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37436" w:rsidRPr="00246756" w:rsidRDefault="00237436" w:rsidP="00237436">
      <w:pPr>
        <w:jc w:val="center"/>
        <w:rPr>
          <w:rFonts w:ascii="Arial Black" w:hAnsi="Arial Black" w:cs="Times New Roman"/>
          <w:b/>
          <w:sz w:val="36"/>
        </w:rPr>
      </w:pPr>
      <w:r>
        <w:rPr>
          <w:rFonts w:ascii="Arial Black" w:hAnsi="Arial Black" w:cs="Times New Roman"/>
          <w:b/>
          <w:sz w:val="36"/>
        </w:rPr>
        <w:t xml:space="preserve">   SMART </w:t>
      </w:r>
      <w:r w:rsidRPr="00246756">
        <w:rPr>
          <w:rFonts w:ascii="Arial Black" w:hAnsi="Arial Black" w:cs="Times New Roman"/>
          <w:b/>
          <w:sz w:val="36"/>
        </w:rPr>
        <w:t xml:space="preserve">SOLAR </w:t>
      </w:r>
      <w:r>
        <w:rPr>
          <w:rFonts w:ascii="Arial Black" w:hAnsi="Arial Black" w:cs="Times New Roman"/>
          <w:b/>
          <w:sz w:val="36"/>
        </w:rPr>
        <w:t xml:space="preserve">CBT </w:t>
      </w:r>
      <w:r w:rsidRPr="00246756">
        <w:rPr>
          <w:rFonts w:ascii="Arial Black" w:hAnsi="Arial Black" w:cs="Times New Roman"/>
          <w:b/>
          <w:sz w:val="36"/>
        </w:rPr>
        <w:t>EXAMINATION MONITORING SYSTEM</w:t>
      </w:r>
    </w:p>
    <w:p w:rsidR="00237436" w:rsidRDefault="00237436" w:rsidP="00237436">
      <w:pPr>
        <w:spacing w:after="0" w:line="360" w:lineRule="auto"/>
        <w:jc w:val="center"/>
        <w:rPr>
          <w:rFonts w:ascii="Arial Black" w:hAnsi="Arial Black" w:cs="Times New Roman"/>
          <w:b/>
          <w:sz w:val="24"/>
          <w:szCs w:val="24"/>
        </w:rPr>
      </w:pPr>
    </w:p>
    <w:p w:rsidR="00237436" w:rsidRPr="00751ECD" w:rsidRDefault="00237436" w:rsidP="00237436">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BY</w:t>
      </w:r>
    </w:p>
    <w:p w:rsidR="00237436" w:rsidRPr="00B51E89" w:rsidRDefault="00237436" w:rsidP="00237436">
      <w:pPr>
        <w:jc w:val="center"/>
        <w:rPr>
          <w:rFonts w:ascii="Arial Black" w:hAnsi="Arial Black" w:cs="Times New Roman"/>
          <w:b/>
          <w:sz w:val="36"/>
        </w:rPr>
      </w:pPr>
      <w:r>
        <w:rPr>
          <w:rFonts w:ascii="Arial Black" w:hAnsi="Arial Black" w:cs="Times New Roman"/>
          <w:b/>
          <w:sz w:val="28"/>
        </w:rPr>
        <w:t>OLALEKAN ABUBAKAR ADESHINA</w:t>
      </w:r>
    </w:p>
    <w:p w:rsidR="00237436" w:rsidRPr="00751ECD" w:rsidRDefault="00237436" w:rsidP="00237436">
      <w:pPr>
        <w:tabs>
          <w:tab w:val="left" w:pos="5740"/>
        </w:tabs>
        <w:spacing w:after="0" w:line="480" w:lineRule="auto"/>
        <w:jc w:val="center"/>
        <w:rPr>
          <w:rFonts w:ascii="Arial Black" w:hAnsi="Arial Black" w:cs="Times New Roman"/>
          <w:b/>
          <w:sz w:val="28"/>
          <w:szCs w:val="28"/>
        </w:rPr>
      </w:pPr>
      <w:r>
        <w:rPr>
          <w:rFonts w:ascii="Arial Black" w:hAnsi="Arial Black" w:cs="Times New Roman"/>
          <w:b/>
          <w:sz w:val="28"/>
          <w:szCs w:val="28"/>
        </w:rPr>
        <w:t>HND/23/COM/FT/0082</w:t>
      </w:r>
    </w:p>
    <w:p w:rsidR="00237436" w:rsidRDefault="00237436" w:rsidP="00237436">
      <w:pPr>
        <w:spacing w:after="0" w:line="360" w:lineRule="auto"/>
        <w:jc w:val="center"/>
        <w:rPr>
          <w:rFonts w:ascii="Arial Black" w:hAnsi="Arial Black" w:cs="Times New Roman"/>
          <w:b/>
          <w:sz w:val="28"/>
          <w:szCs w:val="28"/>
        </w:rPr>
      </w:pPr>
    </w:p>
    <w:p w:rsidR="00237436" w:rsidRDefault="00237436" w:rsidP="00237436">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SUBMITTED TO THE DEPARTMENT OF COMPUTER SCIENCE, INSTITUTE OF INFORMATION AND COMMUNICATION TECHNOLOGY</w:t>
      </w:r>
      <w:r>
        <w:rPr>
          <w:rFonts w:ascii="Arial Black" w:hAnsi="Arial Black" w:cs="Times New Roman"/>
          <w:b/>
          <w:sz w:val="28"/>
          <w:szCs w:val="28"/>
        </w:rPr>
        <w:t>,</w:t>
      </w:r>
    </w:p>
    <w:p w:rsidR="00237436" w:rsidRPr="00F838ED" w:rsidRDefault="00237436" w:rsidP="00237436">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KWARA STATE POLYTECHNIC, ILORIN.</w:t>
      </w:r>
    </w:p>
    <w:p w:rsidR="00237436" w:rsidRDefault="00237436" w:rsidP="00237436">
      <w:pPr>
        <w:spacing w:after="0" w:line="360" w:lineRule="auto"/>
        <w:jc w:val="center"/>
        <w:rPr>
          <w:rFonts w:ascii="Arial Black" w:hAnsi="Arial Black" w:cs="Times New Roman"/>
          <w:b/>
          <w:sz w:val="24"/>
          <w:szCs w:val="24"/>
        </w:rPr>
      </w:pPr>
    </w:p>
    <w:p w:rsidR="00237436" w:rsidRPr="00751ECD" w:rsidRDefault="00237436" w:rsidP="00237436">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IN PARTIAL FULFILLMENT OF THE REQUIREMENT</w:t>
      </w:r>
      <w:r>
        <w:rPr>
          <w:rFonts w:ascii="Arial Black" w:hAnsi="Arial Black" w:cs="Times New Roman"/>
          <w:b/>
          <w:sz w:val="24"/>
          <w:szCs w:val="24"/>
        </w:rPr>
        <w:t>S</w:t>
      </w:r>
      <w:r w:rsidRPr="00751ECD">
        <w:rPr>
          <w:rFonts w:ascii="Arial Black" w:hAnsi="Arial Black" w:cs="Times New Roman"/>
          <w:b/>
          <w:sz w:val="24"/>
          <w:szCs w:val="24"/>
        </w:rPr>
        <w:t xml:space="preserve"> FOR THE AWARD OF </w:t>
      </w:r>
      <w:r>
        <w:rPr>
          <w:rFonts w:ascii="Arial Black" w:hAnsi="Arial Black" w:cs="Times New Roman"/>
          <w:b/>
          <w:sz w:val="24"/>
          <w:szCs w:val="24"/>
        </w:rPr>
        <w:t xml:space="preserve">HIGHER </w:t>
      </w:r>
      <w:r w:rsidRPr="00751ECD">
        <w:rPr>
          <w:rFonts w:ascii="Arial Black" w:hAnsi="Arial Black" w:cs="Times New Roman"/>
          <w:b/>
          <w:sz w:val="24"/>
          <w:szCs w:val="24"/>
        </w:rPr>
        <w:t>NATIONAL DIPLOMA (</w:t>
      </w:r>
      <w:r>
        <w:rPr>
          <w:rFonts w:ascii="Arial Black" w:hAnsi="Arial Black" w:cs="Times New Roman"/>
          <w:b/>
          <w:sz w:val="24"/>
          <w:szCs w:val="24"/>
        </w:rPr>
        <w:t>H</w:t>
      </w:r>
      <w:r w:rsidRPr="00751ECD">
        <w:rPr>
          <w:rFonts w:ascii="Arial Black" w:hAnsi="Arial Black" w:cs="Times New Roman"/>
          <w:b/>
          <w:sz w:val="24"/>
          <w:szCs w:val="24"/>
        </w:rPr>
        <w:t>ND) IN</w:t>
      </w:r>
    </w:p>
    <w:p w:rsidR="00237436" w:rsidRPr="00751ECD" w:rsidRDefault="00237436" w:rsidP="00237436">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COMPUTER SCIENCE</w:t>
      </w:r>
    </w:p>
    <w:p w:rsidR="00237436" w:rsidRDefault="00237436" w:rsidP="00237436">
      <w:pPr>
        <w:spacing w:after="0" w:line="360" w:lineRule="auto"/>
        <w:jc w:val="right"/>
        <w:rPr>
          <w:rFonts w:ascii="Arial Black" w:hAnsi="Arial Black" w:cs="Times New Roman"/>
          <w:b/>
          <w:sz w:val="24"/>
          <w:szCs w:val="24"/>
        </w:rPr>
      </w:pPr>
    </w:p>
    <w:p w:rsidR="00237436" w:rsidRDefault="00237436" w:rsidP="00237436">
      <w:pPr>
        <w:spacing w:after="0" w:line="360" w:lineRule="auto"/>
        <w:jc w:val="right"/>
        <w:rPr>
          <w:rFonts w:ascii="Arial Black" w:hAnsi="Arial Black" w:cs="Times New Roman"/>
          <w:b/>
          <w:sz w:val="24"/>
          <w:szCs w:val="24"/>
        </w:rPr>
      </w:pPr>
    </w:p>
    <w:p w:rsidR="00237436" w:rsidRDefault="00237436" w:rsidP="00237436">
      <w:pPr>
        <w:spacing w:after="0" w:line="360" w:lineRule="auto"/>
        <w:jc w:val="right"/>
        <w:rPr>
          <w:rFonts w:ascii="Arial Black" w:hAnsi="Arial Black" w:cs="Times New Roman"/>
          <w:b/>
          <w:sz w:val="24"/>
          <w:szCs w:val="24"/>
        </w:rPr>
      </w:pPr>
    </w:p>
    <w:p w:rsidR="00237436" w:rsidRPr="00A10C51" w:rsidRDefault="00237436" w:rsidP="00237436">
      <w:pPr>
        <w:spacing w:after="0" w:line="360" w:lineRule="auto"/>
        <w:jc w:val="right"/>
        <w:rPr>
          <w:rFonts w:ascii="Arial Black" w:hAnsi="Arial Black" w:cs="Times New Roman"/>
          <w:b/>
          <w:sz w:val="24"/>
          <w:szCs w:val="24"/>
        </w:rPr>
      </w:pPr>
      <w:r>
        <w:rPr>
          <w:rFonts w:ascii="Arial Black" w:hAnsi="Arial Black" w:cs="Times New Roman"/>
          <w:b/>
          <w:sz w:val="24"/>
          <w:szCs w:val="24"/>
        </w:rPr>
        <w:t>MAY, 2025</w:t>
      </w:r>
      <w:r w:rsidRPr="00751ECD">
        <w:rPr>
          <w:rFonts w:ascii="Arial Black" w:hAnsi="Arial Black" w:cs="Times New Roman"/>
          <w:b/>
          <w:sz w:val="24"/>
          <w:szCs w:val="24"/>
        </w:rPr>
        <w:t>.</w:t>
      </w:r>
    </w:p>
    <w:p w:rsidR="00237436" w:rsidRDefault="00237436" w:rsidP="00237436"/>
    <w:p w:rsidR="00237436" w:rsidRDefault="00237436" w:rsidP="00237436"/>
    <w:p w:rsidR="00237436" w:rsidRDefault="00237436" w:rsidP="00237436">
      <w:pPr>
        <w:spacing w:after="0" w:line="480" w:lineRule="auto"/>
        <w:rPr>
          <w:rFonts w:ascii="Times New Roman" w:hAnsi="Times New Roman" w:cs="Times New Roman"/>
          <w:b/>
          <w:sz w:val="24"/>
          <w:szCs w:val="24"/>
        </w:rPr>
      </w:pPr>
    </w:p>
    <w:p w:rsidR="00237436" w:rsidRDefault="00237436" w:rsidP="00237436">
      <w:pPr>
        <w:spacing w:after="0" w:line="480" w:lineRule="auto"/>
        <w:jc w:val="center"/>
        <w:rPr>
          <w:rFonts w:ascii="Times New Roman" w:hAnsi="Times New Roman" w:cs="Times New Roman"/>
          <w:b/>
          <w:sz w:val="24"/>
          <w:szCs w:val="24"/>
        </w:rPr>
      </w:pPr>
    </w:p>
    <w:p w:rsidR="00237436" w:rsidRDefault="00237436" w:rsidP="00237436">
      <w:pPr>
        <w:spacing w:after="0" w:line="480" w:lineRule="auto"/>
        <w:jc w:val="center"/>
        <w:rPr>
          <w:rFonts w:ascii="Times New Roman" w:hAnsi="Times New Roman" w:cs="Times New Roman"/>
          <w:b/>
          <w:sz w:val="24"/>
          <w:szCs w:val="24"/>
        </w:rPr>
      </w:pPr>
    </w:p>
    <w:p w:rsidR="00237436" w:rsidRDefault="00237436" w:rsidP="00237436">
      <w:pPr>
        <w:spacing w:after="0" w:line="480" w:lineRule="auto"/>
        <w:jc w:val="center"/>
        <w:rPr>
          <w:rFonts w:ascii="Times New Roman" w:hAnsi="Times New Roman" w:cs="Times New Roman"/>
          <w:b/>
          <w:sz w:val="24"/>
          <w:szCs w:val="24"/>
        </w:rPr>
      </w:pPr>
    </w:p>
    <w:p w:rsidR="00237436" w:rsidRPr="00B272A7" w:rsidRDefault="00237436" w:rsidP="00237436">
      <w:pPr>
        <w:spacing w:after="0" w:line="480" w:lineRule="auto"/>
        <w:jc w:val="center"/>
        <w:rPr>
          <w:rFonts w:ascii="Times New Roman" w:hAnsi="Times New Roman" w:cs="Times New Roman"/>
          <w:b/>
          <w:sz w:val="24"/>
          <w:szCs w:val="24"/>
        </w:rPr>
      </w:pPr>
      <w:r w:rsidRPr="00B272A7">
        <w:rPr>
          <w:rFonts w:ascii="Times New Roman" w:hAnsi="Times New Roman" w:cs="Times New Roman"/>
          <w:b/>
          <w:sz w:val="24"/>
          <w:szCs w:val="24"/>
        </w:rPr>
        <w:t>CERTIFICATION</w:t>
      </w:r>
    </w:p>
    <w:p w:rsidR="00237436" w:rsidRPr="00FD0E4A" w:rsidRDefault="00237436" w:rsidP="00237436">
      <w:pPr>
        <w:tabs>
          <w:tab w:val="left" w:pos="5740"/>
        </w:tabs>
        <w:spacing w:after="0" w:line="480" w:lineRule="auto"/>
        <w:jc w:val="both"/>
        <w:rPr>
          <w:rFonts w:ascii="Times New Roman" w:hAnsi="Times New Roman" w:cs="Times New Roman"/>
          <w:b/>
          <w:sz w:val="24"/>
          <w:szCs w:val="24"/>
        </w:rPr>
      </w:pPr>
      <w:r w:rsidRPr="00773E4D">
        <w:rPr>
          <w:rFonts w:ascii="Times New Roman" w:hAnsi="Times New Roman" w:cs="Times New Roman"/>
          <w:sz w:val="24"/>
          <w:szCs w:val="24"/>
        </w:rPr>
        <w:t xml:space="preserve">This is to certify that this project </w:t>
      </w:r>
      <w:r>
        <w:rPr>
          <w:rFonts w:ascii="Times New Roman" w:hAnsi="Times New Roman" w:cs="Times New Roman"/>
          <w:sz w:val="24"/>
          <w:szCs w:val="24"/>
        </w:rPr>
        <w:t xml:space="preserve">was </w:t>
      </w:r>
      <w:r w:rsidRPr="00773E4D">
        <w:rPr>
          <w:rFonts w:ascii="Times New Roman" w:hAnsi="Times New Roman" w:cs="Times New Roman"/>
          <w:sz w:val="24"/>
          <w:szCs w:val="24"/>
        </w:rPr>
        <w:t xml:space="preserve">carried out by </w:t>
      </w:r>
      <w:r>
        <w:rPr>
          <w:rFonts w:ascii="Times New Roman" w:hAnsi="Times New Roman" w:cs="Times New Roman"/>
          <w:b/>
          <w:sz w:val="24"/>
          <w:szCs w:val="24"/>
        </w:rPr>
        <w:t xml:space="preserve">OLALEKAN ABUBAKAR ADESHINA </w:t>
      </w:r>
      <w:r>
        <w:rPr>
          <w:rFonts w:ascii="Times New Roman" w:hAnsi="Times New Roman" w:cs="Times New Roman"/>
          <w:sz w:val="24"/>
          <w:szCs w:val="24"/>
        </w:rPr>
        <w:t>with the</w:t>
      </w:r>
      <w:r w:rsidRPr="00773E4D">
        <w:rPr>
          <w:rFonts w:ascii="Times New Roman" w:hAnsi="Times New Roman" w:cs="Times New Roman"/>
          <w:sz w:val="24"/>
          <w:szCs w:val="24"/>
        </w:rPr>
        <w:t xml:space="preserve"> matriculation number: </w:t>
      </w:r>
      <w:r>
        <w:rPr>
          <w:rFonts w:ascii="Times New Roman" w:hAnsi="Times New Roman" w:cs="Times New Roman"/>
          <w:b/>
          <w:sz w:val="24"/>
          <w:szCs w:val="24"/>
        </w:rPr>
        <w:t xml:space="preserve">HND/23/COM/FT/0082. </w:t>
      </w:r>
      <w:r w:rsidRPr="00D87631">
        <w:rPr>
          <w:rFonts w:ascii="Times New Roman" w:hAnsi="Times New Roman" w:cs="Times New Roman"/>
          <w:sz w:val="24"/>
          <w:szCs w:val="24"/>
        </w:rPr>
        <w:t>It has been read and approved as meeting part of the requirements for the award of Higher National Diploma</w:t>
      </w:r>
      <w:r>
        <w:rPr>
          <w:rFonts w:ascii="Times New Roman" w:hAnsi="Times New Roman" w:cs="Times New Roman"/>
          <w:sz w:val="24"/>
          <w:szCs w:val="24"/>
        </w:rPr>
        <w:t xml:space="preserve"> in the Department of </w:t>
      </w:r>
      <w:r w:rsidRPr="00773E4D">
        <w:rPr>
          <w:rFonts w:ascii="Times New Roman" w:hAnsi="Times New Roman" w:cs="Times New Roman"/>
          <w:sz w:val="24"/>
          <w:szCs w:val="24"/>
        </w:rPr>
        <w:t>Computer Science, Institute of Informa</w:t>
      </w:r>
      <w:r>
        <w:rPr>
          <w:rFonts w:ascii="Times New Roman" w:hAnsi="Times New Roman" w:cs="Times New Roman"/>
          <w:sz w:val="24"/>
          <w:szCs w:val="24"/>
        </w:rPr>
        <w:t xml:space="preserve">tion and Communication Technology, </w:t>
      </w:r>
      <w:r w:rsidRPr="00773E4D">
        <w:rPr>
          <w:rFonts w:ascii="Times New Roman" w:hAnsi="Times New Roman" w:cs="Times New Roman"/>
          <w:sz w:val="24"/>
          <w:szCs w:val="24"/>
        </w:rPr>
        <w:t xml:space="preserve">Kwara State Polytechnic, Ilorin, Kwara State. </w:t>
      </w:r>
    </w:p>
    <w:p w:rsidR="00237436" w:rsidRPr="00773E4D" w:rsidRDefault="00237436" w:rsidP="00237436">
      <w:pPr>
        <w:spacing w:after="0" w:line="480" w:lineRule="auto"/>
        <w:jc w:val="both"/>
        <w:rPr>
          <w:rFonts w:ascii="Times New Roman" w:hAnsi="Times New Roman" w:cs="Times New Roman"/>
          <w:sz w:val="24"/>
          <w:szCs w:val="24"/>
        </w:rPr>
      </w:pPr>
    </w:p>
    <w:p w:rsidR="00237436" w:rsidRPr="00773E4D" w:rsidRDefault="00237436" w:rsidP="00237436">
      <w:pPr>
        <w:spacing w:after="0" w:line="480" w:lineRule="auto"/>
        <w:jc w:val="both"/>
        <w:rPr>
          <w:rFonts w:ascii="Times New Roman" w:hAnsi="Times New Roman" w:cs="Times New Roman"/>
          <w:sz w:val="24"/>
          <w:szCs w:val="24"/>
        </w:rPr>
      </w:pPr>
    </w:p>
    <w:p w:rsidR="00237436" w:rsidRPr="00773E4D" w:rsidRDefault="00237436" w:rsidP="00237436">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rsidR="00237436" w:rsidRPr="00773E4D" w:rsidRDefault="00237436" w:rsidP="00237436">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DR. AGBOOLA, O. M.</w:t>
      </w:r>
      <w:r>
        <w:rPr>
          <w:rFonts w:ascii="Times New Roman" w:hAnsi="Times New Roman" w:cs="Times New Roman"/>
          <w:b/>
          <w:sz w:val="24"/>
          <w:szCs w:val="24"/>
        </w:rPr>
        <w:tab/>
      </w:r>
      <w:r>
        <w:rPr>
          <w:rFonts w:ascii="Times New Roman" w:hAnsi="Times New Roman" w:cs="Times New Roman"/>
          <w:b/>
          <w:sz w:val="24"/>
          <w:szCs w:val="24"/>
        </w:rPr>
        <w:tab/>
        <w:t xml:space="preserve">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rsidR="00237436" w:rsidRPr="00773E4D" w:rsidRDefault="00237436" w:rsidP="00237436">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Project Supervisor</w:t>
      </w:r>
    </w:p>
    <w:p w:rsidR="00237436" w:rsidRPr="00773E4D" w:rsidRDefault="00237436" w:rsidP="00237436">
      <w:pPr>
        <w:spacing w:after="0" w:line="240" w:lineRule="auto"/>
        <w:jc w:val="both"/>
        <w:rPr>
          <w:rFonts w:ascii="Times New Roman" w:hAnsi="Times New Roman" w:cs="Times New Roman"/>
          <w:sz w:val="24"/>
          <w:szCs w:val="24"/>
        </w:rPr>
      </w:pPr>
    </w:p>
    <w:p w:rsidR="00237436" w:rsidRPr="00773E4D" w:rsidRDefault="00237436" w:rsidP="00237436">
      <w:pPr>
        <w:spacing w:after="0" w:line="240" w:lineRule="auto"/>
        <w:jc w:val="both"/>
        <w:rPr>
          <w:rFonts w:ascii="Times New Roman" w:hAnsi="Times New Roman" w:cs="Times New Roman"/>
          <w:sz w:val="24"/>
          <w:szCs w:val="24"/>
        </w:rPr>
      </w:pPr>
    </w:p>
    <w:p w:rsidR="00237436" w:rsidRPr="00773E4D" w:rsidRDefault="00237436" w:rsidP="00237436">
      <w:pPr>
        <w:spacing w:after="0" w:line="240" w:lineRule="auto"/>
        <w:jc w:val="both"/>
        <w:rPr>
          <w:rFonts w:ascii="Times New Roman" w:hAnsi="Times New Roman" w:cs="Times New Roman"/>
          <w:sz w:val="24"/>
          <w:szCs w:val="24"/>
        </w:rPr>
      </w:pPr>
    </w:p>
    <w:p w:rsidR="00237436" w:rsidRPr="00773E4D" w:rsidRDefault="00237436" w:rsidP="00237436">
      <w:pPr>
        <w:spacing w:after="0" w:line="240" w:lineRule="auto"/>
        <w:jc w:val="both"/>
        <w:rPr>
          <w:rFonts w:ascii="Times New Roman" w:hAnsi="Times New Roman" w:cs="Times New Roman"/>
          <w:sz w:val="24"/>
          <w:szCs w:val="24"/>
        </w:rPr>
      </w:pPr>
    </w:p>
    <w:p w:rsidR="00237436" w:rsidRPr="00773E4D" w:rsidRDefault="00237436" w:rsidP="00237436">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rsidR="00237436" w:rsidRPr="00773E4D" w:rsidRDefault="00237436" w:rsidP="00237436">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OYEDEPO, F. S.</w:t>
      </w:r>
      <w:r>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rsidR="00237436" w:rsidRPr="00773E4D" w:rsidRDefault="00237436" w:rsidP="00237436">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Head of Department</w:t>
      </w:r>
    </w:p>
    <w:p w:rsidR="00237436" w:rsidRPr="00773E4D" w:rsidRDefault="00237436" w:rsidP="00237436">
      <w:pPr>
        <w:spacing w:after="0" w:line="240" w:lineRule="auto"/>
        <w:jc w:val="both"/>
        <w:rPr>
          <w:rFonts w:ascii="Times New Roman" w:hAnsi="Times New Roman" w:cs="Times New Roman"/>
          <w:sz w:val="24"/>
          <w:szCs w:val="24"/>
        </w:rPr>
      </w:pPr>
    </w:p>
    <w:p w:rsidR="00237436" w:rsidRPr="00773E4D" w:rsidRDefault="00237436" w:rsidP="00237436">
      <w:pPr>
        <w:spacing w:after="0" w:line="240" w:lineRule="auto"/>
        <w:jc w:val="both"/>
        <w:rPr>
          <w:rFonts w:ascii="Times New Roman" w:hAnsi="Times New Roman" w:cs="Times New Roman"/>
          <w:sz w:val="24"/>
          <w:szCs w:val="24"/>
        </w:rPr>
      </w:pPr>
    </w:p>
    <w:p w:rsidR="00237436" w:rsidRPr="00773E4D" w:rsidRDefault="00237436" w:rsidP="00237436">
      <w:pPr>
        <w:spacing w:after="0" w:line="240" w:lineRule="auto"/>
        <w:jc w:val="both"/>
        <w:rPr>
          <w:rFonts w:ascii="Times New Roman" w:hAnsi="Times New Roman" w:cs="Times New Roman"/>
          <w:sz w:val="24"/>
          <w:szCs w:val="24"/>
        </w:rPr>
      </w:pPr>
    </w:p>
    <w:p w:rsidR="00237436" w:rsidRPr="00773E4D" w:rsidRDefault="00237436" w:rsidP="00237436">
      <w:pPr>
        <w:spacing w:after="0" w:line="240" w:lineRule="auto"/>
        <w:jc w:val="both"/>
        <w:rPr>
          <w:rFonts w:ascii="Times New Roman" w:hAnsi="Times New Roman" w:cs="Times New Roman"/>
          <w:sz w:val="24"/>
          <w:szCs w:val="24"/>
        </w:rPr>
      </w:pPr>
    </w:p>
    <w:p w:rsidR="00237436" w:rsidRPr="00773E4D" w:rsidRDefault="00237436" w:rsidP="00237436">
      <w:pPr>
        <w:spacing w:after="0" w:line="240" w:lineRule="auto"/>
        <w:jc w:val="both"/>
        <w:rPr>
          <w:rFonts w:ascii="Times New Roman" w:hAnsi="Times New Roman" w:cs="Times New Roman"/>
          <w:sz w:val="24"/>
          <w:szCs w:val="24"/>
        </w:rPr>
      </w:pPr>
    </w:p>
    <w:p w:rsidR="00237436" w:rsidRPr="00773E4D" w:rsidRDefault="00237436" w:rsidP="00237436">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Pr>
          <w:rFonts w:ascii="Times New Roman" w:hAnsi="Times New Roman" w:cs="Times New Roman"/>
          <w:sz w:val="24"/>
          <w:szCs w:val="24"/>
        </w:rPr>
        <w:t xml:space="preserve">          </w:t>
      </w:r>
      <w:r w:rsidRPr="00773E4D">
        <w:rPr>
          <w:rFonts w:ascii="Times New Roman" w:hAnsi="Times New Roman" w:cs="Times New Roman"/>
          <w:sz w:val="24"/>
          <w:szCs w:val="24"/>
        </w:rPr>
        <w:t>….………………………</w:t>
      </w:r>
    </w:p>
    <w:p w:rsidR="00237436" w:rsidRPr="00773E4D" w:rsidRDefault="00237436" w:rsidP="00237436">
      <w:pPr>
        <w:spacing w:after="0" w:line="240" w:lineRule="auto"/>
        <w:jc w:val="both"/>
        <w:rPr>
          <w:rFonts w:ascii="Times New Roman" w:hAnsi="Times New Roman" w:cs="Times New Roman"/>
          <w:b/>
          <w:sz w:val="24"/>
          <w:szCs w:val="24"/>
        </w:rPr>
      </w:pPr>
      <w:r w:rsidRPr="00773E4D">
        <w:rPr>
          <w:rFonts w:ascii="Times New Roman" w:hAnsi="Times New Roman" w:cs="Times New Roman"/>
          <w:b/>
          <w:sz w:val="24"/>
          <w:szCs w:val="24"/>
        </w:rPr>
        <w:t xml:space="preserve">External Examiner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t>Date</w:t>
      </w:r>
    </w:p>
    <w:p w:rsidR="00237436" w:rsidRDefault="00237436" w:rsidP="00237436">
      <w:pPr>
        <w:spacing w:line="480" w:lineRule="auto"/>
        <w:rPr>
          <w:rFonts w:ascii="Times New Roman" w:hAnsi="Times New Roman" w:cs="Times New Roman"/>
          <w:b/>
          <w:bCs/>
          <w:i/>
          <w:sz w:val="24"/>
          <w:szCs w:val="24"/>
        </w:rPr>
      </w:pPr>
    </w:p>
    <w:p w:rsidR="00237436" w:rsidRDefault="00237436" w:rsidP="00237436">
      <w:pPr>
        <w:spacing w:line="480" w:lineRule="auto"/>
        <w:rPr>
          <w:rFonts w:ascii="Times New Roman" w:hAnsi="Times New Roman" w:cs="Times New Roman"/>
          <w:b/>
          <w:bCs/>
          <w:i/>
          <w:sz w:val="32"/>
          <w:szCs w:val="24"/>
        </w:rPr>
      </w:pPr>
    </w:p>
    <w:p w:rsidR="00237436" w:rsidRDefault="00237436" w:rsidP="00237436"/>
    <w:p w:rsidR="00237436" w:rsidRDefault="00237436" w:rsidP="00237436"/>
    <w:p w:rsidR="00237436" w:rsidRDefault="00237436" w:rsidP="00237436">
      <w:pPr>
        <w:spacing w:after="160" w:line="259" w:lineRule="auto"/>
      </w:pPr>
      <w:r>
        <w:br w:type="page"/>
      </w:r>
    </w:p>
    <w:p w:rsidR="00237436" w:rsidRPr="00246715" w:rsidRDefault="00237436" w:rsidP="00237436">
      <w:pPr>
        <w:autoSpaceDE w:val="0"/>
        <w:autoSpaceDN w:val="0"/>
        <w:adjustRightInd w:val="0"/>
        <w:spacing w:after="0" w:line="360" w:lineRule="auto"/>
        <w:jc w:val="center"/>
        <w:rPr>
          <w:rFonts w:ascii="Times New Roman" w:hAnsi="Times New Roman" w:cs="Times New Roman"/>
          <w:b/>
          <w:bCs/>
          <w:sz w:val="26"/>
          <w:szCs w:val="26"/>
        </w:rPr>
      </w:pPr>
      <w:r w:rsidRPr="00246715">
        <w:rPr>
          <w:rFonts w:ascii="Times New Roman" w:hAnsi="Times New Roman" w:cs="Times New Roman"/>
          <w:b/>
          <w:bCs/>
          <w:sz w:val="26"/>
          <w:szCs w:val="26"/>
        </w:rPr>
        <w:t>DEDICATION</w:t>
      </w:r>
    </w:p>
    <w:p w:rsidR="00237436" w:rsidRPr="00246715" w:rsidRDefault="00237436" w:rsidP="00237436">
      <w:pPr>
        <w:spacing w:line="360" w:lineRule="auto"/>
        <w:rPr>
          <w:rFonts w:ascii="Times New Roman" w:hAnsi="Times New Roman" w:cs="Times New Roman"/>
          <w:bCs/>
          <w:sz w:val="24"/>
          <w:szCs w:val="26"/>
        </w:rPr>
      </w:pPr>
      <w:r>
        <w:rPr>
          <w:rFonts w:ascii="Times New Roman" w:hAnsi="Times New Roman" w:cs="Times New Roman"/>
          <w:bCs/>
          <w:sz w:val="24"/>
          <w:szCs w:val="26"/>
        </w:rPr>
        <w:t xml:space="preserve">I </w:t>
      </w:r>
      <w:r w:rsidRPr="00246715">
        <w:rPr>
          <w:rFonts w:ascii="Times New Roman" w:hAnsi="Times New Roman" w:cs="Times New Roman"/>
          <w:bCs/>
          <w:sz w:val="24"/>
          <w:szCs w:val="26"/>
        </w:rPr>
        <w:t>dedicate this project work</w:t>
      </w:r>
      <w:r>
        <w:rPr>
          <w:rFonts w:ascii="Times New Roman" w:hAnsi="Times New Roman" w:cs="Times New Roman"/>
          <w:bCs/>
          <w:sz w:val="24"/>
          <w:szCs w:val="26"/>
        </w:rPr>
        <w:t xml:space="preserve"> to the Almighty God, who inspired me and directed my ways during my</w:t>
      </w:r>
      <w:r w:rsidRPr="00246715">
        <w:rPr>
          <w:rFonts w:ascii="Times New Roman" w:hAnsi="Times New Roman" w:cs="Times New Roman"/>
          <w:bCs/>
          <w:sz w:val="24"/>
          <w:szCs w:val="26"/>
        </w:rPr>
        <w:t xml:space="preserve"> stay in the polytechnic.</w:t>
      </w:r>
    </w:p>
    <w:p w:rsidR="00237436" w:rsidRDefault="00237436" w:rsidP="00237436">
      <w:pPr>
        <w:spacing w:after="0" w:line="360" w:lineRule="auto"/>
        <w:jc w:val="center"/>
        <w:rPr>
          <w:rFonts w:ascii="Times New Roman" w:eastAsia="Times New Roman" w:hAnsi="Times New Roman" w:cs="Times New Roman"/>
          <w:b/>
          <w:bCs/>
          <w:sz w:val="28"/>
          <w:szCs w:val="28"/>
        </w:rPr>
      </w:pPr>
    </w:p>
    <w:p w:rsidR="00237436" w:rsidRDefault="00237436" w:rsidP="00237436">
      <w:pPr>
        <w:spacing w:after="0" w:line="360" w:lineRule="auto"/>
        <w:jc w:val="center"/>
        <w:rPr>
          <w:rFonts w:ascii="Times New Roman" w:eastAsia="Times New Roman" w:hAnsi="Times New Roman" w:cs="Times New Roman"/>
          <w:b/>
          <w:bCs/>
          <w:sz w:val="28"/>
          <w:szCs w:val="28"/>
        </w:rPr>
      </w:pPr>
    </w:p>
    <w:p w:rsidR="00237436" w:rsidRDefault="00237436" w:rsidP="00237436">
      <w:pPr>
        <w:spacing w:after="0" w:line="360" w:lineRule="auto"/>
        <w:jc w:val="center"/>
        <w:rPr>
          <w:rFonts w:ascii="Times New Roman" w:eastAsia="Times New Roman" w:hAnsi="Times New Roman" w:cs="Times New Roman"/>
          <w:b/>
          <w:bCs/>
          <w:sz w:val="28"/>
          <w:szCs w:val="28"/>
        </w:rPr>
      </w:pPr>
    </w:p>
    <w:p w:rsidR="00237436" w:rsidRDefault="00237436" w:rsidP="00237436">
      <w:pPr>
        <w:spacing w:after="0" w:line="360" w:lineRule="auto"/>
        <w:jc w:val="center"/>
        <w:rPr>
          <w:rFonts w:ascii="Times New Roman" w:eastAsia="Times New Roman" w:hAnsi="Times New Roman" w:cs="Times New Roman"/>
          <w:b/>
          <w:bCs/>
          <w:sz w:val="28"/>
          <w:szCs w:val="28"/>
        </w:rPr>
      </w:pPr>
    </w:p>
    <w:p w:rsidR="00237436" w:rsidRDefault="00237436" w:rsidP="00237436">
      <w:pPr>
        <w:spacing w:after="0" w:line="360" w:lineRule="auto"/>
        <w:jc w:val="center"/>
        <w:rPr>
          <w:rFonts w:ascii="Times New Roman" w:eastAsia="Times New Roman" w:hAnsi="Times New Roman" w:cs="Times New Roman"/>
          <w:b/>
          <w:bCs/>
          <w:sz w:val="28"/>
          <w:szCs w:val="28"/>
        </w:rPr>
      </w:pPr>
    </w:p>
    <w:p w:rsidR="00237436" w:rsidRDefault="00237436" w:rsidP="00237436">
      <w:pPr>
        <w:spacing w:after="0" w:line="360" w:lineRule="auto"/>
        <w:jc w:val="center"/>
        <w:rPr>
          <w:rFonts w:ascii="Times New Roman" w:eastAsia="Times New Roman" w:hAnsi="Times New Roman" w:cs="Times New Roman"/>
          <w:b/>
          <w:bCs/>
          <w:sz w:val="28"/>
          <w:szCs w:val="28"/>
        </w:rPr>
      </w:pPr>
    </w:p>
    <w:p w:rsidR="00237436" w:rsidRDefault="00237436" w:rsidP="00237436">
      <w:pPr>
        <w:spacing w:after="0" w:line="360" w:lineRule="auto"/>
        <w:jc w:val="center"/>
        <w:rPr>
          <w:rFonts w:ascii="Times New Roman" w:eastAsia="Times New Roman" w:hAnsi="Times New Roman" w:cs="Times New Roman"/>
          <w:b/>
          <w:bCs/>
          <w:sz w:val="28"/>
          <w:szCs w:val="28"/>
        </w:rPr>
      </w:pPr>
    </w:p>
    <w:p w:rsidR="00237436" w:rsidRDefault="00237436" w:rsidP="00237436">
      <w:pPr>
        <w:spacing w:after="0" w:line="360" w:lineRule="auto"/>
        <w:jc w:val="center"/>
        <w:rPr>
          <w:rFonts w:ascii="Times New Roman" w:eastAsia="Times New Roman" w:hAnsi="Times New Roman" w:cs="Times New Roman"/>
          <w:b/>
          <w:bCs/>
          <w:sz w:val="28"/>
          <w:szCs w:val="28"/>
        </w:rPr>
      </w:pPr>
    </w:p>
    <w:p w:rsidR="00237436" w:rsidRDefault="00237436" w:rsidP="00237436">
      <w:pPr>
        <w:spacing w:after="0" w:line="360" w:lineRule="auto"/>
        <w:jc w:val="center"/>
        <w:rPr>
          <w:rFonts w:ascii="Times New Roman" w:eastAsia="Times New Roman" w:hAnsi="Times New Roman" w:cs="Times New Roman"/>
          <w:b/>
          <w:bCs/>
          <w:sz w:val="28"/>
          <w:szCs w:val="28"/>
        </w:rPr>
      </w:pPr>
    </w:p>
    <w:p w:rsidR="00237436" w:rsidRDefault="00237436" w:rsidP="00237436">
      <w:pPr>
        <w:spacing w:after="0" w:line="360" w:lineRule="auto"/>
        <w:jc w:val="center"/>
        <w:rPr>
          <w:rFonts w:ascii="Times New Roman" w:eastAsia="Times New Roman" w:hAnsi="Times New Roman" w:cs="Times New Roman"/>
          <w:b/>
          <w:bCs/>
          <w:sz w:val="28"/>
          <w:szCs w:val="28"/>
        </w:rPr>
      </w:pPr>
    </w:p>
    <w:p w:rsidR="00237436" w:rsidRDefault="00237436" w:rsidP="00237436">
      <w:pPr>
        <w:spacing w:after="0" w:line="360" w:lineRule="auto"/>
        <w:jc w:val="center"/>
        <w:rPr>
          <w:rFonts w:ascii="Times New Roman" w:eastAsia="Times New Roman" w:hAnsi="Times New Roman" w:cs="Times New Roman"/>
          <w:b/>
          <w:bCs/>
          <w:sz w:val="28"/>
          <w:szCs w:val="28"/>
        </w:rPr>
      </w:pPr>
    </w:p>
    <w:p w:rsidR="00237436" w:rsidRDefault="00237436" w:rsidP="00237436">
      <w:pPr>
        <w:spacing w:after="0" w:line="360" w:lineRule="auto"/>
        <w:jc w:val="center"/>
        <w:rPr>
          <w:rFonts w:ascii="Times New Roman" w:eastAsia="Times New Roman" w:hAnsi="Times New Roman" w:cs="Times New Roman"/>
          <w:b/>
          <w:bCs/>
          <w:sz w:val="28"/>
          <w:szCs w:val="28"/>
        </w:rPr>
      </w:pPr>
    </w:p>
    <w:p w:rsidR="00237436" w:rsidRDefault="00237436" w:rsidP="00237436">
      <w:pPr>
        <w:spacing w:after="0" w:line="360" w:lineRule="auto"/>
        <w:jc w:val="center"/>
        <w:rPr>
          <w:rFonts w:ascii="Times New Roman" w:eastAsia="Times New Roman" w:hAnsi="Times New Roman" w:cs="Times New Roman"/>
          <w:b/>
          <w:bCs/>
          <w:sz w:val="28"/>
          <w:szCs w:val="28"/>
        </w:rPr>
      </w:pPr>
    </w:p>
    <w:p w:rsidR="00237436" w:rsidRDefault="00237436" w:rsidP="00237436">
      <w:pPr>
        <w:spacing w:after="0" w:line="360" w:lineRule="auto"/>
        <w:jc w:val="center"/>
        <w:rPr>
          <w:rFonts w:ascii="Times New Roman" w:eastAsia="Times New Roman" w:hAnsi="Times New Roman" w:cs="Times New Roman"/>
          <w:b/>
          <w:bCs/>
          <w:sz w:val="28"/>
          <w:szCs w:val="28"/>
        </w:rPr>
      </w:pPr>
    </w:p>
    <w:p w:rsidR="00237436" w:rsidRDefault="00237436" w:rsidP="00237436">
      <w:pPr>
        <w:spacing w:after="0" w:line="360" w:lineRule="auto"/>
        <w:jc w:val="center"/>
        <w:rPr>
          <w:rFonts w:ascii="Times New Roman" w:eastAsia="Times New Roman" w:hAnsi="Times New Roman" w:cs="Times New Roman"/>
          <w:b/>
          <w:bCs/>
          <w:sz w:val="28"/>
          <w:szCs w:val="28"/>
        </w:rPr>
      </w:pPr>
    </w:p>
    <w:p w:rsidR="00237436" w:rsidRDefault="00237436" w:rsidP="00237436">
      <w:pPr>
        <w:spacing w:after="0" w:line="360" w:lineRule="auto"/>
        <w:jc w:val="center"/>
        <w:rPr>
          <w:rFonts w:ascii="Times New Roman" w:eastAsia="Times New Roman" w:hAnsi="Times New Roman" w:cs="Times New Roman"/>
          <w:b/>
          <w:bCs/>
          <w:sz w:val="28"/>
          <w:szCs w:val="28"/>
        </w:rPr>
      </w:pPr>
    </w:p>
    <w:p w:rsidR="00237436" w:rsidRDefault="00237436" w:rsidP="00237436">
      <w:pPr>
        <w:spacing w:after="0" w:line="360" w:lineRule="auto"/>
        <w:jc w:val="center"/>
        <w:rPr>
          <w:rFonts w:ascii="Times New Roman" w:eastAsia="Times New Roman" w:hAnsi="Times New Roman" w:cs="Times New Roman"/>
          <w:b/>
          <w:bCs/>
          <w:sz w:val="28"/>
          <w:szCs w:val="28"/>
        </w:rPr>
      </w:pPr>
    </w:p>
    <w:p w:rsidR="00237436" w:rsidRDefault="00237436" w:rsidP="00237436">
      <w:pPr>
        <w:spacing w:after="0" w:line="360" w:lineRule="auto"/>
        <w:jc w:val="center"/>
        <w:rPr>
          <w:rFonts w:ascii="Times New Roman" w:eastAsia="Times New Roman" w:hAnsi="Times New Roman" w:cs="Times New Roman"/>
          <w:b/>
          <w:bCs/>
          <w:sz w:val="28"/>
          <w:szCs w:val="28"/>
        </w:rPr>
      </w:pPr>
    </w:p>
    <w:p w:rsidR="00237436" w:rsidRDefault="00237436" w:rsidP="00237436">
      <w:pPr>
        <w:spacing w:after="0" w:line="360" w:lineRule="auto"/>
        <w:jc w:val="center"/>
        <w:rPr>
          <w:rFonts w:ascii="Times New Roman" w:eastAsia="Times New Roman" w:hAnsi="Times New Roman" w:cs="Times New Roman"/>
          <w:b/>
          <w:bCs/>
          <w:sz w:val="28"/>
          <w:szCs w:val="28"/>
        </w:rPr>
      </w:pPr>
    </w:p>
    <w:p w:rsidR="00237436" w:rsidRDefault="00237436" w:rsidP="00237436">
      <w:pPr>
        <w:spacing w:after="0" w:line="360" w:lineRule="auto"/>
        <w:jc w:val="center"/>
        <w:rPr>
          <w:rFonts w:ascii="Times New Roman" w:eastAsia="Times New Roman" w:hAnsi="Times New Roman" w:cs="Times New Roman"/>
          <w:b/>
          <w:bCs/>
          <w:sz w:val="28"/>
          <w:szCs w:val="28"/>
        </w:rPr>
      </w:pPr>
    </w:p>
    <w:p w:rsidR="00237436" w:rsidRDefault="00237436" w:rsidP="00237436">
      <w:pPr>
        <w:spacing w:after="0" w:line="360" w:lineRule="auto"/>
        <w:jc w:val="center"/>
        <w:rPr>
          <w:rFonts w:ascii="Times New Roman" w:eastAsia="Times New Roman" w:hAnsi="Times New Roman" w:cs="Times New Roman"/>
          <w:b/>
          <w:bCs/>
          <w:sz w:val="28"/>
          <w:szCs w:val="28"/>
        </w:rPr>
      </w:pPr>
    </w:p>
    <w:p w:rsidR="00237436" w:rsidRDefault="00237436" w:rsidP="00237436">
      <w:pPr>
        <w:spacing w:after="0" w:line="360" w:lineRule="auto"/>
        <w:jc w:val="center"/>
        <w:rPr>
          <w:rFonts w:ascii="Times New Roman" w:eastAsia="Times New Roman" w:hAnsi="Times New Roman" w:cs="Times New Roman"/>
          <w:b/>
          <w:bCs/>
          <w:sz w:val="28"/>
          <w:szCs w:val="28"/>
        </w:rPr>
      </w:pPr>
    </w:p>
    <w:p w:rsidR="00237436" w:rsidRDefault="00237436" w:rsidP="00237436">
      <w:pPr>
        <w:spacing w:after="0" w:line="360" w:lineRule="auto"/>
        <w:jc w:val="center"/>
        <w:rPr>
          <w:rFonts w:ascii="Times New Roman" w:eastAsia="Times New Roman" w:hAnsi="Times New Roman" w:cs="Times New Roman"/>
          <w:b/>
          <w:bCs/>
          <w:sz w:val="28"/>
          <w:szCs w:val="28"/>
        </w:rPr>
      </w:pPr>
    </w:p>
    <w:p w:rsidR="00237436" w:rsidRDefault="00237436" w:rsidP="00237436">
      <w:pPr>
        <w:spacing w:after="0" w:line="360" w:lineRule="auto"/>
        <w:jc w:val="center"/>
        <w:rPr>
          <w:rFonts w:ascii="Times New Roman" w:eastAsia="Times New Roman" w:hAnsi="Times New Roman" w:cs="Times New Roman"/>
          <w:b/>
          <w:bCs/>
          <w:sz w:val="28"/>
          <w:szCs w:val="28"/>
        </w:rPr>
      </w:pPr>
    </w:p>
    <w:p w:rsidR="00237436" w:rsidRDefault="00237436" w:rsidP="00237436">
      <w:pPr>
        <w:spacing w:after="0" w:line="360" w:lineRule="auto"/>
        <w:jc w:val="center"/>
        <w:rPr>
          <w:rFonts w:ascii="Times New Roman" w:eastAsia="Times New Roman" w:hAnsi="Times New Roman" w:cs="Times New Roman"/>
          <w:b/>
          <w:bCs/>
          <w:sz w:val="28"/>
          <w:szCs w:val="28"/>
        </w:rPr>
      </w:pPr>
    </w:p>
    <w:p w:rsidR="00237436" w:rsidRDefault="00237436" w:rsidP="00237436">
      <w:pPr>
        <w:spacing w:after="0" w:line="360" w:lineRule="auto"/>
        <w:rPr>
          <w:rFonts w:ascii="Times New Roman" w:eastAsia="Times New Roman" w:hAnsi="Times New Roman" w:cs="Times New Roman"/>
          <w:b/>
          <w:bCs/>
          <w:sz w:val="28"/>
          <w:szCs w:val="28"/>
        </w:rPr>
      </w:pPr>
    </w:p>
    <w:p w:rsidR="00237436" w:rsidRPr="00286076" w:rsidRDefault="00237436" w:rsidP="00237436">
      <w:pPr>
        <w:spacing w:line="360" w:lineRule="auto"/>
        <w:ind w:firstLine="720"/>
        <w:jc w:val="center"/>
        <w:rPr>
          <w:rFonts w:ascii="Times New Roman" w:hAnsi="Times New Roman" w:cs="Times New Roman"/>
          <w:b/>
          <w:sz w:val="24"/>
          <w:szCs w:val="24"/>
          <w:shd w:val="clear" w:color="auto" w:fill="FFFFFF"/>
        </w:rPr>
      </w:pPr>
      <w:r w:rsidRPr="00286076">
        <w:rPr>
          <w:rFonts w:ascii="Times New Roman" w:hAnsi="Times New Roman" w:cs="Times New Roman"/>
          <w:b/>
          <w:sz w:val="24"/>
          <w:szCs w:val="24"/>
          <w:shd w:val="clear" w:color="auto" w:fill="FFFFFF"/>
        </w:rPr>
        <w:t>ACKNOWLEDGEMENT</w:t>
      </w:r>
      <w:r>
        <w:rPr>
          <w:rFonts w:ascii="Times New Roman" w:hAnsi="Times New Roman" w:cs="Times New Roman"/>
          <w:b/>
          <w:sz w:val="24"/>
          <w:szCs w:val="24"/>
          <w:shd w:val="clear" w:color="auto" w:fill="FFFFFF"/>
        </w:rPr>
        <w:t>S</w:t>
      </w:r>
    </w:p>
    <w:p w:rsidR="00237436" w:rsidRDefault="00237436" w:rsidP="00237436">
      <w:pPr>
        <w:spacing w:line="360" w:lineRule="auto"/>
        <w:jc w:val="both"/>
        <w:rPr>
          <w:rFonts w:ascii="Times New Roman" w:hAnsi="Times New Roman" w:cs="Times New Roman"/>
          <w:sz w:val="24"/>
          <w:szCs w:val="24"/>
          <w:shd w:val="clear" w:color="auto" w:fill="FFFFFF"/>
        </w:rPr>
      </w:pPr>
      <w:r w:rsidRPr="00286076">
        <w:rPr>
          <w:rFonts w:ascii="Times New Roman" w:hAnsi="Times New Roman" w:cs="Times New Roman"/>
          <w:sz w:val="24"/>
          <w:szCs w:val="24"/>
          <w:shd w:val="clear" w:color="auto" w:fill="FFFFFF"/>
        </w:rPr>
        <w:t xml:space="preserve">All praise is due to </w:t>
      </w:r>
      <w:r>
        <w:rPr>
          <w:rFonts w:ascii="Times New Roman" w:hAnsi="Times New Roman" w:cs="Times New Roman"/>
          <w:sz w:val="24"/>
          <w:szCs w:val="24"/>
          <w:shd w:val="clear" w:color="auto" w:fill="FFFFFF"/>
        </w:rPr>
        <w:t xml:space="preserve">the </w:t>
      </w:r>
      <w:r w:rsidRPr="00286076">
        <w:rPr>
          <w:rFonts w:ascii="Times New Roman" w:hAnsi="Times New Roman" w:cs="Times New Roman"/>
          <w:sz w:val="24"/>
          <w:szCs w:val="24"/>
          <w:shd w:val="clear" w:color="auto" w:fill="FFFFFF"/>
        </w:rPr>
        <w:t>Almi</w:t>
      </w:r>
      <w:r>
        <w:rPr>
          <w:rFonts w:ascii="Times New Roman" w:hAnsi="Times New Roman" w:cs="Times New Roman"/>
          <w:sz w:val="24"/>
          <w:szCs w:val="24"/>
          <w:shd w:val="clear" w:color="auto" w:fill="FFFFFF"/>
        </w:rPr>
        <w:t>ghty God, the Lord of the universe. I</w:t>
      </w:r>
      <w:r w:rsidRPr="00286076">
        <w:rPr>
          <w:rFonts w:ascii="Times New Roman" w:hAnsi="Times New Roman" w:cs="Times New Roman"/>
          <w:sz w:val="24"/>
          <w:szCs w:val="24"/>
          <w:shd w:val="clear" w:color="auto" w:fill="FFFFFF"/>
        </w:rPr>
        <w:t xml:space="preserve"> praise</w:t>
      </w:r>
      <w:r>
        <w:rPr>
          <w:rFonts w:ascii="Times New Roman" w:hAnsi="Times New Roman" w:cs="Times New Roman"/>
          <w:sz w:val="24"/>
          <w:szCs w:val="24"/>
          <w:shd w:val="clear" w:color="auto" w:fill="FFFFFF"/>
        </w:rPr>
        <w:t xml:space="preserve"> Him and thank Him for giving me</w:t>
      </w:r>
      <w:r w:rsidRPr="00286076">
        <w:rPr>
          <w:rFonts w:ascii="Times New Roman" w:hAnsi="Times New Roman" w:cs="Times New Roman"/>
          <w:sz w:val="24"/>
          <w:szCs w:val="24"/>
          <w:shd w:val="clear" w:color="auto" w:fill="FFFFFF"/>
        </w:rPr>
        <w:t xml:space="preserve"> the strengt</w:t>
      </w:r>
      <w:r>
        <w:rPr>
          <w:rFonts w:ascii="Times New Roman" w:hAnsi="Times New Roman" w:cs="Times New Roman"/>
          <w:sz w:val="24"/>
          <w:szCs w:val="24"/>
          <w:shd w:val="clear" w:color="auto" w:fill="FFFFFF"/>
        </w:rPr>
        <w:t>h and knowledge to complete my HND program</w:t>
      </w:r>
      <w:r w:rsidRPr="00286076">
        <w:rPr>
          <w:rFonts w:ascii="Times New Roman" w:hAnsi="Times New Roman" w:cs="Times New Roman"/>
          <w:sz w:val="24"/>
          <w:szCs w:val="24"/>
          <w:shd w:val="clear" w:color="auto" w:fill="FFFFFF"/>
        </w:rPr>
        <w:t xml:space="preserve"> </w:t>
      </w:r>
      <w:r>
        <w:rPr>
          <w:rFonts w:ascii="Times New Roman" w:hAnsi="Times New Roman" w:cs="Times New Roman"/>
          <w:sz w:val="24"/>
          <w:szCs w:val="24"/>
        </w:rPr>
        <w:t>and also for my</w:t>
      </w:r>
      <w:r w:rsidRPr="00286076">
        <w:rPr>
          <w:rFonts w:ascii="Times New Roman" w:hAnsi="Times New Roman" w:cs="Times New Roman"/>
          <w:sz w:val="24"/>
          <w:szCs w:val="24"/>
        </w:rPr>
        <w:t xml:space="preserve"> continued existence on </w:t>
      </w:r>
      <w:r>
        <w:rPr>
          <w:rFonts w:ascii="Times New Roman" w:hAnsi="Times New Roman" w:cs="Times New Roman"/>
          <w:sz w:val="24"/>
          <w:szCs w:val="24"/>
        </w:rPr>
        <w:t>e</w:t>
      </w:r>
      <w:r w:rsidRPr="00286076">
        <w:rPr>
          <w:rFonts w:ascii="Times New Roman" w:hAnsi="Times New Roman" w:cs="Times New Roman"/>
          <w:sz w:val="24"/>
          <w:szCs w:val="24"/>
        </w:rPr>
        <w:t>arth.</w:t>
      </w:r>
      <w:r>
        <w:rPr>
          <w:rFonts w:ascii="Times New Roman" w:hAnsi="Times New Roman" w:cs="Times New Roman"/>
          <w:sz w:val="24"/>
          <w:szCs w:val="24"/>
          <w:shd w:val="clear" w:color="auto" w:fill="FFFFFF"/>
        </w:rPr>
        <w:t xml:space="preserve"> </w:t>
      </w:r>
    </w:p>
    <w:p w:rsidR="00237436" w:rsidRPr="00246756" w:rsidRDefault="00237436" w:rsidP="00237436">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I</w:t>
      </w:r>
      <w:r w:rsidRPr="00286076">
        <w:rPr>
          <w:rFonts w:ascii="Times New Roman" w:hAnsi="Times New Roman" w:cs="Times New Roman"/>
          <w:sz w:val="24"/>
          <w:szCs w:val="24"/>
        </w:rPr>
        <w:t xml:space="preserve"> ap</w:t>
      </w:r>
      <w:r>
        <w:rPr>
          <w:rFonts w:ascii="Times New Roman" w:hAnsi="Times New Roman" w:cs="Times New Roman"/>
          <w:sz w:val="24"/>
          <w:szCs w:val="24"/>
        </w:rPr>
        <w:t>preciate the utmost efforts of my</w:t>
      </w:r>
      <w:r w:rsidRPr="00286076">
        <w:rPr>
          <w:rFonts w:ascii="Times New Roman" w:hAnsi="Times New Roman" w:cs="Times New Roman"/>
          <w:sz w:val="24"/>
          <w:szCs w:val="24"/>
        </w:rPr>
        <w:t xml:space="preserve"> supervisor, </w:t>
      </w:r>
      <w:r w:rsidRPr="00FE2145">
        <w:rPr>
          <w:rFonts w:ascii="Times New Roman" w:hAnsi="Times New Roman" w:cs="Times New Roman"/>
          <w:b/>
          <w:sz w:val="24"/>
          <w:szCs w:val="24"/>
        </w:rPr>
        <w:t>Dr. Agboola, O. M.</w:t>
      </w:r>
      <w:r>
        <w:rPr>
          <w:rFonts w:ascii="Times New Roman" w:hAnsi="Times New Roman" w:cs="Times New Roman"/>
          <w:b/>
          <w:sz w:val="24"/>
          <w:szCs w:val="24"/>
        </w:rPr>
        <w:t>,</w:t>
      </w:r>
      <w:r w:rsidRPr="00286076">
        <w:rPr>
          <w:rFonts w:ascii="Times New Roman" w:hAnsi="Times New Roman" w:cs="Times New Roman"/>
          <w:sz w:val="24"/>
          <w:szCs w:val="24"/>
        </w:rPr>
        <w:t xml:space="preserve"> whose patience, support</w:t>
      </w:r>
      <w:r>
        <w:rPr>
          <w:rFonts w:ascii="Times New Roman" w:hAnsi="Times New Roman" w:cs="Times New Roman"/>
          <w:sz w:val="24"/>
          <w:szCs w:val="24"/>
        </w:rPr>
        <w:t>, and encouragement were</w:t>
      </w:r>
      <w:r w:rsidRPr="00286076">
        <w:rPr>
          <w:rFonts w:ascii="Times New Roman" w:hAnsi="Times New Roman" w:cs="Times New Roman"/>
          <w:sz w:val="24"/>
          <w:szCs w:val="24"/>
        </w:rPr>
        <w:t xml:space="preserve"> the driving force behind the success of this research work. He gave useful corrections, co</w:t>
      </w:r>
      <w:r>
        <w:rPr>
          <w:rFonts w:ascii="Times New Roman" w:hAnsi="Times New Roman" w:cs="Times New Roman"/>
          <w:sz w:val="24"/>
          <w:szCs w:val="24"/>
        </w:rPr>
        <w:t>nstructive criticisms,</w:t>
      </w:r>
      <w:r w:rsidRPr="00286076">
        <w:rPr>
          <w:rFonts w:ascii="Times New Roman" w:hAnsi="Times New Roman" w:cs="Times New Roman"/>
          <w:sz w:val="24"/>
          <w:szCs w:val="24"/>
        </w:rPr>
        <w:t xml:space="preserve"> recommendations, </w:t>
      </w:r>
      <w:r>
        <w:rPr>
          <w:rFonts w:ascii="Times New Roman" w:hAnsi="Times New Roman" w:cs="Times New Roman"/>
          <w:sz w:val="24"/>
          <w:szCs w:val="24"/>
        </w:rPr>
        <w:t xml:space="preserve">and </w:t>
      </w:r>
      <w:r w:rsidRPr="00286076">
        <w:rPr>
          <w:rFonts w:ascii="Times New Roman" w:hAnsi="Times New Roman" w:cs="Times New Roman"/>
          <w:sz w:val="24"/>
          <w:szCs w:val="24"/>
        </w:rPr>
        <w:t xml:space="preserve">advice and always ensures that </w:t>
      </w:r>
      <w:r>
        <w:rPr>
          <w:rFonts w:ascii="Times New Roman" w:hAnsi="Times New Roman" w:cs="Times New Roman"/>
          <w:sz w:val="24"/>
          <w:szCs w:val="24"/>
        </w:rPr>
        <w:t>excellent research is done. My</w:t>
      </w:r>
      <w:r w:rsidRPr="00286076">
        <w:rPr>
          <w:rFonts w:ascii="Times New Roman" w:hAnsi="Times New Roman" w:cs="Times New Roman"/>
          <w:sz w:val="24"/>
          <w:szCs w:val="24"/>
        </w:rPr>
        <w:t xml:space="preserve"> sincere gratitude goes to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Head of </w:t>
      </w:r>
      <w:r>
        <w:rPr>
          <w:rFonts w:ascii="Times New Roman" w:hAnsi="Times New Roman" w:cs="Times New Roman"/>
          <w:sz w:val="24"/>
          <w:szCs w:val="24"/>
        </w:rPr>
        <w:t xml:space="preserve">the </w:t>
      </w:r>
      <w:r w:rsidRPr="00286076">
        <w:rPr>
          <w:rFonts w:ascii="Times New Roman" w:hAnsi="Times New Roman" w:cs="Times New Roman"/>
          <w:sz w:val="24"/>
          <w:szCs w:val="24"/>
        </w:rPr>
        <w:t>Department</w:t>
      </w:r>
      <w:r>
        <w:rPr>
          <w:rFonts w:ascii="Times New Roman" w:hAnsi="Times New Roman" w:cs="Times New Roman"/>
          <w:sz w:val="24"/>
          <w:szCs w:val="24"/>
        </w:rPr>
        <w:t>,</w:t>
      </w:r>
      <w:r w:rsidRPr="00286076">
        <w:rPr>
          <w:rFonts w:ascii="Times New Roman" w:hAnsi="Times New Roman" w:cs="Times New Roman"/>
          <w:sz w:val="24"/>
          <w:szCs w:val="24"/>
        </w:rPr>
        <w:t xml:space="preserve"> </w:t>
      </w:r>
      <w:r w:rsidRPr="00FE2145">
        <w:rPr>
          <w:rFonts w:ascii="Times New Roman" w:hAnsi="Times New Roman" w:cs="Times New Roman"/>
          <w:b/>
          <w:sz w:val="24"/>
          <w:szCs w:val="24"/>
        </w:rPr>
        <w:t>Mr. Oyedepo, F. S.,</w:t>
      </w:r>
      <w:r>
        <w:rPr>
          <w:rFonts w:ascii="Times New Roman" w:hAnsi="Times New Roman" w:cs="Times New Roman"/>
          <w:sz w:val="24"/>
          <w:szCs w:val="24"/>
        </w:rPr>
        <w:t xml:space="preserve"> </w:t>
      </w:r>
      <w:r w:rsidRPr="00286076">
        <w:rPr>
          <w:rFonts w:ascii="Times New Roman" w:hAnsi="Times New Roman" w:cs="Times New Roman"/>
          <w:sz w:val="24"/>
          <w:szCs w:val="24"/>
        </w:rPr>
        <w:t xml:space="preserve">and other members of staff of the Department of Computer Science, Kwara State </w:t>
      </w:r>
      <w:r>
        <w:rPr>
          <w:rFonts w:ascii="Times New Roman" w:hAnsi="Times New Roman" w:cs="Times New Roman"/>
          <w:sz w:val="24"/>
          <w:szCs w:val="24"/>
        </w:rPr>
        <w:t>Polytechnic, Ilorin</w:t>
      </w:r>
      <w:r w:rsidRPr="00286076">
        <w:rPr>
          <w:rFonts w:ascii="Times New Roman" w:hAnsi="Times New Roman" w:cs="Times New Roman"/>
          <w:sz w:val="24"/>
          <w:szCs w:val="24"/>
        </w:rPr>
        <w:t xml:space="preserve"> for their constant cooperation, constructive criticisms</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throughout the program.</w:t>
      </w:r>
    </w:p>
    <w:p w:rsidR="00237436" w:rsidRPr="00286076" w:rsidRDefault="00237436" w:rsidP="00237436">
      <w:pPr>
        <w:spacing w:line="360" w:lineRule="auto"/>
        <w:jc w:val="both"/>
        <w:rPr>
          <w:rFonts w:ascii="Times New Roman" w:hAnsi="Times New Roman" w:cs="Times New Roman"/>
          <w:sz w:val="24"/>
          <w:szCs w:val="24"/>
        </w:rPr>
      </w:pPr>
      <w:r w:rsidRPr="00286076">
        <w:rPr>
          <w:rFonts w:ascii="Times New Roman" w:hAnsi="Times New Roman" w:cs="Times New Roman"/>
          <w:sz w:val="24"/>
          <w:szCs w:val="24"/>
        </w:rPr>
        <w:t>Special g</w:t>
      </w:r>
      <w:r>
        <w:rPr>
          <w:rFonts w:ascii="Times New Roman" w:hAnsi="Times New Roman" w:cs="Times New Roman"/>
          <w:sz w:val="24"/>
          <w:szCs w:val="24"/>
        </w:rPr>
        <w:t>ratitude to my</w:t>
      </w:r>
      <w:r w:rsidRPr="00286076">
        <w:rPr>
          <w:rFonts w:ascii="Times New Roman" w:hAnsi="Times New Roman" w:cs="Times New Roman"/>
          <w:sz w:val="24"/>
          <w:szCs w:val="24"/>
        </w:rPr>
        <w:t xml:space="preserve"> parents</w:t>
      </w:r>
      <w:r>
        <w:rPr>
          <w:rFonts w:ascii="Times New Roman" w:hAnsi="Times New Roman" w:cs="Times New Roman"/>
          <w:sz w:val="24"/>
          <w:szCs w:val="24"/>
        </w:rPr>
        <w:t>, w</w:t>
      </w:r>
      <w:r w:rsidRPr="00286076">
        <w:rPr>
          <w:rFonts w:ascii="Times New Roman" w:hAnsi="Times New Roman" w:cs="Times New Roman"/>
          <w:sz w:val="24"/>
          <w:szCs w:val="24"/>
        </w:rPr>
        <w:t>ho exhibited immeasurable financial, support</w:t>
      </w:r>
      <w:r>
        <w:rPr>
          <w:rFonts w:ascii="Times New Roman" w:hAnsi="Times New Roman" w:cs="Times New Roman"/>
          <w:sz w:val="24"/>
          <w:szCs w:val="24"/>
        </w:rPr>
        <w:t xml:space="preserve"> </w:t>
      </w:r>
      <w:r w:rsidRPr="00286076">
        <w:rPr>
          <w:rFonts w:ascii="Times New Roman" w:hAnsi="Times New Roman" w:cs="Times New Roman"/>
          <w:sz w:val="24"/>
          <w:szCs w:val="24"/>
        </w:rPr>
        <w:t>patience,, prayers</w:t>
      </w:r>
      <w:r>
        <w:rPr>
          <w:rFonts w:ascii="Times New Roman" w:hAnsi="Times New Roman" w:cs="Times New Roman"/>
          <w:sz w:val="24"/>
          <w:szCs w:val="24"/>
        </w:rPr>
        <w:t>,</w:t>
      </w:r>
      <w:r w:rsidRPr="00286076">
        <w:rPr>
          <w:rFonts w:ascii="Times New Roman" w:hAnsi="Times New Roman" w:cs="Times New Roman"/>
          <w:sz w:val="24"/>
          <w:szCs w:val="24"/>
        </w:rPr>
        <w:t xml:space="preserve"> and understand</w:t>
      </w:r>
      <w:r>
        <w:rPr>
          <w:rFonts w:ascii="Times New Roman" w:hAnsi="Times New Roman" w:cs="Times New Roman"/>
          <w:sz w:val="24"/>
          <w:szCs w:val="24"/>
        </w:rPr>
        <w:t>ing during the period in which I was busy with my</w:t>
      </w:r>
      <w:r w:rsidRPr="00286076">
        <w:rPr>
          <w:rFonts w:ascii="Times New Roman" w:hAnsi="Times New Roman" w:cs="Times New Roman"/>
          <w:sz w:val="24"/>
          <w:szCs w:val="24"/>
        </w:rPr>
        <w:t xml:space="preserve"> </w:t>
      </w:r>
      <w:r>
        <w:rPr>
          <w:rFonts w:ascii="Times New Roman" w:hAnsi="Times New Roman" w:cs="Times New Roman"/>
          <w:sz w:val="24"/>
          <w:szCs w:val="24"/>
        </w:rPr>
        <w:t>studies, special thanks go to my</w:t>
      </w:r>
      <w:r w:rsidRPr="00286076">
        <w:rPr>
          <w:rFonts w:ascii="Times New Roman" w:hAnsi="Times New Roman" w:cs="Times New Roman"/>
          <w:sz w:val="24"/>
          <w:szCs w:val="24"/>
        </w:rPr>
        <w:t xml:space="preserve"> lovely siblings</w:t>
      </w:r>
    </w:p>
    <w:p w:rsidR="00237436" w:rsidRDefault="00237436" w:rsidP="00237436">
      <w:r>
        <w:rPr>
          <w:rFonts w:ascii="Times New Roman" w:hAnsi="Times New Roman" w:cs="Times New Roman"/>
          <w:sz w:val="24"/>
          <w:szCs w:val="24"/>
        </w:rPr>
        <w:t>My</w:t>
      </w:r>
      <w:r w:rsidRPr="00286076">
        <w:rPr>
          <w:rFonts w:ascii="Times New Roman" w:hAnsi="Times New Roman" w:cs="Times New Roman"/>
          <w:sz w:val="24"/>
          <w:szCs w:val="24"/>
        </w:rPr>
        <w:t xml:space="preserve"> sincere appreciation go</w:t>
      </w:r>
      <w:r>
        <w:rPr>
          <w:rFonts w:ascii="Times New Roman" w:hAnsi="Times New Roman" w:cs="Times New Roman"/>
          <w:sz w:val="24"/>
          <w:szCs w:val="24"/>
        </w:rPr>
        <w:t>es to my</w:t>
      </w:r>
      <w:r w:rsidRPr="00286076">
        <w:rPr>
          <w:rFonts w:ascii="Times New Roman" w:hAnsi="Times New Roman" w:cs="Times New Roman"/>
          <w:sz w:val="24"/>
          <w:szCs w:val="24"/>
        </w:rPr>
        <w:t xml:space="preserve"> friends and classmates.</w:t>
      </w:r>
    </w:p>
    <w:p w:rsidR="00237436" w:rsidRDefault="00237436" w:rsidP="00237436">
      <w:pPr>
        <w:spacing w:after="0" w:line="360" w:lineRule="auto"/>
        <w:jc w:val="center"/>
        <w:rPr>
          <w:rFonts w:ascii="Times New Roman" w:eastAsia="Times New Roman" w:hAnsi="Times New Roman" w:cs="Times New Roman"/>
          <w:b/>
          <w:bCs/>
          <w:sz w:val="28"/>
          <w:szCs w:val="28"/>
        </w:rPr>
      </w:pPr>
    </w:p>
    <w:p w:rsidR="00237436" w:rsidRDefault="00237436" w:rsidP="00237436">
      <w:pPr>
        <w:spacing w:after="0" w:line="360" w:lineRule="auto"/>
        <w:jc w:val="center"/>
        <w:rPr>
          <w:rFonts w:ascii="Times New Roman" w:eastAsia="Times New Roman" w:hAnsi="Times New Roman" w:cs="Times New Roman"/>
          <w:b/>
          <w:bCs/>
          <w:sz w:val="28"/>
          <w:szCs w:val="28"/>
        </w:rPr>
      </w:pPr>
    </w:p>
    <w:p w:rsidR="00237436" w:rsidRDefault="00237436" w:rsidP="00237436">
      <w:pPr>
        <w:spacing w:after="0" w:line="360" w:lineRule="auto"/>
        <w:jc w:val="center"/>
        <w:rPr>
          <w:rFonts w:ascii="Times New Roman" w:eastAsia="Times New Roman" w:hAnsi="Times New Roman" w:cs="Times New Roman"/>
          <w:b/>
          <w:bCs/>
          <w:sz w:val="28"/>
          <w:szCs w:val="28"/>
        </w:rPr>
      </w:pPr>
    </w:p>
    <w:p w:rsidR="00237436" w:rsidRDefault="00237436" w:rsidP="00237436">
      <w:pPr>
        <w:spacing w:after="0" w:line="360" w:lineRule="auto"/>
        <w:jc w:val="center"/>
        <w:rPr>
          <w:rFonts w:ascii="Times New Roman" w:eastAsia="Times New Roman" w:hAnsi="Times New Roman" w:cs="Times New Roman"/>
          <w:b/>
          <w:bCs/>
          <w:sz w:val="28"/>
          <w:szCs w:val="28"/>
        </w:rPr>
      </w:pPr>
    </w:p>
    <w:p w:rsidR="00237436" w:rsidRDefault="00237436" w:rsidP="00237436">
      <w:pPr>
        <w:spacing w:after="0" w:line="360" w:lineRule="auto"/>
        <w:jc w:val="center"/>
        <w:rPr>
          <w:rFonts w:ascii="Times New Roman" w:eastAsia="Times New Roman" w:hAnsi="Times New Roman" w:cs="Times New Roman"/>
          <w:b/>
          <w:bCs/>
          <w:sz w:val="28"/>
          <w:szCs w:val="28"/>
        </w:rPr>
      </w:pPr>
    </w:p>
    <w:p w:rsidR="00237436" w:rsidRDefault="00237436" w:rsidP="00237436">
      <w:pPr>
        <w:spacing w:after="0" w:line="360" w:lineRule="auto"/>
        <w:jc w:val="center"/>
        <w:rPr>
          <w:rFonts w:ascii="Times New Roman" w:eastAsia="Times New Roman" w:hAnsi="Times New Roman" w:cs="Times New Roman"/>
          <w:b/>
          <w:bCs/>
          <w:sz w:val="28"/>
          <w:szCs w:val="28"/>
        </w:rPr>
      </w:pPr>
    </w:p>
    <w:p w:rsidR="00237436" w:rsidRDefault="00237436" w:rsidP="00237436">
      <w:pPr>
        <w:spacing w:after="0" w:line="360" w:lineRule="auto"/>
        <w:jc w:val="center"/>
        <w:rPr>
          <w:rFonts w:ascii="Times New Roman" w:eastAsia="Times New Roman" w:hAnsi="Times New Roman" w:cs="Times New Roman"/>
          <w:b/>
          <w:bCs/>
          <w:sz w:val="28"/>
          <w:szCs w:val="28"/>
        </w:rPr>
      </w:pPr>
    </w:p>
    <w:p w:rsidR="00237436" w:rsidRDefault="00237436" w:rsidP="00237436">
      <w:pPr>
        <w:spacing w:after="0" w:line="360" w:lineRule="auto"/>
        <w:jc w:val="center"/>
        <w:rPr>
          <w:rFonts w:ascii="Times New Roman" w:eastAsia="Times New Roman" w:hAnsi="Times New Roman" w:cs="Times New Roman"/>
          <w:b/>
          <w:bCs/>
          <w:sz w:val="28"/>
          <w:szCs w:val="28"/>
        </w:rPr>
      </w:pPr>
    </w:p>
    <w:p w:rsidR="00237436" w:rsidRDefault="00237436" w:rsidP="00237436">
      <w:pPr>
        <w:spacing w:after="0" w:line="360" w:lineRule="auto"/>
        <w:jc w:val="center"/>
        <w:rPr>
          <w:rFonts w:ascii="Times New Roman" w:eastAsia="Times New Roman" w:hAnsi="Times New Roman" w:cs="Times New Roman"/>
          <w:b/>
          <w:bCs/>
          <w:sz w:val="28"/>
          <w:szCs w:val="28"/>
        </w:rPr>
      </w:pPr>
    </w:p>
    <w:p w:rsidR="00237436" w:rsidRDefault="00237436" w:rsidP="00237436">
      <w:pPr>
        <w:spacing w:after="0" w:line="360" w:lineRule="auto"/>
        <w:jc w:val="center"/>
        <w:rPr>
          <w:rFonts w:ascii="Times New Roman" w:eastAsia="Times New Roman" w:hAnsi="Times New Roman" w:cs="Times New Roman"/>
          <w:b/>
          <w:bCs/>
          <w:sz w:val="28"/>
          <w:szCs w:val="28"/>
        </w:rPr>
      </w:pPr>
    </w:p>
    <w:p w:rsidR="00237436" w:rsidRDefault="00237436" w:rsidP="00237436">
      <w:pPr>
        <w:spacing w:after="0" w:line="360" w:lineRule="auto"/>
        <w:jc w:val="center"/>
        <w:rPr>
          <w:rFonts w:ascii="Times New Roman" w:eastAsia="Times New Roman" w:hAnsi="Times New Roman" w:cs="Times New Roman"/>
          <w:b/>
          <w:bCs/>
          <w:sz w:val="28"/>
          <w:szCs w:val="28"/>
        </w:rPr>
      </w:pPr>
    </w:p>
    <w:p w:rsidR="00237436" w:rsidRDefault="00237436" w:rsidP="00237436">
      <w:pPr>
        <w:spacing w:after="0" w:line="360" w:lineRule="auto"/>
        <w:jc w:val="center"/>
        <w:rPr>
          <w:rFonts w:ascii="Times New Roman" w:eastAsia="Times New Roman" w:hAnsi="Times New Roman" w:cs="Times New Roman"/>
          <w:b/>
          <w:bCs/>
          <w:sz w:val="28"/>
          <w:szCs w:val="28"/>
        </w:rPr>
      </w:pPr>
    </w:p>
    <w:p w:rsidR="00237436" w:rsidRDefault="00237436" w:rsidP="00237436">
      <w:pPr>
        <w:spacing w:after="0" w:line="360" w:lineRule="auto"/>
        <w:jc w:val="center"/>
        <w:rPr>
          <w:rFonts w:ascii="Times New Roman" w:eastAsia="Times New Roman" w:hAnsi="Times New Roman" w:cs="Times New Roman"/>
          <w:b/>
          <w:bCs/>
          <w:sz w:val="28"/>
          <w:szCs w:val="28"/>
        </w:rPr>
      </w:pPr>
    </w:p>
    <w:p w:rsidR="00237436" w:rsidRDefault="00237436" w:rsidP="00237436">
      <w:pPr>
        <w:spacing w:after="0" w:line="360" w:lineRule="auto"/>
        <w:jc w:val="center"/>
        <w:rPr>
          <w:rFonts w:ascii="Times New Roman" w:eastAsia="Times New Roman" w:hAnsi="Times New Roman" w:cs="Times New Roman"/>
          <w:b/>
          <w:bCs/>
          <w:sz w:val="28"/>
          <w:szCs w:val="28"/>
        </w:rPr>
      </w:pPr>
    </w:p>
    <w:p w:rsidR="00237436" w:rsidRPr="002B3801" w:rsidRDefault="00237436" w:rsidP="00237436">
      <w:pPr>
        <w:spacing w:after="0" w:line="360" w:lineRule="auto"/>
        <w:jc w:val="center"/>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8"/>
          <w:szCs w:val="28"/>
        </w:rPr>
        <w:t>TABLE OF CONTENTS</w:t>
      </w:r>
    </w:p>
    <w:p w:rsidR="00237436" w:rsidRDefault="00237436" w:rsidP="0023743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Title p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w:t>
      </w:r>
    </w:p>
    <w:p w:rsidR="00237436" w:rsidRPr="002B3801" w:rsidRDefault="00237436" w:rsidP="0023743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ertif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w:t>
      </w:r>
    </w:p>
    <w:p w:rsidR="00237436" w:rsidRPr="002B3801" w:rsidRDefault="00237436" w:rsidP="0023743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d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i</w:t>
      </w:r>
    </w:p>
    <w:p w:rsidR="00237436" w:rsidRPr="002B3801" w:rsidRDefault="00237436" w:rsidP="0023743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cknowledgment</w:t>
      </w:r>
      <w:r>
        <w:rPr>
          <w:rFonts w:ascii="Times New Roman" w:eastAsia="Times New Roman" w:hAnsi="Times New Roman" w:cs="Times New Roman"/>
          <w:sz w:val="26"/>
          <w:szCs w:val="26"/>
        </w:rPr>
        <w: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v</w:t>
      </w:r>
    </w:p>
    <w:p w:rsidR="00237436" w:rsidRPr="002B3801" w:rsidRDefault="00237436" w:rsidP="0023743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Table of </w:t>
      </w:r>
      <w:r>
        <w:rPr>
          <w:rFonts w:ascii="Times New Roman" w:eastAsia="Times New Roman" w:hAnsi="Times New Roman" w:cs="Times New Roman"/>
          <w:sz w:val="26"/>
          <w:szCs w:val="26"/>
        </w:rPr>
        <w:t>C</w:t>
      </w:r>
      <w:r w:rsidRPr="002B3801">
        <w:rPr>
          <w:rFonts w:ascii="Times New Roman" w:eastAsia="Times New Roman" w:hAnsi="Times New Roman" w:cs="Times New Roman"/>
          <w:sz w:val="26"/>
          <w:szCs w:val="26"/>
        </w:rPr>
        <w:t>onten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w:t>
      </w:r>
    </w:p>
    <w:p w:rsidR="00237436" w:rsidRPr="002B3801" w:rsidRDefault="00237436" w:rsidP="0023743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strac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i</w:t>
      </w:r>
    </w:p>
    <w:p w:rsidR="00237436" w:rsidRPr="002B3801" w:rsidRDefault="00237436" w:rsidP="00237436">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ONE: GENERAL INTRODUCTION</w:t>
      </w:r>
    </w:p>
    <w:p w:rsidR="00237436" w:rsidRPr="002B3801" w:rsidRDefault="00237436" w:rsidP="0023743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1.1     </w:t>
      </w:r>
      <w:r>
        <w:rPr>
          <w:rFonts w:ascii="Times New Roman" w:eastAsia="Times New Roman" w:hAnsi="Times New Roman" w:cs="Times New Roman"/>
          <w:sz w:val="26"/>
          <w:szCs w:val="26"/>
        </w:rPr>
        <w:t xml:space="preserve"> Background to the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w:t>
      </w:r>
    </w:p>
    <w:p w:rsidR="00237436" w:rsidRPr="002B3801" w:rsidRDefault="00237436" w:rsidP="0023743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2</w:t>
      </w:r>
      <w:r w:rsidRPr="002B3801">
        <w:rPr>
          <w:rFonts w:ascii="Times New Roman" w:eastAsia="Times New Roman" w:hAnsi="Times New Roman" w:cs="Times New Roman"/>
          <w:sz w:val="26"/>
          <w:szCs w:val="26"/>
        </w:rPr>
        <w:tab/>
        <w:t>Statement of the Probl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p>
    <w:p w:rsidR="00237436" w:rsidRPr="002B3801" w:rsidRDefault="00237436" w:rsidP="0023743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3</w:t>
      </w:r>
      <w:r w:rsidRPr="002B3801">
        <w:rPr>
          <w:rFonts w:ascii="Times New Roman" w:eastAsia="Times New Roman" w:hAnsi="Times New Roman" w:cs="Times New Roman"/>
          <w:sz w:val="26"/>
          <w:szCs w:val="26"/>
        </w:rPr>
        <w:tab/>
        <w:t xml:space="preserve">Aim and Objectives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p>
    <w:p w:rsidR="00237436" w:rsidRPr="002B3801" w:rsidRDefault="00237436" w:rsidP="0023743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4</w:t>
      </w:r>
      <w:r w:rsidRPr="002B3801">
        <w:rPr>
          <w:rFonts w:ascii="Times New Roman" w:eastAsia="Times New Roman" w:hAnsi="Times New Roman" w:cs="Times New Roman"/>
          <w:sz w:val="26"/>
          <w:szCs w:val="26"/>
        </w:rPr>
        <w:tab/>
        <w:t xml:space="preserve">Significance of </w:t>
      </w:r>
      <w:r>
        <w:rPr>
          <w:rFonts w:ascii="Times New Roman" w:eastAsia="Times New Roman" w:hAnsi="Times New Roman" w:cs="Times New Roman"/>
          <w:sz w:val="26"/>
          <w:szCs w:val="26"/>
        </w:rPr>
        <w:t xml:space="preserve">the </w:t>
      </w:r>
      <w:r w:rsidRPr="002B3801">
        <w:rPr>
          <w:rFonts w:ascii="Times New Roman" w:eastAsia="Times New Roman" w:hAnsi="Times New Roman" w:cs="Times New Roman"/>
          <w:sz w:val="26"/>
          <w:szCs w:val="26"/>
        </w:rPr>
        <w:t>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237436" w:rsidRDefault="00237436" w:rsidP="0023743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5</w:t>
      </w:r>
      <w:r w:rsidRPr="002B3801">
        <w:rPr>
          <w:rFonts w:ascii="Times New Roman" w:eastAsia="Times New Roman" w:hAnsi="Times New Roman" w:cs="Times New Roman"/>
          <w:sz w:val="26"/>
          <w:szCs w:val="26"/>
        </w:rPr>
        <w:tab/>
      </w:r>
      <w:r>
        <w:rPr>
          <w:rFonts w:ascii="Times New Roman" w:eastAsia="Times New Roman" w:hAnsi="Times New Roman" w:cs="Times New Roman"/>
          <w:sz w:val="26"/>
          <w:szCs w:val="26"/>
        </w:rPr>
        <w:t>Scope of the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237436" w:rsidRDefault="00237436" w:rsidP="00237436">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1.6</w:t>
      </w:r>
      <w:r>
        <w:rPr>
          <w:rFonts w:ascii="Times New Roman" w:eastAsia="Times New Roman" w:hAnsi="Times New Roman" w:cs="Times New Roman"/>
          <w:sz w:val="26"/>
          <w:szCs w:val="26"/>
        </w:rPr>
        <w:tab/>
        <w:t>Organization of the Re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237436" w:rsidRPr="00110D81" w:rsidRDefault="00237436" w:rsidP="00237436">
      <w:pPr>
        <w:rPr>
          <w:rFonts w:ascii="Times New Roman" w:hAnsi="Times New Roman" w:cs="Times New Roman"/>
          <w:b/>
          <w:sz w:val="24"/>
        </w:rPr>
      </w:pPr>
      <w:r>
        <w:rPr>
          <w:rFonts w:ascii="Times New Roman" w:eastAsia="Times New Roman" w:hAnsi="Times New Roman" w:cs="Times New Roman"/>
          <w:sz w:val="26"/>
          <w:szCs w:val="26"/>
        </w:rPr>
        <w:t>1.7</w:t>
      </w:r>
      <w:r>
        <w:rPr>
          <w:rFonts w:ascii="Times New Roman" w:eastAsia="Times New Roman" w:hAnsi="Times New Roman" w:cs="Times New Roman"/>
          <w:sz w:val="26"/>
          <w:szCs w:val="26"/>
        </w:rPr>
        <w:tab/>
      </w:r>
      <w:r w:rsidRPr="00110D81">
        <w:rPr>
          <w:rFonts w:ascii="Times New Roman" w:hAnsi="Times New Roman" w:cs="Times New Roman"/>
          <w:sz w:val="26"/>
          <w:szCs w:val="26"/>
        </w:rPr>
        <w:t>Definition of Terms</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4</w:t>
      </w:r>
    </w:p>
    <w:p w:rsidR="00237436" w:rsidRPr="002B3801" w:rsidRDefault="00237436" w:rsidP="00237436">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TWO: LITERATURE REVIEW</w:t>
      </w:r>
      <w:r>
        <w:rPr>
          <w:rFonts w:ascii="Times New Roman" w:eastAsia="Times New Roman" w:hAnsi="Times New Roman" w:cs="Times New Roman"/>
          <w:b/>
          <w:bCs/>
          <w:sz w:val="26"/>
          <w:szCs w:val="26"/>
        </w:rPr>
        <w:tab/>
      </w:r>
    </w:p>
    <w:p w:rsidR="00237436" w:rsidRPr="002B3801" w:rsidRDefault="00237436" w:rsidP="00237436">
      <w:pPr>
        <w:spacing w:after="0" w:line="360" w:lineRule="auto"/>
        <w:jc w:val="both"/>
        <w:rPr>
          <w:rFonts w:ascii="Times New Roman" w:eastAsia="Times New Roman" w:hAnsi="Times New Roman" w:cs="Times New Roman"/>
          <w:bCs/>
          <w:sz w:val="26"/>
          <w:szCs w:val="26"/>
        </w:rPr>
      </w:pPr>
      <w:r w:rsidRPr="002B3801">
        <w:rPr>
          <w:rFonts w:ascii="Times New Roman" w:eastAsia="Times New Roman" w:hAnsi="Times New Roman" w:cs="Times New Roman"/>
          <w:bCs/>
          <w:sz w:val="26"/>
          <w:szCs w:val="26"/>
        </w:rPr>
        <w:t>2.1</w:t>
      </w:r>
      <w:r w:rsidRPr="002B3801">
        <w:rPr>
          <w:rFonts w:ascii="Times New Roman" w:eastAsia="Times New Roman" w:hAnsi="Times New Roman" w:cs="Times New Roman"/>
          <w:b/>
          <w:bCs/>
          <w:sz w:val="26"/>
          <w:szCs w:val="26"/>
        </w:rPr>
        <w:tab/>
      </w:r>
      <w:r>
        <w:rPr>
          <w:rFonts w:ascii="Times New Roman" w:eastAsia="Times New Roman" w:hAnsi="Times New Roman" w:cs="Times New Roman"/>
          <w:bCs/>
          <w:sz w:val="26"/>
          <w:szCs w:val="26"/>
        </w:rPr>
        <w:t>Review of Related Pastw</w:t>
      </w:r>
      <w:r w:rsidRPr="002B3801">
        <w:rPr>
          <w:rFonts w:ascii="Times New Roman" w:eastAsia="Times New Roman" w:hAnsi="Times New Roman" w:cs="Times New Roman"/>
          <w:bCs/>
          <w:sz w:val="26"/>
          <w:szCs w:val="26"/>
        </w:rPr>
        <w:t>ork</w:t>
      </w:r>
      <w:r>
        <w:rPr>
          <w:rFonts w:ascii="Times New Roman" w:eastAsia="Times New Roman" w:hAnsi="Times New Roman" w:cs="Times New Roman"/>
          <w:bCs/>
          <w:sz w:val="26"/>
          <w:szCs w:val="26"/>
        </w:rPr>
        <w:t>s</w:t>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t>5</w:t>
      </w:r>
    </w:p>
    <w:p w:rsidR="00237436" w:rsidRDefault="00237436" w:rsidP="00237436">
      <w:pPr>
        <w:spacing w:after="0" w:line="360" w:lineRule="auto"/>
        <w:jc w:val="both"/>
        <w:rPr>
          <w:rFonts w:ascii="Times New Roman" w:eastAsia="Times New Roman" w:hAnsi="Times New Roman" w:cs="Times New Roman"/>
          <w:bCs/>
          <w:sz w:val="26"/>
          <w:szCs w:val="26"/>
        </w:rPr>
      </w:pPr>
      <w:r>
        <w:rPr>
          <w:rFonts w:ascii="Times New Roman" w:eastAsia="Times New Roman" w:hAnsi="Times New Roman" w:cs="Times New Roman"/>
          <w:bCs/>
          <w:sz w:val="26"/>
          <w:szCs w:val="26"/>
        </w:rPr>
        <w:t>2.2</w:t>
      </w:r>
      <w:r>
        <w:rPr>
          <w:rFonts w:ascii="Times New Roman" w:eastAsia="Times New Roman" w:hAnsi="Times New Roman" w:cs="Times New Roman"/>
          <w:bCs/>
          <w:sz w:val="26"/>
          <w:szCs w:val="26"/>
        </w:rPr>
        <w:tab/>
        <w:t>Review of General Studies</w:t>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t>11</w:t>
      </w:r>
    </w:p>
    <w:p w:rsidR="00237436" w:rsidRDefault="00237436" w:rsidP="00237436">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 xml:space="preserve">CHAPTER THREE: </w:t>
      </w:r>
      <w:r>
        <w:rPr>
          <w:rFonts w:ascii="Times New Roman" w:eastAsia="Times New Roman" w:hAnsi="Times New Roman" w:cs="Times New Roman"/>
          <w:b/>
          <w:bCs/>
          <w:sz w:val="26"/>
          <w:szCs w:val="26"/>
        </w:rPr>
        <w:t xml:space="preserve">RESEARCH </w:t>
      </w:r>
      <w:r w:rsidRPr="002B3801">
        <w:rPr>
          <w:rFonts w:ascii="Times New Roman" w:eastAsia="Times New Roman" w:hAnsi="Times New Roman" w:cs="Times New Roman"/>
          <w:b/>
          <w:bCs/>
          <w:sz w:val="26"/>
          <w:szCs w:val="26"/>
        </w:rPr>
        <w:t xml:space="preserve">METHODOLOGY AND </w:t>
      </w:r>
    </w:p>
    <w:p w:rsidR="00237436" w:rsidRPr="002B3801" w:rsidRDefault="00237436" w:rsidP="00237436">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ANALYSIS OF THE SYSTEM</w:t>
      </w:r>
    </w:p>
    <w:p w:rsidR="00237436" w:rsidRPr="002B3801" w:rsidRDefault="00237436" w:rsidP="00237436">
      <w:pPr>
        <w:numPr>
          <w:ilvl w:val="1"/>
          <w:numId w:val="44"/>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Research Methodolog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6</w:t>
      </w:r>
    </w:p>
    <w:p w:rsidR="00237436" w:rsidRPr="002B3801" w:rsidRDefault="00237436" w:rsidP="00237436">
      <w:pPr>
        <w:numPr>
          <w:ilvl w:val="1"/>
          <w:numId w:val="44"/>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nalysis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0</w:t>
      </w:r>
    </w:p>
    <w:p w:rsidR="00237436" w:rsidRPr="002B3801" w:rsidRDefault="00237436" w:rsidP="00237436">
      <w:pPr>
        <w:numPr>
          <w:ilvl w:val="1"/>
          <w:numId w:val="44"/>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blem</w:t>
      </w:r>
      <w:r>
        <w:rPr>
          <w:rFonts w:ascii="Times New Roman" w:eastAsia="Times New Roman" w:hAnsi="Times New Roman" w:cs="Times New Roman"/>
          <w:sz w:val="26"/>
          <w:szCs w:val="26"/>
        </w:rPr>
        <w:t>s</w:t>
      </w:r>
      <w:r w:rsidRPr="002B3801">
        <w:rPr>
          <w:rFonts w:ascii="Times New Roman" w:eastAsia="Times New Roman" w:hAnsi="Times New Roman" w:cs="Times New Roman"/>
          <w:sz w:val="26"/>
          <w:szCs w:val="26"/>
        </w:rPr>
        <w:t xml:space="preserve">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0</w:t>
      </w:r>
    </w:p>
    <w:p w:rsidR="00237436" w:rsidRDefault="00237436" w:rsidP="00237436">
      <w:pPr>
        <w:numPr>
          <w:ilvl w:val="1"/>
          <w:numId w:val="44"/>
        </w:num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Description</w:t>
      </w:r>
      <w:r w:rsidRPr="009753EF">
        <w:rPr>
          <w:rFonts w:ascii="Times New Roman" w:eastAsia="Times New Roman" w:hAnsi="Times New Roman" w:cs="Times New Roman"/>
          <w:sz w:val="26"/>
          <w:szCs w:val="26"/>
        </w:rPr>
        <w:t xml:space="preserve"> of the Proposed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1</w:t>
      </w:r>
    </w:p>
    <w:p w:rsidR="00237436" w:rsidRPr="00110D81" w:rsidRDefault="00237436" w:rsidP="00237436">
      <w:pPr>
        <w:numPr>
          <w:ilvl w:val="1"/>
          <w:numId w:val="44"/>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dvantage</w:t>
      </w:r>
      <w:r>
        <w:rPr>
          <w:rFonts w:ascii="Times New Roman" w:eastAsia="Times New Roman" w:hAnsi="Times New Roman" w:cs="Times New Roman"/>
          <w:sz w:val="26"/>
          <w:szCs w:val="26"/>
        </w:rPr>
        <w:t>s</w:t>
      </w:r>
      <w:r w:rsidRPr="009753EF">
        <w:rPr>
          <w:rFonts w:ascii="Times New Roman" w:eastAsia="Times New Roman" w:hAnsi="Times New Roman" w:cs="Times New Roman"/>
          <w:sz w:val="26"/>
          <w:szCs w:val="26"/>
        </w:rPr>
        <w:t xml:space="preserve"> of the Propose</w:t>
      </w:r>
      <w:r>
        <w:rPr>
          <w:rFonts w:ascii="Times New Roman" w:eastAsia="Times New Roman" w:hAnsi="Times New Roman" w:cs="Times New Roman"/>
          <w:sz w:val="26"/>
          <w:szCs w:val="26"/>
        </w:rPr>
        <w:t>d</w:t>
      </w:r>
      <w:r w:rsidRPr="009753EF">
        <w:rPr>
          <w:rFonts w:ascii="Times New Roman" w:eastAsia="Times New Roman" w:hAnsi="Times New Roman" w:cs="Times New Roman"/>
          <w:sz w:val="26"/>
          <w:szCs w:val="26"/>
        </w:rPr>
        <w:t xml:space="preserv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1</w:t>
      </w:r>
    </w:p>
    <w:p w:rsidR="00237436" w:rsidRDefault="00237436" w:rsidP="00237436">
      <w:pPr>
        <w:spacing w:after="160" w:line="259" w:lineRule="auto"/>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br w:type="page"/>
      </w:r>
    </w:p>
    <w:p w:rsidR="00237436" w:rsidRDefault="00237436" w:rsidP="00237436">
      <w:pPr>
        <w:spacing w:after="0" w:line="360" w:lineRule="auto"/>
        <w:jc w:val="both"/>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t>CHAPTER FOUR: DESIGN,</w:t>
      </w:r>
      <w:r w:rsidRPr="002B3801">
        <w:rPr>
          <w:rFonts w:ascii="Times New Roman" w:eastAsia="Times New Roman" w:hAnsi="Times New Roman" w:cs="Times New Roman"/>
          <w:b/>
          <w:bCs/>
          <w:sz w:val="26"/>
          <w:szCs w:val="26"/>
        </w:rPr>
        <w:t xml:space="preserve"> IMPLEMENTATION </w:t>
      </w:r>
      <w:r>
        <w:rPr>
          <w:rFonts w:ascii="Times New Roman" w:eastAsia="Times New Roman" w:hAnsi="Times New Roman" w:cs="Times New Roman"/>
          <w:b/>
          <w:bCs/>
          <w:sz w:val="26"/>
          <w:szCs w:val="26"/>
        </w:rPr>
        <w:t xml:space="preserve">AND </w:t>
      </w:r>
    </w:p>
    <w:p w:rsidR="00237436" w:rsidRPr="002B3801" w:rsidRDefault="00237436" w:rsidP="00237436">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 xml:space="preserve">DOCUMENTATION </w:t>
      </w:r>
      <w:r w:rsidRPr="002B3801">
        <w:rPr>
          <w:rFonts w:ascii="Times New Roman" w:eastAsia="Times New Roman" w:hAnsi="Times New Roman" w:cs="Times New Roman"/>
          <w:b/>
          <w:bCs/>
          <w:sz w:val="26"/>
          <w:szCs w:val="26"/>
        </w:rPr>
        <w:t>OF THE SYSTEM</w:t>
      </w:r>
    </w:p>
    <w:p w:rsidR="00237436" w:rsidRDefault="00237436" w:rsidP="00237436">
      <w:pPr>
        <w:pStyle w:val="ListParagraph"/>
        <w:numPr>
          <w:ilvl w:val="1"/>
          <w:numId w:val="45"/>
        </w:numPr>
        <w:jc w:val="both"/>
        <w:rPr>
          <w:rFonts w:ascii="Times New Roman" w:hAnsi="Times New Roman" w:cs="Times New Roman"/>
          <w:sz w:val="24"/>
          <w:szCs w:val="24"/>
        </w:rPr>
      </w:pPr>
      <w:r>
        <w:rPr>
          <w:rFonts w:ascii="Times New Roman" w:hAnsi="Times New Roman" w:cs="Times New Roman"/>
          <w:sz w:val="24"/>
          <w:szCs w:val="24"/>
        </w:rPr>
        <w:t>Design of the Syste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3</w:t>
      </w:r>
    </w:p>
    <w:p w:rsidR="00237436" w:rsidRDefault="00237436" w:rsidP="00237436">
      <w:pPr>
        <w:pStyle w:val="ListParagraph"/>
        <w:numPr>
          <w:ilvl w:val="2"/>
          <w:numId w:val="45"/>
        </w:numPr>
        <w:jc w:val="both"/>
        <w:rPr>
          <w:rFonts w:ascii="Times New Roman" w:hAnsi="Times New Roman" w:cs="Times New Roman"/>
          <w:sz w:val="24"/>
          <w:szCs w:val="24"/>
        </w:rPr>
      </w:pPr>
      <w:r w:rsidRPr="00F57C0A">
        <w:rPr>
          <w:rFonts w:ascii="Times New Roman" w:hAnsi="Times New Roman" w:cs="Times New Roman"/>
          <w:sz w:val="24"/>
          <w:szCs w:val="24"/>
        </w:rPr>
        <w:t>Output Desig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6</w:t>
      </w:r>
    </w:p>
    <w:p w:rsidR="00237436" w:rsidRPr="00F57C0A" w:rsidRDefault="00237436" w:rsidP="00237436">
      <w:pPr>
        <w:pStyle w:val="ListParagraph"/>
        <w:numPr>
          <w:ilvl w:val="2"/>
          <w:numId w:val="45"/>
        </w:numPr>
        <w:jc w:val="both"/>
        <w:rPr>
          <w:rFonts w:ascii="Times New Roman" w:hAnsi="Times New Roman" w:cs="Times New Roman"/>
          <w:sz w:val="24"/>
          <w:szCs w:val="24"/>
        </w:rPr>
      </w:pPr>
      <w:r>
        <w:rPr>
          <w:rFonts w:ascii="Times New Roman" w:hAnsi="Times New Roman" w:cs="Times New Roman"/>
          <w:sz w:val="24"/>
          <w:szCs w:val="24"/>
        </w:rPr>
        <w:t>Input Desig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eastAsia="Times New Roman" w:hAnsi="Times New Roman" w:cs="Times New Roman"/>
          <w:sz w:val="26"/>
          <w:szCs w:val="26"/>
        </w:rPr>
        <w:t>27</w:t>
      </w:r>
    </w:p>
    <w:p w:rsidR="00237436" w:rsidRPr="00F57C0A" w:rsidRDefault="00237436" w:rsidP="00237436">
      <w:pPr>
        <w:pStyle w:val="ListParagraph"/>
        <w:numPr>
          <w:ilvl w:val="2"/>
          <w:numId w:val="45"/>
        </w:numPr>
        <w:jc w:val="both"/>
        <w:rPr>
          <w:rFonts w:ascii="Times New Roman" w:hAnsi="Times New Roman" w:cs="Times New Roman"/>
          <w:sz w:val="24"/>
          <w:szCs w:val="24"/>
        </w:rPr>
      </w:pPr>
      <w:r>
        <w:rPr>
          <w:rFonts w:ascii="Times New Roman" w:eastAsia="Times New Roman" w:hAnsi="Times New Roman" w:cs="Times New Roman"/>
          <w:sz w:val="26"/>
          <w:szCs w:val="26"/>
        </w:rPr>
        <w:t>Procedure</w:t>
      </w:r>
      <w:r w:rsidRPr="00F57C0A">
        <w:rPr>
          <w:rFonts w:ascii="Times New Roman" w:eastAsia="Times New Roman" w:hAnsi="Times New Roman" w:cs="Times New Roman"/>
          <w:sz w:val="26"/>
          <w:szCs w:val="26"/>
        </w:rPr>
        <w:t xml:space="preserve">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9</w:t>
      </w:r>
    </w:p>
    <w:p w:rsidR="00237436" w:rsidRPr="002B3801" w:rsidRDefault="00237436" w:rsidP="00237436">
      <w:pPr>
        <w:numPr>
          <w:ilvl w:val="1"/>
          <w:numId w:val="45"/>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mplementatio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9</w:t>
      </w:r>
    </w:p>
    <w:p w:rsidR="00237436" w:rsidRPr="002B3801" w:rsidRDefault="00237436" w:rsidP="00237436">
      <w:pPr>
        <w:numPr>
          <w:ilvl w:val="2"/>
          <w:numId w:val="4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Hardware Support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9</w:t>
      </w:r>
    </w:p>
    <w:p w:rsidR="00237436" w:rsidRDefault="00237436" w:rsidP="00237436">
      <w:pPr>
        <w:numPr>
          <w:ilvl w:val="2"/>
          <w:numId w:val="4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Software Sup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0</w:t>
      </w:r>
    </w:p>
    <w:p w:rsidR="00237436" w:rsidRPr="002B3801" w:rsidRDefault="00237436" w:rsidP="00237436">
      <w:pPr>
        <w:numPr>
          <w:ilvl w:val="2"/>
          <w:numId w:val="45"/>
        </w:numPr>
        <w:tabs>
          <w:tab w:val="left" w:pos="1440"/>
        </w:tabs>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Implementation Technique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1</w:t>
      </w:r>
    </w:p>
    <w:p w:rsidR="00237436" w:rsidRPr="002B3801" w:rsidRDefault="00237436" w:rsidP="00237436">
      <w:pPr>
        <w:numPr>
          <w:ilvl w:val="1"/>
          <w:numId w:val="45"/>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System Documentat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1</w:t>
      </w:r>
    </w:p>
    <w:p w:rsidR="00237436" w:rsidRPr="002B3801" w:rsidRDefault="00237436" w:rsidP="00237436">
      <w:pPr>
        <w:numPr>
          <w:ilvl w:val="2"/>
          <w:numId w:val="4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perati</w:t>
      </w:r>
      <w:r>
        <w:rPr>
          <w:rFonts w:ascii="Times New Roman" w:eastAsia="Times New Roman" w:hAnsi="Times New Roman" w:cs="Times New Roman"/>
          <w:sz w:val="26"/>
          <w:szCs w:val="26"/>
        </w:rPr>
        <w:t>ng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1</w:t>
      </w:r>
    </w:p>
    <w:p w:rsidR="00237436" w:rsidRPr="005306AE" w:rsidRDefault="00237436" w:rsidP="00237436">
      <w:pPr>
        <w:numPr>
          <w:ilvl w:val="2"/>
          <w:numId w:val="4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Maintaining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2</w:t>
      </w:r>
    </w:p>
    <w:p w:rsidR="00237436" w:rsidRDefault="00237436" w:rsidP="00237436">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 xml:space="preserve">CHAPTER FIVE: </w:t>
      </w:r>
      <w:r>
        <w:rPr>
          <w:rFonts w:ascii="Times New Roman" w:eastAsia="Times New Roman" w:hAnsi="Times New Roman" w:cs="Times New Roman"/>
          <w:b/>
          <w:sz w:val="26"/>
          <w:szCs w:val="26"/>
        </w:rPr>
        <w:t xml:space="preserve">SUMMARY </w:t>
      </w:r>
      <w:r w:rsidRPr="002B3801">
        <w:rPr>
          <w:rFonts w:ascii="Times New Roman" w:eastAsia="Times New Roman" w:hAnsi="Times New Roman" w:cs="Times New Roman"/>
          <w:b/>
          <w:sz w:val="26"/>
          <w:szCs w:val="26"/>
        </w:rPr>
        <w:t xml:space="preserve">CONCLUSION AND </w:t>
      </w:r>
    </w:p>
    <w:p w:rsidR="00237436" w:rsidRPr="002B3801" w:rsidRDefault="00237436" w:rsidP="00237436">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RECOMMENDATION</w:t>
      </w:r>
      <w:r>
        <w:rPr>
          <w:rFonts w:ascii="Times New Roman" w:eastAsia="Times New Roman" w:hAnsi="Times New Roman" w:cs="Times New Roman"/>
          <w:b/>
          <w:sz w:val="26"/>
          <w:szCs w:val="26"/>
        </w:rPr>
        <w:t>S</w:t>
      </w:r>
    </w:p>
    <w:p w:rsidR="00237436" w:rsidRPr="002B3801" w:rsidRDefault="00237436" w:rsidP="0023743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1</w:t>
      </w:r>
      <w:r w:rsidRPr="002B3801">
        <w:rPr>
          <w:rFonts w:ascii="Times New Roman" w:eastAsia="Times New Roman" w:hAnsi="Times New Roman" w:cs="Times New Roman"/>
          <w:sz w:val="26"/>
          <w:szCs w:val="26"/>
        </w:rPr>
        <w:tab/>
        <w:t>Summar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5</w:t>
      </w:r>
    </w:p>
    <w:p w:rsidR="00237436" w:rsidRDefault="00237436" w:rsidP="0023743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2</w:t>
      </w:r>
      <w:r w:rsidRPr="002B3801">
        <w:rPr>
          <w:rFonts w:ascii="Times New Roman" w:eastAsia="Times New Roman" w:hAnsi="Times New Roman" w:cs="Times New Roman"/>
          <w:sz w:val="26"/>
          <w:szCs w:val="26"/>
        </w:rPr>
        <w:tab/>
        <w:t xml:space="preserve">Conclus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5</w:t>
      </w:r>
    </w:p>
    <w:p w:rsidR="00237436" w:rsidRDefault="00237436" w:rsidP="0023743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4</w:t>
      </w:r>
      <w:r w:rsidRPr="002B3801">
        <w:rPr>
          <w:rFonts w:ascii="Times New Roman" w:eastAsia="Times New Roman" w:hAnsi="Times New Roman" w:cs="Times New Roman"/>
          <w:sz w:val="26"/>
          <w:szCs w:val="26"/>
        </w:rPr>
        <w:tab/>
        <w:t>Recommendation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6</w:t>
      </w:r>
    </w:p>
    <w:p w:rsidR="00237436" w:rsidRPr="002B3801" w:rsidRDefault="00237436" w:rsidP="00237436">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
        <w:t>Reference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7</w:t>
      </w:r>
    </w:p>
    <w:p w:rsidR="00237436" w:rsidRDefault="00237436" w:rsidP="00237436"/>
    <w:p w:rsidR="00237436" w:rsidRDefault="00237436" w:rsidP="00237436"/>
    <w:p w:rsidR="00237436" w:rsidRDefault="00237436" w:rsidP="00237436"/>
    <w:p w:rsidR="00237436" w:rsidRDefault="00237436" w:rsidP="00237436"/>
    <w:p w:rsidR="00237436" w:rsidRDefault="00237436" w:rsidP="00237436"/>
    <w:p w:rsidR="00237436" w:rsidRDefault="00237436" w:rsidP="00237436"/>
    <w:p w:rsidR="00237436" w:rsidRDefault="00237436" w:rsidP="00237436"/>
    <w:p w:rsidR="00237436" w:rsidRDefault="00237436" w:rsidP="00237436"/>
    <w:p w:rsidR="00237436" w:rsidRDefault="00237436" w:rsidP="00237436"/>
    <w:p w:rsidR="00237436" w:rsidRDefault="00237436" w:rsidP="00237436">
      <w:pPr>
        <w:spacing w:after="0" w:line="480" w:lineRule="auto"/>
        <w:jc w:val="center"/>
        <w:rPr>
          <w:rFonts w:ascii="Times New Roman" w:hAnsi="Times New Roman" w:cs="Times New Roman"/>
          <w:b/>
          <w:sz w:val="24"/>
          <w:szCs w:val="24"/>
        </w:rPr>
      </w:pPr>
    </w:p>
    <w:p w:rsidR="00237436" w:rsidRDefault="00237436" w:rsidP="00237436">
      <w:pPr>
        <w:spacing w:after="0" w:line="480" w:lineRule="auto"/>
        <w:jc w:val="center"/>
        <w:rPr>
          <w:rFonts w:ascii="Times New Roman" w:hAnsi="Times New Roman" w:cs="Times New Roman"/>
          <w:b/>
          <w:sz w:val="24"/>
          <w:szCs w:val="24"/>
        </w:rPr>
      </w:pPr>
    </w:p>
    <w:p w:rsidR="00237436" w:rsidRDefault="00237436" w:rsidP="00237436">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ABSTRACT</w:t>
      </w:r>
    </w:p>
    <w:p w:rsidR="00237436" w:rsidRPr="00557385" w:rsidRDefault="00237436" w:rsidP="00237436">
      <w:pPr>
        <w:spacing w:before="100" w:beforeAutospacing="1" w:after="100" w:afterAutospacing="1"/>
        <w:jc w:val="both"/>
        <w:rPr>
          <w:rFonts w:ascii="Times New Roman" w:eastAsia="Times New Roman" w:hAnsi="Times New Roman" w:cs="Times New Roman"/>
          <w:i/>
          <w:sz w:val="24"/>
          <w:szCs w:val="24"/>
        </w:rPr>
      </w:pPr>
      <w:r w:rsidRPr="00557385">
        <w:rPr>
          <w:rFonts w:ascii="Times New Roman" w:eastAsia="Times New Roman" w:hAnsi="Times New Roman" w:cs="Times New Roman"/>
          <w:i/>
          <w:sz w:val="24"/>
          <w:szCs w:val="24"/>
        </w:rPr>
        <w:t xml:space="preserve">The increasing demand for secure and credible examination processes in academic institutions has led to the integration of advanced surveillance technologies. This project presents the design and implementation of a </w:t>
      </w:r>
      <w:r w:rsidRPr="00557385">
        <w:rPr>
          <w:rFonts w:ascii="Times New Roman" w:eastAsia="Times New Roman" w:hAnsi="Times New Roman" w:cs="Times New Roman"/>
          <w:bCs/>
          <w:i/>
          <w:sz w:val="24"/>
          <w:szCs w:val="24"/>
        </w:rPr>
        <w:t>Smart Solar Computer-Based Test (CBT) Examination Monitoring System</w:t>
      </w:r>
      <w:r w:rsidRPr="00557385">
        <w:rPr>
          <w:rFonts w:ascii="Times New Roman" w:eastAsia="Times New Roman" w:hAnsi="Times New Roman" w:cs="Times New Roman"/>
          <w:i/>
          <w:sz w:val="24"/>
          <w:szCs w:val="24"/>
        </w:rPr>
        <w:t xml:space="preserve"> using CCTV cameras, with a specific focus on the Computer Science Laboratory of Kwara State Polytechnic. The system addresses key challenges faced in traditional examination monitoring, including limited invigilation coverage, susceptibility to malpractice, and frequent power outages.</w:t>
      </w:r>
      <w:r>
        <w:rPr>
          <w:rFonts w:ascii="Times New Roman" w:eastAsia="Times New Roman" w:hAnsi="Times New Roman" w:cs="Times New Roman"/>
          <w:i/>
          <w:sz w:val="24"/>
          <w:szCs w:val="24"/>
        </w:rPr>
        <w:t xml:space="preserve"> </w:t>
      </w:r>
      <w:r w:rsidRPr="00557385">
        <w:rPr>
          <w:rFonts w:ascii="Times New Roman" w:eastAsia="Times New Roman" w:hAnsi="Times New Roman" w:cs="Times New Roman"/>
          <w:i/>
          <w:sz w:val="24"/>
          <w:szCs w:val="24"/>
        </w:rPr>
        <w:t>The proposed system combines solar energy as a sustainable power source with high-definition CCTV surveillance to ensure uninterrupted monitoring during examinations. The solar power subsystem consists of photovoltaic panels, charge controllers, batteries, and inverters, providing a reliable energy supply even in remote or power-deficient areas. The CCTV subsystem includes strategically installed IP cameras connected to a Network Video Recorder (NVR), enabling real-time monitoring and secure video storage.</w:t>
      </w:r>
      <w:r>
        <w:rPr>
          <w:rFonts w:ascii="Times New Roman" w:eastAsia="Times New Roman" w:hAnsi="Times New Roman" w:cs="Times New Roman"/>
          <w:i/>
          <w:sz w:val="24"/>
          <w:szCs w:val="24"/>
        </w:rPr>
        <w:t xml:space="preserve"> </w:t>
      </w:r>
      <w:r w:rsidRPr="00557385">
        <w:rPr>
          <w:rFonts w:ascii="Times New Roman" w:eastAsia="Times New Roman" w:hAnsi="Times New Roman" w:cs="Times New Roman"/>
          <w:i/>
          <w:sz w:val="24"/>
          <w:szCs w:val="24"/>
        </w:rPr>
        <w:t>This project was implemented using both hardware and software components and was tested under various operating conditions. The result demonstrates improved security, reduced examination malpractice, and enhanced examination integrity. In addition, the system promotes environmental sustainability by utilizing renewable energy. Overall, the smart solar CBT examination monitoring system is a cost-effective, reliable, and scalable solution suitable for modern educational institutions seeking to uphold examination standards.</w:t>
      </w:r>
    </w:p>
    <w:p w:rsidR="00237436" w:rsidRPr="007448A0" w:rsidRDefault="00237436" w:rsidP="00237436">
      <w:pPr>
        <w:rPr>
          <w:rFonts w:ascii="Times New Roman" w:eastAsia="Times New Roman" w:hAnsi="Times New Roman" w:cs="Times New Roman"/>
          <w:i/>
          <w:sz w:val="24"/>
          <w:szCs w:val="24"/>
        </w:rPr>
      </w:pPr>
      <w:r w:rsidRPr="007448A0">
        <w:rPr>
          <w:rFonts w:ascii="Times New Roman" w:hAnsi="Times New Roman" w:cs="Times New Roman"/>
          <w:b/>
          <w:i/>
          <w:sz w:val="24"/>
          <w:szCs w:val="24"/>
        </w:rPr>
        <w:t>Keywords:</w:t>
      </w:r>
      <w:r w:rsidRPr="007448A0">
        <w:rPr>
          <w:rFonts w:hAnsi="Symbol"/>
          <w:i/>
        </w:rPr>
        <w:t xml:space="preserve"> </w:t>
      </w:r>
      <w:r w:rsidRPr="007448A0">
        <w:rPr>
          <w:rFonts w:ascii="Times New Roman" w:eastAsia="Times New Roman" w:hAnsi="Times New Roman" w:cs="Times New Roman"/>
          <w:i/>
          <w:sz w:val="24"/>
          <w:szCs w:val="24"/>
        </w:rPr>
        <w:t>Solar-Powered, CCTV Surveillance, Examination Monitoring, Renewable Energy and Educational Integrity</w:t>
      </w:r>
    </w:p>
    <w:p w:rsidR="00237436" w:rsidRDefault="00237436" w:rsidP="00243867">
      <w:pPr>
        <w:spacing w:line="360" w:lineRule="auto"/>
        <w:jc w:val="center"/>
        <w:rPr>
          <w:rFonts w:ascii="Times New Roman" w:hAnsi="Times New Roman" w:cs="Times New Roman"/>
          <w:b/>
          <w:sz w:val="24"/>
          <w:szCs w:val="24"/>
        </w:rPr>
      </w:pPr>
    </w:p>
    <w:p w:rsidR="00237436" w:rsidRDefault="00237436" w:rsidP="00243867">
      <w:pPr>
        <w:spacing w:line="360" w:lineRule="auto"/>
        <w:jc w:val="center"/>
        <w:rPr>
          <w:rFonts w:ascii="Times New Roman" w:hAnsi="Times New Roman" w:cs="Times New Roman"/>
          <w:b/>
          <w:sz w:val="24"/>
          <w:szCs w:val="24"/>
        </w:rPr>
      </w:pPr>
    </w:p>
    <w:p w:rsidR="00237436" w:rsidRDefault="00237436" w:rsidP="00243867">
      <w:pPr>
        <w:spacing w:line="360" w:lineRule="auto"/>
        <w:jc w:val="center"/>
        <w:rPr>
          <w:rFonts w:ascii="Times New Roman" w:hAnsi="Times New Roman" w:cs="Times New Roman"/>
          <w:b/>
          <w:sz w:val="24"/>
          <w:szCs w:val="24"/>
        </w:rPr>
      </w:pPr>
    </w:p>
    <w:p w:rsidR="00237436" w:rsidRDefault="00237436" w:rsidP="00243867">
      <w:pPr>
        <w:spacing w:line="360" w:lineRule="auto"/>
        <w:jc w:val="center"/>
        <w:rPr>
          <w:rFonts w:ascii="Times New Roman" w:hAnsi="Times New Roman" w:cs="Times New Roman"/>
          <w:b/>
          <w:sz w:val="24"/>
          <w:szCs w:val="24"/>
        </w:rPr>
      </w:pPr>
    </w:p>
    <w:p w:rsidR="00237436" w:rsidRDefault="00237436" w:rsidP="00243867">
      <w:pPr>
        <w:spacing w:line="360" w:lineRule="auto"/>
        <w:jc w:val="center"/>
        <w:rPr>
          <w:rFonts w:ascii="Times New Roman" w:hAnsi="Times New Roman" w:cs="Times New Roman"/>
          <w:b/>
          <w:sz w:val="24"/>
          <w:szCs w:val="24"/>
        </w:rPr>
      </w:pPr>
    </w:p>
    <w:p w:rsidR="00237436" w:rsidRDefault="00237436" w:rsidP="00243867">
      <w:pPr>
        <w:spacing w:line="360" w:lineRule="auto"/>
        <w:jc w:val="center"/>
        <w:rPr>
          <w:rFonts w:ascii="Times New Roman" w:hAnsi="Times New Roman" w:cs="Times New Roman"/>
          <w:b/>
          <w:sz w:val="24"/>
          <w:szCs w:val="24"/>
        </w:rPr>
      </w:pPr>
    </w:p>
    <w:p w:rsidR="00237436" w:rsidRDefault="00237436" w:rsidP="00243867">
      <w:pPr>
        <w:spacing w:line="360" w:lineRule="auto"/>
        <w:jc w:val="center"/>
        <w:rPr>
          <w:rFonts w:ascii="Times New Roman" w:hAnsi="Times New Roman" w:cs="Times New Roman"/>
          <w:b/>
          <w:sz w:val="24"/>
          <w:szCs w:val="24"/>
        </w:rPr>
      </w:pPr>
      <w:bookmarkStart w:id="0" w:name="_GoBack"/>
      <w:bookmarkEnd w:id="0"/>
    </w:p>
    <w:p w:rsidR="00243867" w:rsidRPr="00243867" w:rsidRDefault="00243867" w:rsidP="00243867">
      <w:pPr>
        <w:spacing w:line="360" w:lineRule="auto"/>
        <w:jc w:val="center"/>
        <w:rPr>
          <w:rFonts w:ascii="Times New Roman" w:hAnsi="Times New Roman" w:cs="Times New Roman"/>
          <w:b/>
          <w:sz w:val="24"/>
          <w:szCs w:val="24"/>
        </w:rPr>
      </w:pPr>
      <w:r w:rsidRPr="00243867">
        <w:rPr>
          <w:rFonts w:ascii="Times New Roman" w:hAnsi="Times New Roman" w:cs="Times New Roman"/>
          <w:b/>
          <w:sz w:val="24"/>
          <w:szCs w:val="24"/>
        </w:rPr>
        <w:t>CHAPTER ONE</w:t>
      </w:r>
    </w:p>
    <w:p w:rsidR="00B35082" w:rsidRPr="00243867" w:rsidRDefault="00B35082" w:rsidP="00243867">
      <w:pPr>
        <w:spacing w:line="360" w:lineRule="auto"/>
        <w:jc w:val="center"/>
        <w:rPr>
          <w:rFonts w:ascii="Times New Roman" w:hAnsi="Times New Roman" w:cs="Times New Roman"/>
          <w:b/>
          <w:sz w:val="24"/>
          <w:szCs w:val="24"/>
        </w:rPr>
      </w:pPr>
      <w:r w:rsidRPr="00243867">
        <w:rPr>
          <w:rFonts w:ascii="Times New Roman" w:hAnsi="Times New Roman" w:cs="Times New Roman"/>
          <w:b/>
          <w:sz w:val="24"/>
          <w:szCs w:val="24"/>
        </w:rPr>
        <w:t>INTODUCTION</w:t>
      </w:r>
    </w:p>
    <w:p w:rsidR="00B35082" w:rsidRPr="00243867" w:rsidRDefault="00243867" w:rsidP="00243867">
      <w:pPr>
        <w:spacing w:line="360" w:lineRule="auto"/>
        <w:jc w:val="both"/>
        <w:rPr>
          <w:rFonts w:ascii="Times New Roman" w:hAnsi="Times New Roman" w:cs="Times New Roman"/>
          <w:b/>
          <w:sz w:val="24"/>
          <w:szCs w:val="24"/>
        </w:rPr>
      </w:pPr>
      <w:r>
        <w:rPr>
          <w:rFonts w:ascii="Times New Roman" w:hAnsi="Times New Roman" w:cs="Times New Roman"/>
          <w:b/>
          <w:sz w:val="24"/>
          <w:szCs w:val="24"/>
        </w:rPr>
        <w:t>1.1</w:t>
      </w:r>
      <w:r>
        <w:rPr>
          <w:rFonts w:ascii="Times New Roman" w:hAnsi="Times New Roman" w:cs="Times New Roman"/>
          <w:b/>
          <w:sz w:val="24"/>
          <w:szCs w:val="24"/>
        </w:rPr>
        <w:tab/>
        <w:t>Background to</w:t>
      </w:r>
      <w:r w:rsidR="00B35082" w:rsidRPr="00243867">
        <w:rPr>
          <w:rFonts w:ascii="Times New Roman" w:hAnsi="Times New Roman" w:cs="Times New Roman"/>
          <w:b/>
          <w:sz w:val="24"/>
          <w:szCs w:val="24"/>
        </w:rPr>
        <w:t xml:space="preserve"> the study </w:t>
      </w:r>
    </w:p>
    <w:p w:rsidR="00EB194F" w:rsidRPr="00EB194F" w:rsidRDefault="00EB194F" w:rsidP="00EB194F">
      <w:pPr>
        <w:spacing w:before="100" w:beforeAutospacing="1" w:after="100" w:afterAutospacing="1" w:line="360" w:lineRule="auto"/>
        <w:jc w:val="both"/>
        <w:rPr>
          <w:rFonts w:ascii="Times New Roman" w:eastAsia="Times New Roman" w:hAnsi="Times New Roman" w:cs="Times New Roman"/>
          <w:sz w:val="24"/>
          <w:szCs w:val="24"/>
        </w:rPr>
      </w:pPr>
      <w:r w:rsidRPr="00EB194F">
        <w:rPr>
          <w:rFonts w:ascii="Times New Roman" w:eastAsia="Times New Roman" w:hAnsi="Times New Roman" w:cs="Times New Roman"/>
          <w:sz w:val="24"/>
          <w:szCs w:val="24"/>
        </w:rPr>
        <w:t xml:space="preserve">In recent times, </w:t>
      </w:r>
      <w:r w:rsidRPr="00EB194F">
        <w:rPr>
          <w:rFonts w:ascii="Times New Roman" w:eastAsia="Times New Roman" w:hAnsi="Times New Roman" w:cs="Times New Roman"/>
          <w:bCs/>
          <w:sz w:val="24"/>
          <w:szCs w:val="24"/>
        </w:rPr>
        <w:t>surveillance systems</w:t>
      </w:r>
      <w:r w:rsidRPr="00EB194F">
        <w:rPr>
          <w:rFonts w:ascii="Times New Roman" w:eastAsia="Times New Roman" w:hAnsi="Times New Roman" w:cs="Times New Roman"/>
          <w:sz w:val="24"/>
          <w:szCs w:val="24"/>
        </w:rPr>
        <w:t xml:space="preserve"> have become essential tools for monitoring social behavior, enforcing control, recognizing potential threats, and preventing or investigating examination malpractices. The use of cameras and video technology to observe specific areas has significantly improved the reliability and effectiveness of monitoring processes. According to Amanze, Nwoke, and Amaefule (2016), the development of automated surveillance systems enhances the accuracy and credibility of monitoring. There is an urgent need for surveillance technologies that are both simple and cost-effective enough for everyday use in tertiary institutions, especially to ensure the integrity of academic assessments </w:t>
      </w:r>
      <w:r>
        <w:rPr>
          <w:rFonts w:ascii="Times New Roman" w:eastAsia="Times New Roman" w:hAnsi="Times New Roman" w:cs="Times New Roman"/>
          <w:sz w:val="24"/>
          <w:szCs w:val="24"/>
        </w:rPr>
        <w:t xml:space="preserve">(Amanze, Nwoke, &amp; Amaefule, </w:t>
      </w:r>
      <w:r w:rsidRPr="00EB194F">
        <w:rPr>
          <w:rFonts w:ascii="Times New Roman" w:eastAsia="Times New Roman" w:hAnsi="Times New Roman" w:cs="Times New Roman"/>
          <w:sz w:val="24"/>
          <w:szCs w:val="24"/>
        </w:rPr>
        <w:t>2016).</w:t>
      </w:r>
    </w:p>
    <w:p w:rsidR="00EB194F" w:rsidRPr="00EB194F" w:rsidRDefault="00EB194F" w:rsidP="00EB194F">
      <w:pPr>
        <w:spacing w:before="100" w:beforeAutospacing="1" w:after="100" w:afterAutospacing="1" w:line="360" w:lineRule="auto"/>
        <w:jc w:val="both"/>
        <w:rPr>
          <w:rFonts w:ascii="Times New Roman" w:eastAsia="Times New Roman" w:hAnsi="Times New Roman" w:cs="Times New Roman"/>
          <w:sz w:val="24"/>
          <w:szCs w:val="24"/>
        </w:rPr>
      </w:pPr>
      <w:r w:rsidRPr="00EB194F">
        <w:rPr>
          <w:rFonts w:ascii="Times New Roman" w:eastAsia="Times New Roman" w:hAnsi="Times New Roman" w:cs="Times New Roman"/>
          <w:sz w:val="24"/>
          <w:szCs w:val="24"/>
        </w:rPr>
        <w:t xml:space="preserve">On the other hand, </w:t>
      </w:r>
      <w:r w:rsidRPr="00EB194F">
        <w:rPr>
          <w:rFonts w:ascii="Times New Roman" w:eastAsia="Times New Roman" w:hAnsi="Times New Roman" w:cs="Times New Roman"/>
          <w:bCs/>
          <w:sz w:val="24"/>
          <w:szCs w:val="24"/>
        </w:rPr>
        <w:t>electrical energy</w:t>
      </w:r>
      <w:r w:rsidRPr="00EB194F">
        <w:rPr>
          <w:rFonts w:ascii="Times New Roman" w:eastAsia="Times New Roman" w:hAnsi="Times New Roman" w:cs="Times New Roman"/>
          <w:sz w:val="24"/>
          <w:szCs w:val="24"/>
        </w:rPr>
        <w:t xml:space="preserve"> is globally acknowledged as a critical driver of human development and economic growth. To meet the increasing demand for power, many institutions and communities are turning to renewable energy solutions. Among these, </w:t>
      </w:r>
      <w:r w:rsidRPr="00EB194F">
        <w:rPr>
          <w:rFonts w:ascii="Times New Roman" w:eastAsia="Times New Roman" w:hAnsi="Times New Roman" w:cs="Times New Roman"/>
          <w:bCs/>
          <w:sz w:val="24"/>
          <w:szCs w:val="24"/>
        </w:rPr>
        <w:t>solar energy</w:t>
      </w:r>
      <w:r w:rsidRPr="00EB194F">
        <w:rPr>
          <w:rFonts w:ascii="Times New Roman" w:eastAsia="Times New Roman" w:hAnsi="Times New Roman" w:cs="Times New Roman"/>
          <w:sz w:val="24"/>
          <w:szCs w:val="24"/>
        </w:rPr>
        <w:t xml:space="preserve"> stands out as one of the most affordable, eco-friendly, and inexhaustible resources. It is widely used for heating, electricity generation, and even cooling in residential, commercial, and industrial applications. As highlighted by Mochamad Choifin and Achmad Fathoni Rodli (2021), solar energy offers numerous advantages, including pollution-free operation, long service life, and low maintenance requirements. Today, solar technology is utilized in various ways—ranging from heating water to powering entire facilities—making it a reliable and promising alternative to conventional power sources.</w:t>
      </w:r>
    </w:p>
    <w:p w:rsidR="00B35082" w:rsidRPr="00243867" w:rsidRDefault="00B35082" w:rsidP="00243867">
      <w:pPr>
        <w:spacing w:line="360" w:lineRule="auto"/>
        <w:jc w:val="both"/>
        <w:rPr>
          <w:rFonts w:ascii="Times New Roman" w:hAnsi="Times New Roman" w:cs="Times New Roman"/>
          <w:sz w:val="24"/>
          <w:szCs w:val="24"/>
        </w:rPr>
      </w:pPr>
      <w:r w:rsidRPr="00243867">
        <w:rPr>
          <w:rFonts w:ascii="Times New Roman" w:hAnsi="Times New Roman" w:cs="Times New Roman"/>
          <w:sz w:val="24"/>
          <w:szCs w:val="24"/>
        </w:rPr>
        <w:t>In fulfilling everyday life</w:t>
      </w:r>
      <w:r w:rsidR="003F1DAF">
        <w:rPr>
          <w:rFonts w:ascii="Times New Roman" w:hAnsi="Times New Roman" w:cs="Times New Roman"/>
          <w:sz w:val="24"/>
          <w:szCs w:val="24"/>
        </w:rPr>
        <w:t>,</w:t>
      </w:r>
      <w:r w:rsidRPr="00243867">
        <w:rPr>
          <w:rFonts w:ascii="Times New Roman" w:hAnsi="Times New Roman" w:cs="Times New Roman"/>
          <w:sz w:val="24"/>
          <w:szCs w:val="24"/>
        </w:rPr>
        <w:t xml:space="preserve"> most people need electrical energy that uses fossil fuels, continue to diminis</w:t>
      </w:r>
      <w:r w:rsidR="003F1DAF">
        <w:rPr>
          <w:rFonts w:ascii="Times New Roman" w:hAnsi="Times New Roman" w:cs="Times New Roman"/>
          <w:sz w:val="24"/>
          <w:szCs w:val="24"/>
        </w:rPr>
        <w:t>h energy that uses fossil fuels</w:t>
      </w:r>
      <w:r w:rsidRPr="00243867">
        <w:rPr>
          <w:rFonts w:ascii="Times New Roman" w:hAnsi="Times New Roman" w:cs="Times New Roman"/>
          <w:sz w:val="24"/>
          <w:szCs w:val="24"/>
        </w:rPr>
        <w:t xml:space="preserve"> and have a detrimental effect on the environment, so clean and renewable energy supplies therefore, the use of solar power plants is developed when clean environmentally friendly, abundant and renewable energy. Solar power plants use photovoltaic modules to produce electricity by converting sunlight into electrical energy. (Albert Gunadhi, Diana Lestariningsih, David Leo Budi Teguh, 2020).</w:t>
      </w:r>
    </w:p>
    <w:p w:rsidR="00B35082" w:rsidRPr="00243867" w:rsidRDefault="003F1DAF" w:rsidP="00243867">
      <w:pPr>
        <w:spacing w:line="360" w:lineRule="auto"/>
        <w:jc w:val="both"/>
        <w:rPr>
          <w:rFonts w:ascii="Times New Roman" w:hAnsi="Times New Roman" w:cs="Times New Roman"/>
          <w:sz w:val="24"/>
          <w:szCs w:val="24"/>
        </w:rPr>
      </w:pPr>
      <w:r>
        <w:rPr>
          <w:rFonts w:ascii="Times New Roman" w:hAnsi="Times New Roman" w:cs="Times New Roman"/>
          <w:sz w:val="24"/>
          <w:szCs w:val="24"/>
        </w:rPr>
        <w:t>The use of solar system has</w:t>
      </w:r>
      <w:r w:rsidR="00B35082" w:rsidRPr="00243867">
        <w:rPr>
          <w:rFonts w:ascii="Times New Roman" w:hAnsi="Times New Roman" w:cs="Times New Roman"/>
          <w:sz w:val="24"/>
          <w:szCs w:val="24"/>
        </w:rPr>
        <w:t xml:space="preserve"> increased in the last two years, the objective of the system is to power the system can be monitor using the current and voltage value sensed by the arduino, the system helps to implement in solar system for efficient usage, the electricity generated by capturing the sun light is called as solar energy which is used for different purpose. The atoms lose the electrons when the photons hit the solar cell, A solar panel is made of multiple panels that wired together, more electricity is generated by the solar panel, direct current is generated by solar panels most of the electrical appliance works on AC supply can AC can be less expensive for transmit to long distance. (Abhishek , Parikh et al, 2015).</w:t>
      </w:r>
    </w:p>
    <w:p w:rsidR="00B35082" w:rsidRPr="00243867" w:rsidRDefault="00B35082" w:rsidP="00243867">
      <w:pPr>
        <w:spacing w:line="360" w:lineRule="auto"/>
        <w:jc w:val="both"/>
        <w:rPr>
          <w:rFonts w:ascii="Times New Roman" w:hAnsi="Times New Roman" w:cs="Times New Roman"/>
          <w:sz w:val="24"/>
          <w:szCs w:val="24"/>
        </w:rPr>
      </w:pPr>
      <w:r w:rsidRPr="00243867">
        <w:rPr>
          <w:rFonts w:ascii="Times New Roman" w:hAnsi="Times New Roman" w:cs="Times New Roman"/>
          <w:sz w:val="24"/>
          <w:szCs w:val="24"/>
        </w:rPr>
        <w:t>Computer based testing (CBT) has become increasingly popular in recent years due to its efficiency, flexibility, and scalability. However traditional CBT system face several challenges including power outage, cheating and environmental sustainability (Rao, 2021).</w:t>
      </w:r>
      <w:r w:rsidR="00551ABE">
        <w:rPr>
          <w:rFonts w:ascii="Times New Roman" w:hAnsi="Times New Roman" w:cs="Times New Roman"/>
          <w:sz w:val="24"/>
          <w:szCs w:val="24"/>
        </w:rPr>
        <w:t xml:space="preserve"> </w:t>
      </w:r>
      <w:r w:rsidRPr="00243867">
        <w:rPr>
          <w:rFonts w:ascii="Times New Roman" w:hAnsi="Times New Roman" w:cs="Times New Roman"/>
          <w:sz w:val="24"/>
          <w:szCs w:val="24"/>
        </w:rPr>
        <w:t xml:space="preserve">Smart solar </w:t>
      </w:r>
      <w:r w:rsidR="00EB194F" w:rsidRPr="00243867">
        <w:rPr>
          <w:rFonts w:ascii="Times New Roman" w:hAnsi="Times New Roman" w:cs="Times New Roman"/>
          <w:sz w:val="24"/>
          <w:szCs w:val="24"/>
        </w:rPr>
        <w:t xml:space="preserve">CBT </w:t>
      </w:r>
      <w:r w:rsidRPr="00243867">
        <w:rPr>
          <w:rFonts w:ascii="Times New Roman" w:hAnsi="Times New Roman" w:cs="Times New Roman"/>
          <w:sz w:val="24"/>
          <w:szCs w:val="24"/>
        </w:rPr>
        <w:t>examination monitoring system that integrates solar power, real-time monitoring, secure authentication, the systems performance is evaluated through a case study, demonstrating its effectiveness. The proposed system has the potential to improve the integrity and security of CBT examination (Akazue Maureen, 2016).</w:t>
      </w:r>
    </w:p>
    <w:p w:rsidR="00B35082" w:rsidRPr="00243867" w:rsidRDefault="00B35082" w:rsidP="00243867">
      <w:pPr>
        <w:spacing w:line="360" w:lineRule="auto"/>
        <w:jc w:val="both"/>
        <w:rPr>
          <w:rFonts w:ascii="Times New Roman" w:hAnsi="Times New Roman" w:cs="Times New Roman"/>
          <w:sz w:val="24"/>
          <w:szCs w:val="24"/>
        </w:rPr>
      </w:pPr>
      <w:r w:rsidRPr="00243867">
        <w:rPr>
          <w:rFonts w:ascii="Times New Roman" w:hAnsi="Times New Roman" w:cs="Times New Roman"/>
          <w:sz w:val="24"/>
          <w:szCs w:val="24"/>
        </w:rPr>
        <w:t>This study showed a solar power smart system that was constructed utilizing then internet of things (IOT), using he zigbee, bluthooth, and gsm interfaces. The room’s various parameters are monitored and the application is controlled to provide improved connectivity, we designed an architecture that is extensible and allows for the co-existence of various data collection methods. It maintain a high level  of security by modifying and implementing preemptive step, it envisaged to long-term system with a clean energy source by installing a gride-connected solar root top system with smart metering. This proposed system can be expanded in unique ways if there is excess electricity crated it is fed into the grid (R. Nithish Kumar, M.S ethuraman, 2022).</w:t>
      </w:r>
    </w:p>
    <w:p w:rsidR="00243867" w:rsidRDefault="00B35082" w:rsidP="00243867">
      <w:pPr>
        <w:spacing w:line="360" w:lineRule="auto"/>
        <w:jc w:val="both"/>
        <w:rPr>
          <w:rFonts w:ascii="Times New Roman" w:hAnsi="Times New Roman" w:cs="Times New Roman"/>
          <w:sz w:val="24"/>
          <w:szCs w:val="24"/>
        </w:rPr>
      </w:pPr>
      <w:r w:rsidRPr="00243867">
        <w:rPr>
          <w:rFonts w:ascii="Times New Roman" w:hAnsi="Times New Roman" w:cs="Times New Roman"/>
          <w:sz w:val="24"/>
          <w:szCs w:val="24"/>
        </w:rPr>
        <w:t>The smart solar CBT examination monitoring system emerges as a pivotal response to the challenges faced by traditional examination methodologies, particularly in terms of integrity and accessibility. This system harness the dual benefit of renewable energy and digital technology, promoting a sustainable approach to conducting assessment in setting when conventional power source maybe unreliable by integrating intelligent monitoring features. It not only safeguards the examination process against malpractices but also ensure that assessors can maintain a thorough overview of candidate in real-time (Elias Stehle, Nicole Dupuis, 2017).</w:t>
      </w:r>
    </w:p>
    <w:p w:rsidR="00243867" w:rsidRPr="00243867" w:rsidRDefault="00243867" w:rsidP="00243867">
      <w:pPr>
        <w:spacing w:line="360" w:lineRule="auto"/>
        <w:jc w:val="both"/>
        <w:rPr>
          <w:rFonts w:ascii="Times New Roman" w:hAnsi="Times New Roman" w:cs="Times New Roman"/>
          <w:sz w:val="24"/>
        </w:rPr>
      </w:pPr>
      <w:r w:rsidRPr="00243867">
        <w:rPr>
          <w:rFonts w:ascii="Times New Roman" w:hAnsi="Times New Roman" w:cs="Times New Roman"/>
          <w:sz w:val="24"/>
        </w:rPr>
        <w:t>This project focuses on the design and implementation of a Smart Solar CBT Examination Monitoring System using CCTV cameras, specifically tailored for the Computer Science Laboratory at Kwara State Polytechnic. The system aims to enhance examination transparency, ensure continuous monitoring during CBT exams, and overcome the power supply challenges using solar energy storage and backup power systems.</w:t>
      </w:r>
    </w:p>
    <w:p w:rsidR="00B35082" w:rsidRPr="00243867" w:rsidRDefault="00243867" w:rsidP="00243867">
      <w:pPr>
        <w:spacing w:line="360" w:lineRule="auto"/>
        <w:jc w:val="both"/>
        <w:rPr>
          <w:rFonts w:ascii="Times New Roman" w:hAnsi="Times New Roman" w:cs="Times New Roman"/>
          <w:b/>
          <w:sz w:val="24"/>
          <w:szCs w:val="24"/>
        </w:rPr>
      </w:pPr>
      <w:r w:rsidRPr="00243867">
        <w:rPr>
          <w:rFonts w:ascii="Times New Roman" w:hAnsi="Times New Roman" w:cs="Times New Roman"/>
          <w:b/>
          <w:sz w:val="24"/>
          <w:szCs w:val="24"/>
        </w:rPr>
        <w:t>1.2</w:t>
      </w:r>
      <w:r w:rsidRPr="00243867">
        <w:rPr>
          <w:rFonts w:ascii="Times New Roman" w:hAnsi="Times New Roman" w:cs="Times New Roman"/>
          <w:b/>
          <w:sz w:val="24"/>
          <w:szCs w:val="24"/>
        </w:rPr>
        <w:tab/>
        <w:t>Statement of the Problem</w:t>
      </w:r>
    </w:p>
    <w:p w:rsidR="00243867" w:rsidRPr="00243867" w:rsidRDefault="00243867" w:rsidP="00243867">
      <w:pPr>
        <w:spacing w:line="360" w:lineRule="auto"/>
        <w:jc w:val="both"/>
        <w:rPr>
          <w:rFonts w:ascii="Times New Roman" w:hAnsi="Times New Roman" w:cs="Times New Roman"/>
          <w:sz w:val="24"/>
        </w:rPr>
      </w:pPr>
      <w:r w:rsidRPr="00243867">
        <w:rPr>
          <w:rFonts w:ascii="Times New Roman" w:hAnsi="Times New Roman" w:cs="Times New Roman"/>
          <w:sz w:val="24"/>
        </w:rPr>
        <w:t>The increasing adoption of Computer-Based Testing (CBT) in tertiary institutions like Kwara State Polytechnic has brought about numerous benefits, including faster grading and reduced administrative workload. However, several challenges persist, particularly regarding examination malpractice, inadequate supervision, and unstable power supply, which often disrupt monitoring systems. Conventional CCTV surveillance systems rely heavily on grid electricity, making them unreliable during power outages. Additionally, manual invigilation remains insufficient in large CBT settings, leading to loopholes in exam integrity. Therefore, there is a critical need for a smart, solar-powered surveillance system that ensures uninterrupted monitoring, deters malpractice, and supports the credibility of CBT examinations.</w:t>
      </w:r>
    </w:p>
    <w:p w:rsidR="00243867" w:rsidRPr="00243867" w:rsidRDefault="00243867" w:rsidP="00243867">
      <w:pPr>
        <w:pStyle w:val="ListParagraph"/>
        <w:numPr>
          <w:ilvl w:val="1"/>
          <w:numId w:val="15"/>
        </w:numPr>
        <w:spacing w:line="360" w:lineRule="auto"/>
        <w:jc w:val="both"/>
        <w:rPr>
          <w:rFonts w:ascii="Times New Roman" w:hAnsi="Times New Roman" w:cs="Times New Roman"/>
          <w:b/>
          <w:sz w:val="24"/>
          <w:szCs w:val="24"/>
        </w:rPr>
      </w:pPr>
      <w:r w:rsidRPr="00243867">
        <w:rPr>
          <w:rFonts w:ascii="Times New Roman" w:hAnsi="Times New Roman" w:cs="Times New Roman"/>
          <w:b/>
          <w:sz w:val="24"/>
          <w:szCs w:val="24"/>
        </w:rPr>
        <w:t>Aim and Objectives</w:t>
      </w:r>
    </w:p>
    <w:p w:rsidR="00243867" w:rsidRDefault="00B35082" w:rsidP="00243867">
      <w:pPr>
        <w:spacing w:line="360" w:lineRule="auto"/>
        <w:jc w:val="both"/>
        <w:rPr>
          <w:rFonts w:ascii="Times New Roman" w:hAnsi="Times New Roman" w:cs="Times New Roman"/>
          <w:sz w:val="24"/>
          <w:szCs w:val="24"/>
        </w:rPr>
      </w:pPr>
      <w:r w:rsidRPr="00243867">
        <w:rPr>
          <w:rFonts w:ascii="Times New Roman" w:hAnsi="Times New Roman" w:cs="Times New Roman"/>
          <w:sz w:val="24"/>
          <w:szCs w:val="24"/>
        </w:rPr>
        <w:t xml:space="preserve">The aims of this research work Is to design </w:t>
      </w:r>
      <w:r w:rsidR="00243867">
        <w:rPr>
          <w:rFonts w:ascii="Times New Roman" w:hAnsi="Times New Roman" w:cs="Times New Roman"/>
          <w:sz w:val="24"/>
          <w:szCs w:val="24"/>
        </w:rPr>
        <w:t xml:space="preserve">solar power CBT examination </w:t>
      </w:r>
      <w:r w:rsidRPr="00243867">
        <w:rPr>
          <w:rFonts w:ascii="Times New Roman" w:hAnsi="Times New Roman" w:cs="Times New Roman"/>
          <w:sz w:val="24"/>
          <w:szCs w:val="24"/>
        </w:rPr>
        <w:t>monitoring system. The objective sets out by this research include the following ;</w:t>
      </w:r>
    </w:p>
    <w:p w:rsidR="00B35082" w:rsidRDefault="00B35082" w:rsidP="00243867">
      <w:pPr>
        <w:pStyle w:val="ListParagraph"/>
        <w:numPr>
          <w:ilvl w:val="0"/>
          <w:numId w:val="16"/>
        </w:numPr>
        <w:spacing w:line="360" w:lineRule="auto"/>
        <w:jc w:val="both"/>
        <w:rPr>
          <w:rFonts w:ascii="Times New Roman" w:hAnsi="Times New Roman" w:cs="Times New Roman"/>
          <w:sz w:val="24"/>
          <w:szCs w:val="24"/>
        </w:rPr>
      </w:pPr>
      <w:r w:rsidRPr="00243867">
        <w:rPr>
          <w:rFonts w:ascii="Times New Roman" w:hAnsi="Times New Roman" w:cs="Times New Roman"/>
          <w:sz w:val="24"/>
          <w:szCs w:val="24"/>
        </w:rPr>
        <w:t>Installation of solar panel surveillance camera and inverter for the monitoring of the CBT examination center.</w:t>
      </w:r>
    </w:p>
    <w:p w:rsidR="00551ABE" w:rsidRPr="00551ABE" w:rsidRDefault="00243867" w:rsidP="00551ABE">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Connection of installed cameras with the batteries</w:t>
      </w:r>
      <w:r w:rsidR="00551ABE">
        <w:rPr>
          <w:rFonts w:ascii="Times New Roman" w:hAnsi="Times New Roman" w:cs="Times New Roman"/>
          <w:sz w:val="24"/>
          <w:szCs w:val="24"/>
        </w:rPr>
        <w:t>.</w:t>
      </w:r>
    </w:p>
    <w:p w:rsidR="00551ABE" w:rsidRDefault="00551ABE" w:rsidP="00243867">
      <w:pPr>
        <w:pStyle w:val="ListParagraph"/>
        <w:spacing w:line="360" w:lineRule="auto"/>
        <w:ind w:left="1080"/>
        <w:jc w:val="both"/>
        <w:rPr>
          <w:rFonts w:ascii="Times New Roman" w:hAnsi="Times New Roman" w:cs="Times New Roman"/>
          <w:sz w:val="24"/>
          <w:szCs w:val="24"/>
        </w:rPr>
      </w:pPr>
    </w:p>
    <w:p w:rsidR="00B35082" w:rsidRPr="00243867" w:rsidRDefault="00243867" w:rsidP="00243867">
      <w:pPr>
        <w:pStyle w:val="ListParagraph"/>
        <w:numPr>
          <w:ilvl w:val="1"/>
          <w:numId w:val="15"/>
        </w:numPr>
        <w:spacing w:line="360" w:lineRule="auto"/>
        <w:jc w:val="both"/>
        <w:rPr>
          <w:rFonts w:ascii="Times New Roman" w:hAnsi="Times New Roman" w:cs="Times New Roman"/>
          <w:b/>
          <w:sz w:val="24"/>
          <w:szCs w:val="24"/>
        </w:rPr>
      </w:pPr>
      <w:r w:rsidRPr="00243867">
        <w:rPr>
          <w:rFonts w:ascii="Times New Roman" w:hAnsi="Times New Roman" w:cs="Times New Roman"/>
          <w:b/>
          <w:sz w:val="24"/>
          <w:szCs w:val="24"/>
        </w:rPr>
        <w:t xml:space="preserve"> Significant of Study</w:t>
      </w:r>
    </w:p>
    <w:p w:rsidR="00243867" w:rsidRDefault="003F1DAF" w:rsidP="00243867">
      <w:pPr>
        <w:spacing w:line="360" w:lineRule="auto"/>
        <w:jc w:val="both"/>
        <w:rPr>
          <w:rFonts w:ascii="Times New Roman" w:hAnsi="Times New Roman" w:cs="Times New Roman"/>
          <w:sz w:val="24"/>
          <w:szCs w:val="24"/>
        </w:rPr>
      </w:pPr>
      <w:r>
        <w:rPr>
          <w:rFonts w:ascii="Times New Roman" w:hAnsi="Times New Roman" w:cs="Times New Roman"/>
          <w:sz w:val="24"/>
          <w:szCs w:val="24"/>
        </w:rPr>
        <w:t>The importance</w:t>
      </w:r>
      <w:r w:rsidR="00B35082" w:rsidRPr="00243867">
        <w:rPr>
          <w:rFonts w:ascii="Times New Roman" w:hAnsi="Times New Roman" w:cs="Times New Roman"/>
          <w:sz w:val="24"/>
          <w:szCs w:val="24"/>
        </w:rPr>
        <w:t xml:space="preserve"> of using smart solar CBT examination monitoring system is to provide a secure, efficient, and </w:t>
      </w:r>
      <w:r w:rsidR="00551ABE">
        <w:rPr>
          <w:rFonts w:ascii="Times New Roman" w:hAnsi="Times New Roman" w:cs="Times New Roman"/>
          <w:sz w:val="24"/>
          <w:szCs w:val="24"/>
        </w:rPr>
        <w:t xml:space="preserve">environmentally friendly, </w:t>
      </w:r>
      <w:r w:rsidR="00B35082" w:rsidRPr="00243867">
        <w:rPr>
          <w:rFonts w:ascii="Times New Roman" w:hAnsi="Times New Roman" w:cs="Times New Roman"/>
          <w:sz w:val="24"/>
          <w:szCs w:val="24"/>
        </w:rPr>
        <w:t xml:space="preserve">examination administration platform that ensure the integrity and validity of examination result, while also promoting sustainability and reducing costs. </w:t>
      </w:r>
    </w:p>
    <w:p w:rsidR="00551ABE" w:rsidRDefault="00551ABE" w:rsidP="00243867">
      <w:pPr>
        <w:spacing w:line="360" w:lineRule="auto"/>
        <w:jc w:val="both"/>
        <w:rPr>
          <w:rFonts w:ascii="Times New Roman" w:hAnsi="Times New Roman" w:cs="Times New Roman"/>
          <w:sz w:val="24"/>
          <w:szCs w:val="24"/>
        </w:rPr>
      </w:pPr>
    </w:p>
    <w:p w:rsidR="00B35082" w:rsidRPr="00243867" w:rsidRDefault="00243867" w:rsidP="00243867">
      <w:pPr>
        <w:spacing w:line="360" w:lineRule="auto"/>
        <w:jc w:val="both"/>
        <w:rPr>
          <w:rFonts w:ascii="Times New Roman" w:hAnsi="Times New Roman" w:cs="Times New Roman"/>
          <w:sz w:val="24"/>
          <w:szCs w:val="24"/>
        </w:rPr>
      </w:pPr>
      <w:r w:rsidRPr="00243867">
        <w:rPr>
          <w:rFonts w:ascii="Times New Roman" w:hAnsi="Times New Roman" w:cs="Times New Roman"/>
          <w:b/>
          <w:sz w:val="24"/>
          <w:szCs w:val="24"/>
        </w:rPr>
        <w:t>1.5</w:t>
      </w:r>
      <w:r>
        <w:rPr>
          <w:rFonts w:ascii="Times New Roman" w:hAnsi="Times New Roman" w:cs="Times New Roman"/>
          <w:sz w:val="24"/>
          <w:szCs w:val="24"/>
        </w:rPr>
        <w:t xml:space="preserve"> </w:t>
      </w:r>
      <w:r w:rsidRPr="00243867">
        <w:rPr>
          <w:rFonts w:ascii="Times New Roman" w:hAnsi="Times New Roman" w:cs="Times New Roman"/>
          <w:b/>
          <w:sz w:val="24"/>
          <w:szCs w:val="24"/>
        </w:rPr>
        <w:t>Scope of the Study</w:t>
      </w:r>
    </w:p>
    <w:p w:rsidR="00B35082" w:rsidRPr="00243867" w:rsidRDefault="00243867" w:rsidP="00243867">
      <w:pPr>
        <w:spacing w:line="360" w:lineRule="auto"/>
        <w:jc w:val="both"/>
        <w:rPr>
          <w:rFonts w:ascii="Times New Roman" w:hAnsi="Times New Roman" w:cs="Times New Roman"/>
          <w:sz w:val="28"/>
          <w:szCs w:val="24"/>
        </w:rPr>
      </w:pPr>
      <w:r w:rsidRPr="00243867">
        <w:rPr>
          <w:rFonts w:ascii="Times New Roman" w:hAnsi="Times New Roman" w:cs="Times New Roman"/>
          <w:sz w:val="24"/>
        </w:rPr>
        <w:t>This study is limited to the design and implementation of a smart solar-powered CCTV surveillance system for monitoring CBT examinations. The case study focuses on the Computer Science Laboratory of Kwara State Polytechnic.</w:t>
      </w:r>
    </w:p>
    <w:p w:rsidR="00B35082" w:rsidRPr="00243867" w:rsidRDefault="00243867" w:rsidP="00243867">
      <w:pPr>
        <w:spacing w:line="360" w:lineRule="auto"/>
        <w:jc w:val="both"/>
        <w:rPr>
          <w:rFonts w:ascii="Times New Roman" w:hAnsi="Times New Roman" w:cs="Times New Roman"/>
          <w:b/>
          <w:sz w:val="24"/>
          <w:szCs w:val="24"/>
        </w:rPr>
      </w:pPr>
      <w:r w:rsidRPr="00243867">
        <w:rPr>
          <w:rFonts w:ascii="Times New Roman" w:hAnsi="Times New Roman" w:cs="Times New Roman"/>
          <w:b/>
          <w:sz w:val="24"/>
          <w:szCs w:val="24"/>
        </w:rPr>
        <w:t>1.6 Organization of the Report</w:t>
      </w:r>
    </w:p>
    <w:p w:rsidR="00B35082" w:rsidRPr="00243867" w:rsidRDefault="00B35082" w:rsidP="00243867">
      <w:pPr>
        <w:spacing w:line="360" w:lineRule="auto"/>
        <w:jc w:val="both"/>
        <w:rPr>
          <w:rFonts w:ascii="Times New Roman" w:hAnsi="Times New Roman" w:cs="Times New Roman"/>
          <w:sz w:val="24"/>
          <w:szCs w:val="24"/>
        </w:rPr>
      </w:pPr>
      <w:r w:rsidRPr="00243867">
        <w:rPr>
          <w:rFonts w:ascii="Times New Roman" w:hAnsi="Times New Roman" w:cs="Times New Roman"/>
          <w:sz w:val="24"/>
          <w:szCs w:val="24"/>
        </w:rPr>
        <w:t>This project consists of five (5) chapters:</w:t>
      </w:r>
    </w:p>
    <w:p w:rsidR="00B35082" w:rsidRPr="00243867" w:rsidRDefault="00B35082" w:rsidP="00243867">
      <w:pPr>
        <w:spacing w:line="360" w:lineRule="auto"/>
        <w:jc w:val="both"/>
        <w:rPr>
          <w:rFonts w:ascii="Times New Roman" w:hAnsi="Times New Roman" w:cs="Times New Roman"/>
          <w:sz w:val="24"/>
          <w:szCs w:val="24"/>
        </w:rPr>
      </w:pPr>
      <w:r w:rsidRPr="00243867">
        <w:rPr>
          <w:rFonts w:ascii="Times New Roman" w:hAnsi="Times New Roman" w:cs="Times New Roman"/>
          <w:sz w:val="24"/>
          <w:szCs w:val="24"/>
        </w:rPr>
        <w:t>Chapter One: this deal with general introduction, statement of the problem, aims and objective, significant of the stud</w:t>
      </w:r>
      <w:r w:rsidR="00243867">
        <w:rPr>
          <w:rFonts w:ascii="Times New Roman" w:hAnsi="Times New Roman" w:cs="Times New Roman"/>
          <w:sz w:val="24"/>
          <w:szCs w:val="24"/>
        </w:rPr>
        <w:t>y as well as scope of the study, and definition of terms.</w:t>
      </w:r>
    </w:p>
    <w:p w:rsidR="00B35082" w:rsidRPr="00243867" w:rsidRDefault="00B35082" w:rsidP="00243867">
      <w:pPr>
        <w:spacing w:line="360" w:lineRule="auto"/>
        <w:jc w:val="both"/>
        <w:rPr>
          <w:rFonts w:ascii="Times New Roman" w:hAnsi="Times New Roman" w:cs="Times New Roman"/>
          <w:sz w:val="24"/>
          <w:szCs w:val="24"/>
        </w:rPr>
      </w:pPr>
      <w:r w:rsidRPr="00243867">
        <w:rPr>
          <w:rFonts w:ascii="Times New Roman" w:hAnsi="Times New Roman" w:cs="Times New Roman"/>
          <w:sz w:val="24"/>
          <w:szCs w:val="24"/>
        </w:rPr>
        <w:t>Chapter Two: it covers the literature and general review, this chapter view the past research work which were conducted by previous researchers on this particular project topic.</w:t>
      </w:r>
    </w:p>
    <w:p w:rsidR="00B35082" w:rsidRPr="00243867" w:rsidRDefault="00B35082" w:rsidP="00243867">
      <w:pPr>
        <w:spacing w:line="360" w:lineRule="auto"/>
        <w:jc w:val="both"/>
        <w:rPr>
          <w:rFonts w:ascii="Times New Roman" w:hAnsi="Times New Roman" w:cs="Times New Roman"/>
          <w:sz w:val="24"/>
          <w:szCs w:val="24"/>
        </w:rPr>
      </w:pPr>
      <w:r w:rsidRPr="00243867">
        <w:rPr>
          <w:rFonts w:ascii="Times New Roman" w:hAnsi="Times New Roman" w:cs="Times New Roman"/>
          <w:sz w:val="24"/>
          <w:szCs w:val="24"/>
        </w:rPr>
        <w:t xml:space="preserve">Chapter Three: this entails research methodology and analysis of the existing system, these give details of the methodology use in carrying out the research and system analysis. </w:t>
      </w:r>
    </w:p>
    <w:p w:rsidR="00B35082" w:rsidRPr="00243867" w:rsidRDefault="00B35082" w:rsidP="00243867">
      <w:pPr>
        <w:spacing w:line="360" w:lineRule="auto"/>
        <w:jc w:val="both"/>
        <w:rPr>
          <w:rFonts w:ascii="Times New Roman" w:hAnsi="Times New Roman" w:cs="Times New Roman"/>
          <w:sz w:val="24"/>
          <w:szCs w:val="24"/>
        </w:rPr>
      </w:pPr>
      <w:r w:rsidRPr="00243867">
        <w:rPr>
          <w:rFonts w:ascii="Times New Roman" w:hAnsi="Times New Roman" w:cs="Times New Roman"/>
          <w:sz w:val="24"/>
          <w:szCs w:val="24"/>
        </w:rPr>
        <w:t>Chapter Four: Is the design of the system and implementation, as well as the documentation of the system.</w:t>
      </w:r>
    </w:p>
    <w:p w:rsidR="00B35082" w:rsidRPr="00243867" w:rsidRDefault="00B35082" w:rsidP="00243867">
      <w:pPr>
        <w:spacing w:line="360" w:lineRule="auto"/>
        <w:jc w:val="both"/>
        <w:rPr>
          <w:rFonts w:ascii="Times New Roman" w:hAnsi="Times New Roman" w:cs="Times New Roman"/>
          <w:sz w:val="24"/>
          <w:szCs w:val="24"/>
        </w:rPr>
      </w:pPr>
      <w:r w:rsidRPr="00243867">
        <w:rPr>
          <w:rFonts w:ascii="Times New Roman" w:hAnsi="Times New Roman" w:cs="Times New Roman"/>
          <w:sz w:val="24"/>
          <w:szCs w:val="24"/>
        </w:rPr>
        <w:t>Chapter Five: It contains summary, conclusion and recommendation.</w:t>
      </w:r>
    </w:p>
    <w:p w:rsidR="00B35082" w:rsidRPr="00243867" w:rsidRDefault="00243867" w:rsidP="00243867">
      <w:pPr>
        <w:spacing w:line="360" w:lineRule="auto"/>
        <w:jc w:val="both"/>
        <w:rPr>
          <w:rFonts w:ascii="Times New Roman" w:hAnsi="Times New Roman" w:cs="Times New Roman"/>
          <w:b/>
          <w:sz w:val="24"/>
          <w:szCs w:val="24"/>
        </w:rPr>
      </w:pPr>
      <w:r w:rsidRPr="00243867">
        <w:rPr>
          <w:rFonts w:ascii="Times New Roman" w:hAnsi="Times New Roman" w:cs="Times New Roman"/>
          <w:b/>
          <w:sz w:val="24"/>
          <w:szCs w:val="24"/>
        </w:rPr>
        <w:t>1.7 Definition of Terms</w:t>
      </w:r>
    </w:p>
    <w:p w:rsidR="00B35082" w:rsidRPr="00243867" w:rsidRDefault="00B35082" w:rsidP="00243867">
      <w:pPr>
        <w:spacing w:line="360" w:lineRule="auto"/>
        <w:jc w:val="both"/>
        <w:rPr>
          <w:rFonts w:ascii="Times New Roman" w:hAnsi="Times New Roman" w:cs="Times New Roman"/>
          <w:sz w:val="24"/>
          <w:szCs w:val="24"/>
        </w:rPr>
      </w:pPr>
      <w:r w:rsidRPr="00243867">
        <w:rPr>
          <w:rFonts w:ascii="Times New Roman" w:hAnsi="Times New Roman" w:cs="Times New Roman"/>
          <w:sz w:val="24"/>
          <w:szCs w:val="24"/>
        </w:rPr>
        <w:t>Panel: A device that converts sunlight into electrical energy through photovoltaic cells.</w:t>
      </w:r>
    </w:p>
    <w:p w:rsidR="00B35082" w:rsidRPr="00243867" w:rsidRDefault="00B35082" w:rsidP="00243867">
      <w:pPr>
        <w:spacing w:line="360" w:lineRule="auto"/>
        <w:jc w:val="both"/>
        <w:rPr>
          <w:rFonts w:ascii="Times New Roman" w:hAnsi="Times New Roman" w:cs="Times New Roman"/>
          <w:sz w:val="24"/>
          <w:szCs w:val="24"/>
        </w:rPr>
      </w:pPr>
      <w:r w:rsidRPr="00243867">
        <w:rPr>
          <w:rFonts w:ascii="Times New Roman" w:hAnsi="Times New Roman" w:cs="Times New Roman"/>
          <w:sz w:val="24"/>
          <w:szCs w:val="24"/>
        </w:rPr>
        <w:t>Solar: is energy generated from the sun rays.</w:t>
      </w:r>
    </w:p>
    <w:p w:rsidR="00B35082" w:rsidRPr="00243867" w:rsidRDefault="00B35082" w:rsidP="00243867">
      <w:pPr>
        <w:spacing w:line="360" w:lineRule="auto"/>
        <w:jc w:val="both"/>
        <w:rPr>
          <w:rFonts w:ascii="Times New Roman" w:hAnsi="Times New Roman" w:cs="Times New Roman"/>
          <w:sz w:val="24"/>
          <w:szCs w:val="24"/>
        </w:rPr>
      </w:pPr>
      <w:r w:rsidRPr="00243867">
        <w:rPr>
          <w:rFonts w:ascii="Times New Roman" w:hAnsi="Times New Roman" w:cs="Times New Roman"/>
          <w:sz w:val="24"/>
          <w:szCs w:val="24"/>
        </w:rPr>
        <w:t>Battery: A device that stores electrical energy in the form of chemical energy.</w:t>
      </w:r>
    </w:p>
    <w:p w:rsidR="00B35082" w:rsidRPr="00243867" w:rsidRDefault="00B35082" w:rsidP="00243867">
      <w:pPr>
        <w:spacing w:line="360" w:lineRule="auto"/>
        <w:jc w:val="both"/>
        <w:rPr>
          <w:rFonts w:ascii="Times New Roman" w:hAnsi="Times New Roman" w:cs="Times New Roman"/>
          <w:sz w:val="24"/>
          <w:szCs w:val="24"/>
        </w:rPr>
      </w:pPr>
      <w:r w:rsidRPr="00243867">
        <w:rPr>
          <w:rFonts w:ascii="Times New Roman" w:hAnsi="Times New Roman" w:cs="Times New Roman"/>
          <w:sz w:val="24"/>
          <w:szCs w:val="24"/>
        </w:rPr>
        <w:t>Inverter: An electronic device that converts DC electricity into AC electricity.</w:t>
      </w:r>
    </w:p>
    <w:p w:rsidR="00B35082" w:rsidRPr="00243867" w:rsidRDefault="00B35082" w:rsidP="00243867">
      <w:pPr>
        <w:spacing w:line="360" w:lineRule="auto"/>
        <w:ind w:left="-900"/>
        <w:jc w:val="both"/>
        <w:rPr>
          <w:rFonts w:ascii="Times New Roman" w:hAnsi="Times New Roman" w:cs="Times New Roman"/>
          <w:sz w:val="24"/>
          <w:szCs w:val="24"/>
        </w:rPr>
      </w:pPr>
    </w:p>
    <w:p w:rsidR="00243867" w:rsidRPr="00243867" w:rsidRDefault="00243867" w:rsidP="00243867">
      <w:pPr>
        <w:jc w:val="center"/>
        <w:rPr>
          <w:rFonts w:ascii="Times New Roman" w:hAnsi="Times New Roman" w:cs="Times New Roman"/>
          <w:b/>
          <w:sz w:val="24"/>
          <w:szCs w:val="24"/>
        </w:rPr>
      </w:pPr>
      <w:r>
        <w:rPr>
          <w:rFonts w:ascii="Times New Roman" w:hAnsi="Times New Roman" w:cs="Times New Roman"/>
          <w:sz w:val="24"/>
          <w:szCs w:val="24"/>
        </w:rPr>
        <w:br w:type="page"/>
      </w:r>
      <w:r w:rsidRPr="00243867">
        <w:rPr>
          <w:rFonts w:ascii="Times New Roman" w:hAnsi="Times New Roman" w:cs="Times New Roman"/>
          <w:b/>
          <w:sz w:val="24"/>
          <w:szCs w:val="24"/>
        </w:rPr>
        <w:t>CHAPTER TWO</w:t>
      </w:r>
      <w:r w:rsidR="00B35082" w:rsidRPr="00243867">
        <w:rPr>
          <w:rFonts w:ascii="Times New Roman" w:hAnsi="Times New Roman" w:cs="Times New Roman"/>
          <w:b/>
          <w:sz w:val="24"/>
          <w:szCs w:val="24"/>
        </w:rPr>
        <w:t xml:space="preserve"> </w:t>
      </w:r>
    </w:p>
    <w:p w:rsidR="00B35082" w:rsidRPr="00243867" w:rsidRDefault="00B35082" w:rsidP="00243867">
      <w:pPr>
        <w:jc w:val="center"/>
        <w:rPr>
          <w:rFonts w:ascii="Times New Roman" w:hAnsi="Times New Roman" w:cs="Times New Roman"/>
          <w:b/>
          <w:sz w:val="24"/>
          <w:szCs w:val="24"/>
        </w:rPr>
      </w:pPr>
      <w:r w:rsidRPr="00243867">
        <w:rPr>
          <w:rFonts w:ascii="Times New Roman" w:hAnsi="Times New Roman" w:cs="Times New Roman"/>
          <w:b/>
          <w:sz w:val="24"/>
          <w:szCs w:val="24"/>
        </w:rPr>
        <w:t>LITERATURE REVIEW</w:t>
      </w:r>
    </w:p>
    <w:p w:rsidR="00243867" w:rsidRPr="00802679" w:rsidRDefault="00243867" w:rsidP="00243867">
      <w:pPr>
        <w:spacing w:line="360" w:lineRule="auto"/>
        <w:ind w:left="1980" w:hanging="1980"/>
        <w:jc w:val="both"/>
        <w:rPr>
          <w:rFonts w:ascii="Times New Roman" w:hAnsi="Times New Roman"/>
          <w:b/>
          <w:bCs/>
          <w:sz w:val="24"/>
          <w:szCs w:val="24"/>
        </w:rPr>
      </w:pPr>
      <w:r w:rsidRPr="00802679">
        <w:rPr>
          <w:rFonts w:ascii="Times New Roman" w:hAnsi="Times New Roman"/>
          <w:b/>
          <w:bCs/>
          <w:sz w:val="24"/>
          <w:szCs w:val="24"/>
        </w:rPr>
        <w:t>2.1   REVIEW OF RELATED WORK</w:t>
      </w:r>
    </w:p>
    <w:p w:rsidR="00B35082" w:rsidRPr="00243867" w:rsidRDefault="00B35082" w:rsidP="00243867">
      <w:pPr>
        <w:spacing w:line="360" w:lineRule="auto"/>
        <w:jc w:val="both"/>
        <w:rPr>
          <w:rFonts w:ascii="Times New Roman" w:hAnsi="Times New Roman" w:cs="Times New Roman"/>
          <w:sz w:val="24"/>
          <w:szCs w:val="24"/>
        </w:rPr>
      </w:pPr>
      <w:r w:rsidRPr="00243867">
        <w:rPr>
          <w:rFonts w:ascii="Times New Roman" w:hAnsi="Times New Roman" w:cs="Times New Roman"/>
          <w:sz w:val="24"/>
          <w:szCs w:val="24"/>
        </w:rPr>
        <w:t>Amanze, Ononiwu, Nwoke, Amaefule (2016), worked on video and monitoring system for examination malpractices in tertiary institutions</w:t>
      </w:r>
      <w:r w:rsidR="003F1DAF">
        <w:rPr>
          <w:rFonts w:ascii="Times New Roman" w:hAnsi="Times New Roman" w:cs="Times New Roman"/>
          <w:sz w:val="24"/>
          <w:szCs w:val="24"/>
        </w:rPr>
        <w:t xml:space="preserve"> and</w:t>
      </w:r>
      <w:r w:rsidRPr="00243867">
        <w:rPr>
          <w:rFonts w:ascii="Times New Roman" w:hAnsi="Times New Roman" w:cs="Times New Roman"/>
          <w:sz w:val="24"/>
          <w:szCs w:val="24"/>
        </w:rPr>
        <w:t xml:space="preserve"> their Amis is to design and deve</w:t>
      </w:r>
      <w:r w:rsidR="003F1DAF">
        <w:rPr>
          <w:rFonts w:ascii="Times New Roman" w:hAnsi="Times New Roman" w:cs="Times New Roman"/>
          <w:sz w:val="24"/>
          <w:szCs w:val="24"/>
        </w:rPr>
        <w:t>lop a video surveillance for</w:t>
      </w:r>
      <w:r w:rsidRPr="00243867">
        <w:rPr>
          <w:rFonts w:ascii="Times New Roman" w:hAnsi="Times New Roman" w:cs="Times New Roman"/>
          <w:sz w:val="24"/>
          <w:szCs w:val="24"/>
        </w:rPr>
        <w:t xml:space="preserve"> monitoring institution examination. According to Asuru(1999), examination malpractice may not be limited to any one cause but series of factors which act in concert. Wokocha(1994), Williams</w:t>
      </w:r>
      <w:r w:rsidR="00FA7205">
        <w:rPr>
          <w:rFonts w:ascii="Times New Roman" w:hAnsi="Times New Roman" w:cs="Times New Roman"/>
          <w:sz w:val="24"/>
          <w:szCs w:val="24"/>
        </w:rPr>
        <w:t xml:space="preserve"> </w:t>
      </w:r>
      <w:r w:rsidRPr="00243867">
        <w:rPr>
          <w:rFonts w:ascii="Times New Roman" w:hAnsi="Times New Roman" w:cs="Times New Roman"/>
          <w:sz w:val="24"/>
          <w:szCs w:val="24"/>
        </w:rPr>
        <w:t>(1995), Chioma(1995) and Brown(1996) indentified such factor as value system of the society, factors, emphasis on paper qualification, psychological factors, poor and inadequate teaching learning environment/facilities and admission policy as cause of malpractices in both internal and external public examination. The main strength of the syste</w:t>
      </w:r>
      <w:r w:rsidR="003F1DAF">
        <w:rPr>
          <w:rFonts w:ascii="Times New Roman" w:hAnsi="Times New Roman" w:cs="Times New Roman"/>
          <w:sz w:val="24"/>
          <w:szCs w:val="24"/>
        </w:rPr>
        <w:t>m which is more advantageous</w:t>
      </w:r>
      <w:r w:rsidRPr="00243867">
        <w:rPr>
          <w:rFonts w:ascii="Times New Roman" w:hAnsi="Times New Roman" w:cs="Times New Roman"/>
          <w:sz w:val="24"/>
          <w:szCs w:val="24"/>
        </w:rPr>
        <w:t xml:space="preserve"> method of monitoring the current system is to save the video clips to the storage media when motion is detected, other module is the capturing of image too, alarms can be set as well as to useful to reduce the burden on the exam admistrators also can play important role in current world of education to develop a system to automatically detected suspicious activity during examination can serve as a useful surveillance system for tertiary institution for a tertiary institution to progress and bring examination malpractice to a zero percent (0%) level. The monitoring system can  be  reliable and adequate system that provides a conducive and sater environment for the student and staff, monitoring system is an essential tool to ensure the objective.</w:t>
      </w:r>
    </w:p>
    <w:p w:rsidR="00B35082" w:rsidRPr="00243867" w:rsidRDefault="00B35082" w:rsidP="00243867">
      <w:pPr>
        <w:spacing w:line="360" w:lineRule="auto"/>
        <w:jc w:val="both"/>
        <w:rPr>
          <w:rFonts w:ascii="Times New Roman" w:hAnsi="Times New Roman" w:cs="Times New Roman"/>
          <w:sz w:val="24"/>
          <w:szCs w:val="24"/>
        </w:rPr>
      </w:pPr>
      <w:r w:rsidRPr="00243867">
        <w:rPr>
          <w:rFonts w:ascii="Times New Roman" w:hAnsi="Times New Roman" w:cs="Times New Roman"/>
          <w:sz w:val="24"/>
          <w:szCs w:val="24"/>
        </w:rPr>
        <w:t>Mochamad Choifin, Achmad Fathoni Rodli (2021) worked on renewable energy and solar panel, renewable energy systems and integrate</w:t>
      </w:r>
      <w:r w:rsidR="003F1DAF">
        <w:rPr>
          <w:rFonts w:ascii="Times New Roman" w:hAnsi="Times New Roman" w:cs="Times New Roman"/>
          <w:sz w:val="24"/>
          <w:szCs w:val="24"/>
        </w:rPr>
        <w:t>d</w:t>
      </w:r>
      <w:r w:rsidRPr="00243867">
        <w:rPr>
          <w:rFonts w:ascii="Times New Roman" w:hAnsi="Times New Roman" w:cs="Times New Roman"/>
          <w:sz w:val="24"/>
          <w:szCs w:val="24"/>
        </w:rPr>
        <w:t xml:space="preserve"> renewable energy system are use</w:t>
      </w:r>
      <w:r w:rsidR="003F1DAF">
        <w:rPr>
          <w:rFonts w:ascii="Times New Roman" w:hAnsi="Times New Roman" w:cs="Times New Roman"/>
          <w:sz w:val="24"/>
          <w:szCs w:val="24"/>
        </w:rPr>
        <w:t>d</w:t>
      </w:r>
      <w:r w:rsidRPr="00243867">
        <w:rPr>
          <w:rFonts w:ascii="Times New Roman" w:hAnsi="Times New Roman" w:cs="Times New Roman"/>
          <w:sz w:val="24"/>
          <w:szCs w:val="24"/>
        </w:rPr>
        <w:t xml:space="preserve"> to take advantage of available renewable source. Energy source play an important role in the generation of electrical energy because they function to overcome dependence on non-renewable resources, solar energy are the best option available to meet the demand for electricity the main sources for based system are solar PV system, wind power generation system, fuel cell (FC), micro turbines etc. renewable source are gaining more and populanty for domestic as well as industrial application due to their advantageous features, such as availability, reliability and environmental friendliness. Solar energy is considered a reliable promising and profitable energy source, it has various advantage such as pollution free, long life, low maintenance etc. solar energy is the most abundant source of energy that can meet community needs that com e from a sustainable economic development, the trend of increasing rapid PV energy use is associated with increase efficiency of solar cells energy as well as improvement in solar panel manufacturing technology. In many cases, desalination plants powered by non-renewable energy source rely on fossil fuel energy to power solar generation, resulting  in environmental pollution and greenhouse gass emissions, therefore, read power control is also effective way to regulate voltage interactions in a network distribution.</w:t>
      </w:r>
    </w:p>
    <w:p w:rsidR="00B35082" w:rsidRPr="00243867" w:rsidRDefault="00B35082" w:rsidP="00243867">
      <w:pPr>
        <w:spacing w:line="360" w:lineRule="auto"/>
        <w:jc w:val="both"/>
        <w:rPr>
          <w:rFonts w:ascii="Times New Roman" w:hAnsi="Times New Roman" w:cs="Times New Roman"/>
          <w:sz w:val="24"/>
          <w:szCs w:val="24"/>
        </w:rPr>
      </w:pPr>
      <w:r w:rsidRPr="00243867">
        <w:rPr>
          <w:rFonts w:ascii="Times New Roman" w:hAnsi="Times New Roman" w:cs="Times New Roman"/>
          <w:sz w:val="24"/>
          <w:szCs w:val="24"/>
        </w:rPr>
        <w:t>Albert Gunadhi, Diana Lestariningsih, David Leo Budi Teguh (2020), presented a journal on monitoring of solar panel voltage, however, the solar power plant needs to be improved optimization in the measurement of electrical quantities on power and efficiency that is still done with a millimeter and manual calculations. Measuring that solar power plant electricity need to be done regularly so that every condition can be monitored properly. One effective and efficient way to overcome this is to use a real time measurement system, currently solar power plants has developed even applied by the public in their own home. However, the condition of the installed solar panel plants cannot be fully monitored given the existence of other activities outside than home, so a real time online measurement system is needed in other to monitor the condition of solar power plants outside the home via a Smartphone or personal computer using an internet connection therefore an innovation is made related to this problem, the innovation in this research is “real time online monitoring of solar power panel voltage, current, power, and efficiency to Smartphone, web and email”. This tool uses the solar power plants system implementation with load of RV lamp and uses the internet as a data transmission. The advantage of these designed tools is that data can be accessed anywhere and anytime as long as the measurement data has been seat to the recipients email and can be monitored through the application using internet connection.</w:t>
      </w:r>
    </w:p>
    <w:p w:rsidR="00B35082" w:rsidRPr="00243867" w:rsidRDefault="00B35082" w:rsidP="00243867">
      <w:pPr>
        <w:spacing w:line="360" w:lineRule="auto"/>
        <w:jc w:val="both"/>
        <w:rPr>
          <w:rFonts w:ascii="Times New Roman" w:hAnsi="Times New Roman" w:cs="Times New Roman"/>
          <w:sz w:val="24"/>
          <w:szCs w:val="24"/>
        </w:rPr>
      </w:pPr>
      <w:r w:rsidRPr="00243867">
        <w:rPr>
          <w:rFonts w:ascii="Times New Roman" w:hAnsi="Times New Roman" w:cs="Times New Roman"/>
          <w:sz w:val="24"/>
          <w:szCs w:val="24"/>
        </w:rPr>
        <w:t>Abhishek Parikh et al. (2015) presented continuous monitoring the condition of detecting the faults to ensure him stable power delivery of solar pane in the remote area is our contribution in this paper. This paper describes the hardware and software implementation for fault detection and continuous monitoring system for solar panel in remote area. This research problem has been stated by engines working in solar panel maintenance system, as proposed solution to this wireless sensor nod is provided with voltage sensor, current sensor, light sensor, temperature sensor and dust sensor and XBeeS2 to implement WNS. Data are being continuously stored and monitored at central station call HUB and through that data are being sent to server Via Ethernet. A friendly GUI using python is implemented to visualize monitoring process and save data, the design system is built and satisfactory result has be obtained. The solar power monitoring system is the most important system which is used for renewable energy of sunlight, this system has the large future scope because the electricity is the most important need of the humans, and they used the electricity in their daily life. The solar power monitoring system used the Arduino Uno which is the microcontroller board, the solar energy is the renewable energy which is generated by sunlight, and the sunlight is the main source of the solar system.</w:t>
      </w:r>
    </w:p>
    <w:p w:rsidR="00B35082" w:rsidRPr="00243867" w:rsidRDefault="00B35082" w:rsidP="00243867">
      <w:pPr>
        <w:spacing w:line="360" w:lineRule="auto"/>
        <w:jc w:val="both"/>
        <w:rPr>
          <w:rFonts w:ascii="Times New Roman" w:hAnsi="Times New Roman" w:cs="Times New Roman"/>
          <w:sz w:val="24"/>
          <w:szCs w:val="24"/>
        </w:rPr>
      </w:pPr>
      <w:r w:rsidRPr="00243867">
        <w:rPr>
          <w:rFonts w:ascii="Times New Roman" w:hAnsi="Times New Roman" w:cs="Times New Roman"/>
          <w:sz w:val="24"/>
          <w:szCs w:val="24"/>
        </w:rPr>
        <w:t>S.S Rao (2021) presented a paper (book) on smart solar cbt and examination monitoring system, the system integrates solar energy harvesting and intelligence to provide a secure and environmentally friendly examination administration, aims of using (CBT) computer base test has led to the development of various examination system, however, traditional examination system face several challenges and environmental sustainability. In order to face those challenges the system architecture has to be applied which include: solar energy and is used to generate energy from sun and could be stored to the battery wireless communication module also use to connect the examination system to the internet, enabling remote monitoring and administration an artificial powered digorith used to monitor the process during examination to detect cheating, and provide fast feedback to the administrators. Energy efficiency the system consumption was measured and compared to traditional examination system, cheating detection was evaluated based on number of cheating incidents detected and efficiency administrative evaluated based on the time taken to administer examination and provide results. The result of this study demonstrate the feasibility and efficient of the proposed system, the system was found to be energy efficient of the proposed system, the system was found to be energy-efficient with a 30% reduction in energy consumption compared to traditional examination system. This study proposes  a novel smart solar powered ctb and examination monitoring system, it integrate solar energy harvesting, wireless communication and artificial intelligence to provide a secure, efficient, and environmentally friendly examination administrator platform.</w:t>
      </w:r>
    </w:p>
    <w:p w:rsidR="00B35082" w:rsidRPr="00243867" w:rsidRDefault="00B35082" w:rsidP="00243867">
      <w:pPr>
        <w:spacing w:line="360" w:lineRule="auto"/>
        <w:jc w:val="both"/>
        <w:rPr>
          <w:rFonts w:ascii="Times New Roman" w:hAnsi="Times New Roman" w:cs="Times New Roman"/>
          <w:sz w:val="24"/>
          <w:szCs w:val="24"/>
        </w:rPr>
      </w:pPr>
      <w:r w:rsidRPr="00243867">
        <w:rPr>
          <w:rFonts w:ascii="Times New Roman" w:hAnsi="Times New Roman" w:cs="Times New Roman"/>
          <w:sz w:val="24"/>
          <w:szCs w:val="24"/>
        </w:rPr>
        <w:t xml:space="preserve">Akazue Maureen (2016) presented a paper implementation of a smart solar cbt examination monitoring system. It has become increasingly popular in recent years due to its convenience, flexibility and scalability, however, CBT examination are vulnerable to malpractices such as cheating and impersonation. This paper proposes a monitoring system leverage solar power, real-time monitoring and secure authentication. The proposed system is implemented using a combination of hardware and software components, the hardware components include: solar panel, batteries, cameras, sensor, and biometric authentication devices. The software components include monitoring software, authentication software and communication software. A case study is conducted to evaluate the performance of the proposed system it involves implementing the system in a real-world examination setting and evaluating its effectiveness in reducing examination malpractices, the results show that the proposed system is effective in reducing examination malpractices the system’s real-time monitoring and secure authentication features help to prevent cheating and impersonation. </w:t>
      </w:r>
    </w:p>
    <w:p w:rsidR="00B35082" w:rsidRPr="00243867" w:rsidRDefault="00B35082" w:rsidP="00243867">
      <w:pPr>
        <w:spacing w:line="360" w:lineRule="auto"/>
        <w:jc w:val="both"/>
        <w:rPr>
          <w:rFonts w:ascii="Times New Roman" w:hAnsi="Times New Roman" w:cs="Times New Roman"/>
          <w:sz w:val="24"/>
          <w:szCs w:val="24"/>
        </w:rPr>
      </w:pPr>
      <w:r w:rsidRPr="00243867">
        <w:rPr>
          <w:rFonts w:ascii="Times New Roman" w:hAnsi="Times New Roman" w:cs="Times New Roman"/>
          <w:sz w:val="24"/>
          <w:szCs w:val="24"/>
        </w:rPr>
        <w:t>R. Nithish Kumar, M. Sethuraman (2022) presented a journal on a smart based solar powered system design, the design of a solar powered  smart home with  a wireless sensor network is presented in this study which addresses smart energy management, smart healthcare, smart ventilation, and people management, the sensor network is stretched throughout the building, including the entrance gate, corridor, office. The solar panel provides energy to the smart house via an optimum PowerPoint tracking controller, which ensure maximum efficiency. It has a cheap cost of upkeep, in this study, the issues of security, fire, and health care monitoring are discussed as well as alternative solutions, when the owner is not present in the residence the system can activate in certain situations S.T.D, Kelly recommends using the internet of things (IOT) to monitor the environment in the home, office and manage the energy consumption of demotic equipment, the accuracy of sensing data is estimated to be around 95%  J.Byum et al, offered a cleaver solution. A solar power system is used to meet the energy needs of this proposed smart home the amount of solar irradiation falling on the panel and the temperature of the cell determine the supply of solar module for optimal performance. The system must be forced to use it MPPT. MPPT is a technique for transferring maximum power from PV module at different times of the day, we can’t use solar throughout the night or on cloudy days, so we store the energy in batteries to compensate.</w:t>
      </w:r>
    </w:p>
    <w:p w:rsidR="00B35082" w:rsidRPr="00243867" w:rsidRDefault="00B35082" w:rsidP="00243867">
      <w:pPr>
        <w:spacing w:line="360" w:lineRule="auto"/>
        <w:jc w:val="both"/>
        <w:rPr>
          <w:rFonts w:ascii="Times New Roman" w:hAnsi="Times New Roman" w:cs="Times New Roman"/>
          <w:sz w:val="24"/>
          <w:szCs w:val="24"/>
        </w:rPr>
      </w:pPr>
      <w:r w:rsidRPr="00243867">
        <w:rPr>
          <w:rFonts w:ascii="Times New Roman" w:hAnsi="Times New Roman" w:cs="Times New Roman"/>
          <w:sz w:val="24"/>
          <w:szCs w:val="24"/>
        </w:rPr>
        <w:t xml:space="preserve">Elias Stahl, Nicole Dupuis (2017), presented a paper on smart solar cbt examination monitoring examination integrity and implementing robust monitoring system are vital for preserving the credibility of education assessment when student believe that their performances are being evaluated fairly, they are more likely to engage earnestly in the learning process, fostering a culture of genuine scholarship. Incorporating smart solar technology into examination monitoring system enhance both the reliability and sustainability of educational assessments, by harnessing renewable energy from solar panels, institution can ensure that examination infrastructures remain operational, even during power outage, thereby facilitating uninterrupted examination processes. The aligns closely with the broader movement toward smart cities, which emphasizes the integration of information and communication technologies (ICTS) to improve public services and infrastructure efficiency. Moreover, smart solar solution enhance data collection and monitoring capabilities, enabling real-time feedback and intervention during examination, this facilitates a transparent and secure environment , essential for maintaining academic integrity. The synergy of renewable energy and advanced monitoring technologies not only contributes to sustainable practices but also fosters a resilient educational ecosystem, capable of adapting to the dynamic demands of modern examination methodologies. </w:t>
      </w:r>
    </w:p>
    <w:p w:rsidR="00B35082" w:rsidRPr="00243867" w:rsidRDefault="00B35082" w:rsidP="00243867">
      <w:pPr>
        <w:spacing w:line="360" w:lineRule="auto"/>
        <w:jc w:val="both"/>
        <w:rPr>
          <w:rFonts w:ascii="Times New Roman" w:hAnsi="Times New Roman" w:cs="Times New Roman"/>
          <w:sz w:val="24"/>
          <w:szCs w:val="24"/>
        </w:rPr>
      </w:pPr>
      <w:r w:rsidRPr="00243867">
        <w:rPr>
          <w:rFonts w:ascii="Times New Roman" w:hAnsi="Times New Roman" w:cs="Times New Roman"/>
          <w:sz w:val="24"/>
          <w:szCs w:val="24"/>
        </w:rPr>
        <w:t>Vidyalakshmi (2020) worked on solar p</w:t>
      </w:r>
      <w:r w:rsidR="00243867">
        <w:rPr>
          <w:rFonts w:ascii="Times New Roman" w:hAnsi="Times New Roman" w:cs="Times New Roman"/>
          <w:sz w:val="24"/>
          <w:szCs w:val="24"/>
        </w:rPr>
        <w:t>ower monitoring the objective o</w:t>
      </w:r>
      <w:r w:rsidRPr="00243867">
        <w:rPr>
          <w:rFonts w:ascii="Times New Roman" w:hAnsi="Times New Roman" w:cs="Times New Roman"/>
          <w:sz w:val="24"/>
          <w:szCs w:val="24"/>
        </w:rPr>
        <w:t>f this system is to power system can be monitor</w:t>
      </w:r>
      <w:r w:rsidR="003F1DAF">
        <w:rPr>
          <w:rFonts w:ascii="Times New Roman" w:hAnsi="Times New Roman" w:cs="Times New Roman"/>
          <w:sz w:val="24"/>
          <w:szCs w:val="24"/>
        </w:rPr>
        <w:t>ed</w:t>
      </w:r>
      <w:r w:rsidRPr="00243867">
        <w:rPr>
          <w:rFonts w:ascii="Times New Roman" w:hAnsi="Times New Roman" w:cs="Times New Roman"/>
          <w:sz w:val="24"/>
          <w:szCs w:val="24"/>
        </w:rPr>
        <w:t xml:space="preserve"> using the current and voltage value sensed by the arduino. This system helps to implement in solar for efficient usage, the electricity generated by capturing the sun light is called solar energy which is used for business and home purpose.. the atom lose the electrons when the photons hit the solar cells, A solar panel is made of multiple panels that wired together, more electricity is generated by the more pa</w:t>
      </w:r>
      <w:r w:rsidR="00243867">
        <w:rPr>
          <w:rFonts w:ascii="Times New Roman" w:hAnsi="Times New Roman" w:cs="Times New Roman"/>
          <w:sz w:val="24"/>
          <w:szCs w:val="24"/>
        </w:rPr>
        <w:t>nel w deploy, silicon like semi</w:t>
      </w:r>
      <w:r w:rsidRPr="00243867">
        <w:rPr>
          <w:rFonts w:ascii="Times New Roman" w:hAnsi="Times New Roman" w:cs="Times New Roman"/>
          <w:sz w:val="24"/>
          <w:szCs w:val="24"/>
        </w:rPr>
        <w:t>conductors are used to make the PV photovoltaic solar panel. Direct current is generated by the solar most of the electrical appliance work on Ac, supply can Ac can be less expensive for transmit to long distance many energy companies are expanding to offer solar which is among the best energy-efficient and lucrative sources of renewable electricity on the market . The solar panel are made up of pure silicon by creating some reactions on the carbon, silicon and hydrogen. Firstly to generate the pure silicon it means that to generate the hydrogen is added to that gases silicon then it forms the gases silicon then the pure silicon means polycrystalline, then it separated in the number of plants that plates are called as the silicon wafer that silicon wafers are added to the solar panels with the help of the panel the electricity is generated.</w:t>
      </w:r>
    </w:p>
    <w:p w:rsidR="00B35082" w:rsidRPr="00243867" w:rsidRDefault="00B35082" w:rsidP="00243867">
      <w:pPr>
        <w:spacing w:line="360" w:lineRule="auto"/>
        <w:jc w:val="both"/>
        <w:rPr>
          <w:rFonts w:ascii="Times New Roman" w:hAnsi="Times New Roman" w:cs="Times New Roman"/>
          <w:sz w:val="24"/>
          <w:szCs w:val="24"/>
        </w:rPr>
      </w:pPr>
      <w:r w:rsidRPr="00243867">
        <w:rPr>
          <w:rFonts w:ascii="Times New Roman" w:hAnsi="Times New Roman" w:cs="Times New Roman"/>
          <w:sz w:val="24"/>
          <w:szCs w:val="24"/>
        </w:rPr>
        <w:t xml:space="preserve">Matthew Ehikhamenle (2023) worked on computer based cbt examination monitoring system, in general examination I used to assess the extent to which educational objective have been met as well as the extent to which educational institution have contributed to the shaping of a specific environment. Educators must explore and investigate medium in order to provide assistance to the student on the other hand, technology has arrived and In a positive way has altered various aspects of people lives, assisting human in efficiency and accuracy for several years, there has also been a recent increase In interest in the development and use of computer based examination monitoring system in Educational assessment particularly in different countries when compared to traditional paper based tests. Computer based test (CBT) have numerous significant advantage including efficiency and immediate scoring, furthermore because of advanced technology capability smart cbt examination monitoring system allow for more genuine assessment. This research presents the development of a cbt examination monitoring system, many authentication schemes have been explored for the mode authentication because the goal of the system was to develop a model with enhanced security feature to avoided examination malpractices and also an application that provides  a different work space or work sheet where calculation can be solved, this system will also save the instructor from going through the pain of grading a specific student and the quick access to result will encourage serious distance education systems. </w:t>
      </w:r>
    </w:p>
    <w:p w:rsidR="00B35082" w:rsidRPr="00243867" w:rsidRDefault="00B35082" w:rsidP="00243867">
      <w:pPr>
        <w:spacing w:after="0" w:line="360" w:lineRule="auto"/>
        <w:ind w:left="-900"/>
        <w:jc w:val="both"/>
        <w:rPr>
          <w:rFonts w:ascii="Times New Roman" w:hAnsi="Times New Roman" w:cs="Times New Roman"/>
          <w:sz w:val="24"/>
          <w:szCs w:val="24"/>
        </w:rPr>
      </w:pPr>
    </w:p>
    <w:p w:rsidR="00B35082" w:rsidRPr="00243867" w:rsidRDefault="00B35082" w:rsidP="00243867">
      <w:pPr>
        <w:spacing w:after="0" w:line="360" w:lineRule="auto"/>
        <w:ind w:left="-900"/>
        <w:jc w:val="both"/>
        <w:rPr>
          <w:rFonts w:ascii="Times New Roman" w:hAnsi="Times New Roman" w:cs="Times New Roman"/>
          <w:sz w:val="24"/>
          <w:szCs w:val="24"/>
        </w:rPr>
      </w:pPr>
    </w:p>
    <w:p w:rsidR="00B35082" w:rsidRPr="00243867" w:rsidRDefault="00B35082" w:rsidP="00243867">
      <w:pPr>
        <w:spacing w:after="0" w:line="360" w:lineRule="auto"/>
        <w:ind w:left="-900"/>
        <w:jc w:val="both"/>
        <w:rPr>
          <w:rFonts w:ascii="Times New Roman" w:hAnsi="Times New Roman" w:cs="Times New Roman"/>
          <w:sz w:val="24"/>
          <w:szCs w:val="24"/>
        </w:rPr>
      </w:pPr>
    </w:p>
    <w:p w:rsidR="00B35082" w:rsidRPr="00243867" w:rsidRDefault="00B35082" w:rsidP="00243867">
      <w:pPr>
        <w:spacing w:after="0" w:line="360" w:lineRule="auto"/>
        <w:ind w:left="-900"/>
        <w:jc w:val="both"/>
        <w:rPr>
          <w:rFonts w:ascii="Times New Roman" w:hAnsi="Times New Roman" w:cs="Times New Roman"/>
          <w:sz w:val="24"/>
          <w:szCs w:val="24"/>
        </w:rPr>
      </w:pPr>
    </w:p>
    <w:p w:rsidR="00243867" w:rsidRDefault="00243867">
      <w:pPr>
        <w:rPr>
          <w:rFonts w:ascii="Times New Roman" w:hAnsi="Times New Roman" w:cs="Times New Roman"/>
          <w:sz w:val="24"/>
          <w:szCs w:val="24"/>
        </w:rPr>
      </w:pPr>
      <w:r>
        <w:rPr>
          <w:rFonts w:ascii="Times New Roman" w:hAnsi="Times New Roman" w:cs="Times New Roman"/>
          <w:sz w:val="24"/>
          <w:szCs w:val="24"/>
        </w:rPr>
        <w:br w:type="page"/>
      </w:r>
    </w:p>
    <w:p w:rsidR="00243867" w:rsidRPr="00802679" w:rsidRDefault="00243867" w:rsidP="00243867">
      <w:pPr>
        <w:shd w:val="clear" w:color="auto" w:fill="FFFFFF"/>
        <w:tabs>
          <w:tab w:val="left" w:pos="720"/>
        </w:tabs>
        <w:spacing w:line="360" w:lineRule="auto"/>
        <w:jc w:val="center"/>
        <w:rPr>
          <w:rFonts w:ascii="Times New Roman" w:hAnsi="Times New Roman"/>
          <w:b/>
          <w:bCs/>
          <w:spacing w:val="-5"/>
          <w:w w:val="115"/>
          <w:sz w:val="24"/>
          <w:szCs w:val="24"/>
        </w:rPr>
      </w:pPr>
      <w:r w:rsidRPr="00802679">
        <w:rPr>
          <w:rFonts w:ascii="Times New Roman" w:hAnsi="Times New Roman"/>
          <w:b/>
          <w:bCs/>
          <w:spacing w:val="-5"/>
          <w:w w:val="115"/>
          <w:sz w:val="24"/>
          <w:szCs w:val="24"/>
        </w:rPr>
        <w:t>CHAPTER THREE</w:t>
      </w:r>
    </w:p>
    <w:p w:rsidR="00243867" w:rsidRDefault="00243867" w:rsidP="00243867">
      <w:pPr>
        <w:spacing w:line="360" w:lineRule="auto"/>
        <w:jc w:val="center"/>
        <w:rPr>
          <w:rFonts w:ascii="Times New Roman" w:hAnsi="Times New Roman"/>
          <w:b/>
          <w:sz w:val="24"/>
          <w:szCs w:val="24"/>
        </w:rPr>
      </w:pPr>
      <w:r w:rsidRPr="00802679">
        <w:rPr>
          <w:rFonts w:ascii="Times New Roman" w:hAnsi="Times New Roman"/>
          <w:b/>
          <w:sz w:val="24"/>
          <w:szCs w:val="24"/>
        </w:rPr>
        <w:t>RESEARCH METHODOLOGY AND ANALYSIS OF THE NEW SYSTEM</w:t>
      </w:r>
    </w:p>
    <w:p w:rsidR="00243867" w:rsidRDefault="00243867" w:rsidP="00243867">
      <w:pPr>
        <w:pStyle w:val="NormalWeb"/>
      </w:pPr>
      <w:r w:rsidRPr="00802679">
        <w:rPr>
          <w:b/>
        </w:rPr>
        <w:t>3.1 RESEARCH METHODOLOGY</w:t>
      </w:r>
      <w:r w:rsidRPr="00243867">
        <w:t xml:space="preserve"> </w:t>
      </w:r>
    </w:p>
    <w:p w:rsidR="00243867" w:rsidRDefault="00243867" w:rsidP="00243867">
      <w:pPr>
        <w:pStyle w:val="NormalWeb"/>
        <w:spacing w:line="360" w:lineRule="auto"/>
        <w:jc w:val="both"/>
      </w:pPr>
      <w:r>
        <w:t>This chapter outlines the methods used in the design and implementation of the smart solar-powered CBT examination monitoring system. It includes system development stages, tools used, and the connection setup of the system components.</w:t>
      </w:r>
    </w:p>
    <w:p w:rsidR="00243867" w:rsidRDefault="00243867" w:rsidP="00243867">
      <w:pPr>
        <w:pStyle w:val="Heading4"/>
        <w:spacing w:line="360" w:lineRule="auto"/>
        <w:jc w:val="both"/>
      </w:pPr>
      <w:r>
        <w:t>3.1.1</w:t>
      </w:r>
      <w:r>
        <w:tab/>
        <w:t>System Implementation</w:t>
      </w:r>
    </w:p>
    <w:p w:rsidR="00243867" w:rsidRDefault="00243867" w:rsidP="00243867">
      <w:pPr>
        <w:pStyle w:val="NormalWeb"/>
        <w:spacing w:line="360" w:lineRule="auto"/>
        <w:jc w:val="both"/>
      </w:pPr>
      <w:r>
        <w:t>The system was implemented using a combination of hardware and software components. The hardware includes CCTV cameras, solar panels, batteries, charge controllers, and inverters. The software aspect involves surveillance software that allows real-time monitoring and recording of examination activities. The design adopts a modular approach to allow for easy maintenance and future upgrades. The system continuously records examination sessions, stores video footage securely, and runs entirely on solar power with battery backup.</w:t>
      </w:r>
    </w:p>
    <w:p w:rsidR="00243867" w:rsidRDefault="00243867" w:rsidP="00243867">
      <w:pPr>
        <w:pStyle w:val="Heading4"/>
        <w:spacing w:line="360" w:lineRule="auto"/>
        <w:jc w:val="both"/>
      </w:pPr>
      <w:r>
        <w:t>3.1.2 Tools</w:t>
      </w:r>
    </w:p>
    <w:p w:rsidR="00243867" w:rsidRDefault="00243867" w:rsidP="00243867">
      <w:pPr>
        <w:pStyle w:val="NormalWeb"/>
        <w:spacing w:line="360" w:lineRule="auto"/>
        <w:jc w:val="both"/>
      </w:pPr>
      <w:r>
        <w:t>The following tools and technologies were used in building the system:</w:t>
      </w:r>
    </w:p>
    <w:p w:rsidR="00243867" w:rsidRDefault="00243867" w:rsidP="00243867">
      <w:pPr>
        <w:pStyle w:val="NormalWeb"/>
        <w:spacing w:line="360" w:lineRule="auto"/>
        <w:ind w:left="360"/>
        <w:jc w:val="both"/>
      </w:pPr>
      <w:r>
        <w:rPr>
          <w:rStyle w:val="Strong"/>
        </w:rPr>
        <w:t>Hardware Components:</w:t>
      </w:r>
    </w:p>
    <w:p w:rsidR="00243867" w:rsidRDefault="00243867" w:rsidP="00243867">
      <w:pPr>
        <w:pStyle w:val="NormalWeb"/>
        <w:numPr>
          <w:ilvl w:val="1"/>
          <w:numId w:val="29"/>
        </w:numPr>
        <w:spacing w:line="360" w:lineRule="auto"/>
        <w:jc w:val="both"/>
      </w:pPr>
      <w:r>
        <w:t>CCTV cameras (IP-enabled for remote access)</w:t>
      </w:r>
    </w:p>
    <w:p w:rsidR="00243867" w:rsidRDefault="00243867" w:rsidP="00243867">
      <w:pPr>
        <w:pStyle w:val="NormalWeb"/>
        <w:numPr>
          <w:ilvl w:val="1"/>
          <w:numId w:val="29"/>
        </w:numPr>
        <w:spacing w:line="360" w:lineRule="auto"/>
        <w:jc w:val="both"/>
      </w:pPr>
      <w:r>
        <w:t>Solar panels (300W and above)</w:t>
      </w:r>
    </w:p>
    <w:p w:rsidR="00243867" w:rsidRDefault="00243867" w:rsidP="00243867">
      <w:pPr>
        <w:pStyle w:val="NormalWeb"/>
        <w:numPr>
          <w:ilvl w:val="1"/>
          <w:numId w:val="29"/>
        </w:numPr>
        <w:spacing w:line="360" w:lineRule="auto"/>
        <w:jc w:val="both"/>
      </w:pPr>
      <w:r>
        <w:t>Deep-cycle batteries (12V, 200Ah)</w:t>
      </w:r>
    </w:p>
    <w:p w:rsidR="00243867" w:rsidRDefault="00243867" w:rsidP="00243867">
      <w:pPr>
        <w:pStyle w:val="NormalWeb"/>
        <w:numPr>
          <w:ilvl w:val="1"/>
          <w:numId w:val="29"/>
        </w:numPr>
        <w:spacing w:line="360" w:lineRule="auto"/>
        <w:jc w:val="both"/>
      </w:pPr>
      <w:r>
        <w:t>MPPT charge controller</w:t>
      </w:r>
    </w:p>
    <w:p w:rsidR="00243867" w:rsidRDefault="00243867" w:rsidP="00243867">
      <w:pPr>
        <w:pStyle w:val="NormalWeb"/>
        <w:numPr>
          <w:ilvl w:val="1"/>
          <w:numId w:val="29"/>
        </w:numPr>
        <w:spacing w:line="360" w:lineRule="auto"/>
        <w:jc w:val="both"/>
      </w:pPr>
      <w:r>
        <w:t>Pure sine wave inverter (1.5kVA or higher)</w:t>
      </w:r>
    </w:p>
    <w:p w:rsidR="00243867" w:rsidRDefault="00243867" w:rsidP="00243867">
      <w:pPr>
        <w:pStyle w:val="NormalWeb"/>
        <w:numPr>
          <w:ilvl w:val="1"/>
          <w:numId w:val="29"/>
        </w:numPr>
        <w:spacing w:line="360" w:lineRule="auto"/>
        <w:jc w:val="both"/>
      </w:pPr>
      <w:r>
        <w:t>Mounting hardware and wiring kits</w:t>
      </w:r>
    </w:p>
    <w:p w:rsidR="00243867" w:rsidRDefault="00243867" w:rsidP="00243867">
      <w:pPr>
        <w:pStyle w:val="NormalWeb"/>
        <w:spacing w:line="360" w:lineRule="auto"/>
        <w:jc w:val="both"/>
      </w:pPr>
      <w:r>
        <w:t xml:space="preserve">       </w:t>
      </w:r>
    </w:p>
    <w:p w:rsidR="00243867" w:rsidRDefault="00243867" w:rsidP="00243867">
      <w:pPr>
        <w:pStyle w:val="NormalWeb"/>
        <w:spacing w:line="360" w:lineRule="auto"/>
        <w:jc w:val="both"/>
      </w:pPr>
    </w:p>
    <w:p w:rsidR="00243867" w:rsidRDefault="00243867" w:rsidP="00243867">
      <w:pPr>
        <w:pStyle w:val="NormalWeb"/>
        <w:spacing w:line="360" w:lineRule="auto"/>
        <w:jc w:val="both"/>
      </w:pPr>
      <w:r>
        <w:rPr>
          <w:rStyle w:val="Strong"/>
        </w:rPr>
        <w:t>Software Tools:</w:t>
      </w:r>
    </w:p>
    <w:p w:rsidR="00243867" w:rsidRDefault="00243867" w:rsidP="00243867">
      <w:pPr>
        <w:pStyle w:val="NormalWeb"/>
        <w:numPr>
          <w:ilvl w:val="0"/>
          <w:numId w:val="30"/>
        </w:numPr>
        <w:spacing w:line="360" w:lineRule="auto"/>
        <w:jc w:val="both"/>
      </w:pPr>
      <w:r>
        <w:t>Video surveillance software (e.g., iVMS, Zoneminder, or custom NVR software)</w:t>
      </w:r>
    </w:p>
    <w:p w:rsidR="00243867" w:rsidRDefault="00243867" w:rsidP="00243867">
      <w:pPr>
        <w:pStyle w:val="NormalWeb"/>
        <w:numPr>
          <w:ilvl w:val="0"/>
          <w:numId w:val="30"/>
        </w:numPr>
        <w:spacing w:line="360" w:lineRule="auto"/>
        <w:jc w:val="both"/>
      </w:pPr>
      <w:r>
        <w:t>Mobile or desktop monitoring apps</w:t>
      </w:r>
    </w:p>
    <w:p w:rsidR="00243867" w:rsidRPr="00243867" w:rsidRDefault="00243867" w:rsidP="00243867">
      <w:pPr>
        <w:pStyle w:val="NormalWeb"/>
        <w:numPr>
          <w:ilvl w:val="0"/>
          <w:numId w:val="30"/>
        </w:numPr>
        <w:spacing w:line="360" w:lineRule="auto"/>
        <w:jc w:val="both"/>
      </w:pPr>
      <w:r>
        <w:t>Operating system: Windows or Linux (for hosting the software)</w:t>
      </w:r>
    </w:p>
    <w:p w:rsidR="00B35082" w:rsidRPr="00243867" w:rsidRDefault="00B35082" w:rsidP="00243867">
      <w:pPr>
        <w:spacing w:after="0" w:line="360" w:lineRule="auto"/>
        <w:ind w:left="-900"/>
        <w:jc w:val="both"/>
        <w:rPr>
          <w:rFonts w:ascii="Times New Roman" w:hAnsi="Times New Roman" w:cs="Times New Roman"/>
          <w:sz w:val="24"/>
          <w:szCs w:val="24"/>
        </w:rPr>
      </w:pPr>
      <w:r w:rsidRPr="00243867">
        <w:rPr>
          <w:rFonts w:ascii="Times New Roman" w:hAnsi="Times New Roman" w:cs="Times New Roman"/>
          <w:noProof/>
          <w:sz w:val="24"/>
          <w:szCs w:val="24"/>
        </w:rPr>
        <mc:AlternateContent>
          <mc:Choice Requires="wpg">
            <w:drawing>
              <wp:anchor distT="0" distB="0" distL="114300" distR="114300" simplePos="0" relativeHeight="251659264" behindDoc="0" locked="0" layoutInCell="1" allowOverlap="1" wp14:anchorId="6B7E8875" wp14:editId="7045D1E8">
                <wp:simplePos x="0" y="0"/>
                <wp:positionH relativeFrom="column">
                  <wp:posOffset>476250</wp:posOffset>
                </wp:positionH>
                <wp:positionV relativeFrom="paragraph">
                  <wp:posOffset>31115</wp:posOffset>
                </wp:positionV>
                <wp:extent cx="5067401" cy="3619500"/>
                <wp:effectExtent l="0" t="0" r="19050" b="19050"/>
                <wp:wrapNone/>
                <wp:docPr id="91"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67401" cy="3619500"/>
                          <a:chOff x="896" y="3465"/>
                          <a:chExt cx="10309" cy="5700"/>
                        </a:xfrm>
                      </wpg:grpSpPr>
                      <wps:wsp>
                        <wps:cNvPr id="92" name="Oval 54"/>
                        <wps:cNvSpPr>
                          <a:spLocks noChangeArrowheads="1"/>
                        </wps:cNvSpPr>
                        <wps:spPr bwMode="auto">
                          <a:xfrm>
                            <a:off x="896" y="4695"/>
                            <a:ext cx="1429" cy="1125"/>
                          </a:xfrm>
                          <a:prstGeom prst="ellipse">
                            <a:avLst/>
                          </a:prstGeom>
                          <a:solidFill>
                            <a:srgbClr val="FFFFFF"/>
                          </a:solidFill>
                          <a:ln w="19050">
                            <a:solidFill>
                              <a:srgbClr val="000000"/>
                            </a:solidFill>
                            <a:round/>
                            <a:headEnd/>
                            <a:tailEnd/>
                          </a:ln>
                        </wps:spPr>
                        <wps:txbx>
                          <w:txbxContent>
                            <w:p w:rsidR="00B35082" w:rsidRPr="00D71609" w:rsidRDefault="00B35082" w:rsidP="00B35082">
                              <w:pPr>
                                <w:spacing w:after="0"/>
                                <w:rPr>
                                  <w:b/>
                                  <w:bCs/>
                                  <w:sz w:val="10"/>
                                  <w:szCs w:val="6"/>
                                </w:rPr>
                              </w:pPr>
                            </w:p>
                            <w:p w:rsidR="00B35082" w:rsidRPr="00243867" w:rsidRDefault="00243867" w:rsidP="00B35082">
                              <w:pPr>
                                <w:spacing w:after="0"/>
                                <w:rPr>
                                  <w:b/>
                                  <w:bCs/>
                                  <w:sz w:val="20"/>
                                  <w:szCs w:val="20"/>
                                </w:rPr>
                              </w:pPr>
                              <w:r>
                                <w:rPr>
                                  <w:b/>
                                  <w:bCs/>
                                  <w:sz w:val="20"/>
                                  <w:szCs w:val="20"/>
                                </w:rPr>
                                <w:t>Sun</w:t>
                              </w:r>
                            </w:p>
                          </w:txbxContent>
                        </wps:txbx>
                        <wps:bodyPr rot="0" vert="horz" wrap="square" lIns="91440" tIns="45720" rIns="91440" bIns="45720" anchor="t" anchorCtr="0" upright="1">
                          <a:noAutofit/>
                        </wps:bodyPr>
                      </wps:wsp>
                      <wps:wsp>
                        <wps:cNvPr id="93" name="Oval 55"/>
                        <wps:cNvSpPr>
                          <a:spLocks noChangeArrowheads="1"/>
                        </wps:cNvSpPr>
                        <wps:spPr bwMode="auto">
                          <a:xfrm>
                            <a:off x="1807" y="6240"/>
                            <a:ext cx="1718" cy="1440"/>
                          </a:xfrm>
                          <a:prstGeom prst="ellipse">
                            <a:avLst/>
                          </a:prstGeom>
                          <a:solidFill>
                            <a:srgbClr val="FFFFFF"/>
                          </a:solidFill>
                          <a:ln w="19050">
                            <a:solidFill>
                              <a:srgbClr val="000000"/>
                            </a:solidFill>
                            <a:round/>
                            <a:headEnd/>
                            <a:tailEnd/>
                          </a:ln>
                        </wps:spPr>
                        <wps:txbx>
                          <w:txbxContent>
                            <w:p w:rsidR="00B35082" w:rsidRPr="00D71609" w:rsidRDefault="00B35082" w:rsidP="00B35082">
                              <w:pPr>
                                <w:spacing w:after="0"/>
                                <w:rPr>
                                  <w:b/>
                                  <w:bCs/>
                                  <w:sz w:val="10"/>
                                  <w:szCs w:val="6"/>
                                </w:rPr>
                              </w:pPr>
                            </w:p>
                            <w:p w:rsidR="00B35082" w:rsidRPr="0056595A" w:rsidRDefault="00B35082" w:rsidP="00B35082">
                              <w:pPr>
                                <w:spacing w:after="0"/>
                                <w:rPr>
                                  <w:b/>
                                  <w:bCs/>
                                  <w:sz w:val="10"/>
                                  <w:szCs w:val="6"/>
                                </w:rPr>
                              </w:pPr>
                            </w:p>
                            <w:p w:rsidR="00B35082" w:rsidRPr="00243867" w:rsidRDefault="00243867" w:rsidP="00B35082">
                              <w:pPr>
                                <w:spacing w:after="0"/>
                                <w:rPr>
                                  <w:b/>
                                  <w:bCs/>
                                </w:rPr>
                              </w:pPr>
                              <w:r>
                                <w:rPr>
                                  <w:b/>
                                  <w:bCs/>
                                </w:rPr>
                                <w:t>Panel</w:t>
                              </w:r>
                            </w:p>
                            <w:p w:rsidR="00243867" w:rsidRDefault="00243867"/>
                          </w:txbxContent>
                        </wps:txbx>
                        <wps:bodyPr rot="0" vert="horz" wrap="square" lIns="91440" tIns="45720" rIns="91440" bIns="45720" anchor="t" anchorCtr="0" upright="1">
                          <a:noAutofit/>
                        </wps:bodyPr>
                      </wps:wsp>
                      <wps:wsp>
                        <wps:cNvPr id="94" name="Oval 56"/>
                        <wps:cNvSpPr>
                          <a:spLocks noChangeArrowheads="1"/>
                        </wps:cNvSpPr>
                        <wps:spPr bwMode="auto">
                          <a:xfrm>
                            <a:off x="4095" y="6945"/>
                            <a:ext cx="2145" cy="2220"/>
                          </a:xfrm>
                          <a:prstGeom prst="ellipse">
                            <a:avLst/>
                          </a:prstGeom>
                          <a:solidFill>
                            <a:srgbClr val="FFFFFF"/>
                          </a:solidFill>
                          <a:ln w="19050">
                            <a:solidFill>
                              <a:srgbClr val="000000"/>
                            </a:solidFill>
                            <a:round/>
                            <a:headEnd/>
                            <a:tailEnd/>
                          </a:ln>
                        </wps:spPr>
                        <wps:txbx>
                          <w:txbxContent>
                            <w:p w:rsidR="00B35082" w:rsidRPr="00D71609" w:rsidRDefault="00B35082" w:rsidP="00B35082">
                              <w:pPr>
                                <w:spacing w:after="0"/>
                                <w:jc w:val="center"/>
                                <w:rPr>
                                  <w:b/>
                                  <w:bCs/>
                                  <w:sz w:val="10"/>
                                  <w:szCs w:val="6"/>
                                </w:rPr>
                              </w:pPr>
                            </w:p>
                            <w:p w:rsidR="00B35082" w:rsidRPr="00243867" w:rsidRDefault="00B35082" w:rsidP="00B35082">
                              <w:pPr>
                                <w:spacing w:after="0"/>
                                <w:jc w:val="center"/>
                                <w:rPr>
                                  <w:rFonts w:ascii="Times New Roman" w:hAnsi="Times New Roman" w:cs="Times New Roman"/>
                                  <w:b/>
                                  <w:bCs/>
                                  <w:sz w:val="6"/>
                                  <w:szCs w:val="6"/>
                                </w:rPr>
                              </w:pPr>
                            </w:p>
                            <w:p w:rsidR="00B35082" w:rsidRPr="00243867" w:rsidRDefault="00243867" w:rsidP="00B35082">
                              <w:pPr>
                                <w:spacing w:after="0"/>
                                <w:jc w:val="center"/>
                                <w:rPr>
                                  <w:rFonts w:ascii="Times New Roman" w:hAnsi="Times New Roman" w:cs="Times New Roman"/>
                                  <w:b/>
                                  <w:bCs/>
                                </w:rPr>
                              </w:pPr>
                              <w:r>
                                <w:rPr>
                                  <w:rFonts w:ascii="Times New Roman" w:hAnsi="Times New Roman" w:cs="Times New Roman"/>
                                  <w:b/>
                                  <w:bCs/>
                                </w:rPr>
                                <w:t>Charge controlle</w:t>
                              </w:r>
                              <w:r w:rsidRPr="00243867">
                                <w:rPr>
                                  <w:rFonts w:ascii="Times New Roman" w:hAnsi="Times New Roman" w:cs="Times New Roman"/>
                                  <w:b/>
                                  <w:bCs/>
                                </w:rPr>
                                <w:t>r</w:t>
                              </w:r>
                            </w:p>
                          </w:txbxContent>
                        </wps:txbx>
                        <wps:bodyPr rot="0" vert="horz" wrap="square" lIns="91440" tIns="45720" rIns="91440" bIns="45720" anchor="t" anchorCtr="0" upright="1">
                          <a:noAutofit/>
                        </wps:bodyPr>
                      </wps:wsp>
                      <wps:wsp>
                        <wps:cNvPr id="95" name="Oval 57"/>
                        <wps:cNvSpPr>
                          <a:spLocks noChangeArrowheads="1"/>
                        </wps:cNvSpPr>
                        <wps:spPr bwMode="auto">
                          <a:xfrm>
                            <a:off x="6990" y="6945"/>
                            <a:ext cx="1440" cy="1440"/>
                          </a:xfrm>
                          <a:prstGeom prst="ellipse">
                            <a:avLst/>
                          </a:prstGeom>
                          <a:solidFill>
                            <a:srgbClr val="FFFFFF"/>
                          </a:solidFill>
                          <a:ln w="19050">
                            <a:solidFill>
                              <a:srgbClr val="000000"/>
                            </a:solidFill>
                            <a:round/>
                            <a:headEnd/>
                            <a:tailEnd/>
                          </a:ln>
                        </wps:spPr>
                        <wps:txbx>
                          <w:txbxContent>
                            <w:p w:rsidR="00B35082" w:rsidRPr="00243867" w:rsidRDefault="00243867" w:rsidP="00243867">
                              <w:pPr>
                                <w:spacing w:after="0"/>
                                <w:rPr>
                                  <w:b/>
                                  <w:bCs/>
                                </w:rPr>
                              </w:pPr>
                              <w:r w:rsidRPr="00243867">
                                <w:rPr>
                                  <w:b/>
                                  <w:bCs/>
                                </w:rPr>
                                <w:t>Battery</w:t>
                              </w:r>
                            </w:p>
                          </w:txbxContent>
                        </wps:txbx>
                        <wps:bodyPr rot="0" vert="horz" wrap="square" lIns="91440" tIns="45720" rIns="91440" bIns="45720" anchor="t" anchorCtr="0" upright="1">
                          <a:noAutofit/>
                        </wps:bodyPr>
                      </wps:wsp>
                      <wps:wsp>
                        <wps:cNvPr id="96" name="Oval 58"/>
                        <wps:cNvSpPr>
                          <a:spLocks noChangeArrowheads="1"/>
                        </wps:cNvSpPr>
                        <wps:spPr bwMode="auto">
                          <a:xfrm>
                            <a:off x="8325" y="5175"/>
                            <a:ext cx="1440" cy="1440"/>
                          </a:xfrm>
                          <a:prstGeom prst="ellipse">
                            <a:avLst/>
                          </a:prstGeom>
                          <a:solidFill>
                            <a:srgbClr val="FFFFFF"/>
                          </a:solidFill>
                          <a:ln w="19050">
                            <a:solidFill>
                              <a:srgbClr val="000000"/>
                            </a:solidFill>
                            <a:round/>
                            <a:headEnd/>
                            <a:tailEnd/>
                          </a:ln>
                        </wps:spPr>
                        <wps:txbx>
                          <w:txbxContent>
                            <w:p w:rsidR="00B35082" w:rsidRPr="00243867" w:rsidRDefault="00B35082" w:rsidP="00B35082">
                              <w:pPr>
                                <w:spacing w:after="0"/>
                                <w:jc w:val="center"/>
                                <w:rPr>
                                  <w:b/>
                                  <w:bCs/>
                                </w:rPr>
                              </w:pPr>
                              <w:r w:rsidRPr="00243867">
                                <w:rPr>
                                  <w:b/>
                                  <w:bCs/>
                                </w:rPr>
                                <w:t>INVERTER</w:t>
                              </w:r>
                            </w:p>
                          </w:txbxContent>
                        </wps:txbx>
                        <wps:bodyPr rot="0" vert="horz" wrap="square" lIns="91440" tIns="45720" rIns="91440" bIns="45720" anchor="t" anchorCtr="0" upright="1">
                          <a:noAutofit/>
                        </wps:bodyPr>
                      </wps:wsp>
                      <wps:wsp>
                        <wps:cNvPr id="97" name="Oval 59"/>
                        <wps:cNvSpPr>
                          <a:spLocks noChangeArrowheads="1"/>
                        </wps:cNvSpPr>
                        <wps:spPr bwMode="auto">
                          <a:xfrm>
                            <a:off x="9765" y="3465"/>
                            <a:ext cx="1440" cy="1440"/>
                          </a:xfrm>
                          <a:prstGeom prst="ellipse">
                            <a:avLst/>
                          </a:prstGeom>
                          <a:solidFill>
                            <a:srgbClr val="FFFFFF"/>
                          </a:solidFill>
                          <a:ln w="19050">
                            <a:solidFill>
                              <a:srgbClr val="000000"/>
                            </a:solidFill>
                            <a:round/>
                            <a:headEnd/>
                            <a:tailEnd/>
                          </a:ln>
                        </wps:spPr>
                        <wps:txbx>
                          <w:txbxContent>
                            <w:p w:rsidR="00B35082" w:rsidRPr="00D71609" w:rsidRDefault="00B35082" w:rsidP="00B35082">
                              <w:pPr>
                                <w:spacing w:after="0"/>
                                <w:rPr>
                                  <w:b/>
                                  <w:bCs/>
                                  <w:sz w:val="10"/>
                                  <w:szCs w:val="6"/>
                                </w:rPr>
                              </w:pPr>
                            </w:p>
                            <w:p w:rsidR="00B35082" w:rsidRPr="0056595A" w:rsidRDefault="00B35082" w:rsidP="00B35082">
                              <w:pPr>
                                <w:spacing w:after="0"/>
                                <w:rPr>
                                  <w:b/>
                                  <w:bCs/>
                                  <w:sz w:val="10"/>
                                  <w:szCs w:val="6"/>
                                </w:rPr>
                              </w:pPr>
                            </w:p>
                            <w:p w:rsidR="00B35082" w:rsidRPr="00243867" w:rsidRDefault="00243867" w:rsidP="00B35082">
                              <w:pPr>
                                <w:spacing w:after="0"/>
                                <w:rPr>
                                  <w:rFonts w:ascii="Times New Roman" w:hAnsi="Times New Roman" w:cs="Times New Roman"/>
                                  <w:b/>
                                  <w:bCs/>
                                  <w:sz w:val="20"/>
                                </w:rPr>
                              </w:pPr>
                              <w:r w:rsidRPr="00243867">
                                <w:rPr>
                                  <w:rFonts w:ascii="Times New Roman" w:hAnsi="Times New Roman" w:cs="Times New Roman"/>
                                  <w:b/>
                                  <w:bCs/>
                                  <w:sz w:val="20"/>
                                </w:rPr>
                                <w:t>Laptop</w:t>
                              </w:r>
                            </w:p>
                          </w:txbxContent>
                        </wps:txbx>
                        <wps:bodyPr rot="0" vert="horz" wrap="square" lIns="91440" tIns="45720" rIns="91440" bIns="45720" anchor="t" anchorCtr="0" upright="1">
                          <a:noAutofit/>
                        </wps:bodyPr>
                      </wps:wsp>
                      <wps:wsp>
                        <wps:cNvPr id="98" name="AutoShape 60"/>
                        <wps:cNvCnPr>
                          <a:cxnSpLocks noChangeShapeType="1"/>
                          <a:stCxn id="92" idx="5"/>
                        </wps:cNvCnPr>
                        <wps:spPr bwMode="auto">
                          <a:xfrm rot="16200000" flipH="1">
                            <a:off x="2076" y="5695"/>
                            <a:ext cx="585" cy="506"/>
                          </a:xfrm>
                          <a:prstGeom prst="bentConnector3">
                            <a:avLst>
                              <a:gd name="adj1" fmla="val 50000"/>
                            </a:avLst>
                          </a:prstGeom>
                          <a:noFill/>
                          <a:ln w="9525">
                            <a:solidFill>
                              <a:srgbClr val="000000"/>
                            </a:solidFill>
                            <a:miter lim="800000"/>
                            <a:headEnd type="triangle" w="med" len="med"/>
                            <a:tailEnd type="triangle" w="med" len="med"/>
                          </a:ln>
                          <a:extLst>
                            <a:ext uri="{909E8E84-426E-40DD-AFC4-6F175D3DCCD1}">
                              <a14:hiddenFill xmlns:a14="http://schemas.microsoft.com/office/drawing/2010/main">
                                <a:noFill/>
                              </a14:hiddenFill>
                            </a:ext>
                          </a:extLst>
                        </wps:spPr>
                        <wps:bodyPr/>
                      </wps:wsp>
                      <wps:wsp>
                        <wps:cNvPr id="99" name="AutoShape 61"/>
                        <wps:cNvCnPr>
                          <a:cxnSpLocks noChangeShapeType="1"/>
                        </wps:cNvCnPr>
                        <wps:spPr bwMode="auto">
                          <a:xfrm rot="16200000" flipH="1">
                            <a:off x="3319" y="7306"/>
                            <a:ext cx="982" cy="570"/>
                          </a:xfrm>
                          <a:prstGeom prst="bentConnector3">
                            <a:avLst>
                              <a:gd name="adj1" fmla="val 50000"/>
                            </a:avLst>
                          </a:prstGeom>
                          <a:noFill/>
                          <a:ln w="9525">
                            <a:solidFill>
                              <a:srgbClr val="000000"/>
                            </a:solidFill>
                            <a:miter lim="800000"/>
                            <a:headEnd type="triangle" w="med" len="med"/>
                            <a:tailEnd type="triangle" w="med" len="med"/>
                          </a:ln>
                          <a:extLst>
                            <a:ext uri="{909E8E84-426E-40DD-AFC4-6F175D3DCCD1}">
                              <a14:hiddenFill xmlns:a14="http://schemas.microsoft.com/office/drawing/2010/main">
                                <a:noFill/>
                              </a14:hiddenFill>
                            </a:ext>
                          </a:extLst>
                        </wps:spPr>
                        <wps:bodyPr/>
                      </wps:wsp>
                      <wps:wsp>
                        <wps:cNvPr id="100" name="AutoShape 62"/>
                        <wps:cNvCnPr>
                          <a:cxnSpLocks noChangeShapeType="1"/>
                        </wps:cNvCnPr>
                        <wps:spPr bwMode="auto">
                          <a:xfrm rot="10800000" flipV="1">
                            <a:off x="6240" y="7408"/>
                            <a:ext cx="810" cy="674"/>
                          </a:xfrm>
                          <a:prstGeom prst="bentConnector3">
                            <a:avLst>
                              <a:gd name="adj1" fmla="val 50000"/>
                            </a:avLst>
                          </a:prstGeom>
                          <a:noFill/>
                          <a:ln w="9525">
                            <a:solidFill>
                              <a:srgbClr val="000000"/>
                            </a:solidFill>
                            <a:miter lim="800000"/>
                            <a:headEnd type="triangle" w="med" len="med"/>
                            <a:tailEnd type="triangle" w="med" len="med"/>
                          </a:ln>
                          <a:extLst>
                            <a:ext uri="{909E8E84-426E-40DD-AFC4-6F175D3DCCD1}">
                              <a14:hiddenFill xmlns:a14="http://schemas.microsoft.com/office/drawing/2010/main">
                                <a:noFill/>
                              </a14:hiddenFill>
                            </a:ext>
                          </a:extLst>
                        </wps:spPr>
                        <wps:bodyPr/>
                      </wps:wsp>
                      <wps:wsp>
                        <wps:cNvPr id="101" name="AutoShape 63"/>
                        <wps:cNvCnPr>
                          <a:cxnSpLocks noChangeShapeType="1"/>
                        </wps:cNvCnPr>
                        <wps:spPr bwMode="auto">
                          <a:xfrm rot="5400000">
                            <a:off x="7847" y="6450"/>
                            <a:ext cx="794" cy="373"/>
                          </a:xfrm>
                          <a:prstGeom prst="bentConnector3">
                            <a:avLst>
                              <a:gd name="adj1" fmla="val 50000"/>
                            </a:avLst>
                          </a:prstGeom>
                          <a:noFill/>
                          <a:ln w="9525">
                            <a:solidFill>
                              <a:srgbClr val="000000"/>
                            </a:solidFill>
                            <a:miter lim="800000"/>
                            <a:headEnd type="triangle" w="med" len="med"/>
                            <a:tailEnd type="triangle" w="med" len="med"/>
                          </a:ln>
                          <a:extLst>
                            <a:ext uri="{909E8E84-426E-40DD-AFC4-6F175D3DCCD1}">
                              <a14:hiddenFill xmlns:a14="http://schemas.microsoft.com/office/drawing/2010/main">
                                <a:noFill/>
                              </a14:hiddenFill>
                            </a:ext>
                          </a:extLst>
                        </wps:spPr>
                        <wps:bodyPr/>
                      </wps:wsp>
                      <wps:wsp>
                        <wps:cNvPr id="102" name="AutoShape 64"/>
                        <wps:cNvCnPr>
                          <a:cxnSpLocks noChangeShapeType="1"/>
                        </wps:cNvCnPr>
                        <wps:spPr bwMode="auto">
                          <a:xfrm rot="5400000">
                            <a:off x="9233" y="4752"/>
                            <a:ext cx="899" cy="311"/>
                          </a:xfrm>
                          <a:prstGeom prst="bentConnector3">
                            <a:avLst>
                              <a:gd name="adj1" fmla="val 49944"/>
                            </a:avLst>
                          </a:prstGeom>
                          <a:noFill/>
                          <a:ln w="9525">
                            <a:solidFill>
                              <a:srgbClr val="000000"/>
                            </a:solidFill>
                            <a:miter lim="800000"/>
                            <a:headEnd type="triangle" w="med" len="me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91" o:spid="_x0000_s1026" style="position:absolute;left:0;text-align:left;margin-left:37.5pt;margin-top:2.45pt;width:399pt;height:285pt;z-index:251659264" coordorigin="896,3465" coordsize="10309,5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P8WewUAAHQjAAAOAAAAZHJzL2Uyb0RvYy54bWzsWltv2zYUfh+w/0DoPbEulGQJcYrATrIB&#10;3Vqg3d5pXSxtEqlRSuxs2H/f4SEly06KtVnjYoj8YIsmdUR+58JzPuriza6uyH0m21LwheWc2xbJ&#10;eCLSkm8W1i8fb87mFmk7xlNWCZ4trIestd5cfv/dxbaJM1cUokozSUAIb+Nts7CKrmvi2axNiqxm&#10;7bloMg6duZA166ApN7NUsi1Ir6uZa9vBbCtk2kiRZG0L/650p3WJ8vM8S7p3ed5mHakWFsytw2+J&#10;32v1Pbu8YPFGsqYoEzMN9oxZ1Kzk8NBB1Ip1jNzJ8pGoukykaEXenSeinok8L5MM1wCrceyj1dxK&#10;cdfgWjbxdtMMMAG0Rzg9W2zy8/17Scp0YUWORTirQUf4WAJtAGfbbGIYcyubD817qVcIl29F8nsL&#10;3bPjftXe6MFkvf1JpCCP3XUCwdnlslYiYNlkhzp4GHSQ7TqSwJ++HYTUhrkk0OcFTuTbRktJAapU&#10;982jwCKqlwa+VmBSXJvbHduzI32zH+o7ZyzWD8bJmsmplYHFtXtQ2/8G6oeCNRnqqlWA9aC6Pajv&#10;7llFfKoxxSE9oK1Gk3CxLBjfZFdSim2RsRRmhDqAeY9uUI0WdPGv8PYw0SAyMPUYO9Q1GDmOi30D&#10;RixuZNvdZqIm6mJhZVVVNq1aGYvZ/du2U1rfj1J/t6Iq05uyqrAhN+tlJQksd2Hd4EetGW45GFZx&#10;soXlRbZvo+iDznYsw8bPUzLAO3gKslms0Lo21x0rK30Nz6w42qhGTOu82613cJOCcS3SBwBSCh0W&#10;IIzBRSHknxbZQkhYWO0fd0xmFql+5KCMyKFUxRBsUD90oSHHPetxD+MJiFpYnUX05bLTceeukeWm&#10;gCc5uHIursA/8hKB3c/KzBss9FSm6h2aKtrFgeWBCl/IVJ25HaJLBy4gjCodbDV0YAtRwQDR16bU&#10;B5LXYKsYnE0snkxWR8I+utJDkw1OGF2pDVFV7UJBRI/Cq+vAP2iyrgsx4pWarNsrY4qy44QALENn&#10;WTohCHuUIGd46YQgiCLYsZ40Wb2zvfYo6/XKmEx2bLKQbY9Ndt6jdAKTnXuQnyqT9Z3wKMpOJquq&#10;tqGgmEx2bLKQTY5NNjqhyUYhVKWH5emQy2L98Nqj7FBYTCY7NlmocrTJqnIQ2QQSYPJoarAl1/xL&#10;suOGfxkYAxz98aEBrgULBSjUuuWOa1oHGIgyVcSK8oGeStDClORPUwm6LnYCoNngY5EciIAf+qrV&#10;UDiuHWouxn9EMvhzkwQDo4OP7mmYPXlgKIZ1xrul4BzIOiG9PdOgKvtNalBh6W9ACuV1BfQcUik4&#10;KZ1bIy+BHENfEKpbuVCcBIxQNIBiGyIfNhPVfA7ZUJcdEJVVWQP/pAFByYZ5IB2i38kSGJwqA/5g&#10;YdVZCsxBBrSousLRhpv4rNGGvWAxRA+gXdS8VRxBUvGvyI6u59dzekbd4PqM2qvV2dXNkp4FN7BP&#10;rrzVcrly/lZrdWhclGmacYVFT3A69PO4LkO1ampyoDgHXGeH0lEBMMX+FyeNBqdsbMy4KK0p2zsh&#10;uQF81yPvGopqSGS+wLu+tg95ngOzgxwn9LSnaEUrMjSag/eq/QK4zMmHJh8asZan9yFHbQKPnGgo&#10;81/ciWwTd3Ej+vVoI0LiEJ2I2lig7J1o7sC8lRPBwcLkRJMTfWMnGo7ZRnneQDy8tBP5VOcuKpsw&#10;KVw4p4Z7p3AWg2lKX6+EERCsynO8EGcIKcknmPcphXsq4ZtSuP4c/4vOp58+SnXs4Sx15DkD//EN&#10;PCdyPTgzA/egoY/b4GjPicwBq+foI9yv6zk0imi/l03Fz/+4+IFaAl/twJrJvIai3h0Zt7FY2r8s&#10;c/kPAAAA//8DAFBLAwQUAAYACAAAACEAluMK4t8AAAAIAQAADwAAAGRycy9kb3ducmV2LnhtbEyP&#10;wU7DMBBE70j8g7VI3KgTSkgb4lRVBZwqJFok1Jsbb5Oo8TqK3ST9e5YTHGdnNPsmX022FQP2vnGk&#10;IJ5FIJBKZxqqFHzt3x4WIHzQZHTrCBVc0cOquL3JdWbcSJ847EIluIR8phXUIXSZlL6s0Wo/cx0S&#10;eyfXWx1Y9pU0vR653LbyMYqepdUN8Ydad7ipsTzvLlbB+6jH9Tx+Hbbn0+Z62Ccf39sYlbq/m9Yv&#10;IAJO4S8Mv/iMDgUzHd2FjBetgjThKUHB0xIE24t0zvqoIEn5Iotc/h9Q/AAAAP//AwBQSwECLQAU&#10;AAYACAAAACEAtoM4kv4AAADhAQAAEwAAAAAAAAAAAAAAAAAAAAAAW0NvbnRlbnRfVHlwZXNdLnht&#10;bFBLAQItABQABgAIAAAAIQA4/SH/1gAAAJQBAAALAAAAAAAAAAAAAAAAAC8BAABfcmVscy8ucmVs&#10;c1BLAQItABQABgAIAAAAIQCwpP8WewUAAHQjAAAOAAAAAAAAAAAAAAAAAC4CAABkcnMvZTJvRG9j&#10;LnhtbFBLAQItABQABgAIAAAAIQCW4wri3wAAAAgBAAAPAAAAAAAAAAAAAAAAANUHAABkcnMvZG93&#10;bnJldi54bWxQSwUGAAAAAAQABADzAAAA4QgAAAAA&#10;">
                <v:oval id="Oval 54" o:spid="_x0000_s1027" style="position:absolute;left:896;top:4695;width:1429;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b/cQA&#10;AADbAAAADwAAAGRycy9kb3ducmV2LnhtbESPQWvCQBSE7wX/w/IEL0U3tSCauoZSWpKrsXh+ZJ/Z&#10;2OzbJLvV6K/vFgo9DjPzDbPNRtuKCw2+cazgaZGAIK6cbrhW8Hn4mK9B+ICssXVMCm7kIdtNHraY&#10;anflPV3KUIsIYZ+iAhNCl0rpK0MW/cJ1xNE7ucFiiHKopR7wGuG2lcskWUmLDccFgx29Gaq+ym+r&#10;YHU+5CZpj+/H++M5FM/7vrznvVKz6fj6AiLQGP7Df+1CK9gs4fdL/AFy9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ww2/3EAAAA2wAAAA8AAAAAAAAAAAAAAAAAmAIAAGRycy9k&#10;b3ducmV2LnhtbFBLBQYAAAAABAAEAPUAAACJAwAAAAA=&#10;" strokeweight="1.5pt">
                  <v:textbox>
                    <w:txbxContent>
                      <w:p w:rsidR="00B35082" w:rsidRPr="00D71609" w:rsidRDefault="00B35082" w:rsidP="00B35082">
                        <w:pPr>
                          <w:spacing w:after="0"/>
                          <w:rPr>
                            <w:b/>
                            <w:bCs/>
                            <w:sz w:val="10"/>
                            <w:szCs w:val="6"/>
                          </w:rPr>
                        </w:pPr>
                      </w:p>
                      <w:p w:rsidR="00B35082" w:rsidRPr="00243867" w:rsidRDefault="00243867" w:rsidP="00B35082">
                        <w:pPr>
                          <w:spacing w:after="0"/>
                          <w:rPr>
                            <w:b/>
                            <w:bCs/>
                            <w:sz w:val="20"/>
                            <w:szCs w:val="20"/>
                          </w:rPr>
                        </w:pPr>
                        <w:r>
                          <w:rPr>
                            <w:b/>
                            <w:bCs/>
                            <w:sz w:val="20"/>
                            <w:szCs w:val="20"/>
                          </w:rPr>
                          <w:t>Sun</w:t>
                        </w:r>
                      </w:p>
                    </w:txbxContent>
                  </v:textbox>
                </v:oval>
                <v:oval id="Oval 55" o:spid="_x0000_s1028" style="position:absolute;left:1807;top:6240;width:1718;height:14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3x+ZsMA&#10;AADbAAAADwAAAGRycy9kb3ducmV2LnhtbESPQYvCMBSE78L+h/AWvMiaqiC71SjLoujVKp4fzdum&#10;2rzUJmr11xtB8DjMzDfMdN7aSlyo8aVjBYN+AoI4d7rkQsFuu/z6BuEDssbKMSm4kYf57KMzxVS7&#10;K2/okoVCRAj7FBWYEOpUSp8bsuj7riaO3r9rLIYom0LqBq8Rbis5TJKxtFhyXDBY05+h/JidrYLx&#10;YbsySbVf7O+9Q1iPNqfsvjop1f1sfycgArXhHX6111rBzwieX+IPkL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3x+ZsMAAADbAAAADwAAAAAAAAAAAAAAAACYAgAAZHJzL2Rv&#10;d25yZXYueG1sUEsFBgAAAAAEAAQA9QAAAIgDAAAAAA==&#10;" strokeweight="1.5pt">
                  <v:textbox>
                    <w:txbxContent>
                      <w:p w:rsidR="00B35082" w:rsidRPr="00D71609" w:rsidRDefault="00B35082" w:rsidP="00B35082">
                        <w:pPr>
                          <w:spacing w:after="0"/>
                          <w:rPr>
                            <w:b/>
                            <w:bCs/>
                            <w:sz w:val="10"/>
                            <w:szCs w:val="6"/>
                          </w:rPr>
                        </w:pPr>
                      </w:p>
                      <w:p w:rsidR="00B35082" w:rsidRPr="0056595A" w:rsidRDefault="00B35082" w:rsidP="00B35082">
                        <w:pPr>
                          <w:spacing w:after="0"/>
                          <w:rPr>
                            <w:b/>
                            <w:bCs/>
                            <w:sz w:val="10"/>
                            <w:szCs w:val="6"/>
                          </w:rPr>
                        </w:pPr>
                      </w:p>
                      <w:p w:rsidR="00B35082" w:rsidRPr="00243867" w:rsidRDefault="00243867" w:rsidP="00B35082">
                        <w:pPr>
                          <w:spacing w:after="0"/>
                          <w:rPr>
                            <w:b/>
                            <w:bCs/>
                          </w:rPr>
                        </w:pPr>
                        <w:r>
                          <w:rPr>
                            <w:b/>
                            <w:bCs/>
                          </w:rPr>
                          <w:t>Panel</w:t>
                        </w:r>
                      </w:p>
                      <w:p w:rsidR="00243867" w:rsidRDefault="00243867"/>
                    </w:txbxContent>
                  </v:textbox>
                </v:oval>
                <v:oval id="Oval 56" o:spid="_x0000_s1029" style="position:absolute;left:4095;top:6945;width:2145;height:22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XmEsMA&#10;AADbAAAADwAAAGRycy9kb3ducmV2LnhtbESPQWsCMRSE7wX/Q3iCl6LZqoiuRpHSoldX8fzYPDer&#10;m5d1k+rWX2+EQo/DzHzDLFatrcSNGl86VvAxSEAQ506XXCg47L/7UxA+IGusHJOCX/KwWnbeFphq&#10;d+cd3bJQiAhhn6ICE0KdSulzQxb9wNXE0Tu5xmKIsimkbvAe4baSwySZSIslxwWDNX0ayi/Zj1Uw&#10;Oe83JqmOX8fH+zlsR7tr9thclep12/UcRKA2/If/2lutYDaG15f4A+Ty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JXmEsMAAADbAAAADwAAAAAAAAAAAAAAAACYAgAAZHJzL2Rv&#10;d25yZXYueG1sUEsFBgAAAAAEAAQA9QAAAIgDAAAAAA==&#10;" strokeweight="1.5pt">
                  <v:textbox>
                    <w:txbxContent>
                      <w:p w:rsidR="00B35082" w:rsidRPr="00D71609" w:rsidRDefault="00B35082" w:rsidP="00B35082">
                        <w:pPr>
                          <w:spacing w:after="0"/>
                          <w:jc w:val="center"/>
                          <w:rPr>
                            <w:b/>
                            <w:bCs/>
                            <w:sz w:val="10"/>
                            <w:szCs w:val="6"/>
                          </w:rPr>
                        </w:pPr>
                      </w:p>
                      <w:p w:rsidR="00B35082" w:rsidRPr="00243867" w:rsidRDefault="00B35082" w:rsidP="00B35082">
                        <w:pPr>
                          <w:spacing w:after="0"/>
                          <w:jc w:val="center"/>
                          <w:rPr>
                            <w:rFonts w:ascii="Times New Roman" w:hAnsi="Times New Roman" w:cs="Times New Roman"/>
                            <w:b/>
                            <w:bCs/>
                            <w:sz w:val="6"/>
                            <w:szCs w:val="6"/>
                          </w:rPr>
                        </w:pPr>
                      </w:p>
                      <w:p w:rsidR="00B35082" w:rsidRPr="00243867" w:rsidRDefault="00243867" w:rsidP="00B35082">
                        <w:pPr>
                          <w:spacing w:after="0"/>
                          <w:jc w:val="center"/>
                          <w:rPr>
                            <w:rFonts w:ascii="Times New Roman" w:hAnsi="Times New Roman" w:cs="Times New Roman"/>
                            <w:b/>
                            <w:bCs/>
                          </w:rPr>
                        </w:pPr>
                        <w:r>
                          <w:rPr>
                            <w:rFonts w:ascii="Times New Roman" w:hAnsi="Times New Roman" w:cs="Times New Roman"/>
                            <w:b/>
                            <w:bCs/>
                          </w:rPr>
                          <w:t>Charge controlle</w:t>
                        </w:r>
                        <w:r w:rsidRPr="00243867">
                          <w:rPr>
                            <w:rFonts w:ascii="Times New Roman" w:hAnsi="Times New Roman" w:cs="Times New Roman"/>
                            <w:b/>
                            <w:bCs/>
                          </w:rPr>
                          <w:t>r</w:t>
                        </w:r>
                      </w:p>
                    </w:txbxContent>
                  </v:textbox>
                </v:oval>
                <v:oval id="Oval 57" o:spid="_x0000_s1030" style="position:absolute;left:6990;top:6945;width:1440;height:14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9lDicMA&#10;AADbAAAADwAAAGRycy9kb3ducmV2LnhtbESPQWsCMRSE7wX/Q3iCl6LZKoquRpHSoldX8fzYPDer&#10;m5d1k+rWX2+EQo/DzHzDLFatrcSNGl86VvAxSEAQ506XXCg47L/7UxA+IGusHJOCX/KwWnbeFphq&#10;d+cd3bJQiAhhn6ICE0KdSulzQxb9wNXE0Tu5xmKIsimkbvAe4baSwySZSIslxwWDNX0ayi/Zj1Uw&#10;Oe83JqmOX8fH+zlsR7tr9thclep12/UcRKA2/If/2lutYDaG15f4A+Ty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9lDicMAAADbAAAADwAAAAAAAAAAAAAAAACYAgAAZHJzL2Rv&#10;d25yZXYueG1sUEsFBgAAAAAEAAQA9QAAAIgDAAAAAA==&#10;" strokeweight="1.5pt">
                  <v:textbox>
                    <w:txbxContent>
                      <w:p w:rsidR="00B35082" w:rsidRPr="00243867" w:rsidRDefault="00243867" w:rsidP="00243867">
                        <w:pPr>
                          <w:spacing w:after="0"/>
                          <w:rPr>
                            <w:b/>
                            <w:bCs/>
                          </w:rPr>
                        </w:pPr>
                        <w:r w:rsidRPr="00243867">
                          <w:rPr>
                            <w:b/>
                            <w:bCs/>
                          </w:rPr>
                          <w:t>Battery</w:t>
                        </w:r>
                      </w:p>
                    </w:txbxContent>
                  </v:textbox>
                </v:oval>
                <v:oval id="Oval 58" o:spid="_x0000_s1031" style="position:absolute;left:8325;top:5175;width:1440;height:14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vd/sMA&#10;AADbAAAADwAAAGRycy9kb3ducmV2LnhtbESPQWvCQBSE7wX/w/KEXopuaiFodBUpil6N4vmRfWaj&#10;2bcxu2rqr+8WCh6HmfmGmS06W4s7tb5yrOBzmIAgLpyuuFRw2K8HYxA+IGusHZOCH/KwmPfeZphp&#10;9+Ad3fNQighhn6ECE0KTSekLQxb90DXE0Tu51mKIsi2lbvER4baWoyRJpcWK44LBhr4NFZf8ZhWk&#10;5/3GJPVxdXx+nMP2a3fNn5urUu/9bjkFEagLr/B/e6sVTFL4+xJ/gJ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wvd/sMAAADbAAAADwAAAAAAAAAAAAAAAACYAgAAZHJzL2Rv&#10;d25yZXYueG1sUEsFBgAAAAAEAAQA9QAAAIgDAAAAAA==&#10;" strokeweight="1.5pt">
                  <v:textbox>
                    <w:txbxContent>
                      <w:p w:rsidR="00B35082" w:rsidRPr="00243867" w:rsidRDefault="00B35082" w:rsidP="00B35082">
                        <w:pPr>
                          <w:spacing w:after="0"/>
                          <w:jc w:val="center"/>
                          <w:rPr>
                            <w:b/>
                            <w:bCs/>
                          </w:rPr>
                        </w:pPr>
                        <w:r w:rsidRPr="00243867">
                          <w:rPr>
                            <w:b/>
                            <w:bCs/>
                          </w:rPr>
                          <w:t>INVERTER</w:t>
                        </w:r>
                      </w:p>
                    </w:txbxContent>
                  </v:textbox>
                </v:oval>
                <v:oval id="Oval 59" o:spid="_x0000_s1032" style="position:absolute;left:9765;top:3465;width:1440;height:14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Ed4ZcQA&#10;AADbAAAADwAAAGRycy9kb3ducmV2LnhtbESPQWvCQBSE7wX/w/KEXkrdtAW1qRuR0qJXE/H8yL5m&#10;E7NvY3arqb++Kwgeh5n5hlksB9uKE/W+dqzgZZKAIC6drrlSsCu+n+cgfEDW2DomBX/kYZmNHhaY&#10;anfmLZ3yUIkIYZ+iAhNCl0rpS0MW/cR1xNH7cb3FEGVfSd3jOcJtK1+TZCot1hwXDHb0aag85L9W&#10;wbQp1iZp91/7y1MTNm/bY35ZH5V6HA+rDxCBhnAP39obreB9Btcv8QfI7B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xHeGXEAAAA2wAAAA8AAAAAAAAAAAAAAAAAmAIAAGRycy9k&#10;b3ducmV2LnhtbFBLBQYAAAAABAAEAPUAAACJAwAAAAA=&#10;" strokeweight="1.5pt">
                  <v:textbox>
                    <w:txbxContent>
                      <w:p w:rsidR="00B35082" w:rsidRPr="00D71609" w:rsidRDefault="00B35082" w:rsidP="00B35082">
                        <w:pPr>
                          <w:spacing w:after="0"/>
                          <w:rPr>
                            <w:b/>
                            <w:bCs/>
                            <w:sz w:val="10"/>
                            <w:szCs w:val="6"/>
                          </w:rPr>
                        </w:pPr>
                      </w:p>
                      <w:p w:rsidR="00B35082" w:rsidRPr="0056595A" w:rsidRDefault="00B35082" w:rsidP="00B35082">
                        <w:pPr>
                          <w:spacing w:after="0"/>
                          <w:rPr>
                            <w:b/>
                            <w:bCs/>
                            <w:sz w:val="10"/>
                            <w:szCs w:val="6"/>
                          </w:rPr>
                        </w:pPr>
                      </w:p>
                      <w:p w:rsidR="00B35082" w:rsidRPr="00243867" w:rsidRDefault="00243867" w:rsidP="00B35082">
                        <w:pPr>
                          <w:spacing w:after="0"/>
                          <w:rPr>
                            <w:rFonts w:ascii="Times New Roman" w:hAnsi="Times New Roman" w:cs="Times New Roman"/>
                            <w:b/>
                            <w:bCs/>
                            <w:sz w:val="20"/>
                          </w:rPr>
                        </w:pPr>
                        <w:r w:rsidRPr="00243867">
                          <w:rPr>
                            <w:rFonts w:ascii="Times New Roman" w:hAnsi="Times New Roman" w:cs="Times New Roman"/>
                            <w:b/>
                            <w:bCs/>
                            <w:sz w:val="20"/>
                          </w:rPr>
                          <w:t>Laptop</w:t>
                        </w:r>
                      </w:p>
                    </w:txbxContent>
                  </v:textbox>
                </v:oval>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60" o:spid="_x0000_s1033" type="#_x0000_t34" style="position:absolute;left:2076;top:5695;width:585;height:506;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9VX0cEAAADbAAAADwAAAGRycy9kb3ducmV2LnhtbERPS27CMBDdV+odrKnErjiwaCHFiVCr&#10;qKhlQ8IBhniapI3HwTYQbo8XlVg+vf8qH00vzuR8Z1nBbJqAIK6t7rhRsK+K5wUIH5A19pZJwZU8&#10;5NnjwwpTbS+8o3MZGhFD2KeooA1hSKX0dUsG/dQOxJH7sc5giNA1Uju8xHDTy3mSvEiDHceGFgd6&#10;b6n+K09GgQ71vjhVRTm8Hr/dIfn8/doWH0pNnsb1G4hAY7iL/90brWAZx8Yv8QfI7AY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71VfRwQAAANsAAAAPAAAAAAAAAAAAAAAA&#10;AKECAABkcnMvZG93bnJldi54bWxQSwUGAAAAAAQABAD5AAAAjwMAAAAA&#10;">
                  <v:stroke startarrow="block" endarrow="block"/>
                </v:shape>
                <v:shape id="AutoShape 61" o:spid="_x0000_s1034" type="#_x0000_t34" style="position:absolute;left:3319;top:7306;width:982;height:570;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JnySsQAAADbAAAADwAAAGRycy9kb3ducmV2LnhtbESPwW7CMBBE75X6D9ZW6q045dBCwERV&#10;q6hV4ULgA5Z4SQLxOtgOpH9fIyFxHM3MG808G0wrzuR8Y1nB6ygBQVxa3XClYLvJXyYgfEDW2Fom&#10;BX/kIVs8Pswx1fbCazoXoRIRwj5FBXUIXSqlL2sy6Ee2I47e3jqDIUpXSe3wEuGmleMkeZMGG44L&#10;NXb0WVN5LHqjQIdym/ebvOjeT0u3S74Pv6v8S6nnp+FjBiLQEO7hW/tHK5hO4fol/gC5+A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UmfJKxAAAANsAAAAPAAAAAAAAAAAA&#10;AAAAAKECAABkcnMvZG93bnJldi54bWxQSwUGAAAAAAQABAD5AAAAkgMAAAAA&#10;">
                  <v:stroke startarrow="block" endarrow="block"/>
                </v:shape>
                <v:shape id="AutoShape 62" o:spid="_x0000_s1035" type="#_x0000_t34" style="position:absolute;left:6240;top:7408;width:810;height:674;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I+6Q8YAAADcAAAADwAAAGRycy9kb3ducmV2LnhtbESPQUsDMRCF70L/QxjBi7SJHrSsTYtV&#10;FgQp2HZ/wLiZ7m67mSxJ2q7/3jkI3mZ4b977ZrEafa8uFFMX2MLDzIAiroPruLFQ7cvpHFTKyA77&#10;wGThhxKslpObBRYuXHlLl11ulIRwKtBCm/NQaJ3qljymWRiIRTuE6DHLGhvtIl4l3Pf60Zgn7bFj&#10;aWhxoLeW6tPu7C1svqqjqcxpH783uL4v35/LdP609u52fH0BlWnM/+a/6w8n+Ebw5RmZQC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iPukPGAAAA3AAAAA8AAAAAAAAA&#10;AAAAAAAAoQIAAGRycy9kb3ducmV2LnhtbFBLBQYAAAAABAAEAPkAAACUAwAAAAA=&#10;">
                  <v:stroke startarrow="block" endarrow="block"/>
                </v:shape>
                <v:shape id="AutoShape 63" o:spid="_x0000_s1036" type="#_x0000_t34" style="position:absolute;left:7847;top:6450;width:794;height:373;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JDfxMEAAADcAAAADwAAAGRycy9kb3ducmV2LnhtbERP32vCMBB+H/g/hBP2NhOHilajyEAZ&#10;82lVfD6asy02l5LEtttfvwwGe7uP7+dtdoNtREc+1I41TCcKBHHhTM2lhsv58LIEESKywcYxafii&#10;ALvt6GmDmXE9f1KXx1KkEA4ZaqhibDMpQ1GRxTBxLXHibs5bjAn6UhqPfQq3jXxVaiEt1pwaKmzp&#10;raLinj+shtW8nM9OV+qPp+7j25tFyG9qqfXzeNivQUQa4r/4z/1u0nw1hd9n0gVy+w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gkN/EwQAAANwAAAAPAAAAAAAAAAAAAAAA&#10;AKECAABkcnMvZG93bnJldi54bWxQSwUGAAAAAAQABAD5AAAAjwMAAAAA&#10;">
                  <v:stroke startarrow="block" endarrow="block"/>
                </v:shape>
                <v:shape id="AutoShape 64" o:spid="_x0000_s1037" type="#_x0000_t34" style="position:absolute;left:9233;top:4752;width:899;height:311;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Y6lMIAAADcAAAADwAAAGRycy9kb3ducmV2LnhtbERPS4vCMBC+L/gfwix401QPol2jiOAD&#10;qYqPy95mm7EtNpPSRK3/3gjC3ubje8542phS3Kl2hWUFvW4Egji1uuBMwfm06AxBOI+ssbRMCp7k&#10;YDppfY0x1vbBB7offSZCCLsYFeTeV7GULs3JoOvaijhwF1sb9AHWmdQ1PkK4KWU/igbSYMGhIceK&#10;5jml1+PNKHCX+bZMVr1lguff5Pq3G+03M61U+7uZ/YDw1Ph/8ce91mF+1If3M+ECOXk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Y6lMIAAADcAAAADwAAAAAAAAAAAAAA&#10;AAChAgAAZHJzL2Rvd25yZXYueG1sUEsFBgAAAAAEAAQA+QAAAJADAAAAAA==&#10;" adj="10788">
                  <v:stroke startarrow="block" endarrow="block"/>
                </v:shape>
              </v:group>
            </w:pict>
          </mc:Fallback>
        </mc:AlternateContent>
      </w:r>
    </w:p>
    <w:p w:rsidR="00B35082" w:rsidRPr="00243867" w:rsidRDefault="00B35082" w:rsidP="00243867">
      <w:pPr>
        <w:spacing w:after="0" w:line="360" w:lineRule="auto"/>
        <w:ind w:left="-900"/>
        <w:jc w:val="both"/>
        <w:rPr>
          <w:rFonts w:ascii="Times New Roman" w:hAnsi="Times New Roman" w:cs="Times New Roman"/>
          <w:sz w:val="24"/>
          <w:szCs w:val="24"/>
        </w:rPr>
      </w:pPr>
      <w:r w:rsidRPr="00243867">
        <w:rPr>
          <w:rFonts w:ascii="Times New Roman" w:hAnsi="Times New Roman" w:cs="Times New Roman"/>
          <w:sz w:val="24"/>
          <w:szCs w:val="24"/>
        </w:rPr>
        <w:t xml:space="preserve">            </w:t>
      </w:r>
    </w:p>
    <w:p w:rsidR="00B35082" w:rsidRPr="00243867" w:rsidRDefault="00B35082" w:rsidP="00243867">
      <w:pPr>
        <w:spacing w:line="360" w:lineRule="auto"/>
        <w:ind w:left="-900"/>
        <w:jc w:val="both"/>
        <w:rPr>
          <w:rFonts w:ascii="Times New Roman" w:hAnsi="Times New Roman" w:cs="Times New Roman"/>
          <w:sz w:val="24"/>
          <w:szCs w:val="24"/>
        </w:rPr>
      </w:pPr>
    </w:p>
    <w:p w:rsidR="00B35082" w:rsidRPr="00243867" w:rsidRDefault="00B35082" w:rsidP="00243867">
      <w:pPr>
        <w:spacing w:line="360" w:lineRule="auto"/>
        <w:ind w:left="-900"/>
        <w:jc w:val="both"/>
        <w:rPr>
          <w:rFonts w:ascii="Times New Roman" w:hAnsi="Times New Roman" w:cs="Times New Roman"/>
          <w:sz w:val="24"/>
          <w:szCs w:val="24"/>
        </w:rPr>
      </w:pPr>
    </w:p>
    <w:p w:rsidR="00B35082" w:rsidRPr="00243867" w:rsidRDefault="00B35082" w:rsidP="00243867">
      <w:pPr>
        <w:spacing w:line="360" w:lineRule="auto"/>
        <w:jc w:val="both"/>
        <w:rPr>
          <w:rFonts w:ascii="Times New Roman" w:hAnsi="Times New Roman" w:cs="Times New Roman"/>
          <w:sz w:val="24"/>
          <w:szCs w:val="24"/>
        </w:rPr>
      </w:pPr>
    </w:p>
    <w:p w:rsidR="00B35082" w:rsidRPr="00243867" w:rsidRDefault="00B35082" w:rsidP="00243867">
      <w:pPr>
        <w:spacing w:line="360" w:lineRule="auto"/>
        <w:jc w:val="both"/>
        <w:rPr>
          <w:rFonts w:ascii="Times New Roman" w:hAnsi="Times New Roman" w:cs="Times New Roman"/>
          <w:sz w:val="24"/>
          <w:szCs w:val="24"/>
        </w:rPr>
      </w:pPr>
    </w:p>
    <w:p w:rsidR="00B35082" w:rsidRPr="00243867" w:rsidRDefault="00B35082" w:rsidP="00243867">
      <w:pPr>
        <w:spacing w:line="360" w:lineRule="auto"/>
        <w:jc w:val="both"/>
        <w:rPr>
          <w:rFonts w:ascii="Times New Roman" w:hAnsi="Times New Roman" w:cs="Times New Roman"/>
          <w:sz w:val="24"/>
          <w:szCs w:val="24"/>
        </w:rPr>
      </w:pPr>
    </w:p>
    <w:p w:rsidR="00B35082" w:rsidRPr="00243867" w:rsidRDefault="00B35082" w:rsidP="00243867">
      <w:pPr>
        <w:spacing w:line="360" w:lineRule="auto"/>
        <w:jc w:val="both"/>
        <w:rPr>
          <w:rFonts w:ascii="Times New Roman" w:hAnsi="Times New Roman" w:cs="Times New Roman"/>
          <w:sz w:val="24"/>
          <w:szCs w:val="24"/>
        </w:rPr>
      </w:pPr>
    </w:p>
    <w:p w:rsidR="00B35082" w:rsidRPr="00243867" w:rsidRDefault="00B35082" w:rsidP="00243867">
      <w:pPr>
        <w:spacing w:line="360" w:lineRule="auto"/>
        <w:jc w:val="both"/>
        <w:rPr>
          <w:rFonts w:ascii="Times New Roman" w:hAnsi="Times New Roman" w:cs="Times New Roman"/>
          <w:sz w:val="24"/>
          <w:szCs w:val="24"/>
        </w:rPr>
      </w:pPr>
    </w:p>
    <w:p w:rsidR="00B35082" w:rsidRPr="00243867" w:rsidRDefault="00B35082" w:rsidP="00243867">
      <w:pPr>
        <w:spacing w:line="360" w:lineRule="auto"/>
        <w:jc w:val="both"/>
        <w:rPr>
          <w:rFonts w:ascii="Times New Roman" w:hAnsi="Times New Roman" w:cs="Times New Roman"/>
          <w:sz w:val="24"/>
          <w:szCs w:val="24"/>
        </w:rPr>
      </w:pPr>
    </w:p>
    <w:p w:rsidR="00243867" w:rsidRDefault="00243867" w:rsidP="00243867">
      <w:pPr>
        <w:spacing w:after="0" w:line="360" w:lineRule="auto"/>
        <w:jc w:val="both"/>
        <w:rPr>
          <w:rFonts w:ascii="Times New Roman" w:hAnsi="Times New Roman" w:cs="Times New Roman"/>
          <w:sz w:val="24"/>
          <w:szCs w:val="24"/>
        </w:rPr>
      </w:pPr>
    </w:p>
    <w:p w:rsidR="00B35082" w:rsidRPr="00243867" w:rsidRDefault="00243867" w:rsidP="00243867">
      <w:pPr>
        <w:spacing w:after="0" w:line="360" w:lineRule="auto"/>
        <w:jc w:val="both"/>
        <w:rPr>
          <w:rFonts w:ascii="Times New Roman" w:hAnsi="Times New Roman" w:cs="Times New Roman"/>
          <w:b/>
          <w:sz w:val="24"/>
          <w:szCs w:val="24"/>
        </w:rPr>
      </w:pPr>
      <w:r w:rsidRPr="00243867">
        <w:rPr>
          <w:rFonts w:ascii="Times New Roman" w:hAnsi="Times New Roman" w:cs="Times New Roman"/>
          <w:b/>
          <w:sz w:val="24"/>
          <w:szCs w:val="24"/>
        </w:rPr>
        <w:t>Figure 3.1: System Design</w:t>
      </w:r>
    </w:p>
    <w:p w:rsidR="00243867" w:rsidRPr="00243867" w:rsidRDefault="00243867" w:rsidP="00243867">
      <w:pPr>
        <w:spacing w:before="100" w:beforeAutospacing="1" w:after="100" w:afterAutospacing="1" w:line="240" w:lineRule="auto"/>
        <w:outlineLvl w:val="3"/>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1.3:</w:t>
      </w:r>
      <w:r w:rsidRPr="00243867">
        <w:rPr>
          <w:rFonts w:ascii="Times New Roman" w:eastAsia="Times New Roman" w:hAnsi="Times New Roman" w:cs="Times New Roman"/>
          <w:b/>
          <w:bCs/>
          <w:sz w:val="24"/>
          <w:szCs w:val="24"/>
        </w:rPr>
        <w:t xml:space="preserve"> System Connection</w:t>
      </w:r>
    </w:p>
    <w:p w:rsidR="00243867" w:rsidRPr="00243867" w:rsidRDefault="00243867" w:rsidP="00243867">
      <w:pPr>
        <w:spacing w:before="100" w:beforeAutospacing="1" w:after="100" w:afterAutospacing="1" w:line="360" w:lineRule="auto"/>
        <w:jc w:val="both"/>
        <w:rPr>
          <w:rFonts w:ascii="Times New Roman" w:eastAsia="Times New Roman" w:hAnsi="Times New Roman" w:cs="Times New Roman"/>
          <w:sz w:val="24"/>
          <w:szCs w:val="24"/>
        </w:rPr>
      </w:pPr>
      <w:r w:rsidRPr="00243867">
        <w:rPr>
          <w:rFonts w:ascii="Times New Roman" w:eastAsia="Times New Roman" w:hAnsi="Times New Roman" w:cs="Times New Roman"/>
          <w:sz w:val="24"/>
          <w:szCs w:val="24"/>
        </w:rPr>
        <w:t xml:space="preserve">The </w:t>
      </w:r>
      <w:r w:rsidRPr="00243867">
        <w:rPr>
          <w:rFonts w:ascii="Times New Roman" w:eastAsia="Times New Roman" w:hAnsi="Times New Roman" w:cs="Times New Roman"/>
          <w:bCs/>
          <w:sz w:val="24"/>
          <w:szCs w:val="24"/>
        </w:rPr>
        <w:t>System Connection</w:t>
      </w:r>
      <w:r w:rsidRPr="00243867">
        <w:rPr>
          <w:rFonts w:ascii="Times New Roman" w:eastAsia="Times New Roman" w:hAnsi="Times New Roman" w:cs="Times New Roman"/>
          <w:sz w:val="24"/>
          <w:szCs w:val="24"/>
        </w:rPr>
        <w:t xml:space="preserve"> involves the setup and integration of various hardware components—CCTV cameras, solar panels, batteries, charge controllers, inverters, and the monitoring system—into a functional surveillance unit. The aim is to ensure seamless operation of the CCTV-based examination monitoring system powered entirely by solar energy. This connection ensures real-time video monitoring and recording throughout the CBT examination period, even in the absence of public electricity supply.</w:t>
      </w:r>
    </w:p>
    <w:p w:rsidR="00243867" w:rsidRPr="00243867" w:rsidRDefault="00243867" w:rsidP="00243867">
      <w:pPr>
        <w:spacing w:before="100" w:beforeAutospacing="1" w:after="100" w:afterAutospacing="1" w:line="360" w:lineRule="auto"/>
        <w:jc w:val="both"/>
        <w:rPr>
          <w:rFonts w:ascii="Times New Roman" w:eastAsia="Times New Roman" w:hAnsi="Times New Roman" w:cs="Times New Roman"/>
          <w:sz w:val="24"/>
          <w:szCs w:val="24"/>
        </w:rPr>
      </w:pPr>
      <w:r w:rsidRPr="00243867">
        <w:rPr>
          <w:rFonts w:ascii="Times New Roman" w:eastAsia="Times New Roman" w:hAnsi="Times New Roman" w:cs="Times New Roman"/>
          <w:sz w:val="24"/>
          <w:szCs w:val="24"/>
        </w:rPr>
        <w:t xml:space="preserve">Below are the </w:t>
      </w:r>
      <w:r w:rsidRPr="00243867">
        <w:rPr>
          <w:rFonts w:ascii="Times New Roman" w:eastAsia="Times New Roman" w:hAnsi="Times New Roman" w:cs="Times New Roman"/>
          <w:b/>
          <w:bCs/>
          <w:sz w:val="24"/>
          <w:szCs w:val="24"/>
        </w:rPr>
        <w:t>step-by-step procedures</w:t>
      </w:r>
      <w:r w:rsidRPr="00243867">
        <w:rPr>
          <w:rFonts w:ascii="Times New Roman" w:eastAsia="Times New Roman" w:hAnsi="Times New Roman" w:cs="Times New Roman"/>
          <w:sz w:val="24"/>
          <w:szCs w:val="24"/>
        </w:rPr>
        <w:t xml:space="preserve"> for connecting and setting up the smart solar-powered CCTV examination monitoring system:</w:t>
      </w:r>
    </w:p>
    <w:p w:rsidR="00243867" w:rsidRPr="00243867" w:rsidRDefault="00243867" w:rsidP="00243867">
      <w:pPr>
        <w:spacing w:before="100" w:beforeAutospacing="1" w:after="100" w:afterAutospacing="1" w:line="360" w:lineRule="auto"/>
        <w:jc w:val="both"/>
        <w:outlineLvl w:val="2"/>
        <w:rPr>
          <w:rFonts w:ascii="Times New Roman" w:eastAsia="Times New Roman" w:hAnsi="Times New Roman" w:cs="Times New Roman"/>
          <w:b/>
          <w:bCs/>
          <w:sz w:val="27"/>
          <w:szCs w:val="27"/>
        </w:rPr>
      </w:pPr>
      <w:r w:rsidRPr="00243867">
        <w:rPr>
          <w:rFonts w:ascii="Times New Roman" w:eastAsia="Times New Roman" w:hAnsi="Times New Roman" w:cs="Times New Roman"/>
          <w:b/>
          <w:bCs/>
          <w:sz w:val="27"/>
          <w:szCs w:val="27"/>
        </w:rPr>
        <w:t>Step 1: Site Inspection and Equipment Positioning</w:t>
      </w:r>
    </w:p>
    <w:p w:rsidR="00243867" w:rsidRPr="00243867" w:rsidRDefault="00243867" w:rsidP="00243867">
      <w:pPr>
        <w:numPr>
          <w:ilvl w:val="0"/>
          <w:numId w:val="19"/>
        </w:numPr>
        <w:spacing w:before="100" w:beforeAutospacing="1" w:after="100" w:afterAutospacing="1" w:line="360" w:lineRule="auto"/>
        <w:jc w:val="both"/>
        <w:rPr>
          <w:rFonts w:ascii="Times New Roman" w:eastAsia="Times New Roman" w:hAnsi="Times New Roman" w:cs="Times New Roman"/>
          <w:sz w:val="24"/>
          <w:szCs w:val="24"/>
        </w:rPr>
      </w:pPr>
      <w:r w:rsidRPr="00243867">
        <w:rPr>
          <w:rFonts w:ascii="Times New Roman" w:eastAsia="Times New Roman" w:hAnsi="Times New Roman" w:cs="Times New Roman"/>
          <w:sz w:val="24"/>
          <w:szCs w:val="24"/>
        </w:rPr>
        <w:t>Conduct a physical survey of the Computer Science Laboratory to identify suitable camera positions and optimal sunlight exposure areas.</w:t>
      </w:r>
    </w:p>
    <w:p w:rsidR="00243867" w:rsidRPr="00243867" w:rsidRDefault="00243867" w:rsidP="00243867">
      <w:pPr>
        <w:numPr>
          <w:ilvl w:val="0"/>
          <w:numId w:val="19"/>
        </w:numPr>
        <w:spacing w:before="100" w:beforeAutospacing="1" w:after="100" w:afterAutospacing="1" w:line="360" w:lineRule="auto"/>
        <w:jc w:val="both"/>
        <w:rPr>
          <w:rFonts w:ascii="Times New Roman" w:eastAsia="Times New Roman" w:hAnsi="Times New Roman" w:cs="Times New Roman"/>
          <w:sz w:val="24"/>
          <w:szCs w:val="24"/>
        </w:rPr>
      </w:pPr>
      <w:r w:rsidRPr="00243867">
        <w:rPr>
          <w:rFonts w:ascii="Times New Roman" w:eastAsia="Times New Roman" w:hAnsi="Times New Roman" w:cs="Times New Roman"/>
          <w:sz w:val="24"/>
          <w:szCs w:val="24"/>
        </w:rPr>
        <w:t>Determine locations for mounting CCTV cameras to capture wide angles of the exam hall.</w:t>
      </w:r>
    </w:p>
    <w:p w:rsidR="00243867" w:rsidRPr="00243867" w:rsidRDefault="00243867" w:rsidP="00243867">
      <w:pPr>
        <w:numPr>
          <w:ilvl w:val="0"/>
          <w:numId w:val="19"/>
        </w:numPr>
        <w:spacing w:before="100" w:beforeAutospacing="1" w:after="100" w:afterAutospacing="1" w:line="360" w:lineRule="auto"/>
        <w:jc w:val="both"/>
        <w:rPr>
          <w:rFonts w:ascii="Times New Roman" w:eastAsia="Times New Roman" w:hAnsi="Times New Roman" w:cs="Times New Roman"/>
          <w:sz w:val="24"/>
          <w:szCs w:val="24"/>
        </w:rPr>
      </w:pPr>
      <w:r w:rsidRPr="00243867">
        <w:rPr>
          <w:rFonts w:ascii="Times New Roman" w:eastAsia="Times New Roman" w:hAnsi="Times New Roman" w:cs="Times New Roman"/>
          <w:sz w:val="24"/>
          <w:szCs w:val="24"/>
        </w:rPr>
        <w:t>Select a secure, ventilated area for placing the inverter, battery bank, and recording system (NVR/DVR or a server).</w:t>
      </w:r>
    </w:p>
    <w:p w:rsidR="00243867" w:rsidRPr="00243867" w:rsidRDefault="00243867" w:rsidP="00243867">
      <w:pPr>
        <w:spacing w:before="100" w:beforeAutospacing="1" w:after="100" w:afterAutospacing="1" w:line="360" w:lineRule="auto"/>
        <w:jc w:val="both"/>
        <w:outlineLvl w:val="2"/>
        <w:rPr>
          <w:rFonts w:ascii="Times New Roman" w:eastAsia="Times New Roman" w:hAnsi="Times New Roman" w:cs="Times New Roman"/>
          <w:b/>
          <w:bCs/>
          <w:sz w:val="27"/>
          <w:szCs w:val="27"/>
        </w:rPr>
      </w:pPr>
      <w:r w:rsidRPr="00243867">
        <w:rPr>
          <w:rFonts w:ascii="Times New Roman" w:eastAsia="Times New Roman" w:hAnsi="Times New Roman" w:cs="Times New Roman"/>
          <w:b/>
          <w:bCs/>
          <w:sz w:val="27"/>
          <w:szCs w:val="27"/>
        </w:rPr>
        <w:t>Step 2: Installation of CCTV Cameras</w:t>
      </w:r>
    </w:p>
    <w:p w:rsidR="00243867" w:rsidRPr="00243867" w:rsidRDefault="00243867" w:rsidP="00243867">
      <w:pPr>
        <w:numPr>
          <w:ilvl w:val="0"/>
          <w:numId w:val="20"/>
        </w:numPr>
        <w:spacing w:before="100" w:beforeAutospacing="1" w:after="100" w:afterAutospacing="1" w:line="360" w:lineRule="auto"/>
        <w:jc w:val="both"/>
        <w:rPr>
          <w:rFonts w:ascii="Times New Roman" w:eastAsia="Times New Roman" w:hAnsi="Times New Roman" w:cs="Times New Roman"/>
          <w:sz w:val="24"/>
          <w:szCs w:val="24"/>
        </w:rPr>
      </w:pPr>
      <w:r w:rsidRPr="00243867">
        <w:rPr>
          <w:rFonts w:ascii="Times New Roman" w:eastAsia="Times New Roman" w:hAnsi="Times New Roman" w:cs="Times New Roman"/>
          <w:sz w:val="24"/>
          <w:szCs w:val="24"/>
        </w:rPr>
        <w:t>Mount CCTV (preferably IP cameras) at pre-determined angles to cover the exam hall comprehensively.</w:t>
      </w:r>
    </w:p>
    <w:p w:rsidR="00243867" w:rsidRPr="00243867" w:rsidRDefault="00243867" w:rsidP="00243867">
      <w:pPr>
        <w:numPr>
          <w:ilvl w:val="0"/>
          <w:numId w:val="20"/>
        </w:numPr>
        <w:spacing w:before="100" w:beforeAutospacing="1" w:after="100" w:afterAutospacing="1" w:line="360" w:lineRule="auto"/>
        <w:jc w:val="both"/>
        <w:rPr>
          <w:rFonts w:ascii="Times New Roman" w:eastAsia="Times New Roman" w:hAnsi="Times New Roman" w:cs="Times New Roman"/>
          <w:sz w:val="24"/>
          <w:szCs w:val="24"/>
        </w:rPr>
      </w:pPr>
      <w:r w:rsidRPr="00243867">
        <w:rPr>
          <w:rFonts w:ascii="Times New Roman" w:eastAsia="Times New Roman" w:hAnsi="Times New Roman" w:cs="Times New Roman"/>
          <w:sz w:val="24"/>
          <w:szCs w:val="24"/>
        </w:rPr>
        <w:t>Use wall brackets or ceiling mounts for stability.</w:t>
      </w:r>
    </w:p>
    <w:p w:rsidR="00243867" w:rsidRPr="00243867" w:rsidRDefault="00243867" w:rsidP="00243867">
      <w:pPr>
        <w:numPr>
          <w:ilvl w:val="0"/>
          <w:numId w:val="20"/>
        </w:numPr>
        <w:spacing w:before="100" w:beforeAutospacing="1" w:after="100" w:afterAutospacing="1" w:line="360" w:lineRule="auto"/>
        <w:jc w:val="both"/>
        <w:rPr>
          <w:rFonts w:ascii="Times New Roman" w:eastAsia="Times New Roman" w:hAnsi="Times New Roman" w:cs="Times New Roman"/>
          <w:sz w:val="24"/>
          <w:szCs w:val="24"/>
        </w:rPr>
      </w:pPr>
      <w:r w:rsidRPr="00243867">
        <w:rPr>
          <w:rFonts w:ascii="Times New Roman" w:eastAsia="Times New Roman" w:hAnsi="Times New Roman" w:cs="Times New Roman"/>
          <w:sz w:val="24"/>
          <w:szCs w:val="24"/>
        </w:rPr>
        <w:t>Ensure that each camera is securely fixed and protected from tampering.</w:t>
      </w:r>
    </w:p>
    <w:p w:rsidR="00243867" w:rsidRPr="00243867" w:rsidRDefault="00243867" w:rsidP="00243867">
      <w:pPr>
        <w:spacing w:before="100" w:beforeAutospacing="1" w:after="100" w:afterAutospacing="1" w:line="360" w:lineRule="auto"/>
        <w:jc w:val="both"/>
        <w:outlineLvl w:val="2"/>
        <w:rPr>
          <w:rFonts w:ascii="Times New Roman" w:eastAsia="Times New Roman" w:hAnsi="Times New Roman" w:cs="Times New Roman"/>
          <w:b/>
          <w:bCs/>
          <w:sz w:val="27"/>
          <w:szCs w:val="27"/>
        </w:rPr>
      </w:pPr>
      <w:r w:rsidRPr="00243867">
        <w:rPr>
          <w:rFonts w:ascii="Times New Roman" w:eastAsia="Times New Roman" w:hAnsi="Times New Roman" w:cs="Times New Roman"/>
          <w:b/>
          <w:bCs/>
          <w:sz w:val="27"/>
          <w:szCs w:val="27"/>
        </w:rPr>
        <w:t>Step 3: Solar Panel Mounting and Orientation</w:t>
      </w:r>
    </w:p>
    <w:p w:rsidR="00243867" w:rsidRPr="00243867" w:rsidRDefault="00243867" w:rsidP="00243867">
      <w:pPr>
        <w:numPr>
          <w:ilvl w:val="0"/>
          <w:numId w:val="21"/>
        </w:numPr>
        <w:spacing w:before="100" w:beforeAutospacing="1" w:after="100" w:afterAutospacing="1" w:line="360" w:lineRule="auto"/>
        <w:jc w:val="both"/>
        <w:rPr>
          <w:rFonts w:ascii="Times New Roman" w:eastAsia="Times New Roman" w:hAnsi="Times New Roman" w:cs="Times New Roman"/>
          <w:sz w:val="24"/>
          <w:szCs w:val="24"/>
        </w:rPr>
      </w:pPr>
      <w:r w:rsidRPr="00243867">
        <w:rPr>
          <w:rFonts w:ascii="Times New Roman" w:eastAsia="Times New Roman" w:hAnsi="Times New Roman" w:cs="Times New Roman"/>
          <w:sz w:val="24"/>
          <w:szCs w:val="24"/>
        </w:rPr>
        <w:t>Mount the solar panels on a rooftop or a metal frame with the correct tilt angle to maximize sunlight exposure.</w:t>
      </w:r>
    </w:p>
    <w:p w:rsidR="00243867" w:rsidRPr="00243867" w:rsidRDefault="00243867" w:rsidP="00243867">
      <w:pPr>
        <w:numPr>
          <w:ilvl w:val="0"/>
          <w:numId w:val="21"/>
        </w:numPr>
        <w:spacing w:before="100" w:beforeAutospacing="1" w:after="100" w:afterAutospacing="1" w:line="360" w:lineRule="auto"/>
        <w:jc w:val="both"/>
        <w:rPr>
          <w:rFonts w:ascii="Times New Roman" w:eastAsia="Times New Roman" w:hAnsi="Times New Roman" w:cs="Times New Roman"/>
          <w:sz w:val="24"/>
          <w:szCs w:val="24"/>
        </w:rPr>
      </w:pPr>
      <w:r w:rsidRPr="00243867">
        <w:rPr>
          <w:rFonts w:ascii="Times New Roman" w:eastAsia="Times New Roman" w:hAnsi="Times New Roman" w:cs="Times New Roman"/>
          <w:sz w:val="24"/>
          <w:szCs w:val="24"/>
        </w:rPr>
        <w:t>Face the panels southward (in Nigeria) for optimal efficiency.</w:t>
      </w:r>
    </w:p>
    <w:p w:rsidR="00243867" w:rsidRPr="00243867" w:rsidRDefault="00243867" w:rsidP="00243867">
      <w:pPr>
        <w:numPr>
          <w:ilvl w:val="0"/>
          <w:numId w:val="21"/>
        </w:numPr>
        <w:spacing w:before="100" w:beforeAutospacing="1" w:after="100" w:afterAutospacing="1" w:line="360" w:lineRule="auto"/>
        <w:jc w:val="both"/>
        <w:rPr>
          <w:rFonts w:ascii="Times New Roman" w:eastAsia="Times New Roman" w:hAnsi="Times New Roman" w:cs="Times New Roman"/>
          <w:sz w:val="24"/>
          <w:szCs w:val="24"/>
        </w:rPr>
      </w:pPr>
      <w:r w:rsidRPr="00243867">
        <w:rPr>
          <w:rFonts w:ascii="Times New Roman" w:eastAsia="Times New Roman" w:hAnsi="Times New Roman" w:cs="Times New Roman"/>
          <w:sz w:val="24"/>
          <w:szCs w:val="24"/>
        </w:rPr>
        <w:t>Connect panels in series or parallel depending on voltage and current requirements.</w:t>
      </w:r>
    </w:p>
    <w:p w:rsidR="00243867" w:rsidRPr="00243867" w:rsidRDefault="00243867" w:rsidP="00243867">
      <w:pPr>
        <w:spacing w:before="100" w:beforeAutospacing="1" w:after="100" w:afterAutospacing="1" w:line="360" w:lineRule="auto"/>
        <w:jc w:val="both"/>
        <w:outlineLvl w:val="2"/>
        <w:rPr>
          <w:rFonts w:ascii="Times New Roman" w:eastAsia="Times New Roman" w:hAnsi="Times New Roman" w:cs="Times New Roman"/>
          <w:b/>
          <w:bCs/>
          <w:sz w:val="27"/>
          <w:szCs w:val="27"/>
        </w:rPr>
      </w:pPr>
      <w:r w:rsidRPr="00243867">
        <w:rPr>
          <w:rFonts w:ascii="Times New Roman" w:eastAsia="Times New Roman" w:hAnsi="Times New Roman" w:cs="Times New Roman"/>
          <w:b/>
          <w:bCs/>
          <w:sz w:val="27"/>
          <w:szCs w:val="27"/>
        </w:rPr>
        <w:t>Step 4: Charge Controller Connection</w:t>
      </w:r>
    </w:p>
    <w:p w:rsidR="00243867" w:rsidRPr="00243867" w:rsidRDefault="00243867" w:rsidP="00243867">
      <w:pPr>
        <w:numPr>
          <w:ilvl w:val="0"/>
          <w:numId w:val="22"/>
        </w:numPr>
        <w:spacing w:before="100" w:beforeAutospacing="1" w:after="100" w:afterAutospacing="1" w:line="360" w:lineRule="auto"/>
        <w:jc w:val="both"/>
        <w:rPr>
          <w:rFonts w:ascii="Times New Roman" w:eastAsia="Times New Roman" w:hAnsi="Times New Roman" w:cs="Times New Roman"/>
          <w:sz w:val="24"/>
          <w:szCs w:val="24"/>
        </w:rPr>
      </w:pPr>
      <w:r w:rsidRPr="00243867">
        <w:rPr>
          <w:rFonts w:ascii="Times New Roman" w:eastAsia="Times New Roman" w:hAnsi="Times New Roman" w:cs="Times New Roman"/>
          <w:sz w:val="24"/>
          <w:szCs w:val="24"/>
        </w:rPr>
        <w:t xml:space="preserve">Connect the solar panel output to the </w:t>
      </w:r>
      <w:r w:rsidRPr="00243867">
        <w:rPr>
          <w:rFonts w:ascii="Times New Roman" w:eastAsia="Times New Roman" w:hAnsi="Times New Roman" w:cs="Times New Roman"/>
          <w:bCs/>
          <w:sz w:val="24"/>
          <w:szCs w:val="24"/>
        </w:rPr>
        <w:t>MPPT (Maximum Power Point Tracking) charge controller</w:t>
      </w:r>
      <w:r w:rsidRPr="00243867">
        <w:rPr>
          <w:rFonts w:ascii="Times New Roman" w:eastAsia="Times New Roman" w:hAnsi="Times New Roman" w:cs="Times New Roman"/>
          <w:sz w:val="24"/>
          <w:szCs w:val="24"/>
        </w:rPr>
        <w:t>.</w:t>
      </w:r>
    </w:p>
    <w:p w:rsidR="00243867" w:rsidRPr="00243867" w:rsidRDefault="00243867" w:rsidP="00243867">
      <w:pPr>
        <w:numPr>
          <w:ilvl w:val="0"/>
          <w:numId w:val="22"/>
        </w:numPr>
        <w:spacing w:before="100" w:beforeAutospacing="1" w:after="100" w:afterAutospacing="1" w:line="360" w:lineRule="auto"/>
        <w:jc w:val="both"/>
        <w:rPr>
          <w:rFonts w:ascii="Times New Roman" w:eastAsia="Times New Roman" w:hAnsi="Times New Roman" w:cs="Times New Roman"/>
          <w:sz w:val="24"/>
          <w:szCs w:val="24"/>
        </w:rPr>
      </w:pPr>
      <w:r w:rsidRPr="00243867">
        <w:rPr>
          <w:rFonts w:ascii="Times New Roman" w:eastAsia="Times New Roman" w:hAnsi="Times New Roman" w:cs="Times New Roman"/>
          <w:sz w:val="24"/>
          <w:szCs w:val="24"/>
        </w:rPr>
        <w:t>The charge controller regulates the voltage/current going into the batteries, preventing overcharging or discharging.</w:t>
      </w:r>
    </w:p>
    <w:p w:rsidR="00243867" w:rsidRPr="00243867" w:rsidRDefault="00243867" w:rsidP="00243867">
      <w:pPr>
        <w:numPr>
          <w:ilvl w:val="0"/>
          <w:numId w:val="22"/>
        </w:numPr>
        <w:spacing w:before="100" w:beforeAutospacing="1" w:after="100" w:afterAutospacing="1" w:line="360" w:lineRule="auto"/>
        <w:jc w:val="both"/>
        <w:rPr>
          <w:rFonts w:ascii="Times New Roman" w:eastAsia="Times New Roman" w:hAnsi="Times New Roman" w:cs="Times New Roman"/>
          <w:sz w:val="24"/>
          <w:szCs w:val="24"/>
        </w:rPr>
      </w:pPr>
      <w:r w:rsidRPr="00243867">
        <w:rPr>
          <w:rFonts w:ascii="Times New Roman" w:eastAsia="Times New Roman" w:hAnsi="Times New Roman" w:cs="Times New Roman"/>
          <w:sz w:val="24"/>
          <w:szCs w:val="24"/>
        </w:rPr>
        <w:t>Verify correct polarity (positive to positive, negative to negative).</w:t>
      </w:r>
    </w:p>
    <w:p w:rsidR="00243867" w:rsidRPr="00243867" w:rsidRDefault="00243867" w:rsidP="00243867">
      <w:pPr>
        <w:spacing w:before="100" w:beforeAutospacing="1" w:after="100" w:afterAutospacing="1" w:line="360" w:lineRule="auto"/>
        <w:jc w:val="both"/>
        <w:outlineLvl w:val="2"/>
        <w:rPr>
          <w:rFonts w:ascii="Times New Roman" w:eastAsia="Times New Roman" w:hAnsi="Times New Roman" w:cs="Times New Roman"/>
          <w:b/>
          <w:bCs/>
          <w:sz w:val="27"/>
          <w:szCs w:val="27"/>
        </w:rPr>
      </w:pPr>
      <w:r w:rsidRPr="00243867">
        <w:rPr>
          <w:rFonts w:ascii="Times New Roman" w:eastAsia="Times New Roman" w:hAnsi="Times New Roman" w:cs="Times New Roman"/>
          <w:b/>
          <w:bCs/>
          <w:sz w:val="27"/>
          <w:szCs w:val="27"/>
        </w:rPr>
        <w:t>Step 5: Battery Bank Installation</w:t>
      </w:r>
    </w:p>
    <w:p w:rsidR="00243867" w:rsidRPr="00243867" w:rsidRDefault="00243867" w:rsidP="00243867">
      <w:pPr>
        <w:numPr>
          <w:ilvl w:val="0"/>
          <w:numId w:val="23"/>
        </w:numPr>
        <w:spacing w:before="100" w:beforeAutospacing="1" w:after="100" w:afterAutospacing="1" w:line="360" w:lineRule="auto"/>
        <w:jc w:val="both"/>
        <w:rPr>
          <w:rFonts w:ascii="Times New Roman" w:eastAsia="Times New Roman" w:hAnsi="Times New Roman" w:cs="Times New Roman"/>
          <w:sz w:val="24"/>
          <w:szCs w:val="24"/>
        </w:rPr>
      </w:pPr>
      <w:r w:rsidRPr="00243867">
        <w:rPr>
          <w:rFonts w:ascii="Times New Roman" w:eastAsia="Times New Roman" w:hAnsi="Times New Roman" w:cs="Times New Roman"/>
          <w:sz w:val="24"/>
          <w:szCs w:val="24"/>
        </w:rPr>
        <w:t xml:space="preserve">Install </w:t>
      </w:r>
      <w:r w:rsidRPr="00243867">
        <w:rPr>
          <w:rFonts w:ascii="Times New Roman" w:eastAsia="Times New Roman" w:hAnsi="Times New Roman" w:cs="Times New Roman"/>
          <w:bCs/>
          <w:sz w:val="24"/>
          <w:szCs w:val="24"/>
        </w:rPr>
        <w:t>deep-cycle batteries</w:t>
      </w:r>
      <w:r w:rsidRPr="00243867">
        <w:rPr>
          <w:rFonts w:ascii="Times New Roman" w:eastAsia="Times New Roman" w:hAnsi="Times New Roman" w:cs="Times New Roman"/>
          <w:sz w:val="24"/>
          <w:szCs w:val="24"/>
        </w:rPr>
        <w:t xml:space="preserve"> in a cool, dry area to store energy generated by the solar panels.</w:t>
      </w:r>
    </w:p>
    <w:p w:rsidR="00243867" w:rsidRPr="00243867" w:rsidRDefault="00243867" w:rsidP="00243867">
      <w:pPr>
        <w:numPr>
          <w:ilvl w:val="0"/>
          <w:numId w:val="23"/>
        </w:numPr>
        <w:spacing w:before="100" w:beforeAutospacing="1" w:after="100" w:afterAutospacing="1" w:line="360" w:lineRule="auto"/>
        <w:jc w:val="both"/>
        <w:rPr>
          <w:rFonts w:ascii="Times New Roman" w:eastAsia="Times New Roman" w:hAnsi="Times New Roman" w:cs="Times New Roman"/>
          <w:sz w:val="24"/>
          <w:szCs w:val="24"/>
        </w:rPr>
      </w:pPr>
      <w:r w:rsidRPr="00243867">
        <w:rPr>
          <w:rFonts w:ascii="Times New Roman" w:eastAsia="Times New Roman" w:hAnsi="Times New Roman" w:cs="Times New Roman"/>
          <w:sz w:val="24"/>
          <w:szCs w:val="24"/>
        </w:rPr>
        <w:t>Connect the batteries to the charge controller.</w:t>
      </w:r>
    </w:p>
    <w:p w:rsidR="00243867" w:rsidRPr="00243867" w:rsidRDefault="00243867" w:rsidP="00243867">
      <w:pPr>
        <w:numPr>
          <w:ilvl w:val="0"/>
          <w:numId w:val="23"/>
        </w:numPr>
        <w:spacing w:before="100" w:beforeAutospacing="1" w:after="100" w:afterAutospacing="1" w:line="360" w:lineRule="auto"/>
        <w:jc w:val="both"/>
        <w:rPr>
          <w:rFonts w:ascii="Times New Roman" w:eastAsia="Times New Roman" w:hAnsi="Times New Roman" w:cs="Times New Roman"/>
          <w:sz w:val="24"/>
          <w:szCs w:val="24"/>
        </w:rPr>
      </w:pPr>
      <w:r w:rsidRPr="00243867">
        <w:rPr>
          <w:rFonts w:ascii="Times New Roman" w:eastAsia="Times New Roman" w:hAnsi="Times New Roman" w:cs="Times New Roman"/>
          <w:sz w:val="24"/>
          <w:szCs w:val="24"/>
        </w:rPr>
        <w:t>Use appropriately sized cables and protective fuses or circuit breakers.</w:t>
      </w:r>
    </w:p>
    <w:p w:rsidR="00243867" w:rsidRPr="00243867" w:rsidRDefault="00243867" w:rsidP="00243867">
      <w:pPr>
        <w:spacing w:before="100" w:beforeAutospacing="1" w:after="100" w:afterAutospacing="1" w:line="360" w:lineRule="auto"/>
        <w:jc w:val="both"/>
        <w:outlineLvl w:val="2"/>
        <w:rPr>
          <w:rFonts w:ascii="Times New Roman" w:eastAsia="Times New Roman" w:hAnsi="Times New Roman" w:cs="Times New Roman"/>
          <w:b/>
          <w:bCs/>
          <w:sz w:val="27"/>
          <w:szCs w:val="27"/>
        </w:rPr>
      </w:pPr>
      <w:r w:rsidRPr="00243867">
        <w:rPr>
          <w:rFonts w:ascii="Times New Roman" w:eastAsia="Times New Roman" w:hAnsi="Times New Roman" w:cs="Times New Roman"/>
          <w:b/>
          <w:bCs/>
          <w:sz w:val="27"/>
          <w:szCs w:val="27"/>
        </w:rPr>
        <w:t>Step 6: Inverter Setup</w:t>
      </w:r>
    </w:p>
    <w:p w:rsidR="00243867" w:rsidRPr="00243867" w:rsidRDefault="00243867" w:rsidP="00243867">
      <w:pPr>
        <w:numPr>
          <w:ilvl w:val="0"/>
          <w:numId w:val="24"/>
        </w:numPr>
        <w:spacing w:before="100" w:beforeAutospacing="1" w:after="100" w:afterAutospacing="1" w:line="360" w:lineRule="auto"/>
        <w:jc w:val="both"/>
        <w:rPr>
          <w:rFonts w:ascii="Times New Roman" w:eastAsia="Times New Roman" w:hAnsi="Times New Roman" w:cs="Times New Roman"/>
          <w:sz w:val="24"/>
          <w:szCs w:val="24"/>
        </w:rPr>
      </w:pPr>
      <w:r w:rsidRPr="00243867">
        <w:rPr>
          <w:rFonts w:ascii="Times New Roman" w:eastAsia="Times New Roman" w:hAnsi="Times New Roman" w:cs="Times New Roman"/>
          <w:sz w:val="24"/>
          <w:szCs w:val="24"/>
        </w:rPr>
        <w:t xml:space="preserve">Connect the battery output to a </w:t>
      </w:r>
      <w:r w:rsidRPr="00243867">
        <w:rPr>
          <w:rFonts w:ascii="Times New Roman" w:eastAsia="Times New Roman" w:hAnsi="Times New Roman" w:cs="Times New Roman"/>
          <w:bCs/>
          <w:sz w:val="24"/>
          <w:szCs w:val="24"/>
        </w:rPr>
        <w:t>pure sine wave inverter</w:t>
      </w:r>
      <w:r w:rsidRPr="00243867">
        <w:rPr>
          <w:rFonts w:ascii="Times New Roman" w:eastAsia="Times New Roman" w:hAnsi="Times New Roman" w:cs="Times New Roman"/>
          <w:sz w:val="24"/>
          <w:szCs w:val="24"/>
        </w:rPr>
        <w:t xml:space="preserve"> which converts DC power from the batteries into AC power for use by the CCTV system.</w:t>
      </w:r>
    </w:p>
    <w:p w:rsidR="00243867" w:rsidRPr="00243867" w:rsidRDefault="00243867" w:rsidP="00243867">
      <w:pPr>
        <w:numPr>
          <w:ilvl w:val="0"/>
          <w:numId w:val="24"/>
        </w:numPr>
        <w:spacing w:before="100" w:beforeAutospacing="1" w:after="100" w:afterAutospacing="1" w:line="360" w:lineRule="auto"/>
        <w:jc w:val="both"/>
        <w:rPr>
          <w:rFonts w:ascii="Times New Roman" w:eastAsia="Times New Roman" w:hAnsi="Times New Roman" w:cs="Times New Roman"/>
          <w:sz w:val="24"/>
          <w:szCs w:val="24"/>
        </w:rPr>
      </w:pPr>
      <w:r w:rsidRPr="00243867">
        <w:rPr>
          <w:rFonts w:ascii="Times New Roman" w:eastAsia="Times New Roman" w:hAnsi="Times New Roman" w:cs="Times New Roman"/>
          <w:sz w:val="24"/>
          <w:szCs w:val="24"/>
        </w:rPr>
        <w:t>Make sure the inverter capacity matches or exceeds the total power requirement of the system (CCTV + NVR).</w:t>
      </w:r>
    </w:p>
    <w:p w:rsidR="00243867" w:rsidRPr="00243867" w:rsidRDefault="00243867" w:rsidP="00243867">
      <w:pPr>
        <w:numPr>
          <w:ilvl w:val="0"/>
          <w:numId w:val="24"/>
        </w:numPr>
        <w:spacing w:before="100" w:beforeAutospacing="1" w:after="100" w:afterAutospacing="1" w:line="360" w:lineRule="auto"/>
        <w:jc w:val="both"/>
        <w:rPr>
          <w:rFonts w:ascii="Times New Roman" w:eastAsia="Times New Roman" w:hAnsi="Times New Roman" w:cs="Times New Roman"/>
          <w:sz w:val="24"/>
          <w:szCs w:val="24"/>
        </w:rPr>
      </w:pPr>
      <w:r w:rsidRPr="00243867">
        <w:rPr>
          <w:rFonts w:ascii="Times New Roman" w:eastAsia="Times New Roman" w:hAnsi="Times New Roman" w:cs="Times New Roman"/>
          <w:sz w:val="24"/>
          <w:szCs w:val="24"/>
        </w:rPr>
        <w:t>Test inverter output voltage and frequency.</w:t>
      </w:r>
    </w:p>
    <w:p w:rsidR="00243867" w:rsidRPr="00243867" w:rsidRDefault="00243867" w:rsidP="00243867">
      <w:pPr>
        <w:spacing w:before="100" w:beforeAutospacing="1" w:after="100" w:afterAutospacing="1" w:line="360" w:lineRule="auto"/>
        <w:jc w:val="both"/>
        <w:outlineLvl w:val="2"/>
        <w:rPr>
          <w:rFonts w:ascii="Times New Roman" w:eastAsia="Times New Roman" w:hAnsi="Times New Roman" w:cs="Times New Roman"/>
          <w:b/>
          <w:bCs/>
          <w:sz w:val="27"/>
          <w:szCs w:val="27"/>
        </w:rPr>
      </w:pPr>
      <w:r w:rsidRPr="00243867">
        <w:rPr>
          <w:rFonts w:ascii="Times New Roman" w:eastAsia="Times New Roman" w:hAnsi="Times New Roman" w:cs="Times New Roman"/>
          <w:b/>
          <w:bCs/>
          <w:sz w:val="27"/>
          <w:szCs w:val="27"/>
        </w:rPr>
        <w:t>Step 7: Powering the CCTV and NVR System</w:t>
      </w:r>
    </w:p>
    <w:p w:rsidR="00243867" w:rsidRPr="00243867" w:rsidRDefault="00243867" w:rsidP="00243867">
      <w:pPr>
        <w:numPr>
          <w:ilvl w:val="0"/>
          <w:numId w:val="25"/>
        </w:numPr>
        <w:spacing w:before="100" w:beforeAutospacing="1" w:after="100" w:afterAutospacing="1" w:line="360" w:lineRule="auto"/>
        <w:jc w:val="both"/>
        <w:rPr>
          <w:rFonts w:ascii="Times New Roman" w:eastAsia="Times New Roman" w:hAnsi="Times New Roman" w:cs="Times New Roman"/>
          <w:sz w:val="24"/>
          <w:szCs w:val="24"/>
        </w:rPr>
      </w:pPr>
      <w:r w:rsidRPr="00243867">
        <w:rPr>
          <w:rFonts w:ascii="Times New Roman" w:eastAsia="Times New Roman" w:hAnsi="Times New Roman" w:cs="Times New Roman"/>
          <w:sz w:val="24"/>
          <w:szCs w:val="24"/>
        </w:rPr>
        <w:t>Connect the inverter AC output to a distribution board or directly to the CCTV system and NVR/server.</w:t>
      </w:r>
    </w:p>
    <w:p w:rsidR="00243867" w:rsidRPr="00243867" w:rsidRDefault="00243867" w:rsidP="00243867">
      <w:pPr>
        <w:numPr>
          <w:ilvl w:val="0"/>
          <w:numId w:val="25"/>
        </w:numPr>
        <w:spacing w:before="100" w:beforeAutospacing="1" w:after="100" w:afterAutospacing="1" w:line="360" w:lineRule="auto"/>
        <w:jc w:val="both"/>
        <w:rPr>
          <w:rFonts w:ascii="Times New Roman" w:eastAsia="Times New Roman" w:hAnsi="Times New Roman" w:cs="Times New Roman"/>
          <w:sz w:val="24"/>
          <w:szCs w:val="24"/>
        </w:rPr>
      </w:pPr>
      <w:r w:rsidRPr="00243867">
        <w:rPr>
          <w:rFonts w:ascii="Times New Roman" w:eastAsia="Times New Roman" w:hAnsi="Times New Roman" w:cs="Times New Roman"/>
          <w:sz w:val="24"/>
          <w:szCs w:val="24"/>
        </w:rPr>
        <w:t>Ensure a stable power supply to all cameras and the central recording system.</w:t>
      </w:r>
    </w:p>
    <w:p w:rsidR="00243867" w:rsidRPr="00243867" w:rsidRDefault="00243867" w:rsidP="00243867">
      <w:pPr>
        <w:numPr>
          <w:ilvl w:val="0"/>
          <w:numId w:val="25"/>
        </w:numPr>
        <w:spacing w:before="100" w:beforeAutospacing="1" w:after="100" w:afterAutospacing="1" w:line="360" w:lineRule="auto"/>
        <w:jc w:val="both"/>
        <w:rPr>
          <w:rFonts w:ascii="Times New Roman" w:eastAsia="Times New Roman" w:hAnsi="Times New Roman" w:cs="Times New Roman"/>
          <w:sz w:val="24"/>
          <w:szCs w:val="24"/>
        </w:rPr>
      </w:pPr>
      <w:r w:rsidRPr="00243867">
        <w:rPr>
          <w:rFonts w:ascii="Times New Roman" w:eastAsia="Times New Roman" w:hAnsi="Times New Roman" w:cs="Times New Roman"/>
          <w:sz w:val="24"/>
          <w:szCs w:val="24"/>
        </w:rPr>
        <w:t xml:space="preserve">Use </w:t>
      </w:r>
      <w:r w:rsidRPr="00243867">
        <w:rPr>
          <w:rFonts w:ascii="Times New Roman" w:eastAsia="Times New Roman" w:hAnsi="Times New Roman" w:cs="Times New Roman"/>
          <w:b/>
          <w:bCs/>
          <w:sz w:val="24"/>
          <w:szCs w:val="24"/>
        </w:rPr>
        <w:t>Uninterruptible Power Supply (UPS)</w:t>
      </w:r>
      <w:r w:rsidRPr="00243867">
        <w:rPr>
          <w:rFonts w:ascii="Times New Roman" w:eastAsia="Times New Roman" w:hAnsi="Times New Roman" w:cs="Times New Roman"/>
          <w:sz w:val="24"/>
          <w:szCs w:val="24"/>
        </w:rPr>
        <w:t xml:space="preserve"> units if needed for extra reliability.</w:t>
      </w:r>
    </w:p>
    <w:p w:rsidR="00243867" w:rsidRPr="00243867" w:rsidRDefault="00243867" w:rsidP="00243867">
      <w:pPr>
        <w:spacing w:before="100" w:beforeAutospacing="1" w:after="100" w:afterAutospacing="1" w:line="360" w:lineRule="auto"/>
        <w:jc w:val="both"/>
        <w:outlineLvl w:val="2"/>
        <w:rPr>
          <w:rFonts w:ascii="Times New Roman" w:eastAsia="Times New Roman" w:hAnsi="Times New Roman" w:cs="Times New Roman"/>
          <w:b/>
          <w:bCs/>
          <w:sz w:val="27"/>
          <w:szCs w:val="27"/>
        </w:rPr>
      </w:pPr>
      <w:r w:rsidRPr="00243867">
        <w:rPr>
          <w:rFonts w:ascii="Times New Roman" w:eastAsia="Times New Roman" w:hAnsi="Times New Roman" w:cs="Times New Roman"/>
          <w:b/>
          <w:bCs/>
          <w:sz w:val="27"/>
          <w:szCs w:val="27"/>
        </w:rPr>
        <w:t>Step 8: Network Configuration (for IP Cameras)</w:t>
      </w:r>
    </w:p>
    <w:p w:rsidR="00243867" w:rsidRPr="00243867" w:rsidRDefault="00243867" w:rsidP="00243867">
      <w:pPr>
        <w:numPr>
          <w:ilvl w:val="0"/>
          <w:numId w:val="26"/>
        </w:numPr>
        <w:spacing w:before="100" w:beforeAutospacing="1" w:after="100" w:afterAutospacing="1" w:line="360" w:lineRule="auto"/>
        <w:jc w:val="both"/>
        <w:rPr>
          <w:rFonts w:ascii="Times New Roman" w:eastAsia="Times New Roman" w:hAnsi="Times New Roman" w:cs="Times New Roman"/>
          <w:sz w:val="24"/>
          <w:szCs w:val="24"/>
        </w:rPr>
      </w:pPr>
      <w:r w:rsidRPr="00243867">
        <w:rPr>
          <w:rFonts w:ascii="Times New Roman" w:eastAsia="Times New Roman" w:hAnsi="Times New Roman" w:cs="Times New Roman"/>
          <w:sz w:val="24"/>
          <w:szCs w:val="24"/>
        </w:rPr>
        <w:t xml:space="preserve">Connect IP cameras to a </w:t>
      </w:r>
      <w:r w:rsidRPr="00243867">
        <w:rPr>
          <w:rFonts w:ascii="Times New Roman" w:eastAsia="Times New Roman" w:hAnsi="Times New Roman" w:cs="Times New Roman"/>
          <w:b/>
          <w:bCs/>
          <w:sz w:val="24"/>
          <w:szCs w:val="24"/>
        </w:rPr>
        <w:t>local network</w:t>
      </w:r>
      <w:r w:rsidRPr="00243867">
        <w:rPr>
          <w:rFonts w:ascii="Times New Roman" w:eastAsia="Times New Roman" w:hAnsi="Times New Roman" w:cs="Times New Roman"/>
          <w:sz w:val="24"/>
          <w:szCs w:val="24"/>
        </w:rPr>
        <w:t xml:space="preserve"> using switches or PoE (Power over Ethernet) injectors.</w:t>
      </w:r>
    </w:p>
    <w:p w:rsidR="00243867" w:rsidRPr="00243867" w:rsidRDefault="00243867" w:rsidP="00243867">
      <w:pPr>
        <w:numPr>
          <w:ilvl w:val="0"/>
          <w:numId w:val="26"/>
        </w:numPr>
        <w:spacing w:before="100" w:beforeAutospacing="1" w:after="100" w:afterAutospacing="1" w:line="360" w:lineRule="auto"/>
        <w:jc w:val="both"/>
        <w:rPr>
          <w:rFonts w:ascii="Times New Roman" w:eastAsia="Times New Roman" w:hAnsi="Times New Roman" w:cs="Times New Roman"/>
          <w:sz w:val="24"/>
          <w:szCs w:val="24"/>
        </w:rPr>
      </w:pPr>
      <w:r w:rsidRPr="00243867">
        <w:rPr>
          <w:rFonts w:ascii="Times New Roman" w:eastAsia="Times New Roman" w:hAnsi="Times New Roman" w:cs="Times New Roman"/>
          <w:sz w:val="24"/>
          <w:szCs w:val="24"/>
        </w:rPr>
        <w:t>Assign IP addresses to each camera for easy identification and configuration.</w:t>
      </w:r>
    </w:p>
    <w:p w:rsidR="00243867" w:rsidRPr="00243867" w:rsidRDefault="00243867" w:rsidP="00243867">
      <w:pPr>
        <w:numPr>
          <w:ilvl w:val="0"/>
          <w:numId w:val="26"/>
        </w:numPr>
        <w:spacing w:before="100" w:beforeAutospacing="1" w:after="100" w:afterAutospacing="1" w:line="360" w:lineRule="auto"/>
        <w:jc w:val="both"/>
        <w:rPr>
          <w:rFonts w:ascii="Times New Roman" w:eastAsia="Times New Roman" w:hAnsi="Times New Roman" w:cs="Times New Roman"/>
          <w:sz w:val="24"/>
          <w:szCs w:val="24"/>
        </w:rPr>
      </w:pPr>
      <w:r w:rsidRPr="00243867">
        <w:rPr>
          <w:rFonts w:ascii="Times New Roman" w:eastAsia="Times New Roman" w:hAnsi="Times New Roman" w:cs="Times New Roman"/>
          <w:sz w:val="24"/>
          <w:szCs w:val="24"/>
        </w:rPr>
        <w:t>Connect the NVR or monitoring PC to the same network for data reception.</w:t>
      </w:r>
    </w:p>
    <w:p w:rsidR="00243867" w:rsidRPr="00243867" w:rsidRDefault="00243867" w:rsidP="00243867">
      <w:pPr>
        <w:spacing w:before="100" w:beforeAutospacing="1" w:after="100" w:afterAutospacing="1" w:line="360" w:lineRule="auto"/>
        <w:jc w:val="both"/>
        <w:outlineLvl w:val="2"/>
        <w:rPr>
          <w:rFonts w:ascii="Times New Roman" w:eastAsia="Times New Roman" w:hAnsi="Times New Roman" w:cs="Times New Roman"/>
          <w:b/>
          <w:bCs/>
          <w:sz w:val="27"/>
          <w:szCs w:val="27"/>
        </w:rPr>
      </w:pPr>
      <w:r w:rsidRPr="00243867">
        <w:rPr>
          <w:rFonts w:ascii="Times New Roman" w:eastAsia="Times New Roman" w:hAnsi="Times New Roman" w:cs="Times New Roman"/>
          <w:b/>
          <w:bCs/>
          <w:sz w:val="27"/>
          <w:szCs w:val="27"/>
        </w:rPr>
        <w:t>Step 9: Software Installation and Configuration</w:t>
      </w:r>
    </w:p>
    <w:p w:rsidR="00243867" w:rsidRPr="00243867" w:rsidRDefault="00243867" w:rsidP="00243867">
      <w:pPr>
        <w:numPr>
          <w:ilvl w:val="0"/>
          <w:numId w:val="27"/>
        </w:numPr>
        <w:spacing w:before="100" w:beforeAutospacing="1" w:after="100" w:afterAutospacing="1" w:line="360" w:lineRule="auto"/>
        <w:jc w:val="both"/>
        <w:rPr>
          <w:rFonts w:ascii="Times New Roman" w:eastAsia="Times New Roman" w:hAnsi="Times New Roman" w:cs="Times New Roman"/>
          <w:sz w:val="24"/>
          <w:szCs w:val="24"/>
        </w:rPr>
      </w:pPr>
      <w:r w:rsidRPr="00243867">
        <w:rPr>
          <w:rFonts w:ascii="Times New Roman" w:eastAsia="Times New Roman" w:hAnsi="Times New Roman" w:cs="Times New Roman"/>
          <w:sz w:val="24"/>
          <w:szCs w:val="24"/>
        </w:rPr>
        <w:t>Install surveillance software (e.g., iVMS, ZoneMinder, or custom NVR interface) on the monitoring system.</w:t>
      </w:r>
    </w:p>
    <w:p w:rsidR="00243867" w:rsidRPr="00243867" w:rsidRDefault="00243867" w:rsidP="00243867">
      <w:pPr>
        <w:numPr>
          <w:ilvl w:val="0"/>
          <w:numId w:val="27"/>
        </w:numPr>
        <w:spacing w:before="100" w:beforeAutospacing="1" w:after="100" w:afterAutospacing="1" w:line="360" w:lineRule="auto"/>
        <w:jc w:val="both"/>
        <w:rPr>
          <w:rFonts w:ascii="Times New Roman" w:eastAsia="Times New Roman" w:hAnsi="Times New Roman" w:cs="Times New Roman"/>
          <w:sz w:val="24"/>
          <w:szCs w:val="24"/>
        </w:rPr>
      </w:pPr>
      <w:r w:rsidRPr="00243867">
        <w:rPr>
          <w:rFonts w:ascii="Times New Roman" w:eastAsia="Times New Roman" w:hAnsi="Times New Roman" w:cs="Times New Roman"/>
          <w:sz w:val="24"/>
          <w:szCs w:val="24"/>
        </w:rPr>
        <w:t>Add all cameras to the software interface and configure video quality, recording schedules, motion detection, etc.</w:t>
      </w:r>
    </w:p>
    <w:p w:rsidR="00243867" w:rsidRPr="00243867" w:rsidRDefault="00243867" w:rsidP="00243867">
      <w:pPr>
        <w:numPr>
          <w:ilvl w:val="0"/>
          <w:numId w:val="27"/>
        </w:numPr>
        <w:spacing w:before="100" w:beforeAutospacing="1" w:after="100" w:afterAutospacing="1" w:line="360" w:lineRule="auto"/>
        <w:jc w:val="both"/>
        <w:rPr>
          <w:rFonts w:ascii="Times New Roman" w:eastAsia="Times New Roman" w:hAnsi="Times New Roman" w:cs="Times New Roman"/>
          <w:sz w:val="24"/>
          <w:szCs w:val="24"/>
        </w:rPr>
      </w:pPr>
      <w:r w:rsidRPr="00243867">
        <w:rPr>
          <w:rFonts w:ascii="Times New Roman" w:eastAsia="Times New Roman" w:hAnsi="Times New Roman" w:cs="Times New Roman"/>
          <w:sz w:val="24"/>
          <w:szCs w:val="24"/>
        </w:rPr>
        <w:t>Set up local and cloud storage if needed.</w:t>
      </w:r>
    </w:p>
    <w:p w:rsidR="00243867" w:rsidRPr="00243867" w:rsidRDefault="00243867" w:rsidP="00243867">
      <w:pPr>
        <w:spacing w:before="100" w:beforeAutospacing="1" w:after="100" w:afterAutospacing="1" w:line="360" w:lineRule="auto"/>
        <w:jc w:val="both"/>
        <w:outlineLvl w:val="2"/>
        <w:rPr>
          <w:rFonts w:ascii="Times New Roman" w:eastAsia="Times New Roman" w:hAnsi="Times New Roman" w:cs="Times New Roman"/>
          <w:b/>
          <w:bCs/>
          <w:sz w:val="27"/>
          <w:szCs w:val="27"/>
        </w:rPr>
      </w:pPr>
      <w:r w:rsidRPr="00243867">
        <w:rPr>
          <w:rFonts w:ascii="Times New Roman" w:eastAsia="Times New Roman" w:hAnsi="Times New Roman" w:cs="Times New Roman"/>
          <w:b/>
          <w:bCs/>
          <w:sz w:val="27"/>
          <w:szCs w:val="27"/>
        </w:rPr>
        <w:t>Step 10: Testing and Calibration</w:t>
      </w:r>
    </w:p>
    <w:p w:rsidR="00243867" w:rsidRPr="00243867" w:rsidRDefault="00243867" w:rsidP="00243867">
      <w:pPr>
        <w:numPr>
          <w:ilvl w:val="0"/>
          <w:numId w:val="28"/>
        </w:numPr>
        <w:spacing w:before="100" w:beforeAutospacing="1" w:after="100" w:afterAutospacing="1" w:line="360" w:lineRule="auto"/>
        <w:jc w:val="both"/>
        <w:rPr>
          <w:rFonts w:ascii="Times New Roman" w:eastAsia="Times New Roman" w:hAnsi="Times New Roman" w:cs="Times New Roman"/>
          <w:sz w:val="24"/>
          <w:szCs w:val="24"/>
        </w:rPr>
      </w:pPr>
      <w:r w:rsidRPr="00243867">
        <w:rPr>
          <w:rFonts w:ascii="Times New Roman" w:eastAsia="Times New Roman" w:hAnsi="Times New Roman" w:cs="Times New Roman"/>
          <w:sz w:val="24"/>
          <w:szCs w:val="24"/>
        </w:rPr>
        <w:t>Turn on the entire system and verify that cameras are recording and displaying correctly.</w:t>
      </w:r>
    </w:p>
    <w:p w:rsidR="00243867" w:rsidRPr="00243867" w:rsidRDefault="00243867" w:rsidP="00243867">
      <w:pPr>
        <w:numPr>
          <w:ilvl w:val="0"/>
          <w:numId w:val="28"/>
        </w:numPr>
        <w:spacing w:before="100" w:beforeAutospacing="1" w:after="100" w:afterAutospacing="1" w:line="360" w:lineRule="auto"/>
        <w:jc w:val="both"/>
        <w:rPr>
          <w:rFonts w:ascii="Times New Roman" w:eastAsia="Times New Roman" w:hAnsi="Times New Roman" w:cs="Times New Roman"/>
          <w:sz w:val="24"/>
          <w:szCs w:val="24"/>
        </w:rPr>
      </w:pPr>
      <w:r w:rsidRPr="00243867">
        <w:rPr>
          <w:rFonts w:ascii="Times New Roman" w:eastAsia="Times New Roman" w:hAnsi="Times New Roman" w:cs="Times New Roman"/>
          <w:sz w:val="24"/>
          <w:szCs w:val="24"/>
        </w:rPr>
        <w:t>Test solar charging, battery discharge, and inverter performance.</w:t>
      </w:r>
    </w:p>
    <w:p w:rsidR="00243867" w:rsidRDefault="00243867" w:rsidP="00243867">
      <w:pPr>
        <w:numPr>
          <w:ilvl w:val="0"/>
          <w:numId w:val="28"/>
        </w:numPr>
        <w:spacing w:before="100" w:beforeAutospacing="1" w:after="100" w:afterAutospacing="1" w:line="360" w:lineRule="auto"/>
        <w:jc w:val="both"/>
        <w:rPr>
          <w:rFonts w:ascii="Times New Roman" w:eastAsia="Times New Roman" w:hAnsi="Times New Roman" w:cs="Times New Roman"/>
          <w:sz w:val="24"/>
          <w:szCs w:val="24"/>
        </w:rPr>
      </w:pPr>
      <w:r w:rsidRPr="00243867">
        <w:rPr>
          <w:rFonts w:ascii="Times New Roman" w:eastAsia="Times New Roman" w:hAnsi="Times New Roman" w:cs="Times New Roman"/>
          <w:sz w:val="24"/>
          <w:szCs w:val="24"/>
        </w:rPr>
        <w:t>Simulate power failure to ensure the system switches seamlessly to backup power.</w:t>
      </w:r>
    </w:p>
    <w:p w:rsidR="00243867" w:rsidRPr="00243867" w:rsidRDefault="00243867" w:rsidP="00243867">
      <w:pPr>
        <w:spacing w:after="160" w:line="360" w:lineRule="auto"/>
        <w:jc w:val="both"/>
        <w:rPr>
          <w:rFonts w:ascii="Times New Roman" w:hAnsi="Times New Roman"/>
          <w:b/>
          <w:bCs/>
          <w:spacing w:val="-5"/>
          <w:w w:val="115"/>
          <w:sz w:val="24"/>
          <w:szCs w:val="24"/>
        </w:rPr>
      </w:pPr>
      <w:r w:rsidRPr="00243867">
        <w:rPr>
          <w:rFonts w:ascii="Times New Roman" w:hAnsi="Times New Roman"/>
          <w:b/>
          <w:bCs/>
          <w:spacing w:val="-5"/>
          <w:w w:val="115"/>
          <w:sz w:val="24"/>
          <w:szCs w:val="24"/>
        </w:rPr>
        <w:t>3.2</w:t>
      </w:r>
      <w:r w:rsidRPr="00243867">
        <w:rPr>
          <w:rFonts w:ascii="Times New Roman" w:hAnsi="Times New Roman"/>
          <w:b/>
          <w:bCs/>
          <w:spacing w:val="-5"/>
          <w:w w:val="115"/>
          <w:sz w:val="24"/>
          <w:szCs w:val="24"/>
        </w:rPr>
        <w:tab/>
        <w:t>ANALYSIS OF</w:t>
      </w:r>
      <w:r w:rsidRPr="00243867">
        <w:rPr>
          <w:rFonts w:ascii="Times New Roman" w:hAnsi="Times New Roman"/>
          <w:b/>
          <w:bCs/>
          <w:spacing w:val="2"/>
          <w:sz w:val="24"/>
          <w:szCs w:val="24"/>
        </w:rPr>
        <w:t xml:space="preserve"> THE EXISTING SYSTEM</w:t>
      </w:r>
    </w:p>
    <w:p w:rsidR="00243867" w:rsidRPr="00243867" w:rsidRDefault="00243867" w:rsidP="00243867">
      <w:pPr>
        <w:spacing w:before="100" w:beforeAutospacing="1" w:after="100" w:afterAutospacing="1" w:line="360" w:lineRule="auto"/>
        <w:jc w:val="both"/>
        <w:rPr>
          <w:rFonts w:ascii="Times New Roman" w:eastAsia="Times New Roman" w:hAnsi="Times New Roman" w:cs="Times New Roman"/>
          <w:sz w:val="24"/>
          <w:szCs w:val="24"/>
        </w:rPr>
      </w:pPr>
      <w:r w:rsidRPr="00243867">
        <w:rPr>
          <w:rFonts w:ascii="Times New Roman" w:eastAsia="Times New Roman" w:hAnsi="Times New Roman" w:cs="Times New Roman"/>
          <w:sz w:val="24"/>
          <w:szCs w:val="24"/>
        </w:rPr>
        <w:t>The existing examination monitoring system in the Computer Science Laboratory at Kwara State Polytechnic relies primarily on manual invigilation. Human supervisors walk around the examination hall during CBT sessions to monitor candidates' behavior. This method, while traditional, is limited in effectiveness, especially in large exam settings where a few invigilators cannot adequately observe all students at once. The lack of surveillance technology such as CCTV means there is no visual record for review in cases of suspected malpractice, and monitoring is entirely dependent on the attention and presence of the invigilators, which can be inconsistent due to fatigue or oversight.</w:t>
      </w:r>
      <w:r>
        <w:rPr>
          <w:rFonts w:ascii="Times New Roman" w:eastAsia="Times New Roman" w:hAnsi="Times New Roman" w:cs="Times New Roman"/>
          <w:sz w:val="24"/>
          <w:szCs w:val="24"/>
        </w:rPr>
        <w:t xml:space="preserve"> </w:t>
      </w:r>
      <w:r w:rsidRPr="00243867">
        <w:rPr>
          <w:rFonts w:ascii="Times New Roman" w:eastAsia="Times New Roman" w:hAnsi="Times New Roman" w:cs="Times New Roman"/>
          <w:sz w:val="24"/>
          <w:szCs w:val="24"/>
        </w:rPr>
        <w:t>Moreover, the current system is heavily dependent on the national electricity grid, which is often unstable. Power outages during CBT examinations can lead to serious disruptions, affect system performance, and halt exam activities entirely. In cases where CCTV cameras are installed, they often become non-functional due to power failure, rendering them unreliable. The absence of an alternative power source like solar energy further exposes the system’s weakness and makes it unsuitable for ensuring continuous and secure examination monitoring. This highlights the urgent need for a more advanced, autonomous, and power-efficient solution.</w:t>
      </w:r>
    </w:p>
    <w:p w:rsidR="00243867" w:rsidRPr="00243867" w:rsidRDefault="00243867" w:rsidP="00243867">
      <w:pPr>
        <w:spacing w:before="100" w:beforeAutospacing="1" w:after="100" w:afterAutospacing="1" w:line="360" w:lineRule="auto"/>
        <w:jc w:val="both"/>
        <w:rPr>
          <w:rFonts w:ascii="Times New Roman" w:eastAsia="Times New Roman" w:hAnsi="Times New Roman" w:cs="Times New Roman"/>
          <w:sz w:val="24"/>
          <w:szCs w:val="24"/>
        </w:rPr>
      </w:pPr>
    </w:p>
    <w:p w:rsidR="00243867" w:rsidRDefault="00243867" w:rsidP="00243867">
      <w:pPr>
        <w:pStyle w:val="ListParagraph"/>
        <w:spacing w:after="0" w:line="360" w:lineRule="auto"/>
        <w:ind w:left="-180"/>
        <w:jc w:val="both"/>
        <w:rPr>
          <w:rFonts w:ascii="Times New Roman" w:hAnsi="Times New Roman" w:cs="Times New Roman"/>
          <w:sz w:val="24"/>
          <w:szCs w:val="24"/>
        </w:rPr>
      </w:pPr>
    </w:p>
    <w:p w:rsidR="00243867" w:rsidRDefault="00243867">
      <w:pPr>
        <w:rPr>
          <w:rFonts w:ascii="Times New Roman" w:hAnsi="Times New Roman" w:cs="Times New Roman"/>
          <w:sz w:val="24"/>
          <w:szCs w:val="24"/>
        </w:rPr>
      </w:pPr>
      <w:r>
        <w:rPr>
          <w:rFonts w:ascii="Times New Roman" w:hAnsi="Times New Roman" w:cs="Times New Roman"/>
          <w:sz w:val="24"/>
          <w:szCs w:val="24"/>
        </w:rPr>
        <w:br w:type="page"/>
      </w:r>
    </w:p>
    <w:p w:rsidR="00243867" w:rsidRPr="00802679" w:rsidRDefault="00243867" w:rsidP="00243867">
      <w:pPr>
        <w:shd w:val="clear" w:color="auto" w:fill="FFFFFF"/>
        <w:spacing w:line="360" w:lineRule="auto"/>
        <w:jc w:val="both"/>
        <w:rPr>
          <w:rFonts w:ascii="Times New Roman" w:hAnsi="Times New Roman"/>
          <w:b/>
          <w:sz w:val="24"/>
          <w:szCs w:val="24"/>
        </w:rPr>
      </w:pPr>
      <w:r w:rsidRPr="00802679">
        <w:rPr>
          <w:rFonts w:ascii="Times New Roman" w:hAnsi="Times New Roman"/>
          <w:b/>
          <w:spacing w:val="-3"/>
          <w:sz w:val="24"/>
          <w:szCs w:val="24"/>
        </w:rPr>
        <w:t>3.3</w:t>
      </w:r>
      <w:r w:rsidRPr="00802679">
        <w:rPr>
          <w:rFonts w:ascii="Times New Roman" w:hAnsi="Times New Roman"/>
          <w:b/>
          <w:bCs/>
          <w:spacing w:val="2"/>
          <w:sz w:val="24"/>
          <w:szCs w:val="24"/>
        </w:rPr>
        <w:tab/>
        <w:t>PROBLEMS OF</w:t>
      </w:r>
      <w:r w:rsidRPr="00802679">
        <w:rPr>
          <w:rFonts w:ascii="Times New Roman" w:hAnsi="Times New Roman"/>
          <w:b/>
          <w:spacing w:val="2"/>
          <w:sz w:val="24"/>
          <w:szCs w:val="24"/>
        </w:rPr>
        <w:t xml:space="preserve"> THE EXISTING SYSTEM</w:t>
      </w:r>
    </w:p>
    <w:p w:rsidR="00243867" w:rsidRPr="00243867" w:rsidRDefault="00243867" w:rsidP="00243867">
      <w:pPr>
        <w:spacing w:before="100" w:beforeAutospacing="1" w:after="100" w:afterAutospacing="1" w:line="360" w:lineRule="auto"/>
        <w:jc w:val="both"/>
        <w:rPr>
          <w:rFonts w:ascii="Times New Roman" w:eastAsia="Times New Roman" w:hAnsi="Times New Roman" w:cs="Times New Roman"/>
          <w:sz w:val="24"/>
          <w:szCs w:val="24"/>
        </w:rPr>
      </w:pPr>
      <w:r w:rsidRPr="00243867">
        <w:rPr>
          <w:rFonts w:ascii="Times New Roman" w:eastAsia="Times New Roman" w:hAnsi="Times New Roman" w:cs="Times New Roman"/>
          <w:sz w:val="24"/>
          <w:szCs w:val="24"/>
        </w:rPr>
        <w:t>The existing examination monitoring system at Kwara State Polytechnic is plagued by several critical problems that compromise the integrity and efficiency of Computer-Based Tests (CBT). One of the major issues is the overreliance on manual invigilation, which is inadequate for large exam settings. Human invigilators cannot effectively monitor all candidates simultaneously, leading to blind spots where examination malpractice such as cheating, impersonation, and use of unauthorized materials may occur undetected. This manual approach also makes it difficult to provide concrete evidence in cases of disputes or allegations since no video documentation exists.</w:t>
      </w:r>
    </w:p>
    <w:p w:rsidR="00243867" w:rsidRPr="00243867" w:rsidRDefault="00243867" w:rsidP="00243867">
      <w:pPr>
        <w:spacing w:before="100" w:beforeAutospacing="1" w:after="100" w:afterAutospacing="1" w:line="360" w:lineRule="auto"/>
        <w:jc w:val="both"/>
        <w:rPr>
          <w:rFonts w:ascii="Times New Roman" w:eastAsia="Times New Roman" w:hAnsi="Times New Roman" w:cs="Times New Roman"/>
          <w:sz w:val="24"/>
          <w:szCs w:val="24"/>
        </w:rPr>
      </w:pPr>
      <w:r w:rsidRPr="00243867">
        <w:rPr>
          <w:rFonts w:ascii="Times New Roman" w:eastAsia="Times New Roman" w:hAnsi="Times New Roman" w:cs="Times New Roman"/>
          <w:sz w:val="24"/>
          <w:szCs w:val="24"/>
        </w:rPr>
        <w:t>Another significant problem is the unreliability of the power supply. The system depends on the national grid, which frequently experiences outages and voltage fluctuations. These power disruptions can halt examinations abruptly or disable any installed monitoring devices, such as CCTV cameras, rendering them ineffective. Additionally, the lack of backup or renewable energy solutions means there is no continuity in surveillance or exam activities during blackouts. The absence of real-time video monitoring and recording capabilities also limits administrative oversight and reduces the overall security of the examination process. Together, these issues highlight the urgent need for a smarter, more reliable, and energy-independent examination monitoring solution.</w:t>
      </w:r>
    </w:p>
    <w:p w:rsidR="00243867" w:rsidRPr="00243867" w:rsidRDefault="00243867" w:rsidP="00243867">
      <w:pPr>
        <w:spacing w:after="160" w:line="360" w:lineRule="auto"/>
        <w:jc w:val="both"/>
        <w:rPr>
          <w:rFonts w:ascii="Times New Roman" w:hAnsi="Times New Roman"/>
          <w:b/>
          <w:bCs/>
          <w:spacing w:val="3"/>
          <w:sz w:val="24"/>
          <w:szCs w:val="24"/>
        </w:rPr>
      </w:pPr>
      <w:r w:rsidRPr="00802679">
        <w:rPr>
          <w:rFonts w:ascii="Times New Roman" w:hAnsi="Times New Roman"/>
          <w:b/>
          <w:bCs/>
          <w:spacing w:val="3"/>
          <w:sz w:val="24"/>
          <w:szCs w:val="24"/>
        </w:rPr>
        <w:t>3.4</w:t>
      </w:r>
      <w:r w:rsidRPr="00802679">
        <w:rPr>
          <w:rFonts w:ascii="Times New Roman" w:hAnsi="Times New Roman"/>
          <w:b/>
          <w:bCs/>
          <w:spacing w:val="3"/>
          <w:sz w:val="24"/>
          <w:szCs w:val="24"/>
        </w:rPr>
        <w:tab/>
      </w:r>
      <w:r>
        <w:rPr>
          <w:rFonts w:ascii="Times New Roman" w:hAnsi="Times New Roman"/>
          <w:b/>
          <w:bCs/>
          <w:spacing w:val="3"/>
          <w:sz w:val="24"/>
          <w:szCs w:val="24"/>
        </w:rPr>
        <w:t>DESCRIPTION</w:t>
      </w:r>
      <w:r w:rsidRPr="00802679">
        <w:rPr>
          <w:rFonts w:ascii="Times New Roman" w:hAnsi="Times New Roman"/>
          <w:b/>
          <w:bCs/>
          <w:spacing w:val="3"/>
          <w:sz w:val="24"/>
          <w:szCs w:val="24"/>
        </w:rPr>
        <w:t xml:space="preserve"> </w:t>
      </w:r>
      <w:r w:rsidRPr="00802679">
        <w:rPr>
          <w:rFonts w:ascii="Times New Roman" w:hAnsi="Times New Roman"/>
          <w:b/>
          <w:spacing w:val="3"/>
          <w:sz w:val="24"/>
          <w:szCs w:val="24"/>
        </w:rPr>
        <w:t>OF THE PROPOSED SYSTEM</w:t>
      </w:r>
    </w:p>
    <w:p w:rsidR="00243867" w:rsidRPr="00243867" w:rsidRDefault="00243867" w:rsidP="00243867">
      <w:pPr>
        <w:spacing w:before="100" w:beforeAutospacing="1" w:after="100" w:afterAutospacing="1" w:line="360" w:lineRule="auto"/>
        <w:jc w:val="both"/>
        <w:rPr>
          <w:rFonts w:ascii="Times New Roman" w:eastAsia="Times New Roman" w:hAnsi="Times New Roman" w:cs="Times New Roman"/>
          <w:sz w:val="24"/>
          <w:szCs w:val="24"/>
        </w:rPr>
      </w:pPr>
      <w:r w:rsidRPr="00243867">
        <w:rPr>
          <w:rFonts w:ascii="Times New Roman" w:eastAsia="Times New Roman" w:hAnsi="Times New Roman" w:cs="Times New Roman"/>
          <w:sz w:val="24"/>
          <w:szCs w:val="24"/>
        </w:rPr>
        <w:t xml:space="preserve">The proposed system is a </w:t>
      </w:r>
      <w:r w:rsidRPr="00243867">
        <w:rPr>
          <w:rFonts w:ascii="Times New Roman" w:eastAsia="Times New Roman" w:hAnsi="Times New Roman" w:cs="Times New Roman"/>
          <w:b/>
          <w:bCs/>
          <w:sz w:val="24"/>
          <w:szCs w:val="24"/>
        </w:rPr>
        <w:t>Smart Solar-Powered CBT Examination Monitoring System</w:t>
      </w:r>
      <w:r w:rsidRPr="00243867">
        <w:rPr>
          <w:rFonts w:ascii="Times New Roman" w:eastAsia="Times New Roman" w:hAnsi="Times New Roman" w:cs="Times New Roman"/>
          <w:sz w:val="24"/>
          <w:szCs w:val="24"/>
        </w:rPr>
        <w:t xml:space="preserve"> that integrates CCTV surveillance with renewable energy to provide uninterrupted and efficient monitoring of computer-based examinations at Kwara State Polytechnic. This system is designed to address the limitations of the existing manual and power-dependent monitoring setup by introducing real-time video surveillance powered by solar energy with battery backup. The system comprises strategically positioned high-definition CCTV cameras, a solar power generation unit (solar panels, charge controller, inverter, and batteries), and a network video recorder (NVR) or server for data storage and remote monitoring.</w:t>
      </w:r>
    </w:p>
    <w:p w:rsidR="00243867" w:rsidRPr="00243867" w:rsidRDefault="00243867" w:rsidP="00243867">
      <w:pPr>
        <w:spacing w:before="100" w:beforeAutospacing="1" w:after="100" w:afterAutospacing="1" w:line="360" w:lineRule="auto"/>
        <w:jc w:val="both"/>
        <w:rPr>
          <w:rFonts w:ascii="Times New Roman" w:eastAsia="Times New Roman" w:hAnsi="Times New Roman" w:cs="Times New Roman"/>
          <w:sz w:val="24"/>
          <w:szCs w:val="24"/>
        </w:rPr>
      </w:pPr>
      <w:r w:rsidRPr="00243867">
        <w:rPr>
          <w:rFonts w:ascii="Times New Roman" w:eastAsia="Times New Roman" w:hAnsi="Times New Roman" w:cs="Times New Roman"/>
          <w:sz w:val="24"/>
          <w:szCs w:val="24"/>
        </w:rPr>
        <w:t>The CCTV cameras will be installed across the examination hall to provide comprehensive coverage of candidates during CBT sessions. These cameras will transmit live feeds to a central monitoring unit, where invigilators or administrators can observe exam activities in real time. Additionally, all footage will be recorded and stored for future review in case of disputes or malpractice investigations. The solar power system ensures continuous operation regardless of grid power availability, thereby eliminating interruptions during exams. The proposed system also allows remote access to live feeds via secure login, enabling off-site monitoring by school authorities. This intelligent, energy-efficient solution enhances exam security, supports integrity, and reduces dependence on unreliable electricity and manual supervision.</w:t>
      </w:r>
    </w:p>
    <w:p w:rsidR="00243867" w:rsidRPr="00243867" w:rsidRDefault="00243867" w:rsidP="00243867">
      <w:pPr>
        <w:pStyle w:val="ListParagraph"/>
        <w:numPr>
          <w:ilvl w:val="1"/>
          <w:numId w:val="38"/>
        </w:numPr>
        <w:spacing w:after="0" w:line="360" w:lineRule="auto"/>
        <w:jc w:val="both"/>
        <w:rPr>
          <w:rFonts w:ascii="Times New Roman" w:eastAsia="Times New Roman" w:hAnsi="Times New Roman"/>
          <w:sz w:val="24"/>
          <w:szCs w:val="24"/>
        </w:rPr>
      </w:pPr>
      <w:r w:rsidRPr="00243867">
        <w:rPr>
          <w:rFonts w:ascii="Times New Roman" w:hAnsi="Times New Roman"/>
          <w:b/>
          <w:bCs/>
          <w:spacing w:val="1"/>
          <w:sz w:val="24"/>
          <w:szCs w:val="24"/>
        </w:rPr>
        <w:t>ADVANTAGES OF THE NEW SYSTEM OVER THE EXISTING SYSTEM</w:t>
      </w:r>
    </w:p>
    <w:p w:rsidR="00243867" w:rsidRDefault="00243867" w:rsidP="00243867">
      <w:pPr>
        <w:pStyle w:val="NormalWeb"/>
        <w:numPr>
          <w:ilvl w:val="0"/>
          <w:numId w:val="37"/>
        </w:numPr>
        <w:spacing w:line="360" w:lineRule="auto"/>
        <w:jc w:val="both"/>
      </w:pPr>
      <w:r>
        <w:rPr>
          <w:rStyle w:val="Strong"/>
        </w:rPr>
        <w:t>Uninterrupted Power Supply</w:t>
      </w:r>
      <w:r>
        <w:t>: Powered by solar energy with battery backup, ensuring continuous operation even during power outages.</w:t>
      </w:r>
    </w:p>
    <w:p w:rsidR="00243867" w:rsidRDefault="00243867" w:rsidP="00243867">
      <w:pPr>
        <w:pStyle w:val="NormalWeb"/>
        <w:numPr>
          <w:ilvl w:val="0"/>
          <w:numId w:val="37"/>
        </w:numPr>
        <w:spacing w:line="360" w:lineRule="auto"/>
        <w:jc w:val="both"/>
      </w:pPr>
      <w:r>
        <w:rPr>
          <w:rStyle w:val="Strong"/>
        </w:rPr>
        <w:t>Real-Time Video Surveillance</w:t>
      </w:r>
      <w:r>
        <w:t>: Provides live monitoring of examination halls, allowing invigilators to observe all candidates simultaneously.</w:t>
      </w:r>
    </w:p>
    <w:p w:rsidR="00243867" w:rsidRDefault="00243867" w:rsidP="00243867">
      <w:pPr>
        <w:pStyle w:val="NormalWeb"/>
        <w:numPr>
          <w:ilvl w:val="0"/>
          <w:numId w:val="37"/>
        </w:numPr>
        <w:spacing w:line="360" w:lineRule="auto"/>
        <w:jc w:val="both"/>
      </w:pPr>
      <w:r>
        <w:rPr>
          <w:rStyle w:val="Strong"/>
        </w:rPr>
        <w:t>Video Recording and Playback</w:t>
      </w:r>
      <w:r>
        <w:t>: Stores examination footage for future reference, investigations, and dispute resolution.</w:t>
      </w:r>
    </w:p>
    <w:p w:rsidR="00243867" w:rsidRDefault="00243867" w:rsidP="00243867">
      <w:pPr>
        <w:pStyle w:val="NormalWeb"/>
        <w:numPr>
          <w:ilvl w:val="0"/>
          <w:numId w:val="37"/>
        </w:numPr>
        <w:spacing w:line="360" w:lineRule="auto"/>
        <w:jc w:val="both"/>
      </w:pPr>
      <w:r>
        <w:rPr>
          <w:rStyle w:val="Strong"/>
        </w:rPr>
        <w:t>Reduction in Examination Malpractice</w:t>
      </w:r>
      <w:r>
        <w:t>: Continuous surveillance deters cheating, impersonation, and other forms of misconduct.</w:t>
      </w:r>
    </w:p>
    <w:p w:rsidR="00243867" w:rsidRDefault="00243867" w:rsidP="00243867">
      <w:pPr>
        <w:pStyle w:val="NormalWeb"/>
        <w:numPr>
          <w:ilvl w:val="0"/>
          <w:numId w:val="37"/>
        </w:numPr>
        <w:spacing w:line="360" w:lineRule="auto"/>
        <w:jc w:val="both"/>
      </w:pPr>
      <w:r>
        <w:rPr>
          <w:rStyle w:val="Strong"/>
        </w:rPr>
        <w:t>Minimized Human Error</w:t>
      </w:r>
      <w:r>
        <w:t>: Reduces overreliance on manual invigilation, which is prone to fatigue and limited coverage.</w:t>
      </w:r>
    </w:p>
    <w:p w:rsidR="00243867" w:rsidRDefault="00243867" w:rsidP="00243867">
      <w:pPr>
        <w:pStyle w:val="NormalWeb"/>
        <w:numPr>
          <w:ilvl w:val="0"/>
          <w:numId w:val="37"/>
        </w:numPr>
        <w:spacing w:line="360" w:lineRule="auto"/>
        <w:jc w:val="both"/>
      </w:pPr>
      <w:r>
        <w:rPr>
          <w:rStyle w:val="Strong"/>
        </w:rPr>
        <w:t>Remote Monitoring Capability:</w:t>
      </w:r>
      <w:r>
        <w:t xml:space="preserve"> Enables off-site monitoring by school authorities through secured remote access.</w:t>
      </w:r>
    </w:p>
    <w:p w:rsidR="00243867" w:rsidRDefault="00243867">
      <w:pPr>
        <w:rPr>
          <w:rFonts w:ascii="Times New Roman" w:hAnsi="Times New Roman" w:cs="Times New Roman"/>
          <w:sz w:val="24"/>
          <w:szCs w:val="24"/>
        </w:rPr>
      </w:pPr>
      <w:r>
        <w:rPr>
          <w:rFonts w:ascii="Times New Roman" w:hAnsi="Times New Roman" w:cs="Times New Roman"/>
          <w:sz w:val="24"/>
          <w:szCs w:val="24"/>
        </w:rPr>
        <w:br w:type="page"/>
      </w:r>
    </w:p>
    <w:p w:rsidR="00243867" w:rsidRPr="00243867" w:rsidRDefault="00243867" w:rsidP="00243867">
      <w:pPr>
        <w:pStyle w:val="Heading2"/>
        <w:jc w:val="center"/>
        <w:rPr>
          <w:sz w:val="24"/>
          <w:szCs w:val="24"/>
        </w:rPr>
      </w:pPr>
      <w:r w:rsidRPr="00243867">
        <w:rPr>
          <w:sz w:val="24"/>
          <w:szCs w:val="24"/>
        </w:rPr>
        <w:t>CHAPTER FOUR</w:t>
      </w:r>
    </w:p>
    <w:p w:rsidR="00243867" w:rsidRPr="00243867" w:rsidRDefault="00243867" w:rsidP="00243867">
      <w:pPr>
        <w:pStyle w:val="Heading3"/>
        <w:jc w:val="center"/>
        <w:rPr>
          <w:sz w:val="24"/>
          <w:szCs w:val="24"/>
        </w:rPr>
      </w:pPr>
      <w:r w:rsidRPr="00243867">
        <w:rPr>
          <w:sz w:val="24"/>
          <w:szCs w:val="24"/>
        </w:rPr>
        <w:t>SYSTEM DESIGN AND IMPLEMENTATION</w:t>
      </w:r>
    </w:p>
    <w:p w:rsidR="00243867" w:rsidRDefault="00243867" w:rsidP="00243867">
      <w:pPr>
        <w:pStyle w:val="Heading3"/>
        <w:spacing w:line="360" w:lineRule="auto"/>
        <w:jc w:val="both"/>
      </w:pPr>
      <w:r>
        <w:t>4.1 Introduction</w:t>
      </w:r>
    </w:p>
    <w:p w:rsidR="00243867" w:rsidRDefault="00243867" w:rsidP="00243867">
      <w:pPr>
        <w:pStyle w:val="NormalWeb"/>
        <w:spacing w:line="360" w:lineRule="auto"/>
        <w:jc w:val="both"/>
      </w:pPr>
      <w:r>
        <w:t>This chapter details the design and implementation process of the proposed smart solar-powered CBT examination monitoring system. It covers the system architecture, hardware and software design, and the steps taken to deploy the system in the Computer Science Laboratory of Kwara State Polytechnic. The chapter also describes the functional flow of the system and explains how the various components interact to deliver uninterrupted surveillance during CBT examinations.</w:t>
      </w:r>
    </w:p>
    <w:p w:rsidR="00B35082" w:rsidRDefault="00243867" w:rsidP="00243867">
      <w:pPr>
        <w:spacing w:after="0" w:line="360" w:lineRule="auto"/>
        <w:jc w:val="both"/>
        <w:rPr>
          <w:rFonts w:ascii="Times New Roman" w:hAnsi="Times New Roman" w:cs="Times New Roman"/>
          <w:b/>
          <w:sz w:val="24"/>
          <w:szCs w:val="24"/>
        </w:rPr>
      </w:pPr>
      <w:r w:rsidRPr="00243867">
        <w:rPr>
          <w:rFonts w:ascii="Times New Roman" w:hAnsi="Times New Roman" w:cs="Times New Roman"/>
          <w:b/>
          <w:sz w:val="24"/>
          <w:szCs w:val="24"/>
        </w:rPr>
        <w:t>Gadget used to carry out the installation</w:t>
      </w:r>
    </w:p>
    <w:p w:rsidR="00243867" w:rsidRPr="00243867" w:rsidRDefault="00243867" w:rsidP="00243867">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4.1: Panel   </w:t>
      </w:r>
    </w:p>
    <w:p w:rsidR="00B35082" w:rsidRPr="00243867" w:rsidRDefault="00B35082" w:rsidP="00243867">
      <w:pPr>
        <w:pStyle w:val="ListParagraph"/>
        <w:spacing w:after="0" w:line="360" w:lineRule="auto"/>
        <w:ind w:left="-180"/>
        <w:jc w:val="both"/>
        <w:rPr>
          <w:rFonts w:ascii="Times New Roman" w:hAnsi="Times New Roman" w:cs="Times New Roman"/>
          <w:sz w:val="24"/>
          <w:szCs w:val="24"/>
        </w:rPr>
      </w:pPr>
      <w:r w:rsidRPr="00243867">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6D9E54CA" wp14:editId="6E27C87F">
                <wp:simplePos x="0" y="0"/>
                <wp:positionH relativeFrom="column">
                  <wp:posOffset>2033270</wp:posOffset>
                </wp:positionH>
                <wp:positionV relativeFrom="paragraph">
                  <wp:posOffset>27305</wp:posOffset>
                </wp:positionV>
                <wp:extent cx="2272665" cy="1011555"/>
                <wp:effectExtent l="13970" t="13335" r="8890" b="13335"/>
                <wp:wrapNone/>
                <wp:docPr id="81" name="Rectangle 81" descr="WhatsApp Image 2025-03-13 at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72665" cy="1011555"/>
                        </a:xfrm>
                        <a:prstGeom prst="rect">
                          <a:avLst/>
                        </a:prstGeom>
                        <a:blipFill dpi="0" rotWithShape="0">
                          <a:blip r:embed="rId8"/>
                          <a:srcRect/>
                          <a:stretch>
                            <a:fillRect/>
                          </a:stretch>
                        </a:blip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1" o:spid="_x0000_s1026" alt="Description: WhatsApp Image 2025-03-13 at 10" style="position:absolute;margin-left:160.1pt;margin-top:2.15pt;width:178.95pt;height:79.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bXCLSLAgAA+wQAAA4AAABkcnMvZTJvRG9jLnhtbKxUy07dMBDdV+o/&#10;WN5DHhAKEbkIQamQaItKK9aO7SRW/erY9+bSr+/Y9wG0i0pVs4hsz3jmzDkzPr9YG01WEoJytqPV&#10;YUmJtNwJZceOfvt6c3BKSYjMCqadlR19koFeLN6+OZ99K2s3OS0kEAxiQzv7jk4x+rYoAp+kYeHQ&#10;eWnRODgwLOIWxkIAmzG60UVdlifF7EB4cFyGgKfXGyNd5PjDIHn8PAxBRqI7ithi/kP+9+lfLM5Z&#10;OwLzk+JbGOwfUBimLCbdh7pmkZElqD9CGcXBBTfEQ+5M4YZBcZlrwGqq8rdqHibmZa4FyQl+T1P4&#10;f2H5p9U9ECU6elpRYplBjb4ga8yOWpJ0JmTgSNjjhAJcek9uDRslqcu6OSiPDqojwiKpMpGzDy3G&#10;e/D3kKgI/s7x74FYdzVhOHkJ4OZJMoHwq0R88epC2gS8Svr5oxMIgy2jy5yuBzApILJF1lm6p710&#10;ch0Jx8O6flefnDSUcLRVZVU1TZNzsHZ33UOIH6QzJC06ClhlDs9WdyEmOKzduaRsvVb+RmlNhEcZ&#10;sXfAxUcVpyxKOtg5bWVBjv7evBvBrx1fGmnjpoNBahZxfMKkfMA0rTS9REHgVmSakEngSZPcqyGC&#10;jHxKyQdEtz1H7HsDrnfYk5e2ZO7oWVM3GXFwWolUV7IFGPsrDWTF0njkb0vaKzejIg6pVga7ZO/E&#10;2qTleysyrMiU3qwxvbZbcZOeaRRD2zvxhNoih5lLfDFwMTn4ScmM09fR8GPJQFKiby32x1l1fJzG&#10;NW+Om3d14v+lpX9pYZZjqI5GSjbLq4g7vLL0oMYJM1W5dususacGldV+RrUFixOWm2D7GqQRfrnP&#10;Xs9v1uIXAA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MEFAAGAAgAAAAhACqGATzeAAAACQEAAA8AAABk&#10;cnMvZG93bnJldi54bWxMj8FOwzAQRO9I/IO1SNyo3SQKbYhTVQhOlahS6N2NlyRgr6PYadO/x5zg&#10;uJqnmbflZraGnXH0vSMJy4UAhtQ43VMr4eP99WEFzAdFWhlHKOGKHjbV7U2pCu0uVOP5EFoWS8gX&#10;SkIXwlBw7psOrfILNyDF7NONVoV4ji3Xo7rEcmt4IkTOreopLnRqwOcOm+/DZCW87V8mobZfu3q3&#10;Pl5rZ7J5n2ZS3t/N2ydgAefwB8OvflSHKjqd3ETaMyMhTUQSUQlZCizm+eNqCewUwTzNgVcl//9B&#10;9QMAAP//AwBQSwMECgAAAAAAAAAhAB0Z1b7dRgQA3UYEABUAAABkcnMvbWVkaWEvaW1hZ2UxLmpw&#10;ZWf/2P/gABBKRklGAAEBAAABAAEAAP/bAEMABgQFBgUEBgYFBgcHBggKEAoKCQkKFA4PDBAXFBgY&#10;FxQWFhodJR8aGyMcFhYgLCAjJicpKikZHy0wLSgwJSgpKP/bAEMBBwcHCggKEwoKEygaFhooKCgo&#10;KCgoKCgoKCgoKCgoKCgoKCgoKCgoKCgoKCgoKCgoKCgoKCgoKCgoKCgoKCgoKP/CABEIBQADwAMB&#10;IgACEQEDEQH/xAAbAAACAwEBAQAAAAAAAAAAAAACAwABBAUGB//EABgBAQEBAQEAAAAAAAAAAAAA&#10;AAABAgME/9oADAMBAAIQAxAAAALnrA+PTLVHW9qXEq4hIekoWVCrI6zPzOtc7O9U2a09DeJ/bkpZ&#10;VYbgbDZnyTW7NzwxrRnUvO5nNSNBYpUM6kKsNPf87oxO4Ac7ljloYj2acS3dM5lvGWKOoCjAcEEM&#10;GSxUMYqQ5Y6r1KOXZR1CUUsG2ADn1IzUXLzrU1dZ2ed8VnT1oza87qydOeli1Z0fa5noozi28a5O&#10;12jWefOXt9HndozasdmWJWXKiXKuKuQlSxPlu5wlkqFyrJKhdiSSSGj0nnvQnHQJ8umTXj2VptqZ&#10;aOrhiXJsuVIowYZxdkrU/K23TM1y6bz2PpcDEEj15V2PSqrHAELqSJUlVdWXIs1dHiFL3uJ0sWar&#10;O6+3JRx9ZKNcMsQJRlcqMKmngB2EF2yDbtq4Q2WQkXKKyXYkGiKW4JcZgeN6hIc6Ptcvr50eIsDO&#10;dNzrzjdGzU2dLhn5vR1JgHWNBc7bz3xpaunXd0OP1unFkAryKwlFYQOpQV1Dhc3fz4klFyGBKdDN&#10;FlnasulCL9P5Tp7xkMV89zbh3r0ENuF2si1OVF1KIYUTPpVSjz1T6z0aryWaplivWF2XUhIWyzEf&#10;afrPN2t0HGxax46xJ6ZHLmlGrYHns2AuqlLmsnqxnRUERufQshVVwEtmegU5dlDUjVShsbENVxCd&#10;zd1VFRVS7B0UDVGMxLnvSJVnfSO6y5+WV15ww0TXRYG/z72XA3F8Hp8xdOhTeHbAh2f0ab2OF2t8&#10;WEE1yKDZUuy5KCgxOPyulzS6kiSoXsybZpwkGdKS7NrKzGXHQx9LmZ3N+PqSsdn0QlehZa2qgZKJ&#10;IQ3n9Hn03DuTSQqWXKi3Cemcun0NOD0+qOsnoW2xQNWI52rHy0q2TNqXWQYWo0iG1sqNvWc5ssU/&#10;O2wAcZnBoljcsFh1LSpAauZtSQjFtsfdVqKi6xreWC950WkTaGSiEtmNPYu866F4ixcUk7c5pzMz&#10;vsNy5uG/RTCWdpCa+vMqIufTm4dCO2r6vK6VzrGz3wXcoqSyxKypLPP4dWaKkiSrgezJrztiyBRx&#10;6stxUmqzXh6WPGg6XO3KbAkPVdBqasVUkpGLELFty0rdh3GKurXXHMdpqVmrM+x5i2wAkqtKWDqW&#10;QjB1wzePWhPPQYr5xTFVpsFLYobIS5Z6mdlO1FEzMjF2WdDTRGoh7xSzCKohzqSQtqm2Pl1rOYGT&#10;Olxi1klRJIRqmq7dl6mbixacaSSbzCGS69fJ9BjelWnBw6ZeisN50WDs65Cd066w9RbNZcY3vjdS&#10;wbllFUS5VnmEtXnQSS5klGjRn0Z3Y3QjOw9Zv0DJrPMybMnLaN2LaNidWbBuhqzXSpRQTAOopizP&#10;tw7R5rb1wFMGhaEl0MQ+yxOWSNsXTQinKWujm6UR5etCJRq6KuojqEZdD8zFWSb3nQm0wy7VmsFo&#10;ayDKm+axMMdJJco3pOXE5l6jLEt4QZktA2kyp25c1ckzqOU6Xds5e3NTh05t5l1dlSQnp/L+j576&#10;PI0Zsa383o48b0tZzenPjEi+uNnY831K6tSll1QViSXVwhBDzK2LzoJJcyrhocss7YDFVj7HG7+s&#10;bpdWc/Pry8emLXmdqMdAzTsLhwENJITgmLZQLNUqteZ1mpqdHXAyz1A0rbZpq82dCSWo4s8rSkwg&#10;QKlbn1pjhcz03mpQoqBKmWOCLsPTj10iEMPxa8hbFulqls1zlXVyIlc0urmOmq5M6AwLeLaot5Fi&#10;nAwoLzvz50NwsbhicdDWhmNc3LrydMS5NZqS1v0vB7/DqsozNQ1R7zORoA5V1fblfV5O9erd0pSi&#10;Lq6QqqyCVHmKeMqa1xMlbKAJeiagMavK7I6Wdmbp5Fx53hi4WDLNZI1y5SJcrqGkFgGpGN2AlqZb&#10;piLN+zn9DrmUU6YG5JdCyOM82tlw7HKRQVSreh4aikTyXsOBLx6tY0JLDXsVSnGxMMbazPvyC5To&#10;A3Z7llSa51cirohx02VVY3Rg3rzgkizQxLCwKqShyeerKixuFVnVp2fGsCKnXnbVbZvNZMmhva3m&#10;a3BqgFscL5/U4tZLq+/K9t9LNbVjoRDaXBsuSEko5Wbqc0STN8uJ7GY6ILQuDLPp1MyX5V3aeIEd&#10;AqKZwq1YbOiazldmfIpLQBITCkqhS1crM2vLWrdh0azqlj35sg3Zr18ndm6KFObajhaGrFOU9Vkd&#10;g4N8jxKtuaaXDFmWJWG/HBjEWurNYFNVAxq0O11YdDJYQlLqBVStZlvWdaU1W68JJsSqiWF502wv&#10;OisXHawPGuNJWsN6WVnPbc9vxrRqzNsOLJSE5y6V5z0Hm/RxLrY9jTMg1nv2LQ7r5SqUllKCGqCz&#10;v44QCNlmus60asGjn10pYiXSGc9Y7dckppiNarBISmUYelzbG7cDZdgKOClELITCEhoFmEujLrz0&#10;xy6TqQg9HKXRakkhqdi3Z0JRWRZzMzzQtbYtoBGuON5/1Pl5oBIEhDdzKuiVcKuRZJEuSEq6JJFs&#10;gOBo6WXVpKkIQWh1Y0NXJalwnQwdCXp5nY9Tm3VmrO3TnWbv4uhxvnw7V7Wyl8+rKh6xh5fax9cW&#10;Kqx6bg3XQcpm/MUErLlQuUIjHY3K2BCJ0CKeFY25S2y1uQK9NOrTnXGR2LMko2B5/RxmfXj1WEY+&#10;hl4V94ThX2qOMPZWcgOqsyjsoRy+slewox7c6Kj3kYd2AYIOyzhljXZDz+SPT4fMIPS5+HDfhqWX&#10;VzHRYmCVcYyqXKlXRJcKuQkkJLMVJFjFsgwYOdLuTWaurBkgVFVlS7zqrKS10+f1pSwOwIu6vpjp&#10;vwbV2Xy+xy3kb0MGOly9np45mOrthPA9Fyo5S6vjqEMO6Q3KV1C6oaJD+cUDAZMIA1RXQyVFDFS9&#10;nARY3CS9dsy6c6CoVxFtA5upLLHer8p6sKyvWQsoVV1WW3vMd6bM00QRWkaRWgUSGmlxBvGMA76O&#10;ePRhyQ7MOIv0EPOB6eV5UPW3L4xft7PBX7yJ8+r6DR8/r3wng57kTw89tR4ueyo8c71NHkZ7Kjxx&#10;+pkvmg9OuXzM6fN1kZcQLuLJcsoqLOpckrOpyOpCcm/mi7o+mGacwdI/pcXocOvRVbOHUejwO36+&#10;DhuejkPH7Hmc3LCrhqpLO0xbWhu6KKiB5fV48kGxG0I06lklSQWsxh/U4jcdOikHGvZwPQTXNPlD&#10;c9gOQs6AZdFmn1vkfWj5V6zJKKqQ4klagHntNYAk1N57a7mXPgl6lYlWdcecqOyzhtOvfCh6CcQD&#10;0J+ftfRBzsEehvzNnpL89R6GuHR3a4hnYnHM6lZNBdZhs1UqDKoxzFsmql3A2VHLHZJfOr9CVnl1&#10;+ts8cv21nhK95Uvg57kI8X0/R2vled7yJ4JnupueKT7dVnjtnpJz6cp+8PPrjP2h1mi217uGXy3r&#10;eNy1yq6COess1qs6rEuCq4UVWVx+xzjKJjDQlg1ZCqYFDRVFHbpqidnlRuzxN3H7vK1FwWZ0DhJN&#10;XrPJ+qNNiWsyioGXDiAatRRBdjFMURqmmrBvwDVMUNAgLchwmig1TVDVsWbc788oQYNWa0as11bF&#10;MgGpaobMOsSpirCYloDFNjs7MO2aupcSpZlclxaOUjWe8fm2HoZ50jvzhw7tcejszkbDZEZToTnM&#10;NlYzNMymaIixsF8qiKA0yIuzguzgumwRWoFzVphmVvo5w9So5QdaVxx7UOHxvc+Rl5cvQUl953n1&#10;azXLl2jZp5XW5msJRqDNq0umtHrPIevsTyfRcXWM1vXV6MjCos7BEhGpcktimmrDsyBpaoOpaUxL&#10;VXKseo1jVsWu3O/PC5UGLYpHKYqrapkAxTBezFrVKmKst+dwtimnX3cHRm9acwjpTnmG/Pol88Jr&#10;3kGKYDVQatihqzUNqAbEuQAxLASCKdWENAlj93O0iRS2ymZ2BHmMcWMzSfPKOtt8zuXRXKVHdrkK&#10;l79cZZ6CuIFne0+Xeet8n6bzi8fWms62Px7c7Ym84tVOs2YN+TfPJVyEGBSs9j431xr43a4+shnc&#10;nUjUtF2Nlia0clqlpyXD8unOWpqiyBgpyWouSDlNUrlGs3ZtOaVUqDlNVYxTUhNUwW1LYVrx7FQt&#10;irmOS1QaloFSoaBrpr8746mnO/N4SX59xbFsFXVjVMWMWxQ1bFG7PozC2qaLlQati4Yti1ZpyvMx&#10;jdi2KYAazANZwuwpT24tkuNLUw1ZrHpYkZa2FNQw9PxevhOKrRlzvpMy6Zo8poVq612Ul698eZJJ&#10;Uy5KfrPJ+qrocfsce5SlytSnJaKl0GtqkapqVjVORqWrWlNVVOS6EtU1FXUHLYpWqak6GXTnlTJE&#10;Yti6Ypqi2KaKaowNmTXLnWxdzGrYq2KaAN1D0sWMeh52GAWbxs2vJqKaptJurGLYsYtixizA259G&#10;cW1TRUopTWxaMWxdMaoihYsWYGAYELMChQkErduHbLhU1Q1TUjVkJTVGAxTT0mV9Hl0tHOtOrDoa&#10;ogYrbFwI3W+XLhhKAmEM9R5f0x0+N2uNrKVMXqU1ThVWA5TVI1Lkkap6kJQWpqinKeZ2qcJkiOUx&#10;atUxZvy6c0qZcGqYqxgFQLVMFkNhaEPlQpqrmNU0WxTVXKsatihzEsjviQZvMx7sOoowuqliNWxY&#10;xTVl2DDVn0ZxbFGDLEati4Ys102rWaUacwBgYswOF1VLa2phm7BulxKaoalwAlcEsUZT8+9es0Dj&#10;yk0lneZjLrP0V410HlUnTEq3z56tOaWlsTDvR+a9GdlTedrOVdLprcjAqTVmtUWaEMWUwWmqydLy&#10;Fbk2Z2m0xNJxirRQKtixYu0DcPpeHLgrRQKtS0UTCrK0jjLH1VPPrS+fTvz2JZZCGUQqSDVkA0g0&#10;R30aMmdY+f0edqKuqsatixqzAYtiymqaaEPzi7qDFsWMAwGKYsapijdm05YWYHS2LOE0QymlypT2&#10;4txiS5MHYuElCMrBOl7uenOvVJ4e6bZTc0ubTodYjGDSDbg6IenJODqcqKUxMrfR+b9Edzkdjkaz&#10;mS5NRi2CpKscpqhqmpLYppT8+gQpqiNU0U1TUTJBqmqLYpq7cOvFLYMXY1TVEchwpimi6uh3U5To&#10;DOxdW/M1I7KxSLNZsBa417OZR6zBv52dHw+/xtTIOirKXpApegClaQFMJxowek40c+aKoVahFr1C&#10;LXqEUL9YrJ6XgRmJlma2xVK1rhS9a5V7Vds86no5IU4SoIElCCdimLaW/duOS1DOfa8z1CLJes6M&#10;6Ql69FXTjfJ6vPlx08s6V3+N2Tvcnr8jeMimqqMWwVJLGKaoclqS2paDqybDMpykpoMVDlNRF1Y1&#10;TVLTkuNWHdhlYl6LGrYojVNFsUyFyUrX532IC7QGqaKaloq5Fati4cBAeu5+7FnWfmdXk6ymSWNU&#10;1Q5TFjFMAjVMXXm0ZhV1Bq2LGLYtGLYtY1Ljbg1ZRZrIXUqVimJhqzXK3t8PeKSk1JmViEeQhxYT&#10;XQzA1PSbvM+pPHv5L+fboXzXlZO3RxQ7CrNM2y4xDvhhrfUYN46a6HK63J3jGpyajFsFS6sYpqhi&#10;zApymi9uHcZktUlOS4S1RgS6Gqapaclxqwb+fK5LVWNS1ZGKaLYpsKklMehxmJbUWxTRZrJZRDDA&#10;NdOWYR6rO9GdI5HY42sqkljFsWNUxYUEwWpaurLqxlVdDVMWjVMWNU1K21TDTl1ZBZBCAYSmpqoY&#10;swlZuw7DEV1KlizFkB2KMGKpymJp9h4z2h85Nw8+tacgJ1W8l69JmLRNdOJLOWUKx5IYRym1s5XV&#10;5ffjhU1VRi2C6kGJauwxuimKaK34N5lU1JGqaiiGywYA1LVLHJaa8G/nytUxdjFsUWa2C2qaKlQa&#10;5LoyOS2xTVMF3UVgMVDVsVT1MXHqFmGdJ4vc4OshRDY1ZrGrNZGpcLYti6sezEEDFjVNUNU1aGsq&#10;WmqYasezHKqrAalqoas6W1uXF6c7C1uRKlimiWAYlgNsS5bS/beH9ueSzd7LjfLydTLZhNyB78BS&#10;9yDIcAGHa5KTsrtTvczp8zpzwLcirMGCauDEuVZdiYtqmit+DeZFOUU1bBV1BinJGqaojVNNfP34&#10;JWKaqxqmpLYtgpqmibkGPQ6MjktsU1TRdXUrlNVTVMWMqXHpBl50HnvRec1klsVY1bFjFsURyWi2&#10;LaacW3FK1TVUxbFjVNUWS2i2KaacmvHKmrqDWaxgktXBa4bY0a8uzGqmJbCzBgly2iTArD9n5D1p&#10;zFTLjWjnvAzLIbMydKTqGo1OwOUGVRNGdtnpOb0l7xwlbc4plsMtOqqVqTYpkaZmiwTvT1ZeKpyL&#10;LYpgurg1LlDUuUU5TTVz+tglBTV2MS9BGraJYBAUYjHK0RiYJUpqmourpXKaqGLYurYtsd8lszZ5&#10;n1HltGKaq5Yti1apqkjVMAYti6sWvLKamqsatiocpiqjUsAYtkacO7nrQsVBrYuUwNYwCAZBs6GH&#10;dgVTFshbUuANZUBwh/p/MekTl87p8/NpiDlHJqz2LUVWa2hc01VLNdjYGjO09Tm087eOchyqhgYE&#10;qDQJVhsQ0h52Rp6vndy0ik2aGY2hRFGxYKNaxSaG4mnoMuHNK4AVZsWsB542jLyw1gCTb1+A6Olz&#10;lCMPI2mVnkbAWs1gtRo1c19enStmKflfW8quUrWGotesBa9YmdjDMjGGRPcGXir1AArWCAnYBnYw&#10;1xtYQfN9ZzI5KdoqhewRKtoCA2DGVjttKwev83GA9BGFriMc1QVemgPRcf0ZxuR2ONKGgLliYRip&#10;q7nYQVNQqWagzaA3KM9bzuhg3jlqYuoxbBUkGKaojUusS1bRO7Dvlypcmy2qaKq6hqmqpqXILapo&#10;5LBgFNVRQTQGpaKq4rUvQNIYSyEU1TYVdQapqximqI5Lq7GjNoxrT5X1XlNS1NVYxbVBSiAapgDF&#10;MGtzPhSmLGLYsMZYDFmq2KZGzBqwqaWKGgahyiXDFNUW5DDtcfdgUGKbCyC4ITGnVKHeg872rL43&#10;a4cqmJKUmZjATsz2MqCSrsaVHLnNkPYc/oc/eOUBVQsWYuSDFNURqmWLalwjfg6EuVTVWRqmipJD&#10;FNVTUuSRqmhWLISpqqpqnIlqmiquK1TFDRIDQtqoWxbBV1YxbFjFNURymnW1ZNedaPLep8xYKWq1&#10;GLYsjUuFNU0U1bCtWTbGZTVDFsWQ1OFGs5VMUwdmctQS1Q1TFDANZcE4FqGnRwb8Eq2qIGS4YBBT&#10;quhnY4/VTX5/0XmpYSaUTFqUFyiBkAWwR5IGXQKrPb4N2HeORBKgYtomSDFsWlMWwU5LKXvwb4yA&#10;Y0LVNhUkGKckYsxoWqcDoza4yqaqynJcqWqaKkgxTVjFsWa0uTC2LMCXQxTVDVOSW1Tjp7uf0pWe&#10;a9L5wSlytRimrKapopqmi2KaL34N8ZlMWMU1RTVsVLFshJrNbJbozLYqmKYsYo1lsUyAMDOnz+hz&#10;1XY3B1YjAIB0lDOpyuinV816jzCxRslTREBRCWlhWLpqywZRQwj2+LXk1niMWylsWxVSRGqaopi2&#10;IsgOh3YtkZLA6W1TYVJBqmqLsGUti2AbcO6MimqsjVNVTFsFUVDVMWMU1ZrS5MKKoGDFjFsWMU1Z&#10;GqadHq8jsyj5/v8ACMyXJ1GqaktqmC2qYLapgvo8/oRlU1Q1LkEYtkqmKaZ2qZKvXi3GFTFDVGAV&#10;UQJgQLFsOlz+jzVGSQY2IYkI4SEPfg2J6Hy/q/IKSXlKmyhR0QlGiqmc4mfVTzGwGHs82jPrPCcp&#10;ypYtomSWNUxZTVsRN1dFrzaTExTRTVNFSSGqaqqapopqmC9+DoRiU5VU1bBTAYJlwYpqxiXpNaXK&#10;hUlD0uUMU1QY3YLFONvd4Xelzcbr8oxKarUYpqiMBgs1tFGNl7sWyXMpqkYlq1owOEtUyVDkuEbs&#10;HROaBgEtiyzAwCEgWLM6fM6PNUhIYISEOroZV0HpzMT2HkvXeRUBspWJKA1CDza8iCYttYgwijpl&#10;eqkbrHmi0LXM2MM9Nlgq1gZ2mZjmmrB6+DtS+bm1dmJjWGG9FilblGVrWGJjGCurm6svm1bVWZ2N&#10;syNYZimmxStgQuOcP5vo+IZB0SgXqABeoBBmyMjSabezz+jLj5XVUcFWteosdEMzGMMbGkZJpoXr&#10;LsS+cVuUZ4+zGxhRiawpcTGEZd7+4eLXtAQrcus7HlGE9BLjPRaaed6lB5wdormDbRnmsRNaLFEz&#10;pp2/Ker8tCBsZqQgGrsQ1vVUFy0XdgW5RL6sGL1jz7VNpTUtFQLNCiWExTbF1IN05tEYmqbSnJaJ&#10;urGpckjVNFNU0V0ed0YxJeirYpopizBohGLaoMZZoS5IupaMU1asWxRHIeKappq9F5v0ebnS7nnM&#10;UxdkNbqSxbBbFsFyrHdXkaZc6mKSmpaqWKZCWpZKuoI/r8fcc1bFBDLqMUcAxbASAjZSWrmGxgwI&#10;BoWIwboYS2Wez893eZLypumNc0+gRzWbbjnq0DuZjbBKtICnio9bJNY86aWaKbmbmhAo1LgU5ufR&#10;YupLHacumMTksoHIaLlWMS5RTVtEtU0V0ef0Ixoeio1TRV1Bi2LGqYsjFNGqaoVdQapqxi2KLYpo&#10;tqXDvTeX9Tm5uf0cByVNXYLlMpTAMW1TRN1Y3Rn0S5kuQkYpkqjU0SxTpUSQdtxbjmrYooxMWYmL&#10;YBAMWYWzD0F54mEEJgGJAGNwtqmnrcGvjoY8WY32K5EOtOTA02OoNJqzQC6HUoj3hAdnmWKukkss&#10;6oTWmlTE2O05NVgyrsbqzaTCxbKWYEVLoYpqiNU0UxbIX0MG8xKYFC1bBVEI5TVDFsWC9LRqmqEl&#10;VjUtUNU1RGrYKapwXqvKeszc+HoYDjqciy2LZSzA0WwCAl0rNObTLmzuUUazhTFNFNS2VMkHbsG8&#10;5qmqWMAkAwMG6IC6snS53TXnqauCBgBrYssgaCxZnqeX0Mdnnakzq5ULkgEqImENSFYBSz3DFnZ5&#10;Y0sVBDJWLYpHLaqmasuq5Aqux2nLqXCxbLF3UDE1jVNUWxTRZAUTdi2mCUVLapoqroapqhi2LI1T&#10;YalyKCShqmrGKckti2C2qYT1vkvW5oc/o884yHJ1LYtgswYirlKYMUN0ZtMuMaOEsU0S1TJUsCEF&#10;ix3Q5285qzFYQkgkBgEBgSQPo8/orzwYuDGxCGEA1ZgsWZ6JZXZ5WVMbkkJJAZKQRKtSEBFQovtW&#10;pfc+Sapipohlap6kcp46l6EvsXLiN05tK4jBlipIMW1Q1TVFsUwCVA9uTXLzmLbYpgkKkgxTVhra&#10;spi2jc+jMWJgMW1YxLlEapopq2get8n6rNvDuxnAWU1BYtgswMXRCNWxQzTl1S85i2Qli2Spatgm&#10;roapqh27DuOXKJQMDQCEgCEgLkG9Dm9JcAGEEtgFNWwAwIo1md5ufZZ46irG6uWVcgEkBFirDklk&#10;url9nozatZ8idEqRMJXg4LHCwNZty2ipcRmnPtXmsILF1Ulepi7GqaotizFyUO15e1L59xUZ2W1M&#10;tPsBeoaUvYEZmMNRzem5JjXqGxa9Qih0XGVjTXG1hmb1XI7kKzaUnmChaimLYLYBipIGti4LXl6y&#10;8JmrJKpotjM22mIdlmde5Yren0J48u5zVxFpJMR6bMU2Ssc20Zuon1seGDpZ5c9aCMhvsyk+zKxp&#10;nU22yzw9FWN1LhVyAS4lAyUoqll3JL7Do8zoazzeWoRtYovTrKKdIVBqajytDiIae3590dPkpWMm&#10;O5ekKas2LpNPPMwKk0bux57WAlDEolMAqQIGLGKcohgxelzW5Ri2LsYBhLGqcKYDIUwDB9R5j0Yy&#10;iWcvGkizzMoizkMpENILVGrocgzoYVAtnmZAGkgSGDUacw/qcnUVjaoWYNEsBgujEISAZ1OVvMaW&#10;KWzA4EgMEhIpijOp6HzXqbPAXczqrllS7hcKgLthmKjqhZR6rfz+lrPjdGZgmpJdFRdbRGXLWpdS&#10;5JDCXYkYMqjFkaKOtGJelIayBoIP2Ydpz2LZYti2C7qDFtUNUxZGLYrcurKNWxYwGLKctgtgMhd1&#10;AvQ8DvGhbAPLlLFGJCyqihYsNLkh1AV63ohDFtEyxlYpyRyWqsa1VjEa8gswMBizKEgCEgG7cO85&#10;1QpRIDKsCKIDBNbDZ67xvs7PCBsTjaqfYqHBdMguysQGobExhHo+jzulrPjCWYsLkrlsUaYEs0Py&#10;arBqhGUultbVwDgcOEhpiG5yWooGlkad3P3ViYl1gMU1FXVjVmAYGKiwGDcurMGDADEwimrYLYBi&#10;6uh3b4nZNi2qPOixQBrYLEhDU5ISXIU1sRHQzvziWpcJl1K1L0DFOSjRIK34OjzxZiQMlBAxYa2g&#10;Hu5+85x1cqzEgCEwDBgtgEN9t4f29mCGPm71LqXm4O1x+mEWV7yuMoVG0BRWd7p8zqbx4kqgmXUr&#10;VNUNurpmrJpspZASqkPBwAtAxizXUSxMCamQuVF07ufvswuQywW5mkJRj1mFWQmLYDIZm0JogMBg&#10;kMQwMWxZgVdDuxxuudFD85wlPzgGBi6ug0tUEhyZTzuSb8urKKah0KurVqmqGqalGqaqupzelzQW&#10;pYVUoNZ0QSAPZj0matCVWVXAmBAmBgXUHez8Z7CxIGvz95RyUeP2ePrKr7Fy8guqJyy6cOfOlC9y&#10;XduPioQ6iquSsW1QRgyr059Fi1kuDujNatSALlBqakELglq2ShciHu5+6uexR0DczoM1nZoAhI1b&#10;RTAYWtlFAYBgxZZrMA1mBKg7rcnqHVzaMxxs2vILYowJIEpqi0uTLQFDXl14xRrtbuwh6zAYlqRk&#10;W2zoc3o80GxgUqhoWAYEIbU2a8+vIq5IgGDJVmBA3IN9d5D1tlqLPw6upUzoORpw9MemlTl0qFQM&#10;uiXVmhyXd+PjRNe8rG6lclqiOS0J+N1g0MNBquupmfliRdD0EoolMlWxTkRLiu149dmG5apYo0aY&#10;GaKuWU0GCzEyipgkGAGlyCEq1jMzyiUZo6XM7abs2nMcnFv54BhZUuglNUWpq5VkJmnF1eWJq6lc&#10;tqximLDW1ZTa12O5vq/OmOaoZprszL3rMw7KXMWjppjwex8wYS1EuA9VmG9dGetVAeu836hOfzOj&#10;w860TMMZU2Gp7iinn7SrgBEBJVq9yH9uPj1dLm7yuUa2DiMrGNTC55nPLYS5r1dhMOH1nmqyU+4W&#10;rYsytY0xNa0xTZQjrY+uYOf2OQLZnGXcWarOheazSWZlMLOZ1XcPSLEAR6hUrJlKGMwNNB4W10O1&#10;53ox28mnNZOD1eAuiZImykgawWo0gpUuh2Cz23mKxBXki7xzrN60qN6kqjU3Cw9V5zXzLBqSWxuh&#10;i7ourEtiyOtyt2EAhIGSEhCWJCM9F5z0FjuD6Dz2a3IzEohKs9xaZw7NtVIcGKwRo1acevty5/DU&#10;nWdQ5Bmtq1AjCSYDksEmBDmoA7vH3c+yrC5WgQFOS0pyHWSBYWnJoU87s4m6uNFGFjSXQ9uZ5DWY&#10;L8+ilLNaQZZnsblSxZFsWw0dDm9FO7k1ZK5/H7XDUYBJpXYjVGoNLFrLBkbMe3CqYa4cpixizAOh&#10;ME1mdTmdPlEEgDG6CAwCG6IYkb8W3ACayBkIsDAKiAPu8Ls2dLzHqfKS1g0ZiSpZ6kcU59NY5STT&#10;M5K4V3HQ7HF7PTHkUvQLExCEglhgQDFnYu6sYB2dDndLm2CQFKazEpqWAuSwGxgzRmeNzac1irCS&#10;6wijSFLNGjHosNmdxWjNopazBBuiM0uSokEcVQ07MWs9Fk2Y7MXC73AlUQlTRIEao1kGiUDWUdDB&#10;u56mpioYtixizApqmizBh0+V0+aVRCEBgEJiVdEUQEdHn78ABDC5IWJCEJCh9XldGvQ+V9d5zN4a&#10;ylUtqbO7HBz3ClFky5UuK5XdXndHpjyefSjWU2JS2twKBCcLMTRcl1csTq83p8ywZRS2BgWQGUaz&#10;AksNqzNGXXjRdSK9RrGgaw35mjX49FhasO0UBDYJgYiXUqVNUPG1m3Vg1HqcmzHZk8/6Lzcqyq6a&#10;NijFGsEgJQIbjo87oYFtZhDFmAa2LLYswDAzfj0KE1IEBiSrAshsq6s6XO6HPAksuroISEICFGbs&#10;GqvYeO9l4uXCJUTPqyp6CCWNwwIaSilEVPNvW4na3jy+bRl1BoqlYlqVpgNhdlVi5cJRCdbm9Lmo&#10;u5akDABYs4EwMC6sMgOtmHfhFVcGLYsapiwmpaU/K8Lbz9tgjUssgIXKkqQOglsUP0ZWHtMezFYn&#10;zPqPKrQmscMEYBLSWNqJCUbcrwVIGEEJgXKIEwME1maCTpMQkAVSgguEurKsSOjz+hzSUQhVKCq6&#10;Lq6QmpZXt/Gez8ZGCrFSQ2jvZ9Jc95mFZAasFG7Ea/Q+d9FvHl82vHqSpctLauWWNksZZBIQhITq&#10;8/oc8XdWEJhFGBg3VgyxGENV0sG/ni5KGrYAa2rIxbAGqILdz91iYF0w1mi7klTJQSmLGsUR7fDt&#10;w2TynrPJy0tgUQmuDAqBu4AQ2aG5tq4RIIMCoFgGDdEDYsK6OHqVx6MYlFQMjBRNYZC12O5nrMFn&#10;Cmupcta4ZZqqzNNVCdA9E9F4/wBj5I5LRLNXRCd0HBjea6llQxJAI19/zno9583i3YrANbJaDQqV&#10;d0VgSUFIIxdidXndHngXJDAuiiohRSFSQKU+tnN73DsVLKW1vsWvdRkPVZhLVDP0D9LZ4utqhTGX&#10;Wa3XGKtFiK0qL6XL0Hruf0OcjvIez5dcBe8Jco7YYZrIxTURiZoA29Hk9Y4tIWbRyibDwkaSxWai&#10;xEvd7HiummYcwrtHLRsrJcNpRgkNnUygukjdRcuixKEoqI5LT2Xn+7xk4w2MojBO+FhnSzGhwNQH&#10;VWX6Tzvo9587g9TwrMDHsVA6qlwFriYZthkVvoyN0bDd5v2vmLOa1wylaVmssRj7yw0zOJq7PnYe&#10;z8yznGiY6NqKWOQwC2qYLkod1OVurMJAhmBUBBcJkkrFsWGJCe3xa8dzr8p6vySgti5SWxYJrNBs&#10;TAuWD0+Z0654kAVSyjAgTGypIF0ef0F5wGEXUhLqyiAiWJDDVpMNXRdFRYlUXKIFgHXrOdty2edq&#10;xzaohOuJzOlEJkkhZKdLPQ+e9DvGHzvS5dC1VjqqSwSYmayEsDAISBevy+nzLKkkGN0WQWSVAhIQ&#10;hIK6XP6HOAkgxbFhrMSOUYuxg/dz95nC5ZZAYuSgKKpTAwCohPZZdCLnR5b1HmlzrNcpLYohCSCQ&#10;kBcoLo8/oVzqICGDASqwCEwZVhdHndJeaBjAmJEgkDdWVdSC2Y9tYBuF1JF1cKISKYth6VJ1qeao&#10;LzYNQ611WdUxTS6qy6tcrPR+b9JvHB5vT5dBdWGNjDSUwizgsNCShMDrcvqc2hlyLEhLsSKq6DG6&#10;CGxrpc/oc8XJIapiwql1RgYuioPdi3GWqEO1EXQ2WJCNWYBVRnrFlVyzz3f4K4lsXKamqJctAITA&#10;q4F0Of0a5wGBDEiiGwSEgbqwujzuic4bqWiqwSlwF1ZKkC3Yttc+rourGLurIQ2UxbD0Dc23U8fd&#10;qzbFqztDY50JWRQnFFblBel8z6XWOJzOpyrE2LFIbGIxRUw1MDz6UwAsWdXl9bmUFGMWJAXdWSpQ&#10;VXQQ3VdHn9DngXUhizAu6sowOhq6C3Ydxil0CYGLlQcswGDdFNU49MS22Bx+tyzmAYS2NwohtBIS&#10;F3RF9DB0K5wGJCEgSEgZIXLELo87oHPupLRDcVdWDchV1YW7DurnVIXV1EKrKurKYph2etxe9Z4m&#10;WeaoDfWqzvOrqrlGhqy5Yhek8x6fWeJyexxqWYWMEhlqQijUdjqtcGBUdTm9Ln0C2BFUQkurKq4X&#10;V0XUqujg6HPAlXKYGCQgYCQEVKge/BtrFJATExUuDAMQhuiOS49DqxbbM3P25jjAYS0QMAuWgENg&#10;y6D38/o1zqqyiAwSEwJIFViF0ed0TmkN5tXVlXVgy4SXCdDD6KvMRtC70kZL02Yz0WZC0Wb+/g6F&#10;ngycjGukLCzGVVNjGCAvVBIOgj0vC7u8cbj9vi0q6IKrKVdkBTFyzUkaCqqjsYN2Cgq5FCQF3LBk&#10;hdXRKIa6XP34AJJKQmKCcgJCShJA92DoWc8xIEquFwxoxIQquiNU07vRBlnNUVnBq6ijAgbogJLB&#10;mgzL0Vejrx87nPMRarMRa4Y5rhmHZQr0HB7AnE3nGuYSXZMRGoclG4com/0fj+gg5VSWSrKMCKsS&#10;KIbNfr/F+0s8zG8fnp+YdddC9Fc9qrTUqHqKxooGWu1zel0xzeN2eNvCCqlbY3NVV0gEJ2SWBJRR&#10;1ef0ObUqpFjdF3Vgy6LG7sqtOkrB7Xza8u9lmSa4Yy10YS2XLiY9I70XlfQWZcq8htLnWbbwWb6x&#10;ibxyCbmc5h65vH7NnH7PHeclKUm28RGqYiNQ5aNCYKn2eJuReaUSxKJYwkui6sQteR9CnTlBuiKs&#10;bKkoITAvpc7pHLurlkqyWJAkJEgkH7bxXs08+jqgvPvWBurPq83YVNfGUNSliNNpWjJr645/H9j5&#10;nrz51azXJNYTWWtZpz5tqshaloTsRL7PhdDzly6slS7Ryw1ljs01ko2jlodeez0/nNvOKIblIbEu&#10;6MWQkDKsLbh21ilWglRCyoixIQwIAjBh1u/570FnJYsziZtOYsgMC6ICSBCQl6szxQPQCYlFSoFV&#10;iEJCE1RVpxdDAAQlA3ULqxoqsS+lzeicw6ktXVgkJFXRFXVjPYeO9anN5fR4yupMl9Ssh8vZiTOj&#10;Q0IMbqg1Jd15h5zr8jrhQypWLICMVZKqoaBDUILOvyuny7LsZBSoQhsqpZKKipLrfg6HOKl1KYEJ&#10;DWYJVAZCJtxbLMVyAmBgEJFiQ2ENiEYFHU9F5r0lcpqnHAzuUUQGAYEDJC6uiNXZozbcRRDcVKsI&#10;SEuiEu6s3c/o86qIbgZIEJCWNiFtxaaUvRmlliQN0RV1C5IH6vynqDPzO+HPXng9AWdvVV89WgGh&#10;QVqwAuq24d3Xnj4fc4XTmFXJbFiypCAoqLq6JdWdbl9PnWDHLipVklEBYkSrEhCVbsG/ny3V0WJC&#10;S6slgSUQmTXk01mohBISKkiEJjVSWS6uN/p/L+prk6cms80JULMCAIbKliFViFKh0MHQ55VjcCVQ&#10;KrEKpRd1Z0Ob0edUsblqSJYlRBKltgWasXQ55V0QN1ZUkCkoZ6XzPoh+HflmtSyZ5+iBZmNa2Z5q&#10;5CtAwwWbtfH7HTlm4nc4nTC4QwQsiro7M9NiAL1gMZDfzuhgpwGEJlkBDgq7olXRRAdbcHQ5ylUq&#10;LEhIUiUVMAl1V6MzilaM9CQyQquVdXQN0RRAca/WeR9dXH24tp5gWLAIbAuUXV0WJCFKs6XN6POK&#10;lSCkgQEJYmJCAl6PN6POqpUgqui6ISxKiSiOhzepzAbuAy6JdtFTVQjv8n1glTl8t5+lkLOk2S5a&#10;FoSraWGjVq0px+ylvTGbi9rgdMFQVDhEVIlEGKyRwVQVBZ1ef0MCwCpIYNobK0SLaVYtXAyirdzt&#10;+AuiGUgMCzAkqxgYENWwLNGbXksGSBjdQYMGlkNkISh/svF+0rjbsW+PLA1dJISBq6CqUEN0XYkd&#10;Hm9TmAy6lu5EsSsEddmM9TlLl+68vZy71XLlrZRnY1A6ZhNXR4jD2fkuhxbNMyXLpvHZqSFBUVF9&#10;zh9Q74GHPWV4nz6ZGI3S52kCBZjKZWMlWJdcZfO+i872wMkgquLLGwbGw6lJRDZ1cezBbKlRblNs&#10;ljaAsgCW1S1YkbcO7IDVjBgQFkJA1dUVXQUrUMxdfk2BLIodZGYNwmEtlmEttqPreN2k4vR53Rjy&#10;t9rmVz70kY61wzVroS2kLq1clh7Xy+/hpomWS6pmqNYJEILhRDddjj7+eVcoMSqLAhLqxIYkb+d0&#10;edQwhJLouXRckGbsWk9ODU4oLNnHrlJ+anS1wVwoYq7ShYvrjL570PnuuauSJCijLoGSyUQpLEjq&#10;ZNuOlDdRbFNqSjRYaiMw6qXEWojTzvZ8WzhDsqXMxuc0Xis2Vih0ByCbet5+Hr/Nuw1oFCYcFQYs&#10;1kYthV1YfsvGexs5XQ5+6OFhdnVZgaBJAxIVISAhUR0uf0OcVJIlEIQkJJLqiGzfz9/OLq4EJCEN&#10;jBDIWQEdHm9LmVVXC6ugqKkKjFSasj2OTZixWGBceirwo1d4YWJrBRmgsZRoPLq6883nvbea3nmz&#10;XFUOsJrMbisyDptEtFJovIR7THz8FjBQEuosZGuZChqIJAISjAjscbq8mrGxLqQhgRV1AqsZWQRO&#10;ph286yqqwpKDWYFmBlELAvW+T9WnO2ZNJ59GrHSyG4GSBVdFiQrZgR0+b0uaVJIsSEYFiURrKIbr&#10;fzujzi6ugxIS6uoq6sohI6PM6fMqVdBCQhyzSy00DTKj1GbQuXKrUGN806BSeAhQFw+Vo6Ycay7c&#10;H+R9B5rn1IbpqxIEs1sgSuBDVBiNm/HrxUwZUWQmCQ2DUoICEliR0uV1eVViYFyoXY2SpUHVipVI&#10;dLn9DBYsqssTEsSEswMjKgXqvLeoTG5bDjYehz6CrqJRUXJRYkIViS9Pm9Lml1YxdW4YCFr0E5en&#10;HOur1NmLUkWJCGJCXV1FXIVdGdHldXlUQlRdXQxtPQVbaEaUyPTRUQXFeXCeS8d1MJsIjasW7MVa&#10;7BtynzXp/M9MwbqUgKko6YJIbCkoq6s349mWhsZFmsiEFkGxLEoDch0uV1OZUqxJdEDdXFSWt0Ql&#10;1dHTwdDnWDYkXRUQSopwMLGxHek816NAhLOdzupzKVLqLEwLq6JJCiol6fM6fOKkqCGxNCJCbsBS&#10;kHX5hZJ06mUSosSEuVcVdFQlVnQ5+3MJooVRUXcobBZANBp6E2500txuk5uYCx2W3PE1oCrbem5N&#10;2rDrQfM+l811xQmEt1IWYHS7soCiAu6s35nLpVFUomBJCCw13QdjRBqV0OfvwgUQkuigSqwbqwhI&#10;VKpDp8/fgsC6sMbolwiEJAUVDfQ+e76aBLYvLz+k55xeR6jy8pLeq5qjAohIohJejh15gKkixMQS&#10;ogblnTyp6mdcXdl6G882jqKB10ktbzmF2GHDLuEYK7RHlJ6kjzb++Kcguu44ruyZydrBlPnmlNDF&#10;aZngo058dhS0qp+ffKm9qMtMIbF+Z9N5ftzYswluXRRCRVjZY2JdiRrG7pIkMtXVpUqyCVEE6Kui&#10;rXl1ZxNEJRCUCVWVIRKIVlyzo4Ohz7Bl2SHUCUuquQqSBd/hd01a8uk08nq8nNvyvqvMy2o63iha&#10;IuyIUWh4AegI8tOuUvIHtsOAz0Ta85o7ZHD6GqomwmWckeuJz2bBMk00ZmEqXQznLOwPHGXr1ybj&#10;qDzrl1pDMutcGVdvXLy+pzsu+fr64vTuOJBLPXQmSUda9cQoeViotQfL+o8v25kDFzRGqwpRIFiR&#10;BIArGzU1LaQNjLVyJV1ZBKixsSSXWpZ0ZqMYEo4RZkJthKsdIiWO1pWD2HHrjX2CjkB3COCzvOrz&#10;bvQ2cJ/Vhg7VMTG1TJdXL6nMlrBvHNxF0G9Mc0+ow5jd9GKa6Ml6RBYlEvRLjw61cY5epXNXm9TJ&#10;krU3VmLGyymci1teoR6s6sWUFV2gSxlg3VjEg8NIuAMbWUtpz8vXz6zz+rjyazsVVqwxKXcJ3iRL&#10;MzZ6VX1xPMeo81vAi5cBZEqrKIFwqsHAARQa9WgxrdUKuzFWdgVtbXNHtGnELuuOXo7zK8U31CI4&#10;ejp2YS2sMJdAznt3WYprhkmmlzMMBh4Vx1a4QL3x88yO5OGR2EZcZt28jTL2ueChjMt51uDBLnSo&#10;yzpajuCURyo0WcIZF2WvSmUdWQpNqYdoXCEjR6NzxmbF6kFzOYQHYBLqiE02MuNFQ5Kt4UNpbpc+&#10;nPWsvyJfZfN6azJqwaqHWOnNRWgYrG21adXrNed9Z53tzzhpZGQ97TjX03S8OelKzzc9SVeb0dq0&#10;FyrMBdFhzC6TDnN20Y62UZb0QBikG++QqXtjxBXt1xlZd5fKKOghGmaAGvzcOfqKXDeyjBz+pm3j&#10;PuTqmod1jd49ebWdOjn6EJLbqrNHPVsl0cKRUqWSpUrAkRDLcuZsQjc+gNQnLHLoYIwaAkqTYpad&#10;UBapyKXa10KuAtGhoLiEEMWYMtuhOBtLKq1EVZJsM1Q0qFpx+hi0ajGL0Y1kRs5+o9uBlmtqm2dc&#10;gZ055Q3QxL3yXMTpAkCK23yqOsnmZsPQ5OZnrvX5/U1vXmuU87TlyFtZZyx6BJg1S+fSpRWWFSWm&#10;VaJaRlkAq4TqRRkpSjomTB3s+886PqbetgwgX5N4ZoyaZR049GlMieWnEIVISoZQM1JoSqNSyKVA&#10;wLTAmMjadyjk3Z5mU1dCdJa01UgbkG0hti5TJVPFQ0CoSLxKGgZfVkWt8tUQkqTuWKq2AWQgVrxW&#10;MaGXOnJzjrICDdS2KFR6HNdrPcbxtCba5ZZ08XXmow9a1xK6NxlO9AhkvLNNNaC0ES3MOrpjYXMG&#10;OlWIqkks0vRq57WLKuVjas7ehiaeSmhi5WVmpoyqUMgkDmlW6xTcmipZeB+fQNSCudYBLk1XojM6&#10;Kx1YqXYa6GzQWjn7y4hVOzQg2ulqzzs7mZIBLQwBjF0MlgS6bCHAzeRVpzZtQqCIqlijI57aHWXF&#10;VRoRLU2IEYtTLV68mgGiJKXQ0jK1dinGqxR1YJqZZdkuUtIZzUSlS7H4HRosClNiyilELLG4G3T3&#10;Z0DOVovphbwzBuDTQIMQ87GjLHZjRQixpZUkM4shiNbIpEj6zStZqPNS0RUVHl6YF6nazNGfVz2v&#10;MQby1q9WIsXK64BhI59GgDs7Ww7gV6LsHBsbqLuLbIpUXV2zUIIFi6UhtiDnZdWKn0BMqEtIIlU2&#10;WrW2kttY6oqCyagpBpKqatzGatKLaiWVoG5mmNtVRCTOeZD3NfNeKWFiolRUtizjbkbnhlUFExgD&#10;9aHY0ShKXRztakY2zXLjtnXnkx7XmetGgWxuaXXm0MxrKGpQDDi7smgsznx+TcYYyXdz6ZZdqcqg&#10;sLNpDWNGhDKANy9ZpinZq8B5tTawXwBswZuoYdJdTpVloyIwSqU4NgyMoaakQblWFcGzQqZ4YV0q&#10;6q6ty5IwaBTgUMNJFxqJSckR2Z8RqxbKIQbMzG2qNWTVZnhtVQGqw1jZTxqGpZRwyrT15rJh51jE&#10;gs2SlAOMAmo2y5zpIxiROlGJxpT6UNFsUcyxuQz2PTBaczi+jiPOma0TG3acGoSVChU0VZee4qxb&#10;YmUkZmWO89A8WmUWoMshfKUauGHmfEFyl8509CtZ5rE9XUEWljd1Gwl9Aas9lAEqKanhrMOXLQXC&#10;NTQabHWbJ9CQbQEqxRgVkcLpcpDVNYsYeBqmqKXBp10iWAKsJbYSwGUC2LHKM0TRJqw0GLfmIlBr&#10;jymq0duexmcc6EnigOQZKBwxdAumyMx6IMdFCkS7W4VmpK8labQdmvKyoNQuqruoDTm2K1TlSsYI&#10;yixueKbWexgLrUFEOxSpeshtyNXa4D56rTk2yjF3LTxo1VmfF5NMl5mnSvUYAWFl0NMxy4QdhTTp&#10;UMo7FFTaRCoqmxBFRVpdjCyJesqxuwSijS2IloCGxhBszpItCFk+KSqKAgsoSKpbG1IdCZcGq0ac&#10;RXKjEQ7i5R052bnISZbwCWDKbQZAWs1dl0KA0Ro5eZJrtTYpepCrUY2NWZgGIDkC0umIL0rAjAs6&#10;FLPGmEspaKZbG47rcW1d2Xlcu5EG2BIw1bcevntrefuzqrYKKyvNQujxWZWhcvJGi6qrgpxLRZWm&#10;jl1EGrCGpVhF1qTpXIDasG0sGoYYlJt1MbJdirq6aJLlsNNwrTmhsxwh4Z2ywhGDNVq66EsLYLq2&#10;ChYsdQUjwu5VsXKIaYn/2gAMAwEAAgADAAAAIZjjGSY1SfH/AHF8DOTYdGrojazS6h6BnsoYYXHf&#10;UPqATp7Uwb1w2vduKxig0uc20jbG9OeEqf8AmZd1DR9l6eTQGWuMUZ2Au+nZysHaf55MNJ0I/BkU&#10;ookQNx7lfR9lbD/Lffr26W5Pc67A9iuU1xmK8BrQbqYTYHeulom2Fvkvz3zO/wDXnhfqY2dEVbx/&#10;yrCxn7qwLp2GITMco9eTM2EluSHwQWA7w/61w3XiV+ru8nmcgqPP6qQFecek9Jw5MU4+lQqBkl96&#10;aHdRvOZksk3zJ6hLdblvH3avdZOsr14ChmG7BRaw2zW7fTRhDPdeQ/GUQf8AMoh6OXXqmbgrR784&#10;72mn0yLkN6mDYtedTbpbTiFXwE/nu35FvpGidF9Rc/mqs0M8r7tNKU95fooAM4iHxVrwitjQ5Jbc&#10;0JamDs/m8m6up15UhCTXLeZAIIsqj9SRgu8yAlznpi/ufw7xAUGeL4cSM6JZKWzN+QTSend/u1Li&#10;7TQkf+/7Zfgq0/JoBmGKbVZh401XNa0ns7i6F9q0WN6a16Sgffwydou9tF5T9OnYAMMZD4ga1VmA&#10;1FUAFhZYdWN1m2jC9/R+OVevDRTEbkKmhEXy6sFLLZ9cpq5o0Ql2IkmzfF3Gl3Ew1JYpbFab50XL&#10;4FPr9kD+NWTs/ldfM09AEO/8Jhq5oTGQIqPZbQyj8pq7oqglZ60uXGGWvXpC/OJZjkHQyicIwv8A&#10;7elFspJk4AIorXt0xz3TTQfqqe22W1lxMqC6N5CqHdZwBy3+cLG11nPZNL6EqpeX0NHw+iyApuuh&#10;OiMcZh4OrRD++0MfMaKuPuKeDrxpR5NuqzvfniWVDZ1iBr6R1/sUHyiViWWJ+7W6I44C/VnzG8Ed&#10;f7dWtYeCkeBFwC265c0YvUFmKhtAcCfOs/CCpZBQHSq92W/zUJw+h0hLelkoa1X7N8iAkiFgt7yq&#10;IoEusYJNJjinTvuWFTKUB5p0Hm79Ai/v8sYX9sZt6JEYSO7b7ow84mhga/1hp8E/FipVttaRHQgx&#10;IgCqDpYsfX6xOy6/iCa2NhVRaJxIo0fPrdMgQ+B9dTdddQiYdORl1d8nN4gnQ8SWta+l1d+chd5c&#10;5dMyXh7lwQcQYA/GKtYZpCt9NpZND4rnynP77Bfpv3bKkF3lj2WtgqW9+6z3z++5RBJhjqv0gi7e&#10;IVkBVBLlo519DHqzGSv9OVpDuC5uTrSHj26p+Ge9zIj7C2qVtRPmNbT906LWh3XL3Q9EgLaSxG6n&#10;rSURBo/OMkiwgYCMnXfBguqZLrnDiQGZZJPh9f5cKsLmVTLfnCtIZb0WJJYRKra2Ncl62nTR5zu0&#10;T9jKYOehGjXb+kGJkdBN3DHAmUS2B7PPfyp80R8sWkbcK6CqmFhiFxrnZlCchhZ6V66Nymq0oVeQ&#10;kU4xvv5C0czaJPjvvzvE8QoJi7JsWC4KSSh4JBiPtCeVpnLKN6qKle4wZhGokwp13UtU20mXkH+7&#10;vS+12oN753y+nrUmKIoIr3jfnNF1ddXaVVHEIMEowsScQ8tUbnAebG0j2cskEJcKDXKi/wCBHPoW&#10;1dXQanaKA5hqpiRcYlvccvsFqLPA7nz+trIDpslnHlCIFPDtww+9AoDPLtm5AT0XfGbgNIbaFXQZ&#10;fvgSeoKCqKHNys40jPH1iqvthjnOLKMkwy2zuRFNICz/AK1snyZPDvUFl6JkUH4M+0vS4LazjMMr&#10;orijpIr7I5lJhB6orct/D9TaCBj/AJQ5NNIPIAUk5Zt5Jlc/C/ZPMqCKMUP3CWwI4fyKrzLpy0c0&#10;s0rTD6Bm/wDiqq9YGTcUM6ODIYLVTbQnnQp+IUKEoEBC8pFNEEe7kx22wahJMGtgo9F6qSavj4+y&#10;PsINP8FUeX+ErPYqlUqheHEaVMHGKRaWVy8XbTT+yXtTURNVGJDZuW+1eyhw8GDDDSVPPCHRQJTe&#10;WSkSd8hAFFJK0HKAMFMU2hiFUwGwLruet8KTnh7/AEItfQp75JkgSjv7LK6PmMlhLk+aAlwByMSj&#10;ghgSkZIZEnvXuCaqRLtplqC8fcua8SoI5KpkmX1w8Y5LJJMUsudxSl0x6+zSQACXiZZADnPnag2E&#10;hZj9WIBcgf8AWTQS+2a2AdFFHrjFGs0H8PjaVU11caDkIII4LtMYQUFyUUoRwEYbZGmANcXLqy8k&#10;KCgu9qywnNVwy0AzxMTeZ5VFNN2hAtYxpdswUphW4Y8U0lozG2QhX0Rz734h4oQsRWqiC+d6OWO4&#10;tmn29KdVFt0O7TJLuitNj6+Ps58AojlAiCyPigfHZpTjL3v/AKmvro5IakN2D3fHOp/2xMBDE40/&#10;00iLakEsxfMqMGCk5Lu6xYi2okt0zFrozuoYS1+3kmMVwLzPv+i/M0y6+15923jDhBM1aUf1hlhX&#10;J+YnqVozgjh1/mkgilFiWGPlPfPW+oayyIUeBEGdEG+21MGIJ/8Af3XG133mSbf3oKdK85b7tMOZ&#10;rbbLbAu1HApmXdqQwivE6j0c4OOOtDTrhwtOcU1W0EEFputvT6/VM+Y7FfxaZJZzRCGYaZR9lqGC&#10;wIv6aL3Z9/ktE7rrMPMGO0UxE3U0ZuMjb6YE00n8H0yFbKrjMdcbb49Yd7/YmEFLt15tJNh3q3dd&#10;ePPxixnhGlHWIN/bpLbG0WtdyVVCCBwqA3g12WhZsQ32ECdTklVFdd9blvQDjlRobh5iRX9U9Wmy&#10;xz4Z0LwiQYpTKIJ1OhLhHxgxURWEWlV07YpnHSw6mkoID3k6VpuiRls+A/h5ropoZQhQzf4rraLl&#10;zRnQ0BKR5UaZ32dFjCwTyI24IKGrxkEb2paSrBVlgOi7rJrpKxzDg0qZrZO08Qk4kUZRnlhrtmEU&#10;DQwARathyrbmrXm53QaSZC11jej5oILr4hCwRxbrKJ81AAv5HGG8X2yrqmXfAC4YLhJDRASofmEK&#10;wQagRRyngZybaaooaSxgRwJYaKd2MggrE4WPFI7rYVGowYpY5SoTDCzQnBW6xwZ1ria5I4g5r4Zq&#10;yyDiLIWar2FsGeuxSfnl2LO1RlH74Ya6phGrSZJ4koQ8mmWcGMv9mWMGeW3g+hj4Krz7LrIKsnvV&#10;YWlytwbnZ8NXhyCCToaEFkJZBaw34JKcSpJ99tkcCCRHxZaxlhajDsuCjeY2qNrdZWpOc9ZbckeJ&#10;aw4UV2Xj5nvVIYLvCr59+9WNSDgGhjQmW9Rk+P8Arc4eaidu/mN7D7Tryz5JQCsBTf5VJz22yuG2&#10;bGmGTPbZVwkyIpIkj/XlFP8Ax+yckOceBJw3c0Scx1d1eTeiFR333YV6MHHGMgqhsl4+1ccrMrL5&#10;Kt9w4TT4+65oqmXrbS5hYlvb31c4f/gqKXl6x774CMEGCjKsmkz90TauJJqpgx/6/jZSYVQMnfQ8&#10;kkZtSqgQZ1e7Q+rsIXtywui7R9bLBhPjz+y84entkEmqXEHDJ0rPGHKZum7nZUtzBDjbW165vknT&#10;yrXTZlu878pnokgmYWSUAUegstnHeWRZa5CGKPK/MLT0Azo22krGYIYWJFAPBYLFqyhH4uthqoAo&#10;UeKd/YIhrk4eb6yRcTKKGCDxeF3TlP3DrUR1FJTz+mcqLYHDhsvYouuRZxLDwbGc5af+996+R/wz&#10;xQGOAAYp1ADwIaDAleSAFDYykqhoLgOEj36eul4Uf8DIaKLJD9T5z792Sv2/tiiGNLRHMvwuDF7D&#10;+lm40/QslgigLAvq33SVLweea9bNTJPEPWe0z81jDipkqu9MLzSuFkPPPdJr0XW639uwA0GmPZnr&#10;11N4cWwZYycsbMDhCdYow64matkpAEdnmkKHoKqfC0wq8eRkwzPAP/eHOX471ImvdcYdePc6WQSU&#10;CCRPuvsNtA3757qlpPBEKI0fUYSq8VVr50fyE20oiQQNzVffJqoqlqV7u18pthgvntLDuMHvgwsH&#10;iUMAzTlhc763wiCcSUUMMnlrxgCKZdjjqpkkli99T14/igilnr7FrCPromlNJfQ4uPXK3LbwFf5+&#10;3/72/wB5NN5QVWfbrqzHQaLvOF/s9db4alwUCJzCrZpJDgFFeuaCp73aIJOfuP8Af7H3u3GeNJ76&#10;++nJxVswTNVnjrn2SuWxiH+ooe4sK48s40ysobYVTHffZX73RqrfyesyhzjLWKBtZBg4VY4kf3/6&#10;cKXuHf8ApvNODBFOeXbEPoWRjUy9z3z632bB20piKhT/APMSSHFvUShIikpONNfOYZjhV4VEnI3C&#10;eP6FBNM/DSM1eL5se9eHzNMIZgKdutpR+AI+CgjJ6kc8dk30bmH4FRg8xX1cvOPpFc1pXv5Ta/L9&#10;USxNcvoTGuAmU3VkkTh5ROXcvsi0JNeeFCV8dHGgWvrWGxzTMvEZAYOOQv8AsGYNKhpGnqbjAwfq&#10;/ItzF8Adx3xgdPrQr0BSRkMHNpxaXITYaL+lh2wN3edo6alVJxIlIHO8G+WAfdGLC0Fbo/EqZHGu&#10;v0dEk0banlVxUfNEVJEb6/jk13mTt7w75GSv1PUSW4sBekASbDYuXfWVeszMUxEmwkLb7UOKo1UN&#10;8IhUeR+Ba5qPJD8gOTXY0UAskJKhauyiL/FTaxmTqOkHppu7yowf+kAj0uNXGb4TuvR0aTHxMJ7e&#10;RemV1f8AFafrmMDKsM8teuQU37yVJMRxZE7ArVNN5vxjeJGLzaXKQXZFteYTG0ZQcMu3IPX/AFCw&#10;GjOwsn4GUOp5SGh0mF+8ES9T5u6t20f3J1+iy3NNRjcW/wCmRtzQ9QhPs390Z2Ep9/SS979v+UdD&#10;ewXLjlPyXYTeGf8A4aW91HbQ7oNaP8EWsPRoBB3lTBPS/a4qYPQ4YP5P04XA47546yXOUvCYwvXI&#10;LVxsb//aAAwDAQACAAMAAAAQw0gJxffKQ0oYLrpgYXkYUeKbyGcmQBoww2hJX3i7TQUcEDxCMt3n&#10;JAKgeDwYx0kqpPzbKlpbTiYIWEO2NCy6nqIKszUrCt8b6yChoBwNhmCYjsVBos8p7zTZica53fXc&#10;2XTSJM7rSuirD6iVTUHq2O1SfOkQRZ5/UZfadWOLNIcsX8TrSjunUL6x+/7vmdkzMMnwyYnebl6c&#10;nQgRsZKDha0+ql+4Ak9akUtGQBGzeMOefWZ+nG0YYYTz4QfvLMxA9YYSBxkINcAEsVOljtUQzW4q&#10;VrYZjWrkjOue/wC3wt6ApiUq2gPZKSjxdAMTi2lQbe6lgnnVhaJgbBZETTVyTDnttA302O7Rwma1&#10;xvMFVtsqf7PSHlZOd4n0Y+OEIVaAIjOkS7XjBuxJhAGfUgiCvDlFTZ1DywrJl2DH28LFGFagAGwH&#10;YgQq0hsplAilxkvk7z3jg4etCvGd+s/aHgVbDq1L4x2TrPnfdW1gDs08GEhfU2qq07EGIF665uul&#10;wMHeX5s8RzpXFr+gJyjH7ud1k01kjVjwgZzLk6t1DhNRmLbL6wIj6JLRPbMRLQLoMmi4PI77KMB7&#10;dwxy7sJ86rKNMOVBq4/hIZpnwccjplRLd4zxcT73FJZZCaPUahrNFcRiskntCpCpqhw/bSFvGjOV&#10;nmbBHdK4VeOvEcG0wNVqmbRUU34UYw+Tnm/DGkIbUTliulQKm5IZ2ofMAFg6yASODWffzTRyfQLo&#10;XaXEP6xvgrYfdUHsmqhHXGw1wkwYnDABLM4IKLsOzCnCak6i98TVejEAGOrMepkfyIxZwrV4Z6Kv&#10;oFLQTWKMavogcqh66cUHBHnDth81rRCqXOUZgtFGGGheCB+A9r4ey8IgWbJBbApzbXxjDBPuh7o2&#10;1wmT2loNuE8WNvPYh8hHt4aKLCupzYwX3mPaL8o+gU/G1yJ4Gz2MO7Yxon+336sNhjvFkKNsMY5f&#10;lQ+Ek8ROfOPrzV4246M6rmsxsY2+a583wxnNjQs3TVB3c7h9SbU53SjpbDzvg9DIz4UyjOguJeTT&#10;cnQpolM622fVG59H0c6OjNZzdcJU3tVbaZVzkJORTD6jz+/8iLmjYRtK5wsZdp7Z8QrhG56ZatOP&#10;bMCZTHoTBrmT8kmO/wB9EpQIipuZ8R7jeoZOlkDxBFG3B2ygy1ldhGZafg4jxeDjEkRsQgEEZBiG&#10;+fU7GukVZHbQkG4I09lniAAXbk1Q2jwGkc4xGkvidJAdXFHm8Sd7HT6FUg3a9AXOYHiDN5ZYkNWa&#10;AjFeDTTnkVGkOSxBy9jVWdzOgpS8XGF1iB9MHJwFB0OM5bbnCGIQMyld6eSyZxNPRD2B1VFl8xit&#10;CgBOXX0+xei/1nmESHtdPqvaZwjOeJr40lwxVVeaVr06QV9IQTEzAH9e6n8uPWTunPclj4YkXnFV&#10;G9mFVoykaeDOUw7aLmJvpNZFWgt8+PXTmUio1P8AKld7jvAQDezUDpzLU54Jv1GYvd8jYt/r8coS&#10;yAcybKnf8KODqBsXtFL6TPtJnXwjLaQ3T2BfCLBP6jX5TyjGOnGk5aMtLkK7XTr80jD3iGDdedyI&#10;WpxUoLfrvy/Q1BR1R9/PbnVWM/jnn1vauNuLm2pDHRConc+Zo4KfOBB2GZMB+VI4+RDXij70dJ5v&#10;piTzXXjG6X3DDlBKjJzTJZ5F0p3E5MzziKh9Rt2G+OZFt3s3Nrj/AOk8yaDNUg3y4150za0+1OHS&#10;xsnjEJ2SXbF+TUZLpzX16yXfUfRZFHP2sx+952GVyQCE3mZt14qswqVz717+YxZwv2E96xoyj0LM&#10;kd231amXzbbm/wBqOvU/WcmVdfAPOOHRIdb6Y+Z0u9Nh0RX7RJSMs+Yl26m+nU1JT3q/qZgVqv8A&#10;TCtyjmw13PcuMw4OrHQ8Iav6RYE+PuHyRWjbgDF3ulgM5tot/nDPwhRg5mBaWlRqAvLLOaGnPDfh&#10;LqdxpnZ0nG/ANa8DOn6V0BEzqTDJWc4RKP1jxGcujlbv2IVvEj0p5txbXXfFTupJRIJZSSX8lbsN&#10;LZOr1RdyrX4hCUVyfKyfpgnP+9WQdCfR3rIsB7VrnTz5sthd/nxxmvKX37A0E5YVR2FVBqQhi9YK&#10;FQMpB0Mq1C6wi7vE+7hkdP8Aab5Z/RgD3wXTeQ6bM4zVmo1oVa9mXXa3EzePtMPMA9iw6iy71nFd&#10;2FAdUNAJDNbL4PIU99TAY776/o6Ptfse7IGE7RR5BVd5z4OUQbrkliedJxOuwYMhbVCEvo3yc3rP&#10;HL4oFL0D4w+6Jg/WWEynT5FZs0qDKmZgrnaQcL5CdkN5q3XohSbxe8gol/EmVig3tkd/dEpzVY/L&#10;E2339wwgVU2fM4ARXyZusO23DqOewn8wsMKFn+jv5ZP4FtdPsqLNZ426Iuckn8Ae2+zmcw1WXQte&#10;KxgL9lySI2yKKVsSAMz7ekZTQvoUgqgEj3HztvlDwLYJmzW5zxwTMoNSbWYX7IHczBB8NQSWGSl3&#10;LiznhvutIO1ZYDHEs7DutugxMe/ujwzwqUX9bBreYX0sBGqTX9d5Z0YT5gy+8bv8WOgz56fBrMzQ&#10;/wBXaLL0/bHyRJYtsVcl0WbHoLPMc4Am58TdBrhubuT/AKeqLs9aVxzogZbN+GeDJhuuVbWt+Mqa&#10;D/t9pkLrO4UEBQxf5mrG3YYsFry3R7Blrmwtv5kQccr4DFI2VkBsDynPI80Wt5Ya6Kkh7wtcOGMs&#10;cHYlN7OnxtlXzOIQpPKe4lO9W4OVFQrLd1DsQZcCmK6GQOC6CD53A19Eq2qVo7wPd6ZuKlJUva6M&#10;22/RN+eKTUgwZI6exHECD0m8qma64+y1znaTxRgna4C5tAW5CJnMOHZbCxcUUxBLreh3iKun/Qza&#10;x+ok1UKhEW+q+yvBH/3DJdQRtGFvayyKWN6wK1ot3pUOun76T7T/ADtlvu+STQRHALUFwhNLjnjt&#10;dSWX68OFC/YuFhYrL00XUxmTdQvYogFl7q0wF5/3IYYawRCmPtvl0oEIkiqI789EMruof8DOPB+/&#10;KiM4Ro+/msg7mHAr3VYvBZe5jOI7/ooTCGMq2GyZ56AFHAsKIjo0bRhm4OXbey8NfHiZINo0/JLp&#10;Loue4/1pdf8AJZL8cSgFXuOTu+8EQG0M5Macn4JkmEHr8gbOkkJlGFyiwow3kaW1jGI+tHAtxojt&#10;8RSUu3uCOvsmgP8AY5vzK/VZppOJJ7fD7iFb7L5FZhiWTZNu9xBe1iAcyQcRDEQwBvNVOP7NLDLd&#10;zfJqM1lttgcaweAsF31T9MZVw9PiDsAytxrxVsmJ3X7Mg840B5ttaND5bVhvB9p4Rhxl4DRqxf32&#10;SCE/24WE9F7gRts8YNbfHZnxVpdtLwGIxB1dCZj/ALUz/EeRRPqlLPM17aNMd6/kA5cPL8UVsAes&#10;gBIc1ALadlGSbNoY32X/AP5uGVe1bFBLZ6S0Mt+sBYdE6syUf94kSQtTo0OZ/wDKddtC6SOkv6CO&#10;k0bfHnuLMpdlNlvZ9DvpXX/zbSVl2dqGaCgA7g1ULC/0htTLNfs8ZoUZ5CKSipDP76hT9lNF8onn&#10;vN9Djj3zvBdnvoL9kLZKwuBdb909alUtVRIsYfrBmtVbvX9aPuNX8JsAlrtHrDXlPn7zUkmdkO2Y&#10;6DxiGTqSaoJ5d9QikG0dTH+SXxhDrhmDn3L8JV9xJ3NSDzK6Nr3fZrE3jN59ZaH909R/7H92lvBw&#10;Io1TlnwfZL5DEjGfj7/KVtJVZCwV0g4eYXPsuIzZDByhNwJq618FmF4xYqYvAMPLVlHNfVb703Cz&#10;v9bmV0h5HKK9tdFL1b2NGeQL9FQegl9dNI9VxCgt30amxPuHcfvD7P8AxHKqOlQbBde98yzSQcOK&#10;LE4RAktNatOgYfdY4ceMeb/wtXTMDmk6An4xJccWkoDhi93CIODZZXbaeeZTWHzqMwEPDqdYHH/5&#10;UVBTcwy7S2+Zkw+6OaNO5eHBJTgoS97/AKQSV1EYExX0tf8AlPOLMS0U4hdYuj49TCaOokgh5cO2&#10;TkJf+KLv6qUgHaNfrvnwoPuVLFIlV3zzdXf7sTfI+DZE+4ebzxB7gFwBVUxTgVXqkmM7F4//AFRy&#10;b5397kLWVnhnHWb7Vce45JvoLGJWA92Qx1HvRx6HNaW/dfQ448JC/UeK930cQl57wvqTNSBAlWDJ&#10;AWRpx8AMt12MJ1Tew9zfby0qDWcWcae9TdspQb5HVRHjmVx786Jl1NMRUnl4/wDvF1SK5M3b0YE5&#10;06a/v468OWzn3XUWFljrE69bEw6PPpZyTrs1oViv3RCwPHPZzItBoyTlppszC8x/AXshZScBckxt&#10;9tvJnBrPni00FTLVQ6ykN9jAhVwf90X8iZmz4n+3vbYwJanOvj98IovCtRricbQI9me5m7NJ2CqK&#10;6XOvlkuOvuo2xn0PgQPphs4C51CTx5JUYx/Tml47Mtl+ftw/pc5n8fIL8Es3WCxmgEbJd1nSItpX&#10;12LDr9740CwR4y7ordP8JFcjitzMDEeUGPTbgzuxpRsfWtoCZ4gN3L5VNvPVEqJrj6Azwp+6Bz06&#10;UMWFQTq7bsYeYyY1H08khpqJx+a9fRWVPyFlguuN/NUHRH+N2DPjNTjLlSL/AAWXGfBKj+e3/wC+&#10;dW9ZT3oeZfel5wKAmx9UKn9UnKsmx9ahZCXZo6ft5Rt+aIdPNi9lWssoI/8AoqXe42YHeugHbLQB&#10;E239pXI3yqRA7bCbr4ffnyf8LOJP8qrv0hV9zffxJKH1APEul/h8IWhAsx8PihHZogfuZ8Ydp2Zi&#10;q3IMu7sS1dg+yEX7rW94FLP5e4g61m+57PPZIb5Q74OaoI3sSgeSj6M3Sd2AnnxOr0P/xAAzEQAC&#10;AgAGAgEDBAEDBAMBAAAAAQIRAxASICExBEFREyIyBRRCYXEjMIEzUpHBobHwYv/aAAgBAgEBPwAX&#10;C2p10PnLDemSYmnlKUY9sl5EI+yflyf4oacnchcCQ+B4WI/ZixmuJDwZY+KsH5MDAjhwSFVDirHy&#10;83GySaErIRoRRRRirjLvLGw5uk32YcEoiw3OX9HlJNaIkMGTn93Xr/2aKfJLC8L6GvDty+BxlB1N&#10;U8q2PckOPNMfC3R5WdstlNiiJFFCGIxMNT7PHwlHFqv+RRtCjwO0yxYdo6YnY1aIwo6EIrKfQxGN&#10;Oaf+mKOJKKV8/wD7khHSqFhw/aYnkt/j1/kwv1OEVonF/wDgw/LcouTjXwY/l1cTBk5RjNP0YeJL&#10;E5k7e55ylpVmty7I3ZFk4avuRNcboGn2aTSaRLKMHLpGH4l8yZ5OjChUVya5H1nHsjiKXRhRciMJ&#10;RnfoUmiMhtNjVnSKtiVMcuR4iojO3Qlmh9Eunk8VS+2AkkqRjz0QcjBm2nG+Gf6UOXInKMuY9Hlf&#10;9RuXS/8Ak8b7sKLfHBhJIsvNMbt54sq4ER7yw3aMTJ7MP8iDp6XmoNshgN9kcGMTroTrlHlSlOfI&#10;+hq2YWFo5ZCo8o+pGuSEoyXBCqHEj+ROV8Gn4H1bFlDsk5JfaRnJO7F5H/cPFjfA8aPwTfDZp1Es&#10;JyxlCHGWNBYi0fJBLCwcTExFaToh5vjNpaHyS0R/HpGHgrFxXj4v4rpEcRSSa6MF85Vmxfk88R/c&#10;Iw17Ksw+zE2oTpj4kRwoySZppkXQpCY8sXDU0Tw2jCwvbHFPgacey/kjDVzEjF+xpocmvZhytkFb&#10;sx36FlDsQ4WxxaKyn0TnpMCFvXlp5s8/BvBcYrtkPEknyeRFRikRjLErDiaPpql6PGcr5yTzZH8s&#10;3y2IguCMaML8jFW5kjxn/poxEJMjwIsY2TVjVVkqZpXKMO4vgUuSbb4ErMDDvkhHTGjFX3HSHiGD&#10;LUxIjHk0pmJBJWiybVE8NuWpvgwkkuM/OxcTDS0KyPkxxVVUzy3OeJGETBw1hL+2aE0LDUetrI/l&#10;m1yJEOxulYnTsxHcbKzWTPR4nOGKMW6kSgkuBCyYxokj2KPyJRXJBL0cJmJXZScWYSSjSGSimSVW&#10;svGhSsXRHjLHfBJ5STU/u6PEt4ab95Nn6liS1Kujx5arbIRUfuZByxsRfFi6JX6ySzY1Usn0NEeO&#10;RY0U7ZLyYyelZLmGfoWTEuD9PlacShqT6Kra0S6I9l6hxFCjQ75JR+BKyP2uzvoaMVcvLCVRHL0L&#10;LHGRJxliOzCjoio/B5GJojZDFtw/tM/e03hzjaJShhq8NWW9Kc2eFNzxlXSLJYtcLJbNPNmNifTV&#10;0S8iT5MPEcnyf8D+D6eWFymhqnW19iPCnpxP8ltcoTMWH8kVnQySE+crFiNcCxHZKdiZbFiySoc5&#10;P2S6NDIYjSpn1eej66HjSfRNtjTEYOGp3J+svNhKcoJdX/6ZCP7bBWJj+lX/AJFg60ppcMxFHDw+&#10;CEJ48jw8GMFwY2I+oiu7bIu1kizsoxoa1ROOkjwJNq0dNyFNtcZYPdGKud+G3GSaISTQivgxIOPO&#10;xj5JLkX+zLoUttlmI+DAaWHz3lieSlcPav8A+rP1GUpYEYy74IeXClCDt/5MfElq+niO38I8fx5y&#10;4a/4XRjYc/FwuFyyOC29T5YlXZHrYsmjEwNXIsFR7L9RJ4jT5QsWCd3lhyqVsxlyI+mz6cj6Uvg+&#10;nL4NEvgi3EwMRaVZF5ScemSjT4Y+BMqxRMTiTFvfGU+hMj1knlJmolLlHjXKbl6EeT+nxhjRxf6T&#10;/wDJ+qYLx0ox9v8A9EPAw/EaxZyPE/TsHFgsVezD8bDhwkeVhKUDSkNJ7LEy85xsinGVMm16GlG7&#10;zk7SZgq2VkjhHBwcZWyj/kor+y38mqXyShqdtig17Kl8lSKkVL4Pu+C38HL7Rb+B2+KNMvgi+Mk+&#10;cp9jHxyeHK5Nf/uyKt0fqT04un+kv/g8rU8GWl017IprnyZ3Xo/RPJU4afnlZeZiacOvnOiihl0J&#10;l5NmNBydocKSQ/tl/R9KS7Fh37HGoUYPbKKypNGlCijSiMFqZoRoQ4I0I0IcBRs0Gg0Gg0FejQaW&#10;ONbNKfLKFApkoN+z6TJYMpUYODLDlKXyYWJOE1Jxujy/Il5GI8TTVnkxniYShFc2Yn6ZjyuT7PAn&#10;jePixlp4VL/j2LyMJ/yR+oY8W0lyLETLWxlCLLGT7FFt2TimqRNHTIu+DBX3PZFcXkso/k83sj1u&#10;9rY+84iw+OT6dGg0GhDhxYo3yaEaDSOBpXtmlfJo/s0/2aDSyisqKNOUnSE32zWr0si74okOCZol&#10;F8EFUyPLKQoo6XGxfk86zZHrd7WTycXZoY4tERdbl1sZLrbSJJDZZYpM1Ospvmi5WK4tMtp8Eus1&#10;2QfIty/I9bWR3e90uhEetqI9ZvKS4FsbJMkxnoXWTdD+R8EW7pj+3r2PoWS7I9i3L898d3vOs5dC&#10;I9Z3nHrNjGLrK8mxkj0ehC6JcXZw+Rp1dkfdD+2OljyfYuyHYslkhi/LcyO73tZLoXZHoW1ZseUe&#10;h5NjyZ6PQhzUVbJSU46okZ06NVvkbUnwUn2xj4JC7Em3xnycibOT7tQmy2O6OS38Dboi8rLLLJOm&#10;Wi0WsmS6EQ6zeazeSI9Ztj7yfR6yRi4f1FRBOCoStjnTOOGJpNN5SGJ8oj3vT+7ettklsoY0mhdk&#10;LKY7OTkRFtvb6Ivismxpj7KKK4yQiUYuPPZaE+RNtckbXeU+htkXyiPeS2/yyvau3k8llLY3kxdm&#10;H1ujuWTYxljbE3QmxSYpNnY4tMo+pp4Fix6P32GPzMNn7zCI+ThyaSI95Lb/AC3rt7FlLYx5Lsw8&#10;3l6I97UL2NjYx5ehdCER4ETnzQlZKFji0KEvg+nL4PpP4MPDkpq/kj3ktv8ALeu3msmSzvJno9mH&#10;k9i73JjGPYhC7EIlpbaIqhocUKI0yiC5TF2Mj3tf5LcxdvNZMlsYx9Hsw93vJl5rseTz+RCF3lEn&#10;H7mRTQuUUOIyiPAuD0ITLLRaHJWJ7k1b3PrOhjPQ+yGT2exj2XyMex9sQskIl2xkPjJiXyUIXZYt&#10;lIpWikcFIpFISQorUUjSjSikUiUbRGPGdFFcHsi+SyyyyxvksvKxsb5GNFDQkabNLKZWSVE1yNWJ&#10;UXefA/6Fku81l7W9flufQt0vyId7n2PN9FljzZZJsTZbLLIuyf5ZJEWPL2NsWS7zWT7WV7f5bn0L&#10;N5y/Ij3ufeb6PW15Ml2Vsj2Yn5ZrNofQvR6FmspdrJZMWX8tzF1ul2R73PsYx9ZIWx5S2x7MRfcd&#10;dZXsfRH0etiyl6GhZ+hH8tzI9bpdkO9zGMvgvJPY8mPZHsxO0N0WPk6ysb4I9IsTzWUu1seSR/La&#10;z0R3S7I97pZSH1khD2sexdmL62RsYh9ckekaWKIk8uS2TbFdFMplM5OR6lItls5OR2O6IWaWaWUy&#10;mUyXfJF0xtCaLRaLRJl8EnmlyVRRWVFDiOJpNDNAo8mKuhZx4E7yl0Q6WSNQmLKW9/ktrER63YnY&#10;u8lsllLrJZfO5vgeayx5KEbkPyYfJ+5h8n7mPyLgchMfJDpDHI1ClwiLyltTLH2tryj1uxOyPayW&#10;yQ+hvjJZPc+tqMeCnGmft4fB9CHwfRj8H+BJUUhkOkN8F8j7F0iGUt77WayeUes3nidi9ZLNkuh9&#10;D6yXeXyLbLrdidZXmi6G7RD8UN8CH2LogIl1m9j7ysWTyj1m+c5i9ZLNsl0Po9CEPJbZdbpfiNll&#10;lkXwMT4oj+KPTyrkS4IoRLrN7JesltjuxBC2yH1ktizrKXTyvZ/DKs4dZMh+KK7KO2JcCWU3wXuk&#10;6E0WWi0NosjJWWi0WWakTfoQnedjZJnrJZUyjSUymUUNKjQaDSaf7EiuK2xfOcPxRZYqsWVklwdI&#10;1FliLJJCW6PDLyechdC6EI4GM9FikWNiYntvcusnmuGeiyH4ovsZ7E+BO8pMbFl6EyxsW5Fjexi6&#10;EWLJss9ZWMbEL/bj0OaR9RfJdlieVmH+KPnJvkiyLGyTPYkMbpCfImWIvKyyyIy9jELY8n0LJ/70&#10;ejGtYkk/ko8aVxr4LLNRqMJ3ErJ9kehDJHvJkuhd52ai8vWUR7Xks2PNd5Pbea3R6PIX+rL/ACUe&#10;Nds/dP4P3Mvg/czP3Mzw5uWCmz5yfZHoRY0e8mehd5XkntW5iFseXvN5I97U9yPKj/qyKPHw6j/k&#10;Wzwf+ihjGLgTy9ZyZ6I95tiZf+wsmIWx5PvJlXkkPJLNIdHGXBwKjFgnO2fTV9EUqKzo8D/ojQ0y&#10;imJciR/WVDKIxNKOh0WixMvNvKxMsbFsoZbQ27NTLY2yy2NlvYiXYtkTEXJBciQoooo0ng8YX/I2&#10;7NT9jZfAu8rLLGJ8EWahjyeSeSHmsmLaxnvJjze1D72xMTsihH00KCNKNCPHSUKQ+8mLoXZ2xjyY&#10;uhd5vssb5LFkh7WIW19D4GM9ZvpD2vvbHsxm1JUJkOeSxsliJDxuDw5asNt/I+8pCF3k+ixjELsv&#10;J95Ps9CYmLP3l7yW5kvQ8vWb6GPNEtsWYi6ywxEqscIsajFHi/gx9lEhISHkxjZ6F2LJ95PJEWR2&#10;sQt8x5es30PNZP1tRiesoumKVDalzYkqKTdUeLxBj7GMRebeTELs95PvJ5ITIvmt6Pe6XW6uMqKN&#10;LKY48GllGkoSJ9DeS5GjgowF9rH2MaFm+h+smIWSGuShpmliRpIqs+C0NpGpCG0makakakakajho&#10;pFI4ysvgs1F5p8DeV5Jk+skRQxf3lgdMkho05cHHyJoaRSOEJoUkahSJSdmplv2ITyXYsnk8kT73&#10;L/assT4ybGyxMn+OaY+spcHj8xZK7EPNnofSGWLND7ybyRYuxMsvYife5bXuZHrJ5ofKKzfWfj9M&#10;l3k83k3whjFmiT5zQsl2WJ7US3Lcs7Lyj09y6OxM5GyxHj9Ml3kxDWcukMYiskS7zWce96Jdbo7q&#10;yvZHp5Vsj0OVdkIp82X6PYkKjA9j7yYsnlLpbkT7z9ZWR73I9D63IW1D2wRTNLNDNBpEqRLng5X3&#10;QR7sTs+ok+RS9nju7Jd5MWyXSyWdCJd7o9j3UPrbRFZWi0cFoTGkzSikVlfBb2x6JYam3F8ChppH&#10;1UxYqTqycuOBqSbr0eDia7GMk6IizatIaySKNIoslD4NJx8nHyfaWiEl0OmcZ3kt1CHtXY8/Qhbo&#10;jitVlNkuFYp1wKUlwh4kkj9Mk3qsa9jolHgSS9n2mpGtfBqVWakajWxyY5Cdk5PjdHtb1v8AY9qH&#10;nZYnuiTnTo+oxN+hfbz7F8nqj9L7kiXeTFlRR/BbkT9ZrNdj4e5Cd75bUPau90Ty8WeHK0uD9412&#10;jlM0V2MpxXR+nJptMl3k0JFDy/iNZLNE/W1C72IeS6Pe97ntXZLvbHs8jycLCjpkvuf/AIHhynco&#10;rgq+UNO6JJRYoSxOjwIaHJNjzWTRQ/xQ8ksmIn62JZIfebFl6/2JbUS2ol3nRTEj9QjcoswfJeF0&#10;uDhKhPiyMViLklixi212eBivEk7+BjGJ52P8ckUNDET6W997vQnveyhEqOC0akahS5G6LLZeSP1B&#10;J6STTjwTfo9Cm+kf5P0utciWUiOyX4iI5vKXSyoWa7GqKKys4yR7LRaLNRqJSHJmplsvKW57b5PP&#10;/FM6Z2iSdUhxrlCt9n6bGptkspi2NWis6ZQkvkaVFI4LLNTFJ2SZd7V/sS3P1ufS3earwyUX6ROL&#10;mLB45HhpcH0rPDwZw+5rgatjix4bFFI4OC/6LVWN0amamXkj+O+W5ZPdLYneT6WyhnpbfZ5MPqQ0&#10;o+hJHZ32abPChhRlrxujykmlONUxsbL2roe1H8d8tyHvkMfXAouXbGtEk1l62s/jt9k+izWmqQ5S&#10;fCQo3yK6o8Sbc3FjzWaP4j3es3mmS3Ivmt8us0qVE46otGDPXG32et3rZ7GyT4HH2LDhh9vkuyJX&#10;3HiNvGbbHms6G/t2rKvtzvZLcinqsxJqCtmDivEu9sutsf8ATxa9P/7F0MRRRwJpcZVlQpc0yTtC&#10;EtSsgkuDElSpEsVq0eBJfWcb5okPNvL0P8dyH+OT2WS3RPZ5P4niPl7WuBqjgor+jFw3KNpcoi7V&#10;olxzdC/tlx+Rzgux42HHkfl4a9j8yNWh+evSF5bfCQ/LxD93icGFiaqUhyinVja6R12NXKkOtVng&#10;YGnHeL8oYxZvKX4i2of47aKGmymf8lo/4OfgQ391Hk/ieN+TRyUxxfyaUvZ9iPqQQ/Kw06sfm4S9&#10;kv1CF0jD8lTVol5cofbEl5MpqmPynTPqSfLYpNvljbEmJ0uUQaXY3TtEnxb7JIhif9xzPlFVGzUi&#10;MnHn5Ir2uzw5Nt2PNbGvtKKKNJpKHVUaUaV6RT+CmaX8mn5Z9q7E4EsWMR+TFEvJSV+j9zfRh4zn&#10;NQ+SPkQlPkxsaE41FkMaMJWT86afC4JfqE/SH5s657JY+I+bG5TfZOE49jVx7IR0ITXWT45THwxS&#10;Z/aFKj8n9om16HLnlEmr4Gk1Vk4u0jBnpVUYlXZCVdMxPgniRfBalwSaSpngv/VJZN1yxeRhuWlP&#10;kstCaypiTypey0akh40V7H5EF7Iebd36H53wiXnT9EvMxHyPysRn1pON+zx4NRt9nlycWqL5PHbv&#10;RLpmKvpy4MN6YvEfr/2JPs1MXPZTojG2SVdDlqFVH1bVNl8kFruhx55HBvojNuOllXG2JL2f/wBH&#10;PoT+C2KTfY24tJiXQ075F02im0U48mJKMh/TSMPn8USwuLkeJBRk+ORlGLgxxY6ZdGHgYWFxBUcI&#10;lixirMTzWmlBH7vU6RLzVFcI/ftj86d1RDyJzMSWI1wyU5S7Y4urI90akrocm1Qho49sw5fdpfCJ&#10;4k/HavlE8VYknI0KHLZ40sOSPJVysxMJ4fhp/LEm1QlbpiV3Rhvhps10+SSRh4DauPI049o01UiU&#10;bdswqgyai+jUxriyOpLnkl9oqkuBLixd2ThJ9CSXYlT64Ha4G1VjbVMcm+ER57EnLojhK7kVwOMp&#10;EJ6HyS8j4J+RKuCXkyrhEPInHtixpdv2SxH6NVP7hTkujDg5ypksCC+2j9nFfdYoTj+PRGUkuUYr&#10;V8IhiL6bw5CizDg/yHFy5Qm06Y2xST4OK4KlOl20LCml93Fk7fDPFgtVGJKLxHD4MLxZNfc+DGj/&#10;ANnS7L4OVwjx481YsKK7MTx4ySrgwIvQmY2I3N6RSsYlqK44FH54Hd0yMIP2YmHFP7WKF9EuOxOn&#10;wK9NDTbLjFXdGGtUV7JRa4JPj/BqvlCaZBLr0MteikR9nEnwaE2yeGn2ONEu6RH4JYNtIjgunyYW&#10;GsNWuxw1dsclRGvklJRMeSi1Q5fPZynYm2Q5VGlSnpP26rklFRI4dvgwIaZVLsxmlG/gxNMsRU7s&#10;WFDDeps8aX1MaUmSxVFXPgeKnNuK7H9qNVkMRwdol5aca0ixm7sjjz0qNdDk5c0V7Q16Y7tKiFR7&#10;HFJ/cTS9F3y+zVT4NSjxEnyrNNkbrS/ZGrV9mJCMpf0YbhFUOKumiVW6E3HghGuvZpd8IcZfBFMf&#10;9j6IRpsS4OGjFdukOun7MGDiuGct8C+yHK5NTjw1RPE0cs1SktS4RLElFumRx5V2SkprnsiubIfd&#10;HkqpW0JpP7fZKHTI2lyTi9VURwaj3TI4qXOJ/gc5O7fBg4KjzM8lubtdHix+niakYuJKcrl0WnSQ&#10;0u8uhdHQpNkO2aeXYuXyNc2OPtilLWfTbT45K4FHUSSpSSHdUNJ8oTj2YkrdnYpU7QpU27Iwp6mY&#10;iX/JHUuhtxVmJiNvhiXB7OHwYi01RpfQ026FLnkaXbHJ06MOGlJz7INNGJOPRiVJUlwTUpO2aUqv&#10;s4bG6dCilLSh8K0QTm+eiOCo9EoyXQ+B8scpxbjfDLpcjlb1Jj8hYiiq6PJkorj2atMbY5+hkmym&#10;+zDjcWmhJxbQ3R9NtWQaS4Hd2Lno5ukNeycmp8Lga5tDVnFj7/yKT6Hx2RjY032RdS4NVcCqSo1P&#10;olC1Zcoy49kuVTGlZGbfRzfJLjoSTdMlOmObao0IWAprliwaNHFMjcW0XS5OV2TahEwpqrfY+V9z&#10;FyxKTdCw7j2KKTpdCVcE1qROXJi3GNrsf3rUOMmuPQ4tITa6HiOVL4Hddiagi1/Jj5VkfvVMjJxl&#10;wyU25U+xwp2yE/TEorock42YddFJcnfZTtoj1ROUoS/otyfBKepPgjafI2r5Ha6I21Y+HyJ12QlG&#10;K5Jab4HVdnix1YiT9E1QlT5Jc9HfDE6ZZp1DjWUVzwKxipckKbslcnY1f2slCUR12RTkrRCPv2O7&#10;shTXA3RZjqLnyTg0uRu1wRlplyeLhY8FL609VvgcXapDTXZddEvuRGGrKK+TRfKMKNxtkX2SlVNn&#10;HobaIvQ7aLtZV9zZrkp1ROKnwKOjgklF8k4UuBxbRGT6aOEuB9cEOFyafbG64O+GQlOE/tP/xAAw&#10;EQACAgAGAgEEAQMEAwEAAAAAAQIRAxASICExBEFREyIyYTAFcYEUM0KhI0Cxkf/aAAgBAwEBPwDr&#10;ah8kXlNWqJJrjJRb6RHxsSXoh4cV+bLjFVEbsbErJw44J4c5x5FBuWlkpV9qObEzpZylpZGSY+iU&#10;iy84PkSLoZh4sbckujElcmPFUEvkwMRxlrlyYmNDR9vfslPVGiHh+Z9dRdJfJBxlBuLtD/hoaOhP&#10;2sl0cbL5ExFIqJqS6HiGovNEiGK4mPhwcfqR7HPkc69CpjJY2mVCdqyaVCdS4JSvJ5XlF0yPaJEI&#10;wf8AudEp4ep1+KLt8DxZR8rD8fT+Xf6Ri/06UnrjJGN4qjJRjK/kwfFTdiwIadLR5vjwwXWGqT+D&#10;SaTSVsohHVKiMFEmlRLjkjKuBC2sUjWajUN5OVdk/IroU5yfYrS7FJn5dEnoXJOalGhx5JRKouit&#10;UhcInzEjBJCgxxpDeS5QxPkh2hmJhySTZyeLDXiKLMRasRTr5EsSfSMOMor7uzxV9n29v/oTUFVn&#10;9QeqnQ1ZVF8CHEcazwV7GYjpZNUxZJ7GNcWWWOSRLFSJY0n0Ntvkow4JKx5RRO5cMeHK+CaknySu&#10;xSa5JO0YMGnbG/kfwiXAiT4I6dXI4KqHg/AsOR9GV8mGuUSlpPqaYamM8WWi8T4RGLxMWMIPloxP&#10;Dx0rckR1SXPbJ4zwsNYOH37PGw9MFqP6kv8Axr+5qaLzsmvtvPBVRGzFeU3wQ2Vn6HNp0J2hoeaI&#10;T0idrJOuRNM7JT0updDklyi02JJko8GPiaY6TxlfLJd5T6yUqQpFjML8kSV0YzpJZKbSaR4mLpxF&#10;OXon5UZ8GDJubok1C5yMHy8NYdtn9QxFPCVZdZPnKf45w/FDZN2xsn+JhvNZ0Loxl9zIZPNFEeBO&#10;2x9IujVwmTSkuTTfAo0xulZ5ONo+1dmLPXK0eO/tO2LCMWOlDZJmpow5NlMw01IcvSMS/eeBCMrs&#10;WE4Pvg8TTCLnIxJvFl+hyaZGbfDEMeSJ/jnF0qG+CXRBOUtKHyqIcOtrEIxuJjbXRGbb2LKyD7H0&#10;ixauibdi6ICdM8m3NyZHkU9PRB3Ty8iVujuiXJwYXYkJHDjwY7uRQovs8XCUV93sxo6aSJSbWlDr&#10;DhXs9kaWTeaHL7RC7Ikl6H48muDC8aSWr2IfE8lyex5LLyVymJlpHZe2HZP8ULgUm2a2auLFKyzE&#10;X1ItC47G7MF/assR3IiubGfJgIQi1BNIk7Z4OGsSdMxcNRWIv2jHw7lcX0QjLEdTY0tVQR5EFDDd&#10;95YeE5PJ7G/Rg4X1OLoh40F+yeHGK4FzxaodrlH1OKYjE4aYuUdbFl5MdURJdMaohL09ydOyUbih&#10;prLSUmqNKXWToeBBu6FhQXSIrk1onC3aFh0uz6TFhpGHSZYjEnpVIR4uL9K2Y2P9aWmHzY8XmmzD&#10;uU0iTjhI8mcpvk8TwZTalNcGHgxwlUejEjpm1+8nldCZgS0yISTHTNUVL9E22kkaUpVLoRidGG+N&#10;qykrVEotMZZCV7bIu4mJmnlYxZR7HEbyeSRpZBNLkxfyyw8ByWpdEIpTuPuxeLK9U00jBw4adcFS&#10;+WYuMr+3/wDTBUfIxVFvgX08KNH1IzVxZjO5yf7KKyk7eUXRh4+jgWNKfCFFJ/eYMFJUmPDnWmXe&#10;UlcTD6G6Vn1ImuPya4/IpR+S18lGJB22hpnIr+BO+82zUYXMEYi2VmsodjJLnJrKCEjin8nkLSkv&#10;0WeP5MnGUV1bR48/pyuXofmT8pPDhEx/JnhyeG/RPHlLtmBi6ZWYmLKbtsjOUX9rLvKifQ9kJ6XZ&#10;r1Lgw2+i3Kqzjw2jFf27HssT+DXL5NTNTNT+C18Fr4I42lVQ8VPtFx+C4lxLj8n2/J9vyVH5Kj8i&#10;pO7NUX7JrnJrjKHQirPK9DdKz+nR14V/tv8A7MJxjjpSVonON148avtn9Qw6la/zlhK5FCQmajUM&#10;oazowZqKpilbbRFrEjXtCeTf3GN+OyyyxSJSpDZfBZZYmNllls1MtjLZqZqYs9bSSNX6Rr/RqXwR&#10;xEuKFjJeheRFKkjFxo4lfolHDlFxs8SEPHhou+/+zBxcOOLrk+BeTh3dnkOGJBq+x4cl6PHwW02P&#10;CkjS/jLovKyrKzwo8EtKjXsg2nyYcqGrXBNcWYvMdjfNZSET6Qz0IrN52MQ+i7yQs5ehtlstls5L&#10;Y20apI1SNT+DU/g1P4NX6NX6Nf6NZrNZq/ZqZqZraNbE7MOOp8kkmvtI4NrUvRiQSeqyJHEceD6k&#10;ZKmSdwHwWxyZ7GxiJdIeSFkh5JjzfWaNSNSLRLpD7zrL2N8jYz0IXI3yXsihRNJpNJoREglGN+yL&#10;i4Fqd07RJKa+4i+cmf8AFjH2ehZMQ/xQz1sRLb6H1ki849kiXYzrJHsl3muhCY+9iRFciFk8sKOq&#10;VDSXZBKSS6RiRjw4EV9Th+hd5M/4sY+9z62IeUh7X1ktkex9DzWXseaFk+80JC7Eez3ngq5pDXNE&#10;Zc1RJcpiWuetCz9MY+93rfLd63R7H0MrJZyyTF0LJ97EL0I95ww5TkoxIwlh4umaojgtrUfTaVLs&#10;jeHyy5K+BDF0enlRVHBSGkJI4odFKhKJSOPkVDKKzoXRTKZznFcj6HmsvY+s0LKXexHwez3ngY30&#10;pWYko4rvsc6jTI4Sa4O7SJRc4tJiELorh5va+hnr+FlCHlZeSbH0PZeTqi0Wi6E8mttpZe8mMhJx&#10;xFXRVoa4r0cJ8EtL4WUOWUNcPNrgeTeT/Hasnkj2PJbEsl2eiW6WXeSPY80IaRRRVOxj4OpEMTg1&#10;WfScuUSwJ3aP9LM/00z/AE8z6E4ptjES6zZR/wAdqyefseUdqF2eiW1Ml1sR7H6EhCEPo95MbGPs&#10;UK5HOiGKRxExzij6iZ9VE8SLg1khjyYj/iPJFZsWTG8o5sQhdnolufWxZehbPWbHlLsjitIlOxST&#10;FMuxNLJ9ZLseTGIXRRRQs31tREeaELs9D62o9CFkihdCEtnxm+spkapEuUdGqhM4Ex5VyMY0NMrg&#10;S4Gs6KKGtqIjysWSEPrKsllXAs1l6Fmsl0snnL0R6QiSyQ3kskPNluhvjOxNls1NDfFls1M1Msti&#10;Y3nZYnyej1kkUUUehFFFZL422J2tsiPQhvNPKPeb6yWTH0Laz0ty7GPZ7Eettl8Cy95UJbeyK4KK&#10;zmQ/HKxoWS6Eqeb6yQxno9jz9jPQh5oXY9vsR6z95oQj3lWSzWUeh5LKfRhr7ckPZHs9nsfQ8nku&#10;tvvL1m8kIfeayXZE9Z+xjF0IWxbFlHrO8pdGG/tyo05XlF1JEu3k83lHp7/Q8nkhdku8lsiPY8oi&#10;Fkh7Vkusrzl0YPTK+Cs6soXZLsSGsqHlHrcz0eys0Il2IWXvJbXlHJCKH1sWa97ZdGC+9khZIlxJ&#10;mocuBssdFIjVHBwcHGXAqo4ODg4EkKrJUWi1laOBZaWUyhpspkUUJCyZaTKKKzUuWtljdIwfZYhj&#10;5zj2Yn5MQ+isnlHoWxjI9HvdLvJbEsrY2y8rYmdi7F3lYvWT2R7ZexmAm3SPpSPpM+k8qyToxPyY&#10;uzSUNcjRRHrNbF1vl2LNZLrfEXYih5L1lQ1nHvazAlplZ9WR9Rn1GJjfJyIn+TEuSuBLgfZIkRzW&#10;TyXWxZIn3uWb2ISF2POPra2R73YX5bWaRKmT/NkVkuh9kxkc0ex5LrciW5ZsWcRFDzXrN5x7Q9sP&#10;zKKKKGuRFcmJ+bEI9EmNjI5UI95x6K2JHsluR73RK5yeaH3k8mR7WdFZR/PbLjPE/NiYmPokxjIl&#10;FWIfY8o9DGiihJlDRTKYkUaSqPY1WxIiVtuhtPlZXeblTWV7E/uvbLPE/NivJt9DLyjyJGnJ5p8D&#10;LLyQiQlvZe9rgYhktlnbWx5S/LOsnnifk8khjXI8o9iHkyihbF/G86Et7HsoW6XZpZoZVFFZ4n5M&#10;QiuBokhIjEXQxCXI0UUNDW15I95+snsW9j2ej0PvbLswncF/Ysx482UUUUY35CFlLsYiJ6GxC7Hm&#10;0NFfxvsexC3+hrY+h7ZdmA//ABx/sWY1ULx18i8dH0In0YnlxUcVpZol3nHs9ZIQ82iitjzorL1k&#10;81kt66WVZse2R43+2ssafNZW8r+Tzf8AdYuhCH2NFC7K4KEsnn6GUNbVsYx5oWS3Raa42vgjytsj&#10;Dm1GjWxtss9iaby83/d/wLoRZefXIneSyfRbOaI9c5tFFDRYtrEuM0IpCVXktiSW71tl0YfRJ8ZO&#10;RdlpCaPM5xf8EUkcCRXI+slzmsnkhdbHk+sltYuh7EeslsW71tl0Yb4G8tTNTE2amY7uYulkhj6y&#10;Wa2IXWVFDQx5LJZsXWayWa2fO2xdbZdGCk07GSyqyMGLDs8uKjNJfAuskMeS2vJC62UMlkslmxdZ&#10;ULJEdy3Lra+jD6eUhisUmLUzyV96/sLosj0MbELa8l2Lra0SXG9ket0f5F09r6Ie8mrHGxcDbE2l&#10;Z5PMkLoQh5rehdbn0UVuj1uXe6+dtkZ81tZAWT6LysxnyiPWUXwSea7Pnena3Tl6zo0iiOOUfgpm&#10;k0mkop2WWWXlpTeVbOL3YfeVjYh5Y3aIvjJMZTKZT9EbzrKik+CEVRS2vrf7MPcv4UUNHvKiihoh&#10;+WTyXeSMfhojws28k8vbzexdZLY+iitvshk9r2LZWfvcuJbF2e8vI7RHrJD2Vy9jzXWx5Pre+yHe&#10;97V63PsW3/lnYkUMx+0R6yQ9i5b3rrc+t77I973tXrc+1tZLs1aWTmn0KOTZbMftEfxyiPJPJdvN&#10;l5rrc+sq2vsXb3vcxLZKSTQiyy8pdjjZ9FJX7yocWNGOqoi+CyJLJZLtiyexdbn1nWxu2Lvc3uaF&#10;1yWWXk1eV5WWYnZCTSIvhmijQJFJnlwrSR6EYcbJ/AxHs6bLLLysuiMr4y5KZTKZOLq0JNLndJU+&#10;CrZWd5Pnv/0pifAnTKSY7XNcC0y5FBWedDRpRB2qEvkjJJ8ErZpZpFEjFqTsoaKWdkUkMWdjfA3u&#10;ke9i30Prc+h97ZkI2rNAojlXIk+ZCfyeevxZDrJLkeSyfeTyvOIsnn6Hul2e8ryReTKKK/gfQ9s+&#10;jx4qca9j8ZNcMp+jrgjh8ts0RP6go1Gvkh0JiYy83+RY9qL2voe6WT2oW5dfwrKfR4+A8T7vSIyp&#10;6WxWYfDdibY5qHZ581JRr5I9CEMsTLsrnO9kf5ZZPahbluXWVFlknweHKkzEw44j57ErdHKY5STo&#10;t1yebSSoj0IiSKyoXY0PbH+WQ+h7ULbyReVFFFWRVLa+jxW03Q7StltNJFqXHdDrtGqL4POTSVke&#10;hEOyXWSyX5DHtjned0J3nTKZQ7H0dmlmk0mlGlMjGu87z9ZLJi3Po8btilxydcUQ4LdHEeV2eVK4&#10;oj0IguSWy6Y3neVMi23R1lRSNKHFPgikkWW9kh9f+kt/h/7n+B3RJpu2PE+BTZqVnk4sJVFPkjJd&#10;EeRSSG7zocKllRReSLt5r+KR62rJbGmt622WYWIsKWpi8uD7LH+hM82WNKDjgdnguSk4Yjdr5IcC&#10;PezofYtiHmt9FZy6F1/ClbNSj0i9cWt6PebySJFH0+bZpQ5ejj2Y8VpUkREexvZ72rL2LcisnnLo&#10;rgW1CyTJO3ZB07MWGl2utyPY9svbHLgeK5OhDJOonkQUMJJEehHsez2POs13/E85dC/EhBzdIxMN&#10;QrasvRQhvXD+xedotCv4PuuxstfI2ixx4smqiPoVD4IohBTdv0eY3pr0RFuXe9d/xPN9C6MD8jyO&#10;lstGrk5+Dn4OS/2YeIoyq+ySadMXPFWX+j7vSFDFfR9DEYvFmLxXfLF4nyLxoEfGwz6EPgxsFO0L&#10;Bknb6FfbEjGxlhYdswVpw+zy39tERD2x7H2MexbtSFNM1Fv4HZ/ktfIxL7bMD8jH/EtGqPwWvSNT&#10;PvYsLEfoXjTfoXiyYvDftksBRdMXjRlyxYDvhCwKZp9CSQo/I2hq+TXyKNoSerg/ZOBNUqL5oSMS&#10;EcaaTf4jTuvR5SVJkVwIbysssTpjkWM1Iss1uxSbL/Za+WWjUvg1P0i5FTYsGcheLNi8b1fI/Gr2&#10;PBUYuT9DwHopIw8GcXbJ4TkqF4iuheLhoWDh9JEcOK6Q3R9aFWfUcvxIPQqkU07XJqIv7hcciTfZ&#10;/cao67NNmhoXOSaSsxMNT5ZhrSqJQT7IKxQfZgwlBW+yNejzPwIfBdCaboeHJK6Ofg5LP8lotF/o&#10;tnLFhyYsCb9C8aZ/p3q0s+hzRHxor8hYEFxRHDj3RUV0Y03Z4sdaZSqkYySWqPZBfUSbJLlQ+S0y&#10;SLd8HTV9jfBH4NKijTbJ4XwhJRVSI4iVvsjL7bRHEXbGkpXElKnwxMXH2jro+5NxZa+SKvka4tF+&#10;zg4OB8kE0XJkpV2xYjvg8mWqGWr9EJyi7Q54ku2aZM+jLsjhfJHD5oXip9i8WK7P9LBGLhRijCkk&#10;0mJKiGJFvT7H8ko6pJmh6rGrZqSZalwTqriQUcZfsjD6cdC/yJ2Y+rowHSE3PH49ItNWjk6fJiL3&#10;Rp1Cck6IqU3wi+aJS5onBzjRKDjBxRC6NK9Cbqhq2xcofHJq5ocU3fsk2pEVKLtsc8l8D7ErEyUl&#10;FUPEdVlaRKOtCwkQwY+yGDH0Sw03RKNLgSXRLDUlVCirpmJLTGz6knzYseT4JSjJ8jS9EJJrSzGw&#10;msSOLD1/8EyUkuBSS6FTGkxR9srkio4Scl7HKN8Mi1fZjv7WyCelNmL5UYuo8njeSpNxl2WmJ/Jj&#10;S4NUpdEYLGw4yRhxem//AIeSlOTlAiuOTotIvk1IvgnLEXowpSa+5UVT5EPoTb5aEpOFkpWuBPgj&#10;IrkqsptsR0WS+DpCYppLktyXBFy6Zj3h8xfJh4j03Iliq+ieI5umKXwKLsbIqzCVo4Ek+x0NpK+x&#10;J9jxF6E77LTMeepWujCTcqI3GFNH1ZTWk8huKUSGC5OsMwvCUanLtHY0NauGfQ0u7MLEeEqRLGVU&#10;ibV2Ra6ZwxJLklyW64IN+xV0OPA4v2RfoX6OVRL9GmSlwSUmc1ZHrkatC4LjXLIuN9jayXY3ZfJ7&#10;oh0R7snGLdtFpw1IfLNKZGDl0KKTpkYRkrZ9JeiKcS6XBbTsf3IUGuxSpUx02Raa4JYkU6aJ4b6i&#10;KEKu+TExG+ImDUV+zEwoyjyYeHHDjURviyLb6FyV6JXfR2cElbQnXR0uSy/gcVVo1Dplv0JuuRdl&#10;aXRpfpkVXY+B/A4knxRGb6JUxJMjFIvnJN9keeWakLkrgVqRxfJiTf4x6JJpkcN9mG67E0Skr46O&#10;aKbJF3wTaS4HiXwy0xckGo8mnX65NCsUa4PouDbMCLbsq3wVQuyKQ0qJzcXdjkmkxJjkk6JJ2KUe&#10;jrKyK4F8MTo5qzsUaOyXBaofKHHiy8k+RpNW/RHh2hXR2MX7LYkiMRS4PqOI8Q1c8DSfJXwMhbdE&#10;ou69CHx2NqrQ507G+LG7IOmJEeXTFUTUr5E0Oq5FFR6Eq7HJ3wJtns6JLUuUadNJGq+ETVckro02&#10;7J/JdnQuuSXZGKcR0iMaY0PrgXK5G0uD0UYkG3aIOfsV2eRLThtkJJl8COhq8lwKQmN8DoRZJiVI&#10;jKmKSZdcEmumSZY7zwm1ETTdoimnyMxJw4pUYnNU+hNGlFGpoRLjo1rpmJOnQxK8uEhrUdZXSRpT&#10;jZFuJbZG5LghK3TFKuykVb5E2mS5yS9sriyUYyjT6P/EAFEQAAECAgUHCAUICQQCAgICAwEAAgMR&#10;BBASITEFMjNBcXKxEyI0QlFhgcEUI0NzggYkNVJikZKhFSBEU2OT0eHwJVSDsqLCMPEWRWSjNkBG&#10;/9oACAEBAAE/Amxmuzk+TTzMFEM3lC8gLCXcpTvQEinal1EcUcdaeE0KkNtQmhvVM5KEUCmrqp6g&#10;uk9QTNoPaopTzU0TTQEMEZJ5USO0YGexRYpfjgnqKKh34KJFlczBOe4ppm4B05Lku8qz4qhmG2IL&#10;TGy7SFBe1zJNAbLqhFPcIbHRHYNVKjOjxnPOtWZ4g+ChQxYi6S4TwVIhNFvnOudrb3INHIxDPAhS&#10;vE1HcLg3UhfXCaLJJGo60x0nAymn868oj9VgmvFdTWnASOPYnASdd3KTQCbw4ITAxB1lSt3ll5Q/&#10;IYKyC6WI1o92J1KKKm5wTM8qd6jH1clCz/FUWDykS07MH5r6rALI7AqVSG0OF36mqM50V5e8zcVB&#10;bzQVhzn4KNGMTdGpUFj6LR2iQM73BctYtOh6/wAlDZK84qM2zGeNU5zVBo9v1jrmjNHmjHhgYpsZ&#10;j7uKddiodwU//ipcXkKPEifVH5o3nv8A/jydfTYW2pzS0phDhjJOzioGkHdem3hMzUU7AIZiONT0&#10;L6iLEQjUmlNTCntUlQYvqgOxPM07FBQ2q1DZnPb96iU2C3CblFpzuqA380+M555xmjGRjTToqc+a&#10;LlanUCgApkCVpPvwkoEJ7x6sgu+qoMd8B4bEDm7VBjNjC7FZdpFkNgDeKYQA6bQ6026epWx9Vqgx&#10;BNwk69pGcokYOY6+LeGnGaa8cnE5ztSh57cJT8FEAm6XaoQ5w70etUDNtm5a0ZkT1CqU1hU1s70M&#10;JLq4KRuwxRndfrRE3M52N5Tp3Cc5lPnZPNxMk4gA4jUm3BoBnK9AAtvEi69GYsk4zUfXUzPCZi5B&#10;3O2KOZtCoNHdHjNkDZnioVHZDGAACfFaw8s676s1lCZitc4zc5s6mPDYYmnOLzesl0fl6W2Y9W29&#10;ycwOHNxQo/NM7r5prS4qNRmvpczmtAu7025UguhR3id1ornwoRDwBgZOI1p2q8nvNyZ/8eXnyo0N&#10;v1nf/JkrpsPbVnBObfdVk4eudsTxyb7sFasnuK5S+Sa6bb0zAp2KCcmrUqQOba1hMKaUwqauU1NT&#10;VoouVpWk5yfEVtWkXTU/1Jq2VbVvtUGLJQqY2I2xGvHejAsC3BJs92IVKpBjUh0R+JTZc3aRVC0g&#10;RlY+FDRu8E2YcCFjEmdqjGy/m3IXoiSCxdaKcebfgmK4J+CaJoXIXGZwKKBvFyE54YBSdaNwuEkJ&#10;2ibOCErbBhK9GZsjGZmngSN0iV9Xnc2acBZn9pUgXG7XVC0gTOttUucnAvLGNxJVCsUejtGJXK2m&#10;uLxzMA0Ykqks5SPKJLYNSpcTlY7iMMBXDgue6QBWTHQYTXMmGmcgCpC4rlIfKmHaFvsTpQ2KBEtx&#10;4rewBRHagqQxopcUuv5y5Wy4cm1rXdqo8UxCQ896ZVfNTqNe2vLrp0pjdQZP9cCZuUOB9ZNhMHVC&#10;e0dijNAwUBxbEDhiFBiCNDD2pkQ609wsmrJ+ce9RW2gmi0LJXJ9lUPWnYoI4IIJ96hmVxTSg5W0H&#10;q2ratqaLgnxgnRkXqf8A8Uk5qE0HX96yZGN84ku5ZTa11JtMkJiZUICyS58pJ8Ntt0g8iaLJPwI8&#10;Zrkm3C2Re4XtTWiw/nC5C4hPwuTnWjemipw51V5QZJgJ1qUljcgJS+5YX9ilPHDqoatq8dSaRaOJ&#10;vTSDqN5UORGMplc4hzrnWjJFreUdi2yFEmNcwBNdVgA14qJasOmVHHNN86oWkCZgdq66ot1IB7AV&#10;Dhcy082ZqLS7JDKPecAVSY4DDDY62457/wCldAofLPDomiF8u1NiW6Vf2XKJAvm4OBUJkZujfFGx&#10;MgPhi3KW3FUylSdJudwWTj69/e1RHBrZqk3x3TXWUCYiNKatdU51BT7ED+plvpg3B+qZVUca0xOT&#10;iouFWSqTycSw481yta07MqotzGLUE8WXzXWRxTNaKCKbU83qI2Vo/VP5Jr1aRiLlFyq5RctLWuWT&#10;oqLlP9QApkNz3SaCT3KBk7XHMu4KDkqjvhku5QdknKmUGBBEmviGJ4XIwB9ZPo51GaLCDfUO9Wbs&#10;VrVHM1Gui3kbSmPDYmcZG43JzxPWT3lOcPqBQY45nOiN507jPUmOHP5xvaRgoGkbMyE9eCjMHJB0&#10;pYYYLUm4LUuKKsOAwxE/BMxkiU0ydNSu2oHWdWpW/wDOxNvlO+9Svw1Jmc6+UplNmGi8YTQzOdfJ&#10;qY0cwAkHFNt2CbnWiohm8zEr5J0pY9ZPwfJhUSZbm6lgVA0iZmrrrJkC1aiOzRcFSYj6RGc0aMXK&#10;lOsOsMrhttPAWqSgQLMeDO9zryVKakqa7k4JUy58ziVRCGxzuoNMZx1AfkqdZ9L9Xm2Qm4lWr+zu&#10;CbhOSCCLuxaqmKf6mXmgRITtZEv14AuQwTkVGN1TDZKiNsFWriKoXNhg9yhmbU9tpqCfim4FGtqK&#10;htmU82aZZODmp7TDfZVtE1TU1P8AWDZqj5Pjxs1l3ablCyPYFqIbZ+qE0BtwAA7kAXxAwYlUyMKP&#10;DAbjg0J5m6bsSiEAjDBEiJhRaM4HmXhFsjJwkVYMrinXFQYzmTVIdailFHFakzAJufLaoL3MJLTK&#10;5RHgtlZAN2CImzvC1ImQQTGAknAAT7U61CbqcLiZcFaL3ue7E1siXScnPtGqDNds3agrMmPuURrQ&#10;x3N7kW3OlcblELm8paaDISmmWeaJykE/NbPWZp45r5Xa1O+92IRIMMX3ykn5xUDSKHmhDPKJ5Ojt&#10;YMG/mU53o+T7Y0j5y/UoYnFQxTWypcDuYi8DWEYwWUIwLX7JKHrKo0E2Q6XOfh3BRXADk2Zox71S&#10;2lsYT+qpgC9c4/ZUEzhs2I1A3o/qa6gstutUgD6rf1m3uCh3VORUU86qapYnDtJwlVO1KSg3CqKJ&#10;X6lO1c0GfaUM0o1ha0y5qpxs0iG5RYfLQrs8YIKz+uGlQqNEinmNLtiouSZy5d9kdgvUChUaBfDh&#10;zd2uvRKmReo8O2LbcdahlsCE6O7E81oUVzojy52cUQmqUqohsiZVIdzvtcFDi2RJzZ96pBBfaE/F&#10;QmF9zQSnw3iRIxE1KeJAT4YsNIdq7E1gl1jsChQbULMiZwCbD9eOcFDwPgot48Smn86sXXogoOs5&#10;uHFRInKCXfM7UM39aFcp/nJOeBg4m9OivdMWjJMiFosnAq01zbIeJl2CiTsxDKepRQMAFCk7GZmo&#10;eawhvcpYi7OUXPUDOKbmBUNtukdw5xUSPDeWshmesqky9CtnULLf1KM4QhbPaoDbURoVGpAptOcI&#10;Yk2G03nXeuSPaFyP2lSmGzvOVDo/KutnRzu71SXWbh2KjQJ3uWWuktDfqeaaAKqJoIakpFYIioKa&#10;Cn3VZRNqmRdsv1oOcmVEoo3mt7A+G8DWFNQG2orQcCVzRgFDKaU78lLsXVR/UaL6spC5m1UJ02bF&#10;Todh/KDNdxVpTrDSoNFiRM1hKg5M/ePDe4XqBQqMwZto/aRaLN1wQOpMKEnBOb2IGy5U62Ys3YdW&#10;WEk4IhWanENEyqTGsY6Q/wDigLkQrKlISvAQbMDC7uTmHtw7FygMIAviYlB4lfaPioURoY71fYc5&#10;PiARgRMSdrvUENmRzD63rCSiAOPNBAbiiJGR1ImSkCJqG6w113dPWogAzdersTU/s/Wh5iZnAi+9&#10;RYReZtAnKZWqoZrkIjgMUYxOKbELc1GM+UprlHdqJmoHWXVCo1nk3uiPLWOuuxKgXB7m4E3LKEWf&#10;JQxg1l/j+pF0cNviocSzk10XXYl44LJUw6KR2AJseILrRXLxZZxkqZGB5o1BUPmUeHa7ExvKRXud&#10;qTouptwWUT848BXQb6Oxa0UO9E1BY/qUm+lRj9op2P6sBNRNUQyaa8nUf0ikAHMF7lgozZRnbVRh&#10;84Ym3hC5NKN4q1J36jUVlDMbtVBz3jUiA5snCYKiZPeD6shze83ptAidYtCFC7XBMorBjMqBChtw&#10;YNqvPeE2G83qx3p3eSnWO9NeWqE+0m9xTm829RGzbZN7eCiQyx0ipVEyCpMexf1+qOzvTiXTcTMl&#10;QX6inVvBAm1MikYqzypFjtThZcQdSh5r9ijymZdqbFc2QBunOSkBzSVZvxRbLvTcVGk2G0sGyeKb&#10;fVrR/Vg5pTXC7Yi4TdcbrlEzzL/4YOD0+5qZQmijMdEJtHq9ijODYghtAAwCimbyf1Hm1LYhF/0o&#10;s18r5TWRYYMGI4jrSVhvYFS3BlHcTgqE30qkmeYMU53PO1QnWmO7LVVPl6S7tRbLOuWOCoIlRmqR&#10;BmSheinVj9R5nEfvFPzv1YOCCKKjnm1USiRaSeYJN1uOCo0BlHh2GeJ7aqW31qop+dQ59qYZRXt8&#10;UcVNTuRxQwT62pqKpQnDKoWcU1NvbURVCN8u1MfyZuTIx71a+yjeUQhYH2kCNWKBKngDinSUSGHs&#10;svvUaC6Eb729qdcqVSA0Tx+qPNRCXXkzK6tTIkscFnYKdkyKw2KJDneMFAh3NLYzWkuknt517wZ3&#10;qBDaWxdIeZO4Kkwmhrs/q4t7k8Sa28G5NYXBASQQuuVokWRggJJ6Cd+rAvBTc7sRM7V+Lk4TcVYv&#10;cjDv8ERL9aDmOTG23tb2lRTaiKlAmkM2zU5/rZFh/MAZ4uJRYVlabIDQdblkWHZo1vW9ye6UyqPd&#10;R2z2qCLRmcEGupEWkPo7edbszUKhjlrMZ1p+JY04bVS4cacobLLfsqjNc2E0OEiryUETUagigtaO&#10;cdqiY/qwcEKnKMb1QoHpMdsPVrTGNhtDWCTRUcVSTN42LAhwxVIMnQ47cCrVoKaaJCZqaolbUEVE&#10;wVFufJBQkMEQpVNf2prp5qBcbkfuK77leUbsFCJKeHHWoYe4o3K2HGR1qnwbMN3J3t7FEfbdM4p2&#10;ahmrVUHEK0HNnrTHX2Sg6y6ycCoUSxZBdZAJdmz1KK4WhzieaNUlBiNAiXOPM+so0UFrrnjN6yY5&#10;paA7CaL+cRDRbZxxQRvmVCxqiVGuR7DVRxfM4IC+ckxvMHMBmmtm7BNYOfecURJ7+dqRh2iZtwCM&#10;Kbrrk4S/Ug5h2qiD1uwKGOeSsomxGbun9fJcRjKDAabuajJw5pWVpmIxr8Giao45Ohw+5qcSWlNZ&#10;gFEPJsDB4rlXWn2XuEzqKo9Ji0cuMF1m1jdNOylS/wB+77gqPfRobi4vtNmSTVsRxuQMq9VQqOcd&#10;qiY/qwsBW9OvKyFDkyJE7bq3qlCTge1BQPWUQt7FR5ubZngmw5J7tVTVEqCbUU5M5tIQUHrJqNck&#10;wOF4THNdi1OGoJsMpo1YKXZei2VVqQTnTKdqKivlNZQhcnHm3NfejmIZq1VHUoeBRxUNvL3T5ya8&#10;shOYWhxLcexRRJ6hS5+6osrJ2BN1oWRDbZPO7E5xtXp9QEqn1HBDUoTddTkAO1NzM45qAFkc45qh&#10;Dnt52pMtWMRe5X882ATaTjJ0SbSFzbTlEwUlJSUK5vihEcydh0prJpcbbnuJvlesoO5SkvOoXfrH&#10;BMhlkNoGoBB5aexUgmPSu+UtipBswbI7FCZafDGqauhtmVTKRYa49eVQqyM/SNO1Tr1IfqzQUX9Q&#10;Ypimm4KPmGrI/QyPtVTa292CihPwuxF4U75qiGy9vYVZsRTJNiTFbFFxratSKKjXPa5BQOtsRWKs&#10;lSVEbMm5ckDqTmyucETfcmPIwQ5wxTTK5PtFOnOS1zOCGKdhgokIPHesrQzyId9Uo6NDNWqqz2qH&#10;CFkc282by5PZzzdr1ORhyN1sJ0ABr73jmt6ipMMCM7nj7lR4bS8ibs05rVEgjkyQ2LowcERZIKiM&#10;LXYGRwRhEljj1k42nfqFEKd1lNxTc0VFNB7kLQh3SwUSYZObc1QHOtOdKcrlDPNh8wprhZON7laF&#10;p8jrTham7vUXGX6jdSocO1CJPapSgyaO9UhsoAces7/PL9aG21EY3tICIOpG/FQIQbN3iozrVonD&#10;BUUC0YhzWiQVMjyaXfcFSJ8g97sTUKslUWI1npDpWHXAayp31yUv1JIjmkIXXJwLsAhBiXmwZDtQ&#10;Y44NPgrLvqn7kAZ4FNUkxUi9lWQgeTizwuRMlEpEItMjNPGtFPEnlQ8GlRM5r+1PEnIGYTUxRsaw&#10;tSKOKjCbFAM4bVR841YXhB1VFfYjBOjeKix3Ou1VCJJOf2JlrUrw3nKRlNO7B4qCJuTm41ZTgcrQ&#10;XHWjo03NQwuQE3f1UQjm7qgxJFkms+5cpM3tafBWx9QIxRN/MlN7Rc4qNGDorzOJj2qDEAidY3Hr&#10;J0Rtg8w6L6yJm3X96tTaO5Qo1gFs/u7VORrNb85NxTc0IrrLAEyKdmSsnsUdwsROaRqUKTYevBQ3&#10;N5nO1KHmN52tSmH4ZyPNtapTUQzcghUNSoXRxtKjuIZYbi65ZQMhAYNTZ/ef1XCRVFsMjQXvMmgz&#10;THBwmDMJ4uT3cyQVi29rNQvKthsKZzZo2qRG7gsqAMozW9rqhVk2PE5ZkG2eSPV/UFR/VyhD5KmP&#10;Go84KB2qM53JkGV6k2yCWhWW9p/EnNbZP9UxakE2jPi3nNKZCZBYRZE3hZMgX82OGz6h1ptEFxiy&#10;PaFSMnWujEFv1iVi1RAo2IKgibFBNoFhRE2y1rCqGb1HzqghetScjinZqoh9XLsKgGURtWpSqDpF&#10;FpeLX5Iwn/VKkRir1Dgl2KhsDVEdzr71znXnBPJMz2qjA2ZgJ0ySpiSz4Dm9ypUPkokRnYUzNQkA&#10;mmQdjfcn5xTHSkgVD0jdqaZlt3XJWJUPPUxZ/wCOpvYhinYKHhIoo1xNSbihgEUCFMWcewK0C4c7&#10;WqS6bZWsSi7mvvGCHw3NTG82HzU0Czm4uT850u1a0KxqVHMqOztT5lwlnZo2lU91qlxJYDmjwrhM&#10;m3xCjNk+QVJz/BOhuIkxsyqNGiUd905a2lCO2LCtM+5E3J0WTHnW7gufF2KE0NEgssnnQ2+P6mTK&#10;PFfGbFa31bTe6qaHfVqQ7/1ctQjahvG6hDBYJEJzTfPO1AJvKAAG4KFDivPd3o0aed+SFEhjqqxB&#10;DDOFeO9QIEBoa8knuKpMY8mORAAUF3KwiDjLsU2wXc1147FCyhFeWiIByY6n9VFyq1jeY0Wu1MUY&#10;XKNmqjHnELNfNDnCaitqhsvmol7qxU5a0RcqJpIrUDJDCrVVZUNsSVoCYQ5R2AcmwndZNhnYg2Qm&#10;VEiABXvTgZIiZ7Ew83WgH4yQhjF7hsUI3rL0GURkQdYFp2hMwKKZEsm9ocELJ7lDsyEgDsZPUmT7&#10;/wAKo+nZPt1sTAw8ndDwc650kIXc9QYU4zRJ96EEcnmRNFPEKx3FC5ye0B89WPYs+EbOHdgpyU5/&#10;qRdSbitScm5q1twQz280YI86NhrThzXc3WntaA/m6kGgSzhcmZrOenYzPataFYxChNaGgOwATYnr&#10;xE6rLcT7rgttdFb6v/O1Rh65qpjPnUNmsgcVA0jv81p7GxM8TUCBycfHmyRm+csxutQ4Yeb8Aolw&#10;kE0SWUnWqW7uuromTokeEIpc1jThPWoEONAovJGyQ3AtNYwqn+rMLKBa6DLXOahguKDm2jzp96ZF&#10;gWJNgjanRfDYoZuRKMSGGlsYXG8JtJgstyBee5Q6RJjSYFljhqK5OLEi+rZzCosKxELTiCibzq2K&#10;ZAQT71EGIUJ0nApzbQVHd1TiniYRabSAlcjjUEEU/BNxWpQrqU6qjmcNtQPbXQ4ll1k61bOpWu1E&#10;txKiOJ1yVmalIYSCe4zubctoTXmUgiHOxcpNZcmmySstwzFo0STc3npuB/UBIwJWraoMQsfMOIQj&#10;PsYzAhyvvQf9lv3KA8cq02GlcoLGibo1a+y1FWpsCmddTXyElygXKdytmpmK1JyD23BwTbJcJdi5&#10;toTngmAOiXdqLbsTe5PzXc84p8Sza9YDcjSSJSaLu1co65D9Ruco722SexRWcnQIjtZY1n3muAzl&#10;I0Nn1nAKXJ0GBE8PzVKo/wA4h7RxUaKHZTt9Vh4Kgi1Cn4fkg0JkIPiX4BUp/NkLmjAKELLO9YuW&#10;Ciutxoju11UPJ0KDCD6a90z1GLlaOIJhQzEa3Va1I2m6/uKZe0HtFQuFTf1aXHEGHPrG4KfKCac2&#10;zrlNWB1XTTHWQhOd6YiouoqLDawNMNsm43KG6by/EfVKoUejxLVltl+vvVKoMN8hg7Uo2TXQ52HN&#10;iHXLUvQrbLfPLBjdUL2qKOeEFRnWm96e2RtBNfMLBBOqFRT81NWpDpBQVGOIqkhXR41vmm5ye9rN&#10;qLi4rmjHFWjqRD3DEDaVYs5zwUJT7U0mVzQFZcewd6FhneVMW71GlaF1xCpUA0ekRIR6pqbKV6ON&#10;1T841zKa8tM7lyxlKQwkp/qn9VmK5Qq3WRUNqFZQKtK0rSownSGbU9vq5Xm0srSGT2Aa4nAVFZIb&#10;bylR96apEb/SYDB9Z0/D/wC1TqXapBMPAAAFZLojXMZSH/WNyh0yj0ecIh0w44BCn0RxvfZ2hMtP&#10;ivsum0m4BRW+tYzsvcnmQUOGZTdzR3qlRWQqNELJuIbigoFHZKcZzh9luKiUq0wMsWgMC90ynEHq&#10;yqozp0eHsQIU1ORU1NTU0SqY4x409QwTbscUCSrsCVbaMHJpmoDpKajOuUGky5js1RIzQ3k2C89q&#10;EMMvbOao1MjQs0E7yFPOfH55+rKQRpznPhtfhiG6hUFHCcOc7aoJleNShvD1Za28lFyCdUKinpq6&#10;qA9ahioGmHepXkHEI/qTUAiJe884K03VNCeoS8FLuKiASzZId4bJGL9UfcELbtSbD7X3oNaAiQHa&#10;k8OcGmzcvlBRDJtIBB6rvJdq6tbs7/5yma6xUaxWf1BiqFp9gUNwfEkNSyzdR4A7XOdUVkuMKPTY&#10;cR2aLj4q880X3lUmHYpJa3XgoLOSokFnY0KNKJEc4CV6YycVrTgSm0gMbKG371Aa503YkqJFa13N&#10;57/yV7r4hmVlnmUUDW4qjwHx3SZ4nUFaYy4kxndpuCfFc7sA7AK6NoGKX69OikNsMzim80SKJmmg&#10;Iwp86aexQ3Ftya5Oj81GJbNwkg4wxzc4qgwOU5R0vWC+8pjHsnyrbOu9OFq9hkNZTIU3zm47VHaA&#10;8umbqgogmot0QqD1lKSZfjUEcKgKinJuK1Jo5ydnIxBDkS4Daozp2X9ormr1ZTCGGYUOOwtnZATq&#10;T2J0Z7sGlclFfiQF6O1o5xmrP7tk0YcbXIeKa0DOifhCAZ9Rx2lCdq4AbAqdEhwoXrYjQcecVS8q&#10;0Ese3nxgRKQEgtZWqt2r/wCQ/qM1qX64qP6rReqHcHu8FQb7SyxEtejj7J41wYZdR4zuyyocEQ8o&#10;wR1XFUujfP4XdDH9FSbjsTYNHGqH9yfChPkIdifcFFYyCxshNx7U58SKMeb+Shw5YfejEYy5vPcs&#10;oQjGg3qjPHoJZm2Tzu9TGq9F0sQmvacDVAuhMHdVP9V7gxpJ1IklxccU4tlJMFq9OnZQBa28SNQ2&#10;ItUlRrLrTTZnqvUKCGudIzkmxnNizabOxQMph7G+kNme1cpApE/Vy70ygsdEviGX5oZKhDnxXPf9&#10;lFv1U0p6pQlEHeoOdLuTb7lgagtX6pQxTVDbzlFbNpT4N/eqNzqCyf1R96s1TV5VkqyofMdNQ2sc&#10;JjBSA7VMdicfstTjF71FpEKFPl40JndOa/TdGhZge/wkonygfM8lAaO9xmo2VqZF9sWj7Fyc4uMz&#10;ee9NQ1rq19X/AP0IetSRC1//ABSUk0XqjQJtEjK6blCcIUSQ7FlO6LCZ9WE1GrJTeUo8eHrJa4eC&#10;ykGwY1Gf2EcVSi12U4bdg+5ypRxQaSqM02ionPeTJzgLkGOdqkEIE869ckFEbNslSofJx59VOiOd&#10;ru7Kw49qbKy3YhVMKdWtUt+DEU5kwJqchIBTvFyLrkU0X3pycqMWiM22JhCHIvJkG9qjTD7QEhqX&#10;pDYkSbmgO7U0vbE5pVGpTgyNa50yoNMiRIoFqTEHrmuTsFSmzZsULSBC9NF8nOAHaVDoFFsNm109&#10;5HJlE/ij4l+i6NqfFH3L9EQtUZ/3I5Gbqjn8CORXao7fwo5GifvYf5o5IpPVsO+JfommD2X/AJBf&#10;o+lgaByFFpLP2WL9yiQaV+4iD4V6NEtC2x33KiP5KistYdie+28lqA7UFepFPiQ4ec9jdpTqdRh7&#10;UHYJqHlaDDPN5Q91lRcvs6lHd4uUT5QRepAhjaSVFy1TH4RLG4JKNSY0XSRXv2mqSkpVNQ1oZq1V&#10;QIdtzpzkGlxl/wDJybrFrV+pDqK1/rD9Zgm9o7Soc5OlsUR0r+z+ijOe+IXRDNxRqo0X0cwYo1G/&#10;YvlBzhRnDNIKya50XKUN7zMyJ/JNvpAHipKkUmzFeAJkLJzrUGTsQhW7BZSb6tzuwfqs0TdgWCnX&#10;jU99t5crQsou53YphTm7GSlejKWN6mp9qiDbUyMYg52pRbb34J0Cwb1DdJhCggsgDWXJtEjTuEmy&#10;wREr1KeCmdaiBSsRNhQWpQB6lm6FJSUlJSRU6QXvsPAaHYSVql/Wb9y5al9jPuXpFJ/dsXpcb9yP&#10;vXpsTXA/8l6b2wHfevTIeuA77gvSaOcYJ/AuWon7v/wXKULsl8JT2ZOiZ0vvK9AyUfqj4kcm5N1T&#10;/Gv0RQzhb/GEciUU9aN+S/8AxyjuzaQ/7kfkwzVST+FH5LnVSR+FH5MRdUdn3I/Jqk6osJH5OUz6&#10;0I+KPyfp31WfiRyDT/3Q/EF+hqe39nP3hfomnCfzaJ9y/RtMDb6LG/CjQKSG30eL+Eo0aK3GFEHw&#10;pttkJ7LBFvEqwVJSUlJSUlJSqkmvlDsyUlJSUMKSKP6wqH6lHuihQXDkNpVKE7m6zJUvpcaWAdJG&#10;qJdBhqJE5XIzAc6DEs+BVDjcjFhuGvmptKnTnlmDWAI0uIPqqBCdEeXO1qG9sGlho61ZRWWX2Wth&#10;63XqX6kC+DD3RUQrKkFJHBDBPMk03rahZnmuNU05S7E61rqoYDokrdjXNBwc26bmqK1nbM8UQ5rc&#10;diyYRFh2APXNB1pwcQHPzZYlNcW7FLW1ar08KlNlE2ppnI9qbgqP0aFP6g/VNUAs9ZaF9srmfVUo&#10;fYVKGi2H9ZWGfXVhv1lybfrBcl3tToYbjJcgCM0L0b7IRoo+ovRW/UXobPqL0Jn1SvRG969F7HOX&#10;o5/ev+9clE1Rn/erMb9+5fOP3y+c/vfyVulfXb9y5WlfY+5ctSfqsXpFI/dtXpUb9yPvXpkT9z+a&#10;9MOuAfvXpTDjAP5IxqOcaN/4hF1COdRW/wAsIw8muxorP5a9FyUf2Zn4UaDkg+xb+aOTMjnqD8RX&#10;6HySe7/kX6CyWfaO/mL/APHsnnCNE/EF/wDjdE1UiJ+S/wDxmDqpT/uCb8m6GGAPfFLtZBlNH5N0&#10;PVFjDxCd8nKPqjxvuCb8m4cukv8AwI/Jxv8Auv8AwX/42dVJHixZWyW6gGHOI2JbngERdUVJSrH6&#10;gxUK6FCBTZOiwv8ANajXxYh+0UUwTICj5kPYmk8k4ajJOzAsmgN5V8QTwmZ61OASCx5MjeEYxeLM&#10;L71TvVx2NhzPcqNE5WC13gatSKp0XlqU9/fIbKjXRtBC3R+oEME7NM6ppucUbkZ9qDp3LWi7Upiz&#10;eU+WqoGWChRXwjNjpJlJDjZcJHinyZBDxeXXTVEjvo0YRIaifO4bDDHq34E3SqYU5ON15VLvAkQo&#10;J5mxQs6XaqJ0aFuj9emdMjbyo98VrTgUIjtTj965aJ+8f96bHi8i53KvuIGK9Mj/AL1y9OpH7z8g&#10;n02kNLecDzQc1UWO2kQ5tuOsdipdOEN1mEA4jE6k/KL2iH6tt7Zr9KH90PxKBlK3FY0sImfrIZUH&#10;1H/iX6Ub9WJ94QyiwwrfrMZIZTh9r/wr9Iwvru/An06E15aYmH2V6fB/eM+4oUqEQefDuTIrIgm2&#10;w4dym36gVuGdTfvVpv1fzXN+q5Sb2OUmfaRDO0rm/WUm/WVls8QrA+yuTEsGrkgeqFyI+quRb9Vc&#10;iz6q9HZ9Vejw+xejQ+xejM71AbZhyqkpKypLKtEFLpNEY7N5xP5Kl5FZSBN0Ngd9aHcU75O0ifqo&#10;kNw+1cU75PU/UyH+NHIWUB+z/c4I5Hp4/ZXo5Mpo/ZI34U6hUkY0eN+Ar0eKMYbx8JRaRiDW29yY&#10;PWADUqMfVsdtXinKEOdsBKpQlye6uoUROyFR7Xo+OLidiozPVjm2RqC5tg2NiLLdNiPOEMXbVkl+&#10;c04OvbUFSncnAiO7B+tR9BDl9UfrETF6iAw4ha5ObrGCDgHIqSIUyGy1KZWFRQTQqPCLyT+ajwXQ&#10;9c5qZCybSRCiWI2id+SdTomprR4L0iK7F58Lk8k6z96lIptxUDEpmcFQ76JBP2R+oa6d0yNveSov&#10;SYe1aqm9Gi7zfOuN7L3YWR9PE92UVFzYHu/MqSofSoW8KiU3oj98cCgUXKlH5w7w4KdygHmxvd+Y&#10;VHjugRLTPEdqylSXCUNlwc2ZKZLk4vcBxU1aPaVFc5rhJzs0HHuXLxB7R/3qHHikP9a+5s8V6ZHH&#10;tXL02P8AvSnUyO2zz8Wg4L0+P2t/CmU6MbWZcJ4KiU7lHWYsg7UQqRGbBZN/gO1CnjknO5M3Ea0M&#10;pM/du+9NylDJFz06nQQ4g27j2IU+D9Z34V6bCLZ29csFAe2JDtMMxP8AVKi9Kox7yo4imM7k3keK&#10;s0n94rVLHWXKUvuXLUv6jV6RSf3QXpVI/cL0uL+4KNLecYLkYzTnQT+BfNv3Mv8AiCtUbsI+BfNN&#10;ZegyiHW5cjQ+0rkKJqf+aNGox9s78SiZOosTF0N281pRyNRfqQD4L9DUf91D8P8A7QyRDDQLMgNV&#10;/wDVRMm22ytSHiv0YQ0NbEGdaN6/RkUh7Zt5zpm9fo6khwc0Q5jVaXokaWZ+a9HjfUKpdEixaO9n&#10;JuvUTJcfVRY33L9GUiV8GKPgKfQ6QzGDE/CUyg0hzZ8mQO+5OgxGZzHAbFQ2PhwQImPZ2KYqkpV0&#10;5nr59oRZdcUWulj+SbhejUEUapKEycycAoUHlXSJkNafHY13MdJuaFFjF8QuE77vBSl1ZTT2lpDL&#10;pnWFThbozu69GYKF6cp3KE7nNKCoHQaPufr0/pkbb5KjH5zC3hUU3o8Xa2uNhB92OJWRulO3DVG0&#10;UDc8zVRekwt4I41N6LEn9dvnXStN4DgKoGEb3Zqylc+D7pqh3w4275iuPizcbwqg+03DXFPNhbg8&#10;6oPtNw1ZTPrm39UJp+bxNrfOoYqkaeJvFTX7P8fksk9CG8f1XKNpaPvo6V3guZY51yJN1kol/cmi&#10;7n49y8DVa7laUwphXKbUwMdqRbD7lYh9y5OF3LkYXcuQhr0eGvR29pXo/Y8/evRz9dy9Hd9crkH/&#10;AFyuTijB69f9dev7R9ynSPs/cg+kDUD4LlKR9Vq5WP8AVC5d2uH+aMWeMFF8M50AfcF83ONHb+EK&#10;xRD+zj8KMGhn2P5Fej0L93xRotC7/wARUTJ1BiYl341+h6B9eJ+NfoSg6o0X8QRyDROrHiDxC/8A&#10;x6DqpL/uCPydZqpJ/B/dH5OfVpI/Aj8nH/7ln4CqdR/RaVEgk2iwymimNL3SURnMhyHNkozk1toh&#10;pnNWGQw22DfqVIAe1r78Exz3E2WzLvyUW+E4dye20O9C4oiYuUKzaAfgngA3JhnI9qoD2CgQJuaO&#10;brKDmnrN+9CakewqVeUemxfDgqN0mFvBa0UzQRvh4oVRs2DueZWRum/CUVF0MDdPGqjdIhb44p2c&#10;dqCh9Gi7zfOrWqTpfhbwqge0926rKP7P7oKFmxtzzFcb2fuxVBxfuOri5kLc8zVAxduO4IrKWkhn&#10;+G1M0EX4VOqk9Ii7xq/Z3S+uOBWR+iHeP61KzoG+nac7AqfSHRYpac1puCiZsOX1fMqZUNxsxLzc&#10;J/muVf8AWP3oUiJPSO+9RKTFZEcBEfcSMV6ZG/evRpkcQ2u5U3zXp9I/efkmU+ObXObcJ5qoNO5U&#10;2Isg7UVTaW2j3AAxOxHKHNY4wm86etfpIa4I/Em5QY5rjyWH2l+kIX7p33plPgucBYeJr06j9kRC&#10;m0btf9yNKo873u7cF6VRv3p+5CPBlPlrsEGzExEuTuZjEHiVfqiD70Lf1gvWHsXrOwKcT6qtRPqI&#10;veOouUd+7K5TtYnkA3hW2ditw+z8lahf4EeSXqu5WYXcrELu+9GHD7FyUJclD70ILO0pjLDsdSy+&#10;JZWpHgfyCKgQ5QS45xwUSJak3UFDhCLG5xsgXntVCZg6HDzjrvuVPgQmxQ9zjzp3KMRNsMDmuxko&#10;8RubCulVgSFEZawxQcQVdEwucpHWFR82XYsiX5Mv7SmUGE5jTIfco1GY2K8X5xwKFHHJWg+IOdK5&#10;57EOUbm0iOP+QpselNwpcbxK9MpUOzONam2d7Qo0R0aI575Wj2Kj9IhbwRF52oqFoY+wca4ujgbp&#10;4lZG6c3YU7EqLoIGx3GqBpoe8FE0jtpQKYfm8ba2uknnN3G8KoGc/wB27giqfmUX3QUH2u4a42EL&#10;c8zVR85247hXE0cLdPFalAzzuu4VZSOg901M0Eb4eNdJ6RE21N6O/eHmsj9Fdv8A61OwhH+IFF0/&#10;gqZdSYu8VE0UHYeNULNi7nmK6T0iJvGo9HZvO8lqULr7hUMyiN2rKd1OjbU/QQviqh5kbd8wpqEZ&#10;RGbQn3PdtKmop0e4FNB3zf4/JZLpLgXMxbZLlHjujRLb8VHNmPEA+sVaM1EeQIcic1cu/wCs771y&#10;8TkbVt87Use5elxv3r/vTKZHIf619wnihlCk/vSoWUKQ6I1pimRMlQcqOL5Ug806+xU+mNozNTnn&#10;AI5WeIbXcnDvJC/TJ1wYaGVgYbncg24jWv0vD/2w/EmZUhPn83IkCc5DKlH/AHL/AL0zKVHe4MDI&#10;gtXL9I0T6kT7gv0hRP4v4VR48B1IMJrzbBwIRxXyiH+pxNjeCay3EDQnCxDOsrJtFE+Ui2SJqzZf&#10;HLPVgZ3f3KLE5ACHCIEsQVTmh9HhOiudbkvSLIaE+U5YzqjiVIfVEE26lIJrj2qCeftWQfo74ioG&#10;iaqV0mLvFDozt8cDXHwg+7HE1QNPD3gomkdtNULRR90f9hXE0MDYeKyP09mwqJnu2qJoIPxcaoWk&#10;ZtCjaaJvHjVD0Ef4eNcfGH7tqCo2kO47hVTtBQ/dqD7TcdXFzIO55mqj6T4XcDXE0UHx41UbSjYe&#10;FWUM2je5Ch6KNsHGrUqTp3/5qqZ0eJtb5qiU40aGWcmH3zzpL9L/AP8AH/8ANfpYAydAeCPtBfpa&#10;FrhxfyX6UgSzYo+FMyjAcZDlJ7iyibMJloETeJKLphuqn9Li7yfoYXxVQfabhq1Kk9IfUejDf8qo&#10;Ocd13BNxCyr06J4cEejs3neVUHCLuGppvCj6eJvGqLmwtzzNTejv3m+ayX0qXa13BHBUrpETbVF0&#10;cHdPGr9ndvjgaoXtNw1QD6+HvBYErLOlgnthBO6M3fPAKdyhn1Ef4eKmqOeeR9h3BTVGPziFvjig&#10;b043FUlxbTIpGNqaocQxaPAe7FwXymuyhtYFB5jXOODrrlSXziSYoTuYGxnGz2K3N9HbYmb4hCj0&#10;rsDQ465TUSG94aXuF/YuT9ZrN8lEY2HdYLnbaqcJRwe0VOzCtdQXydNqgHeUDRBUsfOou+Vd6M/e&#10;b51x82DueZqhaVm8FG00TePGqBo4+55hGqJoIHxcVkj6Qh+KjaV+0p/R4O13lUzPG1UjpEXfPGqD&#10;oY+xvGoKP7L3Yqoum+F3AoKmdFoe4oGc7cdwri6KBuniaqNpm+PBaqn6GF8VVG07ENSp2ionulC0&#10;cbc8xVqVI0x2DgFqUPQRfh41a1SekRN4rUj0Yb54LJcvShPsKyzfRoLv4g4FRM9mwrKXTIm1O6Oz&#10;ed5VQM87juFdJ0p2DhV+zHfHCqj6UbDwQWVel/C3gj0Yb54VQcX7juFdJ6RE3qomjg7DxqZoIvwr&#10;JJ+fQ/FHWqTpj4cKomihfFxqboYm1vnVCznbruC1qGZPbtCiXRX7SsrXsoZ/gr9l/wCTyWpQtHH3&#10;J/8AkEFROkN8eBTdShGURm8OKiXRXg/WPFO1qlH5y7w4BZJM6BRvuXypb8/hd8PzKIBh3dVFl4k2&#10;ZPaoEOFjfNurtVvliLTbyZXdiiQ+Shktxn2XqLEc0w3OMycQrTYbedqM8EYLuXMphrtdWUBcw1dt&#10;QTV8l+gO3lA0fiVTRKlxt5fs8Teb51xcyBueZqZnt2qPp4m+eNUHNj+78xW/o8H4vJZJ+kISpGni&#10;bx4p/RoW87yqGKpXSY2+eNULRR90f9hXHzYPuxxNVF0w8eCGCpnQaHulUfSHcdwriaCD8XGqjdIY&#10;hgKndHh7XeVVG6RD2oYKmdGoZ/h+ag5sbc8xXSNJ8LeFUPQxtg4oVUrpMXeQX7N/yeSyZ0tuw8Fl&#10;foMPeCd7HYsp9MiI9HbvngKqPpRsPCuPnjdbwqb0d+83zqo2nZtQwWVNNDPbCav2c7/lVA0nwu4I&#10;I61SekP/AM1VP0ML4qmaOLsHFZNMqdB3lFuiPHeVHzxut4VO0DN4+VTNFF8ONUDTDvnwXYpqk9Ji&#10;7xWUuh0A/YKZ0aJvt4FdqgYRvdnyQxVD6VC3k3Up3qlXUmNvninXqPpR3sZ/1CyMf9Og9zjxXyiZ&#10;85hxDg2H5qkOZZZIY3zkhFbM2pm+YVHi2Xc0KjReUMV/VYJSQimJ9aeMuxOhhzCIj/WZwleiHsaI&#10;Z8dqkGNMgiqaJwD3GoJ4k5BNXyW6JE3lBzTtKp/So28m9Hi7W1xtFA3TxqGIVJ6RF3zxqgYRvdmt&#10;3R4W13ksl9Pg7VSukxd48U7osPfd5V0vpUbfNUDR0jc8xXGzIG55lSuvVE6Sz/NSGAVJ+jqH8So+&#10;l+F3A1v0EH4qqL0mFvIYCo9HZvHyqo3SIW8KqV0Kh7DxUH2vuzXHzm7jeFULRxt3zFRwVK6RE21D&#10;ox3xwKyb0yGsp35PG1q9lR9nksq9LdsC/Z/j8qqNp2IVRupuNqboIu1tVG08PeCCyl+zn+C1Do79&#10;4edVG07fHghVSNL4DgKnaCHvO8qoebF3PMKgdNg7wVKEqTFH2yo3U3BV+zjf8qoebF3fMVUfpEPa&#10;uxOwKpXSYm1U4/6XQDvBM6PG2tPGqBjE927ghiqL0mDvjisDsRwKpnSou8taj4w/dtWQ78nN3yvl&#10;Nc6B9oOCivIh2Dg24KELT02zBZac4zOCorOSbIuIaW2imEjNxUp0tgNxxKpR5sgCe8alQoZtEvwN&#10;VIE4ThXExQQxXyV6NG3lCwdvFU/pcXam6CN8PGuJoYGx3FCqldKjb5qge1926s9Fh77vJZN6fB2q&#10;mdKi75R6K3fPAVHBUvpUXeqgZsf3fmK4uig7nmUFROlQtqGAVI+jKJtcqPpm+PCt/R4W13lVRukw&#10;t4V/szd88BVB08PeCI5x2qk9AonxcVAxie7dwqGN6j+z922qDmxtzzFRwVJ07vDhUOjP3m+ayd0y&#10;FtWUPo0+HFM6NRv81LK/SvhC/Z3b44GqjdIh7wri4QtwedTNFG8ONUDTQ94I3OKp+ioh/hJugibW&#10;+dVF6RD2oYVR85u43hUejjfPCqFhE3CqLdSYW8FT+mx98qLmwtzzNXsDvjgaoftNwrWoGnhbwRuT&#10;lSNMdg4BUm/I1FPY9wUPQx9g/wCwQVF0vwuH/iUFBuiwz9ocVFuiRB9oqeIDAT4qmdIce0A/kKo1&#10;7YJ/h+ZWQT/px7nr5QMER1GtZs3TVKs5rJlrdahCbZnBO9aLWGoLSNaGzNnGahQ2FwnanqkoQL45&#10;JFpp19yZG58rNygwpFznxJ65VOwri6k1BfJTQx9oUPr7xWUemRdqhaGN8PGuJoIPxcaiqV0mLvGq&#10;BjE927hWeis3zwCyd06DvKndMjb5X7KPeHhUcFTOkxNtVH9t7so1RdBA3TxqovSYW8EFG+iqPvuV&#10;F6SxDAVHozN93lVR9PD3gnYmr9l/5PKqHpWbwUS6I/aVG+jaNvPVHz3bjuFcbCFuDzqg+192a6Rp&#10;fBvAVM0EXa3zVA6XB3lTfo1+zzULodH8FlnpLd1Do8Teb51QNND3gjnGqLmQt3zNUPRxt3zFTM9u&#10;1RNK/eKpnRaGfsHioeijfDxqo/SIW8FhVG9nuCr9mO/5VQM5247goJlFZtCyndTo+8omjhbDxWpD&#10;Qv2jzqhZzt13Ba0wyiNPeFGuiv3iio2e3cbwUS/IMPujKFmx/d+YqonSoe3yTcAsL1SukRt88UVS&#10;jz2e7ZwWoKJfR6Oe53/ZZA6FFH2ll4TgMljaPBUhtpxDcVyfJwhfziqND5RxvkBfcnvEJjrEy76y&#10;gtLC0m+YuUHk2QGsGc3FRLNq/m7FGfhAAk0i93cjVGEorqomaE1BfJTNj+CZnRN5ZSHzyJ/mpQ9F&#10;G2DjW7QQfi8kUcFS+kxd6qj5ztx3Cv8AYx7zyVB6bA3wqf0yPvlfsv8AyeVRVMHzh/hwqo/tfdur&#10;foYPxcaqL0mFvhHFRPoiF7wqi9KhbylKr9mG+eAqhaWHvBRNI7aah0Y744GpucNqj6aJvHion0ZB&#10;945UfS/C7hVrUbMg7nmaoGMT3blrqj57dxvCqHoY3w8VQukwt4Kl/R0XYVA6BA2+ay1p2bqZoYvw&#10;1Q9IzaFE0j941RNFB2HjVCzYu55ioKPp4m8VSugUP4h+ahaONu+YqgmUWHvBRNI7aaoubC3PM1Do&#10;795vnVR9L4Hgmm8LK30hF8OCfoYfxVN0UTw41QNINh4V0q6kRd4oqJ7LcCF+QXd0ZQfaj+G5a1RO&#10;lQd8JoT80qmdKi71Uf2PfCajdJUaiPpNGYWkBrC6ZKyNDMBkZji2/DvXyguoTD9scFBhGJhhrcU+&#10;jtNIayDhK9XQozmwANTUWC0bBuOKhUNxJtYM4qkRfWkMvARnnAXqzGfaJ14zRqpV0bbU7MUrJQwX&#10;yTxj+CZpIu8qZRW0hvZEGDk2FJkQcpBvH1+9cg768L+YF6NE1WP5jUYETkYYAbMF3WHcjRY31PzC&#10;NFjy0TlSaNGdHeRCfKfYvR437mJ+FUeDFES+HEHNd1T2Lkon7t/4Si131XfcpH0XXpPJZMobi9sZ&#10;9zReO9ZUojg90dt7Tee5THoxH25/lXSCHRSR2DgKoFxf7t3BGp/R4PxVUfTw94cU4c921GDE/RLe&#10;ZeH25dyo/SYW8K/2X/k8qmaRu0KPpom8eNTejP3xwNdI6RF3infRTPengqLp2+PBDCqLo4O6eJqo&#10;+c7cdwrjez3G1Q9FG2DiqL0iHvBR76DHH2XKiGeToe3zWW9JC2JmijbBxqGIUfTxN48an6CF8VUH&#10;2m4aiqR0iJtUf6Nou85Qc2NueYqbnDao+nibx41RNHB3TxqboIvw1UfTsTdSyt00nta0/knaBm8f&#10;KpmZF3fMVUfTs2oYBOwKpXSIm1FRcyDu+ZUC/IlKHY9pVH0pHaxw/wDEoYqCZRoZ+0OKcJPf3EhO&#10;GKpunJ7QD+QRUXMo/u//AGKndesl06x6rsTy2I2yLnLKD3xKPyEV8xMEFQ32WhliQ7lF9TDIY4Wj&#10;jNUYEMLi2c70yjuFiI5wsTneo8V7ZWnc437EXWdG0X9ZG1HfzHSa3FUh8+aQitSpwzT4VYhBNXyT&#10;0kfYENLF3llWkOt8iLm6+9Q72RtzzFRTgPRmGQzj5V0gBsU2cJDggT2qjzdGDS50r9fchFifXf8A&#10;iXKxP3kT8RQjReQtcrEnblndyydTzaEKOZzwcso07kpw4ek1nsTaZF9GfeJ2x1R3r0uJ9j+W1elx&#10;JXiF/LCpNJNserg3tab2DsXpH8Gj/gVFjsMSRo8HNPV7ly7P9tB/P+q5aH/toX3u/qjEg8hDPozc&#10;T1j3LlYH+2//ALCmvo5cPUOF/wC8UF9Fh0vnw3XOImXTU7p/mo76N6WHQ2xLiM0iU0fR5mfLj7lK&#10;jfWj/cF835GVuNK1Odgdm1WKP++ify/7oMgf7g/y1FZBdFefSJTJN8MrkYX+5Z+AoQ4fJOb6RDvI&#10;OB7+5cg3/cwfz/ouQ/jwPxf2XovL0s+thScdTr0+iQnUbkZSZqQocaDSRzC8DWNaFEpEtC/7kaLS&#10;P3ET8KfBi8nDHJRJifVPauRijGG/8KghzX3tdgRh3KR7DVFIPJ39QVQjzI3e3zCyfR3RowLc1pmS&#10;jfBijuKoH0YNvmsuZ0LxUPMi7vmK6T0iLvIo9Hh7zvKqBnO3HcKjgqRp3f5qT/oqF3RSoPtPdurp&#10;PSYu8an6GF8XGpmijbBxqo/SIe8EMFlTTQz2wmo6Ab/ktSh4RNwrWoGnh7wqKpOlPeG8Aiomig/F&#10;xVEvyTTxulUTpLO+Y/JM1IXEFUgfOYu+eKIvVKJLmX+zbwTsB3J98KBsdxWIUUFhtt7VApbtU7sV&#10;DpLIpk9Fku8KkUYvBLHS7iqLA5zQW3SwCiua0s5RvOs3AYBRxbikvN3dig5vJNDb9TQU6wxjWB9n&#10;t71EY17c6QRqpjfUnuqOFTV8k9NG3V7aLtWVelndCg5sb3Z8kaj0Vm+7gK6Vpfhb/wBRVROksTcA&#10;ih0Q+8HBQNPD3gsqdPjbU3o8Teb510nOZ7tvCqiacbDwK1VO6Kzfd5VNzgqR0iLvnimRHfoZ950k&#10;vBMPrGbQo2mibx41N6M/fbwNdK6RE21M0MX4eNWpR7o7pXf/AEodPd+j3RHCcQOsKC8vpsNzryXV&#10;WiNZ+9OiP5CFz3dbWuWi/vH/AIlRqRF5Zo5WJr63chSqRLTRPxL0ykfvn/eotLjWYUohvZ5lelxv&#10;r/8AiFCpMQiJOxcyY5gWTqcJ8lFsieBAkm3siLJ/0Y7asp0U0iGCzObq7Uy7lgcbB8lNHBUnTvq/&#10;Zm754CqjaUbDwQqj6TwHBGixf0SBZvD7cu5Qc5247hUVSukxNtTujw9rvKqHmRdzzFUHTQ94LBx2&#10;rKf7Mf4IXsDvjgaoWLtx3Ba0zSM2hRLojx9op2Kj4s3G8EU7o8Led5LJ/QaeP4c1Relwd8JupHAq&#10;lH51F3lNUg6L3YTjzRcnaCHtPktSDbVGfvDzWSIM6YW/YKplF5CI2Wa4TCokayJFUmM2zzVRorg3&#10;OI7VSYhjxJ2+abmtCNG5uEyoTHzbEInqXJTm551zUV84pBDZI1RBahuHdU8yC1pq+SnSYu4vbxfB&#10;ZXHzv4QoGEb3ZRqPRW+8PCuk6T4W8KqH0qHtQwFQ6K73g4FQtKzeCyt9IRtvkmdGjbW+ddIxh+7b&#10;VROks/zUhgKj0RvvDwFdJ6TF3yoX0RG94E3OG1UjpEXfPGpnRou83zqKpWnf4cKoeijbBxrpOmOw&#10;cAof0ZG941UbpMLfCONTujQt53lVRekw9qGAqi6ODueZqg+192U3OChdZZM+jou0ql0kUeFaxOoL&#10;0qPEe88qcCV6XG/efkF6VG+sPwhRqRFD8WnDqDsXpL+yH/LC5d/Ik2YUrX7sL0g/u4P8sKDHJitA&#10;hwQT9hekXaGB+FcsP3EH7imx2sjQ3OgQzcCmRmPg8qHczGfYnRaNFpRswSJzvD5alylG/cP/AJv9&#10;lbov7mL/ADP7KMaNbvZGNw647NinRfqx/wAQ/ovm3JA+vla7QvmvbSPyTBRufZfHHNM+aFZo37yN&#10;+Af1QbR7QlGiT93/AHVCh0b0w8pELnTNxbITVNgQ48EiLdK+19Vcmyw4ekQ8RqP9FyLf9xB/P+ih&#10;wg1+ngm4jE9mxch/Ho/416MR7aj/AMxRaOXRXkRIF7idIEaK/wCtB/mtUSixHBkuTuaBpGr0OP2N&#10;/mN/qjRI5gtbYEw4nPHd3rJ+ThBor2xr3xRJ0jgFGoEaiUxnMfEh2gQ5oncnUeMCfUxZT+oUYMW/&#10;1UX8BVIa4xS6w+Rl1e5OtfVd9yi5sLHN8yiifmzR2PPAKYlqUMjkIu1qyBQnOiekOuYAQO9ZXos8&#10;nPc3OY08VYk7UuSBF000SuUQclaLVDe7k5a+1CK0Q3Q5uUeO98mnBG7FGt4suI7Cn3oMKa1fJW6m&#10;RNxHpEXwWWOkjdCge1926s9F/wCTyrpGeNxvCqh9Lhby1CpvRn77fNQ9I3asr/SEXw4KH0eN8PGu&#10;P7L3baqH0qFtQwFX7KPeeVdK6TF3lR/omk77aqV0mLvGqH0eN8NdJ0x2DgKoWjjbvmK6RnjdbwUH&#10;6NpO+xQNPD3hxT89201O6Mzfd5VUTpULeriaKBsPGqBi/cdwTcVA1+CyZ0SkDvKyx0eEe9QdJ8Lu&#10;FdIzxuN4VDo799vnVRekw96uJhD3AoJ/0ukb7VRukMQwFVIzxuN4Vfs3/J5VQcX7juC11R7qTF3i&#10;qdHiOoFFFq54M++Sboovhxqo98dgQwCOtUrpETapqLo4O6f+xWpCXo53xwWRaa5zXQol4a20CqVT&#10;YtIpAfaLRO4A4KLFiNjRByrxzj1l6TG/fRPxFRqVHDxKNFHMac49i9NpIwpEX8ZT6dSuRhH0iLPn&#10;dbvX6Qpf7+J969PpPIl3LOnbl+S/SFK/ff8AiFDpsdzIs3gyE8wdqyNlDl2CDFkIgwlrVLE6HHH2&#10;X8EyLaa0oRCjEanODhdio4jWZWZt7kLnJ+CY6U5Y/qUqE8xXENuKEI9iDe1SC+TPTnbiPSYmwLLP&#10;SRuhQPae7dwr/Zv+TyrpGcz3beFVE6VB3hW3o0Xeb5pucFljp7/Dgoegj/Dxq5s1SMIPux51UTpU&#10;HeFf7J/yeVRwVL6TE2qifRdM+GqmdJibaoegjfDxrpGkG43hVBzY255iuPiz3beCo30fS/g4qHdE&#10;ZtCjaaJvHjUeij3nlVRekwt4VxNBB+LjVR887juCCox/6hZOzaW37R81lfocPb5Kj6YePCuP7P3b&#10;amaCLtbVR+kQ94I4mqJmwtzzKo30bS9rSqN0mFvVa1Hxh+7bUOjO3xwNVH0nwu4II61SekxNqpX0&#10;bQ9rgoejjbvmKqOZUiFvCo61SNL4DgEVE0EH4h+dQ0D95vmshdMl2sKwVK6TF3itajez74bU7BP6&#10;ND3neVQ6O/fb5oa1BzYw+x5hZFdLKEDeTxagxRt4KHEs3IRD3oxFRIotc7Wm2UWMdi0FGiQHHN/N&#10;OyezqOcP17I7FkRsqd8JTukv2BZZ6Q3dUDF+47hX+yu94OBrpGLPdtqovSoO+K2dGjbWpuKyx052&#10;wKHoY+wca4+ZA935mqi9Kg74rb0R3vBwNWpUrpDvDgqF9H03YEdapfSYn+aqoWjj7o/7CuPiz3be&#10;FUH2nuzXGwhe7ConQ6YPstP5oYhUjpEXfPFal+y/8nlVA08PeHFOucdtTujwtrvKqi6XwdwKCox0&#10;e4FQNNTB9s+ayp9Hs2hUfpEPahhVGwhbg86oehi+HGqFpWbwUS6I/aan6KDsPFUPoNN3RxVH6RC3&#10;gnXErWo2EH3Y4mpvRom83zqovSGf5qQ1I61StOfDgo1+SoHdEcoeETcK1qEZRoe8E+5ztqOKj5zd&#10;xvBFO6ND3neS1KHoYvhxWQvpKH4qJdaCpfSH/f8AlVHzYHu/Mo4I9GHvDwWpM0Eb4eKGtQcX+7cs&#10;l3U+AfthN6w709vOKaUGzxwUPkx1r0HhNi9ytTTV6PD7/vXIQvtfevR4P2vvXo8H7X3r0eF2O/Ev&#10;R4fY78S9Gb9pZNhCHTGEE60/pTt0LLOnZuqj57tx3CsdFdvjga4/svdtqo/SIW+OKOJ21Q9BG+Hj&#10;VlnpnwBQdFH3R/2FRUbRQNzzNVH6RC3xxTs922pvRYm+3zrpOm8G8AqB0OnbgRVK0x2DgKoWZH3P&#10;MVx/Ze7FUDF+47hXGzYO55lUPo9MH8PzRVL6VF3jUOiu3xwNULSs3goulibx41O6ND33eVVF6Qzx&#10;4JuComZB3FQum0wfaWUvo0bQqP0iFvCuLmQdzzNULRxt3zFTcQo+nibxqdoYXxKgdGpnu1Cuis3g&#10;omkftNUXMg7vmVqTNBF+Gqi9Jh71WtUjSfC3gnX5Gb3RvJQuvuO4LWhnBRtNE3jVG9n7sVHow955&#10;VQsyLu+YWRrsoQdqpIlHij7RVK0nwt/6iqNoYGx3Fal+yH3g4FalD0UbdH/YIa1R9JtY7gqAZUqC&#10;ftBDPd4KMA2PEH2irATrkDJCK7UVDjP+rNQ6QNYITYrSvBWQrMlsUirN2qqh3Ulif0o7qy1poe75&#10;qj6T4XcKx0Z++3zrj+y92POqBp4W8OKiaR201QtDG2DjVljpLfdtUHRx9zzFcXRQN08aoOmh7wUX&#10;Sv3jxqafmsUfab510nSDcbwWTej00fwkVSdL8LeAqgYRfdmuNmwdzzNVG0nwu4GuLooG6eJVB0dL&#10;9z5p2tUvpMTbU3o0Teb51NzhtVI6RF3zxqPRW+8PAIKidJhbUxULRUfcVF+k6WNiyh9GHw4qDp4e&#10;8OKdnHbVE0UHYeNUHNjbnmK6T0iLvGo6CHtd5LJujpY/glDOG1UjTxN48aomhg7HcaoeijbBxqo3&#10;SIW8EcVrUfFnu2r/APTO7ow4KDn/AAu4VFUjpEXeNUW9sLc8ypL9ndvjgaoXX3CsmOlT6PvKniVN&#10;jj7ZVIxZ7ttUTo0Ha7yWpDo0Teb5rUVBwje7PEIKi6dnjwVGMns8EM9ypxoZpUZsSBEY4PPOhvxv&#10;7CuSgHQ0sDuitl+YXoEV17Y1EfsjBRoEWFpGSHaDMVNJGBTYrtd6ZHGsLloeuabEYU58NrbTsNqF&#10;Ih84kOsDWm0mjulIm/uKtwu9WoZ1H71RS30lklF6V8Ky1pIe6qNpvB3ArVU3o8Teb51xsIXuxxNU&#10;HTQ94KLpX7x41QtFH3R/2FWV9NDP8Nqg5kb3fmK4mggbHcamZ7dqpHSIu+eNUPo8b4eNdIzme7bw&#10;WS82lj+EaqRns3G8KoGMT3buFcXRwN3zNVF07fHgtVUTQwfi4rJ/7T7lydrVK6Q7w4VM6PG2tQqp&#10;XSou8av2T/k8qqL0qFvBNWT74FH3VBuyvSd0eSpw/wBOif5rTNIzaFG0r941P0MH4uNUH2nuytaO&#10;CpPSH7av2du+eAWSs6kD+C6qldJi7xqfoIPxeVULMjbnmKoOlh7wT8920rWo3svdjzTL8kR+6I1Q&#10;NM3/ADUuxHWqTp31P0cLYeKGC9hE2t81JQ8XDta7gqCZUuCfthZUEso0jfKj5sH3fmandFZvu4Ba&#10;kzQRvh41Qev7t3BDFUSXpMLeCh4hNx+FUnJ8CLHiuLyHFxJRyRCObEb9yj5Ohw8/wTqHDGDyNiND&#10;umx6cx7MQrSD0Ux0rwiWPuKvZcLRU3NziEXmd14Tot+r7lk2LbyhCUXpQ3VlrPhbqo2nGw8Kim6C&#10;Ltb51x82DueZqh6Ru0KNpom8eNUHRx9zzFWVs+B7pqg4Rfdmt/R4PxVDEKldKjb5qh6CN8PGuP7P&#10;3bVkjOpA7YRqj+z922qj57tx3CuJoYGw8aqL0mHtQwqf0eFtd5LJ2kjDtgv4Iqlab4W8BVD0Ef4e&#10;NRVL6TF21DorveDgaqP0mFvBYOO1ZN6NR9ibdlmL3wwqb0GP48V1gqR0iLvGp3R4e87yqo+c/cdw&#10;qKpOmPhwq/Z/j8lknpEQdsJyOCpXSIm2p3Roe87yqg4Rfdla03OG1R9PF3jxWtRcyDueZVH+iqZ3&#10;FpVH08PatQR1qPpPBvAVO0MLa6qHoovhxQkD2qEZxPA8FRj66GftBZaEspx9vko2ig7p/wCxWpfs&#10;v/J5LUoeZG3fMVUXS/C4f+JTcQoN0aHvBASedpUEzZDPbDVMiuZTYrRZlPxXLu1uT3uwN8+1oKpI&#10;MOJI4ITzgohJ7E9qNyu5Rsg8g9bsCcDLnCwZ3zU8bthCMWTQJWhqQMOWAmmxARowSnOAndztiyXE&#10;aabBDSMVH6S3dWWc6FsKounb48EMBU3QRtra42ZA3PM1NzhtVI08XfPGqDmx/d+YqyphRvdBQPa+&#10;7dW/o0La7yrpfSo28aoWij7o/wCwrj4QfdjiVkfTxB/DdVHwg+7HnVRdN4O4GuJ0eD8VVF6TC3hW&#10;7ozN93ksm9IcO2G/hVSc9u43hVC0cfdH/YVHBUrpD/8ANVTejRN9vnVC00PeCfpX7xWTOi0dG7LO&#10;2EqZ0Sk+KOtUrpMXeNR6M3fPAVUfSfC7gUKqRnjdbwqHRjvjgsj9Nl2sdwTsFStO7w4Vfszd88BV&#10;Axf7t3CuldJi75qiaKBsPFUO+gU4fZafzUE+vh7wRRxUbObuN4VHo7N4+S1KFo4275iqj3xmKEec&#10;1Zd+koneGn8lF6PB+LitSHRX9z28ChrULCL7sqSofSIe1N1IZ3iniUeJvFUS+jwNzyWVHAU6I065&#10;S+5NvdzReMblEi8nEc2c56wJ2QjEZEZYsO7T/ZRJi47UR2lOCIQNt5DZ34uneUHvsAWWtlmX4d8l&#10;ZZK02Lic54zlZFnHw/oiwWhbMSVqSDc6zaJBw1/kiGyAfO/EB0vvWTLqfBtYl07U5+Cj9IZurLOM&#10;LYVReks/zUhmipmgjfDxrjaOBuf+xq1qk9Ii7541QcIvuzVlLR0T3QUDGJ7t3Cop3RYe87yqKpfS&#10;Ym2qDo4+55iuNo4G55lZG6XLtYao2ZB3PM1UTpDPHghhU/o0Led5VUbpELeCOJq/ZR7w8Fkzpjd1&#10;3CqkYw/dtqg5kbc8xUVStMdjeAqZ0eLtb51Mzm7VF08TePFZK6HB2+ai/TELvhqldHpXina1SukR&#10;NtX7L/yeSCo2nb48EKo+LNxvCpvR37w81kb6Qh7DwTsSqTpPhbwFX7L/AMnlVR887ruCCOBVK6TE&#10;2oqJoIPxKgdGpvukzSs3gomkdtKOKjez3BV+z/H5VQsIu4aoB9fD3gussudNB7YbU/o0Ped5LUmd&#10;GjbWnjVR85247hVRrqRD3gpSK7VG6TE2qgH5pRtiy4D6bzT1RdPFNdYvc3HXOUlJrXi9lmcu3xQP&#10;VZIRNdwcowtCT7gME02s2bW96cbzNYhWRzebGtnwTrUpGE2Wo62qGHOJnzQeyWCbPMPNeDdLtUj/&#10;ABS4t5pacUHuJl2ASIF6dEk5zjMA83ALJpb6fAdI3uHOVI08PYVSqO2kQ5G46iodFjQ6U21Ddccd&#10;SFGjyHqYn4UaNH/cxPwqHR43JRQYUTV1e9Gjx/3MT8JXo8f9zF/CVEgReSg+qiXNPVPauQjfuon4&#10;SuRi/u4n4SqTBiGkxZQ3nnHqrk4n7t/4VBY/1nMdo3alRKHEpESUi1oxJCp9B5WCzks6GJAHWofN&#10;e8O+q4fkrqiR6M0djzwFRVKIMd5BuqhZsaeuGa4l8KBunisi0d3K8sbmYbVS6O+jxC1/ge1RdHB3&#10;TxNVE6TC2oYCo9FZvngKoOmh7wUQc9201fsv/J5LJMNzqawtFwnP7k9pY6y4SIUbCD7sedUDCN7s&#10;10jPG43hUzQRvh4oIKkdIi7xWSehQ97zVJuytRtwqPfCpOw8EVStO7w4Vfsx94OFVG6RD2oYVRvZ&#10;7gqboIu1vmskH/UYO1Pz3bVSM5u43hUOiu3xwNVG0w2HgUNSOtRz64+HBFO6ND3neSyZeymD+AVr&#10;UfTP3iioubC3fM1Do7t8cDVBxduOqhGUVm8Ec920rLekox7YDU4/NR7zyqh6GPsb/wBkFRtKB3OH&#10;5FDUoZlEbtCiXRH7xXao2nPhwWSzOg0dZcIFMZawLP6qIC2Vods+anmfNeb9Utas26JzDN/fj/m1&#10;OmTrJH7w8EfVyMSRtX7U+7OlM5sk2/BGy104gcXtzj3zTIbb3um7imzLHCMbu+7+6Yebfmw55pvk&#10;pztWhb7CTPwQcLQEIOwnKd6LZxJPA2i9UK3+koDoxvtCyo+nh7CqfSfR4Ys57sO5QvW0plu+06+t&#10;l7IpvuA4qZ7T96tO+s7704kQoRDnTNrWuUf9d34lysT67/xFR3xGRntbEiSB+suXi/von4ioUaKS&#10;71sW5hOcVRKfFhP57nPYcQSqVTGQYDXt5xfmqDS474xJiG8O4L0qP+9K9Ljj2h+4L0qL6LOYz5Zo&#10;7F6VG7W/gC9Li/Y/lhUmkvEZwAhyu9mOxelP+rB/lBQaQXW5w4OY46ML0k/uoH8tek/wKP8AgT44&#10;5GEeQgXz6qyfS2UiHIANe3qrK1Lhj1VhsR2ueAT4w5OGTR4JF8sf6rl4f+1hfn/VQY7DGZZo0IOn&#10;deVy0H/as/G5ctA/2o/mFcrB5EfNuba/eHGS5Wj/AO2d/MTYlGtD5u/H94oj6Nyj7UCJOZn6z+yt&#10;0X91G/mD+itUbkT6uNZtfXGP3LJToBo8oF31gcVlhlHk10QlsT7InMKIyj2Yc40TNu5nee9WKN+/&#10;ify/7qFDgzdZpDs0z9X/AHXJUf8A3B/lrkoH+5//AKyokGFzbVJGaOoVyMH/AHQ/AUyDDsRJUlkp&#10;CfNPauQhf7qH+ErkIf8AuoX3OUOisiU0iJSId5vAnNBoYyTRIDUqZ9JUM7yiCfLt7f6J4IuOKpGl&#10;+FvALUh0Z++3zqo3SYW8K4ubC3PM1Q9DG8OKyUD+kIMr71SWlseICOsVH9n7sLUm9GibzfOqidJh&#10;7UMAiqQOeN1vBdiPRW+8PBZJBL44xnBcjgqTp4m8in6OFsPGpvR4m83zqgaT4XcENSnzgomnibxW&#10;V9HQj/BX7MfeDgVqUHMj+78wpKidJhd5kmYBYKOPnEXfPGqLnt72N4LJB+YQu53mvlDpoN+LSPzU&#10;S42yxrQb5E2p/wBEx05OnIar0YnOFpjTjIOuUaLait1Ad1yj84lt9m1IXYpw50sLN3ergG/WRDt6&#10;WGpB9p9qQtSwT4jTMG6WYJa00tBDTc0HCSfMQpvtOQLXNDSGtBkMblzjcIbJC4dhVAI9MhGz7WTV&#10;SNNC8VlnNheKovSoW8Fqqh6OPuj/ALCt3R4W13lUcCqX0iJtqo+e/cdwqpvQaFulUXTjYeCGFX7I&#10;feDga6VpvhbwFVGz3bjuFbujQtrvJZIMsoQVSNNE3in9Hg7XeVVH6RC3xxTs522r9l/5PKuldJjb&#10;5qb0Z++OBWTXltOgyOLgCqVEc+O8vMzNRdFA3T/2NVHz3bjuFcbCD7sedUHRx9zzFRwVIPzl+1ZO&#10;jujUObzNwuVO6ZQT9or2r/BZXZRrYLy4RTjYE1F9GJE3RhzR1QpUX95G/AE30bkni3HlMX2QpUX9&#10;5H/AP6qF6M2Kwh8YkES5gRbRZnnx/wAA/qrNF/eR/wAA/qnejWYc3R5Su5o7VKi/vI/4B/VMFGsP&#10;k6PhfzR2rI4o/JHkCS7rWsVliFALA+I6w/AECc1EhwrMOcc5t3q/7rk4H7938v8Aumw4PJRPnDrN&#10;0/V/3XJ0f/cP/l/3UFkDlWWaQ61O71f91ydH/fv/AJf91ydH/fv/AJf91EhwJttUh+aPZ/3XJ0b/&#10;AHD/AOV/dBkDkT84fZtfutctqyUyAyij0c2p5ztayzQ6O2LaEVsJzsW2Z+KjQoJiOJpLR3cmVyED&#10;/dt/llGDBLGD0kSE7+TK9Hgf7tv8spsGCIb2+lCRlM8mblyFH/3bf5ZUODBDxZpTSezkyuQo/wDu&#10;2/y3IwIH+7b/AC3KgUSBFp3rI7Xa7Fkiap1Dh0uDYfdLNd9Veiere30mjZwvtbe5ehf/AMmjfj/s&#10;odDkXypFGdNhGf8A2XoX/wDJov8AMUGiObGY4R6KZEe0QoRH7RRf5iNDN/zii/zFEornRXnlqMJm&#10;cuUXoh/fUb+YmUQxYkFpiwRcG56hwWwILWQxJrV8phfAuPW8kxr73n7ym3dVlqdwT+dZM5N7e1Uk&#10;SjhotHDFRLYaXFrcZT7VFbYAOop2F0596DySXEzf9ytFzC0NmDhqTHgOkbM9c9ShY2Wtdzuy6SiZ&#10;sySGuM3HyTnWmuiXHm67iuWYYdm5gA13y8FQ4pfSYGaOcLhqVJ0sLxWW8yFtKo/SYW+K4WZH3PMV&#10;u6ND3neVXVKpfSH+HCqjaQ7ruBqpn0dQtjlROks/zUhhUOiv3xwNdJzxuN4VUXTfC7hW7osPfd5L&#10;JfT4O1Uu6lRd4p3RYe87yqhaVm8FGuixN41Dort8cDVqVL6TF3qmdGi7zfNULpkDfHFUnpEXfKia&#10;GDsdxqo2l+F3A1xsyDueZqg5sb3fmKiqTpzsHALIvRIm95KmXuoDvtr2zvBRnOfEc5xmSVH9l7sV&#10;M0Eb4eNULSs3goukfvGqJoYPxcaoWZG3fMKgRHQ6VDLTK+Syq8up0UOOBkFF0UHdPErUoehjbG8U&#10;FB00PeCfnO2rWo+EL3YqHRX77eBWQ4rm05jAea/EKkRnxojnxDNxVKPrfBvAIo9Fh77vJalClycf&#10;c/8AYVUbpMPeXYicU9xFIJn2FU+mxTkmj86+LMOOxNPqovhxqgaT4XcFioZlEYftBRNI/aV2qKfW&#10;+A4VOPNhH7PmVkukOjUN3KGZYZTXyimBR3DU865KM6Vkw3htrU1+CIEr7Z7ppkO0LRbsvwUbnCbA&#10;HWtclHNuJDe88yzZmb5HuGrxRZNs/wA1I27N8wnNJOq4X3KC8NJ5w2SUS9kjDcLQBJPFOiQxPX2X&#10;IxLzfgVCJhRA5rbP2jzinQYQcbYDJC06WM/6KFFfFpkG7mh4OwTVJ0kHastaGFtKo/SYW+OKOJqh&#10;Zkbc8xW7ozN53lXS9Odg4Cqi6YbDwQVK+jKH8SonSYe1DCpvRom83zrpOcz3beFVE6Q3x4IYVHor&#10;feHgsm9Ogbyp/TI++UeiN94eAqbnDaqTdSYu+eNTeixN9vnUcFS+kP8A81VM0Eb4eKoxlSYW+FTe&#10;lx988U/o8H4qqLp2+PBaqoujgbp/7GqB7X3ZqKj6T4W/9QshaCLvKl6KiHsihHpB2BRdI7ao+bB3&#10;PM1Q9FH2DjUzObtUfTxN48an9Hg7XeVUHCLueYUDTw94LKn0hH3lE0MH4uNULRx93/2CCZpG7Qo2&#10;lfvFFRsyDueZqb0eLtb5rJB/1GBtTxz3bVGxbuN4Vfsg955KeKhYRdw+VVGE48O8DnDFHEoqJnjd&#10;HBUi/IlFPZEcFCzI27/7BBUbTt/zUm6kMVH08TeK1qJi3cbwXYn6KF48VkLo9IC+UjQ6isn9e77k&#10;YYFp7nAu2S+5Wi05j++SdYbZLecO5cqLRsAbRqV7mFoDBCbfLtVkgAkt7tajMOe5wta08taOTJmX&#10;YjAjYpC1Im4XWZJr5EtucSB3SQfykW8eah8nMhpaOxovVJBYCGQ7TjgexWnBjbrXNuldJUeIXUiH&#10;OzMOGrvVKzoW8staGFvKBdHh7w4p2cdtUHNje7PEVu6KzfPAV0nS/C3/AKiqi9IZ48EMAqR9FUXe&#10;cqJ0qFvVs6NG2trpHsvdiqh9Kh7UMKv2T/k8lQemQd4LKXT4+8v2T/k8q6X0qLvGpnR421vnUcFS&#10;tMdjeAqhaKPsHFQtKzaFlDp1I3yndGh7zvKqidJh7UMKomhg7DxqgZz/AHbuFcfOZuN4LIWhjbQq&#10;b0aF3RgnafwVJEo794qNo4O75mqDmRtzzFdJ6RF3jU7o0Ped5VQPabhUPSN2rK/0jGUTo8Ha7yqh&#10;Zsbc8xUMVSbqRF3jVF0UHdPGqHoI/wAPFZLP+oUffCpN1Iij7RUb2fuxV+yH3g4GqFi/cPBa0w89&#10;u1Rbor941RJer3An/QDO6P5KDhF3P6LWqN0iFvBBHWqRp4m1TvT8Ie4POp2hh7XeS+T+bSB3BZev&#10;yf8AE1Pc3kmtLe3X5IF7Q08nLsnIo3QDYudPEXXIAc4MnjcVKQFpshLOJRcBg0ka7riurKVqY7ME&#10;fVmRY8PwTJXk53ZZVm8FzX4YlQywTbKZl1DJUds4T3PMzZstOAUK5tvOaR9VNDAH2Yjp4ya1Mdai&#10;BxudbGxUrGFvLLWgh73koWmh7wUTSP3jVBwi+7NZ6KPeHhXSM8bjeFVF6TD2oYBRfomj75VG6TC3&#10;hXD0Eb4eNdIwg+7HE1UTpULerHRT7wcCqJ0mFvBZVuyhG2r9kPvBwqOCpfSYm2qFoY/w8a6Tnjcb&#10;wqg5kfc8wm5wWU+nx95Hozd88BVRekwt5DCp+gg/FVR9Idx3CuN7L3bVkLMjeCp3Qp/xBxT9N4ea&#10;pvSou8VF0MHYeNUHCLuGrUqV0mJtqPRW754Cqj57tx3BNxCyx0+J4cE7o0Ped5VQPa+7K11UrpMX&#10;eqiaCD8XGqFoo+6P+wWTjKnwN8KniVNjj+IeKi5sLc8ytSb0d+83zqgZ/geCCmqRp4m8VrTzzYW7&#10;5pl+QYvdGCg5z9x3Ba1AMosM/aHFOucdqOKj6U7BwFTtHC3fM1HQDf8AJfJ4+tjD7Ky1L9FutYc1&#10;PceR5kOd5AuTMZO5urBSfYzbtbiEQXDmSGy9Q5TnGb+ILnOdgZau5SuAaeeL7rpKMxwc2zZcbM7L&#10;Vmtd2u5oTGGVttqQ7pJtzpWWywKeH8lycMOs2pHFQ73c8ghgFo2uzuTnyaA1sna5kSUObnswBnsw&#10;VK9lvLLXR4e95KHpGbQo2lfvHjVB9r7t1f7L/wAnlXSM5nu28KqJ0qFvBalE+iIXvCoGnh7wTs92&#10;2qFoY+wca42ZA3PM1UbpMLeCOJqb0WJvt81R9PD3gssfSMb/ADUh0V++3gajgqX0h3hwFUHRx90c&#10;RXSMYfu21QcI3uzxFWVOnxtvkv2Ue88qqN0mFvCt3R4e87yqoumGw8CtVUXCD7scSsg+28FTx/pr&#10;9oP5qJpW7qp91Mjb5UTQQviqgYv927gta1Kk6d/+aqv2X/k8qqPpfB3BBZY6Z8DeCPRW+8PAVUfO&#10;f7t3Co4Kl9JeionRoW87yqhZkf3fmFRD87hb4WVPpGk75UTRwth4rUm6GL8NVH0oQqpGmfU7Nh7P&#10;NUa/IdMHY9qg6TwPBBAyIUbTP3jVGzm7jeFXsYXxLUvYHeHBfJ7pT9xZW+ionc0cUTIkSkdqc57n&#10;ifODbpLk4j3WgJTuvQbydpvWIldJSuuM/s4q06xIXEKIb7LQD3jrKkmQa2yWynM4k+KnamCz1rus&#10;eaAoEMzdZDw0tuPai3CZbKXWmo1pjxO5owsrnyEwZarsJqkFownKV5fK9UdtqU7LOzVNUnMhbwWW&#10;ejM3vJMz27VG00TePGqj4xPdu4V/s3/J5V0jGH7ttVG6TC3xUfodnvvJQtMzeCi6V+8eNUHRx9zz&#10;FcbRQN08aoBlHh7wUTSP2mpnRo21vmoWkZtWWvpCJ4JnRou83zrpOl+FvAVQc2NueYrj+y92KoHt&#10;Pduqyp01+xvAIdFPvPKqBp4e8OKfnu21HozN93AVUXpDP81IYCqNmQNzzKyDnRtgWUPo2Ls80/Ph&#10;7qyn02NvJ3Roe87yqo+edx3CukaXwHCodGdvjgaqNp2/5qQwWVukM74bV+zf8nlVRtJ8LuBqKpWm&#10;OwcBU7ojN93AVQPa+7coN0Zh+0FlgSynSN5P0ML4qoejjbBxqgadm2rWVGz/AAHCo6NniqDfkjKA&#10;7mlQNM3ahVH08TbVF9nuCr2DN53ktSGhftb5rIB+e/CVTxPJ0YfZPFRC9oGHcmtFpsiRPwXKNLLi&#10;4NOrvRsG8sI1zwRcA2REp4Onghfz32i2eITpsNqGJSwIdNPLA9zW5onK7FBzbeYQ3UCMVEINjmiG&#10;Ps4om2SCAXWccfzTGCzE5tizIk4nuCbD5xtB+yV6jTFtghWYYvM7yUO09upR9FC2hZZ6M3eQzhtV&#10;I08XfPGqBnP3HcK/2U+8HA1x/Ze7HnVA08PeCdnHah9D/wDN5Jue3ao+ni7x41Qc2P7vzFcTQQPi&#10;41M0jdoUfTRN48aofR4/w8UzOCy3087oUPo8b4eNdIz27jeC1KB7X3Zri5kHc8zVR89247hVlLpM&#10;/sN4IdFfvt4GqHpGbQo2mibx41fso94eFVF6TC3lqqiaKDuniVkHSxd1Uy/J8fdKPsNnksq9Oi7U&#10;7ord88BVRtMNh4Vx89u43hUzo8Teb51UXpEPahgsq58A/wAFqHRnb44Gqi6dvjwWoIqk6QbjeFX7&#10;H/yeVVGznj+G7gmnnjasu3ZUjeHBOPqWbx8lqULMjbnmEMVB0jNoRxKOcouLd0VeyG8Vky+g5QH8&#10;JQ9OzeFR1qPpTVEzYW75ldi/Z/j8lqTdHE8OKyGfn8PxVKFqhRh9lyNzQZ/h6qcGG52P3IyDzhLs&#10;WeMGnwQYLQlNpPamgXF7r8bQ1qZe6fU1XTUQHk7i6QleLworQyzDtSaJZxvTWviQxLnEjnXywTnO&#10;cbGE7pkz/NOtCO4PFtxIn/hUd7mgNc8X6rVzU+EM4xCBhsVxeNY2KN0aGd1ZZ6KN9a1SekRd81QM&#10;87juFf7K7fHA1xs2D7vzNULSs3goulfvHim/Q7veoYqk9Ii75qgYRvdmuJ0eDtd5VDEKk9Ji75qh&#10;aGPsHFDFZb6YNwKHoY+xvGuP7L3baoGMT3bq4ujg7p4mqjaX4XcDVlHSQz2wmcEzo8Xeb51DEKk9&#10;Ii7541fsv/J5VUbpMLeFcTQwfi4rIOnibqpHRI4+y7gm6KjbPJZX6dE8OCPRv+TyqovSGIYVR8Wb&#10;jamaCLtbVRukQt4VZTwop/ghN6NE3m+dVE6TD21a1H9n7tqKb0N/vBwNVE03wu/6lBZe+kHHta3g&#10;joBveVUH2m4VrTM9u1RNI7aUcVEwZu1DQ/Esj3w6a3tgFNz27QnZx2o4qNn/AAjhU7Rw/GodHO+O&#10;BQwUPMi7vmFkYyyhB2qIJwYo3uCcW51mQdeA1NsXc8GeoYowrjykN3N1pzZG/mjDYokMveb5mXbg&#10;ua3Pa0HVZCLolkgCQ1iUiot5a0Os/VGr70GOM3k2tZTWfUbFZNsudferIlc7nnvlcg50Ig6k2Fbh&#10;hzZlsMSIlipw24zinUU1rSML2jsT+hQvhWWOifEKqT0iLvmqBpJfZdwrHRom83zrjZkDc8zU3Pbt&#10;UfTxd88VD+iIvvBVSulRd41UfGJ7t3Ct3RoW87yrpfSou9VB0cfc8xVlrpEP3YULRx93zFcbCD7s&#10;edVHzzuO4VxNBB+LjVRdO3x4IYKn3mB7lqZoI3w8a6X0mLvGodFdvjgaoGnh7w4p2cdtTujwtrvJ&#10;ZC6U7cT74MUdx4KD0Wi7BwWWemu2Bfsx3xwqovSYW8hhVGwhe7FTNDG+HigoN0aHvBOz3bVlDQUM&#10;/wAJM6PF2tqovSYW8Kjio+EL3Y81qTeiRN9vnVQ+ks8R+SGAWXulMPbCavYfH5LtUHOduu4IY1Rt&#10;M/ain5sPZ5rUm6F20LIR9dHHbBcuxRdI/ajionU3RUdCzafJalD0MTa1BQ+vuFZLMqdA3wvrDv8A&#10;Jc5pvkTKSdMxJMbLsOKZJ9pzTf24BTI5kgX9ksFhmSu8Vadfslj/AJJSNudoeJxCeww2ue5lxAkS&#10;5Ocyd8OUgRZDsE+58ojzZH5ptowYk2PDTh2KKXvHJOsxHjAzvUCkBsODDfO1rv1FReTZEstM7N02&#10;jWiS20bWP3BO+j4Wxqyv0T4hVSukxd41UbTDYeCFTejxN5vnXG0cDdPE1DFUjpEXeKhfRNI321Ur&#10;pMXbVRs9247hW7ojN88BUcFS+kxNtUHNjbnmKssaSjn+EFBzY255iuNmQNzzK1KjaYbHcDW/QQvi&#10;qovSYe1DAKm5lF9yPNQ9FG2DjUcFS+kxNtTejRN5vnVD0jNoUUeuibxq/Z4e87yWROmfCUOuFR+h&#10;UXwWW+mfCEOjv3h51UbpELeFcXMhbnmaoejjbo4hBMue3aFE0r94qm9DoR+weKh6GN4caoHSIW+O&#10;KdnHajio+jgbnmamdHjbW+dVC6XB3lqWXM+jHtgNQ0Lt4ea7VA0ngeCGpdqj6V+2p2jZ4rUm6N/g&#10;vk/0+Xaxw/JFRdK/aiomazZV7Eb3ktSh5kTYOKChZx3TwVBMqTCP2guu7aFFhCZuFxImVzTzi/DG&#10;Y4KGS0+qYZnE6k6643J8J0Mm06Q7tSdcwzc5w1DBPm0DlNVwbios7R5VsoN1oESmnXxSwXA67rmo&#10;l0ScyG63XXrlnOs3N5xmA04KBdFiTY11t0uzBPEMuBhMiBtrGWA7FSIbmPEyWNP+BPcTB5uHbPs7&#10;EPouDutVNgekUcsBkcQorSwlrhIhUrpEXeQwVF6Q3x4ISlenEarkzQRdrfOuLoYOw8a44tUyIBeS&#10;5QMnkUCJCc6T337FHhPgvLIgkVSDOO8iqjuAiXnqu4Vkj0YDXb8qtSpRDo7iMLuFUEj1l+LCqLR3&#10;UiLYZ4nsWU6C6LChuhXuhtsy7QoXtfdleNUXRQN08SvFUXpDP81IYYrxTujwt53kp96op+cwt4Kj&#10;wnRoghwxNyyjQXtgQnMNvk2WSoeZG3fMIDwCd3Kk3x3Ea5cKm6CKO9vnUMQo+nibxqmPR2jXbPAL&#10;ItHdb5c3NlId6ZifBUfocDuPmsu9LG4E3o8Xa3zqg6aHvBPz3baouig7p4mqFmRtzzCFUbTxN4ql&#10;fR9CPc7ioWjjbo/7BBQ9KzeCjaaJvHijiouhgbp/7IqHoKRsbxqofS4G+OKleVlfMoR/gBDRRNoq&#10;gaZibqRUfSnw4Io6Jm01MzH/AOa18ngf0lCkO1RW2XvBxBUfSHw4VOzIfjxqGiO8tSh5sTd8wgoG&#10;maqGC6LDsibphdZ3gqWyVJjC+Vs8U2Vu0Td1rQQDXGTBaDrucZBAX2ZSv7FyYmZcyXii2yw3905J&#10;jb3WLVkYO/zUmkwLNmZstm6RnM6sE1zoVKMQtk+8uFnNUXmtdIW3HAhQnW4TQQ4gCQDQnPfYLHRB&#10;c7q3zTC9rREs2WOGLRr/AKrlLQ58Q8pKWxOiPjiwJ3/Z5skwzyXCP2Gpzgxhc4yaNaplOMSIS1jL&#10;IuFpgJUaPEZEc31R7zDC9KifVg/ygoNIiPjNb6sT1iGEKXEl7P8AltXpUT+H/Lam0iKYcR02c2Xs&#10;2r0qL/D/AJbV6XG7Wfy2p1JjCHDdabfPqBemR+1v4Gr0yN2j8ARpsaBSnc4Osu1tF6gUqHGgGIDI&#10;DOnqVNygYkT1bW2BhaaCqRSntikNbClIezHYvTInZC/lhUelPfFkWwsD7Mdi9LidkH+W1elxOyF/&#10;KC9Kf6MXWYU7ctGOxelxPqwf5YXpcT6sH+WFHpL2xea2DgPZjsXpT/qwf5TVBpLi5wLYOa72Y7FQ&#10;Mo8m+zFawMdra2UlS6UyjwbZvJzR2oUuNEiPNpouLswL0uN2s/A1emx+1v4AnUqMIbHWmXz6gXpk&#10;b7H8sKDSozozGzaJmWYF6ZG+x/LavTY3az+W1elRuRa6bc4jMC9MjfY/A1QqVGdFY2028gZgVEyj&#10;EgxefJzMDzQFSKZCh0YRZ2g7N70ykWuVJhQM2ej716W793A/lhelulooH8sKNSC190ODmg6Mdi9L&#10;d+7g/wAsJtIJhxDycGYl7Mdq9Kd9SD/LC9Kf9SD/ACwqRSHNjxGhsKQcfZhelROyH/LCFId6POUO&#10;duWjHYsmU0Rxyb5CIPzTc5Qeit7on/ssqUL0lttmkaPvTaNH5KKORiaur3r0SkfuIn4UyiUgPaeQ&#10;iY9iiUOkco6UF8pleh0n9y5PokcwoQ5MzE53jtXoVI/d/mFDokYW5tF7ZZwXoUbsZ+Nv9V6HF/h/&#10;zGqFQXR6YecwNJnc8EqPQoUWjCDKyG5p7F6HGhmK2TDdLPHavRIv8L+a1eiRAZ2oP80KNRnmLEJf&#10;AE3HGKF6If31H/mJ9GPJQ5xqPIT9ovRR/uaN+P8AsmUeTIvzijys3849o7l6ND/3cD/y/oocBrYj&#10;C2lQJgiWd/RZOoUCLTSIkZjpEmwJ3qn0SFSoFiJdLB31VyDAIg9JhbZO/ouQg/7uH+F39FDgwBEZ&#10;KlMJngGOQg0f/dj+WVyNG/3X/wDUVEhUeYtUhwuHsv7qxRP9w/8Alf3Vii2NPFsz/df3ViiS0sb+&#10;WP6pjaLzpRI+F/MH9VkEUb0c+jkl/WtYr5QUeimzEiROTinsbO0ojKLMWqQ/AYQv7rk6Hrjxv5f9&#10;0YdEsN9fGlM+zH9VZof72kfyx/VNbROTfz6RK6fMH9VKhfXpP4WpnoczI0jNOpqHof8A/J/8VD9E&#10;5Vln0ic7r2rITqG2MQy2IvVtkJ2J3VlDm06kY55lJSAFqbr8ZoGyC0TsnGSEpWmOI3grQnM2ju6/&#10;vV/Nsg2ReE+9s+aO3tUZgETkxZ5T7pDG5Pa90EGZfZGJHNCgEw+Til0xeLm8Ci+Jaa+JcMRygngo&#10;r7ibXrHdmJTZCBDZyr2snNw70y+8XnOAvTYc7bpYjNN6g/Q8LcCyp0F20J2CpWnd4cAgqL0mHtTc&#10;BVD0MfY3jUU/o8H4vKul9Ki7yonQKZsHFFUnS/C3gKqJ0hvjwQwFTeiP3xwNdJ0g3G8KqNpfhdwQ&#10;WUehUHdKo+kO67hW/o0Ha7yqo/SIW+OKONX7MPeeVUG6ND3hxT8920qP0Ki/HxUH2vuzXHzmbjeF&#10;ULRxt0f9hUcFS+lRd6odFPvPJZJ6fCTc/wAEzQP7op/7LKtMNHhhsPPfr7E0ksikkzAnj3oEzxKt&#10;HtVIFmPEA1ONTgOQYftHyqgiZduO4LWjgojjDpJcy4jBRcoxP0c14EojjYmoV/K+7dUVTOlRt5FP&#10;6LC3neSmoJm2N7s8QtaaZOB71GeYdMilpkREMvvWVaZFdkqim1pZ25a0w82Ju+YWtQborD9oJ2JW&#10;tRTmbgq9j8XktSh9fdWSYpZT4Nkym4ArK0R78oR7ZnJ5aNif1d0KaOibvFakw+ri+HGqFn+B4Jpv&#10;TD6xu0JpLYhkdahutQ2HthrKjZ5QijOvtSnhcnWWS5FpnrM71rv/ACRAncwz7UGXJrLJFnmX4hcm&#10;1rC8G+0pOsEx5h5HNsm5aQm0C+VzWSuHeuVs0WYm7UEWkRIdh8J9m4SRFsBjRJwF9+J7VEh8keT5&#10;RzuwdifYAdz3MiDNFnEKhkhziX2bsZTUGX6IZLCwsp9Ad4Iqk6Y7G8BVRelQt5A3KahH1MfYP+yF&#10;TujQtrvKuldIf/mpUPoVN3BVSdINxvCqidJh7UMBU3osXeb510jOZ7tvCqi6cbDwQVO+jaFsKoun&#10;Gw8DW7osPfd5VQbo0M/aCiZ7tpq/ZT7zyqZnt2hRtNE3jxUX6Po28/yUHGJ7t1cb2Xu21QsyNueY&#10;WtHBUrpD/wDNVTeiv3xwKyX06DtQz2oaKP7wrL2MHxULNjbnmKjgqZ0qLvVHozd88BVR9J8LuFRV&#10;I0vgOCd9Es7ox4Kj57tx3Cp2tUzpMT/NSKd0RnvHcAtSo/tfduWtFUzpkbfKpt+RKD3OcEzCJuFa&#10;03OG1RR6x+0oqJgzdWpDQu3gu1Q+tulUIypUE/bCyxdlOk76fms3fNFex+Lyqh5sTd86oOlamYhD&#10;FO0z9pVEvo1H935LKFD5alPcHtE5YjuTaA++cZh75FegGc+VH4F6B/G/8F6D2xj+BegN/fP+4L9H&#10;MnpYk9gTjbhcoM15nal34KkCHKQIA+sZp7mGIJt5jcL5EeCh+phGwx4iu1yBmoLLEAOhvnEf9ys8&#10;mX2gSQLk6DK1mt7Z3kKfJQmi+GTfJtyoZnkSHfP1ayl9Hv8ADinKlH13wt/6hWrlRHfO4G+FNEqB&#10;oqRuj/sEDU7o0Ped5V0rTnYOAVAl6LTfdrWqRiz3bVcqJL0mHvIDtRkmdGjbW1x/Ze7FVF6Qz/NS&#10;GCpf0VQ9pVF6Qxaqj0VvvDwFTM9u0KNpYm8eNQ6M/fHA1a1Sekxd8qJ9GwfeO8lR887juFcbNg+7&#10;8zVBwi+7PlURcqVpjsHAVM6PF3m+ayb02DvIZwXVpW/5BZezYPioPtPdla0cFS+kO8OFX7N8flVR&#10;tM3x4IVRs9u43gsckHujeSo2n8HcDUVS9P4N4Co9D/5fKqi6Rw/hu4VHWqb0qJ3nyUa/5P0c9kUq&#10;Fi/cctdVI00TeNT8yHs81qTdE/wQUDSS7jwUC6Mw/aCy6JZVj+HBP0cPx4rUhfBdvDzQwKhdfcKG&#10;Kg6Vm1BHWn6Z21ZOM6FRdn9VlKlto9JslhM2g4r9KN/df+S/SY/d/wDkjlQ/u2/ev0o792xfpN/1&#10;WL9Ixexn3KE2I2I3nsc0Sk2epMsDnBsiL+Ubgua3lHCwWTuIEiuRGe4FnbLWocmm83y1BRWOLjzg&#10;53ko/JB9nnmJZO20oj72teDabqtqgX5Dhz+oso/Rz/DinKlaX4G/9QiVROlwN8cVavTjMzVHPqqT&#10;7v8A9ggQpr9kZvngEKqVpfhbwCydoaZ7o1R/Ze7FVF6TC3hXD0Ef4eNcbNg+78zVROlQt5DBUj6H&#10;o2+VRekwt6v9l/5PKoYqk9Ii7x41N6NE3m+dRwVK6TF3ij9GM7op4BUbTeDuBri6ODueZWpQPae7&#10;dXSM8bjeFUPQRvhVA6XB3ghnBOxpX+dVZd0ME96gZztx3CoqkaTwbwqHRnb44GqjdIh7UMKovs9w&#10;Jn0VG961UXpMP/NS1BHFUrPb7tvBHBfsbveDgaqF0lux3ArsTtapWnPeG/8AUJ1/ydb3R/JQc87p&#10;4VFR9M/bU7RQ/HitSbmRPCqDpGphvBWXx/qTz2tafyTtFD8VqQ0MTaEFBzjunghioeezaEbnnaji&#10;U/S/cskn/T6NtXyl5tLg98PzVtW1aVtWiraDi3NMtiL4rHc2Q75J1Kj63r0qL9b8l6XHGEQox4hx&#10;em0iM3NeRsXKxDi4rJJtZAhe7Kp/0a/YE9Uk88e7Z/1RVGPzqDvt4p+kffrKkqNo6T7rzCagv2Nv&#10;vDwrpGkbuN4LJmbS/cmqNhC92OJqo/SIW8E7E7aoeij7BxrjZkDc8zVRelQt4VRfoWD7wqjdJhb4&#10;rHRD7wcKiqX0mLvGpmgjfDUcFSukxNq//Wf83/qqL0hnjwWqqNooGw8aqPnu3HcK6RjD923hVC0U&#10;fY3iqGZUmFvBdYbUdJSdg4LLXRIW95Kj6X4XcK4+c3cbwqboH7zfOqj9Ih7wqKiZsLc8yoH0XSt9&#10;qovSoW8KjiqT7L3bVqTOiRd5vnVQelwx3rUEcVSc9p/hs4Jt/wAnondGCgaYePBdi7VG0ngOC7E7&#10;Qs2nyWpMwibqChaVu1NxWXulQz2wmlHo7d4+VTdHE2DigoGlahqQxUTSv2la0/ObuhZFP+nQ+5/m&#10;vlUPW0c9zh+f69pRXc3BGvCoLIv/APj8LcKp30XE3R5J6pZvZ7tnBNN96gdJhb44qMPXRN48aqNm&#10;x/cnyWKah0T/AJPJCqPnM921ZLxpHuXVRs2DueZqg6Zm8FE0j9pqhaOPueYri6KBsPGqj9IhbwRz&#10;in/QjfeqBp4e8OKdnHaim9Ffvt4Go4KldIibaoehjeHGoqk6Y+HAIfRj/fDgVRelQt5DCqJoYPxc&#10;aqNpfhdwNcbCF7sVQdHG3f8A2Co+nZvBa/FO0sXcHmsr9Ah7w4KjadvjwQWtRvZ7gqZoovw1QT66&#10;HvBOznban6OFu+aov0dTPhP5qjH5zC3xxT847U5R8yB7vzK1KH0aP8PGqh9Mgb4RWtUj2Xu2qj35&#10;BpXc9pUDTs21HFRc5u6OCK9iN5aiofW3ShimZ7dqlzisuY0R3bAav2f4/KpmbE3fOqDpWbau1RtM&#10;/ataf1N1ZBP+mnuevlYObRz9pw/Xmjh+s3FZB+gYexypn0VE3FExVJxhe6Zwqg6aGftDiqSfnEUf&#10;bdxRwCovtvdOU1rQ6L/yeSFUf2XuwslaSN7p1UbRwd3zNUPSN2hR9PE3jxqg5kbc8xXE0EH4uNUH&#10;TQ94cVE0jtpX/wCk/wCVQ9KzeCi6V+8amdHibzfOo4Klad3hwqhaONujiEMaqRnjdbwCZ9HRveN4&#10;FUbpMLeFb+jwtrvKqi6dvjwK1VRcyDueZqg4Rvd+YULSN2o+adp3bg81lT6NbtCo3SYe8gjiouEL&#10;c8zUzRxdg41Nz27VG0r941O0MLx4qh30Omj7A4qHdGZvBRro0QfaPFOUbQ0fdP8A2NULQ0jdH/YV&#10;UY/OYJ+2OKiXRHDvKKj5lH935lUK/I1PG6VC0zNoWBRxUXqbgWpex+KqFid0oIXFP0jtqytfR8nu&#10;/goaB28PNDWofW3ShimH1jdoRxKOJUfSnw4VOwh7PNfJ8/MY295L5V9GhH+L5f8AwuxqAvRRuCav&#10;k/8AQbPiVL+iYnu07FUv2PuWrUoekbvBUvpUbfdxWpUP2o/hP4IIYpg+Zu94OBQqj+y92PNZI07/&#10;AHblqUTRQdh41NzgqR0iLvHjVBwje7Nb+jwdrqmZ7doUbTRN4pn0LE94E3OG1R9PF3jxqh6CN8NR&#10;VJ0vg3gKoOZG3PMVx8WbjeChfR9J3meagXR4W8OKOJ21HozN53lVRekQ9qGFUTRwN0/9jVA9r7sp&#10;mNT+kfD5rKP0X9ygdIh7wqKiaODu+Zqh5sXd8xXSNPE3jU7Qw9rlk/Q033S6wVK6VG3zxRUXo8D4&#10;uK1Kj5lI935hDFQrojD3hUm6kxR9s8U5RdBR90/9lk2/JuUB9gFN0g2qJnu2oqJhD3fOoaJ20IKF&#10;pPvQqjaZ21ZRvybk4/ZcE3QxNrV2qFn+B4IYoYhRdI/aUcVEzhujguxHMh+K+TpnApA2L5UX5PB/&#10;iN4f/DExqbKeKxT0MF8m78ht+JUr6Jie7T8VScIHum+a1IZ42ql9Lj77uKGCoY58T3T+CCATOiP3&#10;2+aFUbNg7nmVkfpfwmqJooPxca6T0mLvGqB7T3bq3dGh7zvKoYhUjpEXeKg/Q8ffFVJ6TF3jVD0M&#10;b4eNdIzm7jeFUHCL7s+Vcb2fuwqP0KlfBxUPSM3goukfvGr9mbvngKqN0mFvLVVE0MHY7jVAzn7j&#10;uCaup4KJp27Cqf8ARj/81qFpWbwTs921FP0ULx41QsIm4UMUVSdPE21Hozd4+SyZ+1D+A5FUzpUb&#10;eKKf0WFvO8lqVG9sP4Tl1lOSpnS42+UVE6PA+JZIvo+UB/BWtRdK/ain6OH48VqQ0cTwqg6VqCKi&#10;6Sapd+RaCexzgmaOJsHFBQdK1CqNpn7UcU/qbqOpezbtK+TZ047gvlGJ5KcewsP/AMLtSOxSUliO&#10;9WV8mfoXxco/0VF92U/FUjNge6HErtqpnSo2+eKaFQx613u3/wDVAINTejRN5vnXF0cDc8ysj9NG&#10;w1P0EL4vKoqldJi71VHxfuO4Vu6Mzed5V0npMXeKo30TSt4IqldKi7yLSGzKh6KPujiK4+LNxvCq&#10;B7T3bq4uEHc8yqN0Sl7rf+ybnDaqRdHibx41fs3/ACeVVH6TC3hW/o8L4qqPpPhdwKYmaEbqiaWH&#10;sPkqaP8ATY3+a03PG1RtNE3jU7QQ9rvKqDi/cctaKpGlPhwq/Zvj8lknTRR2wnJ2CpnSH+HCo9DZ&#10;7w8AtSoue7vhv4LWnKlad57TU6+iQ993ksiftbe2A5OUbSu21O0TPFakzNibPNDFQ9KzbVrUTOGw&#10;KL9A0c9kYhQ8Im75hDFQdKzbUVG0rqnZrNi1LqfEvk1p4u55rLonkiLut4//AAuHNU01heOaJoza&#10;ZOuR7kxfJe/JB33KL9FRfdlPxVIzIHu/M1FUwfO4++U1UQet+F3AoBSTejRNrfOuLooO6eKyN09n&#10;iin9HhbXeVWpUrpETbVR887juFZ6K3fPAVHBUrpMXeVE+i6Z4IyVKPziJK69XqFmRtzzFcb2XuxV&#10;BznbjuFcW9kHd8yqL0el7g/7Cqk9Ji7xqHRj7wcDVB08PeHFOzjtqd0aHvO8qqLp2+PBM1KCPm7J&#10;42QneyVK+j6R48VrVI08TeNR6OzePlVAzzuu4VFR8/4W8Kv2c744FZH6ZLtY7giqXpvhb/1C1Bfs&#10;f/L5LUVRdMNjh+RQR1qkaTwHBdi/ZB7w8FkHpUQdsJwRUbSGr2LdpqZg/dqZnN2p+e7ain9TdCMN&#10;/wD+O3tMhGteCh9fdKCh6Rm0J2c4d6KiZ3gOFTsxnitSAmw7Qvk5Bfyj4spMlZWVx/pVI92eP/w6&#10;iFrTHuh5pT3l5m5BBfJf6LdvlOBdkyI0CZMMp4vUfMgbn/sUNaKpjfnkbfKkqGPXjYeBTRdUzo8X&#10;a2uJoYOw8VkaC80gReo3WqVAfAilr/8A7Tujs3j5VTVJ07vDhVA0ngeFc/m0tdvyU9i1YqN6ykOs&#10;3zNyodAsUOJDim+Jj3Kl0SJAeWubPsI1qkw3mO6THHDV3IQYuqG/8KhwIsovqol7Pqr0WP8AuIv4&#10;SvRKR+4i/hUSixyIcoL7myNy9DpH7pyg0WM13OZISIxHYvQ4/wBUfiC9Ei/Y/mNTqM9zYYDoUwJH&#10;1g7VRKDDgwHMcA8vziqbk58J/q5OYcJkBRqNFdFeZMEz9dq9FiHXC/mBCjv5JwtwZWh7Qd69GP72&#10;B+NNo8nA8tAuP1k+ji261Hggz7T/AEXo7f8AcQfz/ojBbyQ+cQ7No6iuRhf7lv4CoMKHyzLFI507&#10;uYVkqDRzH0ltwzWlslqTsIX+ak9hiUaOxuJmFGaWFzXCRCpGnibav2Yb/lVR9MPHhUVG6m4FNN0E&#10;Teb5rIdCdaFIiXDqjtWUqC+iRO2GcHKNznNkDmN4Lk3yuY78KbCi+jObyUSdsHNPYUKJSP3Eb8BU&#10;CiUlsdjjR4st0oUClWejxPuX6PpM9EfvCj0KO57eYG80C947NqNBjS9l/Nb/AFTaJE5AttQc6ela&#10;sj0FtGgB8w+I8YhZYyU1ruVgOhsa7Fr3SlsT6JN19Iowu1xF6G3XSqL+M/0XorLEvSqPKePO/ovR&#10;YP8AvYP4Xf0TKPABPzthu1MchBos+mf/ANRXJUMftT/5P90+HRA91uNGtTvlC/urNB/e0g/8Y/qo&#10;YoIfCMQ0izsGCZyboI5OyYRF3ZJUhlCZTHiC+LK8XNBGCHof1qSfBq+Zf/yT4tUQ0PlHTZSCZ388&#10;f0Vuh/uY383+ydEooszo7zzf3v8AZctRv9qfGKUY8CwPmrDfhbchSIUuhwfvd/VNpEOy75rA1XX/&#10;ANVkimw48FsMNax7RmhZSE6BSB9h6P8A8AxTrigiLLpdiGK1hfJT6Nf7w8FRtC1ZZo1FBER0Tknu&#10;1Bs5p7KMWww6kuEmyHqcb0IdD/3MT+T/AHRZQP38f+UP6qMaKYzy98e1O8Bg/qh6H9ak/haoHo4i&#10;jk/SC7vsoeiam0j72qdF/dxvxj+iDoFh9mFEs3T9Z/ZW6P8AuH/zP7K3A/25/movh2GTo/Nvl6wr&#10;J9IhRoQEMWbPV7FlePBbDsRGco/GU8E6LBEFrhRhnEaQr0iD/tGfjcvSIWqiQvvd/VRosNsYt9Gh&#10;YDGfZtXLj/bwPwn+qgRQ+LIwIGB6vcuX/hQP5a9IdqZA/lhcu7kJ2YU7ctGOxelRe1n8tq9Ki/WH&#10;4Qn0uNDjzY/CV0u5UamQ40B0TNs5w7FTKfFjRJsc5jNQBUaLEY+QixJSBzu5ctF/exPxFMc51ub3&#10;XMJxVp31j96me1RMyF3t8ypXKjgGKAR28K36KF48VkynObDex/ODGFw/oqVHdHiOfEx4KldIftqb&#10;oIm1vnXSekRd41fs3x+VVG6RC3gmEtIIMiFRHmJR4bnYkXp2YzaoPX3llWPAdGlyTYjhcXTKixWh&#10;5tQIRPbf/Vcs3/bwPuP9Vy3qieRgStSlZXpH8GB/LUKO50VrbMFszKYhhelxOyH/AC2o0uN2t/AE&#10;+lR22JRDe2eAXplJ/fOQpVIMOI7l4kxLrLJGUnF4gRyXTzXLKuU3mLyVHcWtabyNapFLpPq5R4t8&#10;MdZGlUj9/G/GU2PFNFizixM5vWPehEecXu+9UZ59Lg39cJ2NVI9j7sIqGfmsXa3zXyfpb20hsCc2&#10;P/JZWpT6RSnW8GmyB2KL7M/YFQ6O7fHA1Qc7wPBBFRtK+o5rPHiqHHiDJFNDXEWbP54qGfXNXYjg&#10;o2mftqfhD3fNFey+LyQTDzYmzzWQXf6hC8VShagRR3O4LUP1jVgnAW6pdi6tXyS+j4nvPJQ3WaKX&#10;fVBKpUd8aIXxDNxVLs8lRrBMrLsd6qeKpZnSXnZwCablQ+kw9qbhVD0MbYONb9BC2u8lkw/P4W1U&#10;pxMaJMmdop/RW+8PAVBUjTfC3/qEFRdO3x4IVfszt8cDXSNL8LeCyf0Wm+7qpGeNxvCqDi/3bq4m&#10;jg7vmaqNp2IYIp2hhfFxVCzow/hO4I61SNMfDhVD0MX4UFqVJ6TE3qh0c744GqDpoe8F1jtWTuhw&#10;difmDame1/zVVH0nwt4IodHfvN86oGnh7wqKi5kLd8zVD0UfYOKoBlTYG+FTLqXGH2zxUfMge78y&#10;jmqF0akbG8U1QTKPDP2hxUYSivH2iio2io+55mqFoI/w8VkYyylR95ZRupscfbPFRc2Fu+ZWpQ+j&#10;RR9pvnVA0jVqRUXSfdUdG3xWT78n5QH2AfzUHTM21dqjaU+HCp2ZD8eK1IaJ28EEzr7qyKZU+DvJ&#10;19od/kpfrSqKeJtapIY4XJwuQFy+SPQYvvPJN6FE2OTsVHD4MCAHNb1tU9abisVSNMfDgE29UPpM&#10;O/rJuqqHo42wcRXE6PD2u8lk4/P4G8qYZUiLvnij0Me88kEFHz27jeCCovSGbUMKh0Z+83zrj5zd&#10;xvBZM0VM91VHxZuN4VQM9247hW/RQfHjVRT84h7UMKjoIe13kqBpn+7fwRUfSfC3gKoeijeHFCqk&#10;6d9Q6O/eHnVD0jdoT9K/eKyZ0OEomj8fNQs9/gjnFR8WbjUU3QRfhqhaVm8E7OO1OUTRQth41Q8y&#10;NueYVHMqRDP2gsp9PpG+VG0NH3T/ANk7BQdFH3P/AGCbim5w2ql3UqNvninKMfm9H2O/7LUoGjj7&#10;vmFkwyyhRz9sLKw/1Okb5UQerhePFalD0cUdw4pqhD1jdqOKeouI3QtS9h8SyZfAp4/gKHpG7QnN&#10;55HejMEhRsRujggjo2bStSbon+FULF26VksypkDfC6x2hRGyiOHeVJSRaTrI/VkgCYZ7lZmB2IYS&#10;aOZ2rV3IC9fJK6ix9/yTOixPiT1EJ9GgXnrcUNa2Klac7rf+oqoZ+dQd4JhqhaONu+Yrefm8Ped5&#10;LJ30jA3gso9Mj75X7H/yeSaoaiZzdxvCqj6eHtrB+bxN5vmpqaj4w/dt4LJF4pQ/hGqP7P3baqPp&#10;fhdwNb9DC+LjVRukQt4Vno7N4+Syd0n4Hf8AU1Rs5u43hVDzI275iuPpTsHCpmgibW+dQxCjaeJv&#10;HisldCh+KiZhULSv8FE0jtqjYQ9wVQ9FF2DjU3OG1RtK/aUU/QQ9rqoXtfdlMuiN2rK/0lSN5Rei&#10;wNrxwRwVHwj+7PkhjVTemRd5FROiwdrhwWpUfCL7s+SoZlSoJ+2FlsSypSNqdombTUzB+6hioecN&#10;qiXOdtTsVF6m6tSF0E7yyNnUkdsB6GpRbosTeKOKidTdFXshvLUm5kTZ51Qs/wC/gqAZR4Z+0E7O&#10;PgqUyVJjD7buKsKx3Lk3fVd9yLSMQpVyTJc4IwyERdJENmLOHemTcedivkpoI+8FD6PE+JTk4FO6&#10;PA+PyUqqZp/gZ/1CGCoR+dQd8IIG5QsyNueYqOKefmzN88Asnu/1GBvhZS6fSPeO4odFd7wcCmJi&#10;iez3BVR+kQ94VOKafm0ba3zVq9AqP7L3bVkXOpHujVGwhe7HnVRtMPHgtVTtBD2u8qoGnh7wRxq/&#10;ZxvngFk7pbNh4GqN7PcbVCwi7nmEMao+f8LeFTNDF+HjXH6TE3isk9DbtKfmuUPTO2BUgeuibxUX&#10;Nh7vmaoebF3fMV0nTxN4op3R2bx8qoOc7cdwQKyz9Ixe+R/JHocP3juARVFxie7dwWDldIqm9Jd4&#10;cEdSPRGb7uAWpUbF247goN0Rp7wvlD9KRfDgvYjeNUPrbpWtBRtI7bU8cyHs86m6N20LIfOphb2w&#10;3D8kVH0z9tT8yHs81qC9j8XktSh5r91BQdK3aqMZOaU/E7E9jeUdzRj2KXYr+1XrKcPnB6sqVUlD&#10;uM04EmSczXqTQQZdqNic18ldHSN4KDoom1yiYp/RYO8/yU6qXpBuM/6hTuVEPzmDvjiusU0qBmxd&#10;z+iKcnn5oPeHgsnH/UIG+FlX6QpG+U3ort8cCmBNUX2e4KoJ9dD3gnm8qaYfm0f4eKBQMiozubB9&#10;2PNZD00UfwjVFzYO55mqjdIYhhUejs3neVULSs3gn57ttX7N8fksndOhbaouELcFULCJuFC41RsW&#10;7jeFUPRxtg41HBUjpETasj30T4in4OUPTeCpd1KjbxUXRwth41QvabhWtHBUnTxNqKPR/j8kVA0o&#10;7weFWWemz7WN4KfzQHsi/wDqpzmqJptrXcChKV812qlXxdrGn8giv2T/AJPJalRdMO8HgUxfKHp8&#10;+1jV7D4vJalAzvAoYrWo2ldUcxk+9FNzHrIH0nB75j8k/EqNnk7OFTtHD8ahoXbR51QcXbpQxUI+&#10;tZtCh5ynNre9iiaR21TU1NUltqA4FFSUlhX3alf3BS7gvktm0ja1QM2JvFPTj80hbz/KulZ7Pds4&#10;IYKj9Jhb44o6R20phUDCL7sqdyeU4/NP+TyWTz89g7wWVvpGkb6h9GfvN80xNUTNh7vmamH10PeC&#10;iZ7tqJULQUjY3irK1qNmQPd+ZWQelv8AdmqNmQNzzK1Ki9JhbUMBV+zN3zwFTM9u1RdK/eNQ6Od8&#10;cCsn9NgbyOKiZsLc8zVC6+46uL7PcFULMi7nmEEVSNM7w4LInRXb6f1k3S/CsodMjbyfoofxVQsX&#10;bjlrRVI0x8OCK/ZjvjhVRtOzahgss6aAe2Cxfsb/AHjeBWzsVCPziH9yBmFrKpOML3Tam9Efvt4G&#10;qi9Ih7UMF8oNPAd2wWr2J2hNUDPCYR2Jyin1hqxYNpWpMwcO5ZGuynR95UgSjRB2OPFRcRuio6Nu&#10;0+S1Jujf4VQc/wADwWtMzhtQ0jtqgmdHgHtZ5KLpCrqyFGZYe4IBWVJWVZVlEKyvkz+0fCoGEXeK&#10;iYp/Roe+7gEMVNUnGH7tvBalB0kPeCdpn7SmKj+03CnJ+KPRD7zyKoPTIO8FlX6TpG8maCJtb5pl&#10;UTNh7vmam6Rm8FG0j94oqDoY+6P+wVqqLo4G5/7FZA6b8BTiop9VA3T/ANirSojvnULeCnUOjDf8&#10;qhiFH00TeKKb0d+8PNUHpkDfCiZ7tqfo4Ww8SgoQ5x3XcK4uEPcHnVBwi7h8q4+l8G8Ash9HfvI4&#10;lM0jd1ZS6bG2o6Bm13lVBz/hPCoqPnjdbwTsF7B+1vnVRz84h7wQWVs2hu7YATOiR95h4oKhn5zB&#10;3ggtapGbAP8AD8zUzo0fa01UbpELeCwKy5zm0J3bBCGjf4VQT6xm2pyiatgUrgjo/iQUITtbFkzm&#10;5Qo5+2FT2yptIH8R3FRBmbtXsfi8lqTM2Ju+aCgaVq7KnXR3bVQjOhUXdUbSVNCMuxYXqkP5SI5y&#10;kg3uQhPPVP3L0eL+7d9y9FjfuyvRYv1PzQoT5YAeKNAfrs/eshwTBdGmRfJQMYu+VFR6K3fdwCAv&#10;QVJ9l7tq1FQtIzaFGEoz948UxQMX7juCKeb1jRHe8HAqidIhbwWVR/qUfeTNFE8E0IqJmQt3zKKB&#10;57dqpGni7x4rUFAzI+5/7BSRZeo2igbD/wBivk/9INHcU884qIfUQNjv+ymqIfnUHfHFa6h0f4/K&#10;ukdIibxqboYm1vmqH0uDvjio+mfvFO0ULx41QdJ4O4VxM2FueZqg+03DXGz27jeCyHoou8jneCbp&#10;GbCsrXU6J/mpHo43zwFUDTN8eFRUbqbgRTdDF8KoV0dm8E+6IdqylfRaCf4UvzUHotI2NP8A5Jqo&#10;xlHhb44o3PdtTjzrlF0NH3SP/JSuUPQ0jdHFa1BMo0M9jgol0R+0rKt9Cye7+Gm5sTZ51Q89u1ON&#10;5U07qbqcV7M7UFCx8FQnSpME/bCysJZSpO+U/Nh7PNEXL2R3hUzr7pWtQ7ojNq11HTFZMM8nUb/N&#10;ai5/guaMXBTZqci8d6pkYMgG433J0TuUh3Id6B7/ALlNbAr+xA1ZP0j9igZ8XfUbOKPRxvngEMaq&#10;T7H3TfNaioee3aFG6TF33cU1UbF+47gnFOxTejP328CqMPXQ9qyqP9QjbfJNHq4nhxQqiaOFsPGr&#10;WqR0iLvniiqPKxH935hAiae6+5RdDA+Livk+f9Th+PBRrnun2qKfm0D4uKGCovSIW+OKOedqCb0Y&#10;744II4KkaeJvVM0UX4VRbqRC3gqSPnEXfPFO0UP4qoGlHjwQwRUTRwt08TVAznbjuFcTGHuBZDzY&#10;o2J2PghpGeKyx052wL9n+PyWpUc+uZtQwRUXCHuVMzIuwcausFSBKM/eKp9+TKAe54/NQNDSdz/2&#10;CZnJvNiDuKj3UmKPtnijiFE6PB2vCtXJh5sYfY8wusEDIgqkaeJvFZQvyRk89loJnX3VrQxCi6R2&#10;1a0881mxFDRu8ENah56hXRGbVlq7KtI2z/JRMyH4om5DRv8ABBQzf4HghimXEJ+c7ataOcNgWRzP&#10;JkLud5ql6QKYCmCnNWUXziBuoIoWcUbN/epCS7pFWRLBNBGq/vUthRkqDpHbFA0sXfUYc4p4+bDf&#10;8k2qPmwfdjiVqQN42qkH51G3zxQKox9YZ/VdwWKdjcod9GfvN81APrGbVle7KMXw4Jp9XE2DjUSo&#10;h9XC8eKJRM1SR85i7xU7lAzY3uzxFRTuiwfj4rIP0nB8eCpGmftKidFgfH5IKj6aHvDin6V+8UEz&#10;o7t8cCgjgo+mdUzRxfDioN0Vm8FTB87jb5R0LNp8qqPpmbVqCJUQ+qhePGqjn1nwu4GuJhC3B5rI&#10;OMbwTsQuuzass9N+EIaB2+OBqg6eHvBSkjiouZC2eaKZmxd3zC1o4Kk6eJvKk35Hofc94VH9t3wn&#10;IZwRVM6XG3ijqT+jM33cAjgoN5duOXYjgqRp37VSb8iUTue4JmJ3StdUXSu2oBPzGIpua9DFQtIF&#10;DF6y8D+knEjFreCfom7T5LUm5j9nmgoeeEBgiowlFftQQYS5gAvLQqBR3UbJ9h+dnbFlh/Jlh7yo&#10;lKffJClRJ3vkO5GPFlMkFRor4kRznHFWj2oLXerV6mr51SCI7AqDpXbFB00XeVJ0jtqPRh7zyTao&#10;+bB935lalrVK6VG3zxU7lRtL8LuBQKKh30eJtb5qCfWN2rLX0lF8OCYeZE2eatIuUQ+ph+NTlSOk&#10;xd4oqj+1925ELWn9GhbzvJZC+k4O3yVL08S7rFO6NBn2v8lwULSM2hRdNE3jxTdSZoH7zfNBalH0&#10;zvDhVDzIuzzChAuitDRMzVPaRTI28UdA3ePlVR9PD3kcEVE0EH4uNVFPr2+PBNKmnHmQt2X5lZJo&#10;zoMMvfcX6k/ELrt31l0fOhuIaF+1vmgoZ9Y3aE/OcO9FP0UPx4rUmdfcNR1qkdIeo1DjfoOFzM15&#10;fLuVHHrH+7fwXWCdrVN6S8jXI/kiLgj0b4/JalRpcpeZc1w/JAGQuXJP+q77kKLGpEdrWQ3c6V8u&#10;5RMlNdk1tGDuc3nB3ejQqRDjOa6BEuuuahQKWT0aL+Er9HUv/bvTsn0gumIf3uC9Aj6+TG2K3+qd&#10;Q32QDEgNl2xQvQu2kUYf8iFFaJ/OqP4EmX5L0aCMaZC/C7+ibBo4cJUsE90NyyJCogpeltxBmgsl&#10;esrUaBHorjSDZsiYf2Lk6LycjSHyniIX91ZoQxi0g/8AGP6pvoYDpGkG6/NCnQv3dIO14/oocWih&#10;7bMCJOePK/2XLUbVRB4xCjSIN8qHB8XO/qn0pocfm1H8Qf6o0vsgUb+WqPTnwosNwbBB92FRaUyl&#10;0QvZ2XjsWX9FCP2/JRJzATbzzcFHfKGWjFG831NI1X+C4JqcECALlsMysDI/msdclQ9KZ9ig6aLv&#10;KmaV+1fs3/J5IYouLseCjZkHc8ygLjVSukxd4rUqNpxsPBCqHoIvwqFMxG6zNZduyi/YOCYeZE3f&#10;MK0ib08nkIe13lU7WqV0mLtRvCo9xf7t3Ct0vR2bzvJZBoLrbaS+5oze9ZXyW6G90aDNzCbx2J1H&#10;jGjww2FEJDndQ9yFBpX+2jfgKbk+lgg+jxBf2J9BpDoz3CHcXEg2ghQo2uwP+Rv9U2jkMc0vggmX&#10;tAhR/wCNA/GuQbrpEH7z/ROhw3OmY7R8JXJQf9x9zCmtggO9a4zH1P7rJLaPN1hxdF+0JXLKkOC6&#10;DajGyRgdaLYHJj1kSVr6g/qvm3bH/JQ/R+VYAI2PaEXUYeyiH/k/sjFo8+ju/mp0SAILD6MM4i+I&#10;e5Gkw/8Aawvvd/VUakMfSGN9GgCZ7D/VNpfNug0f+WvSn/VhfywvSXtZCcLIu+oO1UCltpTOyIMQ&#10;ompHO+PzVPobaUzsiDArkHND2l0L+YFyH8WB+Ncg0SPpED7z/ROhQ7biaRDF+EiuSg66QPBhVmBY&#10;b690hO8Q/wC6s0X99F/B/dMFGtXOjmYOoL5p/wDyD4tVqifuo5/5B/RQotEh0ljokB5wN75+SbEY&#10;+FygcCyU5qK+hupr+SgOkZ9eWrsXLUefQ2+MRyNIg/7OD97v6qLSGNeLNFo+aDeD2bV6X/8Ax6N/&#10;LQpbuQcRDgTDwNEOwoU+P/DH/G3+io9PpLo7WmJce4L9IUr/AHET716bSZ9IjfjK9MjsjMeIz52Q&#10;c5QMptfk99Ic3nMuIHaotLix6VaiON5wncrTtbifFE4qIb59wqLvUgfaWpM17CtaGIQcWxDI3zWV&#10;6TFiUahhzphzLR7yvZ+NUPrbpQxTM4bU64lHFRM5di6rF8mj83pA2LLXQmnDnDgnEXXAkq+zrVKd&#10;J8heiihjcTLuV2qabcb8O9SJvOCAuMiry4zkdiMp4J95CommOxQdNF2rLFAfR3l4m6E449iOg+Ly&#10;TcUGGzMAyTob3MhyY4yGod69HjkaGJ4MK9ApbsKNG/AVFyfS4kRzmUeIQTjJfoumy0B8SAoeT6TD&#10;cHPa0AfxG/1X6Nja30du2M1fo92uk0Uf8qFDaIbm+l0a+XWJl+SyFQYMMctyjIz+1uDVlCiwaTBP&#10;Lc2zfb7E2FBAi/OmSs38x3arFGH7U7whH+qs0PXSIx2Qv7qIyiNgstOpJmTLmAdiBoQ6lKPxNXK0&#10;KWgjnbF/sqREorY7h6M50tZilcvA1UNni9ygxoc3fNIA5p+t/VelSwo9GH/GjS3DCHRx/wAQRpkb&#10;kWkWAbRwht7lkjKfLyhRromo9qyzlFwcYEAkSznBRIsXkA7lYlq2RnHsXKPPXcfFTJxJKpDQKTF7&#10;LRQUPRRfDimmqLiN0cKoftNxNeYbrTTIhZSiufSXWjc3Bex+LyqZpGbwUTOdtTk/ord88BVQ+lQd&#10;8JuFXsYXxcVkM+vfuqJ1U7E76y5SnQYTYbLreJTDzYu75hA3om5R7o8TbUejjfPAVQdKBt4VHFRs&#10;5m4FAe79C0kAm6I1UfpLO9diOco+MM/w2opnRou83zWtUa6kwt4Io5yiey3AqDfkenjdKZpG7V2o&#10;p/V3V1V7Pxqh56GNT9IVT76Bk8/ZcPzQzHeFULHwKGpYFRM921HFRNWwLsXUb4r5MHTjuCy19HE7&#10;qtWjrKt4SJtTvUZ1t5d2rEqd6JlMWhLapiYAxVpkzaJRjM1TcjHBvs+E1yssLlyre+StizIzVDcD&#10;Fw1KDpo3gss5SEBpgwpOidaYmAhT41i0CwOnK6E3BDKdL/fHwaF+k6b/ALmJ96iU6k2WEUiNMi/n&#10;43r0uka6RF/GU6PEOMV/4lSz84iBpMpqdyonSGXA48EMBUx3qYo3VQaXEosUPhnaO1fKKmRDFEAX&#10;Q5B21MPNibvmFNWiJyKN8Bm87yq1Kk6Z3hwQwUDOduu4VOR0Dd88AskfSEDeWUenx98p5nRv+TyW&#10;talSOkRNq1KFo42wcU0oFROruCqH19woqndJdsHBewO95VDObtUfSv3inI9E/wCTyqovSYO+OKwN&#10;XsIW13ksiH50d1OwCie03v6L5Sew8VCwij7B8kFqVIvjv/zVV7A7/kpqAfXs2rUnKLmwz9hUO/JF&#10;OHYWH81Rukwt4I4IqNmQdzzK6qhn1EbYOKCgmUWGftBPznbUU/MhbPNZLvoGUG/w5rrjanXPO1HF&#10;PwZsWpDRu8KoWkFb84qk35IoXc94Tcx+yqDpGzq7VEzyin4M2LsQ0XivkwfXxB9nzWVxPJsTXcOK&#10;nK/CXYoxky1rKJqCsXzkpOF+GxWTjZQGxBpVnagLprBULT+Cg9Ii+Cp/SYu+eKA9Qd4eaGIRT8yF&#10;s80EQqRpnLUqKfnMPahVD0MXw4pmIWX+mt921Q8Im5UcUejs3j5IGa7VH0vgOC1KjZ/wu4VFHQfH&#10;5LJXT6PvhZV+kKRvlHov/J5IVUjpETbVC0cbdHEIOvvTSnnM3BVCxduHhVTdP8Lf+oXsXbw86iqR&#10;pom8U5fsp94OBqgGUeHvDin6V+8UF+zs33eSyN0sbCn5oT8Y3+al8pNFAPeVB6+46uPpJ9w4LUho&#10;X7R51Qbo0PeCOJRxUTRwdh4rJ99Bp4P1BxUK6MzeHFRBKI8d5WtRNDA2EfnVBzY255hNxTcVH08X&#10;eK1J2ih+KyJfDpre2CUcVF0rtqOKOY1DBNzXVQ89u1a6nYqLfkOAeyMR+Sbg7YhioWkbtqGtRM9F&#10;OzGLUhmHavk0fnrtwrKonk+kD7DuKfziTzG92CpLrpa0a/Tn2QOaAn0xxvdI9yNMibAvTIss4oUy&#10;J2ptKf2lekudrXLEzn2LI0QupsvsFQukxfBU3pUbfdxX7O/eHmtaKfmQth4oFHBUjTOWpUXpMPat&#10;SKZo4uwcUMQvlB0uH7pqh4RNw1SmnaBu8fJDGqPpPhHCqjn1ngeCmpr2Hx+SyWfn9H3wssfSNI3l&#10;+yn3g4FCqkn17vDhVCPMjbnmEDegU/CHuCqDnHddwqpukb7tvBDRP2jzqKpOni7xTkOjP328DUzS&#10;NPeo3SIu+eKav2cb54BZHPz1nin5o2p+dG2DgvlF0WCfteSg5/wu4VxTe3cC1JuiieFTTz27Qouk&#10;ftRTj6mH4rJPOgU4fwVr2FUnTxN4pyfoIe11ULGJ7srWEdapPSYm2o6Fu8fJfJ++PGb2wXJyi6Qq&#10;V6OYNpWpNwdsQxTc4J2Jqd1dixyC77MfyTdewoYpmeNqdnHataiYjZU7MatSbo3L5OmVPb3tKpzb&#10;VGjt7WvCiUR7G2ngSlqfeooJi3ItM5JjSbk68lNWu4FOlO6Y7FK9CUx+c0G3YXFSOATheLRWR5Np&#10;jZfUKhdJibAso3UyPvnihoH7w8636OH48ajgo+lP+alqVF6TD3qjqUPMi7PNNC+UHSYPuWqH19w1&#10;Er2A3vJa6oucN0cFqUDSDx4VHFewO/5LJ11Ngb4WWfpOkbyJ+bOl+8HAoYqdypJ9cdg4BTUE82N7&#10;vzCnemm9PzIW55lA3KBn+B4VUzOhe6bwQ0b/AAqdgVSNM/aihoIu83zqmqR0qLvlBN6P8fksk9Ph&#10;p+b4p+li7o81l76PhH7XkoOmHjwQWtRMIe6tSZo4mwca4+mfvFFHQM3j5LIefSm9sFycVSukxNtX&#10;7ON88AtRUDPl9l3Cpyj6WezgjqXsfi8l8nPpEDtY4J6i5y7EczxQTdexa0FEznbUUcGqFfkSld0R&#10;pUPOWuqJpDtqfg3ZUdH4rUm5rlkAyyjC8eCjZr/HgsoxQGBk3X4qd81rmVmscfCvukiJ46k1uqQJ&#10;7Fzdd3aFqAfrwCEaypTF0sFkxlmlDDAqF0mJsCyn06PvnihoIm1vmmqSi6KH4oYVR9ItSo/SIe8F&#10;rR1KHmRd3zQcVl/TUY/wGqFi7dNRXsfi8kMao2I3RwWpQD65qndcihoHbw4FUC6mQN8LLv0pH2+S&#10;HRYm+3gUMaqTpfhb/wBQtSge192atae7mQd3zKD1Rz6wePBNVL9h7lqbo4nhxqOCpGld4cE7BDQx&#10;vh41FUo/Oou8gUw/Nnb44FZKPz6DtT9GndJfujzWWfoph7woHSGbV3LWn5kPd86mZr92oqkaZ+1F&#10;fs/x+SyBfTHDthuCcqTpT4cEdS/Z/j8qqPp29/8ARBayo15buN4LqoaI7wXyfMsqwfHgo4lGiD7R&#10;T9WwI4BezO2pmK11RM41HNaqFfkinjssH80zSCoqJpDU7BtXsztqh4O2LIxllCBvKILztHBUo+rc&#10;TruRFUTQfnUJSk5WZSkpWm6lOYAIw1prObzbgU1jZz19qLWnVeuxUE/Om7CofSn7oWUh8/pB+2eK&#10;E+RibRXEHqIe0oCU12qNneA4KVygiUZm0I4lalDzYm751Zez6L7hqh4u3TX7H4vJDGqLi3dC1Kj6&#10;ZiCdim6B+8PNULpUHfCy/wDSkfb5JvRom83zQxqpGeNxvBalA9p7t1WtP0UHYf8AsU0qjO9exNNw&#10;VKzKN7ocSmZsTZ51x8/wHBFDRxtg4rWjgVSukv8ADhVDPzeJvN81kw/PYG8naNHph3PNZW+iPEKD&#10;dHZvBFTTtHD8VqUPrbpWtFR9J93BHAIaE7wXye+k4Y7QR+SeJOKjZ7T9lvCoaF+8PNBUfTw96o4q&#10;J7PdQwTdE/wWRTLKdH3lTRKmxh9s8U7q7FqQzHVMzxUcSomNXUCydfQcoN/hz/NDSNRRxUTOXYjm&#10;BHNQzHIKHr2LJhlTYB+2FEz/ALllEkOLOxxWJUkL2EVWrtSc4Jh1CU09wtWUyIi4AykL0YvPNgOK&#10;bGne8/ccFk+XpcNwwIPBQuku3VlX6QpG+UzRP8FZqf0eHvHyU6omd4BalD0jdqOJRwCh4RN1DFZd&#10;/Y/cNULE7p4VHFew+JDGqLi3dCGCg6Zm1Ba03Qv2jzVD6TC3gvlB9KRvDgm9Hi7W+aGNUfObuN4L&#10;UoGc/wB27hUcU/QQfHigVRneuh7U03KlaGie68yoZ5sTd8whVGzhujgim5kbd8xU5Um+L4N4BHAK&#10;FoYvwrJ5+dwd8J+YU/pw935rKQnkh+0cUy6I3aFEz3bap+qZtNULOOw8FNGU71Fzhq5oWpM0T9oW&#10;QublSBtVIujxB9oqL7PcC1JujieCCh6Vm0Jw57h31P0cPZ5rUmZsTZ5rJrrNPo5/iBZVEso0nfKf&#10;g1DBNPNdUzPCKOKd5LUup4rJF8OnN7aO5awnZxRxT9Wyo6MbVqTcx1ULOVDMo8M/aCjZ52eayt02&#10;KOxx41HBMMrk7FQ5A84KJZBkOyahibQbSdDJzQgHi+49614XDtxRBJx7xJBuLjM2/wAlk6IPT4Td&#10;ZBUPpR3Vlf6RpG+UzRxPCopx9S3aaheoucNgWopme3anZx2rqqH192rLWbQvcBQs7wPCrWvYneQx&#10;qidXdFUHTM21STdC/aFRekQ94L5Q/Ssbw4JvR4vwoY1R+puNWpUfPO47hUcU7o8H4kFRT84hbwTS&#10;qUfmtDP2D/2KhG6Juf0QNUXq7gRKh4RdzzC1oqPnN3G8FqUHRxtg4qhGVJhbwT8xyjdNh7juIVP+&#10;io3+a1rUbSv3iip+oG8UNag6QD/MKnYqJ1N1alC0cQdyyQf9So2+FlASpscfbdxT8yHs81qmmZsT&#10;Z5oYoKNpX7xqOjZ4rUVDOduqiGVKhH7QWWxLKdI2p2Y2pnW2IIZwTta1p2rYtQXVWRNNGHbBegnZ&#10;6Kdg3YtS6niu1NwdsQxUPOCgGTlF1bqyzdlOkb1RvQuKiN1pzRfYNom5PEp6r/BQXhkwXOKZFvEs&#10;diD2xu277KMWEx9kvM+ySjW2ydzW2rrOJXKybbINoGzLBZIiRDlCEHslMnX3JnSvgWVvpKkb6ZLk&#10;omOrigjiU7RN2la03Wn5w3RU084bU/OdtWpQvabtWWNDQfcqFpPA8KxoXbwQxqiYM3VO4qFpmbai&#10;maN/goB9azavlH9KRNg4Jugi/DxQxqjez92FK5UfSfC7gUATgiEdBD2u8kNagaeHhnCqlH5jQd13&#10;/ZQutuFA1ROpuhFM6+4VrqjdTcatSg5sXd8wqPpWHvT81yj9LgbHeSpd+TaT4p+Cj6Z+1HUvYfF5&#10;Ia1A0rNqvkjin4M2LUoeD9iyeZUyA77YWV7so0nfKdo4Z2rtUPrD7K1iqNpnVezG2pmJ2KFnN2r5&#10;QfSkXvkfyXsxtWpN17EMVrCfnuRTsGrUhmlZA6eB2tcPyRwT89FHBi1IZnitRTfJBQ74jdqoNGfS&#10;Y4hsx4KIJBo7pLLo/wBUjfCfyRQaAEQnL1hk3lQCc6SZCiEMEMvsjsJbNOocz6r8ZcjQyDdSIk9q&#10;MJnJhsSO+/qiQTKPRGvBmbWqZwTHw4LrTYTHmVxaFGizHrDaMp94WS/pGjH1l873juTelfAstfSM&#10;feUPMiXnVxQxTpTTpciN4rFNwUXq7oQwQzhtT8921HAKH1901ZX6Nk/3Kg6QVjQu2jzQxqiYM3Vq&#10;KhaVu1HFFM0cTwULSNPevlF9KP2DgmaKL4cUMaouEPcCGCo+lHjwQMkUdBD3neVUHSw94LrFUj6N&#10;oXxj81BxdunghU/Nh7vmaoeLtxyK1qLhD3AtSg+03D5KDnBHNOxUnpNG+Lgo3QaVsPBRNajaRyOp&#10;DQu3hVBuis3gnYyRTtGzxWpQ+tsKoxlHhn7QWXBLKkfb5I6Ju01Q8TsNWtRM9di9nPvXaoWeFAhO&#10;ixGshi044L5Q0eI2kiLLmOaBPvXV8VqKbjW5pLzIH7l6NGdmwYp+EoUGlOlKjRvwlfoyl/uHDbJC&#10;gRxnBg2xG/1WQ6AKPD5Z5a6I7CRmAss5Jax3KwHQ2Mcc17rMk+iC1fSqKNsRchAGNNgeAcfJGHRb&#10;DZ0vDW2EVZoUtPHOyF/dToQaeku/CFylD/cUh22KP6JsejdWiHxjFekwurQoHi5x80KXfdRaKPgP&#10;9VkvKfIx3CJDhhhuNhklEIcxhaZg4fcvlAP9R2sbVOqU0GywcnueWkl7z4pxc5SIki4y7kDcbr0x&#10;1l3enhpm4gPHasmxHuyjBmLpy2XJvShurLf0lH2pmY/Z5rWiE8Sgg/aTUcFE6s/qhNQzhNRZco/a&#10;jZkLr1AcAH3dUoG9ZV6Hk/3Sg6QVjRP2iuILmbqGtMz27V1lqTMx/goee3avlF9JHdCbo4uwcUKo&#10;wuhT+p/Wqj6Zv+akMEUdA3ePlUzPZtCfpHynnFUmC9uSqG4tMpu/OSg5x3XcEFrT82Hu+ZqhZ/wu&#10;4Io4qJeyFK/m+ZQgxDhDedjVAosfn+oi3sIzCsk5Le+JbpDC1g1HWjmnYqTpaKftHgpWqNSWjEg8&#10;FEEiVGzvAcFqQ0b/AAQTbnjanZ7tqKOY3xQaZFQoTybmOw7FkfJb40W3Ga5sJvaJTWWsmGOTHg3v&#10;6ze1ehUkwpejxZ2vqr9HUqV8EjaQodAjNeLYYP8Akb/Vegu1xaMP+UI0NvWpdGHxH+ifR4MxOlwh&#10;cMGuK5GigX0z7oRVmh8mRy8YieqGP6r5iNdJPgAobqGHtsw6RPveP6LIlKobI5aIZhudcHOdNZSj&#10;QYFEeaQLTTdZ7V6RAsk+iQ9hc4oUxuqh0YeBPmm02bmjkKM0d0IIZQjDAQRshNRylS9UaWwAJ9Pp&#10;U+bSIwEsLadSaQ4c6PFPxlGI8wxNxN/atSbda7wshUyJCpLIWMOI6RCyxS30ulvt3NYS1rexPx8F&#10;qC9mNqCGDqoecEMVrXtTtVDM8n0bdCy+PnbPd+ZRRRKmpgXA/wBlateCF85y8VtOCY20LvvUgR43&#10;KyT3rC6zesn2v0lR8c5N6S3dWWxPKUfVr/IKGLTH9svNDWjipDkL/reSlI1RBdD3AtRQxCe2cR+1&#10;alDxO6UFlPoGT/dlQ9I2opujf4VvwZs81LFNHOG1OzitSZmv2eaocB9IjsZCE3FfKGgxDE9Jbzmy&#10;AMtSbmxNnmtaGKex7wyyxxk2VwTaJSThAi/gKg0GlNe1zqPEDR3IZMpWuFLa4L9Hxus6CNsVq9D9&#10;XZdSKOL5ztr0SEMabA/8j5IQKMD0wE90MqgQqEaYOVjFxnmuZITURrXwy2IBZ1zRh0MUl4hxItm+&#10;XNHYm+i9kc+ICt0YHQxDtif2TosCyz5vO7W89q9Jhyuo0L8/6qDSQYoHo8AY9TuXpsTqtgjZCCdT&#10;6QDK2BsaAolOpPJwjyzxdfI96dSo5xpEX8ZUGLEdEve8813W7lk2nxKLF7WHOamutQ7QwImqXjRv&#10;eeSouMTwWXYFEtte9zmRHYhgnNRBRBnmkYfZU6FLR0g/GB5Jr6LZcW0Z0hiDFxTY9GGFDZ4xHI0q&#10;FqodH/M+aiUuxEc0QKNzTKfJo0+KM1kBuyC1en0iwHB4DpyuaAv0jSz+0P8AvQptJe+To8Vw73lZ&#10;NypGo0XnudEYc4OKy3lLk4TYcGc4jbVruRe4wzNxxU1C0jain4M2VDMdUzPbtQxWWHF1GoBJOiXV&#10;dVDz21FOx8KvZ+K1FN17Fk42abRz/ECykLNPpI/iO4p2Ddi1Bez8UNab1tiCZpG1+0WTTPJdH8OK&#10;+UQ9dBP2SPzRRNRTzJPM26u5HVPipTAld5qV071EcObdMIO13gJ1kA50+KyddT6PvpvSWbpWXPpG&#10;P3y4KFcHkah5oZx70cbl7H4qnBPvbD3VJWZKOLL3X4lalCzvAqh0aJSoohwhMlZQyUX0KCyC606C&#10;2UvrJoLY4abnTwKEzgCVyEV2bCiHY0plCpJY75vG1dQpuT6XrgOG2QRyfSOtybdsVv8AVOoZst9d&#10;R2yGuKvRGDGl0fwJPkmwKOHCdMb4Q3J0Kh23TpEU39WF/dWaCOtSj4NCaaGA6UOkES/eD+iyBSKJ&#10;zocNnJxT9Yzmso02HQ4Np97jmt7UKYXCI5sGjNsC1dCxvQylH1ckNkJqOVKZ++I2ABRqbSbMMikR&#10;uc2Z52uaNJjuHOjxD8Sozy6kQ7RJE9aGCKn80HvDwqGKiH1z94p9MiuyNDm7F5Ydig6UeNRxTtHD&#10;8aqN0hlTvyT9FC8eK1Kj6UbDwTVRDOiwtwKmm6jn+KFRtI/wVKiPjR3uiGbiVG6m4FqULMi7vmEM&#10;ao59a/ajgvY/FVD0jassYUM9tHaho3+CCZdEbtRxIRTs1i1JuD9lTcQnZ7tqykJ5Nyc77Lh+aGDt&#10;lTc4I4lFP6uxakMzxqh5yoplGhH7QWWBLKlJ3yjmBakNGdqGBTMTsQ1JucNqNzijnI56yQZ5JZ3T&#10;4r5Sew2uR/Udrl96eSZYKUpTGKBl2z7kHtdzTiogvICAu75p1zpmciqCfn8ES64TelM2FZWyWKWO&#10;UhXRv+y/R9KaCDBImJCZC/R1I18kNsVqbQXX2o9Gb/yhejtsWTSqPjjMnyQo8EG+mQvBjinQKJ1q&#10;W7whH+qLaGLNqLHw5soYvH3r5h//ACj+ELlKD+5jnbEH9E+JRWOLTQ7TgZEmMb16TR9VBg+LnFNp&#10;bC6XotFbiZ2Ssl5WEKKREgwmMdrhskqTS4VHo3LOILerLrJ+U6REpFq2GgnANC/SNLP7TE8CnUyk&#10;uN8eL+JcpELHze47TW7NZUMQn57tq1BNwfsTSQZi4rL5JpTJn2TVB0cfc8xUVFzIG55lalR9PD3q&#10;/wBm/wCTyQqjaeJvFf8A6RvvzwCo+magjinaJnitRUDpEPeqOK9jD2uXaqPp2JiyffQoG4FT9DC9&#10;41QNOdipHNjxB9oqLhD3fNdVQ8Im4hjVGzyuxDRO2ipme3ataynfRKAf4UvzQzXoYoYhPz3bUUdG&#10;zxWpM62xDEVP0h2qmGeRqD3OeE3B2xDFBPziinYNWpDMNUPPChmThtWXvpWP4H8kcwLUm5jl2pmc&#10;tYQT8921HFHq7FkO/JR7i5fKUeohH7Z4Vip2KvB1q/GaYXAzBKbatDGU05xvkcF34IuLmizqvVE6&#10;bBlqiDX3pvSYewrLuUXQfm8G5/Wcmm6Jhm+dU1P1WN1pBYp4kG7KgFGHrXS7VqUPPQVOP+jZP+Li&#10;m5wqKbmvrdmMQQUTPdtXYmYP3UFl7TwPctULMjbnmFrTsVEHqoO6eK1FQNPD3hUV+yu94OCCuVJl&#10;y75dqZ9CbI3koGmbtqKdombT5LtUHTw94Ior2LN4+S7VR9OzeTdSyXfQIG6spdFHc9qg6fwVNupc&#10;YfaKiaOFsPFHBQTn7hWta+5RMRsC1Jujf4VNzgjnFU+/JeT3dzh+aZg/Ym41RNI7aijoxtXaoePg&#10;UMan55Ua/IEA9kYhN17K3ZxqdmhakM01NzgmrL30gT2sYfyXUG1DWm4OqZnVvzjV9XYvk7fQIo+1&#10;5L5QidCbvjgjcbyE+511b7jccVbmJFOBHYod6d2lDDvU+dguZZuMyoB+fQjhOILhtX7TD8V8oBPK&#10;UTYOCaL3juqKGgO95IJtyiZsPZ5qysFG0rlqUPPqpn0LQNr0zOCOK1BNzXbKjijmtQ1oKJpHbVqT&#10;MHbEFl3SUX3DVCwi7lRT9FB2HitRUHSs3hUUOjO3xwNRUbTP2qCf9Eie/HBQdMzbUVP1Td4rtTNI&#10;3aE/OO1FexG8eCGtQdMzeC1rI5nk+Bs81lTobt4cVB0o3VlO6nR98qJo4fitSgjn/CeFRxUTq7Fq&#10;TM1+xDGp+eVS78jUI9jnhM626VrqiZxq9n8S7VCz6tafj4BZ3yf2R/JNzq34mrqhak3XsQxQxC1r&#10;LungO+tAYhmeK7UzXsQxTc5FHFPxq6rF8mT6iMPtBZdvyY7uLanY1uxTZWQ5v51QsdqfKWCM9cr0&#10;7tcZngp2e7tVFmaTBwzgUekwvFfKD6RfuhNGefslaqvYneCFRzWVPUXSOWpQxz6qV9BUPfcm4hHF&#10;HAJuDtlTsUcxtcTPdVD62xBZb/Y/cNUL2u4aiomgg/FxXaoWkZtCOJ21N6O/eHmta1KNpSoH0NG9&#10;83goA9ezXesHJ5vU/U/F5KeKGe3aoukdtK7EBOD8XlU26I3aEc47VkT6OhePFZT6HF/zWoGczYsr&#10;D/UY+8naIbTVB0zVqRxT8GbKmdbYta1J+eVE+gIXdGI/JMzvA1vzvAVDRnaF2qFpG1a07q7FCvyF&#10;SR2RWpmeKjinYjZV1am69iGIQXWWWb20E/wAhmFDWmYoYoYp2JRxTtWyrqhfJo6bwKyyP9Mj7PNa&#10;wi+1Npw4I9+IRWInqTyZzqYbrgnzF6EjKTdqLubh4LAzPWxUPpELuc0Yd6d0iFtXyh+kHboTOtul&#10;TRQ0TtoQTSnZjPFTnVSWesKOCh54qjX5BonvHIXFHONTdeyo4rqCuJnlHBQ+tumrLOZQvcBQuvuG&#10;o4p+ghfEu1Mz27U7PdtqboIm1vnXF0ngOCo30RSveN80zSN2p1zztTzhsXsPi8kEFG0j9qOpN0J3&#10;hUM4J+ldtWQ/o9m0rKfQ4/8AmtUb2OzyWW7soxV7L4qoGnZtqOKeOa1alD62xa6n5yF+QHfZj+Sh&#10;54q1p/V2BHBDMd4IKHpG7a3YN2Kh35Hp47Cw/mm54RWtO1LUurUzFBa0c5ZUvoWTnfwyPzTc1yam&#10;Zy11Pzytadg1al1fFfJo+uij7PmsqCdBpI+y5douqGHOxR1qHICRxK5OJFmWGGG9rnI3EgHm8Vqm&#10;riO5Sc12F6LjesOxQb4zJYBwKd0iFtXyiHz/AOEJrTzpyzTrqBvXs3bQm1T9WzxTBfVSNIjgoeeK&#10;n/QED3pWtHOK1Juup2KOahU/PRwUPE7KsraKg+4Ch4u3TUcU/Qw9rl2pucNqfnu2opmhieCGNUXP&#10;8BwVEvyTTd5iYZRG7VEz3bU/q7F+zneQxqjaV21ak3RO2hCp+ldtWQegDeKyl0SkbCqIebA/zUsv&#10;fSDtgXsjvVQtKzaE7Eo4p8uTYgmY+BqKfq2KBfkOkd0Vqh6Ru2o4p2DNi1Jua/ZU3OG1Oznbajms&#10;WT78nZRb9gH80M5OxKKODauqamZ1WtHOVPvyTk89lsJuBTcUzOFRxKfnLsRzWoIZvivk6fnrh2sK&#10;pzbUGkD7LuCsAX4zQhWXXkS1J5v51yiHsvCJ+rq1q6WEj2oSMrisZsAvQGqSnd3K+zPwu1qyTP6u&#10;1QebEYWnrBP08LeXyh6fj1Am4uv6p4IJzbk3RO8K5yY3xUM1Rs/wHBEKGPWN21SnkCF3RjwWtOzj&#10;UKjiurW/OWpQ87wQWVejUD3XmoeJ2Go4p2hZtKCnMhPz3bUUzRRPBDGqJiN0Kg35Mp/wcVdNslG0&#10;jtqd1V7B28EMao2kctQTNG/wQqi6R21fJ8zoR31lHotJ3SqFooC+UHTvhC9m7aEE3PG1RNI7aijo&#10;xtqh59RTursVDvyRTx2Fh/NN0g2o4rWnZjFqTOtsWuqLpHbajmNWSb4FPH8A1PzjUcBUM11TM4LW&#10;taJvCpV+RKKeyK4JuvYhnBNzgjnFHFO1bF2I5q1JuBXyfP8AqDdhUYTLx2/0XNuY44a0yC98NzYY&#10;tSwkuTfDPrYR75o0hrWjkobGulK069ONoyCa3nASQBth1zXp5Avke8poBHkpTM5+CLsJKYwzSrpt&#10;wJnin6eFvL5SdOG4EzPO6eFY0b/Ct2Y1NuVpRTz/AACOCh6Ru1SvX/8Az7ffeSF6itsvM1qQqOK6&#10;qFT86pmNWU+iUD3Z4qHneBqOKOhbvFdqGKiaR22pmY/wQxqf1d0LJ/0fT91vFfeo2lftTsGoaB+0&#10;JuNUXPK1BMzX+CGNUTSlfJzokTfVNE4NIH2TwVC6PB2+a+UQ+eN3Aho3+CC1qNpX7UV7LxqZnio4&#10;o4N2LJ1+T8oN+wD+a63in5x21HMZ41M17CtdUXPNXUG1ZGvdSm9sB9T881HMC1JuDtiCbiEcSjjV&#10;Ev8Ak+Ps0jyTdabiEMU7OK1p3V2VAcypnWXyfhPdTA9o5rMSouk+5RGARHT7ZKEZOCg0tzYBfFsu&#10;AdZAOJVLoQc5z4DXSGIwTRf3IznfNsu1D1lkOMhtTmtt3XALWdqParE82+aewsucJJuKfpoe8vlN&#10;0xu4PNQ8/wADwrZOy4KUlrRlyLe2ZQTb1GGG6FqTDz2bUSmX5A/5/JTkbsFEM3ko4IY1HFdVCp+c&#10;tSbnVZR+j8n7juKh53hUcV7Ebyxqi6R21FMzX7EMaohnZ3Qsm9Ep/uxxqjaRyOaE3RRBsQzqomct&#10;QTc1+xDGp2fd2BfJs+ojD7QVLzY24eCoB+aQl8o+kwt1DMfsQqjaRyOpez8amZ7dqK1o5rVkm+j0&#10;8fwZoqJpHbavZ+KGtQ87wNcTHwq6nish9McO2G4flU/GrqeNTdaGKGKdnGoNmWyxOpDJTjkgwLUo&#10;pdynj2IwnQ45hxBZeMQVDgRXYQoh2NKFApbhMUaL+FOyfHtkhnN+04BehOGdFozdsYI0eHzbVKo7&#10;fEmf5LkqMBfTB8MIlSoYGljETxEIDzU6E3q0l3i0JkWjCdmjxPGL/ZZDpkB7ORawQnahOc1Hz/uV&#10;NZZjxZYB7uKhF/LCUO39i9FsCLYbFo7YcXsDsdqZT4IhSa2JZAEp6u1MMr5EqKRauTBqn4I65T8l&#10;CZbulzpXJ0gblzhCmDnXJ35oDBRNJD3l8p+mM935lQ8/wPBSqbmPqOcUdGNqCYVHOG6FO5NPObtT&#10;sVR/oB/v06/UnZyOCZjX1UMan4rUmZwqyj9G5P2P4qHnVFey+KuJpHLUEzB+xDFa0/BmxZM6PT/d&#10;edUbSFHNCZo4mxDGp+I2BakzB2xDGp+rYF8m82P4KkZz+9qycfmbF8pB66BLsKb19iGNUXPRQzHe&#10;FQxCdnGo5gWRc6lDtgOTlFzzV1PGqHnhBa1EGbP6oWOChwYjmmUN5v8AqlZDyeYI5eMOeRzWnUFl&#10;LI8Rj7VFbbhnV9VGgR9Yht3ojR5r0E9akUVv/KvR4Ur6ZAl2i0fJCFQ750wndglNbQp3RKQ74APN&#10;W6AMIVJdte0eS9IoowoZO9GKfS4bHkNocAy1uLr/AM0aaRmUeit/4ppuUo7Cx0Pk2nEyhtVFynCj&#10;UN8Z/N5Mc8Kk5TpMekEiK5jD1WnBGlUh2dHjH4ynOJN5J2lPxwXYnZkPx4rUhe01MxWTnSpcHfCp&#10;Od4KmCjw6VGMRts2jcqPGo5hObykOHPAD/L0WD0thhNF7mm5UoWIzxMkA3bEdclLUpc25akw2SHN&#10;nMak+jC3ykNwEJ2s6j2J8iGybIMJEjxUuwXoAdqiZ8PeC+UrSaTDl9TzKhN9ZhqPCqSZg9AJ+KOj&#10;8UKnzm3YtSbnBOxKo1/yfi90YKeKdnLVWV1UKnVMPOqpt+SaB8fFQ85BFDR/FUL2Ea1EzytSZ19l&#10;bsGbFknR073B4ohRc8o5gUPMi7vmpSI771JRNWwLUmdbdQxU1Yc8sDBOYGCyTQvRIPO0js5Rx6w7&#10;Fk7oK+UQPqHbU3F2yuJiNgqGY5BBribmk+C9FjvcbMGKdjCv0dSz+zxPukv0fSJSc1rTjzntCyVQ&#10;W0SBqMR45xWWMmMY4RIcSFDa45rzL7k+iwpzNLgD8R8lyNFGNLnuwig2iBpHKR3DuYB5oehfUpLt&#10;rgPJNi0YOFijOnqtRV6RCGbRIPiXHzXpV90CjD/jXpsZsrJY3ZDb/RGn0qWnf4GSNIjOBtRYh+Mr&#10;ImUXF7KNF5wNzT2LLdOdSaQYYmIUMyA7T2qJ1cM0VdQ1Mzqio2kdVqCoF+T8oD+GD+aGcF2p2JT/&#10;ACWpHRDaVqTcHVNxVFNmKw9hCpOrxVNYyLSqQwc2NjPtEkYc/rGfehDcwzFva1UsuitosSZlyIE1&#10;KfYg0ase9Yi9PYg0G7nfkoMI3zMPkzqeZJrXOBa71jZT5QAO+8LkfUueBCNk4swI8kT9mR2p+MPe&#10;C+UJIjw5fU80w+sF9U8EzB+xAFPxR0fihimiaiiRburqzQzgnZxVE+gqT71qkjiiUzOqkuqainVD&#10;OFVJvyRQt56Znior2XimrBRcZrUm69iDHHBpOwJtEpDsIEU/AV6BS32QKPEmLsFkzJzKLALXgOiP&#10;HP8A6LKOSHsiTgWTDPa4CSiUB9q+JR24Z0UI0OHLnUyjD7z5JsCjta8GmsMx1YZuQh0EY0iK7ZC/&#10;uvmA/wB078ITolC5vqIzrtcWXkvSaKBdQ2/FEKZS4czZodHF3YT5r9IOGbBo7dkIL9JUidzmt2MA&#10;TafSpw/Xu+9ZNpopTDMSiNxCjaULJ3RHKJDZGg2Ygm0qNBojI7w2PEOxmpfMRrpJ/CFylCH7PGO2&#10;J/ZOj0dsvmjTdreV6WyXNodGG0EoU50iRCgNkLpQgv0lSp3RA3daAjlCln9oi/iUakRS8+sfLstJ&#10;xJxJU/Vy718n6dE5YUZ/OYcO5U+lPpccxH+A7Anm/wAFqXVcghiEcTUc1q1IZrlkgyyjR98LKF1O&#10;pA/iHin5rNi1IZpqZnCo4qJneAR1IZg2rJV8Cnt/gFDEJ2cUcU/VsWpey8VqQ1pucmZ4UK5yjXsY&#10;f8wWUWvGUC9mMgo0JrnzYJA6uxMopJwUeDZhyODcLtSewgcwOI/MJrYvUaXSx7AuSdnRJMadeKLL&#10;3CcyMROSMKICPV44HFGzDgOmLUYjAagqPEJgUibc2RkFBpFIk7nmIRLmEXlRIsKE3nMtMIuIMk/2&#10;e0L5R6aFueahaZqNTDc7Yppx56do/iTc5AyUY2rO6tRQTs4qhfQlL941OJRV8kzGsA2ShU7q94TY&#10;b3YMcdgUKhx3Pb6iNZnfzCqHkmkRowEWG6GzW5wT6HAfRBR7Hqxh3Kk5OECO4elQLtRJn9y9Fo4z&#10;qdD8GOKMKhDOpcQ7sL+6AoNkm1SnM2NF6ESgjCBHdtif2XpFEldQp70Up1KhMMm0OjnvMyv0g4Dm&#10;0ejN2Qgm5SpBne0XTFlgF6/SVNdcKRE8CnUykOxjxT8SdEeQybjPbisj5TMRjodImSxpda7QFlGm&#10;vpka065ozW9iieVTcTsU0c4p+Ddi1Jmd4Gp2cieazYvk4+1SIs/qqNpAsn6KKO8rLMd8Kgwwzr3H&#10;7kMb+/hUcVEzYe6tSZ1ti11RM6rqFZDMsqUfaolzyO9O6uxak3NchjU/OcijmtWpN62xUAypkA/b&#10;CysJZTpO+U7NYtSGDqm5wTsVrUTBt/VWpDRnasi59Jb9aA9difnlHFOwbsWpN0Z2rUmeSGKbnBC4&#10;oX0WCe4cFSWzpTbTOY4Z3YU+xDu1rlrOxRogLdqkTDlJlm1cHNl9yiPYSGOdBuwaedenNiunyMrW&#10;oy1oikikWDybpHXKac9zJShNsjrjA7EIBMZrxeJ32lCoUqLFa+0188dl6gt5IB5599oS7v8A7UaC&#10;2kBjnG04CzhIO2jtT8GbQvlGPXQt3zUPTNqkm4O2IJ+cho/FdlRwbJMhRHTkx58FDotK6tGjH4Co&#10;GS6VHij1TmNd1nKjUOFBovIBs2a59ZZSyZyMT1cWGGOwtvknUZlrpVGb8RPkuQo4zqbD+FjkxlEY&#10;8H0mI890H+6HoI10p34Qi+hj2Ec7Yv8AZcvRww2aIJTFzojr16Wzq0OjDaCfNGnxOrCozdkEI5Rp&#10;QHNi2d1oCdlClnGkxfxL0iK4i1FiO2uVFpEWjxuUhvk4Kk5WP6LZGhNlEebGxNeeWD53znOrUvY+&#10;KGNUTO8FqTNeyo4o5rZLI/SIg7YT+CKfq2LUoePgatafmtWpQ88KadnI5jV8m+lv3FGzwqBjHH2z&#10;xKyzfQKPvDgrg+7tqKfmQ9nmtSZr2VxMRsqGaVkm7KVG3wqUJUiKPtFOzW7FqTMHbEMaomeajowt&#10;Sh69io5lGh7wWXBLKtI2o5jahr2IIYhOxKOKdgzYuquqVkC+nWe2G4flU/OTsUc1q1JuaUEzFa01&#10;ddUY2snUc/ZasrxjCfDGotXLrlirc0eVY6Jbbatc1os4BUdpZDcyzCbZEgGkeWC9WXOtURw+1cfu&#10;VpkQXvHOEucZeCjsDC6JZtFt4aO1RTFc/mWTqsuNlOES8Ofzm9nHuRexgxk7GZahSYpLrUIz+s29&#10;PzWbQqbRYdLhWIng7sTqEYMeyaRR+afrr0aCP22D4Nd/RcnRRnUr7oRUqLzrMSO+QmZMAu+9WqCP&#10;Z0k7XtHkjGok7qI47Yp/ohHhWJiiQsZWS5xXpcnc2i0Uf8c1+kIzc0QG7sFqdlCkgNsUhwJE3SkL&#10;/wDJI02lOxpMb8ZRjRHZ0R52uXKuZH5SGbDpzEtSoWVeUyfFjRWc+DjLWqXSH0mKYkUzJTsVqTM4&#10;IVDRv8KzqqGIXWKd9Aw/fngm5wrGjchigot5GwLUmZ3hU7FHMasi9Nl2w3/9VrT9WxakzOqOKOa1&#10;alDzxU7Fezb4r5OdNO4VGzgqDp6TvnissX5Lh7wXtG7ainaNnigoedVrT+rsWpDByycZU+jn+IFl&#10;EWadSB/EPFHNatSbr2IY1RM81ez8V2pmKhXPC+UH0pF7w0/kjmeNTVrqfnFFHNatSGaVkD6Ug98x&#10;+SiXOcO9PWsTRzBU3B1TM5BOxXWWTjPJMHd81l9t8E7wRqxTrsRbf9kWCFL1byZG0ZHkwmN5rml0&#10;mDnTJncuTEUiLZtQ5gtleVADrNpzsJz2KJfzGwy61jIqxZ6wZfJv2T5pjmzec2O/8050WwDOQ600&#10;66GzwWW6a+jQmw4V0SJ1uwKAfXMM75om5HtUOXP3atatepI71O+o5ja5c+XasnXZKyl8KKchJMzh&#10;WDzXVFahUMU7OK//AEI7qR/6puc3ajiam6N3gtdT9WxalDzqjivZjash/SUPddwK1p/VQwUPOFWt&#10;OzAtRUPPG2p2K9kNq+T/ANIN3So+pUW6m0ofbKymP9KG8E489u1OxKKdom+NUPOqOKfg3YtSGDti&#10;oZlSYO+Flf6SpO+V1AtSh4+Fb85al1PGpmcm4rL/AE5p7YbSup41MxWup+cijmhak3ByyMZZUo28&#10;qWLNJjDseU7VsXYvZoYFN17EMU3OCK1rrLJBnkgd01leG57Ydljnc45qNEiSJMKIBddLtXIEOkRE&#10;G1iDZPB1T7E2061eW82fh2qJGiShWQ0h9wmLyvVxWRGQrUnYvUCE3O5QOws2eqojn2Xc4uNjAqC9&#10;whmUMWTeA7Fcm5/OfCZIauUKfy5nIwpuvsznerWbyr3C1gzBRJcmJYXL5S50DYVR5cszanBBM60v&#10;q1OXsztQxqceY1Cp2KyXfkvKW4EcUdVTcVrXYhrqOKOaK355TfoF/v8A/wBUMQnZxqbmPQxqd1di&#10;1KFn1a0cwbVkP6UgbTwTs4p+DUMCoecKijmDbVDzhtRxTtWxDR+KyCf9Rh+PBR+qoH0hSt7+iyh9&#10;EO7nea7E/PdtqOiG2pmcKjinYNWpN17FBuis2rLg/wBUj7fJdTxQ1qHnVv1bKhmGpmcEMVl3SUZ3&#10;bAahmGpmdUcU/FFdTxqbr2LJps0+jn+IFlMWco0ofxCnYN2LUp8w7UEzFDFDFOzitaOpZBM8mkfa&#10;KiOsycg8Wb4k2nDxTrTWCUzLvvChu9UXibgZFBsiS68gSvuuXJudZdDbDmOcGu6pKIDQAy8z1Jji&#10;+M+C2HzidINRVGfOG8B0zMAktkPAKTWuJL5/cnRByQF89chJTk7ANH2cVEixgC5j5PlfzZzT9Cyf&#10;cvlL7DYVBJ5dkvrBasaofW3SgnIZhWsVHMahrqdnLI/QMo+7RxTtVTcQnYmoa6jijmiuJpCmX5Ei&#10;e+HAoYhOzitSGa+t3V2LUoekFQRzPFZFuyrRt5RLnu2p2a1aioecKzmeNTc4J2cUdWxez8VkP6Rg&#10;qNg1MP8AqVI/zUFTedkuL/mtEKLpHbUV7L4qmZwRxRRzW1MxTcQsvfSUTvDT+S9n4oKHniop2rYt&#10;SGa6puIWtZYM4VBPbBQzSgmZwRRxT9Wxal1PGqHiqKbNIhH7QWWxLKtJ30c1q6qGa6puctdT881d&#10;i+TRnRIo+35KlaDOLTdIr0jkngOJaD18Ae5MdOEHvaQcJDEqFYk6y2IWDEEppiRHRi5obhZLtS5Y&#10;hzgCYj7ubNUWMeWdCggjOdM6gjyjYZJab9TDcgbPNF87rSa0ahJTJcGiZTe0OJOsKZeZyT9C3wXy&#10;mwo+wqHpWbUVqUK8ndKkiE25pRvKKOY1Nqdisi30TKI/hIi9OZIN2KyUMU7OKOATdeyo4o5orfnl&#10;Qfoake9bU/PdU3Ndsrdg3ZVCzwhV7PxWSfpOjb4VIujP2p2a1DAqHnivqVDFPzjtThhruQzCsjn/&#10;AFCBvKPmtTfpWP4cFSvoykVRdIUV7I7am5wTs4orqCpucgsu9Lae2Gw/kuodqCZnhGp2a1akM1yC&#10;GK66ypfQcnn7BH5oYFBNxRxRxTtWxal1TUzOUO54PevlBdlaN3yP5I5gXVTcHVMzgtaKdjVqC+TJ&#10;9XHHeCqUy3Cc2ZGxQGBjCHvtg43alADIrBcCTcexReUa6w+EWtlIGdyaAIUPlD64jnSM/wCyLYbJ&#10;2IjoYde8PbMlOh+qAtc3OMr5ouLhK+Q7lrIUxYtdVa/yRAvE0+w1s52e1TnR2HuC+UTebR/HyUMe&#10;sbtTheUBgmDn+BRarKOY6s5rUFJOZz+5ZE0WUAP3KA56fms2LUusnZxqbr2VFdTxQqiZ5VH+iKXv&#10;s81rT88rUmm52yoo4NQUO57dtfsztWS/pGje8CpglSou+UcwIJuITsavZnbW/PdtRwCbmOWSzKnw&#10;N8KPmDajdlWJ3tHBRfo6lbCniSi51Q0b/CoYp2edqcup41MzhVlvPox7YDUM1y1oZwTsanZjam4H&#10;YggjnlU+/JOTz2Wx+abr2IYoJ+canZrVqQzXVNzhVl/p4PbDafyXU8VqKbr2IYoYhHEop2qrqjav&#10;kxnR9gT5coZiYmnsLyZNezXzb1C5tJmC4cobkKS18Fwc5rHSvtJlmHzyZhonc2QCYYkAOeRaj67s&#10;J6goNrnC601uDRdNFwsc6V2M770zDnB1/ajISbL7k57IRk7OzryqRlGWjYN4qBBjxvXUidhnOk3W&#10;j0ZuwL5RZtH8fJM0jdqdiV4KAfWnYU5a01s2vKLU0Xp45jU1vOUrlSMfALIGbTx/AKGKdms2Im6p&#10;w55UrkBjUV1PGuJnKifRNN2s41RM8rUhr2VAynJdVqGCabwNU0cSnHsQzCsnmVOo5/iDispdPj75&#10;4o5njUMQnZxR1IZhQxRT88rUE3McqBdTIB+2FHzPFRLsq7WjzRvoVJH2TwTjcomdU3MfW/PKK9n4&#10;1NzgtZWVz6qgn+AEMHIY1OziiuoKm+VZzlSr8iUbuiuCZiUMan5xqOYFqTetU3ELWsvMcIlGc4ET&#10;gNXV8UNabjWWkvMhPYmUWkOwgRT8BX6PpRlKC8ds7pL0KIM98Bm9GavR2WZGlUbaHE+SydAhQKKx&#10;sEhzTfaHWUfSHahCLLi512Dg69OY7muNlzp3O7VF5juwbZKLZFHNnnOc4Aka1ADAbPUkCZjX2pzr&#10;Fzb5ENlhjiiHTmDzDc0H+qMRzhzJtOuYTLMjOVvsRaIL3tOcec9/BNAjROUh94abM7+5UWhl0YmJ&#10;owZtY6613lOl6MJdi+UeZR/HyUI+sbtTjznbUcFBEn3nUaiUx8mOGxE3q1ep+rG1HuVtRDNy+T+d&#10;TPcGpz+a2epYoJ+eVK5NHBEIo5nihiEU/OVD+i6d8H/ZFRM8rUma6zKwyph5wT84opuYVROlQd8c&#10;VlX6RpPvDxRzPFBBPzijqQzHLXU/OWpMwcqIZUiFvBR83xVI+lIe6PNNE6PSB9nyRuCiY+CKZmv2&#10;IY1PzkUMw1DEJ2eVlPoOTz/DI/NN62xDGp+cV2LqeNTcaziokNxyAw2TdHn+SbnVuxqAtMuvv1Jt&#10;FjvHNgRTsYUKBSetBc3bcvQIgz3wG7YrUKKwY0uj+BJ8lkij0X03nx2veMGWSL/FU2BBpFHc2kZm&#10;Nr6veiKGARbpDxugLlKGMIEd29FA8l6RAnzKGwbYjihTL+bRqK3/AI58V6fHGaYbN2E0eSfTqVOQ&#10;pMUDudJOjRX58WI7a4oi4ErVcm5pXybjvFIMGfqyCZKk6QlRIV05Mvvc0KA20XtcwCWIQbdYsT7J&#10;FQrLYbLT5gZszavUSdzCTIZ0neaiOvZCbiQTfr7k2bmcmTNmPOuvUSNClfNpmOYdajzefVc1ovm8&#10;3yTIYfQ7DpxR2u5yhNDItnqsF0mSCNHe97gZvZ33Xp4sQLPZcvlJoqN4+SHNeO2aJvKncmHnIKSB&#10;5rqyeY3atdT8RsXyd01KH8EqSfgK3Z5qbjVgomjuxtLsU0/FUDoFP3W/9kVEz1qTRjsqOKOjb4oL&#10;rJ2e7atQTcxygXRoe8Fli7KVI3yup4oY1PzytSbmOX1an5y1JuvYqPpG7VGzCqXdlKD3t81BvbFH&#10;crM2TKjXWZaxUzB26tdT8UUM1yFXXKp7T+isnk/aH5oa9lbs6r2Z2pkN7s1rjsChUOkWgTAihvbY&#10;K/R9JGcxrN57R5r0O/nx6M3/AJJ8FAo9HMaHytKhgYGyDerDOT5OyLEpWdUlSoVCZS3shxIzr7gA&#10;JferdCGEGkO2xAPJekUdubQ2/FEcU+khmbRqNgDeyfFenRhm8mzdhNHkjTqUYc+XiTnK4yTo0V+f&#10;FiO2uKZi7dKGNUyHznfisqUqK/JVEtO0k7XfJDByCbnCop2PhV1BtUrk3ArIBllGH3g8FSc5XBox&#10;7jO8LlByuD8JbEwHlZ80jHd/sotqFExa0m6TtafBm2UhZnfeLzqUcNEZp5XNwmZLlZ5pgl51IxGk&#10;s5UtlgZ4KFR4FoxYYDJ4zE1JvKGwLz1p85GKOdyY5w63kFD5MNDWm2Ih5pxUWfJmeK+Uuhos8Jny&#10;QzhtTsTVDz6igOa6vqeKnOp9xGwL5N9Kj+5cjfK9PwFbs8rUmZycUV7HDBynU/VsWTz81pw/hj/s&#10;E7FPzlqQdOVRxXUFQxTs5y1Jma5Q89u1ZbuynSN5dTxQxqiZxWoJuaVrRWsTwqZ1tiydRX0mO1rf&#10;E9ii6MqnXU+j7PNUXOeO5YAqk6OHsqZr3TW6pkGI4c2G87GptApR/Z4su8SXoEYZ/Jt3ojR5qgUB&#10;kWltEWNCkeq18yVGgQ40Hknt5nZ2KNR6NCjRG+lWpXXQyVKhjr0h3wgK3QxhAjO2xJcAjSIIwojD&#10;vvcV6YRmUejN/wCOfFem0izaDg0i7msATqbSXY0mN+JW3udznOdtKkijgNiolLjfoalC3o7IHcCh&#10;nCo4qJ1d0LUvZnbVDzqyecqXfkWhHsc8JvW2VNzgtaKdq2LUF1PFBMwdsWRrso0faqTj4K50MTmN&#10;RB1pzXEWQ6bu9TfynJvu1qAy1pRaDibxrUXmRIfMaNQmcVBo7uSmXC1Od6hhkgBhO6ShwxnTNnUC&#10;1CRvfJpMhePLBcm97SXdXqYDxT2vtNBZa7STd3Iusts3lxnmNw7gol0KQwC+Umgo3j5LrBOzjtWp&#10;Q88KaM03Nfsq1r2fihVE6uxfJnpsUdsIrsTs1BBOz1NMPOTkVL1Ltord1diyboKd7nzCkJqJnLUm&#10;7K5yYta1p+camYOVAor6VHDGeJ7F8oKLEFJdH9m/WgDybtoWtNY49UnYE6iUiI71cGK4bhTcnUrX&#10;Ac3eIC9BiCdt0Ft2uK1CiN61Low2EnyXo9GGNMHwwiiyhXTiRzd1WAeaHoIGZSHbXAeSEejdSi/f&#10;EKyPT4AJhck2DawIUXRlZS6VRzt4hUTSP2LK1BZZ5VjocITvtXBRIUKw0OpUMAdjXOVihDOpMV27&#10;C/umehDN9IcZayAuWoowojjvRUaXCGbQ4HjM+adTXss8nDgNmJ6IL9I0rVGLd0AL0ukPD7caIbvr&#10;FWi43uJ21WiIlqd+M0/KEZ2ReUn6wv5MuQxqOKOIWpdR3ggm5ydiU7FHBqoN+TcoD7LT+abiE7E1&#10;PzWbFqQzHVQ88VHFHFRb8gQu6OR+Sh4nZUMU/PKKODaup4oYKGcdiycZU2BvhUrEbEyzYNkX9aV/&#10;5ImGTzHmzjPGX9E5j3y5QsmM1yFIMrREu6Ql96ghzjaiWHxNRlhsTnvIaHk3m8LkhbM7gcZKMWQ3&#10;CbnWQMG3zQYXxAXMMxeB2TQdyZLRcfteSc1xkwOtON14/Mo2mAMc82vs/momiK+UnR6NtPkusnZx&#10;WpQ88LV3o6kMHbKivZ+KGNT+rsXyZ+kT7tysp+HihU43oJudU5C9hUhUersWRqLEjQ6UQLnQywE9&#10;qjQ3wnlr2kOCdeaoY52E02ix35sCKfgK/R1KP7PEA7xJfo+Pg7k2nHnRGhegyzqTRR/yTXo1HGdT&#10;oXwscUYdDa48pGi2uxsL+6tUAaqS78IQi0O+zR4l1/Oi4/cFkSm0e+CIQgOcbr52llOlQ6NRzyjQ&#10;4uuDDrQpZkbECjD/AI5oU+kDBzW7rGhPyhSpdJi/iUSNEdjEebtblO5QzdE3VOp+azYuqdqh5yam&#10;GdEG4OCynpaMd7yVF0x2LLFKdSKQ4G5jDIBPPqWCqHneB4VuwZsqZ1ti11HFNv8Ak+7ujjgm5yKO&#10;KdqWpNzXVDEJ2JRRzQsnX0anj+DP81rT84op2Yzx4oYIYOqZnioo6kL8gRO6OOCZnLWtafnVHNat&#10;SEy0oC+9MzvBUR0o8M/aCpOrxQtcoLzPBBhvM2W8MMVA9bR2WZNIuvTTacbLWh+GGerQMhDhPacJ&#10;NUV4dEDjaJaZyROJnEaMZBkk+IXRA1refMm+5EiUmutEnYFZsmbdV0uzvTG+ubaF57cWNRdZpAdy&#10;cxLOOr/JKLLkzZNodq+UfRqN48Ausn55ktSh54QRF6bg/ZUV7Pxrdg3Yvky0/pGcrrBmojXMeWm4&#10;i6Sdh4puNTh29i1YqDe9qbRozxzYMQ7GFfo+lfuHjbcvQ4gDg4wma+dFavRG9al0bwcT5IwKMMaZ&#10;PdhEpooVtgiRY93ZDA81RhCEBggS5KXNksuUyj8sGCAyNEbiTO7uuTqZYlZo9GvE9HPiv0lH6nJs&#10;3YTUMpUpzxbjvLewGSdSqQ/PjxT8ZRJOJK9nLvmhU/FalD17KstEupLJn2TeCYOa6o3m9O1bEMFD&#10;626atadmMXVKh5yZioHQme7HBZUxo+08FR9N4Kn9Mjj7ZTtG3aaoWeKjijmtqh69hrKo/wBBUrui&#10;NKbnIoo4DYtSbg7YtdT88olHNCyRf6W3to7qn5xqdo2eNTetsQQxCdnGrUFR78h0zuewpueK341d&#10;UVQ81+yqBpGhQri0qPe1qu5U2uy5E2WgucbOxcqGm+TdaBDB9rtCixn32SHznJCLyXNOOHaoESHc&#10;6b4jhfaLZAKJH5Rhl8JTHO1f3UFzmQwDMT19qMUWJTN99yiPItxAzmgG4Gc07Q5tm7DsXyj6LRtv&#10;kFrUTPKlzZqC29DBFQ23nvanNskgyRvKZAiuZJsOIb9TShQKX/t4niJL9Hxxn8m3eiNHmhRLxapF&#10;GbK7PnwVAo0KiwAyFfO8u+sstw6LYD4zrEU3AtEyURRA291IcMRJoCt0IYQKQ7bEA8l6RRxmUJvx&#10;RHFelWTzaNRrtZZPihT4wzeTZuw2henUlxvjxPAyRpEVw50aI7a4p3ejKwdtbtWxZDjPEGmMa4yE&#10;IvHcU43p/V2IYFNzqxm+KGNT8aoeJn2IELLGkgHtgM4JpkHImZQxTtWxalDxOw1a0dG1DNKhC9AK&#10;h30GFuLKY9XCPY7yVG0o2LKcv0hSN8o6D4l2qFpW7ata6oqZneBq1p2pUO/I1OHe0oZyONTsGrUm&#10;a9lU0/Oq6nisi9JiDtgvH5LUn51XshvIJuvZW/ONXVCoN+S8ot+y0/mhnBFHFP1bKvZ+NUFs+U3S&#10;hDvVHhjl4e8FyQE06+BCOzgnmzfP+6cBY5znX9iDrIstebP+akIrbLzEee3uToweBzuZ9ZWnWjdh&#10;eQoTgdThqmngWA5ri6WsXSVmbGznm/WQbzwSLKiAtdfzQcSVAtxnTs8wdaacSYd+Kj0aHSqMIcUX&#10;Sx7FS8lxYEYtnCs4gl4CdRJkl1JozPjnwTYFHbnUxnww3FWaLaDWxor3nCUOXmg+gg5lId8QHkuX&#10;oolKiT3ohTaW3nSo0Bsm9hM+7FenxBmMgM2Qmp2UaV1Y7hsuTqTGfDNuLFLp42yucTeZqSeSWsnq&#10;C+T9NiCPyB50Mgn8lSY76VGdFiG8/komY3xqCdnGpmdU5dQrXU/q7Asg51LH8BycZp2DdlTc4LXU&#10;M0oY1P1bKmY+Cmssfsbu2A1DXVrTsG7FqULO++s6NqGDlBzggsn30CDurKfR2b4VFPPh7Flcf6jS&#10;N5ez8aoekbtr6oqh59RR1LJv0blAfZBWtHE1HNC1JmK1qHAfEhxXslKHeRrT8UV1PFZC+koY7Q4f&#10;lU/Hwq9l8S7UzGop+dV1Qsl86i5Qb/AmtadnFOTs1uyoaJ20KAwOPOUFrA5wB6juCA7Ey6I3aFEY&#10;4Rog+0VDvoME9zU5rS42xdJShObewy7iuQDiJOdZ702GYUOYtE9hVlr80APbgiOcJuHfOaY10vs9&#10;yeAHkvcy3qAvknHmCyz85FCU2WG2jLWVBcXPmGNA+9QC83MvUW4OCptLFDoYiSm7BoUeK6NFMSIZ&#10;uJUQ2ojydZWpQ84VTTTjsQCIQlyZn2rWjgnZrVkL6SZuu/6oFP0bPFA3qd6iZ1UM86oldR1bursW&#10;QdNSO+C5OTsG7Km4hHOKOpNHMcUKnati1JmcgsraGge4Cbr2Va0/BuxalCz6jivZjamC4pme3auu&#10;sldAg7PNZR0DPeNVDxhbPJZZ+kY3hwXUNTM4bU7OO2rq1Q88VnALJV9Fp7f4U1rUQc41dSqHQYtk&#10;RIsoEP60W77hivmTOvHjbAGBUalUeHSQGQLIdzS4xJ3LKED0alvh6hhsWoLqlZFMsqUfekoglEcO&#10;9O1bKhonbRUzPFRxT8fCrq+KyLnUpv1oDqomeajmtWpMHq4ngoY5qgadvfPgmkiSbGIUWM3l4k/r&#10;KjG1kyGfsqk58KWuabmhMCY1xhWZ2nFerPMY+0J3ljsEbUPFxv6w80DOJzZO8Zp7rNom6XbqUN5f&#10;F5Z9zG5oOtSmbbbhqmL1CbcJXu1zTor2ubY5kPOc6U59yiGbHHFfKD6Og73kiomeUMEzPFcPXsTU&#10;4oHmHap3qZTs1qyB9KwfHgjinHmCoYJ+etSZnCorqOrODdiyB0t4/hORTjzGrtQxCONQzShU7VsW&#10;pMzqsqdEyf7rzTfJBHFOwatSh57aisYXimi47Ey5wUuedqyP0CF48VlDozu5wP5qiex/zUsufSD9&#10;g4LqFBa0/Pdtq6lTc4I41dULIt4pg/gGp+dV1PFUF7mUphY6y4zaD2TU3RYtqK5z3faKsjsT2qky&#10;pOS4EcaSD6t+zUtSGa5ZLMso0Y/xAqULNJij7ZRwbsWpN0cTwqZnBHFHFHVsqbmFZBvp9n60Nw/K&#10;p+cuxezG2qjXh+zzTQJKjNYI8Mn6y9TK9OEC+8qkBvpD7Juu4LJt+SmbCos7UJ3VDlyYATQuTc49&#10;YAHwT28owta+/Wg0OLmxBN41G/70IOM2k6lc08wuFkSvRtGzP7iECDzvvvUN8xJROUENwLeUPYTc&#10;E2fo/OlOWozWX/o2DvDhVEzytSh54RWpN17EESho3bUKjmtWQPpaj7TwT85HMU0E831Q88VFDNdW&#10;cGr5P/SEu2G7gnI5oXahinZxRTcChqQTsG7FqUPPFWUPo7Jx+weKb5VHOKdmtqZnCopuh8UzXsTc&#10;4J2kdtWRD8wZtKygPm0b/NaomEFfKDp53Qpc1y11RdI6rqVDFOziiuqFkDpEYdsJ1TsauqV3jFUk&#10;s9LeYeaTNHEorI8nRH0Z+bGYWqPDMGK6G7FpQwdsVCMqVBPY8cVlJtmn0n3juKOY2pma/Z5oYoYp&#10;2cUU7Bq1IZpWQT/qkHxH5KIJPITtWxHBdTxqZr2Jrr1DMntPenZ7ttTs4boWRTPJsu8qG71pb2sU&#10;GJaEjqqMJoaXGZd9kakxgEjDY5oNwLtSudEBe43ATlrlrXK3yF/eMfvUpvnLvUV4aOcbtXerUucW&#10;3EZpUJ0s0ybja1yTGc1z4YAJZITF7U7RXzw62Ky79Gwt4cE9RM8rUm5wWtBNEp7KihmOrOaFkIf6&#10;pRz9ryUTPdPtRzfFCp3lU3OCkihg5BqITs1q+Tv0m3ddwT8VgxBDFPzytSbgagnYNXaoeeKqd9FZ&#10;PPc8fmmY1a0cxqGtNzgjigF7M7UCgn6UrIfQRvFU0eqjDaqJhC2r5QdNG4EM12yoqJnlFDMKCCfn&#10;GoZnivk/0+XaxyKctSGaUEMQnZxRVt0IworM5pWVmNpENlKY2QLbU/L81GbYjxmagSFDMnt7issC&#10;WU6Tvr2Y2rUofX3ShjU/PNRzW1NwKyPdlOjbypQs0mMPtninalqQzSgmZykgoo9Y/apKyXGGBeS1&#10;ZPo3o1GDDnYlUfpju5slGnCjzGtCRE1HjMaZOk0nAKPEebsG6kC8GYdZIUB3rJjGWxco/CGZk4ul&#10;wUSOyzZiG3rTnzhw3c0i8SKc4CGJtLXdigsn6x0iG8VH66y39GQt4cE5RM8rUm5wTsUE11/gpIhN&#10;zXVdqOYFkR3+pUcfaUYTiO2qXMqCdq2LUoInEG1YJyhjmuU+aLvHtTjinZrV8nvpWD48FF0jtqOY&#10;EKn5xWpN17KtaOY2pmeNtVLvyNQdr+KZnVHFdQbUNaGIRzjtqnzDtTanZ5WQT8yO+qT7RQYL7iBr&#10;WVaBHpEVr2Q5gNlioWQ6QQbRhNmO2apeSuQgvcY7HFgnZa2p9+1FNzXVvziihmLIB/1SF4qI3nv7&#10;k7VsWpDNdsQxqfnlFOvheKyU70jJ0aizlOYHH+qyiJZSpMvrHggst/ScU9sj+QXs/GqFnHYeCFT8&#10;6qXMG1STWm/Ysi0d8WmMc3Nhm0Sss0N8GlPiEeriOJBThINTYbnZrXHYFDoFIcCBAizOHNTMjU0+&#10;yltITcjR2c6I6CO60hkmE3SU2F4CaFBoAzqTFdutTaNQsTDjRHa71yMFujyfPaVRIYs2jR2QnT1B&#10;RHWWzVF09IKpJuE1Abahy1qAy06y3EiadCcxt7QGjtRx5s7RM1YsOc5zp9008Cx67HHP8lFky4Dm&#10;yu7E13JtaJesxA7EwD0gTPOJGtUf1EOGxwm/Oc0ayucIPPlalfJZcP8ApULeHBOvUTPK1JucF1kU&#10;wIYo4LquqKOYFkb6Uo2+o2lfvFHNQqdq2VQ3Sci68rUoZudsU0TejmBZA+loH+alF0j9qOYNqFT8&#10;5ak3XsqOK6jam5wRxUf6DonvHpmcKzo/FBSTs87auo7wqkn56+T/AEWIPt+SpOfEVBHzWHsqpcVz&#10;ormYNao7Z0eK3taVrR/9UcEBc7YtdT8ahmlZDMspwNqpIlSIo+0UcBU0Y7K3DnFFdTxVDpDqJSBE&#10;b4hZcYHPgRmjOm0+ShsLyGtEybgFlyjxGUoPcLnMaJ7AgOYdqkoQ9YEyBEdmscdgTcn0p+bR4v3J&#10;uSKU+/k5bXBNyFSOs6GPFfoUC6JSWDXgv0ZQm59KJ2SQo2TWYGK47SoVKo8BtijwokuySiUh0Vhb&#10;6GXtOpyDYw0NEgsO6pZQPXhM2IQKSdJSZ7F+j56SPFcmZPgN+sfFNokEeyTYLBhDaPBSl2BRSWuB&#10;BZ2Xq3dz4zfhCpsVohaV5M1QHT5Q36k4TcoFybbYLQI2YKM8TxBIUW578Lj9yh2WgumDPHvUVr4z&#10;RZvnda/qmQXQwS8gt1IUaK53KSFw7VCohYQ6KLMr+8pjeUe+w28mZUQFocHYrLv0TD2jgpqKJuuQ&#10;wQzgjiVqUM3+FRmuo6s5oWSPpSi74VI6TF3zxTsxCp2A2IIYp2NTdeyo4o5gWQ/pSj7ypF0eJvFH&#10;M8UKn5y1JmvYiiuoKm5wTsSov0DA7orlDzwjVL1fim1PzzUM1yFT85fJ7o8XeVJ0rlQejMqidIi7&#10;xRvBCKinmMA+retSbr2KSknY+C1Jo5rlku7KVH31lBsqdH3yi3mtKkm4nYVKpzHOfcC64YBNoVJd&#10;mwIp+FMyVS3CzyJBxvIUTItIa2090Jo3k2BylCEJ8RjiLxZ6t6oGTIdEiW7Re/AEjBRoTIsMsiNt&#10;NOpPoNCo8rcJxG0lB1Bbo6FPwQjOIswqFIHuXK05xuhNaEWU92MWG1ei0h2dSj4L9HNOfFiOTMnw&#10;G6nHxQocAeyCbAYMIbR4KUuwIuYMXj70YsP669IhfaK9JGqGU6lHUwDan06y2bnw2hHKIOEaZx5r&#10;ZptLMQEt5Yga5SUSkRA21yDyO22FEpMa0WiAybe1yf6dzpciBqumqZFpNoh8Sdn6oksiUtkSA2A7&#10;Sznvrk71GNiCRrdcFFMMDnB0R2EwJJ0FknPZbtDUROSiZ12FuZKiQpmYZ4hAPZyfJWuUcb7pyCDX&#10;WAHNjHXdDUFgmXMk0ka2yKhQZxXvdEIM5X6pKjPiGTg244zuUUl1suxWXPohm1vBOTs41Bt4Ts4o&#10;4KFj4GolDNdVrRzAskfSdF3wqU351F3zxTs1Ba0ersqGKdnGpuvYtSJU5M1LJH0pR99UvpMXePFd&#10;TxQqfnLUm+VUr0cxtQxCdnlH6Ab3RzwTM4KV6khojtQFUTONQzXIKSc3DYvk6xwgxSRzSRJUgetO&#10;xUHo7aovSIu8aorbMVzdYdJHBqkmjHZUQrBJEhO7Um0SkPHNgxD8JUPJlMlLkHCfbcsk5ONGHKRh&#10;63V3LKeT4dJFq02HF7Tr2r9FwxpKZCb3gTmm0GgtzqVEfutQhZOaea2O495TRRRosml229MMf2WT&#10;4TPhXz+UmcmxchTXZ1KA2L0NxHPjuK/RkHrGI7xUGiw4fKWG88d6hG0xpUkWTxCc4MxP3IvZreFy&#10;0L635L0iHqDivSOyH96dTJfUHijT/wCIzwCfT5WpvfzcZDBel22tc1sV4dgVy0SYnBDJ63vTotJG&#10;EOE1A0hzedHhwzqlDxTIcczEWK/DmkGyhR2uziYmuXLEr0OA0tPJXjtXJmMA5zcNWpqixOfCZORI&#10;m2/8ppk41l0wDIgtPauUiT9XzHAycHBRQIgnZAe3WFaEVjDZBIukqQZxn4pwc2RbdLsxCybliOXC&#10;HHaIg+trXpUKJHhuic1rb7+1OjMtC975YTag8Yyv1X60GP5Nwc6bgOqhOyCIkRwxUH1kWyxhdaxt&#10;XKCxtq4ul2TkhEnFDHkkYz7FyYLSW5+BcMCoVvNxE8Rq7lG66y39Dt2t4LBRb3mqGecEbyUWqHne&#10;CnIooZrqiuoNqyV9JUb3gVMEqXHA+ueKcJNNbsG1NxUTONTfJBHFdTxWSfpKje8Cp4+eR988V1PG&#10;twmVK5Mx8K5cwbUArKLPWOvQH+hEdlI8kBzhtRHPKkUNE7aFJSURsn3oMLhzWk7AmUOO4H1MS/Dm&#10;pmSqWfZEbSmZHpGuwPiUPJDnOBiRG2RcQFDYGMDWCTRgFSdIqDoPFG8KN0iLvVOyZSItJfGaWAOc&#10;SCv0P+8pMNskMnUNufS57E2jZObg6I5WcntzKKXqG9vscntHw/2QfS+pAa1Spzusxq9HpLs6k/cv&#10;QCc+kRCv0bAJm62fFNoNHAlyc9pTaPCbhCZ9yDZYADwUijIdYfeuUh/XCMaHqJ+5cs3qscjSJdQD&#10;aVHprYcRr+Vgt1EWkaW2BCaTFkx2Fy9LLwSOWPhJekxHC6C/43SXLxnkkQJGcheuXpZdJ3IsnhdO&#10;aEWkRBdSJbrQuRddbjxnzbMSMk6iwmM59svdgLV65Cj25OaHOaM1uARhguYZNhzm0tauTa2bmQ4Y&#10;iSHOddNQpQnyIufeB2FRZPkHQ8DiUDKxba7iEZE3m5x+7vXKWAwPYCRg6aa/mkElveqSLc3Ot8Jd&#10;iPKiA6ZLoZAw/NUljIhsRWDmy5NUbmRuTjZ31j1hqUZphuZMAAntxRu5+EinFkn9k8OxUiBKZmQO&#10;5PvEnSce1qgw4jY45Fxx2LONyaJk8mCWzlaKBk0kttGfNOoJ7nRGytyIvXPJla1YDWFRob3tPPeW&#10;lDmwtUzeUyGXQuUsnuvF6ZDdEAsOFneTH897WhxeOdzdaLrbHEAjastfQ7drUVEzitRQxCOcrVya&#10;ed4VTuQwfsqOK6vismXZQox/iBU/p1I947ijgazgEEAn5xqFfU8Vkz6Qo3vAsoD59SPeO4qXM8UF&#10;JOAn4IhQ285WVZUvVYa0GptHivzYUQ7GlQsm0iNG0bmMPWKbRYQo3IWfV/5eouRYwi+qsmHjMmS/&#10;QzzznRoTAb1+ioDc+mN8EKDQW4xojm60IWTW4Q4jtpTTRBo6FPamPc0eqobdtlW6YcIbWqzS3Zz2&#10;r0eOc6kFegzzoryoMIQmWROVVMzxsWT9C7eU1HINIeRgahQ2xue6I/YEygQB9Y+KFEgD2Y8U2DDG&#10;bDYPBAdg+5EFc0Yub965SH9Zcszv+5csNTCjSZamjaUaYJE24chj3I5SZ+9J3Wo5SaXWfXk7JKNS&#10;XseW+jvd39q9IpJzYEMDvKHpjhMuhwxupsGK61apjrvqtTqN+8jUh3dPFRMmsc0WWucBqdiE/J0K&#10;E1jwbQHOs2fyVHFuhc7n2XW1yNo2zKWPao3LRZOhDO/JPY5kZpAFktE79a5M8meR54GdDdeoMOEY&#10;ltrZRftFMY+Qs3GWtOE6RM44nYmFxBJuc2+5RBzTZF+IUOKbJcWlk9RTnGZba9W4eM05rxiTfj3o&#10;uvnFsluBTzDivAwcBndy5sTnRGyvk7s7kJw+a1pudOXamRi6HIkRGjqnFOJvtFzNYs4IvLhfOUk8&#10;siMDH817M1xTS6xzxMt5slKTiLXNfgiTcALu/WohERpBIuOan0IROYzGV0+1Q4fo1uK6ZsXC/FQa&#10;REo57W4yKe55ZzRLUwdiuuGMNnai/mvsiU/FMnOQa4jtCDSYZsuHOvkPzUSbpNGB1oOAa950c5N2&#10;BF0X0V5gCyXnmnXJUdvIxWuPaJmaJDmPLTMdqyz9Dj4UQog5y1IYp2cVqTM+qSYOa/ZVJS5niqB0&#10;6jy/eN4rKPT6T7x3FHA1FHAIYqXenDnFSQF9VlWeZhrWRaG+NSmxMGQzMnyWWcnPbEfSIfOY42nd&#10;ybBe5vNY47AmZPpTsKPE/Cm5IpjvZAbXBNyLSX9aGNWM03IR9pSGj4UMlUaHjSpu8F6Fk1mMRzvi&#10;/orGTW+ytbQU2JRGn1dFGyyEKS/2dGXK0x3sQNqApkgOa0eC5GkuxjyXobutHeV+j4U7y8ptCgDq&#10;fmhR4Q9m1CG0ZrWjYFIraR96mz6zVbZ9b8lyrPtHwXLD6h+9GkdzfvUTKDIefEgtPeVGynR3XOit&#10;OxqyY8RILy3NtVUsfOfAVQW8m60bV+pGkAdUfen01rM58NqOU4eqNPdanZSb/HdqwRjRSy02jz2v&#10;CfGpQMhChD4ppzKTdONCDS3FoXJxz+0un2BMoxe7nRHE97k2jQhZYYIJwvxCss5cs5NvJ50u1Nax&#10;zHcznfVmntIFkTDBd/nagYjYbWlo7O8Iva3GRbheohvk1s243KGxryInWlJUoExphxBdq1KwQxrg&#10;XHU7Wuc1zbUj3hUWbYkWE/AiYT4ADOY50zftUMWWQw3AFRDiSZWMblEg2Cwi8kdqjWxMgsiWbx2q&#10;FSLUybpYiWCNzpkWxLEuQLrNnPc3swUrMcc61DeZieM1Bc1/KQYlz2zF+tqhj1bnsLr8SE699lzH&#10;ubqcE8S50E837KhS5zTgbrwr5gEuFrmkH8lD9W4NLpG/4UYVklrL++f5rnQZW+czBUd7WunIlsr0&#10;+G177N1mc5diulZ6uAkplhccJG4ka06lsc+HyrRd1m6jsUXkokRxY5jnTM9ic/k3c7EdmpRW2+0w&#10;yLx3KNRBM8mfvT4hEMntwVGY4wZxebzpiaIN73PDm6rr1CsyFtuGoalMQ2c2ZcdR1BWLVl1okfVG&#10;J7k21Fe4FnNAuCjRJkCIS2fPdNGVwiXNszLbOHZ4qGfUflisr/RH4VJRM5EYqzei3nFFtyZnirUm&#10;XB2ypzb1Y9X4qgQz6ZAljbHFZUafT6RvlBtxnerF05KV6cHFrZoAS702G92axztgXoNIe48nAiOH&#10;bZTcj0x3spbXBNyJSG3vdCA2lDI8NmlpsIbEKDQW51Je7YFBoVCiOstERwx5xUGGyEwMhNDWDVVS&#10;XUgEejiZlrUsou68Nv3L0amnOpf3L0Bzs+kPQybC1ueU2gwB1T96FFgj2YQhQxgxn3IDsCkdauGL&#10;m/erbPrhcrD7T9y5ZuppRpEtTRtK9L7HQk/KUJhk6kMn3J2U4ep8V+xHKwcCWQYjpXL9IxZXUeWr&#10;nFRqfTWHnQWhpwKhxKY4CT4Fj60vJA0t558UM3Grk4hzorymwRINvnrd2KPR+XiB0Q8zBrAvRoJi&#10;c1vNd2qiUr9Hwmw4kJ7mnAtvRyjEJk2iOG+6SdSHmb6UxsFwulNMilxlDHiUYcVtp0Wk4nu/ohR2&#10;PJsufynVcULHK9URRcXFuKazmynDGu9NDiRZc0ul96LHOeDDYO3wWaS9jJXbQoRLza5W1LUT+SgO&#10;sC4Sh6gi4tuaJtAzTiFzbJcw+ae6QaQ2UuChRAeeQA4a/JUR7ZuiRDf29ipoPLvLXGV181ZeGzMN&#10;xGtQy2V2Hcm2g7muBJ8JoRedKI0E/aKEF4OZMTnMJzWmZhw2uHYQoJllIOErMQWRdh3KJDdDjOGq&#10;cwoRiNZJ5bEB1jX4I4m0JGUs7FB7HytatXYuTvzOdf3BROZFY82pkSw81bslxaZ6y1F1mHaYc2Vy&#10;F5LeVdhnXBP5jwZ2jOXfJExoc3CHCkbpAoRHxYYlDmfqT4dqhRGAu9XEh9pTIlGtD1xnhfrTmtc0&#10;tcbsRMJ8OVl/KsDrjtTmSzS0tOF+CY14ZJ7Jg980GFmiuP1SFylqbTMPAwUmGGQTKf3qIHPhOaDN&#10;7T1dajEWDYxwITQ5uNq1iZKVoBx/NckLd5GFyvFr/wAj3JhhucQLRdjMBEMhUZj7No381QxFixAX&#10;NtDXIYDsUKEyjEh0rfab5qNE5NsoTZvJuLr71DtPhvdyhLw7E6wqRFMNjg2T4rheR1VDhMhSc+dq&#10;XbITQhcq03N5Kc+1GVgyEgsqD/SPwqzZT5ICaaznBRYYtu2otITBNze1C5XpotWj3JkF7s1rjsCb&#10;QKU/CjxfwpmS6WRZ5KRx5xCyXk/0Vtt8uWP5Km0KHSm8+5wwcv0SwXRKUyRxuTcnUJuNIe7YvRcm&#10;g5kR3iVKhsJsUQO7AU2O8aGgNHh/ZCLTj7NrVYpZ67WhGixnZ1Jd+abQWjGI8puT6O3quPihR4I9&#10;mE1rW5rQNgQUu5bZK0367UIsMi509i5ZnY5ct/DKNK92PFRKXYzntb8KdlOGPbO8GplObFa8s5Rx&#10;bfJGkP8A9s9GLSjOxAhWB1i5CkU2IDJobdPNU48px4sWE0ahKbtiEMxrBjctBEs5sS0Df2KPQGsv&#10;5Sc+0I0Rk5mIfwptHg2gJYmS9DhFxc6GTiMVZbC5rYbSZXBovuVGZYPKPm+IOxRWCM2ZBBHYp8hE&#10;LRgcVRpxJOk1wnIgKIAGl9GjEFvUzlEjRGt50K8t6upOde0OuPfcocrTbk8Y2jgmyMpOuFy5DlS6&#10;cnP+qb/uTYchJwbDhSwQhWHSZIjuTYbGmZhtb2BRHwybhINGIumnNDXSva8YFpVwZacTOeAx2q04&#10;zawYt6yj8oWCGQ0T62M1Baxz4gjzk3Cz/VaVtppDNbRPiFEf61vOHLEXXyTWuYTdNpuOtFws9vcE&#10;YRabQmGnAFQzKEDI2u4yUN0JzpvtzPNvGaUC1sJobN+6o0NpjTuYQdWtBoEpGauLSbvuT7jJ7TZH&#10;/iohnDkXTvukohjvlIsJ+0PNUrnyddJzQdiaA8glhPdrToVgYmIBdOV6A5mFqd0nIOs3gNEx1rlZ&#10;5ofLn67KcHE/5enYWmTkM5utUaxMFuA7U8sdBM3NtWpyTJOLnB1kOGvAlOhCyecwnuN7USXStGRO&#10;bEF1/ejatWHBpuvnrUJkp8kXt7b/ACRLxK4OvvldNSzxatNJnf2oNsvFp5szkAncxvJl07taYwXw&#10;o87gbLicE2TiHOMiPzUaI2ESC27t7R2Iy5UdZgFxKfBY7nCZb2TUG6VnHCRUuTFh2Za1alFhyiSF&#10;8xj2plsNlcAcAE+05sFrTIht8tqo8Jzmze6fbaOCHJlxIaThInFTk8mDBJd3lEmGGNJHZPXNFl2d&#10;eTLHFejWLnX3zF6HZI2Z3AJwLGlrsVFgCkULkiZTCpVGiQH2Xt2IwIr5WWvN3YmZOpbvYv8AFMyT&#10;StbQNrk7JT5co+KxrTfrK9Eg/vIr9yF/VQKFR5kvtslhNwXomTGXXu8SV8wZhRwfh/qmxYXN5Ojg&#10;X9gXpVJOZR+Kt093UY1cnTHNvita7tC9Djuz6U780MnN60V5TaBBA633oUaEOohDhjBjfuQ7vyUj&#10;2FYYyHirTfrtVtn1vyXKN7HFcp9j806khucYbdpT8pQW40iGNiOVoAGme7wRymxwmyHFfqXp0Yzs&#10;UN12MyhSqY/CHCZtBTTSGc98i+fVEkXR30yI0RIkmasQokJrR84hQi4SnIuUKC5rjCgSb1nFupWK&#10;RDitMOPyl8jO5OhMfzowZ2G1JMsQ3B7ZOa27moc2JZw7CdaigEOBAn3XIvBs2hfrcME6BblM2m8F&#10;CsMstLrVi+4YqLI82HCaDK8nHtRbNMb6+EP4gQfYhg63feoUOy423C1hdqRLmzsll117b1bjC0Gt&#10;YT4qO0W3c8POuQwVGE3CYLpTdKetQ4j8WxZ3yzQosWKInqpk3T5vcmmKdYuGtosoM5OV0pNl4yT7&#10;EX1htuIxbq2qT3drW65XIQg1rXG6QwGKYGCG7CTZlRIhEW5guFxFyJa/nPMnL1TYbbAPKHtvTpvh&#10;gzkcVEZJwIEz1v6KHR2GIHuPJPGbZcnMBdJnq3/ZutbFFtOLREF/1Z3/AN1DsOc0RM363anQW2pg&#10;c3tQhvtSbNwmhRWBlm3idaINmwS3m4zcofJkunEFoYSdgocSG5xv551hF9sjA9jtaY5xeef+ITTj&#10;z9HLvZfNCyftsPWaLwnwnazaH1v6p1giyZ25psMOxddxT+fRmtEw5hQBYHPAMzddr/uoIDZ2cRj2&#10;KI4cqGNMpn7lEba5z2i4dk0yzytwla5rpcUXOde3SDVLHtXJHlea4tJ6yPMfKKc66Y4qIGG1N8js&#10;UJ8rbJDHHvXK3tALQddoKU2EjRnG65Nsh035xTR1RLBMpDrRtgS4INJDWzk1rrW1R3gF11nXOSph&#10;k9jgJ81QHl5dabOyoo5Mz6tx3SuuQ90pi0NiobrIeJcwYFRGAxJltnWmx3BpF4tHEYo+rNz5g4gJ&#10;hFoTdPWO9CLMykB3BUcMAk/mCzrXpAmGWpsxmNafTmBlljSvTCcJC7ai3lHzMN7z3q2WWRYF2AT4&#10;7A2wwWn9y9IiQ23c82c3XNUaI6LRbbwA4zuULRt2VOix2kthQZ3m9TpzuqxvghCpjjfGAXosSKZl&#10;9pmqZuQog1vPwhNokIGcidpQgQh7MINaMGtHhVI9hUu1MpEMxHMnIjt1q23t/JRqURAi/WGDmqBS&#10;LUOHNhm4a9aNJA/dz7Jo5QhMkHxmtJ1SxUXKkOHnviz7JJ2UZmTYMV57JhOyo4YUf7yUco0xzrLI&#10;LQd1UeLlCkOkX8n2SaFTIVOZL5xEkbsZJlBcYoFJjPvT8lQxdzwfBOo8JpLuShE9upBjWRrNgENY&#10;G4J4hzZZMrKbZLXAnmNvF6Nzua2Q1E3qZ5RoJJ5pvO1Udnr6W8S++9RJcm1o5ri4m9NMRrY17W2j&#10;hK+SD7ZaLyGnsxTuaOZYt4BjdW1MmMRMETDhqReWN53NhjXqTw+JaMrLcJnFekOaGta5rp4BycQ4&#10;+tgZ4s2mlNgQWOMMcqR9XGapMN1ttllkjrPdOajl0KJKJDsqGXOiNGNkgqC18RzXvMm43ak5nqm9&#10;upRzzyLN5GpONhnNJ5TA34JryBMyfLUoMocdmB1JrJWpXgmQCtEtc5lxc4qGDLsGJu5yLndcc0ah&#10;sTGksEsQLlybG9hJH+FWXFpEUS7E57efZIM7rlSLo7+dLVJDNm8D7lR7TCWw2gmzrXrOVlEAPjKS&#10;hjmBrCRtPmosKIMYYiDuCZZfbhukSOdsToohm/1moTRf6svuI1tQNpuBAb1cAPFFzZNdyrx3YhQ3&#10;B0s95H271HbNjb+eocJrmGIM36qiWPZ5vZ2JtEic0zZZ+ymQuSikPcXJ55+Mu9NPJjmlonmzwUMv&#10;ce2Y153905rHut65XgqTRdIjX3INusTHemBzQcTDF5CZ6qKSLworLr2uDjfP/wC1BA5N4JkAbtck&#10;RJ18MuGEifJETbOYnrITgBO8XjEp/OLWGVm8y1JnKD1Vz7phSa6ETcO5P6htduOtT9W4ASlLxRcS&#10;Z604uZDBljgrjFkIU9hknTt82My3PRxBZJUVjrLbNrG49oRmYMOdzsJntXKvh0hvpEiDzXXakYdl&#10;zmNeZNul2f2US3yWExwTLmjsN4RnZAGKgwrQG081H1cSTxNMcdV3f2KHBdZnDh3drtahweUFqO90&#10;zg1vmo0CExubIYz7QmQobW6JjQRrF6iR2wiRbnqE70aQ47cZKLEkZe0F/eoTcIsQtE+xUeKxodDh&#10;ubEivEjrKhzZCsvzlC0TdlUj2KUsU9wDHc9uCBY0StYdyts+0rf2PzRi9zBtT6bAh50eA3ZIp2Va&#10;MMIj3ahZaRNRadzhDk5sR3VOI2ptNAa6b4c2mUyVEpPLOnCBf3hsgnRaS6Qi83aJFOEQvETl2iCT&#10;KTjZm3zRgNbELo1uI2+U5yUCDBdD0Docux0gU+jc21AmSROQKhUYwbcR4hCLj4oxJhoZDcdXPEpq&#10;JPnS1ifhtVIe5sNoMtWChysarXaE0Br3idpx50ojlHk1sIzH2gCvWDmhl2oSUIlsg/Gc7LL/ALyn&#10;QXNa10Sdq1PeTXYFzQAoBAY+1iZG6SnYOaZ9a0uSMR3Mnm69V6A5MxLT7JebX9kykNdGkM3ruGKM&#10;ZhuhtaNrSViRzw5xuwkg5zc57XHWL0xvKEtc6yB1Z3qJDYyJDGIlP/6QaYk3XmH2H/MUWxecYJLN&#10;kPFGARzplxneoBAF2bmpzGPutAd4Xq2EueQe5UaEC8RGANhh1oD71RGmxCbKTS0FRSS10taADjqt&#10;KJR7dt4FktFze0qGxzmONkyChM5WzDcJvYQ4MN0wuVe6julc8DAayg/kBBtT5ma1CPbtPtMEz1U5&#10;paM5zmOwnerQaC21MWtWpMiNJZfJw7MColoRpi4DUSoL5va/GU/iTHm3cHB6DrUw6aA5KKXtzSb5&#10;60DdmW8LtexRGTs2DNmAd5SVGAhZsh9Y9VB1t5tXDCyoghBtuLPldqMYB4LHQZnOmZkqM8FotMiu&#10;Zjaa68eCh2SA7lmz+4kKMbXKWbYey+anae0vIDQwG9NiQ4byIbfwpwDxDdzgJ60ALDmQbAfrtC9e&#10;sdCk5rXObgQE6UNsrbddxlNUcCHFc7lg9qIxskns5iaZOkczZJZpcGz2KC50WeA2rlaS117GkHGw&#10;bkCeRa+e2RVljxZk0g4zTb8ZykoQcIJnP6oKhOALmRMexCTZkmZEvELOFoc3XKWF6iyLfqRO9AB8&#10;i90u0zQcRaabR+1LFB82zZzmkiY1hQw2J3Xy2KbbryXTXqhpHm/tUaEyKwubzvzBUFz2wW2Q6Tea&#10;QrYdDzbhfzfNqiND2WRKK3uPO8FyU224RPKtbZUSP6myMScVDDrBDnTBPNPkheXAZ3VUyXMfcQbp&#10;FR2W2CbmX4NBwQJY664grRt5moeE0yGIbi5ovLJXXqkRHum+VnViotLc7m4u7lrvdMzvQf6yQaR2&#10;uGKhMtOtFoCfaBzeYBdLFQoM3TEwexURzRCbOyGz7UMqQxdysIbF+kGdeMWjYjlKATIPc4p9NhtE&#10;3WRtmSomWGuFiFCJndM3L0mnxYjWk8na+yo8OlclL0t/KWtR1SUSiUy2Q585GUy9QqC3kWvpLC0f&#10;WF816I1zy2G02cbRMgAmcnRg3kBbf9f+ig0Zpic4zAu5hltvUSBAB0TLxOSMUvJEgIcPmgDWmw4d&#10;gMLn2jIZskKOyRlDdCcMXP5zghAHq7RmG68VaZbZaeJnxlJUilQGPNm6XYodOebXKMY9o1O1L5tF&#10;FpswZYIPAvtNuOPcvSGPiW5hwAvAbaUR8RzxZiMI1NBsKIyI2LONykNvbKZKtyeJkyPbiFCjF0m8&#10;+33HOUCUKTi0CZv2J8SGfW2p6r+xFxsSM5M1hc2zNt1wn2hTBLbxs7VzuSssvc44z4qNCiRnTDrx&#10;M9x7kIjQ+0+EJ/Vh3yQ5SI4nCf1XCX3qVnB7W96kWNMnulnOdK/w7E0EsAHMGq0Z/wD0mznOILUj&#10;jh/9pgGe1xtfmuWhTlEb6zVdinxOYWizheETzC5wLn2peE0+JbhxLPN7XdijvdHicmydiWxAWKM8&#10;XT+yn2eUDLWaBzQoMJpo7zcQFc1lppkcTMcFCiY2tV81EpMZ7C8hjROTWFs7lCpDzGa0thkauZrR&#10;pAiGGIjHCI4zNm6UlHbBt+s3ZlqbOHAEIND+0qIeZK0ZYEi6yocGTQYbuTa27Cc06yDJ4MGZn3FF&#10;5cQ2y2eqaa0hnrQTE2q0HxLT3Wu4YBNZMc2/YnOsPFuKzclaKfGiSmwFpliWyTD6yC45sW4luHin&#10;zbaAbZIxvVuG0XPGyajaV2aLuyaERtkjn2tRaxUYnnT5QjWXJzrM2xYcJ/1XjsUiSJCbOr2hFt9o&#10;vLWylatXf2Vto5znXGV7XTn+SivxbyTwXGfYrVkl1loiDViVyk7i7G+zZ4qi42XjXO5RoViJygu1&#10;BwTXmwbOPd5KI62xovuxJxTGTZdOXeFfgecmmK0TczmH6mKbDisil1kG1jfiuTk0c246jii3F8N7&#10;m65OTopY1zZyYobZunZ58sVz5gSmMHAYqebZ5zO7H7k8349ZRoRLXTeNssVEgWWgttW9clCtw4fK&#10;vMiqNaaJsdzjzrXkUBait1z1qbXMIJFpurBOaREtQSWuTIj7b2Oe1zjLq4JkOGH2gwN1Wu1UiC57&#10;rm4XhzdanNrgZ+aiRbQa6yHuhibrpFNk4SZMbVYc0865s+aRg0p4mCSZOOO1UgysEMbavmi6221K&#10;8cE4Nayy87TxKNLDJi+xgCE+ODYD7Xjco4FmbM065p2prMSnzhshjnG7DUnRnNYebM93YoMZzowk&#10;2csT2KCYruWewyni5RoUOI1hbNrj9ZUajlvOADSvVQodtxmolNMjybbLe5QC5nO5N9o/cgyGaRJs&#10;NuE5zkqPZDQ2yWus4TRiF9ktdDa9uFocU6wyJZDRJ/OvwknQ+UIzjIiQ1JrSYr2Cc3dt96ECUWRh&#10;NdZMucRKSjPbZAYS0B2AE5/crRkxwii1I4gzRgNuNlrriZ9i5SUQjlWSGpzpzT4cTNiCbpSH2grR&#10;JMW6WMp4KmvEMOIBBlK/UsnPggRHvZb5tm460OSZBhgFs3C1IJ7wIrWATiHAKlxgZQmTnPnf0UMR&#10;GPshrYbu516bFmYhjATQjOa3mlwb2EzYfvUM0flA+NBFrXZd5FQqHBjRi5sWKW/Vs+afDhshyMpd&#10;mtNiQy1li8X6/BGyXerF0pG6acYcNrnRRDYWm4szvu1J1IYHNsWIcTHNuco0Ns2CHo23bUyTozYV&#10;oyfdJtysQ4b2StB+psNt6fEIiNDmgdgxLv7d6uaZaNyiTdEsuzR9brLlGw/V3xHds5BNBLp2Jdth&#10;PwExzur3d659ibIlrsa69Tk0MiQmSJvBPBGyxj32rpmfcoryZOdMOGYwGaHJwZBw55Ey4a0OULmm&#10;G5oZ+ZTnRHOnDcJY4T2qGRGBYwhr9qfaEVkJ45o1o3ds+wqkNAe+z2Wlk+HykZz7ua2V/aorLdJM&#10;3kcm2Q196Exavx16/wCyDrPe1SaOa3McZqHdaMxKxK9CDzZOIN94PWTrDXSbEdY+qVCcyK0yAc7C&#10;8+StG5jIeK5OK8yjRceqDJOYIUeFZEm2vNUmfIODSRITHcQnxA6jsc1shMT7ipF8FsR7rRden95a&#10;0bqpM+VEuVzRmhMx58OMW4Z0lyQZDdJrXDFpdfNAAzkJM1fZP9EyEZgXiepFth/Om1zpBWZPcDK0&#10;w3XIyGc9gDry/WSogayOH2XM+00IPebJnyjDcZm8KIy1mE29bTj4dqo5JMiXAbVEaCOa623WotHz&#10;HOeD2EFMi2ebEMp61Igerx70KY+I3RT7QHXgoU1pkHQYwOwI0iDHgFpa6/C01WhLn/miIb5nGXcr&#10;PIT+piFCcIhY/vUFgtgkBrrRUKfpBLw3vAUUSJEi5hEi3zUR/Jy5z0Hc4RXXsuBvXKcq/m3DtUR7&#10;bg27sn29ia0Ww/s1HUojZNzrVr/xTHCHK8j4Zp3JthyNtxN4IbqUNzJ2Q18ndsSzI+CmbNzy7tD8&#10;VCHOMWHK1PN7QrViKBI2e1RObeWyaTqKNl/Mxc5sxdiE1pdD5xlEAPiibVkAy1J7TFhhvKCyexOL&#10;WAWpkDCSt2qQCy12KLI2m6mGaH1peKMi57icNXknkZzgBcobmw5B9rCfNCbgXnNbgoTHuc57rrWE&#10;70HvhHSEs3Vac0mJdh2a1DiNOkZDUN8O0JMdzsLJuVtuJB5/YvSQ0Q+bFN0poOZJxa+486ye1Bzg&#10;7FpYrcy1twvmSNahlrCLEKGXA6myUcGE98rDWjBMjRO8jsmiWutSJE5CUsL1yzC4GyJB0gSUCS0v&#10;5KI2I3XOc0HRHhzgZTuNolR3thWmNAcZWXdhKjF9JcWl5kMQoNFhso74jHWouFm1L/7UMQ2h9qUQ&#10;y5t+CjRBR4sR7Oc6Up9iotH5syfW4kkp9iE1znxMcZXzRdzuaG81vNLzP+ycbQL52ndpUGIeWiOn&#10;qkoFJfRbYZfNqEOMWOnaLni+7ElQIfobbMSQ1NljNRIkVz5QZybda6y5P5w4shQ3x8DdgVFFmNbD&#10;GiKLyZqC2y/ky60LM5HtUOCBEBdnYtGvap8mDyNh8V5lysk1rJ5rrR607yrUMRedEYXnvtKO+C3n&#10;mdvZehGcWFzQ4dhOPgodI5RwtHmDEznNNiEPcZHnGV5Qii3i0NGCaBFi3XuONytNtlwiXNnIcdqB&#10;e5z6UyybPUUc23h1qTezsTni2NSYZscwG8i029QJNwcCJ9q5YhriDhImfZNCIxzotqQI1zxURzXE&#10;TdrlzeqFRHOhwnHCbru5Q5XnW4zJTkBrTyGvs3lxE5DUoT5wn22PHNleo7n57A1wlK44eCh0d0Uy&#10;LgO1rTio1Ha1x5nJHtkmO5UBrgDElMTmA9CG2zzYfhmhRoRlIXv60tU8EKeOTk+BEtyvVGfyU7Qm&#10;w3ESxUBpaCwXsJmO5PlyhBjSn2EKkWHROe9w7rRXJwmsBDWylrvRjNhCVhxY6+5ikGgRWB7maw0A&#10;qHEbEbZ592aXD8k5zg7PfPVcrJe7lHRDdceag9rGuk7HGTJlWmcpblEmTnT8l7TmizPtbipsdzYn&#10;NHamRIjXyjttOHWGP91Zs3t5ze7V4IRg2RLQ67Ujbtg8m58N87nathQDbFkE8n2YS2p9pjzzbx+b&#10;exWgd0hAmzanMTvTmObINkQUyKx9qRIlgVzn+FwspoLIx+qoNocxxFzppzgWG6QxUzFhtkJ4FUiG&#10;WlrNb8VR2CC4wjORPWGKbKGHMceaDqVJb6uWcw3zHaoL3mU71J7ZOuLTgfJR3Ouc5vNwPci+Ug7U&#10;nk6mfcjSm2jbunxVB0QNtSEVtjrYtcf8wT74d0yRi1YRJX2e3s7ChEsnW+R1KVx58iZEHUgGwy+w&#10;LzcU9oiuEsGHUuQcJRGNdbGCa10K+JcDrXInlCLTnHGZuCjNveGjNcocL6+YrJs2rQAwkpDkQHAu&#10;OoJ4cA28u+yhBIY3nc6XOao5NoNN7tah2WMMR+AUy8WmtIGDb/zReZljTaB/y5Q5lkonOl9ZB0Lk&#10;iWCyyczJQbDg4tLb9YvXo7bLnwry24tc7BR44o0CcORiHCSfCfEokExSPtXalFlFpFqcmjN1XIuj&#10;tiuY5hYX5vcE9riAHsY0NzmjrJr5Q4sVuJ5su1yo7y9t0WX2TiU8RHucSDMm+adeROyQO1PLZera&#10;L++aHKQgL+UfPsUVjmvIdDPe4YKG70iHbY0CzzXjzCjw3NjSiCbsGt8091iYsifes9jrd2ohQG8n&#10;CLYTGX3k2ZlXmO1rxj9ZqdaLWifNbeL5psKKc3iocIQ3mZE23AaprlILWtEOOw9a+fOKY1rry5nL&#10;m7OvUrMJ0g2066eJPcmw4kZsrJhw3HWZF21PILw4A2Tmp7rLHNI9ZdL+iokoIfK9xMg7tVJZDYLV&#10;kyOLvrbU973GV9/5pt2GOCLrcURLN8pSKaBZtMeWjsOpclYZKcrV5mZF23+iigOsw4dzjjfcqLSL&#10;McMfeJ2dipEGzdi28AoQpsdPAG5Ud3NvkHDrbMFDgvMUXfN4mAGcFEhEwnMgtDu7WEGcw8zNMiOx&#10;CC57TIgDGblEcyJBH1MG96Y1r2NsizqkuT7ZDvUXlLI5ETta16kNcYbJA5981SHONgHE37JJo5wn&#10;au1lQ2CJzCGkjwQZZhW2PIaMQZzCz2Ftt51yUNzjfEzxcDakHKYYxzLLpymS4ZyLGOY4WQHdpTWg&#10;QzfZ72sTZtnYNuGdfYnttRgbLT34LnQdLZvvABWEU3OHN5zS7Umc1kQNcmOsG44KIGvmZWOHiE4u&#10;YPWydqa6eO1MNzw4hryL5eaBM3WpjuTS3lbUnTPaopsxbrOwuxTxCLbWYe8TVkRIMrTTY7AUwtcW&#10;xAdnNkrTIgFvP+4/eojYsQzabV0r7nJpe5tkc1wP3ISiNDYkmPnJpGBXJPtvJBPb3KEyzyhE2tdc&#10;4dneoMxCLYmO3WpyiWgLp6k2UOCLIJcD94U7Bda531Z4KBzZ633i/UrxKcgT9yYDIcnMSMiE9znc&#10;8TMlSJPBlnn87sVZtw4MY3HRuQe6DJsrbDi0qHY5X1VoNPVK5O0+w661hfgni3JrWmVmRmn0WI7X&#10;O66QxUN05co2YBvGBCplloEO1Npd2akwCDChwhfOaLc0ghrr7MximxXGkScLL8C3t2FCT3G644nt&#10;KLXw3gPF8vxKkvccAJgTMk9kOFIEzuvcmOk31bbu5B8mFzrmd6JiR3ucRzTq7EAXt5O8t7USLRlz&#10;idSMOITa1/ki5kFo5TO1NaoU3xryOc0i84KGOdZcHCzciPVIQ5m0+6/71GFthbIhg1/0TH2m6rP1&#10;exRpw4VpoM8FDDaRCItlhZftUIgPZyThsJH5rkQwziuDGywmoDjbhYMx5jcGhUeJDtxIsUShgWe5&#10;oVLdC5CbXgMnfenUd0cibpQuzWmwpWCLAccDJNo5e/EuPeeKpbWw4PISm0Cc8LzrQBdK4zGt2tR4&#10;kSG09UK1Ei5gJ71RqLEh4ibnIza+J9YXqDC9KDXxgGkukHdvcFDZFY8+jw/VTsj7X9kCIMNosW4U&#10;5WXp9FhRaSLMW4dXWn0a3IQnw3EdrsFCokVz/nERtgHBp1rkvRorjKwRhfft/soRc+GcebiexNiW&#10;jI80dmtR2l3MAJZa/GnQ3siSlnAWR1kbDC5kOCyJHJ507w3aVR3PD3uf62JgDqUSN/AZMjOEwqM5&#10;keh2HyZZ/wDHvUOj/OYb3v7wO3sTyzlBIerZzRL8yqREJhWZWp4OCAs2Jg8VOzfOQmmROWaX4qE1&#10;sRsxMOngjFLWuMWy4YbVABk6K91lrxcdagQbFKtG6G3nTxuXKze/lbobzeOxchOyyMTdiWiao8KA&#10;5hhOAtsGcLpqPOTg914bPmp9Mt259bvVFpNuIQ0c5zZGac+eFnk53zN2xcmwgkjAzt4TTKTChssu&#10;vneCbr1EiGLO06zDl4uQzw03NcJWUXusEucWSwaFDaS0MkYc8zuVosPrR9kd6DXXWiR2MCYxhOJa&#10;Dcb1aLbnX34jFEHC6zqKPMskRC3umZK2QRebJ/zFPe8OAwEla5snEneTWl4kZET+5HlARPnSOd2p&#10;49W7mzAwnqTbRgOBBmCAonNtCYtIT5LlJi7FqJJeRAxbzZKEGuLrcMN6pE/JGTWDF3OvmFDHrRMh&#10;zR2qKbhZvEyRcoPOmNQwCtGkBxYbHbcocJr3TbeO8qIKQ83ckyWu7zVocnbJtune61wTI5dzYomf&#10;81p9iy1kSTiNXaFDiOIsxsNUr5KKyyZFvNP3JvOhlrc5kp2uxOiMFoNJfsuQAcwOaDhgmesYWzvb&#10;gqPzXkd+BTIttgiQwCetNOim1bbf3IxIchaaW2rua5RIdufJlh5twNxCgwYkAmHGa8QyNeornCFJ&#10;17HNzuxUdpbGJLRzTd3qJK4yJuU7XOzXNvUaG6Mw3Fr4d4mqNRWRROIecfqqlUQcu2+YIw7FnUo/&#10;YElavDZyHaCr2MdNswMQmOZEwdz5XT1o+s5sUc7Ug0ti918k3mgF0UF4xPajSA0cxqdSLUpzbJPi&#10;TOJf2DAJ7vVSMhMykCiXQ281lyD3y9YHHuXJF7GlwxwasJl2tQLb233kYbFDtWLp334ps2Pm4i7B&#10;pTebCmSZxJyOvBQpmQnNx7vzRsWnCIHFutMbYjWgSYVmWOCoUP0aG6UNz4hwmohc1pLm24s+zBB1&#10;iJEEwXuxuwRZCbB6kjKdymDBIDC/nYv1pgL4jWS5xuu2qkUbknssk87rSvTZQYJsm5g5yjvvMR3O&#10;Lr3OMyhEYDOJDa4kTxuC5aHGpFrkzY79Q1IupT32YUUwh2CSgRIkGJyji50tb8ShR4QfbvihxtME&#10;8VTHFsVh5MtIbiNXdPUmxojwRDdEcBdJt6gQI7Q50ZzWh3ab1Aa4xBJwc0dlyawQ2mxrMrUuC5t1&#10;r1hFxP1UWiO4OcLp/f3KI0BjWu5to5gOHftUQReVL4bxj+XYptly0Qybg3YqdEiWdcMHWM6SbCcB&#10;YYCAcLHYh6tpbzWeKa6HEa6FZtt1WQZhMYzlALESz2vvknRGiIWsDp9vYrbGytSHco8N2LSDDeLQ&#10;v+9P5Vr2zY+WxMZaeS8NmbpnAKBYMrD7pSIwvURwhtc+Vq66SfE5VwbGdK7wChtpEEhrBan1QJzQ&#10;eyIA4ACePgolD5Q2nk2tUsEeUbAaIMOZdITlhtQgCJE5zb2Y3KlUqzGaGy9Xq7VEo/O9U1zg4zYZ&#10;alChUaj0cNNJaIr84jUmQ7cmvaSwXNczAKcOGDZNqfW7FS4zeUvnZ+xd+agzYAGhjdbWC+fiUGTp&#10;Aa57SewJ0Hk8ww+br6yhQ2swAnPtx70/nXEkO7jJNeWki8NOIVlrTJjg/tl2pwBIlqEx/RQX2ea6&#10;ctRUTXYkXC7u2ImbACNfarUOdkc4fUxQic7kg4CX1RgpybnTdalMlPZZh3mXdKZ+5NDWA3xSCJ4S&#10;Vv1cokxE1BW22tQ2YFQy2wbJnZ5yEKywPcbnXXXrlHuDnDqi8k3oG3CnBdaldZwITTybtQccZFM5&#10;hPNlqRjWGubBbccSFRzzrZdIC7b3KH6zXKQkGDUnPJF0zLHuRcInNsy/y5Q3gA3CTriZTUZknSv5&#10;Lqu7FzgbLpuIwLU0SaQ/N7Nae9wsOMzBFxHdsRaGRiDN0rwTgFQnmIGEz53NcE2UMPY4fZIRc0RT&#10;fPC/Wm2aNGm2Yhvud9lRSHueyfPRhztFkh2g4S71yQJFh1gyHNKbb6jhaGoGS5zjYiNxvmrJa58n&#10;XzGKn6sIgNiSnIatiJa4TtXtwuxUL1JeRzoX2NShQB6YYk5y1rlHClRYbnc4DmlOHNU3PudddZmU&#10;6jWobgZT6p7CgYj4DIsF3OzXN70ykc4cowB5N6LozDJ7Lu/FNAffyxYO8KFRrR57okk6CIQtz5ve&#10;o/OhAHaoLNWA13qjARIz2vmZX7VGf86YRmtKc08qWXmSgRTak9h5t9oqjUpsSNLU2clyTW2zdLGa&#10;9W+XPaSmTo0JgDZudi5Q6OZxQX254zVHh8latk87UNXeo0Ow0O1sGpco/mNEYthxBhO8qlzbC8Zy&#10;Au2qkOIZNzTMi+V/NTHO5FxDiMLnalBbba2Vw71Hi8lEtvebLLhMqPSucZWrWd3p0YvbzgAe0J7j&#10;yFgHnvzj2DsTXNa9rQyYHabkykAzBme4OkjSxGDgWB7sARq/qqC8QoDXxDZFqQn2/wBFAhPZFiCK&#10;5z3vvIGG1MENsAOsNJ/J3eoVl8S0/lIzhfLAJjpye4WRjsUN04k3tLmapfkpC3ZZIBurU3+6c8Mf&#10;NwJGF90lJ7rNmFnYLlS0iHc+IeqBxKdF5Et5tpxbO1LDYorQ823TdrMxj9ydyphAmfhmoFwZDEBn&#10;rHYuwUGMIET1t7gJbFHj89zWnmg/W8lytq+HN0vuT4TWtDpzPetMyHCiuswNUu3vQ5lz84Owapte&#10;10gZhQbjNhb46wqREtOAkA1q9DbyItCcQ3uPZ3KhmPApPJyBhG/YnMhl/qjMX3ME0H2ebChSPa9N&#10;e8mUSM6/6okFEEQNIY6ZI+9Rp2zaBmnzgUCTXWpSvGEj2f5rUJwMW3Eva0WiFQrUSM+IX2JzdLyX&#10;JQyAwx3l8rrGAUdxtwg44izbkgyTBhIa1DAa0mHIfWTJzDog5SWom8JxHNsAyFwTIjXC+V2KaLMb&#10;nzJncDrUPOudPn3yQLA0NdOzjLrBRJ2LUK/tfO9QHWbsRqmmTDeZiDrT3O7L3a0yzEbe2UhqTQLE&#10;zrTDddeMZJrmuNkyHaorhyll7LTRhfJRwG2RfOzgcQgXOa6RvOIRB5KHMho7XHvTXkTEMh/ZdKaE&#10;z6wPcx7B247VqDnStG+zJWH2C5zbk10i7sKeC2XamRJkE6se9RRyjnWXlx7Nf91cDgQRrTmTNptw&#10;1ptzQJTnq81CLhCLbTm9l+pNbFa2ZI7k54e13OnfZJ7VRTMGHENpzOChgQ4kcNPN/sqTDMd9uer8&#10;04RGap82SJnELXiUxa/qgc09lyg3ukZWr/uRAkyZk7tRvmRNr8TLjsTG89ps2ZY9igsF4c1HmNIc&#10;ebO0O5RIdqFzRaTeZbhxOyTU58ocjPlG96oz5vfd1bpKLDERwbE7C2fb/dN9VF5N1ow+0prDDP8A&#10;DPZiuYWC+cvBNBbGitGDucCO1RYfpEO1ZE+0J0SVz+f3EqjCHEc507miciExnNtOeRDHfcoxHN1D&#10;qt7U4ib+65Rec8AHAhco1pdIS1Luhyn3qPNkayLhLnO71EinEtm3UFbJcByV6dewjG5As1WZ9oxC&#10;ewZ1oz1WioTbHrHOEh+ail9zn37FNwgWDi3HvCfBa+K2O1mHMDSbk59mCbr3XWcVBgG1Ghv7L71R&#10;mEw+TkJntXJWOUe98mtJT41p7rRttJkBqCZDladEvncP6qMRPmtu+9NiFrXAOuNxCgw2ubNwd4KF&#10;AhBpEpEHPUKHyJdIyA5xKtWnNM7Njq/UCa/AvcRDGLe1OcYtn6xnIDVJW+UbanffM9gVIhsLYcN1&#10;p/bILMlIOI+1crJfGk21IC6zdJShulfNovc86lGjxX+rot3a4qiibiBzmDm36+0qPbsmxeBd2yVz&#10;IhvaQ380x0Gw+zg7qa/BPiEOccTZumokKcM88RIrrzfL7laMMtBztd+tOpEZ5ztgQLpNtHMuF9yE&#10;Z3IOtXj65KBv5qa4SufjnSCEzzQbj3qHCsxgSLQHFB+LrV2JJUWJyv2WETl/VS5jJDOd5KAxpu51&#10;tnbrXJCdrDtQD281zZt/JUijNpAm7mu+t/VG9rmsI5EMLfFQh6wtwDxZUKBCDHNKkJjmyAwATMw5&#10;vhigbLX2JvtYDvXJRQ1s2TA7NaIa117xsF6jQSRahPLXcUGBrmuiRTL6pEkXh3OazC4ufdJSc+Hc&#10;+YnKYEp9wUnkl4ZZJxl2oOlymbblabzc7vQeyM31jJHtanNstFh1rsOtMb6txA6qiuAFxAP2imua&#10;ACSOCa6b5O13TQe+K8hwlL6q5IhjjK15IG6ZbaDse1Uajsi0e0Ob3qJRCYsNz5BrsSNS5gcXDMnI&#10;KK+cXmFh75I803G1LtCiStiYd43IyItGVybEdrvvUF3IRn3cw6lF5FzHSaZy1BWi7OvWaZsdMa7k&#10;Xuimd87NkjsQNuLNtq78k9wENlqZYPvb/ZBnrDycnzzgnWC7lGyZE1KbCOVIsz5rm96hvaGtY0Bz&#10;bOIKtNcxxDhsNyuc9pHXbj2IiQuvh4OvzVZABMm49upMcMcQnTBbYGx2Ka1szdacO1RGNdz4Rsnt&#10;bco7zDMMuzCL1KQiMab2yI702wbPKAy1STgx8Qls79asxIVLNoHky3mJ3Om1+PVd2qzKRN4ElHDr&#10;hO4C5Nfbz9INaL3jnC9zPzCgsm6TDnc5qM7buxUJjmw7TbM3drkYVIcWudJwGoESmn8piWalyTy0&#10;hs71yLxutxmVDhQA0B7+d981CZZcXQ3NfK/FRGRZMmH99yEIkguc6Q6pEkyFbFpsSTG9iMdgHOdj&#10;2YqjUeGGNfffqmo7QxxmBLUFHtB4ErlBo5LLcUBo7O1RInzh3YmuLY5I0bs5oUTnSikAkukg+y88&#10;xklENvGTRwRIsytDxT+cBadK+0XKFSHRLdwmDcO0IBsVk7Mk1sFzzDIdaB6y5LV4XJ0JzRK6wOzU&#10;ud9Xmd+KFoiy2+faU6IJlgJewYlQBbjUfk5uHOBUCFD5BrosQAEkjaoZJisabTnG+86kYUnB7bIb&#10;hsTWmGLMWR17yaIscgMbEDBcCqQ7BrWNDzzRLUocL1Ge7ZamoItw3NdF5gH3KLp7MyL7+5TnZlc0&#10;XBGIYj7Ltc7NyaeSc3lWm03UE99vH707sEz2KRF2rUobiWjtlq1KzO0erNNgkm5pA71IsbgMVBdz&#10;c28DBFx5PGRPaFGdfYtT7Zoue2QbZN871ZJe2z1daD7dxucplo+yi0S5t3euRk2dzhKQIHFPgshx&#10;mGyZXSDeuVYiGHI2Lece9YF90zMAz1CSo/NL7OH5hPFuHITYG9iM3HPe7va1GitaAIrGNb3mZV9i&#10;zD5l3NBxKgmRmQZ8dqB5X1cRpsSldrKkTAaG8xo1KjmYsyuTW2Ywm6Q1Iw7LiQGPbjcZJuPMJB7T&#10;evWH1jgGt7dShND4zy9zC2VycwezE+7UozfWP7J3KJaeGRGnO4p8UBoaWguHZehJr7DDatA3yWS3&#10;858J2u9RXtcRRxeG3vn3alEue0WQDL70ZXSTXkCyEYnOBJme9SuvmJnFNItCbZ9yYwRBcx8u0INb&#10;EMYtJtNMpJ75uErrpFdaTb+5QwHTE8PuXJ8nIm5zTfLs7VJ1kOaQnAPhH6zbwmy5FsnTdauHYjzI&#10;jp3g81yY0Bwbq1KJKdh5uBm3uQDvRwBnNeWphsPALebg9SIBhukDNX2jO7BDXeZqTgJt1X7ETnFs&#10;2ulzhqVIAe1gOaRiFBbZk7EOa1vjNNiXYWmHH+qLZOtg2mm90sVF5KPBmL+/sTXGdg3s1IkRXGwf&#10;Ap5MANcRMjFMLZ4KMLL7tqyfzowA9nNRg0XuHM1yTIRJ5gBZ9Y3BNDRDuFqRxTmgxXSu7SmxDI32&#10;9qc+20iQGxMDY3Ue2G3rTR5OzybRE7TJNa3kjyYfc7rOTy0zbrlrKnEa0w2SsjWrNmQk1z33NUCi&#10;yiB0YNMsE9s3Oe7HqqyGt/qUQ55vLlFhtnbFzyb/ABTXxPWc+0CnxebYnMNQpNo4H7lFit5NnY6d&#10;6t2sGyZPUMU438lD5xJ1qPCDXwQbrr5KFEtTdqTbnvum4vnPUi5zrMpz1JgLee42j1UyPObebtxT&#10;WgHMhgnF002IHhzHj1YOOE1RoTBgXN24KI02rQ2N1oNZDivveXfWUWTAwgh8zZ8V6LE5a3GiDuaE&#10;y4uLBffMu4qJzojg3nSFm5BkRjQXMLdqiua0ASEiozjEebEsMSU1hY0cpFEpzsi9cm9jHHswUV4M&#10;NrptdrkdaJc8gAJwcM5su5WcZymFBfKZJvVHPq2luf2a0Ldq1LnY9qEQ/fhJQeaGy2OUcAOFnXad&#10;+f8AZQC+y5wbtPYEByjYhYJYyChmLZM2lol2Juuec3vUOIIo+12J0wpjlLLbjiiy8z5pOsYFFrm8&#10;wCetRXue8mUpX3JrX2nSwzhJAWwJxZG1faTZFrrNrGYJHBRYcLO9YXnEkow5SdIl6EhMNzmtvPYo&#10;MN4nOc33IRQyG4utWhdd2p5ibJ9ibmC2+1LsvTjZzIbXWsCoL3RCCQ0TMjcLgo/qnWZmWpihP58R&#10;5tWRgES5zWu5rD2BDNDX4yQgu5F9m8HUVYNrsdwTQ4xWPcLydSpDHw45cyc7XNKB9VEv5zzK0VYN&#10;1qd101GEi3nEhBSm6U/FGd4Nk6lZ9ZNtyodIiyY26ymustiFmu9EA4XXdqwaJG9QnWDb1YTUG9tl&#10;1/Z39ybDE5C4YrGJdndV3aobGGCSTJMIiNc133qFEOYT6xn5qKOUfzc1QiZxGuN0rYToThzrpYkz&#10;RkebfdeD2JrpkTuOEk4mGS4//ahvd6wS6varzDETBCHbF2eMW9uxQpCGAMc69CwLpGTZ/mofq5HO&#10;br71YtRSGzDTi2ag3seBOfZ/nahM83UpxGw7rERv1XKFCLjzwQg88oJi8XXqhxPR6Q+YnzZLGYOt&#10;PcWcx2ahMd81GdeQHXzwkobzINLGy1nCSg8mx1tk5H62tOZ62dxAwUB4tOtY8VDbOJ2KnQw6O4zu&#10;F16YGiFIRDPgoDbDrUPnOGtRYoa2ZNyaJtmZgqLJjDElaPegC6U3fcpuc2+UtRJTTKGbXNTbLea1&#10;oHcjbiGyJOncojWFzWNBkOa1BvKRS9tq64AYbUOSbFFogvH1SuWtG4DG5cq2RYZNdjcuVDBZvdPu&#10;TXAuiWbrKiWnulDs2pc5varJbFbCh3dpUWHyk+s1CTS8ux7O5UR9kSm1t+vBc61NlpssQi23Dt2Z&#10;Xz2qG6VnGeqX9VL1huuGvEqcCG117nulMkpkWxDcBaABk4tEr04AWr5k4EnFUth5toEAf5ioTQ5j&#10;mvvlJwCfCdac5srMpMVKpUmubfMiUjgE2yZ2uaJXAdqa0WJjFFo616laHYhd4Khve6OwnnHAqI/k&#10;4rWeBQ+rZuJ1XSVkXQYUwG3TmotGbEfgebdJEjnjNultVgshRCHTmNWpPDbcp6tSbCDWtcyQIKkA&#10;Zg3gz2IxjabaAvmoTpEvd2Kd5vumpzuKdybubFxOvtTIVh/MKN8bmttGWvtTJ+jgvcJ65Lk53za6&#10;bpjUozobZNeXB2GaUyXJOEIc4EDnEpnrXTL8Dgpw2ztuN10yi0Ok1j8ROfcmZzhaukJCVwUKMbbg&#10;wNccZTu+9WbMwGuDNf2VGDbWE5yAvwUrLb8QOdJWnOdPnSI1FQiYTnOEn3S7U6I4Q4YcLxeb09wi&#10;NmWicpXonlM24BEAtaJm0Lr9adDLYfcXTUiYFkA2usVFDWEdox71g6WG1QyRJxE2TW3BF04knSBU&#10;D1fKu7GoNdKTSL0JPebYJulzV1udzfBCG2xJseFswUNsUSsNYRLEGadDdK3ZdPAiSc12e0WQDJQn&#10;tk7NcbM/6pknwRK7qyCpDTdEh4jWoUS22eEs4KJ6uLDcQQMDsKHNDRa5uCIs9siB96ztV4wUWKOb&#10;IGSNz7TWyuUOTRm/ejDzTDdI33ak42pg/Evuwsz7U24CWKiFgeJ4d3VRuc1xztT5XOVzYs25pvCD&#10;DaLZ3HBCLLmsEzrmr4jpjV2Iw811o2sL1N3aiC5qYXGNZNxN0+xRGOL7E5TQaxsmw8Aohk3nX7Fc&#10;HzYVGBiX9dv5hQ+czsmnMfMSLSZzM0yG4X2T92KeHATbOeodiLHTmXOaRggx7cIr7OFzlEh/N4bo&#10;lrYSg0uEzq1BPBsywHcnNDnjGUl7XlHYSTniADgXRPyCbd6zEBtygMdGxdzAnhpuh4ptm4Bt859q&#10;5J7ItuWPYmNnEY43LnNLmhuok7VY5GxMesvI/qmPswWPa0BxvvvTTYbYdm44KTHBpJ52qaDzCshu&#10;MtYUCO5rnGIbd0pEpsQ39ndqT+ULhZc6U75Kw17QNU7z2qNzQZsnI33YJsW26I0m432VGZNm7gmO&#10;5OAXEzhzlZxXLQr5B0I44TC5UWSWTdeCdSpTAQJiXeFEs2wITZN7SpYYqzaBlf2ItLXJkB1kk3t1&#10;gLJxa2wXXODwokMuhubygu7OBRpLhFzDycuxQnzaHMJcEH89Uog2QLMziVDdybnAOmJ39hVhjS17&#10;4Yb2TzSnWm2g6cGGcHZ4Kh0d05tex32rSeb+qThNBluzK8tukE2NDb6s3O7FZnsVm1urrKJZxcBJ&#10;WAb4b7kWnkpPvmZ3Ix3NDgSXD7V8k3Q2rySdY7AiC+QbdK5cpbBum4YsQBsFsoLW/VnaRYQHtim0&#10;COyXYjzHATiBrjco0SwQ4Z98u5QOfHb96jXsJ161Pk+TMgezuT42APNJHYngOmWu2ITAdN1wEkyb&#10;W81uI1ot5SwQZXKH6yC4sN2oHWrUOUntex3aFBYOUB5r2HGepR32nutN53aoh5lgZmPirInfingd&#10;qBlR3gghxIEkcLLQVRi0vlr1FRzDebzZeEWWwXXCeM7kWcm1toSaBcW6yoEV3K5zz3KLDcx/OcTD&#10;PaULTS2xKZwKudaaS6+9QfWOc57pS8EZBofDuPFF/LUa69uHeFnAtN8Rv5tVsmAw98inODetgdSc&#10;5sw7qkqbXG7Aoc12ZM6r1EcGxLTmyLv/ABUUl5tsBBHcodgg9516kXGGZY6wU48qAZK3OEGHBEtu&#10;lzSP8mnXuB6vapkC8iz2pjrMr5EqK62wHXiv/8QAKRAAAgIBAgYDAQEBAQEBAAAAAAERITFBUWFx&#10;gaGx8BCRwdHh8SAwQP/aAAgBAQABPyFTCEi57iQC8UYtINAvFh0ag7CBW9AfMx1HN2xucOXdOfho&#10;HsyJSMWxKpykkQkXC+MlpYqyHEKmkilkCqaNiIEidk3kZZcNl1TMg2TMRncbGTlCnVEFVIJSaeqh&#10;8eAu8mBLl8GkwqTOC1LZDdJAZmWBjjWRHFMMTqmHsjAhVrkUFJrqZRepvd5gVtQ1BMk2zpWGgp5y&#10;HgZsrNBq+F85QlCcUshUmUCkexCJSmkHJmJIRcQGZjTjRDUsquSIBIRcCi6RrI7SjT47ktyUaQ5c&#10;RoYmrU8DjLbDWB01UhWhYxvPj+jT78tlmtwUklCgx7JHA0yXLHNBemVbQVSNloRmbZ2VEtC/yI1N&#10;vgjIGuQRq1kh4OQtglGXY38L4m4+GI3VoW+CGbW3LZf/AI4GR/Gtj3NRYh0JkjUhsx/sFnWB7FbN&#10;gp8S7fBsZJiprRoQ5la5FA1lBNoKGC+O6Dgr0CPYdE4NP/sIIncFCG5jvsSh/MKWtk4h1GuRMYTY&#10;qcDAlyOltoWKCvdKJOZzHDfLcjwOEkRyLyVZjfihjbp1Xgv/AEk2W5I/FKJo0IdaEEqy1zVCCsmh&#10;cdSDlTQZ9QMUlDpJOdRy6QxWOHxEQyzFiq+jEfg9wdpMahqUP4uaELOg3XLiOVTQWpSURhNbn9EI&#10;zbBglo2S3aNRGhsxAoCtAIshAuFlsJIUqziT/wB+L88yeKFODTlpkxDUTUiyadxZo9IcmpML5DuX&#10;yqk3SRocBWCadC2JDc86ML40SLom0ciNKlq9iH33XcWQNMrT6JFKBiEHshZkSqhvBbpohcbQTDUI&#10;Q7fw3HxKn4doWDmS/S/0f/h/DZGoo0Ob+IJzxh9fDiwjZsSSM2/Ze0YefwOYrcpJpJEGMZDAwMhM&#10;VtT2KfkIicsKflmjjP7G6jD4xMZFaMcnYlJw2+KHiiSEgm1myWhMllMnVxC5tRNtNLIpo/hoj55Y&#10;OehBSYYjapn2ZudQ7Ui5M1KbbCpU4FtsJN/fxHhj5xkdNNKLG3Ig5mkQjR8RckTuAiplvCEQYyaU&#10;t6CKneWQvC4b4iySCBxYWMjNNrlO4jZlYDLZOQoFKtsdxqlt7iJ1Ph3PxKc8CEMRcyJVDKUa3kk9&#10;3JdBQ2ISKnpNv9KHRrWyI+FLmEC4JtUNbvmyZs+0azE8WBnUunFk6uW03xkv0NxDWolIpTKIqX3J&#10;YkUoglgdJlKYJTihZGv4W43YmfhzPTOrc+CcfGvxhmg6OzFvOeCENdQ2L6JR0GoWGudlbMxs1qSK&#10;VgfcqzkJHdCndMS5yHT4jdn/AIVmYi2W9DAXf+MIoqSGolqIYY5sexif/ESRfxrkpjVkWGR4cjFI&#10;QVmLDKmh8iszqOoLOnCUt3YoqeIbhCFOMrpGHmJRbVSidukmlvf+kmmhqOj/AOjkOmyKpMkTJfCU&#10;CG0bSt0Qor1IlHUtt8BrI7y5CRE+UFaaOhMO/djFEhlGKyyTs13sUJIChOqBRuMtJLUGebQlNUOY&#10;RlXwd/Myd2GW3JjsPoNCRCzHZ3e3HwPJ8mvh/QuHw5SolK46EjqbPgSGJmRYpzuwzIatrTqybzko&#10;4BqTO59ji2dEM28nD7GsiTEwysyJp2lvQTbfBEm4GBh6BBM6Ey5ZMfDdo7/+UdSs/EU7hRiwa8iE&#10;aQVej0ZKVHSx03fD4665FbCH0Cd4wzT+PIwMH8pKFCzcuKyahxIGcIhz/AfGMepJ8JMkGgRLOtEk&#10;pk8ffVkPTMd5oJjhtp0TjWSfl1QmpWH5JDLSGTcU4mskZLYkNJOVqib+U2DGu5WgbaVvAbVJolTQ&#10;SYBTB51Fo/7J/BE1otOMhRSRytNp+uQ1VmEwzG98izwkO3bYhm5JMuyG6gSyc0mdhHoMrMXOBFmZ&#10;glw9GNFCQJviYRSQSfSJqJUiVDubE6Zi65G1gthpTgTZkUstSISU5Hkfn4zc0XGeX+DKYfhqXosQ&#10;2tOHw3oT1jUiq1C0LqajY1tIUGBQWDjpz2UmbmwY06pgZk6p6ITwwI55shNkeVJKr0CMNRTZBO9T&#10;HgaaGL5IspOSxNVklCJz2Ycn/v8A5QxKUr8LyRQ1fw1LQ/gimSRZPZBEEwtVgZprRoaJTgSCyEM1&#10;DtstNhbbI77jmzxh7om/hn4S+E/EfCQ7QR7auXCKTXhX+iXgkkGdUghjcf6GNcxtktshck7j4uBo&#10;cdhuy0GwxzCdx3IkwevMc+6ioESYqDjR3GUuFP6LeWwmaE3eh4gUZoqWq3FNep9ipBVmoieB6JbM&#10;4gM4nJbDT9tBnOeRirrhYHyMl7jQp4YrcgEkqbdTzERNNKwiJnQJRhCGW48z5jORps/ZVKkUBo68&#10;HaSDDujxfKWisvi5Eqs6bx6DfzkNBpCpep+/A2lliGjEfUgrI3f8MNHUCQG83jCSJ/bFdreFqx52&#10;0mytjXntn6JTZZoFLGnJI3oJIawGoGjUiNzB3fxPwxCQhQnRxmsk5DQUGLSujUkBMQniwih4E9K+&#10;JlHyEUu3AS+Al/DG+CAzpImvFnHwHcwOhF/+UOEUeBsiOYv4RCiuM/g6HV7kmSbYrTapuWo81bjU&#10;5Bk3kXTUWlggR9AOcZ4tuAlEUejIp02ocptEewN6bJWN4KC7IyGslbwlUOBlXcCWRKpijVPQoI03&#10;l1Bi7tO4yS4tuGKVpT4UbJEqrXgruW6Hnx4D1wltn7/wNDMXw8/LSkV3UJkknE1tBIEhy1I+Mlyy&#10;OiTSjqB5RJVYu5qaQqlKA0LWadmNsdGQkdCO2+Oi9q9rwkhLKLkgfYe5S/xdPhfDSnMDnoPhRrkE&#10;m6Mtn0OTbX4CmphKRJxtw6SSNJFUqUQfCwllK3lvPwykWIgrbtDZhCUYSRRLMSbjAZvJwDTBE9uw&#10;v/EfC2b+E0TGLHlfwxpe1zGzUCMeCY03WICZFXalhIpYRWjUdiJZGFBKziRzWhWMZI0CYYkSbGuB&#10;ha3ivsa768C1cbftghEkGKhF9iFrVcBmJIbLVSo5kC1OMRQFkol5/BSqdjzgR2YWz+inmQURfAeQ&#10;4BlIdEJuRFTcuAhSJEhqFFook+gZdNNTlVjCoRpYIe4jOQ0SyFeuhX4G9SV7n2VEupU0Terx/hB8&#10;HfUWqQuuox1LxFc8BqQeBDz8MSZbMnCW8BURO12SaDjQ66vIsKTUzA0lLZsS5GNBMikblLGNLMm4&#10;GOWLJSVWYbjkRkzsXmERW6DRYm3/AISOAkQG9/xCYLUAtkfMsPjqFC4x1NiPTzJ7Qoqdj6sQ5x9r&#10;HoNxAz4JvyPBGBRtjWYlJNCsRRBwih+MeYo3MXyynzng6QJ+GWy84Cl+RFeZEyOfggsuIWQ+NfFq&#10;NiENAs8L8jUNCY3rJQ0x/ek6E5j3kZIX2SM87AqmWnlZVKYJFCiVWnkRisJgnLcYXLNRBg3EazkU&#10;y1xu25vYtPcdpWToKY3SRTdbm9ziNWVhsQo+34OkNk1RjLShTkLD6m6QOse7uJIl/wADC32lKlqB&#10;S6C6SJG0UGWE7LGpSekuITy31oVs23Q6Msyv/jSBcm4hCXTY4i8VJCC0ebHbHp8z/wCMrgMkziII&#10;0TTSUke5p0ELU5nQulfOhK4VRBPwrpLyJhkr9F/pB/IpAoq5jUlhiacNupYvCZJDtyd88IWr+hoE&#10;OMJzyHQcuDUexPBECxbzzHbFbfBokSTCsbhIWJIorGpqiTPXyGb40+NBKv4tcGBBzEmFxwAX08WZ&#10;bdjUssbwmiPAw7E77w+Cgkclkb4GBPD4X4N8S7AwGgfRjV/EkRXUNQjDVtyLqWxOCIYlJJv6EhUt&#10;ibX7ETBdUdzMcZIGQynhrkdMCHkRLJSEvRv4ZXFtsQeEPpYUljhl6i1LIlSJBu5KniMk03KSauyc&#10;pEyfvwGqotNucJQpGjS2TnC3EU+HQ5/6OSLP7IEIaF8iU6x8oSDsJGShAxWjIOvrJJ0TBgw1kMy/&#10;9nXmBEcppaCxaheCzBy+V8aGm3mo/DdpnsySLFkPoqJDd2cbNT62bcBOzXXfGNtCrCcghu/4W12U&#10;HOkTT5jElQmQOGUyBMqPgxmKkO/efh1/8YDD5TxGpnDW+y1EF1ISXxJMSC1/ol4Oc9TSCWOJGBSU&#10;L5Qw+a/8K0B5eAqPbQksWfBKHKI1CyRYyW5mCnYgtHuCbmwSZbfI2gyY1liw6YY0bhpDgBNJDWjG&#10;NRyyyuA5j7GH5GhgasexhUkvcU8Z09kqGUB6GkdAUDnstIjlK4ug0WUZNNaf9koKVNGQ0sNU6CsC&#10;WewzJCZYSGmnB/yCHsyBuAF0TUz9Cr8jItEtf9HU0GJSJVVofoSVEhgxDJcf+E6wmmtZjJmhZlao&#10;fFQL/wA6Cj2yk21u5/TEnNElocbjL0+hSkRZA5nl0hzSMJQLyRiFiN7aepsmBqSSX2M56CPwmyRE&#10;mbeoidxB7BMNcCTfAdDmJsbbyW57yYpf/hooCFgwbGlYl9Esl8v8NBoWGMTYTuJK/BZXN0Jh34Fa&#10;5EYYF8c2aiFGaj/DA0b8mJboKIQgj4JRqHfwTM7fFkiU1yLqJ1lQNG4SRC0RKeX1Q8XUdAmVsIyT&#10;kXERQWz1Rj5fIyL2SPAPd2mUYlxDRQAVDOi8FyObYwU20tDdD3A9CLbdC6VRIkT2MSVy+RbYSk42&#10;xjkRS3IRQayKEqSJDaoVcsVs+Z2hTmoEpkYkI1wTQhqdeQi5vkmYoZIzWjIpWEEl1f4Ro8H/AKZB&#10;1kwo6EwTbcB6jS5W4vkDsOjLS+iGc3kuCWZrhxNF8smcUq8is3wG5cQOhD6C0kUPA4Js37WWl7uT&#10;SJwZ+MAkIyHDx8EGh6hCxGg7g45jJmLT/cEm262cJMMbo0adDYnTOf8A4CyL4P4GKIY8xpYSTEmt&#10;fEt5G4NxKHVoIWE3ui/KUWUj+AJTUJhizSOqG24FMSW4yE9iKq4KTSuF8mYOXzW4G1NsqUlYxFBF&#10;CtWJcs3JVMWyEXCSY2kq2yxFp0OMkMc1SZHgf1B7WM+CwHE7EjWQdrKIYItE2ozJKbKvhj+E16jZ&#10;TIwFeV8XY9yNIm8DcR+S6NLQahUSm1EKHvStSzJbBspaKy5LLWiEk0YkJCQn2YhghMRdvGZhc2Jc&#10;dW/D/wBemIxaWzG0CcFmxxIQHq37IfRm8yxZrk0+Go4sVHPGewmfB8ZQsB6kOhYOY1glSy00PDcq&#10;Nfo2HUiBlugmlj7D1xKS+xGA3MBJI2NLiRFkrp1sUktpLdiiY+kIpkLDYpTSR4WEnTLZfaCKBh7K&#10;BCF+VhI8LJfwGq3Xw5fQeSbQhHMMoXcSwgaUEm+JUTSUCEuPUmstZ6+w7luI0MUqkpkXUUOjkIbd&#10;QQQqV/CyPgeQRuFmPipfQXSptwidRf6Qik07nMSyy5JyJHVuzY3JpBogg7S7tH3GWUpo0aDSsiqW&#10;+ZyL/wBYSJuFhLbFLnh2ofZifhMVoY2x5EKMZ2JgK0USTxWY0NsAlmkIySTaNnKRgumlJbG4JK0K&#10;WbkJDAggkV6xGuMw2I5RYU+W7Zfb/wA17zElSQMxMSZaaFWOA3qQCBt2RI1xHlxGJbCGZV2Uj+St&#10;rXOjBis9CFaEmnMDxkboahThlDYs2RV/cEdp5ggJgw9CTnHaJdPk445W4y5MznsU+QXN0LIIdFuJ&#10;J3MZVMIfFKnuyRLiidl+sdlDR1wF9ZExY6IoFoxOd5ReMBXgxYtrY+As/H6vlYLLk77pHMVEC0Cg&#10;OSIezIMpaIME2YSGW0YyWCEWMCHKpEsva6IS0Q3YTVCeJrAaGSVzYlHxGHFoY3UTRyMnMmZzyEtZ&#10;LHD5ka8Exqr+ETQ08gJl5AcWashuglen1Gg2dxhJNKHcsi+FBL4z+H2RiLNuRoREaDg2b6CMtlIr&#10;PApGSBVivUbm2stFVYaGPP4IgSytWVTHUvC7XqbSJ176FPmyaBGmNIWFCe4iJS2SFNehdCaGqTbK&#10;K+xDFMidg1DUKq2SEIJdsmNRfDruaOF03MOWXbhDuxI7E4oN/CzY0RPypeV+kfRpYZdWhEggQ0cR&#10;ea15QVnb4BJu5iYJly1RPiIuDU5BxCg25SwMg6rl2rQUxC30h8M2oZ47hY6aUJcBrLQkvws5oUkt&#10;GBQXOpG5RbWwp2YGlncQjvJr45OzGjlGSU9nI0yWCKG0hbEzEJjDQ2aEXVwYgtEEUDHBJJEubWNh&#10;SClPVMbJUK5iFWDWqGk3SPo1hbdRzfCU/Qhch88n8O8HuiIa5oxkXHNIqUQ5lmH+xF0x0QTRxb/m&#10;J3mcqZ+GRLjsQxL96aISUk45rYWueRG/Ohons9RrS5Q0FKLDXCQnNvOY+iLqMooogj4T4idJHozK&#10;pbghtENbf0I1YZdx21WSx6ieTIYMlAdQcG8VpKZTdk7My1oi/MwFn47AQpRrdkuAj6wS3dm7YviS&#10;bWYj6jo94XcpX9ULDVjT7fwW07HqhjGpvqzMkduO0iSr3PixoKiALRmYoLIjdY3N8XARUMm8opnB&#10;fQcqNvIrVrJUQLZhCbTGyZE4bHNkktqKKuQwuY34CzMjiTuEPI54lb6sncfRBP8AQpKydTcbMmUK&#10;wsx1wQa2F7jisEnBNmb6rQkjOENy8gVvU7oo1IqTmV8JnCd2JGx4XxC0EqZF4Mi3+FEr/wAEakUC&#10;1UCuTiaEjTkKCh/C34MeZI6x8KCg5KRrCHfwYsvoGYqGYaOpfqkb3Q9RJQWdXlkid8GOKx4/ViUj&#10;XyuhBcGQ0jFcKnDT4FNpqihLE6vC7kSabexj7Ob3yR/yMhtdlqrIqZxsO3IicmcJjfRBt1+htvLn&#10;4Umk+CT1CZMNO2GJLNRLWx4k7rBQRiuiyFkqypCUiJaiJQeRFaR8F83RCEt1fgc9wf7H8SMW/wBl&#10;kViUN5ethC3WxLnEhtrF5L/UKZnifJJ7z8L6LtxPANGr3ErnK2MpXEa8zPuIXLXrN1Z1N4h2EeC0&#10;GTdrUSjQl1sJNvJrwGhJSPgbrP8AsPOJRpuRIgupsS3MLlAqGbezkbJROITGkdKbRjJSc0pomDRq&#10;23HqyKo8ij07Cp6uZJMgLafR/CTFzrKo18KCTUjhtLQStPAejKhKpHSfoa2JYuHxv5GYkas+Feon&#10;JkdinwnDISatzcQb8RVH1IYTyq44GX4GiPlSGaTXl8CKZtgR0zxxsds23sSTShtPBkXhXFaP6IlM&#10;0KUyEtGnx0S0+LWGJRGSaov4D+RDv41/9snI532NnqxXZCEDUMk9RxfDMhIlEhDcifA/0brjPubM&#10;RPqHX4RvRdlNjaq+MtQY60L4W39sSZMQthpKF3kjMMHBFudyGSuOhpopNUbtkuar3hFQNTluhUzB&#10;D4kxGlnVpapxbpCHCZJfeoMAnIyCQN3QhOLNK1IXCoNh3yXZDLZHk6SMIdK48x+aSrhLiTvyLeY3&#10;3MJjXIqk2MVObSXEdinB3RJIuhUymJU3WYeV/Sc5XKlhfQ1hq+BDihO7FUlSezELhBq6rCes7Mvd&#10;ATDiEC183qDMSF0oyJpOFUbKoYQixGRJLmUxkVcSDXg3wBJ5cIYW3kbNNux+ERtAO1BC9iLbJTJb&#10;FeyOJ0JjhJJW2r8P6+G3wkW1Sf8A9H85oz5CP/M8C+bMf/DuF6mZ7hkCtRV/+Mh/BO9kuypI57LC&#10;S7+CN1Mn1G/krm7/AEzNHy5kdR0JfA+8MSAnabIMi7QU87SWiGeiNRwVkA6WXBxHTEzkOSEMRwgF&#10;xN5PO8lIgn7MoWeZqdDiTG3OCINbLepMa31NAsF+HMRTL5V8iEio4jU5bQxSr+jmdQyuk9TUWqVi&#10;2YkW4sED1pLtXgkEay3pQgFCObEJJEYn0mNMHwY2uMlkQvjrE3SHamnx1FTKxksviLAZQ25sKdCx&#10;NiaifhQwhJiGrElCbW+pCzSyjYfSKJ0l1BWcvMFUkluQ46r3cIMdPhIS6g+0DRpWLm6Glb+jIsuU&#10;dWPRxLz8dvhm0/CP/wAIYaFn4eRDyZfDDEQQUOYiZqVQa6Em7ogqwmrsnsxjwJOpmv22JVjRyaIp&#10;dW+csXEsUMGv7EIFlm1ETbGrQgjhwUFp3sQqW3LWPscWlrAvNTP4pYfuxJr5FJqBfQxizZkTJNlo&#10;JEwnSqyasT2GYzkkuQZyTMknuNZ5jyQnewsqWVyPhZC5kxzfAe7HEkQGTMNRGKSaplqEy1btIFoi&#10;tLj/AAkCSW1T/wADCI5UofY1PoWQ8iSiQYgPDwyHhJ8iKIgUiDCcaEjdD+CQLok6jmEtS3I31N3B&#10;TNywIiicScC1IJEVte6kQ3roI2BAGZUnKRy0ocXCHTPOe+kOg3Wqi7j8h7hvpE6m20/iP7WzLaWP&#10;TPIIaL4zyP8A+jpf+R0+CC0a/Dz8Kxmol8lAyNuJvsIksTV6u3+CcC33L/fjoRNH3UUi1uG8lwQS&#10;F3HeWTc5pj+iV40EWMDjHExXPWNhJ8zErRCGiOZSztDzJaEM/CKiUcx5GkPBKcjwQEKJJmwnhO2W&#10;TiRe5Or+yEMjc1iZ5dydsp85JTUpDJyoZuqGhaTxHuh9RFWJVoFMNBDLQusKgoQnTJK01sS9ea9X&#10;CKm5qUqoiyjZdiNWclprY6+12FUFqM5UBvwWhOlLT3xGVKYG39Z+Df5KsY8r/RC7xv6J46yQ05Gj&#10;UPI2NfL+hcWp6R/TdDqG3i85aLw5tymtSlzYhBhO4GvJCJYVnIJ2r6Et0xPLi/BL3TqkE/sTphcN&#10;ePgQGLF2SJC632ZdKDD4SGhciXziGKEEQVuEBDIIGR/7nrUrV/ECEp8/m/gvmDAYhCRBDOwKz5pI&#10;TeM/MaSWTbfKjEQ3EGw3bKGVpgWuhnIA5RItNUxRU2hbyShOakfq1fv0IhjMghGJhQTXwhZf7QLc&#10;YEpDjJwIhJu2KVObhdCRtWiVVFFBkbyUYkhiyNtzqyDsCc1BFullH9GzmS6MFK3QrVkl2JnN6JCI&#10;yE1Q1EpswpfQYkvr45qUQu8M0DJTwxMhM8oM9BI2FbOyMrRB6DWRKRym0YZGgPIkyjrl3riJGX9R&#10;Hl32Q56bi1DoJ/ymf7UP2NCbLoy5XoBfDt0x4ydwdDuXQNne+xop9jQjmh+6/wCz9k/2a/8ANkJZ&#10;XV/wUx6PAWw3kotrcv6Exy/kz9GzK96CaidZWiXfsYSVCKYnMLTrX0PYK/8AwcQINrnDlN/GcCYo&#10;fMZQSzRkf+T+C+ENLekxzLTVxg0TIuaj9IwZFOSr8+OhV+4J6Sr0Dj3gQKtHLaWrGxHId25f4Sjt&#10;0FoxJt82N6qr4bCNPilCkTulyX+jMQL4iw/RFMptkLyXHYZnwHgNZtYZMJUyKUscMF7wtiGV9i0h&#10;0TDrUY5DJxoUITgnEU64PiIapL4iUuTeCySxpg3jGjRJgsTKfEqokRdhE0DILDZqRNoPdDpt9KFY&#10;kh6DV/CSokQG2USjkJn8WLefcYwyJAtea5j/AKZF6nQwh52QkTVo0/2Ng+yct2v6HLi6D04/YkWH&#10;1ZDhXWJan7Aix95Gh+38E10PmhBqdJBmXviR6/RkeX/ZDn7BBlz/AJEP8WY/UnfBq/EceWjrRk0/&#10;U0E5C8BvkYeCnkg8F++w3fvf8JwyDzwv0D3pHQX/AHAjTrJ/TSP1/wBk7f33+jMWJlKIj+mgIE+S&#10;II+C+UoJrppP9EtuK5wQ3HGd/jxGZVPqhJN2yXLB5IjaLGAc7hdBZpAFh9B4U0sN6+iduHXFoL1D&#10;uL4Yoi6JS5FKJ+KK1LENqGNXI5KFhXSJSLcs9BFQyZZYabeBDq0kp0wOtFJpVcBmc9w+A5m2amhI&#10;3BrQQpPLeweH8oeDLQtHqnlGCefULNfY+HxS2YjAXNkJ4aejkkhqwzcanBCZ8/kKvljNCvrwiE8k&#10;hw+AklBrcJePsmWnqif4KU0jW+f8CV13BaamHbzxO912HAcUsbW92vwWuzkxHqRVMr9sKHCDJQku&#10;K1U/hq080OEc2IfTaLYlXmB+JqSX9kRcCWn4C9DnwU2fqhf4n5DoQK+kSjl9Cdp+hogXEcaJScjQ&#10;0cB7UcEtY+IwsLI+EFqVtpN5/wDDYoQLQcjWMCqo5e1EMffa8n1lAlkckN9c3+j6+jD/AEy32zD6&#10;PbBI+2/kSsbmoMZZK3RFCTV1kQ2ihfCKlDa8G2StkviQq0ZL/wAArQl9w3iy6nBTGzE8xVCdk3Yp&#10;1HDsj+3qY/R6x3E88NBqOOuzRfDVkDVCr1FE7kDUkcJQmuRMLBqCxONiJKxhSkai2sCdyART9SS2&#10;/oS0oasfYtnJnbFwWUEHRL9GlDcziBYS26Lue5JjmLCZrcATW7mxq4Yi0dhq91JGR6OR6aJ/8TfP&#10;rcBglYcvjXCUbkjZb/qNKt/wKxFkfqE9jGOWnwMWWIc07PZbBd0+3BLCtTCFjFEy2noSSJWF9Pgl&#10;Y+wSqieU1QWEjrGi75b7okV1WR/xRh1qxXU4z0E61/bEW24B8B2dehlh1ihRxz/BF4eSsQEMvgWv&#10;2J03NGjmIWeMjfYiUa1xH/hP4SmYi7EaKorkIXN3zQtFf0R7+iItT6/ol5d7zFqdxHnvimPomd3N&#10;GTKYPwCTxlLYHSBFXdOBdI/CR2ro/h/BP8ISc9ShnH0P6XSlNYcwiD2EigEczMJ7CgT5GXDQbEhk&#10;E0tfQlfXVT0tDwk6KRf2RjxtEK4kbOxpsRe4L6IFKlE7wbQNCicp9GxxELBIoQOBPIv4R2EPWnzQ&#10;m4BNpJUcTAThItjHIkNx3nsMTK7bgMDVBhhcWY4CA4JbWm4+y1R87CHoTkhoMNaDxgWyXQQObwJ2&#10;OyGvw/8Ax2XwMUSwh4Y0+rbNDmOQXVwvAx7uIk3DHj37GtzImCqEx4DNmhZ+LS0Ho9KHqM2k8/of&#10;UymxjyE0Gr34FkbPYtQnSPT5DeTXTvjp8TEPCcyi/afgmz3Aj4akSMCr36gX627Ds+4YcFxyJKar&#10;C0RJNsooXLwcibw/ooIbDVx+KXTexursSEJ9Ehpqnwm5CT/RPsSY8m2jqf8ARD/1GbHwss97CS6O&#10;qRK6/QPSHKdUQ9L6mR575trCWmb6MmubholPMSclHoEupdS3ooQ+LixV7Ow3YHrsNeWfwbMTm4a8&#10;5Q1eX/sYx6HEajaAUTUi8BAWt3shk0CS4IcqTp0NjF+EsbYm5NLtxGB3WldZGjB0uKaC78YfbhjZ&#10;lD1RF5PQVwEc7SNpoYFzgRgH9IjTFrgT/wAButH9DEivN8Bvv+wg9IcxrNfj7vL+Fmes/hvd0Hdv&#10;JOZSwScttNCalcypGJ+8TT4R5ZeXx5a/Hf8A1+MX2g1NfgqISfwY2TXM+Aeee3disSe43E9xRsCG&#10;o9oXxIxMY0O4fBg+1lJDC/UhLBTYErDgYa5kpfAJWPvEQob3kd0kvuRpRNzEOldHjSP6L/YghZ3e&#10;LgItroQnwEs5dCXEemA0lbRwL80xJIopxquP0Wv0yq7TJTKFK5VeyNklRYbaXJJNLm5Rs9oeSOab&#10;KU0bG2UEkvkhN11EpoYhdQthIcAJNxuBLUQvLQN/sN0EzRBk0X0yH/6OP9ifUFdy3TE9Yankcf6j&#10;NKQXQzlsnOD+CITJ7IfqV3xZZRRweOxA6qTc4uhOw4q5RC2NsQZtNiBNrOKQrS2I4I4MynmRvEGo&#10;61FuJdQtajS7ahVGiawtEbFvQLmkhFi1Emf0tRln+Cu+mCETnJflDx7Vx+eHAwlGYQsQP6eopRvD&#10;efh3T2mo85XwK9VsY3EyF8Fod7SVX7SyCk85Kv1liyKmMfG8Y0LoYMqMvcsJezQ4l5HaK8uEllb+&#10;SOvi1qX9JOA9G6u8kuB2grKHhiqWJVyaH9PQP9zwif8AxJTbeBnp5sSF6SXdwe80MXiYamLKepfx&#10;9dXYTYfHc5xshRe6RkcU7omh6uf4kq2d3Hh7K7mR6Lj8bHBPL+Dq0oJ7ofHS3ZbGACSF9jVsG0hK&#10;vOsv+ECUfYEmBW64CWq++Mq6N1JfpC21wIPxYL+CTO2cS/gr4P8A3fAljNwoekf0o8pjs1yOKf4b&#10;nQ/wQnqFQNu1ci4ONsgT1jn2yTVCeuJKibClrZl0W8ipt2eugyKy98DHE8euCCdhp3FngQ0fR9kn&#10;NZRSpMJoRv8ARUkld1kdl1GE8fEV4yMjHZ8ULScMRSyjgRrpgy7IF+gr6V/HycE2IQIaPSson2n5&#10;0YHkzPeY/uaCxznk9/gNBo9qyvp2+POBZE7Hn0K+EGvdPf8AGZ7sczz8XdyfF30Eh5GnhJRoN1k9&#10;4sIyd/1Hr4/b8N25D/cvA0GoIiCjswdhNq/T/JKthDSYLRX2/RPk0MTD+nQySL2Fp1MjdvJTmi7u&#10;TujQbDfxk2N2PuOexJbgv3T+GjMfdXeNDuJnby7B/e0+LVP2g1IHbNFPXtjGtFNDdDxC/BQ8I0u3&#10;l2GP9J3k0J0CaDV6sP8ACbIH+0kwNqG5vjX7LF7lFNwfx/RWfIm3y+8V0Qv9YEEG8OGYF72MAalR&#10;p9RxUzW+MMz362VFRfJCkvaUS+ZA6Uay2NEl4zCr+9BFVA9w/wDCam0aBs4pYFpakNQJa08/jgIf&#10;CSosLY07k73fwjyfJrf/AEF67Qp3RN/D0wNDPST0e74t8uW5Ae1wZT0rH9nX4NDeDyVV6yGeu2iy&#10;ZI9/n8OCbA973ruiLnx+4fwsfEWNuvOLDkM79O6NBKpy2uzMOQzuDyztRJ2alqZm7SbcCHHBMTo+&#10;I3vajc8R9PxCZCJ73IbngDy3f8hI6o+igaGDujvE7HqNPGb2mwvr8w0Z9xPcPg1N3Buj4gviROzB&#10;3YZncPv/AKaHcN3ZR7w7MWIbSjL3T9o9Dw3Z/TQtzj4XRv5o2JH7SVOyu7Htcoh2/Dzf+E3Lr4Po&#10;GvkYm6X7JsuRJ5wzsIaET3EEJn6NOUg4PuYxsWiD9C4qNxCZIcbjR8J5y35CdtbQ9mhNXFLchDCU&#10;Mtpf0TeDdrKGxNjuJcsowdVx8K0hacPKH+hhpTx+DR9JOsIpc4o2MnfPi7P5K+rYk74DHk7te4pz&#10;X4YkJ95H0Ph4Oa/85WFkYQmmdn5x6cjJ4Pc+z5fy88v4H+1rszsB/NnbzByLcQQarjDX4xta+KaH&#10;sdpDUbpncC2B7tB+6juE6HhY8y3fwhew+y+AEllbp7xaGpn7+L8d3dgsMfqQ7GLkdWHYzwl8/jMt&#10;1d5oMB91p9nx36d0aHfvafUwnBFdx5bu7tGNPBT2GhgcH7f6J5Hp2J3CYq52Hj07L6mLufQcOgev&#10;3ljwDV7w+6GhdIoI9nJVL1b4G6oCxegCHlQ2J/kcgh3jEVBge09JJ0c1tZeW/wAEj0JkxwdBUNw0&#10;BLbqK6U5pMsJ0sS5sSUvskWw/izh60MZPwa7GrWn5PdbjPrC/q2y51EodnoN5B3yKezb49nwGP4X&#10;rznhlfTseg2KMWV9izQt/wCDbLJI71+Q/wBBd3J3NHcJY+O+818dkOw+H6Xj+DR7Viqi/Kxj6cDy&#10;amb6wNDF4GS3Mh7HBfFuCQ/3vwxZewTLAr7FfG0Z3cdjBcjUzffxDwd8d2LDKe5Zgi73v0LcDx/D&#10;B3h3GKHqZ3u/4srZHb44/MTw0uAHlMn3/dfgx/Q3h/DRmNz/ABfciLA8gbqzJuF7hhepp+i1Mbf9&#10;34MGiz/iMk6h+6PHFZ/ZbDQ3fxx+DW9PIh2gpULG8r+l4voCJnCyJsAW65ka7mJVej+ytaGcpzRx&#10;GFpQnsNzsm3sNTB1CmcsRyONDDQsLBfcRwof6Hgr6ljQl+4ReLf/AMEKUzVHod/jueIeRj+hofb4&#10;Ffdv5uZDvRsLPOA8morl4iZ62iwe0LcqFjlecWFyGW5GFg99v8MfxQ8N95RQ7N5LP4r2H2AakQrz&#10;AhqviZD7suwmj22xqdJ4X5DyzgvIqRfEFJQVQNuT3W/w7Z/XUQ0O9pKjZtFuCr6Z3p8PDmLkalnb&#10;s7fj6PiGhi+9P8Gle0iR6ll2A0Qvq9DoaMxTf838Gh3vJc1s4MWWdu34nBOHj+nM1cjRWph8DcAb&#10;2HKiO7KpgnTs+USScCO5FdPTeDnNF9HMnc/DTFT9EPOdhFMm2B3GRJclKGmxxYmzxXuhNBEdoR9G&#10;h2fApE6rDBLbmJulZtOMj1Lsm8qBqG1s/jNpOIqPR6WZKXqcEWTw8I6ewy0PqApUqF8naX85P4mP&#10;9M9pudvwRWI5chI9mEaGPvtGqDUhJrD3iQ8HUgfpKLS7tdmdkM95sdD1+5RS0b+Gs9vheGekiQtv&#10;MXbsjujG38v4mx2/esaGPpwanM1t3ElR9I1OQL8sHlvH9CdRf0+oBajQ/wBpFjgNjyZPGi0MbgZL&#10;I8M2R9xYTt5GfXQtym9dRD+1qNSa2cGpqb/uaHYXz/gjB3V3Ei2d3Ehcw0s4Xf8A34fXeFhl0b+Z&#10;8OETu4kHZHdmY0t3Z2/wsdxdi6ub6eLJfcbL7ZCfQjNSw5FhfrIZzTfMtk9TtG3BWMsXkV9N/R6W&#10;kuxX2EnsGKG5woRpBzSthyzZPiGCpSGfs0epbFdAPPeULCuJzqawNg7RF+JoRbJso/g9XN5MPjPu&#10;14Hp9vwy3OXuHWjsyHdDQ9fvNR8SWod/iO2xhHW+CosnehEyrlnh+PS4DyMzuCfD1u4kPzLcHxi9&#10;REKhcDoP44eHbeRCQn2n4lw/iGjZgRS9vOM3ZHZFts+SLH/gVdXpHyezfwfkDR71iyvbzF2bL5CW&#10;+7ZDrt3fw8Mn/sLCNkd/jsHvNDuYLI0OdrKe9ZZ3DtDB4WWpItvIU9azX4I0O4uxRpbr7yJ/Jn3Z&#10;dh3Kd0TR5v11Nyyt09wngbhztYkL2n44tv8Auit232Lvc8c/gi30vcwbKiMVSpsVqXVn92PIrh1/&#10;glfgkkdQtRDlC5lpqEPrppunsfcaxheZxi1UixGjUp1ZoWNjbtwpb7jyE3ptnsQKaRUq+Ag4yXq9&#10;RXjcCYy1rUkqOYsWzZ8RbJ/ZKJ2MoVe49PD9ifZJnKU4EbPgPZTLSrlKzjvruS6vL+hPoYNLXpqS&#10;c3y/oS1/KBl88k1LQa/6RpvFXvRrUsxPK+s1C6Bmefh1f+Ezr8O/+Gc3HuCh6r7HguLTGgdaOUBB&#10;kXwX5oQ8YzRUYbyR6jG5XI8Ofsx1yGaeHwvHrWJC/eXw3xLNnuty/B8Yw9/0MHIeTLCmiyvSfxqZ&#10;tv4jQujj9o0ehYgBIDSGcfk7x7RMeOcj2+7471O6Fg0Fr4xZMGdxY0u2T4O4hqVbsj7iQnbzhnqN&#10;5od83d/0RiLVtdmYNw+IRvsL7DQergfxePOyR2BbiS7I4x559FjRlwEXQgLR/YOW/wCoxg9YpKjz&#10;oNdyfQrQzEwWpqzzxFxqZDndijvetrSTA2UJNrxJOkuMF6rkSlGVq3JG1fqCXKtZ4i9CCmtDBZsd&#10;XhXq9iU6quNeYickYH2/wiRCQ840Gkf1tT3OAi2EThmf4aTiSCCE4X0QFJHMcBC2Q0ksIVSRJ+1Y&#10;lhl1HlQLV3EBRi3EZX2MPFhhpkh1udmSW9kVf7LE9LXrLg4ErufP+BQTaWj/AJmVWQWUHv8AqjDa&#10;4YanuN1y9FDaymbRrhLxzcRt/k1ncS0/8HmGqg05y1BBxtRmxJEbSgPLRNTBWSptHd9PiRMqIZMk&#10;lAk0OaBFp/a/9NNKlCWbHWT+C2u22f6G03qTWHH2gkWU3eT6GAJksp78yG3OZcIIbbCGftjNfUfW&#10;DxH1ErXWu6siP+Q82JIYIfOyVGULSG1KIKjRDZmBZ8Y08D8DJ4eR29kh4O6fDtDsdOJhb+SLKMhn&#10;7w+wu3Y9jT9IFkk9tuOzN5PXU0Lo43aI9puYuRfeHsfQb19Go9pun8Hj2rGorY1os7dEm4n1J76l&#10;R9mYP/Q42fI5UaZAv1l8Sc2in6l1OKURSSmjvf6NQNCD1xLmRpKbCAxp8yhECsOz0ZX2NTNGckt0&#10;ONblaV068jHQ0aW4kCeomyxInNHbiIFNVqL+EUSO3J/DQ3Iw5yOPTweRdv4Fsr/AXXv9Pg1LjFTU&#10;9TT5Qf7WuzNQ9Bro9FvH9LUp6cI9dsV8p6D9dJLDkM9Jt8WjmoePVsRSpJnq0InbeY2Ef3fH0gbG&#10;6I49fwnTYLI8h5+JpqNKEcCpHu2pljk2nlvUTaSUsWMvkxI0i0z3QkWl9Q645NUbbiN29xYBFkpD&#10;dK2CarR8/wCBY82SZZXAiEyqRJ4wLC5rsP0m/DUE44hRSSRPSwknKGUrWBuu0+yJG5CNGYD1T3mk&#10;aLy3f2khdU6QLKlqnvEYPkfcl2Qz6qhoXSBZGhntKGmg9GXcVpsUN5+EmeGwNGXTuCQ8O2d3E5Id&#10;yrcxrt3+H4M4WtGZwfMtwj6MeOQCxAru2WCw2f3Y75J5LXstr8FtcE1ruZ2iSJ74ESYrPyCHqlPq&#10;4HwP1jh2EeTOJ3kR2kNmYHfIaQkZDs6acSLWFUtFuRgEublsQA8UlXX4LMQTvqxoLkZIYfq/pHn8&#10;CLm/Y9HwMh5PUbfmy+9TQ9Pgdl8fXEeHeki/Q8PgZZEer2NDvX5HYDPo/CSLHq2X4f5jW7J5K+jY&#10;Z3SJMHyMreXZ8d+9pkeB7N2k08J3Zj+rqZFx+O2fj4jszsDUtzRIv6dB7uJeO7/BpVt4ET8pa3mK&#10;8HHjRScV7cBxW332GtOi0tuUewqp93gJ0kRFFNp8OBviO0REpUJIS73xHL732Rp/DeIrUj6pJvIc&#10;abIJW0jUTYZmSh8FCLp1JPCMcNM+LZRhcLgYYOheWSUmyvsanjYKq5KJQMoSos+c2PbSo08glKtT&#10;ZMaUT+jND+qiXWIi1mQnKUnV/Cg7FeBFBIJU7cjLycv6E3rrvKeI6ofyBIQiqbTX4H56Sgv6RQgd&#10;Wh6xhkcXkf8AIieo6CLQGpsETc5y9dHTrEf2NEyKbjv6T/gKReW4ypNJpuZm2v0ckSj3vYySefUh&#10;NnspHPyc6JsMEJJTGuCQSJZn9sZmbKS0gQiUTJv4KjJM2oi9QMEOWUG/6R6nAbN7SetwGMw83z9L&#10;t+OxHg+O7Ox7F5Fj0YHc+Y1+MXXtPx6vA7AZ5nxeDvhbhs+Kp9pHgwOL92IeDuEtDsZa/Gfv45fh&#10;M8jQ33gLC9vN8fTR2KG+kLAz1e/4wCMH83Y6X4i3o0XZbq7/AJ++3tNEYu3g+PYkaGp7fiTX4DF3&#10;bXZj/QPJl7t7fhv6evYkxdyJ0JHoezHiZsOM0If639dfie6NrsxsGw9dQ8t3n9pD4hlPGVfQVai5&#10;hSu838JwnUq0loPKlScSSSuCXTbsaW4GuFKW14jhDEE0NBuVx/oiWew31KknDpt/CZNtp9dB/Plp&#10;NNFtxKZhdIS8tGcXlB9FhJimXKIE1JFXwE5kc7a4EVFnGQ5M256DV/LiU0yIZbqhKCRgbqN+fEEt&#10;9pZkQ8jyNfX9Rf8AjL1W/wAbF+AOvPR2vg+MpKVI7IIcL9A4uPjSwhiz4L5iMnI892RZHFu48Pkd&#10;edBPpbtEPBdm7e00Gq4w1+M0FkcWDytndyqPeXx3bx+PX7mHHx4YIuvdPf8AGxcWCxtCJL+EYe6X&#10;vFhGpl6KNDuju/hob7yUVs2PJn7gsvbuhvqipIY9BsN0i3AAWpp7o7yzQtD7sx5dt3SHo4WU2ews&#10;mEi7Dyz3aWgszbxH+mh9VnYtL7b2MOSk9dv8Nf1Svwah9FfZx9S3DZ2MID4mt/RcBU7Eo6pREmRs&#10;hkzg3ggzH32E4cXumG5bTo/ljVnUhMvmApcQp+B3Z/LFlXvMZqIiWfj0mxoeh3Hl/EIPWWYCjN/G&#10;bT/jNf8Awk0M9ZHljEkU1Hkee7Sy+L3MeQzN2n2fGFxvkeTGh3xZqex3YxheHbNFfdsN1NQor79B&#10;YezLuP4+WDCt1FdLkOji8BX3kizPWGfegYORqZntI0Lctysjw3byCQtvMTBCbgd5dXFDR7diQtm0&#10;P4YNPihamBvK7h/hZO6bsLPYdjH9pT+CmNvIhIWzruZzVLLO0bGT6qu3xJPBT+uo8S6pOwvItoyd&#10;2vsjHmxrt4fR4D6/g/w6slk6X7l+ngLp3/t+DBCy3eoGLeTiCehDaAvhEKbiIhMLYGT+BRtGB4Zu&#10;WjT4Ntv7r+DYFwl8vgHt8Wex3jyP4GJfHtc/j3uw755IwYIJ2am7exg8YNTIzeL4q+7Qqji8jPqe&#10;A6jwzI9yrq4ncxZl7t/8UzNT1v4+75n/AIW+mPtGgp61k183GhnpJRT9G+Lu2R2KMDeHcY+RdnD4&#10;Qsb6Qk8L9T3W5oa/GWhgcJLI0O2aFhb92xje7dFk83caXt5CquF3+Lv418S3Dbd3/RanYkKkuQ7Y&#10;ar3d2l3uDNN/iHhvFCQjbyMeRc3r+q/Bqj6Td1/gsOTH4GDSp29jhIvuNKvdgPTkN9N3/wBHiW+C&#10;z7/ka5Fp4geARSWx7zgC6epXn/oebKX3G5ShGmZJApl6i+YuA13RCqnB9OZLWGNGzW46iU9JJJdq&#10;dyXFIfDod78HbfJ6PEPde0zQ12PcbGTUx99jQ9XsKetZNItzXtMH2v0OzfE8nqN/w0M9JEhPpL4d&#10;sE0aiLcbwz7I/hi4u+LB9aNRmRwhoZVustBnYBXXxPsMB7/AZhbP7FZGh+yeT0O40PofBPCmC5D3&#10;Xh4K888H0WDx79Cqdm8jyZ/D7zQ7qCyTBT2r+dL7oHh+yPuJC9vO+L8s99TQx+P2iG9/UyDzM/fw&#10;CtO4F3W6O8TtDRLPZbjyNLFhOhFWzgwLLVV/RM4SijhZ5zN38Mfg8IuzZfdv0yLb6f2MvAd8fTDJ&#10;8mWW8OH2w1vZsV6T7iiILg5Lgg366uP2IaHIiHksWbA+xCgYS9cmL5LmKNA59QX1kna0uugbSXCo&#10;K/ohm1SgyQvtEi0l0FHNOd+B6eYn3vJdStEfFvcr4v54UZt5Uek3GnxA3OtE8p4vgeS/xmr9l8iQ&#10;j1l8d2/d8/YaLbwmXZubT5QeRbOMtBZRul7xYchmXwT11MV3/IwH3ZdhoX4Te7MiRPW1Hp8NDR61&#10;lCz9UUW7Owodi8O9pEj1LGeE7P6aGK+tCGTkZu8uw9BmltwGknstx6GVxXuNDAEslHekoWF7K7jY&#10;wbfyDrAMTeV3CwIxyDQ/dp/aTGy/Le/+/ElKFmbwKOGJEBzKHCTyHWAPfwdkDwj6yh/RZG0vXUWG&#10;K5Xf9X4JsFt4uK8GB5lujFkNCE1MkzK5xFfE7K0zWcDc2uKGEYthfEjr9sdgbPUSqjmkxx0Dcpfu&#10;BMuFOmqEqYOIxNKRpSpgJeSW1TGGe3xO6eT2u8TpcjKmVLamp2f4qN9pJpHvI0XyFkb/ALHpN18P&#10;LO9818PHMK+jfx2LfHU9zmW1CZsZP6WTRdW6e/4eTO4Jk+5DsYeQzs3v8IDUNluwtDtGKyYPkU60&#10;yl8IlkaG+8oagbMu4/befigtWwzHAaFhHvLHoduBYZ9jzjU1Gfun7Rix5xfYDsZuR9+fYawfRV2O&#10;hi+koTDw3ZPIsI284YW3kK6f+kfbVC7BmJZ6uJ6HaHdGmRpn0T+upYN4T1IFO6e4gQ9GRPgfYJLe&#10;EDdB9vn/AJFkWXwssTGxZZ1+AR0xt5EQHZHc4SHhD8MxStiGrU2hFd6gVOWPETTBAlSzIr6ZL3j6&#10;JMxqyfcJ6HMclBNNGlE0p/BYouFY03FTBmUxAw8KyShiIluEfghRpKYUn6xz5Gnkdz8nutzd+mOw&#10;NEe53fw8/GyG+l5Pc7jRGFxBqXbuemVyPJ9H4zPRbjMPiBZrfw468W3Iyt/J8ME6qJYQz6D818ux&#10;8fTR2PSB3jmDI38f5wIycjxH2Gh3R2KHhnrKKo9JH7y7s9hxEnhfszHotx6H0xNGae6PiPUu7fxR&#10;4F6fmH1AEsfbTdo9B3wCFhmDuBZMHrNxvwPc9vv/AKMAHp+o8NjC7N/R9Dwi/C8Y5jA4GSeSi3cE&#10;DOKFs/4gyeXs/po5luIvsXoW9i0xWetDRNhw+0xvEqjWUnkifvLHk7kwFZUvMO/8IwJVjSxxEqon&#10;w3yRVPiMDLhRNyp36IESqK0ablsIbjcck4ctmgPZJQythcDP1JQaimUlY2MhFsrmaG/RdOjvqLBm&#10;ghZ47bHOhQS59G4qmnKZZQpmWgjh6CcF6/TuHkX3NUd6/I7AenwKDU7sGgnTmUj9WNEe03QslmfE&#10;k+LIGbwuxRg/j6j421+Mw2fYew/nq3Qdxg5DOxfi0O95Ko4sbH9PgmJunvFhGTv4jC+DkYMs7dxa&#10;I+g8J2Udsnkr69h/t+RVm6u7FlfDxGrkZ5zsaI0cG9/RqMTdJ3GCHn4U0R7fYNVun4Rqvd5PCFct&#10;vXsItxvPNHxPsz7GjkW5y91/Sy+b6Y8ehYkJ2V3+Cyf2lmw8OD+H8NGYntKE7HexkTtOh1r9hp4S&#10;+xfGWRt3SfoteRZO6+7+CG9PkVDZiUpj7rsmdy+Rh5U58WDGUDeEvkFc1o0m5PoxL7ajJjUqUDk2&#10;6b6iGsspod9oiSy7WG2mBKp6VgdbjoRZLFGJTqKzr5WqlbzvuM6Ki1FDar0uRZVZBlvY2riBOUtJ&#10;mA53t24ilJNzJSKcbPn+kXGsGqOkuP2CNnNZNnWnzyTqoMA3p/4UKLkWzMm1tbiT+wgpNqKlfwXe&#10;1fg6tTSFiue1fg15KdaZuptxoX7Ba6Z1J0iBn+kDnZzD+mnTnrZyG9y+x3iC01LP3/AqdDBwSMma&#10;j6Xw6SmiAuLlfMITtIfC5VUCaTu2Et8VYQQyhXZvsxOyIojxEkGqkozbzogXt5iBKeU3oGln2UkM&#10;jVJp6F3e0/DA38iNfjP3b2mh5j4GhpiQr3k+owst0iwdx6+Rkbpuw0F9XkiPG9jByHkun97FhHeA&#10;i55dmLCOIz9/GND6JieS3GST0MRM3dN2GjkPPA8Z5mF0r2cnptzMs/lJn0GBuWXv4DUke3kGhPA7&#10;nuzUk4Ld1/hoyi+N2f0a3yHneEtYU5s7uii1SO5UJrDHt3l2Ex2bXdkzKuFrNuhfWrGuN78EBMvb&#10;KEz/AESISJJhkp7pddBVQqbbpVQlLLEbKKpl5caJ2dpIYjRaVusuhOYvDTB9pNbpy4VeouqEkmk3&#10;VZGNGBJQ5MrjBF1czSypRTQ73yJK5uSFSxpwLQ2vozovaJV1OhHsts7/ABxkJMiZ44hLFuibdsWC&#10;6abXUWUcnFfAhaP3iL+0nq2V9Gv6L/ZDWnBCTqOrFISldR7yRxHMTXFSVlSV34scayo0zKvxRgTe&#10;mxKlrN/Aca9dho3+uxQzmhtyj2N13rsPFoqUWkP/AC4/Z/olf4XytcReSSGuI4cBPFc5y/6ktEUE&#10;VuxvfaokFCpsbnmb3S/p8CuSaXrkH4S5+z/CkpcI9oUUutRczY4OBRCr5dlH4SQ5bLJme7HmM4sc&#10;REhjvS4/0fETfFm0xY/6X+m36uY5O1FtaFddU/x+jRpubPu8Cv2vobmNrTRntagSUIaSaCxvoeBs&#10;RS0aXUsGhpKaNbdhUPq+Ao9luKkai3/A7Bw5DcJuNEMYJqh8y0/WzQW4JUYG8OzOwMmQcZ3aO0E6&#10;SO3+CjJwdcjWew0bcmNaM/g++o3R9douzRevkjCjNmhYQvZsk98q+mXyfS6Gq0YHF2cLIxv+hNF5&#10;+A7TsyBD9WJLs3HaTcVQVp6jAQ7/AMCta01b7mkFtAwaHT+DXQeAlO8acGNbSwrwY0Jok8jFDoX3&#10;Q6SSj0ddRSXsnQiYgyUcFxvOmSRaZJTb13nwcFpCcyhuewk5uFL7pvUpBtKntdpZ5OhtuaFlNt3e&#10;Tbj1nI1rOyGn0TgxZieX78At/H8DR71igaC/EDO1/gs8o9bgvj7HnmNTJ9ZRZPB7zByGZ4ASyPBm&#10;e7PiRv17/DM3hjmJtdmUV6SZ3B7hPI8P9YCwrZl3GePv2+E4aewvs6jPpCTbKlapsc/lqXwZ2l8G&#10;Lv55I8md6SJowOBksj25DlG9D7IYpRc9z6V7IT9WwrjeESW7kRu+hW3EJ5Pdf0RUWO14WY14/GBX&#10;HiTI55kEanN/AYK8WR0yuUuO/wAYkEtJpLEocdxNuoSJcPQtZtgdBNPHMv4NVT9Fr4JaKrzZEfCK&#10;VlTXTcaYoME0UV+x4IeG6Chnx2FZVW5HQSwNxrcypon0RbRbIZMx71+PUSbJ0E68/FrGvaW5TQoK&#10;Ise50IM4bdobaWRXT4C9RwHGUKW2FEPIhD84MVRO4fbP0JT+n+D3I0krO+RVYK9we1fBOEWF1PQS&#10;cenkTUeYlcpSpS1JIgXW8jXExQtKdWGmtCdzOkylQjAVFZY11czymtymKqKOu65jxpTgm2scORKU&#10;Q602KlKV4jgIM6qxVOpcZ/hTnIvk9VGvAzaHRZ2QkLaQnEovOeNGucMXLUUUS9PsmKtZxuEvhsXZ&#10;orVYfBmQyehQnB3Pges4Hvd/jEFuUKh/BaOZg4j/AIfF1blJnYnc81dxj5DPrGa/H329vx3kd4sI&#10;Z9PwB0vfgVI+8s7X7FDQ/byFFsvu/hOl8Y8hI5z47hDwz3gLC/WWduHQ0N0FoPJk/G7kCyYMy92l&#10;ZYPyT4McsNJSjbMG9bIr4gsjQ1ejE9jX47NCsGBwsmGpK3FNjZDXLkN8JO5O34PD/eUURxeRhvR1&#10;Y2N0QWg1ItB04GEWbZI7Wri0C28HsdeclBeD+ghaNzGw0ckJwvgFlg5Q1yQ33YTZaE3V+uoteRdl&#10;ujvFZYOGjO5RGi8w5YmZ7v7TakMSG5FVwG41mzaiYzUUycMosSSGFhfARMVC/wBXAjI5phrhVGBb&#10;SauiobEk/wAJEJkoWJKO+WNSwjtPdCApnJCXHlrpsNRqTlOB/VPbYZZQmc3lhSMnUaI6o1IEqSkb&#10;ShskEVOWF1SddYkVE5NTrX0QU5iKVSpptJ3nwYntBT1aE+o/Pzcxnptvi8MyxtDXa+eYLkW5id/h&#10;8HIZ77YaoZk7i0PspO4wcvj6XgjRyokK28h9ERFG7IJA9ZfH1GdviznyM/dp9gzzvcTN6eUWFe8j&#10;M4r3RoXVul7xY8h5+FGgkpfWjX4Y29Xg1XB4OhLyew3ZRHF5OyoNC6uP2mo0O2TyVX7yHkuzg9xo&#10;YfGDwzbyCx6MHbp76mhgcIZDQ3bzFF+ssy+Bpr4+i6fsRK2ZF3b+KPCG+i/df4SgO/SyLk32D7Cw&#10;vZtGrYeXSrb2HtEgty7DI6dyvtiwpyMWF+8/DPWoJoZHL66jzxCfZkvYi6JhzN/cJ4NZRDh6IwMO&#10;q09BmvxPCZXD+mF1TJNhSapNg9PViobYU0cdEhewZ81j6soqOEWhbive5GtPJPBBlwOXLO/Kq3JW&#10;fEQkkji/0Rb3UW7eikSD1rMpuO9EjkmzRp1QpeEeeqvo9bgd88DS/eBPqvJFGAA8jz/4Ga8/AY/J&#10;3E+kW5EdvFIz3e7Fn49fmaGDvDsYOQyJlsLw32krzZo4P8W4PTbmhjcXv8MhlbuJ4MLj9o8M2d3K&#10;+nZc+tTwHZmHkanapmjE3Fqamdv4w3paMp66WeH5ZAfSTuaJ4+GtRCx7VjPoK7FYM094Gt4RI4jT&#10;7I+gnuNDvILI0K9nIkL3ljM3gd48F+U3vr8ULokeYfP1tGiF9DPbkKLGo3FIcuEj7iQdkdx5Es3/&#10;AIl4r/ZjD3fs2EHgisLYqus+1PtJCBZvpI0R9JQeeIPIqVNYnMaMoIasqp7cHN5Jk1iyoXB0M+NR&#10;83C3EQMqlw1ksVXlS94EHSNTBnh/g4o0R7mzT8l2UGzldVeorOlCYs45CRRQr6j4spZhtKRrlsaq&#10;J1BUW2t3YsMsFFm1OirTJPTRtJMvi3yyRZchFOFb3J6PAtzI9Duew3Zoj0PAY8npNvxoe92kmOU+&#10;gvwP3K+/Y8tcRluHIR8ZfwHbhYQz6YTQ/bzC+noL6fJEZeR7/AeDsmOqNDL3b2kUJVwMqM2aE++f&#10;TMmmdvRRBnfL3RofeT3iNS8gweP6Pov7DCySEL2Zk8HvNC6/aUajpuR3Njwj6BCwz7HkjfchLt03&#10;YX4Sux0ME3/H4PDO8DMzk9dSa6mJpMEh95Kux5RlbieA3T8RWokx3X3jWijlHrNxtibpe4r952HS&#10;TuoJngo/sKPZl3HUkPLN2lNozeJFohp4DeH8OcF8lx9uNdyYcWK4ltl7pyK5PkmpOUNxnY1Ukmoy&#10;+H6KKlpzvLlox0aY4UTdGpzWmBtXE44bwJZgkSwNOUxftIRU0kl18k6iKJuY1YglobSgldeJBVAr&#10;JnGcjeYEbZPXkvsiiEhucphfQZY9WgzM/wDRmEKJNrQ+zBuH4V6rc9fuJox9FDyPI8OBrPx94Wg8&#10;DLAtw/EUf7yhYRxeR6Hcfb8MzvjPD/aSqtmxnfHYPDNvIJHMXgfVJRk5Fm7p/iwuMWvw1npBoPVu&#10;Bg+8j7DsN4/wWo8evY1DfMZ2adz7aSWHIefjA2HvJBwO0mXu3lCeoyW5vkh4LrAw8uQ928PsGLsF&#10;YZpbq7x8MvLdg+kFozC38o1MhTitPsjJCS/ZIkejiZxt28hWb2ZZ/C7z9H1m3d/0TzyPPXZlEhtX&#10;A0bzc9hu+h3ZDmg9y8FqnuHtEw2aZT1LHlmRuzsHMIbcHJ3/ANP0TKNndw1G7eUJOWxXBRF5N29s&#10;nxaSWVyGprN4R9sZmqUm17chu0k2K5P617jgMcRNzi+fgTll52+axbqRkOS3pDHDqQWpJhUCZeO5&#10;wIkEnz1wWug1pJfHXqOshywt1dutXZRDKra1P0Z2exRm2uDVCrRjkF7PENDp0eT3+40XwE8jNfJ5&#10;i+Mn0s0HhnrJEOOJfhMKtfoxPQ1Ghh8Bamp2b3m5M/eRIRt5vjvsUdw+RI4ybsW4DQsjwa27C0Mc&#10;zyamD7+V/GS7+AepmbuL6a+Yhobt4xRfH5H8cUY+7a7jsipITIT/AHHcTpyGbu34U5wzfaBoy69/&#10;J+HhmZ7v7R4Xxo3PPXcYuRmepfFWGJLrcpaGoyt2k4oSzZQvU0d/yY3BPIfcXZHcJ3X9G66jVb+K&#10;L8H+mTj4LTevgEqh7F6odMP+gpPwGnoN0zvrJsxf2lojA10ldh+iFOjhEq3KLqfjDgi6dlPUQRGG&#10;nM8USOStKeV/HEdtmUY2/wAJ72ROXKauSynQsXSdBEmVsyZz7gaAlGeVLbmfqkiAcDxZxvJPGh4W&#10;3BzxGvAssYdQwpLJhrg4uRdQqYIobqcskTvrbCU1pWg9KCVBYqeM2Xceq9wzsgkezY0PZ7zUYhJZ&#10;+MH95Gg/r6oqvZvI31B4dw+RY9uxojvnwPJm8EK1Hh+3mEhfvIZ5kU5pHm+E8n3Cyvi7d/H+GK7+&#10;VfDyZvxsXfyyaLpuf2l+CCijtvMLCtvO+H9PgiO2IVJyNTtQnq4PIkUWlNv+QsejCMXYzc+4nvJl&#10;I3Hs38MeCyuN2C+Dw8jqnwLNzH3Sd4mGTMjdvaNjw4P4/wAFrIs75feRP2Riyd23YdL8Ib7hqN/j&#10;FHe0lVcR3I9BsbWTPB8CJ6zB/TK+hZqZpG5Z+8Psj+F3cSJTAapwfun8ExdPB/XUi4yTscc09hIV&#10;HxnNuPhCSel3ZvbPHBMUnfXqTanNZtxaFOJd4msqMD04p0YSeJ4m7GzfUsep3Qns2UEYuq28jbi2&#10;cWcEbVCcdx9aWVNoFzLHQjm1xlbTkpJ+xbVn0F52NaguQ3jf/CyvDMsLn4L8UOzeGT3HrdzQvHj9&#10;fwxDqz8do+Bof6SLTH/QW4a+BqXqYXrJoWg94+NWdm9/hTnCwt6eU2PS7SiGZufeHaampeRaGJv4&#10;BjyZfCLQ0N0FodWR1W78Ku4oSPjUy3D4Xj37INTL4IWq92hJgZA8s3Ne87DDzFan2G12Zg5Dyem2&#10;NDujuxFPasiG1sW336n0HditT7cewsLkPIe238A1IZ+l7IbyWjusGL7xdhn7P4Dw6Eri/MUFoZwe&#10;RKfaTbZ2nyzY7X4FOb38TuLC9m8jWGbR7t7C65F2cvcTrqOnw2BlHo5w+g+xxgSFl2qQDzqxq0g0&#10;X/ZQKqqaoXHEQtqtRjq06khtCdK+SdRJEOlZCemR2BNshPEpYFct4qTaOXPIv0ZK4N76aX3gnScW&#10;LFLwROsCcjTBNQNtOdHQZ96it5gRlrrI8a65kaU8EVzKNy8Dy3g/gSfdh/GP6SQXZPRzoM9lsUP4&#10;m3HhnB5KejY+l89tD7ILH85MrzZodmJGdv8AuXVwslkaFu9JGgsr38sY0W4KQwJXvDuMHIs/eGL9&#10;j9wlY8CRGWxs18ZR+3jCwvZvPxfkvcVXxeULxBAaWlSOL4zt+aLU7IYOQ8iWb/oaGJwb11+LyvSR&#10;YRsxblnc7l7sQ0e9Zj4Ps+cMfRb2Or5CSvfuMN9QnOXsTLrZPIWKFkb+YYBVBXm/Pws73YyvMfof&#10;sSO6fsJ2/UVLnfIwfJFohdTC/genieR6Ziu4SwHfShYJToLmWFeLrcYewjLDLrEt28dIHDoUpJri&#10;2ixQ6e0nQtXgss2myN6OKYaWkRelBanH+iQOrFng9RNk5GsG0Usz1LsmU8NNJvp1GnFus+nUn7Ew&#10;PB+MV9EvF25UhFNNaw45SUte6ZPBw0kUog5OE0pVuuy/p6/ge9wY0QOakWjV+WYLkP46XM6iXfFY&#10;L1FaX7yX4BPW/jdDB3X3lDjY7H+DIS5kuyLgx+P4MBqco+MNRqxCyQWrdRLCGj67818eH7HYGbv5&#10;R3b2iyZuR5PsaI9Ft8Whm3mIkbeVmo83tBaG4/kLK3P4WbwTsxIfiduF4/j6vceWPJk8nxdwFkWf&#10;tJVXpJfggYPByh4Z6wFhOzefga3lJ4JNfF7/ANCWRo5QWHIWd+fJ63YQFrxR3D2GhouIatGT6sv7&#10;HefoaVyASVRgVsi2enxZNIzwH8P4UMbidhaeQtGrT3HMi7mBFFLApac6f8KGzpSaFj12GZr1W9Sh&#10;0aapbNO9Id/RFUhLQoPR8TNS1KLe/IzpVFUrLTGGOjmagjXoutKhVMdA4peSYIFpnLeYvAm3bGpt&#10;dIqJheR6yYLhaXtmUTskU/oZ56lHWVKUKXgrlxPUxdo0HDCTwctl2e9DEVKpsNrQf6pNM7oag9PJ&#10;3CQNnEaEZQXVkdZl/qJ4o6oacP8ArJ5ErgPV5WEiREU+qdYRGJ+/FC3BNNp9kTWUSJSUHeJ0rRPF&#10;DU+jvpA6jtrQ0Oy8BW4pF4Nc6/gjW/Qm7HENW0cWq4ixF+sEqcPsqcobI1gKodPswJVyu4hCmNyV&#10;s+yM0rCYRh9iM/W4kmo7cSNwqVeW55WYD1Up7fMYqh3xqOropOw0H0kyeuohoZs0yMqcpxfbM40M&#10;kUKOf8Ceyr36CRNkVVsruQlu/kZ9RwyNDNvOhIVs3kZkhafMDDT4i+1qX2yB3YGQ8N2Z3EhG3nfF&#10;2r3GBvNTtFkshmcFbNou5qnuxZ5j5EoNRvAkIZNF2aNN2DaCTI8fgYXUSeMkxIJIUo0UDlOwmmaL&#10;VN2Dir0H+pBcdS/CXwykxen/AJCmSyd5XZiecyJIefg3ce7yVNW5dRomPtFspyxo5Dg2b0WpfR2U&#10;Hp4Q+IpJ1rRCw2PY2ptrg/wpNpX51Ej2YiSIKQoEikNPpM8x00yCoDh6xGljoMjlpYedFjJh7DUk&#10;nJGvEYZKNTVFhzGy73tJ9887jUxXuwFFRtYhZhs8CYSktiNPLJfY8yenqbpPYUPo/QiU7Rg65DK1&#10;7uB7P5CUI0ckuNjj+jgegfhPI08cPkNlv2uB6/8AhVBYqH2iRcVanlNmVkr+8CECTz0exX6f0IMa&#10;+fpnsTL2vo99/BYG04OXDgTen2HF7/0NSSU/PR7HvH4Z8K5ctiYygSk6ZFpixZ+oJEB1tFTGD3r8&#10;IJhfvsSCNLHD5HG9vApFuSrnocb2cBwL0Og7xzA20uHEkm09thME2iTl8iQq5QmOyErXALUQ50mV&#10;JNn9LLIdAJJUd80Iz1f8KrK66TYv9P6PY/wT7oFzeQ9JPrsQ2/mjbYT0J6SpJwGvyRRG55EJoxLR&#10;duYvBW6qVwF/ujDAR3xjzX2cnGVJ7aEJjYsEyWotSHP+wtVWdd+VxIcoI+C5/wBhGt7M4ByTFCiK&#10;sv8ApMch5rbOc8CJ209NxIMNz6seQWIoWPV+uOrTgp6rnYaFqcwQinMmw1OoUksSeiqmU0KnPGja&#10;cS0hrhjn3YHPgqlGJQwtToErJaLLhgSr6Dam59nMZc0dSa1FMYp6IOO6TpNJMwjHlor98lKnUr+B&#10;W2d1S4aWhoXfQt2q+xtyXiEhj+kpxMSHNoa7JUZ6NsnWO4VnrdSJL8yUVFjTqT5/wPQLDJ/wEGsK&#10;Gc5pRqepxEo4TUi25zAo6qTVEfehAjH3fv8AC0tQ19Ff5kldLllM1zt4dyIs2lMppdEPashUeRBH&#10;hNK9DgqhaNFPUxyj9HKOZuCtIbYo8s2xbOY40SoYaeSa1fISCGzTnkSGeNRdJPaNSVJjfD4tPqby&#10;YvPb7mb4qw+B7JEnqNovh3vmFzHh2bj0hpXxfkq6G108h23ycqfjI38M0FllurvIFncLwYG6u/4Z&#10;2j3GjPe7Crc2M+pN4/wWo0vbxhIVt5h5fydhdL6yjUZZnvA0GMNTJyO9fHaPMaGc12Y+G4oJVdKc&#10;bX9H6aKdFfplPsOINJyC+yShlML+gkowhFNAXAjNyHGNxNllUiN5my6Qs8xpbn/Q1HiRvsj45Dun&#10;ZMoGpzrAmy7ZkfcZwlpPFiryMlKDI3rb4DcGZ3KK4smHJpPZ+qHoKen27CtpGhc/yh2tprVN2iY1&#10;nDZHSIptuDZwZ2f4IXkUXBgmr5D24r7iqRcHzFJjTx9jmblzdkQG2kMPFp3wI1fpse04+iJnS8Qb&#10;IyDxdCpUKbojDvMqOY4NWg4uV5G5RIElhU5yoErCNaNMTDrHIiyIlIuVhJ0o3qEyKuSd5e76mOTW&#10;au6YNJQ1dCnRTwSuKV+PYZu3iMpyd8P9JlKKUsO+1UM2bBDO58zWa2LYSaSY6a90KnIiSenT4Mze&#10;H8Xhndp9hicTuPJ6XaaFfRg7AY9BFn4zdxaGLunvMEWbwT7KSWEM7I7FId+hSiq9vN8LBwefw0P2&#10;8xVXvIvwlDGjPhNRqHZi2/6Dx8/MvIe/dp9hsfQMb07FItmYO3mTEt4L4MIiyZDuDHofQI0ZkW6O&#10;8WhqLO929pbhA2VuvvE7RgH6jT7B8H0kDqMk38U/gvIeE3sI+udxp4CT6FoWBXgp5KL2khJ2Pyx4&#10;F+YdmITTTdHY4PeQSHEWZF9F3DUjKT9wqTNh6Q3MTeV2Z4I0JwK+1Y0/eAemOe1tNQyLwmHMnPya&#10;5cv9k2obx63HTD4J/RTqkshwtf8AAbSznqnBMQMmWySrRcybSFQXBId5nNDxppbhUWtYsZCIahXL&#10;WScDY+BYUER1Q5p3UpYXETPU7dJ3GHul5GMuTVuerwDEbCMKq5flMc2IaQxRUTn+DT71FDw6PutK&#10;RTnV3JGXq/AYWmVsOYFSpAwvwG92LOSzF9/3+O/a7jFyLu2SfbbXZiw5DPpiIeH7eYWPTt8Y3xic&#10;I9mJHq2y/BT2GHunvNRuWZXAGhj+kjURdOeBlbtLRHfJb6R2rGqNmYJfx/Ikx9a+GYyd5dhoeBrD&#10;LK3h3GCHkSzdnYLo3zLot1FOB8j2e7ibpHY9exoy24T3movYzL2H9ocpHyLKH6IpohU52sSIvRjU&#10;/R39dwk/sdz+zVWhZNyO4zrHkOd23YWZwQOIHSvAKBbmHSH+uVa4GVPhJhy9gktKWIbr8HuPXI2v&#10;bof0TEqjyD2/o/6f9r/SI6IZTu4fRnx1KxPXnW5nG1EvVYgt4i4TbW4rNESKW/5vuIw4leXZnI/I&#10;m8JJ6puoqFxGz+qcN5xjDYz6GTtqM7CZzPMty/EPL4GJ8UMkD3uv5hwZPCb8iYULgjpMh64V9xuX&#10;/GGau52GTyezz+PdblqTJ5wUQL9D4O0GAu3ZPk7YYSQzTw+Fq80UR7yOZ9Vnxycj7BX4TK6rdRaD&#10;1+Cv0ZL6QajwzP3b2mh3T92PHtWeSYPFPsE6z4Gr3R3GpqLz9omh9EBa/G4OQ8jzPc78JnZmNu2u&#10;4XY+J237t7TAJzwzlh8jA3QSj4F3br4IGE9U9wso1QJdzdh6chbeX11H5HbeQteRXnfh1Yj2sQK8&#10;5fB+i6OL5EpkooynuMQ93tInUviZnum7ImdtDuyw9E44FvjL4myQ6bkvOBek1wFRPhKuRLntEaE+&#10;UIf2PTCHMv8AoJjtPPEc27f6Ms/3lDWTbr8AaZ35kWX/ACFEvCCFxME3sUVxHzDZsXubRGmR59Cp&#10;ZW/w3ENBoYtPOY8avJhF/bqXJfyl6bciGfU/Yf3NR02MwfSfw1P4U8H1G/dmpk5H2JdkZ5QXtO4W&#10;HIiWdl95oYO6+81HkyNxaGFxO09lZEJeo7vFlgaG6O8Q8mbv4Boj6bPhX1rIijIyOALI2b5+POkl&#10;8F5+1jwLJ2f2LjTbUSZyuH2mhVyiExp3zO0rd52E6sO4QasLbizsPwRaNhRDSXq9NfDp4jJQPe6h&#10;VPw+wVpi+poE8H2pXZipWGpwYsK9pHbGVv4SfjC7CH1RB/8AhOBsW+yWSSUPLbefiHhjXwu4L+rb&#10;PUbipZ4ktjQ+I0Q6eEN1P9RdIjuzq8RMnaG3HrJ84jN38Bg7h1+EtBkm+kiwjbzGYF+t8TVnYfea&#10;FGe8i/Yy3D/LHj36FU8Xk0H0QZM3I+1LsPCF+h/jg+Rd+6cvqjYm6IwciYdFn8gijNxWSNTP9ZZo&#10;YPCwq/0kwpSvcSy/0kYe8O4wQxqbmnEM7tu7EQM9JQsK4vI8mfxLvLp2RIH7eEUTsy7j2ZnCTeHE&#10;x+L939NR4Z6SUrYZ1N/2X4VP/UQyU8YiwijG8Ngjtt4XwJXxJvr+SnVLeqSRPL5/4E6cHm+wWRvp&#10;iVqdB1AVSc3w1+D9Osr8HIHbJ/MkkofwaXQ18aEMjAr5C3tWztHlDS39KybwmnsPFz/MQ4EZOYqi&#10;U+pvv3QpNw5S3FydBbxonn8UZtv+pib+AWFR3NEtRob7SbX/ALioLJ4wwPJk8EG40M28Qon2ky/D&#10;8jw30kVr1LH8MXJk5F27y7DQxwoZeBwJ1nE9S0aHptzGRsy+GMJlkboywHn5+j1gNHJDX0eRev5B&#10;Zu3jZ2owXwZ3AGhj8TtEPDODyJC/SR/EusjsHl7O7oTgC+4ex7OEE11O/QWSLYeELwJXczMrkZcj&#10;PuFPesdnMt8EeBluCeDcl7mCE0VODJwcRzxD6Y0p28YwE5VanvEXqWLCtmxwaWPVN2E2uRme7Eid&#10;pBOSbu4yfifiX8ISH4GpIymIstoJggacK3ksrZJ3Zf1aD35nq8yLDxTjyHrtw1WFuJLiyTKhRkdB&#10;dIhq9liyt/ALDke33nQ5Cz3e40PQbo1HKZ7jdC1Kv9pKq95Zbh/kND9kfcqr3kMwuL92KmNTNbdx&#10;afByz8ZRrI2cLr3gLC9m8jQilc0quRVidaHZmPkMu7hBoXaetGN7M0nijuEs8j8yvrWOm0ZGZxIt&#10;PjxZMWe+3GX5R4LK439NCcM2aKI9ZGaM/l9dTUNKHqz+j0RuEO7icC8r4ZPB7v6P6YkeG7J5KK4/&#10;JlJZ3J3Dwj1nEtJiW6TsyCg1MDeR7KQ0LRxPJpyF24r7hqcyrLpowl7MyE5N29g9hncnf/TrO7MT&#10;gzPtiTP/AKYmW4ijMBzaaV/8E0Q2F5xoN6GpYaKeBtz/AGCylSZ6UKGGZ9bW9haSSIc/6RZcQMmY&#10;E9bQrdnYX6IZFv4xYXI7INzWStH/AGFEfCMZMQjvkU9Ky3v4KlcxPS1HhHaisjE6zO00PabjX4b2&#10;8Sy+Ldw8O28iE9jUaGURkfnQEqDydme+osGJv8anV8DPt+ZCTwoLQ30kWEbMu/w7dfh6TdFBi+R5&#10;Ueh7fYWW8Gtn2nGC5DTwVl5F1ufk/wAFhzLE9rE93U0cj6zXuv6damOh3HyZLkfUSBXbMl+BLuJ5&#10;g3GXBoyPmBr8CfZfGixeJ2f01cmY28rsLhjmxYh3iZMi0y2DShGTT8i7ed3Z6IFD/wDMfKS2Ityo&#10;LYXEkSSXHsYE20Jc42MS2WXKzKfhqrUtiq5m7ZqFUjLctHd8Os5+Pkr+Ls4ix9/GM73yCMMHfGaf&#10;LjR67YoQsetZZWzfHw+4xBCFxo7wJfFmk0EtPSPiLM7SIYPE7DJ2TyJD95DHarYUVZ7ycBqz6LTu&#10;hKhZdbqJKGnl/BmAk4RaOCnkSEess0R2p8PRbCGLMvdN2D0G6F0B9izcj7cuweEfSO1GPsO8VozF&#10;l+OOxtOx0FXY5/AlRbch2+b+CbDRyngWHafI1DY1Zlvfot/ycxpWRhXlxJxyNZkauH2Q1q9j7v6Y&#10;sBYz6garf8Dkln0o1/8ACSS0MLyOku7gIoh82w7iLDNMb4RNV9jseprW9BZVjKnC/QR1DXP5vXMx&#10;Ry+PSbzs/BiDFJG7HqcEaH3/AC//AAISMjO6C18X7jInKboepvI5D3X8NKjUevTkyhet5RkeWWHG&#10;ixOMDpyJCPaRo+oFA8evQSOC3n47W7FGBul7zCGwyBItJ8jN+D8CSngTpnsJ72vxfgL7DQujfzTb&#10;4YHv4JsdkCy7CEotPd4NBM8vr2JokVwVf3CXa6Fkb2r+wqBlvtH+F/8AlgXwX4kPsh4Q8ntCNGXX&#10;6tCVpFXcAlGzGUGTImJ0ycbInlIqUNX4xbseGbeYWNo67iZGTV6PxiJSe4nYd/8ASK8yjrHiYlRO&#10;TV8CdO3YDRBBHy/hXuEJB09TKgQMqpRoYNSt8knbh8R5m90h6JBSWuRk5TzkRZrwkZNYY3LzEMfR&#10;uFIslWdQILepbEuY+hYFG+J5bWsIUfDynom6H568Ym8wOjHl61l2CwRV6UfeKRjSElCYSKZlz0G1&#10;Kn2RypVMukTAJdV9R2RYpSkHuieSfYah9RHGqRK1uUbPpcCf+glsQ7By6OH84/o3ucnPWZLU9v8A&#10;03UvP+hIcKTdPfiLbFG9wXAv6wZouDkZVhrhqjua7rf3NVATwAkK/qkHToavvyFlyZKmhyN3ETc8&#10;KB68LgQ56I1hwCXnXywTneRKRXnfogarp3G0ZyaeUxe9NhzyH8C4PuJe4WFgdTlDKWlX4yEZX2XR&#10;xAlNRta0qnkTi38XZ8TNyilqoEqd2GkZyMbRtxQ63GL0oix7vlRsQiBYlfNH6NTaa4h4EBLTmCck&#10;qMqMNbl2cG6UlshTZ6ECtzeCMbCC6HITMLqBO3phJYx9BW+QCiU109NqxNZny/uOxh2BFQjQREly&#10;eAhwF5rXuR9Iaiy2D5+olG0pNuXqY56AE6NJ07H4JWt4KmQ926DphUS6oY4JztKThqscTCZtXiZQ&#10;RuVkbWJWo3RBWY+w6cR8QQQQP4xCugTTBI/cXZiTkcMZNS08A8vyLdv2xz4WBcOYyVJOc8Y6CM30&#10;OJfFgThvgJMI6nsH6O5VmUlwP4PBSOl+GAVzkSl3QSf1J6fVb+C7kNqXRdiCTpDJHWZSrnlYGUEw&#10;Hopf0t8rv0iX25gvDYZMuUYWiYXFE4ONxJwoX0D0l77CnRIKYZcCTHQ/gON+30ISIkojDgPJhkjY&#10;mtC+yGu2Z1Rj3QL/AFob5Q35+8PcfYkM4r+ASYhryCVJjyIk1LKn9xUrvndB2EsqWibIyVrLsicH&#10;03BMtHrtzYvo+OntWTMhTQ26V2wnT/o0/VIjFdlI6U7MFPb1ZSYdcEMbATRy07zwJx+AU7Fhtdhb&#10;Dy/kJOlcv4i9lon3JfDgVeNjSYfbVwyT24ZbnZjlD83Df+C00ky4fNkRP2OY3WGmyyS8mtXFZ3a1&#10;XxGumNqXMF08K+3K/C0Ovohz08NtZU9XAd9GE3SJmO5+6MpEm2aSfv8AgaM7q+4yTNR9pyTjkXfw&#10;T11FpymNE0fYc0XcrsyZQaGRR/GTc8CzvVhnCReOnn/gxZNJt8DUsw7M4rp+yuwIj4ggo4RBlOog&#10;mzU5HnWGKr1FqlKSXLMfj8By9S0yesSxjkiXra6gqkog60uRd6XFg2g0R1/4/jX46eoXmI8nLD6j&#10;GUzSo1RQ7vv8I9biMFA+IghZGdzwTE5vI8mX6RND7vgOQxo54lhiTxG12ZReRkZ/J2HXDXQ++n7R&#10;4MP1bEseXI0u4Zc4gqzbzoahWzeRvbuxemnksl4h2jE92dpoE6TuwWGeg3MGR4sposjj9pLPeTlb&#10;zi7t4fRKlnckWh7nvqZHCZ/YcAkd2ZHDRUnw3MPg/vqfRAlZjzhsRMHQtX11IzyPxdiFAWJMz3Td&#10;kPCKc78HpdBeOTFQ7F2bpuwenIpFmEDoW4XgYg8pePyhnThIb0PsSSSgj4RBAtW5HwfRqLgWWK7k&#10;E2DPGTAWmBjmo3e49Pqhi+8MliXFCa0F54EimwPx3BmgrSMGEwGlchMGN8Uxjn1wgXB7h05HFjlu&#10;ZiS71iJRXouzMHIZ6bb5N1vALq3Yr5sfqJ7xD1M7gveaOGMXImHkMzuEMDdXeJTMU6sLSjtvGZDw&#10;+Qn3J9kaI93sUNDdvMLHoWWdwa7s7AYfHwMDiJdv4jQXRxbuxH1fILCOIyM/gl4POFwqd3EhfvJZ&#10;/B7v6NPIYPA/r4R4fsjEgbecZDpeF3f0WfMw91f0UJezIkrePol9dRjrjAlkT+ERTEsy9/AaBJtH&#10;OG8IxluWfOGM0/bzDIWjLuKAa9eqEmq2J1Zh8E6ty0u7+RawYG/jPeGRr29zhWrv8iyuUIIIGmWI&#10;yhTlShoh1EG0BFMhRJpqWTVKULC4RhcPFi3Q8lsiKW1B3Mu404GmYlpddye7/sSJXobF+Q+J5Na/&#10;5Bwkhah/3JdEtPmcWon2XELB202GyYQ7UxQG6gGGpUjW4ZQoLQeTVhuPm9mYQ0fS8ZSYbpBYRlek&#10;fjthLI1TM7dvaRRZPEGpmbNCQn3kN93kdz+/GrCOPyZntLNCyeL2mpRuyeRIR7T8ezPBoxsN/wAR&#10;5GyeRIQ+PsZM0u4b9MhjeybGF2TqLbu7+zJFm7d836ax6/SWOHnnOap9kW4SfA8OT2OKKhr9k8lF&#10;xDSbLkGlDQODwWVyt2KttRVuF5DI2Yv7WbDvhuuyNRflH2C15GNatJ3FjYZ3K9d3ZKkV5hHRoT6M&#10;+gmYdycnExPZqCQ1wFM/BIY6GdxAtTDH8YmMnLLYx3f8ha/eR442i02/kHCSXORJlxAaxBVf6j5h&#10;YcEyf00wp4/Y8D6rDE+jFAWUrAzQlWYj04FPUsb+CJk2vKMRO8mD7/sYD1NOz2m4VmHuk7hYDyW4&#10;ZNGen3KsuI+BJx9pJLQtL2g0Fq+QWX0qaHkgjBFetY/SL3dD2G7IeB5PhxYPMlqNxYnva/H6a+we&#10;ph7+YWJkeLa6R3FwBomLKd1x9vweBw7yiBpbOZdvxfVULzMPdQbgzu4scVP2EZcrwISdjywYQq0U&#10;5/4ZJxLuIrqRfOPJAamrkZm8h2+h7PEMIvwXy/gsjqZeUcR92BwkaLcSfdGoedwEicIuiKah8bLd&#10;aagdvhDdQKD1OQcRgTKuB0tG4Z4shBJ6hsRTOxVczwY0ZhhqDX7YCpNrWBqM9yryFoCE6/8AEJxD&#10;u/JXY88/5DRI1juT4o30Mkln/wBjnTbjEw9lsWHZF71ikjixqOhKVr4TS6/QPO+/EVczI4QWB/tf&#10;hkI8hiWekFURn9JFibf5HCVCQ+9LszJ6rdmlHtt18Boy9/AJqi/Ou0WRrcvgX6P5C/X+GXl8lR7S&#10;N6GsRh7LXwzl4tZfDDwfx/hqMbZ94sGOef2ietPu8Gsbl6leBAuOIlQaokUW8Ji0ETjjz/yPLkYi&#10;0JNEC9Sdipzp7dhRIX7eJiNqYZPJ3Ejr6HT0lO5BKtzcbeRkpv8AQxRb3aNUym7B4XI0XB3/ANNH&#10;O5Hq4imJKFr4y59C1HjZApH0hFRRel/HChV0qfhwEMDS0ExUQTDe73IVI+oSgoo1gUJUn6YPE8mG&#10;K5iT2bQzzwyXVDS278Uzcx4Z9vIV9KyhbDUetDZCxk3GcHvWd3IPC7q5FZEj4sepVe0oeOd8lSMD&#10;WbtE1ODixI8PG1G4o7qU2gvxlGXQPB2BEnExQ1vD5K7f6MaPrgV5UW6+CkVfH4hGGdw38FZCU+R5&#10;zsGq4vCMOT8MfH9iRz5n8U7o0Hp9IEMGP1U3YaRvR1u4evIw+TsxqcjEarsXFqnfZuL6hFmttvpj&#10;kcviS7fwR+GYx1LJlU4Gt9j7sOzJpdjqE8k6OP2NW8GDvK7GqTmQllkkrS04D0GuT/Ap6up3J3Rj&#10;Y0nBwdx9vwDwjb48Y4DD5u4lT5DQi4HcLAZKfYVVs3n4pbm3oXU11HWZGtNOIwcBWNcq/hNaHGOW&#10;6HonA1ppTOwso6DxB+rFDz4+eO7bFmsyVumSE3pKK2/9mXiyUp7wU/pkO0k3Q8wkJ3/KECLg1wPj&#10;BpQ0exZSb0Zgi3Nw4BQ2+Y2fckLXW4wtlzRGod72RUQtDuPgIb7kJCvSWYI7j7B/a1EhGzGo2iwJ&#10;l+0viS3qX8MD2kLI7TLs93E3T/J2v9O6fhXq+3xYnmTOt095qZ4GtjPiGAT2ad8IPesS42obG/hb&#10;LcLwH6PmdmfVXcSFGxEc4nNIvoNOp7Fq1+jdnvtyKHoOIn77uL8JuUMfY2RHL7+IeYU5fwYMmJOX&#10;G9vsSsUQjuK33XyxqiaVj27CyL9d2fD7bgUKnDQdNtSSkqLkk4F2aM3JGVBr5exFaaRuEsD+IQK9&#10;QzjueTCN6ibEYk0ELA1+g3IhfQCachg+LMQKNkXOSjCmJLMvVkXQG0v+w1N+7CNQPSR2xhTaP0gk&#10;On/sey2QjW9PmzBqZHfC1WR8h5PZ7hxrGPiUGjtCWzTZVGaw+k+xBzBzavZiUWMluPxE/Ri0M8fF&#10;zPbb/OlG+8BPc1F+gtLNL2maDH7Ysoy9dGGN2PZv4J2TwZh254E+m+wyQMn3Idxon8Nb1gskYHF+&#10;5zGk8TuUuzeSe7t9HGlPoT+lmTrbwiqatN5FtIRSHt/4m/p5DA4v0osTj2O4sBTXmG1KXX00RauF&#10;9g/wZp60XyZnMsUW+KGy4DDdDvhr4Zgx7xlt4JImm9yGatwqyLJT1Ct8nb8DFqaW5LQPK2Qa0aDy&#10;zxH2RINoXchFkG/9wNV2GmXgJSJ0DZ/bKKSdIKW1cWU5tMPQ8kzgXAwlDj9Rxhx0KWaPJ3gwtmYZ&#10;WPcmv6jCwFmRVntIuX0YSk0/sar2kKsa0lqtYbrh8n17wGXFQedj0G4eo3R8Sq1f9Rih2Bp4MnZN&#10;C2Lv4IeorzDQ9DjuBB5IcjL0cDQ7vI+BPS1GVmTkdO2NDyndjSveSKL1Ytz07o0saOT5Bqch3L+C&#10;UqM2N9J3EmovU8Y07Z/r4Wfx8Beq3sZ5QkO+uYjJmr2eWOkYfG7TUVN2a8kT28nxIbI5/oVlEO5e&#10;j5F0D+oXqIkmvTuE/wBMheNX8nwcAnJRCXI5nJbvIw5nlCwHjhMomdfkY+xeWfs7lvJlyGPk12Hk&#10;bI+4iTmmv2Qktr+kOfUd63k1ErKMo7jEWezRRXF5NR95nb4EVV2zXc6VllpCY1gYlVPcfkJBwnSh&#10;Fg71Juiek1hL8G06pjZ0SN3MkEke5hQt9AajgjWvb+AgXrLMjv8AESzUs/hBlkRcpk9L1FC3E2Iq&#10;7yZDk8N+yEHKjrm/Ae4aCRCktihTkkN/UHkbqYJxZJ36wOm/6Sl6oq9qbSeg9LiJcX9hZ0XPkNeZ&#10;gaJtPGKI28jMUW4AlhLYwdz+HLAv1eIs/SSJK9WxZLaM9bgY5ApMVPwKVvZgvVBJ0mh7iyz2kNRw&#10;bydsLv8Awyr8T+iAhYd6SOT4srjXeYTxMAjwNoT7xY+wjT/4If4V5wsQ1zjYpzruPL5Dp0gWtZV7&#10;+KTVvjTvOxbe5J9nwCM38BJfASzmu5b7O1XkycjuxjilL0QuyKVfIMAsL9Z9gnguvmuxYEi2MQ2c&#10;R6oZ4cAtxSfWy8CXk4a/DwQJEuZWSDpoKMu3oNAuU4g44lMJqCLZzsJE0qkqMlobFLYlpilqM6o/&#10;28ErPcnaRY5kyluwWU2IW/gJZVIqTnzMgU4LicCwlRyQ16YHokhk2EV68Sh4fAriiRuWfar3RM4G&#10;ankPDuwX+ydNybOzGo2Fo5TQ6cx5GC6fsMtYoju2KRv/ALHv9w+6hp9ajpgYzN/wEaDaT9DVhImx&#10;NS5cmy3p0IpnYBu0dpwxo5y9gtSn3SdxAlyMrwLdqoicCFG1HasXheSx4PL+PMKGJuq8wkbR/Pwt&#10;yfiaY6mKcC7d4fZE0bSw1J1kqMSjvJ+wSoQJN4u4QkDGoxn64Dy5DQpEsjdxpngSJwzk44H31JUm&#10;R0NM2D19BiC5M2tY3RMF1Vfg2N0rdqB2iJ6o/oltVuAD3oAcjhjt7+EZ6Jq+pBJnomB4yJQrTHxt&#10;9B3ucsVRV0G/75DtCk8iYwIlLwSKTesqJQsczdPwMUOtiUiuu/iBCHUEIaZ7ssPUJP7+REwXSdXw&#10;koXck/VBHhXX2FgUnN4iSknbVx/0xVZJUybE0RgbsiO/iHFKAlcHcC3KnTQWksQNTCY3YbSJFGUg&#10;m8ERPcZx+knbBI53yOl8jKLHCbzChcAgtk2iHhsaX74uZPVI8ejcwSkeUuAzWbPkxEaliQlYrZdS&#10;++QZbsyUnp8bYJJfEwht8bRpUPRqUCGxq3qTrlSpr4F+atLq+/IVDPsjd/g+LQ0sD5eDHbVnpgce&#10;Ijs4kWBlNuMsTiHOI6ELaCif6RZ6Uvw2x1BOXQql0S2IHaCRKpDjFSnIUZzgFwI0KEtTyRqShtkp&#10;ZIQfEdFJUC2qT4/IaOY1WiGsXNv4Li+YUFQuLiI0uuwOmlBKkwGNIXQzYXy/mXlmzcJtPwJQ17Jo&#10;y6yi8CX8Lf5vgRLG2ug+Ym1WUw1UOaYHHEbOT2uxANtinLwyW4kQavJRPp8g5XUXqTnHSPwaZ+8g&#10;Vv1jwoqstBNavAwV5x006u2IUmKNEnFfpNau3bgqmlCbTtGHjH035IJNQxvgcC0k+QoTBZFEWj4E&#10;6iCtIjeycAPVDkzWBvpQ4ZtiOBNr5E4QTdyDnusqslP5EwkxTiOmfYmw1rJZQe5VDQwokZyuY531&#10;UIk1xmPhmZLPiCweG8AkDixLSeFPscWw3YuPkm4nwZFsunnCMMdwpE3R10ULLEzC3VgeXZdwLdRS&#10;tCHSyLRiWI230NSS4i9cW1FZ1zBCjbNTU5IUoTyVQ8yxzR2N9i25Cjlsx1NTpYekOhyS4SlRYVKs&#10;3CfwyvRAshrlErXiSMmx3PuMnaxmS015ESWE9EkCsIxEciR5NIQDailwpO5qKJlBD1wRk/IWCHDk&#10;Trd6shpb5Ej9MBoykr7PkJGupR+DQ31ATLTKbKlokf36/RvVGnLYXEJUaSdXlnZg/dCzF5DaGnAQ&#10;YyaQoX+yV0ochzsiZbQehBkhzS3D7gHItUlSX2JEDp8IoGkJqBuv4RoY8zyhUYtJoR0kCTakx9ha&#10;DtP9JRNK4vI5oDJlNj+5qbQhufd6k61+0eX8H6aeUWQle7GxsWDJqTYtE0HvJxyM3YDRnXkncTA8&#10;ONZv4SAEqE6MxdzX2mjC5B8+I+dnwR+DUj6LfA/A0j0kSHBuGLcLuzlfyFJtg9Bm95PEHgauXwzK&#10;cGhwa7GEVKdSnNKOv5j3LG/I090dvgVECfcIBJb7kxnZTTwTc98lNg/5LKmRVf0TXEBLkjTLVyG3&#10;qTubD4ikQ5uASWl4pajuo9Kx0ELflf6QDNjQyJIQbLSEJ807CalDgsERWrZTneAud/QI7Rqxtlyq&#10;KJJN7boowjkfw4Ogkl5d1pKfqCdNs8/7CNzVxc4OGk3CJO250wWqyHwXRdRsNuQrdzh09DmGBROJ&#10;a2pv4mWJKRS74mpt7nIbzsO31Gl6WfwMBfiYub4rMDVANG7FEOP+g7RpvEStvAlargRvfbshpBsW&#10;72lqFD+3YTNP0owaZ9hvaeD5DGh2yPuek3+NkjKGMjw5U/xCtWzZs0O2A6g/4d7+FOgwlvwXwPPo&#10;pD2peBOWQ8reH2EqLyTPCQYM7TNA9yW4Z5fwoDw/2kSIbFizntX0Ez1kyeL76ljgB5BYRsy7mkjN&#10;rNdw/Ln0kXbFXxDmzuXuzQX5reTfkfYFkeWfe/hd+imIuifcWpBaRiyvhDnuS7F9O7HgWw9o6b+B&#10;G2qO+jKhJMo11Y+XGhDO4MxHZA+xJgrrKQ/slV0Nw3DmRE2urBeS7EJiLb0ZR5ElJ5gtKU74O6Hr&#10;dw2tY8QlmmxXIkc75DZ5FW/Mtr3+GeowHqGYLWhulrRbklC4fqeM715XxlHa9Gh2mR4TuZZbtvaJ&#10;pUJTx/oG7IcR68/gPm9GUUFn95ibWKYeWcZh4Q8IaQKpqLeJInFOoRKnUTpM1t3gvR2GpmuZ7bcu&#10;ZnyoPbgO09yQzjxhYUtPIPWNBZVojsWVGqux3J3qfYL6HQacof5STNi1G0sv7R2jO6+wnPIaV7SU&#10;Q94HsqgZdK7hps8/0Gl7eAVJhXcZyvU/9FhriPVzfRaLHSRzENMqjbzDwMzinc5iRRTuhj5HmruZ&#10;eZ2a8i24FHcBqQ8sxPgvB6HmHxnQOwGrEloeJeDRyO3a7jwPpL4ZGjfyIzoosXCQ7UNnEqLbiVKb&#10;oFcSk4khsdIrsDRKZ5kfBTECsmoNNyyk3edBG3N4wNNVROCUsOZOXBTWbJBTj+HxCR7VhP09AnCt&#10;5kaUdN+gknkSbIdufh4R+jtYsDBch3HLj8JfnCRN7pnoOBMFj/RIz7XT4TbjI2SrV6RTGDUN/wC4&#10;cvjM3Zekai/dFqvHwVOnWhB6sCZRELV9i2Bl72WJ1kxfaRuWfv4fwFqPE8j3G/xTosHLpaD0NEfc&#10;pwPKKroL6yIuMvD4DH4gSePB23WZV3k0oFTHNuj8JgYnP3ZrBE/bzCUbP5N/Amft+yO9u45Gh8Qw&#10;9vOZrkZOyPA8Nn3P6/gu8UH2ZGiXAy9k9g3Bp4MVyPvDp5FeWeBZczH9WvgztmhI57HnJhyBUNl/&#10;ZzUsRm6pCqeIxJGTuo8I7pn6O6WvMiex7DEltB9C2qsf5iNS2lCdTbbwPIdZHleBoTwm9Wi7Icit&#10;BTjKftkqzpTSjXPESFTibYS6jKwgzaX0XNbhrb8GSW6LwhUELxrlr8U9D1D1+sBw4Gq4HTks9Brl&#10;3rh4H6Eo4EcDDbBGJ7fEgdaMu16/uZAcilTV8Sa+Pw+Gg90/8QofFJj+rCdLI6VNskzZo8h/W5R7&#10;nBE2MK3+DMPU404Ww+/cChlfwsma+BvX4xOTJ3N7fFmp2BN1ZCim2ZSsoWN/9R4iC7m8dVdmNXkE&#10;r38ItwzyH6qTuMeBrOy+WRq3GlHpAkmIaqyvuWPjGBsmIR6DwRS5G6s/s2Q8ewCC7YSjvFaRqHtu&#10;TdhkFcdV7dhp/wCGBIlbOBJSNl4HMj18jBov1hYGXyjt/wBK47wPwJ0Ed6Hn4LYwcH8GvmPXGi8n&#10;MbTuFlHHuQQ2ZJj0rkTmtS5hEtvkZG6uj+JhRTm3Q3GhLubHu0ilLtFDTNwdik4kywS6HEBLa5pP&#10;/BzUkmtGhTFc05CNa0uXwrH95C9AmSHMSI8f2LLciKZk5Lwh11D/ALHMeUGA7R4ExWda/cWfXobE&#10;l1RhecNoNJG3zJZR9nca6MwWJVPxIeR6yU5PwMYHrGUa8iYwuT1eKE+qE40mJes6CePbyDSkYvv+&#10;hfkBqZORd3qggvwm3d/TmNT3gmZiWZWjEsTsE8iMffzi+y8b+LUQmMtZudXkTKnib300apmL2LO0&#10;YTC4GzZvA9VkC1xgs3g/YYMTLcEfroYnkYPEvtikbGhxLjcGh8T1mzMuzDuOEKO5rqS3gr5QdSae&#10;6fgWBqzvh4POGTMJ/CalJL/aNUuSLct+R46ni+BYfwfRskVuByvmUSmFyFuYIzMhjuyVY2dqJXJC&#10;BapbggoU+zqhqudingi5Jpb3Ct4PqZo1W2oumG/w+KV73YRJF6scz1Jj/SVj9YImqtTC2F/ZgLuj&#10;WWo/sK0p7jVORf1YCqIhl3+9nsdjiPNyO5EopcR+F/MuUncfhoIOlUJvf4jdf9TsHgQ1D4PPw3X8&#10;Mr7D376Inma99iZxCo0GYNX4ZgNh7yG+p4CiB4Mr3b2mKo7x7SaKKFo4H2JdgngvVoO+4TNzXk+4&#10;vkLK8P1GsOv0Etpu0xyfEaWcncmzRnHDJ0m0mDHlp2bsL7o3Td2Y3CHIps4OsO7B1BjcXsLyuA8c&#10;BBrHA10YvpHyzQ4l17N/JJ94fF+x2f0M3VxRUvl8TAgavBeCaT4Df2s6C/Qd4hIb+HK+C8FxyHes&#10;SnM7pFEy8eMXtHkMnvUc511dj6Q0SWpvufhYmmmsDURaShwOaVi5yQ1E3q9yaVmcWLNjVqMxbWiT&#10;ZsD9DiLJf6Q7OPCfSS071/Y8GsEXwkUEoSnszgzH7UjXzMvh8nGZEYelxRZDJ9/2ML1kIUJWxj4M&#10;ZeSzSS0mnGiR4LgcWajvq5i+7YKewfF9n8xPeR2J8sm4U8hralrdDyFVyCmi4D3CmUDL4sz1h8Go&#10;Wxk8oUax1LiYGp5u7I3+knf/AKV4reJykF0w3tfZRWzeRt1vA7WyfBNPYxtH5xKUmQb3IdNkvcch&#10;4sSfVyNzUewi2lHcsvRlFuOzH539mRRi9mQcY8jWUJdxLuFq4iqCMq+wiL1YxLQu3/Rr89j6teTX&#10;oMuqZMymnkJoNUHuBAnfxR3hlLuOw2O5fDB5eRa8juJrscGGdzsDFfSWE4bOIRnKxIcZm+qXEV5E&#10;5nJpWaluIS4cRo2hLFD5zkhTVkS7avU9N8Dqsm0hJtch9iA24qfgrWWCeKSeUerxJKIFz+5Lgz0y&#10;Va9oNfssS0QihXshJXJnZ/J3odoed5Q0lH8LuXszOt/OIwRIxFt8MsigapErgsOjtZrku8pVqe14&#10;iWbeQXvewzOPkxq6CzX0ZO/ZG/WTD6PWTvgyD6Gq90anJLNn9BULwc1LBLs1efgTZn7aKKG4ksGg&#10;SsGdo/DHhsYXrEkWI83xWjikW4P8jpXWZEhfI+zNYmBtwfyQ1cg/OJ+QnKibQ1uZrcA4iXhaH3I2&#10;TFBGenmF2617iJiTp2X5V9hReI0NcLPebj0fAfU1Q0CJc78OBb+5E+F9keYaPmYFmR6qEhpxH8oJ&#10;25l9vuw+DOtJMj2uJo6iuIWPgiW5D/aImjYeZbs/BQ6Y9UmJ7kmJpeBwWTaxJJdtMUQ7pnB5aa6I&#10;mpIwlKx/0QkwbXqSS0PMVJGhc2HhL56DQEVGQ+ljVs01u6xq+oi0iMuytCgq3rIsSKbMaBlGYUXY&#10;PVbIS0GIePUoTpiE/gwU5weFjKms47CSkzU9K7mtHI5hdB0z0GzMZqU3oX9iSKjjcfI8iQlOwy9+&#10;rHraj5PU7CUL4hiFktr/AOvwpjuiCxSXGgxNo1s7gatxWF5OeImlqtiZlTDId/MMPdk/R7vI0D1N&#10;ef8Ake0dnZMltFfc7Vn3lhIHDyTIqQk84xeqBZNaY+uA0LZA1GQtSmZjP92yMeJVfu0Qc8TfYlbe&#10;OwO5hQwzF2rfgnNCoeJNrEuSKS4HC1G/Ewt28Dw7ZH3Eh+idoNTwGGe8wsJzFUgsSbmjkW5X6aOY&#10;nYLOmEgZT8nbPyY6jJyHgNXMZ4JUdCoVXZ29m5f0w8un+F5uuxEOa/h2s1XVmiov/hYOVxiaq1uJ&#10;Q5J5UiXOzyTPibRaFtNssvIpiobSJtx1RMGtVq8zxFvkZBqyZ6JEElNuzzJd0z2cxIff/CGThwaB&#10;HcKHpmiEpDWRk3pBmTO1HfPIncF6Pgyn6k7N+GJUNY5Cvl/GoPW4sQQ5K+TNFWaT0MWPHDGcprjo&#10;Y8Zg5iye23YzTDNrzXnHJTiTLJrmFVPIaHe0jrmszPaJojNdGvxI8GGvRGQxr3nyM7pIx7rDRzSz&#10;9w0P4qLoQtou58H2MNw2DK8DFFvSCGz/AEMyRKYqbkfBiE7mx5WPgouxJ3OHYvsO3vBFNF5s/kK2&#10;mNWWhd29Un2RuItyewrW4SVbprsO6tpIhw5wPiCsaJLETx1TE0ne59Dfb5MxJKUjR34IEcayojd6&#10;Y/Rc1P4hCGCoZSPBrUoRw0Ubg34LChWo8cExqKJQSATKVnP3BH2NXk0OOm6d0yJc1OD8FB5jTUuV&#10;GKSEtqAERDoLmvsJcryIdcayISZRapsRy3XlDmZglA7KrfOSVgjNsigCjiJa3SmEQmcOdG5Nh4Nh&#10;LiZ6m2LyNZqHEPcztBQcVvwIB5xXMJFeZIevREei8BKbSKl78RFpmn9IshIoLwig9eYitOJUwIsU&#10;5x9kFwJ2TbVL0E6FH2PLuLyeT4FQ3jSj3PEi0NWfhurMcjT5hH2OWyW7GpSDVzjyK8oKpfeDWeiG&#10;SErcDE7UnkJU9iCj4+Ri5HEev2CWc4P3XUjAkP0Fw6NtaNDwYHpIyHlsO+uK4cGZbo7zmGUrWTGt&#10;FwSp9QGSZdUj6Niv+G+wn3j2rJmpyiSWrZdKp7Gq9fAHgPzJ/Ru3J8ifcV6kpiv1gsqVn8DCEnIy&#10;yZZZ7Cm2stOZ9lIq9x9Fqv4KJQmeaqBdkQ8sbSaHM7TCSrz2wWvsDwG3ccgrOBqJHz36RUDNwnN7&#10;hKaOLFLxlTGRxZfS+FAgKlB9exAlS0lPuOfZE0/a2oYsZbx9zsw78NSe8wVcDUbYWOrf0FJdLbNv&#10;BU5uxoKsQOuMiXuAd0b1Q8uRiJx9saUc6Ri+4NRfkfosvke/kYBMqErSRJfWIFt7WU7BFY+QxEbE&#10;NuY1bDaO27UZYB6tOIk5hkYQhikqUXJwhTibbpZQnzFoEzU0smtkdd1C5ajpKkWhrgx/umVJE5Ng&#10;+C02SugZt6oGl5JESSygTyYif+hHARlcRzCiE/keGMm3z4DIs/0lC/dyInQ08h5536FFIeRev+wm&#10;EWHAl1WN0sTpp4EtQdEt2IlLraOvIRKbVPAUJMZ1GS0PkROFBr1ZWu8v4DG+W3HyIpaHT/o1RJ+7&#10;JRIu+asKqXAsdWkBJzip+X1L+fesmG5GyDqmEDGLgjLiNH3LkS1z0wFo7m21iBvttxClPRLVuyOO&#10;C/4RkRr1qIsnPgTYTuoDQp7Iz1mdvNHnjzFL0G6oo/gXcY3N2Esfo24mm0N02ZSEklabjSiXPkUE&#10;FSWrghprtWP0ScLcWiPfOWSbca2asXoojmKNjoUacWPOTygIDYmtgSTXJeqbJMoq2EPgRLFXb4Ms&#10;mpcwNh1cC2ZZurGsayv6PA/Y8iyx+ghl4Dcidb1PwErfI7o3MnzMXIaI9OhsfC4Y+U4K+YZhjvmf&#10;fQwOKcYq6s1m5EODV8x5fZMNkEO6+l/oYoG22I5GRlrELRWMSplMycCJ4AtM0rlyL7JRie5RUX7D&#10;/CRwcmUpsoeJVM/bQRNpOYX8AopzDYPgIaNGp5B9TcRD06ChwROyaOsfLJY1gm0u4yMaWRRFBHL2&#10;o13I2S3HuGyMurqJOgi6GhewCFDwuqIrmdNazL5p8jELTlQOy1hwPV7CQcfoX0GAy01nfwZY8bPD&#10;F8R+A/2E78tKZtbBCRd3a7T+D3BX9WB1nhQOyLXmJuvLn4QYXsjAiknXupkX4h06k4gs4p5MEvQh&#10;OBytx4IsvlgeFeznkRaf9BFvco1aJQu5vJqD6MWOhPI33tjpPwd612YsKNsGbG70Ju1bEeE09xmt&#10;USPfxHKnhY0K4fo1QInf/gUkqbMHWDJuljwWXEYNoIb4l+RTDa6nSSLJb/hMmI928mY8jg8lGNGZ&#10;Jn3k/J4s7J5FdZGs4iV8XwJF/RkWbO/O+Mn8g1+QWGJMN0zha7uRXjfZk8Gu5pE6KHYi0cZmM7gO&#10;kNijvJGd/wCQqm4fgb4SsaIxJevkJJOSqR7S1D5x3kcIQo0Ss4WRhyUZhNCJsowmXUyhScgm5fFn&#10;SBC1x/oTiOql534Efiz9JTJlxPBFB8oKcqC9IfoUIOWvdkSF9aEse+6RcHucRqxC2XgPsMoIbekR&#10;JdN+4QYqlYrSlK3rggTmmlHnGScFrJlwGttik6xI0og6PgWpc8YmR1Vtepc22zidk/JvgX7EctYa&#10;3D+h1QltaLUaD/Y5bngYPAWuoyln1oEsjswqSHf0jL8PXsa+RuV2P0Erdgk6k45Gjl8Xc/kb/odb&#10;A0XsfE9jQ7oihXemOzKOY6DSyqzb9ynJeWJIYUn2Z/qw406mJrLyjVQ9voytafYbrYY23iYmr5FN&#10;qBENwPZ1MY3BPuMHjnJndDJcUfWYWoSl4/gLU0omT/0TuBhKNPid2ZHbfDukLDHCQ7ILFWX9iFue&#10;yO4t0BeB30xIF12Z374UtuAeH6oEcGr7DGazDIJlqn0Lr6qJRYFJeImZWgzIVm7UTTXtCvIqarqd&#10;eDQ8rlEfW4tiQvgiJyVi5CeiJaGb+tBRP+CzldRvVN+kFmoyRiP4v9MVSSP9Il7gvMSnJ+BqJG8o&#10;ptyavJoO0XkXA14naPyJTGvIz6weMDcemvgl2/7ksAEqbGTmXPpMXAKwaeT4bwLhSvJMo4D2PQTU&#10;r0WcbxCNr6nD9fAT+w0M28gsC3jTBxv+Ijg5CcmBl5DenqyjN13Ht7yLwTzGR6SMvMghunsafgSY&#10;M/gPB1Bg+rFkpzUY/FmoD0o92jDHxlBMcj67+ELCGb2owD3PvQ+wv/YpSJabsLQWWLdxIE59j+FW&#10;Xy+PlyZfN8ZF9TCUMbdfopllVNR031O9IxyHj2yPw9xP1o/7YT9gImLDI54FmGh4WQfCoUSlngMH&#10;KRTGaGk23K7DJt2NqsEk6Rbwy2shJOlmUttDYeBpOGTHLEA94EEipkQ9xpepFcj5GZJnWTgM/Idn&#10;BDScInJu5IduJ0qfgWBLtkdzuhu4Ye1x+NE84bDgZHcB4HG5/hkLdOf3Hjjt5RqZMvwk94qCnuWN&#10;Q3zPx8HFkwfIfvOxgnaC0TJ4mbQrT3USPmoOyNOTA9/tIjSeLyZKtDNy2ughHINDWp/oJRT6JHxe&#10;QnRG927fh6RqNLNadzUTOt/KHoZY3IdajwrUwdGj7/Asp6CRzxvUSDJAVoPUyuT7GiM+2gsDBxTX&#10;Z/DyML9IHbCxs6XB+DWjU7BDuGPvM1GHxHeCV4EneLs/gLceZ8DUMnwMxN9C8Dwo2PAyT1kMWQ9T&#10;3g8jt8Y2SVa9N5GSwvkG9c3vIkQEkJNppMwOGjqoFScTO1fcYNDwU2SJUyHpK+Cp6tFDM4iZGt5N&#10;H0hj2tiTt35EqfIwFhREGRfdDJdvA8nfCWECvxMg3cFjoLJ00jwjyRrM2zP7kY9VolSNdM0nANBT&#10;2rO+D05Hq9hAY8HwjH2Z3FFFFKfuLhooQqMZ+Aq7I+h7Kw8mD7SN9mSZxWsLV4Pubuad1LoP02gT&#10;ptPtHl+7+ERATLorlgWtCKBcfD+Gcblf2W+ciV75QsExajuizWcyLfwCyh5Zi4+ASlLdDxzK+pOU&#10;H2H8PI1N1JyGZ9ncD7ooxfkBqlZEdQ1TPM+BkiLHM6vpsWXzhr4M0bMwPj/4H1nwDuBfS2Yq1XeZ&#10;MvZH9KSusbgsMK7SR3hImS2QlBmRtrCkW19BCuYsZEqU5Ha8z4so1HQ7E5CJSgqzCrMuI7kJ1/CP&#10;D1k4OR7lDt+pkaHyLBvduKB4IlWYNbeEbiJTfCcgjyJBzH/6DwjAIMsD7jF+fHdmAnOoEyz/AHl/&#10;CamQTDq/JCwO0eTvHkenxIs/0arhBm5nYfQaN/p8mJ3FjToFGlSTZvQyW5qt/k8H2fR8DFrrWR7H&#10;LtGBefkaeGo/f2DTLcll4lp9kPGV6QtY+zsY1AksQcl+RKeso5bzTzMHjXgrthnG0crsbbjyMhNQ&#10;t8Z2odNoeS3ryxk8Bd4ZMZSuX4KPub0eBmSEMyE4j9IeONnijHtYsOY9fifg7A0GkR8JHu1Ymm2K&#10;ENzFoWOegjapK4HhSGd5pGP0bqX04T+iOBESu4haPRUhQ5rU2sEWpJHKUFjduIgahCbNaKZGSjSi&#10;N1qd9GNoizWdBaKbDwQdCKp9JEVTuTDot7MkkeHxl5LwhRVfEhuEXft42KXrNNuNQNjY0MpZd5Px&#10;8ZGeQbnT8CyXd6SzWeyNxLmXwPAschm8BxWfkwVaCRJv5v4m4MHvQ6W/uyaThGNEW7yNlOgXY+GP&#10;2MT0jod6HgNqcb7MnyNZEzb/ACN6W3x6Z/BBY47uxxtHg35Fdv8AYwJiGeCySCVmzBjXXpBrwMnu&#10;ZNuh1G/nymTItm/7ZPeYnA+4slG7IVVxDzzRlc/I3oZDE+Ikc8yIycBuqoU/WTnkYDUaiPxc7u+j&#10;tTc2Z3Zh/A1B45DM5mC5ln4CP0JokHVIoI2iLWyFchlgltaKtyBYs1Nd33i9kwcSISOFVxkaTJJX&#10;La8lzZq7jZO4U5SIeOWlDNstsjmHEM+sk2pUFOrXwjxof6it1dWWHtCoRmB6eP6LbGsj6mLYExpl&#10;6QKupJ8TD/8AQIWqL2+JFI1RsaCS1GjmKL5fD2lbD1cTIuLx8LML323xlG3f+JaeQpJxUKka7f5N&#10;G0HocTB8et2KLi/cKL5aSOur8mDTp+sUPheBlwnVI+8x9Ab0cTODB5Q5JbwhZR6QNfy/RYlua7p5&#10;Pwx44KeSvN+TRyOjlPY0ZgXPwQ5MjF+AQQVdmBV1qjyGfQa7n6MV4/w0GIYkc8fwb7mT4yfTNRo5&#10;w3iC8/EqDtEb8juvgw5zbIX2OUnnGk2GoawxfgM+UPAsvMmxfplbuvsTFqa+wlGCackjUskyLsNh&#10;V2MveRaMl3LjC9yKRiWpliZ1qDWgYjBUnT0CQyklyELBxegckmUZgmTl0G5NA4BtG98fE09PJf0b&#10;GCcaUInBMz+jY1LcxjyfI2D4S6/AaQv0CkibFo4TRqxq9B4czN8vk/RkfRPVohzAnvkItHaLk9q+&#10;KsaH0SFAwHcB4VjU8PIonMTsuB5WNvEOnYtgyZuNP0wNmeSy+yLB96PA1qGHw8iMGRThHgeD0OBx&#10;aI8s4BFx/wBjugmTcdx8mC5D9eQsMvzzBm2Pe4j+kkFg+A+uw/wvwmNGaZLA0Gl/U2H3A/BN2NEV&#10;B6chPsZFvgMivPEjnGQenIbA/wBDlyM74wMqTgwgHoKbObkihK5CtZN85RAkdYRMnbZqRqMqJ2HS&#10;pG1Utp8EIwkTUieZh5rYSnzfJyoOLSQmmrhI5BFWSbY1CanZgTcoS11JslGamnZnmanM9RZTMpoe&#10;0ol61jJ7WJHTXIm3EGvMidjSP+Aa+gryIW/pAm/hxFzkjyQaMh0D3VWbm5m5C+D9FGRTcngR+viQ&#10;lnAPlePmbiHd4QnbGPiNb1GCOzeUYOfw6V52IGlbu3tHn2i0G5Lp/pnPUkYV8Z3wXhD3D2OKGqJ8&#10;R8vQkcgM7MalAlZxXkSeP+2cq4eTJQNZE++TDkMvy+CM8iCk2GbGPKE4m/0ZRyVBsPDn8IYO/RoI&#10;ep4Xg0R4/ktoSkUi3SjaTQFhi9rEH9BBac2tCKWoW4bBFUHhIg+TMWhogtIyj7QMPI6gJsOfXVja&#10;TjfbEiqwzKy2VAjpy9KYFGu2SidrwGtXrOjLYJV662oLM5z5S9Sqvh5D4FMItEcaSf1YwzbSSVJa&#10;/Ekumgd7jwWGSLjZOBiEnHNQJUNBvYJTu8VIvq0mfG1cdVJkExghF5ZXqlOOpfSyyOUE9ZOzifQD&#10;2+IUh6ch39HklvIjTNJ1M3jXg4CFJGXp+HyUZy5luEnhCuUUKMef5Xk18yoWDBpSNTsvri5Fm+0T&#10;Dyfj4yG6xu8C/PjuB+Q93ivkezxZdHug8iY9zBvWxXDsj7mDmIf0NB2nM9PihK8xDX2XIepb/sRR&#10;vH4GS0f8JNQ/MLXrlC0+NXgvBgjuv0JXR3SE+8eVyE+1ltGmIevkQ4Rx+4Es8ikjoQasQORKWCVM&#10;+RLAQhKzJOWo1CTV8WTlsa1P204jdoFQiHuSvxJDhTwpnYIeoO7Qgyfw9PGuQnPSDQOfX+qEiSZo&#10;mWHRyr5MdxMoymeQ/wCnJt7RzH5thREmgsfVCdJ7iMRaRhB5c29HrqcW5K3hoTpjxfZjG+L3MUbv&#10;I6FPR43ZWMJtPWn/AExODkKpmK8krulInOVQTUIQ9VmBO25VGllItezuiEpOFN8xLwzstSKZNvDd&#10;p3EYRIxN3q4/wargOZCc4qqz8UYaN8IMWbDfMLRQWjkJU9l5+JYYSnOZouSCzT8Gjmob7hqGdVwR&#10;OLfA/IThqBSNjkRaCaagmRsUaOSBIf18XE4a9gs8CkwRmaL9QR9QKoBQtMad+R48zDmiyPOKFyep&#10;YmT0QzGoy0nzozeL/BfRsG8yqJxRwWZT5UH6Fb6xgmIGk5X2SOvCVrJdWv4OHxBqe6IxpxSeqE++&#10;LTmPJ6LYtpdhe35GT2FzpTMlK1umx+ChV8/0FARj2J9k2d8TajZcBnNWhP8ABpKVS2eASnfLy0No&#10;4adt3Dp7G4DMgWa4+kjDTIN19HV+Rr3JaQMYfowNd+oyD6HxLbZ8CVhHQjYg3XkjQTfUTFryMBrx&#10;NZ9qH2H+D847/wCOi0cwx2CfYZLkHgfX/A1HZIStrgYziou53F+BO0DSpsPBZtlLSxJgNXKPA7IM&#10;w2n7xE1nCcxqTW1pnRA04IqdiPE4S4Eci5k2X4Uj9l84w1/RZSpMRdrWd6EU6tj30OpClN2Th38c&#10;nZX9BjuRdTwYzwCTyXk0mg0xjUWta/A44ceu8wElIajc7w6pfgP4dHUagp6jZwLvI14jXUlo5GZH&#10;+wgmldedFUCVWcAslWvsMmhpvKkVN0UPZYGlHnqPWOSyWHPhkj07+AlICymMfZA7wztR+Cd7Gk56&#10;27HFa6EdrHCRJUyT0fgFWCbeS5DO24S8hyZ9DiLrSEfwCWlXqf0bRYP+gUFt39I0slnKuxKkqVOl&#10;ZFtFqsPij7iQzSdm12GVde0xCTUqE81zZMFv03Jzs8vwKbJRqfC2yR0D1JZMUzarKyLAD1qF99Jl&#10;4FY9vLCFt7mxQxRfsINobc8xU1wG2QsduKD4DRzF9DTGse7ih/sHk7X9P0dovJIXsCUGPKG7Huz9&#10;D9sWvIf7xu+JkLq9/AjAZGwWa1d9NDWEkzDkSXIX4R4QNz6aCy6HjIOOFyEoYzwTDOav0VOyU+hQ&#10;T03eG16CWn1Rg1aXCUs78iMmlSpU8DbrqQnPNojqYFWy8upcKcEKKZOrJipbXhNJ5owQJwWrRve+&#10;YjooaFqq6x9C7k0opqnM3lUhobZycQ9GlqnQ9ui9ziIwc/AkIehBD6kkIxQ6dPUFkncUvDAtrt0X&#10;xJLUabC/cL0m90aJE9SxwiQxh0UmrEcpD4lVdZc8WOHNLdZDzoJLF9Gep4iuC3HARKhVniT3EBke&#10;pj0LIhPLxF65CaMlD6Fvsx2pbhrwHratz4gpYUnCy1Or6G4VqPJoJtyOaDbsXhReB2/vA1shfEyQ&#10;FlVyhc8R50HoIWafASoXP7L8wUa4DaGuEPPuyIPxf4HQycy1ekK5jN2XyhJ5a8ixs1eTAJHirQTa&#10;2wncIyczI5O7OLc88WHxlfBeDYXcRzky7MltTIxOe87FeTEao7pmjkecvhdBws8hcC8pdz9C/ULL&#10;O8Mg8iNMpSeBoPKFtou3w7grzIyBNeo08gajJ8xOI1/E0tj8aMxORFJOJTX6RLJs6SiiNIXI7RcW&#10;2kaw7GstpwhZxT3eTZjy+hRSMH4rBheGgqIThkZRLt2odSRpdMOhmslrxL69YUmV3sgQ46aw62Np&#10;QmJNGVFI48nHAa/cScC89By+Dfd/IrE9c9DK1HKIFg15mizQbASuhOLFnIrQQdEORqT00EHIJwJL&#10;ci+cuc3ZvxyKdfeS6aEKpkxeB+8L8QmSFzFT+xDXZy+SG+qLwFUUkZao2Infb+RCS67+kRIpqf4y&#10;JH6roef1aaxIY3zp8GSAuuB0raJalmNx5o05kmWSSVeufiU8ZJLoeDi3M04jn8UeuLuaLvMjwjVz&#10;MnpRI8uY08l+RZj9zwSRkNjv5HaS9W8ob6f0ptgETjtKRB1ZZRN0LA1ndPI1D47samrOweDRCz0T&#10;6uJI0X3PS4n6PW4mI1NHuPC5FuaxZDfdiZbM7lt1V9kd4xYZiWQ4J93wexxZoUi7i+ApoZh05o8g&#10;WHM7tDZPEzQUYslxPZDQUTKnoxvNQuA25NqOrEYRGivE+7aTFuiCImXrkxQNlEM0X6yLNhUpL/h5&#10;oeWAj4bT8KwY9aJxM3OwmnkPG4qZUthIItSR7GE2sWRCUThUnHDUs9g1ojayw9zkEZPpBOTcC1aC&#10;Yte/9zQnyRYUvZGlh+hIQaafuhBSMpQSms5Ki4n/AEbG1HKB+DHoGchrRbBc5lbB3rhk5cbH7Cbi&#10;BRwnjkdvwktkO2jexFoK8wbgO4wNVx/QsjnYw5Dc743C7dkF9fDG7aJxyO5Rg+Dp5R/kS/sZJ3eB&#10;YG1HdMWX2ju+GBLLmXps/BBmk8817Hf/ABPtHx8oNCtWHYlEe8yyengY6a9FQzI9riYM8D8Gvw1u&#10;A/Y636Ru2vKcN/KPO8iGPOMHyHhDw9YEPGxpOzTMr/iBKhVKM3yYsBZO4Muh2z8n7PFHj3DYTgjI&#10;s1yRUNFq4O4Zo+ZgCUNmMS1O4ywxI6Mu28BNsvwYqnBDWCmSw3oxo1wZhHNMiqDoFKrvZ0Pq2k08&#10;NW3qX4otMoi7qXckQ5naIbh5TITRXiOk2+9/0cdQmSrUGOCdCaHjNrLTcP8ABZ91qUenvzrgVWYd&#10;ygEP+LiNSzLXKMIbAiTZc/KHihtrxE+wSvsx0kizyRYfxuLaBYDdpUXBiw9zJchkmVIwN2TgqOQs&#10;/B24h2zBzNBuTPHBiDvB6cjR7/oWGBMz5JYv0Px8PYeXi/DE3STGHJ8HlfDvA7ti+j4502NXikS3&#10;lplnA0I4PYyfgz2Rn/Sb1LZFPhY9SvOMkP8Ab+BYZhNDL8A/M1gk23kEhRPusWRk5jVDdnjXgbpA&#10;swteRj+C/wDw8JliSH0YsDUzCYG+5iHYE80ao4InuxqB4ZcTRO/wO/8ACfg2ijfMeXP4QXYvckYV&#10;gWpREFGkrvg91HxYKbQiygkyIiKKkMw1cb5kAeyiP4yTAhri1htOJ2hjahCqy4E84kfnljivK10w&#10;LqFtxEptcOnMbLbLhPJWCDUWDDkySldEDUI2jyhpepAT39RW3olkLQZVNjJ85+EwnuZMzBsMHw2P&#10;RSNT5E2NcqPWWNY8QsMw8x0w8DHZAjIJDCcidopzx6FtyH+5FOYPCOax5IQ5nk8Ea7zB18fES2gs&#10;bUvw+8juNJuZXD9/8L5HcDc7MZ9bOpKEITMTxyIEcPIY9Rih9ULjN2moFhSWoeehaHR/CFhjkywT&#10;Hs/Pwv1hpGysip0vsNIwFlXPx8PL5mXEg8GBxQs9Bvu+JJ0H6TuETkxD+Dwo0jwGnH43CDym0i8v&#10;wmnmKXCQameFmAehXnj1GTcDhcnsiG5NpNYsWi5yIVlh7WKizGvuaCm1SX2smL+JHkY0kmqykhdT&#10;PjuS7q0FL37+B7lKSiFkTfDloVo7gangEgV8JJNC0KjbQg+8y44jLSJaXqawrGsHn6GdiXEzN/WU&#10;IP1AnM8thqUoEsjRbGU0I3DuhVuDH75boIM2xgxpfkS6PALDO4O6G6VF1Hb4ycx5Ba8hOGjU7nKU&#10;8qc4n12aB6Ht+ipqH8YhMsP9vwkTuWVafyNI5ewkPRMjzBMr88Y89EWQb8jv0LHMLrUFnfpElzWu&#10;x3rMXwQUfH8ECX2d0MqPD8GrO7MhmeYaMzcmPHPQt3/Ei9eRk+XwNLMsmL/B4RqNHOFmcIVfTZ4p&#10;+DujIyDXyB4GoaC3T2Zwgf3INzfaPIFdNy/QFrxRi4iw5jp/E1Q8cpwA8hmhU2QpvjwGyZZNJY1Z&#10;aEfYTnemhycKI5ayJNk7OvrHBjlHjTxWvIhapgJixbwNQZcRWbp9NZ7EK9Mhz9f1iuo0lQy9A7cc&#10;xlEAOIqz5GxkUM5Ggvo6o0G3yQljwgSDMaj5FG5vibGxm90UTIXuGrkNl3PRdzS5bFy+MiTdwV6x&#10;tDX4GBZMgv3MXx3g8r28bNVzO6Y8I2PpoWUOL+EVJyd2bEYWg/Xl8OSO9H8nlHYDxbqMenITU6m9&#10;dCM8h6cGJn3CoiwdvmIi6CTuPwqjdN2l9KJ8ocwLbxNIuz8MTO5KK4s/I+8zc8TPAQ+F2xk+RXmm&#10;qx5dnafp+jtBrRjNXMTif1h24w0IZufwYk8BXzkLXkPCjcCR9yxWF7Q7hidiKJanc/DJnfSNifvZ&#10;7BZEN5GuShjgFSUmtnPI9UwOJ8ErqoY03zAUXBrUxm1IjB1O7+WLklKI9XM3reOhjRZsOtv2HBpX&#10;xTsqElYmrE2BptaeaN7bWyLQwlxm3UQPPwzyJjjtpsNc0zH0/wAmwZIHBobPtci8pkT7kKUxoWri&#10;xL6FpIrxh4FSeSp/pVwLOp/tj2EbNRPvGqQneEjNjw5j8DLAvSf8G31Y8RluoWSUvc6SP0TOooj4&#10;ZGml0PAGj37PYuWJYt2JnkRnW6MnMenIn6Aol7QOmV5guPPWiYul+nxXpD1BfgM7IktTyMnTwPQT&#10;7P0KnoNX4pLWlDBOnyLjqy27Pk8YQeOYZVxHkt1CM/BUaMkdwYZl2RiWAozuxno5mR4gsvkd6JxJ&#10;cPGCBa5nwPBd8ZM8QtBEljcZ+pUOlprexpLrn6WSckIUmmm1eNu6eBDNJLYPU73wFnd7DCjMHKTV&#10;/oxnkaMQhCsULMo2szYPJNq03gkiOZUJpaYCi1SlEhPBOasrUjpuMG5FWE2/JOlgyUoWKvyh/qKM&#10;azHyYMKZZop6hcLn/IZNUJpIM5MRPBbkngWrNZghIWes7ItvBoj/AGCvsyxCa0TLk+xMHMX9GQLb&#10;HiFw2+Ev0Gr4/cMb7SXAWpjaBrsiGu55EsU5uCUPHMEwoOUsyN96/TgN4RRPvIwBXPI7w71mHILO&#10;jaKbPhpdxl4g/oF/E9r0+EjOmdjvJDG+heRZMfEwVaGWCy+RXnDCbfo+mzt/0xiyjuhsD77HhjW+&#10;YWUamcsZ/lSdgzBz+U9ORbmtfDDkFn4UNskhgkRcrVTJrGHILdcH4EogpRgVLGTe7wNZ5ez8GhVF&#10;FM3VordKH6JEGufoNBHMJ6zcWF29gom3BU17PQnVZWKXLAlDUEwoyTznT+DpGT8miW23FjGzwjFO&#10;pTwJ0iZyywSWX2OyvECm1wcSANhNK+mxlsFxqVrjUbBK3GdpvVtAxZ23ugTTbaE7GOu5qZvAs/Rw&#10;FCOQ8HIwafJitw3IRTo/Bkuc0SpRQ5l6k1xQJG1vD/g8O25VWh6G9l4LINWOakUUX2S5TiNPgn3/&#10;AAMl8xUI2xY9NBcicCZ2PEvAyaacJsjIl1TSRjdDJGrcEFVqZnWyc8hSo1Gw7swR3KGh2z+wVL2b&#10;Hu5GvkZTxILnjUFb4UC+GceJ26JgtPMZzke0jjA3mcDDgeV2gNRf2ZQ1BmXoYJncoWTvjcak3/zA&#10;YhjNChacg/oMyTiuYtBq2JK8kMJAxK0cJ+ya+6IcoiSb+o9JgchK+oPSSOAuqZqJj5slL0VoxvVe&#10;3hxvg8VvvlGxACkT3uAy3CW1y8S2W/VTAVV+6n9pEKd+e5jFEEWUuFgdDvxL9ERibuxbCXI7pDQz&#10;lrRrYopwfYleVKI11kRErzO9s+UISWk5+2RpDanIeroTNQZGO1puvgSppWGymGjlWR4FxskY/ZI+&#10;Ueyp9o/hDpbLTUwlxgiOlELk+LWUuEsQFev/AFcczohG3FL8EYulfT4k9HQJoVq2KgZ9X4HaHCHw&#10;Pq15E3JNsm5wSiw2dk8DTuDeMviRp4iVdBOhPsIpcxe1mljUnWhBqoczgYDkxFBzoq6GDv4wsZMn&#10;T4PhoqVkbkmwt83PwY6soTQ1DgIPoDSlp5BYPGIuNwv4DbaHaquo2nhBaNrZDcrsmY3gVbsrO8/T&#10;ob5i8W/LJsxPHERS4C8M4m/0iacx5LLGyJQoNVwMzVcyJJxBhXcgt8wStDWT8vAtCLJVIs8Ch56M&#10;bksuBAonsbkOLPm35GKiUpDPNLSSkWadKngGLmIKe0nf0QPRjQOVK9SoGiSmQx7U6mJZGhU/lYUc&#10;BY+oYtNDlF8jETZKyKVtS12Lvq7QpGnlz3OLY1e5qzUWTihojQ2Y2HqJ2xCWxGfkv0SkVNzHBm1+&#10;GRvQ2nUzK/UVdI1l8r9WQreApuHleCAgM1NC6P8ASSxumBWNt0V2Q9T6TEzTHs0tCSkvf9Hk+zIp&#10;tMwOZQroWLg8IlJAlNzp3kxvaGR+xdemZm8ip1a5EWRsOQo/gNFuaD05PwYWTCeBA/gvI2h5fMmv&#10;rBJviAa20/wK+EjAWjYn4EqKoOA8b8ECHJl3oF2YrCpjXyDrKBpacFuheClAoIUJRXyPuM3GFOcc&#10;hJw6K/seH7IJ9j2Rq5D9/ivwFEzFCx5lBwnJgjRwtRfozMQeWYTcX04lh7r/AEtvk/R/ch/BaMe1&#10;DDo1wZKXojKzc6DspvEjktovSseMFDgOzpEQ/tqSVwRsKYis41HOYlCz2uHntmobhgcWcK+Qao/I&#10;39BTW8SYtzsuAnacW0yDzmsxoppGTGEko0s3qxDR3Y6b+BpmsFoF2/hmjO+muwsodDg/rM0LSBJy&#10;juR5czJjQVTak1YumI2gNM5ewvtxKZUPauV77Ew91PF72JMRvErw/wCCclI15Yd5hLoXGDLe2i5i&#10;EIdJbNe8kiqJhqNkIJVm4tysPaUa7vLNt3sR0KAETiUjTzu7CStaeNPXMQib+GRHlmEhU9MIhLYv&#10;z/ELuIX7g1TmL3PAkoZmh82zycjXJNPeDISnGBp6I/sOB0raIwcz8fF5+goSah7+B5pGga2PHiZq&#10;rHk1uAsjmJzJeg27ReC/sMpSSSk5er+GKIk6szbb4d0PCE+r9OeI7C7kI5YoTRxh/RK4pI8i0Nox&#10;vNDNAptbHIhr2ByxQbR0wnKzDEnHDPCh58fG+YIFNRK0XUMw0qn/AMYKN4ovLW1QM7LSy2nzbL8s&#10;pwyA31PIvuodj2rsP6j+Q7LiflA8iQ4zlq2ovRk7rb34SMA/fkKqM0pnS0xvXpToh0J0abqtDvI4&#10;pEkUBlMFGClMxEzzGnofwkMJ9CG6cxP728jeCibyNHMLSOyPSuD3Qn2Ddnp8WINTyN1wO5gVNfAt&#10;I1Rb6/dC3MEy0UV8RftMhJs0FFM1jMOpxD33UeQT7HkWc6HEPluGlzDSu3NwQgCLKVlciJgE67DC&#10;kZpFU4R4XUybpUmRvEeSZ8F0meG7EohSS2fgssdrywobbmtYEILXh2n/AK3F6pmmrqhZVQSoYzHB&#10;kyioShRCE9jQRSNzvhLv+FErAd5bDz6skGqtTV7wLQ0I4bTC3/ISQVXmMhZKHJDVksuSLGllW3qv&#10;0cisdNjgu0n0RM047DQyWmhbeCISJEsmKHK6Qz8NFuH7B4HOf1BJR/64RDfoHZEyTVgdWIvvfsjS&#10;UKfU9MGexLU4JZAorwXPwJXCxo8pGkL/AHKGYPkJl4Haxx2PQTObuxjiq7rmiXMbtlg5o0X9j9jH&#10;tbkhJ94DdT9E8TD95948v+mjFmHvI5jy+wku92zSKyYL7tGkc/C/EgYvhkPCPyGnlryLPxu+Evoe&#10;ecD+JCaHdmQ7c+iQeUvyBZH+1Dpsax+0aBvvsNBTp8MpVHkGKbio3MpogZDS3bwcLmdzMHpqakrC&#10;4DagWVHHrEbaS7JJjgO+mc5oI6RZCaV8R1EMxzGehLMwpQfbfiRPlRkGl5tia5oarfK32Ej03cih&#10;cCNfJIhtVdw0b4CWFBpNnNXl/Yyros5kvzgLDmj7pivO5LgkYKiFyepEZsy/vAqa+E9+49G0J22B&#10;W7sGWCUZ3G7McBZoemrKngpNRWIrSanIre0Nhth85HzaJ95wjQXWxIahvbwIw9u/agVhCCbUROXY&#10;lQJuU0L1yn0XUKRWGKduRTpZ4IcVToPwVDo7j39He7/oPpYfETvktrWCz+H8fBURJhxCaWKYwWOW&#10;2wpz7fo3EONRgZ5YHmGtN/geRuNP0Su4oxewRUoHkRmGfueUV2nlZw4aM8rwx4Mh2r8mj8GRtR5F&#10;tciTBMZkZGSGF9G4lRCqCnMMHI7tjS/5GGcfjPTkRq0f4NGYBkiruJ37HkfZFi+7HxEhq2eFDeCJ&#10;fxY5grG7g+47cvYSXNXB1sXO7/CJmOS88CefNU9X4QMsEmonayLxbGgLJcQIf1Q1HW6srPkN6nHQ&#10;NvOcDEIOJztqN+vEWhpnTktv/B4TbyV8inCEonTbcUiB44JuTNrV8TDsc55DugPCNzu2KW5I5q5i&#10;BMirXIa0PMic1cQUBNOHcj1K+QyNrkkx+FZxr1WXIU0IpeuF9GMdSpB1bkheIkcV+i8nhtj96PLY&#10;pr9DKDzi/YtDWCRSU/cQEPbMFLGtxA7H2akXc25kiEvSNY0+MuQLur16iJmn7Y89EyDFzHkfMjPf&#10;4Hcv0rwJ11IWNRAK74DItP0aiXr8C9o/R97xfDyPNMt8CRSjY+j+BD1vnYz+P8ET1rIVavBzil8P&#10;FfDDvrkUzN6V8PIZ/UrGnfGCtfieRu8T3j1zjUYzj0JoLKkEM3Qeg1dxeEYMtDdhZXx3Q9D9S7f4&#10;x3hRtcSgTLdBYUi1e6JpkdFibwxeQl6FiyGDmRFZglZT7BucRsW7DoUfZ6bNqF0W1R4TiJmC2Jx/&#10;o2ve+MqHSjnE8hJCtwyTeZipMkgU0uggsqzxHOt67CMYqK48SpFpFpcjT1+W7N9IGNxkrjBIRZIT&#10;LRlFFJk+uTciZUrhsy+jMg79BITnOIho31FK5tbsxmJ+O8QUM2Qnlsp9QSnDe7BJaR8viimFb4Iw&#10;ajbi5JrkSgmpcLf9ERsDp6NM6+iSljSwmyO5EQQi/jaCSJGdQuolZxSFh8ZC5MyfCl0UHTDKe53o&#10;9A1Qz6yMRpkz5BKga/N4JF0j1seVyiyjUR9Gpr5oavLwfxqd0zlq/RfvIDenuJh90yZ27eCCJbh5&#10;cBvehRvD5HQx9xmjMXJ+PjJmHIW96ZhTvhu1yPOKHcT8CdCV4lSsN1y+HSxZDMf7kdFkfALCNa2/&#10;Aho7piMhrcbG8cifuF4k30YseYtHEy6CTB6kilzE6X7GgCM1FHcSqYNEmVp5iCjpHdlyK2pJ9xOL&#10;zDgNdNhLjYWVpRLJT/n+iiO0VjV3yHpMF6tq3VdyAiUlOabePqlAnQhCdGzYyWRaXZrRA6Fxe2re&#10;5CBscW6WCq+SMCt1lDySkmMTGvAZHnm3qNhEsbgrDc7seBWUl3OJKSoZLFsIoJKGwicRuc0/I9a1&#10;8oj5QNdx/B0BaWDRfAWCj18EmDkeZfosogx5JibPsvh63EWo8c41G5dDJrlUSlGsGcNhlzxPwZKC&#10;+1+7JxHcLKGHmmODmLIwGmpYPvBdr0/R/oGrngeeeXcJO1Z3+CV5/gPMQdm8iQniH+EV5m5Tn/Dy&#10;zYnsLIxATWB4cyHcEi3cMt3H0NNzF/2Ese9uIm1NNYgjPjd9A0CX3I597iZwAZGPKNCDRqmeRa/E&#10;efgwcg8IRX2r7GYMnVuR6cjyj9EkXF3/ANIWFlHA7iYJmQUwNPkpZkZaJ2ZDlJ/Ui1Fgipk5mFH4&#10;NXywkTZbPJehLClxy+R8VlXMyjZClqXmUiECoxpdgsqxvrStSN7cYhISjw2In0Qsi1zB2ItZpdzN&#10;zO8G7ZUIRRfDjJKjYM1iAmfB8T6+5ivh7/gc5d2KsDLmMz4LwP4DQ0chOjkaomxxVvX4zMU01S0X&#10;EToOS25jdIqL2iXEGHKP0YeongaXcvcZvmMz2RvtypncfJUCoTCUdxwXsLEJcVYl6/hC7q+CpHxO&#10;8eR6C8jRmk3Mg8k90eB1+HNY8IeYdajDqRpP7ga5+u3MyDQJuEkx05gfrun6PEPZGyR9E92L6Nz9&#10;C/Q3cWTujJ82eEdwJIGYiTW4IaoO92QsCJNvP5FFKHG6BJIqvsxCOpMEykp5B42yu5O4m055NQYJ&#10;VJcNe9BQ47LFUmVFr1JhhhPcNmn9EWdU2FMbIamo0MnqeO47Kd4b/g4auXiyuEPBCI8jzSrSOTLc&#10;9h3XjVD7F9jWNWdyfsVta3MnA8De3FC7obBTC/spfEbyW6g3sahHKdx6LZlklw+E06wvBNMjfuVD&#10;MUeILI8nb/pbhAUZ5YvAoh3hgjszL5Aw3wNC/CY18wlls7w8kWGd2PJmher+RITcQ08wf7hJw/MS&#10;K2D/AGoSON4xQ5CENRPsNELLn8YeZTmGjkeZl9iuwx+1Dwhd5CqWUtcx5VXXXMN92zviEjuLvy2j&#10;RkE78fiIP1fYIT0/YJdzRozB90+Cq8ynPMjsn5I+Hi4oFJtG13Fy4DAJX4fgWGO5545LZe2FfcWE&#10;bN5Hku3fwkFsScOsr6GMz1FFiU3HEsb6BoptxiXFFiUpdAlRR4CVOjc1P/A2hGMzEj7AsJJW2Q2Z&#10;JJZ6hgyipy4Ni7EswQ2nxsZudvoZb3LmR3YvIb7xzLmJMDuK3Rj4eIJmUzyz0TUVwLFl+BDWozA0&#10;Z3g3T0MELPKXkrGS6EhvB+TV7XcJYloW85NfIwFE5sY7ETlopMZOzFaFOaKnn6F5YHB1GoG50CZN&#10;2I4HdGTmSw3sL08CCVwY9jzDuN0vyHNZS/6K8r5F636DQlz/ANEX8HDBHgmRkjvh6CE1dk7CxK2N&#10;OMISylUM/rJSdwdyZ9BMpkLo5LNb11U23hyZDihL5Jk02X3IHxP9M81+DVjBN/wMHP4X7x6cjumN&#10;UJ9I8zlOCie4SuUign3IWUxfsn4FKGeJ9kMhK60iSXNjH6WfLb0GlKjcc0I3jsNCrJphBRBPgSZY&#10;jgV46M3fupYU3hUQl5Y4IVhTdFoFLHLspt8cC8aILMPHc1ZkuHiPxAhJ4lhzNk8onWMFXRP9PwQk&#10;rHemfmNEDJRuFIj+hu0KJU/BtHVmPe0x7bh38jhDiLPwy5BUjpFQ8k9xsFjw/RJBVrIIDLNuP1kv&#10;cU5o7ljZ5Ca6/CeHMwJSQ5QJh431FWvIa/NCPuR5ey+wwD+B03iG7CXUE+4aLkYXB+jWxZO6JuG3&#10;hGXA2yFJpThbSRs4aqeX/SEAgcvq4IRauI8yRMiJp2KfoSkzwBZRj4VEhr8yp3Sdh0UqzyzAoCgw&#10;CQv2iYEhWzfhJsicxh4CoCmyOcit7WJwC/c4XryNxJRv5xkhrJkGjYaixhVIp6W/H1JNCD4tzHMt&#10;cWn5F6T17jKOAyKdyxz7b9KQiy3+TCSMkb9hCmybwrsJJND8ZiOkIkqBbhz1JeRDTkihhTlKRLV9&#10;R2StmGnXYnrZTbgScTPDSTY/k1JhXIhWREiVVB71mzeRBx3oVzDXS6YrqkdgmLXSERF+qD2HWQwo&#10;iEW5leYh5cy0QSOeD8EHJKEOochafD4Tyd+ztQkL9JH2aj38YFNMYuN0T8w7iLxOY1kmY71jRz2u&#10;4755L8Jj8fGYmhnAIyD8ho4O9RkLTaI+PH2PIlHxeENnkLU0LHNG1iU8z9CSUR8noxYHuDiTdm8s&#10;gnq6ULXmbUJdhatyEOYpRPhBYfHhRojuEczx7GlUK7nZmnEoWCqY1Q6xQJECXpwMTmphqREVQpZ1&#10;7JG9KYy2NVwBLUpTXYZVs8MT3Wgp3K5WeDO4WsvuacfIyguipY55M/wVfupdlsXvc+x6n2ka7DpZ&#10;ZaJb8mqnyZT6QTraIylCRiLwIW2NvKh/qBiUziLRI+csS9qCipEmyneJqSPL/SrMsJS8Io8m4D7x&#10;YkSmTcQjmY3B2Sd2MnKPFpwDsWRWX1cBLYNlQEzlEbx14wLSaUlJ9DDUmToWJy5RGMTwMFyZuRPb&#10;1DygUzUPaTv0L9gnQsri8DYjJRohUhcCkxq3zFxbsezWIp6tjJzHlpaCz8FqMU7mcwlBioZkO6ZT&#10;34YvoMmDmM/hVMv7C3zBpvUzMw8TR8inME+4RN/qR3pBM/he3uBEn0ehzFjnkY0GmPgRlDV78h6R&#10;shp5HwfZS8DdNDx8W4UaaEhKMioRTCUa2K7bmiKQxwF7Q0J2TsLNV0GI+8jJlJtr4ScnshcBzaOa&#10;oB6IWr7yiyicI1a68h51cTv4JJNntsJjMkHAF0CV2WwuneczGupiR+V/0bYMiax2JDnZ/wCnYRS/&#10;g8DLVT/wkz1YQRurOsPOWdjpRb3YKlcIvBrghowugbtEH9kHcadslkpSo5o+hfGQaPuRhvaD9Ec+&#10;ztL3gXi7NaEsiPFKY5EV6SJ6pvzQ3CpXyTE51hZi9CZCK8wryK5p80aZnBSJp6OSoVYnZJGPszM8&#10;nNa1gWZXtwbe6HzUleH68juwG704NJbzqJskeu3GVDtIYsOxzYtxYk3GUIFv6UJWMitjO4L4eRTm&#10;P4U6H1kdexMEYCyoZCqfi7g0Mgzp+JVIs2pamB1KnNdCiPeX/geIXkLLfMLEGTIsc5mjH+whDxYk&#10;vFmuch2TuQhauBHIlp8MZOR0hpJ4Qs8v9IyhM3gjcqp4HPFLHrCcn1Awtm0M9FuKmuY90oah1E+j&#10;9LIt5glw7G6ObTNasfXDJxndqpri3IadKK0v9GNUuvC9NSKkqV6o66R3MsXJ/CAa7cNar6kedZn/&#10;AEIfetP8Eo4Ny3im31Ozn/CE6TtqG1P9F5URfggViRmTlGtsr4LwHG6EVK4BH9UkOp8mH+SDjl6h&#10;ma544V1DIP8A6oby3d1OOo6inhZD5JSTEJmW23HLoNaQZk1934RJ25IZPaIHcMgKopfP6Gp3huhc&#10;fsSsTvVNy1DQ4xuPDTYMe+JZ4Gc/6NjO8umOMaobg0YXC26MviW+ab6i1yN1gwigCmrqepZxdokn&#10;tEIXEiR+jSavFwz6EQJa5pIf2YR5wlonaLfFy2LGdSiWHHjzEqAp6jj+FVpK0adHw5j6cjOhplzG&#10;Y9tuMpLpipMamaSiKUakSqzp28CC3g7f9+LN3qTk3D3v1Y5gzP8AYyLVC0+OwFqYylepDYmXxD5n&#10;4oYV9yyBC08ogtjcd0US0E5by8CXw8Pd+DZdaCZQ6JpUUP8ATqwKFHsI6NTAI8/sxXG8UOZhjPIX&#10;F1MFSqUW25IB9IL9NO4zkJc2xLbcCNisI0FrGYXlj4bOJIuAsK4vhmjCP8g2cj513RlJuFf6clZy&#10;2lGuiKOyW5/RHojZLTEtziP01CnT/TXS2tXgmz7/ADMoPR+CEkC3GYTFfZkDck1SeaDR+FkSOhEb&#10;sfXxBt1ZpHX2LCOOalL+hQskpzlyG5cnZExNWbm66K/oad6MqdX2TbGCNlwQqDqKuOJihUbXjPpU&#10;4fHQUCLeCngQSSZBZCz5mDct+IrehM6zuOH6OhRFuRdBSwkKoa5Bg2LLTSacGljaPh08bQ9SNCpt&#10;NtiUyiahJYFlPuTGESUq3/r7HVdCR0motSOm6KPtD8dCNzSlO8hXfLJab2IvLvspTcOA2O3fEvog&#10;uQRORreyADKJuXSddxpspWwrOWUJ8P8AEJW9TBB72LqvrXEriiEMsoSCjaXGYrmRXWWbTpySgamV&#10;KTZOg8aC+ditLvoU9Vs3l6VBFoYjKqPUbMhBwmnj4N1ljuag6gpz4vA+xCG+pfxDGTOaUPSOSiPa&#10;ROITdSJ8C/JNRrJ4Kc4VIzfIToeRA8M9ZH+hkZAt/GIrRrwJE40NatH4FYcngwcXwNn8HkbD/gLi&#10;1Y4SQnxuNp5b/Q4NknCU5CedIWXkXiSv6IYbLjusYXFjWz4n9RgXlT/RASnFxche4u4mJUi1EU/o&#10;g9rJD3n2KL2TciinF/RgbMQWZJmJE75fFYyb4SIWatxr1zNngUkelyQajuN4F0DRpfJNjTiY3yRC&#10;qkcylYjyuc3+CWiZcQ/6FXFMPjkybGUyxtdDTjeMUtHrV+IlVhEtH+mB6TI5Z4V567iT1aipuNRG&#10;LFsnmyG4UE8ue3AdyGKpxMm47C2Bu9JjDfDQwTKas1nryhm6ztZFGeIw51WjTwoahqekw4aakTFK&#10;0EyPvK6S67lSQT2oarlLYzIJi3MPB8iHi4Mk6cijUsmNuokjaFNFCeQ0uFCx7Wo+hnuvkljLpDgm&#10;lUo1ozVsSkSj4vjJiJDL0VQ5WV0EHqLosaPVDsYvDKdfGupHRE5qHenEebl5JpoLaxclvpzK0c1a&#10;vb1LlsLsRINQZmrm2o6ormrVlJLvzJbnHRwkiY9sLk23lx9wI0UMpXd6chspJLM36kXCaOBasjkk&#10;tGVRP3JQ33e29p0ogunjKYcuRcB7cJrZ3HgzJYybrTwRYRw5neH6Jw6+BKR48i01/oazKG8nJLJe&#10;ogJHpWHYLRlmI18du+hrRgdoNWSehOYIVX8erScSdx4jV3+DWnUzayMfWsvJ4479Lxpq0tZckIL6&#10;f+mWOjQmua4izJ5n4GmfmHlk7ZURuNzVa6P8QsTqH6xpBrKPVj8bSJ3bJ/orz3ojUD5uJvOpO0IH&#10;DZCWBzDV/Ya/4Y2lyg9LqIhywvmXDWzrBYm1Wpv4NjnA4jT4u8SSLHksXSTW4pmJcRdL+JUT2dJP&#10;c/SGEmklu00p2ySyrKX+KSPqeHMIOzizD6jiS/ZpT1LrSkmtRw3YlkvJNsOZ1ZFIGarpsSIVtJZa&#10;FqttMCK3BU8uMJZYx+k5bVmeNEpNiIXlf0hxNSCT/ho4LJNqv6UkKraCOFxKWUa5kbaQZ/1Edkt8&#10;l8DG+S05N0uAt0VZTq7m+ZqcRrY/7kuI2awgtAX6kuMa/wAENM0uTOmDTO+hNKTm3Cs0t3AlSVtL&#10;JrndPsYf50usn0JIS06Z4iOpDQNLOP59DIISpNtdUUIxkSQKE/L3HNvcl3pIJdynAhCaRdN55pT7&#10;FmZCpwASKCzaDU+4rUSUbGuxZs1bu9ZFqTb3lQxHAStUNEP7K/JufYyRCVCH3IRY2LhFMUk6boI5&#10;OCrpKgSjG9yXLrBK5S1tpnvJAysJI5nMWom4wD7FmyE/dKxh8BiMHkTNUuCW1yJXR7mPVHZoSYpQ&#10;nBS1LLz/AEZZNx6LwNmgmhTNvyaT4iVjUIcOEJ5o0zLAzAbw1yGDNSxcbFJq6KkTOATUlked1cfY&#10;i8sUnOBk0ltTJP7Irtz9Nm0ibNbcRJccH9Yl9G5CtFbg1XjQxtUQYxUzk9CtcR5/R/6JqpW0vxDa&#10;tLZJ/wBEsz0X4YFvM6l85ZgNyUb/AAR/3MbxINeehY1avITZvUQIOTiQRGtipkd1GyBF7aTlf6So&#10;0q3Ctt8FFiGpUgue4/Vc4N6aI0/VUSxT+2r8KEZm2x4YS8jlU0eNhPV6tivVIht21hJR1FW5N9Ev&#10;9GxqWyMGVL69ZYA+h/WJlCc0OS4Ro5EHpFL9Nz7Q7OmkKWGqdiF2VxaRE8mYliw/sSdrWnOGv0NO&#10;GiSU6Pu0MKcBl9V1slnoLN2LYWGOtxXEnBMS03BpwrGoRpqdE2ePEgmmmFw9eQo+X6ma/qUVtlP7&#10;k0vA26o6i2OaMMRtPVpQyEkqFF9aMcarwCTU+eYghnURq7UZILSCoJNlNGGTimgein8kZqyJMOGZ&#10;/Q99/dYLpyZUDcewOTwyZWdD3piOQZFppX66kEqmj0ev/BEkhoLmNZ/ozYtmUZEneUJBzERtJaD5&#10;l+ehYcaMXCVKWsWlvsEsVI/tA8qHieg45YL10Yx4AudJf9GurVW4n+jC1hJQfRIyhiDatJb8eqEq&#10;eGXfgI0o222W/P8ASLySxAh8GWq2zpLXGiM6zNbT/hNh2jbediY0pSsHrJKN7KY5jXOxpSZuuXFj&#10;nDaWNQUnIsKIbsNskOjcFZS1jH3JHW4vitEfwE1PB0HzKOjc1VOG7GsxI2qVczA0GDSBpZipEZhV&#10;HAuZEKRSYpDkKVIj7ihIKpEqSr4jUfCS38UWWwyMcXFvJCxJPVKvsTAsiG05S7IrJJY8c+BdQWMs&#10;I5vifRbH8Qrp/j/gUwdBMb5kqNof+RE1do/rEhHKI/hps2T/AMG1SII6j+TGP52UnQwQbbvocLJO&#10;bQ05+yR2cdZgNTpvRD29RiE4s2cn5IUoBnn84ZAktptbleGzq3K7IZOpI3IVdTIBKRxxHM34TgIv&#10;0SKOUsVlf0MCJTWklZXZJ/TaYSf8EkjnZRNfwlJ07kStck3YtCLxOCS4X5H9jLUIEzlLZ/HJi13r&#10;KJ8muWzY8YVPVxtOpel3nCGl5WcEMhpKzBIiyTwhiwVm52IsuBproWM5C0S1e3TJHxBzz9YJDBsJ&#10;a53jifo+mjyRZ0bAm3+SVXGOmfQjTBrC1yM5IYaQ2v4M6JoNpwToKaW1En7hKFDEBW5OVroCr5gk&#10;tnURckZPViDJu63J4Eia/KXEmJyNp3r0GN7LhH2dRwug87HeUKUPI56bnNbRQ3g54UK+x2xdgqW/&#10;vSDFHBtRqM4FiLyt3ysNbiUJWRuium4u0OVDBumJVwgGi5rMDK4LzJS/SK3WK3eLUSQpE5awxAcT&#10;ctJdvHT6ESkM/BRcN42JUHBTQ1i0ZdiLG6SODTTJA0TbTi4iHi6yX0VrxQ72bBX2Z4kxtg4yINDV&#10;CVPKjH1A2xFyyh7Fev8ABGZRDT3sLkJSbzjW/oRSF1ONlpRiKtPY/ZRrR1uoz46ch2QnDp+ZUewx&#10;glqbk/aKlVylEOTMYyLqVycD3UnNfYQjZRiuVCuQw5rYlJRK9IVrxJMstxxBydwL+CTZN0WzWJbU&#10;pYg0jWaKFMytO2v8EmYzVMy524EIkFcCHSDT4jZc+jXAw7UVOzTJcEDsQa2ST47R4FXHE0fbIamp&#10;JhW9MITuSvZAl3Nn5GIlSpWnBcTgvi/8DwuaS/WJ5pRQSl0Rqvyf+CXPs8SDWQx6vm2zEXoKYRyE&#10;oNanMQac9ByPcPkGrH0EPa/UKfTOLPE1fgcHlaN/hG7NwwpZHtORdjUpcLtLYnbZCnV2j3JzT6se&#10;0KHHEcWxIGM5qdBROOATWdN+pTFeDjyTz0JKJnT/APpCxw2cMPOBpkbgloF0MCXuxxZK2tKwHNoV&#10;JcLlTL30GZY9JW2Z4e5JSv8AX+Vsu5tX0OY8vMiTg3OWmxL5VLmajvPQXtAfI7pG5ZZO0WzJ45OW&#10;i5I4FKhUo2jK2eBlSNW3Pg8T1GWdo7Ri5SXY7Z6OpQzdyW7N2IaTqHCYaD0chpmUueotqUirpenA&#10;UKSqZdxoxbSCU9w4okEmp0nThfwSUWZN2vWJ24I1A2KhlilnEtzxYHp8nJXCfWUKa8/d3cmIs09C&#10;LGJ/jQVTqjSSH7Qw6jnDlDjRzo+RZcfLWEuH+mvljTvE6aM4JCFha7joIEmsz4ivKZMUt8GmyjST&#10;/wBCFdZR6c9xihKimgnKZRCuip+xrVEzCqk0Wwl4NzaVtExAkUrZYLaW0o7cxVLYWC8ODuPKnRDs&#10;FHq05pPp/B7wDzNNG+/4MizJcwT04IZCvsc7GuRis2ZLPUR2xWYfWw9sULLXHAY7Fyra4VbXMbNf&#10;UygGiAsG4IhkT40RC5IKSad7/wAEpy9z6sZRYjsnrEy3RpLZL9/BtpGXAn4gbekp0yIdXcuuCSZl&#10;KQWH6qBLZnK+pQtJsmv1lCrOVS0SqBlRMXLWzXEUVMelhrH8JOW4CXMW4W0nEIc9WpkZbLkcxpMI&#10;blcBfoieM15J6FSuhw9SKFFS7hRlyJpBryQ9zoqKQ2NNIcCfWItQNgLkTufoCfrEzpzS8ITSGVLX&#10;QiF9SBFuIMJ1bOxAgp07EoSWhc2WoyE8OQ4p8mERWJus9mW4zU2imo6amBTkYtxDZZdBtHBD1zE1&#10;OzSf1MjyFp8RfGERBZpOzj7ZkDy0tc9hlfZJWzpHMtFcRL8uS0N2YVur2RiQTglKs1/piWnglu5e&#10;rtfQliik2qpTzwO/8igSeONOZmqRky+tC0+3N2ZgkNosNQ1CUISES8kbamFD+pH3JS0zNoaxaRPq&#10;lkQvGIYzZDkFLWljyt0ACT6RJpd3p293Gbmck2an45FNA9CtkUhmZp1s9uZP4kphRpyK/sLQC3jy&#10;SIJo/wDSlkVeqegpgtKGaPaNa7ELk4pJ6f2kISKXmmzK/pONhUlyUnmd8dzEMW+3ARBCU4NuE01k&#10;TeglGsvPYoBBJWbhRey2GESaQ5mE/QXGhu48hiyjc247EUhJ78QpFEx0afQ24EtJ3amdh0lRMZXC&#10;UYV6CRJq5EsZeBk3eL1bvyl0G5F9OEnMz56CnmYlkzomSZnusHVjv0UI5H0tDZOESLanSdRNVmnV&#10;D4542SepIJoPXU/Iuze3cTjHEpzvGn0npAhlvCG7ltGYg5hcaMmc53M1lqvdyBBPbzf+DKFotzAl&#10;TaJuWSAbxZRipuLFtH2wJLbhJyHzjbiNhtIrl/Zd0Npub1XCeJx/pGVLIjqiusyUZaeBSkxJI4Se&#10;ZlqxhDsHBs3Y5TXIY5rtklO9NebNF1ynC5/0ePSt7lQ5knITOC7LQgTWSqr2fuSclK71r6JQhYeg&#10;p6sytiTcnaUKmnPAekS0Noh0h5/qBVC+cmHww+xdWROENk8fTIFDE3WuZuSGKlBUxxIjiIpGmVaD&#10;m0mZs8L3EcFWiFM8SFvKFSb/AOjdMhGC4a2cNX5kSoIm3dp8hJNKtkMhNsPx+gel5Juo1bYqLMwp&#10;zwL3JjgiGT3sYBmhLydC0lvI7d6dS9VZjy2XAlnjJUm9TZnShZaj3BORQblKKvhqP9IRPhiegubH&#10;ZA02siKkkkUxwm+kRin6hazzQ+qCR2kRJupyg2VWSxjNyynwfDIlUGWuDJNNXeN5ZE2lqvrMzApW&#10;AfbwapeK9Gk3MYiCAubTyVbW24F9ayX460Ll3UP03ss9BFwzaBm3vnoR0pxSVpal1CR3bWCpml5J&#10;2UwbMyP4t+7q/rQixdzMU9mJJwkqPGVck01iUa0/gPnyjmYXf3oTT4cJuHK5aForCqGtIyOIp1pE&#10;y9o0UDUu+tkqtn7EvMkjV4pJxruVJSLQtwoSPO27zov6JO+iDTw4QsZJuIuprFxohSFYtJ9Wxrgz&#10;bQsQWvIjSVeCOO7pwHGkVTaJ6m5HKZ0itEcf8KCUM79ZOIy8R/pl/OouI/ZHiVyXtYxIl1lRbEJy&#10;rpbCzpNS3yldyXIUpKyFuYh6WKgDEEprUcMijpstplJCZp3ZEJVUtsgynmHplkpUm/BeGJDQYNKe&#10;IVPD/CJe9UG45adBC+UVMRLhu3A9qhtK36iWeeXGbQx/Tca4pAzVSye+RvwGZAVRvOqA/c0RS6Rw&#10;nIxdeKS4e5SreWkraOBTcF9XaqGROoPJv6XARLYjtNTG60fKiPHoxMrRbitBRjU7ifTThUrgRBpI&#10;v4KGR0mHHtkvg0LDyqTeiJ6Sbk0eWpxf6ImRRebae8ioNpne49hd5SSxrGJG0IVKjNvjBtS7QIuL&#10;yx2WlOGkUje6R6z10Hu56O0PspELYlBe2j/omBylKESnp9kHgAT0dxJremcrjTQTLhVvf0ewlYS2&#10;l8dBzKIcaTjxGKVWBxYqgUum6kbTtsSKcMWNOBNU1larpaJ5a01HDiFkr08ZVPmKGi3WWY5lxyEW&#10;NNuEQ9fYmTlgw8Ya98GAQvV6bfdESlYxtbbCxiJJINwSM2UnFd0iVqt6rLT3UWG7mE2rlbjabG5G&#10;4tsXIXhzD25TickSYUmhxqhYkXAsKU8thv6KTpmUoZc/wTULCi2uJIJM5CPDEy1xvO1wGG6DU4Eb&#10;yNU/6QQ3TeB9/wAiVFcw30IJt/N+FkQUTaiEVOsj7PcVCslJKeI2/wBQ25qZ5DagHDQubegnW9Oo&#10;tW4wStTlMm01OqaaXkdFpBa1Z8/6LLc7Fg28wvWKja0ttYWo4y6zIr1dZmZyItqSP9mY6JD60Bc2&#10;3BR/SggTfA8n2JoTaErtcNuhFrSSVP0sVGVs7bjeF6xUlgtZ9ah4whsUiZtlhxtn7G/i8g+t+o3K&#10;V1yGkaDSYmy8lc2KbMlLclzJcEifn4aqzhb/AMGk7k2UlGVdPBuXI0k1jvJhvrAhm64Cti9Wp8m4&#10;+Di6oSbdk8cCpCIdO7C5mOg+M8UyDJW2l4JsUK8M1yRKW5LK4ij7zhqxgkjqRST3S/8APoSVuRuk&#10;22VXYxCaLSVMtK1Gl1ZKZMkJWSp0VS/rFJ4DK5lKbAmIg4UsJk75fosOZbRR1lvQqmlwmb02I6VL&#10;tbmNFXtjBqQUO1Q2wwx9R7DVXkz9yqR6NS4Yn2KWz5JtdCZsism1TzdDdktJsy0+TGbf0FE24gmr&#10;GbZyfdLAiQ9GYFm5f3kWQKzniSMqtFDanw7USpPUt3+tuQ5i0bjUiqW9egxzeSwrX1EKUkoynJEB&#10;IWZJLNL8L3SRM2ldTj+lu8AsOWxRyNEtItrieTm3L24TL6gkz1Wql1XFeDIutK22GJOQtJQcP3Tn&#10;s65C5tCbKrDWe4dytD0cMaBdMgOLhTiiGq03Ooo7jWaQ7vBeDjQ5W1EWmSocRvwJ6rcXk3N22fgR&#10;PMpPAPYU1KyYeDlItTRZ1XBxkXWnFMHhwdjURDaL0kc+3VUEO9uI+kH32OFCQXozCe1kCiJoJnki&#10;Za9RFlbW/Ui5MpEm0hOegkdYJpaUwpIS0pSkJTQxFhqSHzU+BE34Zz9ONBFFYJauRq+5ZL3SPPIW&#10;o6m+gvMzTEdSxMCbSMtssaGla2H4ryRnBUN1f4Tbnw5mPt7kmCsCRs5W+HxM47+oq1OzZnhHt4LS&#10;alJYlT5f0iMdTa1uippJaSlOFP8ADSiSSb/0GCJInCJvmiUzrSSTgZxgnB0e4jiki3shmy2CZ048&#10;xjaCE2dwiJSZlHUMFC2ZhPgQMphLnUlnQ6uXz4CbkqsxcMWVMYjb+iPZipbbUuDm/ocLtuMK9B2J&#10;3dpN8fcSK2zuDXf4EZod3aRJNR0I0k6Ey4cftD01Q2miTYuRUdnQE2ZkQfbvUDr/AANEmpoSNuqX&#10;NiCaxBdRBvN68ByjA2jPeUJbCuUrTg9R4cKJRMQ0PRtW5ngYSZ6U0lTyaIaDEJTmF4Y4G1G0h7OM&#10;lNdhTQ3DC9y2p1Evjo1zQlpxUJ53ZLRxGZSqZGex0ZFYihXTV6iNupKFHdvkQegTSkVYShE06ETI&#10;t2jVdCjeHUKCTcND/bwLpL2vR+tv6I6Y59gVaDoz8MNavQsGakaZxP8ATpJcvsYXMSwSS2kS0S+x&#10;uwb+aHhEMq0nEfv0NKFO7yfFDcSwgnCsO5OydtFGuwaGErmeWm63Fyzh0hcZWWSWa3m9okeKIceV&#10;chOXtaJIWUa7fQv2lhU58UOhfEXeCFNe2U4ckl2lj0mZrjBMqlRSeYhrZLEmzmWSX0aqh7bJDEc7&#10;Wq5CxFMJCiHvBfYmoqeJjEs7lvsSb1nSJafBkWUThu6rQRpXDU3bbLA2jinAijQkRFviGmwZq5CZ&#10;G24Ke5FRi6sU3Fq9HsJWEXv4EEBm5LVgVx1UTSC3XFCvwJrH4E6ITDfCd++zFHJWpnS4Roaq6iqx&#10;yOKQIzwFapVnfQW4gGZFlzuKFow2OXXEu5cLNr1BoRSbuTT17CK7akz14EULN8S/vEa+UZVaLZlJ&#10;1a/oldacQeyaYgYzZl/ZU+p0LW+zE2MOGhiVqnFp6OECZYNvEil/Cf8ADaXx4lcAEt7eBFh6NApG&#10;OnrgtKcBUb0dJhFMN0WmMXwNN2nLNs42wbYlXbt+2o2xI6SbU+BBZsNy7esjMMqJpS0tidrs8wKF&#10;PqKzB7lns+Iyt0Tda65DgC40/GdSK0YcvvhegjW0zh6ODI/AOWpo66wIWcRHZEAhWM3zL7E5ax06&#10;mIJzNiQ+XzIZzQm3k+ws4klps1SDSewKxEFzGh/CjB4XO7kUp+IdJExRj2LPFCowqOk7iUfBQc2A&#10;/oGtw0YbbEEAcOgk4gTii2yY7GK838NOenATuIGyxN8GYj+FrIk3dUIfi4DOE/0WeZPA+iGQFdGt&#10;Cg6uSL74Ga0HWRuIRLYKkJQ1wIMnEd8EuBj1SBxHPRECadiouPBBF2pVZOb2ECa5dNNx7oS7ORNe&#10;Yk4Z2zuZI6aiUolt703xIlo8EWWuvx05aKkk3SejFe2Gp6Vzyll4RLWNuccZyP7FdoOcTPKdBKki&#10;KiqErjCtsfQZRlXFfbGQ7i5Cqe5rJq8pxbIky0B4dqWvPBGptbLdZd22LbAlNtKhIlKdKlGE5huu&#10;bFoaKKbLiJulPuZtMQUm6GRqoS2IGW9QiE+GCFTutzTawOrsZCpvVIcxPaerS/IprJUqSb3ISba6&#10;Rmx2GUK0rK+vA0LYKTBwOCdYA5Td1EUzRwzYUPFSTSiVs89WIG8OWxL/AERPPsx4VETkp4Do1g3w&#10;3e2wxxjJFqmCZFCZT8g5y96om00ylFii8fc9yS0QH5lDSngPslbayNVItKgb1k6Bvfz0mIkkS1NG&#10;QyMAPzFeArRO5FHAUlQuyFIAI20bdxkiyaRC45ob8esGLZqRdhwB5ZfX0ONTKEvHEkcUc8+YykRm&#10;+tHCyYmR92grewstQLn4lPZFp6chOo6HpKnV6CtrSaao0jUXvtm0Na9R9MoVHFsUSDKvU0lylxwL&#10;dJ3E862rWk5QmZiJDqPWPu+M2taMYIWkp6dRhOaazWjJocU0GP6vBJ1NENY6cTNBtV2/+UKZLrom&#10;WhoCouXgyptCs20kszjFDqXIV1HrXuhardOrdImi2OfIoYnUSQ53FnLTTMtHy0GtiJTnA22luMNH&#10;gt2arMqiieYkqLGLVEHRWdYbdp8RN2g2Xa3NXlriIJJvU8Ookjdoi7tskpU6Y79Qz2USUmeA9o4U&#10;oJlkjK/ssWRJgWyexmfcry2rbGNJVbKbti11GnAhXCCWNf6LCTdH7RjQnBtcC/E0qp6Nj1UpqNy9&#10;jVmU025KupEMlEzQiqDS2mg+9tjx/wAoRGFLoQydsnF0IbKl9MXeL+xkhDmLuZZ2oZy6NScP9ECS&#10;HZQtOXK6E4kIeT1aKapiVMQZjgrMwEynRyZy+BZX3Z6IuH0fUTFO0VKs1nQaArJSZK9CBJWiaTpx&#10;EMaIMOFGFwuGjGRTP8f0awD5F/RtIIpVFgnfJkxgcZG7nPdqq6SJFijXocQ7yuWDBahZhkbrEUBx&#10;fyJ5hk4nJbxge60pj3DVBptDcD1g1EkUw31RwGqi4RKMY+89WIWblDtuHnzT6Wa/6+g5OxsvbbBP&#10;ksXbcw4EtWGA5IkLirKRtZp6BO2m3cA0QeLRrqhaMzCI56M6oRBEpuIJ4fEkU1CTEip5q3DW3ZKG&#10;25XMRLw7D2W1jHAosE0aVfE+tEfsUmQhp0mhfRDGViwyTZLUhZ2dCC3NE7hbrc03h3K2td2+wnYt&#10;ik64kZcvBGl5WlmOj/4IUyl3JDVodLycgUtGKSearrqJVz4HpPEabzAuYWWST4n/AAft6UOsuKkS&#10;XSnPLciRq3AlYFBRnmWdimoiRIEuShkoo05PRjFyPNbztI1lK3nLT9HQQ1MnQk0lpzHyA1lKqsQO&#10;StGFzEkhQpwwuCH2FcXG7MEQNoUNsV/Wfoi0zWdytKuA+Gmqg7RtKcjgVOE3dxWrqhclOUH56CMl&#10;sFed/QeDlLr9uHL6EhDtL1KhElyBAiBh7apTP9GmWdSoehnOaWhSqJ60sguqll3b5IwKTGUeO4jA&#10;QxvKXDcTqXi3LjXb3JBHSY13Ej5d0OBmxYcxj9+hKh5SV0Emk8TyCiSolnBNm+Yq3ULKbTKFTLQO&#10;6isXHM19oZ3aGaeehvjxRrDh8dvIrJtGkWMoVYcq3Sw0YdZlGj2I1bMojD+wJdALuj7FkgSpjtIS&#10;hw9Jl0UczZchKbCaIWHUa5YfLYi2+Jid2zew8fwhgrKKKyXNjvtRoMGxSV2xOERdaPcRuNl4aS9B&#10;ESm114bmKYmpaWxpAidyx01kfNlk2pg0JpmNAXOQk1Oob9mlRUG5wSIg5/13gfcolKhFxL50Q14H&#10;4xzzScK1Lpua9m7Tib6kRlW9KUnnYI0zjUPQii4hSun91FOldcuYRjJOChqmxhUlC5LfmVCtU8cB&#10;sq6k203XwFHWiO3DLbepyQtyLNTonlNDkvHZprwWkjIFtJSacdGxUaSSkNPZOr4IdPaqjZPVGPTF&#10;I06WGNUd2MfPSli1Z4EcpNlUdR1vkTY+Q2m6fXYeQkGf+k4Ie6m7j6aLQSk5pcmTJQGSH4IOvyU4&#10;zbFOMyLPzqcrwcWVHZluMRK3EVduZl/YhJsInJItt0p61qOTFopF4EtYZ5l7qM4gbl10GRNrRQ9g&#10;UI7mNbY1xRFGNu3IHL04DLRxqZlzP+cB6oRohNIdbjXqX8FOBr6JxUlxJCypUwnCbb6Dj0qMotw1&#10;f0LTXhanlHFi+QpG0u0iUjAKzm8yXmrBn3gTyKxqfBeJEvU8cRsxCkdJ0z9k+vCVSdv+DYaIN3NS&#10;I/GJqMnUI1394DRZNtwm2ocmaxw4V8BarCbueopNIVbsJ91vCnY4ZFNcvbsrGlN2l9SHUJYHYrkQ&#10;nSiZIIGOdnDH2OiwSqnq438k/wCTY66ytE3lONilRBLaolKek6CW5VNejgI8Jsm7P8JUEbbXGuKy&#10;Lmfz/H+mNuaVEdwrh1QhcUG7hDiXX1ofB0y53Dr0J2QhqTV7j+1zGsQaai2WxJkmUzRwNvhEdDci&#10;nGD4Lcvg7NoWxGqJPtIzjIam9F5oU0KpRMPckXQfdNUSzGDon8YpIpTBu26JQqk1rJKfuTW3Gz4e&#10;QgMUDYe4eEpWW6HeugJTDWH+DTcHnb5RDe13pfUWdN0lGMyE3pBrESyeiWomRwjo0PlIj2tWwWn6&#10;UJlVku3+MY4UPa9HGGJIkQuW22ECR9hMaaKUmJwLFKvoclltJOIlz0y4gcejtNSjwQxS1VUJpVk1&#10;J50/4O1wrNrYTK1RZH9hplqbYm9KGUvIkS/Rj56Ih4rduLCSUtLlvmIawGdWUCcuzNPUbVsX4CWV&#10;TF4Z4U8x4l2iyxM41JY9I905uiCBMphbZLQmjxYafQz2RxwvglJKmrOULatuAhp2qiRG0OKyT6In&#10;Uk1uKrBcIZa2rhWBtkres4j3CKCivep1iJtmKL0cXw4GxljkWnBTp9kDQJi8KSMiySkPsgap4Sl3&#10;2JdROaK0YMJJstFyVkeCLEJItH9wIZW+EJtnroni4Jyq3IL2hHX/AKY0sqIUmSddCHkOY2ojcRtQ&#10;q1vRPVJrRrcDCT7RIiFdA14x58DcmUrk1Iq44GxTb2cSFaem4e/6RXJvsrXgeWpdMET1HQVJPCn/&#10;AAu+O7S5CZNKWoF/BRtdwameL7HMZ0cNuXtjuS9slZ3TwHqWmDglIxYujg7PoMTJHEKTVLn/AAzJ&#10;pKfLy5E+sWP+e9mIlr8MjU3lymlerCLmLUXGSpkErIv51H4d0l3/APCNa0suz5giV6gOx9DMukkJ&#10;VCjgbBm3auK2svtFZciszPugstmW/wCgRGio4jtKkclLdllyZ4im0dRNXDL1KFJjaR7iprDlePY5&#10;iLcD4VGu8FWZCSYnDScLqX1EGbNHJj1uTDdeosinlgf2NkG8DzjQTu1v9rYa61lkO+I05PGGjuJs&#10;IlynW2g1I9IR8WgnhLYlP6Pk9EcvLuOnYdc3E001QooUTZEtaKG6rbaxruhKIwLRn/qG27Z18NuZ&#10;ChjNcQ1Od3MTrA3IvqNodtKfQuDaXHIl+fBsqpv6LpYQbt0ImkWhaoMbSSs2zaZU6DkFiCVi+ZPc&#10;6lto1vHkio5wZJS9VXAksqpTbKiYIVvLwtuHu5OCb551DCyzRgK2R0Py0cJM91fpFnbhytuicFWE&#10;0uJVqLgS4jvLp9uD8j1Eug686GQ00ta7wPaW1U6GQ81mv0FZKUp1DIwxRFpHSjMqZJEldLCdEI0Q&#10;qaXQlgKijXcWWS2v8XIxF7FHMRYVskZnI8dK7lp9EyIiUpIlm3Ko90GnZkUvAl1EaJitm41ylElM&#10;3M7cx7RRXOF0RG0Waw1PV2KF7khzOAyybmlptb6FpyS20twxjcdE7bi+gq5TROKaSPC5Up6YI3yF&#10;e5xL4QRwtqQ6ayQXVo5D/hA8GSauo4mRwplzrUlwavVyNkq30fd9mTdJKIctm3kgYI0rNbrob9CF&#10;UX6QrSnWS3R9kiOmFBp/79vsYEg2kfpX9HHNb1kqS29g1a3SJxLfcJhOIUJeajLOoiXA22Cbq03L&#10;UW0IQxaHtl+DdqAlL5ryMeEXKF+EhurSuzgVgUNsZIjbdKWlaoL2rUK78iKJoT2SuJJaVWkonPKX&#10;C1aEqMasO38ER2Q1M8gpzLlnNXbpCIs/W9BvQPCBw1hGpz2cfPMRGwrcyKhINlwTMbuYzRFDWFKJ&#10;hoGTcPiFc3qRf356CuOqI9xq0IutQtb3J1BSkx1gRmtfBjmPoqU7x6a43L0lROdShKJJ7Eyx/RZR&#10;0UaUS3JF0I6xbLO+Sd2psKp4xozJu1YsbN/o0FZiQkQ8MWSiCpdC1dW0XuIu1t5KMkDp4XKEScqI&#10;S7GF6SZyJe7jV8IIjg4tDta6EP2im+TbgqfIi7mluvLJI1EVb9BprcoZdNhRATvSLGwG0ipYlbRw&#10;lSOWpeho9/BAlBOQ0++LibEvFDEbxZLfbKl9lL1LVSe+tY8DBAwnonkPqugxSV+roVehxu0VP68E&#10;AmVPalj0qpRlR1EQlZK93oQwItOcUI8Uwnx0ngM0MdHad0x9kIc6Y49Hz/4JUoRIpbJ6gubujlNq&#10;oWU1s5Tnh0ET1tgWCz+/RDNiRV6FiEqES3wL2k1CVvO4hbXLBOhH2sSsAzcyUlEqXH+lxWRSkw5F&#10;I4oQ001YrUVfC5+t/IbIUvV/3iNaSM5nqFQhIL11FNrivQX9IDWnLqFZllyUQnaJK4k2cj3SxK5m&#10;bEGNGFCbtdqQmoKWluvfmNaNbRJjKHbbHBRwVEM7l7jyaaNsT/TMvAk2pYXQektVc7+mgoYb1uU0&#10;UTHp6bS+IucrY04OZnjRUulrT2xGjVLCnL/RNCJ9xJSyGK/1LfcM778huN2bYTyzhShxcWpVF/oy&#10;OB6pghCnoKuGtOOwmvRElDIqjjuJrxlql7Zf4TNujSEw7kVNQ4SaVUc3shQMmcj5USooFEtRbJK2&#10;Vy1CkOTRWJRU7zgGmqp/ScathahYoWlwGjS2meq+yKjU00ScTv2HPPFll8PMhXGyiS1CoNQFBGF/&#10;0ywCYoEtg5gRt+J+IWFJS6a7YKjtYGX9YyqEtaLcoSlN0iYWJqII87DFU+JDciv9EUjKT0ggSk4Z&#10;jPHdywW2USewZXfI2r+oG+iVweGtTKL3y5bD9sCyfrcRQ/KleludhDU6ohSh4s001PkkQp+MmDhE&#10;cdJx/wAGJIuUOnMJlQpaeEz3b0RBUnaTEz2TEON4d1SpXIrWrpT6K2UBl4OneNo1FgjmgEX+FjU4&#10;3akbpGpodkhojhoSlUu1JgCdZORjoZFMzqiw6nQROpPZ9kWxTE3WjaSe98SYbSImnt1GqpojjxDp&#10;JIXTy3nceIoTXKezbIGLeibOdBRqus8W/I9s7lJbuNE4EnzNRkpES4SvFiMMspJZOKLNO54XRCWz&#10;dlTQ1kiPA7Uoc6UNW8/YqWkpJnTk1qK6dBeR6onriy42aiqwKuT1D0x2IknXjH8IeV3Wk952Et+g&#10;A8ZgwrA5M0Vc6ES4lIoTJPJaut6S2384EBIaineIKmQe5zyGVwpyspcBxzmMNNbqdC+2hSnZjH2k&#10;9yacz5Fxnoj0yen9utfos5pRJYfFfZh+aRVWvcWLLWal3FVUJ9pyvIyoTxGcamWz4EZNfNXL3H05&#10;JkythqynVOBnc7oqULqZlAmE4IKkxKa0psjQ3Lpx4v8ACs3SpgCMDlLalBotQtD0QhJHaZSmxToC&#10;IfIGElON9zTboWW/hH1HaRbDDYJmdhnRGi5JsaOJqw6DP0hEHiqcqMyJTgPNTx8jJdZ6u7Gs1AQ6&#10;cpB6J7z0iyWMmQzEf8Fu63fC5jZY0/hkAU/BR+kVm22oLeQW2RbbqrMibKU0FyBEHtXziEUAW2Xe&#10;/IlrsNnEUv6LUpIrKXGuyEuumlTUHWyHrsGWFSu48MyQbUcEcBPeHhJ6a+WZGLX6/CsWlhjwtBx4&#10;lmyWFAlCcdUSGsqSWnju3qxkcokfRnXsNt1hbUZErVLiQ6cMbSSOA4rJrBBbSng3BrmxgpeRXkfJ&#10;0EponLJdwzGHxHUTR6+FbXgS54Vk09FyEkEc1lG5JHjZr/pNpQrStPjxFCLLsOtldQ/hN0k8iJcG&#10;qFSdDKPgaJDopJxSlZ4/0WkNpkIQxRLc8HAUm8eBLWSZTmPITf2SgQv+OJpJWsJ5z01x9k20lmMt&#10;XqjgMVpFixTHhLSBILdwtf8ATVXYloKbg1Zq0tjfn1j9VaLzzqjTMSkQxw7TOOYQCFSc85GWtpsR&#10;boldCTtTZZvmVQPNquNdcmWFjaEkChBYLadCtPqT31RHdwwSSRJxmGiTXkaB95HaCMQ1gc35cJtM&#10;HMxwMRY9Iyeu40cP0+dEA7ZoiMfgqC1HcVt5AWT5aWpkwxQpWdtYcAzpuMVMDSUquWF/g+QbqDAZ&#10;ZRfxEYUt0e5H3tCJ5DSDxTxkTZTiewK8gJW3MRfgh1JBylaOrFxUJ7jRPykl3GoA1sy4CYHRTNkq&#10;9yMd+EU8J/CRyEQX1DuhyVUoFh0Ig5I1G5tuBLQMbm1KTWb4kEUvNb5pjAerbe6ieRU3OabxA5rx&#10;RZSBQpzwLbu2tcRChqzQGXGhq+kLKCSkh3WiI42TXKOQpnIVpIcEe5hbLfJQIqcWynrRElWmVA3w&#10;UCJ8p20Og2Em3HfYvmkkajHoJhccxUTdki0Q0jbtKUrhrVxzKYqqHCMmIklpUuMIauYs4ZlZ2o1G&#10;YK40tZj8EjpvpKgRyHlLTw6EXmJmtxmB+IpQ9S4hINCJasZq7vbJ4GVltHMxvIh0ZOHB/ouFmYyc&#10;fZTHELXYT8s1rThtKLVlt3JolPa2arQpLRa5KeATm4ChqGrc77sV4LI1ebZ6LUZuCweUuG2KcMtL&#10;FtchvlSWsjo0FBVpY2EU1I4I9lQltyhos5wmK4osDN4SHKUWITuxIlSo4kiQolGpAxbZ0uxbirlS&#10;jdONi0tpuUImr2GlzUQrTfzJN5KUDeW0QYmF1K5MLYVT/AlbrwOpR923+CN5IqcJ3bQzwoTLa8iA&#10;k3mpGhGUwjYU5c3+oiBXhMJn63RCA6qGE7tbjS3c29S3xf4IQyxFiem38JLPFU9Zfo3KQsSjQhoA&#10;a1oR0G0m1/qxmm+Zpfz/AExTOTXoT5MRhqLtiFoZrUZe7ZERTejVM8LMqgiDJp9C0piodLcQ0aJh&#10;bWdEyEq8tUzvkrCSTVvJSEtRjlPQwmpqU+Qx9Ay2ghPSNPKaHzN3Ks0y/skpVpJ2ojcREQYbw+Qr&#10;T3fDQgqpPUK9CUJFyT1K5mX0QhJh4YSTHsVuoPZOWbkWvUSpkm2roMmRC2DKCcHGaRhFkZYyPCjh&#10;TFTarqJKNhy8f4RPQlHEKTOsT2biJOc3yFEOS79Ct2oshgVaSE21u05G4pL+DqLJaNx6dZbtLUsk&#10;ICjFt3K/wxKMpwU+gdnuDpoUj0UQs21b3oTixHhmX6iGpSO5bkKoOZq01/Eki2dVoYdZS2uD0EZK&#10;dN0OoZmJKYiVth6jUEJWSZCpT0pKI5FdYbN2R8NfuZMhylr3lCIwda7kRNGiha4KvsV+7Fs4k5T6&#10;CuP3jUaLkpzQUhHCJV8RogYc3sTim9W5joI3NoS1eBxgLoJOCLxhkeW1xdIgYDPlrzIq5UdKOmhA&#10;4CStsIjo3C5xGQrKMIUmN3gcOGqJ5saFWEhPgSCw7oRQoal8B0HJclw2w45bHMQTcFdMGVGWQzcp&#10;cHKg01A2Uk8eV/RQn4W7+McnPmnMMSiczxxqW9xBTQ0qk+xsXBob9dBqm2zDa3NtscslXjAuJqdD&#10;mKFUxkWlOp3iWIIsTXHLEp1pn6O4umzvFYeiKU9VxJia2Uq4kSwpYUp2TcDVu7UPQbnZnoMuG4wQ&#10;o0IRPi6RgSjqT6BdbYlVlRmO5KY27keicVoWhNC2oWaRJ2fFoLBTJapIttMVLMl4FJI0hHBZZl1k&#10;+M1AppUlhz5EdpNJ6DoSK40NOY+VTWq4FxtlZxwSOi21EmRwpVszaqjiL5VZJTveBlR7hEu+Yrnr&#10;hyhKLiNBJKjaYojYUo3BBS4pFzysEUY7kAwTgsjy5EEiDCNXLE8OIyiUyZLkE9VJpMkY/R2KErBs&#10;uImRkYaHNRxHhG1YDnlrQyv7idxpaRCUXZlO54D8wUF1E5QiqHmltAkrpLY5hO11gVOanCc17aB1&#10;DFmtGJrANZKMxTGSJtth8WSjHhedYXEzloIaxsKGnWSaug1SG5k35I02s0gq7YyTvOqOYqHqudkK&#10;eiI0/ie5jFE4J4e9ReDQofYRPUtP3NeakWhr1Gco3soYzcauWE/sE2rAHrpYcrUoLImbU6MvVkqQ&#10;neOknZTg2wVU7P8AGOnEOlA33XMeFRZbWj2f4JFXqbeHyErjougfMajid/sI39jMS6QYoZMD0D9k&#10;jG2ITBKMUtBAm56jzLJAwsqMk+FWzJTSay92Ny2daYMjqYjSBJBLJQO3u9FvQQRIGVkap7c4FIsF&#10;co5uI3FtFcElInxQlYRS1j1EeGMFQuCKQ9CfwOKiQsjMiSnrP+QOZJlXvqPdXhKy3gcXYqdSPJE1&#10;trZDRdreNGo7FJo3EoeRSzlEau5MiIcLdY0RnQgvKWW3LyOTCJoU4j5NzTXDGglBSTcFx6xTbWSh&#10;bTfqGY5ZkleSW+lpviCL02y4rRCjTItZXcctBErjGkIemxKz1f7REKVazvW0NXlBCzmPoTMnrd99&#10;0OnZOoaOZogFSeszdCOxtmMWkZW5CCUE4TA5y1KxAoxlUs3wUGUPohzDZaIzbuteQSRuSE0xlrcU&#10;0TaSSwyNob4nFwBWiZHKTMjHuAe/E4dRmabZSPvArBi1SX1uQqmoeyuQxYFQa0aii2ZuVoSOrmFM&#10;1IwiHtoObPLiDJz5oJdtpvaOFRQlo0+Jl1EPWCOm4JUE9zM3U5qXbfFQihngka5c7FsG5st4nhgb&#10;jnFEUToKVQObUfmghNUugxaJSXrKtuArS1hbR4kbR1oonKkSOPVXULdcRO+aUKSilQjnFErJAO2y&#10;WhgGUnw4/pBhK8LBf39JHYvQ4NCs1JZPsNrTXLLHpYrVnO4TGtgJJppD24EkJ2G1kLLm24niSJDZ&#10;Yb4yLWUQ9nxEq5Fbkgm9RkmtVW5PYWSUMTlp8BxSZlNzdaPisCwBWSxTeNShAaZOo26CugT7CyFD&#10;KTtKljyJS8BdaJvfCj7uaobObTSA6qT1loXxLCxe6ExinPCaHjU5IuFjRBSoEOMcj3RryKcG/ERX&#10;ab7GHJMzTnSVwPGFfg5FFctetSbaHKIjRLRHCxapcXxexGSalaYP/8QAJxABAAICAQMFAQEBAQEB&#10;AAAAAQARITFBUWFxgZGhscHR8OHxECD/2gAIAQEAAT8QqLFKRLGWAL0ch4jLN5r2lcbI95mGWFwQ&#10;F2bICXmhceU3WYq3tGMRToNVBCvgbikkIX3TCgveYlG+WgKecDLQcwkAxSG8G6iFuJYNCqxK0g08&#10;kTkFxcdIm3vFQpccEHola4H1AYGAwQ7Vo95aCu1p7wtySzVfV6wK8icwwbOc8y1TA+YZK/K2OZA0&#10;H5EbUOyEOtGMls7iACSoIxx8SoJBrMUhElB0OpaT1lGLZAscg2PX/wCbNCru8Eyt7Fo0RWinKEqU&#10;nk8gFXPQU7isQEOti3prXO48Gkp1WjLjiolfqPIndhLsCKDQCb5iwotKq8BmJRpwWxst3EEawCBL&#10;lj59dQLRG3c9txvbUdNVg+orgv8A/B1HQxq6j1HKidQ3EhYpKvFrBoW5EGQeR5uY89LZHH3caJ+s&#10;U33ZdXRtMwQRt4dgvLFQi3Kreku2Q1DpXaArjER7/wDy1RWv3AqeLPmAo8cEZ60podj7QAc3RRwe&#10;O7x5ipozUhy92G4KR3OzLzlS8YBa8B0IJmjZ1ErE0lYvxyyyC5gea56n6ilbLlRaveCj0YKEhSu2&#10;Avbg7ynmPJfEXq1QhaHfDqJYg6yr8nSCGGZtX5jCEODAMHWsFfUrt5oRNC2MN0IQz5igBfeWCDfM&#10;TVZgNsNwmAbLciB7p7S0YVXarlfLE/ktNXUe8Xg8XLptSpRKfMFXvLuyW4r4Z3HwznUU+qA57ZPq&#10;cLlAsDkidpRnTLFHnVeYzwclK6ELNphKiEW2aeKxNKPt7wChpbnpBFT8wzZ1c0mKKiFJb5I8Qh4e&#10;2/lx6Nk5u5hOYDRziWXqm/sYY7lC1vNcTXXTu5ihUSxhX4hwkD1ai21OlF7FxzTtHzj/ACUrhSny&#10;OPiMG3Fr+NEDqkImcTUR4l5HEBkS5mW/yBcXLAsRnmG4oOssJfuhjOce6AxKRRFwt3OPCxjo5Zte&#10;RwnbUOVzYXT6Pk5lYZxR2mD4D5gssJigRQHNHMTlK+pPe4Suxqi8i+pZrmLa4AAsJb3vHSKdVsQD&#10;C157QKoQd9i7dxUzESKsiPJxcsIUDQLW8a6rgmCAI4DrMcMNAsvM79LIaqI5BglaqwYLf6xGMcag&#10;TWHtESBGLf3ekocOR5cxeBtMt81cUK/AhC3O7AvquJYVfYOYOY0syh1iZYTv0S1VPBp/+JNoKM7y&#10;ugPMKqdK7D/kOCEjuDUFHqYRocHxGeYq2C8VUomDS68TVgFmi6PY+yLTigboOViGZa+a/Tl7e0sc&#10;Ip0ROChfWJmMQrLgDbLzYHBgEsidcw8u7bV9otaFshj3I5urFFemEsKnaf2ZnqKmMmXWipQRogq8&#10;ALatrfaayBigKbFILQLMXuOBTG2V8ZtGhbxbV1MSspt1mYBKz2iHNSmDiA70xhLxDAEUi9YYe/HM&#10;u7XcZ+xEXZmYt0eIgqHpcNNbmXTXzHDbrrMmNwXKmCzQp5ZjNA9IZLsa6S4gJAvK2ljFkAe8qwxu&#10;tTJbdsKo4re4x8RUyC8cR8c3o9xLzWtHvGZ08RKzpHXmiuv/AM3lEtUvJeUnV79sMtKNxliCZxNV&#10;1cCnyKzK0JBPMQYU8MQuvfRBSsrnMYzdQi7z4l9szOB6MO1L6wI83GStRTQ1G1y7ldUrpz1hiB8T&#10;BhfglnoOJmAQ5JVuQvHZiLiwRP4e8Be/sMAZATkWOQK5AooAFcali4BtYwmPeCCAKwy9I6siJjLn&#10;Ept2BSc/RCDUuo+ZbYUFdnmVfCmJRtUDq1g7xLUmjdLA9Uq16xLbttzEVJEsHUICgKwNqnbvNO5Z&#10;YSjXdjMzDA5gPaA1Ru4DQqn4jM4B89oY12C0eP7AGUAEKFOCH7LdfNpLDRX37ECQ0cnKv3gWGCc6&#10;XMDOGIcnN+ZZne+GmRPwOh1jnAWdFczCUYkGgdZgvBlOrgDf9X/n/wAAi6/ie6/giKuXavMOgmsM&#10;Wx7S+gxBkNlPFp8RoFRdqcFfl0QCnILXTl68rcsCHNAYyu231iKzniWtWrRXpC+xq0zDqr3Bwswg&#10;C1NWji+IHiryf2iZTJZqMnPA1mtzLlqnPWhmJzN5IT0KiCfLCeexGAZrYAQf2AMpyHczb3hdEhkC&#10;t5JUFL6HEtYAHB3hWQtc5jfqlJo5fM2bUOJeLZQvRYWSx0IACDLKcxsGgPe0+B6TIo1faXZ6zeVz&#10;XFkHIB6xLsuYeKFIoPH8yq3uov7jQKfAggDlDXAEb03Y/EXgo4vWIwuXAoq5ifpUd4tZvlGcyvhU&#10;AVXkIct8rowmdphKhtaRFp9w1F5LVHaZeo7XaKtIOULowwAW3Vn+94OY8QAxG5umdz3YgVZmCGzE&#10;Kq5Su4YqfeY0mKAfWX5f/Y7vfW5e94l6je5VuNwQxFYLmYqlrzK2gcCmZyRfecgOcQOKHswYiuyN&#10;sNCw7x4mMtZgJUU81fmDgjsCUR4MwLUqGG8WcYlxqGADDMtZWKgsd1xjiIXmzXpelZZj0wcXpgl8&#10;NZGKmqFBoL0SpdXxAAiE4ahbASq35mzHDXQOYvYGrcPPq2XLytFoxZ5EaOko1XoGP8Ss2EpnwJuq&#10;F9DuynhhL8XEYTFMd9IgFVMdAjTDeqcBOgEO8sPxAp3VeXGqlBIdzlLdx+wXELbWJTBcog40O8tS&#10;0AgzPY2/E0WorIOLPplXGCJ1aH2xxODEZTrXBBn4eWGJRyuuhe4u6GlycpycdmCAKBVYgi8VCDWm&#10;UwqHZd9hhg1sCioAHv7Raf5ZL9HEvp+CIleNRJYCti2DyLnmNQKJbwGfLL/nedtFmREaNrKS1UDW&#10;R/IF0cRDeBTjLVRFCOm5UlwHEIWImQf2WINdC7IK2qCLTV1z0liMW4XpNzvQ4uaRfbpKVvEW7Tru&#10;OEurXa5F3pnrueeIIUOu0L4SZI5vFn3HFdq+prvllJWPSDbNV1hL5YxCFdeEi7LEVRq+SmZHkgry&#10;m2ANywvSZTV69VJ5AUxCBLXjpDEd5PNxgsMj9S2V4pgtvf8A+B9CG7hRtlKG8xOpWjyvRX3gLLUo&#10;VrERDNkKjZYNlrcQi3ILk7x0q+ZYFsSxbFa4mW2pTgVFEQ3AdhsOXxqChgms/IDwX5gzItBbWyKK&#10;vHoxrMDSfoRaxweZjTt0sXj71VMRgTzj2i5u+8Jpn5EABXXGGYDC/Me1D4oTFiFC1V8e8L2ASVjw&#10;gMdsSFOax+EFUWGLv3mbeSqwsHIntiKUg5YtpAPa9pRhhLUM57Yig1hQwOfLG3RnMr1F7cUANCyy&#10;l3ma4ioyOoVC1PaFndjWSNFSAFujpCFBwEANteR5iFgvNeHB6x6GGtt9zA0hGivhC4huvUphgZ6r&#10;ed7S4p6h61RFshlvW4FlUlcn/wBh1ElXA7uNMDPboZcKmlwVuAWrzhgXwuTCplABo3wVLi2KTwNM&#10;ObV23ygK+38/7DpQAPB8BDzGrLQxRXVmE5G7ywitYs9ZbQfEuKBdZh7fT0mWDHaVGlKcQ3LCORWP&#10;AXLrJtj0WrvGUICsHCL5o9ZbUMKNuCIaxa+qzB1jWBLf0XdmAqELzMl5maiL1q4iXgCwFf7cDRlm&#10;cP8AXFqbG9VFWdHX1nHR6zkdriLtunpEuws8soMdbixlBcykBVZbIe0XrvfEAR+ftL6TjNxxlY5M&#10;Zi2TEHmCY2myCytxcufWMmmdDNkgXiqOst+Sx3rvCZdK6alnmLx4uIu+0XDAIvLU2bNWTyRQ7JY1&#10;CI4UfB/mW4q6qC1E1xE5jrKVgWo4OwgoAEHSlPqCoXM9cDEjduYq2XMf/ZaVcyzuWxLXmZG4leJf&#10;ommUs1uvdbd+gwfegrP6eGIoO3UHsTUQgujlfQt9IfGRfAcXT7fWNT5klXliINJ7RMC8VdSnvZTs&#10;iEtyVh27xj5CCq7wFRnY7rtH+IZzhIoFgYJVrOfDCxBQjFVHORO0qG7UzisxsArrcNVYK3egnwsG&#10;xQSzphiywV0JhwfMaKC1sHvqK9wLVQqs0f8AfMNB6ESF8ECLWBU5yP8AI7FoMKaGsltGZz928Iou&#10;xdnaIJfLXavqpkugzAmUw8DliI8vSLI2sijQdXww26AGD4l3LwrdqUluoXN0QZLOXSNWMo2aS4Gq&#10;GL7mceFxQUpU5zDYiycsHOwK61qBOQRxBXroqtvL8jG5q7fmLOZRa+JkIZLWwvAteko6Zl709gvy&#10;koWra5YGPWOXGe8e4XQPVf4MxRi2oYoDIXA2v5H9R2YHZex/Y76tat07Pye0a3ED2Ctdz1jVXATh&#10;NvQtv2gF6lj6q9uCMgoIML1ZoC/AThF2FZ5eJnBy00qInZbMeIDAFrZFACcVIaegQy7fcDiW7ZUK&#10;zRpiWSlSjgiC9nmY8BNcovxUMGeIAtvMaRUGZ5vmJDLt1CSyLqEAxU2H7iG+qYGlnXUtxB4QXo66&#10;nAR2ShA4vD+QxOYxtdBOG0Ai7YBSirIN9G20tJe8niD60ZXtNS17vMITuFX3mzcyIfMC6VZCsDZ0&#10;nTXaxxf/AGGkg3Btz6uO9RGDfpXaA2H0jSm6iVvc9Ya1A6QK0GYjYKdoJ7SLDy6Iktt0+7p8wrVQ&#10;1b1Bw9CDbMcmByjyOpUscY2etdSAjWbdPWOheF6D1l5uWugOAOA4IBBgEvfRfEv0O4mDi48ycAMq&#10;6PMGKxzzH7vWcV3Lh/vSEuj0SorjRQV4lq7sF2H4R9VcQLHnfaCEpV0t37QpVJRmWC/FMHjerAHz&#10;Eqxy4AQO5QgaMqbkORztlhoPf+r8g0o88WBK+4l3jsi8MA8wVbg7r5dIN+AAaKW/IPWCfAHy267C&#10;qPMS8xeP7MAjnB/8PScytQoupgUOFLo7Er+BYwUat8w7BkaCy8AC86p+oYczQ9BuHwadJfSGKSUv&#10;oZfeZxkS86xDzCqDaPMp8VvSyIllKlelfk27qt/WYGnAyskBDSF2vTUq7gFVV1tOVg0IpPwlPV9Z&#10;OeqzCXWCNWocOcV+r6RLAROeK6+ICQ5QuIANDepThg80iRTYdaijg43stvxRGBUi9PL2+44bXJsW&#10;VeaJT4eDp2O/1ECEKbs/LAOFZVr1m/WKvOv5pSUNEBFoPM1QOLvMbApdERCRog4bqFUp6RS7PhiF&#10;yVwXMWbnW2KtQEO1BFqxM5mimOswS0V1i094bwGpkFRAwWIsGO5GEESsLeJg19TJMX4gVlUD0ZPk&#10;glY7PExTd2TmW4CtCGolji4FGz6jcViSrFHB0m55SUJg5kR7pS5QJxCn6CdSfkB/I2dWhZ51K9Wj&#10;GPwvfkYjCtSzwy1k0ApHC8OrMvyY0HlYjAT6H8j5ZeqnJ9f+TH82EteA4hDVOzojIaI3hTKN1dYY&#10;wve1MWlF0gxDnE5QDgOE5OuY9czVeIBLMOkBTwzU0dekdOtjz6HLBRRA693L3ntKOWHL3YasS9ZS&#10;eumVAyDmC3xAIPABJa5XzLUciVqjLxVAHR7oXMii+18RnRQotM9dYGZARRaBs0VuJK7rULXXArZG&#10;Jcmt5dUOMhbFrwamWnbFgW2pUq9MtZoYeqdL17pQIK1OTpaRx3KJezA2t2dLq7lgCmiwAHnwQVY1&#10;B13/APDaXcCb9JuBnfqA03aN4wuaXaNpeMdYlRcpxMRtGjlUHd0nZGkWLnmJrQIvZhNJYC3kSVFQ&#10;rrywORAuDcsTb1mPSf3DCaAKvpMR9VgqwODYq7aISnrVvH3WLZPOwr/Ce8r0nTtHWXEC05+Z1HQg&#10;09Df2sWcKI1i1/CeBE5/cRAx6SVzxLHTAl1y+D5gCCoPVaX6YABa1rBaO+YgU05Db/usA3tCUe6m&#10;AMVO0eJQGQtd7f2NaXGZS4YxEmRsoxHShM4ZmhduW5SRPUNzgGXESYG5TAl10jb1WNy+HK3tkfkI&#10;N8JRxpl0dpdGHN3NF6wbbtnpiVqohtUsWMJjbnOI0O8doSajA0OPK4PXpK9LFSryhQdnP7G5O0Wd&#10;HLhyYfJiC01c37UaqqzMaADl1ANYKuLkcwHF6nGM1RMgV5llM7/VErEbE83TOPwxk/PMfkHQJ0th&#10;8j6QW+Spa+CLkx3f2NF90EENcfi/zcE7UeCUBJ3jUrWZOzSJ1TwN8xxeUsRVsJXHgOSFmgfJ5lsg&#10;PDzL7Eohn379kHcladKRg9T+RBf9EVpvTiOnQtXgl0NBtavD8DiNmBQ5XrMf6cFoLTJWrgzfEfS0&#10;PMM4nNZhtTbAzBtpK+i9+kE5UpGmJNShGdUIamOOeiH7JwF3VBsj5SOEXWpl5fyIiNudy2v1IwPF&#10;CZOq6M2SazayU7MCnZInJVLfMJrqLcdaiaalvE5zDZN3QWkN0zC7hTQ5VfRHVFM1rluFgI3A5Gsy&#10;1C01LH0qDipcaEvEf/mPSU+4AY1W9I+vXIksOS0266RKizUFSw+yFri3YAD6lcTy4gwbes+S/wDk&#10;KjUdW/5CW6pF9BgSITCGPEuowRPAidP2WPeZIxA4BrHtOKGXgB7VK2rjXhKEzEWAqgHXMpgDkZl6&#10;cHdgsCDoWwECwtbNqBBaQFRpq8c+YUbMdYSxl2FagvUdJQgRTcdpysEmyoLqlwFkGLLzMBrQ+rZy&#10;CaxqFAXLFP8Assw9oQYJqcVP7Ewy3Lk0o5it8Tb1Vh9m+XsZmFlov8zRxMfWdy1hRdMuq/IFGq3b&#10;lEZVi59nZ7/cpQpqrjQMuAmkwOhEqTpHS8TBtgbgJaE0lJqU3aFnkzMFOc/ciuvaoAO6o7nMTI6T&#10;NqUsvFQKj00ZymYwCXXV6S7sIZVqN9u2zIygJe9qe8uRmsBj/krKKcirxHWsvUaGIIoYtx7QAdLY&#10;Gse0LWRo5HX/ADMWIUaHDwOGMG0GW+JcCpt8C/Sce6GrF8gsJ8p9KAl+i+ktaKPxAit4AZrzDRS2&#10;0ZgIpZvKVN4CKVZFY1xBrpS3JmvMoyyGERM2hszoVDctprt1nP6RtUKfa/WamB25iLxzFYmKgLMO&#10;EvC9eqo9uBVdqq30xdQC1EF+rgg4j1D2C7xEUdkN5mkUbaH3jm3kDWbVmSOrLNHMWVKq981+QZYg&#10;GJhYi2OANlxxiXFI/wDwHmQjCAK3tefi4VuQumjgIiy4F5BZ+Jhe7s+XL9zxWJV84gL8yqt4hdhW&#10;ltOL6xXOaqukBsHScQMRVu9iP2kFSMtrmp9PvFH2Lh1yxljSu4p/RMVU1g8/8lZEdGsDK2Dgdd54&#10;l9u9zedjd0DL4gKOlBS/KTMb8NNWSFVvcHUqySOWFc5OIHl3LNpHEBREVZzO5TUoHOzdyynBZqWL&#10;QvL7pjftc2sby1Kw1MoJkNziDH2mA6HEc26zqJpekq3kMy8lOtHK/PLKfAvwH96sGlAwwCMG0TBH&#10;sopApGuhuUQwmnN7Pb6hrxpd1uLdDMuN1gg23BrxBSz7gekOdQUZmlsI6ydJYDSo9mOwXhlqzG5e&#10;JbCeCKWBJrk6hMILkoYhILLdHfiBGuY6/wDswbNhEw+nWMtzgntLDIIb7wBUU35iClTdQpezBH5l&#10;KPIZ3LraKLDvHCdkjzpbkUC9y5qJYFB28EDZ2LnL5jkxCiRsuIt0vzKBKwNdYd4qb4MyI6Og9JWz&#10;4B9DuvHTMaxC8BDseO8UFBZEbM0bO0rtpmZKZkd3x0jOjg6FSNmepELNU5lSg8zPA9oy1gc1UV7N&#10;GZnutPMeZipzKrmC2K6zL0M9JTnF1tENg9yJZLaXVvWPSb4V2CvuVRwJWEzcCDCEq85QarAA58zB&#10;KouS+I/4kehcw78BbGSiNa3Rn/8AHpIfUMytA8uD7jMuhryFHyyhMgic1X5YaAhjc2SqYa6Rdr8w&#10;PtcAVIC0S9ZiB80A2qgHKkY2o9hc18xprOrpeA+YF7SPoVHb1KODpA3vaNk5pzuVcMKBRswHN3mA&#10;uF3T4wjve5SdL4pxXFSubc1DJKL2EtDG+FgXpYnEW8AtzGr4xBg5cHaXinisvSBZbjDFLPQ1Mzbx&#10;vqgC4MdICO8RvYdo9pZ3hoZlLxqZBqYsxUYtyvxCGVd8AfJcLdmw5l+tSoSANaB5wzAdKL3AZ+SP&#10;QFiqhPXWCR0RiK0+YDFOGPVxqzHa9TEXz0lgojgd5ZgzBY5zDjWJrx/1FY5gsHYU94Bx5luY2lYJ&#10;aCGGquHTGMklY33Qdw8t8QVj67D/ANg9ASZHrN1NmiiKt01dhqZV+ODiCZZp0qCW468QtS1GaKiO&#10;WBV9MyqYCTV3sXk8zJOxhv3Q1iIo2SoLt4Ov3HJS2X+TRLHtEQ8l2dYWgBboKZ9dQYbBx9kdJQEr&#10;HeGqLZNOlRWvbwVymaiCyLWzfT3jaMjjojKNBuu0wVAUcxXCuv8AqXhvrNXeN0ixIhbCmg6RPX5j&#10;U5jh4SgxmUoiymucR0HcrA1CCKKBrbUMJ1QG5cWRVSqAAj21L1YwjRAZQFOcprxEkO6WrcKt7gBb&#10;alfcmpR3igcFw0fttrkiv5H1N/srRBxNsW4peo/NTKLvEslAle8/yyJh1aaIz2KrCaVqOgUl7D6l&#10;S/bBMWkGDq6RDvZUOXbpBojgCd3WKD3lS4ztwZRB3shpDJyhhRk+Zo1F0N7isoKJeZW6GziLXTpZ&#10;LrHLUai2q4gh5EFbdYq7qwZQUWxFgLesEyLImnUNjwsAGzEByMSyAy0xio1m9XxLaGEY3T/0jq7A&#10;5YTSJhs7HeFgbq8QOOvyF4f3JM9UNs6udSmPBuMxoVZp0nbstcwW1w8weSOwmCIrow2iYqCqhxRu&#10;o8uZnqX6Ur1Gz9jsJoXE7ofc4rE5DpzDkMSuKjobIOmmvclyLzeKtjPbBjQ6wjAmBeswFhzv0hoc&#10;0ytyPmGrW56eqTCBuWJYgLWnNjvG/EeFTtDTaqbbhZqvlLGKDJYOF6StRXOxX2EL6D7h4dUlXKgD&#10;b2j045zVaVXGpgspy0lro1Xarg0BWBsNHnzG1fDVHqMP9A+W2ijgrnmFRAydgOEmUx0mBOnjGY8i&#10;gwuBfw7hoLsFiFwYToo8D9StjeiXojZey4SRNGtYhqdX/wALPeV1uBqoqBS3k0zXt3KDheuIMfVo&#10;iesRtrRf7LRl9FvF6h+ottZxXncXVWrYpwnUSuB9rLYOLjUoTHOiILiidsqZRXAqbanZuDCNLKiE&#10;Cipgy0HPEKRl/wDW8ErOH029jwIE9If4hgzLw9I/UY4/cBENmWrlxqXrzKLRSnVeWBzQFxX+uVl1&#10;ink/UuQMGbs/2YG4MLuUKO00s8zPzxHPolwx5VDo6C/JgC7MoluHN3Y6P/Y1mS8VUdBi7tU46S1E&#10;BhuK3Tmos6gCxYA5eY2kM9SiK6HYHhMP1KW97UgPNXKh2ur9JUl9R+JQUdc3/kOoA2oR2AtLrUKX&#10;7S+JnrcrKKLUQAorNEyVACuGXwkQie0oIEUrk1Zzni+Zvm+JVjySs2FgrhzOgiqfVhEmAdibiGQt&#10;nEsCz0gWi294RXUdl9JWyZoSgV1D5EdXGtN4y6VEXbai+Mfkz3/xSNJT8wC1GEFA7RYvmYw4K+p/&#10;SHsSbOnrKA04HMaDZb8yjuAhyxHYHa0AiKri4GtbSsf9QnJoBLCEtS08R86h9oGqgfdFxAM3i8Sj&#10;6xKG+b+pXrBSGPjmH5oLJS6AuZ5WltUAL2xwyNDzKKZ23GMWWB2ZF8+oEbQiUx29o0Qr1Q99rhyi&#10;uGASwvd1zqak6Gd88o2LiC1tVkJlxWZ4D/DUrAmnTRCUY2zWbGvj0jDR00idI55SIhy1k3BwwUZZ&#10;xi36jh3cCpV5gxnchTNWMtlyRoDT0gWgyad8EDSNTXxGZV0ASygygcv+IQPcw4xB8VVLrMNqdVzI&#10;QAA2np8yz1a266xLuLz7SicHVvqKdhwHevyOBGg/3liTK+t/IAYa/wDr2I5YKPdKmmHFDLV+xAID&#10;YWJ2ZbBp1OkQp7IBGLvFo/ZrDxegr0IYSwm0er3mR0JeyfxK0GZgRy95lsEqNrNnJkNSlqtuq0ha&#10;GF7bgVWEqr+YgfmyvovUStm8Rc99KJgiu4IgNrEFhLR2pxUZvzccOMIZ7zEUYEAtWOksHCCC33IX&#10;WoF0GveKTUm+nu/kWCsBsH34mSuegj0KCOdsMro9aFLjtUHKqzY5u3T3+pYnemoisI1fSDsEcMIg&#10;AepfbrMEIKhiVEK3qha4jdmYqEMMxg02k31mzrcy8bPuUCHN6xazhlrWpZQqw0A26ZlCY2gxb/5D&#10;a3/uZwWaOYrQOYgSslYjcj6I0n2wVLhL9SISzcI2EPPngi5xjC0H2mGLbmItj0DEZILhIW0I9i47&#10;W5cZgbFrjF1HHQgaGZNrqcLengh0E6i8gwfsv4WraIlEKNUtnpKgaV3KdIL5PO8jH1EJ0YerJ8JP&#10;Y/iNJlsAtK5bNdILE0SgynLNV6xvNQ0X0CopZhax3wVYx1JRQG/siQAP0vBExsWPzKcsgmPExPUP&#10;IdxS5m7uWdhXrGcrWag4lohHLS6vRAu8EwY9CcjlgQ5uowibjPEPqOldRpIQdGmpZULYdrtlMZZR&#10;qlH3KFFeh0OWBTqA5NQ2KcjrpGBZiu8rAOQOr1FkjfWasn8lm3d3A2YhrcMJweC2L0W6Lbs2kbnu&#10;ONX6WReIBM0AH5Gcxs3LrASvoWj+SgtIB3cTz848KQe20NoC/li1i2Kg9aHbvAVmsWqukgZEKWvQ&#10;l+XAWwx7794Y1CB9FBLtC3q92Lt78NCoH0zYHUpVcmJXPxAVlUWARLbZ0S6EKJVFDdXWiYRWGvEp&#10;QXiNBN/cFPUszKLGObrEF2pYTgxMxgjnW/09kIwxYuWs6irPikur8YioPpQEcwIgqWxgOPMKpRrj&#10;z3ZZHkcvHzMawygdWcPiOjVccO4F10jT2N5dJk0Fcy0oYFhoH9g7PWxTvl1htlHQ/wDY11GVIHhw&#10;Jx7nNStDpmh4zNjpQM43/wBgUG2omNYfuOSsjJ1iPACKhVzCwD0MzG0qsZivV5Q50wrRWIgMZW3p&#10;HJM9/ENYu5VxY3cdjWP5H8jA7IekIsiyesal5VmRFsrqsyBKW5b2r03FEocYEqHDVcUY95fSnym2&#10;bGvMIMGzcATbca3FzL7D06wvczU0U6QOYheU9Y1I9K2YSqUWPny6y1SrArASNOsAYXF+qPaCgxp9&#10;QbmQYhnE0GmaabM7b9JgBu5RnEsFci5XOcuMDALBOpQGhVcslGW+RGYiJQs0TA7HOo2PPT9pig9A&#10;t6vEs/cmwVw+m45VNGM0UEFJAWNPMo8TsBzVOaLr0iD4BRtHG0i3qhaC9hLgjDNrcs7pUqE43L5d&#10;pVlaPqUKmWXNAL5uj6uUIJ8ykykBgTdxQ8jdvZE2AUicZ1CI4ARcMBVL2l0jEBNRdZiwAMQzuZKa&#10;gtLhTRmuvtMvOhoQTDgCvuAeFAcUnyajYZVY8rl+Ysw+IAIpNdcT9wjN/CrEQmkrVXSteiLswHLg&#10;K0+BiVqsMKAl8NZzAHUFsZPQ650Q2cE/YPHMMOA4DUHBvl6y96l5wIWnuz3JpLyaJAg1gaWPftLs&#10;EJbcCgRy9Y2vPZURZaVUUHMNWRHdXXvEWkSECiX6w7F/8hxVfmExhbbPEsDX60rn0WACirXCdEfA&#10;5zIKK919o/iAfkGR8YipYLjAIQUDF734oh3K7EKsYeFjxEJeOFZkhdIdORzQD3gCMhDhDFhyv1jG&#10;9dwro+sSV7FOG4ySJUN1eIlVqd1AKWgziXPMiF9sn1BpMBTQDh+5QSvJKUK0XyQaELl2XBDPkL7m&#10;JZpYDi5mzcKl2+YwUMROWMtekyeLlaLOmn1r/IahaaxHItWHkw/UVwd2ITAjLAVEB7QZhqbdH9I1&#10;4DqRrsUHMK3Lym0voHAF3FoSqbwOfQi2IeLKTFBwzaqnljaOA4FhmAHs4hbJKaXLkV3ydjsQxiE8&#10;ldoJQ7mBw+wvpFoO3fpGFIC3RrLAuKkoRECnD7xW0q1ZRxiD2dsRFRiCbFCCDIZIB0w8j6YBEuwL&#10;lvMoN1VdleV87gpVXq/sopAOxE1QzEKBqnpBqtm2cX4iEpVt1BqiOK6R4H9iaBPLc6d8KiFp5Mu7&#10;cMEHgI6GE1ACrhC9x3gBXrxyIVoha9ZUZ31bRay8xoGehzMnAVTvPWAXUtg4rgoiVWJsehLdlMDA&#10;Zme3LuEKOIEvGYE67QCuqy0wVjGUtn1lBNmdw+tiwN0sN7O26I/ELYEVLKbnrn6yttSOSKzAMfCt&#10;+U95Rul1Db9wmhx6zbaGS0Lu9O0ZRFac0W/CVkdm9Xj0mb0GVbwvg7svDL0tVfExF34hbv0wxdUK&#10;uc1QdWFyzUurdgmaXNMZgmsjYPtLWXkvJBqMlqz0hVG1kmYZsa3mIkUTdVKS1Bwlja7zMinOIm22&#10;IzuFxS6efQZ81MiU1o5tpz7ygOCONVZ+JQABVou3amP9iBnbVkfARrTdC9eWMASOcRsMMvv12rxz&#10;jxAD1bMRZ524lo23yDCNdcSjTVhqwWeLh51SoYKcZwous9oKypK39Wc+LMxkAWgL5Vw6wW51Fp4Z&#10;milkGkxhKV3zSMVY096xc6gHXUl1aUxGI6V/xiWXljXRx5gV09WBK6wAZQh5WbobdczOKIKfOSCy&#10;xzHq8IdnfyRKD1i4XiDAFioZlYl2N2OotBiimvbvNbeB/iagLulvgjlqra5YJtxowmLIc5D0IgbN&#10;VoX4lMYvQ4dgg9o1WMQJyhhk7VGfTx5qVBGxkb5lSAkrTSeosOGlLw+S8olRpaLuUPKC26QN1Lnt&#10;dct1xcO+o1JAwAcBxEgi2F4aauGtO8ZLlyBag6lQopgd646+YPMFbRBREsmWy7gHJBfH/wCa2VdR&#10;gwmL67HvHe0W6MpDT6syQ+pAheHuwjZl5zDBiNZUyMbneVG8MHeXHaXtfSOhkvXqjL6jDa3L4G/G&#10;aiV8gv8ALkicYTDJL5ytePzCXMaKxYvadNJldzl04zynsTOI7NBIjvd6EMJvaVWhhguJl6sP7gkd&#10;H4GA1NhvecZiGNChpeCA4S5zaG6pqGAsMoo5ywIC+2ZQCAjNGHYelL4mFWoeKqBJse8ns3Ar0xF5&#10;mHkU/I9EOrlLRBGpiG9CuYRt3ZYxVd4Q6DRbXHaBwGoegDN9pjApFw2WnVafYmYNWWFZerhyWbo5&#10;gGF5d9YK5aaG2e+oOIpxbXhzGDjzjvOaScUJ1FskGTG0eWvEfLGKVB5LzRqWcrJ7eOveoZSq0hfS&#10;/hcGlTG7vbJ8q4l3QgZwdACCieBl3BL7O5TzbvSAtLZj1uPXD3NmmE2hz3EbSXu6bhOxOlGicnMt&#10;GyF2iBGCq6RZl3YIKISl5g29yJrVRiBFDfvr5jpWAkCHKCmIuggucwtXhwekUXsAeThgteINzlIv&#10;JZfVh8wsXGQAmzWWLVssfiBK0aEPjMDCluqqJL09DiCik6vXqwM6QBYwVVlgXy35hLGhLVn5VXki&#10;PZmB17MX4TTzEIFch1BuO4yv/wBHeEe83s/+HxKaKazBohYSpruB1JQ0kJfrHRliLSLzMR+JekqZ&#10;O0t6sQNtOe8NvptF9Ur9l07ZdMYH/kpeS8PT9I7rM1+5eGZ0mv6Lv3lI9OVi3KPIPaHhy00BE+5U&#10;4HoQt8wnkLi9l77eJjBoGcMvwMLeDgPYyy2Yb+A9eIiumh2v6yu/8TYipx2IBX5G2KDg9Uvo2wfu&#10;gr2bPW5jOjAgSyvKUHASpd0oeqF60cVNhtgxKNXiuYsjK9UcWFe0oBqltzF6WPHMoQNv4PaE4dUl&#10;amHQuDqfUOJY3MOCUBJwYFBnHEW1FuMMwqwWDIqYIF7XU4DiFjaoEJhhrvlmdQUdDnPmN6URQjbR&#10;V3f+Ja0hbIvkvZUXnzhuuh3iXX0VQOoHFwIcTMcnTt3ipTrMBCGNLKqZg0p8FfkPNU6PU/kcCuOT&#10;kg4HssB0sCuIeCjrBNLoYalyiFbXEAqhoO+WOGVwrL+1RLgy4s6xWaRRHGdRBVuwxaRQthl9aiDR&#10;F9V5hyiziahmDozWUjuntG0ZBa0vUolteuDLABVMqo+IpV2iwHllzoGgBF88NCGvlolwsLA1PkR4&#10;blqdmNC2wMQEHYJpN/EfaqdhelFdmoBytDl695WPhjw7S6pju4+Njv8A+VElf/KlTiBHeIP/AKbh&#10;37SglLiY0jTdwjSoaK3BTCPC9xd3K8EOaYP/AJz4ltfRKFAgDvF/yFbBINKsIVIxLyfefijydJpL&#10;EljIbW7/AIpaEq3OWV7rGJUwfSfs1EPqAHAUVKm225r3pi55C1w7YPECAUWzhlx017xa0sJhehuY&#10;JF6IPVcBCUArDHhfkOJXZOJiKlHKtH4iziDkH/Eo1Ver2u5Sj6R+YtA24gEAps5uXs2N36RjadcM&#10;rqoCztAVUFRFSl8Ym1tttFMUpUI6xU80HjoRSX830EsFcKG6wY/rADcRhbCa10E23zUADketVDag&#10;mripTw1ZGFoY8qrxG5ha+BjJbuLBUIcNW+v1A1Kwa8+faUhW2TWtPHWIrhMHRy0We0dH+iULwiFD&#10;pcblDQDcuRnxiLV1d0QZoIg9INhRAKw0/wDZUVBKxukYdCKYO5nvEXNwEziZ0Lrvm5aMK8RFrVQH&#10;BZdIaG7JYL1hBFyjR1jsVQ5Sm5EIU0wymBQubZqYqK4FL1olDjXDxDVNXBNpmH8cEp5B6bhzL9TG&#10;LiuxGxkW2lOz3msauoBLha60sM3CcXZ8wtZJoQglxpBfcY1mLR2fKv4lhdwHR6BCCgpIPjl8xc9W&#10;onq5ibXZDbfdoLHYZUHVRTu/A/8Ak9//AK1EqfUqJmBueIFk5sr/AOEOE6wQnhAJYHRzMHW5WXaB&#10;QEzbM3EiG8yr7JywXSbXzMm6GMBEkFlm0dEuu8Qqhb0ERcw31sL8xahhdPqLXdgbcZ7MEPzWud7C&#10;e8Nyur1UL2Ljslqqo8y61hu0s4XgWesS7FEVY6nv9RECLVrfyWin71ekLwFdoqDFVBRexXZTmoyr&#10;WpQrv1ilsGXc7QUK3WxBc857GWbO16lDO8cz1JXOI5WuzHjffcKARAckKWjo+nHz9Q2EAOkxbCnQ&#10;nOHShmPw8mr9pUKgi867r2QwIjNOc8y2j1OsvgIznEU0VrxMqVGYUrtiOhp6XHyGiqF3g6fMAUnI&#10;YorKdXcSgaUWABa4l8sWolvHeMwtxNUAHg4lENM9AbLXcZ5fJDAh6qSKgOhhubt15OT99Ig2WVzj&#10;KzCUwiiJIEXinsX4jycoGBLoXi91Eiu9A/RhgIPKwMWMdfjVBcbpBnEHbRcX/wDBpiLW7hrHgDHG&#10;Hn/uAMKrl+IKURN4/K42Hun8ZjsYgsmuJlCtcKcZs9qhYE2DgZUIDsw/O9UpPDzNwh0gBV26z7Lc&#10;Wy3/AHJSWDbFBPUQGlv9AZUfLun0RlFuPsjb8zPgWQb2WpkLB2KuXoc95c6GJ1CVaKZg7QhturfU&#10;udnDFWca/wDgr0EANN4X0gy4rOCbZ/8AgZljeoER/wDhhlWYgULKlCTYLa7SsS3H/wAZPmn1Eg3B&#10;gs5mCveceZtanCKBVwX5gp3ATHWeEchkPduUTAWGijMpxk2e0+kjBBCK4ATE2TMJbjZF1h7H1FCp&#10;ek3c+G4sp3rGU09CbRox4rPyQNznmEDE3BT5pZUbOL8vX1PtDLgIaCOG/FHZRY+uj5YVlsMyjYvU&#10;qzMFoZzBO5Q9kCL488RHXfeWC6piyXrBMGq9sCAEZSM16YHzcGiUs3xBNdtOLVQv2iCjBxeMyyKp&#10;LHwcxApsKIDqMtmKrABlqFPZah6QxDTPBMeYhisG7DmFMtAlUqKDvMD/AAL1bh7/AMgvY4U8A5z0&#10;eZZpgVVWM5gR7FaF+G6gwYsBDTN82tbm5K32lMQMCebheYCSuwTsxzbQF7D/ACVGmqcTa2OX1MUS&#10;s9WQtR7zoERQJy194F2JVswWXvFtj4ICc3fMBaiuqr9R8rZfTD4tVnOldF+QHL7H6Sz6ESrWX0uf&#10;MTfNcL2d6o+o5PmPoEpCOif2sIirzat8stT0bn3gNwuEa/eMAX+iZ7EALVbLR5MRI+BS/UX1b2b8&#10;gGkqqpvhnp74Y+DpH3H+LR3qa1vdQHBn/QRaILMDx2ZXEC8WfRAgxf8ArEObA4H+TBpGoNdcaVnw&#10;hKtnNJHMND0Zq9DvFuiLuqi+Jesid4KLlwwYZZw3O6oUops8Zlnj/s6Rgiq9orix/EIvaTnlOMTJ&#10;zUFv5lbgXDEG6/8AgVcOIWQYgosheh/7CNXojpg/sIBFuKoRwXsPbT4E0DiGvSKku3OfL+wADJG8&#10;28YqFvM+misV4Fl1M4CwF62npLqALxcv5hTiy7l4hH76xu+bPTk9SbQcL3BpJc5RRUH+t09mCOcz&#10;FZVd5pEa3Fs9ob3gSlSjOMuoxbR6y9S0SzOoKVXGhcQVtUCUuiUteIIhVHHMwGhm5YN8Bd3oxBAH&#10;fEKQmXaAZ5jhSNmUcoBWMNwBFRdhAuEotxpm5BvNOZTIXuyZijWddqo65gWyg3VG/wDqKCsK9cHP&#10;QIpHdM5eL0SmMmoBpReUyP8A5KrVoYmYIsucWXsW+OkEx6kMEyHWMeJnwdmP5KJ0K+a/sGhk8Tlg&#10;b1rCLEyskANKetyihR41FRhjYbl8Q2pXUrnpA6pZs19SBWjfWHQvmk0AmEH/AJOOzykPo6FJlA3G&#10;Bf3HGPRIENu4MRCylmaiQtOtco0yx2H9iXPwI1n238gUWN/7UHdKugIF7Gf7D2Nf9YwHBq/7QVie&#10;bfZKjL8ijS+cfycDyv6Qq+6X5HM9IfsPgQmczeC/IfQn/MVww8n2SkvveQdCR3GLRflZqt6H1Kj0&#10;v602y9vyYRi7032z4Pj9s+U5fZDMJ2aRsQ4kPEHFp+y6A4MZWNxChDDxPsiZwIBxn8xLtmvN+oEI&#10;S+B/JQmHVNB8VL6rBV663P8AEKyrHF7ha+3EoMbYUzC2oLhGB1h1KlM5ikzHU5p5YRsqLjq+FmUK&#10;4O9XDq+ZgzQf2B2+/wAIrk6BNr9j9zBrqv0QgucNh5Q0s3yw4dUevQtUxQ84Mder1l4qBdobVasu&#10;cwno1+CfffrFRR1xBd4hL1FbunQwH6+spWbuLUxUIORyMTikNhvUBYNx18gwXKXND06SgBRekzVq&#10;AQgX7CBDQN+IlLdruUhs6Im0pfXtKFgV0cXv3iipzGImNNkco0zRmoA2ya63xGttcKzEWWdZic0W&#10;TpzEdZANq6nMBnbxlkwpszmtQ8gLVNHB004lTwqFlYSeT6mSL8aAUWmHQ64xUpa+iUKdeJSY6mmL&#10;yI6JE1nCBgnaZFhZXZyfsIXCoOV1LTJQ2mzA5JgogMvOiVrGGOcrnQ94LLNAg7cxbtw4L9lGAe39&#10;5T5U66UHz4QYqk7j+TTC7qFXCfVpdWF8cToCatp+jw/sw+QsqdFJb1dGsxBuwrpxjOv1K9FBWH+Q&#10;SWF0pfasynairwv2TPNjuQUXMzop1VWURQo9V+wPfM/5ICG8DTQ7DvEK2vovyXfr1uChbjBmPDps&#10;ID0cTJsXo/8AIYqFdT7MsAo6f9EvI09s/sstAOlTqVd4Nfwl/wAmIQ8uL1X5pHN+sqhzF2vJxHtU&#10;bALAbc5EHu8eZekBBb6+sUacvLHl3+4vp9v5FZEHav5B6fE1K2Qard3EiFuNpmFWUHEbQBmlSHWa&#10;abig9oXrzqu/vN/xwW3qwXVaan7T73CZdVeYBVZK/wBiLHFNon1B2n2uJHOvUKg8UfL/AGiAsC9W&#10;kpq/XSESnBQ5lpEcrdFEZHobaUbf4l9LtGxtzLcEb0JGCVGQa0/7MJ4KfErAMpgpjgHuwqoUAAFs&#10;+uFHgg1qfeOodruWhET021zzhJnHh25JB6FvaL5wW8gU+9XGl1FHollZZH8Ma+YiWXaZ8xMyzDUp&#10;cs0zxBghDJfNL+bjVAYcXxKpzbm4iK1qKG0Qq2HhAfN5HZJTvZS5AJh9qYldINkeVSvMuwq99WLP&#10;NekiRulFVpuIZdFLXXLGmgKClRArSXMzDd8cyoKJWcczgVdvSUlujNSsBjw1fEcbnTGQN9ECvOhf&#10;N/kvFOKVmx7W5CXyI4QnuzDuegPipY75q0H3DVgtXuGUBd2qW9Lg7j/2MbkQ+G4YAsqOMS8xYHWU&#10;YIsYa8SOZNpPuL0QfEtaq77S2EypJdG5k4RJiQxyuifyKi41WAK2iFe0avun3CNV5YhX0PmOk+ME&#10;bHSpaON4zUyaeWA96pxEO7f3mpeinbkiIDjkIZjNEeA/jxMXDZsNF4MZ6wqqVnRq+mFEoPSKYHhE&#10;pZp+ZTz1WGewf2l9CY2IH0sFLxdbPudUeU/JhtNLabWa7QKlI9YAUWylbpFYe8qcrVwbqtw9GIVt&#10;hXgHQ6vEHEETvR3dQYtUC4CArQz5iiDJ1kQ89ocOpbZgWuoWaOSukchXAsirwzEDmDUFeGZXKEDB&#10;+olZeBNDNomB9xn6hGKvUcG5T7/1h+QwW9nYFvfClTf7P8QgJ1Kp8jE8TqqL4ixzi1svrDa8UfkH&#10;L1anf2Itx+bX+S1s8WEAV+wfccAXirj2YTQgoWK6WBnsEmTyBi4zyoUlExWCM31WXmMGHRA43Dax&#10;2nDy5LnbpQwHgnBURQZDLijsS52MCAGjA4jAozgTj3jzeuifsuM46zPiALWMZx+YOUpdKZ9ohll5&#10;xfcZXo1VTXZNRQWKVSpqxrJZuCmawUtpd+e1x0WesS0C/mXVRgg0GSI5hBouaTtUPJt8EZXGcNRH&#10;Z0mJCHMnNSm/JnUAV1RjbU7zvUc4J4qFoY8QCKXCVt92HS33XgEMRt2sHR/2HgBHYsy881QxgAVu&#10;ABjF253dc9oPFqAWxrYD1j0qdy6O3EUWQC50/wDYaLqlSh06TReTaS04p0SNygL1w/cahNqO2P8A&#10;dy8IZiqLbmMOYK8tEDNNFvVqPE+JRFYrDHpVQ3x/sLsDzMiWzCwmyz2GK1TIsQ6DrU2LNNeJbV3i&#10;vv8A8sqCzCMY5iEDpuAplXXko9MOxFtUOmMX/wBaQ1Uvc7EfhX+Ra9mIcLTzCbDbbqqqRQG5Qalq&#10;efrH5B5nMsM5+K35GNWBad4DgxVfgp7xHk9fjF+Q8uSX2IbhsBL8sZd3fj0xK+I+WXR+Z0fQ/OWq&#10;69JlLcfZfyM6o/NjasyukTZogVQYlhJHwqx7wVDz8gfkQQWtBob1liXozuVfnpE3bQE84JSNEAIY&#10;rk6ygBUaG2ZoErcqsfEzItLw5z8QVLZ6yqpsnDqO5H3mBBPCXF/CmUiqu4GAOwlRT/tlgaHmUMX9&#10;EdI9KTmD0ESX0z/qDNHx/ScH3r9lOfdf8jwe5/yUFf8AztNA3lSpb5f9IL/T7mq/v9BjsgO0R9uP&#10;R+QcpzTX9EzwOqL7JQWZ/iqPX/pdJmvHA+mJYfH6jPy0P2C48UYk724GviWqgvij9zzg9E+5dvFU&#10;3ZeulQqhnf8ASJgRdVl+wlBb63fkrWoHTCAGCYLjRcbjt3GN5voG34lwTjxQd+q7iV4wAxfpHMAy&#10;DcOAM+9EpdEMFHVwLxnUIouxAPKu8KiKUUPFDxnfMc0tOwzmrgvKAyfT2iOIDXMMRVtlM45IqNLm&#10;6L6MAkaz0vDK0bEtzGql0RerHr6RT/stQOBQwJn3keyXmBW5ZMQtZp4rT/nmFHAKQBLtTrAfE/8A&#10;fWUaT99ZuGsPabwP/AIKfGJfkKPb+8bzdZ6ShtQGB1kP2UzrVLvpHnEFoBB5ajcLsbBINLbTGwBz&#10;LCcZ+ofye8gaRl/SZEtN32jl35l9U3qO7jf06fkzwR2ay93a/wCS69UW1i4Thp+gxfUO8a89/afy&#10;EsE5J9Zmst2fG/2AdUvV4EjyG1q90IpNkbsWfk/lME4kLKhm4pkixmDU6LPdfychV/YJik5GyxRX&#10;VajBSO0NoX1UrVUN3LuDi2Gt56LGin4L9hxCQKa78wj++EwIOehDvIDP7irNmCq9OIEKW8v8iSiZ&#10;eVEVrosLCliPcjh6dZgWV4dVTnoTVFwNOAQuaPYfZKQZ0ak9HGUvYHhfyAhupgVo57ytUSNnPmIT&#10;3Yf2U7JONizUrlK7H8i8NhI9LrXSMfKsETqNy1VBF9grYBPDBam2eifyIJgKZr+RVR6CJtNC3H/Z&#10;Xtq6P/YYtq0F5hWN3sv8hmfJX/I3Bu2AjTkPJiRgzyiFZ9eNkMDfQ+iLlvuJbw/ol83MtMhAiu0L&#10;VzE0AdF/IiDrQiRa0Qy1rUwwQ9WUlUz4i9UHhlx3pfaEPRFz0T3meP8Ai0BkDpsV1DvY93YHBbjZ&#10;6rLVbSADQAYBj1h0OCqUdk6VGEbtSKqoztpH2hpICsTnMzM3+xhDEBzw6MtxU9OEgAcmjR/1LDoU&#10;bv24nNKw8Ofu4VroQI+SI0jeCiKrbgZpcDKLBsRLLe7gnThyD5YqBf4bJiAV3qEKsEOCkS0AFHgI&#10;J2PowJHEzjlFVBXmKyN/G/vBwthzLDqcx+1X4/tHQuk4w6BHzL8ZV8v7LafE7DL8YMlo8SYXgMNn&#10;bWb2bcxoVLDxYZDQ63GvLsS/J/IxtgPEbQafgMVDlZJ6v5KNDPMBYJd5vHtFg3m/0GCLzXrGKaCw&#10;Cs8lxdwZtihe2H5hW5s4IG57lFtl5IiaiL2eElcfU+H9gErC+Y8HNN+0Mqw/CwSU0jpcD/HKQh1g&#10;xzDco4YqzUYKxaxfNf2g0Ljc90pyCz0/pBrluIzHPtEllPMcOCZgpd73t+zmrj5v1HmGTpEebB9A&#10;fyVByj3jRtUfdP2WdsLnq/sM1LuO2OPsWC53Nj5T0MYdr4Ry/liYVRn4UfkGA29NxF1x7tmzvxbI&#10;N0PAzEUCHBaHYgBgOHBeibRw1B1LiLNNfhHLl2L9lIYuouQN9RjxCknEubppvPspRCdhdK+7iLot&#10;N+X/AIhe6oVpuoGfpKELojYHa9nWN54gAqys8yClxdYKZnCy8m/XH3hUvoAgq4OgWptDH+qCB15B&#10;PuH56LXZxm2Z2IVnIMX7BFaRjRx2wkO0YGIiLcIU1QX6X+QFB9N1IroXZ6GbhC2qGA0S/ZfSH1Ul&#10;q5Xmr0b2sZLfFC55CrzwHNkq9NxAFunvUYMqTLo5Xh0gUtLCljQaxA7iFMo9Dx8xwmOZwiXHrmZl&#10;wEDIzcgdGbj9qccSqaX6xLpgS7uvmLsx/BAX8PlhC8H24LXo/wAcCd33GymQNt3oP5Mr7S42ULfp&#10;l+jF840heMStPc9o4X7F0c9Y6ebE/wBd4NfUfnKL2/lEt7gp8n7LLJ0iK6N8YQMBaCMQ6H1f2OlM&#10;CdOc/iv5EJzLCxaTtw3Vyz1VfYTQXfxA/kat5uJlrO2Puyt4iJTfXiKmBZ7hJYt6RWuk7v8Alr+x&#10;adMwSte7DAqcoSjRzZ9EREWv9P1hYxivlX7REuq+6fspAVX7MudKe4/Y6s9ySoKq16lwGK1i/ZtN&#10;QxBGk0ck1vGyGH1QkFAUs2ye8Po1y/pKLhZBtBJhaxc/1DB/sFLp99ygnCno37K4vM7bT9g/kOHV&#10;wHwP1EWqlPuD+x0rpFwMeIMHexEeyAfmYdB9+GMeA8ZpftA2F/Gv8mjLP5XskAcbJTpPBObZr7DO&#10;5LMjle5xVW/sonnp/U8EL1D+xZM8EVQ0N9P7y1arcV4AnuP5LpZqYnrT6MG0vDjcyEgW88Yu9pb7&#10;GLX5/vuLZPnrb8iXdCczNLs9jZB4FvojlDe63n/JYo76sQp3e86P2K+1h4ajl4JYDB76gyLQR9Zp&#10;9et0F+JWzoWHWky6nuYrXjz+Sp4GXdQPUAlgiJcaWOceOZlXFSVgtob5faNFlKYMDaaHC3V4hBr4&#10;saboOhHjE0IjZnF1+Sv64KwbqwazNhiKZp3qYnEF7hvx4gIXYdpahZHm+YG6GDYvE7ilrrkmJdEf&#10;KIYTwwQNhTWeKctZ1mq5t9Se0Sp0eZSSf8MwDpAdFygHu9oq1CVax5fA/F/Y6y7BIg+hezgPHQ/J&#10;+w0+J2CX4QUXAw0Ir6Alf76xX0l//EQF1X5P5DSmJSLDIysLchmAEDvPaSpS5gf64mS9ItKF8xkJ&#10;in2/tHT+QWx0ou/AlBwkBcOMr1/2GVnUDGOg7l+x814a8TPrS9pPD1T2ngeYpjWjDeo29v3KChUx&#10;qWXgBeOWx+xjMp6APzEvtf74Qt6SttZB5v8AnGI21BfN/IZWAwO8Ml5+0oVPm71CUWvPuA4beksi&#10;P9T8SwVE0OzLEufcF/Yt+BFf+E/zg4JkX/QOFS7DFa/84/kuo4Xv/OLceHGRz2T+SweYtF6ZmgUW&#10;/u3+zgdiO/8AxWC8PMVdj41+whml7kspdvsj6rO+VjyuxFbZxZ7kLWPWYPp84fsFRjQDX+T8m0tT&#10;tGnsWDgcN4kfk1dH/sQcbp5iUBGmziX2lf5PvFlY2jU+6vwv2W5s0qzKHyvvCQU4XmeCDQ4BH5IQ&#10;mbJraX8yls17IYamRnZP6EPADRqG578wgwtYFtrL5jKVUIqiWgMvhiM4VBQaW5z/AOJWysCWOAxg&#10;utS+CqOSSr6qM+IcneQVmtMF0ANOYbvd2a6dY5U1TMbuxt9LhCkVdWCWMbFJgi3kvoJmMNdOkoLR&#10;V6iER0B8pcvhg4OJ9f2JKYFVc8RNyXDu1sI6bg+lMBQVEyDBMy4fgb8m7hq4ajNGsfOv2PyBkamw&#10;IW7YNdlM0+I6fonyQUXT70dEfuHtEpdRVh1liVeLzQQ3uYlPqXvErXohv/xAzVvQP/mtLUtLsC/9&#10;7wcMxZz7wo78T6jvUyXgP7/sHDF4kvfEfsvqHulrw5d1TezTo7wbKiFxbr5/5xby6szy4G+D9mVW&#10;mGqNvEQToXLbLt/duYQRdLS77S3e+xfyWqJQK3X/AAfsqf8AuGhaMso2nQfdPyGDD/6QDEZXwS7U&#10;d3LtsXRfRiarwbHU4hDmpQfUp5R+x6Oj6mdj+2Pyf5Lf8IO8cSrwpXsus0uyTBOfdU/YuS+kzV4F&#10;7/7B07yiXID0P9jcCx7hJq4+0yxX+cfkWDxP9prYVda3FfOregRSeEux/szlwnaEwLbj7NyiH/s2&#10;Dnk18CNzpgr7i/kG6ttfcsTy3t+SYo7j4mcUV+0/qLaqwiqLwYdm5S9UZ4O6YL/kFbdi+h+TOoWD&#10;0y/sPr2AOPvG7pVimwc9bgiDqC0e/EzZ+NsayPQO0RhUQr3WtFoPWPeRL1RA70B9WUCJC/UHCp1x&#10;HC7CLW7Tfes9JeyvoqlHX/EolZGnMszYfvTDpKLRQVcIaCttcMFctvrELLF8ENesF9xHQnA/KGxr&#10;/IljOaY/z3iIGnxNXvjcJZbp9v7zRTpGF/peSECOCJwQib1PZUdtTJ3Lq4wX2itXuViwuRmtZDlZ&#10;sThgmThuEB/nKN0zcCDmj7TvPeGH1hyXdkiSmA6omR9R9wllnR9R8nX1I7AMAksK6Ed0TDrUfP8A&#10;scGBIq6CHvj9j6lAPiLnLLyNDvzMcMuHZ+EADDGIVRv4/wD3BY5uz2t+Sy/MI13LPtfkCEZlc7tI&#10;atWdVMfCynmD7p+xD4m55fv/AChBDsJWFyPkP2PVafr/ACcHtfjHZtx9v+ZyDMbNL9yP2fHfUXPz&#10;M+Yj2p+RID8l0nj4T+xeoMasc1e4IaDoVFy6z2j1h15P+Tr0qG0aPun+xNvNEI4abiv/AK6hweIb&#10;Rv3VJWJRpf8ABZdzQfdX7ODqHzmeV+EgRiWeh8uQt3UJFfGp7FjtroxY3g9wn7LWOcG4HD0pLtDb&#10;byD+yjti/QSirZ40hjTt17kIssqno4NWrzfeEqgb/ISkFBQfRr8lwW8jqb3MQwmHXBv5lgcZDnOo&#10;+uXXfIoBj8Kq737EFZt4FfFnzHlmkU9Xv+y1E3Lr29YhRwkY2ODg41FpYrRItbVGB1I6LKyi103i&#10;FKFCwofs0nhgbtCdoHs9/SWzWeVwXrgpgVKmkm2+2YNh9YNo4ZdgU5o1Ux6CGC4BRZ64hpFGfHdf&#10;yCj0OMzOWIIFsL8z9l4oZVLYxLd0PZf2IJZVaq4ObowgFf8ApnpHqf8AhP5Nldf/AIJ6ocnSH+2g&#10;o1n9MNvyH/vxDF71iLLzTMbs22+tMckMA6/skwXmXl5iOFS56f3girdBlxdSe4kOJ6PqFR0+VKk4&#10;svcZx84fU0bitbS574nCaHCfwhgJTEq9QF9f5QSm+k6VDSooGBvujwGT2UHYOaPyfyZV5njr2TKg&#10;KZ7CfkWJZ1SfZ5bZ0uavZllHh7zzQJM6OG+KG6uwe4yxm7/aFk7p+D8gUeFPipwOHb7/AMIch0js&#10;aUe7X7DQZsKlj5mx1D2L8lYs6zIn/mJGd+GL05fjDZD9IpD3RD5T9mR9PnD9gYfEVEuz7rP2fHfU&#10;TLzLaD6I/J0iE+Qe/wDODaILpb+JgMrh/jKFqvntPJQexxwidaZZHGV7yfhKotfA/hFpWYyYisZr&#10;6sv1M9jUQ07bz2icn9+kdkX+5/Il1VfwEGkmMpZLC1F9YZnjNYlqmPRBPyWJG9N0KBbCFqbKAKPs&#10;uYmSoWNir+YIc6wBYXWrrcCd+gP8jIbp+zhmDfNbqz5z6QIWBuqrf4FwboDHSFXULGBaYEWjHQp5&#10;hR182K3D0TGIO7aIXuRnVvFWVs8ttHWZZktYEKWnFY4jrSbRAGVLtxwSwUag/wC6AjOFKFes1DSF&#10;SWdoLbyPECBW7u+0ssYvz4iw419kuGPD7pbfN24YmGFd73A010H5P2ULBTpUW+pBV95b3ZRl1Q4s&#10;Nl84he31m+ydRgO+k6q84L9GChDP6o5/wn+MCsTS3bKVWJa12H3abE0uH7n8iLGlx7uYFhPoX/vM&#10;Cw3G/sanxAl1JdA+8dXR94U5lafUtnrAr9A+aOE2CRt5xk6YymkC9li/UGuZ+n/ENMvLQnxiaCn7&#10;OLrHyhMsrC/z4jm+Jh33HBXV7F+S+jmZicp7L/I4x6xrOWnUouErB6zI7KR8j9iV3Z98NPonsP5G&#10;6IHwZU3+bFnoK9wxfBnQAt9sqnRfLMlnLN9/wDFNVu8zLoPbf2jT3T/ytgx0SkdSFm0+ygg3gPoS&#10;KK+GVI2fzzvIexqXXCb7vp0/I4DxmFODK/FxKx8S+LeK9b8lAv8AATfxfzA/s7TD9Fi8PM8ZG9Q/&#10;sVeH9ieiP5vyXySU049sDMQ/nSxYu+0frNexAAe/8W2bvm2en+JMFzh+oEI6D/i3Ece0F8ELAyDT&#10;GGGphMfSFigXIFH3im0XLxad/FRTcUNBe3pCoS1NHUwLwH7v+YuEJGWXWfiEIysCqjgwQS0SDb2M&#10;eZxE7CNBS+s25gpxq/EPCwM20R0piJ0Luh5c3EmruHh3Zeudai2GMXrqcPS6N7LjuyccwX8Jpnle&#10;nrmONIUyBxL1NKN11iyNI9uJ6rkPgfjKLzaxNFrJMFcoVFuiHDL/AGH7LbRQeYwS80x1X1vqWcC4&#10;8YLYdIZ032nXlcKxoMtD7niGS3sQzntCCaKgesr0H3/5ibKxEWkqhhKKsFdXDExV8w5r/wCIfyAt&#10;0m3CTFz0Hi/7AxFlxX4ZSuBHzBd6L3URGv0LP2OGcgx6Rouw45Y+7Xy/yllO9SrOXuVEGAPnFv2i&#10;pN0xef5QdkfLwT5IDl2KGVb95JWuioomsPEWNjZj7REqZBz8N/yW+6KLTL9iz8H5LsLl0+M/kfsN&#10;hhPoRa7Kva35F1APwQ9TNM9pXHwfCv2OFTSMszRvGM8Wh65yY6St3Nx8J+yh9UKEGFE8J+S1XvKP&#10;qHsgp/5vC7ukeifsouOF6f3hp36weqv4yg3QXzinjKrdSexzhXWVT3XgWEW/EyGnyUWBvD8hDTAU&#10;vdSBvyh8h/Zl65RPoe1SBUw4ma9p5s/2WD7DKI7WXSoNiVeerf2JujtL2NCz2fyjAs/LV/Za20vY&#10;QN5lXfpiAMhVh8k/ZSDnEnt+RBQgFOdxz29hH6jOsUM+kaGvAXMSzSqHDD9QhXcKsYG3fJVTpGhf&#10;g4cgxZ9wUmAKYwGX2o4F48S3zJFcjI6MQEOCMcwS+X01UHUAWk0W6eOJfWFwbM06lZemIiZTss0q&#10;jecEx4kMuGsRBTdvANfXSKzko3ceAXzZxLQ6FmyBQqkRGokYzkR4jgAFui29qlvR/dGCuqT4I42a&#10;Nhn+rjxZMIgK9+gihzLjApFq0+4lDX4Kj8F9pbVj7VFcHU6L6ZYP2cJTVQKm++F/ImiWZC0w11qU&#10;ITWr8mPK3SP5GkCDVRt/yVI70gae3dzo6ywSnKTa93XjnrOYOaxVbnzUSYftSUvTs4I9G9nWh+Ri&#10;umLhUpSlxaqjzMixdMy5CKBL1n/Ylu61qW5tzPGEIeSPxlCqTgDBIw+a6ZjZI/khNNMHEesq1HOS&#10;lfn/AIgXuXNShH2SpHAEChHNQA7cP7hCWAnCQ0L1/nAp6T3aK2ZofeaPRfUWazu2L2k2QY8QImLP&#10;/PiFKvWLvjEd4GV9PyDs9Yz/AMIf3l16fUlcZaPhYG2A/wCe8JUuz9v+4lPH4A/Yyltb0y4HCfMI&#10;DepDszwZitOnyn9lF8NkCmR9O35MOnMwp6Mx5195n9mmONO6mj1f2T8hod4v/JIMIkwCGKD0ht+o&#10;e394dlZ3FhKU8bFGa10jbzPupfsVXOH1BYmy8DsPyPNQPBW8v5kSkWPsv6w2+GYD1HuE/Yg6vB4j&#10;xGMg+ZkHGF4U/ZTGQ0cS8AdpTg4HIMCcXWZjQfbJ+Sq73ncAgiRnpCuqbY1RfkZqliZuA42evdq4&#10;6rSJSJczoxejKdyFd1k+oSpgZotrvvlSVPuEh3L7SmcpaZZkNjaZLIyibIN55XTpKDtorLyD9O0N&#10;WLI2LD7VqE1D9rUAhq+odVla+xqzA4PTrmjvKaC8O07u98wfCtVqO35oGeM1mMNXlBYzQLxzriVB&#10;zZAIF4KL6RykxZepcMFxCa55GoyFgwFn2gI3LQNPwKOh8vhFbrfWhYPZ05dytgNrJdJmPmZFoJda&#10;isyeQyqk1jYHD5feZrdPQixL66TGH4eS+Vh+KvhkX1tABwhz1CXMVhx0fM43+jvAAAcuE8rqQKmD&#10;9CcJyPDx40ZW1sWtNU4aPgiVNQRxaKw4cXH5RqVc3YoSLmWl5ROavbBTK7VfTKWvcsjrGMfMOteO&#10;PoQuW7sEFfasNsu/s6TTEew/sRZA26WnWS7Bg6IKOzHXHeAqSKiwm7vpXMp7yQcNgE9PQlFAUWOk&#10;cmiWpwdXQJnhI1oByLb7QV/pu06eKJyh7SUhsl2GlF1cVB/wLlMtgBGFAj3aeGK7p0JQomNPH9iE&#10;7cVDdFRXtAPKcjvfPV11C6kIVIiy2zDpgitAFjZx56i/RH4YY8iHHeJOG6n+RO5Z3A3HVIkLDyyF&#10;MCZ5xBkFFXoOP1GrWzrCLgiu0T6GWAOAYo2B1WtRWq2Dyv7Lm/8Amn7DXAT+H9jw7+hG16ipVwQg&#10;Bq89W/2Jo8Q7ePkEAVTeHpNQ0Bz5fyK0NqQCLuk12gw+XvLBu68HZfyFWpVweA/kwPmYF3VZgQu/&#10;7p/YrF0IS150fAYz4XMQcfD/ALzqKjpXpe4P2BKs/wDEDS4+ZfyO6L/QYOTtNe6zea/FA0OiSwrW&#10;H3JEajKSvDUC9LMQDWB9ZLQ01mNfY8HtacwZD9MC33J/Q/sHm1mX0Iwzrm9I/ksvj7yZAtibOsuq&#10;Om5AoxfcY7IijAEtbbN+ssQRgucSMDaFy1kxLPRMB1rSdMR5bJC4cviYjiAaEpK4MO7IWCacgrFb&#10;HGxjhxE6mqyWBYGWFUu4RF25AA9biE43Gjgpqr78aiaO6APSg6Mvj0hEOXGaMvqzHtDyrBXK+IAX&#10;NRVsnWM42/K1+wcZlVOaQrSHfmWJU8mb4/2GvMfCOEaK5dafkIuskouTpcx2xceVgCi2WA45R28Q&#10;Ud5eCNdMyg737wolxGPHaC06Ok1VyJ7/AM5U/T6cVHzhndwuPBHepeMtxq5yvwPyX5ZiJ8e4Qfsv&#10;qLOdRNo4CJXurMdZejQ3yTAvYgjH3nABfC+ItaZXxjAAU0XC4LXqsd4FrmZd1TdTJmCx6g/sxUua&#10;spGtZD9w4LYddx6m2nU37L3Wzj1ZbiIdIAuwPlrvF4lutS1KCFFR5zhWF+wFGlIF13+8DRnFH+w/&#10;0lmcfPWoajUbU48yml/Zt9wvlDswCtnQJnidzGTaMqhn9KxRAtu04ADPX3g0BbZ1lm7/ANji4b76&#10;NLL4cYgcQlhKGRPSB7nqR/VHMK6y9p1b9iaMmo3TA+/8pTQC/wDstRfvxFDpcDLxKbg5RkvMbMbn&#10;QvNXXmt1HWf3H8jun1hzmhS2FcPuT9hebtIB5Vb5/sLOzEv1Jvs8KU58wlOFlSNsvCIssCgptD+Q&#10;8iy8l+Qt1VR9wo2wHmz+TIcF7mhK9mMKqFFPhkKCjlOhTGdawQnLRe82FY+B+jEPXT7oYdo5Nd2v&#10;2VSMgDG1XAinSB9B+oqrFIXeeCW8wHcIDbooW8tSzQaO55tFJRqtD2hkGX1GBP7CC6PjspaKj0e/&#10;tG3nCAwKMcr7RlCBUe8511VwdL5rTFo6i7SML155iqtQCyngxn6ibKNe30+VnsRpEWy4caq0GoQx&#10;2mRjNk3DT5j4j+EMolI81Z9S1DUyAqwxG9zS3Klocwq7thVRd6GBqrI14RUDrD3RgZc5lrVDlXWH&#10;z/GFXuZpI1NtLTDbvMhNoPlLGTj9RvHcma7cnzNuhJ8YgR1YlzrY/wAiXpW4qsob5eJdTro8z8j0&#10;RWHUfcYs3NPqWXMo9ge/8ocvaFEQcNyrWJ+mYkbswAzAj4QAwwCQwriKx6M9j+wd4ixd0Yk0g9X/&#10;AGcWSyF69of7LUWY1N52Z2h7vCo/9Y5T4j4zDokfMWz0iujZ8RQWm+JRA2qnkotXR9RX/qOycg+k&#10;3Q31mAjX52/JVYqg/Mw9IfeE6RPk/I4ve9qi7exzGALrgFrSq1idVC+U+4tATu07E92PIPfFLYO1&#10;dlaWn8hV1y1ub7XP+iUJwmBY8nt6xpiINFfqFsdvQfiT2eMFKKFswGLHUKZcTrDfYkuhTMJotUGD&#10;jvCKKwbFDUHOYyPecDMvkEG+Ah6RSvSWQWzTwrZL5Fe0rcbywUBAKBpQwzr2hUROH8RCIWZJBspx&#10;1ykhJKl7cxd0YHFxdInoVzZ46nPmpltx6Kc5b08MGpdGotJbZL0jou3sQYCMcX2YKWwNLTfISmZ0&#10;GCixqt6j1D9aT7wkNTVdprzKSM0azPgTs1Ygjyt4lkS5YEMNy5t6u21G+XcFcDQbH0mFWBYUtp9F&#10;Sl4gS3n7wngje1rTXUZSlVDY/kskBBLtUL6YEXAt8eIOTVu7Ix5UQFFHFOjKY6HqE9tMQpFauRU+&#10;By+CZYD9Gc1jxHlGA3PJ2hoLDLQfc1sdDzB3LgWHfz1CFAGF2ougfYOtS3DIPWbT7ZgvFE0ZWBRg&#10;lttrLKyyuaFxMGfYFjRanzGM1UAUjL0uFlh3B/KInoVe8u6VhT4MeW+Jvl33mXDXzH+Qb8RtfM23&#10;mQXTXWKvDwTuU+ouDiWT4PhUwa9P8JccUqhbE83wfsMacy6TrPIPgrHAuLuPbi6+6J8Z9RW+k23Q&#10;vcfyFu+jHn4m7Zl/fP7DsZoOmQi02cIwZT/3zVF/mMX7Lrj4gp44hzdc7vJo2jsA5n0nXZcTrFfU&#10;KYcL+gYnKDQ7ED5TKHiZN1T1aK7xioQnFfu1NZ2CbajzPS9v7wbG+sYu2n8n8gVXVy5fU9yBXE3f&#10;L+QbwBnv/wAyoWpGcVeYl45Zm4Y8h/5//EU/bPihzniLCf8Ac1+wKBwFRebFaPPxJ/IpBF+h64gH&#10;U+dL9jBdR9TNZstjwv8AgP5EaF5mKB3PMBUldM1Hsaeu5/It1q3MEzpG/WU7BK04zYxKtXINjyAx&#10;Ul17IkXWb4Y0Wnb7l+xTohmOFeAjhQqodR+xhLyogq1Ur65HzFYoMpSTxWANRj8y8BVvedOkwrCW&#10;GaxVvV5gbdccOo3LIX+usaTMQC231Nxynx8nmKAMayhV9cAhaqmmW8eJbZp4llWTVphRbVh/SGzP&#10;j7XvbBhKoaRmqAB23Op4nq4Jm4w1krvDLDoF18SuaC6JdCqmCZs3pOGsb+IrC7C8j4gq+DoqN9ou&#10;ITuMWCjz3lF9rio1FlcD1kzAbP3SLgkvskZyCusAKyw/Ma3FvwyjrvijrXs/lM0HWLoFnAMD/j0n&#10;slF7ZQTr9OBhuJ3P/NEoC8mIuLdJdbeX9I7Fv/aG3Dbw5w6f+es4lL5gVlTjOv7CHEtre1+QimRe&#10;Iq7we7UwLoBDrWoynOR7/wAIke2YrI6pjVpPuaU6D8XMb3l9TPqmvqD+xwJiXD8Qv2LJXWC1Hsvy&#10;P8mu6bFt/ZPyBt3nPaeUV+n5OT0VfUfs/wDAUMNNwELaPEst0H3T8hv0iC1rF8YlnQp8xu4m1D+R&#10;f2aMHVv8H4jrnLCQvIR1x/2L0Y/T8hUevnUa8k31Gb/UGDTrrHbPKe1PyXh5jEUtyr1h/YOXnEuJ&#10;oPqzNuF8wXY1Lh+h7HO/PoMqXeG/LX7PaDEZcHnrGKdfsH5Pm4rfX+5/kAlun7DbouA6zqm91GAv&#10;NMVpq33A/sovP3RAUeo6TadRSV6RFdj3B+woeSgPEdC72Q9F8k0vatuqj6ssnQgmcnnrKol38Efs&#10;brrkKI+I9pfDpcOyn9iWK7fUBZ5fgECHqfcWUvgO/wCiUqx25q9S4Q6n3KMWZMWb5ggUqltxZjAy&#10;L3VQNAd9Za5qg57EEKYqq4lsmhsxA1DpI5Gcrh6wdXOEW+8ZtY0z7NkDRTkafyUkrmLMyK3dRW7c&#10;ogRCnhIsstw4iWQHQV0mJdX+4aXrLobK4v8AHSOnMaUrUZ4N3+OJVHMOMVNu8P5/ycuY6Xj8sNB0&#10;U+YmBusR0Bm/4f2IHDSMZRXY+MXGu+vm+Zdi13FOkZbvA9o3hqG5/gw0XRT5gyZ4hWGqT3/nNMWZ&#10;8GGZL1PeX9nod+j/AJO42+pkCk90WLg3UVsvU9P6w36zPmOrqPtT8g07eYrD/wCMH8izxuL8orVz&#10;fxD+RnhHqgf2Nw6vZJioANBqDeKgPyv5KC27Jm3iQi+/YkSmB6DPbh8v9iLeIlJsD1kv8HEuADm3&#10;xhD0Y+SBwWvSl432hP2Kj5p9S6fmZZ2S9i/J+46ek9sD9lvYziSz7GXjwvZy2jmXK/5v6ymzwvSL&#10;ReD6syD+IpFCzc0PoEVq52kQml0p2wf2Po4jFDQ/eGFS3gSJsONyzb6X3eP/ANNwx2Zyr7fijw4l&#10;4at5ZUL/AAkS4CuW4xWj64/IFasV8xqF9q6r/YJbz7RKuUP0rD47qXVy9qUvdKmRN/7i6x0OFDMN&#10;sMjrSjVQ5ctxuPAbPFrFlrtQunHMewoxXEoLy9yDoXmtAIz8/VmoAjCD3rHCkWPBSVhYeRlzRyLD&#10;xA3wH7GzK7BcpEuW4TF3c4lEIBxUz1fvfyXaRVtufkFajnGWfibHC8v/ADK4S96fkLIF1p/Iq1Y6&#10;XQwAVGdXQ7QV32+WC27ZkSvZTF9JAGMalE+jfHND35hxd+kxcN/hltKhxxEiXENH0D5SlWoxFdC8&#10;P6/sTLFSyhwXu/kyc5PZQHDHMywoOhKgkbKulT4ZkmAEDg/lKFROKss9qZyWZVdI7VyJf6spRYeo&#10;zMlV7s0dEKkdb7LChOtwZo6xCByfsn8ma9ZmRw/m/I7jtXrBb9gegx2T/mioXpmCj3/e37HBnia9&#10;ab3P8gnwymnSfGXsCh0weK6SnKe5NNXmZ/8AoBzJV4fUuUlKp1l/gwr/AGWf/GkSFvB7glUDoUx3&#10;8zJE5HtH9Tr232nRz9mIfyvZIhTJK3O4T0hHzfs9PvYWbnpPxhuOPbOXbb5luE+J/eLenMLgqfB0&#10;UBJxGZVLwO+P2dTsG/EeztZc1LKniWxvrLedQ+T+RaFdYVpQPfhGZ5yOV0q9OZkqfkZDLjrklq61&#10;YCxDGOJVQ1bK7SJOgryVE33Ww74Fjn36FbyIRRpsPo0J3Xl/O0S1256CBs7WI9oCYV+H/SGgWgu7&#10;igZPca4yFlMPCMsIB+SCVlK9mRY+XUzx/iULbjpGKF2UybdfGBF10gXbXRlADkUSkM6rplCjtcTL&#10;vyk/uYLqi8kAVAYYAPWXmj0M+9SopN0rKAF1prumPc+5DTmlwZ6oZ0sIOiK3uUY0aFN9YUDHvMsu&#10;4BSpi+d0AgxgPnENkDToPjf2mirmuJtXVj4hYDNt7T50TZnnUduDgdf73K2ztA/xlSYo4OK61GOy&#10;A7ZH7CqXFhxhJVI4RMX1HsLmd+s2OIVijzF5XxK/I7eZi8zKphL2ODliC1OIFeD1LlFYrTnM8f2i&#10;6u+yWJKujFb7u2O4f2YBHYr/ABCIcmtzvcfYQ0FxHTPF/czcrBfVPyaNbqZlV2cu4n7OW8Jci1gV&#10;xhv2nRNvuD/YbHj41JY8YkU6IPZToRCDfwP7zGvWUo6pjsk0ahkTguFFfJnun9iWHiVsvIfw/wBm&#10;8bHsk/8AHAE7FKC5PBFZ5+AmPHT+R+iHp/eWtNYfqVo663bNCtKfMFEbuWvOzjtX8icvmO1smAVA&#10;VULrDOuqL9oXFynun9jTm4Oe0zFensMGkOXbUuoy+8F+QKttiDqO3LM9CvxS5OAZ7LUTRmA+cQjc&#10;uW+STGlsp3xl7xPLaPUD3b6doaGMBTihzXcgAYGM+pBYFts/xcS9Aj/CVcUuHs/2Cu+rdEiF9fvf&#10;2DQe9YApFneEi4suWuzJexE4hMJK9sbyVXyMpEqtzL8Pp+EpEvsqIU51jUEhB6ssj+mHAmedbjMv&#10;ZVD1JGFAiqKLlB2wW5uiGZEqyPfJqZrbovtFmctHJs6bjCaumiOUwHczYv8Aq8ADqUnZbQxcFdN8&#10;wbmn+CG5kjfPEywkHhiesKQrtnB0KzNfm/2/pFOHDKLNq+GCOVaezxsvMeXmXQZw+3/UAzecR0Bs&#10;/CWxWMEFwUA1KILkJ7H7ChzMsOdr8AfkxTB8L/3/AOUscr4n5MGWcxWAXf3n8il29ZnpiUdYft/e&#10;G3pP/T8i7c6PqJtmVbJ7C8K+sPtb8nwkjVOj3n/Y6ZzNBd/CP7BeV5ihG8mfaYvAX+6f2a9Ffs6q&#10;19v+Y9+Imzr9wQtD0m76PrSJUycEq0vqAvdN7GUoCgfnHmzVEdtjH3EDlmK8DPw2/ImnmLlzb6jX&#10;W+0H9ixkamaHAe6/kVtonsXHC51cwPNW+6f2eTUz6D5l+wb05lcZyH2WU5VuLMaeQXn4DIRmt4fi&#10;O+iPsH5Kh383ZMr394fsVNnQ7iVHVEAfmf6kUS8WSibfyJDMRcPWXEGmyf4zENSYpsuqlUbCGXJP&#10;q5RTnd8IB29THXMR6gcf5sS9pYK8xXTzGd2n5BtVWnPmJwTR+2Z7wCnDi9dyVIBWbrhwbJo5B9GM&#10;G5kOy1+x08n5Sv4/ND+yjP2IVnZ36yyWTWb6rDViqPYh/sKVLGwl9tRwu2K5+kZ9yco10rDMjWYn&#10;e15MPmovSikQy9Hwyut6xB4XGYGFZGtjfRTJekz7TFxhW3b1rN+ektYAGsTe6qj0fSAFe6prtnx1&#10;ISYLa9GKi6rV1k6THuORTcMZyHTjUe8X4gUoFhiWFjd9YaBqGgkGbV/EM61mKiNN8YrVQYoPI5Zq&#10;nS+08t6hadZEWT6/Gv5Grd7lsgXL39A+f9i2OOIzngPzBQNH3ZnGJdHYfEf2GyjE79RWut/FT8lc&#10;lgVcURe6o7A4S9gfkKU7zM9f7PxLHPWPIn+rYT+zLvLp2FvuR+x14/1F2MyqvRnufsV9APk/kWDw&#10;jCUP6Um6TUvXxh+xeiIHvS+pRBy/cD+xdDUtq0/iw/I7ock7USrS6B4UZ82PqC+v5L3cvgGFo1Sj&#10;wJAvNSu5jEzTp9r+zsuOYLDoPm/IOD3mQOzFaP6ixYM8SzVx8x/kvDIsdcvqUWP+gP7MG2pmlP6R&#10;Ap32jzlC89F/JUcOe070H4SnOFD6j6mLctehx3H/AI2Fqb+0x+xVncAqJCCtx2KPtGjwsln7FbZo&#10;yscv7FrHle+0JqMFedV94SlCgPRh8fMdbRu3eH+8OnCJ8IKFF+/SMF+mv6xqHhTGekVurgzzOyPC&#10;uaXj+8aFFZH+zKlVhRvYQjkbad4jmoFr2kBdj7Yj8mSNj5ZjDUrckcrVZ1UvqKIILV4MbiarxKXL&#10;YXxz0jzPogSnaPFntGLj2GSvZ35i3pml+yGuludIKjJB5QnMlC4uQmxq2DH1STYACxc4dM1AMrBw&#10;DgWq95xjTH6mMu/BZVe9fUqgF2Szory95hGRpRWsFOOuJkM0hUrNbAUZcBlTEHQWLa21y5a7zBOv&#10;0J1v/hhsqODPF94fUugrCblcWz/H6w2WY7TK0GTdoPSaQcGukoazD/CCvrYVkrrEWByh6PGo3vP2&#10;mA7n0A/kclHO5m7Yx50fy4C3XSUMvmCgrN3vaaGdx1u/W/pATVRORW4swZQXwMS9BvggoE6PqDsP&#10;gF+TW5RL+gks1ZofiPPSZW8D5/2F00cS/eQ92oYBWioufSK3/wCk0yB/k/qegSUeuHw/ktQmZd72&#10;/pNzzLeq+oad5fef9iYTMngXqUwx2maKppeAC++W0XBOd4H2f4lB6F7FipO1w05ynvb9mtOnSO3e&#10;H7r+Q+iG1y92kNX2hpHfmWyrbmMPWWI5+1/OBQNUXqgFpmkr0lVgx7kv7FZbp+zvVM7W35KVXuoL&#10;tFfBt+RvpYKLvWYsP+bxCqeE3x+NoZSnQ8XmZrWzxmlVSnzCbZVjosC/gQmlzRR7x0h1jnbzllhO&#10;fMWRpreP7xlGapa9JyWvnCfsTUUrXFJAeP7h/KZjqx9GyHcVfD0jbZj2RfkwlXYcd4wO1Xnj8UxQ&#10;7L9mUMuT9B+wGyVjb0lGVKUGCrfkTjwK1UrTzSfD+SlXw2xZEQq1O4bqkrQE9iHmvWBbOxlcmw7Z&#10;Tmm5Y+OkFLpdAMOL6SngVyo3LFfUzGBlkharMSsAwmN4ui4TVKb5gSyUUwu1FBVlIdbjVEFZmSit&#10;dZ1eKYf+xrWFODS6K0FPMqwgEJLvLlpu94ocwmA9nTDIRcFHK21zA4EtPVzVRsFXQY3FvAOEgAqS&#10;N3XxKG04G9obbvlu87U8dR+Ea8mFocCfvDKkppz2nNdNRKJu18/7O7rxEpZ5gyZLF9IlWW8TMhoP&#10;zBQpRRBfJmG8v/NfyJ6faDp6XzDYVV/En8l7YUOLYHsPnEpVLwymIvDA26tvuD+xpkvtKomFtfh4&#10;l5PMcLTLPVI9p2cbhoSUdAJRWuZ7HL3xBTXfyHOH0fUS5gvRYj5fseQOOkRI19WC04L2WaJn2z7r&#10;+Tzvvs/WUfUC2tn5H5OxzHj629lmCc5iKqyjFYYgSV6kQhx8gf2WOukV9y/hDSvAULW5A8f+kF5/&#10;Gj/hXBg2X/4M2b3V6h/YlWVkiX217iNKdJnX/SP9mde6PqbPPM3eq/A/I59aKy6KeoyroR9VKBVy&#10;jLCdA8yUBpZ+xRz+r7wg2qFXr/kWc+RuKuTDAWXihnqH9lQst0hsuz5PD6GfGsFjVCOOhlXGBPRk&#10;oYAHQ5nDMh7D+R7h2Th1XA6yWm7iK2bU9l/JTvnP1KjbkKvqCViKumWqpjB6IC3vT8gI6AndJctk&#10;D+RtBbGB0d9tQYLDmO9FdDVrvUZNqXV6T9iLhmPZqaSwNwZm8J65/YXWn8T+QitpA0Bs3hMeZTLo&#10;FS9VjQTN1q4AFeMuowVWcqUTJjjRtsV5uEcNacVVQbDySa5ymwrV5KloAMGCNgBbVbc8EcVzCtNm&#10;c1E2EU+DVsrCzV0bbL3Zi6s9iPxLTVJzyWrYM3ncuswBKsQaAvIEzUK1orrwwJtOUrVuGYLy1vEF&#10;UAtdWNsoxLRGqpYRWqwDwq8o1oBGploQBrm0ZGZlUcMzpT1orGLKgQMTmTuS++eiWt2PVUWe0IFN&#10;y1LYaVmDBuA9DxFbb2/nDXtWvQVrGaMwSqp2/lG5lm1Sc0rwcYw3KSMQEXP+CEKDKxLNjUECL3/j&#10;KiEIs7aGtdpnSQqAegO1we+IC/fEr4v3HDrGI85viUoQJxmpyke4iuroBdJjEedmpfFD5UHmWHmK&#10;8S6cXA+JEc7vm4UhXWFIVh4Hr4YmXljaoDKiSLnIen0R9YUrXwyxT4HL6R2lNhb2x/NjKr71+39o&#10;KKxjVbYCxFjTyJ+ygFl0+oujYWG4bSLRjBSsYZCkxXEfSUS6XC+cO8qoydinyv5OCi4WBb5Qi+Nr&#10;6UbGXsN/CX5Ka9ZW7X41/IHhmIxL/wCPP8jbb8hsen3T9mDuBksI/M09R8zYsj0T1wn+BRf9ntuP&#10;CWq9Vb6hvE+yecZlXyPf+MrnxKp3vZ3R+zHr0+pt8x90+Kn5/wDIdXHzh+zZN+4l2GP5Z6svi/Js&#10;vGaiXJhF+f5x6yvExJn5IIFg5oZq9kmY/wBCasb/AJcxPhfJGIpS/amJAtRHvK5cOHjnNFN6hz2V&#10;ewZoX1YrIw2RxYfhLQy4svzE0WRb8/yGo5tqYhqz8ZYgqZj0RFjbT5qkLYK/uoK3UWO/MxBFd3oM&#10;FQoZS4AqovqUq2FjUrFkR5Kb8gPoAUyFBCqCreB97eUF/wAH/ZcMcuICwM1tgY63FlEMAXDOUtg5&#10;rEHLkbpOTku87VQzGguuNtFlAXQM2Yiqlp4wAFgbxvG5YcTCiGWlsVVdfeBgL7QWttuqvn0jUA6W&#10;XffEtXAFb4W+RrHIJGiYLxeauGKG91XS3HQHTB1DXBRdtubSl9pm+KlsWaWgc5aimaqTRjAoZq4V&#10;aAVGUhOmmxR0ZVRx0tVKdY2gFjY5zRXCqZQ1eXmEIdMtbQJ70fgmvEEuirRy5KPfUroTJZXNvWYi&#10;7ustsA6A3aZlVN8Kz4ZasXj+0bA7eP6Q6oDnVTnooG6PH+cxmGhf+mLpB0/Fae8qvT4/pGxu9Jpt&#10;7Q+tlO94rD8MXcwLQHPQCyzd47xYM5hkKUVikPaDhMh1fyLEGTI1f1FgYuy2m9eoglCDoxlKLVtW&#10;SwwLZm31LGofJRNbWA3iXRnUXt/P4zqL6T6gYtTFAYVV0MK7PDgYE/Tj5lRFyKnphH0OOb4MCNqq&#10;mLyW4UNnxMPzbRiAGu+UtArFChfZPUH9YuopgvyFutUPaKngcfvBXMortIlScKrCZsOi7jScDiWr&#10;AlDjM7IDn7ZHcBVnRCjWIuXgYCdRMHDd8Z43kALqoV0ZMJaYDyGa5LcGLNtOiCpvvTPZt3zEsUV3&#10;ykpexFR5ND8lTWkudBc9QMdYGlh6RtitPIVKMTkCzRCzfXxcovOSgCYnYR8f9QRocHLQfMtNogpE&#10;wjMxDVUZzM812PcpdvxGlZwe4IKDoVGLO2nscMGGmCyP+Kv7F/SaugbXsQUzVFJlWPE2VZ+MH5KB&#10;F5YMLk16D9nLxBaua/kv2X4rp9S1eEtgMP77wYHI/czHPuiwv8Zp1FfMTdKcviEzFheFv9mQ0oS9&#10;3m14TC8OenaVV3Qdrr+xE06RttANRS1W0g8DavZiZMI3JrzNtzkP2LSLpPuEVeA1lmVy1QO/4UQV&#10;exv2l3IRUP8AgzEouUW+IMW3NvOGEYKOCuSIzgLNniKmvoe8H5MifhMP7GaOtZYu3e6NOTjrKa8R&#10;gyBNhotUccSmVWNg1lEqA9E2EuBaS0A8E9I/imOeaU5J1TLnJLSFSYL2ORbWTsPNmGvEDnu7TOVp&#10;Km69upfbco22ci03eWhVNLsLzdSJth3YygjdtcOvD6RFKRNEpQ0XkziMquAKzgG7PBpQeZapKAdh&#10;1JU1QjGdgTMyiayAUsBVpsvEoAtQtrYWgFRKvomWFiAgA2iFq3vDgmK+PxKuw/ibj2vhKCOwqVYv&#10;SYiAJm6Ga0TNWyZu7PlOG9+ksA2257QZupfeFKYOZoKYUdrzvitRqB2ftJijd+6iR74+psADgykM&#10;tS9Irf8ACUpZfiC1Va5g2CFKV6wHq19TLKOZslS703yH+zEHaesrLZQ/nENDJ8g/YiaXXWXhwkP/&#10;AC1lLY8Tn1s93A/UQFwh9pyXIe9lKOZl337j+StxuCqQR7ZlnhbgEAroBMn5+B/SGmK9Kk35Pz/4&#10;+yO+oP2L8mD8x+V7Caa55iVd31GRBoo6trlvwDnUEXq0x4XPvGl15htOY6qJVgUA99vzKOsgSycj&#10;dCFQJnWVDQGvZXDrt7Qa6lloNEQBQvW0QgGIGtvJCrmw6TZlDE7lXjknpMT1+JLJ7sdSCG90PWOx&#10;7VerwoUPB3viP8rUk8jYsOt412lNUSMS1MHg2Mw0+/lQ1Sja7sIO5feA3kxMVco2oWAW+co0gYY1&#10;4lR61zQyLYtvF5KK9ICqxTWdyabCoo4qZ7SneY0Q8Do4PXN3GtqcfuIW8OFycwU50i2HQ6U+saV4&#10;n+8TVHltpIHbENKH+PtCsYJTzRWbaQyVof8AdSvdQDW0zXRZml6r/wAplmnpdB1UcNLfG54y8QSQ&#10;VKFBx4BelHFDBNGoxTY7re0sENfXzFVWINCFo6GT2g5iUcnTaBgObqIKYtS+E4mlbLe3iW+xMRQH&#10;J5X6xDK1oQBvSYooBtVeRmCoW9qirusabHraIBaPJxuUshZQBVKCWmH1JZmvoVIriy6HLBuWU4Kk&#10;OSVR0K0RMjQwVi0NFHUXzbuDeqiqrKyClhYMtNwmhu2LPUKwDvi+u5kRGBbQsrmHwACgOQwGme2z&#10;bBObrFpUljLA7Uu0shbA5ZkN87BdUHRuNTZUrpisSwsRKovRMilH6AJoK75dsVlO24EVImCZLUlL&#10;wFBUQ+VAcdDddGc1fVgk6nKkYBaF52WvbOC9qMFMfxl1m/8ADHGF1j5jgzKkVNx+U0o7gLaIrpMB&#10;fEcsGuYrQIbKjxOGhVebe4hWV3BWbHbJEMcbmTdPhYxDVvvBE4ej6nemiVqu7PuMHoj+QZk/yfxO&#10;NczAn/emy7qEWcdI7LoX1eMebx91BBxK26180ls30gdbPxgwv4EkUPEJNdqvJ/kNMLYGhYdvlPcH&#10;9iYJo9PoZZ3ER3NgSyf/AMCf2BlU2Av5aQYPaHLzBhcn4GXZ6x4Oq+z/AJMh5gsuaYS44tutpGDd&#10;Yeo/k6i0e/8AzHD6v8J+RgbFLVuZ2N/HT8lEN5uHD0v8j9n1P1LkVS/GJkrTrvi0+Q+o7e9e0T+x&#10;Z55iU1/kmrVp+gBHqJG4qHg9AS5Lyl7f2m+y5mX/AIP7Tb0YTnCSWc0fso21O2AKc/AP5LAO8MVT&#10;L9xhYA39LW8JHHMW58dA4JsOYnvJKWHJ+xNErB88DJVqH3GlpHCDkn3ExU2Ya110xkWOD3a/ZXrK&#10;A0wkFqtmY4p0CkVruUPSSqkovvz1rzAK5xu6VhjSuTG/9Nv5xqWl1x/yOwtYrsZeqoP2caCys6jH&#10;5svVYJrZR/tRDKoFbK/pKcDHoIO5Kq5jMqyGQu1Di84xFCl0KFAwtUjdlIvQiA5AFMp8q5ReDmPz&#10;aBoYa0XlinIljmDCIryzZcUK1i6OLgDQSVV+RKttaYjdSotEurwyINYDRKrgiLorF1kz4l+B6uir&#10;WHC7YwDlCygcThekdml0HWUarpvXKigs1YupR7ZsBPUDfgK7MFKuYZIYKsb8VRuoCpNsYGgmlo6G&#10;bvigQaIbK8QgKLpcVmlwDMxqWdUh84m52flHdAp+pMxjEAD/AFZRdXQT5KK3c2c8wFtWVX60MLvX&#10;MN6Lp3MlF2skdKiU1QH3ihe+H1ELrJeg4ysg9xIOXhj0nDxFgrl+GHyTKPzl9PyN2xK1f9I52+n1&#10;Hu8TP/Zf4yyzszf2Uar0Hu35LC30i4Sx7JMh3UBbDp3mR30LuEGkpqbK1bntErHPuS/sABfEzHo/&#10;AfsIM0jHjF6ccBfRfI/2G0Alr3QZlt0myBuu8HtCsjeZYHPx2/Ia+YNw2lALOMfN/wAzDno/H8iw&#10;nNvsQ9vP5Ri//kOCe6MA/wCT+8qvdO5h+EFdxVDMeCd6CPc/YFo7xX1Hwp+TbBa+ELH3b3ECpx8S&#10;0BnfWM7x/aIjdWR8ICiwFJb30itL3TroY0HmJTXS/J/YrOrt5R+yyysBWdx4LZ+D8i9n9gOLJfdw&#10;4Dio47KWfRvyC6U1kz4iXmhlUNHF95ajn2xSAyvZOkLInxX+Rt9kx7Ka+IKwXXjV/WUsVmnOoqHa&#10;ueD+zFxKPSMJvk7lMFqr/TKF1VYleIV8D8neGP1isTeM3a0XxkBV3/lEFkCOdQxzrXMZehYTtRQS&#10;oFSU3bTAwAKcgd20NZzxuPkQFBZlFauxV1WiyAWkhBHJdhbhLxnrGvkgj1qLlIbOhbLl7NBaKzMB&#10;6l5aOYAMJcbFBEdaN31hYnL1bVzsUtXaBm4eosAthTYdlLsEFriKTBEQReQDRvQ90uIVJOqIYcK2&#10;7W9MQ+wkRnyqzuysXuDqZKDT0qqHDYjpmglhJrC67RG8Z5u5YRQvCaaFjwsDjcwXuPlMP8OMyBQJ&#10;BIkaDLq9oilGfM33PwJBn5mzgudVo/f+cC3cdOnEd3KlyDVcxLYUXJ3GdIMPqLwvtRAtcPzUNDWC&#10;BxbxAJdE+H9mjGLiObjuxj7RP5KyzCIOX3Igrog57Sm+0O5U+/8AxODa+tBSr/vmLY8I9x/IZ28M&#10;qX0zMK+W90xcOsz6D4B+wSzMy7xLqP6EhYj872n95T38QQ0HqfOKj0A9lBjCajyx6lM/C+pSoC8X&#10;6RZDjC8n9hlxyTPph838g/KfqHrrXxfkoDo0Mtqz7/2hS/X4JYCqg+cAt/4v7wGrWYsG7v7TsrVR&#10;UXqsypbr78evECpX6SQWvSC+u+MP5KiYpPkh1f6khbH/AED9hvfUgU+97PH6bg9CPlOkJKefaOuU&#10;+y/vHR7P5FVKs8GgQQitoHq1+xKCh6rgZLgnKHs/hG3PVXxLI3fzgQwXy9/MLsD8n8lnB5iCqfDB&#10;lSiGy74hdi23YzMXNryD+Jlhkj2IkLRy9/5KlB3jZia0Ul7ofsFGbaF+JWxwYR5m+o7j9ShLND8R&#10;ivJexfkvTVI/cVp1X2f7BI5pez9i6hK2KWDoeL7RtKwoMur5AKwlqO3Aki2ZF20g+DDUab2AVmzB&#10;UNXYlghdRiywijTqqXjLWOpC9ksN55od4Xw9ZfUVbBbXqFxhqhfNlXqQpqsjJYDWBnHQBRyVA5Fb&#10;XqYxl6SpHeBIOQmG98YesqYsGLxbGijO2gxW4+IwbQMpAXoKLepNHXU0CKbHza281LueQCoDoM4I&#10;tXbRCS0owNlAAtfUhmX09KBJWEUvWSijF3N/s+0zaaGFqAri7YKJ2DJL2RNLj+zlLZu5lb+gV5/j&#10;DeMR8IldC36P8lqbRzKoOae4kJ8b6mfOHfpDWLxfGEHOkfMoVRxMWHRe39lhFYlbbgcDfxDC6cPE&#10;sYas7e7UFE8FQHTiXb3GD5/hO4z+MoPW/uIru2o9f4yhzwxKp1TDFu3uH9mjPWBe17QH7CqLNx4R&#10;qYr6T/JZETvPYPOjlXzKD7nuD+zf6H3f8h7CCw6+6a/YKHQiq6sx+TJ+T5H+w29IVIgaaGOF5ivw&#10;PxCfkeF1fiao2D/QJU65/H/UqJrX5TLjfCT9jvnmDuDey/kNfMSvu+oWx595T+wcHEC9l+/8p1ky&#10;DgPyfkqY3ce8I/6Pgi3v5anKpR/8Lt+Q04zMVN0ynr/u3+x0hrEduNHtFhs7vlEtL8L+sOy0nxmd&#10;howWZ0DvQxLRmlPqYNMoDyUGBTk5ZaJ4brcRXHKnMsSUmb3qOugtvqn9mrMUa8TKXqU1oZRUGjzq&#10;6fsdFNV7n8hZqZeso/MgIC9O7IiLVDZ1lbWlj5SPBqwzX/YmsWfC/pH79+kse35c2Joi/b/uN3uK&#10;awNQuihdWmekAMATUBBLjRaiwtxPP9GAFiGeFu+KjfwpOJosvJyCFN3i4WFyPWNoXQJpod3HDUTv&#10;DjqGhwoHEJCnb3d00AWzbus5uiWxJsISTKHC97UosjBEGwg7GsucvWCMOaqBYDeLMY713i0kq4oC&#10;5yo0xs3dQYRWnXkuCRrJWMG4ZCvVgVYEEd0U7GRpCc2wqh70FLFW4o1C7ytytu0ymnGY/QRmQFLA&#10;QWpXWqqds/cZTRpV2yiB84b4wUNuAg4TzCJN7vhFl5nrRDi2fJ/kzFEaTTADVsfE/IUPHOpYkrB7&#10;sKCJQVM1sH85zLEqgAwd+qWrQxBiM5D4/vOTnM2fM8VY9pg0tRgNn14LzYvZZejxMyrVz050NV8J&#10;iHLwy749wm85Jy+ozlPcElYPLP8AMMf2hVOzFqqiOZn46/kv1XGuf8SfkGwnWEUMUXqv7H/S3BTq&#10;qpajj6sodVSK9YPqZr0+w/Y3Xoms692KZ+BMlXWbHa9g/Ix3xHvFytXxMtJr7JGpBhKTDtMp0OvX&#10;/YAXpADGEfa35BQ3uG/O+pczl7yfsyDpUyGGuDv/AMToCCx/0kfimK0/8hFYdDfn+EDJ4gvJoHzf&#10;k/cOXmmGwf1W/Zl3CUByHz/Y4cbMQna+gn5Ml1Z+MKQVlPCn9l+naXT+srGq22TIyvyqA0xai59t&#10;Hkv2UWuAJQKznmApED7g/swErTmNWv8AiX9gziJvqCVyHx7N7zlGHk856Iy5Tj7cd3XmvqX3tx1x&#10;fkCy1RRfmZy02eli2q05GfSGFPXOo/kMt5BXWkmeO4unomDM2G8gcpkV6rxkILpcC6l08LQq1aYS&#10;Ow7moobK61YZGXY3BN6Q5Nt3dealsEF2JWtLNFzkByR1izHnkF3eG8KrGmFxQZp0YMtaE+ZQvAHs&#10;VLODkphhBQEaQlnAoGjWKbWMzHVNwAU1yQppFzUNARAQbtFKVWFh21LIOrTmsG4WGgRXEW2GAAUI&#10;bXDtQYrEyMouJ9TFyJl4shYhxnGY0Gh1nkK3HaP8kw7EGQhXP2RlCZmOaGtxWHUvl/Iss4lbbfWA&#10;i8bv8dI8ka6sdovPxA/JypaxASyn0ZmUbEb7zTmSe6iWgU/xgA3VDBAOcVKecHo8YbtHb6bnp/eB&#10;5YgdJT4xncUvZkePEyLk+YP2PtK/CXH/AMKfkH+YY/sWGoLRXESnKNIuXWLY232WIpjUU0MzXPK8&#10;g/kzWN3LtwwvYP5DRTvMgf0WmWS7Pv8AxnPxO7ygToA+ymTi9EGboXukF34/Z4b3QP2bmbp9Tq2y&#10;znGexyov9lLRNr7CxWXX6cOIUWe9P7DfQDfqxuB7Of8APiOxYMHW5VN/S/8AiFYXpff+UNdFTROX&#10;3h/ZQtxh9Q2fkztnQfK/k+B+xDODJ7VjDEV6yK3a92aXdGOkJQ8Id0/IgLdqjsQo+F/CWc7Hwjia&#10;y6HRT9jybr5FGfQ6ZqIXEtpXTP8AMreOrntBrDZ++P2WoXqJdjtYxmyuCWDxHaxyfGV+zIXVXxJo&#10;qj7BP2Io1GBqquyJUxnE7t/sd5yH1FZKp4On4oWNsjo3mAqOdBq1g0b/AMqNF4D4fsonj16D+R1G&#10;CGr5NQRB0kBjIbu+BKvpvNqFxsEJJlrDZb0ihdNhwKavaMYW0wnxRksqgtGlYtq4EJ/Uydim1qsU&#10;BdzFY6FswhgoVfHXzNdsIGbFaANPBpp1A3GIZiAA2PYDi202hpetGAchWQos7ypGabaFAVKWsAAo&#10;xCeLGWMcGCqbMnDmIdRIEVVHJuc3SF1UdSIlUAtoUAq2j0gKQehtLlGTcKd1mZ7pBbYzY0UIVXO4&#10;7Th5Qqcaek6imhPklTicMm4+pnVBOom/DBn6L7/wmrU9pVJzZ6B+Rw6ekoZbqFSwwPPZRM7Gnjq5&#10;jKgX4SgAYkIiBNByL14T8mbckwWZV/8AJrfs0ocSysWPjKk0FAamQXp+QfsVoKovzAHbyo0RrNHX&#10;B+z507VFRJnfB+Suo3Kf+5C/kxeOseXmZ0Ng9hl0OeZZQhSz5PyNl4n+NX/Oesr3D8m1dmO80p9s&#10;7NiCXXiOwD+j+M0brJNfr77H7MHppOTi41d18L+0t6r68VDOcxqszpSv2Sj1svvJaWh7xMkaR/Wi&#10;Pwxi5BCbG1/jxNE2AKsPhmV+Iq7xPez9mo5w+pl1Vv0SA15G9z/IOPCp/kOxhHgPqIS7syxtx/vp&#10;CArvFbBab3kFl2OnXMuTP3R+RP8A0wjUyBfq8ubNh91mR4LjzHbWx10X8jU9xM+Gbc2avCMKwjPG&#10;YQL5jtrQc/fD8nHSP17y1PIB9V/J1EBOyR3X/AhRmDTt8xFoOkQkcL1b9mWrOEFoX9T+kITO0x6Q&#10;b1cSJc14TPvFRHF9CQYOfn81G7LyZgKMvNBVuuthkRzmUJCBMipEjLoOGuZxgQ6FsFl2pur6kKwZ&#10;ShQ5MIoFBNGO7ERIO4RYa1GsXWuYGY2qANNmzo7ntGo0MLE5bOXLs7Yj1ttZkK8AEBzZqrurS4Kw&#10;cyJaSwBkql3Cx7SUEWCsASjeKuogtnBtnCBkeXrGbNHghVKqVVi6PQAISpsrkVKoORbm48p6y1aF&#10;MaWC8apiqg10GIBp4wAzjKutRUXLfUDh4GeJbyB+Z2w/plG6XK8mLMzPBFnRqZ4METVRzGukKf7c&#10;cHeJijS/GUZ2j9oND18oP0GvWIMq/wBMvS2u0NC2U9rfkszRzHGCBX6UPU/YDnHEdq3BfmctPsY1&#10;XqhUO++n9pdWqYC/zfhlkig+J/aFo8wVH3LKgp+AT8njzCdofv8Ak2UJs8wP+wP7Qyr1iEVW/mpB&#10;zTJBfEC9h+QFeAI+P7Bz1iOgN8kpBo+xODMAPovuv5DnxLjf/ljRR4UmqDwRrwD7D9lnVTLrFvOT&#10;LU7FvyJWvWBkJo+QfyD2EFmVfuBfsVr2fUOdYLitev5fyNheLY8P+Q/se88R2XVPuCN+5JNsfxMZ&#10;jj8ImaO0Fl/6EfsftvqPJe2WEdn2r+SvN1jA5H1e4NDeP2eD3MHQQDAxmUr0dP8AJVouH4v+Ms53&#10;Ga/5EQRaD4LfkYAdamNtL8IZjY+xCDQdfUdqc/CH5NnW3m5RtTy+v/MxPV3viNbaT4iXdin8oBVu&#10;/wDcS4QesYvyUG7jqO7GWXHsX/YQbLpfRBc6V5D8I7M7RFD/AMmgJva9yIv/AEQEswRBlFFGhadb&#10;U4GIy6t4CtChBwWZF6VNVtUkXooJVr5s07EZ0UkN8FHC3fcZKgGdZeGrNQAy5zxYRxjgLg5OXRuk&#10;bqioB1S2ayJoKFbZW/b2iLU3yoCoowzBPQovGt22yYOowLZKoUWDIgyrVuKi6Z2Z0ZXlzLwAc4iW&#10;KVURBasqzOjfiWNRWrl0aFvkrABi4ClyEQirDKVVLwa4gxdUsFU1RacrbV43Uq3T8CKneGimXJay&#10;uALbfqg6pxmE6ApmaeiHF06jPE/xTc3vc2bub2covxMqrLqFcZFx4Qgr1EV06V7lQcmHDcOsHNrq&#10;3Kc6N6jaU0/k/kyW4E5qZ58AX6OFN7WowLM1mYLLlvy3+xcMZioE2teJptgunuxkxxvT+8scNxBv&#10;vGXc/EX5KRWYuJ0JTAypZ8ink/s0fSJzKVeTlu8j6l+AfpPyJX0+AfswLhya0XDoMP2X+yiuqv2K&#10;zsBtZL1+0O3RjepKCdKfspixb0Q6WvmH7PIvsJT5fykX3yHymTmx8YZ6nyv4zFy4jpOo++P2DgrD&#10;6n3SwX/Cn8idPMN/+QEgbGuZkDT/ABnRAPywG2sW8KC8evgP7MVq9MuXb9wR4PGI23niFH6z2L8h&#10;sX1czMznPU5bgj/TYcLQZGfSIb9Nnx/JRSmxR3/hNIF4z6x2hpSe7OTcq0YRG5YGfb5Stjso+o6C&#10;kse0QbmKX5KdeVddQQMQPIYRgmhA+szF/wCqAKtNfRGtGX47PyZ21hH3gKoPlBSgpZh69oCVyA9z&#10;+wKe3EHK/DT+TMRgLe7UAmLEU7NPyBpZO2Lw3pjSbKc5lSAXAM87dhETGXMQyuJVJeb4W4Y1HlKw&#10;EKLy8YLO+IwWgb7CaM0coa8txdRJeW3NTJ0Xd3OgYoF5WOA1XRWdwDjCWxduYrkNHLdQyAQnbZaF&#10;FMvNwXYLlLJsBcWHB0ViWxCsYGCwwHYq8WGG1qHGsKUWudgwy0NktzHuGqrOp2K22Gn8rA5AWrhR&#10;Wbe0yg1uAVN7hTKiQhQ1ce0G3JxPYXUQsKVPJcY40MOho8xo82H1DreoiksBL9v7FSRajgRM7FPt&#10;/aHOTBGj8A77zESz7sKTq/kmB2IasaVvuD+xCmXLKOcyEtwx2cpmoa90v5ByWRrR0ZQjsPc37Eom&#10;65b2eBvIS7YZ3yzIMW1eHlLy3EtaVcZ2Oh6RsWTj03GblHuEs0viXW3MhyIvn/YXkMywd7HuR+y7&#10;iTD6mdC0XsX5FZv/ADf2l68Zi919S/m+QP7N7uYcN2D31sodnFRTcKvYy7HSkjS+hDuCA/JKGf5q&#10;Zkuge6I7DYr2PyMimkfCfk66W/cpyvZmCf6rBQVpT5gW0rpa+wZeMdZmXX2H9oNI7C8J8IHggfnP&#10;9DVDsn/MD9gy+s7TJDE2j8o09ks7h7J6PMQDZ8chhtumIhqkvez9hogzhD3vxAICpqxvcJbDWP2X&#10;Dn7L/nKE8MwpQKYBYFKV9wf2NkeDLCFgqh/vrCxKehrtABJWX5H7CL4d1yfyXMhma6RgdXb85/YF&#10;G80b8RFnDX1DgKmzczbfK4e5FWZqk/YjOb3u39pcGmLPvu/8ptYq96IFLv8A2fkdUyAHstGKrDSu&#10;uWAIC6tWwbXvDhrrDUQLTrwAFhRxV8czOniDXUMskx36xUGkURLzCwobpxcZsTpYrw2Oy061tyMh&#10;OwMqwoMI5ctzpzQsUFjSroO2yXYAaXMA4GhbeKLzMFn1PAQxGwFMFF7jb25hqMyy77FFSMQQgB7K&#10;Cw0Ibvi7ZoMaOijJnkwcAy4YhV1WjGHAsYWFL3GywlDpiLNmzAL2OQj81fEBEHWAZPA254xL7rj0&#10;jEUriw9iAGXN1BeQmzrMuEjFLcd4gR64s+TEA4mu4Uvv9YpnbfWGsVR7/wAbhWzoiBbp3jDQ+Wqu&#10;AOdzEGyGAqde6ems1PG4XA4TkesPuaesugGesYoNm7yifNTfA11Ihf0IQjazuK78kHt11nMSjzAg&#10;qt98/wAwoab4YEUedWQfKBLZynmJ0+5gm8A/0DHPEK1rYclL16RDZfCK3a9S4Smhlen9pdo4eGIr&#10;M1txyMSTDTh0jownZGyYrFnRfsLXwiaAbCuVgmtxaHA5TwHWKIGOihQncjqAPWkC9NE6o39jMQsz&#10;+RzEkKWL2WunEQoEaO7nVE8wxKEcXLSH6e824rMvBD4RIkWVodi1yk2Fpa8EGyp22jI91B2FYJlO&#10;FOzry+speWR+SDq3ssVKv+AZ5B8kP2eE7mCVFaH7KYU9iDE5C/H9pW0shzd9nhFK69YNtsD8ygf8&#10;3ndHsYmZ3r2n9YByxOrvwWVaYBUHqdCDJz8D+sWGabiEhFIPBfsQIXKJ8RAixFPIP2YZx7IpKgka&#10;R7f0lLdnyj+yg82M6dV13sT9gIs0cRFIVziADo9yQHAvWJYEwQ2VnMVhvLEULw2RqgfsAwNmNjLc&#10;a17xq4XiIi4R0yylHQd0hyI03As45nRf2Ig2UL8hTuk9Nn+SywvXOdyoBFt9xFkUqms7xKCZH7hf&#10;somga1bMEKMxfsX/AGCIaMCsGWnApNBXrMww2lTQ8ADIIKWysr7c00EMeAdDi4eCiAJe50M365uA&#10;WiXCKmlMcnP1GOCrgRNZpAAOpW1lPJzSrmw0hlUKDKRS0AyK1ABpATr1q2yIgKY4ClGxg1VVGRGo&#10;tBTSFMH+xCrHyqihugu50YmTEyQUwh0jbwKbayYUK+wRyzZR6DwugxlRAehq1uNdy9RqpWAJqhCy&#10;jS9lalBSEQo1w4jzxaQP9xBhW0AHKhrwYIBPWStsK5br0mZx3kIiFVgFyOEtxLwIQa0YmtKDiESf&#10;ZSrmu27IO3I1XhOkJMpeBqmO+7jKhDZs/EYIKSKAxkUWc3LiEk01M+HR5+Ihoip3zxcuh65gZIEV&#10;pWy9SxXLbzO2EwAODe4IGLkBlQrT0jZQ7fhstV3QOM0yF0LmqKk2ra2e5Y78sD+wFocoNZZNQFBC&#10;1+BQlPk46QdudS1uzhYrAg8RkW3NlGuV7zNtlaIZxgZ1aDZzFxxu7xMKYoyy+rtsq7O+UnShqESJ&#10;Jr1SW7rHP0hYhq4KanLiYoLEubiBAI5g7EMnRxBxQ3qel2DnpqYezUl15eTLEFItGjiOhiWX+L4g&#10;4OZPlTZ1WYD4ZHFcADsrHlDeOSxFKqWIGR1fgVZjDpEtCuUlzbHCg47uUuHhBzYMCGw9IDx5/lg7&#10;RfY4j2rhayXwCtPenrFFmINaXRWaG5YLr7/yiiEeVCgK/EB48zSNEzqpqw45B9sopsQHYO4tgBFH&#10;Zzk8vM6QPbBAgLzdArv0jOVE3Cbwxvzg5g2GgN9R5c9ZkckACsIhDuCrhejXzDl8lR424WrhJUpp&#10;LdXA0ha5f8nCmEwSqTYXPkim8zhfqL2k0WowumgY6ygLapBVestl1Q+Aduuo9+cDF3kwN3WWpXxo&#10;YBYb40MmqOKGD95qYYV6FaPMViyD/wCiGIk1od8kBeonZqKqOxBXND18Y4suwwTuUBri4k60q169&#10;5u3JBi4lOlVTznpBSrwcl1gVcNWVsc26e86fMSr5CHiudx6w926JyaVgz7Z4VqImhAjndAhVZUUV&#10;7yxV29guLdH2V5YVRNvAfuVtSxMZFOjK/SALaN0YvpaYGctuZgd8YhS2/CPEHWjqMFQFOOdSgLK7&#10;XQgF3z0mNGH8H+xrAObENgkXnmzLHF2BkqXaqFToM7FxMIOaVqbotlHDhdt2yvMjX5KO8C1ouFDm&#10;Jwknkgq02FA6aiAIcoGQHAV1ou+kUB4hFbdC4Wu2o1UdgNbM8r2uqzuOtwHWLR4BoDd3YNS5R+cB&#10;VBVoXKc1HBPSUrIKKhd0A7MFS+XEsrBTmEb0GCqcsTWalt8Bwol5xlRtgGYKuUInZ4wZoNxz8SWt&#10;73LlSXo3xOQHhBLqs1Mm7kJRHCcxZ043hXOueI+vw+GMzNP5TYzXmZ8mT/XmIvWO0RaA+ke5Si+T&#10;9iHlrjMehaYksrafcMzNde2hrZiZlC7XMgw90y64fc4iykw+o1hekRqwP7jAQ3copy6jF2LH+/Ex&#10;fe4ADmFqwx6nmeJFmcwsybh6uJZQ4sep+y3I5SX6EAp0yB8xa9NxzlwPvF4NQMiWodsx7KdprPRv&#10;2dbZvZfyXu1dwCx0GRb4vyXtzbKzUyp6f0g4XBTjrSCquU96f2Vgb4hHtfN/CEBi5QFzyh1pgqaC&#10;Hz/YWj0Ak0p9Om+kZ6OKaVTvopTKPKlFLTeluZGBR0BVHS60SlbL3UFPtlh2OIdrNxjkSfUYHBnp&#10;FSgbcdouMOaS7D6xOtNtUUnCE8ZmWovK7UDJ9Ia4N7JQVUg5Je3+bue66pasA+Mv2NnORKzGtZ+A&#10;/wCSo3uIq8V6Bjw4aRRUjE/ZQFkwDxynLLmYD2NBbF4R57TLTZQ+MsU0Ab7sN3i82zKpdRrgI+Ag&#10;atVW59YsJ7PWDQpHHHeOPOUsei/kz8NCikTsxkcEYsgDgD/Zj3bbTks69oARMjkHrAFrAc91/I8q&#10;HAz6PaIoul19j/YI69IdQIKeZA5N7jtUyvYS2a/BpEWYjoRrtVWUBpoeW/KzIZCXOtwJMK2+grQR&#10;TwDpzEhfZPMrtF35g6Ht3FNsAXh8+7C0EVk84xzBNTIV76OOpMTax2qbaGlUVUvCHJkgbIC0t3Sw&#10;lO8oO0AbAEq+V8NnBZQdFCVE2BTLiLOW0AFSgpyovBotgL9UQyABYskq6Lbl/wC12zQVWGvJg5zF&#10;aRQgAFlogc36LibguzbYOAiB4Kelxlbk4RS905Ibfv8AxmttUxj0wPMhbFX8w1OR57soNWgaJkw5&#10;lRSLhePmLe9ytp19xDK0mo7uRxMkotyu6x2rXxJrbDMkbt+o/InVi+ZzeVHuj9l/SfUGTHEQJpVx&#10;2kFMQpxUz6pfA/IVbHMzBf2UarVsJVP/AIE/kQGZwT3gRzOj6hzvENr02u5EzTxANWF3Ir/C+UXB&#10;pxMugT3/AIQxeeI10ZHxgelBDJ1n5NfsdcEn5/kz17ied1hAHVegPyZDJuXRcYPtMwDv1mjjb6lx&#10;sfJL+y8COw3b31GVZeh9UQKReO/SXvYv/wC3eVs7z1grc2n2eYHjM+IzCk37gH9n0SifIff+cL9q&#10;WqRvZeILD5ipNe7Rzf8A1A/kVvdfIP5PgovYZk6Sm72v7CV1iuveO2xXvDfktB8Rr0/9hCgUikMb&#10;RTvPTbt+wtjdtc2/yVHRd5pfyBwCRXzaM9hALFUXbeUcc048QZ7u/gOLoLbr0mLVsB7MeAJrr3i0&#10;Z23l+SxKLJ7YwNHzKb+ZYHHI9SLFWbXIeIVSiDo7v+IwYXVR2GG/ssAGzw/US6yrPIR5HfRLYbQ3&#10;4YGhk3eqGDxeX+EAZtgGAge0oPa9tcmRReavmC3UuspLRI80Cb6WHAX/ANRgeJV9zGcS8V9Mobp0&#10;+OnAbLAvJdltwd8YVM25BG1obswGUl+W4oCYMGFr2tzNbqvtNFoVUdbcGXXkpI2KXKda6pChKmDh&#10;ogXpbM9IdIAs0QATaOwLnQZdRDsPQ0wsUd+rsZMgW62vecxWvnCstsxOFOSNq4L4fM16hZ1kx4MG&#10;Eb6zC4Y4bvMy+cNSXjoy7PyA6nE0I+UtImB1LwLpjvE1K35fkpMCX5RRybOlwgUbW1xx/IIWRW+8&#10;aFcMXviCWwDdwAha8X0lD/8AiP7LU7oGHHrFYOT9PyGpqdfdB+xV431AbD7J/konwp6l+z4r6gy5&#10;4IVzZB7t+QtvhiuYsfGFlFmCClGeIr6RfcYbc8O4oVWD8ypC4hCxWffnmbv9n9Qdu8dV68wPdfCH&#10;5FefMoq2t7N+Q6esLmSN0qor/wC5pD8kslloleBGGCpEU5PpIRRr5BZcnofE0NF/Db8nC+s8vD9R&#10;3tX914uOM1NjH/UfydBxA9Ce4cWfsTd5YQj/AIV+QKau54EJ0F87LnO0uT5l1LHv8tSbP2WQt5Oe&#10;slcPT9m/ZK75/wAg482neYAwyMZob6j9h2XH9xTZC+Lpf8mCHPEGB7kAuH6JmI2ti89vMQVNvK6S&#10;QOy34lKs7Aq+R+wOLh2d4AzpgQFgsjeijKyIc7V2kCg4zB6L+xjbtPOoMnl+LKAAK62d4blxgFdC&#10;/wAgDkUfpmZTFe+rX7Ni3b6ZqYUu2HSYb+9P7KOyH1n5G9UBClo0xSo9UENLSeXCDCPFp+iUlhqr&#10;t/FywBUvbvaGqml1aBFAtXXMssAWC0VtbLix3VCHCogLE0dDlL/TXMiWKjnQ2gorUqOtOV7N2NFW&#10;wLy6ECbQOKNnsLq759pb8BjZo3obMTCpsgDvaRgIvA4cCZWOZBQyrNAYoK0bS6Mq2tZxZsW+8B5H&#10;FGPoxbWWlKiqFxi/MpQQc8ESGSG6wukzA200meLjoIgOnSGUWjyYqZlIh54lSBrrs/zgzVezNMRW&#10;LVYlldvJ7MDlRGqm2/jT+TQ1ZqNK3/zSkF6X7iNPEpQ8Grx/YFixyyl94dvX4Q/IgDb0laHIh72f&#10;swHsfUfMQAE3Fh74/YFpwBOGXUc4HLvuP5Bc4dMoXonzMYMFUGkNDtANGX3YE05jpu5l7w2PduKx&#10;r5RPyf4SMjV7EZfJuWVeo9p9HGVyyDn4g/kvHnM1L6ky/wBA/wAnHHWNT6fAv2XBdXeyOuHI+INz&#10;+3+Msqa+cyrAqu9b8hk+YPtiPIvLRqw1eGZ4NvxYfkWMjUx30gfUT9lPRfUWetwrH/AJ+QBf+yUe&#10;B0XyH7Ed8H1E2M7lAg2T2PyJtvrKByz3H8hf0RNYtNHTZVErCVQtsA7F5JmNX7vAo+sNd1KWHyU9&#10;15TcRQ6GIowo9wf2OqFqjn/stvZ6nS0bAOGfSFqrm9j/AGZIA22QONdo90VHDbE+SGoGsN4vyFpG&#10;Pjr/AGAZU+jtL0WAVnc/sq2uNJ3IkRVmmRLbBYhxBPhKCmhr1ZdyYt1LOP7tcluLt+P+y9vV41/j&#10;uPlxL6DB46wDTPWKnCMZiPNg7OKzU7OgWeNudTM2oAFCKaO8c8Foz0CjiDAdq6WVq6MyypIJbKNG&#10;tTanC6LO8hzbBOt1WMnd45inq2LtYPq101LZrtLXdII/54nVbJYUIzrsUdmWdA0QORme3vBKrStP&#10;fj/EyWy3y9E/IFu1fDRO8dtR0FuMXn+EZimvMM4e6WApun/HaDD5w/FRq+SNWoYPYJm1tmKjEAVf&#10;GIGaB8pdGcVuYu+b2/vAA5zHLOolauZ7TCxxCHBZ+4JkHA1Ba9L7k0eJv0w0msKfMOvEVoyje/8A&#10;GFj6ShK0XKAtv9LgK795mRl+E/2C1zL4TCvqMtHAD1b9n/J7/wDEFHq+4cvy6fUcMyuoKI2MfX/Y&#10;Xfeyf4syfk2XvMPX0ivcsfT8hTj1nVPyf2ly6L8Z7RHwzH/+Ufk7Hj5X8gtI/QjVDvUy9c9Ufxfk&#10;Bu5zMh/8AwXIuKmTpqjHcEbFcKe034jHqA9gmcZKv1EVV4svdr9l1qsAlxOd6jqKZu9Kfk4ry/kz&#10;AX6U/ZQN7y0qvXmBRC/+h1hsKaGPEuvTL0YVhjUdn8juOA7WD9lhjpZ5CNBPae+Mqaxz53l1YvbP&#10;diHVYvt+wCeoqKuLo9J44XLcpb6jzADwm89Jk8rKLjY/ISwKIs1bkGtpP2EBZVmHsfsKm6MpmKlc&#10;Hdl+xiy3EcrwA34Zhq6I90dAIgdix8T8hXs/7D1mP2lz4WvmOF9o3DPDE0WXCrbUqb9hqFTziNri&#10;cmrbCuL8xsLBdDLCOzcswMIgebNR1HgvaefDzyWSZ43uVlbU15wgIUoLyiOTSymyB6gJSVugl8rF&#10;jnWfiM4UJWl4YuHe5ymGUOh67m0GOHFv+SigcNOIGy0fSZoNnHp/JVHeBnwTJwcQW9Xr7DMWwwlc&#10;P8ZXi4VPnGxYxGArk9plWVco5Xczb/yf3gWo9JY3xmJsx9zM6cx7wRPSpgMcYD5TSnSZdRXuEFZf&#10;+xFv5X1K3uG16h/YPkgO3HrgH7AVPMHFyPiZEfqJHZHI9/5SwjHyFn7KBJeB8TOQLjKfEd5lpvn+&#10;xCk7TAnWQ7yeCJ04uG0c/EP5DuNxir/mizihPhPovuatufBjA8fLA34B8j+xm/NE2V1g/wBPAn5M&#10;MBR5MRr3vgX7El5rDxENXD7lZhdG2d0yT4h/wVf1ndeg6V/ZZ2ITGTgPCjHtgcrYewy4aZTMTg2+&#10;1BdnszpRW+oP2B3U4VN93vcCV5Od0gu2/uBLgIoa74/YLs4AhLBTbBk2V05wPyLFzT9zd2svz/Kb&#10;RrjHM54pqObKfyDZ/lQhnRtxwlB2YSOuWMvf4qTl3bPimCA2sbjEOq9iwm2qT4gBdQsc0tSizdq3&#10;cuizSwhsCxffMvNw2DfpEXu/uPyIgufuMwt4Lz+KVTmrjddKgjTBGi4JmUTRmWGu0sh2ViFtNwOt&#10;VWIiAprdd5YqXdZviBcs3o6RlhKYeamDu6K53V78VRkzxSO2qEXuPyNFDheN5lHUBqvcDfcEPKeF&#10;BpcQS3s4LQBX8QRBYqhnzCNssZcuNQG0ht9/5zYRsvPEC0oJ1lLht/T8mQ3ShK+lH1Fl6ey/tFYL&#10;45iURQ3wjAMEkAS3uMXbVvZoDw5iG2s6gvDzkdr/ALDSwzD2zAHPBfOe1v8APeNxgvxgF0H5wWGT&#10;UCn0U9jDBKp52+ohTFPcm3Sm/WNxtt7SFFkO1pdYCYdyxuMkywZQpm7sYlQxj+J+wCmWMUbYyq41&#10;rRAOw2Pdfsz6CeOL3CG0OQ+ocusLYuyHoMqjHWXC3dp6PL0Yp/GZg11oKn/zF+w9UT8EVN2PfH7M&#10;k1gZs8yzfwl7B+Tj5n+zY/pArOeqf2E7Fn85W/QjcugOvL9jtXp/EvPZX0lhLNR4gSHGQ+oj0Htv&#10;7zSaOUzG9e3/ALS2nR14hEcu6hf4nMdERVfV1XtEJdoo7DGcZ7UYzIMZjwlhLkRrvL25juxnD7Wf&#10;kyt1mX2XK6v+RAE9D7iVxsa9caNOesFvGB+YibAH8sNovB6f+kSkaRnuf5BVQ3V0HciyQRV4L/IE&#10;PC6zCaPN8JaTpZxdLApDd5CNizqNWkWVuaRZBWRh6RseuN5H8loC6j2sfkXXDPlFK3/82WMyasjc&#10;FZZQTlz0gINmfaXBQMqW/XiBKNqu6NMMnR1c3U48P4LGAahTLfQ/MLgBOBzEKrS769M2WkabOMx0&#10;YDMeMwO8h5Jcrt+pxFGBXznTfyFW0TmyZwGWvr1iLJtWe5fkCLxBWx8k6z/Ip4uoNW3p9R2hVgZ8&#10;n7NDYccRUpdC/MKZQkaF05le9+7DO0KwJS9OH5f2ATbUTZYE+MF0aCWlxaryRUT+MJjBgkUQILvf&#10;8H+wI5xLPFBdR+pJqnmLB1+ixNccxLO8BnOWvhxPyUEyWfqP2LsrQ4tofKWNnQlzBRU5uIsiOEbT&#10;LuX7Hh1h9R5Y1w4Hp/Wa9UDkM8vS35BWRgfmLZXU+SDp4fb/AKlu8q9kRX9H54ewKanJe/5BdT+L&#10;+0PvHiXq9pHrl2OQ2TA/l7pildIrbx8h/sB13zrUBhyr2SFstTPIwTPoj2SwYTFWMsFik62CLFBW&#10;Ztr64s7IP0hx8H1LuRv+iw+c/B/xLLdv2EFENg/KZWbw/E0r/gMvQLVv5MCWkcz2MBlQax7kVnz8&#10;hJg6LxmBSemcSwCyz3ZmH7tPsoDygHuf2GCq3q8x0HXvMK1N0dxcqV4zBgEr7Exxudj4hWWn+48R&#10;IUYT9Zkguv3xgb9bOV3lvPD/AGKrPvFBZOJcvEvUG4pg7UNcRINKKU5gFhTbxcySrMl2dBywlLbA&#10;vk1BC15WMDo92eEp+UFPu+yKucV3hmTCjqrgPyAVs1ecckBRLrhCzExuCibHdRrEULVNHEBAFM8S&#10;tBlee8JcBQu5VYmz4pgU54ZqEVszu7HDklU/nLVXWGPSFsqyj4f2ABsNQUFhqAC4fogAbqWUjd/E&#10;D+RZcSlo4e8zIFA77OIbspqIFFw3yQItn75hKqkqADDkH3HBOPvxBYMdiO29h/YqN67zIoIw0Js2&#10;1cJSYz+yfkMa8xy1rMbNbv4afk6gD4d+xccKfaQBdBx5xCntHkeB9/5QFU3UqpNP3amI5ANTb6Sq&#10;9ZPYJjJeSBBcL5v5GrguukJLz8IYaQdL2f8AZQur40liaH+M/wDIGU48WETdWPhX/Y6axmZl1avC&#10;/kaGeZg51VMKqpXuB/Y96zUQo8F7vL1NnxQY6E4Fjqnqnlv9lGndNwrd372L9i+CcuVJ5IOdHkA9&#10;jAOMu9Fv7G3zERC1d378E3o7vS4q1aRv2YaOit/qjaK2H/YjRLDhOif2ER9RziMFd/qH7AvQ09ob&#10;vw5XUSLsAQhsbbgOJb7po0Lm3m1v8lrwX8IoCt8GyAMvLJ3R+yobeMSxsaXfaEE0rb6t/sBFGjAV&#10;xKmdfHRT8h0qEH7gFeAuuo4CWtMeD9lSGfDZ/qZHeVuVTiB1GAagKxGniXUzpQtMswGBR16yy250&#10;zL61YsLXbHaAGR0VVQMLqiwWpe6Z+Ug/wMRNwJd5B+YG4qksdigqPNHJ3lWReAvowgaA4eDKAYOV&#10;9uJlCsgeYhsTLm8MyHAKohAsVYX4P7Gpis8MWmh948UuF9P7R61IvnMHQkx7Y/J+xOcZpIs9KGcF&#10;37imZpgcylWbfvP5E6MYcgQWpeC+aBzZeHMQOSiMIcD/ACZm1P20YDZkIW0oVnq3DA+MQnwOWHRx&#10;7b+0GS+u5h1Y9pbqnP2H5KvLrLOq+AP5LtSgzLlsbYbYFjPQZoP+MP2IGVkX6JSGgqhkGc11nmA6&#10;6j+RNOskY0XX1ZRnRMRvhBa8fLP7EtusaieQLm5UKnL3lr6r8Yr6k/tKN3vsZZK2/YQaeqKTmg4J&#10;S/T95fsaprtLI9Q+/wCS9K6xqHZjG7eW8vMj1fcHwI11P8isi1X++Ztx/wAxZzn7r/syfoV8x30C&#10;vqv5Fw7aNEtT6L6/5M0eR3/2YBZpNxLTkM+4YlXHZ7sOB8WW0V4WLXVA/sXS9PMHSrb3LjtNLQ1C&#10;UWga9V+xoFuznzK8qD1odjkQzEFB6fZME61qFewXqKxsW+PeVrHBnlvyLkKUtnRJoHImDtM3VWd+&#10;UP2Vg40W40rznUSv2e81yxOg5mTGlD0KWGc5dekd5lCuzVn+S/QCa8f0iHK53toBqUsrrAxKuVGo&#10;1UREKZanWVx1FXW/MfaxLGoSfUUGnwg2iKbQ8ccQIu7pFr3J4QPwQ6up8MA3I2q/MsVYaOE70Btc&#10;iMlKxecS9UDq+UEOxdWO0UQq2FeZMhk1BgWGDUxe82fMHIZlKqIlyy9LQ47f3lUM5OWZsbHcTgoM&#10;9nDJsxTOY0OHxHmCxD3y0HCmsywJkBHCZExE9TvNZ4x+f5RONUywgzTCNmGz6ZYjjD8P5NxI20OJ&#10;soXwpyHe4FTZL1uFoDr9ohR0uIdF3EUxp9qfkQTHMcHgXzfkx2MsWdcQYb+SZtPPtIhAaEZ6Tfvm&#10;vQhp8xWb+i/4TZTpmWFbNmoU2nD+Uc76FSlloivc/ZRHrLIRwnqMCplYllYECkamYFK4pfU/ydvP&#10;gtMY5XKDD/1sNHiAU5+WeVld8QdmERyi5ujMzaV/nxM1bG6xKWvNpPIfksvdVvrhYN6rPiZt2tz1&#10;hQg7HnvBMGKPlwBCnF11zqIIWyiGl+xQvABXUZYUi+kvkFfI21yxYaH7iBg4AHovG4VTeyIeaW9c&#10;R3jg3rJVm0frK0NhI8Wspx9T9mTYzfZfyYpVPrxOaYX5IvamvVgurF1mV6zpN1Z+QYIFLwmu2yrj&#10;AW0VdrfktxBncEJoVfpjX6Hi6RKE5W+ZzBD1o6do40gEF00zkbun0tBSzNLEfYflD+RMWEoc6NeF&#10;Zl1C2fl/Jmbjhf8A8GEQgdoXAGOsRhbHGY7mZagW9URgrNyw1rEa6wDwB99WJO2CovtjcyRS7bZq&#10;IRWgrAwRP2qqAdYYSFuoimQWgDnu6PXrLgUrSjeTRNVYGJtOULrOR+YErS6+Iw2kUrdyDrtExobM&#10;GKgBG7f9eZRS6QW4O6Usmh/31h0xAFWUdxzcbPcnyhwnJ9ajVVeh6M123A4qWFhwwVFlBMiM7ut5&#10;jtMTO6onzAgqnERdPQ5ix2CvZJ9kMIRKLbdTvO3R4RM2qjNWgAzcrilZNNDqjl447x+FS31I79TZ&#10;LIgBMfRj0Fl0fzhGSGTyYGMuH2hfkHeQZZ/q7QMSGGlldGkfUghjtKPuFv1MuRnkoRq1PVOUVynQ&#10;SFzTjpSZ2xwl/UK0fcBs5vPSlYVokugi06m+2o+XCtS3zJlGXLbdyIIpLxoAXfNvtFlRRN30THZi&#10;utA8SSE36LFjXBgFItMDkyBVC53nPQQuCzy/qXxewMtE2veLEgsU+Rsbr1zUsevWG0cI94DtZKqL&#10;at4jMqD0DhIy9Vb9wP7ES5eqgSHB9/5QL7Gqlk3+ocW1pRBNSz1CIMwnCdv5MG96af2DM2gKLvB/&#10;YPRHpVBS6UWur2M4WeH+wD52drqr22uAjA9JXV71/GNkk2SCIM6ppe+DJXXdSvshSWUXpVHepqCc&#10;/wBgxsmHU6lfOjlcEYRerAyQt6DjKczR2Y8KUI/z8nV58Ruq9gTlgj6jxo8a5baJZSw1YykBDqD4&#10;i2COTAvuaT4IctwWhvpE2gTCpdiF0F1EjaK/og8LbFz9mHe3FxbJbkXzBU0jVj3lyDQAGyxKKmTT&#10;NVzCPJHi0rDVViveNPYQ4gWgGDXBlMyrIsOLfyymHbUjK1ynD6c5ZdA6LhuVwpcQ8zrccFgYF1Tm&#10;X6o6oPYJgVKhFSXB3i/EGxIYG8NxTZblDLRaPHjyyqI6i0cL8m+cxBwonuYihWNSvMMJgdv/AIwg&#10;DkiX1uY1dZQAnJfR4jpaktL0zKCql0N+YiiVqtYYJEKWnlXmOAIHEeM1X6RoyKg2vHV1dL3uBk8K&#10;6svGlU8uZbixTCPxGZOFnQ+Ma+ZZ1kzQGBeiuJWrA8cDu5Qr4gG0Ordn4iqkrxPdKsFxyENvechd&#10;FUwyxPH+3pCVt5/xDK86dZDY3ajmA7gP5HUeu+s25IRjqzW6G+cQ4g9Vlu8cv0iS6djZfGFwBS7G&#10;9oF9hAnVvKpWx84yfcFJ0242IcuSZ4ihw/3MHQf6uKtNs7ZNdxFJRxgBUhwOOCkmAR5a3brRtj03&#10;vOXDZ1Gse0vMWPtOqHL9cQocEFNsc9VlMVF7f7Q206KJQjl8xBEl8/2jLvby4QBlE3aFfsHtMkgV&#10;Zio3oCib/wC9QagZCUsYhTBFQ5PwSKuIHAV26Zx0luoD0AHASiYUHuT9lEsF1C7f1qy7iKtilZhH&#10;EWv7tmSi4qIhnC/I/kNIue8aoP8AxRaVoqkR2QXgaFW6X4m6cj9GYNFtq9YBVnBr21YZy30IZOhh&#10;1JjDSHpA2Nerf7goDXQ2xb7VT1mQgtYpfu4eoFWAxd5Q4UdOBUpfTj9S53rAZAnZhiObWrWA+pch&#10;tpiH5OxHURvorTcnR48RuDFguEvYG/O+kRoGK3YK07xLcZtgsELIaapvx8RKn22/2MFWkVwk/Ypm&#10;UUb6jAMFnGP+w0uzYOUjQBa0wDp2lQwb471/ZbOYHugW+i6zHtv6LQNd2rX/AJCqFoHt/CJZvllK&#10;LGN5gXWKsde5GjDe96lHaLWyCkcAxolraM9Qf2G5MU5iB2qR6JIasYsrQnSlXLlUXuF+wqeoLHCr&#10;k8R5Bynvn9i6Zabe0uheaewzIlhepZFGktroQsjlsY1bi09P7Siyzssge18+Qqz0/UC//CLucJn3&#10;mAFu16E7GCgEpkiko4BwpLqEySxVGGJi5UrupoFa6VmuIBc2VQJVDuXubPlgbrVYVAfaZ0xqlB2O&#10;gGgjKlhYYbK8Z/7MVmhF6XEVhSn6hPyzwzlM+8rfK9GIkTwdPaKnc0HxMYBLJWhNj4P2YxlqO2tx&#10;5bqgz5X7B1AsU1YmTxG2sEbWkbiWC0DXnR7RuUOxd4hMAYdYpEcjcFYU87l22rQHqMXMuiYt5YMy&#10;tRml95BreI1E3MgqFn3m7/xCDdj2jFXK3/npDFh56RqPQ/f8iZ5E5CS4UKDT1P7RKwm9Sr/9Apbk&#10;4XntNnWZVtLe5+zRb+Pb8j7pG8xgoY90WEolRL3D9i/YhhiK/KhDjKe+f2DBbB4GDz/KOS26jDyC&#10;7Xj2Uu5Kp7Qq/wAqx+y4Kiqq7mXXHrKf7d/Gcl9al3/uBx1Z0m7m93oiWrpiO3Fn7/ZFtlwx/wCQ&#10;BfsU1pPowajFPSByejuwZYMlSjxzMRihncJG57J8ToP7ZC5Gn2qSai8Dd9o8nJt4OEy+z48RLlPU&#10;dKRve93cSdEh8QIJdHtIwucL+RjmGj2qr9IpRwriErt2+9H7BQDVcTFX1qHS/Uk8A8cMS8Wgjpy/&#10;Ym/y+zGXdXW9ctSxzYmIdg8x0Rj3lZoAdGo8JllvRP7LWJSLxM1Tke4/kKnqc13jgOk10f8AJeCZ&#10;Lz1E/YNZf0kgjZBT2rENoOYb0Q5/k7ZXa3kzDFZOagFVDEawLsKCo1XeBsnetLxi/E5wDLXGh55h&#10;LUEuTsOHvD96q4O5zsm5W3dVuAsm646IVXHTLLw68xpoOqzqbByNqREggbuzESylGuFQbifUBSvD&#10;R5gCawA8QwB0jam+OVNbmCiF9oFt4DMdnCANpPvGt8EA7gCpO4/kbgV4eIbAZ4ndxvh/IY+onmDO&#10;NrSthDjRqmvEaJWqMRlVVTe8xtL+pdOHPSDe8mVN7b+45dGLPu/rQusdZhIhYgFphlypl9p/SV6R&#10;YzadVfn7BVtpT6mO6h+9tb/sbtf5L2gNWbJg20aTDLmUAdrnp/SVRZjvDVXV9TrJfuG/Zxc1A0dH&#10;+KZqdmBxSn0LKUFUNeuLfCUjUqUvhgX1fyV/J6Cj5lW9seK/kFiitNnxH9gw4NMdN1PxnY4Pliq/&#10;iaL+gT+xV64sJ0L0WZ1zguxgd+vFtj2FZddEhSKDAPmZGLu9/lzMThM1UJX+AjLVwwmrHBgO0tjm&#10;x4Soatd0Pqf5Wt/sthQC97BH1Y9w3+y5hNn0bDqpbnpiBUHKX0H9l6OzxOaKt11ghHTWWc/BfX/s&#10;VqLEjXafkcPnAnzCcjSut/whusBjkbOA7PYRjGdpWlLCIjm2pURhfzg/JSXzwvvMmMNTz/ZZuzH4&#10;lBqq+YP2Ow0MfpKUtAfl+Sz6q/1EoLhT4H5KavH+jPyFnG51zClqmkMesdtxV0lHeGGwp5dwKaKo&#10;tvMa3Xcs7P2PjFnBqjhztjeSSy4Ghe944jSEFhzYbZZUkwClmOOh4iI7GfZCeNQANN4vcIw3xUyc&#10;X5mxGx0gFS+94gRABRLpL/WAdy30HrGtWvD1sQQAwKLnDeSIEA54LW7jyqrHxEsoIRU1bWirXeCy&#10;o+7GxQBLrf8A5QhVAyRlNIDBFjV5/QfkNK+pG+UvfEEAc0FQ1tw1qKJdLjwYtDDfOZpLjVVHUMi3&#10;2H5NCZngXeI6D/Qn5OXTcRo8hIcEeJu3HdTIi/Q/szVOZ4N9aaaIjrGDUu8FO06ysv8AsIWwGEJn&#10;lCuPofk0B33CNjznp/aZ4dZiG6phtG8h3joSo8lo3uP2BWD1irrF8krDNQLO0fzhKuC/wZodl9n5&#10;D6cPyhVxsd9B/JvjBgOB6f0lBljEV5yfYTrIF85qeCUX6bW8v9gAmbEhnQ+Bb8lp6V00JTQLXuDM&#10;w6EvUTROo3KuZS+P8mIGwZNijbmNGimFvpLhWGr8v2cDdBObD/mXdNXu0agWyxcO5+CJpbl+mV3g&#10;fe0Su8AfP9iHMaT9lUTFvB2b8gp1yShXJfZBUF4E9WaDBep1FEbrdKfkc0OXMXkNG9v+RtKoBW3P&#10;8lEGgj8wQFAAC+fPEV0CtLe4/ND2R+RVLd+JmnXoS35AsbaEfuYIrjeP6R5AZtCVupMbgz38MgF9&#10;vZL9hrBQq5FmQdLJRwnZP1Br8gfyKctlL2YYA3UHasYgQoBPYiUzp2dY5DRCudOEPcjQFtgmA8/d&#10;S5igBRznjr4Y1gUAUSk3fxGDcXYKOtf7UbaWGuqE6faWd0PiC14tXVNYh3wVZ5r+sxFrh14lKwaO&#10;tSj1EIk0sbuy01zFTozeTCvkFPDxDvaNcJr8rPpDAwi+iAl3d7lSCYZ03zTsA3xpMLV6DnaLaBar&#10;1/lBem70y0oK8QVY3a/CfkBXz5RejvhKqMCdtRKEc1ERTovBBNljZkgYjl5I3IQ0OwPyLDZ/BML+&#10;RK+L+sPyIDim42s49ymBUdh/8FlOjjyv2V3MSt/J9GG+MCPGYsGFVMisEwf66RFX7dlOBbMTIDeL&#10;2R+QLPmps2LPs8Aje8VEvFZjUhVtExR7wlZ0D3n7EPFsXJ9YQdH6oFZw/kf2a6at+01+q+0KO3Y6&#10;9cvbTTQ9Cg9VwifbgdIA+EsnRmEZD/rmQeCUepbeX/IhzrCczLXq4835KMTDcsVMBeS/scAHlZ5P&#10;xhp5HFmqzBLpSrUreAEJgZMV9S0HDkBP2HnFOPuv7Mzw/WO6ByjwWx9Mtk7Y9YLz/Wt38i6ovPAl&#10;rAoX1lkVuSdW8YY9HcAKbqt3Rf5Hgcy6TDY+cwpRuhznliK23dD8QiRp1On9IILV0vogL3Vr2fsq&#10;Ba9zcCCwgquC+Mvup/YdGkd+IHCLbNdP7z5SHxMDEbPvBhRY2V7wFLs1V0X8hbramiAoXR7sfsqL&#10;l/JFcP8Aib9gWVatpVXK1uUo3sEKa9lioVl5tqK31hc4dkAVezE3lQ2hzFKKd+CDktWKrMStWglD&#10;/cxj9AHLZr3lFFqwvsX5uBVpcmxLve+c+IRqxSymdezMJJuso8EF0OP4YbS13MRwXBOjeNUClvbj&#10;vLQKl6P2NRWmtq7kSzDJpo5jMbB+IV5pi+UVI2w3FtJSvoNMhmq3eJkcX0dQy4oFef4RzLz16JV6&#10;FqI52ZXnpw1DCSx4homnoxcfHXgfyWQRg2MBNn/HMIhq+YYFW0y8bYoAtLD1n7MprdN45hFeCXGj&#10;ouxfkyw4OYtQswOYRc7+KeCd5lWehJ9S/YNumn1FSE7GqgKPRIgC7F+MQIQp13QAy0dMziVXwv8A&#10;4i47X3JQbA41ACf4B/IG/VFhQt+BfycjrMljnxNcrbfa/JcrCQvHtv7wJhkmZ7vqcvlPuD+yp7D4&#10;UC7ua9EVL1b2f9juWqP5TIjx+39I7HHMAd7Ec0v5Ng3mb3QfqVQCl9wP7EWY4zOdX6oNq8l/MQg1&#10;g+4x44OIVOOb8H5DgsZyWZDLYtwUXtywUgrxfNyy7LMMc/kVDCW5gsiWY7xfkFF8Bf3Foorfv0YA&#10;dXS/JAu093KHbdVTcDq+q6/kA1LRR6CioqxA1e+8K1GA0sldOSNIMIcdVmuuczRXIjhoyVfB/YEU&#10;A4VEmxh1WtP2EFxGc4BA4qiPqUWDUX1htK1QlFRSV3vViqqWkXXhZQ9BLPj1feU4FAWh18+IgL1x&#10;KHoo+pLqktfhnc8fliaV7OO8dbTt57xtsL5qNxYp6wSGiD3geceIcaVxCza/EbUsvfcbQUdTLfSC&#10;qNYxyTv2i46gzar9plwrYWo6F/sxayXk26qRor/yThvUHxCbDS9wCilC1UbDRRoy9mIGBUrf9lWA&#10;KGehfk0qyDzzEusmtC5QKAW7dpdbe33DCVkKvWVGLfNJf4zLVnqcx06Djy/5LHaBjccNQUCZ6N7p&#10;gBsMC3QmJ1HFzq+1TZV1+IKgmLqWGzS3KmrdDR5QKDdamVRKKuoX7GLC1G7hoVTSaUbPwEJBitXt&#10;FkM66zOvn0KmIVdIwYaT7JM6eGa7S7DkbOkW6jHyP4w6CpuVExS/CEFlw2WpzgucNMr3/lHbeh72&#10;fsLhUpKXXhp6gywIOGVsugd3L8jHHeF0tVcOzyT2T8mBZmOz3t7RVkZUb1fUWet2eqygGij1kLPj&#10;P5RZep9P7K4GVfduZm18Bv2FL9IDW2HzfyZabcQUKcJAVrAXq8QNTV8w0UY9wf5L0C216RGNh+UP&#10;2H6DAwW9Xf8AmfkFmQ8kofkwjlsMDd0fEqWOqVVn+wSLWj8QLLlb3KsZ+qrQjb3GVGiciCPUfyZE&#10;W0WkFEWcfGw/YUF0Ib/U0F+Elb7GequiAxC8gOqIULzjJb9tTN+0xkrsYZMs3OD9ZhaORnWFEUlq&#10;qzTmAdb8oK5sCp1Yn7MtqD53QQ2lZWY3ifkxt6fsJ2gz3SKKDWTDV6jExaF/t/YWl2zMCGXc3cHY&#10;G7LuOiaF+SVQbp+QUq6sPyP5CFumx12IoAl6uYl4ZXqY1wdi4HCR6pehvMnEEoCaxj0icX4vrG4C&#10;R5uWQQ2WoYuV0wVVtOJSCtSi28fk17mnPbtGKnODDXXzGyl5Z9MsLsfE0Ds3TLZldd8RRTCbzXaI&#10;3C3Ul6Qjcdyn5Hz3vZ5lWZd+XEsRYC8JEFE74gCmxxng/kSFx8o3AKge2JdTdLjmDXXWWO9JlBLW&#10;8wEtKbcej9mS27xzF5Utlzjmakrbszcut1SvthapK0cN8RpVShV9I6Bngdv7RRgC8jHmApYeYbo1&#10;6JK9FYpXiAKwpqY45EPiLh144jLQFIo6iNQmAiwr4K9oh6x8/wDOHYdNShHFfYSxjBOFIDVTIASv&#10;hcqfs/CbUET7sK/+af0gpHFkuLmr3vyYckUrdb5itqcT4L8jqm7uZGatvZothqmYh6cRcQ0ELAeH&#10;6/yHE5E4hX3/AIWDUAz8gZdboXw4QDTxMs40XeIubMFShJcEU/64jy3kWW4lSWWaMUR1aPH/ALEc&#10;A9A6g/YgGX8kvoVG2Xox5QAV7yGtgWCt7/Zohu560/YzoBw7Yl71pyp3MgLylYw4GwhVM8xWJZVK&#10;uJmqXVOfSGqqf3J+y6EikR6kIgsy+tL/AGVBYJic3SP2PNabNHaOhpxPq1FqjhNOkDMq732iGrlZ&#10;o4n5OkFH7gRHl3nf/MtpeNMQaiDLuqfyJZ2Obs0mAogghVuh6ga9INL6sbJQWHbuDLUzhK/Y0FV+&#10;EUqqYp57SiJr5Qn7BYS4WadJQBQbLbSHLBYyctn3D6j/AL7tDaKN8FcS6FQ7vBBRGIu5ftGIZ2OC&#10;G+ClrAvSNHgxKaFK3cUEGXQsHiXjjKvi9ohDvFi/eYHdLofuLCt7g/cKMtbqnxcIvDKt+OCWsHjc&#10;Y7B1mo/wEDb5elhFgQGqQA8i66VABrA+EnL2v8fxElmMNeZ10FLd1jxCupKC8wAwwXjUakdanuhq&#10;mzitRluhnWZaAbYp/vUuqyKeyLfuzQzNDFlx0/pKDgJblaYvklrHN+4QaicK1zuWC2h0fCaG0KDs&#10;WG3jHzA2AshOyTmhbh5jiobs1nmO/wBL17/9I8hyk98QaZGfMA1MC1ev6xstzFXKWUD7QBYLRLHz&#10;EIxxQ1FdzBt/vaBbeeZebpRNnqvyiUGLIDHwle39jSuFhSOkD5y5Kpo+/wCw2MMwdbJRBrWqlMoc&#10;1qEtqvgji4NPSWCSxP4P5LydWDh8QEGVPwfkdFxae6OvA+2J6a/C/iJlbfehd3qP3b8lIfEKnmj7&#10;g/sL51gw5s0PDLN/Px0/IHCstlnIApeGfsxjln6jkU0YOxYFAyOvCIkuW2ew/Z2TrdKCKodnF9mW&#10;bpmYcDD8Uo3mQqOWssZbn2X/AAoWTzx9Iaso/wCL8xWKqo5vtOTPhywAQqYK5S7aGT5f6oXFmB6Q&#10;pZTdLtxOkAfZGqphAFVllFC8XXcJL9WZ3Sn5L7YBQrEVNW6fqH5Ag9v0jBgocndLDUUxXHMyF8AW&#10;/wBiiopixr+kKMpKZKJRWVke4w6Y447+JiNeP6lP5HYDw37eZc1NvHSyAEW1PvMjUd3mO1Qz8ifs&#10;v7N19P0QrWggt0ZYXYRvaeytQjp2AbiSldhA/MJqXClt+stjE4o/IE77eBBWUiIlQO81AEgHBavf&#10;pGazh2q6iwKtphdxFgBMtVCVEUYpf+qc4qyu3iEDRzUcRr/4ohKN5NM3zXXxDEsbZrtMgOxhYRwU&#10;o8j8gDmAyO89JwTCdOEAOlVVr1ojtF4jIaTh/wBcQRlh1XiUplg0Z0QhqoYkdM5870j4qbau7ElI&#10;ulvw/Zm6diPPkRPo/wDrzKYriuIBeao/Nw+IHmAG5azhgAiI2ntBlkdU6iUKe6mWvQ53Z/2DVVUq&#10;hUjRxxlgq1GGPV+xq+iYfMwlpEqoIB2Dcd0FLXepRa4s75/nKdDDqDZVC34lLuQ98wwEupkRaD8F&#10;+wKfA3xlDsUFEGquk+Q/sC2dkYfUT1P9iDBZRpmEGPEOdqsnpJu0KJglodfnX5CzvTZDa28wlM0v&#10;1KfkpTl/EJpj/GN8I+f8la3ek8T8hkxj7X/I0QbqEzN092P2OgMoETU4uJUV2ZjgP8nM6/kF0sUO&#10;1f1iJiXvntLDG14wi4KhoHfKLAhd8Br5lwRRPhYiWFW1z/Ie42UewfyCRoGeIIJTQU1hiDP+boUh&#10;ZVjXvM4Lxu34Jsd2xTGkPY3GDFLe4/soVlyvaWicp7J+S4Wt8y38g+zMMHd8owytUPqDpDF7SogH&#10;ViVSeMT0fszo6vslkzC4HdR73q2sBl0RYuMv9jyBRIlZyfspAUbJ4jslHlcZH7FVu3HmFQLw26he&#10;zGXbHYYVa7wNolfamg4VqNWeva4yw3dxjsP7LwbxPSNS/wDHNQQjQXjYXKJBvO8PaUbtXi2cekVs&#10;sVwwKLRAWfWCBFgvYd3j4gamhrBK6dkt9J0FP6ygWUwps/IC3Opr+xUmN28otJUlgN1GQYENpV4R&#10;UX+YIVqU3eYhY0ZzuJcRsSzPEMYlnbENnixGrQY5Zuqw2O4i+iVg7OYyJ7Nwcq2tpgqBNIZ4jd8i&#10;cy54NBkK4mWiCV6P7CzWygecwxsMm+/LMNxuIASy+9cy3QKBBIbVPETIf44iWNWL1bsqBlZCcXUx&#10;XZ1bwv5LotS97R6wjs2TI8BVxl/Y6Y5RCjLgSV3RkCUXnN+ymLTrPeK0WwFVdjHrUlevIUkWTf6P&#10;4wqDcpuVlx2hDeiX3DAssPVMEGFvb+0dPw3xm/FQrz0P4cKQpGOgapR7o/ZeVekVPX4lDLSe+j/s&#10;wNUwziHW5MdKzUJc2QUXzEXV/IvyKrKv5QmIcq+Em25xe8SqppHwn5Eguvkh+Q5bdjUAgr+eWFZB&#10;TPZl8utMVpzRvT+szIxAUVWt9khy99kdBsJzCBB2+7f7L95PyuXL6rQ5gCstmFTNA1ewg5mknrb9&#10;mcC6UaMywxSMfKfkTarH3Dhb0vH8oNgrZFSTgYi27HRsP7Ki2Nu52fxCU04D/niWQO7MzE9t1Bl2&#10;WffMt9gqWkwn7P2UpzVvjzKpNbfY/wBg0dXHaY1uUm+uIQWmjdytT+iran5EjmVaP0RESxUtRH3m&#10;HdhvT+kEW9WhQs3grqiI70E2xG1Y4JWTIEM8xN5bpE3qCwdItWSj2hyWwWko+ys94KpYpkKcnLF+&#10;JjMN4Bfh4101ncZqCALxVXXavXUpkzkaOG7ikRQO7sal+a6zhqoNAtnWbTOkKqWIbi7p9IhQbBrZ&#10;5xEeTBdDDC6Rb3UKknaqM9ZRm40uEVY3FrqCYB/qiK1a2m6yxtpvwsJuReizMCom9U4Y45Mplvhj&#10;S9ijbjZzBxjDGm+sCWm1uM5QojbbTnRAXUYOXfalIaoBMSu96MB2mHlTDrmGsnDU+esSa5R11jSA&#10;Utq5qBQ8m5pULGtKx/geY0VgotuSDovZusTEG92BmNA4GxVeI00ZG9GgfyKaZN0y/Mq/SVGgHtyn&#10;K5o94DzwBkzgKqIE3tfsxTDHC28xuBFxXiwUZo8xBxWnn1hDNqUeCDKtrmEvjhuZdAXvE4w3XEBz&#10;M/t/SGNgylbl6ZYhLQj4Rl+DUPLSNQY8ZH3a/ZgFhhVywXB/uIFjKAtOp+zAytUHtCXUFk4qzi2z&#10;ZlhuC6lXE8ZsGkT8klRoJNi2L3b10hRj/FS2fj7jKj8/CEbXlpPpEjtkGXPbL4xujWvCiwZzRvxG&#10;21bArt/1FpmcJDaFF8HQH8nE6MIs3aGkMMfVv2Cy7uwcEbrF9hGBdaXnrnyRyb2PubxkNExyRYab&#10;d36wqNqlfMa6K/LV1qvdKI31fJLhYhQZCc9aggTaU2qIpRWrH5ECYo0VViUVTdx+DWboljhXXUw9&#10;ocxbg6goERsyPMIgU3QnzFPdMZ91InGhgthSZ6xlTaVKFD6tLdNutIs413JSu8Ggc8JCrVa6xY2r&#10;W6PUhjVbte10qTJvtpswZrbiX0mtCDmroODHrAWICzdA2FrudZlQrL2QmxxRcVAJTX3L6wENnkFE&#10;xvNhnpcI8urhHRZR3QBnfdA66lbgMZbEMOIXN77CVWZtfmhtVxDEolBHuYo9b4xAwlFhWE5l2h7g&#10;zq7nRgVnCitVb/OJbqunELXN3VcTWwS3q4eHrCtCSUAafN03UwIAA2Vz4lqdhjBuDTAeEI1t/ZS3&#10;bW6ywgqhsDAd3rKBpsqs9zNQWgFbWu/f1mIAXRT7g/Z7ZlvY2zj11qhVrzbSlwn+f0lpM8t52mIM&#10;plo5Udg1ThrXrGYUMAKaMB/Y5UYdeO9K1KDFZFshEiG8mvaVpdrbZ2ZWmLs51iLZUs8d4q8oIZ/7&#10;GUMWSnxBe6XtvYITpECy3ioHTWqbwY9R9mY6XJ0QWUUXrqKIqs6c3LhejTrD/UXsrA11jcxq2F7Q&#10;JS1bU4bBxHRCs2e0QAoUc2r+RsBat2JL8VMFLUYcXRTTR9MyO6rYE9G3y6wRURDi4tsDNnD6PdWQ&#10;pDRRrq+BjGkVTUxcywaChG810jX7WEVLDhEjOJnF5g/cdXDPaLWtdcy3Z85/iUA5LafSho3HROLn&#10;Y1Z2ZRY98l+Uhg+1pq3GWQK79pn6Ase0S+rd+CXy4i0eixTmrK3ZA1G4M7W9KqAXk1SGJ7sstJJA&#10;oBq/WGCybFY8Tv2mv5TMxUKUTZQ3t4IG29YGHzFwkdMWuWCKxpo4HdYYg+7P65Thm0gA9oRyIIjr&#10;+H1HlxkB7ESt4f8APeUI0qvZ9z4hTjragtd1huHaF6IX4GNDAophviH2r7EK01vmKh0uR9hKyYmN&#10;gKQ4x7xI3yWn9ziKLnu+pmhrvUbqVc/+lCrbN33xJvcGwEVJBQ0XNRQ5s/HlelZu4vAoH27RoEq+&#10;eJrDaab2FyjXvj4FLtAYtyzoXR2IQEW60vcx5XWrLDSs2cwCqAoyjilUjcWuqpWqxl2Papnc1V/0&#10;iqpyzNbsWm0bJ0QomQs4Sl9MzorkQFIC1AcQBdB1n7ioVyFLCVFaStE48QqVOE+ZrcJnqf5FVjlp&#10;77jZAsqOcX+S6Y0GyVqZC71TFyEjUjldysgH1SrurR8vWLeUCz2IaN0H3LhvS+L/ACY9tXiMNxZ7&#10;kTXUVX3hUZWx01MrvUzqBVYdtnG3HV+xWm1T3P8AIzAFimMg+9wIS1loGwt081uCBCxqjgvm+6es&#10;AFgVNBdVLuJnZzR2lgNZqGozki2/2U4FnJ/7cSopQbo7/wC8xsVqqoLXVqHTNgUyeg8ymIADA91L&#10;zLIBbQgK3FkPXFLXrGPC5lrELPs94W84iWUEPsN18Jw6fiGrq1eMiZIW3X/s52Qeh6XqBo7opu/I&#10;HRIe60KekH00KX7SRIBnlLyXwxr2Ilsg9TCvwHBcB3QYZFE3fRSgqwBKfAzZoBprLq2ckaP1xdwA&#10;NutFcdZfB5VD1289R+wKc0RVhoIvJ7o4eOjvoliYt0fzBdJ9DNWuzDp4YaKAt2fgHUIAQN034lZU&#10;QJtXQhXnl9P9jHYUHMhWk0NRpVber6ksq80/vJhbxzBgxxt94FRqmDDVGChrTFXjNltljIDt58bY&#10;mJLckQ54V92DgC1qzKSgMi1PdlbSrDRaoQuHNPBmYnsDuuMP2XIWXiooCOeZmjAvEnSzcsA7jqf/&#10;AJYSVNkOUBwDqrM+1fk/yJa1VZm0iRjpVH7KFjN4IhG1ma63/OOSBRz5gqCaKqtgjEZYDHSNHfeZ&#10;/nA+8IF1T2gF9f7ShH/K/YlbQFoFpHS+XpiOhVDQ6ZPmZCyagFDwz/SO7/YVvlqFeRQsPX+UXnDG&#10;+uZkDXvxwFOiEeg4VxFo1aceJ+SzktCpsErooe0zNm97/wBSYsbo/H/yDrEq89oM0HLEuTg69b5l&#10;205f1FXr+1P2MSdY9sShTC/iMSWDYvaD+Sx1qz/zxBdCI2fMOgwXUNneWzzDY6M8vSz8j4c2/kw5&#10;cFlvX+EwAGAT3itLn5yLX1IbdIIl0P8AsNqVdd/4uBTePkJBG7x1TNr+g46QmVJuOk1FvrBn9Yg2&#10;un1OsfwivyGzrRPGWU2rckfKCh0gPUfszKi69KsX3KOMwBWoV7IUQ9QWDi339ox15pLyot64l4yN&#10;qmo2N1Xt1iJUyCA9wz7w1xivbfqGXmoEsgs7u+0UxwCxrzgHzHcxdpEXYw0Hpcy5jdzPYvMOvcC1&#10;CvTpEu5up7ZzuJnWVMBqx+Y6Heg/k0tirKzsODzozmkJYNc6PS4Oly6A+DUVKEOgPoi8KKUjpE4D&#10;0i3FXJ5gAQC2n7ZXU9YMUYB4lE2U0u+OkIq8YyL2k4hQZDOukWiGw4w+0CRooBun/ZtdIjRehB3M&#10;0bongcHrFqsBb7aJbF5eYsJxG/V0jykl1o13svJOI0S7ySgwor8zuM5pXEwF4FcQBy+GAofOr7S/&#10;Uff/APCC8uyB4gF5hnrugi6UrO/8piGy71l60ybjlqiWu6Z0Q037zij01a/pN4WrqIyGOaIQ3MW/&#10;E/JgrKXuPYYcvi35MsJY5d6gy8e4RHAlV8/8YkvHE3LW+6CEoCn2c4Mg7oqEvMu+mR/ILKiwfWMo&#10;ozuf8XMXERJ4WPK2GIujB36v9lR6PgsZr0X2l7Hj7KVcFV7/ANRjmsmXo35MNsck0FYNe0UGi5Vf&#10;KzFOBPmBMch9V/Ja1QQ4xEbtI9wn7LRjoWLzMgGbzDxC/CP5L3jYZ4o/cRFKD11B+x9q3TnpGpty&#10;ZrUWRfkU8FPxEt0PV0CHQVbyb7QMA8nxjV9Y7wiWyrCHHaKg2R5PzScxKI8oqKgHsZIHLYDJvLG6&#10;xacylBmy9JOUtoX8lQaTMfCXVjdonOVkfCTELoqBBpwsVtkoPuJdlLaKvb+HzKAc+tD/AGPW80/U&#10;QQtkTrYn7MT6VEbRsuZluvkBFTfQ+pYwlYHpBgydTEoGViB8j+TzJvb+kJJwI5RiPDA0ItLR1xRr&#10;ExYLeUoYznT0f+wFUvl/7L0Np0jM0LtiNsLTWGuhQTZEhcMTKbGOTrCx5QEXkufMrKjdFLi2FM04&#10;eSpUTZa1UvF3feChVJFGxro6/kQJoKq7t69ydpjlisVGAPV+IcAVViNepLtQDW+ur2mA4F4hHWtU&#10;NMzA3v3MXRHqKdwhNWpClPvEWckve6MsFpE5lcQxFaVq+ofsCChQYHOolKori8m+8tQyFyGdf7LL&#10;uB2GSZS6sZ5747Nxl3Z2YdhFdP5LNNIutMNwGjzuNBMbHZiWLrrIjGgaDO40hULi9a5loNFqB3PT&#10;c41d+zHbaK0lOpaNIHyfyj1q0zvhHni9HXMYroBH/XEK3Qj6YlldFPpiEoShQyaPrdI01E2Sm/15&#10;mO5Cr57SlCPkbhMbcfon5CxM3dTBZfpP5HkZwxYaTCrn03uccaWUxZHgPzGAZxT74qW3qCZayA9b&#10;IsjVGyELk5x0gLcsbWsOFm2sU5iGoPmGnCyse78hr/HTFYvHyP8AJbnYKw6k1jkEr1P5QbOd5d87&#10;mRQ3ipjGh98/TFRPLzHmq6+IQAclUJZv+OAzAFZ8zJcld+ISpdk4x/eXMEDngkjOOH34SEiOQ7Ml&#10;9kBDjtMuBnX0TUYsQ8u0UXWcXk/2McirwRxIe0oy2JvR1vH6gMQkNWuuD+wA1qIda/8AZmTDirmG&#10;KsmPMbqTDc7PBUf51iEMY/Er65/nrGKi20dtRNJij5jgGrYlN7xLlUvXogEM03al/JWI2sV0RjvA&#10;5HXiWHzj7Zi3DT+zLA5ZTCwz/CZWNgG5veXXRP7MlztOO0tU08XJmGf9Yt6JKebFyFmHfEHkaAAS&#10;oobFZMrvcFyKtoz6mrz3gKQaKnPSYnN6zNFw8SooRykHZl/53lhAAmlho7g7TuEXecABZfDWB16x&#10;YILgiqNF4MHjpHLqgtER3jBd1QwTMKuydVo34zcaRRoXq7zWrSrO0TUiGEKx2qt/EX0p7TTw+/aU&#10;fE463NYK1KwAauv0/wBlClA7wuofERxNLVmP7QEAKVzcqtwD4gycrsV4o2Gyr5PbrCjtnWNb5hc/&#10;QqyrlsuMN+XmMpF9HA1BI6qxvzEaEv6xhDRTo1uEI1W6vEUsq7oF9RwKmmxSMmiL4c1kxLjhw3CW&#10;NHau4q1wb3w4hAyHAzwXLi0dxS0OKPJiNmzRxxn/ACYGqcbW8Zpct3jBLGqRd3v+EAvORpNaghKt&#10;XOIlEp5JV3PXyNaq7haSUw4cNFlrW1wVUUGmyOQQET0GB3LiG5ahUsdVvEwbSyboitz7D9l6AtjK&#10;DbQUwC9/YjpAM1i/MZFAsL8M27LY6YlFoqw8UIcQRHiToQXouG2rNDtf8oQTh/OZ+N+ynjD/AHxE&#10;G4yeQ/kEwCh8xoJSljb+FiW0NHYn5BruqVpHxG0NX8B+xafCnjtL75nsGVUXDr1S5lhpj0lgN2OC&#10;+L+xIv0gZdHaQCHRGGjb+1hVDo1M794X1f7E1Oo1GOUr3oEECBsfcvVqx+ohbr+4H9i5hf8A1MuZ&#10;Qep+yiGabswQ83UPuEu25jF8iK42jcOqfsRQ2/VJp3eR9oqwP6iHoYL5lL7T337TXVfRkJWpdIfE&#10;2nUVkoYM9yHCZA+WKug3l9pn/qyvyYW8nXuwKzqv6YpXt+IjQ3arbkem4tqV9g/ITIOnq3PlgwKn&#10;DAOaUN95RFIAsrG8vMWcNHPeFgK3bRhmFQL8PSC8F80cJjKZ71cKGgaKJVUaUF7kGNuqDiXoWhdV&#10;6yt47OkKMqLVcd5bBRwK9U9B0PZWWGKKuBtvKk0FhqBuFoMBXCv6ZhkqWbADYVQAX65iU3a6urqf&#10;XzzHXeWME6aYGIL985YGvVqbxLbOjjhhpbwAZ9UQ2rlkuUIdHX8hyTN8ZgprWmjOniXCoFSOMtaj&#10;QAwGF/vSBCtexZVsuUARM3ErOBxqJaORdwxWtfSQC0wbsl1c8tZPaWUHb+mCOzizeTDFavyfyNZd&#10;YW8PFAHXIOtR2WgQU8Q4pYNGsQwqmmB2l1NIt/vLilgA119eCYmw+X+UelVdN+iCoocalcrF68tH&#10;dLZp9ow1yD4nUUgNvSZXOUblamQFPaaWFW6KYtDKgesbgXHibb9PyOjTNr4P2KUd8TJsbfUKxSxw&#10;XsG4yBdhZMAmkHppv1gKcZbF9JYNlgpRxGHQZXq39iZHGS75e8VkcA1xa/kuJVL7kqH4IeSL4Pyd&#10;cV8v8pcY43erP9ioWWi4og8u5nZWTvwH5BNNzCcjtmO39I2Rzf8AyLSDA+zO8mQ9UWk4U4lVgQOv&#10;C/Y76PfYlixktPSZR03sD+xaUcJ+zNy4OeLT8mRVkr7m9WMx/nUYu3FYhEo3sxLq779bwUnCO3vK&#10;6dl31EXuuR+X5FefJ8pdEZf3Eo1tY+Zde8OjyP5AlatPzHYYyevWHxXDnXUdwe8cHeZo80b8R2m9&#10;flEgJ98JFRHafylVWsRYEbR+mcNaUv1jR3iw+orzZTo6LFAudfuIbuAeogYux+5dSYf2ETLx76Ef&#10;i0PMT8nLTZYbxvqmBurQaS3XaWUbXTwxSRjPKc/EdvSIUuYlFo6vXtz14hGzoJrl66fb2lfymjKH&#10;goNf9iJIU6Yrl+X+S1ANLoC9mqvtx6wnSIcrRa45dMhLqknIaob6vggliZguvJTn8xUr5tNrX1nN&#10;2rKnBD1ASkK7jiEJLReyBZVp0GoqBsfjCp5pOI2Jyhggq+srT31RNL0ILXDM2oG7CsOk3RpdXN+s&#10;psKdsVI7waqbiA3Qpm/5CtS7GGpqVGQVwm2oVWUd+GJtApyWTSXIG+ojHaHzqDzGsp/JVrCt8OEA&#10;ey9reGEmjhsuJNmQaLR1KFK7C3ZqKzTJv1mFRNhcdMYOhtKdMWNzF6ejHfQpb26i8imhP2MeYsML&#10;AwEscOCOg55jXL+TLts9SDVYt9fWCJmqlmidDW4uM0VMUqpRqN6b4FPybndp7D9iifyNp5t41LuA&#10;LZ9U/YLe6BcMVLPBdghMuzw0dI2fBSPpAcLDj3p/YCpZV+1wkOQrrY/kEcau71GZp7/yTLqV8MJy&#10;TfjiSrIjN9RP2AMcYi0LLeIhZV0V4OovSE/EYU2b48PGgOC84jw2FHPpEdaGMbBgA2L5eWORyR1w&#10;/wAIkduyK6v+Rll4U12lDBt94/3HZW0M9szRa90ZCZU3+iAqP8Y/ZzNg+phxbtUWT3PYH5EXWpRW&#10;/RX1H8hA0+fAQivjlMzYfRX5LXHU77w1TdnwwB66/SJ8A+UVJos+4pXZ5lb+UO94I7NdCDO3w9mE&#10;5X0K38ysOrp4YYLVVXMaiOlmYQWzSuLjK1Cq+gb7pZK9R9QLsXGDyv5Kurj7ncZVVzSMuS7L3s/Z&#10;/qAo/InYo32/lVDDaPQ9IrbbqjEOK1Mz1NQUxd0F2iW9O7jrKi3NVWDxnmse0FmIChvP2ax2YHJY&#10;IsbcGnyHbEC1bkAq7UvNY04lDnLTa/2PCL2AXVbvcdoTFMKcem408C3t3Y/Ep8x94j1CsQte+5Nd&#10;6BvHMqsdVDB95mVkTsX/AHDyQWgRAGHETf157hxsgPGmJqFxZvDUuEwx7ZmZ5tgM7YqRYuSbibpp&#10;dtOvJDTVnd1kqrl8TvLto1wtfZEGpYeNTZGMd/5xECWlX6SqCsjeqhDiqu3TjMnFtmF86gzbLmdl&#10;qaZ8GeuOZSVrXF2PaY8wGrpKtoq2X2ywGEtpgkY2sCsmIVta9P6g8YF08Muw2rTrPSAtaVrEusRH&#10;J0q/5BpRHJsdkEAvZyYk1Yr9v6S2FqrcyEFhfUZWtgg+p19efwH5BtNXo/75irxateIyxlExLKMo&#10;h1uJxHJYCpOkewfsaXDoEZYm1N9obV2g428QFnmy+80xaK9BKbn/AHant/oTQ6v2P9hVPR9xHKmX&#10;fpiDSwTmEoeuPMpxyGLzf2FAAyXnzEt7g/AP5KWtrVcAmHbUyVSkrm0mSLpZdxWx9Y2X5DCPupVL&#10;g5dujH/hlH5H4Gxuc6V2HBBTEtpc9Ifdr9lAucXEfbXKtjI/YfyYOnKvaU5Sg8I/Z0GG/kSHVaHP&#10;lMR2gONUolw1bz4mJX/1ZgKFqdRYKc2e4y7Fmk9ZZQVlivVlPhLZBW3vLsOs1+IqpafbzCiceKsy&#10;qXz+zdZtYroYV+EcF7MeWPO8D8k6gVW/JHdrpfsnkq/YxJjpxCNfjx12lfJlouwarBh3xcvcIUbW&#10;NilNpAa4EGtR1TBWNyGXN38cQxIsAUX2Omsw8KjClB1faUNUOqgdHi/9uGDW7Qp6LEsdlgCnX0lk&#10;WSQKBWFacDFGA3IrRz0RB9pqvJo1HV3P2whDNp7ok6FvR5/qXNjTWYZQODH8mKNnd3CKwXRf5G0b&#10;PFUwjRnTjLIEwLQynmXcy9volgzJfOLtjMBdOLvmYk3llM0ibS+cMohq8hN0w28V2r8EywKvz/2b&#10;FWUPxAz4Cec5oGW9dMcMKDVscIUxqTlt54gIYFnPmButqF7NxVkBQ1qZEbw9ZiWWXPGIWW1n5YwA&#10;KttY3PNXm6/b+wbsW7NMNhVLscjL2QdI3q/JV2Wtq7cywHIONMACSl7Swc5Yb1GMVYZ3yX7j6YQK&#10;PWM4gJV7Ls/ZWLNM+ksBeaV4m1UGKejQKLeb+Y5M6itHCv8AvxHdBlF/IyCJeK6f94VYcYxzBzfJ&#10;hvMsR4dqWEXJdPHENMCjRihCv5h9L+nBRdB9IsHQ/b+0KxdMx2pLBQJh2TEksYvlOmgGuYyLX2n9&#10;hnmcNEaBbGP8dpZyThZYWUKNUfeULipSzU48dJdCO01vUHJAEb9ErKtoO1qOUxbdKZBmVkzHR/CD&#10;wSlfEsJvZ15n7Mi6sT4lmVZr9MsLAD8pZgtoT2iqsJ7b+krTDqz2iKT6D+kfhgPhJ+ypiBw8t/sQ&#10;M5FmeyiYgoXDVeIdNZEpgRau124gqXjKmLmYVG3pL73n6Klcu0fuBVyJ+CAWzYrqoY97hH3iC2sv&#10;7lsWr6SqML+ucO8U/cV6tHwSiw8I/DKPWC9v+obTxtAUHy3fOJr/ANDME4+B/wBRFDgWDlSeQcdI&#10;RtYtTzKnVslcvSU1xbcTAfLc8HWukKKqEAW8VnHrxmYRobTLSnY43Gq4oYXjXPt05h8PZUIPLV8e&#10;soTsC1B00Zw27usSwoPhHGKA01escwlG3D2lmza7x2jHKjuwF1L3THp5MNfSjrz/ANjA2zYzXONw&#10;GtOYEKWq0fnDe9pcnFUDbyeYaowWpC0FN/PGN5MU3jnmOsgdXPCYYLrA55lMK6Xn/sBgPaqDeSju&#10;6c8RZtTx3yg2qBbskqrHfL9TkBo1m8SwOFcMyUYb3u4Yl3nwkYGSqii+uyFSQ2jXDvU0wsyXszFK&#10;IjhTUoWjfu8M6nyblL/KuuyPowlhsncE1z9Y1a7PpNZw5b9I7Eq2vpr+QtSTBSFDiYBEsIwbVjSb&#10;IhQNvvHwCtjjP+wFXEDhRMxAi8J9EBQ5ovqxE5uE8SrJZBrzShBtLxcXTJh67itervtPyUVRvfSI&#10;FTwHNJfxHfyJqXK7BhKnEK9nx/kRQt2c9NRNS9y+P7Telq98Y7Hy/M6AA+yw1t3X2aKyEBHXdzA5&#10;gLPdKW4UywhQDHd5UmadA7xBDgJcGBaCMs3DZjaw5vx0s/IhRaK59CCxyRLXB/sVqzmbFqUUpNUM&#10;Rqj8KmtOQAaxKJWxIdz+sVRE4TpZYL7NwW5hEx0UxocSLhOA1S9RPuByOGEKzI58r8hIawnYs6tJ&#10;fVv2NXzhHzCzpI488zURynXRJlm1s6cSqz/TNrFM+Yd66cdoxGHD7ZddlcSxi9deGNF2STSJCymz&#10;iG1NW/cWVdD6jpMN/VEVy80iLTovx/yKi8Q4rzZ85ICdbZ8RKutPcqAaltX0pJ/1oZf7LrPIP8m4&#10;QLQrXmKsChujEORIekcmy7O0sZJARaV2wqnqiJVlURDK04qzRedS/Uql2IdGHFw2B5gijXFXfLTe&#10;3F5Y5SOxRQ8euQ7xu7BcUzXDoprcu0bXKQShLTx78Q0+gQK2EMdOFsbjQKdgik4HfbeZ6l+EOiDa&#10;xuuYqhRRSs8/b7mStUnMKhUXxBRg2n2f8sa9MU68QIgdprufU0hcOxxiErZ42SDojgcbZTWzdZ7y&#10;igvds2owiWe1Q1eBvGLrumQoL6IgCikFGOH+RmbJRh3qctTtxVjsUvF36TZKMcP5Fs2sTDV7ExIN&#10;ZXDmKlsJjd6cw+Gas/YNYW6OnLqUkveDsgI6tvfCAtBy6m4IYhtLN5B9zDhzk3fiPmWdOSMHBTZ6&#10;M+0xShSmH19pUVq2bzLItkYXZ3hULzq/qFxqbx3f7NhTTkw5l0EtHTjjz2iTxNCnGarpAxwVWNI/&#10;Y4ztRsegP5LXNJeoUKGS/FMe873PD8l6Qxekwq30vFvyOLmq5lMDDfEpZWVE9v5KyRxbfojo1NS+&#10;ysUDTdeidXBg7/z1+QV80teJCgAAcdoSULSPnMYNPsyw2NSN5XlRYrt+zMUcISDfXECAKMDW8anG&#10;2PWPPwXN5wcNhrY9oEbnidJHSH1SKIcrHVv9ieg1e/8AYNZNh+y1pw31X5KrSsMY52zFmsCMRfgx&#10;q6g/sdJX/UpsdKsdiCVQbp9wnQxlf3juwgnOHHn+UcGDC9iDO9iczLFOVUYQZaauDyxGAKp/cS5c&#10;j6mrBpj7ojiOXXoS7zr7gFlHu7/ktq6cw79XefEHI3hBzXf3IhbV5Z9po82V6Mq35p9kdVLzqJcv&#10;ldnxATk0gbtCZygXMC5XQP8AkyIyJi6OY3rHvn8JVRW+0uIUnjiI0XzFSIC86mmJOQUOwwBmgNbS&#10;JVVkdgKxQ2rxfNVL1yKnTWBQrGKwc2QcwsDm0Za1tx0i0YOKYUBMg2q3w2S0bivnV6pRrdnaoz72&#10;INlaVJy2zxUPN+0t/JoqtBlW4Rc2mAoOTN52+hFgHK+k0kz1zDYEZTsQp5CdbL+IRm87uWVoJVnr&#10;/OYU2DXW6mlJnNk33OfiEPbN+esLkMmB8kt3+PZlK2yg5V3lxa+UGOII750P4yryVL8D+wVRt9Xv&#10;RCmXBLBphG9TlKI+IADAima+4i6TF4P5C90PkkKNQGs3hzKLRRNc6cw5w0Wd1nmBolNmnTllq26z&#10;aI0wWGN5lLWwvTjCaYWt2mGBtmDTxHXVTV1r0jtxKdutMXyxsHBjfaXsyKz5ZVKgHRnHX1jFtnS5&#10;yYjVsIB7KVpp7PUyS5VQpemO4aFZqy4csdkrGB6WfsqEKs3tk/kwFXTxFedNxtxtHwH5Fat6N+kC&#10;uWuL3/k6QudMeQmL2cS6lGA+B/Io0u+lpxMAJlqrkb8iKG6D4zOzlfi5cHPuS/ktwx/gzCgvdzuA&#10;g9LEu8YH1zCuKMVwYbjGqy94hlHAb7JTEHFP+3EZUULNcQjK/wAL5haypBoZd+8eev8Ak/kNlg7P&#10;QxLJludVgBeD4TjkuKrnmFCKp9Ob+Sg5pLy9ZcItXsxLtFQmSLYLV/c5bR9y/kKJ0L33ItVfcOU7&#10;1c4ufHePWRMmCC8dTrKKcfxKW2vXXMIQFBV6Qq0qlC8yxAvDICMNErxHwQgqzH1kBsJMEtxdhUMo&#10;xd5CFc2JY8IcOy3eEMoZc10ikVyniWBKpVVzKR9R41VGXFaYXi4XdVxUM3Gli/BJlJBA9kvCpXzc&#10;cWO75uARzLNVdWum298RXRLfoYUciS1WWjaLPWEQt4v/AJH1MEexvuBaTHgx63C2JenvLfgqrEAn&#10;mE1GtRvH4QogUdY7mjjiFsha6qKtG7yGSJuNLjO7B8OfSHrchaLgpdVd+kEzAHZVYNazFvbLYHCJ&#10;y9szAGRsSNuKasgQLFKqsUhuzPvGVEFvSYrOuewQFsLobSrYLOZXGAFxiAzTis1p3KIrZY8kqueP&#10;E0cJWu8KQsDA6a2TSGzGfzgMDcfUdbSmWgwQDaFaziCX7nd8QMly66OdVqAqBzApk1cImrtarKMJ&#10;rrbdXBCUQU2OlwqRm84V7RicXwXxgx4bpXG3tMAJdVh2eIFYZDNQ2A/U4k5jhMmyCLpfXDGa6ap1&#10;X/3gO2rJ5lqMkY6tI1TJmXWXcsNBp2YcyhYz0GsY7RQ8HmMoNrqeMdBTNbxIOPKI1pM8MTqNXpPM&#10;Lw4ZpxRtTRN7Ny4W42YGwlms2MenEu8kAzWsaZkAFngb9uVHFl3NSg2RGs2awFSOBS984iI1zRSD&#10;eliS+kFVKvNzN2Mac1qKuUOa4mEroHxBs+RjmCyL0zlwyvQPCwGGRWXAZuFuN4PhgshZX4RGYkC4&#10;bAh6iXKeNvcFHNdX08V1AGg8RqjCi+r/ACX8nmtoQO9weKDlFMVoLv3WrgWh6tMZMWipW8/1NW2A&#10;iPiUGtCTPCVRFuBzlmhaMOisSt9FQjTnCJkCqpu8wbYWpeVcQ62QAMlAa6vB3iXyarUAAeWgHlWO&#10;kJ08BzhzkDZLItDHXexKrAwdpLXlLpX8iqfKB5Au+dqyRr/XxgHDV1MkRd0D4sy+aTjAAUrjL8S0&#10;NJT/ANOJ2sdFuMg8ShX5SeezjPPaPAhsOMdHm+NxuGZgRd2rqggBIDm55ti5bppGHm/b0uBNwVVO&#10;eJpIuuMMekKWKkUML11bfWZVAvL5fVKyBbbg2VyFY8sbsBU3l5hCwoldA+wS5LGMIo6T9wImxWxh&#10;PdC18HEK2Wrh7VE3Z0jnvMmrAfwMwOoT6YXlqX2EWC6y+pkDzZjuoUs6kUFq1VlwILvdQLXuS/28&#10;N+qDOO70ofsC4GSm4BPG5gaxxiPkURYFYoCXqWyWiY4PMUqoiChpS8+/+qMVVrVvS8G+VO0qUApA&#10;KGRMZ8eZV0+LbNLnRmqlsAyPwDTx0qK7AqV9X05lIIqEe6+QrN7jzSoqvN2Xi79GX3mafmLXJ1qA&#10;+ztGw4eLmjeOpFgHq6olSbnI6/kyiiW/DUAw13lCji8nWUoqKN+eHpLDhZWrrcaGdHeOesZEWG72&#10;45hCzk4vpuZACwn/AFLbNJ0KfbmGvaxd8SIrctGjodwILHrAUsX0GZSmgzsXLWNlZhyK3uOPRk32&#10;CAaYaLxncC209DcIBar0svvOAIlVscx8Sll7ECwgNmhvoBywkaUhwKscrrxzAGllM4aSIFRQwtZ4&#10;jrFrRt8ShOCoKPTRhpPeAcPTKi+1R8giXy2kCSIOHfLPEnDQfhxAN7QrCimTKuidZnw0Ome0NeuM&#10;+CqaVbO4NkWbLsGzQNRrXzFoM30rd8VDLYFMDLS2cWChxAHdyL9RRQmjoQPQInUE0koFFV59YpDZ&#10;C7/3g7CLFixzKchDYsFlo++C6TgM+JEiKp7g7arNUeks7Ct2ae8KSiuy8rLHfAwB6OglvKWwzVhf&#10;fMdvx7gpynPuU/IlJFIXpAON89OZfIGEtc1XJKloktH6px7+qyQkKpqlvxESLLsHwmFDqlR3zODG&#10;HbBBWcu5x9rv7DI83qmolAxb/wAENVHH/lqEIo4hbU1expO4QG7wQadUwnzGHxRkXA6KXbxrmCSw&#10;irsJZ7MYJkMC0ncT9iC1CyzEZwhvxE0wV+ETMgrS1XpEcmS/+es8gRfiIe4M8zAMAk8VDEvMNhBf&#10;OoC9q3zCp7qxcpkMVMSqR/iF0DSi1F39ECr05+4hdrUlHErDNxvLiOBhR8Y7BpldLv2GqmweykU2&#10;t5oDqBheMf8APET3KNw31DfJLlbBPiVoGKlEwO7ZK4tYTezdnwIC7dT2ZEq8dR0P1FC9ekcqAr1l&#10;YDEEqbl6tWY2LIV59Y5a+RrOwsrp/ZfEQdnDkCUoCAiaLbx2xGlUIZDTGmmrghHQDdpq+5VcD5gN&#10;mBtWdJX4ekIgKqAdnOWBWdvaXCR1Y2JQdpnjpqjLexADeNzuNXR04iLo/sERV2oHe3EGVOOmLnXW&#10;a0yMtpcbl4ArjkhVZBH5sGFNocZ2RrVCEHpxACrluC5fQ3a7p0TWzQvG8sOjJ1tp4DrC9KaKKNOl&#10;jByY3mNaugEnCOvWLCQ6sfcjwwzHywQPKzKDRXsrTeZdwOmwPgmEJu0iBppKCc2KvX3uKBtZUsv8&#10;5jCeqBUR5IqNXhCU0OkiUFJZYLnzFMiAEgblrIMQF9TWWjUqt4Z7wigFG3zfQcvpBckMLBXKym11&#10;CUYuweq+uEodcfCUKh3AvnhOHoHpFslQto3ffcQY6IHInXMdoi0RtRxzAm7IdL1EFoYUve32jXCb&#10;x2yQ80YxTo++cCzNGz0e1vY6RrYMAGr4o1ONiyG3Y1dVXpG6WQVWOf7Ag1dOWpTOBdzyX7ADrNbH&#10;OOIjCqnBnECsBQR9/wCxGoWWZYF0o7LN1c6EbnMP4cCpYDfUJQXO/wBMdsxa4Bqg4DVSgKi7J4v8&#10;S0EBW/EVu+2r+koAXY+kSoXIWI5iZl2iL1zK1tK29YUNmknf/mDZMYdMzkbUuN9HfiKmtCPex/IF&#10;3AC/RLZXTSb7ShgL+tCjC00d4q6kLrxMCKAYnZwtRauiZ1JVm+2VVDDi9wDHoH3EG+D1lQA0l8DE&#10;AJTRs8Jg6DhPiOk5C/Mw2YXbmKzblkThoe0tB0FYWUGk+Ga91ZfzGTpR7TggzXFCGRp+If2b6tT3&#10;f2OFpoXHoS7A2v0pmrz/AEQkVuj2uWoeWKuN+hMVefsRLD1uJoul67E5esPllRq2Gs3TrxEXNxTL&#10;23AaBS3BHiMqVuYLdYfKxDJsAGnVsubA0NJec6r2hFBLhChdFC1cccRCaKKmreRzvCQklw0BkxnT&#10;mK50MFG3I5OvTMqmBN2KMrfHzKXAYLMuFeN3W80yr3CgGHBFRhQLxTA+jwmAHJNuUzrSywo+iSJG&#10;Cm8o8bVMGEtP0Ky2Zv0YhXy69qazI5FXW+C4cXPMwOjT6R1boHLXk1iCm3G72Nf7hUtIA25iGwFq&#10;nYMmMqUC2qtFuEHqltLhGungZ0wSECCtCw/TwS9BxtOgslxlbhRL5s/Ko1IA69+9QVYx7gc4g0XV&#10;m25Ragu9/wBjW7Lyb2gWPQN+vMTdYbuM8QALQpvjbxBbnlWe/ExoVObfciKRsTaOSZXHrpav3YCi&#10;bTzTQ1oVJbzv5gODLl0zO67VVsr+kYrVuMpuXMiBh6W1j3iBYaxfWOxS4wc64l2raLNdVuDaA5NJ&#10;8kxkthzX3DRayq65ahrhttuy4cFSuw5Q4voHSzExeK1XfHiC8WTAmTK/Y2bobd4nMB7kWv2IBGKC&#10;HbRzQ9nBM6HhGe7+xuS2AUnmZGgbypGyiRSLBf1Lw5t9q/IK4od8xUfCvt/aZ0U1Gky5mNhvG+tD&#10;UzBQ7XxiUoFt17C/kdAOc9pmOT1TMjVWOtmWXZVmOMy9xMseY1Hi7CSqkFZLessNcr3mEi2vYP2N&#10;oZq94P8AZu6Wx9pZlsCe5DVDkzerA5NBrEF2cW/Uf2YdBS4bs38SP5N4rDMKZsyZjHvkWtc56j6i&#10;LOat9xg2YvcyjgJBQbz3xmWp4OO03O8+WBp3Zny0nzUeMLQeZssjiABtx7kJpQKrm3fzNBhB+SOX&#10;tv6f8hpXgtnzMBDhWJnVzS12ZVp3KFsCDV5c8QpydDzOjyCe0v4z+5OqYPGFEKL0HdfyKyhuf6zM&#10;WEqricA4qFQAzemyh544iVCri1Wn3jYlhAYsv2gHJmWWOb65I3e4oBg5xvbLBNSKW61WenSAWGeT&#10;gbql6xz9QJKuanViFDla8d8RzSMtnNFL3a69ekVdwpfw2lhIJ30cvejms/RgUzm2d8eywBYG7VI4&#10;A6i6SAUvGXPtGWSDV9ZWqz3WPaqJWcAYs+sTwVXk2esUQUcpS5lFjFX+ISl0qgLwa9oii7q93Moy&#10;vVP/AElcbzc4pE4RQ89+JT1BZ3/7MjWq64mRU3+SUQob9I0PLlrkhWg2ONQtukMmLNRK8lL6OZkG&#10;GzxmGyumaP8AM0W1J17nWZOAT4lVPqTxCFNhQ9IMFVhPJAF4Aq+m/iYhzp2RIZLNc4cxctpcmE5d&#10;DrszRzggOTHEKpeQPU/4xWqUWxfbiVlu1dUrNZGvuZKbNYol8LF99LP8lKCWBKxnFygo6Bh+wuXb&#10;HRxMbrsK+TCIgQ7GuuSHUlKq9NZYTOLL43UQGFUcK4NSxS1h2eWKwCybackAC9HeranJziiBSaoe&#10;wSvP/IT9nqifY/2GVsddc4zeoK+cf2mdhbTXSmMh14rb8hbWUic1iNCtS1NZTxGcizD1wioQLIlZ&#10;mfEtj6j9l92mkrriIdwtfrLiMIR7yqRts9B/ZZn0tPSQ7gfEusoYj8pX6wKPELJ0aJ1hlU6Ou8s4&#10;HI48n8mPmEgoRssnH6D1DMxXfdrYJ42F6TZnWaDKUZOA9YnFHBCw9D5gK1e5RMcgPzHR90aInMDw&#10;5PmAtFfGn5KILRleQmw2Jx5nMH/FDRXY8dvEVurzKA8U3vvBlKF5BczzbGvE3WKp24gV/D5Qdg+h&#10;sfyPRrvrrTgigTy+pTAKgPEFsOXpECteZSjtltRfx55lEBXJtdUNdL8uYpgrLFGxqzpLEKtBtecP&#10;GmCK3F6dtGLhF6vkao6mMfMAaqoBdXeQz0svGGVz5Yii3Rw563DV5xkFhVshn+TbOS+GIBdW4hRC&#10;Rm72bjdclXM4QasfESKt4+3/AIRFMZaJYdMPEyDSyq1BLbGKx5IJGk0kdrnKz1mALy812I8TTSYH&#10;PcQbGuf7LDUmw6yhvLoedyhnDh09GZp5H3laOEc9nMrJVYekooA0oRIqtf30lAC54O88MTWupxFe&#10;Js+ziJUsS3jEph7L1hLji/SWVSsTkxlNLEEr5/yGcKw6/kxazbkMesba4APJj3i2LGi/Xkn0Y+Gp&#10;S+bHZzGlVbh5I1LHwZ/hNwmKWs2YizXtZ4YyV2ZDphF1mQvGV/ITCBhuueIjY7zlP2EAMBA6wRFO&#10;FhNk2zBj9DUYtXTXqscM1DcBeHKUv2RnTrxK03dlm/4xZioadMkopwL4cJgMKW1pOssStWIUV7Z7&#10;CZNr7Khq1XV4ygqWC6ucH9i2lqWV2madH5z6izZxYjEWjlZ1hVMFsfj8mKUMrxnRAO8S7Uf7MDbk&#10;s84hx7sjnrKAAK6d8wClRXOrV+Q+fQ34fybo0kGFjHQlQ2R+QRTNV09usAw8Acden0hrFSH7K0ld&#10;C6yLwXkpmrw37zLJwl+iUGj6IMG6uQ1XKVQot0zJYwi4mbHKGdYIm10y4iXtl9SgbeTjzMz/AMpI&#10;qPrYPaMs7NzA7C+spcos+qB+TdWEH1FZi4fmZY/4qPHJmyvSVD3IKkv3FZ4lX4RdxQg+al9/+y4A&#10;wvuX5KRX8f8A0i5aLi4o4BnFxTCU3FuTUNDC6dT/AG4EiAYFpt7UlVniPdkRrgazl5nThYLq037R&#10;JrIUEt7bd10lY8xYDBqwtMF31hWsLIEUUK69jnmJrBPSUisW368V0jbgKFVg7zzlxQ45mKdx8MVg&#10;2/TjKFhCl3VQVaAn+uNjo0DZXBBbQiJ044+7hd4hQcCdpljpra6XlWAbVl8QKw6X1iWGGnGeDiUG&#10;kpd+nWJk5bw+UCl5utB+RhzaDxxf8QeYG3G5g+/T7mYDr98MW2ZpruQcH5FnMF7/AOTN6p89kVpE&#10;C3aJDto65/7HurLXPPxA47MuzxMCoOftxMF1mEu/woWhloebtzDZqr1Km4L3/Ys4HFB1/wDcHmzR&#10;kxzzHb1mq8aamDheD5YbcMwBOyr7TtwVOavjWJi1TI+GO+u3rkuSu8LkNZP8mZ9Yo8moqGM2+jni&#10;AICzK2WEUW11Of8AwjI2WfmHEOxZzQmyvodMskQVbkINSx4HI5eHtHebTh+IF4UlC+zMNAlMlZyZ&#10;Z/klLg/40rWf+qlVGs1Hmwf2H1YAvIc0JwLxvMzJRSdUZUVrJRY7GBqMNtJyRFqCgStUoIGRGHF4&#10;lnGLsM1UAuIRw9Zs6MJC0JWxMIWaDqWFutgh8uXu0m4QLhvcbkLHa7YuEULV1YQ1hYUB2ELHQNgT&#10;QTFPuJKwLvmGxN3ZMLjFtfFfkrTAM8KjRSs0ee00PUxBRvFtSzDA5PSI2ii9PeHXJme0FtvFPzMn&#10;LYOO0eItzUuXdbuItrakSpT7sL9hbBhV2YDRQQx6kwDkfxOax7IaDaZKhoO7LYVxeIxUFMnRZ6fM&#10;QNX/AIpWcJB8Exy/7l6Rym6Z9ZrG5X3lj0iVDarhFA4FvaXaOCreFOX4hvDyvgKovp6R5EWbKWcf&#10;UoLHuUeHnhzzGAXNOR/txRN2GCCO3P1AaApi9KptLnAmrozHFqdhc40VXHpAAlSFF6N5Yc66Ew61&#10;fwxLeEy1oQn8H8md6vTAbgWGvEvbZ9fvgijhDjE5V0+suboC5xrQe8CmhzUIaopvEk0wU4444jBg&#10;249GU4Cvf6j28u+7S/Dw0d5ggoF3t1f+RF9dfv5iupEs78RoDg/3xH6zrn/sODCaOOPaWpymQ/7m&#10;ZwgP1N1q+j+RVgzb541LKigjjFBzEsvRKtb2+IEW95rO+H8iBa2POOlz6yhvQMP/ALRbHNeuzcqL&#10;QZ+zhE7HHbTKdPKnHl7TjVu+CytjVaOEYwq3LTKt2nuoVcwnuQI1IpVbpMOYkFNlN5y89YjkDZyQ&#10;BKS9L1EzK2wOuOY0qrIQ4c7JSpZ31kyixULc/UzTbpVdMcQbgVWnHpFycNbl2QaCUXo5RwO/kh/Z&#10;g3Q+DS90Q9/+Ylk0JCV1rKR7n+QFcFd3JFwVgz3x+yxRsKrrKElimekRa2hU9LQ0twil4wwUNuPn&#10;F/kEodUq88xKPskz1sUPZDe1at9FH5FQr+wUHCzSGgrC3qMUrP1FQFzhbMdoTg1avV/s3tvSMoWa&#10;G9LhsO5iPNzio/K+kLDSv+EdBXH7g8GSBs9+SoVl8f2WUN3eGJOi6B4xDASuOneC2JlyPicoyJHy&#10;31icTn1zKAu10cVp+ZWlLwj3jYjtHxiEqNgfDMd+kwV0gSlAXOYlBORrxDnu9fmWjXynzG3g/wCI&#10;jC0sZ6D+ypi0+BMxswYqC4mlWqqhdxJAdWKa6e3tGBQsQOpHXcFDFeC15/8AYpTrEFXbgtf+RhLi&#10;NUOhyXRiKO2lOGzg779pUgijbUbLC89qiv4e26XC1vxEjFrDtVm/W4FHKwEL3eJSQYoQqu+e0tlr&#10;V8MUlbCWuGXvA2Q79HMs0obvT3gAaGjPaUHYGmpaJW0wvf5jZFi9Ta9TZ4S6TWUA1UsuG3P7TUOH&#10;8lUNdl8dZYBMvNQtNkZReIgKmCOfMrbgW3mVC53uOjEZjfSHCm+0FX9eX/VKLFAjxqNzWcvqN0rn&#10;qf2VFDmlveohFZtHnBMDn3ML0Sy45DxUqFp065hyUtF6wsZaLkc/ssscAMXy5yL+xknKVyDjZK56&#10;dXe0wqHV7sXEWuY9z3goUF3g/wCxrAgJurPWIaN2dyFrbdRjmmCiqpDZk6wq5xv8sjLhFdF9MuHP&#10;88RUtPRxXaiPBvJfZ3KhoeW31LXaMT68w4eKcerKtYw+gyhdVqK64jVBhO0QOwa67tSwC8WXxZIs&#10;nhPkZ3EH5EVJkqvTENixB8v+QpMeVkdjlmd1Sb42QHd3FTTLSnXESoTGzebv91EBpWrJVUFamu6X&#10;jjJMS4SIFq8XM2Fn0yWvulrix/UwzYRXriBXVQqLdhfj4m+aTpoIqglIrz2lUaaHoYxKDTZ8RIDs&#10;fJC4ED7WMRdYPqXLmQMBQXeHF10Q+5Qjh0esJnRkuG0tVmuixUgoLz4lnaVn1g0OIxv1mF1Iq4YW&#10;jrMSY0JXiWtNpnq0wz8X2YRVGn0MMCZqhtMXSbzAFPdmTwyDfkIrS80Kj1NUv1mRd3rqcmKDNgV8&#10;BIAK8Qc3aLhiKaC9nJrtKkliLl1EurxWIFm52KC1dbNcx7mAjTJfc+pnCnC2O7P81BtqQWVEqWeX&#10;66RmhioivVXdhA6grGq4dtwM45awDSHfh6TB4aKXZjzQwrZHBo1k0rtQ9JRhnR2vVjtaIEzLgIRc&#10;3xuph07RaRFzCnR+RMBOu0ExuJN0xLq63XaUsxW+MFrAn3MluFxG6mjOORgXsZE6cSkvELCMvUAE&#10;bG3jDC8Ea3ALrTftLK6rmt/1gRwwDlKV4wp3Mxtnu10/krRpdssVtrvGQ7dtyitw25+o+A2PiN1l&#10;r7/7OKBF8HtHYF3tfjpMwO9PlqZ3gp3UV9eUPoiAwJrv1xMNN1wmamODnmXFw3E1B6WDjZqPTVrA&#10;MHUPuOgsmle7UShPJ6sVFec/99Y7Eozr+RBHxuAUX/wkTs66HFX7AMXG1LpvT1mB2LSeqO3YFb35&#10;M/z9XRdp50sVObUfXEAVmPcl1kpB1hwOZkCUL8meIW0u35yP2BxO7K1WIX0IEVNd7O1yjaqS8if3&#10;jWOEvuICJpR8V+TLFk+JC3q8Cl1iC2sra7CFFRgUelpk9VKfSMbygIMVANZhK3yXKF7DQDhVMRBs&#10;3BbNFtNagLhZms6KQhhcL7Ixpj2TZBySI+8oewDrtLBY18r/AGG2OF+zLoL3Hoqa5BcwUJslWDX2&#10;RRQqrDLMFY2/SAmjZx6gzAXGWUNzl9wxVtEotaoe8UXetTQ7nzCrF5tVeIstbET0eIS4LhSIq7lE&#10;Swul7X/KLBzo+mIRWVGeqNTpofuUB3T5lRZu71FbWZTPiLfuv1lMnTPqCNGUiD3gt8xjGp/5/k48&#10;egCQ+aIprBVPoR8+ZUizOGQwescxPbGBinA+8tsg2pQtkFxjyxqMCuTGhfBxGc0Uu9zq648wNpKN&#10;9K4rdmPMObcUKyWgujWSKMSJgnir038SjFA2u2KzqvGcREVItIzlQ5XTfWImU0NndiuaOPTvFeck&#10;Q0Csqxpwe8XJeUa8MNiHeWX7RD1hQhyt+ItQlK4jLUFa8/1LsWFsWNXpFVwbgcJoP6g2kMqvxBAB&#10;Gt8xL3LGdKwcBeTfrK7cvJ5gKmWFTND5ywCVDGesI9VuEzuJz2gq+Jcw8txLadwFjFfU26+PbmED&#10;fR+vmPLSDoVf8jsVXk9jcWF1eKe0Kjhw6MXaZNrXDf8AJVOhnF1HPTkvzltGfFP1FbSjxv0hUwqC&#10;fjGgUBTxMAvk3szKmG3WPeO6xVJ23Bzs3Htjs3XY/U/JdZ9Zmo2KUeKxATzkPQ/2JQBYrOf6mcXL&#10;Y33lMSafGDLG4dhBYrPDEVIq3t0eJ3HBxsmxunLDhKGVha4ScItpV4x/3EFLR03BOg5ZmicOjN4b&#10;jsrNGul/8wmWj7OWjhPtf2YNvE65P5NzQaM1l/sNeVjZ1xBaAqskDu5R6ZTLdVbOm4cGrRB4pOVd&#10;Vh6ZI7dW0G/aJasWafyYFe3tNjnC/VKMba56sVGuhK8MFHd4GN5YMjSCPqIsN0McZGFtJeS8eZQs&#10;C6CulX+RllbSo7dKpnUBT3AxOjNYx3ZVE0BrsTMlHqtH8g2jcPYXfxK18ks7ZY8DKW1048zOh39E&#10;mnwlekVp4N+8IJwrhLbzd3DazNGM3JQewkKFVX9UGYawz0gpmTb6MFPunzLAcb+ItnYgswc3mIDE&#10;6HnBNpjZqMkGi/JBsXCwFg7lv4ZZDyvwkLtk5wpDTeZQNFXTITGezUctbXM6IA2ZWrmBj9MAAoQo&#10;qtPWWtUUtYFlCc3viF46FA2VV48c8Q2d03IXeG/gTmKGHoTGly65L5ivgwLwb9Y6ooSisV+8zkWG&#10;BVlEaoOXURKGVqneGdeOkKyPADeLJ6CywS1WC2Gx6wHYG3ZLJ0UrpqUNnfa8Msl1HT+zgby8d4zw&#10;rrx0Z9GMXy5Zq3XzCbVjppz6cSjFcuSuMvbtyZvzKk3Yxxuals56ZiDaVbhxmWzC0aLccGyqzCmJ&#10;NGzjEPhXVvaAeSr8H/ITmthx2+ZbiVjq7cTrTN89oXYRO2YWiK3VjtEvFPV9keN42Wnb5jsKxnH/&#10;ACVal+khOCYR+WpeLx549ZdV2da8RF0xx4ZirF7ZCn1msZve9eOsICy0yVm5k93Vlf0lHjLt+1Hx&#10;bHG5YLTddskfEYWBpZo8RGVH2snYq6OCCCWG1X1OIctUUWF+DK2CtuqyUskCPRcNWPxAUasQ9T/k&#10;us5fs9KEGo2tPtDQjs2dZWYAzV1uXmUgUJijpEayqkkXN4Pkv+EQ2ileqAHwvx/sFKbRavVMzsGw&#10;v0/2NQFl4xcxJLKb6kQuHIp2QbmCDypfMAptVd2tfyF86sSnXvClpga7wVhxaJ0hcqzQpXFTNbvQ&#10;z3lW0YrWiOwVu5geix2uFITkx5uZWjgGFAEEDdbzLlHYHTLINVjVTems32lavCvuI4o6OfWFL6hz&#10;1/4hd7TuuctkWkPqbPWz2IjWRK88xL7K+iHYapiUKw/2/IocbbgocIkPiva1UQnqKfEQHQAZUtAH&#10;LOmqoeBPGHLw9ofQzFLsg+ax1sq4i92+4oghelMp+kbHiv8AwNGkqRQs6LoochitIVtnjjexjnFm&#10;91jX6QGUWYAVs92txqVtOb/0SnnKG8uG1fIO+IN3MjHzkHDxrpNkq09kQSDZvhvX++Iks5bkeBGb&#10;ca6yuoBxwxLQFDQrzD+MSK0XNUNAtpwkS2pV3i9b6nWMHbLdpOG9cUxpMWAnP1jmYCbxl01l2Z87&#10;is4Mmh5DoADrXWVKpW1Cc61cQkrWaHZHkZeh3YMwwVhwO7jitoBSIYynTcxXvwFVowveJActiPb8&#10;5iZrtUVId05ha3QzPqmEjD3mlyVRY3DKvtFHAHDft0hCc5q2cFkZXifkqMEuzUUrBQfc3nSzjOY2&#10;punZ/rcEwtlXn8gwqDmjt0lg4C6ntwzAtoUmPEy5psM8v/ZqDVFdNcMDbWn+YKAa7rTCCtu9V+TB&#10;Wk3X4itg2C07MCYLUoVxTE7A3rp/yJyC1WeT9iWqywxg2mKGs1xsmeZuvo1LM5cnt3HS21l51B0A&#10;Luh3Hldj1+x3YVXRqJznX2kHMQLHPnpFpbsXyRDQbOnmBbK8Wq6Tve1E6ZT+xgLVSr5KNSzcsJV5&#10;NwxMFGOsde8rdhaevpKWI3XTiA12q2Ds1GqacvogsQq252ZISLlR4czY7LmpSoubbVw1Dy1K58GO&#10;2RHwshiaEfaIwYo8n/cuNacqlY1Dk3K8WlZcMyVML58Z05puuMxY+jecQha1Ig3rEdJpGTpmZh4Y&#10;98zOg4VWID8+eJlN2oetCfUcHrWQl7lq6S/CZNEH+ykdMGXr/wARmiW9A6shAIK8masTUWsiNWVH&#10;yDSosBCmQTIn/JXIW2cvqF2fJkVZKNGPclqqgLEpDYDVOjzAeBcE3RUX0W7PVv68PHJhG4QA7pK/&#10;2xehs0MpjA5S30YHp2foSLViIUgWimaGjrUoCbWs9kmSMMLPj40ZTNUp1RoMy1MCrB6tASJAqGFV&#10;cKq6ZVEIubPuiwd8MCYGlTpZle97m6LLs2eLicGUf0GXfZdbsiAijBolyKsHSkwuVq51HZq0FwKV&#10;p6+pDdBTcekFKVex0M5RPyP9gn7l4CttgXcWgmqhattstGQrg1MQqTVU1miml67zFM6M2W4VXSFa&#10;EgUqjIV555gyQMLWrfT26SiWQqDsc7/sEBdiovwJpZ8TkJTwiCPUPESI0mLeVr3wFjRkMimF1UWL&#10;0WiPSgamGxGpRsoZ9GLS2iyqRx58xZ+f5S3Dgwv/ABcP3tFE44WqF94+kBmW4ikM9sNaC7xgmAAJ&#10;ZrcQCt2Y7EBVii6uukEFGqOuY9gFd6sl2gq8YrL85l6TGL3jgguWN88wxCm1IGmXkzfEavFa5+mM&#10;Vk6vaMjfvv8A7GMLef8AVAW2MNvbzMn3EXMQKum8f+QeR6xloDHOX35ijuFmT11Ev5eOGyqY47Vv&#10;qRW6UX6JQLdHY6feC1xXt7TPCmgN41zDeqFv95i7UylrWuIkqL9Ay57+DBD0tv8AEdkW3mfJuYFu&#10;qfWDJLWcH5M0jNc8kOYVdk6LEGmE0cncjVs0F4LB45goSgnaexx36vpyTtCinSuGCJGMgRnDhxzu&#10;HJNF3WOzAuRjE7Ny1KCnKsOITU0udlUx1irCm/WEYu20/SAZOjsaBjmApKzmq6Pi23q9pcKWJPcS&#10;O3bLfkmGuRwYuwL61cYAG3C8ZGEuw6UdGBviqaSXuLXJ3wlAGi34RXhM96yP2Ib5jnmpuTusHoS+&#10;fKAOepSYgSsuI+og2kEZRRz1jLwCKCwWNz1PPioe9xp6M6K9lY8RlU0toIBcN2inZIPspeLr/Tcb&#10;RURCCAWYbeOCIoIpOG9SJp6LSXWonAINHH9bJF9YuVH3bEjODjW+EtUKFa0rS9k2E4Mq3zGJZZbo&#10;LY7VeSXLHDCCgeiBweWFMuQKBqyUUQpt/IoxafiJBq67t5lMXNnwxTYHBIha0WMWQsfWWGJU6Vi5&#10;qzlL269qMZfbcMjzT8j+SipvqjtuVfgmIVsax3lW3heBt+wdZixxxElHKfMQobWJlV3vxUylT7IG&#10;VVm/Z2pYTYzbLZ0U5riLS09XBeU0Ru0UUKrxkTMvSZbV6esLhZRdyBHTGLN/+QQhTCh0M6OP8xi7&#10;8sgzoxDKOyw0KbvPDDQ7p7lYVVCUhWLsAZRGqDjxDKxM3BhlLRs1cuT4kFYBKNvIlUrxKgKkgCVs&#10;Ewetyy7/AIqCqiWzqMO21nohgmLqLoGHDp/7Mpf/ACwgvFi+YrjSjKEp0vRMd0N/veXDNK5jYbI9&#10;swWdeLONzLshjzBQhm/3MyMpa61lQ5K7EfKsh3uAbokCWWGTB2YFhr0bIQwxRR6TEU6D6MCiZy8w&#10;AABXWI6JUz169oIM8lW1nmMOZaFPP9l7yu+PyEIDoLiXGZXC40xHRWv+M2qmAvmsfMSAbVw4y1OA&#10;uEbxxDVBDCH+slnnR3oQydPEzldr0vUMe8tQvGJVhh3QPZCLrMrT7zxDUuSeZsHDhv1lJoeZfHr1&#10;PL4IGcayDkRA6JnrXIygRZIRa6xjtFRIp39YdmusGSO2jWWWh18w23wULXrBblL0i9tQxB6mYAsp&#10;qj1VQ+nEADGdegdy4GExtKv2LCVJSrh6Xi6+6GyjMhxgNQAw3EHA3R6RtWwrfrCDyH+eIQqurxse&#10;E3czycuACoZwBTGag1Hai34gCA6hSPglkHd2xpULStxHbk1gWt5YyhEKCgchspa71BAuGhPgxACE&#10;x/AQyMOdRrRnUFaHkab7xHJRbjN4X8RxDEWVELlVrhnGw044B+vLGrO/onJdtqzxiMauA+YWXUfe&#10;oabV3zEDOEX6yzZ5C/NS55hXqjns/iaPNnwh4xzO7U0ywTtDIv8A4SVBXV9RkHX9Rro4RAOcK+8J&#10;JoLuDDfLMSdqWFnBTXmBuXkPeDkxV+RLCdRuUY0JG+8a5m6bu+IuA3+hHwAp+4gGbGvqP5M+ly94&#10;aDwXDwkoLL2WWopzWLlXXywhNwCvvECaK/JGWen7iicjVPZYZvUHYwuW2TnMqsO7Kgc21mEzjIQB&#10;KCs7TbzBO6K4VdkLcUMB9IDY00VyKyQc5rzHiB0oE9WQd0gWCwGgMt4T6hrCVA60Fwa3cdR1hAC8&#10;GjkMiuuqs8zEL1Bw2e7aKrEfLC0QBgTObpxuBmC8pG3ACN82muYXEDnxKuLKtTAGCKDnlOCB+pgn&#10;tnXWMO1134Qx5o/3EoGwW7vcX0qlx2bhAlp2vNV2ggscLdIxlRFt6WDk4Kz6x6S7C7UXEMbasXGQ&#10;2wmy4L9fmIIinbb/AKo2TvbL0u+5cdy32NH/ACBALRQdSyKoei7rzpiiHPSANDvmoKwtBAOEKT0g&#10;DUGEPgiSMSklsp4X1hg+5qL6TKuMeYIPWBU15ht5tvDMMzcqTAprLVzLWjIXJ6hLMCCqCqOv4QWj&#10;DiFC0u1VZ3qYYI0BOIBFgLAr5Rbt2F1FHDi/ZM8+6etFHMQxpOgBkpoZgNDAosF6pEkjO9fvHeAW&#10;LVXRdwQ9IoAIF2QDkBh5ljbG5sfK8sCtl1GKxxAGoQzFwK1jUasPzxBKAbFjf+qEoAtJoM8b/YC+&#10;4rd5R5IpSb9ZqgOAe6Ysad81cW2jLL9QgR66GnmPdVVjBRxcQk1pDzaDY2e2p/IyFMjkA+7nxBYk&#10;UL7hLUVXvLUafRUCaglehxu+FmXtFQLu/WyQUt8iL9RLEBrjsw0zlH2R1S3d35mvdox7MHoPK2VQ&#10;ICmo8NTYu8PtjlL6gfEWI6n+esyLr37QUIeR+YMQ9K/MWcqse9RW7V3d6wy8ckNvqvsil4t/GVEZ&#10;ux0W/wBjzbA+Z/ZXs0rtCODB+SY1N2OfSYcdl+YKNzSmpyi0zMrZoKSxZ66H4jVvJZCUjTQY7Rpp&#10;1HlzPqGDlggxHOHvHZWgc8YlV1Io9ljs1w+oFDL9g/yHgx+zMXECAprrEewZJvOisvVtTfW6y5EK&#10;rRw6JNdWHiGoE8o0bvp8wdUroAIvGOmdBhqsTHQDeIlUYz1heFjOmAELVMCk4zH2EmKUasWAtTDe&#10;FNNwAxAjZlOwiLdfIKy4c1q2RviPOLyXlhFlFCraSjpNwLLKGyshVPZiHGhHQBz7XKl8cL62w0gI&#10;vaJOTV5iRsFkGCmMWNmkmI5sHJ0qVOqCSkCZGC07ogDdqyyuRxu+7BYm1Sm6SZ06VgNs1BV3Q5it&#10;trrfmpUSsOeb+4MAgHO5Z+mrPN9CAStc9M+MwtERd1HelhA3FEczhduOAt7RcmhXam+48dKK1AJM&#10;Wpe66Gdh5jkjlaqA2rFF9YiAWuH7WwosAVErqfWUDGK1oLsx7Euu5FPxIlTkadKfeF5bhsx3FJjV&#10;Ldj9GKoBLa36OoPV3VAFeBIzCJot93MUvCZEeQdnaNsiRbtnUY10vtGqQIS3uzzOk1jJx3lGXADR&#10;v/sChAijvWfbpUZUS9mu3rG0MFhvH/sIcIqns1K6VuHF4nnE/jmNN6fcybWLvG3xCGV2FUrNxX7q&#10;8ML5w3uZrpp1EayW4YCuIG/Vlvuj0LfS/wDYlO5Zq7vxLMAlGTDlFyuENeZcVVYPdGJQSxU3eGMS&#10;pLce2tH1L32sq9oN6v1EyMiD6DMQRIjsvZ8QBMDUWCMF9c1FjYa55iDors9Jl1AS+0A0bE36yxQr&#10;2eL/ACXg82ekM3eGZ1UrjveECk5zX8mH8KL4bY71JoeWouEvsjJazuMHNoLiWf8AEpRdN9+DHT7z&#10;G6Vi8zARze0a0Yw1Mhn/AM4B9FIIhwdlxCNR+mxhUwvq0dppB+mK7ual82LtrokYjm+sTNeE+41O&#10;NsTG1VrfiFWymL6BKMZt/JcG8f0nEbj3RKF21MF4URPBKXNIOeJVeng+84FYf1FRjpP97zkuzxyS&#10;oaeD4hw50birB21KOgKlg5yezFVVsHOaf2ZssmMLreG/MpTZ6Maqo0WBn3gtKJKiG8UB1u3d1Ala&#10;SqsWh2sXlV4gkYVZAcMiYWx9ymFQAGriKjRs2PCTDDGdoOS6iOLLuquDhlqBAYAryovhbJiIKoMZ&#10;A6JarWgurwrm3EFGCULJTV5FI0UTBeG3YcrwYTcTUhX1V3S+PEfYsoS9ydTqc+cyw07v1JkJHOnU&#10;s0MVY/8AO8KqaNEiXxE8jAzQQUtN27RagqpaT2gJYOxMV0kWnhmETnXOA9ZcodCa95qAY0pfLmqs&#10;pXUUcdI+1/RNnAkd3KOSfNuYG4KQBLddBmq6R2wXVFxZ3O+mzpLTwwHhBwEQDKHJ2+YWSyjEJax0&#10;aiJWHVp+YjRajX+zAxbt8ON6e8VBa2f7tDo4SzXsrnnLAu13gr3gzmk5TF3FolWXvKpbKzWyy2y1&#10;JjzKmYRarfpB0zGHhmwqN+SuvENWD/vyIEaMaz9Qi6VLSXVPeZAV6O0SWVS0Xi0VhLwcP1LHbP3H&#10;oavu8mGdnAPMb1zjjn0jXKuBfXLEJOwPwwUmCnk0WmF2ODjZA32Vbo58Trr17OdQcd4JxkzNA/4w&#10;xLEKVzV7ispBTJKvBC24ZC+RgNjhe1U/kTbzf7IFPj/D6wdiet65ZE7ROHr8x0t1MNTjEW3FV+/7&#10;KuJoTnzAKDafyl4A4jdqyW0x3gLWOzqviW0aTL0aIcRQ5ErmGByFPbCuIR3j4EbrvZCo7v4qYNBy&#10;MNic/co6Fsd9obreOPMFnTh/SCjBqh8ZgyL4MeGdH/CZhDggd7mChxj7EwaskGPOfqlupTNShV8Q&#10;9jJlKHYjGvZD/PWVs64HiC+zbeszPHCc6kCq4aLwpEINr36QGwroshe65gzGQq+IldID9zbaofkh&#10;5FlMNZ8KnuQBKJ3SzphTzM17jgiMbI92V2GSHrI1GjeG7gKwPcMsKC2q5GEK4CiR6VLQLFMZa1LN&#10;mHb2Qi7oBYrenUtjvDtsA0JWjWFzcKXvS0tgamg27sqlS243LHXAyBhrMWPgSxBVBis2NYtGqsUR&#10;gCPAXCryjha0QB0E2ayxEyaSVw3D5rFDbFQtd6iEVwyMtH7L1EOdUNPkur486asC5X9ykAqgcZlw&#10;xnNpqJNkxEc23u8FaK3/AMl61m+FY4l9cWrTRdxBzrd8RyL09Y2FTbPWlmzprWDkgjWPaKTQAKtU&#10;rWe0MRoELC3I3m29dO8wl2GsceGcjVPr4hmGxga4ea61GODPT/XMqmJDk6wVmO6wibOjGUwnhjvD&#10;dcUzFqyaCqpall3S33hHfYHPmBqFZae/DFYNgHGrnaXdN45gAnq7F38MqFNbe/MRRbCYhDYUuFXZ&#10;7RUtPLzxzLaLQGqu4AzGftalAZr/AH1AzdDjeIWp0WzWIS0AwPmRSpv7mbXl3fLKW4pN56zMtmWf&#10;DON8cNRiaK88435jvDeHOOm482KBmrTMeGmqekTS1ejT3O8azG0uLaN945mwm+SsSvtPzP8AJhWv&#10;B9QIGrPcsC9cHjKH9iXSgX0IKOMP7mOgwY9IqroN+f7G7gqncwO739MRs4rhj4W19plZ0D6LNg5O&#10;qXPgOckpnNkfTCO6nu3+wW+wN8YgsXioqtcI/DLKkoG/GZqAZZja6tj2Qso5a9Zd7AfiWvH0eZqG&#10;Lss8MxLTxz3jaKi863X8maXkHPZlWycFbllV4M+Gblm6azEA+piVv4ad9pUcaJgysBrxKZVVJfzF&#10;g6j7Ilt9lK/Z6Cb4pmTkGohw10elxFSlXPj/AJAviM9Jpht9Y7IGxz6RhGhu65ip6rKpn0oHG+QZ&#10;mK32O37EApksoaXtiZfxRyEG1FCAt4pEwNUsoN63XWChWWBi81ZmV/IVzdKVYnlY9oYGggxFmwJz&#10;ZnNTGzzXormFhwFDmyAlrBigTKpUQ002tXKJ604kxY1ZVF5vVQyVJC4tjbF8ddkFNIGZmLrJdtqF&#10;5S5hQexcUDkkDbYqUQIQnEyrdLNVd8jTUYHXK3i8ecS562C9MYvK4dBxczUoSDevWCpWlmu8ADQe&#10;OrzFKJX0xE3X057S2wx+DGiq5SW31roRgqCw8s1mcrrHSNQmj4jU8Oar8i6BZ7QRzb4l6puuo1K2&#10;8U3BrOG4aLq+YbzLiq9fmWw3S3zD1azKUDYLs35JjJRsPeFwFWFmP7CuOpqYhEzu/PxH7CojlfpK&#10;N5d3uQ2bLteO/SDn4aPXiLQmF6aP4jtjmltxxseqO+i6PmIq8UKrw6lK2jGXqhQb/Ym8IA2dpUi/&#10;hYhILfWMZOUs0V6zjEtmTulggQxOJRnGepxOl2/s2lYw5xwSttPJZvBOL0tb6ZIg1tYLyZlHSleu&#10;dkQtm2DocVLrxGQ5CniZgym9egzJuv5JjYytPUX7LDZuweo/ZYpLjDGU59JUBpPdg1s0hcNh+/8A&#10;GGrQwTF4EZbO76zmXc70o9LS7dbs9TMIiaaoZZru1JKPhYe4pfzMeN/ROat0O+8dLiwcdUXBdX7f&#10;MzLarUWe21+cTTVYuO8bDGPMCNzVpUpV0NzZeNnrGey96gH6jE7yWfMFV1yQ2aZcJcsOeC4BQUZ6&#10;xBd5T4iEZpK33m3hbfRBzp4RjWryY9mAlXxi1KJ+i39jyZ/4WO67pfkTD2NcUz4H7JlRAUviXDTe&#10;IAvRM+sGzy+5dadgtxa2Ut1Cu1c13SE+JNMMXadI2RY7MEyFdin207bsG1qukeldecd2kTDORjQb&#10;N48RRddbNBdng6PiC0hVLrRzkW2MiMRIVAue2mq5oUGuVRncwrGBvLo2zS+IoIRFG7GAsOirS8Ma&#10;XHJctVvOjHSiAsylN1gHK20Nl3rBL0AxWsDR3S8r7XMlEFG5wFBw7F3mJYFRBQtFtcShmXqJLihy&#10;NZli9uj+ywZNPPeJkAKrfB/JlgW7isWw47ShGv2goIljHXPzOY6upoTNZHGYFBM27xRlNYu4aKhF&#10;fXxL3g3QWUsFN30uc95fXAUthRffMpzac94yq9KDxt9HmX5a/tZBqrLOfE2NFsVgZjK4UzEqlxbK&#10;eJcgbHYxK4bu58xNeijGshHfDIEzxf1AAQxq88MXkOfv4j2Ozd+EdvMJz3iZw30p+o7a+JjnLBKa&#10;aTt1mwXYTrh3BaBz+QxbgY9ImsoLnsgdYzGsomZds4czcpKPRmYjPDjzMEUWaipyhWLlaXn+ErSc&#10;3NdjDHBYOFvEqdAu7ZPiCasjqiudy4SsFvXfd/3Eds56430Ma7VPvniMu/xUsAAe5nuJHM2LWi/2&#10;jmXOAPmCq72fMFBGw4gZ4xwd/wDmAZTZjvA8Tj9w4Oi56MQ7LrD4iW7BY9bJizA43KaiqviWS6pt&#10;azEMdorev8WZLtw7/wDEuGcrHqTCtpX8idC/EtYVuZdQP2N0pNrvxFXNVvS5dI3h9Spcr2CK+taP&#10;mZKxl+y/ZllzS+YhW9K94movRjpYqlleZBjZehmdbnM3RhA16QwuuoCTdl8ThF1HQykzKvaP7Odi&#10;qfMKmTlftFSM3b2WZFeSOiK2r2Y83INRmjTT7ylibY52ZCO70rH5mX7/ANHxNoHCg1AdWmsyrbgF&#10;Nk1OobpK5EjuEESFUpyAuV02QEXq905tcCGOA5l0+yAoMt0FChTd7ZrPSkwCWwLml1eCXPygLNDU&#10;l8U02rLAgAIoTon16owh48LNABkLrNrYrqsQbZODgbzm2IPyWECtC8XLBrLLOiVXDHpMoXCWNJih&#10;4vTwXMcWGHpgiaMMUllcaeMIAAFClQVmZvzFdFgdH+VEEwGgbjKnQ+or4EPR3HbSsnrmXXis6jDt&#10;n/UsvLLFTDgM9i/+xCs3Rk8dZkj4BIKsYAXGsrYtWsuCJEB6He4UDml3nmYHa2/MVMBz2vPzAYGi&#10;+tbItM5rGoNHsYjDljVvNY+I8OrpzuDTZxrEdXa7MQHG7vvEa1FB+YzIn/bmKx3h78yiJkBK56DH&#10;u6lHWLABvwXKNl3hnyyo8tbzFdYOBuWwKyx2koYNa+4rbyH7RoturpzKJVTStZRWxd35Bj4lqDux&#10;5MkdFjEeBLhpbc2k8mQzIBYg4KqAq3UShwwDV6zGTBZ9myExRGju98PtCPXNrh33hPKVPcHH7BTd&#10;K/Kdje8fzlEVS2jqPGM81inrKnWD9glNrqsvrFgzjD5/hKVdIMyZao+1w6Kgq3Zc2DLh41FlW6L0&#10;og1R0h9x2MjYfDEp5brcvslfWPyIqc5fhmFRi15qKyaD35icKUNJLuJmswNrjM1yKDudxE08VT3J&#10;suPqou7SbgWK0W+4B+W28P8AYmnFdfUSXIFc78QEuMmvMFX4LDmK1XPVmb5yPtix8Cn1DToE2es0&#10;PP2uZkAV+QM5VfrFGCgAD7q9zJ6z/BlFKXYkCVmhD1lb4FP1MGzgktEOhhK3m5mV5HxL49C4rXgD&#10;5hHR1vIIAL8otPkL7XEywmyVItNcNI0a1KTaAKcCOACHNjyMKtUEDbtXczbXSsSzII95DJosaNoR&#10;gIQwwAWhOhfYAeUVKUXSARtAWtvhnOm96wAao0rgPY0EGankUA5uuO0TMnUDw11hTl82UFuw61j1&#10;jor6g1Xw8XUWjNKeHfOrK9XiE0A9ORBIwjZ2rqxgVutPhBssFvuWULmrObhOYRad8HMKO8T5Awsp&#10;MCjLp5gCu70xHXWqi4jo78ShYQXzUGQDrPaNQgwWacGZQmCdoZswu6gCaBXHWSpAFqo1VjHCM3VV&#10;+ZcRtUf+xFGb1Vmv2WOMFYit9+sA10Vg9CClvSveVBq+5X3NUarjipcVH7ojou730/sSvYvm/wB7&#10;T7+sTMGNic2RbhdJZAWbAt8zJyhLKayuBVB0SzDniWFBsBnvAF0BKTCm2nH+942XBzezLa3p+Mcz&#10;lArxJUwOMeKNQExvqPJ8yoRKuVw56cTAy9sPmNpIBQzzAXZwQV2bv4hwnZsp15lAUSs+PHaCkXfB&#10;52RuEUjdHdyQ1ZycYvfSYuJ6mEr4PwzwCfOcChVo3uS9LZ7ipZc5PomYQfebrYx31i2uj9RRR0lM&#10;Lgvb7i8mB8TA2G3fghNOP+o+Elp8QGjP9lRXdegPyMbnAv5Zx0tiV6Rkaw35mKru5VnWaMlofUXD&#10;4/NwAA6ifM0QW0nokxWy6fEw5OIfE2mKDPJxkiuu9n5ndOZivA/EFJilRZHqEz6AI+6aDm9ekBRW&#10;xY7M5GMnMdUcU9IyQ9ntmEFVq76YfkGDWvxPQiYhIo08niPHOEgI1kfmUDTCsQDUY3Mr1swFVzjp&#10;DezCPGISNj1MWLF9aYDUBM0tj5l23WVms0iYXS0hr+Qu1sEbZwoDKpSPQdCueM/0YYJA3LWkIwpk&#10;DtXUIfo1lSjWyzZhWiOu+bI1AUt7dTEISykOnZ694k8i1LlfRfR+JsQapoUWVVBxiEX1RALLS866&#10;FbIbxRo7U4wPZiMwYOBKyioFUsKxllOEzwFGP4Y6TYRLRMM3eEYO5Ft3AbQd4OajkKFfPOIvpFBb&#10;APqbkF192APJRhNXrvzFsH/nEoDAbvx2hQVoqCRTjAPuiKylXwwJlVBZBVvmWzSrB5hQVXd9ZYHd&#10;Uog6FtrpMuGaqurxMOAO8zYjm3mZbqFz2IFWnI68RM41xn/e0yOLdr7E8XOej+wFgBf+9pozDaNh&#10;VZc9dQqVef8Au8ppBpcVLERwYFM3iMmGKEUglXQ8cxstCoNjKADhe18xI7IVv/CI7MeniC68YEJw&#10;Bg9oW65a+OCGls5ZY8y6D86mBUVq42xq3Smc8uGJQsHpbhtBsXt7PuSxjAheOO52i1ur/pGjKJnj&#10;vEbHs9YY1NLfXDMOHj+zkHA9n8l+qP8Ab8jFVItzkuyNqFqvHglAM0lwUK5e3D9js6zjcchLcRXQ&#10;bbplcfucXNGtB9xmFl7RKa48RWdWW56SmCi+8D9iwdqeyY2c/wAlhubJnu2q/MTbocQKj0vpgwV0&#10;YVLyh7RF14E9pkwrpEiGLp+JZnZb7iGIctVeI8rekKHpuBuNXeZzQKOMaXhlW+tj2ml1v8kLa2rE&#10;+IXPmkH3gzC243mYDLHUQD3MY4uIpt2B+GBcZSHXclwMjVXkwlm2U5ItK+7MM/RR3GsZXKUhCvvi&#10;L8yg3Bw9JT6xXi17o9BvxDjAvFarazebvUMx/ICmfHgOK63FGEXhzqvXMDKDLAW32clCOtyxWM7k&#10;pYcscLTkxZHG5zbCYmF21nhG/lUt4SigJQVjvCiVQamK0rAGDgJeKtwC4vLReSkVWYVCVISs5mzD&#10;Dncq1y3d53a8kfDGyzMUV8oOHeDNYiJEnqrexQAXz5iXoyNKUIdVNXqNV0RzrG0VXZu2hzCCYm0e&#10;yAhXMX2dD10htTIHyxU7VtViMiCa3xTvoLq6i7oBmIE2qxrEW0GMVUs1GLahkx2c8Qg0FmX+JUDL&#10;y3uU99MNFIxcoQfcnUDHeUVA5Kayl5eAMGT/AFw6vzLDw2sTX1V58S1ma+iWukDxHfODeOItNUXq&#10;jsiqXu06df8AsO602aXp3jLONmuyFgZcLNWC+m47V+vWBMtuX+6xrAW21XpqDaXPDGMc/kwvgdkR&#10;FYXd4joAZK19yNi+Dht2fERSlFoe/EFZXxesu4Gk36ss0p0T1jYv3KoVJeMBzkiUqnfzHFeVevaN&#10;BZxy/Zc95/5gaMgnjL8QgtBPr1lgpZV1UGzFnh+pa1MNJe9Eq1jtiKRd3jO4KwtqejJPaD7mHWfX&#10;ztS/cIVs2041TnxGrPAojJxpTcaGqateP7RDLt4mV3lrxHSXdis8GYMygyD6wXpoSvedKqp78TF1&#10;ABntcFDRLG9yr6pvV0MfMFtRy+SXyaHkggxLf9mB5StlY4iXVmqfLLB6H8h/CW0Xmv2FVLUF+jFT&#10;lUrq2LxEXy4vSBQul6u+hSvOIQDyfAyq4rNTZTm2C5Tkt7EFFwErcUQWwLLRwS+3SIJhtiNUrdXV&#10;BdwiXj0VgkLpai/XPmVmVlVDRotwBlPSOcmEggbGk566bhfLKvtLZYWW7OkBUirwD6fvKcNUwGsl&#10;ANmHzBrWoCMPWLDVzqn7DlKc9j5OjSPCYn/uQ5jAWytPeADai6VE024Y+Y8QQzBhvovN9YnBUQ80&#10;r5IJVTMt5HBYjfW8kfQgg12xXomEYU3HxdHQaCwL34eu8wLFgcarU8ClRKrpKke1SosKBUUCuXby&#10;tsioANWiaZYeWpnFNYRC22qVd1ddZZVVAFKG26abGj0ZmIyZkEtLdK6bh8VC1rkrisuRgVuU1qQV&#10;uVEEHA5xkvLHuWZsCgiqQrO+zFwFyl+t3psC/aG3Wsm/SVtChnuSwItx9YuS7FfqPpa9zi0ADZ53&#10;MUcAxDDBbgAm76xJrLmBVQWEzglU65x1xL1YkO7M8ehn65JRqFHUa6wWgBemtzqP41KrmMsy+G9r&#10;lcwFKDYrzeGFCLCy9UL4eNyuyWXKu3p/ItqK9G3HiZLr1z8yxBRfbMWrZwsfH6xV3FlEeUN232It&#10;so3zj/eYDdA4Gtd6mA0trOZYDz6e+SEDeyHBZXoyq4TO7aDJnxAqtsBkw54lXAw15mY7P2zMbot8&#10;8y81OU9aQ9k+Blv9jsbBj0dxgrcI+0FXcxp3ftDHQX6ZhLV0hBhF9Ut3bcwtFFYekSh5MvoRBtWK&#10;xrXvOnfRkjb2nAPR3M17X4QKMfwH7LK6PucynwbBlyeMRRzQSzyb9IzrZvzHVwrE+yYZLQPTnctY&#10;1mKxlm12MRIrJbuM2M/rcCqgKOvaF3BnI8wwQuXHrEYA8Diwl1d5+LMYfVe0W7GNTfYmMnwSWpJR&#10;lPeZYfSAttfGPqKKVKrnStDBlGzgGuQgndV4egM72MCvMBZit4HAo6nUUCydgpw5H/sVkFpKmctT&#10;JfZvbWKKmPfx/uVBW2n3gQhFBIEUU6K69IuO5eC9YUou5d84VXm2cOg9x7sWNtKt77pUwBniO628&#10;cxLB6i1a7u+sH0AmUPBdM29XMRGXH4Jy2yBvUtarxJ1I8hwK8QqXGR7RNAZMQtVWAWXWmUspikSv&#10;bl8w0NPyKGu+/wAfxCFTlcAurhTn4L4cHCBEUtusLWzXEWAHfVwBwXYcX4Str1C3Qoxh4oF23EBP&#10;5wqgw4eLYrveuygWu1rQV6aiQG4aYDdAoQE2mpc0RAsKRBrAIMtZ3MXEKjHC0HavMzlMk5RdCDi8&#10;3pjCAOLOCx0dg6bzGlhbFLrhYyxhytwwpSsBlecmH0ibuxoLWWrxLmYRA9Sb+BfHrLeaWtntGTdU&#10;Z8oIQq4LFvCGzTeLphLWMlyiBS2mF/L+kSDQCKOdTOzVQ2NNolZ1McZKfecFiVdcVKmcbF55IVOU&#10;bf4xGvZmuIrAOH4JQC15v4gocDa+qXz0ICo06rjiKowqIcO58mPWVE7/AOzFYhx0mo5fxiXMyWze&#10;oGwGFZgCuz6qQH7Zs7RmotCKsr/eZtyY2Ed4l5wEFheaq9pkyzhsgAvOTce1bdzm8xoDs2X68w1a&#10;6VdAH9iAjl/JHElKg+YNZ7Xk8Mxoj5Y4fiHIdPaDBApM+hDuALv/AGosMw4TWT4jdGhx/wAgoqa+&#10;P+RMRvY3VcQpsq0XjEVBdWlZoEuGDRQpy826duuJ1PR9JW7FsWdpD2pfT9jKDlFHIEFUKpVeW13F&#10;AVbEalis4C+MEzlV0pmcBNYvtDT0N1123CyANjlbeIu2BsS8hRmOg2VuHHhArWKzXen8S6PTMszi&#10;FF85voXEA+B9OF1jj2yLMaSURFKUqy8KWTRO5OX/AD1OsNeOfJb8y9jQGNUAoLBRriNBazkQPlQN&#10;2kVQJCnkSqkNDPhJu/ZfqrEkXW8FzEx5eYll8PtjqiL34D6Y6W1HaLbXMNJ3dTb5zLlxQ76FfkNH&#10;d9JdxaX4PyPJoP0iun/rYs1XkYsrHcY1e0UCkd9U/JYK8u/cgLSqEZYu0H7hq95HzDYa/wDIIVcT&#10;7mFysiq7yzU0/kIuXsSZSN8OyMuxLfnRMV5T9v7KNluREquQNizueBoxzIGAGVl5OPaHOCqrka5o&#10;YTPmqh25T7yA3dBVZdWKwt2y0wAc05e5ETwLIFlKjbwaDpxEA7ZA51ssZzleesbpXJxcCxbAVjKx&#10;rl7UGGgsBbNh0tzmnS9SIJQvKHGKYzqHeS16wCtVwxqKsMKimKTSC164vAN80KtBqrYdykSeB9Ks&#10;dyNSdj3iFmMse0TEYrL1QDctMTBCWaYqIeh0wjVNsxzlGW7nLprpiqK71V6r1lKrWLtJaXQdxrGA&#10;DjoxXMcGO09msPpGIi1lKIh51dy7tsADVLghgbz1lYQSh8pYtc6qb5tgH+zLEmUHXDARKVe4jhnz&#10;M9mC12mL7Vl2joHwxz0iKo1wYNJkundUcM0LfVzmsasCNq774+4a0VVbiUIm1HYg2NttwNi14z/s&#10;S+FRt7QaaAvvMDjOfshitWFNFyvw5aIOcZFcUei5J19GWgrQpq8PpmvmHdQUqnAegYI4xCr4qLOG&#10;MnpEJkFug10sQaqkuogI1QnqQqi3Zx6Zyo09OW71yrQij1lwxavl5xK+YAvLLrJ06wMpto7rINrj&#10;pI0N1QNU7Zr3uWt7HMOcfCWYo3d7OKNKT8gsTxdDqlTBhUyqto5iwe8LADZdY51X9TD7OgwkYQUE&#10;M7qNdqE+DfciKUbhy++iDVj6+1mjgHEwTXR9JS1JzAtSmcYU8LAqhatcvVgy9cVVekXSw0LY7u+t&#10;xOAnFdWdRi/PMuNK/RLaL6SoY3qFZnLFc4gAVyz7THHGJ6P2WKd31HZXAfcClWFFbTGPqC1esz5Y&#10;rJ43+e8vecBrtcyfdx3mFeXEsM84h0q/IwC4yyjE2/lP2CwO+s7NZEmAWyKkIUKSpcgH4geRZXBb&#10;A1Oj7FxDjGtSiWaGY4QYvEew+oaqBr6LAgMouElLhRC66j/I6GsFMsbrAIbXueQS3wHsIAKe7nwA&#10;zhyHNMD/ACf3CNsZEREUYPdIQpDaHAuEtmXwGkXGGwZ2Dbsge3tWWAtWkDNZvbUrmXV26B3RL0OL&#10;ibbbvMsvF0G8BGF45gtEKU21W9kau6FCGcTAGR2wSfAgWNOTltZSt0FxgF0exvCBQksWrQgSWIPa&#10;Aou7WvHaDrZBYZ6y52Pk7qxn1m63dt+ZaHNWxXiJwayfDEIG2yMcl5eJRQwEwdkACwPQOQRGqzNY&#10;xTWNY5g6ND4gBVn9GGujnzFImcfECpQaPSiNyvCN+0uNVXozJLhZvwSxhyIaI5XvwxeDuusQccEb&#10;XSLkhhuJzqoeyhJkZEp7kKMIPbd4s6xrFiuTyRsBVu9pQRQzWU3Wu8ZxkMN7Hmo+AuB+qi/VcECc&#10;eRC630deK6fEBQIeS1qnmSSjN8fBAe2CWXoT1fTmKqrva4OeIJmDSbNhSitj6pZs4V84Wezg167V&#10;yw205p0c96DOrsfFW403fKHGbHwthmJo6E/SGxLsEovmCF3Zc8HzOghKVp7+GA1btvr3JcSO3vFf&#10;1VGvLnzDKVhEcY7Ijv5nWNkOgUGcHzG36tnwjS5wfb8lAnKfH+xCCxuClF9Vr2olzqG89JmrxGtZ&#10;qEixYX8kay/bUpWtt+qZyoQZ7BMXBbK5aoFWU8JDGTnAcE2XQS5bFUeNQCAqz2txlDq4KodJiLZp&#10;YnTVa6bmNOn4lBou32E1Ul0/URk6l+8Gp5TFex+IAx24L6yvOMHdX7CnMWMCWYz35gsLeQ14jrTC&#10;cUWf2IVfH4lcnGfskR4o4PEyen/WIEPIpLGmSA25TmIf0vdCkqy92fDKX4vVRxo7YGlzmz1iht0J&#10;mxYlMc5/7G14e6MbYS+jcshRWwgrDj2NoyK1deiDNxh9P5ENdj4iLF8ltI6eJaNBgCMYfBXmoQcW&#10;YK+lG9NkSTRayVKIKU3beS1xLe4aM9loDSrhxLYIEHDSL8mjlrmYjfqwPPIrIYOAuDyiVCACg7YN&#10;1FmABFwQUxQ0FGssvT4qgC6Bye6qBNxaOgQ7hRhFDbBp2xLKuINLC1WZXWRlubPBjEb2phmvkCrG&#10;sRnvDaIxu8xmIAVj4hsms17MwBb955Ub67i0UvPJ0ETdFveIuo3x1jhpVC2ODo4WN7595dajfDyj&#10;hwQTFqFvFuIgH1UKMI9INjZR7EAV1EfQwJVY7zMcVpOor/2Z5pC1a94dClUZAzuKHaUQbQ6tEP2Q&#10;pDqEAolHTkolbYbUVeuM4Ns/CFS5MeRLIyl05ox6QNSF13C+VbVc3dwW2vr8AR3caOY6D2aYLS9g&#10;mXghHB1NlqmkGKqc0+kMyju4PeoxJoyl+5YgKFKchd+OJSjA0/UAMVirDcyFu22fCNKMtuvSNYUs&#10;gNuojsGqcj1IgiywmSvzb6wjWQVxoxMQ4ZznP3LRsPij/wBhvCj38QWVB2+JU408a0OvSXa5o+/+&#10;y9XFuF3/ANlVBLevdBXrZp0bjzlNW+FM2BfLLmu/qQ1Tui9w/kxc5W+SbxpZ4kRJsmy72YiAB0M+&#10;s0HbQOMlKdHOJ0gZLrMTb0K/VMtTdP6jQ7ylnnF/kTFepAGGreJWeaSynpn34qMFurccQVhxhqXt&#10;xnbM3bV9suprn8jpl56OxluASiwvUrR6oG7wjtngPqNVCY/VH4S8e6aeC37ljM4RpeJe+V+sFbMl&#10;jVzAnOX2SzwXqo8BVD7nUaxesy7av4mKi8L8LMLL8w5Tk6Wn1mQrh5hVGG5mHufBLM82fsApgC+C&#10;CyygY20UB6H+yz9QSkDXzRIa0Qol80w0ObPm8RATCTa44By097MXEakCsehs21vziD+uQeU6Kw3r&#10;cS2K2wtBvL88VFTKCYNVpbzvOpS2oiKRpN0HOLVlKIVNfsrKWRQTxUskMEZIqkps4+Ua2LAVK4Dj&#10;B1bIOITB0ZNoC8LbeU1Mz/OolNUmS7pVvGJRvGIoEo2lAcKxW4aIBwnjG3NS4wxPThiomy7zfMMb&#10;BaJ6EQ2AtJ2ZYAnfFzeXZ7MsJOrcAhbGg23aVM1HYgsxsUfeZAENBlUJIZGoCWUsXi42rZWwrzSB&#10;mqZMtem7FF/EtHuK1Rd2ZRam9jDk2orq5HHQ483EvdwXt5Sw1kVdZ1HUMFjAOEFYK5YukBZWe37w&#10;IRGb9tAI1IqaWAcrxR6SjFa9mzd+YPXU2QBTANUMbthv+xFajYu8phAxaoOUHEhGHjXv/wAmKL4f&#10;EOjsmmV2HMRVm8qWvl/ZWabv9CokqGEu+rfaafDpUHZjLqbnYNxO2kC78MQkxeeO0sXIYarH/spT&#10;V2gvh8yjNH/iJXFZK3r4lwhQRWn/AJTPtDvDP5QhSjA6ZjpUAXVv1GpFZ3PmDmbaHw4uOyeHXXN9&#10;8R5VL6dZzi7dfsd0eVeeI8JblxW3MfHHpRr/AJKxfoOI7XUvkTicQPAfqI6B+lQxBvR6n9ius3NA&#10;p0ObmRGsX5zK0psr1xAKNa6T3nPxEU7wwIyVdcytGjge+aLSdZm/mWK3Vefcht31V4yml1uJsOaW&#10;PYpUPTEH0MPWAyaqn7CwhUrEvN8SxoNZ6R2ve5vvkgO0L5JnSnN9bv5MhmyrnV7FvsTK22ukatlB&#10;1rPPKMYhsWfwQ0XN7lUnbc6PF5ZtrBiLfpD3mTNUO0WFtWCOs1bczbvdzfaf66/JZ4hYe8b2inv/&#10;AMQtcugqrmcFsQ6P4TKWbziIKUJp1wP2V4F2vGcMYblR7wdIAKVN1oOxss/7HqCRBsnWyc5v35iN&#10;dXVRhlI2556yheNBScnnblo46zYgXAbUtKFtAuk6Rq6A68GwrdWxgZplcbahYFreprRHFBWAl0Wq&#10;DoOtZhXuFU1XIZohbfTmKXO6BKsZFtwZ8y0IKIVGRIVa05d2w/TeiV+Bus9p124b24aLx2l3rOJW&#10;UnXtpMS6VUPdxYw46erLQZvdHNJSSAip0RrvZ7wPZC8kHxjpFVUm219BHzEax1w2+hEXU6ECg2Qm&#10;V40hjVsJmvKn7icR2Kh7Eb8LMNddb0tPpLFkW7Hm2D8YWR/IA0lrKpdl5yty04Q855cXgne51QcH&#10;QBwB/ssD3aHGskQm6tGK4tdYqJsRzTcvS+Y4Vlp+m5gVdHfEcBar1Sim6ivNL+SmSvMo8kALRlqP&#10;EQ4FK+xFQgcAwlY6FBqlg2G3DO/acro1L3GM1mWFOholzvWS+zHVzVf72icg1nliLut50xM0zV6f&#10;Es6fK90NFrOUXHroCdBt/smWC8/EAyPPMToKKmfKOQu3B7OJyjSW+pe84bG+M/7MRvhu71Ms2C+v&#10;TJGJKICezJmVZ6sf+xoacjV1Cqax+RMjg5XzNGd/WsK8ZSx1Bv5jvG7LPB/JWaqmOYUerhApOR/z&#10;G4vNht7TqqwfU4exj1jOqIe6hnRDZVyzbUzIXHpOiSijmzmMuwZYlF1FiHbeEdekcoXYniGlatOj&#10;nKEhio5yNKJqIclLYs3sPwRWliz9lGvgOPDEPNPfednRxFsstvsQXc3uFrFwNeX/ACXDINY65I21&#10;sgv0mKL1LmSsvZNVwPgTqIsYsjD2I2xqD1JTZWD8yrpmfMVizh9R0ro+U5mrSrvk9QxcKile0Jug&#10;BXe/JTPuYYSZyl8GY91/4KNd5uXuUQRLce2GOuZbcUUkBpzeZqdWpZMNjtz8QSFMhGcOmgHvHpCE&#10;tH2tHKtCnNNdCUULghXQ9srsRqUWkRW2VoCAvF3A+hPG63zrAECGAiItjXbfLxtCZXhwnLnS7Wrd&#10;GpcK2NtOwAe+XpUWMWICgOt8R2y7NauyCY2zGe+wF99TmssfL66HGipVVq5Ra20cEcoB21nUXaTY&#10;aqEwum8VxUVsjd283coG8LcdojbEGR4rB4l5pYQ5wyxDYrfMQh4xmXDV/YOsHEFAvdxxG2w+olih&#10;WzB5NWHeY2AHgUEKPAhkeJYbzcUt5p8oKl6Rk56XAtP91HOvY3c5OiUc+g+WCyOYQLDxqGsVtrvy&#10;hwcWh9xHDml4vmYtbC1Hg8GC9fOIBiaJ1b/5ALbCyoGAcQ6WFviW2KMmQ7R2C/8A3TiLiX1dC+bI&#10;hEG1sc9Zd5C9BFngcvEsgBYrotOUGKz9S3uj3wwayQ1qLLe6b9PuIWHGDjpmMVAzw7ad8/MIEQr7&#10;IgjirEVZylyFDewdMP0izu2vzhHVapXl/wBjwbDn0YYUi4SKnTyeEpTgK9WDBy0mXYb8Q1W9fs3X&#10;NPFlRwZ45itFHxB21J8w2XPrVaLCsN36zZCrvHSVbW0TNLqn9EzOyFay78Q4jbtJTFI+j6o7vYl9&#10;1RdXTBGHBZ1tqBoXgTZEtao3XaWx5xjyMzRsXjxNn/q5c3XqqH7NwjlOKYLWhavsmQ3rJHdvg1F/&#10;JosamIN5aiME58Q0r0rFl9jxFk6CQ9LR+Il/+NaXRtlA7qNUN2F9WbLMNF7B9/8AsKdskKSyHpax&#10;bL2ajdBU+RgyBYOIPRX2LvEBjO1WZb/YKwRA/wCekuIFAXVB+JeTBWvWXDGJc9l2aDSpeGHNuL1M&#10;DsPTAcS3PN1cx68oi1/ilPZlo1BTd4OG7aowS8AFWNTV8Xd0W6MstQHea8HdbeBeagM4O8A7p0Mu&#10;G29lECkqhUyuGt31gBAAYDqAQ2t9AiIlHAi7zdOSO0uq+5LPXNFUKlSzFcvEqZy61GyZzETlWrri&#10;CdeS21evfcySalq4VRZNGoKht3CFLkY9Y0Zbz0l1mQG/WWXsPzRPNOldphFga9obZOnN9oioHdDb&#10;1bTfNJawGLIb7717MDZxfeYXu7hE3V58v9hYdZsjRdL2QlVPE7s0QBM+EexdUPxF2G40K2cvLnxO&#10;adXjzDurSa88Ri85Vm+ZiQ4eb5iw0wGOuYlzY2UesbJccnMpYWoDb5hasiU2c5mPRTQ7MSxguIYF&#10;qTeMYI725De8cyllPFNZiLFGFR5Z35lXea9WdzqejuYUcf56Su2uORjyWCoZ71CUQ3xXYl9YpKHk&#10;gMAUee/1LIsUK9Y/DT8v7Dub9kB9LG8MHyIBjoU/67TMKKOXzFanZxBZVgPzHR1f9k2WyvPM3Vit&#10;fSCIDxWHvFTjRH3lDLkXMx0KQic+dPmbaNUOpUcOz2ht8r/kNodPeJQAqi+amNmouVbGHBSNXhOk&#10;bZceLGoTDDYBV9SE1QulTu3qWhfVZsmSl+SlF9Xz/wBgXdAb6k/Y4SnrOpXN4Poo5DrK/aXEOvof&#10;2G+xE+JbN0Z9YaJKZWxnd5mYq4Z8LAXeYB0tBnMAief+JSBa6r4gVcH6CbDp+wlDQPggBG8kHGU4&#10;eyRKFByTUY9W2v2FcWBdLxGhdpzpGe5ei/sXDLg3omXxCU4QvuDQiEGOIYscRumgbrFUtXQHJ0lm&#10;5Wpdw6FtvTZLSy9DLAFLk/qCDL1MTVXN2r2IMygy6ViZfAjh4jc6A3/Zq21jNDnLM1vVWVxYfAMQ&#10;6utgBywfBKocyWBsS3gS6iHk3qWXwMMuWiQxTN3Mbtiu+YNrV/xBUVQEyTI3faU57z9wrkouTriW&#10;d21Fd6wH2jKbmo1sAwDXJneO8JWrdK7yywO6vVTVZ7nvG2GiVipavSWKbsImjBFx2iA3kgZwzGey&#10;IWOELqXHek6mADb53OhQqIBd/wBs0vRPv/YjtVW3UfuT5R7HJL3RXnpmNddUMF8xYAd76kzBY2N+&#10;sKW3dtlXmdL157z0NfuK7stjXrAhfTGCC9AdvdlCG6s4xzFdJtrXZhrd9ybal5fZwZ2/4RKRg2XD&#10;d3Kze/8AvrONV0Pn7gQay8X33Mc2K64z9Ro7aT4iUCshV5g73EmWcFZ6TMsNedZ+oWFKq8ZnV1H4&#10;P7M37Kehl6HR+yXoNn6fkC0XaGKTMqPTZKrCwmo5b+xNX+zManNYZV7LMXMFM13gBUNLXmG7YLHN&#10;zKoXRa7ETaFHexltn1Hy6p8QFnme2/aJCAbW5Bke2QlHYKEAkZXHoNcStRVWNR2urrtxGv7mXRU+&#10;TNd6iCW10qlWdllPrBVXP6IqCsl4gYKoBcrl973lHUbOYrMOr7LNRXZ9oxIZAwgKqmfMF8uPqC0O&#10;Q+UVQN28w10cfco9u94UTlaw6Uj8lrdv+X5Br7yy9048/wDEudiUEasX4fyBV843HHS1T2E7SP5T&#10;JR9wnxPyf5Z6f2PyFbdR/wC5UstZvKcMBUJddYqoRU3ZomGtuRgIlbpKFBTSlJ0zKOuwDyFOUUta&#10;slkiVShrqOpAM5XFRCYV1uNLeUL94ncWA1bV3MYJ/AKtBM30dSzaxAy7aXhTWbvUFAqYIUC3kC66&#10;5i4DXtawZ7nfrAHaoiZNoIsadU3pl/iMUqY/cYveWJe1puUkDS+jn8i2Rr1lR0GC/aUvrTv5ZYAv&#10;JqZFhptqBMa/9RTj2PeDC2QHjM0RZbjeCXXGMOw6R6/kqvHYdoZ38d4ww7BUeVbNQJbVm31lDO1C&#10;Jaba8S3KAdRlBF2HRTMaZAdb/lLjxV2kcTAA07j+SmPF9EwoWxmgWFC1uqzol95n9kqPGLxLO5C4&#10;o+4829XHRZgsGTMyd3XCIQo1yruE7j8IZqGbPo6lBVCv97SxwDowqF0b8mP+zALSv0mNLivHeGjb&#10;wj5h4Uwq9wlRwX5RUC/Rjcr6neJUyAtriXGcH4UdkgA6udRdifZmfurfnJ/JUiiKrPCFCmxzFRYu&#10;IC4tKN9cEHizORSD9mYIDhmLd7nKDbRCVpkhN1ccDtEG4wpznHvDeF9YC2WVrlrIZc1/7KiZ2r1m&#10;r1H6l82MHMvizl9yteiPqVcFudQERmbwOQvCZLkF4oU4OLaJq3wErG/owy8sa3mv1BewH4UQoTY1&#10;M+Bwt1b8hxG4GjDqbx5sFvQiGmeB+Yi8aZeNdfsky4Fn3iTGjft0M2DxPdjYk0ssHY/pLUmK3xuN&#10;hwK/VHpdo6SrtX8z3K925bdqDVFy1QKJczYOAGHiiLYTVBi8kwBVvomkgmkDiZyOm4ebPS8uIoy2&#10;oFdKOKC/qOmrmrjhitPWhiswG7wIBoUdAUlF2rCFitZDpGMDrZjPSVQgitlGB1wy4o9CIpTUQNmn&#10;FUOSCJDEbpg7ZC6ayhawMzFW2hYKCraumAGbutzhUmfDgsCN2Oe0uFM3AAUu5ah2nXmYV1sa7xS8&#10;Jn1zHDko/ET7ygb0+pQNZcPeesC4tI0ClSvosHrAvUaA3uCSJX8oTABLfELXg/5Be4y8V2NwcFcV&#10;iWCzRbzBahYhaxLlC658ypC6h7JTYstitmyzRWsQnRlzEP0HL3/7ECzSHrMUhqg10i/29JU5ZtEI&#10;ndXFTsy8sC7qtC0pmzvuTIUWjwfcpBVlycTMOxLLOYWSuwKX38xnOTku3coGb0diImUK9v8ADMxp&#10;vJfow7u1/wB8xLjZqiuxCLAHl4IKBPZ4i0GgV7zHrg+yYy/5mG21grtFjJbnHozM1h8zCkpthlE0&#10;nqLDCooHORi0NW2bbrpAVIpvh6Bc4EDy0SYUdUcdYuyyVUNjYHqTT4OsKEctcOBr3lGplLfSddbS&#10;+ZlV4hpfHeajW4NGrNrvMIEeKsqpYt/LiTEcM0vzMuIpjccNub16TFt8vZh0BvmZvEIydU2Giyuk&#10;p7YT2URjeK6qG9lCGtFScUU92YGS6+UGuT9SAo1SMXyP5KaFcdYpPC9bPyG6quyLg7yVA3VlpfYl&#10;SNYrGIovsexggxijJmOEtGqNhMw86YKcHv8AS2DUJTgon0F652R1MFTJeER/AYPpJdcVFQC7IGCo&#10;dkA6DClN23XInHC79I/SuAVfZBNx4XujLgc5Aj1qmJxYRcnkzHwJZ0FGRq93F01RjzxMAFvD0W0N&#10;PFzvMqRTaAjXK23N0Vc+DgIaDSPnS3kXnKQVCci5ua54tvM3Bb29EPrF48w+ZvETRLVVkpXUMt6w&#10;geQ28Z3DT5wRQZO4+JWCCS7aSvN1nmYEjaITaaohSpmpqEMRoO8elShUsILFQ0wxnrY11qYbNH4Y&#10;6fG58y6d1ld+YQHUs7ekJAWGb1SxDUWx9NXRthFv+mYDYl3Y4gW3tUVDVv8AKIH01HsyjKUFHzjW&#10;01+I9S1ekFBu7OseW9nLCxGqLoiKq1LrcYzsWiOQryrHeDY0grwQqqgek8RaNwA55a7y8pv30C5s&#10;9s6podg+CYLfKhgD1gDXxvxHCtw5rj+RKuNrJEnNPWZq4FvPMujnHZ1gdhRrrcvXf/tAZDl+42qv&#10;O9Cxgsjr7zj7iWQA3R9Sy1IowHK5/wCRBobGruYHx9kqi49OMsPJAEO8IXqtiPiAyl3uAs02g57h&#10;FodI6WP5K2dJ9mEKXbOtL2vMBWYJ2Beq9CvVvUKsDRsGcWD7mpepGA6u6AZRYDfrqYo5t8kDhznk&#10;lXftc2Yc6PBEtq6ywbVib8yx3h9OqjCYV19HLGU2+2XbOoicgpydyYNnMyEKeIm6VDnnBmVOeP1j&#10;ta1e/P8AxKGkIaiF34Mjwwhi9KWCy+cgPQIuOgG0YCENMFZc7Vjp0plYC5obvDbGDUI6AXvUX7DN&#10;tVfmkVUBds/SHgdDuAFOLeRlG9Xun7fqVOdXjcGhnmNOMNEfQoGOoLRdsMGVXLgA7gTlVU+ZyRWF&#10;LJeGE3uKOIM1aTJG8Y3sMG1FUDYViggA7sYj7rE1aNqd/BMsFbvM92Y0Hg+4dHgKPog3wtkgXJeu&#10;jEBJyUD1Sw2mIKCqXQfcs5L7W3Ky0howXGVMNGekFHQRsOSgfS3jaxaY72XshVfcqugaLZoXeyKJ&#10;tIOXPl0eOkVOgVLeE0hbenjcpc6ATRvutGl6hjwtq9GAGGujnzFnh0lmxML4Ata0ZmiBvUCoWuug&#10;q0GcRsp9mMS1nh52os1HbiFDwSraLKxqHdQftAuzdpUgFtxqA4U82hUU5ZQSwOJZddjcbzDabupY&#10;j1Sp8uD2jXLwniXQlFMMXWyrfpLEcMh3rpH6jcVI7Rn1hspupZNNU+5Z21bEdhuDgXbeeSFQNECB&#10;xc0b9LeorB2X6H7K0OA+2+or3vqcEHrp14hVOchAEXx51E2aFCHarF5gLAOVFQF7q74KlNctOprU&#10;CqTfI7zN7abe/iJmeXHeCppN03eULKqu4Eba5ZZZVVTJjicpbz1/uJfreplx8Qsuh6Rl5vWKBhhd&#10;wrRwK/VgCDd6mooOvhAvX5YIQThfnA0mbUYM5D5ih5nN/dUK5th5EmMcMUbi6domWQqUagdBrUF0&#10;GLh7kEqHZxvMzOrLhgtTXUig2Zb+JgQU413SPdkW0cOP2Ko6dGKvUsUCWOR/7Bg0pndQv2ui/VL0&#10;buuIALVrqyxrNGZ8RK4fhoe7UYI+IFIluGX3QYWoQReOI0I96oVBR0pxYzFf06eUC5Tm8esAjlA5&#10;4R2JwmY1WOTCCrAcLG669XPuwDnCNg64P3EHfcP9vzMiM94ey+5TWfITa7cO0Vrdw4fKzAduxVb1&#10;wEAEocv7WMnnv4pQoB2SHLUcIWejudZsU9Ey+4v/AGIjwmMuxmi16NyzxKpxtKVkuN/dXHBYV7BF&#10;VjJ2Zmxwz56kJyQuRRTY0Ds95dQoom8ppQwxF8aTChctmBDfAVk33ak6A9YS2y4yqY7l2V6XK5EX&#10;rVhYBrLdYxdwjgShqcbLTwa21FYmKWpFDDgMLWIurIYC4UK+SCkwVaGBolgLPbEszLIkBQhQ33Ti&#10;FUGUSKLrrLeLwZYgegLw13a24XxZ6Siel0AZZZbLNKvmcwVeK8Y8VBbeaO9S+JhZwU8mIrwnI+ZQ&#10;hSKbxKIKythBsZazcsuu+TnOLSq9oY0spVTNzl2eY526l8Di7lhm/wAiKrN8/GSWK0baxIAjgTBZ&#10;VYg7FcwI00cQDLDK/LL0Y1LptzZ9x4cLbXmLh5cS1TTlx4halBOQbhNmC0dBM+extghk6MJqBvC7&#10;xr1hsiq4INLN8L8QW4ukfqNumvE7mw6riCs/VGG6tuu0s8RvUbAFO8YSKB/Uwp2ce0DpYa8wDJU1&#10;HeZ+upnuIbNdWO7LsQyDFsvQHkMYaxvL3/KMF2c8doBGx+amhVnlgEqbFx0jpBuquuEQEBb41uYa&#10;r6VLiFK58JXriVCwHiyXNw/qR1Y/AYtR+KB2nVIp5CpnCKlVxeZruhbwmTOuJrS9ftLK3XmH1gC1&#10;eKgYyAH4mbM80nVcVBMCLbUiM4YH2lyVCz1tswrto8soa1gDOBuw0M8Z4MJk2dgWOSGGycAPe0ag&#10;uKA6VCbQ1zMx80/5RrQ4EfmKiNHo2DR0Zl7HOxfw+4q1GQF7q/CFbQ/yVb5lyJg6C5KcaphmojtO&#10;phhc1ERHyK2veE61wZH2MzBvr/GIv+QPyXU8YAYWTTrT+QNe56vdJXvMrqPZheZjDyUV6sWLQomB&#10;ariZ2xQhQ0KayKd8kWQEySs6CcJq+nWGtZDBsVROj+oUE8EtaIIbC7Gq6RQ0lEcxpKM+FInR1RAe&#10;pepVg12iShWxDvUUOQjf7KvhX9gTUhTi1Pcmy6Oox2pSsizoajZFCuC89qcJwwrKMopg4q+mRwzK&#10;Z0qCtW1dRN14hZs0FErCeRWektIBZtxdhs1sjODgk6MUFW6pOTcRCwK2xX1KYGpaus05ZzEPsH2W&#10;g7nOXTExKGe3qzSpzjWZZn9mxV3YZapxaYnDNb1YbRnD08svglCaQAAO1L5QCaVjhOdqcUuc1OYP&#10;FoNJYOHhzCq64uUF2EvW3l0ToKxm/BLtPdiq4CjhLIrda01VGtRWLUshgcbh8zCwbUdMxgogXRqb&#10;s0pwcWmX41cRBDFIVK8VgaHg4hstG2HcFhXXJ2JQgh0u2AZENs1WqVAtsPeXu2Kc1AFfbMVAbEfM&#10;wybxCIBiztyQU3l+4BKbyu+1y4xuCUlXENp65jXawuvYjvdRfZB4k+kFgB1fHjmGGzW/qP8AjECe&#10;12JU6TnDVLAM6USHLombcPvqNcFa79IZYEsVuPLSkjUAV3lumCEjVA6NuVsusnqSguAsHmVC0Vq4&#10;4GiKpjgzFbs632lnVqrcSwxYSI5Es5a7PpFRKwpxGrTdC+kZ9iV6ZRJZN3/AGAwRoCVFAL7wNJNQ&#10;D/b5lT2vUnX/AMIyVsPzM6paLNk4cPsr+x1RK19gmnF0VMoAawaTlwuA7rNg3HiFCxsVwmtOC5Ts&#10;NoWzPL+oKNNoL/zzKm83eC67PqL887t+oLl6Z5TXBwWPhCl/qjcCN2A+0Eh0j9abKutF925jfAX0&#10;I15k7rHu8f8AC5i1vV9CAaduVdeWpYXjxgfsULSOaPwh1zIWupMtfkJ/8rT2GSYpCIWrq+DDVwUI&#10;IDjNLLXp8kEoklOi0BgnusuFsC8sLRVx0XihoREES8oZTS6Evhjw6OQqgW25K6kAGaooYaMNgu6d&#10;2XINSW5aULavOFttlfHT7UqkLsob3V6m6tF1miw3amk32gSRRgMEAFCopatOCAGtE2DkoFhrnnmU&#10;rtZwzQur4x8Qqr7yBUVVgU0FlxsZtwWKK0WErJY5zBEBZ+L4bnVuqxddpUtMzqhsu1O6UNR8IQwr&#10;rfRAl1OEJs45edLerjXNwODK6p0u9HiyA/FCmlOAC8d8MxYJWI2RK7imcdYUpUwz9XltiPUtLjCk&#10;wFkrOePZlE8+YcQcGtnPW5ZAgCUjB0PC+JSlUql03ULgVvsbbG/JWG11D9O/TmkNVbXqgl7Vwg2h&#10;vN1ziGzAKTqJVI51zUQPXPQpsAJpN6WGqyFQt8LwABxUK4PeYNjIxbnQ94HHZB+O+GTYFRA5slwA&#10;X5xxx4gIovJLZN52MKw+hXnDuIuMqw9EFbKvExCwgNPEMq2cSgbsW+WHaC0l4csjVvCmAneRgGO0&#10;WB0U8sxrDpitL5g4hy+iNCSzn6kj3+OGSRy8iPv/AGZDHIVMi6G5d4O33FRS7TPvEbCKMXUvbbbe&#10;sRkFLdNcdYwIurEQRW5nlwVA2HRavScSUvxgDpMUlrA4L8Q0L3+oK748QOmvZaRMICx7RnAzX7pX&#10;SnpqAl5dmcUABl7IxVTjRuGFLy3zBgsG8tL3bjQbh5xbywnvzfpqEZpTAG7FbxxiY6dCqGRlA5gQ&#10;Wgqv1P6jPKYIdjEPIvX+J7RQWOEftG6bOA5SGBq63xKat4sCveR1vZYaEvC6s68t2/FTSZ5xf2Ys&#10;9VGt/EXpLU6yntCKDil7EA4K+hcNegKU6RLy4xLxQqqwtYt7dIIAdqrN+AlBr4v7FlP6F+xK9Uel&#10;D4lPN8qvubWOj/SbP/aNRa0/an2y7Nvq0Pq5dWQ7X8hsdVVKdCi1CsLwMPioIsoqyfI63CVkClM2&#10;0FX/ACCByRDnGAfkKqo5WrTYK6vNwdG50rTpd27lxOFgPwSfTUW1SFM0obFG0OGDHtIOTq0jQrjX&#10;DiCeoYWyWxsWlbeZa3MkqfSay7OTmOT1qIpDuqBmtxpJgNOieXEKuoVKKypsBU7zYMPUAk6WC1Lc&#10;JFtwt5zd0tKF1EKo5bzeekuG4bATwXDpWnPMIvVIOBsUGxznh5gaU3O6JQUwmt4prmWIVq1cjY1Q&#10;HrBTosLC1fAYsFUaiTFBY1mzROUXUDCX6CB+C9TvMmNM+WG9YWnq86jBtxZCgnpfk4XKoxGOedMI&#10;4UQouW8UsWTZOnuZEhSgZv40oOBAThz1hO1UYVKcgFueF3G4rbc6VTTBk32sGX/p7y1rXRYGAnMa&#10;tgBAaBUFretJzBiMKSlVZXDTu7iFeJi0rR0H5KISwklb0wI29yUMRrsPQJ06Z5iPLXXIypwvz0lR&#10;MDGXn1Zb0MHWWVKQLPDABtXNHSBlvDo0BYtbo0Eoee3lo7NCjyQObj83oAq0LyaQBzZdQ4C4awdc&#10;8DE4GcKVKmMGBwNcyvOyNHFj1roDFRW5oHVdBagFceJeLzKlKKLvI9ukNwwk2NMeIViw0GGJYGqB&#10;L6cyhGMMR1YDCCcYs17QKw4svlEABntEeIUXOooNKCq8I7tPXmMVC+ZbgMlF7R+HBghYka0QNUmz&#10;IRLY03G0VZxLzMI01xcwRxUpTQN1lmGYjmsXALyYb8zFN2uO0yizcDCYoTeoKmu1wdGkzadwVehb&#10;0mAE4ZZW/Jw8aeq2HgDzjeCNozrwPhM6neGvsw4w1ktDCiBc3e2CU7yTKAhO1gV9I6U7pY9n7l0V&#10;wrZ+xFlaBT28uMdY8o7ig+mKCZ/jTCFaAZFe6JYy9f4CN2g7p+o9ewfwgOO7Z9JHgUOzK97npb0v&#10;ohVgTsJH4MR+zfXdr/VzZ38j8Iie2AfLAcf/AGUTYt5/5D6otIj0tYGBXL++TTJLM9tLFOud3Cql&#10;NG2fCfkVapWsBmA7FVnr1C3d1xMfU1mX2KgiCbaY91jVJ7VrobXJ7w27SA3pKAXvFw6hwbau9Bzm&#10;EKMWZLxRWTsMvqw7Iy6yz8TPy5SIrpwVTuKC7aH26NWVVrQsv0SBQrIY9QiaBhVnIoBZV47y2GhX&#10;LYWgwtHCjzLRui+4VAsZbsOupjbM3srS7Ld2Emw1BuSWGHTV9ID6gNSXd3gUBeTOSsiqC8YaVLB0&#10;KL41dQYZwORCHq4303KAznEdKAVObFwo8IK1i5BCmsjN6t67gLUoas2ZFXXliMfWHCiWOgvB30MR&#10;Eu/aAUHVV/zMGSZNwwtVgAB6j1ItjaCwiUXV1Sbd9pSEoHUXmXKrN0YC41WVtCocWmQ03UxLoOJs&#10;1hFBe7vzdxfliqwdBtGyr7RkwzthVTwFNCqHhhpB88jbyKxzkxEqFKBPAqzRRuxvw5o4mIfMNVm+&#10;DCTYRA0coGs3vV5IydJXELuqKxfJkxCI0DNF3gbBIbV1LDpmhWA4eckR8MK26i+Shy9UyISXqird&#10;11Xz6amUfBZbrAnOuI3YNSiG6cll2dc1uXODlPPbqOA5v0li2IK5Ghq7qsNYJoFlfRyjQoUlXd4u&#10;ZtmA0lqs2WxsuALnI9o9auzDK3EhVcBlBMvrEEUDSBKyzIZjb8tcW67RgGXabFrzd01tjlhcuIK0&#10;qnDoLy3iMISEEAURh1ptcMEo2EA3mGNultQqjpueBpqht0FG4LBXvEZi0CqA9bgXXDbRplhhDJZv&#10;cCiHjs96s7wMg4GcGwCVBAWc4z3xC4w4fiNxSgR3vpAbiuHWaTAHWNZmC4kx6wWtKIpO8eiDCrWC&#10;ARavP0wWlUeMyubsszEWS3F3smsEVd8QVUVzTBM0vEznEpJyhW4R+BhAc1xVFI+EY7AXZUu75lXl&#10;iVvBcU0oNjWYiSgFWwo67wQABy8e8VtFWF77DG5pKO5bpzftCMF8/wA5MR5GpF4nFcId8RaAsIb9&#10;P1KwCAAYHsvuFCiQ6Kto6UrvLXA5NW7VbVeq3A7Ny/foq5CsjgiC3Tss+lFI1lqj6JnylVC125/M&#10;aHqy/wBkXy3VD6CaBR/pbNyPkfUCZw8f1Gi0h4vtnyRibseD+I5jtQPthxn6g+hhjfeufhCQYcCL&#10;8syGsL4ewzMSFowq+9S7H1JSil54DM3zTwkl9EdSIAinFoBpLHUQ8rsillimxHJffIkT5DDCXXTr&#10;CNiBE7R5QyF5hoaFcKJ9OkyKMKEVbsUchUydcZQkY2JZz0hg2SLKAPF0aVLKhiCWrYpcAc11/Ze8&#10;uoYWKu21rtMq24dD6HsEuMSV0MDIgDljrmGw94F1jlTelUrmoFm80NkXPRQ/Ms8jV7MGlKcVVGo0&#10;EbcJrgKFtVVXkdwrO6yM2wh3dH06wJDVVm98BMUZmdhIEBsLDSdDmlOIpwJzKlAFXeC6wqxOUAsK&#10;3NORuxrECshGBBAO01boZZK9LxFjgNYPD1hiY85UoAO3XPGyDZHCzuZaDFrll1nGEBUlacf5jdFE&#10;P0Jui43brMFhvC42rbYmNVDeqIJSGWjbezr1jtxh47osugUzI1VvhAFe5BVLSJmxkDWzluDkQTPi&#10;WmywFAADIact3klqq5VbGkz0PQhLkpYkUxphMBp3iE2aKWI2joaqkTxjL+q0aA33VIIHsKAs0UVe&#10;rUW+xHZgFHGuDhw9C8BosPgFG2176kudUgLIQLVu6chuI9rx10EC6rDc3q0fF2N4omdvJMyfLMLC&#10;VvHkxBUl8t8U2XTZyQPcurGNlmqdGu1xnLNyktVJfGNMyygYCDbJf14lpqPZnERruxw3mX0oxxBY&#10;G9mNcW9YltrLqOuYZ9+Zb3FRWxaRtsT1T1lLy2NxzZbK4hDIDMDRpbBziVd2MVYODg+nlK9kr1Ab&#10;o3ZWK4s8IaZX2c+TV+YjFocQMbvlXfpnuB0Tooi1PgmnrzL5hzmVEsvo0Gj4uY2oEkGtvT8gOB97&#10;VBdm+TjmxZlqDDKIY2y7vy3mHVWuiaabvHBDVmojpyNQy2qBMl6y4G/RWjqUTlbw/Fahtmu11E1i&#10;i4EBXvY0oXVVcLFMGMUWmuVHFPzG2AUBQHglrdl/ZCTc4q7rvLCrTclUzc0gBrcCNgcJRKEMSKb5&#10;lRLB3zAotF5AzTqKAuFtUyfkAO7o03LARrgcX6Q6+rS+tMy0tHhPkCIX0ICv1cS/n1iradXlPBzZ&#10;EVwmXZ1fI4lES6Pm8AjV230mNr90T5PuAqt2PwwHMKANfU2czVD0a+x9xNFhdqen/GX7ukdrVWqT&#10;teZhr7lP2L2taI1S9W1v1h1UW1qt9BKU9a/dYZQugfQlOi/EWYogDfh1+y9QePwJaXFJWnvdSuM9&#10;g/ZQW3zn0R8+h+KQL1jdjceQZVjCXQMexCczSWTVMuDv1lRVET34pXe6SYiomB3VGFQjoGgu1uao&#10;6qS/5aFwOgfC0DvLLhW6QOLFbGrydKhsK23G3aUY5fE3dS3RV4LRMo2oJEVzQahaSUtQsNqZQAC7&#10;ttiFWEYpaHIDwHrCpcUJ1oBQy2MvSXKqBTq80oa9cZiyzy4ecHQKXzdNkGBIADOVmOVg5xF08aGm&#10;B5CKatitKinZ+TkvF5ZUDTMhe1NOr+JRbC2WHp6Qk1bOwBYDx0jVWjpZVCAi7dOIi/8AvWzpBhS5&#10;CszluJWsFWUWA2XgrlzVYhU/gp2OTCx5E5ucolkVDwja5x+x/YwYRsdSyV3zUSmhLo4taxsHjmGN&#10;KLQaxAsNbvnNWsFJsbxamPJeMV4iSoVdesBSBVFHpKJN1QpsQWNAWXcpH6iEy2PQF32iHXRWCbGW&#10;nCNLnCQhvDgS8qlmXWHyLL36wXeTzVxoKxOwq78bE8S2EMoqgNpuqX1xzFNNMwRkTKwHGhrc3DJK&#10;Ue2rwZfHNRTWO0qatRijoiNvSBsQ4tCMPA8ekRoqREcsHk4ryRzCVvHSZc1VbXI4AloN3To5DYby&#10;DUJchyQbMpA9b3ZyR0xMNaSyvqtKcZ4jbES2moEpEz7X0l0Zw498D3G+OcyosvTXyqoMYCbwFQci&#10;UZa3dnKr1juLVCdJprIGOEYGDwzbFXbQch3fVMlTxwFiBpobV12wixBalJyLzscPSMYQALlwU4wl&#10;VjEOYh+IVLrA6pmX3q80JQ8ZT1gehOzgyO8Oa8kOHVxAUKHLLkcUVmMeYlCBypNW3nFYvcMS7rRv&#10;FuWcsuLghCXVyBCgWA01eVWxhOq3HNxwpTnmkU2ZnRNrB3cvN4gFqSj4dGAvFtaladIVhiWPUwJC&#10;KKBVQ1oW6bNUiozhuO80FM3SbOiNEJEtFAb5Eb3gK5IBfXjHVCY4RcuI2hEFlozTbY8auJc9Ncll&#10;DX1OmnrZ8jkWbXfMRTikioKc8EXvGpX423lBwQj6DKGhtxdUG6iCVwJRS7vTB1fqYW+hkG1YrNcF&#10;Toh3BrU+QpoLpInOnwG8IF0FIRtIukiS7U0zn8ikJuDByHtzFokJLoZL7TCV7BfULmVcyoI1rBCR&#10;sPL94huAgb9riln0LReQoya4IdLK5QD0KOpfdxWwk1hdLGrs+fpAlEVmmAFph1i2Kyf+IBqjhY+g&#10;RnGvdHu/UsmoBCxaZCVdtsV9IiLLrkP0zArsokHzQQMxX+64A0ApfMeYaUQ6UfUec+Ri/Bp+z7AH&#10;0IDPq/8AahV/5jvEq6HVvwixE6kQHUQ6lPYwnnstT0Lw8QEXqbDRtzz6krJ7csqdcPvtFwYCziqA&#10;EBY7SW3atqZVGMmoMQ2pU1RXYMmETQFNskgsdc7qDAAbtkAEoNKm3DF5RDSZW2KwpoN3xDV6oKwQ&#10;uq/RkpI8jCsJtky4SnqTbvNAzg7ujO6fJBsKnAhFeXYZyZNRS9HuylCmt4G34dCsjNVJAK3yGhzQ&#10;QyDIPunBwu01orCDmEJAra7VWdOVXEJnVKrv2hoFCwi3S4tASHBcuvJZjzGNNJpngLWbMhuEoqsz&#10;TvACW7TrE0lGr02O8cdfeOqY0igAOVFN3eYC2DUwVBYI5O8B1gm95AEKTBPKs7zBQZg6a3Q2g254&#10;1C3CSJhuLR1MbLKuKZsI2KBDLiatb+IX29LUJQIKNlvc6kSS2LUjLdzPDUAvkIsS12FW7ziVN8xV&#10;3pOdX2fMHzyuCF+bThvMTdwy84ipihxizRHaFEVASDilCeDc3L66qLyFi69TvALslGUNaAU3amcQ&#10;MAULQZojG6dlqSXMLtNWGamlm7t5yQqVWyKknVDyaXZruidZgKGCw3Sq31INiZI1mzCgUHgpTKJB&#10;qzcaauVNql9ZmiNTY0wADI889pVgXa/eA22NLp6xbUgLQMurglmClwoGwFlA26qGUppbiaLQ13vp&#10;bACiqUBp71x4g+qTU1O+0db6RYYRYCabz6Lv9gXWHcSnI12VdnJbWGhYa5FasS1ymzmis4lccRKU&#10;RVN4b6axLnWYugtrMEwnmUXQQaeE6dFcCukuta3xRXRpHCdukuL+io2he9tq6xe+A1kyq27LT+I6&#10;V6VTQXrajPIsF2eFCyinXVJ6lkcODsCIhTdXRmW+UKCyptxvKyIJK6XoUYFI2tXxqOIFNmWy3s5H&#10;rGhDbRV4ALddOaiTC2ApWxB0PGskV24HJAwDizezr6wDMYicbyxkcK4qBD7TVONhp2wnSLzwplOa&#10;zoLdbFlhHqlyoN1oGnJZlHhdJYunPyesFU7hSIYHjJGoRWjMFU7oD1sgq0Mi8t1zpoyYi6kyAGmF&#10;WUvoX0jShJRbqwlOfvvG2xiApwb9G4SNkgPmOKYt5LHJKes4qF8nIo72QqMEURiWLF3XK4laIsl5&#10;bq8NvXKLmNABpHDVVYMM+c6ictcoAJqrV3vEM2mGChW6GuwVUzFXCTI4MBjtqN6fKBuLAeS29ZYt&#10;Zq3KV2DR1LH1h1Zq1DyBS6ULe1O0LoTPSzQ9oR/uxBalDtNQbRQtjaeKOesdTu7PyRIJssE/z3gY&#10;XVVQUsbsa7DKgMUFQvF3Olj2ufaofner7sZpo4AkNbDXZ/J1p3RlvA+yfsTATY0tNjvxAGhvR33A&#10;Uk3EOA3dpitO6wxGoFtRQahgdnWEq2UW67XAYQPrIAtt1KJlVbbwYr1nP2g6JY5mI4QSP8fmoXFE&#10;O+YmFAD7NcBxDOHMpA0FMpzWc1GDNHYLQG7NGm2KAIbZNOYXaGO8KHObk3ZisDDecQEaA7ENGMdO&#10;HEvAbrTYkhsQt3Z5io+C2MQUODS64uZhvsUpsCU5h0Y5iuzspZeSlae/OI0XFWrfsNPbEYEYrlfW&#10;dJfnXWKUpdBSy2rbJcV2jzDHhEKYBXKGu8el6OyZsxV5iRcmCHF22KVwNvNR7vfEEHRXBxoNQrNX&#10;lsdAc3iq5MCV58B6B2hmm1LmiSTpQNXY8jo1mUEIVts8BXFiGG1W6AmaIGDeWnEygHbICAA6Eu3S&#10;4qUnlQyhQsfVFqXaRwOwHVeB6LxLeQCs2geVhWmQRi4ja1GjW7Bra0HgamckPMTQry6+0OkBErPJ&#10;kWxnS6mGM2GI8IikaXrKOA6sBbgT4WYFPRKcKPQS+PMv8ot8G0zHBtFEaLqhJBKNF3arqMxFW9eb&#10;Ctm0wrkgDZF4IYVzY57QFSek1mNnBBEQzmX5Q3NW7crbdzFdIRDBNZKAasWNNZqUcVMshVLEdhzF&#10;oEsbXREAGvfvOeAutBdlXWg3l5UEcoeMFLbBhGsUkTjXRHc2qsry71ChhmoBu+wdaMnWJEuJUaIF&#10;Osgp6wOYgLuWLm3jBV43KIdBLjNUBNlhA3HNXighM+BXWzd0AQyE3pkAUvFxWVViCjhngW6RoDqZ&#10;lEcZjgFXFnnIvQiZhnFvHhdoXrZDd6YLFagXnO69G5VFVDXS6brlwMDcgsCXCIHD0NZuLi2gLdBx&#10;nAtaKdx0s+XXKAmSyyzT4jhGKCVF10Li0fJLLRkAByA3bgpnMxJibl1h0ONDdZdRoX1Fi4ALAovM&#10;DDWyZSunIYe/OLxe+oPXZBxlH9mNgeLgHCEOTxMWHBj8PrSs4vOIUDqgPADghY8GGZrRbndOu0As&#10;tPmIHKMwqdga4zbmEmpw0IWaaUznxA5kB6gBvM0JZegdGCKAhDuq8NXvkq+IXagkyTgpRPUZOYJc&#10;7lEKdaKywehUJ01UDohuRUM1WzFN9Ymhi4NIUXaacnIjNHs12UuaKasLrBFW+TqgZ6KY3WRjegVG&#10;VVYf9qU68I3abwTPtfSU6fbjrFmyxHvvBA3eYLDospktzS5xmKeg2Oipk4DdwuYWCA46F7vp0xCT&#10;FWe3IOUZBydZun0FVGmleez4hHJpCz1S+Op2i5VBus7srTwVALOtoUHNQdi+kLg/QUVFBSDhal96&#10;mDDC66xkhWhy9pcM/Iw5UV0F1jBUuqfb4i6WBgboIBquWQjFZaqatlwUS+SWG2CSg0ZBoxG4KsDN&#10;gq23mmtIBA0IFVIOlCr73L7Es+iO8c9oE+izYp9kjXXBWJrDjvFGgm1ortEhqn2/SOc3u34S9SuV&#10;ce6QZG3GcviyY0k2Uw1rZLO8EjE6mBsWjGl5BBuoHcKwjg56xE+C3Q7IXxDMiuXAHAwUm6ekvGzp&#10;Eyu+TaFZwwjQUca4OgSjRftEyNgfPmglk51WacQuVNboNU4KuMU1jOZww7N4FOFyKu1oG41hEBny&#10;MgMgARJhGOgPlUWupzqCcwDKZaFd1ZiYbq9IW465rHEWUxQiIYTCnApqjrAunJiaSsGAExWycdmt&#10;2gEhGlXNuFYZTiFeQMxlG+jErE3PxsvWS0ChLmJR7UAWqaZ43edQhZKlUDVlK7MGfEr27IRdxQ4E&#10;U4puCDvKRMqxa3hVXUAFzAhF8Xolo8iovq8VCmg2Sr0OsXNEHdAtpduN3BO5ONE4GVctDbG+MYKo&#10;UrdolVmoWuDYDtFQjWN9ajJUhbotjoF1spzcTANdiyzQ4DaCsEbUFcZyixhnSH6N43CE2tqvdZNS&#10;liqSElVVLSFs6WNbgNIlNFPNWOyViAIirJSo3eEFa7SmF+RUwMUhqrxxHpvK4IA6X2fuJ8vYNP8A&#10;wQIWt2MGF1wGoYzc4bLa0ts6FqxYZ5LlngHaUlGRTEx5jzC14yhQZ24wRBr5KsAjspvKmZfk2gT6&#10;GFsKvWOsoynwV5hGasDQEaX3J66WWo1V5ikWre3wKC1jCOzo5ChSqwqTeey9herzcBNdQRwGrUKc&#10;PYVcN1mqUVtDiBTd2xGXFW0Ztq2tn2gDCwiEuzdea5uVj0SULAdG3oy0NORAQvZSrbaoL6NWLLbJ&#10;XSOez7QsGpoiVVyFEvi6zwDigVtpV8jFNX/0aLrV1XQsUU1WcblSThhHaBljeac9oH0kcRLFNLUO&#10;DpBG4UnrnAXbjDlyU4Ny45NA69gbLTh41URWK6mt5YvNWwyCWBbFocb0Zy6i8ZtQSXkHSl1szuEI&#10;fJ5C4LNA81rGGCN/IITmiaBrN/sG2nYCAhLgGs56dIkj7awehqtXgCDVJF3WFtKXfg1Y6vFy9XJR&#10;CzGT4xWU6QAQKqgLWAho2ZvtHGtpauNhBgNShQoKINFt7LUKNZ3M+APRRV0bOjx04lAONuhEe9WH&#10;yRlkW1q26D5LrmRY7k8D6ToQeGY7sGgdo6NH1zuIyieHSAbOqU8bYUbKxmqAZ3Q3e2E/htCotwVi&#10;ubNbGXSfYrU1Q2OGi5nDVWpBuxdY/UeHepaIpbvXXPJDEaEQDsN9mI4+xKAbFSnGaormCRkpSChv&#10;c5D3Nx6EM5XGEmr75jMSrpqycxWCZxTjJTWUGL7nkzZrpMDcAOvbeBWkw3nMeXs0WOnTJVdLS0UI&#10;I9wVjn6LKx13l3oc41RO7YvxqWnspMoWqXhaD3gVCbtYKspTBdl1xFQur6g0dFt7wC7LSVujAolU&#10;G/UbjTtJs02bQlrpvbHNBWwYYGKobX6amH+LIHsUGc1XFerL1Zamseqcb179IEc0ehodIyh0EMQG&#10;CHpgSmrdDLi4RyEicjFuckW63pq7Tw4xmomO8FBSy288u26ht7KxabpLsu8wFVlA87AFoAPC7T40&#10;PxOwErz+F+IXIuiHxLflJmgsABrIbPhSV/JE8FFtlINLupaL8QcWACQy4rqkPTgBirBnQG05OsYU&#10;DOAFUNgRprxLKiu/KlApOq7YWiB4pth5hNeGwGpaGeXyWl0WSxt5VsFog1zQLxvNh8TBPhhg0Zu2&#10;D7gmBCwiprbcyyjpUrBAu8XgAglZocRAQODdNqqDLeBXTEUSAANXGAAEuq5PKIV33AYGu5xs8SzR&#10;CzvCDbouqYgOuEFzZ2KZRtRjMeyuBgqnCKFTFYqo87TjHYIWAG6vJ4SpMxK5QxNrq2JXm57AS5dr&#10;ee8oHaq61WhaLooCjrK3lDCs5YXgXindlxZMor04clcPFq3bic9bAjYC132bjmSPFNlguroMnzLd&#10;/VrVDKqo9IOHtDEJ9NM+pkJSFBjbLMJkYZaTUvYskI2pimwHCtYNuGrSaByIWjlWYd6iMg5PE8AX&#10;zM2ndZFitZzq72uZe68AWopnQrFl7NkdOzrBzY1Y1VqvltiokCqTNhMQ1XuRRE2IdxZGdOcPe9yy&#10;NVgVvOjnN14lZ7hWleFdGejZxFdQJhs0GhK83UI68uTBb2U2Fq1jMoNCWgs8ApfWtCs22c/oso/G&#10;4qnJPgFCbYVThFy2fWwSrqjo+/tN5B5tXF6qNHStQaTQiQULUG8Ca8EQWSRVGQN1T5dRFC7W6LFO&#10;cgOkEzSjYAl3Zs30cRAiSlqjYDVLV/MKBlye4FcgN3Y3eOIToS1AEo5IlN56Mo2tlvA1bC9EVl5h&#10;EtRcQOBZAukHdjATGt3MI8UxZNnEeAMappwlwW2hTbncOsTk9jbqVjoixT1aDV9mm+NQ76iFkAXw&#10;qhWeYJNb2EGlAXXc16xgF6oKVFlsY4C6OqB0Ja5DW1GmKL1mWYByY2Nrjld3CKUiNxAFK1Wi5g2T&#10;o/1WfeZgyoWiykOS+9jpSGkL1ni9a8+kaQcW0UoWG32DaUdErxgDtg9K51mBLyATaaMBWTfWsQ1n&#10;WhQIFVRamFGCRVqALIE0hfYL5qUSc/APcauqwDtcd6TrpFhGoAreM4jtt2ztnEKcqb6Sih8AXIS7&#10;2+jWoouCARVTNVzWMzgs7DbNaEO/oy60uwIZ+ClPnzHKOazgGim9g1z1i7IUshq0N0qIefduQUeJ&#10;hPaML1BS7p4KNV1zCIjevrZq704esDoCxQo6jx5rcoOIE6lULeg1lje4Ab17hiirouzDGILUcwTS&#10;Dq296eIl2CvCKrlAvblorydjgKPONazlYaxuV4luhW7t4n2IqUC2XLzgHacqxmIpIa2A4UGSz2wl&#10;x4VjXJ0OMpkqbfM1E7yuyVxkglAY3FGymCi+5E7M2JNi5Wp0aUIpc1eRnmxSPFOO8rmAsra0D5HT&#10;0RxG1aEjteg2DWWmG/s3gZBfG6GtbxEhshgrEeaVTlPTT4hhgZj1pLSnV0jWSQ1bouzCZ0RGfCkh&#10;jLy3aehmWUAhR2t9zCs410yLNbMmrBePjzHVTSAA6ZvL2PUghReixQ0oYy97h33BBRoPHLfQg4EC&#10;sosx/wDB5uC0K5LwGBy/rBrgqMK5G28aIvokxyFL9SqP2UZLEZyYYsW/fiY2ZICgaUpbio9Rutyu&#10;Q10zFCso5XyGoIowPsyaCv8AxCZmlWCVytjNXvWLlaJRbQAzKSuLy0HMNzsgAwuTpXr1Ll60GGqD&#10;a7N7cFVDsZMhxfdQGNZi0EsEiqu8EM7Ku4l5hQ0rCsubs7HFQl2+iVl6XVl2zVYdxT4dCkQgrnBW&#10;GsQwkQoBvEo859LhuxRLxAwQKKAuum7ML2LlwKSlBdAtvXYQNVXAeSrzY3b1JgGFANFiugtReuns&#10;IE2IgVHZzcschAAaCAPJlvMcLqhbju+lXb6EQYotS95MnZa7EuKObGnQGq7XCR4KYwqqGRePYmE9&#10;LCLSkRwLpxZhlas8MaVSjheKTpB8UygsIFuMhSYcsbCUUxkJeVNu7mB1ejwuNwWaGq5CEa96gHJ6&#10;8lcTE9GBiNI2xpwjlCHVYAy5qzSA8G89Iz4BnVMEDLY56OCLBqBUaUEG1WXmr2xuzRSugKUE5yur&#10;XEWiPW5xRQFp3cMIBRyTJsFEYqrMYOIbMkrATADJdsHFRgkbdWraKyq77hnFNCHe1z7pcVW0VECx&#10;RwAozzQx7uZfnqilBsMJcUBgcj6ZEQ1WnimFwkkrmn6MVZd0UhcgCElFh4bXq45jt9glsG1gacDU&#10;TV6iZAtHDSo9M7gLOttGwDKukdFWDEjCDEUiAOUyJZcztMI1Xy8o147MtrRluqAHhQs1iXgvIVTs&#10;V5Lz0g4NhWivExuiX/K3g5IVHR79IrGNItQxWhgwW95TLg5G7qusKyUgZO2g3s9YVQk20C7HQaxr&#10;3jtP1mluQcHg1l7QudaXnNTaeSypREnfYLLKV2b7OYlhwKgHG7dZrUXiajoeFZN6zUBDCpoAFQq8&#10;7fSKs1AuhK9xKlG8FHXa+TdwF1UY8iUtvT1XnpmKJ17btugMvi4MFJjTXa7rjiWpCXYTFInAly4H&#10;3qBs52MlcJELyh11dbbfGTSwEEowN1W5afEQrKgVm+SOXHpOqeJjbWvs4isSCFAYEcVUXtxiU9rR&#10;TFoH354dxETC1Gy6OeQzXeLNNGHy1hgFt1ms41NMwjE8LOTx0jgkopGrE8DdmpXFPlE0CzJXGFOn&#10;qi7+g6YEvi+FxLYDHXAG8uRqFEU6tlYPCb22OI40hKm3jF7QC++6LzjahrfUgeqhYpQZo7nSGjtB&#10;TWkcCsiZw+iUJLNlu8J6h1sagtJwOToOhynrKIrYHicsGGzUHZaoUpwvRaXGJdvedlbJlBDJeuId&#10;kKKK91qmCrQvPETPZHIpsot0aqnUWpYpRESlLdmRPDfEBSmzVD2vZsvqmLzL0NLhoB2cLMO09ZbT&#10;L0C2xJijInfUsaqigb5o1r+ykAuYCwBE29faY8usw0GaTV4OLGoJFmlsByHQhpp2OYgMhDL1Ge8h&#10;uqvEAHl7CNrYdNX1TrN6Gap84sKrTJYwpGA6APOc1kDJRZiNGWiETVjYRZyeGUEdZaZ+KX7vrCkc&#10;oir3PFxErQgLDVVTt5gBKgDLpgsrb06xWnTQ0mFrmkgGXreK0LhxerZh6o9MjM00e0MQXvKAg88Q&#10;1gUGODpQCPKw7DtpQOAWgr65IQjrkYcJzG+3mJqoav8AAvvaJfJNKitorWSy89SXBXCmaq0EA1nB&#10;u5vjQ3pLwV+uJ2BS0Ws7HGDpEZ4gGo03lMa13iZx2bpoGzW0T4jSJKiWwEVWwNNYzzF0xeFMMQLO&#10;Ds8xCulw3zELb3+wwJV0A2dV4LzmXlEFjJRSVozi4MmulABSbloB6zJ6TcUKgc17VtKQJhQFwmkV&#10;5rBmoQOkVJdAN25b0tYiJZcqVABQCceJaOxYKHFrAVtxUJNS0DYgs2Nd94h/UIJzmOwMI1usRA+L&#10;sWthWcpbrTUxIQgxF3hVYNvzxDnCu00wZAY7PErirQBJQqJakWWFagsIECCNirrpxNdKJrPW/r5m&#10;/IH9SVuunOI8P4Usgfs0ECFjGlV0u7AG2lqu0vos3ZdbjFQa2dLIRpKKWgxsyjOGMllnpYpDCmAx&#10;bnQWJKyqNBXI3yuajoo8E07oxobXhWXmsWAFXyVQG8MKzCifUUAvTF6Cg0RUMoqrQMtZZfmVisHO&#10;TXdQB4uo+ADMwtKcepV6l0jTIoU9V85oFhZFVgZK6BWHtFHnueSJbbtTGbqrrFKtoHH/AGMNX8jm&#10;isu4AsASriSyjVpQQ3Yl4OhvJLvJWgWaOLyWu4WqtGBthVuorxU16ke4uupluOWnXaLF5F1BsBU6&#10;0AQ5zhm7l985QnSsIWBnN32hh4ouZKXVpVMW0aIqpCS0Upilty7R07bgbSwK8/8AZjNkuUyFwuYo&#10;iEzAPSOLO1IUSBAj2FOUCk4fMolMsgKKeTq5CVOyEnqtAG7yeLifrnEsI2pmtO1FyyHgEHB0RyrZ&#10;j8xsByurILQ6tZMwMA4wrCDqlF9LuCVHQaG7KOadwGgXajlLsrNVmKPQmKujHclVxy04meCbAAyA&#10;3muO83glcLRwyrKtNa28jk2NOOzABcgytmQB0OzMfvigXw1yHokcJLCy0mZtbwmrq2ahbXIU3fBs&#10;6ka4RWMS0KaytJXSEYUCwujZz6MeslvS66ThTqvEQBCaRxboawq94MZnX4qVu2K4bFXTD0koAzRr&#10;R3W87glpXTgCjJdZdNjbNHxOuWlWUqS88SvcdMsO02YbHtuXsW9i2J2z6G3hjNSBVbmA3x78g2DD&#10;IaeVkGXsOTdkY24rRRVD1yI96cSsmtI0XaDFWl72ZxEXAMcFCmhC2nGLHrEWVSWQd7DqX3tMyrRo&#10;XvkuRyVChdciDl8WW1zkc0xRaHwxxvdt9yPKzMFA4VxwPW4dShoiSFayRrjGIq9IloktvdYwXhzK&#10;bBAgEKpTg2JkvML6wWNKVeFvN8+ZWY1uq3hSxpxkzN4PgAGzSn11h7iTgiXRXNq3DjyJSgGWO6Dp&#10;mb0IxrZNol8I9oi8IIhsZXkbNNagihoEwOAVdcjXEbcHiLCUuqeGusN+LssLDDlKS+SmK4EcXJYy&#10;HHFNa9Zm6EKwW6PeB7RuqQFNOu7Wz6MBWCFgPBWln+y1czcBsHB38QEWjeDa6a3j/VCzi1bB1XUN&#10;5aolphJyQTIPQRnRwFN4PWvFEJ2hlRhsCtl+jEnS6qmILyQT2IXKVnYg2viWAFrQUrKPHU9yBACx&#10;AWWuWRLw9sxLlS6B4BnFCvmVVFAN9IHbMLssoNVnQBaOltsUVIAkUeytXzLDZKxQxmnJVjeGGfnf&#10;AURXNK3XpWoLatAoF1TbzeMqVrRX2smyFsve0BcgBdwPb13V4TsMZVoc5qBkb4Vi2BKabzRumYPA&#10;QHkjWDkW8d4I7bKZgTK9DimUUOCrS1qLao4PMogFSFlhrtXVCZLDq4m7KoNmZYPwByttK859Itli&#10;sX1K01RqiyZlKFcVwshRlS9kxL0aU6KQeMutFGiFxngLAaC3tkBz1lbN2KiAcXKVs6auK8AcbyEd&#10;uvL4l0rorSgvd5QTO4aJ0LLavW5ZaREDhZY7BmvMK4MsrAQCKaKs1eaI3kRUqNEY8GV5FQjmWPmF&#10;5ykozcTLWW1VMKbxHN9V8WIHINV8y9GWhecaOO1xCeaELKbDF7cKMsSYWdWpFthdKmIMo8EgNABb&#10;HIOox9ETalSj1Gt2Grli57pJGjsUh/E4ssYAWutuMa8R+FtDNAaFAXvdxUot0pl7PZltsk4OyLxS&#10;p6EenwOIY0y9is6hO1hV4KZqpaDby8RMyTcWshaKb9jmV6zHZRqPI76vpHTIWN5AcHo+TCMMUtrF&#10;FKt800X3YAk4hkXNbw2OvMdDpXAGlGKto8U2MveByhvAVOOL6XcOgryu9erscNV3i5bYIA0tU3WX&#10;0hjVLekOh3w1wVGoUyNHhDm8QMTMyKo7UgJwybuQ5NUcc8Q2JwwGqg4XHuu4XZVjXyFKNCgaM03X&#10;kBGZNVWB5UCwauGbOBIy8j03gDZUQO+jQ20EsDObuoq0/DbmDV8uqwyRs3Au6CocGrRKcdY5TY8K&#10;d+l9KijYQ7pCe1vNsvKINLUWuj0vzzDVcQc3aikxWRzCseQtETC/IPVvzBU5nCrQoHbz4rMRmBWQ&#10;tWWlj0SP2Kslp3WmHmswJvDlSzdHD3xnpMcjMEg13g56dRWLs6WcITo6+S4a4KCUfULAs0VYXUpq&#10;SdYve2Om9xlF1YCa1DTKWltiQruUNI8PWBwzvBKCp5YunF7l2aArCe4Ku19pnYmUjgpLcXxRFHRh&#10;1BprVwsTzLeSkAHA2XQrqSoYDwkdeyb1rWe8Ll4UAFjN3sRYzlxLpasYVshwglYzq7hJNVClLAHF&#10;chsXmAMI2weu6IA/7KMxeAdF6jZ1j0X8DNZfetd4zOtUIIfZKRO8Qt2AIl3dLomFeJSzQTapprNA&#10;LrVjEtfyq8IaYW1zjhiliisOhWjgpeO6WWJbQa2QlWi0aUj0JYcDZSc4QPWLU760n6KvfxLLddiq&#10;FWdt1KDbJEUApSAK1T3xFFyA9KqjHA77yytNh3FFWrJ1xxGFqjFRRDxfqVnEOq8FgqgYRZoa7xIq&#10;3fAHk54U9pcE2oySvGahuA3UKl6dsqr0lZGI8JrgGOLmW1w2pGA3AohZTxYX3pgqhUdB7GeFZ0J8&#10;TZluYt12uBKzCAA693pAoA2ptPAc3xKZVm3W6G+/VlBQKK5hr0NQVSZSILZ7h0HHJBSxQaYAVjR6&#10;s15wAF0Oq78xEzKqTgkcudbSE3I+7Y3bp3r2l3hWVst9bcrCZjuSh9gK9WuNymP2BgNvUK60Xm2V&#10;OTwQNk8nN7jSFgoYuC6m/NQD8FlcclnLjoxIaUCHOQWaNGrjjdQcLtRgFdL7QgW1COlQ8u3IeEJ4&#10;snokhp4/Mtp41iYB6UIVw0Qz7h2goZb0UeLrMW4aUWVFVZoXVVC7Xi0GNBhfriiHolUrpUDVFBfB&#10;5g8oKhzLvqVXc8QW19VMDJvrxkgX0bfLiVjvdi4HGUYeVUGLWXcbvDZxcHDhkWAEEauGCsoSoNiI&#10;QpfDaBRQ04gQzBGhmeNhRdCU4bJYmzFg22ypy3QeZeC7sWCKB5cdmCF+WUWM/Mvggael5FW2hu6D&#10;byohHkUJlFNAF26zYTKsgLsjJNARy4uMinu9jROhCtIrqDh1dpiV3lGuWIeBAxgHFQAN73gM/HiD&#10;aoGsVUNgwuuwuKLQpaxRjOXvA143wFModdc7SBuVv8gInlUC7LY5tJbgMOEtpq6ANx7TvhItJTDK&#10;cazBaMqjZc0rWkTqdYUqqopSVXZ1cdwEUhADhIC3zdSipwTS+4vo+kb5A44vY4ADwCcptKjeU6hV&#10;G6BlIG+LXEBvKidV8S0kzi0zlZLBxss5wk1FaxIgwVOTVQDMGOMEju8OxpiVov8AYSBHKrVO+sxt&#10;tQAUKyGxWLvOpvEP7BSM9B8r1h53bSxeiKlt7I4rVW+N6XjFK5nWgRF4CqUL+CozIGINVAKIOrav&#10;jGZTY4mKDIlCUUhQ1ztHo0nLeBLxZVJNlDD1hVcIFdMqNZchnMqjkYndHK2AufBEEG1KUFDS2B1B&#10;1aiZtQXIbU3m7Bb61Bxkg7MFmEGwR3GSOBlot+GSnekSsjVotBSzRuimGJsUy02Tdt0UX1jJMFRr&#10;VaEVdjirxCAEBDakQH81Br5XqUMoI6ruQ4gXw8AAuikQDTZRF6oCvbcCOR3jNwG1BqpYBfYfYg9g&#10;BTzab4O9w17tywCz1YfEf0irVjJbF29p0RIG1jUjhbebckbRSh4FApwLYHLBMw57MWE5TbhvI1Hg&#10;lkbWBRvW+vaMXVq8GaMVa6zjtEyjC6FG3NQdVw3HbzgrCgaC2L6OYrFSpeTopVi8BKIuBlMMI0Pt&#10;hilkr1903dn0CrhDmBtoqEeTN3k0GJRRgEhDF517Mi8MUxge53b4OpDRUVla8aDkPNHmAYHcAgHI&#10;W7NgWdZrLa/eeXNe0sdEGi7aOhnBeEa6RELfhhoDZTlNesRAeyJ7HzjkbzE28mYlC3kQpBzVm49q&#10;nNMwoXnsrfmMvPQJKAcUYw3dvLESauhLGhQhrhTOVsAbGG6ZsOOjhgU+IxS6C7xVRb1hOeuu9cmz&#10;cdFECARQvZ5cOZWyWpTy6c4L9oVLBdN2FWVoM4NRwVItADhtsztziYJUHQAnz9RxbYCkdM9O3m4z&#10;QFFltyjWhoTJZCqPsnkGbqmK643ZcKV0D7tMi3FOe5hpgY9KSi4ZdN4b1zwy2tA3ZTp/7LCO0pFB&#10;2KgJVgKPrsxGCCZgi+pfMJZdgO5bVtYz1hkHGDS1jb8x+FyxtGL18IAXQa42qqZ5qq3DXUtICuDP&#10;QHiAvQXr1zeeF1qWMOixVdmLwHvGrsIku8ODbdvBFl89YBdt+FUTVAyUxZELfQwau9QYBjO9Gx1C&#10;ijPTEAKDEjCledV13BT8ZBAqlRR2MvOMEoRSRHHBVc1W3Ft0whbTSYlM1VZur9cOq3vUBmpoIYxf&#10;PWW90qSowNBC0ocDVzPD1UYAfRTnMsXRfkUr1BZnLAX2CXQyNi7zZ1qLdPoMcCqFeyi/WV2r+XY7&#10;SsWvjUATlzQwUHG9GaTEDLDssKyAlF3nXMKbMLIC1VotYDJAVn2D4lSilIW4AtHSQ0LChoICtlcu&#10;V3Ka4O0AWhkHLTjPMzvP0gDlW1gtfMbkNSAHBpSYqyvDcFwWJbRLBb8i1TiWNmESt8iuDYtV5iIE&#10;oQcWBhU5VdUeyEpy5eSiuAAAQocJoqol+gN7e0LAo3cK9qdyPQDmF6XSTbDS7oFDecpUwbINmgOR&#10;u7y3is8x1bHWhTKitpR4vrL95lBQNouwyGrmTn5Mgq6u6qsjnzBSzVQpbmHmNdLNZiLROZK0mbsa&#10;TuQCOl4RUFNsVxc6EgCzS7unLw2vZMzgZZUBHKA2Da73CnYTlS4WMCCy95LGZAXvg4bb5fLi4Nom&#10;7EXcaOFzYZ6wxh3AjWkxQeH3xAq1UR0K0xfDpGM+0ANa2VPOxVOIchicwgTdOjuUWpfPQvVCiWl9&#10;r1CJDDFU2LW2KT1j1JDXsWVS1pzi/WGqd1Ad8jrWQqqcVgSsE0La8vBh5wYjZdJyKCgGgFXvbgxL&#10;1hVYHYVPQ1Bt5g11hXXi8ld2GUFgsXLdbcNkuMcUl3XLNDkBNpyS0Aroopsts6Xi46zYeReRyp5D&#10;nzE4goXSkeVCtbwxRphpTHZHQ4feJX0atUKtXdHTJGCakAXpZWFdOFw9pyqpG6Hgu8ayQ2oMMfOQ&#10;LSmtDjibj3VF1yJnD29YxQqiH7h4VgrvcMrlBRRS9V4gOkexQebCm3K3fMz3HHjTaod09Im/yG2o&#10;cCgvdKQzmgKFHIFibrN8LqLllUBWCr6W6VzDQmECuqdW6b5aiI07IVABSW93YXu40vOWu7xatezN&#10;8dZXjOJItNF7Yu6uP1NwgVy13rmVUR2cyxVLy3msTUwXLA0OOW8VzuNXzRpHCU2pOq9dTAJrVwhv&#10;3a3LeXVaoDyDg6sGIV5QI08OeQmWjKiyFdxybIOyjVJWK7HXrGKdYF4sUvI4SdGyqXTCvAcFlN7f&#10;RInHxmBsDarRod9EyJVblVvkcniZ5W0zVQnBs5xGu3MLZbuGqLzznba2JG0EpuDf/jHDqigMFNUY&#10;bcnNzH9yalluxgMqkSmZy7N6AYLt1zY73nchWjDCrFrAfMGbPBkDJrex1RJeEaY5SfTBZXELwhs4&#10;HkrrVep1SvMUi2ywUmaSq5Ej5IQuqGCtYNLXmWkMsFKtEXapbQxhplapgtJYVLe6V655jjKi0MTt&#10;vIdjtFaUXYClauk4E+YPVSBLStBc5cPSJnY31dyMtJfq5ZQx6nVLZNCsJz5jDeDMUwDRsrM4bqdI&#10;vWz3uDk9W+01QWrvqELgqCsnS81Cay5LbLFUbjQbIlbv+B7yklPbRYWJrpM6UoWoNbC3rL/EgZHB&#10;Puy2m7MprZeMrXsd4pOkuoHQpA24rMCOmIXQUDis56st4XVDlnSpRMhRGBu0NjowYqUYU12s0C59&#10;nWMjLa0YtNr/ADMteKqKxrq7DkOy8xaQwAurJzbyvAst3hVq7KKlK5e+GJssRNAuW1udu2Kh1lle&#10;C4as1Q69ajUZaJ1uqycNdoi6gQD0DdWXd8RefaytNaWM3uglTriBBtQcVeNS1qdix0RlxnGo9AiL&#10;8eA7q6AHLMHwEQmwbUu6FjkumdiAnNPaAetUcIX3pA7zdELheW1lKMtB0xYIH5mgilLUou2qKiQp&#10;kNbKwK8vgblHKVVbSyjDQKrvuKVisfRqAApdt3XWDUVkiznIyi9TbfMED8EK4BNNmDq1VYcJ1VgG&#10;q3urtF2YlHpXSCLKBgquyu8cFnjS2wkChRV59YbRikFapcHtjbElckXgUZBpjtrMekSPWAcdM9Vd&#10;REngtxaUu8s8cRnqYlTSwvJpvriNxqWKJzeh0C8zNwWuYYyYb1TAZnyWOclmeaMweDI862W1k34L&#10;1EmqBQVsrMay11smZzogDIqXGRgc8rKS5SU0Jde1moTA6j2u3rnO2oyAJViBVTGFDfNx8egBAdF0&#10;ZW7xhcS7mXM0oFhm7ssv4q9vJwfjBLx+A6wDQvO7jOcmzzsseR+Nj1aYNJvPW9wQN+a2N7AUHhhH&#10;4u6zaCisYIXhIWyUW89c+kOELdldrUvzQfErO0pgpOSOc1Zh1BaoALsTgm87N3HwMAEt3YRpOOp2&#10;LpzkUTmLZW0uHEbugWlJtZS2G1x7zEBzSx2HQUY8q5qmQs3rNq0EEqZmtgi7jh9oirFlUWE7Rarw&#10;MRCXjjmBkDIXnw3mKRrBb1Bxb3hc7wrEJhhqxovTjnXswGsIAmktLHznoYmPqhHS+gcPV3UP1JXd&#10;YZfljOmjEne8816Q0vJkFqhdLBYkj7AWguzoCNeJAKwocDk5DiVJUKDToe5DXSAAj+2k4rK8DFVR&#10;iWgmRGW+7VwOTYc7uwCUBUBMQYLw6meFbUVOfSDCnpVnnADrJ2xCOqBpE6ncbxGJeY53ITu18ykU&#10;BacCINaTQ9uRFbILSCXJZgQ0KWvSDOoIIaqlYBOM5h7Nsbo2aemynkfMIvUBpEUOFVnrrHpvPAbc&#10;BkhyHoRuFJVhxTXrvvxOaIy1OUIUlteqQW+kQwXutKqzmGCMa3KHbPe2C3bCjMCyOeetHlgTOpGl&#10;wqecvaHmUpOB8huui9JroSs5QZrlBjolczmCCFqwc0pxmkI0AN44ZF42rhytkrKWij5muR2acQwo&#10;LWyIotc47HiBcICZKBkjhV15lQizo0xHUzcxiS3LuzllpNYNOkjFNtwZ8tpmzPKSjNRCSdaHAUY5&#10;xKDsFATzhwbStWdMQgaQgvprigPjWY5oZWJWxhwkIi8KgG42xY2dypTgYgDYQoumGumJkk3NByAw&#10;2qweruHBGVj7bDQxQDWbgpwhEAo4TCiDbbSrigtPtxL8LaSHFBDLVyFymr6POdS5RR5X0x7SvDvi&#10;wvHnXaVHdTEDF3X+6TobuDFcVR1mNKFlsZ2MAb7wzmTtXwU0/SXJSn6ho7y5WUavYuI6+VEHbHg/&#10;yoomqu9j1BcM+0pKqsqUyWFhF1lF4gBH4VgtOWBotuDkg0N8oXhp9HiKCqGnBnQt92FA5uAdxwVe&#10;1YWLQqxgUwCyg2UWdKJ3I/3IizslvLQvMCyaG01x0GzC8MqnjiYI2WW63ghK2ywxd0F0UqiAzDWs&#10;vN4yxF7CJnsU0+KizLCUxaDGfxAzpWZFWs6FrPMuFPi/ITu+qazASbOt2wvh2tu2BwD4vHB+8YXx&#10;VWxj67eYV2USwyLzLQbcRzcLocsdSZTK3VesxpiGfLy3uIdpRCIkh2oxhZcZysIGFQSyL0q7N6xN&#10;Aw00bStZCqD1j9X1GkShReluMEQw1GbXHKZ1xkGLzCPGumqubGtF6ahaEtcEDm341AWZOgiLYay2&#10;DVMGzSHilhZwFb4zCwv48MzjlPcVlWddUNLRZLX3ijGArc+sYEveAIEleZjqVOaDHWGOVTRQoLef&#10;Ez2Lj5Qb+DFwGQGuAG0cHQs53L1Jc8mvgll9CGLpi6W2vXk+IpEXjV1jqN1o7uYJVl91exx0sIAC&#10;S0wr6FAwNe8SAYSFcUM6hrUmWll5UciuzjzFhSUjh4NR7ctLeYhTtjIV1eS8WVBdSFZZPkxXrKmw&#10;CV0hfQU4HaQF9RSkwzWM4vfS24S9tQYYGy1q3j9we5CqBPPAHfIxtEB1gFg0W7M10lKYpAGngFPf&#10;iBmoYuoFONuBYmmWuJB51morI4rnrM01rAouncUW45hNZA4Zug0XRWXOoE3LkA0OdFCVVrxK5XhY&#10;AwXorcvhxjVyupR8H/viJZC0W0KMBwKBV18Y8RKzYWwGkzZKGGIqvDK9te5HtDC6FY5BH0Ioa0aA&#10;ug2UwHywEQ653t1HVZZO2cVmtp1A28sW87njvV6BV8Oki0oa0o3GQcA0AZmafp4VqlmxrjfiPXaS&#10;2gQ2uHDm4OOCnIrm9mh4WqhIBL7MYZOx3nUvTp1WEgANnTHaOLoLJ7NBbm25aQ4GADmmDyFw7tFr&#10;l2CJumtykleg5Q8YZfwI3EDgvZL6yyHzXF2zT56VUElgCxlKRK5M54YzbWwaAEdjoQATlWabs9ES&#10;6aQutQWo2I5YubyU3Y3uPkXlDN8FqMPCxeyw9gQ1w96dIy3yzkCgWOb9NQze9GgmcHN2ERMJydkA&#10;awoPayFiFors31NW2nS5qGCYyii3ct52XcKBT3XA6Ude5C+AoLVW54MXu5UwxWWpnKHsqzXRg6Dl&#10;1KGwoLeiRSsRNlY8No/kThBCoo34Iyi7RWt8l4pTwmCWLKbDzjgaq12RF17WyG28iJzxhh1cap2C&#10;HF1Y9yJHFI88Id02zwkQRnwCg35PpM2qDIXXDctqwUECsiapV9vWIR4cwbL2VGBjL4HdXUqIxA4t&#10;mEWrHbtqoThsrVdYQeVGERvFxo8YrgnJtyWr0EBmLqW4MLWbuU2nto3lwHpcJBm0tveB0G85ajCX&#10;ybWVoPN4mQ+oFZ3jcsNxZm7Wu1xWjpL44FXuy7PWP+9vFw2CPbnMJmYiJdNE4atdhXKR9VLsMTbv&#10;pQFNAQAzyC/r1g9FhQAbdYRJi/S68S+KjQgQlumzD0jM0htQAuHK0XtKVlwQFATA5byL01NjLiAF&#10;UK3bnXWIsEIVnQ04XzeagumRXpN9cgDqx6TRaUJl9RuUnKVVLM7dr9YoC6ooW0JQtULyZbDeu2iv&#10;LjYfUGnmKXTKWZNA4bhLIcpSYtOhTMiyPTay1fgObtgDiDS2wL2NBzvmXA14WVEegUlPuVvQUHmi&#10;tmDOM3MDoBUAAYLTRhlePlUBYVeXIpN5vUROK9dNtA0lgFsvVsFSsDEt0dGbuegZZWX7AYKsWbyp&#10;6pMpwRolawulVWGgO8wTQq8h3a6MlZ1XSBKQlwhVqHLdhxm3EqAMPO1YlJu/EqRVFl2lvIRV0sZp&#10;V6xpoLXmgC3NQI0XOu6zVZF7wqgClNUwS7Xil6VdH6QYv5WX1HDnzC8k1ct8hxeCMTKA47rHcuaI&#10;yI2oASsN1Zd4xqpn13JkovA3Trzq4AFFbQC1Hm0ZeYosgp2WDi4TS5QxiFNqWDeRXmqcylMNDAFN&#10;djz5hDkWugYo8O2yAHbsKZfSM1DWO6ttOGYulpuKzYPoJaHWXZfWb27WhjN4rriLTTSlHE1pDGRb&#10;XEaM0CDBDutnoRIbdnSFDDVvMXEgI6q5OtXdnLGrgyizoG9ehctZUugdAULV6rC9tDeVcWaZw8KQ&#10;A1MDRYTIVoU3dcRFjCZiQ3BbfftB0BInlQyA20dDq+YaCirepWavV7+IA9Mcc6y3rO4bZFR6jSgh&#10;5ozAtYZgBS0qs0qdpUcCjMtbK4awPruD0eV0zscDdYO2WNOiqUo5B7lY1zARalCVmpwUAchcAAKj&#10;MCVn0UM4Cm8ZdcXTm9IPDcAnz+kADpsz5DUcWBvJgqjjGfSHCO1BQDucF9MdYcKetkMpNW7dIWrD&#10;eGxm/wCMS+grAL4P+7wJoZRRRfRo09eIFNLjakutOfNR3lopKBonHbvDsV7TgPAVb3u4nDVHAEAj&#10;q9n2im9+E8Xr5hSVm24rugcn5KnpTYG7TfDo3KdxYAIwOu1aROso/iEWrLDkpqvRlbN1bhbAN8qe&#10;ErywLkTYLtbtFaL6pEAU2qrvZ6jgeGuFgKMhvBL97IUlOB9lOXtd8azC4g1cEAXo594ApddOWKrv&#10;yPd6wehoFRUBq+UdYYLC56KFO6U+k32SuFD08PeIKROdg2TXk0lyq+t6NG08Vh8VszFjBWBtWHDp&#10;N06SkMloWgN9lPiW6BLGRRHSHJWmusG9ylxi75qslmfMZnM1SlSrzYxU4F8GG0bYZR8kq+Bl0aBG&#10;/wAiMyK6Icnj2ZjIUagt7Axvt3i+U1AOOfhjfOsfaWHpv37RBetAF+3r6ReYF2gtqrl4ALcR2YWw&#10;OSl4DznxMxqciMsFUtEIePSPZ0f8ggGyvKX712gaJNHuFrktEzx1bnTBbDHBqXHQUATdWreswjiN&#10;6zY5bfiZvjPkq2LwX5mbELuJ1zo5v1lP4160cpx4rmP2B9xTnfPmoAajYMHBmVAYGmJ2vXxKskuo&#10;mzzaYgjGytCcj2lvG0otQKi85+4460NrLBZSk1gD1FuMD+GLLAtYXoRxJ/KNKhbktXm3mLqA0Agv&#10;A7VC4ytGiYXeG+qGQvrHb2tcjQHJFC+r2jgPOaFDBVW2vQes2FpNVUU4a5ZQOsRcw2uGMVj2l7Ca&#10;PnSFYW4c6N7ggAZN52MW3X1MA3LjFFGq8XZwHEcapog04MCEy3Z0hYJAmbC1NEOwHruBWZS227XZ&#10;Rd6L9Hs1FDkTMC0qg0dSOCUZzNWDS52bsl1cWlLARWFq8ZDNXUpz0KfkN1qXNhNnfhON+0KO9C7a&#10;5CaTfPEITA0UC4XRRbW6lCUPIKjl6EJ1Ysh8hFZWsJdCx4dQ2n069/eFgRWgGemo8YwDvLK6Hf0l&#10;UlIO84vx7wgVKwPIFBXOW+MSqwNBs2KKtdVGfI6CUBjKaIbpMCENUb40+0aMPvoobWvpbKLFFDgH&#10;0Aj5ekICkuQUA9bXuSw6AzvaGrazL0aVrBR1XlNRTbeVNDfUduJiiHe2Q7+kMslQeAsPaZ6j38L3&#10;KYK2obbHa4sLTZ33EaZh0VV8xOL2EBoTQWG6svXIrHMTM7eirYIORdaW1uJSAKDtUz0vceIM94ZZ&#10;SNDgQunRdkcJUwQgYK2g4vETwIuwuE1lC0NXfENQEtWFHSYFVm71xUDRGNQY9jQ3xHHpYt7k3m0n&#10;GEC7zzVJ3d0y8XaILaKpcXWKzKjL0AqJrAXu5zHs0ziZTRxRTV9ZZAdQXbFpv/Zly4WVK6x0HFmr&#10;DmIIFFRNC9VVo5+5VHPcAm1zizr7S9nVRpay1xRmKTClQmIddDPvFMXiqxQtrBiOyCmsqd5vAvpF&#10;tyKotjJ41V/c2DoalvKqwdnONS9YRyiv+mGYSUwGMq3xuUaYFXK3Ylvr3lCew4Q8eh4l2ewRJeLK&#10;cO7UziECWaYUI47/ADLi4NfiYto/ZbsnF7UhsZjSmmQheRo3pvP1As9OsQtcVnHmpmEKHRwuXtcq&#10;phILkKGaGt2neKYloQvjPPR1lp8TAIdN9H+kqOIockWE605rm+rTsArmXyx6NV5gCHj0B9qX0h+U&#10;JtApv4z2hPLn8AC3LvLB/wAmdC51VnLpi7mxUqp4qeFGAAnEkNOGsHvHB1xdAatrSGntnRCNpGXQ&#10;MEGKfdCN7VWq9j6L7QHCJPWzVXZ2RHMTUHVloVInFGfEN7Qcugwmhbg4uEnQXSdyHUpj1A5lIEgj&#10;LquTlIUxZEv6NtZICxZyselxtQGtBk/C42P8bFhcc9CvePmRAMJ0nEysa8ID/wBgWzWNGzAlY4xM&#10;Opd2B6py9OImle1ZyaN9qVYcFjaKMBvv48x0CdGRmwO6l4CHZBK2sVzjhleZU10ipfF4glrAovVl&#10;1uMw0Uguwd6vniZBOohHBb511zFrC0DPRByyoIlEPqpahwIhQVQAHl1EEAqWgnmWpa02SgAyjqVk&#10;LuAr7Z9YBgF2Z0CduiUvYm2RtyMC/acXPNVyPnb5YFk5F6kKo5cm8wpBBQnYhhnVy8BUYLdW5ckX&#10;fVDSCi3sJRlqpyaCi8EUEXGQCqOumW2gZ5IA8LOW/EAwiylp05cYbA5YoApQgt4t9XBzKpzgT1AG&#10;JfBQuRAJOc3bOpljhq4xdNU5vr3hiuom1YJO4tHS0hkSrgDIFdHt1lrrCZ22VoHNsRjdpbXhTS2e&#10;oGjiGI0ezCbUc8g9JcQcgGRG3PS3GZdWOkM6q21avBFsFQA3Bu5BOnGWV+zXmmWvcHlaqZi5LnWQ&#10;ZSYFcQW4t4CKo21efOJWAKjSOz5HtUQgwI2M8beMzNytuJsDw0V0mfLEN4e+4ofOqhK0AEsrHEAa&#10;wUVVfdd5t0S0kTN2Cqtc5V4rFy1UlhrK0eXKF6gziW5dWXlmWx+qYtUHtXJKWdigMedXVnf0lIwA&#10;iu21DnRftG/wU3cC1k+8xo9LAUoEUuioX8sY65KyFjwZrtHYWVY7IHyI9/3RqkbPBiszO2Ao5Hh7&#10;wwF2kSHVO4Ymi94GxZTvjQRGDUg0Q8wAdDtnEMSy0wM6q/hgmYkGKASTS3DXRi6xUMOwFjlxX7Gt&#10;su23sFCulyZXUvultAL5WLNHNzKw40trLVA6XSdIDHVFJZtxOVHiioYI+6SLsWbWVa64uVGqHo4W&#10;0oZaFkNvEVRCBUgKB5cMZuYKSm6lgM83m+h0g4t3jyQaumgt9azESA4plsBhaY91YRKkvn0yDhuq&#10;zBp0axSq9BQb9JWwFIQ2DZ1ktxBFRCAcK20N81L9FIZpjYHk70wIG6iONavgsrjUUw9iWC0NYMgL&#10;VQi29pUaInRRr0JSwDZwe5w9YjEdrWghV77nSXKFDYmEXmbxR5Qxb8aqCehUNoA1B1x1gV3Tko8c&#10;pXSFQgBvx2eXVYFq5VQFXRnPaWYuz/0nk5l8owMWDRhwcX3mSrII2pwZKtU5MblFAchSyUvIKZlY&#10;ks0meBnbY3ulCwau27CtusmC/tGcl2Jp03TV9nfMGEYW800Hi0j2Q3VTCvCj6sDL0QFROhxjFO8P&#10;MyAscBePOHwiNEdsWoK4+oLVSwTDGwcdTtHfE0wOA68D2Y2KxXmnZ67+Ya4NzmiFnCGRKySxWMtp&#10;ZY47qkeSDB4OAFCPArfiWzdQaS7O40uzDsVmG1nnY57nXh4QC6zIOHWGzngSNSe2lbWpjo2SwhXT&#10;mhwGM9TE2PwjpgrpHnRaCAFMuoJokAsc9+kbdroL1FrSNgrfpMLLKasiCnmWdw0C9LHaFOIIwZZ5&#10;kXK/BFCMGyqrR0ohsp05BMUylbocLnHJzBwGi7VTh9sPSDvTGK8iuoTnnBNjqBg8sHF6BFzlhBrv&#10;niZ7syTPgxhepmYjEtQSOTmoDV3kmTKcqur6ESWw3mYpHpqMKjLBkOf4l+0jMlHAnzfcmRbfUcqg&#10;eBGdmTVNfL10o4vrDZI96k4X2LW/2UgIiKFsga8rce6s1W3l1nLuJ6wSJgrhFBFGni2aisNrVweZ&#10;Bbwoel9s1AA651AinlbDpvsRNy1eEJHAHHVdoYAR2glC7ytZ79YXoHlK7KqdcsoFE0tUtozTobgA&#10;t0KHkLutd2Ji/DQlG1L1117RBiyq9C1b2YrPWY6K5MSWYsKtuJ4hs9tAtvYpypeClpVakdsvqFAH&#10;Q1KCCY43LzT7ahYwNsUHg7zSescKbQWbMOLNmOTExYYQtDVLEayS76JLQFC7o9NkzqIN1OZE21Ht&#10;sRQKKEdVWDvKXGuwbD0YtLBLUPL1exLKpWXYjizr0lSUy7rbB3becG4HcEGWA35rEpnUtvK2qLFd&#10;9lrmXccRVgZLweJQxhAXJzSBLaO82OjKYhjTjXT/AFR3FUBqpOwUQwDq5S4Nq7dhM94V1TRIbpLc&#10;te0Pt5ToJzU9CURkPLNjzhezPrFATEzNKrOwrPcrcoyQ2mHVhZ/Y2AXJNBu/EbS/NVtLD9L8sAoP&#10;AOROXtUJuobXDPp0e8yTYDomlbK6QKxEpbAabALu74rmFnZYzI4RzedL6xBOXdcKhqrHOYcVyXZ2&#10;orQB6y1zRBGwoK2hHWLzmYowBCXs6DZsNtUx25qa0w0w5/SIZSVtFVWGhXgaRc0yxRs7latobOHH&#10;MD2cKAwC8CjjRHRAElIWUo6t+ZVoumoEq+Uqt47w0D5dhHQXpZvEBRGMarGc8SupTaNr+LYroIaF&#10;KL0bK+oqUcK6K7Twbt6RZKjyDAO6LprMGb5aqUZF7pLsbnNUjlVhDneLzsmSg2JCMDSVmjQRe6aU&#10;Mgbc2NAYgM7bawFde03QXlkeXj4zc0IBk4Ko30YLFw0bY1VPF88l6l4yF1L1gu3XpBJSpUAcguLr&#10;3YHRUMGUHFLo64gikcoovBzqjoO8MTopHVrni72asiNjDmigLVut+SpHlV0Xa1ZsaBpigHpUXasN&#10;WsUdo8ou30TIt5X59Yuo3tRWm0pw2R9myHDRpXoFX0C8kAJqtlLBVdLtq48S0Lt6MNfIx+MDXqzj&#10;zqIy7AapwxVTTZ1gUm4MXeTHNvyQHaggxS3WSiW5Hj2QGgwvrVsLhXVhzliOSr8NJE/YqZ7MwDw+&#10;8RZc/YMHQNb5ij0jcaAlo5pxXOE3BYQRVRtOnVzjNwa9ltuEDDVOxFtXTolNZOnMNuLc0GsncIVU&#10;JZLA7PMuaFhwGZ///gADAP/ZUEsBAi0AFAAGAAgAAAAhAIoVP5gMAQAAFQIAABMAAAAAAAAAAAAA&#10;AAAAAAAAAFtDb250ZW50X1R5cGVzXS54bWxQSwECLQAUAAYACAAAACEAOP0h/9YAAACUAQAACwAA&#10;AAAAAAAAAAAAAAA9AQAAX3JlbHMvLnJlbHNQSwECLQAUAAYACAAAACEA5tcItIsCAAD7BAAADgAA&#10;AAAAAAAAAAAAAAA8AgAAZHJzL2Uyb0RvYy54bWxQSwECLQAUAAYACAAAACEAWGCzG7oAAAAiAQAA&#10;GQAAAAAAAAAAAAAAAADzBAAAZHJzL19yZWxzL2Uyb0RvYy54bWwucmVsc1BLAQItABQABgAIAAAA&#10;IQAqhgE83gAAAAkBAAAPAAAAAAAAAAAAAAAAAOQFAABkcnMvZG93bnJldi54bWxQSwECLQAKAAAA&#10;AAAAACEAHRnVvt1GBADdRgQAFQAAAAAAAAAAAAAAAADvBgAAZHJzL21lZGlhL2ltYWdlMS5qcGVn&#10;UEsFBgAAAAAGAAYAfQEAAP9NBAAAAA==&#10;">
                <v:fill r:id="rId9" o:title="WhatsApp Image 2025-03-13 at 10" recolor="t" type="frame"/>
              </v:rect>
            </w:pict>
          </mc:Fallback>
        </mc:AlternateContent>
      </w:r>
    </w:p>
    <w:p w:rsidR="00B35082" w:rsidRPr="00243867" w:rsidRDefault="00B35082" w:rsidP="00243867">
      <w:pPr>
        <w:pStyle w:val="ListParagraph"/>
        <w:spacing w:after="0" w:line="360" w:lineRule="auto"/>
        <w:ind w:left="-180"/>
        <w:jc w:val="both"/>
        <w:rPr>
          <w:rFonts w:ascii="Times New Roman" w:hAnsi="Times New Roman" w:cs="Times New Roman"/>
          <w:sz w:val="24"/>
          <w:szCs w:val="24"/>
        </w:rPr>
      </w:pPr>
    </w:p>
    <w:p w:rsidR="00B35082" w:rsidRPr="00243867" w:rsidRDefault="00B35082" w:rsidP="00243867">
      <w:pPr>
        <w:spacing w:line="360" w:lineRule="auto"/>
        <w:jc w:val="both"/>
        <w:rPr>
          <w:rFonts w:ascii="Times New Roman" w:hAnsi="Times New Roman" w:cs="Times New Roman"/>
          <w:sz w:val="24"/>
          <w:szCs w:val="24"/>
        </w:rPr>
      </w:pPr>
    </w:p>
    <w:p w:rsidR="00B35082" w:rsidRPr="00243867" w:rsidRDefault="00B35082" w:rsidP="00243867">
      <w:pPr>
        <w:spacing w:line="360" w:lineRule="auto"/>
        <w:jc w:val="both"/>
        <w:rPr>
          <w:rFonts w:ascii="Times New Roman" w:hAnsi="Times New Roman" w:cs="Times New Roman"/>
          <w:sz w:val="24"/>
          <w:szCs w:val="24"/>
        </w:rPr>
      </w:pPr>
    </w:p>
    <w:p w:rsidR="00B35082" w:rsidRDefault="00B35082" w:rsidP="00243867">
      <w:pPr>
        <w:spacing w:line="360" w:lineRule="auto"/>
        <w:jc w:val="both"/>
        <w:rPr>
          <w:rFonts w:ascii="Times New Roman" w:hAnsi="Times New Roman" w:cs="Times New Roman"/>
          <w:sz w:val="24"/>
          <w:szCs w:val="24"/>
        </w:rPr>
      </w:pPr>
      <w:r w:rsidRPr="00243867">
        <w:rPr>
          <w:rFonts w:ascii="Times New Roman" w:hAnsi="Times New Roman" w:cs="Times New Roman"/>
          <w:sz w:val="24"/>
          <w:szCs w:val="24"/>
        </w:rPr>
        <w:t>Panel: solar panel is a device that converts sunlight into electrical energy through photoitalic cells.</w:t>
      </w:r>
    </w:p>
    <w:p w:rsidR="00243867" w:rsidRPr="00243867" w:rsidRDefault="00243867" w:rsidP="00243867">
      <w:pPr>
        <w:jc w:val="center"/>
      </w:pPr>
      <w:r>
        <w:rPr>
          <w:rFonts w:ascii="Times New Roman" w:hAnsi="Times New Roman" w:cs="Times New Roman"/>
          <w:sz w:val="24"/>
          <w:szCs w:val="24"/>
        </w:rPr>
        <w:t xml:space="preserve">Figure 4.1: </w:t>
      </w:r>
      <w:r>
        <w:t>CHARGE CONTROLLER</w:t>
      </w:r>
    </w:p>
    <w:p w:rsidR="00B35082" w:rsidRPr="00243867" w:rsidRDefault="00243867" w:rsidP="00243867">
      <w:pPr>
        <w:spacing w:line="360" w:lineRule="auto"/>
        <w:jc w:val="both"/>
        <w:rPr>
          <w:rFonts w:ascii="Times New Roman" w:hAnsi="Times New Roman" w:cs="Times New Roman"/>
          <w:sz w:val="24"/>
          <w:szCs w:val="24"/>
        </w:rPr>
      </w:pPr>
      <w:r w:rsidRPr="00243867">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64621A83" wp14:editId="22A005DC">
                <wp:simplePos x="0" y="0"/>
                <wp:positionH relativeFrom="column">
                  <wp:posOffset>2828290</wp:posOffset>
                </wp:positionH>
                <wp:positionV relativeFrom="paragraph">
                  <wp:posOffset>29845</wp:posOffset>
                </wp:positionV>
                <wp:extent cx="1019810" cy="1629410"/>
                <wp:effectExtent l="0" t="0" r="27940" b="27940"/>
                <wp:wrapNone/>
                <wp:docPr id="79" name="Rectangle 79" descr="WhatsApp Image 2025-03-03 at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9810" cy="1629410"/>
                        </a:xfrm>
                        <a:prstGeom prst="rect">
                          <a:avLst/>
                        </a:prstGeom>
                        <a:blipFill dpi="0" rotWithShape="0">
                          <a:blip r:embed="rId10"/>
                          <a:srcRect/>
                          <a:stretch>
                            <a:fillRect/>
                          </a:stretch>
                        </a:blip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9" o:spid="_x0000_s1026" alt="Description: WhatsApp Image 2025-03-03 at 12" style="position:absolute;margin-left:222.7pt;margin-top:2.35pt;width:80.3pt;height:128.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8TQ2KAgAA+wQAAA4AAABkcnMvZTJvRG9jLnhtbKxU227bMAx9H7B/&#10;EPTe+rKkbYw6RdGuQ4FuK9YNfZZl2Ram2yglTvv1o2Qna7eHAcOCwKAk6pA8h9T5xU4rshXgpTU1&#10;LY5zSoThtpWmr+m3rzdHZ5T4wEzLlDWipk/C04v12zfno6tEaQerWgEEQYyvRlfTIQRXZZnng9DM&#10;H1snDB52FjQLuIQ+a4GNiK5VVub5STZaaB1YLrzH3evpkK4TftcJHj53nReBqJpibiF9IX2b+M3W&#10;56zqgblB8jkN9g9ZaCYNBj1AXbPAyAbkH1BacrDeduGYW53ZrpNcpBqwmiL/rZqHgTmRakFyvDvQ&#10;5P8fLP+0vQci25qerigxTKNGX5A1ZnolSNxrhedI2OOAAlw6R2416wUp83J5lL/DP2GBFGUkcnS+&#10;QrwHdw+RCu/uLP/uibFXA8KJSwA7DoK1mH4R/bNXF+LC41XSjB9ti2mwTbCJ010HOgIiW2SXpHs6&#10;SCd2gXDcLPJidVagwhzPipNytcBFjMGq/XUHPnwQVpNo1BSwygTPtnc+TK57lxitUdLdSKVI61BG&#10;RAYbHmUYkihxY+80y4Ic/b15J8GvLd9oYcLUwSAUCzg+fpDOY5hK6EagIHDbJpqQSeBRE8wR7QAi&#10;8CGaHWY372OZhwO097lHL2XIWNPVslymjL1Vso11JTDomysFZMvieKTfTNorNy0DDqmSuqZnBydW&#10;RS3fmzalFZhUk43hlZnFjXpOfdHY9gm1RQ4Tl/hioDFYeKZkxOmrqf+xYSAoUbcG+2NVLBZxXNNi&#10;sTwtI/8vT5qXJ8xwhKppoGQyrwKu8MrGgewHjFSk2o29xJ7qZFI79tuU1ZwsTljql/k1iCP8cp28&#10;fr1Z658A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wQUAAYACAAAACEAbjRgU+AAAAAJAQAADwAAAGRy&#10;cy9kb3ducmV2LnhtbEyPwU7DMBBE70j8g7VI3KjTEkwJcaoKqRyDaCu4uskSR43XIXbbwNd3e4Lb&#10;jmY0+yZfjK4TRxxC60nDdJKAQKp83VKjYbtZ3c1BhGioNp0n1PCDARbF9VVustqf6B2P69gILqGQ&#10;GQ02xj6TMlQWnQkT3yOx9+UHZyLLoZH1YE5c7jo5SxIlnWmJP1jT44vFar8+OA3frimf3j7KpWrL&#10;3/n2dTXuPzdW69ubcfkMIuIY/8JwwWd0KJhp5w9UB9FpSNOHlKN8PIJgXyWKt+00zNT0HmSRy/8L&#10;ijMAAAD//wMAUEsDBAoAAAAAAAAAIQAjWpWNUDoCAFA6AgAVAAAAZHJzL21lZGlhL2ltYWdlMS5q&#10;cGVn/9j/4AAQSkZJRgABAQEAYABgAAD/4QAiRXhpZgAATU0AKgAAAAgAAQESAAMAAAABAAEAAAAA&#10;AAD/2wBDAAIBAQIBAQICAgICAgICAwUDAwMDAwYEBAMFBwYHBwcGBwcICQsJCAgKCAcHCg0KCgsM&#10;DAwMBwkODw0MDgsMDAz/2wBDAQICAgMDAwYDAwYMCAcIDAwMDAwMDAwMDAwMDAwMDAwMDAwMDAwM&#10;DAwMDAwMDAwMDAwMDAwMDAwMDAwMDAwMDAz/wAARCAOUAhQ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7nUGMjOQG55pY7YyP8oPByWxximJi&#10;ce692OM+9TRJnq3yd9pzXhnQSqjTg/u229B8w/Oj/UIBjleCc9ajaON3yFzjpgHn609kEcq+ccI3&#10;pWhmWLTCRyytsGxGfJbCqQvU18qeLNfnufEt485hMjyFldGDdzxXtX7T/jKPwr8PDawEC6vyETbk&#10;NtHWvmaGfzT95sD7p9q/QuEcAvZ+3n1PxvxFzyEascHDpqdPJqMkkWx2fDfMT0Ipl3ZLMYxDc+bu&#10;GchtpH41gOzMN24tkbfvUyKSW0+67Ae55FfcfU4H5X9ekvfTO/8ABnxR8QeBmH2W7uNqnOxzuQfU&#10;HrXovhz9ruYXAbxBYQTcfK9p+6P5GvCtG115pvKwz9unWtz/AIR+/wBR09ntrO4kBPZc8e1eNjMq&#10;wb/in1GTcQZjGP7iTkfRmkftP+BtWEe/UrqxnmwPJnjyuT6mu60u6h1S0Etne2V1DIAwMThjg9OB&#10;Xwne+C9ShvXPlFRk48z5dp+pqTT/AAL4itV82DVPsj53Hy7hh19ecVwf6pUK6vQkfQ0/EPGYeXLi&#10;qZ93y2+2E7cMwHIf5TUMdyAyLsTdj+91r4/8PfGDx14KmFoPFaxrGMMk5WTIH613/hj9sG60/wAu&#10;PUXsdYDYDSQrseOvJxXCWLp/Crn0uB8QsBif4nun0DFeJJOyLgOCQcnvVhLlPtCpIVQqDnmvH/8A&#10;hqnwqz+ZLbaij9Q0cSsD75ouP2p/CMyO8h1VegybQPx+FeT/AGPjFpyH0EeIMuntWR7Dsgcr83YA&#10;802SJfN3RHIz0NeXaL+0T4LvpDt1qSLPzYe3K4FaNp8ePDDyEQa/ZumefMcrUf2fi4/YL/tXBP4K&#10;i+89FQEt07Z+lDH5+OR1JHauMs/iboutS7U1yx8sdFEoz/POK6Gz1GK9h/0S9hbHU7gVP0qPq8lu&#10;hxxWHe0l95oyIshQ5HXjnrTmUbyR1J71Cn2i7hx5edp4ZR602Xy7efY5f5RjPYmud6bmkZRew6T9&#10;1JtP8R/Oo5Abc9eWOPpVpIkS3DMdpzkb+MVFeJum2NjP3htoKK4UxZzhipxzTo4WkYHIGe3rUsKf&#10;KcHb2JxmmOjLPGueWzzjFaABgdO67T6nkVEzLvxtbjv61PcRtHGofnAA460iWzPz5fykcE96AIWb&#10;H9M00ORkc+1TrBH90qUfpnrTJLdd3U/LxkjrQK6IXiBHO7cf0pN/lR/e2/w8irDQ4QlueM4HXFMS&#10;ET2+cFhnPSnysZAcbPvKf+BdaTB2gbsZ6cVZmtyCoHy8cZWnx2zH78PI6H1pAUVV4yeh5wTT2Z5Y&#10;vm6Z/h7VZn01mTABGTzx0qQaV+4IIb0yo60ak+0it2VlCggKcluxqxHZsdjhl+XOQTU+m6J5kIwj&#10;krkZ2ninrokpjXBSMkd35b8KlU5PZCdaC1bKKrteNt2OucDpTG/cSM277w5Hc1qQ2ENi7wSPaLMw&#10;3FZZlVs/QnNLaaS13KNojYEbDtOdp96r2M+zI+tUv5l95mQsZMHjOMj2FMvE5Dd+59627jwq1uSS&#10;vmBBgshzWd5ULttNzECjY2FhuH4Uexn2YfWaX8y+8olCYyfl+UfNzSY2gZYjuMDitKXStq+Ytu6h&#10;WIc4Pz+hqO609oGVN8rBvmBHSpcJLdHRGsnsUlTz5cs23jk470GMRjbkNn0PWnzWUithQ+T13Coh&#10;aNaOXMfQZDA5zmpKjJrciMAVd2OPXNMYbkz5g2+h4A9s1aeLYq/3SM1VnEbxECTC53DFK6D2hSkQ&#10;eY23cTk8UwwED5lwe2RT7rTJb2EGF8MG3H3FPaxeQZZTntk9ad0XdFWVcDJ49c96hB/efLt+jHpV&#10;mZfPVeuVOFC85qGRSkvzbVye/FAyJlMrsTtyCfxpgRlTrwxzVl03S/PgAjgjvUXkEnGfpmh6blx2&#10;AIT93MmPbA/OlIAlyVHT+HmiILHcEMSpAwPSkPX5evv0rM01COPByBtB79ajcAswB6nk+tSFztx3&#10;9qiy/wDdFAakarwRjpxnPWmSSbBjaakk+celRyDaQTyKBjZJf3H3SeemKiYqE7jPalfa/wDCT9DT&#10;S7FM8YXgVodAwzFXVUHPfNK0zRud20URgTS5yAwHr3pNgV8Z3MT3oAVWBzg5Oe9SPPkKpCtgA+lV&#10;3QxHn8aVZDt6Z9DQB+hXwX+f4O+Ez93/AIk1nx6fuEopfgt/yRzwn/2BrP8A9EJRQaHwlLHIUz8u&#10;xjtBFEcKCXZlhgbQR0NMWQo2PLLR4yP8adHI5ZcAYJ59q8c6CxDbhRjnPQY749K1fDnhbUvEEMsl&#10;jZPeQ2/35M/6vv0+lZ7AuNyN5RiJ9810/wAOdalbwrrunmSXbLCXXtvO3HBFY1qrpx5yYw5nY+Vv&#10;2ldRPijx/iH54LCPYTuyhccNg9OteenRWttvmKqoe46V9GfA7Wvgx4ak13QviNNpUGtW10RaTajq&#10;YiDQMvA2kg4HTNepv/wzzYhLhLvwMvAIiXxDEDg9wC2cV9bgeNqWDw0aagfnGb+G9fMMVLE+0Wvk&#10;fFKeH7LygXdMH5uPSmGDQLeRmN9t9cLuwa+2ZND/AGc9RufNN14Sk38FE1mFiT+D1fh+B3wM1eFZ&#10;ba30Qw5yqrqy8jtxmun/AIiRQ/59P7zyP+IR4j/n6vuPiP4c6bpGq/ECxIubyO1Em2W4EJMac9+1&#10;faXg7wtoeieHvLsorfUsnJlYAbx61sr8GfhTY28f2VrOzjBOVTUV/DvVXSPgx4POoC6t9U1JUyVd&#10;bXUtyMfVlHrXj5lxjTxkrq6Pqsj4Gq5dTcZK8u54R+1jpnh/xY9tbpfppNzF8riADaoHGCfWvHx8&#10;H9AXaTr93cRDmQ+bjfn0r7H8VfsQ+BvHt6by+vNcXHVlfAVfYHrWUf8Agm/8MbmASL4i8RRxdisi&#10;r/NK93KeNMJhcOoTufPcQeH+Mx9dzgrHyofhB4Rmj2S6rcTbAMHzOfpmn2fw38EWAzHLc+Yv3iko&#10;A+hJr6auf+CZXw/vXBTxP4l8onC/NDyPrt5qC8/4JnfDyaPyl8TeJgFGGJkgAX6nbXt/6+YDuz5/&#10;/iFuaxWkUfPUVh4LsIW/fzkMfmTzi3P1HAqJv+EWt7gG1eZRt5RpyRXu15/wS08DTKDp3jLxBcgj&#10;BSGW3JU/XbWXcf8ABIu01OOV7Dx3rUDJ/wAs7tY3I9gB1/KlDjfK5byZlU8Oc7XwJHklrf8AhuP5&#10;vJ8184PmdPpTZ/Fugw3Rih0uwjIJBOCa9Fl/4JQ7Q0MnxPEF1GvMM0GCF9dvWoP+HQOo3FhHLD8S&#10;Y5oZMFXkhO0Z/pXX/rZk387OKpwJxFH4Io85g+JFlpt1MtrZWnPVkGDUGu/FDWNS8qC0tppIwdyu&#10;s2wr/iK9B1H/AIJC+IbJ/Ji8d6dICd4kg35Of0qKT/gk34tuFVE8eWaFcFlzJkj3Naf60ZFLea+4&#10;w/1J4mXwxf3nMaV48+JC2g+wXptoc4JadWxWna/H/wAe+FyPtOrWF+oO547iRArD2NXrj/gkt45u&#10;Znt7fxZp0sa/Ns+0SgnNYGr/APBIvx8hbbqmhywxHad8zknH41n/AGrkE95L7jup5BxPRVuWX3no&#10;Oh/t26D9jRdT010vRhZRbTqVXHeug039trwHPLsnmv7WOU4y6eZ83uR0rxKH/glX40Mi/vdEk/h3&#10;LKfkA6ZFWLX/AIJe+PIp3Tz9HK/eVmcgE1x1P9XpaxqHtYdcUU/igfTmh/FHwt4xS3ksdb0SYH5c&#10;G6SJ0x03AnrWjD4m0C2vXS51zSMBcljex8H86+Sbn/gmB8RrhzGltpUsh/ja48sD6c81m6h/wS0+&#10;KdvOES30+V8c+Tedfb71cf1XJemJ/A9JZhn60eF/E+lvF37SXw98H6ri78TafJs+XbBiUjHrg9ao&#10;WP7Xvw11+Qxr4iSIBuPMtygA/GvnWL/gmV8UrS63DRlkk27dhvVBX86S4/4J1fF+JtraGpKdCt6m&#10;CPrXZTweRy3rHl1c04li9MOfULftHfD6yi85PFWkPEByPMOfyzXM+Jv26PhrosxK6nd6s2MLDZwE&#10;bT9e/wBa8Bf/AIJ9/FRG58NuW6nEyMPzptz+wn8TdOnHneGpQdo+48fFdVHL8hT96v8Aiebis84r&#10;cLU8KvuPVL3/AIKRaLDcL9k8K6pdxoMK8kwUj6iqN9/wUptzll8Eu8hOcfalGa8xuP2K/ibGAV8M&#10;XrD0XaSfyqs37JHxGTdv8L6mrJwQYhxXrU8Hw9/PH7z5upmvGf8Az7l9x2mq/wDBSzxJcagYtI8L&#10;6LYkJnM0bSMPx7/Ws1/+CgPxFuYD/o/h6PzfmLfYsnJrm3/ZR+I0tqdvhrVS2cHEAzj0HFVJf2Yv&#10;H1ki7/DuoLg4w8bAj68da7oR4fh9qH3nlyrcXTd3Gf3G1qX7Z/xM1OUf8TW1sljUY8ixUD261mXX&#10;7XfxYkQeX4qkhJPB8hefwqCX9nnxtZO5l8K6vu4wVhkIP6Vo2XwL8WC5SWfwzrAABG02snJ9elb+&#10;2yTvD8DinR4onuqn3FV/2nvitebS/jO8kUqRIRGqBB7VyetfEPxb4iuw1z4v1y4b0NwyAj1GK668&#10;+FvieK2KHwzrcZ3feW0kII9/lqifh54mSbd/wjuqYAwM2Un/AMTXTRr5QvglD8DmqUeI5e7ONT8T&#10;kLt7qeTzJtU1ZnxhnNxIT+dTWGoazYoRF4g13yyoCr9tkXA7V0lz4O8S2rvv8OaxE5xjNnJg/wDj&#10;tUrzwf4mkmkeXSdRK8YUWbjHt0rb61l380PwOT6pnP8AJU+5mRB4j16KTyD4i1vJ6p9vkzVm10q/&#10;vW806rqKylsndcvuPueavW/hDXZH3Hw5qrydFP2OQcflU8vgbxJcsFTRr6E9PmRh/Sj61l380PwK&#10;+q5w/ijP7maGj/HD4jfD6IQaV4mvY7YciOX96fpzziti1/bu+J2lD/SbrSdQbPCzWQJ/MVycnw78&#10;RxS/vtMnD42hmVgPxNZ9/wCAdYefHkR5j+/hCQv41zSp5PV3UfvRvCtxDS/huf4nrmj/APBS3xdZ&#10;Sp9v8L6JcYBBaJHTd7438VrWP/BTO6I/0nwNGVPaK7Cn8ia8DvvAd6kTO11btgZKxwNlfxqleaDJ&#10;DY7fOuEkIyFEJIb8cVzTyfJp9juo8QcT0n8U5eqPo6D/AIKWxifbP4Imjt+WAW9VmbPr6U+1/wCC&#10;l2l7Pl8G3MDHsLpWxXzhongqGa3T7TdXZuJMHasRIFbC/DmwC5/tebzMcKIc4+tYyyHKOljuhxbx&#10;F1f4H0FY/wDBQ7Q74773wxqqOThPKKYI9607T9u7wfPLH5+ka5YgZG5IlfrXzWvgSzfA/tuBHzz5&#10;kRFacfwqe4iMq67ZttGV44I7Vy1shyxr3LHtYXi/PV8dvuPqDSP2rfAGpSQx/wBq3NtuHBuoNoFb&#10;mm/Ffwhrl0sNn4h0aSZugNxsJ/M18fRfDjWZ4sRXGm3q5/5ZsFYCqWqeAbmzuFGpabPLHjIeAhj+&#10;BBry6nDOEfwTPcp8cZkvjpXPu6O0eWNpIGiuUHWRG3qPxqL7Nh/nxlj1HSvjHwF4o1DwbMx0PXtV&#10;0Ix8tFdGV43I7cjA+lei+Bv21dSguJY9fS3uHXaBcW9m5eUn1GO/rXg4rh2dPWnLmPq8t4whiNK0&#10;HH5H0LJE3m4BHBPamiPY2c7OeuOteb+Ofj3qCeCbfUNP0/7NbXk2w3W0zeTjrmMfMv1PFcnN+0lr&#10;t9bf8SvXrOfZ1WSDk/4/WvPo5RXqO2h6+I4ioUNHFtHu40/7UDtUznqcdqh/s64hba8ZVOg46Cvm&#10;7WvjP4u1mUtJrbwvkYEJVVI9Kqp8XPEun6gxuL6VyrBsM3X2rq/1Zq9zijxhRc+XlZ9Iajbi3fbv&#10;JYnhG4qszbRxxjqD61nfDT4k2XxO8PqS/wDxMLYYmibhwR1IHXGa1Ubeq/J8ucAmvDrUHRl7OZ9f&#10;hcRTrU/aQGxElTzj6LUDfM5GeBz9TU154isNLujBNcYlZdxjA+ZFzjdjrjPGaiaNSWK/MoONx/rW&#10;V1sjqV7XELg9uvp1pUjz0HB6560LGyN0P5U+OQOc7hx2zzTAY8QX39qjXhT+lTzYkXcOp4x3qGRN&#10;o9sYFAH6E/BT/kjXhH/sC2f/AKISij4Kf8ka8I/9gWz/APRCUUGh8EpKscuFyXPBGelWNw8wKOq9&#10;MdKYoIHAwx4ByBxUkUXlthjz0znrXjm0iWGCae68w5245GOtaHk3g8PyNYny5ZZlTcey9xVe1Dkj&#10;naqkg10PgHT4tVjuorzLQDaUwcc1y4z+EbYX4z87v2mP2L9E/af/AOCqV3pviXRvEWvaNbaLbq9j&#10;o6uMyHGCxT365r678J/8EIvgT4f0kv4g8B/aZpZhMkM96WeKPH3CepP861/2AlI/4K0/GaG4XK23&#10;h6ya0VyGwu7BYHtX1t+0Nef2dqlviR42ZPl9DXhYypP2PuHqU6jVXkPi+f8A4IefswwfN/wr8RyM&#10;c7VvZOD/AN91U1D/AIIj/s+PaPHF4ZvraN/+eGqTqV/8fr6ZbVZJ1/exn5VA3ZqmfFn2CLYQZBu4&#10;PU5/wrxPrUz0D5MvP+CCnwTuom+yT+MrHtuGuTsmPb5qzbT/AIIHfDnTd76b44+I9upI+SPXJx+Q&#10;Jr7Pm8cpLCiyZU+ijinR640eWWbKk5A9Kf1qqaHyXp//AARM8NaXMAvxV+LVoi/ODH4huDn2+/it&#10;BP8AgkVYiSVLH44/GW2juBgxL4hkwmOuMg4/OvqWHxd5chWV9hI4JqSz1kXCsPNBJPBIxU/Xqvcn&#10;lgfI13/wSJ1XyPJsP2gvjRBbofkE2sFyp9OmTUSf8EgvE9nHtX9pP4sxODkt9tD7j+XSvr9PEy2s&#10;rR7+g28DofWgaurqD9pXBGM54Jqv7QmV7M+QH/4JS/ES2O/Tf2m/iHb467oYWz+JXmlH/BNv4zWC&#10;NJB+1R4qSWPBjM+lRO5P14FfXD+Ils5fLLLjGckdTRF4rUoF27Nx+8V4q/rlTuHJE+S/Ef7Cf7Rn&#10;iK1hMv7Td1dXEKhEmuNEt/MVQOBuC/zNYN5/wT9/aYtpFEf7R1m205Il0RC+fqDivs6+1lzPIFVT&#10;wCCD941BceJJ0j+YJ8xAx/FT/tCZPsYHxxB+xH+1NYTmWH49+HppFOVa40ggg+4zj8uKlu/2Uf2v&#10;ZB+7+M3gZp5PmaT+yThv1r7HbUBcT53rtx0B5qBtaCXG3YxUDAweaX1+YexgfHa/s9ftqafGFtvi&#10;f4Au2XnzZbKRce2A/SpJfhP+3BFbOV8cfC+WXAxI9pKo/LfX2Gdbhiw2wq2ONz4BqJNeaVyrERv1&#10;UKc8U/7QqC9jA+OB4Q/b1sr1d3iT4Z6gG4WSNJURf/H8Va1G8/bs0IKky/DPVExtb99NwfXABxX2&#10;JNrHlRoZG2gAA7GySfXFRDxHFJPtFxIX/hB/ip/2lUJ9jA+M77xt+3LaxIsXh7wBPjqV1CUcewxm&#10;pZPjT+27Z2qqfAXhW5CHnGsOhz7DGcV9i3GplWLYb3OelS21+86kMwWHG4sT+lP+0qg/q8D4tu/2&#10;iP2z479TL8KtCueMsINaAz7ZKc1Yi/am/a+t2Lf8KWtwv8Q/t9Cfy2V9krqcMUbsm7OON3amQazL&#10;B97L7h0K4x+NP+0qovq1M+LNZ/bU/at02KRIfgPerMygvNFrkRDepGUqtY/8FDv2qNJjhhm+AOrT&#10;BQd0rXcblwenOOa+3IL3LeYFKydlOCMU+bV3hOWEfX7wAIFaf2nLsR9Vp9j4utf+Ci/7SFsiPc/A&#10;DxLlf+WiX0Q2/hVa+/4Kx/HPTLi6iuf2dPF9yh+9KjRNuPfmvtWfU/OjOUyO7bBio7W+8m5XLFdo&#10;4GRjH0xVRziZP1al2Phmb/gsB8YLa3/5Nv8AHykDAYrGy/oKRP8Agsr8UXsUM37OfxDFwD8zLaqY&#10;8D05r72luEvIXBPlBud0ZGT79KzfssMEw8uQyJ/EXx+pxiq/thj+qUex8S2P/Bbfxk84GofAb4nw&#10;5+8BZI4XHsG6VJcf8F17nT3zL8GPiinPOzSQ+D9M19sBraTUWh22zfLkMEBH0ziq5srSJWPkKO/M&#10;an+lV/bEx/U8P2PiqP8A4LxRSzmeX4RfEuOAD51m0hsk+uM0kH/Bfzw/MMH4YfEhNpzg+HZHA+mK&#10;+zZLCyunWQQw56EeUhDe+MULo2nGYk29oRjp5EYz/wCO1UM7lEz/ALNw8t0fG03/AAcHeDokYXPw&#10;78dRyEcF9CmGPw7Uum/8HDXw5S0Vr7wf4zh2nbhtHnXNfYE/g3Rr+4JOlacxxn5rdP8A4moW8BeG&#10;hAd+g6SsmM7hbIAfzXGa2/tuoT/ZeH/kPkx/+DhL4S3LhpvCviyzVm+9JpEx49cbK07n/g4H+B0l&#10;qgTRdX4A3s2kTAk9z92vpSL4d+F+CdA0oFudxtkBb3OVqtN8KfCMszMdA0TPq1qmPx+WtI59OJMs&#10;ow0vsHzbcf8ABfL4E3kSYg1C1kzuPn6ZIcj6bakuf+C8n7O91EzTRz+bxnGlMob/AMh19Cx/Ajwf&#10;cXjNL4d8PEEZOdPjPPtxzUsv7N3giez3SeFPD3kjlX+wxgk+/FX/AKxVY7GH9h4b+Q8A0z/guP8A&#10;sw3qTede6dZHA+W50/8A+11PN/wWm/ZaltTP/aHhqTGAoFuoL+uBsr2ib9nP4e3qbW8IeF/M6kmw&#10;j/wqpffsjfDW+hVm8D+F3MbcBdNi5rT/AFlqf3vvL/sXC9o/ceQ3P/BYj9lDXNImR9e8N22SCuIy&#10;rLjqP9X0qKz/AOCuv7J8xQDVvCc8bHAV0RnI+jKK9am/Y/8AhYk53/D/AMHsp9LJf6Cql/8AsVfC&#10;eVov+Ld+E2DZ+9YJ+nelHiWd/tfeT/YuE/kX/gKOSj/4Ke/slXOnbRqng+380/KGSMcHp3wKLb/g&#10;oH+yTc2xjutX8ESZb5TGYjkdsnf1rYuP2Bvg5dIVm+HHg9SWOM6auf51BN/wT0+CskeyT4c+ETtP&#10;AW12k/hmtP8AWR9JS+8z/sDCfyR+4j0f9tf9kYzN5N/4N+cnk3saMo/3d9bB/a//AGXA4jh8ReBv&#10;JZd3N1GGHty1ctqn/BNv4H6vz/wrTwru6YFsqn88ZqCP/glv8BIbdd3w30FW53KIVIJ+uKr/AFjq&#10;fzy+8n+wMJ/JH7jrrj9o39ljVbVZJfE/g5lfjyzepx+Aaqi/tMfsqeFfOht9e8LHzB+8Ed0oRs+5&#10;PX6Vxs3/AASo+A0sKhPhvoZDNkjbgr/49Trn/gkX+zzqCnf8P9ITaMHCHg/99Uf6yP8Aml94f6vY&#10;V/Co/cel+BPi5+zZdahBLp/iXwrYzXLfNKdWRVkRh/F8xAHP1pt7P+yrHqVxHP4i8B/aVZsyR6w3&#10;lu2efmzg14pq/wDwRV+A2oTA23hGC0iPLeTJhfxHWqkn/BEz4IwJiPQZDE3AMUzrj9a0jxFKPwzZ&#10;NTh3CSXvwR7/AGEv7Lt9bxeT4i8Grcbtrg6p8qAe5apZrT9mrVdRaC08T+CJH5MjyaqoQAeh3Yr5&#10;6i/4IjfAuOPEvh15CeDuunVj7k4ph/4Ia/ALyWC+HJxIDwEuWwQe2dwzWn+s8/55feZf6r4X/n2j&#10;3TTPFP7OPhvWnbSfF/h4X8TFW+zakDG2D0zuxXQa98UvAtzpdn/YWu6S7SyZmVr6Lbt787uK+X5v&#10;+CDH7PzcDQNShfd1GoPgfgG6V5d+3d/wQm8J6T+ylrWofC238STeKdOTdZ2kWpSNFMM8qVLZz6AV&#10;Uc6VaqvaSNY5PClHlpQsfUer65oZ/aK1K206aHUobvTI5PtP2xLiOHEnzxqFJ4BrvpdLis4ZfLKm&#10;I4GFPf29q/I3/ghx4O1zwF4v+I+j69Z3+na1piLbTW0ysZoCTnAySRX6reDpro+GFNwWM2cEE5Pv&#10;XqYaV67aOatS9nCzNFrcLKfnOMcZpyR+SFO3PHWoy4nfbnGOM1dtY8ZzyMYr0jzhu1DsOBH1ywOa&#10;gubZR5fLY5ycVchtI5RGBsBLEHcOlJqGmNDbxsSNxJBT/wCtWnswPvT4KcfBrwjt5H9i2fP/AGwS&#10;il+C6+X8HfCa/d26NZjHp+4SiszQ/OaHxdcWwxJ+9A4HtVy28cwjarDc55wOcVgzI2eCuHPr61u6&#10;f4DZ4o5Jf3YkQEbuCTjnFfJ06sz1PZQNZfHFsiYJb34rs/hdq9rq2man5DFpxtx6Ad/xryZ4Uhu5&#10;IB8+xiufpxXcfA3Svt2q3aido/KG9go6ioxdZyhYKVPlmZX7EqpB/wAFeviSqOrf8Udbb8H/AFh8&#10;yvqT9qcY1iykkU7RCVGD3zXzD+yLLDB/wWC8ZKu39/4MgYFe439TX05+1TPm+h/2FGPxrzMR/u50&#10;R/3lHkR1SZGk2vsjOcNnOaqrqU5DAMSM8ksOfpTftXlqY1ALZ4B7imouQWPBPOK+dPYLVvfSNHj7&#10;+0ZXjNTW+vlRiaMOu3I7VUhw8vzblMY+XH8VMa3Lu8bHoOCKANKDxBFjc0APHAz932qxHr1vPbf8&#10;e2ztuwf51g248iIcd/zq7FIz25IKtCx5Q8FaANKPULSd/LYksB9Pwp8cdkZ8NtRcZCseRWV58cUy&#10;gr8vA3DnH41NcOtw5GMbONx7is/Zm8di86xqTsIPPDZyKWKHHDMCT8wJ6VmQs4bK5UehpjlmkZie&#10;Qc43dK0GaiW7RbySQzEncOQKiuIZFlhIkE3BzniqCXbWzZ3MQeSDVu3vgUJU9eTu7UByod9kkmIb&#10;aUftzwatPFPHBl4Vz6g9aqQXzKh+YFSc9eanW4yw+c/N0B70Ez2KbJJcM21WjI+bJ6ZpsDyQyiU5&#10;kbuAKvTo6z/K2MjJGKgJIlI7Y7UGJHc3Ec8xd1b2weKZjfH5x5ZeAB/CKsRnymVMgrjPSmXDLKrL&#10;kKGPGO9AAs7SxHzdqjC7Pm6ipXvGDBFGV7kdKrxW3lw4zlk5wfSoZ7h2m2N8oPpV6gRXcyreldsm&#10;HyvHqO9S2Opzwx7Dluw3VDPD5DEqBJg5+9zk9aYkaxz8+Z64x0q+QDYTWJHXLwpGyrgODwahTVTB&#10;CZJ1QKzEZDZz71QMYVTtywY55NRtGkrOAfLVepJyM1PswNSTUFli/cSqQ3X5uuKoDWJYgXcDk4z6&#10;VWMbW8MRVuGJJO3pQ8TPEQH25wTxnNZgXbi7kQJIvzKQM4PaoVv3MsoSRgEwxBHGPSoby3KLuWTa&#10;O5Hf8KbY2/mfvUk3EjDA+1AFuTWWkut6oVQ9eOajGpSGRmTco/2u9Q3LCS3Uc5bnK9qrurJEyqS2&#10;OPetALcHiPGRKp8xfulR1zVmO8MkbFWj3DsTWJgOnJCvjoetOjgdkDIp3dDk9aOQ09mXm1NZZDks&#10;Jh/Ep+VqfZa6I3zIMBztAznbWbNE8R4AQg885pl6srkzR/MoABx69zS1D2ZsXKFizbmYKTyKgN3F&#10;5ADHaWPOTVCOV5wcuef7vSonLYIx8qnDHH8qNTQ1k1eNhtGdxGBiohfzmLy2kbYDu21Rt78xBRxt&#10;TG045NSvdhZGIG/5iOBnijUCT7YYSeG2vznHIpUvlhX90yyZ65JzVZ5DF225bp1OPpTfK2O5HzEk&#10;mjUz5CaW/wDOdfm8vB5wc5p0t9DJMu6R5MHjnGaqpcHCnsM5OOlQpKsje9XyIzNYXMd7cOEJjP3V&#10;5zimW9t9ncLJIZGycv6VlSSkXBIJGfSo3XJZt7HpkbuaOQDcN19kHlyA7QMqwHJNV1uo5AWw+/8A&#10;iBPU1Te5aVDtydvTPakYPNGNx28ckVRpzF2C5SSNnCSHB5x2qXTr5LqZgoZNoye/NZJJRcKzfh0N&#10;M3MjeYN6P0OBwaA5jZF6hmZVd1IG4luA1MstXW8uTEqyBhzz61jyX5SQoOrDluv1xTYU8t45PN6g&#10;jcD1oNDak1Amf58lQf4ecUXWoZA8liq989ayVtSwB3H3+brU8Nq0iAHoDwBzgUASfapUdykjH61s&#10;+GtQluNLMEz/ALuV1DKBnPJ7VkpB5cpwCFx97rV7SAsTwMzfKZVyR6ZNax+MD8+/2PrK30n/AIKx&#10;/HCyNsptpZoSq4xuJWvtvxvbpZagyxQLGisSoQ8c18Ufs/XK6T/wV8+L8iJuEstvGOeCORmvtXxk&#10;j211KHzjcSuewzxX3WWSeh8xmXxGV5+CMNz3AGcVagkLgdD+NZ6nB/4DSwTtHzn9a908Y2reTzzt&#10;b5dvT3NWWtJbjoAMYzvODWboeqR2twRON0ch+9/dNa0t359+LK3ZbqGVQWkz88VbQMz7s+EULR/C&#10;fwujfeTSLRT9RClFO+FMfl/C3w0v3tulWoy3U/ulorE2PzKnR/M3Ln5WDYPeuqm+IIvdDS1ePbLD&#10;nDY61yMMyhckk57+lJJcxsclt2P4ema+JhPl2PaNW2n8xzNv74Ixya9D+AUDy6/qskLKTHaglR8p&#10;bJ5HNeU/2sI2/cJ5fy4ffwB9K9D/AGU9SNz47u4wMmO3YnceJBnis6tT3TaEVzXK/wCzRKbP/gst&#10;raR7Qt14GjZh1KkPyPwr6V/ab23WuLliFjT8zXzj8F2a0/4LQFWjVGufAkkhI6Eb+3419GftRzJF&#10;rcZ6Db81c2I/3cqP+8o8cR184sOWIwB3AqZ7fbbk7MnGSc9KicbZwx2qpHFSPGZojGTIG6g9iK8F&#10;XPUCBGNtuR1z2JPFO2ySEMzYbbyQPlz9aYAPK8seUu0dCOpqRWdLMAttJ5xtqABYSpUtzjO4+lEb&#10;eWw54I6etRzXBlVxzkAAEDg1LGWMQ+505yefwoATyDIkuAdpbA46VPIuyPazZZTjIPBquJBH0YnJ&#10;yQKt+erFcHqOPlqZGkB6IJxjkHviiVVgYhvI+ZcZPbHrUV05lYKpzx6YxRJHtRcbSQOcnipNCBWz&#10;GCSDxzjtTwyxyjAJJUduKci4b7vXqR0pylYZTgHp3quZgMkDTDHCH9KmtJzA0ZlwUUkZzzTD/q95&#10;/Ko2BcZZWAI6EdKoOVCzaiBI2IJCD0bNOs9R3wYeBs/dz7VSZvKl2q4I6k54zSlfOUv90jr82M1o&#10;c8zSmlEduuFPXb+FNSVoW2qAQ3du1VoLjzYsdwOB6ilV90eTtznuDSjADQktWntc7tzdG7YA7VRI&#10;8yDcBypxxztFPS92QuMDGeTnpUEsv7oBTtfOTg8EVqAspzb8+vUd6WFW2FR85659vSonOMHYEy2f&#10;vUrz/vedzLjsMUASeS16MD5ccVDcxtbxsobuAcDrQkjQRN5efoadbCWSBnypHVgTzmgCSdNwAc7U&#10;xke9NRC6/Ky4/lUL3DXAA27towAxximeZKZR8ojx2U5zSnACzNb5t+oxnketRQboJTsUYY4I7iop&#10;r4yrsY7gDn0qP+0j5hVo1UMOG3Vn7MCxLaSfaSNyhcZHNQOdsTf3s4P1pjOYh+8bf/d2nJqJ7hri&#10;CTbxsIPPU1fIac47cTcDzFC7UAzQvA37mB/hHY0xbhZG3OkWGGcmnRagI49qsnsPSpNAk4+dmG5u&#10;2elMMYPygtn0XvUaOslzsb5XzuLDoamvb4Ngh9ny4HGCaAIYZN0xVeNpwRUywmZclO/BzwaqwXPm&#10;KQeG6lvWnJcBnYYYKnIyeuaAJY7XzHxj8BTorJkdsfwnn2qAXm48LsxwCTjNOTUnhG8fe6Y9aAHT&#10;K2RuOQx+UrSzWxiizsO7ocnmov7WKTq7hNoycDoDUUev+ZKA0JfzeSR2oAebAxn5uM9Bnj8aakfk&#10;xsSmOSBx1+lE9/5p/wCW657Zpis692K9RuoMxyq2Nyrk9TntSfZGPzsNqnk4FMnvGWP5QcnrgdDT&#10;GndrdUbv6nrWhmSygRgnkZxsHrT4wrM289T0qr9xdoOXU8AnpUis2ctIMmgCysof5fMyBwBjGKjl&#10;G5vQDionIjTIIJznimyNvBPzep4oNIEr3IjHyruI44XOKjlVVX1CHOB3qJiJhwSMDnHenJMsSj+L&#10;+dBoSRSmUF8Fe+01PFdMG+9tUr2HSoIxvO8ZHfDVIvzHngNzQARyKrEctnnr1rVgg/4lI29cqf8A&#10;d+YnmsuCTF3w67RwDWndILnQ2jPyuzAllPbtTpgfn38KbT7P/wAFcviSrLtbFsx56nvmvt/4mIpu&#10;fMV94kAPyHIz3FfE3w1YWn/BXP4kIwaRp7W3aMjnAx1NfXV9bTWlzOJmVtjnBD55Jr73K5aI+czK&#10;AwTlYgRj0/CmRzbLlmPzIeAB/OmHKxbvwIpPNAAwpwPavojxiZ7xo4OYwwz2NNiupFmSaGRlm7AH&#10;t6UwRhgWVYvcN3pHmSNc7VyOMA4xQB+jfwYnaX4PeE3f78mjWbN9TAmaKb8D3834K+D2+7u0SyOP&#10;+2CUVmB+YkjloyvVc8EDqPWq88YhYNvB9BnnFSKjmTc7Ltx0WoL+BRb7juds/dxgqO1fBnuDmJuY&#10;dwbIB+YNwBXo37Jk7S+PtaW3cMfsYKd8HPOPxry24fbZld7ITwBjiut/YT8Rf8JB8fNe0qTy7b7D&#10;YK6vj75DkEn2rSWHm6Uph7aCmos6f4UQGy/4Lc6LiR2+2fDmd5Ff+D99mvpn9pWWSXV5AI98YXJO&#10;OlfL/gWa4tP+C6/hcTSIy3Hw7vIgFHUrJnj+dfUn7SFu0d+8m7avCnPG6uKv/ANY/wC8HjpJLDIB&#10;DfMp/pTwrO3y53dwexqSQ4GcZToNvaoiTB97t3FeAemLNJ9nfBCk9z6UwyMzncOh4FQsFlm43HeS&#10;Tn2qSMbuSSCTge9ACPLhxuUq3YY61KudmcVGFLTksgPoSamgVHk2ucELkY6CgBFO1ztaPpyCeakh&#10;O1R79M9qjV1Lfwk/3qllPnqgUyAjqQRg0ATEiMjLDeeME8mkk4Qj8vekMpj/AIQ23jJ60knlRnbn&#10;7vA96De6B1YwptbjufSpZbcbFCnzMjkrzioFmV3YMn3Rkc8fjTx5jRoMbQ2DxQMkazEkXl7cEc8n&#10;GabcXIS2CsN3O35ecD3q7a6S9xHvCs3JUEd8VOnh9rgxjZjgngcY7E0BOWhitCsEfGJPm4DcU0Zj&#10;csI+v8J/lWpLoMt8sashDE5wBzUs/hl1cLJC7KucS9AnpmuhUZdjm5kYEmTGskQKyZ+YEdqlaTco&#10;J4yc49K0n8ITrbD9yen3jxu96hbQXhjXcDjp7VXK0MgYbYGx8+4g4HNJLCCp+RRuPBJqRrYqwU/u&#10;+w3cZou7V7ZMPux1DHoTVAV1tsRMjfeXkVTC5TcWPNajxFbMP1bA3e1Z9xAimMxADcck7s7jQA62&#10;jKgkHt36VJJm5hXcwjZQAMH71QzJtf7x+b0p1ypRIwx3YxweKAKsyFw3yN8vBK0RSCJEO5s8jn0q&#10;a5cu7+WMLgZqH5t56HjtQBHGplHAJHQHFNuB5EeM4564zipFSRvlKlFAzkUlw24KSxz7D+dAFdJG&#10;DLls8k7sUgyi/Xg+9PmPnL9OCaZv27R7VmA24TzoyB8uzjHrVfysD/V8/XrU0rAyHMu3jtVdU+f7&#10;xPoazDmJGiYw5ztfOTn09Kc6bhvX7v8AFnsacx3qF7gdfWmrIYwN2ODxj0oNAk+Vcjv0pqzfv8Mp&#10;GBjkVJO4nTsNpz1pn+uOcj3NAc4/I8rcRnBpqj7RuPYnNCwNv65jJpRH5c3qR0C9PxoDnHRoIoip&#10;C7W9ev4VUeAKX2nbgnA9qnlxJLl8rz3pBCxkJBXBHHNASloV4Y2cf6sn/aqUI0e0FCefWnJIUO38&#10;6dwp7sxOMDtWhmJKd5yFP0xTUkXGSP8Ad+lOYmGQKQwwD19KhibzIgMdutaAJMjF9w2ru459KR08&#10;t+eacYACCzZx096a7AyZ+8M/lRyAEs2Y8K3fpimx4DszE47j1p2/byuwr1I70MomjyeF7VHKwGrI&#10;wz8oC449cU6GAlM4PT0oezwgyQ69gTinQWoVT6egbpSNIDYDvlcHeAOM44qWGPcmN4PoM03G07R/&#10;+qn26FlJAA2nAJ70B7QsFRFAp+XK9ieTVyafzNFkkGFzgZ9KorI+CGdc7eM9q0LO0jPhmUbQx27i&#10;SeCc1ohQmfAHgOM23/BY7xxI5wiaXCdvZq+vfEWtfbtdvX+z+WhlUhDwT74r5Hsb4Q/8FivEqFVW&#10;OTT7UEL94/Of0r7S+J8MEXiO4WJU2p8pK9q+2yn4keJmJzTX3y/dA9qjJMjAggDuKmV5BEVXYQvX&#10;I5FARpIQcArjqK+mPDIt+P8Avr0olh3r1/izSj5eOvofShFBU85I60Afo38D0/4sr4P/AOwJZf8A&#10;ohKKPgZ/yRPwf/2BLL/0QlFZgfltN5m8YHAGevWhpN0i7t37xc49KWRo5mb5E+UYzzzVOa4+zxBz&#10;6kD2Havi6dO57HtDP8YeJk8O6I14cFl3bEPerf8AwTd1qPxd+0h4muZv3T3eiqCN2NhEvJ/X9a8l&#10;+OevSa1cx6baykmIFpRnhfY12v8AwSU0260/9qzWhJ8qDRJWYP0b50Ix+X6V9x/ZcKeUTlJe9Y+R&#10;nmFSpmcIxfu3PfNNn8j/AILpfD+FQNg8D36q4/jAwMZr6m/aZAa9OdxUgALjvXyuAU/4La/Ce54J&#10;vPCGqAkdCQcmvqj9puUz6jD0+Tgehr8zxH8A+4h/HPGb25NkjcHaQB+PrTYp/thJLBVjxvYngUl5&#10;M95fbCAFz+Bro4o9E8PfDLxFf6tAt5JYWzTxQKCNpA4Yn2HNeGemeXePfjppngvTJ5rGzuvEF/C/&#10;lrFAfKQ9sBjwa4nTf23B/bQt/EXgXXtCsGPyXkcwnjjz3cD9a4zxp4/s7n4IeKdatNY0xT9kdYXg&#10;uo5G81zjaqg5yM8fSvLv+CfvhO30b4S+JtP1HxNqHiS9bV4rqNb5xI8UbrkqB12BuPwpq/JzHXGl&#10;Cx9zaFr2neK/DMd/peoQ6hau21ZoOAfr6H1HarCbhIy4ycdCcmvD/gTZS+E/HsgxHFY6imy7tIyc&#10;SOv8YH8JzXtC3arMWyzZOdx/iWs41OYwqU+XYsRscrgPjAzgipWYR9D+BNRu3mcodqtyufSgplOu&#10;T3qzIeVC/Od3PNOijEkQePjc2Cc5NPiI8vaAWbHIra0KDS9J8Na54k8SXiab4a8K2MmoajcEhDHE&#10;iliBnrux19a2o0ZVaihEJVIRhzyIbPw+80cj+UbhFYKSB9w/7Xp+Ned/HT9t34Lfsv3Ozxx8RPC2&#10;j6hGjbrCK4+0XDY7BEJGfrX4df8ABRr/AILwfFP9r/4j6to3gTWdR+Hvwvt5nj03T9NJgnuoskCS&#10;eX77My4JHQEmvhq/gbUpvtd1dXd3ftwzXLmWTn1LHGa+xwfDajrVPHr5s/sn79fEf/g5F+Efh0GH&#10;wN4M8T+M7iLO2d400+D6+prwn4g/8HJXxY1dNvhb4aeFNLjHMf2wvdyp6Nnp+Ffjq0s1gx2zXEeB&#10;j92/H6UkfjDUbAq8eo3yN0Ub88V7tPK8JD7B588dWl1P0+1j/gup+1r4on82PUfD1gkhZg1tpa4j&#10;zyBnpxXMal/wV4/a+vR8/jWzjaT/AJ56eg47E+9fnrH8VvEEUoQ6tdKo+6POYA1Mfi1ryiQrq92G&#10;4yC24574ro+q0ukDH29T+Y/QXw9/wWC/a505Xb/hM7O58rhkn09Gx+Vdp4O/4OAf2l/Cd1ANUsfC&#10;+tKv3zJpgjeUegZen1NfmPP8YfFBHGtTmNuCOhP1qB/ix4iY4Gq3G37vTnHtWU8DQl9gUa1SOvOf&#10;tT8KP+DknW5bkQ+N/hJZW0Wfnms9RKOy+oz3r6Z+Df8AwWm/Z/8Ai9fwxapf654LvpsIiarbH7OP&#10;pMOMe5r+befxpq1ysrPqN3Kwxg7qcPF2pXCcXk3mYzkydPp71xzyWjP4UdFPMaq+I/rg0Txb4W+I&#10;+kRXvhfxHpWvWNwPkms7xJyf++SSaLjTfsMT+cpm24RWVf4iK/mh/ZD/AOCjl9+zZpMemaxoN7rF&#10;naXRu7a6srpobuNiOc5ODzzX25+xD/wclyv49Xwv8SLCS88J31wsFvfzlV1CwR2wCXThtvA9cCvF&#10;x2QTiuemerh8wjLRn65IBA4iKlvlBDYqG4Hl4Zl35+Uc9PerVpqen+KNBstY02/i1LS9UtxdWd3G&#10;2VuYmAIcH6EZ9M1XktmhmRc+pIPUfWvnGmnZno30uVrg4kXttGOOhqO4n8uZexbk1LINg9R2qvfR&#10;7nRmxtA7dakY55TyAm0+uc596jMhaDHfNJ5wPyqeevXtSMcn0B5GKABuvOc9vSm7SjksOoyCOlOm&#10;/fBQOBjHPekZQy/xVmBCyKYySOf501Y8e31qRF5ZTnGcg9qRvuCgBpH7z8KArsNu2nAHHWm/MzkB&#10;d30NADXb5xnbkcDB4/GmyMJE9G3fw9KlIC9Rg+9REk9NwG7pkUASRklcbcnPY9aJw2cqrDHXimSk&#10;zEnJwBgZ4/WnRzsY1zwAMHNHIAJKNvz856e1IgUnvSSMWzgCmGcY+/tI4PFaATOy56YxxmonmVF+&#10;Vsse4pRcDyiCOnc96qtKzR9F2g9q09mAv2oxXO7O9sYI9Ke4Ytknb6AdKiyA+VU/XFJNL5f3v1rT&#10;2YC+YJWOTyvHFIZiflKnb6gUiSps45Jo8zPrUcrAlhQjOAcY44pyt8nPyjGMH1pYWO3oaJpDuHzE&#10;A+1IARlKbWk4UdccUp+dRht4I+lRlgHKYz2JxUgxGBg0ACMYj05+7ip4mZHK7BtxnOaYI94z37U/&#10;zG2YAHHFAD4UDL82BuHHPArQtYmXwvcxhh8oJLE+/QVmofMdQ3AAz9DWpGPN0K57IEJ4780BTPge&#10;5EEf/BYjV5CwgePR7Vzu/i+bNfY3xNtZIfFl1dbsw6q4dMdFwMmvjnxHp/lf8FfL+4C+ct3ocCop&#10;PVuOK+xfilfN9ps7drZkeGMHb+FfX5Tujx8xOfhvWMIIQ/N1GOlPQLsOWYHsAeKrwSbrf5RigA+S&#10;PXNfUnz5PnC80sbliQuOR1qLzzGRg7R3OM024kZ+rhh2xxmg0P0h+BysvwU8Hj00Sy/9EJRR8Cv+&#10;SI+Df+wHZf8AohKKzA/LC8mSCNt+V4wPeuc8UeIP7J0W6uWE3lQR7eTgZPStTUpvMgj25LE9DXB/&#10;GDVmE0Gljd+9/ezgenUZrx8pwftasTbMsR7KlJo8/mt7q41P7Qzec+N0hHzFga9p/wCCa2t/2f8A&#10;ta3ETcefosoY/Q15TBaLBBvMrIcDnHH0PvXb/wDBO7WCf28Utc7g2iXWVA5z6V99nEb5fUj2R8Pl&#10;srY6D7s+kNfzbf8ABZX4GrjZGfCurj0O4gHBr6k/aejCXEZ/Gvlv4qztH/wWS/Z1nUH/AEzQdWR1&#10;I24AQYr6y/aXijs7RZNhkLdiOlfh9b+Cfqsf4yPB/O2NGxlHzvha8/8Ait4+ufDnxf8A+EX1D7Pd&#10;+HfEOmiV7Z8g3TqTuUMO+COO+K9JtysyNGm3gl+R90+1cF+0n8BIv2g/h7H9kuBp3iLSW+06bdqS&#10;C0i87CfQmvFlDQ9mmfEnxL/4J+3HgLQtc8UW+tJfaW03mPEsrRfZVLZQYJwyjIH4Vy19+zj43XQN&#10;O8ReBNUuYpfOjivX09vs7SurjPzchkAJ/GvWvFH7SVvb+HdV+Hfxk0/UPB2oTOsVxqcMbGzu0X+N&#10;G+7yRng8Zq1p/wC1Z8GvhP8AD6z0Pw34lvvE80WWSK0gLzzO54QYzx70e0mociOnkR9IXnwk0Pwb&#10;4i8L2vhPWrrxRc3UUb3i318ZWtpdgLAHp1zgV6PcWU08XKhWJ3fhXC/AbS/+FlaD4e8Vz+HLvwvN&#10;ZWptksZHLTTbsEzy+jn0r1+z0r7ZDfXtxcWljY2ANxeXs0gW1sIAu53cnj16mtKNByfIkcFafLoz&#10;L0/RDKyR/u4nJA+cdzzVi9t7DSdQ+y3Ou6HBOR8scmoRRux/3S2a/JH/AIKxf8HBs0E+tfDv9n65&#10;8qyVGs9Q8ZIB9pumyVK2v8Kpx19K/I/Wvib4n8Ra619qevalLqc0jSGaW9mMrMTkkYbAya+pwXDb&#10;qw5qh5VXMownyo/rqfwpMiQyZdiR5gdCCjL6g9CK+Vf+C9HjTxB8Ov8Agkl8SJNBnltW1K6srS+l&#10;jJDfZ5JNrJkdjjNflr/wR3/4LZ+OP2Zvirovgb4haxceIvh3rVwunMt5L5k2jFvuyKxOSvTI7d6/&#10;fL4z/B/wv+0j8BfEngHxMI7jw943017dp1XcFEi5jnT3Hy4981zVsJ/Z+JhKex0U68K1JqJ/IPot&#10;3ukuAuzaoGFJ5A7VZu5pcMpXy4mAbzGGM+wNe/ft6f8ABJ34u/sAfEu+03xN4b1PVvCscxOna9p9&#10;sbmyuYtx2EugID7cEgngmvNNP+D3in4161pfh3wf4V8TeJ9TUBfs9hYyzylj6kKVA/SvuI4yjNc1&#10;0fPVMLUuec6s6ptYTD2UKT+dZx1RlO3k7jnG3n8K/Rn9nP8A4NgP2nvjRaRX+v6fpPw20eTDySeI&#10;L7bPg858mPkn2OK+xPg1/wAGm3w98IRi68efGDW9UupFANr4esFt4V/vfNJzjrzXBiM3wtL7RpTw&#10;EpH4RHWCGJ/h6AMPmFObUGKL8wZiOhGDX9Jvgv8A4N3v2P8AwkVku/Dvi3xQyAKZNQ1ohWPc7U4H&#10;0FdvH/wRV/Y5s7fyx8E7O43fxyajOCfx3iuf/WDDnV/Zcj+Xl9U2x5MbYBwTjgGiDWFIPyEdt2OB&#10;X9Ouqf8ABEb9ju6hkjb4OLbeYNu631afev0PIB/GvLPGX/Btr+yv4utpxpEfjzw4SxLyJqK3Pk7u&#10;gw3Yf0p/6wYfqiv7KkfzxNfvCoMmArH5SOhqaG6Lxt0255I6iv2d+K//AAaLx3zzTfD34ywsvl5g&#10;g17T9pbP3VLx8D618XftR/8ABvv+0/8Ast211dyeC4/Fmkwgsb7w8632xR3KjMg47Y4ruo5phqu0&#10;7HNUwNaO0T40jdSxB3HI4yeTVSXIZnbnEZ2AnH8WFIxWxrngLWPCl15GuQXGm3EbNut7iNopwfdW&#10;AYflW1+z1+zv4x/al+LWl+D/AAXo99q2uatcrbwLbxsVhDMB5kzgYSNBkknGK65VqfJdPQwp0Kin&#10;qf0Of8EDvFOt/Ev/AIJaeEpdW8y5k0q5uLK0uJSeYVbABJ7DGBX1LfKXb7Qnybs5Oc4HrXMfstfs&#10;/wCl/sOfsi+DPhfpl815P4as1jv7hF/dz3chBmbd0wG3YrovG3jjwx8CvhPrfxI8d61D4b8HeE4j&#10;Nc3c2C8zFcpbRoesj8Y+tfAVqSr4nlpH0cakadP3yQ6VKW2qQ/uO1Q3OkSorR8RyHofWvyJ+Ov8A&#10;wdR69deKbqH4Y/DbQbLQ4p2WO51uWSW6ulDEK7BeFYjBI7Emvdf2EP8Ag4d0T48a5b6F8WPC+n+E&#10;b6/KrbavYy/6K7HA/ebugz6101Mjr04c8lcUMdTl7kT7ze3Nm+JhyBgnHU0xOV3c4HQVu3OmJerF&#10;fW7JdWd5F5sU1v8APG6kZ3DHasma3wu3Jf04xmvEcWnZnUVmkOM8j8KR8kjDDB6+1IwaP+E49PSm&#10;ySsgUADk1IC7iYyvoxFBgO7Ocj+VLIcg8YOeaLSOPO11LSdQFNZgIx296I9ssp2ktx9KW4YLxtwf&#10;SowA4/iH0FABt3jnjacDNIVA9Pzp4iWGHeGPm5wQ3p60x4sg+/IrQB0LhnwZAqjnnvRO28cfNzmm&#10;RIEKlvmAPPtS3xzLviGUY4OO1aANdwqdRyfzqJg+37vfuKdOom27eFj5+tMKEy7mJweaAFfK+4PX&#10;Haq8koWQYB296lmGTw2B6E9argRl/mU9fXrWlMzB1Ev3GIO7oO1OmxxgFiBzmm43OwAwAMDFNSNk&#10;U/w8dTWgEmWZeVXHtSxnH50yJR5XVunaigCUsxPDcelKG5+nPNMj4/OnbeeM/jWZoOEshh3YG5z0&#10;qYpvKiQYbtt/rUW5THtzh8/lU6w4X72T60ADBreUZ5pRLvdsDByaFC7yjE8DO7tmo1K+WVYnnoRQ&#10;aF2FTNHjA+Uc+1XIC76RMn3h5ZGF5zzWVbK0IZwxK4C/WtS0P2e3kk/1eIyzHttNAHwx8SLaSf8A&#10;4KwQxRyeSP8AhHknRgOmCAK+qvi6G0rVreKUtJN5YBkz94V8xeKLmz1P/grdo/2gSJYS+EW2tjDF&#10;0fGT7ZFfSPxy1Jby+tpVD7tgXJHBr6jJ5Wmjw8w2Mq21JQPL6KOcmnC+Zuhz9Kw7C/3fI3b5s+ta&#10;Vrdecnyoy/h0r6w+fLizbwQfl+tCybRkMfxHFVml2SDucdPQ0j3ZaIKR5YzyaAP0y+BR3fBHwb/2&#10;A7L/ANEJRUfwJ/5Id4L/AIv+JFY8/wDbulFZmh+T6D7Sx6ps5Ga8y8bXZvPFtxs+dwMM3oK9Njly&#10;59lNed+JNKW01C7uTuDH73tmp4f/AIpx5x/DOf1WYGxkjYgBRu69MdK2P+CWOupff8FGYA+VMul3&#10;Sb+rIQvpXBfE3WvsNi0aPs8zCsc4Oa3P+CXcA8N/8FFdAfzpGN3YXQOR0yua/QMwwaeV1Z+R+bUc&#10;wbzajRj3Pt74/aTDpP8AwVH/AGW7kzyTS3EeqwF2G0nMQYZ+tfVv7TqifRlxgMByPSvkv9puQJ/w&#10;VD/ZccyZX7ZqMKjPfyP/AKx/KvrD9ou3BHzE7dnNfzviP4Z+6R/io8K09fOdAqLwCWfPBqeL/R5f&#10;u4VOVGeufShUWNlC4CgDIB5pbmJZ+RuGzj6V5Gp7kdhviTwlofxB09odb0fStUt0X/VX0An2+4JH&#10;6ZrnvDPwC8AeH9Sin07wf4btZIv3vmRafGjt3DADJrfmtymHToRtYFuvrWj4P8PTeJNftrC3w00/&#10;ECA8IP4mJ/PFOnTc6nJBClU5Fc0PD+nx61fSSz3Nrp+m2sL3N5eSHbBZQqCzzMeAAMEc454r8hv+&#10;Cv8A/wAFarr9qa4vPhD8JrmSz+GFld7b6+jYxXHiaQE73LDlYcjI7EEV6n/wXR/4Ke2unW2qfs7/&#10;AA11Hyo4yP8AhMNetpRGb6dG2/Y1YH7qEENjqRX5saP4ZiRFuI9jybccfKpPt7V+gZblUcPT55/E&#10;fNYrHOrOx478VvhLqOl6T9pskknTG50jT7g/nXjyX8X23y5EeGaM4y/3h9a+1IppLXTyFVI234JB&#10;BB/Piuc8b/D3w/4nim/tTSrVmdADPGmxw3fp1Oa9T2/Jqzg5Ls+VFSbUdbsYrDMt5JcL5YTq0m7a&#10;oz6k9q/r1+F+kXfhr4H+A7LVYtuqWnhvT/tKPncreSmQe+R3r8iP+CMf/BCa1+IHxL0H43eOrO70&#10;f4a+G7hb7TLG+XbP4kuk5j2K2NsAIB3HhuMV+0V7cXPjrxLJJboZp7pykcQQgKByAo9AP0r5PPsZ&#10;DEThSpnuZXS9mrz2K1pqF49sdPPl3VlKSfIuIxJE3/AWBBNafg2d/DV839ladpWmOoKypaWEULS+&#10;5CL27818s/t4/wDBVf4Of8E+dMntfEevR+KPGUasYfDmhspkik9J5QSFweCDg8V+N/7ZH/Bwv8eP&#10;2pri807w1eW/w18L3AaBLTS2C3bRjgCSU9TjriscFkuIqPU2r46lHRH7y/tIftufC39mRZZ/H/xQ&#10;0PSZlYyNafaxNcA55AjVuPpjivjX4t/8HOP7P/grVWt/DVn4o8XSglTcRwrDG/qVLda/APWbnVfF&#10;GpNqGqalcaxqEz+ZJJdyNMXycn7x5p98bVJd7wquz7giXgfhXvU8hor4zyqmOqP4D+iz9k7/AILm&#10;/A79rLX7PQPtGoeE/EF5L5cUGsbdkxPQK2QMmvsC6kDGZf3OyMDyyB94Hpiv5Bzqz6Vew3FvdTQz&#10;xtvt3gyrwTK2VfcK/pP/AOCM37TmpftY/wDBPLw3rurz+drmjzPo19JJwXMQCqxJ74FeXm2Vxw8P&#10;aUzvweLdTRn0zPD5UXnIxXBLH0rzD9s79tz4df8ABO/4bWnij4nay1rPrysdK0O1XdqWo7Tjesa/&#10;8s88bmGPWvXvDUVtLr0QmEbWvmGaZSOiLubH/jvNfzE/8FUP2tvEn/BQn9vTxp4k1KRpreDUG0rS&#10;LKIlYdPsoXaJEVegb5QSe/WuXJ8CsS/3hpi8S6S0P038Pf8AB1x4U1jxmtvZ/CfxB/Zkef3qXkPn&#10;47sVzX1t+zT/AMF1vgF+0ndWVqnjAeD9amARbPWWWJi+OVY5wTnjPev5ndQtBoMAtrQfvASJ5SCr&#10;Fu4/OsE27RP5iho5sAqw4I9wwNfRzyHDvSKPK/tKZ/Xd8Xv2Y/hN+1lpUeo+IvAXgbxhG4Dw37WK&#10;yeb34dcA0nwx+D3gn9nLQJNL8DeDfD/g+2nYCUaVYpbvn3cAk5781/MZ+yZ/wU8+NX7FPiK1n8He&#10;NtVk09CfO0q9uDcWVwueVIJO3I9K/Zj9gD/g4O+G37YC6foHjwQfD/xkrLEpaUiwuiePkc4VeegJ&#10;yK8rFZRiKa/dv3TtoYyMviPuvVdMOoatKphMSnack9T61+Un/B2J+0frvhzwl8K/hJYSPa+HLqGb&#10;Xb5ImwNQlzgbyOoGeBX62SWJmxNBcLfxuokSRG3rInqGHUe9fD//AAcT/sA3n7aP7EmmePPCunNf&#10;eMvhdM7tYw/NLqGntzKFA+Ysh5A7gVx5VUVLFL2hviY89HQ/nRtohLBtLYKDhhxu9zXsPwj8HQ+J&#10;Ph9/pSn94fKDBzlcnIYEdK8esma2mkhuIXSSI7H3gqc+4PQ19L/BLwyNK+FVhNt/fM5lZWPG1uQP&#10;qM19xJpq6Pno6aM+3/8AglR/wVe1L9mfVLX4XfFHUb3UfAd/cLaWF/I+59IduF3E8lDxX64XVvb6&#10;vYW+pWN1He2FzCs0M0P+qeMgEMD6YIr+cXWvDkOswyRzIpRgDh+u4dCpr7k/4I+/8FOZfhD4jh+D&#10;/wARdSkPhvUpRDoWqzSbvsEjfwMzcbCeBk183mmVqS9rDc9nB4z7Ez9QpY/JZhh/l6gDOKgQrIRj&#10;cTnPHOK2dVsDHlBw7cg/89B149axrVPnwDjPP0r5GVPU9b0JHZY2wx+bt6fjTZIehA+fqWB4P0pZ&#10;ExJgv04zjrTdxdiN2R0FSMHkWQZB2t6NSJmP5iw55xmo5Y8zD9afkCcHqpGAPejkAkIDLhvvHpTI&#10;rZgWOM7RjrStN5JCkezZ65omcKV2lsEVoBCrtt9PUGnCVkX0B5xSL/r2PX2oB8zrxjpmgAD7VI+U&#10;Z6A1G0pjXB5+nakk+ds+nSlDExP07VoHOQlgsvZeOuc0fMU6bs9Dihz854PX0pjpmTJLAjoB0rQz&#10;HkeSgz6UgyTzkqec0ju24MMNt7HvRGfMYsy8NzjNAB/HkcLjH1pFiUMCSee1L/B7Z4HoKcWQJyGy&#10;TxxQAp+dto4+tSBGVOnTg01JAqScEtxg0vmmXJbIOfw/Gj2YDNuX3enT3qeLaDkFgTzkc01FGB91&#10;SfQ5qUI1vyoznnkYzR7NgIzZUjOT19zRFb+Y4GX4G7helHmE5kZsHOOnShroqAmRzzkdxT5WHMLH&#10;cptZDuzuz0rVgQ3ugzouSNm3d7Z6VlWsTtIXQbkJxg9cVs6cPLtpURyhj52kUjSB8VfGOH+xP+Cr&#10;3hgRCNvP8KtDtbgYMmc17z8VhLbwWizNlguShXGyvAf2jdQktP8Agqt4LmdUeJ/CrF4weWIkyT/W&#10;vdvjbe+fJpsoRozJBlY/Y8ivoMs+NHjZlsc5YvnZyOg71aaZow2xznJ6dqzYrooOAoz0PapFlMj8&#10;kIw7qc5+tfWHiGrBqB8lQ4y3qOtSyo0ihgcjOcVl4dO+T1NS2948MoBbg0e0A/Uj4Dtj4G+C/wDs&#10;BWP/AKTpRR8Ajn4FeC/+wDY/+k8dFAH5NGNLiDbu2l+uOoP+FeS/tC/HHTvhVp0Npcr52o3LHEKD&#10;G5e5Jr1PfvUkfe618t/tvaVJe+J7O9G1ikJjYHsM8fjXbwXh4V8WoVD5PjrG1cJl0q1F6lLxf48t&#10;PFOmWV5pu8wvgzQS8tEfT8PWvSf+Cb91b3n/AAUK8H3Ub7obi0ukZAclSEwTXzD4XnxPKnnMsAUj&#10;BOMGvd/+CXsp0j9ubwNIFMv7y4hIz1DR5Jr9Z4jw9OllVVQ7H4bwrnlTE51R9p3P0A/anRbD/gop&#10;+yvcDLBdavIh7k2rCvsP9ou0DaOZD3AUe9fIn7aKvL+2l+yrfeX5Ui+KZkCAc4Nu+M19eftLI58M&#10;xsvQN0r+T8V8DP69h/ER4FMpjuGwT24C0yeTzWbBEqkjIDdaeyvMYnXiXJ69MVWWTyVZyM7mP3em&#10;favGpnu09i9EY5b2JVi+QsRyeCfQV83/APBZj/go7B/wS3/ZPktNDZYfjF8SrWS10cxgebotic77&#10;xwehBOxR1yPavpS28WeHfhR4H8SfEbxpdRWPhXwPpp1a+lc7d6x5Ij543M20D1r+X/8Ab4/bL8Wf&#10;8FAP2nPFPxI8XPK1xqd0402yJKrY2SMVhtlB4AVcEjqa+y4cwN37efQ8PNMZ/wAuoHk2oX+oeINT&#10;uNYm1C+mvLuQy3MkkxZ7hmOSxJ6kk5rY034la/4dhjZNQm8qIgosp3j6cVl6fCu4lo+EUMAoIXHb&#10;jtVW/maeYEGQEsB5e4cZ6Ae9fT1J9Tw4dj0TTf2s9TtL911Gzt73gKPJHl4wB27npX7Af8Eiv+CS&#10;S/FrwzpHxr+NujXWn+HZkjufDvhq/wAibVzwUkuEwCIM4KpjJr59/wCDdv8A4JAW/wC1F4ub45fE&#10;7TP+LW+Drpjo9hcofK8S3qn5Tg/eijcZbGd78Dpiv3QlMnxP8TCS4eHTdK0+I3EoICw6daopbkDg&#10;EAZ/Gvmc0xrlNYel8TPWw1KMffkX9YEGr6PeX9/qdhoeg+H7ZHubmSQW1pptsuST2TGBwPpX5Ef8&#10;FNv+C8F5r11f/Dz9nSe4stCIaz1bxqRi41Q8qVtQfuRD+93GK+aP+C6f/BbzVP2xPGV58L/hXeTa&#10;D8HfC9y0EssUhSbxLcxsU+0SsvJiG35EHYivgTwp8TNd8OiAxzRzQx52QS84A6CvUy3JoUYc9fWZ&#10;y4rHVJPlp/Cer23guTXrme6vnk1C+mG67mb94Zy3JJLnOc80+++A3hue2QGyk3H7xhOMH69KzfAv&#10;7R1rrN/Hb6papptxOAu7+A++Owr0me7jeFShDt1XZ3H0r1ZS5Fc5YHkfiD9meK3jll0vUGgZSSkM&#10;pzuB964jVvgj4m0W5J+wrNu5zDJktX0FLLNcakIYo7ua8unEUNpaxl5Zm9AAMk/SvqP9nD/gjX+0&#10;J+0Taxalb+FE8GaNOAWv/Fkn2UeWeQyxEB249q86pmCpayZ1U8LOR+Xuo+G73RI5DexeR2/exkbG&#10;9CfWv6Qv+CHP7OF3+y1/wSm8Fp4gWS21z4jXs3iR4HQh4LWVAIMqeVJUhuexzXEfs7/8ECvh/wDC&#10;jxbp+s/FrxZB8TLnSWSe10HT4Ps2kGbPDzFvmfYQMD86+1vEHihvFF20hjit1iQR21qoAhgiUY2q&#10;o6ewrwc0ziFen7OJ62DwEqb5y34Tu4IfFNsJ/O+ziRoZiDwyMCOP++q/nH/4Kzfsq3X/AAT9/ba+&#10;IPh8WkgsfFN1Lq/h67eMtHNYXGWba3QujHkA8V/QuzmwhXgkJ8oKn071x37TP7L3w0/br+HFr4T+&#10;KWhrq1vZK/8AZ9/EAl5pxPUpJ168gHivPynMVhqlpbG2Jw/tVqfyw/bAxR3Pl8cMTwc+tQIxBP3X&#10;JFfsD8ev+DVjXZIr3VvhD8TNJ8QRlWb+yPEcP2W59kEifKW7ZOCa/NT9qH9gb4vfsUeILi0+I/gj&#10;WNFt1k2pexRCSyfntKoIx6ZOa+2w+YYev8Mjwq+BnHY8nW18xUyA3UlemKqyQiKVZY/k2R8DcQVb&#10;PBBXmrwjinZT5myLIxk85PQVHeJiZgVMmOMAdK9A4LNaM+9P+CWv/BdDx1+xzrVp4R8aajJ4q+Hr&#10;BUCXrGSewHA/dyHnaB0B7V/QB+zj+0b4K/aQ+Gdj4x8D6vbahpOtQh3jQLJlsYZXGSMnkEetfx/7&#10;d8JBj3j0J5X2r6J/4Jxf8FKvGX/BPH4rR6jod9Jc+HbllTUtGncvBOgIO7HQEZOMfjXi5llMa0fa&#10;09z0MFjXF8k9j9VP+C3P/BBSz+PNtq3xk+Bemx2/ii3je78QeFrUBF1Ber3FuB0kPLMo69q/NPwz&#10;YR6VpcemlVh+zLtmEmQysvysCOxBBBHY1/RJ+yT+2V4e/a4+Fmm/ELwddw3ENwgFzHuV5LeTA3xO&#10;Aceo5r4z/wCCzP8AwS2svFljd/HH4SaXGt3b4m8X6FZLgT9zeRKOjAk7wBhuSK8vL8znRn7Cud2I&#10;w8Jx9pA/Jn4reKV+HvheW4V/MknysS45BPtXz/e+MNSublbuW6nLxfOjB8GJgflK4r0D9ovxINc8&#10;R28MXkwRQquYo2yu4jPyjrj09q81kKSy/uXQ5+9uPHFfVRSnC6PFfuH7s/8ABCr/AIKU237U3wlT&#10;4T+NdRaXxv4TswunzTuN2rWgACjOcl1AGO5Ffc9/piW025j+9PChejH2r+WP4JfG/wAQ/s6/F3R/&#10;GHh27ks9W0eZZEljbA2ltzKR/ECOPav6aP2Rf2ndK/bJ/Z08MfEC1htvP1a0/wBMhB5tLkKN64+u&#10;cetfIZxgFSfPA+gy7Ee0jynReb5k+4dQOQaFkdjkYXPrTryzSz1BmVQqsPvZ61FtBT+I4POBXzx6&#10;BLyHOfSmBskZ+XAyCeM0k0u9fl7CoRud8qcketAFze04yW5A9KjMvb72ehFQQTtsYE/NknjuPShp&#10;0Yj5WX8KAJ4n2yckZI796ikuGTcNx4OMbaJDuUfwkNgE02YbifXua0JnsL5hyv0z0pszH5cfdJ59&#10;6RWLgHrjgmldMxlQwI6gg9K0JGTcT/xDJ4GKVxhO/wCNMRC2MtlgPypZHPHf1NACBh681Iwx/wB8&#10;1D5mZfvYP0qwoAk+YM3y56VcIARJxilwZjwNwHcU8OCPukDtkU+MfL0OD3xWnswEYbCu7gY4pdgb&#10;nP0x3+tJ5m0ff3Y6DFMWYTD7r53c8UzMn8vA3ZH0pUG9wdzfjTPKUA/ep6oQg64x6UtTQeemCu4Z&#10;5IHAp/DyE4UKowM0yBmjgm2vyccEUAlwQe/JNGoE0Kb7YndjnjFWbe7it9Pm3o+CvD+pqoq7FwCc&#10;Y5xV6CMG2kU7XjMQ289DilMKZ8R/tRXQu/8AgpF8P2xIjv4anjJUjnGBivpz9pTw8+ieC/CF+bOS&#10;OC6jCGVlOWYKMivmX9pwC2/4KH/DfKncdFukEgHKnI4A719J/tgeKZtQ0zwrpYvWu7e0gR0yuzym&#10;KjNe5lXxRPLzDY8xt5UuYVZd3JzzVmPKzAddxIP4VnQ3ACbWjwAMgjvVu2m6SD+EA47819UeGXRd&#10;lXDHqe3cCpFuPOXjaNrcVWE6XMmchc8de1XHYRw7V28DGc9azA/Uv9n05+Avgj/sAWH/AKTx0U39&#10;ng/8WB8D/wDYv2H/AKTR0VoB+TdrGA6/P8/Xpxj0r5q/az1D/iYatJL83lSYQBc7f/1V9K2Q3jcO&#10;irXzd+1RBHc3urSFmxtYYVeM7QP5163Av+/nxPiP/wAiuR8/+EL/AOxSrceSkvl5LqTw+ele8/8A&#10;BOXx7Cf24fAbyWyw/wCltGxQZBMgK8fTFfPnmix08g/dk+VcdSa9w/YP06Hwx+2R8K/M3TyzXiSy&#10;Y6AtyFJ9Rmv1ziaP/CZUX91n89cF8/8Aa9JrbmR+kH7bc09r+1f+y+AVbyvGJUSHuPJcf4V9hftH&#10;LnwvHu/1e75sda+Nv+ChWpT6V+0l+zTMtsEA8YIwK88MnX86+xP2kJvN8M7ence9fyJiPgZ/bUb8&#10;0DwmeFbe2ZojujXkA9cGqVnbf2lKFgB2Dueg7E/nVm2Vk06UP/EOD2HtWr8NbC00OWfVNblWHRNH&#10;t5NTvpidojhiVmOe2MgZ+tedQo81VR7np1J8sGfmj/wdC/top8Ifgx4J/Zx0iYRaj4iCeJvFhibD&#10;fZ0Y/Zrd8c/OfmKnsK/DXSUmnvYY5TubJCsTjf7mvVf+Cjf7W2oftwftn/ED4jXUk0/9u6tI1grv&#10;kW1nGSluijsuxcn/AHq840DSo724WZZsLCflBPJr9Sw9CFKkoxPkatTnnzAbeZGkRsK5cpnd97HY&#10;V7Z/wTU/YO1v/go/+2D4V+Hek+Zb6bfOt1r94ASNMsI2Blkz2LY2rn+Jsda8Z+JMVvFKk9vIV+QL&#10;J5XaRRgfiRya/oi/4N4/2DF/Yc/YLXx94gtFsviF8YFS6Ekqfv7PTOsa88qWDFyPda8/MMR9Xotn&#10;RhaPPM+2E8N6B8K/AXh/4f8AgqwTTPCPhG1jsbS2iAVCI8fMcdSccnuc18v/APBZv406z8Dv+CVn&#10;xW1LwxO9rqmpRW2lTzpkNBBNIVfaRyDjge1fQt7rSixPlHDM2CSelYPxm+AmmftXfs2eNvhh4g8v&#10;7N4w0ia1gJ/5ZT4zDLnthx19DXwOFrtYmNWfc+hlTtDkR/I9pLKPMDIFtmAMefStX7Ntj3KcbeU/&#10;2gfSun/ah/ZU8ZfsUfGzVvAvjrR7jTNTtJzDHNJG3kXsIJAliJGGU8HI9a5bQ1+1eTa2sbTXk8qw&#10;xwwAs0kjcAAe56V+nRqRcfaJnzMqFRS5RqCS3w6Bex3k5I+btX6i/wDBPX/gjl8SP23dE0rW9Vkm&#10;+Hfw4MStNr9/GfPv+hZbaF8Fy3Zz8oz8ua9w/wCCL/8AwQE0jQ/Del/Gb9orTt0exLvw/wCErsFN&#10;xwGSW4U4LZ4IXHHev088VeNZvFckcMfl2mm2YEUNjagxwQIOF8sIMdAK+XzXOr+5SPTwmBa+I87/&#10;AGb/ANkT4L/sTaRFafDbwvFdazENtz4l1eJb3UbhhwTvk+7kjOVHeu38TeNtR8RSxLd3Ukzo27Zu&#10;wn5DrVaV1VWW3X92Dg7jlvzqAuJpUA2Ls+8WOCa+VnWqS+M92nSUNiTUrs3xdz8snACqvFNO2MY8&#10;oFyPvA9almxIfvfL/CCMcUzaHTGF2jgndyKxNSC6tcw8DEmwZDdBWVaSMJNjAgZKqwHWtyE7zhOd&#10;vyjd6VOum+SWcxRsEHAB/iPWgz5DMtJbmCaNofm+b5mJK7cfzrc8Qa7a+O9FuND8TaRpPibRLmHy&#10;bmyv7ZJ4pkYYIw4yCPas37qf3W70ksf+kx7e6jJ98V0RlKMk4Gns0fnB/wAFC/8Ag2m8H/FmPUfG&#10;P7Od1J4W16MNcz+FLyXbZXBwWYWsnVCTwEbjoBX4qfE/4YeJvgd8Rb7wl4y0W+8N+INMlMVxZXkJ&#10;hkgYEjBBAyOOCOD1Ff1nRapNpd+hjkkh8s5yP4j6V4//AMFB/wDgnX8Of+Cpvwwl0zxJaWuh+P7C&#10;AnRfElvAEuIJAuUjlI/1kZ4HPI+tfR5bnkqb5MRqjy8Xlsai5qe5/LfcWbtMDH8wY/w85qrewLLb&#10;ysVwMDBHevSP2qf2VvG37E3xs1nwB4601rLVdHlDrvJ8u6hyQk0LdCrDBHsa8/8AsV1qcPmRxOY1&#10;xvnkGEUfXpmvsY1oyXMtj5/6vJOzP0y/4NlPjlrPhH9oDVfA3nSTaF4o0+S8WHccQvEeWUHj64r9&#10;1fD2sSaDqZkJM1rcDyp4JFDxSK64KFe6kHk9jX5W/wDBsl+xlJ4Q8GeIfjl4jsZVtGsn0Lw1HOvl&#10;fbmZt00y7sZQZ27hxkYr9RfKWTHmO7NEgwpGC2PWvz3OKiliZTgfT4Cm/Zckz8Jf+Dh3/gmFJ+yl&#10;8brP4leD7dpPhj8RHZrZVyDpV3uJks2I4UFidpPpivzp0+QJGA33uh+tf1h/tBfs86D+3d+zJ4v+&#10;EfiiGH7PrlpI2lXLAbtOvgm6GRW7DcOT71/LB8Wfgh4m/Z/+LPijwd4g0+a31nwzfy2F3GchkkRy&#10;v3TyAcZHqCDX0+RY/wBtR5HueNmWF9nLmRgSL/Eeg6V+kP8Awbrft4r8GfjvefC/xDcN/wAI/wCN&#10;CDZSStlLO7A+XOeEQjqfWvzcLMAOCPU9c1c8M63feCfE9nrWnyNFf6fItxbzxko6MpVsH8BivVxe&#10;HVajyM4cLV9lO5/V5rNn9nuvJaFothwEx90+lZsg8p+B7kelcX+xr+0La/tdfsoeD/HlvOstxfWE&#10;UN8qEHyblAA2cdMnJGa7R0MZLH+AbCD1r89qUeWTifVRlzRuhfs/mWv47sjuKgcCNCV9cY7gVIm6&#10;OFmXPPPNRF2kj5kHPZazNhgQt0B/KpliJi455+b1FRqpZBg/ie9OikdGK7/rxQTPYsDy2j2DsMg1&#10;XHEjeuOacT2b9OppGJOVXAOM5PcVoYjIeQOp47dPxqXyv4hj3A9ahRlAUZK560vl/MVZsKOQR3oA&#10;ZcxAvuXcGzhhjmnLAIEOMlTy3qKjZmmbGcDse5oggZA38XPr1oAE2zPwD8vAJFSi58nd8zDIwQV5&#10;/CmKQkfOB7A81C7qWwzHnpmt9QLChCVXLHPerMdkEK/PwucjNVN5hgGWyM8FRnip0ucRiRH9jkUa&#10;gOjVCgwM8VKsZdPlHQc02O/VcjbnPcCnbxKeHVQw5BPpTMxC5aMqduemc1GHO3kdON2eDSKfMRsc&#10;4647UxLrMO3B4OOlBoTtL5JXbGOnJJp6yYU5Kg/Wo0uhH2H/AAKiVdxyep5IoAnghk8lin73vjHS&#10;rVgkr6fJ90DkkE8j6VSsQ8U+UcIuPm5zmtHTZ2h3lsFGDHNTMKZ8a/tJqlp/wUI+GM7n5JNNu1U4&#10;zzmvc/2ubBLS98PXMc/nfaLZF2Ad9orxX9qceT+3/wDCNtu4S6bfBR23dRXq/wC1PBf/ANh6DeTe&#10;YiM0aq2w7IyUBAz057etevlfxxPNx5wVlc+fHjqxGeO1WrCXZMyn6ZNc/peo5CsOrDr7VrRT7lzu&#10;AwfXrX1ktzxTWTBYYU8Y5xUrIFbBJBPY1nfaPMikwT82MGpo5A+NxYkdDSA/WL9nfj4AeBf+xfsP&#10;/SaOik/Z1Of2ffAv/Yvaf/6TR0VoZn5IwfdY5IZgdoHQ180/tc3ws7z5Sf8ASjsdR619NaUGa7xt&#10;+VVLLx1zXyn+2ZqG7xJ9mK7Y4Zt27vk9a9vgOnzY5HwPiVPlyuTPI/C+hN4r8YaXpy5ZZrgBsDOE&#10;AySfb3r239lG+RP24vBMix7kj1qO3jHQBQSAfyrzD4FRNax65rK7W+xW7WsLdxI5yCPwr0b9laHy&#10;f2mfh9JLuZ5Ndg3HGPlyehr9V4gnfDVYf3WfifB9HkxdKf8AeR+iH/BRx47f40fs8MnltHZeOLZS&#10;CcseqlfxNfZv7Q3/ACJF03GYwvP+FfGP/BTWwtNL8cfAqWzSXyY/HVhJI0n3ly5zn2r7N/aJjV/A&#10;F1nduYLtx0r+S8VpTaP7Kp68jPD9Mtxe6XGqnjncfcV86/8ABa/9pVv2Uv8Agk340mhZrXxB8QHX&#10;wrprA7WHnHdIQf8Ac646V794TYySeQSyDG4lefxr8o/+DtP41Sya18H/AIZxTs1jouly+JL2MNjd&#10;NKdkRYdvl9azyWn7XFRi/snRjpOFJn4yTJ5N3MIhtgVsJzkjHbNLPcPlGk3Blb5WQ4wPp3plgrpC&#10;u4AeqnqanvboxRttTcfcfdr9I6nyZ9Jf8EoP2Xbj9uv9vD4efDV/NudI1HV49U1Riv8AqLK3YPMT&#10;9duOezD1r+o74warZ3XisaXprpbWOi262NtbqAkUKIuD7AAL+lfkH/waE/s+R6enxh+OGo2iiTR7&#10;JPDulXBHKySfvJSn4BFJHqK/Tr41/GrQ/wBlf9mX4ifGPXmFxZ+BtPa7t7Z+Rd6gf3cCZ/iBk2kg&#10;dia+RzaMq+IVCB7mBj7KHtJGD8e/2n/hf+yJpVnc/E/xlovhOa5G9LO5fddOP7/lKd+D64rmPgX/&#10;AMFUP2ffj74jg0Twd8TtJvtelfMFpIr2vng9Nhmxkn0FfzPftA/HPxT+0j8S9Z8beMdZuNY1/XJW&#10;kmeSRiYgzFvKQfdVFzgD0Fcfp9zPpckdxDcz29xA4kheKQxgyL3BHKkVt/q3S9nrLU0lmjjM/ru+&#10;PvwY8AftNeGDpfxQ8B6D4utYQFjGp2amWMdisow6+2OPSvOfgh+wh8Av2YNebW/Avwb8G6VrUO14&#10;727jN/Kn+4ZPukduK+R/+Dej/gojrf7YXwN1r4c+NL6S+8TeBYY1tbyU/vbqyYAAuTyWBGK++L1p&#10;rWWUTn94pClV6V83i6dfDS9i56HrUXCqudmh4k8cXXinVo5r5zMQS0Qf+AH0xxWLM5e5Pzcg9jyf&#10;c1LcyCGXoCM8+xqveON277oPAPfFeWdOnQmF5K52go+e2cUtxNsKBlVDgDk96zEj3XGxQznhV7ZJ&#10;6CrEPh25YqZFVIzgq8j4Xngcn34qoxbdkZznbRlq4vQtsyyBWXpnOMVDHJHbxp5a9exao7zw5c20&#10;vmMFEeSQwbIb1xST+bsTKYA9BVOm1uhKp2LE2qeS78Y6HA7VNLrUbgFDnIyQDWddzETbtvy7cZ9a&#10;hhIuysMfyy8Mw7gVSp30RrdGuF+1qHVh0ztzzT1cIuAGP97jkVD/AGDcWEoXEVvJJkokkm15Pop5&#10;qGeWSFmwZmdF5UoRWjhKK1QcyJtSYTwLt6j161Sg1OXTJWk3MpVhgiqw1t7voAu0crnmntHI1hLI&#10;2GHD5H8OaxGYP7TP7Mvwx/bc8MWumfFDwnpniP7CCLW8nUpeWYP9yYAN9ByBXgfw0/4IG/st/Drx&#10;FDrEnhfW/ESWs3nWtpqmtPPaI4ORmNeG/wCBda+nre4cIJnkwnQgjpWx4QhufEniS20mwj3TXMmI&#10;5D0QfxHH511U61dP2VOb1MakYW52WGs7TT/D9rpmn2lnpOl6TAIbKys4Fjt7SHAAjjVOOMAfhUen&#10;K1tGi3E6lnY5JI3fSvzg/wCCtf8AwXI1n9nf4xax8KPgOul3V74X3Qaz4qvALmRr5WKNDaKflVYy&#10;CGY8Eivz2h/4Lq/tOfDf4irqN98QpddLbHmtdStEEMy9SMLwua9WPD9epq2cf9rU4H9GVhYnRr5b&#10;uAmN4nVl+g9R2zX5B/8AB1l+xvD4e8f+Df2gPDdvLHY+NIRo3iOKBcBLuPOyU4/iZSwOeSQK+2f+&#10;CV//AAU60X/got8J5L+GKPSfFukER69pqnKwPjCTRjqY2HU9Aa9b/wCChP7OVj+1/wD8E7vip4Du&#10;Qs9za6c2r6O23dJFcQLvBXvlunHrWGB9pgcWoTLxHLiKF4H8q1vOt2Eds5YZ46E98VOYC8SBXTbk&#10;nOe3pWfprraEQyF0ltyVdQPunpV2CSNtqLuIyT+HrX6AndXPlGrOzP1t/wCDZr9pVr608c/Cm/Zf&#10;9HjGs6TubjAOHXFfqPqkKwzyIOmcDNfzp/8ABKb4xzfAv9uvwXqyyvBp81wtpd4bCzRSHGGPTGa/&#10;pJ8WWYuJ45EQLvUN9c+lfF51R9nV5kfR5XLmp2OWkSYOQp3Lnt6UwByVyF4z09K144BGh3/NxjGM&#10;VnzxlBvjVlwcEEdK8c9MgjcLENwbAPYVYBEw/d7Rx360kayOuAuR7Ckz9mkOVI49KCZ7DG/dkq33&#10;uxpsbbpsH0xmluLhJXXt8o5qMDdwDz2NaGJJPbO8PGAc8A01QzJ93YRwW65NPtZmWRg/JUY+tJK2&#10;VAHc5PtQABQw68jv61GyNDOv3WB5+9UrKXTjA28fWoodxY54HfI6VurgPmfI5UYzjimCzErDaDuP&#10;qOlSCJM5+YqeAP61JFIuP4ty8Zx1pgV5rFrY5bgjoRyDUwkzb9Fz3HrSuiyr1bOckGhkHmDOFGMA&#10;noaAGhpMFivyZ4I7Ux4wy7lG4NzwatC3kRUHHl85qJk8tMdB0FAEEERIlLll4G3bSrhTzH1PBJ60&#10;6Y7WHYY5FCgPMNv8PIzQBYMJAU4XkcjuMUsb72yVz3Ix0puQr7+dzDJz0zT7eJpIiehPHNBmMjuF&#10;F3yCFJ4PY1t2kRmidV+U4PRc5rIQtCVXgxg7SSOhraggYSoqjO2NslT/ADoCmfGX7YE5tP23Pg3c&#10;kOzQm8RRt+//APWr64+LviVPEXwQl8C3lhYKPElvHd2wvL3yzJOoBVoccA47E18hftm2El9+158F&#10;ljdN8st6qlmxjb15ruf+Cjuq3/w58AeB/FFjDawx6dPHKrLIsnmsoHBXOSD3r6XhulGpiYwn3PH4&#10;gxPsKEqnkcVd6Tc+HtYk027hdLyAkyKxGRj6cH6jirkf7xAQnUZ61V1v/goh8Ov2o/DUd145t9S8&#10;LfEHTAsFgdOsR/ZV/GOArH+Er6sam0mVdTsUuo51ljkG4SAgiT344/Kvrs2wNTDS95aHzOVZrhsZ&#10;G0JaotwTvavhec84Parkd2sv3Sd/ce9Uf+W3/Aalt7po3+8oA9BXicx7R+vH7N//ACbv4C3fe/4R&#10;3T//AEmjopP2b5N/7O/gJvXw7p5/8lo6K6tTnPyWtubmHb8ucg89PrXx/wDts6p9k8aTWcrRtNJc&#10;Zi2sDlecV9gLMsAGeS4KgjqvvXyz8bP2VNd8ffF/+0vszzQ/aFaOXzuFXdnp9K9Tg3F0sNiXUqSP&#10;i/EDAV8ZgY0aUepm+C/A8vhL4AWcu3/TL6Zr26BH3Y8/Jn04Nan7P7mH9orwDg+X/wATmDaW4xlv&#10;/rivTb/RPsGgeKNO+1Wtq9npgUB03GUA42qPX3FeS/CGd7L9oHwOyYAXXLcIG7/vU6fl+lfpFXES&#10;xOFrT/us/J8Lg44PG0YLfmR+kH/BVa3OmeF/g0+/fL/wnmnqzqckfviDmvsr9o93/wCFeXXpGFzj&#10;rz6V8V/8Fbbfd4B+GV5beWTb+OtN88HsWn5xX2d+0BLHH8MLhkdv3ixhQw6jAr+YcZsz+rKPw0z5&#10;70MMl/CyqU8sr8wOd6k8A++K/Az/AIOUPHV948/4KneMIZt6Q+H7Ox06CEnrD5QYYHua/e6FDYTQ&#10;TgsqO4ZmHI4r8t/+Dlv/AIJ2a58QNXsv2h/BelzalYJZpp3i2GzU+dYOnEVyyDkqV6noK2yCrCnX&#10;Tmb46nOcD8ZrS08u3xI+eOT3FQ3BSG2lROdxADMetT3spUDb++RxwVHAPpmvTP2Jv2OPGn7dn7Q+&#10;hfDfwbpV3eX2rXSJdTQqTHp1uWUPPMccIqgnn1r7uVWnGLnI+ejRansf0Sf8EOfgwv7Pv/BGX4dW&#10;txELa+8dXU/iW63D5njdvkJ74wF/OvEf+DnX9og/CP8AYb+HvgJH8x/iF4hbUr9Y/k8y0t1zgr1x&#10;uNfodeeCNL+GHgbwr4F8P+T/AGN4L0iLQYSvCMY0UFgO2SK/E3/g7Q+JLX/7ZXw88JpPz4V8KRjy&#10;G4jV7l8k/XbXymBq+2x7me1UjyYbU/MjU9Mj1LSDfabuJkYtMhI4zycCsN0VYYz/AAgkYbqD71PB&#10;qssFxEYX8iNc7l7Vd0vT4/FHiCwt2X97cSrIu08OAefzr648Fe9JH6l/8GuXwf1Jfjb4/wDF0Mby&#10;aXo/htIrogn55pZSY/rgV+wF9etqE0nmDyWkA/ef3vevjn/g3x+FUHww/YP8W+NkkWG4+Iniz7Ag&#10;UZENraR+Wij6uCa+w73bLM0uC/zE57GvzvNKnta8mfWYX3IcpFC7faDvO5VH3uxNSSb5W8zbuj24&#10;+lMhO5shTg8kAUB187cpbbnGO30NeTys25jS8HNpdtqTS6xJ5Ok2UD31+wPPkxBnOD2JYY+lfgJ/&#10;wUU/4KL/ABI/bm+POuahp/jDWPDngeK+kg0LRbC7e0htrZGMcTMqffdgAxJPU1+/PhrT7HWtSvLD&#10;Uww0/UraSzn29lkVl/IE5r+dv9ub9kzxV+wR8dNc8Ka5peoL4dt9Qmk0DVvJZra/tXy8f7zG0nBH&#10;GeDxX0OQ+xi5Kr8RwYyM5PnR6j/wSY/4KSfEb9mP9pDRPAfi7VtW8QfD/wAZXsemTW2oS+fPZyPx&#10;EyMckAmv211mP7FP5bLLuibaCM4IHANfh/8A8Erf2J/Ef7Zn7XXg69jsb+PwD4LvV1zW9beFo7S3&#10;ELb1hRiMPMzds5r90PGOoxap4lvJ7c+XDNIWRG/hBOQPwrLNvZyqLkN8JdR1MqKZZZm3/cK8c968&#10;j/4KH/tgf8MMfsZXnibQfL/4WR4qv/7F8OSSx+YmmfLiW8C92UZHPHevVbxPLm3MyoucjJxk14X/&#10;AMFWP2T9R/bK/Ybnh8LW8s3jfwJePrOnWsfDahEExLGB1LDnGOtceB5KeITmbVtYn4h+Jfip8VvE&#10;fjF/FS/ETxZda7FN54vLi/bh85JCA7eT2r9f/wDgjl+3h4i/bL/Z81vTvGGbrxl4CkSyvrlV/wCP&#10;yJx8khx3IHP1r8dbrV73R9Uk0W/iuLDU0IjeznhKXAkPG0oRu3Z46V+xX/BC/wDY51z9lz9k3xh4&#10;08babc6Z4k+Kt/EuladeKY57XTkGRO6EAoXGCobHBFe5mTpOgzjpRnzn1Zsa7l3gqoxlip4+masQ&#10;3Cojr1jkxn5vSmttG/cvc7snkmkLCOMEfdxxgZxXyJ6xJcXUeAqxMqSHk5zj3pNc8d6r8L/hd458&#10;RaS2/UtE8M3lxakJuJbYcYx0IzwaguJBc2o3ZXJwMeldJ8LtPs9R1h9KvlWax1K2lsZUfoySqyNu&#10;+nBrow0uWpGZEoc0LM/mp0fTf+EmvJtY1NXub25kku7pnfc0srEszk9/mJNfP/xOvf7X8b30xPmK&#10;JGQbRxkMa+vfj58Pbj9n74zfErwzchoYfC+r6hZxknB8oFmj4PTjFfGF1K2oEzfMXZi2cfezzk1+&#10;lYV86TPjsXpUsfW//BDT9oB/gL/wUE8L2slzNDp/ixv7LuUWTEblj8jMOnt9a/pz8FT28fjNY2jE&#10;8U6tDcRsPklVgEI/riv47vgz43l+Hnxn8K69GyRSaPrFvcbxwQFkUtn25r+ubSPHUepaH4b1612h&#10;r6wgvMqfkYMoI59cZ/KvneIKHLVVQ9TKZuVNpn8vP/BSb4Gn9nD9vL4reFmgFtHpviG4lt4gu0CG&#10;RmkjUD0AYCvGSPJvomK/JypwK/Tn/g6r/Z8uvAv7b/hv4lW1qx0b4haQga5iGVae3GGU44yQV/75&#10;Nfl9FOvmDGV+b5mJyM/WvfwNTnw8ZHnYyHLWbO6+DitpXiqW8gU77RFuoGDcjy2Vjj8eK/pu+DHj&#10;xfiF+zt4L1pnlSXVNHtHL7wfm2An8+a/mS+Ejvc+Ib6GI+dN9lMcS44bewXA/wCBV/Sd+zJ8NNS+&#10;DP7HXw18PapMf7Ug8OW73cLj51kdNwBB5GAa8HP9z0cp+G528d79pjx8xZvmGRzipU5j6q2euDWX&#10;LM23dynPAc8BewqSzvc528DtgcV80ex7Q04fKijIcfgtRy7EAZBtZuMMefyqqLpg/wA3T2oSb9/k&#10;coeeeorQiWxLLaop+Zh78UJYpMuI8fN3PX8KhuJAXZs8A9D1NI11/wAe7Iv3ic80CJYtKTBHzdPv&#10;VC1n9nwD1x371PJI7d8BeMCgXIUAFcg9z1FAFWdXEfZecc02RGVx8pORyR0NTXCfNhc4+8M96qyv&#10;k8sQe49K31AkAxj24qUQ4GR1qskqjh87RzkVbt5RPt9GHyjuRTAhUEuRjn0qRdOL7T5ZXncDn71I&#10;9i29iDjrjPen6Rqc24RnDLGSCT1oMwdz5u8H5SMYPrUckaJCDu+fqQau3eng242uyjPpUMNkqTAG&#10;Teg+bOO9VyAVrdlE7cbt3OewqRIVaQjheMZ7Vau3aRsYjQHv0quxwuOvzYyO9HIA+K2xGA3PPHtU&#10;pX7PKAvOfXpTlsXZVdZMd9pFCRMhL7FY9eTVcgDG33CSrtBw3G3nNbOh27x73fJd4zhQOn1qrYbL&#10;qDzFXypQeCvIJq7pNz5l4zSHMu1lyv3cf40AfEP7eZNt+0r8HZYty3A1C6hXH8JI5rX/AOCqvh2D&#10;Svgh4HKnebo7nzITtbaD92s/9uy6XR/2nvg7cyH93b61dAcZ35Xit3/gqdLNc/s7+Drm48pv9JUR&#10;kIcsCtfUcK/79S9T5Xi7/kX1fQ+Ab7TYptKGNj9w2CpB9a9//Yp8f3WuaTqXh66k8xdMh8yIk5bG&#10;e3tXhsKB4RGFJXOOlekfshBtF+MN9Ix2RrZNvHQMM8V+28QUYVcE7/ZPwnhPFTpZhFfzH020uSTz&#10;To23sCG+XvxURbcpHG70FJGxHI7dRX449z98P2C/ZrfH7Ofw/wD+xb07/wBJY6KT9mdt37OPw/Pr&#10;4b07/wBJY6K6jnPyOntJI13EbMdxzmo9PvPPMsUrbwmZFY8EECnpcPJE248VDt2RS/dyyFQB1rza&#10;O8DWt8Ejyiy+0+Mde1j93ume3kDRqcsQpPbrXmHw/uBdftDeEslYoo9atmQ5+7iSvUfDF+2l+MZ/&#10;KcWrl5VaTruBzXkHhWMWv7Qfh9fMLj+2YTn28zA+lfs2X/7lOP8AcZ/P2Y/8jSnL++vzP0q/4K4k&#10;r8CPBVz5P2dk8YaXOGz1xcAZP5j86+0Pjgkb/CvDlSY4kJbPAOBXxX/wV+R5v2YtIfaf9D8Q6aw5&#10;/wCnmM19k/Fe4N18IIdxwZrKF2GOh2A1/NuO0cj+nKHwUzwKB0uLAxkn7rAf72a1dA1T+zIJoCIr&#10;mGaNori2mjEkU8bcMGVuCD3/AErHtpRgNjG0AYPBJ7mtjS9EeZVVI2aSYny9vJbHJ/AV5NNM9Q+e&#10;PiJ/wR7/AGTfi74z/trVvhHb6ddXDGS7Oh30llazMTnJh6HJPNe2/s9/B74cfsh+HbrSfhL4G0Hw&#10;TZzQlJ7mCHzLyY/7ch+Y+wU8U/x18Q/C/wAPb+Ox8ReKfDGjamQEFtd6jDG6npyhYGtDS7X7TpKX&#10;unXllqKSnIkt5BJFIv8AskZFdtWpiOX327GUI027Fu3Bvr6LzJpX8xy0jseWbjkn1Jr8G/8Ag55u&#10;Vuf+Cr+qRNH5mzQNPCmRsY+UHj8K/evR9VaW8t02SKquuTjgfNX4Xf8AB1D4SfR/+Cqb3fmfutR8&#10;M2E4ZhgEk7MA9+lejw5/HZzZp8B+bMtrtg8z/VtnBTOSfwrovggZLn4o2caq7rHG0gz2xk8VjFWV&#10;SxwRngnuK679n+ya/wDGN3KBtaOFirD+Ebea+0rfCfO0/jR/Rf8A8EdNGhsv+CS/wqj2OrX819fS&#10;bhjdI0xIb8M17ldWZhiX5iRjnHevn/8A4Iv+N4vEX/BLH4dxS5b+ybq6sQvQr+8JwffFe+N87sjq&#10;ypjKAnkDtX5viv4rPqqPwodHCY4tw388Yx2qzGGW2OxgzYxhhgY+tVInXATY54GaJl2QFlLf4Vym&#10;xBPfXFpKoBEStwVHO7HvVnVNTsfFWii11nSdK1q3UACG9tkuQn/fY4/Cs6aRp+S/C8ZxTfJKRltn&#10;3jgnNXGUosC3Z6lFpWjx6bpNrp2jadF/qrextUghX1yq8kn16VTiAiJBjY88ZbcR9TSTWLwuFcFR&#10;0HFN8sqco2fXNPmuA+xCXN6ySANEw7/w4qbQ9WOjXUrW8jxTo5x3O3PY9OfSqy/K5P3SRVBrnyL5&#10;gYisDDDODk7v/wBdF7bgaGp6f4d1rXv7Uu/CvhS81xCGhvJdLiM4I/i3EcEe1Wr7xFdeINY33Uhm&#10;YrjBOB9QKyZLQJIi4ZpFyWbPT6+lPWPagJ+UAZB7j/61TUqcxpAsSSC1k2MepwMih9jHbs+vPSk5&#10;ukT7rt1yDmnXVwYQ6so5UYYViaEHkRuW54Q1oeF7o2OuafMh6TDcfYmqSBcDHQ/rUtivl3kCL1dx&#10;j/vqtKYS2PxS/wCDhfwvJ8M/29/H8dkPI/4Sf7JqBGOCsseGb88/rX5txJKkj/LKRnjnHHbiv1e/&#10;4OdWS4/4KG6Va20DfaY/CFklwVXdlyXIY+nBH51+dlv8HfFXjm0gvtJ0Fryxlm+yiSML+8lHp9fT&#10;rX6JlkmsNHmPi8d/HkeVakhSTOx42YkD1z8pH6iv6qf2LfGH/Cb/ALBvwf1Z2aS41Dwxb7264ZE2&#10;/wA6/mri/Z31SwbU5vEWl39obf8AdxrnaokXqB24r+iT/gljZzWP/BM34MrKzSSDRmEYc5O0S9Pw&#10;A/SuHPpKdOJ3ZSneR237bv7LHg//AIKBfs3SfDPxxKbb7HP9p0fWIEzNplxtwskY6lezDo3JFfiZ&#10;8Yv+Dcb9pb4a+N/snh7QdI8baSWK2uo6feRBZEJ4LpIQycc47V+8s5Mr5/dupzIAWwVUHB/AHiug&#10;0nwzqbJvS1u4IiOHZPvH2z1rx8Hj69BcsNUejUoU5r94flN/wS4/4N/9Y+BvxMsPiF8fJNMK6Hi4&#10;03wlb3Rma4uE/wBWbmRfl2LgEL7V+mPijXZtf1Wa5uJN08p9MADPQDtW74m0TUFsfnhlDZ/eFwdy&#10;DsSO1c3cWnlKDKEw3Rt3WuXFYmpXneobUo04Q5IFErvlyQw7nHNIW8uTp16ZPJqW8tCsoZHAUL61&#10;VWDfc7yxPHFc5ZIs4jyQWznp6U5b4uvAx6+1RSxpjgnJpFHlJxzmgC+l1mP+Fvlqve3C3VvGeUdc&#10;BQveok5Owr1HY00J5fy4Pt7VUAJ4bkBwwLZ2jcD696etwshIJbcxyKZa2clz0A+tJfWL2fL/AIEd&#10;q2AmMjMAM/c45NQyTbpQccDg+5qulxsXg7u4xQLkgbsEgjp6Gp9oBahxHI38O4knnOPwqaILhWDL&#10;wThqoRTMqFjtPODUrS/6OGHAz09aoC5bXheaJWPTIJq1D5cYYrjOeSKy4ZYjyCSe+O1SC7UDbhtp&#10;/uigzNCK7lknJ6xgbQKV7gwL/EP+A1QjYMpIcpt4wTgmnefgDljznmtDQuqPOG4/u/8AaqO4h2N3&#10;I65x1qM3CNCcMQxOcGhANv393r6Cgy9mXrS6aSKRmkCCFAQG4zmotIvbq/SSG5gj2ZJiYN8xHbNQ&#10;GMXU8fmEqpGOOnFaFhEsD7lzHuGDnrWgyfT5xBH5bp5ZQsPZiPT1rQ8PQ/aVyMgkFiNvIrM2MqSc&#10;7ghyhPfNaXhm6FuMMBu2k5J6+1AHwz/wUZiaL9ov4Q2+5sTa7ckkr0zGK7D/AIKxz20v7Nfw+060&#10;ukuJoZY3cbOn7tuM1zX/AAUUlx8d/hNPIMCDxJKy+oynSu+/4Kc+KP8AhIv2evA+3SmitbRreHzA&#10;m0zSlHBAPfmvoeHX7PF05+Z87xRH2mCnT8j86pLnbG24FccgL29q9z/ZR+E95pzT+JtR3R/bIBDB&#10;EQclD8wYioPg9+zPDLqcWva4RcKHLw2gb5UweCfWvb5pgYwkZESg4CouBjtxX6Rn3ECqQ+r0z8v4&#10;Y4YdGp9brDXuJJJy/L564GBmplm+ReNuRz7VUkj3SbdzbOpx3p8bFm6HHbIr4aUD9OP2M/Zk/wCT&#10;bfh9/wBi1p3/AKSx0U39mf8A5Nu+Hv8A2LOm/wDpLHRXQc5+Rc4EaYVx7DPaqzMrxqh3fM+cjrnH&#10;8qsOVaQ4wQRz/wDWqOL55EAVhtyMkV48ZOLOiUeaNjyKd2sPF8xZf3kc7DHbHPNea3k0mn/tD+HZ&#10;UjQL/adsz46f67mvVPH1qIfiDcAfKRGrAf3ieteR+NbhrT486BGv3pdQhzjtmUV+yZQ+fBS/wH8/&#10;59H2eY03/f8A1P0y/wCC0tzHN+w9DNAI1mGq2M7kD5gRcL/SvsDxigvPgJayZTZ/Z9vls848tea+&#10;Pf8AgrvpZk/YX1LLD/R7uzYk9iJEr6z1Gcz/ALNGkN1Emj2+4+h8tetfzrmnX1Z/S2Fd6NN+h5FZ&#10;aXFeyW8S7fL3hWPf0r4t/wCDhf8A4KX6l+wx8LtF+Efw31ZtN8eeMrL7brWpo2J9G07JCRRf3JZX&#10;4OeSBkV9r6BIv2PBVt+8YIHT5q/BX/g4as9Yh/4KieNX1RZJYbrTbCTTpJGJUW3lDBX2356d6vI4&#10;QnVtUOrMHNU7xPhDxFeaj411NtQ1jV76/vp2Z5prq4eWSRs53bi3OTzmvpz/AIJn/wDBUDxr+wb8&#10;TNLt7vVr3X/hzqU62us6RcytJHBGzANLHk5V1Jzj0r5ge2ayB+VtvX5xg1TvEae3aNFEguCc4P3Q&#10;ygA/oK+1rUITh7OWx8/TxE4z57n9cOiaxYeMdC0fXNLn+02Ot20V5ZzKeLiJ8FW49c/nxX5Hf8Hd&#10;Xw3ntf2gPhJ4wCfudY8Otp6yAfK0sUu85PTgGvs//ghz8Vv+F7/8Ey/hy0kyzap4cM2hXTSPlwYm&#10;3L+grk/+Dmz4FD40f8EwdF8cW0fnah8LtejL7FJYWs3yNnHRRxkmvkcCvYY/kWx72Kk6mHufz2IY&#10;rfTz8xZgOAe9eq/ss6OLXStR1NkV11DdAozyuOteVxW4+whotpkUEtk/d9q9/wDhDpy6J8JLFiI4&#10;zeQm5lBQ5Unpt/Ovs6usbnztPsfrP/wb0+O/7c/ZN8feHll+bwx4n86KFjnEUybs+3Br7gm3/b5P&#10;4I8n5Oufxr8mv+CBnxDu/Cn7aXi3wmjNLp3iLw813LHGMoJoWyD9dmBX6yBS1w8itnvg1+dZlHlr&#10;yj3PpsJLnp8w2/DLDG0XykdQD2qG5nLR7txRM9+M1I+XG4HZnnrnNRS7dmSdwzjB7GuCOx1Ecaid&#10;wFEjiQqu0jGCeP5147+3D/wUe+En/BPPU4dD8bahd6l4rvLRJ49A0mATXtvG4DK8pY4QMDkA4z2r&#10;3XwbD9m8VW8sS/aJrcPcxxH7u9Y2YfXJwQK/nR/aR8cXnx8/at+IniLxjdXNx4n1LWLs3aXJIK+X&#10;M/7tVPMaoOg9AK9nKsNTru8zixdSdNXgftT+xV/wVJ+DH7dWqT6N4S1DVtL8TxAmPRtUjEd3MMZO&#10;w9CPZc17tfLutuBtXoGHev5w/AEd78NfjV4H8ReFpp4/Elvq1sLJrcMHuSZVRk+XqMfpX9JN/pN1&#10;ptzJDqi26aoIFeeOEcJIR84z0yGzRmmFp0JXgXharqwszGyYgPNPCgD3xV/w74bOuS3Un2gw2tqj&#10;XNzJIwSK1gVdzySMeNoqktrtZZMlhg5DV4B/wV8+Luv/AAx/4Jf+KrXw6lzaf8JdqNtpes31uSHs&#10;rJ2+fkcrnofY1wYOEKtdQqHRWXLT5jkPH/8AwXU/Zv8Ah544l0KDWfEevfYZjbT6lptgW0+NgdpO&#10;48lQR1XIxX0p8Ivij4O/aC+G1r4u8Gaxba/oF4SpuIjjY2M4PofY8+tfzpaX4YsW0qSH92qMMFET&#10;hcdBnvX6Bf8ABt5rHiKH4s/E7wfYi6u/Ckekx6vcQFHZbW580ou09F3Lya93HZXShQc4HJRruUz9&#10;RRGbaYIqtwMZxTGkMF0OSMjnIzUsrIz/ACDjtluahltyRuJxzgZr5lbHqyloSNISwyd/tjFX/CcX&#10;23xPZwkLuaRQg75LcD61nhXXb8+OOmOldX8FrdD8TdPnmmRYbUm4lJGQqojNn9K0ox5qljOXuw0P&#10;we/4OVfifPe/8FXvFK2dw4/sLTrLT5VQgYKwqxH5n9a+I/Dvx38QaFGkayXSWsEizRKrbdjqMZ9y&#10;a9L/AOCovxjX4/f8FCviZ4oEzTQajr9wA5P3kWTYoH0UCvBxOyhfLkk3ZwoPSv0jB0bUlE+NxEn7&#10;Q9Ef476l4wu7m3vtYvZYXR5FjlmKgNwMD8K/pN/Yl8NjwR/wTs+B+mvHgr4Vhu92fmzJljnv3r+X&#10;7RfB9x428daHpsUTtd6rewWKJGOXd3A4A6nnH41/Xbo3gS28H23g/wAHWsLRxaHpOn6QISn3AsUa&#10;sfzJrx85p2UYHpZbPQ+Yv+Cqv7fVj/wTA+C+h/2Xp9nrvxa8eK0mh2N8ha00a3A2teTIOSw6IvQm&#10;vw1/aR/bl+OHjLXLfxPqXxW8ZSatczlpHttSkgji5yFSNeABX1J/wcH/ABom+MH/AAVA8XWqSNLb&#10;+Bbe28PWPdYgE3yAL9epr4V+PWkNB4B0y7b5fMmKxgfxe31row9GMZLkiY4qtM+6P+CXf/BdDx14&#10;H+J+m+C/i3q//CTeFdVZLaPU71vMu9PkbCrlv4hkjJNfsdr8LSFJgUeFgCpU5DZ6Eexr+U/wPak6&#10;oTJMYftIEkePvBlYHcPyr+nr4CvqFv8As1/DlNWeVrufw3ayyvLkOS6Iys2fY9a4M6w0IPnjudWW&#10;1m4++dKfukNUUbbHUfKOT1NS+RmJnzgA9+KYr57ZK8V88eoNkQIIjjnJJqOpmbftNOVSG/hrQCsV&#10;xyTv9F6U63QmTcNoyOjHpVqKJRICe9Nvbfy5dxjwuexq9TMsaeiwJvKls9cHjNPvLmONGUqcsM4b&#10;tUMapMoEalQBnGaY6+YzEA8cYI6UzQz5VaFs4ABHFNB3wehxzVlUB5bqOx7UjKS2flHt61zgV0OI&#10;do706OMi3GAevenyxjHy9ajUOFGTxnp60AOTzIcswAXPbvSG52A/7R49qdON6fLuJznBHSo0OWO6&#10;MdcZJroAcHO0ZzzU0Dl279KZGBJIP84qzAqx5wR+dBmKsYicEcsV79qJFBTDS7JOPlA60O+2PEfX&#10;OTnr+FHzPEvyfPnO7HatDQthPMkHP3Bkn1NWYizAsvU8gGq4kdgCFwMdKkS4SOaPAZcg5J4Ga0Mt&#10;S3ZjfH5kjqGPIAPWt2z05E0ppTjzMZwO1c5DeKGUO2CgBUgcV0Oi3RutPeRuQy44/nThEZ8Pft46&#10;Kdd+L3w7YSbPK8RysWJ6fLj+dd3/AMFA/F9lqHwM8E6TE8txNpkMM74xtdwGH515X/wUv8Q3Phz4&#10;u/D+HTZGaebXRGkQXIkducA12n7VXhm6tf2f9Im1C2MeorLENy84G7kfhX0OTte1gfO55GfspWOF&#10;+HVwZvB9uS38LgHPXmtiPEkeTnNYHw2Ij8LRgH7hyM9MnrW3bSEEjuele1iv4h5OA/gxLC/dHNIh&#10;5/i6+lIM/jSq5B+lcZ6B+xn7M3/Jtvw9/wCxZ03/ANJY6KT9mU5/Zs+Hn/Ys6b/6Sx0V0GZ+SWdg&#10;KsgHpjqBVaTck6kA/wCNSTDdNnceRTfkA2t5eQMjIrxzoPK/ii5HxGMgBG6NQR9OteKfE5fsvxt0&#10;2TJjSS/tiHzymJRmvdfihag+KLeTp5kTgn3zXiHxLthf/EvRQZtrz3sKDaNxBMi1+u5JP/hP/wC3&#10;WfhfEkP+FGP+NH6j/wDBXrw/JL/wT9vryO6kuYGis5Nsq4KDfH2619J6ZOt9+y3oEwLN5miW/AHB&#10;IiXmvF/+CsugR2P/AATj1i2lkZpIYbaHJ4JwUJOPwr1n4Saguu/sbeFJVkAZdEt0bPqIUzX8+Zl1&#10;9X+Z/RWD/gU/kebaTeN5W9mG8EHAPFflV/wdSfBeWy8cfCX4n26r9j1jTZfD18yj/ltGBJGCfcdP&#10;Wv1MWT7P5g3gdBjHXFfP/wDwWc/Z/H7XH/BLvx1YWUa3Gv8Aw+RfE+mkDMmIj++AHX7hrjyms4Ym&#10;HqeljY89Gx/OhDrNvrkcPm2hQKxUvnlT7iqmpeH3jMj27eZDIDhgP5Vn6POVjG85TYGVe5z/ADq9&#10;Y60bNoyj+XDuICtzX6NzX1PjJaOx+s3/AAay/Hkm68f/AAk1CcIG2eItM3nDbgfLlVQevviv12+I&#10;Xwg0P4/fCbx18LfE0pXQ/iFpE+myEJnyXYEIw9CuFwa/mO/4Jv8A7XE/7Jn7cXgfxi8m3S49UWx1&#10;PHy7rWQ7Wz7BjnNf07aheb7GDUrOR54bhRPBKrg70bkEfga+PzqM6VdVoH0uAqe2peyP5Tf2m/2R&#10;vHf7HP7RV/8ADnxppVzZanp96baB5EPk38BkO24ifGGQqAQRkc167bvZ6LpEVqlxHi1227lmBwCO&#10;B9T6V/RT8dPgl8P/ANqjwrbaN8TvAui+MreBQ1vLewgXVtx1inGHQ+o6eled/DD/AIJwfs2/ATVx&#10;rvh74Q6LLrUDg211qksmoLA46ELJ90jtxiumPEClTsyamTty90+Zv+CGf7DOo/CHwX4o+OXjbTbr&#10;StV8Y2seh+D7O8jKTGy/1ktyUIBUOCNpI6V9sXE4ZWPl55xw2TitfxZrl34ok+1XE6fuFWKJVULD&#10;EOmERePyrNt9NmBYR25ZmByADj3xXzmIxDrz5z0KFP2MeQoLcYYDnb0FJdS5cYU+49ati0MUS7wo&#10;kJ+Ve5x1xVby/NlJ3DOTgZrlOgk0nVG0DUFu0ykqMrhurA9vl9McGvib/go7/wAEWLD9rP4u33xM&#10;+F/iHR/CviXXyJ9a0TVY2XT72bbt82J0+4W+8Qe55r7Qvonk2bmDJ27HNKJpIzjgSAbSqnoK6KGI&#10;nRneAnThUjaZ8V/8E/P+CIkX7NPxq0X4pfFbxNpHizVvDcn2vQ/D2lxu1ql2F2pc3UzD5go6Ivfm&#10;vuPUtZfWtRuby4uB9qnlZnZTu3ZJJ68/nVNZpFg8rdJ5THq3pREqwkKoD89fT60YrFVK8rzCjRpx&#10;+AahPnlE3Pz3XrUfjDwL4e+Nnwm8UeAPFdiL/QfFNm9jdhRloO6zJ/tq2PqBU1yFEhb3wSpqeC68&#10;uH5G2/w8Dkis4ytLmiOevuH5UeOv+DeT4s+HfHMsfhLxp4H1TwvIRHHc6iXimCZ4Middyjrjqa++&#10;/wBgH9jLQ/8AgnN+z3rHhmx1keKvGnjC8W98Q65FD5MbCMbVtYM8+Uq4x6/WvWpNRmig8vfkE1Tu&#10;pA9wvPKYxjvXbWzCtOHJJmPsYRHPM7IT8m5+WPv3xUVqcTMrtkYyAT0NOmBD42p14+brUcZIY9d2&#10;cEAZ21xRTsUNa6KnbIwx0yD1ro/AAH9vJA7+WuoRPbRuD90yRsAT7c1iLaJFEz52lRuJI7ev0q1b&#10;x3NncwSMZlkJymONuOlb05NS50B/MP8Atv8Awb1T4A/tgfEbwh4jtZLfU9M1+4j3yAoZY3ZjHIAe&#10;oK45968xmuFvPlaH5vvfu6/o8/4Kcf8ABHnwb/wU70uy8Q3Gp/8ACF/EjTbX7KutpB5kOqxYyqXK&#10;LySvAVh2r87dI/4NZ/jRN4ghs7zxx8PLTR/Nz9qa6eSSOMHltmzrj+EE19vhc4wzp2kz57EZbVdS&#10;6PEf+CDn7MEn7U3/AAVJ+HNvcWs03h/wldDxLqsjcxwQ2uXw56KGdVUZxzxX9NHhbV4NW+LeqeJJ&#10;pmFnpcVxqlwxI2rFEuQPQY4r5K/4J9/8E/fAP/BM74SXuh+ELqXxB4t8VhV1/wATXEWya/VRlbeE&#10;YHlQ98cEjGau/wDBT/8AaG/4Y6/4JK/FDxbDKLbxB4+x4T0Tna5ecsjOvfoJCcdMCvP9r9exiUPh&#10;RvKisPRufz3/ALSP7T0nx5/a7+Ifiq8ut9n4h8R3l/HNnkR+a6oM9PuYrO+Our6ZqvgDSZLG4Fx5&#10;M4KyqwYLuH3cD09a8eggULGAu1nGWHv3rXidtQ0lbcB5RFIDj+AAe9fRRw6g7I8idXn3Os/Z0+Gl&#10;/wDE79o7wL4UgV1fX9VttNQL8xIklTdgde5Ff1K/FPS7TQNXh0mzULa6Law6ZHjptRAufp8tfhr/&#10;AMG4n7Oa/tDf8FVdF1Se2S48P/DPTrjxFqLyH5YmVCkOD04lZT+Fftn4j1W41PWbu5udshuZWOV+&#10;pNeBnk7zUD2cu+EheZYNO8sfM7t83tiqnJbceOefei5l8wjbxg8g0LN+8IwfxFeD7M9QdnfFuXse&#10;TT0bJ68evrTRIZPl+QL7HrSO+YgIyeP9ntRqBIIMMenHI+anrJ58a7v51D5jGUDBIIxn1p8XyqaN&#10;TMnkRVY7c1Dcu8ibW+VOmRU9sd0X9fSkljBTBI24zn1pmhnldgcA5AwAfWnNIDJjIzjpmpXQyFWx&#10;znjH9aJfmuSwVc/dOKz9mZkaJ5y4X0pJo/Lz/sjI96Aqo5wTn2qa3dJs5wcdu9awgBTRG2L2LDOK&#10;agMk5B4CjJz61bniEo4XB7c1GC8Sc8Hpgir5AGwzbOQoxjrUtvcBn+7z1xVcuQhX/aqzabVkRiOR&#10;kN7fWswJJWfYGiXJz6U7ecHI5HXHY1I0JhGeg7ZowPl469eOtaBzi7yY1IPGKlt4WkQE5cZ7U1Vd&#10;h8q/J9OlKtuyEqGK5rQCZQiysWjyOBjPUV1umtBbafCY3+V+qjnANcvbN8oQ7WK/xeord064juoV&#10;jACFePpQB8Y/8FMLaG18d/De7ijQSw+MIMSEZK/JXpH/AAUD0q5079nDwvdQhj9qkikkcMOSxyTi&#10;uB/4KZlI9W8ESNhhB4sg3beSBjqa7v8A4KBG5k/Ze8H3Yi/0cywgOXxtGeMivYyf/eInj5x/u8/Q&#10;+f8A4aSFfDwBbIDE9K6GI+dHuPzY9sVhfD5N2kyAfNlsnAreC4HHQcfWvpsZ8Z87g/8Ad4jsb8YI&#10;UntmpBENmMkN6+pqA/vDu+7jjNSRy/IAeTniuE7j9jf2ZF2fs1/DwenhnTf/AEljop37M/8Aybd8&#10;Pf8AsWdN/wDSWOiugD8jm4PzEZPY1Wlt/Mn+4Tk8GrE0RRzuXYufvHqarvKsK4BZueDivHOg8/8A&#10;i3Eya1a4Dfu8jHr614543sI7j4jaPML1La4tryCeEEDDYZevtXtPxTk3azpinqZCX+hry/xxoWhw&#10;/tL+B7zUkafTLW9t2v4j9wQq+5gcdOoHPpX63kH/ACLn/hZ+J8Ue5miX95H6cf8ABW7WrrxH/wAE&#10;8tXvpZlNw9hbSyeWPlZyELEe2c10v7FviKfWv2KdDM0glVbNVDA5HCivPP8Agod4ntdc/YL8VW9j&#10;AsNn9hH2dXb7kWBs699oH5V2X/BNS3GpfsC6OYz5ifZz8x/3RX4BmGkpX7s/ojLZf7PH0RV1FS5k&#10;IOBuPNbHw2gt9T1iXTL+GKbS9Ztzpt/E5ys0Eysr5/MVTvbFRc7AQV64Heq8byafqO5V2cq6kH0r&#10;w4y5Zcx67gpI/mZ/4KS/sj6l+wj+2n45+Gt15iQabqDSaZOylRLZTZkgcZ6jBC5HGQRXjsEnmLtG&#10;GVeVz1I7V+53/B0H+xNN+0J+zZ4c+P8A4es/P1f4fxHSvE8ca/vJLNyBHcHHJ8tu54ANfhPa3LPf&#10;FH/1uDgjocd6/R8txCxGHjI+Mx1H2dTlLGoxNcW07B3jfiQKo54AIwfXdX9Cn/BAv9u8ftZfsX2P&#10;hPWr83PjTwCG0+4MjAtJakAROe/Cgc1/PfMrqjLIgVu5JxmvbP8Agmn+23qX7BX7Wvh/xdDM39g3&#10;kq6frNs4zHNauQHOO7LnI9qrMsIsRQcY7mmX4n2NTlP6cnsHhjDFi38IO7tUsUNxqU8FkN0zzOIk&#10;RSOpxgfU5H51H4M8Qab498FWWs6NOt5peqQpc20ynKtG6hlx+BFXLnxdF8MPCWu+KDbyXUnhnS7r&#10;Urfad254onccd+gx9K+Ep4f977Nn1bq3hdHwh/wVg/4LW+Gf+Cd3im6+HPhPS7Xxt8SoY0Ooo87C&#10;w0NioIWYrlpJQOsfRa+D/D3/AAciftFWPiRbzVdF8I3elzsm+1/s7yWWMYyEcnHI6V8g+AdJ1j9r&#10;v9o7XfEGuXE99qGt6jcatqFxIxLSyyOWJZj0HJwKzv2ofGUdt8QvsOi70jsCIgu0YYjj86+wo4fD&#10;RapKNzkq4etGh9Ymf0G/sCf8FKvAn/BRXwk0mhR/2L4sseb/AEKWRfNjx1dFzkjOegxXvV8fLLtP&#10;GVKD5GVfvCv5ofhJ4y8T/B3xd4f8c+Hro6H4ntNjxEsyreqAC0bqOMfWv2g/4J3f8FhvA/7Yem2/&#10;hnxZ5fhT4h2IAmtbg5g1E4wGifpknnb1FePmmUpfvKXw9jPCY6FTSR9XpExQSL88JH5VLDaYBOec&#10;Zye4rRuNEktrNTmNg5zw3DfSsmUvb7z/AAqe3avm5Rtueotdh7kiLcwOOwIqOOQmPdjg88UkLbxv&#10;56/MBzx64p94IYl3xlz6jFSAscTgqcrtfnB708cSEHjHYdqZbyI9qCGyCck/3aiZP3rFWyMdc0GZ&#10;JcnzsKvY1D5YVjn14NCozhVB+f731Falnpv2xsvEFRec5xmtYQuZmYqvGrfd255Yn7tavg/wpdeK&#10;9Xjs7O3a5uJm+UopIA98VfHg97jSL3U52ttJ03TU828v7xlt4bSEdWeRiO3QDmvzu/4KTf8ABeHS&#10;Phl4a1b4b/s73s8ks6Naa747YEbhj/VWW7nGcjf1Ne3gspq15pv4TkxWKjSWh6X/AMFI/wDgsr4N&#10;/YJ1688H+EdPtPiH4/0/93fyC5KaXpE5+UQ5XJlcc7h90EGvhbw3/wAHKPxk8H+Lhd694Z8IaloG&#10;4eZawWpimKHssi5GcV8Dav43bV/Ej3F3c/afMnOHlcvKZW5aV3PUnnPoTTtWt7e4DLBtVcbtrsDX&#10;1iyvDQhyJHkSzCof0mfsA/8ABQDwT/wUH+DMfiTwk0um6jaSeVq+kSShp9NfHYnl0JzjjpXrWsMZ&#10;BLskFtLbk7lJxu9cA81+AH/BBf4u6x8J/wDgo14f0bT7qYaZ4ySWx1C3UnyiQu4Nt7YHev3j1PUJ&#10;Le8ZdjDd8iq33sDt9QOtfJ5phFQnyxPWwNd1oczNTwzotx4u8RWenWvnG5vmCIU+bYOpfHbABz6Y&#10;r8fP+Dqz9slfil+0x4a+CPhnUY5vCvwfsdmo+XJ+6uNVlUFyxBwWjUKPYlq/Vv8AaP8A2p9L/wCC&#10;c37HPjT41az5Z1f7O+k+FLFyAdQ1B0IiOD2DenYGv5WvHXjLUPip451PxHq19JqWta5PJfajdTuW&#10;ee4eQtIxHpg4FfRZHhfY0vaT+KR4+aYjmnyIqEOkSeYsQaMckKeCetb2jYtdAH7xcMp5UenH88Vg&#10;TXipHtXJJGfmGP0rqPgd4D1n42fEHRPBXhq1a61zxdqUWj2UYUviaVgu4Ac4AOT6Yr15+6rnn0Y8&#10;07H7d/8ABsj+zm3we/YL+InxYvlNtqnxQ1IaRpcjkbnsbckSFe+1pD1Hdcdq+0Si22nlEWSQjkHG&#10;QK0tO+Fmlfs1fCDwD8JfD8aLpXw70eDTtyDAmuAqmaRvXLhjn1NZrSqkbIC3zE4z1NfFY6t7Wpc+&#10;ow1PkgZ7StIRwQxHPFS+a20txuA21bhtEuLUsCNy1VZNy46NXFqdAxWxGG79DUgk2t14AxUJG1AD&#10;1Bpe7fWjUzJoLgRIikjkk59KepwvX/69QwNuG0pk9OnSpiGUrwKNQBGYLgcDPIp7uW4/CmBsSU0y&#10;7R/wKmA6SLevyllxwTS2qBZlEm7afT+Kmj/SOd38XGOmKWZ/LvFJZfk7A/nVcgDLpc3p8tTs7HFS&#10;W0RXdjHTrVl7LzkaZPk2njHIYVBHbPczKerEZwo61uoC1CKHcmSBn69ailHl/e79Par8OkyXN0yn&#10;KYGeRjFR3OlSW6/OG9jinKnoGpRCtJFwBkGpkik2dvn60yS1AT5lPpkHrU9varDHyrnI456ViVKe&#10;gWhkIPm8/wBKliO9sZ6cURKBEf3Z/Ookby5OITj+I56VoRqWhIsKSDJycYHrTohvkZyM8etJDL8r&#10;DYMZ6nqKlt4Qoyfw9DQSSaZZyTXiERuUHzNhScCul0+FftTzRBWixt+XnBrD0rVLuKVo7d2Rn+R1&#10;42sv1rY020+yIz+XI2XA2ryOB1rTkL1Ph3/gpFO194i8McsE/wCEtgXHrgV6V+2/LdN+yZoBl4tZ&#10;ZYBEOuwg9T6V51/wUi0/7DF4cuY23t/wl9uHRuCoPpXof7ZmlKn7IuhgR+WZpYZIt0uWKA8tj0r0&#10;8m/3mJ5Gcf7vP0PE/hHOkmhPIGYt7r1roGj3MTjvWD8LbkTaG6hVCrxkdq6FWz0r63G/x2fO4H+A&#10;hsaBG2kZHWlaLbHnGctnjtS08KWjBHQHmvPO4/Yb9mb/AJNt+Hv/AGLOm/8ApLHRS/s0HP7N/wAP&#10;f+xa03/0ljoroA/Iu5OYcFt3OR7CqzqQwzyvYjvU108Qm/1kmMc8darSSFfmGdo5AI65rwzoOI+M&#10;Fwjano235hucMen059q+fvi/pl1L4j2SzES/61WVu24ED8q+gPjJbPs0pkHPmS4H/ARXjHxhs5NL&#10;8SQXDjLmNSUI5wcHpX6vwz/uNvJn4nxhDmzT5o++/wBq3Xodb/4J4TwR3DyTz6LbsRt/6d/1r6G/&#10;4JWRQ23/AATs8LyXC7d8Trj1AAANeAfHrRIF/wCCeeqyXEaNNJocD2+FP7sfZ89a9u/4Jmat53/B&#10;NjwgzLgC3IGP96vw7OI+/L1f5n75lcZfVqfyH+IZB/wkEwiRQgBIOelYrb3csw3HqMHpU2qTvNez&#10;4OMnOT3HpVeMF889eRzXyp9H0Ok8Mabovj/wprfgvxVbx3nh3xlayaXfW8wDIElQruwfRsGv5e/+&#10;Ch37D+u/8E+v2vPEnw111pGtdKla60i7YErqNhKT5Dg9yVwDjvkV/TEl1MvT5XVwQR2xXz1/wWs/&#10;4Jzr/wAFK/2R08W+GYI3+L3wvs5ZLNEUbtZslG6S1OOWbaNyd92RX0eR450Kns57M8rMsMqi5obn&#10;8432gfZwqqZM/wAQGQtO8OeEU8WeONI03qb65VZdqlty55+nA60ItxaXMsFxE0MySGOSN12sjjqp&#10;B6HrxXoX7LWh/b/ia1+gDR6XaSS7cbvMdjgYNfbSkmro+bjTs7M/VD/gjd/wUih+Enj2L4KePL1h&#10;o+ph38M3E5wLI7ubUu3BDcEHt0r9bNIit9QtbmDU44ptP1VWtrqID5DDIp3MD9CRj3xX8uv7QUV3&#10;YaVZnTZEh1JLhLlJ432yQlTkYftj9a/VP/gi5/wWQi+Nvhm3+G3xOnWy8WaHEttp+rTLtttWUYVY&#10;5c/ckwOCepr5rMsCkvbQPosDUlO0UfG37an7Jmo/8EovHXjLRr61k8vWp5rrw9qSn93qFm7ts2N0&#10;VlQruHrmvjr4c6Nb38Nx4m1tv3KzGQPKuBM3XjPav6hf2of2SvAv7dvwPvfh/wDECz+0Wd4GmsNS&#10;QD7XolwBiOeOT06Bk/i6iv58f+CrX/BP74h/8E5tStfCmvaY194Pmx/ZXiC3UvZ6iBwAxAwkmMcE&#10;9aeU4qEnyz+I786zCviKEaCjyxifK3ijx7ca74jluo7iWOHcSoQ5WPB4x6Zro/DnxHt/E0cKXkja&#10;ff2rK8F/C5RoXHRlK9/rXBQXCiFWLjB4yccn396mS0UzAKiMZeCACNpFfTSjGS1PkOflP0l/ZC/4&#10;LefFL9mGws9F8e2x+JHg+EqBfCUNqFnGAAMMOGAHbrX6Ofs//wDBXL4CftSxQR6V4og0nVbjCvY6&#10;oGgdW9MnAAzX85+keJ7/AMNvshn78o53KfYCtq28a2eo3Dtc2Ys7lgAZbdQh9+hzmvNrZRRrbo7K&#10;eYVobM/qftLD7dpyXllNbXFreZ8ua3kEqMO2GHWqMy3CNhn8xPTbjNfzjfAj9uv4jfstalDqfgb4&#10;jajstHGdI1BmlgnXupDHj04r9rP+CZv/AAUY0n/gof8AByS4nhttK8baFtTVdPgceWQML5qDrgkG&#10;vnMyyV4ePNDY9bB5gqztI+jo5E2dMYPIHQfWpY1Q3YXaY2aQRn/ePIH1PpSanCfJOFm81pVUKOFl&#10;3HAOfrXxb/wXM/4KGeJ/2MjpPwe+GN9HpvjjWNN+1eK9bJMk+kwSqGjtIOMI7Kcsx6dq83AYGWJd&#10;kdFavGl8R9s+KvEPh74U6a+oeKPEOg+G9OijLvNf3ywFlA/uZ3H8K+SPj1/wX/8Agj8FtOuLLwdY&#10;6p8WvEsClIY7Vfs+lW7DgM8r/M4HovNfjTqWgaz47vFvPE2ual4ku5CXkuL+8e4IJ5OA7ADnsBit&#10;Pw98PIdG2iCNcygYUjBx9K+pw2S06fxnj1MxqfYPZv2u/wDgpj8av29NXhg8WeIm0PwWMtbeGdDL&#10;2unQY6B1HzykjjLfjXx78S/FbahrE0AEtutr8kFuSBGB6Nj0r3+3sE0fC4jSVBhwRnAPevGvjF8C&#10;tV1TxBdanoDLfwzlXkUOEkiwOTj0z3r2qMuX3EcE5znuedeWkSggAqTw27vV62vXuoJkdiHtwCcf&#10;3RWbfaZdeH5PLvLG5hkbruUnn/HNfpx/wRv/AOCCutftQ3ml/FT43WupeGvhJbgXOn6a+YdR8VMh&#10;ygVGwVgxjJx8w6UsRioUYc0wo4edQ9E/4Npv2E76HxV4g/aS8W6VND4d0XT5tI8IC4Qr/al5LxJM&#10;gP8AAmSN/Q9q/WLwl4Ki8Ra3cG4vbe10PTUe81bUH+W3s7dAWYnP3flHf1ra0rw+fEUtp4Z8N6Zp&#10;+h+GNCtBa2ltEghsNHtIx97bx0QDk+lfkv8A8Fy/+C2ela7oWo/s+/A++huvCMNw8HjDxCj7YfEM&#10;wGGtoWU5NvvBLOpwT0OK+foUnjsSq0vhR6spRw1LlhufJf8AwXd/4KvXH/BRr9paDQ/CTyab8IvA&#10;Jew8N2obal+QSj3bp/00CgLn7q4Oea+H4YIYIt5Cqc7V2dBVvV9P/wBI+2RSBhIxLDHTPNVvL81v&#10;unY/TI6mvqlFLRHgzm3qVb5xBcAEjLL1z2zj+fFfr/8A8GuH7DSXPiLxJ+0n4p08f2P4KR9G8J+b&#10;FlL3UZR+9nXIw3lqcAjoc1+X37KP7LniT9sP9ojw18N/C9vJda54pv1soAsbOlsmQ0kzEA4VUDMS&#10;eBnmv6jPDvwy8M/su/A3wn8HfBO2Lwv4Hs4rQzIAG1G463E7kdWJBwT615Ga4rkp+zh1PQy+jzTU&#10;mVPEWtyahqc8vmNLLM2+R2PqcmqrcsxH8HI/GmSv5k2P3YyMHnpiiFi4DdP4SPWvkj6IAWQ/Kfk7&#10;1MZUmt2wPnHeozJGs5UFwVHHy/LUbTlhubAHfHegCJYC4OW+Yds0DcBnnI7U9jn7v4UpjaMZwc/S&#10;lqZi24aT/ZPep0hdkJqvGCZQd31FE9ywc+WenUGjUBdzCToas8CPk9f9mqqXP2heSA/86cjkphs7&#10;M/N60wJoeUbHH4UiOd2GXPHBqcNHFwv8S8A9ahhhaZzjPy9B7V0C1FgvfsUZVsqD1I5FT2WtJb3A&#10;bgxYxu7n6VE9vGsR3cyHoO1QAR+SzNEOPlwD3rT2gam/ZapC/mybzyRtXHOKu3t1a3dqdtx8+Ohr&#10;jluXiGBleMCktrqVDk5z0pe2D2Zcmt2E7ZZiud2e1SrOdo61TWVyWUtgAltxPB9qmjk8yESKCOf4&#10;ulYBqTtckgqOG9KfbKzgEj73Ge3HrVdZ3lYq23dnO4elTW8qrn72OgFaEFgQ+YrEpgk8896rksJA&#10;m6fg4IB4FSqB94Kz8YwD39atQ/uoQIyGdhk8Zwa05AJbewaG/ilDtIhT7vvXQeHbmSC9jj6ho+VP&#10;8Jx3rBJaGAEkl8dhW94VvhcWbKjfv4+ZDj5lFdi2MeY+QP8AgprpZtvDujyN5eI/F1kXIPKgnr9K&#10;2f2utVs779ly1tI7pZpNOjjxbiFgVy/XfWZ/wVVRrT4aJOrbni17T5wex/e4Ga6X9q7T9PuP2XQ8&#10;Ek39rnb9sRV+VIxjaBWuU/71H1OPN/8Adp+h4N8MMDRmbO3Hp0NdEDu9j3rl/hhNt0aXJ6kd66l5&#10;WWYlB36mvscd/GZ8vlv8FDwjY/8ArUrDygMjG7nJOM0LMWk5645xSRye4I77u30rzT0j9iv2Zf8A&#10;k234e/8AYs6b/wCksdFJ+zOSP2bvh7t6f8Izpv8A6Sx0V0AfkOG2MMgMPSnM3mqD8oXPr0oIYv8A&#10;h2qBow0ZT5gTivDOg474uzeXqmnoMDa+4EHOc14t+0DqZm8TyR7jlIowpx0ABz/n3r2H40u8Osaa&#10;qD7rYzXhP7SFw9h4wgl2kiWFNygdfu1+qcMxX1X/ALdZ+LcX+7j7/wB5H6ZftK2kV3/wTVuNQB3K&#10;3h2EIo4wBbda9C/4JexrD/wTO8Gr/etiWHpzziuC+NF7Zah/wS1OzKSTeEg+Cc4/cdcema7X/glf&#10;Isn/AATh8GhpNzixwSe7cZr8Ozj+NP1f5n73k7vhYei/IL8hbqUpLlMnbjsKht5GCZbA9M8Zq3q0&#10;Asrpk2/xHt71n5TeSGJ56V89E917EVxI8U4fyywc9q6DwV4su/CWrxXVsSPLz8mcK/GcMD1ByRWV&#10;HLuh2/L149qD/oiSGLPmHGSeRmtiD8pf+DhP/glLY/D3xVJ+0N8MtMuIvBviKXzvF+nWg3DQr9iT&#10;9o2KOInJOTwozXwn+zVo8Ph7SryePmDUwPJkIwSB1x7V/TFo+uWl9o99o2v6da6t4f1y2a11Gxlj&#10;Dx3MbDacg8Bh1FfjT/wVb/4J03/7AHiZvFvhaObWPhP4glb+zLpIy39iyHJ+x3IA6LnCN3ABr6rK&#10;8054eyq7nkYrCfbgfHPxUl/tXVbgBAyx/JtY4284r1m1+ENv8Bv2ObjXnWS08Q69jUFkVtkkOxgU&#10;IPUY4+tef/s3+D3+NnxX0jRvMlMd5ILq+B52xL83HsDwTXr37b2t/wDC2Piv4b+Hen7YLMygXjK2&#10;BbW8fPI7DjBJqszxHNWjhYH2fCuBp0MDVzHEbLSPqz7Q/wCCSf8AwWcutWg8L/DP4zXC2WrapaiL&#10;QNYusLFq8YwqCQHBV+Bhj1NfpH8SfBfhv46/DXVfBfjnQbPxT4V1RPJmtL9TKfm4Vo2AyrL2K+lf&#10;y7ftZeLJvFHjy2Omu9mfD5WLT5Izt2hDhNpHQArmv3z/AOCT37TGp/tOfsG/D/xFrq3H9swxPpN7&#10;JnHntbtsWTnuVGT9a4cww6pQjVhuj5mGIVWTufn3/wAFIP8Ag2Z8UfDeK98bfs93EnjTwpGrTy+H&#10;7hv+JtpSck+W3/LZAOOOcCvzG1fRZ/hzqr6Te2tzY61bkrMkkRha3xwY3RwDx0zjtX9bunX02mv5&#10;9vNJBubaMELgjrgjO4eoNeUftef8E9Pgr/wUGtPsvxG8F2X9utGUg8RaKgtdSgbsS6j5wD2IxVYH&#10;iKUHy19Uc1fAU6nvRP5X7iMi43OiwyOOUJ+VvoajWVorbeAwRWwDuGPzr9Xv2sP+DVz4ofD26uLv&#10;4N+KtM+JGlM5kGm6gw07VIkGcAMfkkOMDjrX51/H39in4vfsy639k8cfDfxZ4XMJIMl3prNA3b5Z&#10;FXaR+NfSYfHUKusZnkVMFOOx5jcubjdsEeWOCcfNu9PrX6Cf8GwtxqF7+33qWlWsdxPYXXh+6nu0&#10;QEpiMblY+nPrXwn4F+FviT4meJo9I0XRfEGuapcuI4YNNtJbmaeTO1VHykD3r+gn/ghr/wAE3Lr/&#10;AIJgfs+654q8cW1uvxa+JFvBBLphIkPh/Tc7lhdxwsshOX6bcYrHMsRT9g43OnA0KnPzH2B4QmU+&#10;M9N86PdbQ3MZ2MvDckj8M4r+eT/grv8AFXxh4O/4Kl/GaHxKslxdXWvM6rMhy1v8oiEef4dpPTjg&#10;+lf0I2RG/wC1QjBhcMcnGCK+Pv8Agtl/wR6uv+Ciehab8WvhjBbL8UtFsvsWr6Q5EY1+3QcOp6iZ&#10;MYH96vn8oxUaFXlnsevjoe0p3jufiron7TelLJHJqdrPB5wGBFESBXXaT8V/DuuES2+pJA+QP3w2&#10;n8M1zerfsP8Axq0LW59P1T4XePIb6KZka3l0GaWV2yQcOEx1717H8Bv+Dfr9pz9pSeO60/4Z3vg/&#10;TWcZ1LxJcpp8Kxnq3lth2OD2FfSyxFB685897GpLRnJXd2ssPnRXVvOrsRuDjOR6+la/wf8AhX40&#10;/aO8Yx+Gvh/4d1Pxf4iumCG10xG2WwLctNIoKqg756V+jn7K/wDwa7fDf4Hz22p/Gj4kan46vIVW&#10;R9D8PFrKxJAB2SS5LyLnggYyK/QP4f6X4Z+A3gKHwz8OPCWj+CvDyoA1tpMAidlAwDK5G5zjrk81&#10;5OLzeEdKZ6OHy2cvjPj/APYe/wCCIPgv9n/VbTxV8dZNO8beMrZheWvha0RZNE0eZRkGc/8ALzKG&#10;9TgEcZFfa1lrOqfEzxKtv9oghjs7dprmUyeTZ6VCilsnACrGqAjJxnFc4b543bEcb+ecFmUgknng&#10;f0r5w/4K/ftLN+y3/wAEy/E1ro9y9nq/xM12Hw3Pfqdn2K0KiSQg9QThlPs1eVRrTxVfkq7HfWh7&#10;Cn7h8mf8Fhf+CyE3x4stc+C3wF1W60vwLEXtfEHiRSUuvFMisQ0cRHzR2ikHGOWGD0r8nL/4B+Ib&#10;Rnnt4o76NmLqFc7x3xz1Nez6DpUepNHJbx22yAFFER4XHQeprqNJjWzRHnl8obdpG37re9fXU+Sl&#10;DkgjwZvn3Ple80PWdNfybrTLqCQ/LiUFQfpmq7+FL2aJ5o4n2oyRnd96RmOFVR354yK+pdW1a2fT&#10;5vtLQSRWzgtJJGGKjGB9K/Qv/gi//wAEwINfm0n4+/FDR4IvDukObnwXoNzbeW+s3WPlvZVxnykG&#10;CoIweDXPWxvsocw6GF5z0/8A4Id/8E1Y/wDgnf8As+L8UPGVm1v8YPiZp4W2gkj+fw1pb4xGFPzJ&#10;PKpBJOCOlfWGo3YdypVmkPzc8nnua1vGXiK516ee9uCtw0hy0jN3PPA7fSufew85ndRtkOPm2k8V&#10;8viMROtPnme7h6PJEr/Z8zZ9eabPJtIHTDYqS6fy5AQdw/vDoapXca3EoPmYwd2M1ibluKVy788d&#10;M4qCX5059alEio+FOMru+bpmqs285P54pagSSN5YAHPOfpQ6Kzbt7+/pmq6SlXB+9249Ks9Tjt1F&#10;GpmCu0Gc5bJ49qanzSMfamyEM3U5709CGiOOnTNGoAjqo+cfiO1TKwa3kP0xz1qAK6PzjGPzpS4M&#10;Xp7elVTAlTa0m8k9MZ96sIxg+cHqMEelV/MDwKofGOelI1xiXkFuB261uZlxIgUZmJzVe+KXW0FP&#10;L2D5TnG6nXl15rfu/l9qrNMZ22tz6e1BepHO6uw557j0p0Tl3A5+WmSxfP8ApmnBfLbCrnI+8DWY&#10;+csJHvkz/COoqfcC2zLCPt8vFU7STykIY/rWhp8KSJ5h+YdNo7GgioxFj8v5h1PBFSwq0LZ81iPQ&#10;EcUqRjfjPJ7etWLMZn5UYU4NdMKbMOYQMJVBU+VIDnOfvCpLe482+2rHuZhk470moPF567MYPXHa&#10;iJxFMHj+aQ8DHNbRuSascUrOEzgIoPI6VraFbrZux8v5rhQZH6CsjS7wQX8M8zEQqDvIGd9a+l30&#10;esKfI8wgOFJI64ro1A+Sv+Cr9mo+GN43loIhqGnMuc9pRk10n7Q3hu80/wDY/u9Vlt7z7LduBHJs&#10;VrZznsOpasf/AIK3AQfBvV+h23Njs9sSLmu0/aFv5NU/Y8hgj+2JHLZRyKCvyIdoyMdvrV5f/vUP&#10;U5c1/wB3l6Hyv8OEK2MvPZWwOxrqY0ZlBz3zj0rkfhRdiawuI9uGQAAZySB/OuwU+Yo/j9ulfXY/&#10;+Kj5jK3+7JCxSQnHalNxujHy845pu3aOd4/pRXnzPRP2S/ZfOf2afh5/2LOm/wDpLFRR+y//AMm0&#10;/Dz/ALFnTf8A0kiorQD8j5VESZyOfeqZRhNyfvHinzyoZt/ksgZeADnBqu5Y4O7kV450HC/Ge5a2&#10;1XSw4LZfHyjnHrXhP7Qcq33i8nAKIsYX5u2RivdvjNuW/wBHl4zuI2nvXh/x3iKa6X2hN0SkZ46G&#10;v1Thb/dPkz8Z4xp/7Z80fptr+k21/wD8Eo7ZhebZ38JMGi2bjgI2BXQ/8Eo7zzv+CdXh7b9xLdyM&#10;++Olc54cu38Tf8Er9NgjQ+cnhgzSMEzhBG+Qfqea1f8Agk26XX/BNDw3+8DSRxMr84xhsV+G55/H&#10;l6v8z95yL/dI+i/I29WvM6nMrb+Xbbn6moH+WILsDt12k4NTaiDb37fcMfXcT/KqjTJdvgJiTOd2&#10;eorxI7Hsk0SGWZdqFSBkj0qeV9nGRz3zSWcBiLPnBZcYNNeLhc/TJpmYyV8TKi45/wBrrUuq2uk+&#10;MfA+r+EvFekWniPwvr6Gzv8ATrlQYpUbsSfukdQ69MYqvcRrI3/LMKvBOOahkPmnaH3KeeeOnStI&#10;y5fhA/Pz44/8ErB/wTi8b+JviV4H+2eJPhjeW+6KRVMt54fUqSYZQAcxZwAewAzX57+AfG6+N/FH&#10;jLx9fn7L9qd7exBfPlIck4P6V/RJ4e8XXejWU1q6xyWl3C0U9rKokiljcfMCG45zz+lfKXx7/wCC&#10;MHwB/aIujJZW/inwL9pmeWWz8PXIWydySWIjkxtyScDoK9DB14xqupWO7G5lWq4KODS5YxZ+K3hG&#10;3HijwZe6mmmTajqGtXn2LTooYmea6kIAjVVxkkk8496/oP8A2F/2ZJf2Nf2C/hp8P9XOzxJYWA1L&#10;X1RcmC5nYStED6ru2H/drjv2QP8Agm78H/2Hbu3vvCug6xrniPT/APj21jxHdrcnT93UwxrlFb3P&#10;4V9H6Ddp4k8fWomnkmVriOSZ5TkzfMc5/KjG43275I7HlRp+z1R89/8ABTD/AIKS+Df+CY3w60W4&#10;8T276/4x1+JpNH8PQvsmmjGQJp2/hhyOPXGK/LjVv+DqX45QeInl03wr8PdM0t3JWxSzlZtuehff&#10;1xXgv/Bcf9pbXP2rP+CmHxU1nUvNjs9F1FvD+mw8lLS1tv3SKq9i5Bb3yTXzHL4eYpJcmNkhRcfK&#10;QQDX0WEyvDxpJzjc8OtjK3M9T9tP2Uv+DqbwP4strez+KHhm+8G6g+EbUNILT25OOSV6gZzxX3h8&#10;H/8Agp38E/2kvDUNr4f+JXhbWluFXdZ6o8aucgcGKXjPtmv5Rha2pg2y5YkbhuGMmnWitpTK9srW&#10;7MVCyI7CQH1BU8fjVVMnw0vgdh08wkviP7A/Do0/RkN74e0bw7aRvLt+2aVpVtFv4/voDz7isfxH&#10;p019eyTXEjCWTl/My7S+mT61/LT4E/al+KXwtulGh+PvGGktagGLydWcrn/dY4r2nwd/wWo/ac8I&#10;fZ4x8T9WvkBGVnjSRpAPVscmvPnksukzthmUT+hyw0WSNpSzNtYDCAcEitHSmvrGfzo2uIpJPlYo&#10;TkemB/OvwFn/AOC+37UBdja+O5LeLcFVP7Oicn8aw/HH/Bcv9pjxNqT2N18Q9TUwqCslnbx25X8V&#10;61P9h1JaXH/a1Psf0kad4q8Xaau+A3UojiHmSFMALjjBPArz/wCLX7Vvg/4XWZvvH3xM0LQ4bZC8&#10;sd1q4Mg9f3anJNfzZeO/+Cg/xi+KyT/298VvH15GUGY/7RaONx7bcV5Zf+I5PEuoTNNeXt3JcR5l&#10;e5meVs9ySx61108hivjkZ1M1X2Yn7m/tIf8AByB+z58H7eS18LDxD8Ub/kiO3X7LZq3qZG6ivn7w&#10;f/wdP6dqXi5v+Eg+EK2ugSSLH9osNSZ7u3TPXDfK2B2FfknHp8YUN8mQNowBg1BcQLIWiVV3bcbR&#10;6+tegsow6hscv9pVu5/Ub+zb+1P4E/bK+FEXjD4e6wL/AE2d9k8ZAS5s5QP9XLH1Bx7c15//AMFV&#10;v2Npv25/2B/Eng7Qfm8VeF5Br+kW4B2XU8Q3NGD33RcD1Ir8if8Ag3q/aN174N/t0WngxZpJPDvj&#10;SGWG6tg3yeakeVk9AR61++lp4svtG1RbtJpIWRzuGzblumTnrkdRXzWLoLBYhSie1hq0a9G0j+T2&#10;1vrzwfqFxbeZe6VfWMpjuIJA6NBIDgo27oQQRz6V6V4A+OmoxXsFnq4jmtZMRGU/fR+gB9z+tfvN&#10;+19/wSV/Z7/bf1+48S+IPDt34V8VXX/Hzq3hiUWpuieSZYfuOxOST1zXG/s3f8EOP2d/2YvH1jr9&#10;tputeONU09vNsrjXbhHgt3XlWEAO3ggYJya9f+1qLp+ZxSwMufQ8S/4Jk/8ABJ4fEHTtP+Kvxk0u&#10;4tvCB23Ph/wvN+6ufExQgpLcKcMlvnDBcZfqMiv1I8SeIjqthbySQxW5S1CRW1uoRIYlGFjRRwij&#10;jA64FcprXiafWptt2JnKkJETgRwL1+UD9av+FLy1s4tR1jU3gZY7dikbttzIBnoa8KtiOf32d9On&#10;y+5E4z4ifEhPBOmhTZNfFoy9xM0ohtrYDu5PTmvOIv2n9d0nY9z4St5tPZd0d5ZXG9xGTgMB3+te&#10;b/tyXGt/Eb9l3xnq9tPJbrEqyyRwN5Q8rdyvqefSvNv2Of2vvhz4Z/ZK03QvE3ii+sPEuk3c1tPB&#10;dW2I1twcwtHJ1kLcZHXNeX7Sc/eielTpxXxH3B4E8ZaV4/0u1utPmaRHU/aEmwHjb3Hbmo7iJUmd&#10;SvG4hSPSvHvgB8YdG8X3ceo6VdwvYbjHLMYWiaY9OjdfrXtEqpOz4IGBkc10UqjlHUwqwUZXRU8s&#10;xcp8yfxbvWllnO7gDBH5UjM0SbtpII546GmdAvv39a11Mg2hiBnd8o46YpycIO3GMelNLnzOdm3G&#10;0EHv/jSNNj5ejZxjvRqZkiFYpeeTjmmp88mBwpG7FIX8v3LcZHapLfAkPI+UYHPWmAjttbAQlj0y&#10;aYAVzu+96VMx3vubAAHUVG6IVVsnBPU1pTAF4X8aQSHe21hjvk8ipGiJB2lcZ45qq1uVO7bjnB56&#10;1oLUm+1lRxtI7HPWrUG1+cY+Xk+9UQgEWPfgVMrqick0EDpVPPyA89c0wSFVx09KXIQckndzQR9p&#10;GV6JxmgvUIA5PIwPU1pI2yFMqRj+73qjFCViGW6nIqyu5l68DiuinA5pF5m84ZI2+hFO++NiHp8z&#10;H1qGBsSopPYVdigj3ljlVB7V1q5PONjiMozgAH1p9nsu7wwMQWxmMrwAB71dKpcW0SgYjJIBHeo7&#10;e3iVCseF2ceY3G76VfIZiPYwzyg7nRcHap+6DW74YsCNPgkJ2eWwVsfxEdazrXSormKNN29cnIJw&#10;eK6bwcq3mlndBsiiJUZPepA+RP8AgrdI/wDwpTxBM8f7rdashA6DzRzWp8WfEP239l1dPeFjJFpM&#10;UglLbcfIuePasn/grfAYPgF4owjvixjkA9CJFNdV4j8HR+K/+CfI1dINl/HpYMjbuSDGvb3qsD/v&#10;EPUzzT/dpeh8n/B9/s8cjnc3y4JxXdQzb4l9O2OuK4j4TXf7tIgFwwIb2rtY4QOi59s19jjvjR8h&#10;k/8AA+ZZ87ee+M4pjnaeeKUgpEPlOc9KfIAYxtxycnPUV5stz1z9kv2X+P2aPh3/ANixpv8A6SxU&#10;UfsvjH7NPw8x/wBCzpv/AKSxUVuB+RV07SLjAOBwDxxVFju+voKsSJgAAfMOpJ6+1Ryx+XJuI27u&#10;ea8M6Di/jBJun0bKhcMQCeM14h+0PbeZqykhcLADkqeua9s+PB8ptDI5/eHpXkXxvt/tj+aenlrg&#10;evFfp3C/+6I/IeMf9+P0R+EFwL7/AIJd2Cx/6w+F5BhTy+EcdK1P+CQJN5/wT10jIwvkOHQfwsGr&#10;O/ZtlMf/AATS0hVsi0T+Hp/MuSOIf9bgVe/4I7IG/wCCedl5fzt58oJJ6rvPavxniL/ep+rP3Dh3&#10;/cI+i/JHTXrJPCNrnJ55HFLHZsIgY9rEjO4UjQqty6eXvXkAqcgUxZfsTFfmCgcccc189HY9oSIG&#10;Ftxbqckg5zTpZ/MTr3zn1psh8pcZyp6Uz7zbfyHtTMySObZLtOdrk7fl6/SoWRUmZsgjJPFOMkkZ&#10;T5c+UTgY5psgWVuEwepGetaAKuZfM5+TAyT2qIS/Z5S6OzCI4A6ZqW3twnzbQquefmz0pbjEsgYj&#10;a3oOmP8AGgCUXCzxt5pI3gYA9vWrvhrWE07xFbXLK22CVJRgfe2nOPxzWVgj+P5ewx0FPE2XTHp1&#10;oA/G7/g47/4J33/7P37UF58ZvD9ldXfw7+KA+2yzQIWj07USNs1vIw4RH++rHucV+dNx4jt7rw4E&#10;h8y4vEbDhhtyD2A7kV/WBDqtnrPhS+0DxDpVjr/hvUlMN5YXsKz28qnj7p5De4r4q/aV/wCDc/8A&#10;Zr/aJaa88C69rnwl8RTlmMcR+3aW7ZyFCNhlXP8Ad6CvpsvziMYezqnmYrL1L34n8/ktm8beXsz0&#10;yWHK5qa20z7PuQxlnDBgDX6N/tE/8Gyf7SnwijkvfBb+G/ifpMeT/wASW5EN0y+8MnOfYV8WfGX9&#10;i/4tfAK7mj8X/Dvxx4bkhbPmX2kuVPPIEirivZp4qlP4WjyJYWpHY5OGUGRXaMLngkc1fV404wM/&#10;wHb61zrXcUMMjSSyW8yHLI/3h+B5rU8Lzf21cjFxCUjAYkj7v19K1pyM+SXVHQ2/laFp0lzcYYoN&#10;sa4++T0rl4g91JI8mPM3H5u5PpVnxV4j+13HlpIAkDGPKcqSOM1lya4gn2zSny8feYcFu/4VoZ8r&#10;LssTpuLDHyjjFR+b8jcFVPQjr/8AqrOu9fjWVWSaM/Lg7GwCfxra8CfC7xj8XdW+zeFvDmu+IrmQ&#10;DbFYWE162fTKqVFEqiW7KVFyM9o5HiATPynnHeoQ8jeYybW4Knsa+zf2d/8Ag3x/am/aIEN5N4IP&#10;gLSbkp/xNPE97HYCNSAdwiHzn8s19yfs+/8ABsF8NfhnqsepfGn4mXHj+6sWVjoXhyA2ts5H8L3D&#10;fOy5GDgZxXPWzGjS3kdlDL5yPFP+DXb9ie68U/Frxd8etespE8MeBbGXS9Ilk5F/qdwNoC54YInX&#10;HTvX6wXGp7Lfl/tG/sTnB+tS29toXgPwBo/gnwXo2n+GvBvh+HZY6TZH91EpA3fP955CeS789azh&#10;al3G51/3sbQfoK+PzDF/WKvMe7h6HsY8pbs5SpRlbBXOVzwae1yZJk+XG7GTnjNVhamKTKsGHcA0&#10;27WV7pT0UjhR1+uK5o7m5PLdoNRMbZ45xXnH7Svj+T4faR4b1GbfHo99q5sL2bOFijdAAT26+veu&#10;/S5js7nZIN8knAPoKqeNfCen/E/wdqfhrVLb7Tp96gjl3MAUYcK6+hX1706keaPIaR+M+OPi/wDs&#10;V+IfHfxv1m80rxBfah4QmiR7WKe6P7v5cyJ5Zwu0np6V4N8M/gl4b+Knx0fwVfr/AMIzd6VJIbiJ&#10;GBuLkqSNi9u3UV9Pa1P8Rf2N9TOnax4W1H4heCbUkWOu6Q3mX1vD0VJ4z12rgH6UfCf4zfCXWfEO&#10;q6p4Y+E+r6r4w1SX95qdxZtDPaMecA/dC5PSuWnCcY8h0Sloe2/BP4d3utQ+FvAml6LFDBo9qyWg&#10;uSsUs6gZ82V/4jgdfWvQdQt0sp5IAG3wsY2AOcFeDzVH4E6zf+HvB4vNY00WmvOrLEiP/qUPv2Pt&#10;Ty7IrE7mZju56sT1rppU+WByc/NoOVmbpkp3oPzE5+UDpmmw4jjwdy06FhI3QkAelaaiIxJiTjZ0&#10;z14//XRgIdxB+Y5BpzW2457U12DptyODRqAiJId2cAds+lOx5Q9/50rRMWPoBikRiNv3WwaZmPWE&#10;H5jn3FXLO1Dvvfb5QXhSe9Q2zF7wbAFy2ST0rdv4c2Qzt3/w7V+9XRCBMpsxbyA5DYwuM8d6rOd/&#10;07ZqxPOrTcsc4xz0zUCQ+aGycYPFachJHKgOMcUDK9Nox3zmluYVQA5Occ1Gflj4571HKwHRP5zF&#10;Wbv+dSwD7O2D16gD+tVIF3Tj5/1q65McnUktxwM4ranEAaXzXUnjaematC8RYz6Fs5qAwmKQ5bIA&#10;9KXCsmOmByDxmt4bnOWUcJ86Hd3FXbefz0VpC8bZyPl4rOsv32AoKjoDirwXEBG4HB6g9K2uZmvY&#10;yNJKGyvlw5/GrpeO7MQUMFwGOCMVl2l1jTcL98H7w6MKms5xdyRMxOVz8g4FaAaVjbmTUJwwLBBu&#10;jcfwA/zrW8PyNYzLH+8eObj7v3j3NYkdwYmMc24SPjao4+XsK6/wpKou0aSExwRgoCRnJ9RT5LmZ&#10;8gf8FbrZYfgZ4qRgx8zTCV568pirnh+3n1P/AIJ93N75UYaPS4UAMuNyBB823v0q1/wVtso5Pgl4&#10;lVeUOkSOpbr98EVi/CO4j1f9gkia4hGfD8flJJ/rHPln7tRhfdxEPUzzD/dpHzX8KbnFxj5FzGGA&#10;PGeK77ziEG7qRzivMfh3NNb+JbWFkbEi7dzD09a9SaF2AOAcDk+lfbZnC0os+PyOfNTkh4ctGvXk&#10;ce9NzheuKhkRw/3fu8jnrmnxo8pwuMDjivHme4fs3+y9/wAmz/Dv/sWNN/8ASWKij9l5dv7M/wAO&#10;weo8M6aP/JWKitAPyJuUMlqqnnpyRjH41Tnh8l1VV+ZWwTuzV6RsOCSy7uDgZwR3rPnuJWuH+fPT&#10;nHWvHOg4/wCPZUropIb/AFz5IHGa8o+LaKunsHVxiMEEjpxXqX7QU8Zt9F2upcyndg8CvNfi3Gs9&#10;uqZyDbjk+wr9M4b/ANzR+R8W/wC/M/QP9kDXb27/AOCZENmFimgk0OZNjffTHmjOPyq7/wAEYWK/&#10;sARxYObaWRT7/Oc1lfsP3cNz/wAE+YbJo2knuNDmZCOi4LVN/wAEV9QF5+w1qMHIMd/dDg52gOeK&#10;/HOIf97q/wCI/buHf9xh6L8jutSVhK4XopIx0qq7YgBznnkE9K1r54TqTpyeTmqF0iiVUQoysexr&#10;549Ygk4iBHc9+lSKoZ93l7m29Qanuo1trdEDgtvOR/dpscnkQFD98Hk+taAVnjUncwIyM8mmq7C3&#10;CqB14b29KmMLygSL067T2p0IAgYsP4skelACqGliwF75qJopHb5to5qwQoQYzkngUTsA3zDHqD3r&#10;QCtHA25uVbjjBqGV5Ih93kdBirMZhaQ8YOecmiYKBjgZ6FTuNAFVnZwp3Fcgbl9TVmzXypflI3nj&#10;D/Lge3vSxx74ypKvt6E8U2ZcxI2WVl68dKPZgXYNYl0m6Rre4midCSzpIVx9a3bb416tcaU0Mk1t&#10;qVtjabe8hWZHHvlT+lci0htpvM/1vmdvWowwZj5a+Rzg/WtDMb43+E3wn+KFl5viz4N/DPWGuCfM&#10;dtHjEpPc7lx+Zry3xH/wTJ/ZJ8Yo8lx8BfD9rvJDyWVw8Rz9AcV6mkP7wg/dHLNtJyac1yIVfa3y&#10;tjAAreFeovtE8sJbnhkf/BHf9jfi4X4MzO+NpjfVJUU++K0tJ/4JPfsf6ds2fAfR541JObnUJpOf&#10;fFetyTrE/wAz/fPX1qcsfsoVQcbueKv63V/nY/Zx/lOc8Gfsh/s7/DDy5PDnwD+G1tLABhptNFzI&#10;MehY/wA69F0j4qDwoDF4X0DQPClqF2GHTLKO3JxxyVUkfhXOido2ZY9qkj7wOaqtGWkPmON+PvL3&#10;+tZ88pfHIUacIm1r3jzVPE0v+nXlxcLjlGmLqPwOM1ztgkqa1Kyu7Qsv8YwPwqWKGQSZZJSQMDae&#10;DinqJ3Tlcew6io1NiNikYyOG6GhkYKPkDLnrml2KPmH3h1B702Xa7gkHcewNPkAUPtLYGOTQI38y&#10;ORj6/lTZs+WT0K/w0i7pbdOfmPzfh6UtQBlV5BIe3Q0O8jCRsqwkO3j2pDO0bn51KHgLjpTnmEKh&#10;X+fnOOlGoFlNRuIXjQZwQVIdztA9wRiqUMX9nyyGOGztzKcs0MYQsfXgVZsZ45JzMwYD7oB6CnXT&#10;Rs+PlPPY0amfOVZ5WlZ3YF8ncTn1qpcOJQSNwIqa6Pzy/wAa4Hy5xVcNu6DHcD0o1AdCNyDGScc5&#10;9akL7nwM7wvQf1p0W5Ie2c5p0pRvn7kbSVo1NCLzHIVSOSOeKakIV8f3iQfbFKsRDD24GaDBvc/e&#10;zn0o1MwNuHkzucMeSpqNZRbZ4zz0p6AK7b9277oz6U+O1F1A0Y4dPm30wGwztFOshBVG55rRursT&#10;xjHplQG65rKDeZEqHtxVgny8f7IGPeuymZzEMPyHbyu7k0qv5DfeJHbilkUr8gON3ShoPJQZOcDm&#10;ugzGzTrKtRTpthyoyTxgCpTGzoDuA54AHb3o8sRy5875upHYGgnmIUh+zqP3WXI9anhiaPpne3OP&#10;SmG5YS9jzwacb4xv905X260ow1CRIE/dyGUk9Pu1cito7m3SQMBzjaTzVaOZW4UdeuelOhh3z/fw&#10;FOevBrWBnPY1YLZYUKgbvcdqrtEC77QCP4sNUcl+6t+6ZlGOcjinQttt2IO5nXLY9a6CSfTW8uHa&#10;nc9K1NFlGn3TSTQkI/CkDPNY+mlYGRrjKgghfY+9W57aaexjdfN2QkdG60GZ1Vppzag6ShS9vnKv&#10;jkt6V1nhO3Gt6l5EhaMQxlgAvBNcr4QuF+zCEearRssinqOR1rqvBl08N9JcKWXjy9wGQx74rvpw&#10;MJzPlj/gqdpcmp/BjxEsfWLRJWbPsQa574DR2mv/APBPPTJZb63sZ08PRAxPblnkIRujdBnj867P&#10;/gqFpzN8N9fiaQv9q0S6+UDBOFFecfsV+M9Yvv2HtM0vTJJPsqaPtuVWMSIyBeMn6CuCn/vMfU3x&#10;UebBs+bPh8jvr+nS/MysCAT+Wa9Xa0Ft1wf73zd65nwTD4dtvhNpVx/pEfifS9eZLjC/u5LZwcCu&#10;oeAzRR/Nu3nk+uK+2zX7Poj4nI7csl5iG23HPl47de1SR2q27HBGc9AaGcqgz60PyS3evFPeP2K/&#10;Zn/5Nu+Hv/Ys6b/6Sx0U39mQ5/Zr+Hn/AGLOm/8ApLHRXQB+Rk4OGwccnv8ApVVl8vBKnJ45FWZP&#10;3i7G+QdQemaryhUVQxZjn8q8M6Dgv2gAotNIEajd5uDn1rzT4su0IjYtgLDhuOhxXp/xwhEo0fJ4&#10;80nmvMPjH5Zt4hJuWSWM4XpnAr9K4d/3RH5HxbP/AGw++/2Cc6p+wFZW8YkEsmmTssg/gAlfg+lQ&#10;/wDBEa4a4/ZA8Rp8o8jULs/U+Y2f1rR/4J0NGv8AwT8snATebScMCPmI8yTNYP8AwRNuRN+zH4wK&#10;/u/+JtdxxxdCNtw+civyPiCH+0Vf8R+zcOz/ANgp+iPTr6/B1SZ9o+8wPPXmkguY7hwIsAqd2SeP&#10;pUWsToNYmHTcScfjVJpsBcR4VRgkHrXzzR7xpXcjNdyTlVKHAxnqaT7cJGZSvJFUXfeVYFtpGNvv&#10;Uu1oU+/zjPI6Vfs2Bo20qrbAFhkAZ5qrJP5fmKrAiTGDmoZQzIuD94Zz60IkYjG7KOD165o9mBci&#10;zGPvBivcdqhM4uJNxYk+3ekbdj5zy5wpHp71Xl/cSMo6jj60AXwMW/mAdDjB6mmeenmdsnpVKKZo&#10;xuLbRn1zmh7uJG5Pzdc+laGZenm8heG6nJAHSlLfaBznpxjp+NUhNvP16e9KWOVKk4PBxQBM5JfO&#10;3p0560ruzDLBcdMDqDQzKjKMj05pA4aXgjk1eoAm6JsjLLj5sc1GqjaTtPPIGKkn2x8sxVuy+tQr&#10;chpsKQHHUHtRqBLDDj5htVemCMkH6U+Mbc5bO3r2z+FQRSbZmcnbtPIY4FSS3aJb7m+6WJBHr6Ua&#10;gMn2lyyqwGOeKZhngO1cKeHLdRUY1PfOQRlWyeOgxRHqmY8tD+7mzuH8QI9qYFi2lMSxg988+lMJ&#10;fzynTjHNQC5Sc8ZWMDBB+8Pep7a7j8ttreaU6Z7ClqA1bcpPg9hQsYEm7G4jsKDPhgx7nGAelKPk&#10;dhkLnoScUagBmBK7VwzFgwbtUUSbwTxux0pXl+zIxx8xH3hzml0+7e42/d3Y4zwTTuBXjQRzcjJ6&#10;kY6U57fzpN/RAeQep+lWrlC0nG3JGSRULnCDPpRcCKeJPJyhKjP3ab5KyR5K/P8Aw89venXC5APY&#10;HJokMcgU7uGHGD1pagRuAyqvAcAFh601U2S70ACkd+1PuEXblT8y/LjvUUhynUcDBGetGoEjSKsQ&#10;Ux5YncWB4xRhJXymNvTbnvUaRqPVSfxounWG2+8BzjPc0agLIrrgZXrSq58xvY84qq8uGGXH4mlW&#10;cq3HOTg0+VgWUm3yY2gkjg00o8LKwC4PB5qNJfmyV3YO0bTyQKkDf3Q30PatYXCYG2Hm57Zp6KN2&#10;04z2pnm4j54OakV1ZenPr6V1nPIUQAA9Tjv6fSmMphkBOdhHBIpVRlkG45z0I6fjTrkl/wB2e3PF&#10;aARhCx+U/QCkXfvbB7dcU5Ekklj24G0EEVGPlU793HoKPZgRs+5vnTp1INLIyW7jDt8w4yOBU0Qt&#10;5wCd25emO/1qT+zw9oZOhDcBq3VMyvzFa2HmNg5J+lXhJGsYXocY571RhmO8555+n61ZWWEuPNPX&#10;pg9KZFTYsSDKJtyMAZzSxPsbJ+92x0NMlvUtsRx/MxHGafabpCMxgnPXPStAJdn2jKvuBzu6cCtO&#10;KNrW1VSNyv0561Alr5bMxY846DNT6jbEwq6M3DZ57VoZm14EvWg1V0dLhIuVVhzk+ld5o8j/AG+O&#10;EKWV+cEYwa840m8OmrHJkyOxJOOQAa7X4a60mqagiyCRQr/IwcbifpXdR+E56+x4N/wUn09m8Ga2&#10;H+9Fo13t+u3pXkf/AATz0XU7v9iC0Ol3YtpV0jfKiYPmptfv617x/wAFIbJ5vCl+Nvzz6ZeDBHJ+&#10;WvCP+CeeprJ+xZpsJt7mcy6aYoTE2FTaZBnPftx71xU/45piJ/7KfPZ8QSt4XlsFQBZtWWczfxFR&#10;6n0969GTUVMcaDd8gByO5PWvO08PW134CudUl1S3fUItWa2TS3GJimOZF9s16JbRKbSMgHJUZJ9c&#10;V9vmn8OL8kfBcP8A8ap8yczb2I96cr9hVMRss+Ccc9Ksg7Ww2Pwr5s+pP2P/AGZv+Tbfh7/2LOm/&#10;+ksdFJ+zH/ybX8PP+xZ03/0ljoroA/IyaDz4/u7mB5wearyL5swHQ9KY/Ex2+YvHIpsAA+cljivH&#10;Og4L9oE/YE0hmcAGfAyeteefGGES2scu8nbFnGORkdq7f9pG63HRS0v7tZCcH+H61598Wlez06AN&#10;KWaaIcAcjIr9S4bof7EmfivGGKisdJeR+hf/AAS81DT3/YX2X3e3uY7c7sbjvf8AXkVzf/BEtfsn&#10;wa+IER5WDXL7aPQec+Ku/wDBM1LeX9hqwR9sxD3RUhT2esz/AIIsSbfhB8QXHQ6zeJs+kr4Nfj/E&#10;CtiKq/vH7lwt/wAi+HovyPU/ES/8TWR1258xhjvjJrKmBkuDksCDwB0rQ1OT7bqbBfm+Y7lPB61T&#10;nciYrgBQeOecV4J7g6CQRLhwxOewp13deWZGjO7gKVNUr29/eqqqpwM53dajZ3kSQunXGcGr1A1I&#10;J2KghtpxwCOlPln3kf3jzmqEMgiKudxUjaB6e9acHl/ZnbI+QcHPWnyAVrm7K2n3wSDwQarJfmOX&#10;L857+lQt8wYBhjccc0LNyYyB8vTPel7MWpeSWN4Sw3dMHPQGoGnjWUIz/N0xiq3mPKAqcbj8w9MU&#10;jRNCGcgtk5JxyKvkDUtvqn2aby8FiPujvirdvNFu2lwONwGay7bTFnkWXc4UKWBP949qiS5LyDfg&#10;SdCtSRzm1JMrf8tfenR3YKcjpwrDvWbayNHc5O0oBUN3qWGfy2GeWwT0rQvUuvzdncxXBz61TvL5&#10;TqXKkbxyemao/amuf3jyfP14PAzST/vJFZyxcdx0rMNS5a6hI8r7Vcjjgip7jUnkdUVNmGYk+hqh&#10;E5kfDNnnoOKnjuVhVk3/ADdh3FAahLqMlsgViWLHPyrkipmmE8MRywZckg9ao/ZRLIzyb8gdhUQn&#10;eNFw7K+cqGXqO1aEF6ObcTjzPmGDxSNL5QUEYz8gweoHQmqw1AvdeYY/vfKVHr3pzQnYH2E8561X&#10;KXqWBNLIB88i/Njp0oedobljIGKjuehqIzL5Yfnax4A9ab55uN0PLMTU8gak0GoxhzuGVP3fmp39&#10;rmGEusW3Ydq5PWs6aBYH8po3BUfePFLIpezxu4+8PegjnLz6kzuIgV3bdw4PI9KYded4wx3KPuAb&#10;azkPmLHhh5ozk56CgBkiIY5Gcg0D9oaR1ORMZYsY+PMYYA9vepYdVzNv3hkbtjkH6Vk72kiYFsr1&#10;60xpGe2TnH0NZh7Q1rjVEe6wsh9Dxyaj/tNXm2jjaOp9aoQWxkc9d46etHlbZcZ3E9cVpyB7QsHV&#10;DLNyWbt0xih3Ejbfm+9uwai8raOH75xink+TL94Mrjk+/tWsIETmOEhEnzDbno3WnmYxKe/PX1p1&#10;urT2zeUuQo53DmokhaaIc96vkJ5yxbYYoTuU8k57ZqyJ44oOpzjmq7I0Fm67lLEgg57VHcXLEbcL&#10;GD3BzWvsyeYtNfKVX5CeOuKkt714p1Xja/OMdKz4ow7MN5KouSR2NW4AGtA/QqAMnvW0IE85Zvpt&#10;i/uhlt3NVUneSXLttOe9RXEbSTRsXZWYAj0NTyRGTjuvBPrWvsEHOOScuG+XjPVT1qWCxE6kmOQo&#10;w4xnJaq8ttJBb7uwPNXbK/aK2DF9u3GMj1qvZmZp6JpkNrYEXJ+Yjg46VJdRqunsqgMoPHuKhgvH&#10;mRrd9p+YkMPT0qpqt99n+VWXHpnpW3szMy7hyJH/AN41b0aE38I37AoO3JPNVrW2m1m9SGMfMr5c&#10;n0rc8STpbvBaQIi7EBdl7tjmjkAhntYWuCsR3bBg888VXAKn5R9DnrUNhKQZf4XVidx75qzbMI5d&#10;21mYH5cDIrQC/pUMgkw75GN2M9Kved9obAQyjuOlZ8t5KhDbNrHqMdKt2+puNv8Aq4+O5xuoA19M&#10;WF0KIoiZeCCc4rpPh7pM02vxdVUTBt4HB4rlbGSL/WBtzuRkKc/Wu1+Hmpxr4jSMo212wuT3rqon&#10;PX2PKP8AgoasiaU0JyzfYro59tprwv8A4Ji+HYtd/Yy0O5MhuJbe0mjiU3ZjWzIducfxE+naveP+&#10;Citn5GkGbzMlbS5iABzuOw9K+Z/+CZN1pumfslab9qh+3q80yIBKYxbnzH5PrXH8Ne5rWh/sp4C+&#10;+HxDIrr8y3LqO/O48mvVbO3mjtIo5SOY1bI7cV5B4j1NdL8a6iksiqkV2+Cx287zjrXrXh3Wk1fR&#10;beaL5yY1zjkdBmvuszpt4eFT0PzzJ6lsZOmSmMyTqd2cVaKbirVAWCy7hjp2NSQzeYK+YlufXH7I&#10;/szf8m2/D3/sWdN/9JY6KT9mT/k2v4d/9izpv/pLHRW4H5GXEjyr5bMvlLycDDZ/wquNvmDAwD1F&#10;SxStGcqwb6jpUTEyTZ9STxXhnQeR/tUQi3n0tkYBX5wT3zXCfFSYTzadMWOGgiY56dOa9F/af09r&#10;k2B8sN5eHHP515z47tZP7FB2gbIwF7np2r9k4b/3KJ+A8X/8jGp6o+9P+CZNjDd/sR2dwpnDwXF4&#10;hCg7R8wHNJ/wRqfy/hN8Ro/lfyvEN6DjoAJX4q9/wSlOoy/sf2mnWmZEvtQuoWcj5UyQcn05qj/w&#10;R4tbi08LfFbTZcCa18R6hFKf7zrI4b9Qa/FOJP8Ae6v+I/oHhb/cKX+E9A1ycJeXTcRvI2IwDyoB&#10;qvIRJEGHU8HPWrmqqG1i4CgMVdgD26mqjPMATtTAOM9q+ePoI7Fd4I4V3Mozng561FMo/i3Z7AdK&#10;uJehAQIwJehJ+7Udxb5UESckc5FXqMgtpCH2sM59O1PkcojeXkMOmOQaUaeZIxiRQ2cls9aW7ia2&#10;kUHlWHVaNQI7KXzmzKOSuAAOp9akMAuEGeNoxmo0iTPG4FAMe9SRq8Yb5lxngE9aYtSSAqsZUr1+&#10;6w71FJMsEWc+YB1U8U12dGLL9/GNvbFPtnYxlNxKrwOnatCC7p88M1tGCu3cAcelN1PR9zBonXOc&#10;g47elVEYvPtzjAxzV2CUxw7ZXU88YPSrugKDq67wykdgQOtVIoA8m0ghh1J4/CtfUYvtUW3ZtCnK&#10;tn71RGSSa22HadoxnHT6moNKZQUbY/LUY3n+70x0qFlZCwbrmrTfMgTq+ccU6WzlRFkRgVztcEd+&#10;9BoVhCvkJ9+RjzwOlSXvlxAfJ1UcjmpfLKzO27jsvrUUkL3Ea7eB1YHqKDLUbpwdIW3MfmOBkdBT&#10;buOMjHJdR1AqcwIq/uy2cd6j8okFiOhw3tQQU2QpJblkWfkkNnbtFOS5aNmIQt8+DzwMmp5FSBlO&#10;5SO3NMklQrLj5QCGPvQK6JjBJC5K7TGOCueRVeVPNm3ElQBgHpn8annYPOr4GSoIAbrSbo5ZN79B&#10;xsHY1oMq3JYJyCf4fwqK2QNN97aB2ZDVtI0DMQScknBqN2xJ/D0rMBJ9hn2oMbh1A4NQmxlglPDK&#10;oGemc1agViFxnH8Xy9K2YpY51UcScBTu4rWnT5hXRzaP5kO4Kc55GOcfSrMMEAdXw5xyOPlzWxPp&#10;iiZwrqkZGNqDcG/GoBoYS1VVcKOwJ6e1awoEc5VjQzXDOF2lsggDpSvYCORecnB4PFS+R9hkKt5m&#10;489OlAj+0xMVYYHUk1t7NgUZYPLtgdpXB2n2q5FYwpZxv06ksDnNBg89AoOVAwT60RyiCbylBYdP&#10;aj2bJk0Vmu9v+rPH3SfWpbGP7PA6nkn7v0q1JAkqsD5abeQM8mqsFz5S72U8MVwRVwgRBitbM9vn&#10;0HT0pGljkVVK/wAA5I4JxT31UB3ZjtQ5QKBzUH2lGQfM2Mf3a01L5SzBp6yx7twUyD14/GmvDPbW&#10;YZl6NyKrN/r0IDbGGOvf1q/m4gXYwDDt7inAwuhk+ph4kVQnPc9quWsOFLSZJ6r6YqG3sI9rZHzn&#10;5sHsakkuZS0eOAgAYetdAyS5Li0O4ADqSegzVP8AtSGCFhjzAvDbeevTFaULwzJumPl+YcAZ7dqo&#10;alZboCIk5LElgOw6UGYmnXbLFt8xgSOcjk/SkuYGvgVG6TcBtOMZqp5l3LF8ikPGcj5Ooq7beILe&#10;0i/fR5YdCD1J60AX9J1aDw1byQqoa4mXBY/wms9XaZS5Yk5wxNVr+Rbm6Ei8LjgntUti+5dmeWOf&#10;rWgF+3iVLfKgyc9uas6fKkUzEM2WH3SOhqBm2RhI/l4x9aMNAwODngMcfd+tArovtulRVY/MDkv6&#10;ilkwXDIdmDgEjIpIbWZY9saSuXPIz29R7VesvD00ecAsMbsHnFAXRNpcxnhGRukQkk4wCtdN4EmU&#10;zwtHu4c9eq1zUTyI4G3DnjAFdT4RAa2mgbi5Lq0ZxgDFbwuZT12PNf28YRd6NY+eJCpExU/3m8o8&#10;GvnD/glToUXjj9mQWWdNt1tbm6mL3E4jDlXbgEnmvqH9uG0d9C0m4mWSML5qhM4GSrV8U/8ABN/Z&#10;N8AWIwskWq6jbFd+ASJWxn6jmuKtU5KqcjqnD9yfIX7R3xMlT45a9pkNuw+z6gyt5bZXIY5x7V9G&#10;fsweI7jUfh8ZJ4Xi8shF81SueO2etU9M/Zf0my+K+v63rUKXdxcahLNDag5WPOSCT/SvTFKRKFii&#10;XYvAWMBVUfSvv8fm1KthYUaS7H5rk+QVqGNni6s/ibGSzbpSAcduBxT7dtse3uR1prRO/UjB5B7m&#10;nxR+UB+9H09K+c5D64/Zb9l4bf2Z/h3/ANizpv8A6SxUUfsv/wDJtPw8/wCxZ03/ANJIqK2A/Ija&#10;GRSybTgZJONxqGWP+EYGG39f0qadWuIw3oenpUSR75SX+70BHevn6Z0HC/HiI3VhaSYH3cfTmvMv&#10;HliroVZCP3JwPU4r03465h0i3x034+mK8+8Wn7Ro1vKf4rbO76rX69w5J/UFY/C+Lo/8KkvQ+4/+&#10;COySv+yyY4nmVLa9uXdw2QpyM1X/AOCR0j2Vz8XZPMEpk8R30x3HnLu55+uah/4I9ahIn7LV9Cqe&#10;Y/8AaVypYNyB8ueKk/4JZWqQ+IvjNCsnmj+37jaF7fvH4/UfnX47xN/vVT/Ej904R/3Cn/hO+n51&#10;a8+TDmVzycAZJqjNJtfZz5oPzKOQBVq9C2+s3W4kZc8E+9OjRbuRtoVW3ck8ZFfPn0S2IPLWW2GA&#10;c54OOtOiO5MlSV9a8p+KX7St/wDD7xjcadZ2to6WcgRt8RycDGaxV/bP1aKLaNHsTzzxiuqlgKs9&#10;T5PFcZ4DDVfZT6HukkRkA4zgcDoAPeo2hkdgfKcD1Vsg/SvCrr9r/wAQTyHyYraDj7ogVse1V4/2&#10;xPEa24XZZk7u9suTW39l1Tl/1+y3zPoGO2lCsyq21RzkjNV33yw/Mu7njIxivCT+2j4ggDlobOQ5&#10;4H2ZcUy//bU8QzWu77PZ9FUosGNlV/ZlUyn4hZau574tp8+G+bA5X0pkdqytwjKpPXHH518+S/ts&#10;eIlIjS3sXXdjJtl6/X0pX/ba8TR8eVp6HO75Y8jNbf2bW7CXiJlnmfQxgELMCp3gdxTwqm2RXjf5&#10;gOQtfOUn7bHidixmNuofkExYx6fhTE/ba8Uuo3LY7iM5+zLR/ZlfsR/xEHLvM+ksJFIECPt6Zc4/&#10;KnwIvnsqodgYg8V83Q/tseKHJhk/s98cr/oq/L+NIv7bfimJdvm2nJ6JEKr+yahUPETLl3PpOK0j&#10;lnciMjDEdKhlXBZWVh8xI44r5wk/ba8WLKY/tEcg+9tMYwPy5ob9tLxmw+SSzi/3LRS34571P9kV&#10;u4/+IiZd5n0Zb/NON8P3j+dS3NsI33LGYsnB4zmvmo/tleMVk837VbFwuDmAD/62aYn7aHjG6WIv&#10;c2u3J/5Zc/jV/wBj1Q/4iJl3mfR09uxkAWB2/wBoColsE82XeZMnAwOma8Ck/a48UmEL9shiDDlB&#10;aqd3401P2s/E0VvgXijB6eSOKz/sur3K/wCIgYLsfQsmmRoq7IccZ3k8E1HJo/2lHZo2WQgYAX71&#10;fPiftdeLRJxfptBzgxCo7v8Aa98W3E+4ahgqc8RDij+yp9zD/iIGD/lPok6PIYNvk9D/AMCz9PSm&#10;t4fkTBWBmWQ/MfQ9xXzx/wANfeKlkH+nK5K53NGCw+h6Corj9q/xdMm57+QAnHzqCPrx3q/7Jq9x&#10;f8REwf8AKfQ+o6YbaVYvnj/h+Y4qWPREdAcyNPH/AA7c1823H7VPiydAn9pNL5f3cIOgqT/hrHxk&#10;0QKX00JXkkBTmtP7Jqdw/wCIhYT+U+lIrKSe3YqmJA2CuOfypn9ntAG+SRWBIO5SADXzTJ+1p4yk&#10;YE6vMqycskka4P49qkH7YPjZU2pqYSPGT8inH0qoZbVXUn/iIGD/AJT6VS4e1VS0HQ8k96llv3u/&#10;uRABTkcdK+YH/a38YTDJ1ORwR08sdfXFC/tXeLgnGqSAr1Hlrya0/s+p3M/+IgYP+U+oorma8cq1&#10;u27Gd2eMU2SKNSAYpFY+i8V8vH9rfxogzHqrAYwQUXNVD+1V4xYBv7Yl68DYKPqNXuT/AK/YL+R/&#10;efVN5aFfuROBj5sLVd4xgZU4PRgK+YZP2svGhP8AyF5cHjEiKRinR/tXeLkyrakT2Taq4HvS+oVO&#10;5X+vmC/lPpqBVYSfu5H2EjIUnFMNi19F8qsvcZH3j7V8zQ/tVeMoNynWHRm7pGrAmqz/ALUHjKOY&#10;btYlLHuFGMf41f1OZp/r/g/5T6audCvmRcwBdmDg8MQfardrYNFFtC5XHPy5xXzJD+1R40gQ7tWl&#10;YAfKSFyR2qCb9rDxbIVI1ApxyCoBo+pzJ/1+wvY+pLfT2huw6oWToAR0q1PYzXLcIxPcqCQK+T2/&#10;aw8XAktqszJjAVUAxUEP7WXjONCqatcD/gIrT6nMn/XzBfyn1rBo8tpukdXlQjaQoyQaj/s+XzVQ&#10;JIFP3dynJr5f039rLxnPFGjarNtIO4hRxirkP7R3ii9KmbUJW4BUnBz+VdEcDIP9e8L2PpyXTpID&#10;5bxv8vPKniq8crpd7Sj4I6FetfOMP7QOu31wd+pTKw4KmVlyfYYqZfi7q02Wl1K6Q5+X963+FH9n&#10;1Cv9d8P2PpR7WeJoz5JSPBIBXk//AFqzBp81xeIzW/3mwRt6e9fOOpfFK+Qsx1bUWcj/AJ6dDXI+&#10;IPjH4htSPL1m+XnIHnsOKPqEomcuOqP8h9mXvhaUll8tdirkYPWotM0WOFY28p/MbIJPRa+KR8bP&#10;FUzN/wATu+5GP+PlulVp/jN4sijKf21qTbeg85/8Kn6vIz/16odj7elFysywx7VXOPUN75q9LY3d&#10;q4KxFsrliWGzA9DXwZH8UvFDzqW1W79sXD5NT/8AC0tc37n1DUVz1/fk7qn2EiP9eqX8p9/6B9p1&#10;S03eRHbxoCxdn+YH3qWw1e5kiaNd1wqD5yBgD2Br897j4v65DJsXUL7aw+8ZGGPw71Z0r41a/Y4Q&#10;azeiMnruPJ96X1ecdi1xpQl0P0btLqwl8MIyxMlzuGN3pUNnfL/a0GSyfvApA715T+y/4oufF3wd&#10;sp7udpnjvGR5CeWOegr1K0t1/wCEogtwyyvxIQpzjPNVCTvY+swuKVal7SBQ/bZgKeEtJkLlomdl&#10;G4cLlWxXwl/wTU3QfBjxFHEbd54fFGoq6P1HzN2+hH5196fthxbPhhZb+XFwp2t2BU18K/8ABK3Y&#10;NI+Jls8/l+V4rvwAq7ymduOK4MVDmnZnpRqe4RP4h+2+NNWglx5kF43TqwJOMfStFYBGBg9ByD3r&#10;iPHmpP4P+Luqru8zzLwYcjBbJPOP1rtyTwx49a+mlR9nTi12R83h8U6k5R7MZKSke5QSxbGMdKmQ&#10;BnXI5pxBcdMe/rTRGEfOTmsTqP2Q/ZlGP2bPh5/2LOm/+ksdFO/ZgOf2avh5/wBizpv/AKSxUVoB&#10;+RDSOBgFTnmogTt2nsc1PtOCNpBx6dKgjiVPvseOv1r586DiP2hN6eG7WZXBG/DD0ryrVpjeaLBG&#10;C2fLYEHtgV638fVC+BmODhXDZIrxq/aY2tvhFVSjsSTjg1+u8Ivmy+x+F8c+7mt/I+5f+CQNp5n7&#10;OeoyecsaLqFzs+b7z/LmrH/BKYSWfjf42Quu2ZfEE7MRzySM1H/wRvsjd/s7a7E8eUh1K5lAB5GV&#10;Q1H/AMEromvPjj8dYVZ1Ca9PIA3GRuGK/IOKv9/q+qP3DhP/AJFdL/D+p6XeTNN4iuo3DuEZvmX6&#10;mooIllcbWb74J56in6sU/wCEovHyVwW+nU1UM/mJEBg8YY5wAT7186qZ9VP+GfL37TMsZ+L+suCc&#10;ecduOh+XiuHdJL29SFVmkluWO1Y1LMSOwArtPj4j2nxE1UOBHIZirRt/d24B/Gu4/Yf8I2eteJtW&#10;vLlVMtmgMIJH7vP1719VRl7Ohzo/nnF4GWLzadHu2eTL8MPFN3EHt9D1VgeN32U8j8s1btPhJ4uC&#10;KB4d1eU8jJtsAV91JYRIXVV2DGctjrUMUchj+WQYz0XBJrn/ALRZ9JHgOjbWbPhK8+D3jGVNr+Gt&#10;VVuNu2Cqt78GfF8N0+7RNSXgfdt9351+gLWUrxgAfL94u2PypiWaybzljgcgbTin/ak/5S5eHuGl&#10;vNnwFD8GfF95d7RoN+xxlSLf71EvwY8YJJh/DOq7s4P7jvX3l9kjC5+QntwARUcls3l8sHycgZHF&#10;X/ak/wCUz/4h3hY7TZ8IyfBzxom7d4W1TBxtPkZ4pG+EPjAzHHhnUz2P7gV94x2QjXLCNj2GQTTY&#10;4hK33RH67cE/lR/ak/5Q/wBQsL/Oz4R/4VD4xmZVGgakhXrm3HPtU0XwY8Xu26Pw3qef9i3wa+63&#10;s9rD7h78pzTpZGtyP3hAIydqDij+06nYr/ULDfzs+FrH4IeNLiYt/wAI3q6u+QS8SjGKbc/CHxjZ&#10;bmk8P6pJ/CwEA+Q/WvuiWF2IkilkkB6jAHNSXVpuijHzQzH5mDAc/Wp/tSr/ACl/6g4a1+dnwh/w&#10;pbxrcKqx+GdSkjUbhL5Q+U06D4HeOHn+bw7enPzZEQwTX2/c2kgd5H2hT83yjjn1oSBW8vcNrrg+&#10;2Kr+0pmsOAcL/Oz4xg+CfjBBj/hHr7c3J3RjIPtVmP4I+MxF/wAgDUeOPuH/AAr7bhdWP3ELdQAu&#10;cVJ5X2llO1lbsBgbqj+1Jfym/wDqLh/5j4eHwK8Z3Y48P3sm3qPLHFRP8AfGsTfL4fvcY7Hp+lfb&#10;87L5xWZT6AH7v6VBNOII8RxBR6gZFP8AtSf8of6h4PrJnxGvwM8YW5CNol7HvH3fLB3fjUo+AvjF&#10;YiF0DUzz0CLgV9nSnzk+9F06kDIp9sdkP8JPT61P9psP9RsJ3PiuP4KeMWL/APFPakoXgsUUDNI/&#10;wQ8Z2+Fk8NXyEcA7F+b3NfbUEIjidWK/MQ2MelJOyyP5pySOdpWj+02H+oeG/nZ8RSfAvxlOR/xT&#10;t+xJzgRCmn4GeMYpv+QFfJz91ogK+1zIbljIgkU5x1xinMjROM7ZFbkkjOKj+0pC/wBQsJ/Oz4sh&#10;+A/jGRTjQbvJOfuLxU6/s/eNkUf8SW56etfZr3iwIYwF2McF8dKhaDaM+a23sSKf9psf+oOD/nZ8&#10;af8ADP3jkuW/sWfB4zupkvwD8aqiBtInPspya+xZZBAw3klCSOP51CIXEcbL0GcZqv7SZp/qNhP5&#10;j49f4BeLpp8DSLoMT0ZsZp7fs4+No3/5Acrf9ta+wdOhN8p8xsY/gC/e/Gla3RH+X8t2cUf2gyv9&#10;R8J/MfIMH7PvjZ5yp0aVRjIBeh/2dPHUmT/Yr5HbzK+wjCZICinfn16j6VFZQmAfebd93mn/AGhM&#10;P9R8J3PkGP8AZ18bSyAHRvLPqZKY37M/jSVmb+zPunr5wr7HWLhvn+ZWJ6dvSlMCu7MYkw+ckg0f&#10;2hMP9R8J3Pjr/hmPxvLFvGnDb93HnDimf8MteOvKMa2MBbrvEoPH1r7F+xlow2EHGQA3FBHG07Vy&#10;MHB71f8AaEyv9SMF3PkCw/Zb8dxNzZQqhHUyjFaFt+zR40tYwFtYWbP/AD2HFfVPkbQNrMdpwQas&#10;LEgO75lYNyuKqGZVCo8E4PufL6fsueOJ41aSwtsk5B88CrR/Zn8axDabW3buMTg4r6cW4Z5MgOi9&#10;j1q1bySLcAK+4t3K1p/aNQ0/1Rwfc+VZP2XPG08IZoLeME55lAxWTrn7KvjBMstpbls8N54Oa+w7&#10;+GTcfNC8cg54NZjnzXw5Xr0zUTx9QP8AVHB9z41uv2U/HHG60gVPvBhKMk0L+yh4zlUM8Vou7nmW&#10;vsG9jUuQrHrgZ6VSe3j8wBSVYH5uc81zTx9QP9S8F3Pk1P2TPGUUmNto5/hBkx19Kev7JPjYzEGG&#10;ybBPIkyBX1dMxWQ55IPDUguJSgIxtJwcHqKX9oTD/U3B9z5C8T/sxeMNFsXuDaowjGWCSbifcD0r&#10;ziWC5t3kS4j8s274cE4IPvX6BX9vHcqyMC8ZGCO//wCqvi39pSyg0b4vaskI2CV1O1fuV6GBxbqO&#10;zPluJOG6eDhGpTkfTH7C6XWo/s/6jdRs2yDUwFU/8s/XNfS/w31mz/tdZZUEkmxcqBnfjrzXzR/w&#10;TeunT9nPxVHzKV1RR67VKAA19F/DS3Gk61IsKhmjjJXPPU11wh++Pr8hn/sMSf8Abg+yXnwqtpre&#10;HYrSowXdypIPH4V8Mf8ABHHULux8Y/FiKEwx3reKbra0kW/7NlV/h77q+4P2z2aX4IwzuVyZ1yFP&#10;ua+EP+CP88L/AB5+L6SNsVfE7tjdg4wMV5+Ph+/PoafwHIftRrcD436zFcupmbUt/CbM59BXYS/O&#10;iYB6dK5T9riIf8NM6kFQ4+3RsNx7V1aBpLdCxC/KMAGvpK3+70z5XL/49b1RKEwRnceOR6U5kAz2&#10;+tRrLhW69B1p09yJYmAHcc1wnsn7Hfsycfs1/Dz/ALFnTf8A0ljoo/ZlOf2bPh5/2LOm/wDpLHRW&#10;gH5INHtfad3HB+tRuWEkh/hwABt71dCbeN38XQjmnFGZjsIXHXjOa+bOw4T4+usHwruXf5m6D3Oe&#10;1eFLc/2lY+ZkbSjBEzycdcCvfP2iPL/4VhKjY8w3C4zxnivB9Ps1s/DauP8AWMGVSegPev1rg6fL&#10;gPmfh/H0L5p8j7o/4I7wyTfs7a5JHM0TpqdwWIGQy7UqL/glw5h/aI+PDEtmXW5j0xgEqen0rO/4&#10;JDeIbPw78JNfgv7+109ZtRnEfnTKgYlUwOT19q1P+CZd+g/aL+Nqrh7ltenX5ehQKuD+VfkvE8r4&#10;+t6o/auEf9wp/wCE9C8Vh9P8QXPTaXZ8nvk1h39wbtF3b41chvlHStL4m3ITX5sbgpb+tZcqeTaF&#10;+jONqjqc59K8WnA96c9D57/aPG74hXThHITaZNw+Zsjiu0/YQYi410LGjbwmGbPNcf8AtKp9n+JF&#10;4pZjKVj4x1OOa7L9giQjXdbVPKL7UyrDr8xzivov+XB+MUP+Sgfq/wAj134x/H7SfhFeQw6lFcSL&#10;Oud0SEgfjXAJ+214UgugIYdUgjLHdIYAf51zv7e7LHrOjJECwaNwRjrg15enwva/+E8nixbja0Ev&#10;kmErxj1p4fCwnT5mdOccQY3D4p0ae0T7K8C/EWy+J2j217pN013aN8zOuC8Z6/MB0rYk1TybrLT+&#10;YzDoBjca+TP2M/FEnhvxFro84fYltWmkiJIAwM8e/rVDxf8AtK+JPF2u3UVrevYQ5xBHAvOB6n3F&#10;c8sBL2nKj08PxhThh41qqu3oz6/jvZbofKUHXjHTHWpDdiJgrLuboSBxnvXxr4S/aU8X+E9Xjnk1&#10;OS8txhJIpiGwhbnHvXW/tHfHLWtP8T6dcaNrF1BY6haI6IuMKdoNL6jJPlN6PGOHqQdS2x9MXDeS&#10;pkHOD8uO+aSKczKcE8DJG3GBXnfwN+JV34k+By6hdXQlnijYys4+YMpJOa+b5/2ovGcnivjV7j+z&#10;1m2NG2PlTd0x14FZxwcpOx14niShSpQqP7R9sIXjsT82x87g2M8Vmax4jh0jTjcufMMas7gd8VwX&#10;xu+Jk/hT4JHVbOfZdSohidOrbgCPx5rxL4D/ABP8S/EfxFqseq6tNLbRWDuFfBVeO+K0p4OUk2c2&#10;YcS0qLVOHxM9e0b9tnQ9S8RR6Z9ku4jI+zeXBUHOM47V63b6ot/CZBJh8bVDjBNfnQ9x9h1+W5Vm&#10;aaC53fL/ABYftX3t8LPEcPiX4ew6jFIrMYBIc9QSoJrXEYWNOKdjh4e4iqYmpOnWfwnH/FT9pnSv&#10;hPq8lheRT3VxKoOIjjZ9a6f4dfENPHvhix1W3j8kXXzBWOSRXyB+0Lr3/CRfErVZgWcRzbMn2JBx&#10;XdWnj288KfssaTPpt5JZzQsytInBGT71r9SUqUeUwo8WTWLqKXwRPrKLUlu1LF/LcDBAHIqWxumW&#10;VArb1wRnvXwr4d+OXji4N19k1rVbkQ4eTaAxVffHSvYP2av2kNW1/wAXw6RqhF3HeAmKZztdCOoN&#10;cdbAyjqe3l3FlHEzUUrH0XcvmIHn5hkGqwupISFIXaemat392LyJOHjb3TFVCd7D5/uEjOK4dtD6&#10;6Mrq4dWzxjrgCmtEpYMM888Clgm8qPdtwTxn196DHsO75jn0FBQOmVzt6dOaX7VtAyw8vbgDvuqR&#10;UAjyfy9KiuHDEKFAwM0AV5bmSAjfswxxx/EaCC8imOM8nGCep9K8n/an1S8stL0/7FdTW85uVZdh&#10;4yBzms/U/ixfeKPhNYW9lcKuq3QFtOwB3RSKSSa0p0JzPHxGaRoVXTl0PZvtGyYPtG5vug/dIpUu&#10;DJKw2FRzggZBPtXgVz4ivR+y9HMLmcyRXPlNKG+d13YODT/AmuLpXxJ0220fUr7ULGa1LXoZzIsR&#10;28BT6jvXRHDLlOf+3G5JKJ7n5gljdmZPk65OMfX0qMgLHxgvnoTXzXqupWJl8UzXmpakmsR3Liwh&#10;imJEvvt9K6rxl4KuNS+EVvr2otcpq9vbrIQkzJ6DketXLCqKCOcVJv3YntCy754Sjp/tBWyRTZpE&#10;s5fmZV5wNxxmuF+B/hBNF0a2voGuJvtcSvIZZS2DgE4rmviuAvxM+2eKF1aXwxcIEtWsywSOQdd4&#10;H61hCjqdrzCcafO4nsS3wRD5b5B5yBnPrioLbVFLlY3jnPUbWBOPWvJfHviOK18GaPpOh3rw2Gqz&#10;4E+7lY/QHtxVf4ifDTT/AIXeFYNZ0q8uVuIGQFhOWMxJGSRnv1rT2KOdZvf7J7Wb0SsIw4WUru29&#10;/c0+FGs182STCY3ZJ6j1ryKXW5r/AOM/hmcvKGmsmkcBuHLc9O/Wuy+NHin/AIRr4f3TGURzTR+S&#10;jg9GY9cVn7O3um0cyi4cx002rRkZzujc5Vl5GKij1m0mujE9xCNiZXLjJP8AjXj/AMBvEM/hzxRc&#10;6NNfw3zXVus0JZvMBYjL89uc1xnxHutKfx/r/wDaUd950WFtXjZh5TE/KARx6da3hh0cVTPOWCai&#10;fStpcR3QA8yLa3zHAyR9at2shkByjHPQ7a4X4Ji+j8D6f/aGWmXO4k5LDHHPeu5sI2WDHmnDDIIH&#10;SoPcw9b2tP2jJVk2qR6VYtdskGDndnjFQRQsJk+6w/8AQqukEONqgUFE+A8OHycDHNUHiQXB+Xcv&#10;t1qwWJz5mepxjvVGS4EM3XjPGaqoBHexRleH2hegI5qki7ZN20ZIznHWrE5ExPPViaZKMHjtxXLI&#10;6CpOmZNwbHy8giqki5kBbOPRR1q+xVpG3MBx60ghBTO1vl71mBWeQQISqscjAGOcV8b/ALU9nu+L&#10;95s+4QrP7EivsiaXN1FuhOzB+YV8h/tV2flfFa8Kfdl2FR+Fejl/xnx3GX+6o91/4Jqag1l8F/Fk&#10;a7yJNShyCvTAr6j8E2X9qakJ2YL821RF8rE+hr5g/wCCaRhm+FHjpJJMS299AyLjrxX0joLzXN1Z&#10;Wyo0ckl2shkHAAHXPpXux/iGnD//ACL0Xf2y7PzPgbDDswvmJuPUjGc1+dn/AATD+y2H7RXxpti0&#10;yNDrySR7ep+Q/pX6UftfRCX4GXUknyeWAVFfmb/wTynD/tb/ABwsoVYywahby5A5w0defjIe+fS4&#10;X+EyD9rMFv2jHY/ekmiJrrpVMQUfLgDA965f9rK32/tGcMG3PEFIOc10skflou/cTtHbpX0Ff/d4&#10;HymB0r1r90MkGZOBtPr1zUz4WNV6nqajH+sWpZFyMjqTivPnseufsb+zHn/hmv4ebfu/8Izpv/pL&#10;HRTv2YRj9mr4ef8AYs6b/wCksdFUB+TTFlB3bT/tCmq4/iDfUDrSt93a3G7jn2qDfvP8XHtXzZ6X&#10;IcL+03Isfgez2nHn3IXrknA9K8oezEvgFCfvb2OR1FejftdM0fw90kx/fF6OO/IrhYkax+Hikrkl&#10;f4h14r9U4Xly5f8AM/EuNPezZ+h9Df8ABNf4VWvxD+B2r3dzs/4l+ttsdyeojHYfh+ddn/wTJt40&#10;/al+NqhlHk6xKh28LwiDirn/AARc1ldU+CvjDRWtYpZH1a4uRzlseUmMD8D+VZ//AATi1Hb+158a&#10;D5AjSfWphtzgnCLzX5ZxHf67V9UfsPCf+4UV5M9N+IibtWk+TPJJOOnPeuP1DxBHYJFJIrgtIqnH&#10;ODXXfE+VYNZuN24GSQqvp1rz7XLSWXUwjJJ5ZcAfN3HeuClD3D2qmx5V+0/C9z8T3lIXaYo2znBY&#10;betdP+w1P9l8U6zyylYl4x0Jrm/2lIHh8aw+ZG257dASe2BXT/sRx7/EmttuwFiXt6V7Ev8Adz8a&#10;p/8AJQP1ZX/bpuDBq+jvLyRE/l475Ncdo/xE0y0/ZxvdFMy/2lc3IYQMv3l9q639vaZX13RdzYXy&#10;pCCTgHmuI+Cf7PF38W9JbUYL6CBIpTEUIyxI9q6aMlDDxcjzs2p1quaypUFzaFv9nXTzJL4nUQlB&#10;FpszZHYbeKzfgX4bPij4hbfs+6G1tmlct0PynH619H6V8DrP4QfCjWHiPm3t3p8vmzMMA/IM4rwn&#10;9nz4l6D8MYNYuNSjnlurx1ghjjXd8nXJ9Ac0oVvae9E0rZT9X5Kdfqec3c3mzTRhlSWNmLKT2D16&#10;h8dtENx8NPB+oLHt3Wvl7scZAHFdD+1mnh3w14Z0uDT9NtbebUtt0XC/OIiAcH86v/EfRvt37Jug&#10;yKN5s4o3RwOi7Rk1anpG/c544GKdWnH7KuZn7OPjNbH4CeIIJZM7fOO7su5eOa+e9QSSK4uW5+fc&#10;x4+mK7rwR4l/s7wR4m07DRDUETyl6EEdeK5d7WQaXJJt+ThGZhjB/wAa2pR5ZyZ5WIxntIRg/sns&#10;nx38VDUf2a/C0Pmq73nl8ZxkKgzj6VmfsbaM+oWPii6jQAJaG2APbcua5DxvrJ1L4Q+HbHzFk+wS&#10;Sg88xjPAr2f9kXwfHpPwf1C8xJ9ovleRABwQoIA/Ks6n7qNl1O7BP65iFJ9Is+YNTBstcuUDqW3s&#10;xZG3DOa+mf2bviKsHwC1GSabD6ajoRuwWyMDivm/WbRr7xZJbwJueaaTlBn+I8VreEvHk3hvwbru&#10;kj5ftxVVzx93rW8o88UeXhMY8LiJmHqOotfanJO7szXUkjEN16k16pq0TN+yTb/KP9YTj2zXlupW&#10;zw2nnqnFwP3YI5GOpFen3shuP2RIwqHzBN/FxkE1W0Ui8HLmqVJdzT/Yy09fEd/4nsGWFpLizCwl&#10;h6jjFdb8MP2ZfEXhX4gWOpzNZfZbdyeD8xBrnP2CUibxtrb7gDawxdD1G6vrW3gVZfMHyNtBKPxg&#10;f415WOqzhNx8j9I4VyujWwsa0lsyO2smaMs7llzgL0x7USwMnIbaP7pFT7WePauQCd1Nk4+VuvY1&#10;5B+g6LREW7ygNzcfSmNuRNy8DdnPWpHGxR5gOFPXFSTBQnGMN0oGNilE6HnnufWq7gosncqOKmjz&#10;Cdq45qG5dkRyV46HbzgUAedfFrwFP4/h0zyZIw9rdCR2dsbV9K5rw98CJNG8e3Opm4iuIpEZ4I1+&#10;6krDBOPxr1kQhnRF2kY3/wC8O9R/2pYSXP7u4jDR8lAwyM9a6adSpD3UeTiMDQq1faVOhwq/A/UE&#10;+FDaG01jNcb/ADBNtOxeefYk10+g+FLfw5pNvFDa24lSMxyyomCTjBrejv4JUbyXa4wMtj7qr65q&#10;CxH2idpLeTzIYzgqnzbSfWteZlQwmHWxwfw9+Ef/AAjuq61dXENrdG+vGuLdiuXjjx0OehNb3xJ0&#10;SXxl4Nu9NiWOO4kj25K4BINbmpSrC7xxSL5vDYDckfSqB1WP7WGmljjB7FwCRUTdQuFPDxjyxI/A&#10;OjXHhbwpYWdwyyyW6LF8v3TgAGuX+JHhjxTqmt3Npp82lHS7hAq/aIi7wk/e2HpXoMOoQBDjb5af&#10;dkU7s/8A16oan4p03T3Ec+oWyyE5AMihgPpmlCTCpGm4cktjgr/4CRyeAbLRftwju7KUzpdbSSZO&#10;/wCGaz4vhR4o1ye2sdc1O3k0mycSFYIjuuCOmTXpl7qkNhKs01xGsLj5S5ABNSaRqcWqIWt5o7gZ&#10;xlGDDP4Uc7Oang8PeyOB8e/DDV9S8ZaXqmj3Vpamyt2iCSoWC/lSaz8MdW8W2GnR6zf2M/lylpmj&#10;Q4kHZcV3uraxZ+G7dp7yWK1XdtZpHCgE/WodK17T9WVp4J4p4McPGwZc/UcU+aRt9Xw69w4jU/gl&#10;aWeuWd1o8cFpd2rHeyhuV9M1La/BVbvXNbku5baeHWQuVZeY8DrntXVxeLtKOoiOPUrR7jaS0RlX&#10;Kn86ffaxb6YLdru5hh83Hlr5gBZvSrXP0I+p4OWjMn4X+DLr4f6F9juZvOjRyYGU8hOwJPfGK6uO&#10;eKNR/rOe5rPm1iG0v0in8uFphldzgZJ7AVS1b4h6Jpd99nn1OytZEGWEjgHP0JqeVnbTqUqUOTod&#10;poaB1H7sbcnljyauLB8ucYx0FY3hTxPp+o6Wl4uo2zW4yBIJF2t+OcVY0rxXZa5O0dpcWs7qcHY4&#10;Y/pWsEw+sUtrly8gCojb1B5OM9KyLixKJudsc5APeqfivx3pHhy58nUNQsrWcnIDSAcfQmpP7ahu&#10;9OF6t7BJbBdwdWBUrjOc/SpqFwr07jnUM3p71C0mXPlnp1z396Vb6G7to7qOdXgkXcGU5U596y9N&#10;1ZNchZre6jmjhYqxQggY7EjvXJK5r7ZGjGTO2dy9eOKSQrGpKsTuHJ7ZrntW+Img6VcPDdanaw3E&#10;JC+WZyCpPYj1qHUfHWjaMYft+pWdsk43Qsx/1g+p61HK3sZvGU1uzoYlUqMEFsHIPavkn9qNNvxZ&#10;uCv+sVE3A9AMV9RaH4htNfjeXTr2K8h6FkIIB/CvmL9q8+V8UJmUfJPbqp9cjvXdgU1U1Pl+LKyq&#10;YVNbHsP/AATUt5L3wR45gGGk8+B9uMHFfVuiOLTU7d1jLK+MbRkA/Wvkr/gmNqf9lQeK3Y/LmAHc&#10;eWGTzX1h4S1KO+1WAKyry3yE9K95fGa8P/7gjX/aqt/7W+Ad5tkMmIA3yjdX5f8A/BPKGRP27fjf&#10;HC/mRpc2jXAH3sMn9K/U346XS/8ACgb6HywH+zlRx1r8q/2AppLH/gpH8XIPLSRLlLSd4t+BJjjk&#10;9hXJjviPpcH/AAja/bAtotO/aL06KNd0W9CrBs5GOK6B2Dr6fIuM/Sj/AIKH6VHo/wC1nbCO1tLQ&#10;OIXEcE4kTBHqD+FMnX5AF6dM17VT/d4HzdH+PU9UJJlDkY29M04NgZ7mmoC58vqOpPvQi4P0NefM&#10;9GW5+yf7MP8AybV8PP8AsWdN/wDSWKij9mH/AJNq+Hn/AGLOm/8ApLHRWgj8oGCBeB8x9egqBgoM&#10;mSe3bipYSpzz8h5GajBDSN/yz3HkmvmtT1Dzf9rC1a6+H9i6DiK+Rt3qDXC68AvhADICbCQM+1em&#10;/tK2rn4V5yGEdwpPsM9a8q1X9/4Rz127zx2Ffp/C8+bBWPxvjOnbMZT8j6o/4IrvGPDHimcSxRLL&#10;etHknBUhDmo/+Cf8Yg/bG+LaIzcapcMo742p2qv/AMEYH2eGvFMm3ztl/gRkfKAUPNTfsHyg/twf&#10;GOHIXytTnlGDzyqZH0HSvz3iX/fp+h+pcHv/AGKn/hPT/iPbNeavK7vyHYgZ7Z/nXKfbPNPlMZZI&#10;1cMCUIYY/pXWePDJN4nnRocfMzc8Y5rB1fT0mhtn3lJNhAVR97mvJow/dnu1N0eP/tQSF/iHChDY&#10;NlG+PTIGK6b9hLRrjXPFOuR2239zaB2H1PFYX7Us0dr8QbXYOTp9urFvbriuj/YKvPsXjjWEJZFM&#10;ERJXuN3f2r2qi/2Y/Haf/JQP1f5HP/t7QSRa5pBcJGdjjJ+6ATx+Ndp+wZp4l+F99NgloL5l6ct8&#10;uKuftqfBvWfidf6dJolslysIPnjftwD05rS/Y1+F2s/C7wBe22pQ/Z5Guw+x5PM8xfXjvXNKpD6q&#10;l1PXwuXVlncq0o6WPRPi1HI3w21gRliVspQq7fVRxXwDZqTeHL/dlGTjg4bpX6I6vbxataXFvLE3&#10;lXEZAUeh9q+SviX+yV4isvEV1JpNuL3TZHLxDfteEk5Ax7VWX1oRXLM04wy+viOSpQjqjl/jX4tX&#10;xh4jgCN5gtLJIgCchDwK+ltG8HJ4j/Y/t7RljZjpZ+ZW53KBxXz14W/ZN8aa3q6m8t4LW181TM8k&#10;u5nUHsOtfZ/gzwjHo/w3/sqNR5EdsbeNcYP3cZxTx2Iprl9mebkGT4pqpOuviVj86yPsatDK5V0O&#10;FPqB0rt4/BDv+z5LrC7mLahjqMADiun8dfsZ+Lv7XuTa21pJC0ztEfPGdmTjI7cYr0PT/gfqVt+z&#10;m/h24aJNSlUssefk3j1aur6zDlR48eG8T7Wd46Hy9cyeZFGsilHZ9rDqq9sn3r7O+Cfhubw58CbK&#10;2KSAG0MhcjBw2SK+fdO/ZT8ZLdIXj06NVKGVhckh+RnHbNfX2hwvB4Kh0Roo/PSEQI2fvkAjP0rj&#10;xFXnUT1eHcmr0p1JTifAPgq2S5+Ndtbsd0T3Txjdxt+dsZNY3jHTpPDPiXULKRM+TcsqYHIG4gV7&#10;t4J/Y38W+Fvi5ZajqSWn2aC8M0u187o2diD+Rqb4y/sm614k+JVxqOntaPpM0iN87hZFIPPHeu2O&#10;Mhax4lXhzE1JSny9TyH4n+Hv+Ef8M+GTtkhNxbGQuRwc81293a5/ZEi2n/l5yc8Ej2rsvjx+zd4k&#10;8eW2jjSltPs2n2wiIkcLyMCrFx8A9ek/Z+h8PoltJqSTlnw/yKPrV/WoOMTSjkGKhKUeXdHH/sKT&#10;48U6+vGZbddob5Twa+s1fzQrNuDNwfbFeA/syfA7Xvhb4lv7nUYrby5ofLTY249a+g5bbdGpQ/OT&#10;g5rx8fU56uh+icK4SeHwahUJIztx8vXpk9ajugGUHng9KkbTWRwpwT67qfcWpiiXc+MHuK5NT6gi&#10;gYJlS7nzOuR92lECXE/3s4XORUl1OlpFkGN8r2Oc1Ug1AMvTDngjvSAkf9wcZ3oeueMVDdw74ywb&#10;aMfKM9ale2Yhu/rnoKLj9zblWGSBkj3oFdHj/wAefGOoacukaFazyWp169Fu0inHlx/xEHtWh4X+&#10;BmleFG/tK0+1C7SFsG4mLCTjksPWrfxX+FSfE/SE8q4FjfQSebDKELMhHT8+9VfCGheN7G8SPW77&#10;TZtNiQqTHGRJIT0zXbGb5Dwa1Kft23scN8P/AIxReD4PEtlNaandrJesQ0MTS4HPy8DjJ5xXbfst&#10;6jv8FeItQlJIaZ5R5pOY+pANaPwz+FTeCbPWi7wzyapemYAx/NGDk9/rW98Iv2etTn8L6zax31vD&#10;/a9w0zuYyWVCxJTH6ZrppSjI8+WHxUffTPFNG8RT6H8S7TWrrUI/s+szPA8Ct80WCdmQemaf8cZ7&#10;L/haeivrNte3Ng1pL5sMDMN7euFr1v40fsz6S3hxbTTre1s76HY0U653Fl+8frmuYk+D9xf+JdC1&#10;G4uFuDp1mYp1A++SPfvXRJw5jP6niHG19zjPhprF14T+G/ifVNNjkNirl9PjmkLvAudu0g8g46Zp&#10;9r4W8M6H4IsdV8Rxz6nd36efJP8AOwhzzg46da66y+DP9iavqkUeoCXS9aRg9uy/6lq5eX4KeJ7C&#10;xbRLbxBA2jXS8LLAWMag9AfpXO3C5r9VxKhYi+Nd7aav/wAIjLaQy3ek3Rwtshz5i44GGIxx2r0f&#10;4SwQ6foc/wBj0OfRIY2yI5zywPp/9auc134J32q6XosFhqaxNorfupSn4DArsPBXhbWtMsJ4dc1F&#10;tTmzuRxH5YUelYS+HQ68FRqQqNzPP/7Gi+Jnxg1n+1NstlpDJ5UEjELnodw/lT/jLHa/DzwBc2mi&#10;pHYLeXEcW5CRtBPJyema3fHXwbv38SHXdD1IabfOm11+8kuepalt/hreeIPBM+neItUOozTNuEwU&#10;J5fpj6U1PQ2lRnaS69DjPFnwh0TRfhzNeQxTC802FZxdiUiR5DzhvXJ/OsLx1LqHxG8MeC3mNxaX&#10;d182RkfOAOT+NdaPgPrF39n0/U/FN/d6HEwJt1jwZFX7qlvpiuv1H4O2/iLUtCkt55bODQnJiiVg&#10;cjpzW8K8YnA8vrTWh5be+N5tUvfC+l6hHt1jTL7y5zk5nUcBvocVu/tB+BNLVdG1D7DD511fLFJ8&#10;gyxzyDzXb+LP2fLHxn46sdcSQx3kEy7tn3ZAB1qb4kfD6PxVfafbtcmP7BcrOEPtUe0g5+6VHLq0&#10;YfvDB+PdjbeCvAekxWdrGtulzGzxwouTkDI4PSsf4P6gjfEy+vLG1+wRWdmWltXJ3SNt+9t7DNdf&#10;8RfAsPja0tIJrhovKkWYEH7xHOKrn4W248a2+txXN3bTxR+VMkX3Jl6DNb06sOXU5amW15VFODOc&#10;+Eeiab490e+vNStYL2+uLqWOTzEB8kBj71g6ZqTaRoPxF0aIs0GnEm2IB/c8Y2+w7V2Oq/AtpdWm&#10;v9L1vUNKFwzecltjEhJyeO31q/Y/B2x0Pwrc2SvKZNTGLmZ23SSn1PrzWM6sDqp4Ot1IvhTeT3fw&#10;k05fMSUNa7uvTHNc/wDs4ztJoGo/vGaY3cx2k/dwx61o+F/gXP4M2M2v6u1oAYxb7gYuew9BTfDv&#10;7Po8M6rNLY65q8MbStM9uHGxtxyQDWHNA7PYz919jj7Q3t58Xte8vQLfVpC0RkeR8LCPUU34vLJo&#10;fxE0Jo7BL0vE6/ZGOQpA5wPau11D4BQ6l4sm1C11XWLFrnCzCKUD7vqa3rv4U2t7q+l3rXNzJcaY&#10;u1WlIJcH1Pc1UK0InHUy6rNOPc4H9miEC51e4WRbf7RckG1AINuwznr2968w/a5tGT4oZJYHyVP4&#10;nrX0lo3wntNA8ZXGrwu0b3C7Hi6Rk+vpmvnv9sGA23xMA5fdCMGtsPU56yPKzjDzpZfySO+/4Jow&#10;Rxt403r5ihIRyeB855r6y0NPs1t54iG+OUxnaOeDivkj/gnHctaXnjOHbuR7aF2AHzYD19Y2l5Hd&#10;yQlEkjtCwLE8fN3z+Ne5Rhqd/D9T/YEjrvizbS6v8BNXlJCKYwEduAvHr71+Vn7GSQp/wVG+JsF1&#10;HH5X9lWpKlvlboMkjpX6wfEaNX+AWtRyhRD5XOG4UgV+TH7NN0NH/wCCqvjRo2j/ANO0K0w7jeoA&#10;fk4HYVx5pHlqI+kwU/3bPR/+CiGnWlv+1TpL2q2wjkgh5hfcEw3TPtUE8ayCMEnbtBYj171q/wDB&#10;Re0li+Pmi3s81jOpto1W5tU25Afpj+tZELbrRcd+nOa9P/mGieTRhy15MesbqvZU/hJ9KesXAHr1&#10;ojXd1Tcp4GD3pfLMajPHPGTXEdR+xX7Mw2/s2/D0enhnTR/5Kx0Uv7M//Jt3w9/7FnTf/SWOiugD&#10;8npZv3akbBnnGaZI+8NkF+cgAU8RFUJJVsdD60yL/j5+YgLt3YzXy2p6hzfxm3al8I7/AHsPkAKx&#10;Ec9eleKys9/4TlCKy7dxPHb0r3r4s239ofCPWCu1nMYKDpswea8KtJ3j8LTiNfmLYI9OK/SeD/eo&#10;NH5Tx1DlxUH/AHWfSv8AwRnmf/hGPFPlYG7VVjwf92pv2Kwlr/wUa+NFtyrrfuGU8ffRST9M5qH/&#10;AII23CaX4X8Vm4heYnV4SFUfdBTk/Srv7Jata/8ABTD4zuCo8y8RFHovl/zxXwvE3++1Ld0foXB/&#10;+40fRnq/xTYReOw/zbZVZXGPumuS1GB7kCHptiDo2egz/Wun+Mlhnx6WLn91kBwegzxkVzV9Lc2k&#10;MxJWdDHneRjgnIFeTS+A9+seUftSRyP8QLMtjbJp8TKv8WC3pWt+xL5a+NdZZi5Y28YXHTG+ue/a&#10;o1hT4psXhT5hp0JOW5wT2rc/YYvBceMNbVhLxbArtPTmvbn/ALsfjEanLn/zf5H1hfSRwxyDIAPD&#10;ZHPHXFQPrFjp9sEgaMFud24HPvXx7+2B8V9cf4k3dgmoXNvY2fyxiJihJJ715D/wkOpbv319fnbx&#10;xcN/jXNRy6U6fOz2cVxxHC1pU+U/R258QW8lsFfyQ4H394GRTYNT04xhnnjjJGR8wINfnOdTu7lt&#10;7X18FxkAzvzVVNTvt7Yu7sqD/FcP/jVf2XLucn/EQpf8+0fpLHrFh5gC3Ef1Drg10mn+J9Ks7cQP&#10;eWqyBd2GkXJ9utfl7BrFwd6m6vGHB/17jn25qyNQkmbd9qvAQflzJzn061X9ksP+IhP/AJ9o/RHx&#10;j4rsrrUlkEoRcbQFdfzrGvPEdiLY7poX2Hht4PWvgaXU7hXLXFzeFs4x5r1Cl/IzTbZJCpAChpnz&#10;/Oq/s2RjLjqb15D9ArHxRpljAyTNbyxyDvIo2mp9M8c6bYSwyCezG05yZlJGfxr8943kcESSNnv8&#10;x/xpybWi4Nx5mflw3B/Wl/Z4f69Vf5EfpTc+K9G1nTJJGvbL7oAYTLuz781zOta7ocsPzanZpsGD&#10;iZOcfjX59NHI5bzLiWPHVQx5/WqssPlOy+ZKwI6F/wD69OGVxv8AEEuOqn/PtH3xH468PxWjD+1b&#10;X5SQFMy/Nj8ahX4j6I441OyIxkr5yDH61+fup6b9klikSZ4vlJOT/wDXrJug0MfmPJ5jn04xn15r&#10;aOVw/mMJeIVSG1I/RqX4jaA8Cj+0tNXsD5y9fTrSP8TNE+xLB/bulDadx3zopx7c1+b7arKr7JZi&#10;sUYwAkjfKfzpqzwu0hlkcbeFbOS/v1q/7Eh/MR/xEer9mCP0oj+J2hl90Ot6UQF5BuEz/Oo7n4qa&#10;DKvz6xpPrzcoP61+b8FyXjRYQ7q3Uv8ALx+dX4tE3T586FVx/wA9WOf1p/2HD+Yf/ERsT/z7R+hT&#10;fEjw00Zc61pm0LgAXCYz+dZ9n8UfDhmcf2vpYYcBhcoSfwzXwbaaWiyZ8xtqnkb2wfpWk5hil2xt&#10;kFeQXIK1z/2ND+Y66fiBiJbwR996f8UPDdpDGz65pTIozIrXCbmz6DNVdW+KnhZp2c63pwT2uF/x&#10;r4Mh8to9yttXdtO9mqn4hsEVgYJPMB6gMxo/sun/ADFT48r/AMiPu0fFnw0ke6HXNIZs8L9pQtj6&#10;ZqO6+MXh25h2/wBvaapyOPNX/GvgGLZYSeZuUScghmYYqtFcL5hkaUR592reOU0/5jhlx9iP+faP&#10;0Tm+M3heCycnxJprNkKAsqE/zrZ8P/tM+GtKjCL4l0mIYIJMig/jzX5u2+rEwY3AkHj5jk++K1NJ&#10;uEvrZ/POznA61ccrhHaRnLjvES/5do+9/Ef7R/hC+dS/iLS5GjzkiReSevesJv2gfBVvLhtf03p2&#10;ccfrXw/PDGs6kTDYvHOalSK2EjfK5cknmj+zofzBDjTE/wAp9nz/ALRvgeK4/wCRgtAyD5SZ8LTB&#10;+0x4Pt7mNf8AhItPfk8+YSB+NfEmq2kZkHzYwASM1TfbEP8AVvjOA3ap/syH8w/9dsX/ACn3raft&#10;G+B5LaQnxLYs+R8olIwaj1D9qXwRpkXz+IbOQdCULtj8RXwnay8/3SP881HdPF9oCmRQ5+YbWyCa&#10;X9lw/mF/rtjf+faPuBv2qvBE8Rca9bHH3Szsu0fSq3/DVfguU7f+Eks843fu0fNfFEkXmPgt2yVI&#10;5oNqrAfN5a54bHU1r/ZNH+YP9dcZ/Kfacf7VvguOfeNdQ4+8TETmr8H7XvgUgbdci35LNiLrXxJL&#10;bxoV4Qn+LCnk96qypG10VKmMDjOMUf2bR/mCPG2LW8T7hh/bZ8Cgsn9qOJIeV225rH1X9rvwdeyN&#10;IdTlB3HDfZW6/wCFfIEWniezcoxJwFGVxmmPZGNtpYFRwRmlDAUwlxpjZdD60b9rjwiZvn1JumQy&#10;x5zUlv8AtfeEII/+Pu4YNy2YjkmvktbDZtPCJ2IGaabVGc7WYnOMkdTV/UKZn/rdjOx9h6H+2X4J&#10;095C019tfp+7JxUlx+2X4HnhAWa7b5ssxhOfrXx3BalGIk9e9W7PT1aTcCCuOmaxngaZouMMb2Pr&#10;iX9snwg5UI2o3EI6AQHAp7/tjeDY87p7zJH3PLxj2r5Ja3KoAu4LnooqZo1yu/cdo4AXmuf6rTNP&#10;9bsZ2Pq+2/bH8IQg/vbvDDgeX0ph/bI8JGCTa+pFgRjzISVH0r5YZVMC+WoweeetPgtwjfdJB6mj&#10;6rTL/wBa8Z2PtX4ffHrRPidMkVhcP9pHBiddu4eoFeHftkoH+JdvjgGHj3rk/wBnyVrb4u6dt8xF&#10;OVwp611/7XsO/wAaWLj/AJ9iB9aiFPkrI9CpmUsZl0nLc6n/AIJzMIPEnjIEOzHTFIwPSQ5r6m8E&#10;34tbpVuFMsJU/JjPJPFfLH/BN+XyviV4iQY8yXSGKrnO7L56V9ZLETfjceImV3IXAH417+Fgevw7&#10;/uCPQPifpQX4A6tbBjvniMhJ6YxmvyH+EkNv/wAPZ5rYzfZmm8NRbpnGUUCTqfav2M8XWaar8DtQ&#10;wmxmtnZWznK44r8cvDbJ4e/4K0aXcSQrcJceGACrjglZM449q5s7hqj6bK/hZ7t/wUjs20j4seH4&#10;hqtvq8X2ElXhtyiIN3TPQkVytin+gI3zcAEZ6nNdR/wU38VR+I/iB4UvLa2WB49MaIxqm1AQwzj1&#10;rlfDtz/aGnxHqPLVy3bpXTT/ANzR5ftLYmUCysvk/KGb5T0Ap7kGTAO70JpwZvMOCOnpSiLbt9cZ&#10;NcJ6R+w37MqZ/Zt+Hv8A2LOm/wDpLHRR+zOf+Mbvh7/2LOm/+ksdFdBmfk+se0vty3GQDUYLtBvK&#10;4boRjpUoQISSWPcnFMuCHwpzg+lfLanqGR4/tDL8OtYzHJ/x7bgV6Hua8CsGY+E7k8435GOvT+Vf&#10;RXiwF/h9rUYPypZSY/75FfN+mtJF4NulHYZbPUZr9F4N/gzPy3j/APi0vRn0v/wSL1meDSvEcW5A&#10;9xqCqNw6nHQVf/ZJuWl/4KefGOOWLzGS4WQsDjbmEdqxv+CRgDr4kjErRvaaxDtUJu3Zj7+lX/2W&#10;bll/4KnfGJoWHmTeVGwPQgR9RXxPEnu46XofoHB75sDT/wAJ7l8WJ/P8UXG4kB3IY7eetcjdXP2e&#10;8a2QeajKNoI5I9a6P4uFE8cNG7YPJHoea51IBdX/AMjASAY3E8fSvKw3wHty0R4l+13JBP4p0xoV&#10;2n7DGjY74bFX/wBhC5ZPHWsNzj7IMjHvVP8AbAsn07xPpsJ2sWtF2jpxuNWf2DpPJ8ealFMVHm2n&#10;PPT0r2n/AAD8RxH/ACUHzf5HM/tWEz/GfUM8qsodh9c4rz5QVHbdjjPQ16J+1pB9k+M2q47iM/pX&#10;m6I00oxXXh/4aPms6/3yRO7yJw+zcRkAHpTdxLc43dgO9KbZnyMgYOSW9Pamgg8D8D6V1HmhLD5e&#10;C4DEnJGcYqRZC5bevy/dVOhFM+zrMw3Zz0Jz6UkyFgDnbjpmgAtZwzMkhxtJAyaljmTO3jd61VKu&#10;svzyIB198UskzJGfLxJJ1ywwu3tzQaF47tuPn46nI6elPBJjyoYfWqUF0xhGRgkdKl/5Z8q2fSsz&#10;QsCZpRuyOmDx0xXR/B/4R3nxp1e7gjnWGK1AaRiMYrknj83aF3IMc173+w9p8cmieL92112PG+Ae&#10;QYichqmUuU9fI8NCtilRq7Gd/wAMVaFqU/z+MLRDJ8zAPE2z1/i7VBcfsK+FrGaZbj4hWEHmjcpe&#10;eAfTq1fCPxWR59WS3S8mUZkd/ncNkt0JzWQkElpuaP5m7+aofA/EVSo1Wrn6Z/qrgOx96J+x34RW&#10;6dx8QdLuF5BX7ZCOfX71QS/so+A7L5pviFo8Dei38IP6tXwgs805ZW+zyhhxiFVz+lQvYCOIf6Na&#10;YzzuiUkfpWnsan8w/wDVHAfyH3jafs9fDOKZhP8AE7R07fNqFvkmtGy+AXwqjEMf/CytF27yXf8A&#10;tOIkfpXwDIu2Mr9ksdq92tkz/wCg06KcSwJvZYUGAVSED9KPYT/nNocK4GP2EfojN8CfhRE3lR/E&#10;vSZI3Xj/AImcIIH/AHzUcXwK+FEaiNfiFpBdf4zqcXOPfbX57PbRlXeJFPJB3jDflmiacx2iqjMp&#10;XByMYwe3Wp+rv+Y2/wBXMB/Ij9DF+C/whaRQ/wAR9F83+6L+MjH/AHzRrHwg+CL2vkzfEDw/u6gr&#10;qC7j9cH+lfnmxjkl2D5soAWK4wfrmmtbQ2Xlo0KnGRlU+bPvk0ewkZf6v4L+Q+57r4U/BFTtHxF0&#10;YYOPmvU5/MVSb4ffA6whczfETQ5NrH5jqQBT6DbXxF58sMmehb5Qo5K/hVkX01lH8xgmX3hQ1Xsp&#10;j/1cwP8AIj7Nj8JfAdpQy/EbQmzzn7e1bul+CfgXfQ/J490cgHki/PP/AI7Xw0mqSLEHjitdmMn5&#10;BUEl490CrthH5x2H5Uewl/MR/q3gv+fZ+gUGj/ADR7R0n8baLJyMH7Ux/XZS/bv2fY5Y9ni3SixJ&#10;O5bmQ7vyr8+vssNjB94sM5HzZpkrRTqXEk3y8Bc45o+rv+Y3jkWCWnIfe/ia6/Z9kt1J8VWI3DJ8&#10;qaUOD71y83iv9nucAS+KrVViPzAiQkn696+M44ZLVlxOdjKMlmBz9Kk/eCT926Ou3OCoqfqb/mK/&#10;sHBf8+z7FuPiB+zdHGH/AOEkikQnlUilLH8KiHxH/ZvjcxpreI3OQslpOxx26DivjltQYkKGiUjj&#10;OwcUC+uS53SxnAwCqCj6q/5g/sPBfyH2cvxO/ZutYAjXsP7vlGW1uCz/AIYqxb/GP9nq8Cos0qof&#10;mKDSpjn8cV8SnUbyJARcsG68HoPpjipV17UoVRvtUrGZvlKqDkU/q0v5g/sHCfyI+4h8V/2cVmG+&#10;WWPbyAbCUZPtU/xI+HngnxN8Kv8AhLfCfmmzYm4tvkMe4A7SDnpk9K+ELzxReabekecLlMAvvA3K&#10;T1r7r+FMI1P9ga02cEQs2f8AtpnFcsozhM8/Nslw1PDznCC2PH4Ay2gUqRjgY5NLEmQfl/Mdasxy&#10;iVY/4l5HTH601LYrn+Hnp6V1n5DLchYZRVX72elSw2rXAIIUEcjFTxQeSoy3J6cdKsIrqF/j49MV&#10;n7QqECtBEAhPlybh13L3pQSyyfuym0AgAcnPWrLoGbP3eeR708J82fbHNY851QgVYoF3n5jyeD6V&#10;KY8tkFTtGOvWneWq9xwcU8RfMN3A9qk0Ilt1Uq3IYjJB7GpFkMYI7MeD2pS2w/wkZ45pM+YuPegD&#10;r/gEAPizpXJ5lwPc4ru/2swE13TW6ZUjmuE+Cbvb/FfSNoG95goz0UAdfxr0T9sNFXUNLYKcFSRx&#10;XLL+Kj6LA/7lM0v+Cbky2/xzvt3IXTJA/uCeP0r7Hn0g217NtfInYA818cf8E1LVZPjvcFpY1STS&#10;5wyFc+YcDAz619qGB5L/AB0WIgV9Fg4+6fQ8Oy/2RI9CuLMp8GL3eR/qJEA/Cvx11BY9M/4K1eCA&#10;UZzPpNxGVxwylgB/MCv2QtVN38P77dzHsf5ffbX40fEVm07/AIK3/D7MnkLd6ddQo5/hIkVh/LNc&#10;+dbRPq8p1jM+o/8AgsJ4Mbw34z8Bx4ZhLpTAGRMGNuOFx6e9fOfwm1W4m1dbF3ZrRbcqzHrvHrXs&#10;/wDwUS8Q6x4ibwhPquqHUjb27JGrEHy0PTOORx614p8L5W0zWWhjSQmQkk9h7CuzD8ssBY+bxTlH&#10;MInoEjMq4A5pFJI5PzdT/hUjuC59zkGkjXbKBu69eK8SW59MfsJ+zOc/s3fD3/sWtO/9JY6Kd+zS&#10;P+Mcfh//ABf8U3p3P/brHRW5mflKwJjw23B4wpzjFVJJ1JHLfL1+XpUoCmJeSGwMmo5drEY+Xjn3&#10;r5rU9QqeI4/O8I6x9795ZyDGOvy182W2oo/hu8UMwYrg8dMV9L6wBLoOoA5/49nAx9K+T9ZlMXha&#10;TYxJzgEcDHoTX6PwHHnjJH5N4kS5ZU5+TPp//gkZ4iisG8WPJdiIf2rBKWx6JgD61t/s9yLYf8FU&#10;/iu8cmUlSCRDtxu3RA/1rlf+CO0Udw/jKO4iilU6jblQ43Anb0GK6f4F2y3n/BVH4vJDFtELWzY5&#10;AX90MgfTpXyPFtPkzGcfI+94Bm6mV0pPsz2r4xybPFRmChwWO445HNcxFGpuIpkLfvnxtHUe9dp8&#10;TbQS+KsogMYJzk8GqdraCwsmEcC5kPCgbiCf5V4+Gh7h9NVPAP20rM23inThnd5NjGdx7/NyBVH9&#10;iO7jT4l3nBBmtdoDex61oftpxS2eu6IZNsaTWHzMDkA7z1rN/YelWP4m37N+8DWjAE9Qc16//Lg/&#10;EMf7uf3Mr9r4GP4134++TCucc815tEoiP8QPpXpH7Ww/4vLdlc8W8YY++K86Eu2UZGfwrow/8M+W&#10;zn/fJC7TIfufrShGiP3RT5RvPCfrS7GCL8oIzz81dJwjWbZGPm5JzgCkIaUcDPzdSKe3lktnPJJ+&#10;lNjwu0YyCeuaAGkGIsdqtng57fSoo0kDfdypGOnTHSrEqnzWx6nFKnTG4Bvc0ARRZWEHycknOfSp&#10;idzD+lN8tzheRnv606KMxvt/D60FQmErcZzhe9e+/sNxi40rxcqrtXyWbr1/dGvA5htXhWyfUda9&#10;6/YURp08UQwZ8wwfMCOh2NmuetsfScNf7/E/PP4ixR3Pja48snMZkVhnvvNZ12oF7uywfpt7GtDx&#10;zE0HjvUVkwNs7gkd8Maouf8ASSFVW3Dgk816NP4UftRDOp29lGcAjtUX2cwpJks+QAAOcGp52McI&#10;Gw7g2DkcYoyPN4Z8MM/dqzQhZdifMWP9aRkWOFu+4DA9DU0jZQLv6cdKhA3sR1xx0oAex+YLvI+U&#10;Z460kEPlyMV4YjHzdCP8aYV3oGC5YHHB7VI1wkakYbcOVx70GY4L5yqHOVx9OlJNuuQMttAGQMU1&#10;B5hjUdjjHc1PFuNxhV2LzlutAELL50Kjd5jfez0wPrS/cfgBfTnIp+wb+WUYXHHemMMrn04FACpf&#10;MpKtt5/Wombe5+tOk3lcMoC988EUka7E+Vs+ny1WpoNFxu+VWzt4PHSkAKtukJ9RheKaSX4Klweu&#10;1aSPav3RkehbpT1MeUkkl8x1I57H0pY5Pmdvk/unANM5K4A75OO1K77AAASc8bRkGjUoPvYVlXb2&#10;x3FMZvJkK/PjHB28CnOSkzOMIGG05PINEcnlsV38gY3YzmjUzGxtsOVBdSMNxzSrceVIojVl8vJU&#10;nnrUewoikv8ANndn1FK2JZyy55646ClqBU1Zi0WXGfNI8w45FfevwObyf2CLQKpI2zKeeR83evg2&#10;7txJCOT5gcMPQgV94fs+XZv/ANiBJZUKqPP+UDgfNXn4z7J5+b+9hJnlliglgEeG45BxxVnOTjOT&#10;TLeUvKMYBAAGOlSvImctxL0GOhNSfiNTdjpOgHp19qmAVXA+b39qgY9n+Vn6k9qnt52jjCt+8Dju&#10;P5VM9iqY4nLMo24HOc04v5iA+3OO1QRELKcfdJ6Z6VIAN59umOmPesTruiQOG+XkcZzikDhlO5Px&#10;J61G12UbGevcDgU7BPXP19aBibVYcEdegNPZGRl+tOlLsqjIwBjhcfrTUk2scjPGB7GgDqPgzKYv&#10;ito5P/PxjFem/tiK4u9KL7Vj2kCvKvg+6p8TdDyx3i55969Z/bAb+0Y9I+Rh5ZYHIrjl/vCPp8H/&#10;ALjMk/4JtW7T/tIWiq2GlsbgAdiNvH419zzQtaXG046jr3r4P/4JyRH/AIaRtcZ3C1mCbTyfkr7s&#10;sLeNLy2ee42gsQSTmvrMso88T1eH5/7Mz0fS1hfwDeqp23OCeT8u3Ya/Fr9pmP7J/wAFOvhBMcqb&#10;qO+iRh/eB4/Sv2w8J6e114dullX5JozsJGCQc4r8U/23Y/8AhHP+ClPwg8rI8m7vYTnnqe3viuDO&#10;1aaPsMlqe7I+rP8Agqmf+Eg+Gnw11C20ddNKW7RBgNrXTbR1H618r/A6R9Q1SdpS2YFwc+tfVf8A&#10;wUe8CQ+Hvhh4D1q0utVl+1uitHOD5RygyY89fwr5y+GOiwWt/qO6QLIqrnB/nXVhJf7Cz5/GRvmU&#10;TsCPKnAzx2qV+bjcJcsBwuMCoJHTf0D/AO0G4qUys/C/njgfjXiH0h+w37MxY/s3/D7d8rf8I1p2&#10;R6H7LHRSfsyt/wAY2/D3d8x/4RrTef8At1joroMz8lo71VXBy24Z47VMsi7emc9DVBp/Kk2ltqgY&#10;OB0qSK7aOLMWGUdS1fNnqFyVftGm3K4UHy3Xn/dr5V1uwz4fuo923yGZSMdxxX1PYXwuPtW0GQtG&#10;wCY77a+Y5bb7Xp2sTSL8qzSDGe+41+hcCz5JyPy/xKo89Gn6nvH/AARnNxBqPjfyw0skeoQOFznC&#10;lfSut/Z+Hnf8FR/jJIxKGeO3cDv/AKsZNc7/AMEZonj1fx2tvfLp8895bgF13dFx+provhdE5/4K&#10;xfEwGT5xYW3mNjbvYxDkjtnrXzPGGuZVH5H2vAK5Mrp+jPcfihaMnihZkMhhlxgY6VnRQyRahex7&#10;0+UKU2NhunWui+JZK6kw8oHyoishB+6M1naRpg1TSbiby1ItADvLYcoenHfFeTgY/uz368/eR85f&#10;tkwvb3uhQSyu7/2eCdwzzvrL/Ylu/L+KtwjKAptCVJ4Dc9q1/wBuK0Fn4o0NIZpp/wDQ1d9xxgbv&#10;5Vi/sQxhfi/OEiO02bnJOSDXrSh/s7PxTMv+R8Qftgwtb/GW83DCyxwkY/3a8xMm6V41B7AH0r0f&#10;9rmZpvjRcecWK+TEqY74XGa8ytCYLhgc8cZPetsP/DPl84n/ALZI0dueB82OM+tOwfJ5+f5umMVF&#10;aMJ+B1py7WYAlsoSRjvWxwx2HeZ1wvtTfLzAv8OT3oTMsI+U7+pGOacF8wKi54yST0zQMG5br5gH&#10;6fjUciqiblVPmbnIOafDE6R/cMeerYyM0g/dhhkMO+etACSZSLA9ePYU7BdFbcARnvSY2Jk/KnUH&#10;rxQyBYwVbO45Ge9ADbe32KD13ddx7+1fQH7A9xt1LxEisRIUOMDPy7WxXgu0vEpA7knHavcv2Bsv&#10;rev5HSPBx1A2tiuXEH0nC/8AvyPgH4ntj4l6kpH/AC9S5IHH3zWUAN5XaxGOoHP4VqfFNGg+KmqJ&#10;tYj7VMenbeazhcRiM4zn1HavSp/Aj9sK4Qg4EjccfOtK5by+X/2flHSgnJ+996pYS6Acjv8ALjk1&#10;oBFFDiPIKvgfiRUSp5xZl445+tPOXCuOD0GOn404rJGfldcD72BmgCBR8v8Ad+velWLc+48YGKfj&#10;zR/JscGneX8i89+fegBse1CCPkbs2epNTFZCdm5ZMnA7ZqCJEM7KTnncMdq1fBkDS6xJtTMqkGJT&#10;zuz3xQA0eANRudKNx5QjiVjtI5JPpWKs/wA0kbBnbI5UZBPtXvPw4vYL3xVDYzhYpFlC3KkZHI5O&#10;K82+OXhseC/izqlpCY3sS/nwMPlBQ+h9qA8jk2beeOrc4NRvkR7dwR92eTjNWTAFG3GCFwKYBsRD&#10;IASM8mq1NCuw2v8AIM45wD1z1p0kJRxjeB6ZFPtVErknAwvbtSMPn2svJ6ZNUc4hVFOdrZbrzTkl&#10;2HbwwHAHoKaY1hzzGQPvZ6imE+ZBvToWxnHag0HTwbRkdSckdqApMp+6CRQfkb+IgelMnmKAFlVl&#10;LfKScYoMxZI3jGGJ+m2mBCY8DyhnrkU5pDuwcDJ454FKobA34yDhdvcUtQKeqwmO3dFYbimQw6A1&#10;9zfsh3D3X/BPqNWxLJFJcK567vm6fhXw7fyhIZJTGpyCNuefrivt39isq/7BNxGx+bzrk4XqDiuD&#10;FfDE8/NP90mefOWRiG+UAkZFNeZG+Vs/KcgiiO5WYeURjHQnvUFzcqGIxgqME1mfh9afK2XEuTJj&#10;pg9MnmnrKWGQw+ToAfWqtld5EYwoxkEmplbJ5x+FBEanMTRjZn1zSb8KTt5zg80x3wRngdsU13Jf&#10;cM7R1qeQvnJ1PAH6UsLgzY3HOcYNQu4JX5d4bnOcAfjUgIEmCvA4+Xmo9mbwmWxMN/ykEjgj1pQ+&#10;4npn09KrthZRjjPTNIX8tvrS5DX2h0nwsuvs3xD01toykwAP1r1z9r2+e6TSZOBgkZXuPevHfhvI&#10;F+IekZHym4QmvYv2uo1Ol6a64xngetc0v94R9Nl8/wDYpkf/AATuvja/tWaMm7h0nU8dMx19631t&#10;FbXkUjSeZsb5Y8d6/P7/AIJ83YT9qnwy+M+dNOPwEdfoJrKyDUNxUYUkx+hHavs8ph+7Z2ZHXtS5&#10;D034brNqekahJKdqyRKIlP8Ayz61+KP/AAUfiGj/APBRL4R3Ey5hOu3I3g9+Rz+Nftd8I9Zk1PRb&#10;ldqCRY0wB365r8Wf+CvS/Zv23vhaBiNv+EpMZPZASST9M14efbn3GR7yPpf/AIKD2UF38GPh5qMN&#10;peWwjnHnmSUtG3AwUHv14rwzwRPbatruozxNH+9CF1C+gr3v9ubUItQ/Zj8Fx/YobeaC5jH2oXhZ&#10;2+UAAx9s18zeAbiUeM47bcsZkQFsH7wHrXdg4c2WniY6fLmcTv43Ac7VDL2wO1SEYdlC9R0zT2s0&#10;luciTaSTtAHFTtYKp37st0OK8PZn0u+p+vP7Mi7P2bPh4PTwzpv/AKSx0VJ+zSdn7OPw/H/Ut6d/&#10;6Sx0VsZn5CSQ+Rn5vMXqcc/nQW8yJfKYEE4Kg07zFJBjUgFed1NMxChQFU57dTXz56hpaMptrvC7&#10;/u44I75r5rtZ0k03xTbMG3Q3UuD6DecGvpLRZQL07z+828c+5r5ms1kabxM52jfNKrfgxr7jg7+J&#10;I/NvET+FD1Pff+CTcrGTxV5JjEiXltufP4811vwlKL/wVI+J7y8zTWlpk/SED+dcx/wR4s45tW8Y&#10;xNB9oa4vLfbGp54Trit/4bxtB/wVH+JWxAwNpbbdrZwNvFfO8V/8jCfofY8Cf8iuHoz6K+IE8tnr&#10;YJiJjkX94VG7cO1ZQmW002QYCSyQcPux9OPWn/FLXms7h1fcmUClAM59/ajwVZx39jE5GcpwSd2M&#10;CuHC/wAM9jEfEj56/blnDeI/D0qjDT6WN7gdw3P0rlP2Jkf/AIWzMyzk/wCit0Hqa6j9uNZH1zSM&#10;R/6qzkYf7Slq5v8AYtcS/GFiP3f+iNhccda9Kp/CPxfMv+R+iD9ssGL4pOpPmbIEAIHavLYvlG4Z&#10;9TntXqX7a5UfF2TBzuto849cV5bJwTnggAY9a3w3wHy2ef76y1pr5vE4HfOGq5ny1zuxt46VmeZ+&#10;97Lz2q3BcbjsL9s4IqzjjsTq7H/e+8T7UKys2fmGeaWNS0Hm8+n1pQCvp7CgY2X5I+CQM5yOaaHW&#10;OfLcgjg/3qbMmGz82M8ikQ+cdvpyuaAAS/Ow9+FNPY7h0+7j9aZtKOCTg+hWpFYzg7v0oAZMvB5Y&#10;YGBjoa98/wCCfCH/AISLXYm/dmSMbpD0+43FeAovmybEbp03V7/+wSxTxTrUZiLeYqNuHTJU1z1/&#10;hPouGf8AfUfBHxus3j+K2q87WW8mznglRI1c1POFfaqsvt610v7RNwD8ZdYVc5W4uAQOx81q5ZTl&#10;OeT2NejT+BH7hHYePl/HofSnfcwzbht+UH1oSdnUK+0KOh96aImkk2lpf72M1ZI42yhWA3YDGomG&#10;T8q47Hnr71Z8wS+zZ496jMcjOc7SMfw80ARsI0faD5e0dc5zQfkO4HJPOT3pQRuT7p4pzhVY5I2+&#10;npQA1S0zcEk7em3pWt4Q1ltM1O3K71kVuWHPFY5fClvm6449Kk0m8Szum3O3GNuR1oA9d8JeLIrL&#10;4x2bzsskOoFULYwMsMAk/U1F+1r4EvPDespcThkmsp3tZVdCMxZODzXEalqz2M8M8Uknmgr5LcbV&#10;wd1fSH7Qn7WvgX9pv9kfS9M1Twu1j8TtHWC3n1WGUCLUYYeMt2DFQOe5rpp8kqdmc8qj9qj5JScs&#10;QvZl5z1zSiNUQbeOOp5p1gBEqtJ97k7up+tOVfOTPIz3IxmsdTsIW/eEK3AbuOpI/pSF0kb5gysO&#10;+KeQSf4Tt4HvTWclz9zPWmK6G+ZvcknaqDGccGmvIGIBTnqMdCaCdyunZsMD2NG9T94H923YUGAS&#10;OJCp2c45GaY0ILEgEr12/wB006RAuWXp/D7ilgfevHzbuTjtQAsRA/1hOdoHC8Af41HwhwpJC/dz&#10;1Ip5+9j8KVQI/mI78UAZevzbLR4x94clvQV9xfsWW239hm58tCzfabjn3218Oa3Mt5538YZQCOmM&#10;V9xfsETC6/Yi1PZuLQ304x1x8lcOM+CJx5h/u0zzq1DSMqsNzEcD0pl/beQM9dxwfbFWIot125G/&#10;dF7VDqNqBF8rEjO4k9M0U3ofgeK+NlJrrZGOxzkg9RUp1cLx0I4NVJjudmPU4x70SKXDdOtbch5/&#10;tJx2Lq658uCPoaZJrG3I+cgjqBVBbaSVtuV9cZ7UqRFVPy7uccGjkD6xU3JxrBVAFU/Qmrtv4hlZ&#10;NrR/Qis0SbiNwcLjHBFIcedGoRweep5NHIafWp7GtD4h8plBXIBO7PUU9NbSRerc9MjpWNGhHGDU&#10;oORWfsivrEzrPBmsbPFWmETkGKdD93qCa92/ayu1u/DmkSL3cEHHX5a+cvBtwx8X6evy486OvoH9&#10;qyMjwPpbKvMMwJOeoIrzsVFRrRsfaZJU58BOTKn/AATgVb39rrwpG6tOxjuWVF7fu+tfotqGmGyv&#10;1SfdCFy2D1B9K/OD/gmVrj+F/wBsvw1eRQJM1wlxbBWPEYaPr+fH1r9GfEPiWfUrXfgQys5ZyF3B&#10;+eTmvtcoj7jOzIZ3ptno3wQMVpp94+5HLR5YZ+YfMT0r8Yf+Cz8i237Xnw6u2U+QnisAEDlSScZr&#10;9kfgBB/pd5I2W8yIqq9ga/HL/gu0zaF+0V4GZocND4vi3D+8GPFeFn0bT5T9G4flfmPp79rrRrS2&#10;/Yy8P3qRWv2qW+hkkcEicAnnOeNua+W/hkv2j4lsGwvkxFumABX2P+09BLe/8E3NMZho7ypdwhEi&#10;kH2rl+65zXx78Nf3HxYuIm+8bZgw7jB710ZbK2Akjx8zh/wpRPR7eZmv14AXBbntUwIc/wAW484p&#10;quTNlQOTjHtUs8avkt8uBjjvXgSmfRR2P18/Zo/5Nw+H/wD2Lenf+ksdFR/sz/8AJt3w9/7FrTv/&#10;AEljoroJPyIkwgx09M0wHc23YQw+YMR1oI8xuf4eKgmBlush+3TNfPnqFvTFMmollb59vIPYnNeB&#10;aBpy3UHiaTnO+QHPTduOa990aVkuFPH7xgDn0ANeC+GohPb61livmTTZ9PvHrX2vB+8j8848jzQi&#10;fQH/AARVsxP488WRvG2Y7q3w46AAHNdB4WaG3/4KpfE23gEiQpY2Tjn5slOR/P8AKvKf+CcVtevp&#10;vj5LLUbiwvEvrXypIDtPI5Ga7r4N/aP+HlvjsXswmubXTbNZnK5Z8RMMsfXPX3rwuJtcbKXkfU8E&#10;6ZdT9GfRHxei+062qbP9ZF94j0rL+Gl3daYtzG0JIClMNxgeoro/jDe/Zy68b0t/3eF5Ld8Cud8H&#10;XNzPp7Xcqb2DBC+MD8PWuHBawPWxHxI8M/bWhjsbnShMkgb7G4jbOS3zfyrlv2L/ADE+M7D5SGtW&#10;3D8ecV2/7cds0ev6K5Rp4p7OY5C52fN+lcf+xbEE+LO49rVxk9ua7av8I/H8w/5HxD+2gsa/GFvl&#10;/wBZbLgY6Y715OI8L83LHvXr/wC2nbMPihG+V3tZqMHrXkzQb584IQDDZHfuRW+F+A+VzqH+3SIi&#10;u2HbuQN6k1EW8t1G87h94gcVajs4+fmA2rkFjjJqAxszA/L7+9dMdjzSzHqUdu48zzNkg444FWld&#10;eTvbC9DjrWVcDzHfPRQMVNp8pQMpP3ucH+HNQBozbZIc+YfU8dKhK8nb1H606ONmbDIoB4OT1xSO&#10;z7iNoUg559KDQYjs7bg/K+opHbc+4FnPcYwM09E8w714XvSrc4fCsvoBigBbf5FLAKMcgZ6Zr3z9&#10;gm6U+N9Uh3ru2RN16j5v8RXz/Mv70sV5x2PH417h+wDlfibeM8W9jGmApyAN461z1/hPe4bn/tkP&#10;U+Ifjpcmy+MXiYmHeJb2cL5gzj943QVyMQVrZOBu4BI6ZruP2moPL+L+tysNpGo3CYHQHzG4riFu&#10;dyeUy477h6130fhR+5CTFXGzHQ5pVHmZOOQMk5/SnLGwHY8d6SR28tgWwGwFwvWtQEGME9Nvb0zS&#10;zGSNe23px2HvS+WzxNheuMEjrT5EZFG9VweDlvSgCv8A6r5sZC9TQ4ZyzDeVbBGCKc4DHP3W7IaR&#10;U3kqylOM5zgZoAELbmwOp/ipskbYXhlBbkkj9KfFGuz5j27GnLb5Jw2V6gHtVamhLFq76epjCiZR&#10;yC/vToNe+0xSRsgWHnJX1FVJQJ8fxP228gfWnohKfeCsD0A609QImn3/ADBGUsueRgUsbEqCPlwO&#10;cc5p2wSSsCAzZPQ9KckAEmBu98dqYEcoZhkIPqeM03yz18oElcHmrCrnd3XPGPSmqpL8N24oM5wK&#10;0iLlRtb5Rg4HSkE24EgSbc469asiBt6nauMdz96ld/3aoijgBjjtQZlbzzjhNp/M/jSxncxz8vHU&#10;DGaeFGS26P5jn7ppgtRK65Y9TQAmd5QOC6gAcCpJ0BSMq21QTxiowhiGc8fcA/rUp2xkYCmQDDFl&#10;O00AY2u+XGC3k7jnDNnG38K+5v8AgnZbLc/sceIRnBW9nYHsRt618Q6xbrNA25VI3grhSc/Wvuv/&#10;AIJ1W7L+yh4pThc6g8bRqMgho8n6CuHG/BE5cf8AwJnmjI6TStxnJxg8VWY/aYSvBbGWx2rQmhRd&#10;RnWP93tZhgnOearF3ikkGQN2B93rWNM/CcRT99+pj3toYF6FvQgdKgK4Xjr6VtT2gfIJJxwSOlT+&#10;DPC3/CSeN9MsF6XUwCn3HY/WujnOOOFlKagavwz+AOu/EbT2u1WPT9O5xPO33/p7VynjTw//AMIv&#10;rUtkk6ziB2jaWM5RyDjINem/tF/EXUNN10eF9Pza2GmR4kEHykt0PTtXjV3bySJmSVl9Nzc1VFSn&#10;7xtmEaVJezgW/D+h3firV7eysYmkuJW2qoBOffFei+Lv2d5/AfhRr7U9XtobxRuW1UZds+3Wul/Z&#10;E8HyHwzq2uWtvFdajbboLdZP4G7Vw/xV+HXjZLubWvE0bbPMZR+9yiHJ6LUSqXqch0Qy+FLBOtNe&#10;9I4m15lTjd16GpWUg/dI9vSoIoWdR8mPmzvHAYVYlfy5D1244rU8DU0fB8wt/ENjJ1/0lPyzX0N+&#10;1m6x/DfTpELEvMhYeny184aBOJNcs1HynzFPPrur6R/aekz8ILAHJb5ScL04Fediv40D7nIf9xq+&#10;h5z+yN4hPh/9o/wtMilSt7HFkHruJr9LJGS2u/KlB/1ZRBnrg1+ZH7Llstz+0N4TjLj95qEJ3E8c&#10;Gv03uNBe91KRiQfIcsp3feGe1fWZVJ2PS4f+A9U+AEiLfmNlJZj8pU5DYFfkN/wcQWQ0742eGJn+&#10;XZ4t09l9QSBxX67fs/2+6+ZwceTvwPSvyd/4ORtP+y+K9NucZMOu6fdAnrwQOK8jiC/tEfoXDvxy&#10;Pqb43+HbDUv+CdVvfxy2n262uYJHhQHzevUj+tfF3wXZta+J2sXhVvkhK8joSen1r7Au9Ag1T/gn&#10;3falFqkb3LxQA2ijkgd6+R/2cXEd/qrMvzSSgEntx61GDn/sbOXHw/4UInos1uyX3yFmwPunilu5&#10;d4GOMDkA02SQtcM27kfLimzO5xwMAYyK8Y9o/YT9mVv+Mbvh9/2LWnf+ksdFM/Zm/wCTbfh7/wBi&#10;zpv/AKSx0V2GZ+Q7QFSW+6Sck9aicjzUUg+ZkkMBwRUj/wCrJOfWoHUh15+h9K+bPUJ7RSsu47Bg&#10;g43dODXhng6Fo7HVgyndJPKcY6fMa9ztTukdWbAKP8xHA+X1rxPw8Ge3vt52/vZOemeTX2fCfxSP&#10;z/jmHuRPUP8AgmrZXS6741WC2acG8tBLHGcPjJ5A9q7zwFY/2P8A8FJvH8OXHn2NlExcZdQYmPJr&#10;nP8AglxcrpXxB8bSuF2rcWpIb5sjJ5wK67w46X//AAUr+IF3GCBLDZMBtIABievH4l/3yXofUcF/&#10;8i2Pqe8/EqMReI9NkmfZbrF+8YjoMdT6Va0DS0fQb5VVGtHkUIynlSRwfarHxl0/ydKgV0EcEqDf&#10;u6s2fXtTbHQ7rTrK1jso4jPcOrzRNkhYwvWsMt+E9TH/ABHzZ+2fpH9j22hW5u2acW8pJPYbulcv&#10;+xpGYviy78bDbMAvqc10f7cV95mp6aJCD+6mMeeARvOAD3rnf2OdctL74w2ypbNF/obK3fLdzXRi&#10;fhPx3MP+R3EZ+2MRJ8WXZx9y1Tj2xXk7SJI+6MN05B9a9c/bRnif4tPskOPsCjIH3jXkGfl3dvWt&#10;KHwHzueP/a5EcjByCRjaMY9aRpfpj0kPA/CnSvCSPm5780gnVT90H0rotyo8cqTWvmSeYrKBn5h2&#10;49KRRucSMQu/nk9KsDDSegY5+lPmgSRtnXaM0e0AeurRyCMBMNwCWOMmpriTZL2LMcEA9KzmgywP&#10;ZTmrsUjSAN8ueoz3oNCfaqR7Rjk1H9l3yEn+E44pkn7wjC/NnnmpCuDt2cd9pzQAjSMqMAvfA969&#10;x/YD3RfEPU8+b5iQo2Ae3mAnivEC/lZOTheAMdK9x/YEG34r3L5y5hDH0IypNZ1PhPa4d/32mfHX&#10;7TNj9r+JPieRcALrE7fOen7xjXl1tuZtr8Pu5FevftSQSah8bPF0MPleY+q3CiLdgDk4ryO90W/t&#10;NmRGWzklZhzXVSkrI/di06FBu8wDnb0pfs+LRtrDKtxu4ye+KYltqBUhYPlbqm8En3PpUM1reWlr&#10;h4AVzk4mBwfQVpzICRiQAjNjbxx1p7JhGAy4yGBNQQrdXCb4otx6fO4DJ+HerH2LUWI/cKeMZ80D&#10;d+FHMgIrgCTc38WetRltijcwP41Imk6ldTeWIAFHJ/eDg1p6V4Ka+B829ghPcAbsGjnRoY2wEblc&#10;evB6VK3KDC9Ryc9a3J/hwWhfZqEEo/iwuNv1rNfwldWUQCzRSAHjBzxVc8e4uZFRW8lo/mwvIJA6&#10;fjSmIuQpOQeQR6Vf/wCENvLvDRx/vGHf7pH+NWrbwde2dvh4onfO0hgRij2lMOZGQmnStIfmV1Aw&#10;MelOgsZP9Wud3U4549K3IfBdyEyIpfT5EJX8DVpPCuqQxho4bj+7/wAejnH6Vj9ZXcOZHOnSpbqP&#10;jcjIfTqKmfQJXbdlUGMnPGK3k8Aa9cy/JDeMpPJSykOP0rQt/hXqt8u1ItceboUSwkIBH/AaPrK7&#10;jucYNDcROSQxTphutMi0TCkiRkUDsNxzXcf8KY8Sm33/ANma55xOAp0+UZ/DbTZPgf46C5Xw5r0w&#10;7SLYS4X/AMdqvbLuTzI4GSzZj13epqMZtwQwPJwpPevRf+FEeN54d48O63K+AGH9my9PX7tRf8M1&#10;eNpWDHwrr23ooTTpg3/oNV7emTc4HcI4P3g35PHGKjeTk5wv1PSvQD+yX8QL652jwx4lx1x/Zjkj&#10;/wAdq3D+xV8QblNzeEfE33un2MgkeuMUvrNMmyPKb6XzLYhOfmGMd6+5f+Cc9xu/Zn8ZKBu8u9B4&#10;PcwjNeAj9ibx1b2ylvAfiiZ8/IGjEan8xX1D+w18JfEfwo+C3jKy8S6HceHxc3LTxx3gRtyeVwfp&#10;XBiMTCWhy5hJfV5njMzbdVkI+X5jnd0zmnvb/KZDhj1GOakaKNblyoViXLbQOBz2HpUo+Rv4cNk4&#10;9M1pHY/C61+d+pln5snt/OtTwR4mHhPxnpuonBFtIGZcdBnH8qz5LbH/ACz2e+etRGykP3m+T128&#10;1so80bM5Y1XTqRmj2L9pT4O3HiK9TxZoUDavpuqQq7m3BdosjPIXPHNeF3OnbGMUyMskY+ZWGCDX&#10;o3w6/aC8QfCm3S1sLkS2DEq8M6bwR/SsLx940fxx4om1WS2itmlXHlxJhTnvWVFzi+WWx3Y6eHqx&#10;9pBanZ/sseNl0621PQRcfY5tTwYpGGFVscc1ynxdTxtoOpyWOuz6hd2u5sSHmEgHGfaudktSpjng&#10;maKUNkMrbcYrqrv4+a9deEH0TUIoNRjaEokk6ZZPQZqpU7S5xfWnLDeykedSbYm2gsV6/SjOdpHy&#10;559aknSQHBRRjsvao/J3EfLn8a6ro+caa0H6T/yHrQ9xIuT/AMCr6a/aQXzfg3Yc/NhGJ9eBXzNA&#10;inU7feTxcRjHTAzX0v8AHt1k+CEQTggRrGW/2QAa4MR/EifYcOzthasPI8x/Zi1WLSP2jvBcssSy&#10;Rf2hEpUnG3k1+m3jGyaSRZ4o2i3Nwqt0HvX5Y/B6+2fGTw1IdqKup25JzjAL9a/VPWrYxTMPMZ4m&#10;+dW9j0r63I9mejkdT3Wj0H4ATbNShDE7o0IKrzvJ/wAK/Mf/AIOYdPS3j0yUD5o7yzd/cB1zX6Z/&#10;Aa68zVLeLyeFBJl7EfWvzc/4OarArpEFwCMiOAlc8Abl/wAD+VeRxJ8R+h8MS/eSPW9J17T/APhg&#10;aWFUaOea2hk3GM7VBAPJ/Gvl39n+0LaXrG47WF5sGF64yK+wfhKbnWv+CWGv232GS7s10eOUFLdf&#10;3R2A5ZjzXx5+z7dfZ/D17A0qiSK68w8Y4NeZhv8AdGdGM/31Hb+T+8+U+Zk9R3prljDwG4PIxT5H&#10;MTZxtCc4A5OaaZ0GcMMN715h6B+wX7M5/wCMbvh7/wBizpv/AKSx0Ufs0f8AJt/w9/7FrTf/AElj&#10;orvjsZn5DTIzqHAbGMnI4qBcurNtU+nzVJbSKibgxZOntVdAZXzH8v8AsmvnD1CfzWe12hR8+R9O&#10;K8X0yEW0Wql8bY5pF3buOGNe02+fMAAYcnJPTOK8V1i2S2g1eCX5CbhiRnHJY19fwn/EkfB8a/w4&#10;ns3/AAS3tob74l+LLWZMNJcWpUIpZn3Z28V2Gi2R0j/gpb8QEmlXatlYqgU9SI2Fcl/wSiE8PxO8&#10;ZyQusJR7KKMsM5YsSGz24rqtK8xv+CoPxGWQbpk0+xDgjhT5bDP515nE3+9s+i4Jn/wmx9T6Z+Km&#10;hza/psgj3TPHErmM+gPOKNKtZL+/hkt9zhrVYYhGdxDhcEHFa/m3E2sRRK37n7GTKgXcXHerHhnR&#10;kGlyaxYkJb6XcxlRtJGHzu3H2zWeVw/dnp5jP3z5I/b5MK2/hqPyAryWrm4cnGGWQ52/j1rzX9jG&#10;5aD4227bF/1TFvm4Geten/8ABQ7UIr6Hw20EZH2O3uFRtuA5Zz97+leS/sjH7P8AGVYoQGJt2LEn&#10;ouf54rqr/Cz8ezT/AJHcTX/bemWP4sHAbKWqD5fu8DHWvILG9VrjYzcEZ4PQ16z+3HlfiqPKciI2&#10;KdRXkkECCf5fmOMEiqwvwHy2e/76y6zxyJ938cU0AF88Yx1ojQgjgjtj1oRi74AG0mug8TnFEYcZ&#10;/L3p0iEbV/jxk/SoxOkV0RyUxg+xpkt19nHyp5obgnPIqJQOjnJFfk8eXk5yalhIdc7t23jPrSGL&#10;KIyE7cDqKWJFaVl2dRknPesjSOo8ZX5tyAnoCetSKTLw6bSe+cZqNlTyVy/zemOlSLcskZHDD+8a&#10;DQc0bRxkBd24hQBycV3XwF+KyfCDx151yH+x3a7GcDcY/XgdBXELOBbBlI3JjHPXNN+1/OQTkZ9O&#10;fwpy19w6cHiZ0Kyqw6H0Bf3vwE8UeIbnU7/wroN9fXD/AGiaSazcPK/ck55J5NIur/s86cGRPAnh&#10;eI9fmsHYj9a+fZ0RyeEOcY3ZU0PEDwQNmeMcn/8AVXN7FfzH1K4uxnY97t/F/wCz5CxmXwH4Ynmz&#10;gOdLOB+Gasp8SPgVHJ83gPw6vOQY9KGD+Zr57ki8qIZCgE54HSopLkKxjjAK9SzetHsY/wAzJlxd&#10;jOx9If8AC3fgdHKSvgPw6MHJzpIyf1qG5+O3wZgwy+BdEc5+RYtJUYHbnNfOeQsW9QGY9aabry4s&#10;fLkjjA6Uexj/ADMz/wBbsV3PpWx/aM+E6l2HgLSwMdP7Lj/xqxH+058L4LbnwbpuM5VBpUI2j061&#10;81WMMMpVnkVXwDtzjNSC7KzuvyN1AwM4rT6tH+Yz/wBasZ3PpOz/AGqfAKNK0Pgux8hsBBHpkAOf&#10;fmobz9sHwvpchC+CrI5OR/oEPH9K8D0G0mkKAhFVvm54zVrxjYCW2imix8uAwXvR7Ef+s2O7ntB/&#10;bb0GCTB8LQQg8rssIFx7ZNPl/bl0l0/5FiQjpn7PDz+lfOrhJgRjJHIz0FAaVoV3HHpxxUexQf6z&#10;Y7ufRDft26XEiCLw2q4/vQQ8n8qfd/t8wTOF/wCEc2YG7A8ofpivm+5V5T8wXg5BHeq99qD2twjb&#10;MhwAcjmr+rwI/wBaMb3PphP+CgGYTHD4dTpu5MY/PiiD/goReSECPQEGFAyZ1x+i180298k/GGRk&#10;6f7Qq/bXIljDYTryq9QKXs49iVxLi5ac59Fy/t66jcwgroMG4d/P/wDsaz9W/bv8QScLp0WOyidw&#10;P514jLHut/3bAZYMBnqKluYlkYn15xT9nEr+3sX/ADnrH/DdXieMvs0237fKJpD/AFqtP+3f4sW5&#10;LfYrExsfutJKCP1ryua3JjD+ny4HU1TuISxwoOMZORyKPZxI/tzHfznrk37c3i1lY/ZLOHA+80jt&#10;n/x7NQW37cPjKSL7tmcjgqW/+vXkDW+5yVBVQOSe9NVREwbLAd+2aXs4Ef25jv5z1x/2zPF4JZ47&#10;JkY45kbIP5VieLP2mPEvijSntJJAom4cxA/d9MmuB2ebIV3Blb5hzQY+oEfT3p+xj2M551i5w5Jz&#10;AMY0Mp9cfN1pDMxI+7TSzOcZO1OuBmm5L8orc+o4roS0PL5r6i3EQuYz1DVTt1ZVdWLHkgcdKuw2&#10;/nJ8z49cGoJrIwOWyW7rj0961gzPl6lSSPMmzPQZpQ+8cn86fLGzkbdpbOSR/Kmyo7J8q9DkjHSr&#10;MxUk4K7Tgc5xUAfzJf3nzZ6A8Ypzyqq/e5PYGnRxrI6HIzgcZ5oAbPZgMe3FUbjTOQVJHqR2rR8s&#10;tK2UJGT3oZA5/uj0oIlAyYLPN2ny7/3i/MD/ALVfUHxy0uX/AIZ7gkG3CLGwPqCBXzbeRRny2QNu&#10;iwc9MEHnjvX0h8U3F/8As0Qt5zEtbwk545zk1w4n44n1ORw/2ap6HgHwxmNr8UtBLHcE1GIHC5B3&#10;NxX6x6s0kEUVu8qCN1Hzn0r8nPhlKbP4s6APMUqdTtsg/wDXSv1q8YmS61mEKqiFVHzdunFfbZHF&#10;cppkPxSO0+AUjxa89rG4ePZlTjnFfnr/AMHOlpLa/CX7Q0e9IraNw23BPzH9K/Rj9n+yim8Qy3By&#10;rxJsUdn+lfAH/Bzap1X4J6jCqn9zpq4wO4Y8V4XE38XlR+kcMU7TlM9H/ZLafxH/AMEytWuzcX0M&#10;X/CPN5kMLgRMfIOMjvXxl8CUQ6tqMLhcNErFt3BIr6r/AGCNYk1H9ge6tDdhRP4ZeI2xQ4OICASf&#10;fj86+WvgvarZ63eKwBAhAJXkDj1ryMNL/Zmkd2Kj/tiO7887SygNk4x6Cq05xIvy8HqQOKmdcZ2d&#10;uwqBx5i/NnHsK889Q/Yv9mb/AJNt+Hv/AGLOm/8ApLHRTv2Yf+Tavh5jp/wjOm4/8BYqK747HGfj&#10;9HD85RTlRzx3pWg3MCtLGfOi2fdwM59RTHm8sbueOF9DXzXtD1B6Ikx2OrjaCSR3rw7xxL9p1/U4&#10;w37sTjBzXt8NxmQB/lMoIJPA5rxTxdZCz17XYj1jmyPxzX13B7/2iR8Txx/u0T1j/glslxeeLvH1&#10;tab3uW+yiNkfadxkOD/Suztb17T/AIKneP4HcfaP7M04XCOPmVwj5yfrXE/8Eto4U8Y+Od6yS/u7&#10;PKRtg58w9+1dZpS/Z/8Agp740jaLywum6e2GOXIKPgE98VwcUf75L0PY4J/3CPqfZ/ha/jj8UWUs&#10;Pk+c1o1uyEZ+Zu+K9O0rwQ2iaTB4ekktLv8AtaSN7yW2T/UrGowPqcV5b4Gjjh8baPOYGkeQ9F5D&#10;Yr3220xda8RRXUMZheRxnsqoBya6eHVCVFymdmdS5ZnwH/wVq0+z/wCEt0b+z/MSD7O0SQmLZux/&#10;M4r52/ZBgZPjJH8yuPs0qDnrwAOe9fVv/BYZYbDxZotohdo/sTynODtwcKFx7V8t/scWufjZYR4+&#10;9BIRjvzxinj7LmaPyTE+/m0ZM0v257Ty/iRaRv8AL5lkowPavH4xjpx7jqa9w/bzAk+JOmNjBWzU&#10;n/vs14xahZrbgfMB271jhZ/u4nzmfQ/2+XoQmZo/uhty9MjrmnyFyiglF47HrTF2wytvyjevpT23&#10;CAYww7k9a6zw1sQxmOKVg2eerdgaX906YU57ZHeop/mb7pC7u460pcbSegjboPegWo61ufKTA+bk&#10;4yetXLW43Ett6j8KrJOU3bR8qH5flqSwUTXG7bu25HB4B9TUz2N6M7Fm3n3gxlOW5DelOe0dFGSD&#10;jgY6Gls7aaVT8vzIMNjnaKklsZoioX584OY/nwD9K5b23PRpYeUtYq4kLnG1l56YqWK380bs9PQV&#10;c+w3ASL/AEa53ZIJ8luffpSXGmX0qBVs7rbnHywtz+lHtIdzf6lX/lf3FKW1aU78qQOopJFKjgde&#10;1XT4bv5YnjFhqGAQwxA+SfyqRvCutzSMP7Lvwcbh/oz8/pUe0j3NPqOI/lf3MypWZV6FfXvVfaAp&#10;JB55zjrWuvg7X2P/ACCdRCEfOWtXHPftTF8Ga03/ADCdTK9v9Ff/AAp+2j3Jnl+I/lf3GUJQTgD+&#10;Hp61VlkEsy/w/L3roH+G/iO9jLLoupfuzlc2sg3A+nFMj+F/itXZf+Ee1ZVI4DWrgj6cU/bR7kf2&#10;biv+fb+4zbZVtF808ELwc5zUVrqYkuGCj75JbPXn2rd074LeLbwsT4d1aONRwzWh+b9Khb4c+JND&#10;d2uND1fyTnLC0f5f0q1iKRX9n4lbw/AteHNZ2TLGSWEZIBx0zWxrdskemhsIvcnBOawtGWSC+8sp&#10;IuFUskkZVgPeuqvZEubP5cAEcEDdmtou6uhSpzjpJHFzja/y7Tu5qtIfnGzdxwR2q/qUPk3Z6sD/&#10;ABY4qqPlQnB+T9fWszEryTFnTD+pxjpWXdFppvlOcHnNaM2PmZe3ArPcMbj7pG4c8UHLUIgkjvwG&#10;+uKs2YZbnHTjnLdaW2spJLdnTa23jhq6LwR8GfFfjS4jk0/Sb5488uqlVx65IxRKoobmmHwtWrP9&#10;2mRWssSWyL9A2W5Bq/C6FdmW/vBsdvSuyT9k/wAcQvldOyGYnJlHH1NaUH7K/i+7UB0tI5IzzmQY&#10;+hNcksVA+gp5NjH9k87e4jkj46jrWZPCWbeNxyccCvaY/wBj3xjLLu/4li7hnaZmzVeX9jPxfc5X&#10;/iVx45OZOp/GlCtDc6pZDjP5DxaRvKk+Y4xwB60k1yC6bgmDXszfsVeLHAffpa7Rz8+c1Gv7Enif&#10;fuW8075m3ELIwIzV/Wqfcj/V/MP5DxzyssWDAcnAzQ0rJL8ytuI+Xjg17Qf2KPEryH/SrCTttLPk&#10;e54p5/YW8Qi3WVtQsEZccKpbrT+vUf5h/wCrGY/yHiQuGXGCv+1g96fHPmPdGM7Dz+PWvcrf9gDX&#10;rk/LqVif41YRnBHvU0n7A2tbfMXVLTevWMxEDPpUPMKC3kax4SzJ6qB4U1wdpMbLgdgKba/6Wx3c&#10;DFen+N/2UfFnhOH7QLFLuFc5a2OGx9K86e3n07UzDLFcRuh+ZJIzuH1rro4mlU+BnmYvJ8ZhtK8N&#10;CpLpCm2YZO7Ofl7CsydDbSY3dfl5716r8I/Ctp4o8U29pcyJbwXLbpJCQcL7+lc/+0noWj+H/ild&#10;WuhzrcWVrtQyKwKyOBhiCOOtd6heHMeROLRwx/dqgKg4zhqiik2Lk/e/lSxudo4bp/EMUzOd31qD&#10;Ilil3vk7tpPLds07crM43DIPAzyRUAb5gTngYCj+dNdcyhjxIvOR0IoAsxhsmQNkgYVceoFfUPxT&#10;tWuP2Z4Yz5eIrOPeQuOcDvXy5cTyR2vmeUAruuCD1Ga+rfG+2b9msMCG8u0QsoOSwwMV5uL+OJ9R&#10;w/71KqvI+XPDFq1p440WR4wvkXsMwbP3v3oAX647V+w2varaRXPy7j5wiKx7M7flFfkJoDrH4t0Y&#10;n7/9o277uo27x1r9fNYuP7SuX82JFjiSJ4nUcsdor7bIvhKyL45nZfAGUvf3weP7pyjj3r4L/wCD&#10;lK3B+B9wwXl7BtxHbDD/AAr79+AsBb7RIB95Rn3NfDX/AAcc6e0/wMkbHB06TI/76xXh8RNe2Z+l&#10;8NyfNIz/APgmfr+p6z/wT5m0vTYba5srrRi907OqvEfLHIzyfcCvmr4eQPZeMNQtpjGMQrhl4U16&#10;9/wSntB4m/Y6mh8i5lVtIJinikKhPkHGO9eU6BbQ6d8SbmNfNfzrVBskG05AxxXk4NP6vP0OvGf7&#10;7E6ebdBJgt8ynsOCPSomdZHdsn5ucDtSSKAuTu/woI2qCGwMdMV5sT1D9jP2X/8Ak2n4d/8AYs6b&#10;/wCksVFN/Zlbd+zZ8PD/ANSzpv8A6Sx0V6cdjjPx/jlwm4euPpTJ40d9u7nG4e9PYqowWXOcnnpU&#10;T3Ku52bWMR4IPUV8oeoJDF5jAkZwMrz1ryLxrmfxjrYxsBdd4brmvX42UzjrktkADpXlPi+xj/4W&#10;NqysCVdwWOe9fX8J/wC8s+N4y/3RHqH/AASrgeb4q+OraHzMyRWykEjoG7e9dLHay2n/AAVZ8eRy&#10;fNBFpemlT/Fyr9a5b/glvGP+FqfENsfdNoVIByo3ciuk1PULXSf+CsHi3yXXyb7QNPuPLPzdGkwC&#10;exxXJxP/AL7P0PU4L/3CPqfZ3hfVJ7bxNphszGrQIWYnkYI7V9FeF/FOn6j4TtJLt1iCW3BJ2M57&#10;/rXzDfajB4amgu4RiPYB5WeGHfBrsdG+JTRaBb3Fx5McNpP+7idCz+WGwUU08jnBU+U9DNqMpzPD&#10;f+CxVrBeat4UuEOG8h0UKckoDxn8K+Yv2Sdo+Oelqn3vLc59B6V9I/8ABWMJr+t+G9QhYyRXkMix&#10;xlsFMHrXzf8AsrQfYvjXphxy6Mv09q68wa1sfkeLp8mbxNv9uCIt8Q7NlJbFgN3y8KfMNeLxrvQk&#10;EMjckDr+Fe0ft52slr4+09mbYGtFHHQ/N3rw21i+zynLfLj8K5sF8J4fEML4xlkW5eN8eZtONp9B&#10;Uc8G0n5u/XNNnt8xb8ZweAM8/Wq1yzgbj8qnnb0rsTPmRJV3yH5gSB0zURXai/M37wfN8vSgv5zg&#10;KQ5xnj+VNMvkcY2buhznFMzFD7hkyMOy4HFangXSb3xf4hj0+xhmmvLhwiovT6n2qnZxNcPtXc78&#10;BSCMZPevs79mL4D2fwa+FR8Va4YhqFxD58jSqF+zRgZPJ6GuHGYqFKB9Nw7ks8dXX8pW+Ev7E2j6&#10;LpL6h4vuIvtEXzvE74SHH8RPpVjxB+098Gfg9dNZ/brLUpIMxyR2Onm6LEcemOK+ZP2zv20n8c6l&#10;c2NpPeRaGh2x2tuxBnwcBnxzyOce9fL2oeOLi+nEcM08YYGQRRRSAqO+VxnA714fPWqn7jgMlw+H&#10;haMD9QPCf7cHwg8UXkNs13Fpcj4VGu7D7KM+mQK9i0T+xNV0mK/0ybT761lIZZbY7gQeRk46/Wvx&#10;esvGEkR/ebzMG2Sfum+YAZIEZ+bpznHSvY/2aP2qNb+BXi5JNNvbr+zJHQXenyZChD3CvznFTPDy&#10;PUhhaP8AKfqa8ds8jt9ntx1wfKUk1SuYo3QMRGp6DAxgflWV8M/HumfFvwla6vps8ctpegGMbwGh&#10;YDlSPbpWzqj+U4+71zjNc7jURv7Cl/IVhAA23dGV6H/OKZPLHApAZV/4D/8AWqUxtMcrt55qG7YR&#10;Da2wsByM0uYPq9P+QrRTReY/mTccEEHp+lX5JooGEkyqYiOCzHLfpWdLAiu00jqsaLuYen1ryX46&#10;fG8aNaFLe4XzplKx4YYjX39DTpwnN8qPHzXGYfBUXOR3vjH4+aF4GR3O65GMKizcKfyrgf8Ahs3S&#10;HumzoyyBcYIugCfXg9a+ZvEHjS41+Qs7bpWOCDnGPWslHeGXft4U4znivap4BdT8txnEtepP92tD&#10;7JF/8OP2gyovbWG2vyCqrIoV1J6EMOteP/G34B33whuMRtLe6VnEc2w4yenNeY+GvE15pWqQSpO0&#10;Xz4BB6elfYf7NXjGP9oCJvBus+W011EEh8wcuwTAwT/FxWlOnWp1LQfulwqUsxo8s1yzPinWVeGZ&#10;o2UjDlT+dVZsKeOGBxz0zXXftG/Du9+EXxM1fRJhtS0kPlbuDt3HHX2rioSZY/M89AT94ggjH+Nd&#10;vMj5qtg6lOpyWYt4NgH3fm4IHY96ygTcXaCPLuGCDbyCTVvUZhLnynM+zp23Z716f+xz8Ik+I3xG&#10;+23ds5sNH/ek7SVZx298VFWrGMOa4YbLatev7Ozsei/s8fstWQsYdd8SRja6h4oidoxjIyDXpXi3&#10;426P8MbZra0WPcg4iXau0dhWH8XPjnBoGmXk0SBYrdmgto1GN7ZIJA9PSvmDX/Fk+v6u8kjyHzT1&#10;dsYHavNpwnXfNM+trYqjl9P2ND4z3nUf2ztUt7pRDZ2qKTuO6Mk496674f8A7Xdnr1zBDqlpbNlj&#10;mWIgdenHtXyz5riRv4yw2juKTTJfsD5lLB1OAEP3T7+ldEsDTa904qGfYynPmqH6F2OsWmvaVFJa&#10;ussOAcg/MTiq98gwSemenp+NfNn7OXxpufD+swabfEyWbNtyzchjX0rf2bXFoJFj/wBZ8wX0zzXj&#10;1aNSm+Vn6jk2ZRxdDn6mekdqJGAxk9QT0NILRAeRgdsGlK+U+NoDDrmnNy/r7+lcp7dMYIEhkLZk&#10;9KmCQw2v2i4O22X5QC2CxpU/1gH7wgjPCV5t8aPiLbaV9qHmq0FgihYxwXkYcD3rhxeJ9nDmPdyr&#10;LVjK6hEs/FX9oZfBMH2ezWDzGPA7gV5PqP7SmuXmo5W6kXI3BVPy153rfiKbxBqj3Ej/ADuzY5yO&#10;vaqvzz+7Doy+lfI1swr1D9dwPDmEoQ5ZwR7N4U/av1e0fZfwxSwBtrbhlj68V2niv4X+Hf2lvDIv&#10;tMEKapDEWHlAKQQOhA6182wxiSLPXjn5utdn8JvH954N1iOW381oEZQ209j1AHeu/Lcwr0qmh8/x&#10;VwjgsVhWowRwevaLf+Br67sbgva3sLFCoG3fzjIPpXJX9lMw/eIxyeS3JB+vevqH9qrwbb+KtA03&#10;xJb9WK7yq/eDcgE+teU+IfhjcQaHHdsuLeRQRx1PfFfr2UyqYmhzn8bcT5WsBjJUHseR3Ok7OMtx&#10;6iqp/dHA28cda6TWdJeykfrtGQGHNYT7AM8se5x3rvtbQ+ScWirPmRMZyc5Pbj0psg3dBx6elSPc&#10;RrJtKsG9MVI0XmW/TqcjHWsxcrIbyQ3WlrCSBjdjHrgV9T61vn/ZREgGXSzRQw6MAAK+V3Ty2/ur&#10;uDZNfXEUcTfsi7mz/wAgzOPQkCuHFX90+l4catWXkfKVjKf7YtWCfOLiNuFJx8y5r9g7eQ3ek6Uj&#10;AiSe1iZsjGMoOa/Hq08+K8gZX2qXjGSPu7mXrX7LeEPC9xc3OnWpk3zLp0BDIN2P3a9fSvrMnqKE&#10;ZNhks3Gc7HqHwf0RdC0QwhvMy3mEng884+lfBf8AwcMQHUPgFe5wrx6fK+Ceig5H6V9+eDNBn0hI&#10;Emb/AFZLO+f9YT7V8N/8HAlr5v7N+pses2lXC7gvTC9BXgZt792fp3D0/ePGf+CFOlDxv+xbHLJc&#10;w262+knb5koRmZU6AHrXmmuQm0+I1hJOB5t5pKmEYxuZHxkfUc10n/Bv7pVtr37JWnw3BIaK2mUZ&#10;KqJODjOT3rzjTtRmk+OV5C5aSPTpbm3t0JyEUSMAq/QDtXJgZ2oTgdGY6YqMzsZBv3EP5QU49c/S&#10;q7swHLbs859atzOIlI+UgcVWvZHj2bFG1lBI71457F76n7I/su/8mz/Dv/sWdN/9JY6KP2Xf+TZ/&#10;h3/2LOm/+ksdFeotjjPx7mDQ7SVzu4PFRiAKW2tGOeOalmLMBuPXmq0sO3kN/wDWr5c9QkgIWVDk&#10;ZDY69TXmnj5Psfj3UpD0lKn8TXqNg6hoyQvUj6H1ry34twF/FExVhhDHuIPHU819dwi7YxxPjeNP&#10;9yR6J/wSsIb4veP5YzIzE221NvD/ADHOPWt34m2sMf8AwVs1OLY0PmeG7Fm4wdwZ8/hmsX/glX9l&#10;h+I/xAN4SsFrFaliDtYFmro/i1qNpP8A8Fc76G1Zmij8I2Plbh8xG58ZPriseKv99l6Hp8E/8i+P&#10;qfcWhaOLvwxbeYIJIpbKVXRh3zwQa42eBrXWLOxuJXax08Bi7DKxsD0OK3PFsMsPwzsmjkjil+zl&#10;MsdoOT0B9a5fT/EMsepix+yQXizxhWPUkLxnPrxXnZbO0D38bD3zzb/gpRq0fiMeGrh3VnhjlWJY&#10;hhSueP0rwf8AZcAtvjRpYPO5WCr3Fes/tuK154d0S4QRLHM80caHrGFY14f8EfFVr4M+K+j3l9J5&#10;VsJdu8fwEjv6Cu6tecZH47nMoQziLZ2v7dUe/wAa6ZLN/qmtmQE9M9q8GhZW2bvMwwxwRjivu3x9&#10;8J9C+PukQSPd/wCqiVo5Isc8dc9K88vP2DfDrw4bXdS3g/dyB+XrXJhMSoR5JozzTIauJrutCS+8&#10;+VpL3G8LHkc8571QEwl/2G6kE5wa+tR+w74XtrTFzqWrTAHGPMVaqr+xH4Qkib9/qoyx2nz16V1/&#10;XafY8b/VbE9196PlGaRmHygfUd6iZ2gZf3io2ed1fYFj+xN4DaALNeak4XjIvgMVoP8AsXfDWCIN&#10;JPdEDgFtQ60f2hHsT/qjX/nX3nzb8AfByePfixpNnNiSOSZS+OFYDmvb/wDgpZ8aLv4dfC6w0Wyj&#10;a3j1e5aOZVPKQIgB/AnGfrXovws/Zt8B/D3xzZahply6XY+ULLcqeD6ZPNeH/wDBY77FpPiXwfGY&#10;ZZrWeK5iWQH7snyfn0P5V5WIqqvVSaP0rhHKlg6LjJ3kfHPwG8bNq/7SGi3E8iRRDzgJiAwiAQnc&#10;M/KSPSvSPD/7TegeJvt00+pajqEmkaTcM+syxwQ3jPuACxx9PoMV4D8E9ZTR/jFHZ/8ACN6T4suN&#10;UZrW0s9RuZIoTISTuLL93jt3r3az8f6YPFMPhqy+GXwUvb4s8RFtfXFxLYIn3/NJ6KuOg4GK25Ef&#10;Y87N3VvFGneLtUa98MX1pLrkmgwnS728khS6uGMn+kq5+555HQdT24rgP2hNQXQPEfh27l1oajqH&#10;kE3ltcSRPPYyDjDMnytn0611MnxOvRqTLD4E+CKaPa25nfVELmC3ty2GZvlyGLdATmuE/aV8cLq+&#10;vaZC3h7wRZPaRJcJc+HCWivUk5DMD069O3StKMOaYTnyn29/wTh0/XLHXtP0qWyu4dE8ZQfbdLZo&#10;28uWRMeaIyRg5JJwOgr7T+OXwqbwVqVuE+WB4gWb+HdjnB718DfsSftba/498R/DDwbJLGbH4caR&#10;dzQbFAOXxtJYeg4r7t+MvxduviilnwkcdpEgcdNz45OPTNaYyNKMLWMViJc+rOQtztjULnAGAfWs&#10;/WY22SOvO4ge/wCFWY7e4MsfzJ5nJJB+QD0z61W1uB/svDjI469a+f5WdUsVTt8S+85j4q6y/h34&#10;a3E3z73fGQOQtfH3xS8UPrWoFlcmFSc88mvrP45wNffCK4WM/voU3vn0718Vavfx6hauU3eYrbW9&#10;jXqZbC8eY/L+N8RLmUU9yhZXStcbiHMe1m4HQD1rzz4e/FpvEHxX1bTHuN1pdny7YZyEZD/M4q/8&#10;aPHf/Cu/h5dXTMEnuMwW+Dj2Jr5u8G+K3sfEkV/HdbZYpllO09wcEV7EtjyMhy6nWw851D7NkncG&#10;KYfaBtySnTHvivpn4Z2s3g74H/DP4pWMzRXH9tNp12M4dWSYqpI/3RzXy2niCDX9Niu7dv3dzGrq&#10;QexGf617F8OfiBN4k8BeEPBAkZrSz1M3vlKc/OQCWI+tdFGK5JSPLyyp7PHRprufX37RmgaT4w+I&#10;02qX+m2Vy+oJHLny8nJGT+HNczpHgDQIk50PS/u/8+ikD8a6v4lGDVdUstrHMFuiMQcgkKBUGmWM&#10;MMAbceRnDd6+ZxFad9D9xp4ChNJuBzOrfDvw/KsROj6SGkJX5bRAB6UzR7W28EaRqMlnYw2oQFWW&#10;JNuTt5rq723t/srnyo9vXJ6g1g3Nqtzol3bP9yUErt+9nHX6VzRqOW4VsvpRjKVGGp8efGHWbnUr&#10;gyIx2R/w5ynPfNeX6jYNqmnX6+cyP5LFSrcg16J8UbSbTdbvbVwVELFMEehxXnsjfZLrzT+6Un5s&#10;/wAVfR4WH7s/Cc1qOli3KXc+e5fEOs6PlG1G8yG8tg0hDKfpX0D8H9HuNN8IWj3k7yTyqJZGkfLY&#10;IyOK8v8AGfgJrz42ae0EbSWGrFpmYtgQkKD0r3O2mjNk0YjkePAKEED8K25D2s1zLDVMNCFLc9P/&#10;AGePAWqfFfxI1jo0M15f2sJuQkfDYT72a+2P2TfDU/xU8FT/AGiC4RrFXDiXO9SvGD78V8EfAH4t&#10;6n8I/iIuq6RcXFrezRPauo5BVuK+8f2OPjtpnwg8JTP4hvFsVvonkErpzJIRkk596qpShJpM9Dhf&#10;GTpryMTxan9kalKMFQMcN1X0zTLefzF3bhx/DXC/Ej9qvwfqPiXUWl1cyGRyQBFjJB7ViWf7Wfgy&#10;S1/ealJHtbkPbFfwz3r5uvhKntNEfodPPMGtHM9bik3xyyBtsaxMTnjmvmbxFHH4o8QXNveysbaa&#10;6eTy0kCsShIAJPTivWfBP7SHhr4g66ulafetJJIreWrwlQ3sPWvCvjXf3nw3+JGsiGGDzGkN0sTA&#10;/MjrnI/Ovmc5oumrzP0fgbHUcRVfsWPtvhtp9/BdrCz2jqAYE89ZR+JFVLnwXp2k3kkF7bXUzRRL&#10;KojfG4kZIrlG+IlxJMxSO3thKeDCTnirTePZ7uZpJJWZwuzJHP418xzQP1tUMRbc6678JaLBpNjc&#10;wovn3e1mga8IkiB5xt68V7V+y/8AA/RPHXjeHS7q3VI7ktskS6ZireXuBYdq+ZX+KuorbQWpSxlW&#10;LHlSvbqZVA6AN/jXU/Df9onxB8NvEVxqVncH7VImEULyjEY4x3+lelg6tKnP30eVmmDxVSg+SR7L&#10;H4dvZfBnivw/LIJJNI1V7WJGOfMKyFeO/avb/iN+yMt1+y5o01pbRx6n9jWSXe2NrMoJH55r548P&#10;+Or/AMF/DFdfvY0n1a8uxO4lUt5rE7ixHuTXqPxY/wCCgU+o/CjTbKCCz/tJoAZlCkCLpwF/lX65&#10;wvKo8O5Qdon8qeIFTBQxahXV5nzj4s/ZU8XSyyRi2tlyxGS+M1z037GPjK4b/U2SqowR5nf1ro/E&#10;37Yvii4nkkh+yhVyPmjI49veuXn/AGx/FwVpFmt4lHCk24Ofr711VI1W9z8/lWyj7cX94w/sS+J5&#10;XObrT1kx/ezg0L+xZ4oiUK15poOMcyuKzLn9sDx1PJkXlmN3PFouapv+1h43kkLPcwytnhxbqNn4&#10;VzezxHc5/rGT/wAj+86vQP2JtfuLsLc6hZi1kY7vLB3AhuQCete0/FTTrL4c/Au8sPMWJZLQQxCV&#10;gCxAwOD3r5wH7WXjtVxFqdur/wAW62QdeuKyPE3xF13x84/tXVH1CNPmVfuhD9Kf1arKXvs6I5xl&#10;9CjKNCPvS0KWiWSNe2cc0oYNcQiQAcnLr2r90NF0mz8N6DBdBFZobWOPex2nYFAyTX4UW+qPYXNt&#10;ImF2TLITjPzKwP8ASv2Q1X4j3Hiv4YaUrHY11aQXUhTq42AkY+pr38HhZ1LQiZcP1Yc07nV23jK6&#10;1Px9bQW7v9mWQF1DAgA9K+V/+C9FkdW/Zivtij93p1yWI5wdnf8AI/lXt3w3lN14yt2ZnVpJIiTn&#10;ggGvGP8AgtpJHL+zdq1spyTp90xxzz5T8VGfYWNFqMT9G4cl+9Z8tf8ABvOtmf2SLf7U+mxYWVTJ&#10;et8h4PA5615nPpsek/HC58p4Ximu7koYfu43sRj2xXff8GzFlZeMvgFax6iqtHayXDqZeUwdxXj6&#10;VxHi62gt/wBo/VxHIssY1W/VPK+4BvbAHoK8TDw5YTZ6WZfxoHS4Yx4b5gBjBGMVWnuD5m0D5cY+&#10;n0qxfOY0GzLFj0HXFVTGSx4ORXhyPUp7H7Lfst/8my/Dr/sWNN/9JYqKX9lw5/Zm+Hf/AGLOm/8A&#10;pLHRXrLY5z8d5Y2demR3JbmmrHt2gfMMc+1Ss5wcD8PSoyNhBbg+1fLnqBEMS4B6Hp615r8a4ll8&#10;RTKQcSIoIzg+1eleZv8Al2/OSDuA7V5t8Xx9q8XTAclfKOB1wCa+q4W/3pHx/GX+4o9B/wCCUUqf&#10;8LZ8fI0YlBW2Gw878PwPfHFdV8aYY/8Ah8RNL5KRZ8JWYKoeCQ0lcR/wS2n834mfEHageWNbYwOr&#10;cqTKvb8D+VaXxc1KWb/gsHcrNue5/wCELsVnA7sHcFlHuaniv/fZeh3cE/7hD1Pu/wCIMyP8JNJw&#10;uPMYs691rzrQ5JjdC8jkaO3gAjG4YJbcc16J4otzc/C2x8z5sRZUdMk44HrXB6bq0dpfLY7FHmo/&#10;B6D3+teTgfgPpsZ8R5R+2wi2PgbwsyT733TbvrmvmDd9sXMjfLnILHofYV9K/taKs/w/8N/vY55C&#10;0wQEjHXOPyr5smVlLeaEjZemw5BzXtU/gPwvjH3cwLVt481jSozDY6xqMEaxEKUuWCnnsP6VBJ8Q&#10;9dMrEa7qjcnLNdtz9Kyri/ETBPLLcsNwHFZrzssfOXB6dqfsYnyU8wxEdps1ta8V6pesN+s6nI7c&#10;4F0f15rNh1fUjIP+JjqUK87i1y3X25qN1F0EP3cAYxTDEZX5OSh4A9Per9lA5vr1d684gvdThbA1&#10;W9MfcmZ/15qa5u7jag/tCdsYY5nfj9abIQ4bkYbHPamT2/lSSdhgYOOtHsYFfXq/85r+E/HV74R8&#10;T2Oox3dyxt50LMZWwBnnr1r6V/bi+GzftZ/sy/aNMuBLq0VuupabOoztuUUErkdiuc+9fIV4gV5d&#10;uWHBxnvXtf7J/wC0/D4DuB4a1/dcaPeMRG44+yse+TxiuHGYRW9pDc+s4S4h+r1vZYiejPgb4W+O&#10;U8GfGrRtb1PzrZdE1FXuo/LIktXBKsSvXg9q9G8WftM+GX+I8epReIPFepHzbghrTRorJrMN0I28&#10;zf8AAuT35r6r/bV/4JmaX8eyvjTwJqFvp2vspZpUAa31HPO2RV4PXgjp3r4U+Iv7Ivxc+HOtC3u/&#10;BOsXG0czWe2VJj3OR61xwqxekj9qp1ozXNB3R6LrH7R3g/xLb3mg30usz6drOnLb6hrK2EVvf3Eg&#10;k3I4jHykIOMHk9a8s+IGv+GLXUoE8L/2glnBBHHNLeMBNcOHxu2jhQ3XA454qbw7+yN8WfHDILXw&#10;NqmnKX2edfbIkAP0+Y19W/ssf8EnIvBd9aeKfiTf2lxHp0nmLbA7LOP+LLBuWIPfpXXTqQWxz4iq&#10;qa55s7r/AIJ0fDKX4P8Aw31n4g+JvNtbrVoFe3SRCpt4AvyR89Gbg46msnW/jt4p8SeJpjJrupR2&#10;8rs20TMFTkkLgdPpW3+0d8fI/HkqeH9JnSPw/pr4j2AD7SenQdvSvMJ7j7PG0YbjcArKtdNHDcz5&#10;5n5NxJxM51fZ0JWOtf4ka2w8t9X1FUzuDfaGBY/jzVO88d61JBl9X1MsD8uJziseLVFhLCRTJxhT&#10;jofWqN1P8h+c1t7FfynzH9rYj+c+sf2LfidF8RvDV94R1eZmvQxC+a25riIrnI9cd68R+O/gC++D&#10;ni+6324+wT3Be2kYYTDZ4J6cZrgPCniu98EeJLfVNPn+z3VuwIIJG4dwa+vPBnxX8E/tU+AjoviB&#10;bK11d0CSrIwUuccFM9T9K4atJ0Z80PhPpsHjqeY4d4Wv/EWzPj7VoLXUjbi5ijubZWOI5E3AGnxa&#10;ZZNJ8ljYbE+XakC5GK9X+JH7B/izwhqc3/COXtveaaT5kcEhycE52g+wrmtP/Zf+IVzcBJNPjhy+&#10;0M0mQg+lbfWIHPHK8dSfs6cXb1OYt3htXSOJ/LXBJiC8H6elfRf7EnwwNzqbeJdRg8uGEf6KpX73&#10;09azvhd+xZLY3sd54ivVeSFsmMDCn2r6H0LTrTw/plva2W2C1QYVVHSuPGYx8nJA+s4b4ZnSrfWc&#10;Qb7S/wBr6m1w54TO0djVn7QDt+Xt0qvarHaWirwR0LetEskcNx8rZ38g54rxdT9K9pFdSW+vPNt8&#10;DOFPTbWQkyJektuwxI6VoTblA+f5TwTjgH0qteokORJuHuF70crD20e54B+158D7q5ik1zSAZsjd&#10;NCq5JHU4xXy6u/VrhrSPZBJk/u5WwXP41+jxvrR7PybqMTRuCpD+hryf4i/sM+CPihdvO16dBlkO&#10;/wA616g9V/8Ar162Bxns48kkfm/E3C6xdT2uHdmfHEtp9luUS8UJcWa4TaM4B7CpodRNggfexjHA&#10;r2jxB+wF4gsNYdIPFFrcWpx5cssW/KduR3xWnoH7I/h34YzrqPijXoriJfnK7wgyOyqTXqSx0EtE&#10;fFxyDEwny1rJHMfs5/Da48deIf7TuIWtdMswZZJJARvA54zS/Hv45Q+NvFZstMkKaRpX7pApI8xh&#10;xn36UfG79qWG80mXw34SimttHH7qa62hXkA4CqBzj3rx2EeXGmRsfsAcj8+9aYWnOb9pMePzCGHh&#10;9Vw5ualqK6pdJucFo+AM8ce9K5RkZZQCx5XHIFUdpVgflBPJqU3XkpgNlifTpXQeF7SoTaFrt54P&#10;8T2Wo2jMk9nKknytwV/iFfWfjjw9YftS/Duz1jS2gXWLa33EBhz3KP8A0zXyDPeiV/3hV+O3Fb/w&#10;o+NWsfBbXPtWnhZLF+ZrZySsg/xry8zy2GKp2Z9twbxdWybEqS+Ev+OWt/DT3Gnajp/9n6nA3y3C&#10;g/OPQj+tYcGoESAxujrtGNjZGO2a+h9L+Mfwz/aL0hE8S21rp1/IAoScBTEfVW/oay9U/ZP8ETSP&#10;NZeI08hwCCJ1xj86/PcVw3VjP3D+qsm8VMtr0OarLU8Pm1WOCLdPMqHPA9K7r4FfC3U/iT4oju2j&#10;aDSrMmdpHBHm45rqLf4cfCn4ZXMl7qGsWOovCA3lRSh3Zh1yM9a5X4qftXjxDp8mj+EbOXS9Ox/r&#10;iQp2/wBOK6cv4ZqzqfvD57i7xgwVLDThhNzX/aI+L8Or69b6dZfvLHTD1jfgv0xx1xXnms+M7rUp&#10;PMeQ7sYwD/KuVgu/PLyeaXbJY5PWnQXYZstlD296/TcDh1hqPsoH8mZznFTM8VLE1DYudduHgCvJ&#10;uyOhGKqiZZUAchVJxgnoariXEeSfMyc59KYZFjmJ6A89c7TXQeKT3Vt9juCO6Hj3qIxq0Z575+Wp&#10;Rfy3kIdm809MbcU1rVZVCnKSA59selLUBTCsdoGAJ3HAOKfETExVT2waXCrF5fITOST/AEpIkiEm&#10;5WaQeho1Ac4lFhK25s4IUbf9jGa/WvwlrI1H4P8AhXeDJKui24VlHEn7tR171+TWpz7NJk/dbVzg&#10;DPPYcV+pvwcvVufgZ4FaPlRotsr56j5Fr2cln7x9Zw7H35HZfC+WRvEMDiH93kZJ/gz2ry//AILC&#10;6ep/Z+u1z/x+Wl1kkcr8h4r0PwXfmw1XFvFIUldVOR0PeuR/4KuW3239nOYuo/c28qgnv+6NZ8SX&#10;cOY/RsjdsUoHwt/wbB+IrnSfgg8EMYne31CaHynjL+Yo3DPHtWT8SJYbv9pfV4jZizli1q9Z1UbV&#10;XLNx7e1aX/BrrrLQaBqMEJkzaaveeau3J2ksAQPT3pfjnZw6Z+1r4qZmZ7h9cuRtPU5JPI/EfnXz&#10;eF1oTPUzT/eYeo+5TMu5TjjgVDC3z7s9uc+tK2u20Vyyeau/PzeimmzQf6b9o3jyscjPf1rwJHsR&#10;2P2U/Ze/5Np+Hn/Ys6b/AOksVFH7Lxz+zT8PMdP+EZ03H/gLFRXro5T8dUJRsc06UoFyNxbvxUka&#10;CR8/xAdKZJDiDd8+S2OlfMwPUERzuRgr8gdGFecfEq3UeKJnnGCRlcNzjHf2r0FbGRLsSb8RdACa&#10;85+Njx2WqysJAJGixuDZxX03C/8AvaPj+Mb/AFJHdf8ABJa0Fz8YPHwnXdEVtQNh4U+ae9Wv2int&#10;NE/4LMpHAj77fwfZ+eSeoa5OKwP+CTupTaT8TfiFNHG88hSzQjHH3+TXQ/tSafc3H/BZ/S0+Z4JP&#10;BdrKIxxuP2gk5PfHpRxX/vsvQ9Lgr/cI+p92+JG2/CbRmklPl2txIWC8nHYH2ry2ezude1KC6M3l&#10;QCdlXd/GnPT2rvtfjmufgzpdzKWbdcNGZDwF9M1wcE5to2gLqHkyY3z9w+vtmvFy/wCA+mxnxHmf&#10;7VdpHb/D3RbdXYi2ubkoxXaAnQc18y6mr21hg5MjHC+wr6f+PvgvV/Hulw2NpCLq4sEHyeYIydwy&#10;Sc+9eMWP7L3jrxNFtbT7CBgeFn1AcD/vivapztA/H+K8nxOIxfPTieYS7rfgqWx6HqT1qpMpgmYJ&#10;GdqfNuJyOa9i039iPxrcXEy7/DyhfmfzNRZgp+gSrcv/AAT98XXKws+teF41uRkKLqT64/1ddUam&#10;h8b/AKq5jf8AhP7zw95/Lk+bI9+xoNxhuQ6nPp94V9Aad/wTp8WaosH2TXPCs8szeSUM0yhPTnGM&#10;/wA62rz/AIJJeO10uFn8R+GJdQViEtsS7segfp+NdEY3F/qvmS+wfN0k8Qt1dS2w4wNvSq098wcr&#10;0I6+v1xX0Zpf/BLPxXLbedf+IdC03yXKyARNLznB574Pet28/wCCQusaZFC0vj7RZLa4QytMLSTg&#10;4yBnfVcgocJ5pL7CPkq/jypkSRucBgRULW7SSg/KyAcEHBBr6p0P/glRqutXA+0eL7G3Un5WS0kO&#10;4djjfXTaJ/wRruPEeovaR/EG3V1XfxpjnP0+euapUgtzo/1NzP8AkR8tfDv49eK/hFM39nag7WSn&#10;ebeTLoxPXIP9K9Osv+ChL3diBqnhyC5kH8cMxUH3AI4FewaF/wAETV1Frr7f8TZbNbcsP+QSgD7T&#10;g4ycmpbH/gi5oM7D7R8S9TSLsw06FQ3t1/SuaWHoVPeZ72ByvPsNHlUtDxi9/b6vLjfHpHh/TbaU&#10;R5DzkSFR647/AFry34gfH/xN8UJ1fUtaZrY/KscQ2Q59MCvsK0/4I6eBI9SeG6+JutrEQABHawoW&#10;9Rkr/Wuj03/gh14BhuJAnxI8QfY4ojOqBbcE98AleaulToU9YmmLyXPcSuWcz89be78m3ZXMeSx+&#10;7zu9/apoL6K4g2b4Uwcgj5sV9yaV/wAEqfhjdXnkN4z8ZtMkm05FvGPfkrj8a6Rv+CRfwlXUDZp4&#10;m8TM0fzzNJewEfovQ10+2geR/qLmEtz8/mKxj73zAAsR/PHaq/2mPe2ZfLweSa/QBf8Agl78G7S9&#10;8i917xMBcS8eZdxBHXPHO3itDxt/wTI+AmmTjydW19vlQGJtXTy3PtjoKz9qnsX/AKi5gj86Li4j&#10;V/8AWocng5xup8DeS6yxXDw3CHKtFkMPyr9Gj/wTh+BOnTIXt75k2glRrTHce/TpWnp//BO39nyb&#10;T2kbQ5m+YEmPVGMhB9T3NTzcx2UeBcZGXPF6nwR4R/as8ZeFLdILfXWnWEmMRTr5vA4HuK6FP24v&#10;GotM+fpbHG4FYCea+47D/gnx+zy19ttfCjslvISGnvZG3Y4ycUzQ/wBi/wCAdlqLx3nw801zA3Ja&#10;eRVYn3NKnh4TZ68OH80hoqh8Lr+274zvSGfUNLVTgsDF0zWiv7Xvio2j+ZqtggHTEfT2r7l1f9h7&#10;4ODxasem/DvSYoJ0DmKVnZAvbmush/Y++COk6RexT/DDw0W8sASm23bH9Bk88/jTlg4G8MlzNP8A&#10;jM/OyT9trxrZWi41e12bQvyx4wffNZb/ALZ/jqS5JfXo/m4GAuAP8a/R/wAPfshfDGDRLiab4XeF&#10;nt/LH2WWW1CtkD5mKk9Kddfsh/DCLR9Jki8E+E5pNUJaNF09T5YHODzR9RplSyPMJb1mfmjc/tm+&#10;Lo2eE+IZMnBA3KOfXFNm/bA8YtEwfxTKRnOfNTAPpX6g2fwF+E9t4QuI7jwD4NWTzvJO7S1yGzjG&#10;c+tVoPg78PvDuqR2qfCzwPc2NuC1wTpSM3/oJqv7Ppmf9gZh/wA/mflneftYeKpZQreKrpS3U+Ym&#10;BVC6/ag8SGR4l8Y3rPJ6T8Z74xxX69eEPg78PtXgurpPAXhK3sQD5cJ0mDkdsZX0q5ZeC/BEcHl2&#10;nhDwbp/kxYSSLSotwz0yTxmto4GmTPI8Z/z9Z+N2ofHfxPMzRS+LNVO7krHcMd3v7Vlv4svtbdPO&#10;mv7xeSTKXfcfr61+0s+m6fo2ss1voGizQ2YDTN/Z0J8wHqQMVqeKfiP4f8GaQb2bTtFsLNIwWllt&#10;ogmMduMD6UfVYQM3wniKnx1WfiNH5pmXbZ3KDG5gbebAP5Ves/td2zpDp15MMZylrI2PpxX6t23/&#10;AAUC+F73pjS90+7AOGW2ggMePUjGcVgan+3/APDPQtcuZbfUNEs2kchVZIo8jPbIrSm0Yf6i/wB8&#10;/M+30LXpofl0HXJNo6CxlP8A7LUp8L+JXTY/hTxNkjIxpk2SP++a/SvWv+Cmnw7gjj8/xDp9uv3Q&#10;y3NuoOOn8YrO1f8A4KofDRprct4402FoVA/4+Yeg7E//AF629w1XBMP5j86m+H/iu2tx/wAUf4qP&#10;mDIA0mdg31Ozii5+Ffj++tIjB4F8XmPgfJpU5H0+5X6M3n/BWL4TXtgvnfEbwzHE/Qyarbg/lnNZ&#10;lp/wVq+CVhNk/Fjw5FHC5YxC8Qhz9aj2dPqx/wCpNP8AmPzzn/Zz+Kt7sWP4beNdkjkqH0qUeYPU&#10;HbmtzRv2RvjJqTL9h+GfjFwARsW2dQD+LD+Vfom//Ba39ni60KVbv4m6F8x+aSPUow0PoFGa469/&#10;4Ln/ALOekSR+X8T7CRLRm8xzfjE30waf7l/GXHg/2fwTPiiz/YM+ON7PuX4V+LZJwMurQooB75Je&#10;ri/sCfHWNo1f4X+KYFkkxlHiIznp9/FfWcn/AAcB/s5affXMqfEvSokkUBkim3Mx9Sc1XuP+Dhn9&#10;nGERt/wsK1uzGd/lyXBxj2wtV+47mdTg2EvjkfNU3/BOz48Wk8kv/CuNXGBzmWL5h/3861Fpf7Av&#10;xt1r5Y/h7qcIyRieSFDx2GTX0J4h/wCDjj9ni91D/R/GXySY3BXyqg9cHZXvP7PX/BQb4VftaaCJ&#10;fAPjCx8QfYSDLFHclp4Cf4WXtzxWtOFCWnMZ/wCptCOzPh3Tf+Ca/wAdp4HEfgkYfG0nU4B/Wpo/&#10;+CavxruZpYv+EWtbe4GAxn1mHYfpzX6La9r6WVsDLNNai5kLxsrH5eec+lQ+JfFyNZIHvGJXbyrY&#10;JFenTwlMn/VbCdz87Jf+CavxmstQSB/D+mReZwC+qxEfX7vSrcP/AAS5+Ml3e4+w+G40UcuNYT8z&#10;8vFffFx4yjv5yZfMHk/JHl8EjtVrSr61t9F1Eo2bhPmO4NwKr6nQF/qthu58Hwf8EwPi1GoRj4Rb&#10;+FR/bGScfRKnh/4JYfFp4DKj+EwDwFGrHg/98V9k3fjBvLs3hjgkbO4ybV/dr3HXrS3PikeIbv8A&#10;0L7Qnzh9oOB+Xas/qFMf+reGXQ+MJP8AgmF8YrW5SK5bwmFVRuH9pNIcZ9Amc19mfDrw/qfgn4d+&#10;H9Fvpo3m0uzjt2MWdjbPl4JAyOOD6Vq6vqRTW7XdKqzylW+Ukbht9e9Jd3BmW4CyTxvbruznI5r0&#10;MJhqdN+6b4XLqeGd6Zs+HtQZbm3lBCO0gKbRkfjWb/wUl1V9Q/ZT1KNo4nkII3dyTEen40nhnVpU&#10;ubYmNzgoNzHAOcfrVf8A4KMwbP2ZrkLn58Yz2+Q1x8QQ/c3PZyX/AH9H55/8Gx2qnSPFHiaJpmhj&#10;i1ma3yMYOS2fwzWr+2PfXFr+3F4nN1iB18QSbV27dwKJgke9cP8A8G1d/C3xS8WieRxHYa/IJCOx&#10;LNjivQ/+ChkMdr+2t4smjuRdeZrsbr64MMfSvkcH8Ej3s692tF+Zz+ueHUbVmuD5RMnzEnjb+Her&#10;sFx9stGjkYOmAAQMZq5cRqMxSjduXIx1UU20ijW1CKcEcDivAn8TPUp7I/Yz9lxFj/Zn+Har91fD&#10;OmgfT7LHRS/syHZ+zb8PR/1LWnf+ksdFexHY5T8Wj+0t4Bmik+xya0Z8cedYvtH5Zp+m/tC+B7yy&#10;C3mpXlncj7zfZZQn4cYrw2z8ZafLFiPwXcxtuyzR6kWAqC88S6HeNN53h/V4I+MhdRH5gelfLQme&#10;1OmfQcHxo+HNxd7U8WwRlRuImgkBH14rjfjRdaL4hR9S0W8TUrWaEKLlB95schV9PevKr+bwdfW/&#10;y2mvRsq/M2Y5ePr1/OrEviKx0Pwfb2ekJcyQXOWWSZdvk/0r6jhn/ekfI8Xf7i0exf8ABJt5bb4p&#10;+P8AytgdUtmWNmysql/mOa2v2pLq50z/AILDWuRsSXwfbm23Nyo885X8OlYX/BKO+itfiH8QLjAm&#10;T7FBujY7csZfXtXoH7b/AIrj8Rf8FPPhnDHbG1ktfAknllwMIftRySf4l7ZquKf98l6HVwb/ALhD&#10;1PtXxXbsn7NWnS/dMl6sjA9FyK8vO2bTbxfJLTIPlcdAa9T8RT7/ANlfR2Ee1rifa0XXyiBwK8q0&#10;vUftmllW8stuAMgOOP614WX/AAn0mM3MqDSby9HmKGNxKgViD2Arafw4q2MKysIJQgdcZ/e8dzWt&#10;c6sLSOOKPZu2lQQvJHrXO6jK93Mga5Ia3jyB/e56CvVOCYt1puoovnxbIw/yugPpTdPs7lLVTJef&#10;P56ugI+4pHIrVGtQzXEUYZt2BjK8H1qPXWewy4Tcm4YYDg1rTGaGk6p/ZWqecilXmUwqp4w3Z8fT&#10;vXe6f48utL0m0mkllnnWTaVPVFxjJ9vevLbjxy1j87RiXjaAV7ex9ajt/ixK2nSLJaC3Qn5JCfmb&#10;6iu2FVxM6tO6PQ9eW11e0S/1C7nbzI22Qr1Uk5GCOPpmuZjtb6e+EFndTeWxaSSOXLFRjOPrisyx&#10;8Y3F3p/l3rZSVcptX7vpXR/BjXbGH4h6IuqMbqxuJjFOjHIIYbeo6cEflT9pzbmfsz87/wBtj/gu&#10;cPhL4x1Dwr4Lazv4PD85gurx7gnzZR8pjXHbPT8K+ZU/4Lq/F7VrKK4tNCtLdWyvmR6rKpK9u3pX&#10;lf7aP/BNzXP2b/2hPjZD461C98M/8I9dy614UiltXmj8W281xuRbabG3csZBIyT1rwrw0s9r4ftz&#10;FpOsSLu/hsZWJHrgCspU4T3PNxFfERn7sT7Bh/4LEfGjxHqNrZ27wad9olAWRr6WbIxkk7uOTXLa&#10;h/wXH+MEWr3mny6fpjG0uCjXDSupYjIztz3xXz9Yrqb67BLFouulISjLs02Y8ZP+zUHhHQ/EzeLm&#10;vZfBniO8s98m7dolw4ctnb0TtU+zRnQxdaT99Hs1x/wW6+M8+/yYNO+8eTLLu+uKrWv/AAWE+NOv&#10;zK17KIYMkLcItx5bH0LbwK8m+H3wE8c6h4sju7vwB44ltxmRYYPDt0Y5Mcpz5fANd7NoX7SWr6vC&#10;kfhHxxYaOzFI9MXwjPLZQxdk2mLLNjAyPzrGVn8J7C5mrm9Y/wDBUD4wanLMh8V6RpveJAkjM5Hb&#10;Oagvf+Cnnxs+0vt8X6NFJKoVpUiZ84/GuE8Vfsb/ABq1rxHcXFl8D/iY9jMgZVj8M3aCNzydvHC+&#10;lU73/gnl8ftTSF7X4B/ExsEgg+Gbr9TWPLOWhsd1J/wUq+McsJK+NtJZ/u7xCcg/iaxdZ/4KIfGK&#10;XyvtvjO1vCTklYuhHvmsW0/4JsftJXkccKfs+/EwKCOvh2ZePxTNdd4Z/wCCU37Tt3Y3Pkfs/wDx&#10;DDSZUM+kFNg9fmIreFDlJ5+bRkmjf8FJviRa2jXNz4rvGfaY0WFPljPuc1zzf8FP/jw0rLb+MmWN&#10;SVjLKAVA6d+a6G0/4Iy/tXCyLf8ACg/iAy5xlrZAHPqfm71YH/BET9rS8nj8r4A+Mom2jcZY41DH&#10;/vur5GYzlPoexf8ABNr/AILifFXwv+0d4f8ABvj26sfFegeItQh06SadMTW7PgJtI7Z4r915Jhfb&#10;zHD5TS7XYqNyOPY9K/GT/gll/wAG7/xck/ai0bx18dfD83w18AeCJ01aaC8liF7q8sbbkt4o0JJV&#10;m5LHoOK/Z7XPF39tatqUUcPlac0TNbqCMJ6AY7Cuyn7sDMZ4g1EQa7bT7pIlktvLUMccir95r1xe&#10;aPHLeSJLBE2EKtjgdM+teb6B4ha40z7PczNlWOzIztI689ga6LRvEKtoEoVcSId248hMdcDuBVc4&#10;HUap4miu7YXDLdK724SNSSqoPpUV1rL6dJZixfACcM78LxziuSv9fl1fTrxsiZF5L/dz9KpaVqbR&#10;aQJ8gmIgbXB+WtAO2EMs1uZIdtyLvMkkbvgqeucVo2WtSWmmssmxJJEHDt8xOOR74riI72WHX1jL&#10;N+9jVigONuRWp4nSMW1u4bDKzBvn6Cr1A2tG8bXiadqVvCGyp+RRgDB9PaoI9REOkwR3Ez+a8xHA&#10;7qema5zTbi4it0aN2wxwTjOQOnNXdS1M6hFa7Vw0MhYjHPPWo5zPkNnUfE8viW5ktxtJjKhoACuB&#10;nqT3r8Tv+DjL9qXxX4q/bfvfhbb+Nbzw34P8K6fasltYPKi3U06Bi7leo/Sv2XvtQeykku7XZ5gd&#10;Q/P3q+bP+Ckf/BH7wv8A8FN/EGleN9P8Z2fw2+I2m2aaVPLd2gudM1i2U4Xzl++kiAYDDj0p83Nu&#10;VJcqP54JfCVlBEk0vjXUZIZjtWRBMRJ7DcQM+1Fp4H0CS6eFtY8X3MyHcYre0O8A9Cctxmv11u/+&#10;DS/xZP4dgE3xz+HdvAk6zJOlpPhT1OAX6fhW9N/wam+Iry+ubxP2jvCMQuYlSV4NMcFFA4PL1fLA&#10;5/fPx3T4faDd6zJafZ/G0l1FF5jx3BSOTb+LdP1qG48P+FbTw1PqY0jxBLZ2cnkSF7vYUYcEYzX7&#10;GWf/AAaqSDV7SbUP2n9BZbeMpuGk/vJQexPmc4rTsP8Ag048I/8ACJXelSftIQm1vJfNkKaMoZmz&#10;k4zJU88Y9DSMJdz8WvB/h/wv8Tpr6w07SriyuIbdp4pZp2bO0ck89TXmv2QXEjAnAU888fzr+gPw&#10;R/wadfC7wbqjzRftE635ywmKUwaVCMoRj+8eaZZf8GinwJcSNL+0D4wc53sBYwR4B57rRKspdC+W&#10;Xc/AFNFjuSfLeWTvtSIsAPwNa+i+F7XWtLMqEB4TtkVX25Hrg1++2lf8Gr/wDit2tv8AhenjM29q&#10;d+BHCu3Pcts/StfTf+DVv9mWweWWb4yeO7h5sl/K8ry5PqQmAT6Vy1Pf+ER+A0XhjSo9AFw0r26W&#10;8zIzZ3FjnAqjNoiwQyZLPIF3q2P4e2fSv6D9L/4Nif2UoI2hk+IPxL/evzF5y7Wx3/1fFWr3/g2i&#10;/ZI0TVVWTxd8TJjKMZF0pUD3/d1osPNhzn88dhbiIWQhmkC3QZnUAEE98Gvoz/gkLoHivxT/AMFD&#10;/hvpXgufUIL2+1NRerBK0am2Uks0nYqK/aW3/wCDb/8AYxjhSKfVPiPdSQk+V/xM2QcfRQOa9c/Z&#10;f/YC+Av/AATr1K+1r4NeC7638TXyfZ31/XLxryaKPoViXHy5qqOHnznOev8AiSxurJJNPuporiOB&#10;tglQ9jzmuft5bePXLU3DbIZE8shwfvLxk/Wqutap/aeqA3gkBnwRMr8Ux4lTVYyzeZHyEdujH1r6&#10;SO1jldPUvz+Ire31U20mxTIMB3XIUdifTNNuWYyyJHdfw4mKnAOKpskjtLIyRNuAQE9Tt9KufZ3a&#10;9iufKElpOoSXHY1RjyEvha+sJ3iQwKJIgRg5O/HfFakHiGaTUViS3t/sinBCDDmsTVrG1V9sTCA2&#10;/wA+QpyVPbPerOkz/wBnS+YitsnT5d64P1rQ5qiZuatrMb6ypkt1KGMLFg8x4FQay8K6fbvbPIss&#10;jEyI/Ujt+Vc9JDcQPMzAybmDRuDwAa04botbxwkmSaB84K9R6D1ranI5DQ0USpJY7yGjklUZVuOK&#10;2v27rb+0P2c51b7qkde3yGq9rKlosV4VUQ+YNkfpnvWl+2io1H9mC5dcHzApBHfINc+ef7qdWV/7&#10;2j8sP+DeHUV0z9pHx1ZoNvm+IvJ+QgNnLdj1Nen/APBSuxXSv2vvF379pVGtRSAkYbmOMZ+mQfyr&#10;w7/ghZcxeFv2s/iDL5kkUX/CQfamdRuK/OwJ+lfQP/BWaGGL9rjWpoZDNDNFZXSsy7SqlQcke3f6&#10;Gvi8DtI+gzr7JnXFr/oqSfxbA271GKqwruUMPTgVLazyDw/DNuYExqOV9h2qDTbiS53rIVwB8pHe&#10;vBr/ABM7qfwI/Y/9mU/8Y2/D3cdp/wCEa07j/t1jopv7MX/JtXw83df+EZ03P/gLHRXrx2Oc/ByS&#10;1+MGyIXOmxSoCfmaxgLA++OtZmteKPH2jy+TeeHrOR5cqVbRFYNj1IqrH4QNrHx4/wBFK4wCk9wv&#10;4+gpqeF9SCiS2+IGjzMPuZ1SVc59M18hGR9JMoQ+KfENxHLFN4I0eFhlw8OlNGz/AFK5qbxFrC3H&#10;hS0drGK1vGjzJHEhUR5Hv0rTtLbxzYSfufE1jPGON0WrD5gfTNc344a8g12GO9lWW6VG37X3iUfX&#10;ufWvrOF/94PieLP4B67/AMEoEMXxU8aKY45le0t9om6ZL85/pWr+2Ot5ov8AwWD8J+Yoe3k8DRpb&#10;Kp/diMz/ADAfjVT/AIJIwfb/AIzeN7bI2vZWzZP/AF1JOPpTv2w5buz/AOCwPha0luGeGHwXuiYk&#10;fdNycAfhWnE3+9S9Do4R/wBzj6n6CrctN+zxp+77sV+obPQDbgn6V5qlsLa2cIOGlZQR04Neg6Tc&#10;g/AzyHO6MsX5/hPbNeOC+uRPuy+6KRiUA4wT1rwsv+E+oxkfeN2Cc3V0yYbKKWZs02zhS+sZJcOH&#10;h5ORyBWIusKbqbmRYygwR1zUA8ReTEwidpfNJV19AK9foefUOh0PU7bVdbhj88oy4AUitHxZerZC&#10;4tVLTMsoC+/PpXBaPqy6Pq/mERb87lGOVB6Vq6t4qMs/n7DuY5OBW1Mku3YUXcvlx5RcnrnJ7kCl&#10;NgtrplvKxVluCSoJrOu9WE9jB5OR5jHe386mkuFawtkiBbyySAx9a0AuLf8AnWcMLDfJtLKVHGPT&#10;NWvDeqrCYFnCxAnIkDY8s9ua5X7bN5yJ+6jaInr/ACrW8NwNdM0U/wB2TOzHbHegz9mepRfEPVn0&#10;u2tbptO1SCIMyR31rHd8Z42lgSpx26V0GlfGy6ihk8vS9CgiiHJOnx8fXHFeX6frp0a0WKZEdVyG&#10;cqcqPU1FL4/0jS4pYlurdN+PMy2eRWZm4pbnpd/+0JriaYTbW+k29zHIGUJp0ZEqH+VbMP7R+uf2&#10;aLwXdpFdQMVa2S0VVwemBjtXiGpfFrQWa3/0+zE1vlnXeMuO3GayL/48eH7SQ+ZqsAZhnDSqUH69&#10;KfKirwWx79p37TnjVtU+wDUUAmhLL/o8fYdu9UfD/wC0z411XR7i1bXFgkt3J/ewJ82D2+XNfP0f&#10;x70efVWuJNajtpoIsRMhGwe1Uof2h/CrHzrm8WaaRh86zBefpmptA2vc+k1/at8d2qrHLqHZfu26&#10;7WX65GDWrB+0z4x1q7H2fUzHGo+aOOJfl/2t2OT+NfKOu/tb+DdHuHSTUUu7Tq0RlVfLPqGzzS6f&#10;+3f8PPDlisn26OZZ1KuTIAYV/PrVw5APqPUf2n/GOju3k6zPec4BKLg/pV/wr+0n4svZ45r3VHTd&#10;nCGBWVienQdq+Q9a/b7+HraCv2K/aSOEfL5kqp5gHpk81j6d/wAFOPhy9raiW6ljWP8AeBVmUnP5&#10;9Krn5THlPtnV/jb4ttLuMS61MZJfm2RquAvY47VX1P41eIESEy6jfSrOSzb8fLXxrqX/AAVQ+F01&#10;6tx/aBs2X/WF5lIb1yc8Vpv/AMFYvgzd6Wc67aLOFC4e6jAx7fNWqrByn094k8Z3eu6FI9zN9tWa&#10;JsFn/wBWc8AiuN0e+ubS4lZZQ+62ZSCOBn0rj/gp+1f4A+Og8nw/rmn3floEMMMyNITjuAa6/VZo&#10;bCN/3bYkxsOeoqroOUybVNlxJCueBnnrWhpSNcWiqbnZFhlIHXJNZ7XSxX7YU8Jnce4q2Y2bS1lj&#10;2xtJjJPAX0/GmSXbNZLfXLrTCw2TJuUnjpUNtEwWaJskYIbHQ4P86gsNdMd3FuQ/aYQQzuMZAq3H&#10;qYu4JJuFy5yo69a0DlRduZkkk85d+1Qqq2OeKvaqXv8ARVZnDYIJ5xkVj2cglti8R+7LtdW7c1tX&#10;V4blXttgXai/drQzMbTiYLuWQ+YiJjaoOR9a17pvItxdR4kjZuWVsg1z+pT/AGa7NuN25vmP0rQ0&#10;u5WPR2gjYlfvHf2PoKAEutXZbzCt+7l5xj7pqfTd+y4lb94G54BO0+prIKTltxUhMkZI4ryb9tX/&#10;AIKCfDz/AIJ/+BtM1TxlczvqOqB003S7Qb7m7IOC+Bztz3xispzA9305pLlpFG6WBW3s20Mo/Wr9&#10;3qTXmgMLfEVxA58vghZB6Ht9K/J9v+DnPwnBBKlj4I16aHj5JI4m5/v5zk1Tu/8Ag5/0lYGitvAW&#10;oLG3LERxKZD68njNTCsw5UfrDpkHnXCyyb2YKrgxKcoT1GPatrXLv9z8pkmdSCvyYJz6+9fjle/8&#10;HRKW8CLa+BdTVNo4Z4gR+tV1/wCDo3UgVWH4fXs0bcYadc4FP24ezP2UXbpwMSzDddEySMn3kJ52&#10;k0tzBv01GXessr7GPUsBX412v/B1LrENw6/8KzmfdnaGvlXH/jlU9T/4OfvGWtIFh+G6xhSzL/p5&#10;yo7Z4o9qw5UfsPq8MSTL9na6jwSLjcuFb86pxySsksMW92V94YDK/ia/F+5/4OWfiPNPuTwPpoP8&#10;Pm3pBA/rUkP/AActfFgO+fAugvGV7X0gJ/Ss/bB7M/a6/uTqohkkZg0CcjHy5/CsuXUPtKK3mOj4&#10;GEB+Vv8ACvxJuf8Ag5J+L0KyGDwjoVq0rHCteSsQD+FY1/8A8HGXxmlH73Q/DaegDvn+VdEMVymf&#10;IfujfJNFo1rP9mDLI7b2Ylgn4iq0dhK8KtM3lhfnCK3Y8jjtX4aJ/wAHJXxrt/LQaF4fdU+4JWcg&#10;fhXvH7Gf/Bxbf/FD4m6b4Y+K3h3T9HtdVf7Ja61pTH/R7iRvl8xD/Cc10QxkQ5D9TYtYE1xEGj82&#10;NQVPHI96ll1O2hlWNpFibaSC3RR2/Gsm8uIrdVeN98MqhllQfKQehqnJbPf2smw7pIyCM9SK74VD&#10;PkNiLz5xH5jN5SAtG6j749aZHrE2lX6xwMZIG4ZWPRu9Z9xqdzNGDnZ5MO3b2P096sNBBb2qXP2l&#10;kbgKrL3rXnMvZmv4pt0u/Dkl1FO0cokQMmPmz349M1PcXNzGyMuBcW7eWmOVkUf1xWftN7oc4k27&#10;2UhyVPyNnqfSpH3WscDZWVYXQu6tlTketdMdjlnA6OLTpPENldXRkSGNY0GEOcHHJxUugB0t3t7+&#10;SPzIW2xvjaWToCazYI41t7i4tLlUV0KSwt1yDzgVNNA3ibRJVjkw6RfIx+UkA8V0Uzy6idzoF0WH&#10;S71VluWZC42R+nPat/8AbF02aL9mf/R3/wBGiWLdkdvmrk/DMkmvwWiNJ+9t1xn1weld/wDtO3Yl&#10;/ZivoZ1yPsqHOOnzE/yrlz2T+qnRlkrYlXPxu/4IYzLZ/t9/Ea1uA1xZLr8YkiYYOxmOfwzX0l/w&#10;WY0YeFf2tdcVPuSabZyoD2Taw2/nXy7/AMEkJJNG/wCChPxOW0gaWaXV4t0KAg7WlOCT2zkV9b/8&#10;FuSZP2rbeIwzQeZ4ftshj97BccHvg8Zr5DB/Ce/m26PP9Gvi/hWzMn+uEEat/dI2jmmodi/LTvB2&#10;mfavBqmO4WaaCKMSRMRuGAOcdce9NZFafMTqSDgrnofSvBrS99nbTT5Efsn+y6c/sz/Dv/sWdN/9&#10;JY6Kb+zJ/wAm2fD3d8p/4RnTcj/t1jor147HMfz9w+Jvh7qls1yPD3i3T4dpyqX8Duu3rycZ+uOa&#10;wovGPwzvkgmhj8dWsEnZ2tnK59s5r6+vv+CS/wAMzZmO3kaKKEEAQ3e0Z9OvSuUk/wCCQPhGTElr&#10;qzReScqjXAdh6AEHFfDQqM+omoHzPZt4E1bWntrDVvGMq7uVOnLKQfT5aTxhDBZ+J4IIGv2tYoSY&#10;/tUBilYY/unpX0Mv/BKC1svFP9oaf4q1yzkVchLS5EZz7kZrxL9oD4dz/DPx+2h3Op32otbqxM90&#10;3mzBv94dvc19nwjJ1MS0fF8WaYc9L/4JPX5i+L3jV1dYylnCqSf3QXP51W/a81qW4/4LF+FopzDK&#10;bPwQmZY1IMgNwcZ98c1f/wCCRFnGnxt8a/am2qthDvY8jAc8+maz/wBtDan/AAWY8HSWy7luPBoW&#10;Pj76+b1PviuriSn/ALVJeRXCv+7RZ+hOnXsifBGYMmdrKOOvSvIb3XDbSEwRIyvId7E+9en2N15P&#10;wRukikZozOuwkc9K8ZeX7TePFLgspLDBwpNeDlux9RiS/quo+c0bRoE8wkMPSs9ZCkWwKd+cscUT&#10;WElzgkbh1Cg9Paq0sp2MwOzYMEZ6GvVjDU80sxXDJc44I3BgSP0rX1/V/OZcBTwAVC8Z9K57TmEk&#10;6NIxGDyprTu7fEom80+W0oAGPu8VtAB2h3MusyTRYkVAMKAf9WR1z6VNYzNpcjRyxspLZDMe3Y1U&#10;sLmTQTeOHPzgKOO/rVO+uHitVkkkZpXOGJ/hx61oK6NDxJGkaC43EOrcf7VbXw+s38S6/Zu1wfLf&#10;y4xEBzls5A+uK5K6vpJ7eHfIGPBQdmFdD4B8Ut4e8TadqkXlGTS7tGCk/u5VBJOe3QkUGXMflR/w&#10;Uj/4KK+PviH8cte8NeEte1Pw54f8M3ktkLW0kEZupo3KuzE89s496+Zm+OHj3VLnZN4v8Sb5QSQ1&#10;4/OOuAK/RX/goL/wQw8YftEftV654/8AgTqvhC+0Hxxetq1xo2qaiunXGkXcuTOAzqA6FycKM8V5&#10;oP8Ag2h/aqjGbib4U2cuQIzL4kTaPUfdrTlgfL4vD42da8XofGC/EXxlql3aCXxTrEkEhIZ2uH5x&#10;29al8IeOr3XPF02kXV5eZneQC7a+kTYACc7AcHn1r7aH/Btl+05aSwlde+C1sU/hk8SbuT3wFqax&#10;/wCDX79pW0v0vn8afBWOWTe27+15HADZJxhOnNHLAqng8bHVs/NPU/iV4kg1WZH8Wa55KSsMi5Kh&#10;gCegzx9Kpz+Ndalukmj17VvLM27P2t1JGO5ziv01s/8Ag01+N2uQ/abn4q/Buy2ncxiv5pB+gpYv&#10;+DUH4mXeqeRN8dPg2kuzOPNuSP5daydPl1R7FKnWtqz8xv8AhItbuW+bWdSk3LnDXTk47Z5qObXb&#10;3y08+/vAxXIc3EnH4Zr9Prf/AINKPHk7lJPj58IrcK215B55/Wup0v8A4NLdXtYIbO7/AGkPhors&#10;rDbHayPu5+tR7RHRGnV7n5a/DXxm2keLLO4vNSu3tySjSCV9ienU4+tdt8S7fV9X1tNeumh0rQbK&#10;32pPFebpL4kcHywc89fxr9HNT/4NOX09ZFl/aH8F+VGQpZ9NfbF9OauW3/Bplo0UUYuv2ltGDzHc&#10;vlaIZIs+vLcD60aT2Rfs5w+Jn416nq73t1PItw+N2cDIzz3yazrtBKWdtuSSec8/rX7Ywf8ABpp4&#10;QuWZL/8Aah0s3G7hYfDg2j/yJVxf+DTH4XaVkap+0zNu/i+zaEgGPbLHmj2czklSqud7n47/ALKf&#10;xK8Q/DD9oTwffeF7i+t9RbVbeER2xYfaN8gUggE54PpX9QeqXD6jpWl29zktaRK0jry0jEDP6183&#10;fsR/8EMP2f8A9gX416f49XxP4h+KniDSYi+kSapZxW+n6bPkgXOwHLuowAp+te8T+J5ry6nlmZp5&#10;pZ3PP3jkk10HXTvy2J7n91q0QjO/IUEVd1meZtVMMLJ5CbWdc8kjrgVi292twwmYyoyfLgHpWhBq&#10;kMdtO0+0TxkeXlfmZa0NTVutRt0uBMo/d3G5enIIqDTlFyscZlKiQF+narV5qYvPDEcQWHypV3Ru&#10;o+ZDjmsLQdTaOPeGWRoV2DnrQZlvTr2Sze4WP50c559u9afhnWHutVO51+ZSZCx+6axtNjM9pLc5&#10;WLYSG5qexfMFxLF94qBkd6OcDSuGVr0yAdvmPU1NoUsN3M8IY8kbT/eNY9r4k3MIgnzIuHLdDRa6&#10;n5d958fyhJAePpzRzmZv+IvEv9kyxRLIklvHw6leevNfkX/wddfBzU9D/aW+F3jaytZ5PCfifwpF&#10;b290xP2OG7ic+ZHu+6r98Zya/VDVHa+aWRuc4xjoB/jWxb6novi34fSeD/GfhXQPHnhO5kLjStcs&#10;EnhVj1aMn7jf7QOT6UGh/KzpWoWtvFG3n6fHE+VITAYEetRX1+JBuF7ZyJ/cG3cfp61/UXo/7Jn7&#10;KenQpHb/ALNvw7hlDH78ZYfU5Ofzqef4H/s6aVdBE/Zt+F/lw/cf7BG2/wDHb0o9mZn8sEt/aSAN&#10;/aCof7hjHy+1Rya+km2M30gRSSGjJBz9AOK/qyuPAnwD0m18+L9nf4T5Xao/4lETBSfU7a17bw38&#10;JopoYLb4F/CC2ZmyM6JE3H/fFZ8hpA/kvhufMDPm4nJ5BER/nUlr5jzmRkv/AEwkTEV/XJrEvw+0&#10;+WGDS/hX8KIXXlhHoMGB7cx1Zt/iL4X0eLdL8NvhyuTtTy9ChA+n3cVp7MOaB/JMkUEpjL2Gpzyb&#10;QEYQPx+GOafDpst5P8mj6xKwP8FpIc/XAr+tVPjDZSpPLF8Pfh9FDatgKdDg3H2Hy1FaftBXELN9&#10;l8J+CrLuqposasB2o9iZn8n6eCNauceV4R12UnoRpk7f+y067+FXi7UNvleCfFII4+TSbg/+yV/V&#10;ldftT+JrLUVitrHwyEkO440iL5T6Crlt+1n40W6ZIW0NNoziLTowV9qf1ZAfyfw/Af4k38jbfAXi&#10;+UAfKf7Euenb+CvoL/gm1/wSW+Ln7X37Tvhqwm8H+JPDHheyvo7zV9c1PT5LS0sYY2DsA0gALsRg&#10;DOea/pM/4az8bXmlSMk9rEyqHdvsMY3HviuU8ZfGzXviDppGpaldSQR5ka2YKiEnkFQoBz7E1VOi&#10;HtI/ZMXxTo1j4bkmsFZo4rYBIGUfKyrwMfhWNaykXAlWU8qMY6MabfapLq+kCRm3CNQpLkbvxqPT&#10;LtpLNYXIXaflOOa9OOxzzLHmvJIcdWJDA9iK2LfTk1CyijleFOd77+CDWUlvK8jNt2BfmLMMBver&#10;dvdeY4fzV+RfmAramTM2FjjiWQQqSJAC+Dnd74p9texf2bcQMrf6UBs46EVUstXa6iRTtaJzhMcE&#10;gVc1G0Ans5lmSKA5UzJhhu/u/T3rqicJJDc3GkW8PnLHNG+VDKeV+orZ8L3RsoztKyxylgxPaudE&#10;vl6lbw7RNDs+Yhs89zV23/4ls6wpuw7b9vcV00zGtDQ6bRZvst9H/wAsiknGPTPeuu/agu5H+BV7&#10;YtCSn2RHEn97r+lcjoMySTvJJ91F2gnoSTx+Vd18d7K4m+AmoQTcyw2gUELyQM/0rmzKfNQZz4Sn&#10;/tUT8Xf+CSeufZP+Cr3xI8xk8iDVIDMqn7qiYYz7DFfZH/Bca4bWP2rtN3MVj/4Ri3e0OMhwZnLd&#10;Pr+tfE//AATBtbjTf+Cs/wATYLNVmvL26iJhk4VxvyefXkfnX2t/wWw0y9g/ah8IteW8cJufDsaJ&#10;FG+4YWY5ANfJ4T7R9JmnxHiNhpnhK5srf/iepA6Rr5ieRIGc46e+Kd/wieh3Eu0eILGFeq77qWKm&#10;QeIfDxto9+gThY1ALQ3u1jgelW5tf8J3dmqf8I9q6AgfOZo2P1yTmvm638U9qjD90j9qP2VYI7b9&#10;mD4bxxzLMkfhfTEWRX3LIBaRYYHuD60Uv7KPk/8ADLvw3+zq6W//AAi+meUr/eVfskWAffFFe7HY&#10;8l7n8yKeJvitpcYdfGGt9MbfOY/iRSr8bfjJosflR+ML5ohyCZPmzX0hrtr4NlREHiqzHl4yrW7g&#10;4/KqOoeGPCmq2Rez8RaSD0Hm5Tn05r4yFSB9HOlM8GtP2svjbancviKS42DZzGMDHHJz1qzrXxI8&#10;S+NNNTUNebdqs2AZYxjeB156V6l4m+GVte6PHHDrmhxsrdfMKgt7mvPvivNe6bNaaZNd2M506Elm&#10;tAGVsnpkelffcFxh9ZbPgOM6rWGSPoH/AIJDPHqvxf8AiH9oaSMjTrbJznJL4P61R/bPsJ9J/wCC&#10;z3gWRpjLAvhDy4l6cCTFbH/BGGPf8aviXlVZRpFruPX/AJbE5+veqP7e+6H/AILH/DqNom+zReD2&#10;khfHMhabnNHFH++z9D0OEdcFB+Z92afceR8DbsDG5GBwDnGa8pkVo4/MSVP3rMGLfw+lejQ3kUPw&#10;a1CJcp8y4YcnHvXk66kGuJrYHzvMA2AjGDXz+Ww0PpscWbfUPs9zCrue4b3NSzTCa4I2jy5F7dj7&#10;1QudO+ytCz53p94elQXdykbrIVbJ+Uc9PrXpHnis8pcKrMGU8/L92tyyEl/CtjI37xQZS3t2rERG&#10;s7gxN95sOW7c9q14EkF3Jd28nyqm18joPSugzkUtQvXj8mPPmKxzIp4PtUd5G7adc7j5gX5kHrn0&#10;9aS/hi1F426O/wAwO77wpYlEtlMsw2xLkId3JI7VoZlSCKS5sl527lAj5+7gc1qeG5v35RcbUX5g&#10;3Y1jaWWvbKaFWUSISUG0k81Gi3VnbsquPNVsP2JHPb8DQB3GneL2sAYHhjKsflcKOvrkGpdb8Xm/&#10;hjCy3RMfyHGcbhwe9eX+O/2ifCvwS04N4v1PT9KYqGhincedIccEITkg4PbtXmUv/BU34TW8cqnW&#10;oHlkyV2I+B747VHNAPbRWjZ7rqvjC6ma4ihXzJIvlyx5J745qDTvENxp0cm9rqOQ7Srox2j16mvm&#10;u/8A+CmvwwW43DXYZ7l+ixwyMB9cCsSP/gqd8MbTU5GXVFub0OVKxW7HIz90g/zrWFSBMsRCWlz7&#10;bk8Wf8Uss0KSM7v/AHv9Z+tZs13Fcz27eS+bjLOr/wDLM9cdc4r5G/4fW/CNQkVxfGxNupRoI4ZH&#10;BI4J4GKzZP8Agtj8LrYbrJ2m5z89q5b/ABpzqwLjJH1trRNvLzEzncSCnRMdsZq9Y30V7brJIrRy&#10;ogLDb1469eM18T6j/wAFyfAsmoGQLeTRbceX9mKgfSqR/wCC5ngGOJpI7e+QygA/6KzDj8Kw9pA1&#10;513Pvw63L/ZyfuCUx+8V3PzL2xVnStSN7aqZGmhMWAil8cdq/O68/wCC7fhO6nm8uzupAI1VQsRQ&#10;njrzVOz/AOC7/h3T51abTLy6CLhIzAMj1yf61p7SPYiUkfpjFcXEA3yNcAlgRg/w1b1DWoWuM/NN&#10;FMuC6+vrnpX5f6n/AMF8NEeRHtdI1i2RANhSBTk/jUN7/wAHB9ra2whXQtYunHXKRqM1XtIGd0fq&#10;JpXiNSvkuW24KAN1yOKoWlyGlMO4n9/kEDlfr7V+fv7Pv/BdrwL8S/H+m6H4o0nUtCfUZRBFeSL8&#10;iu2AAx6AZI59xX3pHIujRfabc5ilUFd38QPRh7HtU77GiZde9+xXMyXBBOQVK9DTzraTxSgoOSdr&#10;HsfSsBrppJpH+YlwAwI6D2qCLVre3uGjXzGGSoUjv60DOt0PUJ0K7XDuq7WTPyge1VrNvK1CVFwq&#10;liCd3vWZptyzWDmP5ZFc557ZqeWbzZCy5DBQQR0J70Aa9lqJ0y4ubZvmR1Hy56GrP9oeRpZiDSI2&#10;clgvQelZzz/6NvmiUPtVi+cdasPOs5jQEDzT93PIxQZjoQ8QVlV2HQnb/OrkR/fbPuLjknjJquqb&#10;F+UlPnyTU11OtsofcJVzksKAGlJftL7QNo25yeBVjW4X04W5L4OdwVTzg1LpuHl8/h7a4GxgvJUn&#10;pXyR/wAFbP259f8A2J/CPh/QfCbWv/CW+J0klS9vIy0NrbpwXUeo7t0zWiTsROcYQ55n1xZXENzE&#10;rXDeXCoJVjIAXNNknVZrObMLLISpjMgyoHqK/CXU/wDgoR8etWIuLr4k3Ae44CpaptGf61lz/tlf&#10;HOYNv+JviPau4hogoUfT0o5jg/tKkfvZqtzE7yqs9m3ncbE4CY6ZPTNMnvYZ7aMG++zP5YE0hYPs&#10;IHGMV/PNJ+3/APG6Bmji+JfiAsrEZyrE471nXX7ePx2upJZY/ib4hWTjIjdeR6ketHOdqqQauf0Y&#10;6TqMMWnpPPeW7jZ5ZkkGze2MEjPrVa48TaFJo/2W4vgbi2bdsxy2fT1xX85T/tmfGW+lbz/id4tn&#10;ZiSE+14B98Diqd3+1p8VbxMP8RvFJlYkKftpzj0zRzj5oH9I+m39j9ik3yNKJQPLw3B96g1LUrGz&#10;lTzLyDeygKituIFfzU6h+0p8UCCx+IXiuRk+6o1F+ay5f2lviRCcv428UNvOGH9oyHn69qn2we0i&#10;f0rT6xardQKX8xC5+Vfvj3x1xU0+r6XaQGWa7itpBOoCecruy4+8VBziv5mr346+PbiUuPFfibcB&#10;wRqs+ef+B1nL8SvGh1LzH8UeIpJJQcn+0ZWJx+NHtiOaB/UHdaxpMMPnSarabXjO0q4C8nODzT0j&#10;ttctSbSaG+ik+XMDhtrHscV/Lzd/E7xRqcKiXxRrLg8Afb5Rz7812n7Pn7a3xS/ZW+INrr3hTxrr&#10;FvcW7hp4JL55oLyIYzGytkYPIGKunWYj+jJYn0Ka5t5k8tVbGS3Ga1tKv5JrkKwj27NyADlhXP8A&#10;w5+Iv/C6/gt4W8Vx2Qt7zXtJg1CeDadsbPGrbRnn+LjvVjT5S2sSDBVok2qM9fpXp0tjM3UE39oT&#10;jYWSSPzNrf0HpU3h64eW4uINm0OmVJIGKiu5yukwXEed0UJhlX+IEcVQU5VH3PGuep4yK6OcmZv6&#10;Nay2sMMMkiI6FmU9SQauwXrQWv2a7QYjfcA/ybh+PesfSbsW93MVDKgwRKfmxWveXCXJEk0kWNpO&#10;51xk/wCNaQOUp+LhDfRW7aVCYVXPmytn5Bmrqa8DqluIAL0oShK965u/j/tLQpZobi6SWKTG1B8p&#10;ANXNC0Hz7yOZpJY3wJTt6DK55rohJkTgei6H5FhKTNIUF5GHCN0U5zgepFemfFrVEl+AmoKYXJa1&#10;OyVhjcNv868W8FNJrms2Vo8+RFGeG65zXs/x916Kz/Z6dOEFrbgMxGNwxiscy/3YjCRf1iHqfiN+&#10;wDp8V3/wWR8aRSK6LPcgTLk48vcmSCOlfcf/AAWv8Laf4R+PPgM6PIzW914dkaJ3l83JSfACn3GP&#10;zr4x/YfvBpX/AAWZ8ZyxhJI9R5j8xMquShxx7Z/KvtX/AILQ6nBrPxx+GUBNtD/xJp4Q0Y4RS6HP&#10;t0r4/C1LSlE97MI+8eMWGreMltIjH4at7qBUA3DSllBGPUdaiutd16aUm88F2rbTwE0pxx74FYlt&#10;aQWNsuz4kaVaSKATBNcSqU9iOlathJr1qUmtPiFpJMxxHs1Tyw/pjdXz+Ilaoeth6c/ZH7SfsrzN&#10;N+zF8OXaEWrP4X0xjCF2+UTaRfLjtjpj2op/7MH2gfs1fD37VN9quv8AhGdN86ZZNwlf7LHubd/F&#10;k5Oe+aK+hjsePLc/kvHi7wje6jHPb+Ltb0+ynjGLOV8gt67z/KtKxm0/XIkhsPiHHbzqxUrdRHeu&#10;emD0rxGx1e3XSJLabSbdw2cSsjZU+tc8YIS1xJAWkl4jUITgY4yK+ajl6ufXf2g+sT6Xk+APxaS/&#10;WXRvH1vqNlIoDXBG4r6AgfzrvbXwTr/gjwxbQeILn+0dV8nzZJhGcOW5xn19q+Q/DXxI8R+D9Qje&#10;11zUUjicNHEsu9Wx2xX1D8D/ANpG5+P1jqFnrn+v04wIskS53ZUDn619dwnGdLGcstj4bjlQr4JT&#10;pqzR9k/8ENriaX9oP4lkxrJJcaPbgRnhQA3Wr/8AwUD002v/AAWC+Fk0jFfM8EyI6kcKUuCD+Aq7&#10;/wAEiLS0+Hfxv8bSC6idbzRowI0Xc4XfwWx04I/Osv8A4KG+IVuv+Cs/wlkKs0X/AAiFxaocYU5m&#10;J61XE3+/y9DLg3/cIrzPsDSrgyfCq/ZcNyCQe9ecWDxTa+HRPmJPbj3xXTeC9bN74XurXa0eY8ED&#10;nDY5rjbPUT4emfjzHUthj718/gp6H1uNhoXtTvjNrU4WMMu0E5PBNYup6lIl6GMaxn+FevI6cU/S&#10;tWOoao3mfJuzkngU+6sRPqJMrLt24UA9K9ameYUhrt5fmXzztdgMfLg1seENXIe5idi5eH5fTOKz&#10;/sywbVz5roTk+g9M0Wd0yvDsjVfmOSvpXQZyLepwXF94dh2rveJwo29c9/wqp4t+znTrLyfMju4A&#10;BMFbKlu5P41r212lvKB5u2OXJUH1NULDT1UXXmP80hyCw60GZDprz3GmrOu5XVvmZCMGtv4d6cPE&#10;fj7R7Z4tqX+pR2m8nOd7FSx9hu5rDeaSNvItT57sPmUDgj1p8VnLpiWzJO9lcCQXAYH51I5BUUAf&#10;k/8A8FR9O1TSf+ChfxU0LxVeCbUvDWt/2fZQO7ARQbcxbB0yVbP4V4VKkFiT5zwRtn75OcrX7aft&#10;a/sa/Av/AIKKTab4l+LWgeIPD/jq1iSwl8T+F7mOK51WJPutcxuuyRwuFBzn1rzCD/ggj+x9oUH+&#10;l+MvjozYDLuubNCV7fcU/pWPIePiMrlUlz85+TV1qlnaxI6SW+xQcMrjJ+tYeh6nat4h+03Ett5c&#10;YZ3w4Gcjiv2Fsv8AgiN+xXdK3/Ew+OF4qnDltRhUZ9zsraX/AIIg/sOw2aj7N8XLy5UAvC2uIrKv&#10;bOBRzOIU8rcdbn4X29zb3FzM0Yy7B8bh33dKfBItxcSLkBhydor95PCn/BF79h95N58G/Elo4wQT&#10;c+IGYbvTgdfat2L/AII3fsT2NjDcJ8L/ABNc7jgCXxFKhkFT7OcztWHlY/n4lkKjeN21AQx29vWm&#10;W18skSZz5WCMhenvX9DF1/wSk/YisrFnh+C2pyeURvjl8R3TY+uG6fpWz4b/AOCY/wCxNc+c8nwA&#10;hIQZymu3Dj8a1hh5l+yR/OlA1usX+uTDLtYyEcYqCa/tXRSkqnb8vHfFf0cQfsC/sVw3KQ6d+zbp&#10;N4VOHe5vpWCN6HnkfWui0j9iL9j+wgvTcfsz/DdLiA4hExkYSfrzWvsZlciP5kp9S2zOfMym44XP&#10;T8KT+1eCFkj3f3iwr+m6y/Z4/Zj0pB/xjN8KhDvKhTE21cdOSf0rYj0X4AC1jt7L9nn4SNsfaMae&#10;GCqOBk/41jHDyuTyH80fwV+DniP9o34o6F4N8KWNzqfiTXL+K3to7RGlfDEBpDtyVWPAYt0AGa/p&#10;K8J+Fbn4eaDb6Le3ceoyaFZxWRbcGDPGgR/m78g4rttB8S+F/BOlajN4A+F/w/8ABlxLG1vcT6Hp&#10;6QXJz6y4yMDrjk15bba9cLqEzufMt4SSwOQGB6cnn8+a6KdPlNIe6WrrUUluysOYtp6PwSO1UZZ5&#10;GuZOASCMMvf1qteXeb2URYj3Ybj5g4+tSM2y4DZCq4A69DQac5psr2PmZDFHA+Ze9NN1LFHhX4Ay&#10;OeoJ6UxjIbNIZC20NkerGnSZQR/3i2cVmB0mo3AnkCocqEVm9yRwPwq7orxLNi4iVpYhwQ/Le9Yd&#10;tMJLsDIwU5Oe4q9pkhvYZZNy/LwTnkUAbN/cK0g8pTgnbgc5Aqm1+9vfhQEMbrtUHvUEUy/ZV+fd&#10;uwFIPQDv+NP1J1ESmNj8uCMryM1oZk+n3zWhlhbdscFtoHQj0rxn/gq9+wdr3/BT39lnwLqHwts9&#10;Hm+JnwnluYZ9Iv2WGXxFZSoMiNmwrMDyATnNeuXk5SKPa5BQBckfep9tdf2YzypcSwNGfkkhcxuC&#10;e2O9Vz8seUUqftIWmfi9p/8AwRk/bLtooIoPgR42kjAx+8ihUKf++8Vduf8AgiX+2xrMMUL/AAR8&#10;SxRjpl4FyT6/vK/cDT/iN4s/4R+Eab4g1dfJ2llN03zj29Kg1r4m+KYtxXxBrMUq4Jg+1Odw74qL&#10;o5YZbTjqfiPaf8G5/wC2bqZjm/4VPcWhHXztXt48fXnj86vQf8G0n7ZlxD/yTe1WSRs7v7bt8Y+u&#10;cV+yL/EPXtQ1Fy+savFDtBybliXNWrz4k6nGsVqL/V2aQFwxndeDUchv7NH472n/AAbCftk3Nr/y&#10;Jnhq2ZGyQ+vw78H2zWro/wDwa5/tb3Fwvn6H4PtbdGODLrqsHz7g4r9aIPGuqW5Cw3OoNcMVPmPI&#10;TjPXvzW9F4q1O6W7tf7UvNwCsEV3O9u5GOlaezND8jI/+DUv9qm8kZPO+HFgOux9fAZR9NtSn/g0&#10;u/aYzm5134YW6lcAy+ITyfX7lfrJqs9/aWV0XuL2SYqCrO5YfQc1T062v7lbTzmaIuPMy7n5s89C&#10;a09iOfLY/Kqw/wCDTD9oRG/0rxx8H7eIjAmfXmIX6fJWzYf8GjPxsvjHE3xW+EcO3JV4r6SRnr9O&#10;tbsZruRydsioARGTjcPbnrTrWKw02JZ4y0N0mQqSIwAz260exMj8zx/waNfFr7P9juPjN8I4PLbe&#10;rCaQsT3FdN8H/wDg1ki+GPxT0u8+KXxd8L+IPDdtIs13o/h2OT7RfhW3CHzX+WNWblifoK/Qa6Sf&#10;YZHBaQ4ZcL1B7jnpVq5sBaW3nqXkEi7CGiB8thx69M960pxgBc17wrp9jp9nZ6RBHY6fYxi3traA&#10;bUhiUbUXHYBQB+Fczf6M9jqEE8jrLwBkHGz/ABrWlvXl0Nre5l23CplC52qwx29q5rS9dksz5EhT&#10;ZL1B5Bz6HtXfHYzNGa5+0XU6ZAB+ZfmxvqaW5jtYo0GN5UOdx4Gf6VV1KxW0urTyyInbcWyc4HpW&#10;VPqLXb/dMjMuznjoaZMzrtCtJpluWYB1k4Kk4ANal9p8c/h1Jip82KTy3UHgY4pLK+WLQLeTaiZw&#10;JDngY461sazcx23hvzNqm1uRiTHVX7n866IHLI5DUpm0GV9g3+dyY15474q54a8SR6h4gMtxuS3i&#10;gQJxjauBjI+lZ2r6bM3hiS4DeWqMDbysfvD3qro2qCw1WJ7hV23ybSU5AOK1jMDs9InVPGtve27n&#10;yzJkY7gnrXoH7Vl2k/wgMSgYW2AkUZ+c7j1ryHw1qQPicINixRShEbBO/wCavaP2n9LS/wDhLegJ&#10;5f2eBH3n5dwIHNc2Za0JGmF/jo/KH9mPwLB4d/4KVyaxyHvGdcA9x8tfTX/BZ7T30z4zeAY4YQZk&#10;0looypwzM5GM184/CC/05f8Agp7babbyy/a7VHlu42PC55T9K9x/4Lo/FeTS/Hvw+1JF8qdbB9sl&#10;vhvMKnr+FfJ5fQlXqezXxHrZhUjSjzyON0H/AIJTeL/Gfh031xrktvLqqrLiGZd0WRkj9az9U/4I&#10;9+M5La3NtqeryS28vmLLI6ng89M14pY/8FD/AIjWVtDHb6m0PlpvE0pIOcdxUz/8FVfi9baBPEvi&#10;Sz+0XC7DJ5R3ovqp6Zqq3BuYzqcysYx4wwVOnytn9DH7LfhW68D/ALM/w70W8kMl5o/hnTbGdyPv&#10;yRWsSMfxKmisb9hvxLeeLv2KvhBqt9M95fal4J0a6ubhvvTSyWMLO59yxJ/GiulU5R93sT7RT95d&#10;T+PLRrueGwnuG8vC8eWexNZl5Isd5AjtGrEnKAY596+j/iF+ypeT3V5H4chtoYCRJDHcSAxxo3Oc&#10;+oHauKu/2VZ9L1eG01HM0lsDOJ1G5ZlPQgCvkqeZ07ao+wll9TozxTWdPkigluU8po97KNoz5eDz&#10;nHSvqX/gnJ8E9V8d/BfxFqemQbbvVdTjtrRyenlDLH6ZziuBPwB1DTNUheS3gSzE+GdlOACeNwPq&#10;K+1v2evDo+G/7N17cxLEI/tsjwSwfJsPOWxX0vDeK9pi1yHxvFVP2WDcZns//BP74O3fwk+OmuW0&#10;s89099ohMkrodm4OhKhunGD+VcZ/wUe1R2/4KVfBiJIVSQ+H5HDA9jLmtj/glp8Stb8a/Gzxil9c&#10;PqFnZ6UpgEg3FMtz05qp/wAFDDY3X/BWf4JwQjy/L8MXMs2fusS+cL9K14g5/rs+bsZcK+7ho8h9&#10;YeB/DxGiX0jJt2QYK55Bx1NeXa2ZoLhlBDcnjuK+g7OPTbL4catdRTF55UAIA796+c9TuPP1+5K7&#10;mVOeB1zXz+F3Pr8XsPknazFqdyAuCSCelatjqBnsFnYBjurmNYYWvKrgqd4Yt2PNS3WriLToY8M7&#10;TcptPBr2KZ4psy3yNqBxn5mIYDtUqyC3ll8r/lmT1rnrCZoftTZAYKCCG3c1qeGo5NXjkLlpJcFs&#10;EYGK7DM14ydYgt4ljErRsW3KeMfWl1bS/tGW3vui42DoPak0+RdN0hpupJxgdF9s1PoxN55yzM43&#10;ZYDcOPSgzJLWSbT7WFIhGsuCCSOcUa3h9Ot7qSVd8a7cVT1K7todM855HUxnbnPPoazZ9WjktjGs&#10;znaSV3Djj1oAs2d4tt+9YFu5Rzgc96vP4Uh8Qsby3uDHhVeUbTx3Ir5o/a7/AOCgPhn9mbxHb6FL&#10;ZXWueKBCrvaWsgjSAuoK7ieA3I4NfO8f/BZTV7a/jb+xHRmAG2SUM35jig5XiqFN8k5H6YyeD9Nt&#10;UjuIrp/9JRWKepx1pmr+HYNVe2YuoLZSRkBBYdhn1r80dV/4LKa9favBCfDWdpwJPtIBTPTNOtv+&#10;CyvjKyupTZ6MqNbN5eJrgsD7gCouzT61h/5j9MRaxeCbC1Mdy7QRP+/jC/OTjrz1+tVPBfil2tp5&#10;o5GmhEp/16H5QT296/LXxz/wW6+IH28QvpWmzIE3Aj196w5f+C5PxF/sowR6Zp9vxkhJDgD24pQr&#10;O5PtqP8AMfr1d+JpltrxYLS3KMv7tnkAMnrn+lZ3gzxI1jY3QhtrtpCv385AI649a/IaH/gtd8S4&#10;4VSLTtMzIDiSTJzn1rEP/BZD4wxSlYTpUGSQY1jJDZ6810wxcYBzJ7H7I/8ACVarZuJAS0N3jAAA&#10;Y10dloBu7aO9f948ueJJNoB96/ET/h7N8W7mMiaTS4vLUhcqWCn8KhsP+CrfxpWwKR6npax8IP3G&#10;fmPpk5rCpmETqw+GlWdon7TXoS4ufJu1gWOGRWJScFckc81VfShbQyG28mQzybVVZRwuePxxX4qa&#10;x+3z8cN4N1rKxiXnC22APrWRd/8ABQ34zWYVz4okiUNlVEC/pzWf9pRPW/sGr3P3VsRc6TsgIcww&#10;z7pHVugPQH6Umoamjz+RNIgZBhk2431+Lfwd/wCCvvxi+F3jS11G811dX0vzQ95aTw8SRbgHA9wD&#10;mv178MeNNO+IXh3RtYgUvaazZpfwknDBZED/AJDNdFLExmcOMy+WHklI27TSbX7WjNccspyB2qpr&#10;reS9sUPUANu4GB/WqdmzG/IDYUcLz90fWrVxYkzj5xL5gwMHODWkThNPQrlprx5RJhPLG0ScbSOt&#10;TXuoi9VJHAWToAvcVhLezWZa3UbmQbTjnOK2fCV1bSW+LhzuwcgjkH2qeUC1aXSGGRm6gfLj+L6V&#10;oaJqMKrFDJN5bOpwvTcO1c9NJHY5/dvt34QnjINXIrP7NqEIypDKSCT90UAdDa30EkalZNpV9rKw&#10;xippLrBvB5gcIeAwx09K5Ga9WUtbxSeYzOfmB6Ee9S2F9cxlMYcN8rZOc+tAHRi7Nxp5ljkV2wA6&#10;DkoPWrOl6b9q0O5vJrxoY7NlaR5CFRUA6knisGzjUG/ERXzJAu7AOFr5K/4L0/EvxJ8HP2d/hXY2&#10;s13p3hvxbe3S6pcW7lVuzBGCkJYcg98ZyRWZjWqOnDmR9Jap+2t8NPCTtaHxJozSWrkSH7fF+8Of&#10;96s2+/4KFfCn7Ukdz4o8PwGNcM/2wcfXnGa/C2Dxnok+8TTQyPk4MaHOB0PJqvqfxC0OC0IEbSPK&#10;OGaP0/GszyaebYidTk5ND9xZP+ClXwU0slT448MJt+9uvzuH4Zpi/wDBWX4D6Fexj/hOPCsgkUln&#10;Zy5Un3zX8/eqXVrq09xMsKs7nhjGBtH581G+mwrZh02NKwB3NENhHsc1HtpHq+2kf0Ap/wAFhP2f&#10;tKLOPHvhmZyxxtjkG0+mdhH61DN/wWq+Aymb/it9LLBfmKWkh2+wOOa/AW3QwQhFiYBvmzx+gpZb&#10;eKW0YlwuSCMnkn3pe1mH1qcdon7uaN/wXF+AWn3j+Z4ujmiJOANPmyGH1FZ2u/8ABcv4HapevLL4&#10;uEC5/dxxWMw49zjvX4aWw8m52u6Ak5A3Dn6VJNGLiRwqxkH5XYjhMe/rV+2mHtnM/bm7/wCC73wF&#10;tHBXV711xhili+4H6nvVaP8A4L//AACS1kWW+8R7wxCINK3bx2Oa/Dy5ljt5Qg3pj5SWGFYDuKhh&#10;a2kuSMeaRwM0e2mR7R9j9uD/AMHCPwbsrs+TceIfJyD5aaHuZh6Z3/0rtfhV/wAFsPgL8c/Gdvp8&#10;HibU/D15qUy2kP8Aa9l9ltd5GcF84Qk9ya/Bt7TZE0qxTxeWPvDkVVtrW51u9tILPzLm9mlWK2SM&#10;kvLMWVUVQe/TpTp1JhCs5aM/ptikuNQ1YPcNgDpibzNwPcH+L696r6zPBZauih9w3cc+nSua/Zw+&#10;C3jP4F/s9eBLDxyvla7baFbrOkrfvV3KpCsDzuUcH3FbOtCLU9VCWzCRduSTxyOte9RvKFmKczXu&#10;NSPiH/SID5MloMMrHlvU4qK4BtLyxZmEiTHcSOAM89aqaTps9rcF9w4jBIB6jHepwLq/0yQW2N3m&#10;A+W47nsDW3syJ7HqEk09noFi4WKezeIoUAyRnp+Vap08QaDbWl1ult5HLrv6A+lc/oUoXQraLyys&#10;sURilUNnDDg4rck1SL+zorUEusOJEY9c+9bx2MTH8S6b/ZtrL5MZEO3LJjKKfasHRbeJdNDSSr5O&#10;3zV38OGbngenNd82otrGmXCyeVny2VVXkkj0rgtC01ZbBbdpT5xJ+8OgHQUwLGg6LNrdxAY50g2v&#10;uVzxkj+tfSfiix/4Tj9ljULR4lm1CLTg/mZ5l24zj1r500GIvZsJCu+CcIBtI+Xpmvb/AIUaw0Xw&#10;yvoPm8tFe1Rm5yChNY4qH7kKM/3sT8h/hzc28f8AwXLurMpn7VosVxGqHq+wcH9a+hP+DhbRJPAO&#10;lfCvU72wt4BLFPaqls+5pF2D529PevnDw4wtf+C7ujs6bpm0hlA+7yqsOfbivpj/AIOVdX/tj4I/&#10;Cq9ki0jd/aE0G6xm3y/NGCd3Pr1rxsj0xaO7iLWg+Xsflh4h8cC/s/IhQjeuSwbJA9M1zsE0iR53&#10;tswOXbHHaqcc5a2jKEhsFvn/AIgaz5b+acbdhCt19q/VKcdD8bqydz+tb/gnK27/AIJ8/As+vw/0&#10;H/03W9FV/wDgm2c/8E7vgL/2Tvw//wCm23or8kxH8SXqz9jwv8GPoj+R3Sv2kvGGgWkkem6lOv2s&#10;AOJG8wOo9+1WNG/aT8Wab4hXUheGSd4xarxlUUD34NcHcTLpsA8thG4O0nqM98U22G+eYC4BeEZ9&#10;jn0rw/qdL+U+j+tVP5zsPEXx38V+N9ctHvtXmuHu5lTyfLwS5fGAo5OK+/PiZNd/DL9mjQNCS/gj&#10;Mlur3EW397I5A3HHUAnNfn5+zh4PHjT9o/wRpcUvm3NxqikBhmNUVdzFvSvuH9q2G0sfHVjHHNI8&#10;a2vzKzZCt247Zr6jhnL6al7WKPg+LsdUny0pM9N/4JW+KJvDXxN8b3Voy/aoNMhjORwo39Mdzir/&#10;AO3h4uHi7/gqT8F7uRkL/wDCL3CqyLgOS4z+Ncz/AME5bzb8QfFrjc80mnQSlIl3cGXC5A9RVz9u&#10;PyYP+Cp3wc+zgR+T4cmcgdCGYcivN4g/32Xoe9wvBfVEfdFlO6eBbiE/KkmcEdxXiGqXsmn6vdIs&#10;i4B+8e4zXtWntjwNPKpYrDwN3evCvG85/t2VuFJwQo755rwsFeTse/ipaDdXuZb5BjH7wZz6jtTY&#10;7s3NnCoRt9svIx0NUZr1HVC+EwcctgU7ULr7Bdwyq33gNyg/zr2oQPIkammh3sJnfALY2H1rQ/t3&#10;+xrIAEebMoUDOMk+lZB8SG2jmVI2RQodWyNrE+lUTrAutZtpZE85QB8p45qyTsdKvHsbP7Pd/dc7&#10;l5/IUzTNXeS/ZkX923XJ5xWBd6zLe+IIfkCxb843fdGKVbyQ6hGg+RVbnHcVvCAGvrt55jXUI5jC&#10;AqBzyTW74Y0m207xJot7etusvtkH2ggZAiyN498g/pXKXOvQx3Nw0S5TOCWqlrHjCOSIorDyJAAy&#10;c4UjvntTA/Pb/gvv8F9e/Zi/4KJeNrxrC5ufBPjlotY8P6oMmC9tpIYyQkmNuUfPAPFfFKfGI/aU&#10;f7PHIV4G7qa/fDw78etWXwpceG7t9J1/Qra4LxabrWmxarBEp67Fm+7z/dNX9F+PdhpCgn4PfBa9&#10;uYhgTHwnbOwx3GFP61E7nn1MFTnLmZ/P5cfEqa51J7kW6KWdTyhwMCrGkfEu4EdzIttceZPIHLLE&#10;WUHvX9Aep/td3LcR/D/4U2mFyBF4RtRj2/1eKrL+3B4isrSE2vhf4dWmwkfu/DFn834eXUezkH1G&#10;mfz1Tahe3901wbW7kL558lsH9KdZ6bqeqII4dK1OZ93AitHckenAr+irQ/28vGOoTCKS18LW3yHb&#10;5WgW21D9AmBWxD+1d40XQgw1rTbW5GHHl6Vbqp9s7OPpR7GRp9TgfzqQfCjxZdv5lv4O8VTAcYXS&#10;LhsH8ErSs/2fviZq8BS3+HPjy53fxReH7s4/ER1/RF4X/bD+JE+pX0DeIJ0CxqdiWsa/N3wMevpU&#10;Hiz9sn4m29wsWneKtShliX94zlIsY64HrR9XlI2hRhE/n/8ADv7E3xuvLOWWz+EvxJu4Vxknw9cq&#10;o/Apk12fg79gn49ahIjf8KW+J8sJljlaFPD1yBMo52gY4BFft14e/bb+KWtagbWTxrryl0I3ibYA&#10;fU1Q8Q/tL/FSTw88X/CceImuhc/NIbxlyBwcYNEsCp6M7MLiI0Z86Pyo8U/sEfHf4g6hPLo/7N/x&#10;G0qzwCkcmnXBJPvmsjUf+CQn7UniW2WS0/Z/8e2qy4OHtVC89/mYEfjX6fj9ofx9L5Av/GvicjkM&#10;n2+QZx/wLNJrnxy8UeIdJi3eJPETeW+Nv9oS8r+D1P8AZiPV/t6f8p+cXwj/AOCD/wC0N4v+IGm2&#10;Hjbwifhv4fkkQ3uta7c26rawjG50RW8yRtowEAxzX6tXuh6F8PvDtho/haWf+xfDlnDp2nyTlWe5&#10;jRAu9wPu5Cg47ZrzabWLjUruO4nm1KbcpO6eZpkY/iTUdvqcz6Y37xowGPI6H2FdFLCqmeZjMZUr&#10;yNtvFKrcvgbfMYt1xjNXL7xWbGG1kUludrKOSD61xsVy8jSMCrLweeuKn1GRr6CGQIwaKQqQO4Hc&#10;10HGdbB4heSYSA/ezubsufWpV1ieSRIEDB4+S2Otcdot7MLy63+WsLLgZBwCKu6PrTST5OwtnHQ8&#10;0cgHc22snX5oYrmY74mxGoGBx61vyah5b20c6AsGYIVPP4+1cBpWpsDKy7d8chIx25rfW31O9h+1&#10;xBHjbG35ucDrWfs2Bfi8SLYS3cGobFHmDyygxgfWmXc1r/ZMaI0vkAlt6tlh9ayvGMNrqo+3bSFR&#10;FVlU9x1rKsdSMAKW0hFtN13ck+woA67Rrm30W0S+a6Lw3XyoN38Q6A1mfHrSvBX7YPwDuvhL8W9J&#10;1O88NLdjU9M1HRn2ajoNySd8ibhsZSMblJ55rBlvY0kt4/NLWwYFdpzgnuR2q7q1jqNtfyx7jLby&#10;gMrAgEqen6UchMo82h83eHv+Dar4CaxbfaX/AGnPEFoJG+WKTw55cir2B7Z9ccV04/4Nm/2bbS0h&#10;aT9pjxLdDGW8rSYwR/46a9rhs/7U0+SARtsUYWQnDRFfWpNO1iOG0W2JRvlDb8/pUfVubcUIwPFo&#10;P+Dcb9lSxgjH/C9PiXcPyWMOlwDd9MrU+mf8G5f7KNwhk/4W58Y5THyESwtl/wDZK940q/tX2q+Y&#10;zj7wGc1sJqsKWvl/ac8EK6jBUduKuGFQXgfPNn/wQD/ZEZJGuPHPxx1EwDG0Paxr7/wcUun/APBC&#10;z9iWZyLnU/jiqxcF1u7aQN7jCd693srb7O0TGeWUyAggjbvp0Xh4XyypFLFbsMMQefwrT6tAjlPE&#10;v+HJn7DFtcqnl/HG/BGFY3saZ/DH6Vek/wCCNv7Dnh+4t44/Bfxo13zsbvO1wII/YgCva7Dw2rNL&#10;5jFzHgKMbfxrSk0p7bVI4okUkxgMS3t1FH1eAvaRieQP/wAEpv2GdOgXyvg/4+vpF++kviNwynvn&#10;itjS/wDgmH+w39ijdfgD4llIAz53iWb+jV6Hb3cWhavLH5bu+MckYz70tvfm4cwTAFZySNn8Ptmt&#10;I4SAe0OBh/4JyfsS2Go7P+Gd9R3tyqzeI5ypFdL8Nf2a/wBmn4EeNbfxF4F/Z18K6Xrml5ktdS1K&#10;9l1D7KRwGijb5S+eQe1aV/pBLJOv7qRAUbe3JWsvVdTaGwjTzSYFyo4w30NbRw1MyNzxb8R9S8fe&#10;IJb7Vb2We5uCSZhhtwJzjaOB+HFQaDClr55hjcvJEVwzD5Rnt9a53w9bS3t/F1VeeD2rokH2O6Cb&#10;eZNyZJ9K6o6KxjPcfdXEbTN5GV2qCQzdRWhoGqxvqixBWiSY8pj7zfWsPSdDN3PcO0wBUD5c81q+&#10;HtPtZtVhSW4a3WOUSDbz5nHrWgc56HosSWMyMrk+aDlcZ2k0+71AwbSAPkO1v8ao2d55kl3GIioY&#10;/KzcbD3p16W2/IMdGbdxgelBJu291GYw6SbQEYkgcAn3rg7tf7AukumxItw7KpGTXWLMIVVuDG/V&#10;RWT4h0vzivlrtt8lh3xmrugIvCGsRz6sI/MwGYDB6H6V734NupLTwjqFvujkt5Jt64HT5D/WvmuS&#10;3fR9TtFS4QNvxk9cnpXu3w18RGbwrZ2blS8zsrSZ44JxzWFef7llUad58x+R97u0j/gvT4JjZT/p&#10;mnSB2J/66cV9df8AByP4Pi0f9kr4RXKW8TRya9IXMCEuuYf4v1/Wvkv9oCdtH/4LcfC65+UMYZEY&#10;9Mj5wOfbIr63/wCDhjw7daX+xh8MtQnv1jhGrt5yn5sMYW2Ae9eFl8nHERl5noZpHmpuPkfjRNbt&#10;qc5hWK8MkZMaqF6AcVq6D4MsIreVtWuJlZBujReTn0Na3gPWovF8V1He67BpdzCGZLvyNyt6IR2r&#10;mdT0m9g1dVnuhJlywcDasq56gehr72tjJuHunwNHAwdS0z+sH/gnWFH/AAT8+Bfl/wCr/wCFfaBt&#10;+n9m2+KKk/4J3R4/4J//AAN/7J9oP/put6K+DlLU+6hH3Ufx13JhSzJK+YrN8xx90mqd5ZxWQkk+&#10;bftGBjtTGtytqzLMdhwWGOBVXWdWmhtjK8gO/wCTawxj2rxz1j3D/gmnpVx4l/bC0m4VTNDpNnc3&#10;m9cfu/lwP/rV9LfEDTr/AOJ/jzU7u1R7tfPaJTsO1EQlQc9BnFeWf8Exvhfrvw+8ReIvF2qaTNpl&#10;gumCytWmzG7SuVcsQ2MDGce1O+I3ibXNA/Zz8U+L3vL5ftl/J9iSP7scGTGM49+fxr73I06OFdSZ&#10;+a545YjHxpwPq7/gkF4s8TeCvjv8TrSwuYrDRtR8MQyXUhRHR9sh2BS3RmORx3B9Koft8xw6P/wV&#10;U+DAUOu3wtI7k8lmYjH61jf8EOdTjk+E/iqfUB/av27SBaQMc+bYvHc5BJ6sG3H9a1/+Cgk72H/B&#10;T/4JO/7x4vC4DqozkFx/Kvg83xHtMdOXkfoWS4d0KMYM+3dMvGPw9mR/vuu4+5xzXg3iS5/4nO+T&#10;Kh5doZ+Bgcda9z0+ZG8M3Gz5igavBPGUqvqh3E9c4PQGufLtWeljiAN9vsZVlX/VsMEUx3zdx46Z&#10;5I5pbK/N/ItmxCgH5io6gU3xDdJEy+QCuw4ORXtnkl+fVFhn8nAYucAnjNR6vbNb2sMo2u2TtC9K&#10;lsikGjreXQz5bAg7egNWfFOn+dp1vJanFrc/MrHs55NBmY2n+KXSMiaMF9vBHOKdpmotfaxF8+1m&#10;U7dxwKwrq7OnRqP+WizMHz25p4vxPfR/wcFgR2roA2NUka1vWikZUkxu+U5z71h6nPmQCSQszruC&#10;9KhGoI9y7OsskuShJ7VHdW2YSc4kVuN3Ze1aAS6bI0bJLu2yNglQe3oautqk9tK8tu6xlicjrWXd&#10;h4lE3RQgXaP51Z0yf7HZrnDu/IB61mBbu1e+ghJYfbNpZgOhH+NTad+6sYJMYxjqQc0sGoxyX8D/&#10;ALviMhwD0qnp2qxFZg/yYcqoByevBxQB2C6j59sqLBGZHAGdmDU9nfypp8se8gxoVMYAIbB7GsDT&#10;rhyI/n6AgE8E1NFM9vGJDLsY8cc/nQBs6jrrXepW89p5izeWAyFcZwO9M1/VX1JF8+Jo7raA28cZ&#10;71lT6tMHRlKbumfXFVZvEwz5lwGLyGtANvwbpBvdTCzTWtvGiklyNucdgau3t5braXkXLmRAYj6E&#10;dTWOxN7p4aFmQhQSO9OkSRLCKSRgfk2kNwelFMzMwazDYpHIsKtK4OQeSD3OKhNxFe2+5UXP8WDw&#10;T3qlMY87sFTnA2ndnNXILTyoY/I5z6960NC5b6y39nMpyFhX5QF61Tk1vy4o9g/cuTvB6g0t0pW1&#10;l2EN8jbtpyFOelULeOa8ukSMy4AyeOM0tQL8k5gVAkmBJFjp78VZSRvJHnFlLn5SOhpv2iO2kG7Y&#10;SijJYjANPm87VEEkajdHjIHQCoAsKTDbMu1jnocfepLJvskPQiRjgcdKlhj3WwVc7l4GfamwWJuZ&#10;JCJF3JzyeM1eoGhZ3EqtMVcDYoGP7x710vgD4pJ4d1GWx1W3mvLC5XZ5aHHknswP8xXMWVkPsWGb&#10;EzckehplxH5lu5+88RC56dKNQPQE1az8K+I4zqMBk0W/dSSBllYnI/8Ar1k/EO2tNI8e6iYCklre&#10;f6SiFgqwbhnA9ucCubl8QX16wgkZBaoqrg8spHGaPGB8yxhkutQzuTEJYbS/HKn6VfIBJ4E8U24t&#10;4N1k4eKcjaWzvBPb6V6Fc6SusXc/72RsruUBgAqnpXk3gnSDNrEB067SaHy1kK5wxJGSB616v4aR&#10;oEvt8NxH8m1kYHLfjWfIjM5fW7d9PZYI7k5CgFR39s1jpdGC43GNtp+Tp0NbGt6U1hcNcf6mJslQ&#10;55x7VjSag5kDlf8AaPH8PrT1A39GvvJfY+07VA69K6Dw9ew26Tq6KsnJBY1znh/7Pf3BMT4GzJKj&#10;GPqa07G4kFvuHO98EsOcUwNTTrgPZebOEbEzAMFPAzxmo74qGUxq29pR8y9CM1LZvDZXE0fnB4io&#10;JTvnvxVvRooLjVA3l4h6jJ6n1rQDprFIrlkdl+aFBuUfx8U6bcZlXau7qWDc4rO1XWILS/jj+ZI8&#10;4JHUmpTqUU10ZUX5l+U5U4IHf60HNUINadGvzsIX5cMJfWqV3bskEP8ACwJIIGOKs6rqNr9oik2M&#10;TJ8oXHPHfFUL6f7WFUK4IJJJ9K0pjHzSZtdzBpNy7Rg9/WsaPw7JqWPKVPkbJySd3vWm8yzaOzK6&#10;qtvzyfvUvhy7M0iSfKtu+QMHncPWtDQqajqH9kRD90VZeCyrwDUlpq02o20DMfLJzsLDGapeKLSe&#10;e5aRiEzkAA5yayotYnitntvMQPAMgDncf6Uc4ch0UKtZTGR5RGWPzHPX8Kllm8+6HKoF+UOQRu5r&#10;g9cvp00uF5PMyX3MVboKvWXiqK9sIX3MNrg7SeaOcy9ij3KK8i+yIqTw7j9449KFuiCWeRSH68/l&#10;XG+G9ajvLJUUyR72z93LE98D0pJr5476SPcz5m7nrS9oHszurHUpbySDbNEIwvHIq1aqZ1c7t5cb&#10;Snp7gVweneI/7IhZejoecKWK5rctvF9rZaU1wZg8iNyCpGc9RT9tAicCp4ptha3VuIWkl2ESsGXn&#10;CnH8q9i+Heo2909vbiRI412SJ75Brx678a6W0tvNwpucqTINyR4PT2r6B+DtnpHxH8IareaRpWmz&#10;arZKqRiG4cS7VJBfZ17VNSvT5Ao/xD8h/wBr+yS3/wCCvnwgnATdP9pjyc5YiQ/rX2L/AMHFV3Pf&#10;/wDBMjwDeN9hCweI7dSE4kx5LDn3r4//AG5bK90v/gqZ8F79vLSRr+SMKx4jBfGDnufevuv/AIL5&#10;eH3v/wDgk7os7HTriGz1/T5njJAeNWYqSfYDqa8XByXtl6npZlFulofhdodjLqdrL5SiGPdhy3BK&#10;j+ta3iPxPbeEtI+2zvz5IitIHHzSEDANc7q3xY0vSoJIrSUXE24+UiD91F/wLoSPSvLte8TXfifW&#10;ZZ768mn8tiyJs2hcn07V7mYZlCK5aZ42W5TOpU55n9kH/BNO/k1T/gnL8AbqZdk1x8N/Dssir0Vm&#10;0y2JH5miq/8AwTBff/wTU/Z5PHPwz8Nnj/sFW1FeHzHs8ttD+PJr8W+nq3lCSQcOR91geh+tZlm2&#10;rTeLbC307bcXctzFHAiLuO8ldoI75/WpJLbUksID9huvs16fJhYRNh3H8IOOT7V7t+wn8IPsHxQ0&#10;rX/FtnJbRLM0NhbToUaaZRuWQhucZPBrHA4GpUqQi1oRmGYU6NCck9T7A8WeJNU8NeA9TgvWjudR&#10;mEJmVAI0SRUCsoH1zXyL+1N4gn074a6fpayTwLqG+drUvhfK3YAx6k19U/GrTP7cubSCWPy7eSct&#10;IgfBDgcsTXwh+0Z4gm8b/FO9SeSE2elZsLMo3EgTnd+J/Wvtc6rQw+C9nDc/PuG6M8Vjvaz2jqfY&#10;f/BAfxHJJf8AxV0n53tbTRreeAMejNL8xH45r2X/AIKFWYg/4Kd/BEjlZvCLl8/w4kzXhn/BvsGj&#10;+LvxeCW4uxa+HbYrFnCnFwc4r2D/AIKy/E+w+G37c3wW8S6jbCGx0/w5cSXMcPPlK0nO7uT1A9a/&#10;LJtyru/Y/XaPxH2h4eunt/Ds5d1FtJFnBHzg4rwzxvA1z4pLx/PCSEyvI3Vrxftm/Cn4lfDXT9S8&#10;E+L5JllLLd2t3ayW8ts+M7cMM4HavJ7n4+6NrN1j+1Vf98GDBPlP410YOfIwxEebQ9M07SG0m3nu&#10;MA7gSGPf6VzxDagLl1J3q+Sp69fSub/4T2PVYBGmqfuWGTuXAz6A1l33iW20l8y3aeW7gKUPLfWv&#10;Q+uQOD6vM9Mv9USHwthpMecQhU9iK6zwNqttdWNtZXciOoGFzjg4rx+Xx9pkNsIJZ1O5gy5Xgnvi&#10;tO1+M+kWN/5UtxJHJCNyFY+K1hi6ZEsPPodh8QfBqLqTYZdjOzb+hU56Y71yV5ZLFMm1hMgbY5J2&#10;mrt58brLW7NWaTzgSQ5x0Hr9a5rVfGlnchkt5tyZUqvfFb/XaexlHDzTOjNstuJRIV8sEKoI6e2a&#10;UR28sEhPzEkjjnaBxXA+Ifi3G+ovDvi2ZKkAZII9az9M+K9lYl2aaUvtO7I+UEmp+uUzT6pM9Cuf&#10;n0/7pzu2Yx0A6VR02/SRvmIzGSMZrjdU+N+mNJ+8uYot8mdq8h8Dk5rHg+O2i2Yc/aIo06bj91T6&#10;Zo+u0w9iekNGXmBUfvHO4AHqPSr1tBI2X2FeQSuyvLB+0ho+nRrukt2YZAbdUEX7VGnKq7r+FWDd&#10;AOB7Zo+uUzNxS3PbI7vc84/2QVPuaqw+YokaRzwx4PpXkcv7Ymj2sshMsTxsvJVh19ax7n9rnR5c&#10;brjZG/8AEozx2zR9cgSo32Z9E6Tb/wBq2E0m5m+z9FVcmq7WP2jykaKQoTwc4JH0rwWw/bU0LQYm&#10;jFyyifOS6EFvUiq17+3XpVpEkUM6/ISd7rj5e1H1yBXs49WfTul2ESPIqeYOBjdUfiCy/dx5JUc5&#10;ycV8tx/tv2V6rNBK0kjYAEaEE1FqP7Xcd1D5iyXX3sEP60v7QhHYOWPc961S0mt/LMKhkBOeeapx&#10;31+42qF2sflycbMeteBt+1lJdnbH9pfJ5CoTj2qpfftJzO6oTeJuzjehxx1x9K5/7apLcrkj3Ppz&#10;z3trXZvjXzxuZdw+WjS9dg0uy/esDKzMODyK+Xk+Pd275aa8VeAhWNju9MVPbfGeae6A8+6bCBnV&#10;0KkE0/7bpE8se57/AKp4ohW88jhvMyScHj61ebxj5SQRI7oGjGdq+3NfOsPxINzqJbzZ4y3TMbHk&#10;84+tPX4prHN8mrz+ZjOPKKbcdeTWf9sJvRGkIwva59L6N8QI0szD88hU/LJt4IrXN0zKNtu0kM65&#10;Zhxivl+D9oHc4khe8m5KqFT5cjg81LL+0RebjE39pJxuOIRj8Paj+2PIzn7D+c+oNLke3lyu1UI+&#10;678j2q4bO6v7V/Lj2h3/AOegGcV8h/8ADR0t2NqzXbbScgyBTx14p7/H55bXcL67hTO4M1yAPzzU&#10;f20TCph3o5n1la6fcQa3I08UJjVWyPNGWJ6fjUCeF21DSpYrp40UtvRjMMqfb+tfJM37SmnzLmTx&#10;DtcALgX6ZY+3NX7T4w6pf20M0Vxdz2xBCiSb5az/ALcfYL0P5z67tNLtZ9IVftOmWmpQACNkuFAI&#10;HTPNadz4kdvAUViNY0z+02nIllM6gAA9M5r4qvPHGsC2a5n3pAoy5Dl8D147VzqftB+HHOf+Eq0c&#10;kNgI12w2t/dPPX2p/wBvS/lNbYf+c/QG41m1v9Jt4bjW9FF3ZptG253B1xgdO/rWIbfTfs+ZdcsT&#10;KA33ZBhhnjvXxlrHxHutH0aHUJr+w07T3XzPtE077Tn+QrkNJ/aPtdf15bOx8U6Xf3ch2COES9fr&#10;3rP+3Kj2iYTrYWO0j9HtF1XRNOsWf+3dLw4xhSD+HWpH8aaNBIsLeIbO2CAZJ3cV8F31zrDWsbR6&#10;/YQzSLvMTkhWH1NV9auPFtr4d+23Gr2yxB9mBE0m324rT+3KqWsDF4zCwV+Y++oPGPhU3jXC+K7V&#10;2A2uRHkZqHUfHXhvTJhNF4hgZvMG9NvP5V+dsPjG+vbQyQeK0i8tcyYgYJg9MVyusfGrTNAjn+3e&#10;Orm5uIm2SC304txnH3u+PWl/bUnqZf2lgnsz9UtV+K/hu41FX/toDykG8eVwoqtqfxu8Iaffwt/b&#10;UmzALcAZr80Ph74jh+KSTvp/inX5IoFwZp7Tylc+gJ64rcu/Bv2e7hF145lsZZYgNs/yq46Z5OKj&#10;+2KvQax2Ee1z9Ebr9oDwTC3y63ImTuUBQ24HvUd78d/BIiJGsXLcbckgA/Q1+c/iLwHH4KkjXUdZ&#10;1ie0uPmiu4VDISffNZ+qX2laNYM1zrGvz223jbJjmp/turscjzbBp2uz9EX+OXgLT/MW41m8WCXK&#10;ldw5I9PWrdn+0T8MotPt4P7R1J2TnYzBCa/KjUPjX4K0m8G9fF+oMqgKPOTbnp616f4N8LReM/Dy&#10;XUkGv6U92AyRTTZdVxkZHUZqVnWJe0S45phOjP0C1T9ob4Xz2/zLd8tjc0/U/nWZc/Hf4ZB9zQX7&#10;hO4ulG4fnXw6ngTw1DeLa3GuX8UkjYEM00kI3E4xuPHXj61w/wAWviLonwN8VzaZqvh/xMo2Yhni&#10;vt8Nz7hvU9cdan+2sU94lf2lhd9T9D3/AGj/AIYqTttb1lZflia5Ymoo/wBpb4X2FmqvpZdZ/mUr&#10;O5YN71+cvxF8Xxy/A3QfFHh2TVNCTUL82mLiTzi655Ndld+BPDOg/C/XbjVfEPii68V2+l2+paNJ&#10;b3KpYXjFhugdTzkA5AHJHNehg6+Jrx5mzP8AtjDcjdj71sf2xPBdj5NxB5Uf2c7T+8y2D0QjOene&#10;mal+3Z4Ts5zJbaWybJDuUPu3Hr+Ffm18J9OXWfir4Y06+d7q11XU4bSdRIUG1srn+X51N4x8Pr4Y&#10;+J+uaWs88dhZ6tPBCvmE7lUlRk/QV2So17bnL/rFhux+j1x/wUS8Iby509Y8jLgsOPSqR/4KIaBe&#10;2zNDaW+V+4hYYA7E18I/sC2WieJf+CqWj+B/HC/bPBupQXCPYSsfKeTyN6EHq3PYele0f8FWv2T/&#10;AIdfs9/DTwT4o8CzzD+3dSls7pApFuqFMqFJPT0zzWdGjXqz5Is9apjqEKXtZI921H9v0IdjWGix&#10;OGyd5H+c13/7OvxJ8eftZ33iPw38NPF+m/DK/wDsYk1DXYrM3TJGScgKH/i7nAxX4/6H5muavb2M&#10;E2oSzXgwoSU7RjuR1/Ku0+0+Pf2bXLaZ4n1XR7fX41imuNNu3VZEJJ8tvQ4NZ4iMqE+STNaOIhVp&#10;e2hE6zxJpmueH/8AgpZ4c8Oa/wCKYfElz4V8VQ2sesW5JTUMMm4lcnktnOD1yK/Xf/gvj4b/AOEj&#10;/wCCOVzb2r6fC8msaeY/JY+aoMnIPtX4gfC7U30r40+EL+SeSadNfs5DLK++SU+cgJLHk9yTX9Af&#10;/BTzRdJ8Q/8ABMAWNzBpaXC3lpJIjt++4lJyK4qlbkpzrHfl9V4mrCDP5tLzwW3gjXpLXUImTMhE&#10;agjDkn1963dE+C58R+K47W3QsTF5s6kf6oEZ5NfW1x+yt4S8Ua02pahJcm6gnEqp97f/AI4rp/CX&#10;wZ0bw5cXP2eQK2oD52OM7ewz2r5OpxR7ton3dPh57n9A/wDwTm0z+xP+Ce/wJsuF+x/D3QIMem3T&#10;bdf6UVsfsTWqaf8AscfCi3j4jt/B+kRpn0FlCBRX3uHqc1OL8kfnlaFqjXmfzJ6toVtfeF9A02Z4&#10;ksI5RdxiJTmIJgKcgdSOorV8YeHZ/iP8SvDNto7+ekFwJWlRdu1M8/jVL4hzf2ToljdMmGktY4o4&#10;AMbBgZrq/gjqR8L6/d+Ipb210rQdLszJcz3Ux8uIHkce/b1r7+Ps4LmWx+V1KmIrJw6nA/8ABS/4&#10;0Xnwj8U+HND0V/IPlzS3EixnzGIyoH1r4m029fUr9ryXzTI2XmaXjcTyWx6mvef+CjH7QGhftK/F&#10;DT7vw3c/arXSLJbb7bDEY/tErAMdoPb3rweHVZis2+3ESyKCAOSK+IznGe1nZH6Nw9glhsNFuOp9&#10;6/8ABv68c/xf+KzRCQLJottBz8uQZi1d/wD8FOviPo/wP/4KC/BnxR4p0251nw7beHpvtFjBGjOy&#10;eaVBBPBOan/4NsvDthPH8aL7ULYyyfYbYxMRt8tQxwT6ZrzX/gvsV1f42fDXU7e2ZLf+wp7aHL/K&#10;WSXOM+vtXz8dayR9BWqWhzROh/aG/ay8F/Hn4bJrvw9W50qHw6zzalJqlkoIA4VUEYwxAr568D/t&#10;F3HirxRb2Wl6615qN2cJBBop2s3dunAo+CNgYf2TPivcgbcW+1VKfLHwM81N+xp4PtvCPwkuPFwh&#10;F1q2rXTWlsSn/Hsi8bh7eprCe7Pj62cYhTep6bqFz4ysbeM6j4z0S2RydsSQfOv5elULDT/Feqwm&#10;bT/F8GpOgYssEWJCB22n+dNg/Z/8T+PNQt1hin1G7ml/fCyg81F56lhkD3rT+In7O+rfDTxpo9nr&#10;mtaP4eacCcTrcLPPAEYkqUQ8DHrTxGHkqfPE6I1MRKHPznGwfEzW0hmSTWNTiuoFKywtAjYJPODV&#10;HxZ8aG8Lwj+0NX1oyEZjhhUCRh71tfFTQbXWbTRPEtjeR30GrSOguYhsFxtPD7ffrjtmvnj4m6tP&#10;qvjSaed/N2OI426CPA6EVy0I8258xHOMUqrjzHr3gD9oO/8AiBq7aZpC66WwGluJZQyQoehOK63x&#10;Rq+l+EZobXUvGeorcuA7xwOG69c46VU+AXhuPwn8ALW6s1iXUtfdi78I3PI5PQc1yr/B37fqc/8A&#10;arrdavC5aSFH34yejEV2YWiqrufQ4HFV8Q7uZ2+gy23iW2ul0fxFeX1xtaS2t7qRlEvPr6V4xr37&#10;SOu+B/iS2j61pLW0glWCUC5cBgxwGXPUehrrtT0mXwbqcmp3WIr3S7KRtNsrc+WIY0CsS57nBqj+&#10;3ppcGrx/DXxQvySa7ZpPKQoDMFZcZ9wDSlGNOpyTKq4qvRnyymdX8d7+2+EfgWz1yGzuryW4uFtp&#10;UuJjtUFc5X8jXNfBfxFrXxmi+1S6Lp9nodoxExjZg8hzjjPXFdZ+3v4f2/AjTpmZl+z38K7e7bo3&#10;xn3r0z9jD4P3njTwF4d0TSreC6vrfw3c6yVMgTztmCyY/iYKd305rnp8tRKMe552HzCrKK5pdTkZ&#10;vhxBL5f2PQprlZJ1hD3ExjXJOOp4qHxn8P8ATfDXjK58P5ttO1y32ypE7bopPlyVDdCfpX0bpGm6&#10;h4U0CyiFpCyW88Kz7cSMJd3PFfOf7bOmXmn/ABJ1XxCWRLy3u7STerd5XCkY7ZHP0r08RglSp853&#10;42LdDn5jk0mWEz+dZwx3NoCZAAdrEdfwrzfxj8dtSgup/wCzIrOOIHb80WcEHFew/tMWS6Xrd7sh&#10;KfbbUEhBjawHP61802FiLmax8yOZU+0xo2GzlSw615rqXVz5XB4yrzfEz6O+CPhrXNV8FHW/ElzH&#10;ei6iLW1mYgPJQn5W9eewqzda/C7mWz07TZuDvV4CjsB35r3LR/hTYp4VfxTdyW76D4VjgtbnThM3&#10;2uRJVGyaNByVXqSBgZp3jHTvhl4x+Jmlm31a6sdCjIbUI1DCd024AU445616ODpwnDmkfWZfGdWP&#10;NLU8F0rxBp3xMll0+1tDoviDT08wRKAFuF9RXOeK/GMvgrSJru6BkmtpQm3A+RiOOPavRPjD8OfA&#10;3gL9onwJb+DfE+qa9dXk8qtA8iv9ktGBLbiv3mz09q8y/am0T7LbalFGQdt4DJt7YNebX9ypyo8P&#10;MvaYfEJKR5ZeeN/Emt6wsaarcxzXsqRxLHIVClvwr7R/YM/ZY0/4lfGfQvBfjTxk2kx64XE+puzS&#10;M0gXKxIegBPGa+P/AIG6dHP8YPD5uQojkmLqjnknHBx6V+gXxA+Da+DP2d/h78TvDnirT77Vv7Uv&#10;V1+wgISTSLmKQeQCM52uuQT0zmuvK8HTr11TqGmGnUqS1mcb+0Z+ztrvwa/4SKTQtei1CXwlrk+m&#10;3+kyqpaBMkxyZ6ndjH1rwL4l6fD+0T8ONUutDE+h+LfDXz3VpFNxdR+q469O1fpF/wAFTZdF1FPC&#10;3izw6+mrD8TfDNq+s2umx74YLuJV2kzD5TJ/eGc1+fXwR0U3/wC09rHkq7WlvoWy+3/cEmCeg9BX&#10;p5xl9DDLmp7noSjKNNzvqjif2CZrjWNP16S8Z7jybiIRmVy5RtvP4VwGveBNQ+Kv7VWo6D9qmWFt&#10;SkdlErKqR7izDjoMV7N+wRHayeI/HjQqpg/tEmMAYQIWbbisT4Mx29z+214xsvM2tcvO8GUyCyne&#10;DjqcEY46jNeFGSVWTXY82OIm68n5HuPgb4QW+g+FZYLaOKCxsrYll3FdvGQxLdSRzUusfs8+Jbv4&#10;QHxhpGsafa6IjGRJLkbhfbeqxr1yf619Fav8dx+0XoOs64/hbRNT8btNFpN7eWduYdL0uBYgke2F&#10;eRMQBknqa8k+L3htfg14NvZdT1S4mjgtVnkSVsWUMpyxwOnmEqM/WvVWFp1KHMtz3oU6bp3Z4HbH&#10;Rvij4K/4SnSYpxewzfZtSt923yHHovuc14z8WfEN3rF81lCzpDZ8qscmCxNevfszWMt18EPG3iSU&#10;NEmu6g00C44U7j+Gea8l8eaO2j67dK4Z0ciUOVwenT6V4EZXk4o+RxHN7XQ3P2OPgL/ws7xpNPcW&#10;q3PkjybaMruDTk5yeewr7SuvgYvh7SFivLONrMAbpYJGY2ydMhF7Cvnn/gnd46/4ReWXUdPu4rDV&#10;NIvPtSO8XmhEYYYlf4uD+FfefgHxL4ss/D15dWM39raR4hIube5s7YXEcoblo2AB2nnp2r2MvqUt&#10;qh7mV041FeofHf7RFsvwPjj1vwdqOqXtlo8QbWPttsYbaVWOFRVI3Fsd+/Wvn79rr4d6e+g6P4/0&#10;GOG1sfEx8u8iU5CTkBty/r+VfVX/AAUo1mXwJ8OLzSb6z/s+58T232ezsAMSzO2P3hU/MF9OK+ef&#10;2pNN/wCFX/sfeBfDl6YU1W9ufPEBOWSNVIyfzHPvWOIjTVXlpmmYxjCsoUzuvj9a7P2JGkaMNItj&#10;Zh3/AIlzjBH9ab+wn+z9bWPwq/t24iL6jcKbuXKgmKLOEIPbNaX7SekSRfsKecoX95Z2TlQ3QFhg&#10;V6P/AME9viT4N1n4BzR+IbeaKK400aRa3/2hgmj34fKu4HHlOByTwuazwTjG0Z7XPFw9RuHv9zpP&#10;iL8JBe6P4a1SLSWm03+ziLhgisPM46ke9eEePPGt58Dfi1pPKy+FvFrfZLqx3Bkt51+UP7FuuBX0&#10;l8ZtG1zw5q/gPVI/tA8PzaW1qz2826zuXU9Fbof54r5G+Mt3cfGj44aDoFltkttFuRd3LW584Iyt&#10;hU3Lkbh3r6DMvqyoe4e1iI0fqrNv9oHSbbwXbXNrYmLLt50TIpAdWOcfkeK8Z1nRLXUBoloihpL6&#10;VfNDDB27uhr3f9qqObWbw28Ee6fSYlV5FI5wMYA74r56PjCfTfFGmXFyZilpKithO+7mvmI/CfKY&#10;aLSP0b/ZI+CfhjWWktrqLUbC20qJGxYWDSrKwAzuYDFe46vo/gvxN4X1axtvB+oatbQSfZLy7ubm&#10;G0ijkMZKKR98Ajn615V8H/i34S1r4Dm3uvGOo+E/EFzfL/Z00kix6Nd2rjLpI68rLuPBJrT1Ww8B&#10;fBnwdf8AiDxx468NWNrcZuVEGprdSzyDkGNQ2ZJCeOh6134X2cqV3ufb5R7B0rSPib4F+KraD4h+&#10;IvAF1L9s0K3uZ5NNR5DK9hh2xEWPO1RgAnrisn4uJDPrKWCpLi0GcgYwPcV2Xwb1j/hd37UHi34n&#10;LY/2X4eZTFZsYxGDAikLvXpuYYJ9685+Kmo6jBqsurW+57Y8bVwzY9SPSvNTTqysfJZhGP1uUaZn&#10;fB3wNZ+LvjraRGIyWsBNwy7MiXb2x698V99eGvBWmaL8OP8AhIZPLtpo5RDOrAeYwPYJ1A96+Bvg&#10;H8Vbfwv8d7S81CfbDfj7O7bQphPBVgegO7j3FfeHiT9oGw8e/EG8uPiBNbx3l3FCxukKWNlfJEoV&#10;UVxhVc4yxP3uSK9DB1qNGdqhrl9FRrLnKH7QH7LGkeKfhVLbwawYJvFVqbq2+yMrXIcJvjVmH3AC&#10;OnWvkXRten+OP7F2sHXF+2a14WDlJwnz/IduM9e1e/ftGftOeHPBun3H9g6xpOs+Krm1ey0nS9Ev&#10;Dcpp25dgMki5GFr5/XSJPgR+xhrC6zN9h1LxVCUtrb/lrM5OWIB+aljqlKTXs+56mZTpuMYUzntT&#10;hh1P9hnw2Z7fzHj1aUJgn5Rnr9aoWfxSu/8AhWeg6DfNcGDTbiR7VXwyqD056n8elXXWT/h39pVz&#10;H92DWnVz6EmuIubkX3hmwk2cRyMu4Ht2zXTllScb2PBls0egfCL4hxaZ8WPCLPDJOkesW+CHB2ky&#10;KOT6Z4zU3xp8fmL4z+Jv3GyQavMxDng5cnA9TXBeBpVsfG3hmRjsRNShPX0dD/M4rofj4qwfGjxD&#10;I6MUj1OVlXHzOWyRxXr+2mzl9mcJ8ZfiNqng39qRPFHhu4fTdU0toLq1mB/1cmBk/Q19Pt/wUXt/&#10;2r/hzH4U+L+nTCyt5hdRXmnptEUuMBivUZ6mvkX42iaf4ib2IVZrWL5gODgCrXggfbDNCimfcfnU&#10;8EEVCqzp6xProcs8NFTPoeP9mfxFYXjeI/hD4m0fX7W1U5tJgPPT1UDqa4Lxt498UeIra807xfpd&#10;1pOrWU6OizwtCjZ67dwGfwrG0DVb/wAMapb3uk3t3YXET5Q2xMbA+h29fqa6r4ofGfxJ8XdLt7bx&#10;DdJfyacQYZmQCWTPZiOWx61w1pe2l7SW53UMZy0XQgY/gyNoPF+hzyDCxajblstyMSjJFf0F/t66&#10;3psn/BK2+M32GO4t4bS786Y/vDESDuOfr1r+fjT4SmrWBeQRFJ4nBH+y69frX7sf8FKtNTxX/wAE&#10;O/G2oKiw58MQXUU0cTFhjax3EdB61zSpe0hKB6mUVPZTjM/OHTfjXotxfCKzuYA8SYdhhcnHTJq9&#10;ovxPs9dsp9k1qrq+xixG4EV+Z9h4k1GW5kn+1zne6tlGYCPjp74re8O/FTxD4fZ/s99PsQg7mjGV&#10;b3BOTXy1ThSMneMj9IXFEoxtKJ/Zb+xV+8/Y7+FLbt+7wfpJ3Do3+hQ80Vz/APwTZ1CXXf8AgnT8&#10;Ar26bzLi8+HHh6eV8Y3M2mW7E/mTRX6BRoqNOMfJH5zWrXqN+Z/Nd4/16GOKPT/NN3cWix26Ko+c&#10;uAFJP4iub/aL0/WL/wAGWPhyxguPsjIs+otDljcNgEqcdVBr1T4R2OnXuttf31oJ7yckkMvAPciv&#10;V/DmrwS3F/Hc6dDJaT20kdu2wEqQAP1rg4p4knhqaoUuxXCfCsa9R4ir3Pz1j/Zf17UIRe29moh8&#10;sSKqtgxnoBj1xUkvwO1HwRcW/wBtsTO88RZSUOGIFfcviHQtLvrSe3lVbQoB/q+PzrifGGn2mm6S&#10;trC+6eN/kEyfeB6gE+tfAUM5qzep+gVMlpQ1R2X/AAQY8ZN4S1D41W9zoZvP7X0iyWAvMEjtNkh3&#10;MPX6V5X/AMF+tVNz4p+FNovloy2Nzd4zsOHfI4/GvdP+Cakun6R8YPGSNY3CW11okatHHwpbzen5&#10;14B/wX4tIdc+Nfw+On7wsWjSKqHnaBN0/DivpstrOtJTPlcyp+zcoI83+BNhcJ+xP8Srh3PlXFqR&#10;sx93AAJ/PjNdT+w58QNa0n9nyO48Jtpp8UeGbiSZYbpBLHPG3BDJ/u9/Wpf2dJtB8Vfsya/4Kv8A&#10;VrfS7zVrYLLMybjGCdwwO9cz8MvghZ/AXxzBqOn/ABIt/wB3g3caWbBLtD1UZ4oqVXGUz8vxkvfk&#10;n3R6hL8afFPjHQYJtL1JLnzYzNcRpP8AZZNPlBxJBJHww5yBnqBxXFePvGX9jahbJAbLUPEl8Ggs&#10;LC3k8y4knf5S0rgkiNVJ6gdK6L4pWvwn+JOoedcnyrplBd7XfFNj6jgj9ag8D3Xwo+G0EkmhQzxa&#10;lghb6ZTJIpPUqG71MsyqOnblOqWdNQ5VH3iLxR4fj+Hvg/wz4XkmFzqGnW4a5ZBlUbPb6+9eA/Ff&#10;wdLZa1PeSBTFdgtiMZ2sDivYtX03wfrd093qXj3xZJc+Yzuwgyu0nIAx2FUda0f4VOiQXfiHxbfI&#10;qglVi/1pPU+1cNOs4u54Gsp+0e5137G3jS1b4UzWK6Ppfiy+8OwTgaTqDFVulfOHRh911HT1rP8A&#10;G3ivw5oXw3t4dE1KDQdWAMeqafd3Pk3PmZ5JZ8blHI4rnvA2tfCL4Z+MIdU0tPGiXNmD5YD/ACTZ&#10;/vDuK7fXv2jvh94gmRr7wg2pkjd58wAb8a2o4qdF3R6eEx0qDsjzuKK6/aM8RwaToQeVZLZLHUNT&#10;RCtpp9qGzMQx4ZmAA65xXHfty+PdN8T/ABA8O+GtEkiuLLwpDHZ74G+USEqGVT0OCK92k/a08F2/&#10;hmfT7HwtdrbzrsltrYiFCpHTPU153FrXwtsbxbiH4aqzxyCUmXUX/dsDkN/9atPrUpT9pNGtXHOr&#10;PnZ2n/BRCBIf2ftJX5/9M1GBg7DriFu/41n/ALKHxu1a4+G/hLUvCOr6fZ+P/hy86W9vcn5L22Yf&#10;NEy9XWRcqfTFW/HP7TvhH4kaBHp/iDwTc6hbQyCba1zhdyjA2965jRvjH4F8G6otxoPw0sdI1JTm&#10;C7kvnUr/AN85/Wuem5Qhb7Sd0cdOpyxZ7Z4t/a+0jw7p17Z2Wl+J7LUtaiFwILXRnuv7OlH3oo2Z&#10;gCvUBvQA15bonhzUPjdrh1zxBZ3fhjwfoM/2ojU2Cz3lyOVmkXOPl+6EBI9K1Y/27dU89ivhjS0k&#10;6F5LlyX9xkVleI/21NS8R2stld+D9AvbdBlo5ZZZPM/HAWuitmOIrQ5GjpnmVedP2djP8c/EHRPH&#10;usXN7JqluRFEYo4h1KdAcfSvCvEumWdpfTPY30U1t5iyx/7wPAr2mx/aYt0zCPh74VsiEzHIIywY&#10;9xnocU4ftNz2+2aPwr4XSZVEZjFrlAB3Fc8ZNQseXSjOLudx8GviFqPxj8FaTceHNQj0/wAdeH4J&#10;IpbWceZa30A4ZJU/iDAcdxmsvxV4s8R6lpTadpXwXs7PV5XJ8xNXaTT4j/fSM8gegzgDFc/Z/tZa&#10;5HK0tnonhm2aMBY50swkkRHU7u/0NWJ/2xvHVwny3GnSw/wgWiKxb+9n+lVRxlak7I78PisTRdqb&#10;ND4e/Cuf4G6l/wAJ/wDES6+0a9djyrawtI/N+zoR8uzbnAHArjvEHie38a3N+s1lrEpvJchHgbIx&#10;+Fas37VHj2VMtqEaHrIHtkI/DPT6UJ+0v42Z9/27yVK53C3i3Y+mKh1KlSfOc1b29eXtKjPGrjwv&#10;rWl6tDPp+k6551vKJFYWr5Xb0A4r61+DHizxB8QtFbWdAz4d8QJCLfWNO1fTmmsNYQDHzqf0K8jv&#10;XmVt+0p41umBXXrkYB6QqD+WKpp8bPGl5IZH1y9B6E7vL/QCtY1KsXzU/iN6caqXNE9n8XX3xl+K&#10;PgW28JXWheG/D+iaK8k2mSaZcyYtjI3zMkYzu68A9K43xf8ADjXP2f8A4X3mieDdH1zxR4u8UK0m&#10;payEUfYweCo67i2T0rgp/ir4paTzP+Eg1HgY+ST73riq7fELxIrZTXNWR88P9obn/PpW1Sviqsua&#10;q7mvNWl8Z2P7AXwb8VfDW48QxeINK1DS7eSa3ceeMK55z+FcH8R/2c/ino/7RmseLPD3h2+jVtUl&#10;mtZVdAksW4nIyfukVNJ4w8Q6jM7ya5rLuV/eKLlgGXsabD4i8S6fv83UNWnt1ORuvX3c1jHnjUdT&#10;+YFz+0cvI+gdH8L+Kddi/wCEr0DxJrXwt8X6lbrDqltbSo1pesmAryR/df2xz61y3i39nrx98ata&#10;/wCLh/Ey417TrFlY2+EiWZR0yq15LqF7qN9dLK81+0qoNoaRztHbDdPzqMR3UwWQy3rJK21j5zk7&#10;vQkVP79R5FIzXtuXl5z3Hxj4S8V22j2+h+FrTRbPRNOysJa+H+k54+ZB0rznxb+zh428RQQRXs3h&#10;GB14Ewv/ALnseawhaXl1bYEcjKDhuDn+dWLfwvdeareTcMjrgKyng/nU0qM6buYxw8vibJ/hf+y9&#10;46+FfjuLWdK17wrcc4uYBf4jlQ/fHofava5/Ba2FxLe+F/iFrngC9uObtNN1YpDI55JVTnnOc4rw&#10;+58Oah9n8i3trsTRtyVTr696ZP4W1C2hzJa3DrjIbZx+dEvaOfNE15Z8ylGZ674e+Avhf/hMhr3i&#10;zxdd+N9bjdpBcahqhmZWHTPbBPJHWvPvjH+yPq3xz8b3Go6x488MwQh28i3hdnS3QcgL6elY9t4c&#10;uFjQ7AsjfN5fl/Oe/TNSw6TdXsytBbzl3GAVj4bjNTGVdT5xWqKfNOfvHtvxH8H6b8TP2eJvBUHi&#10;XR7e6+zQQmaUfKDCQfXIyelec/AL4Dy/s+3lzbzfETwzdaPeH/TNLmj3JL7qc8GsOL4c61f/AHbO&#10;dWIOwlQque/P8qoN8M9SjusSW7t5eR84Xtx60Xrxi13JhSnBOnfc9g8Z+C/h54k0v+zrzxtdW+l+&#10;a0sdhb37/Z4mJydi5ypP5Va8HWHw2+FGhy2fhXW9N0/UbpCgvLkvNImepJ9ffvXkA+Ht9cv8sIZQ&#10;uflcKR9KRfAN9axsGtjG2clnkGaqMasl75VSL5OSUjprn4Y6LIJnuPiolwZ2+d2sm/eHvjPWub1v&#10;9mrwDrl1++8f38qOxJ2adhUP1pbLwxqN3E0Sm2fyzuQbgWGegPvUl74J1ezmSO6gaKRxlUdCmfXr&#10;XQqdV7HPGl1Uj0H4RxeBvhX4YudFvfFk/iTRrgYW3uLEf6Ke/wA2eQfQciqc2ifAGLVIrqDQ1+0I&#10;coY4ZpI0x1Gxjj8a4JfCF8twyPHb243K6szfKw6Z/Op4/Bt0yyA3mnpIW2YEi5Qjrnmp9jVQR5ov&#10;3ZHqnjvx34B8YeEItJsNevfD+lM25rewtNsj/wCycVxM/gn4V3Vh5Nzrfjd5X6KFwuOw6Vhp4DFt&#10;bNLPqWm26LkszOPlUd+tXdH8BLrDRtZ3sF7HIwhjkRwwdz0Xj+I+nWqhhai1gRy3mVm+DfwZvHEl&#10;xc+LRImGYhsN7EV6X4f/AGgfAOj+CU8LytrGvabaYSFtRtVmYKOAuT7CvOtS+F99Z6qtleQgSPKy&#10;xouUlZuwwetZh8CWouJLeeeGGWLIKPwwI4I98VNTB1J/Ga2qHrPhv4v/AAn8N6vJc6d4ZeK/UHBh&#10;s0jcfTGTXM/E+8+HPxx19dV8QQ+JZvLjEcUJl2pbgD+DtkiuR8P+EtP1C+Fra61YSXMcTSNbbm3o&#10;AMluOoFNi0yz1jw/qX9maxY6lJaWbyy/ZmdjgDJfj06E1NLBpT3ZHs581yr8Zvib8P3/AGZr7wf4&#10;OttVtfsupJdH7a4JbPXHr+FeZaHo8t78PbGWECSJLllkweWzyP0rBudfh1PwtttYJHadwJA6ncK9&#10;I+H9isPwvjjiCwTfby+XPB/djpX0eFoqlGyLceUreD/CiQ+LNEaRcxm8gDbm4UGZOa7v9of4bC2/&#10;aI8WW7TExR34aIAZO0r/AErj7e9bT9fs5Gx5v2uDIY4UjzBkivTP2q9Ut1/aU8UTreJtM8flohBU&#10;4QZya74RRjK/Q4DTPgTpPxB/4KCfDHwNdRh9K8S3um288W/5J0k++x9iRX0l/wAFXP8AgnroX7G1&#10;jceOfDPhF9E8J6ZqCaTextKwMzuTtliz1HtXzx8VviNF8K/2oPhZ8QLW3llXQBY6lMtueVSJgCEP&#10;8R5PAr9C/wBsz9oTS/8Agpt/wT78WeEfBXiL+2Nau9UTVbKO7lCTxmMbjCy9RgkqD7Vy1JWny9D7&#10;PL6cJUNT8uvDfjzQ/EkjDTbqSOQNnZKmG59BWnrmnmMHcDkEDOME/hXifjj4WeKPgJ4sfTvE+mah&#10;oVwThZHDeS5HoxHT0r0z4PeKL/xNpOp2N3JBJ5Ft9ot2LDzHIOMAdTxUzgjWeHsvcOjEcyQWzI2S&#10;k6MWK8bd68Zr9+v2wfEl3rf/AAQS8dQQ3drEP+EGfKBAzyARDC469O9fghYRmTT2DYGQB9G3LX7r&#10;fEmK61X/AIIteKvL8qayl+H8yyyxDL7lthkEf1rGn8Z6GBh3P5rdEu/tNtI+3Ee0MAOeKmmcXIkk&#10;DERSAEY71jeErwLY+Xn5iflGcjb2Ga3vJSCIyHaf7qjpk11HrSnof2S/8Evf+UZ37OuPmH/CsfDX&#10;P/cKtqKd/wAEvfl/4Jofs7hsZ/4Vl4bz/wCCq2oroPNP5ZIf2ztGsvFFxNpjXLWUbtFbJIMnCnAJ&#10;A5wRXqHhb9uXR/Emm21tc3NvBKYipDQlAh9M18JWVr5CkAzR+V8pXgsMetSagLpoHkjGyNQuG3Yb&#10;J715GYZRSxU+abPUwOZzwsOWmfpJonxU04xvcSvHLBeBVjkiIkz+VZvxI1zf/p9ujsgYbWeMgHjr&#10;XwHoHxG1nwfEiW9/dbYSCFMu7J74Fdlp37W/i+0DWk+oLcWBIdomjySPrXivhmS/hs9uPEcJLkmf&#10;ox/wSw8ZJ/wt/wAbDUWMrR6RA2zgbGadTivGf+CxOmC++JvgS8iiWS2e0vizF+ctMpAH+e1aH/BH&#10;H4nj4i/GT4mztbyeWNFtkWNhkEmdTu46DFS/8FT9Aj1PxH4Jmt4GjRheQJGW4Uq5yB9K9XL8FOi+&#10;Q8XNKyqvngfO/wAKNKQWF3K8LM0ESjzEb/V9hn2rpF0mbUZBvW3ZgvAaQAn8K2/gd4Hm0f8AZ4+L&#10;8FxtNxFpEFxbOPmYN5uCAa8B8i7J3G4uF4GDvNd/9myn77PynNsVCliWew3HhCYoFeSzhU/NuMgB&#10;HtVe98B3E65aXT0iiG5W89RuHr1rxZ4Zp5DmaVjnaQXb86lisbiLUbeL7TNKJJY42w7FdjMAcVl/&#10;ZrOKGMhKSiem3/hLbAUg1HTl3t84+0IQT6ZzxWdeeFrrQo7N55bS1hvSRCzyDZN/ut0P4V7940+H&#10;fw8+D/8AaMfi/TPBM2k22m28lp9kkdtbu7hwoxKoPygZ645rn/G/wAh0fwJfQyXegWum+KJY7bwk&#10;+q3RS2gt5DvmdSpyGXO0E9KqWSNrmud3IeP22iwW+pQf8VBpkKyArIgm3AduSOBVu50W1kfH9u6V&#10;5PZxKSD7Z9a2P2pf2aNP+DMmn3On+IPDMsf9n2skmmJdSSTu7AFpFB4YHOea8fhtbdlMbfJu+bk4&#10;OfXA4H4UoZTE5KlR0/dZ6FdafpECfPq9sucAhmfn6Drilurbw3pY8w67ZyJ95lERPXoPwrz94UQA&#10;E+Zt+Q/Nzx7UKI9pEDIgPDf3hj61f9kU+5l9bfQ71dR8Kuvz6zBGy7drfZ2IOasa/P4S8K3H+k6p&#10;LLJOu4LHbkgg+npXlGpI0kAkdgybsDsT81b/AMRNMkj16zkjiZYr60jMJYZzhRkj1rT+y4G3tGdA&#10;vjTwfbMRC+qTZXORbg4/rV3wzp+n+Orgroen+JNaMYDyxWlsC6g/TPofyrzlLY2joF8wEk7mUZ4r&#10;1j9nDxRp3gv4XePp9Ym1q2sfOtD5mnXIt7gEF8BSOcHIz9a0/siiVRk5Mt6X4d0y4+2xXGh+JdA8&#10;uFhFJewBPOcHlBux19q5u98V+G9Ple2m0bW4b6E5kQyAbPYjtXr3wt+MOhftA+J9Y0bxAY9H0bR4&#10;7e/0yee5UzObcEssjnG4uAMnuc15Xr3xT+GfijWLvUtc8PeIb7VL64LyPbaoIoNvVdg9PbtR/ZdA&#10;2nFx2KEHxI8MrceYui6hcD7vMwADf1qQfF7S0iI/4R4MuT5ZL4z+NcFqGs6dc6zdvYxmxsZJswRT&#10;SiQwqOxPc9s1G+t7FBiMOU4GCDx9PX2o/suh2OX2lW+h33/C59MVVZvDXmSSDayG4YAAU1vjjDCp&#10;W38PRjuFa4bhew6V5+urt9oxuHmLyMj7y+1WUmln3GEzswONqq5Kj6AVUMuoB7Ssds3xr+0QZTw7&#10;Yox6yfaWyp+lVJ/i5PJbL/xLbVW3EB1JOfrXKqtzKvlG2nG4cMYWbcfwGakh0LUI7Xf9hv5F6Y+x&#10;zgA/980fUaIuaudd4E8Q6z8Q/HOmaAq2cDX82xfMTMUQ27txA5P0r0o+BrrS7KG7fxP4autL+3DS&#10;55IdMkt50uS/KDd1xyM9685/Z+0/UvCvxu8O6teaDrv9n2l2Glng0x5fKDJ9/pzjPevbfjfdah4z&#10;0DStL0218ZeMGg19NTMk3h17NLaJT8qAbRuIHGe+K3p4Kgerg7uP7w5P4gaPeab8etT8J+EZrO/K&#10;GQuZYSWgCpkjHfpXAH48a9seNl0/zAxEgMGMEHB/Wvd/APjv4gfD745+IL7TvB/iFdB1i4kupo30&#10;VTcykR7UCswyBnqK8r+I/wAH/i98T/Eb6rq3g3XpZmDLHLFZRwptLcAqGHb2p/U6AVozXwHNN8aP&#10;EEn7zdFyMFVjGPwqbSfE3ijxvY3dxp9yF+wwNKYkAUuVOOPU4q4f2WPiSbuNB4I1p5s5WJ/JBIHX&#10;Bzx+Nb5/Zd+JVxcRzWXgTU9G2ptYf2japvJ67stWcsLS/lMOWp1POF+JXiKRlb+2bgBlG6Pcfkbu&#10;OlWF+JOvS2whkvrgkch15z716JH+yL8UYYE8zR7GP5Rud9etWVT74bAq1bfsm/ERZF3zeC7ckDh/&#10;EdszY9SADiqVGn/IHsKx5d/wn3iOJ126vqjblPSQgD9KteCvidr+n3tvZ311qc1vqMy27lWG+MM2&#10;N2T9eteqD9kzxvbhvO17wDaIwz83iSHaw9du3P5VDZfseeIJjFMfGXwxj8qVLgxf298z7XzgDb37&#10;Cn7Gn/IXDDzPTfiB+zXZeBPDfiLUrtPGMOneHbJLw3hvo2GpZI/dhOqEA9TXJ/F/w5qXi3w74X0D&#10;4deG/Euo3Go6NFq9w8dzG0lvDI+GRgerg+nUcjivTvi5q8Wq2PiNNFv/AIc22r+LLRdP1G61HxO0&#10;tukKqPuR7eCcda8x+IHgJ/Ekvh1YfiL8LdBi0PSYtNiS31O5/fBMHLOuM0/Y0v5Dt5YWPHfHXwb+&#10;IXwkNs3iLTNf0w6iS0Mj34dUbryq/dHt2rW0j4ueMLTwNfaZ5LXBuLYQK5X5kxxnPYmusv8A4EaD&#10;NcJNqHxq+Hu9M7GEt1cAZ+p61Wf4M/D+z2/avjj4N81RmQrpMxEgPoe9H1em/sGM4HCwazrVjpcC&#10;z6bdXEsFuIvmudhwMD8TUieLZplyukak7dDmdcfzruYfhl8J4WXzvjpp7+WTxb6OcY7Dk/zqSDwZ&#10;8GXJWf4w3V0g/wCWEegDKn1znmn9WX8hh7Pm0ZlfACDT/Fnxv0W01az+w2l3K0Qurm/XYkyr8i7Q&#10;fl+bAyeK+iPhrofi9tA8TaN4/itrLX725mj8OW2pTx+bcLsPMTcYQ9F/Cvn3UvBXwRdw1j8W/EKM&#10;jhj5HhguQ47gjoa0dRf4a6rd28lz8U/iTfTWqhoJYvDL70Hcg44q6dNw+yEKKuehaf4c8O+GtF+H&#10;mlfEie50HxF9omaazjmDNbAykoZT/tD1rgv2nNY8MaF8SJovCtvJqVxb3MovzeXAWAjGB5eDyB7V&#10;PDZ/CfxXqkbzeI/jZ4gmh/dZh0EM5IHABxnPtSHwx8L5knvH0/49G3gby5bqTTdqA/7TbcAn0zWn&#10;1brOBNbDya9w8wfxFqF/tgNv4fZgRNsaYupT+7wa9g+EdldfEX4K32g6RqHhzSvFNhrCanmaVobd&#10;rcKFwrngFcHAzWbbeH/hbdFRbeGfjzrPHyCG2Iz7DC11OhfDXwZJAWX4O/tBShlBkDCSMj2b5OB9&#10;aiUIfZRjh8LOE7yPRfG48O/FPxV4Y1TSfFWmTnwPe79dS9cxfaEVMFoT/FyDgV5lqf7Q/wAN9X1n&#10;VBF8PRq1ut1K8N5d3s6NIWckEoBxnril1n4d+CdFWO5uv2fvjNEspwJrzUXWLA/uqB/Om2OneB7i&#10;VwnwR+JkodAQ0muOBGB04C4zXNW9m1Znr/UZT6HG/B6Rde/aQRU0620+zvLK9kis4lYeR+7JUBm5&#10;IHQZ64rmv2YNOm1Lxp4jhdppg3h+/PlIvl7iOo5616xDdQeFfFMeseDvgn4tF79ilgjmvtWebyyQ&#10;VY7WH5VzX7Mnwz8T/D34kXFzqHgPxnDp+qWVzYytDCJGjEi8kB2A61575Is66eBctGj54tNKSLSD&#10;cPK2nY+X7OxyzVsWrPaeGbVSJtjz7/v8tx1Fe8p+xZ4PiuGil0j4mmTcZFzbRod2eh5wPzq7efs0&#10;eEbuGBT4X+JE09gCGnN9BGkY/wB3NV7aPY53k1Rvc+evODy2i/aJB5rq8YZvmxleldp+0nug+Neq&#10;/vdokWKQuz9f3Qyfzr0Sx/Z18E2zRs3hfx5fmKUMSNTtlZCG3Dcu3PXrWb48/Zx8TftBfGHVLyz0&#10;+DQLa+4iS/mZ1hVEA5KjG4nsPwq41OYP7KrR2ieQfEXUW1abS4TcQD7DarEzNyACcnNQfDjxXe+H&#10;9Rju9H1FrO4iYFZbeQq249eBx+danjD9j/xtoHxgfwVqt9Zy3lzbJdW08SkCZGGRgHnpXW6N+wBr&#10;GjxQy/2zb2sociUsh2nHoelOo0e7h6Hs4cjPS/DP7Zn9t6JHoPxT8MWfjjQcmFpJI1+1Rg8FwwGS&#10;e9ZHjP8AZo+DfhXw5d+Nvhnrt9cpex/Yjod98ktgzncX55wvTPtVC1/Zg1bR13/bbG+H96VSpT8K&#10;1I/gbqK2Wwx2DjrIdxQKfcVg5djp5WcNDpYj0qZY9xSQDBx3AHIr9wfgnb3niL/gkLqtuo025jfw&#10;ZPE9xdSgSsrW4G1FzyBt6+1fjxF4FTSbUJN9l/1bM3lH7hzwM1+wf7EPhp/GP/BNB7KbaLNvCN+x&#10;aQEyKwgfAB6D2rOj71TkOunT5dT+arTdKuLKeMgLAGiDEfeDnHPPStEF4B+8j+Vh8wz0PfFU7MeV&#10;KkQkbDvKhy2WA3HFaRK23CSlz0+YV3z00Omex/ZR/wAEvf8AlGf+zrt6f8Kx8Nf+mq2op3/BL5v+&#10;NaP7O+7r/wAKy8N5/wDBVbUVseafxokLBcfu1DGVcSAnoKjVvMhmiTO3qA3YDpVgjzJPMVsHOCMU&#10;CRvtBXZ1GOBzj1rMCoHM8W8+WXHTB4B96LiY2rberSJh8L9096uwRRxiRWI28bQBzmptjMu4gddp&#10;JX+daAfZ/wDwQA3j4t/FJ0aaWK20e2ZlAySPPXoK9F/4KNfETw/b/tAeC5fEkl7p+gwW08v2dbct&#10;LPLvwUH90kYz9a5X/ggrpxsPip8XLyTetpH4etlcIeSTcLz/AD/Kvpr9uP45+F/2DfDvw88d6ppc&#10;Hihteg1Owsrabyn+z3RlRvOdW5wBWNP+KjorKfsT4v8AjJ/wUJ0b4r+Hm0fwv4LvvDNhqGm/2Pdi&#10;KEv/AGhChBWRwBneD+fNc3o37NljrenfapPip8PdPcqA9tcTSpNDxwHTZ8pr6Wtv+C/XgjXvDM9t&#10;rOlWqLc24t/JtNChTyI+p2tt+9nj6V81/F3/AIKFfBz4l/Eq419vhnZzTTlfNlmgws5xySq+p716&#10;8pQPicwyapXlz8pYt/2YPDNxaGTUfjl8O7KOM7QyJNJk/gBT7H9nX4XxX0bT/H3wubqEhwttpM5H&#10;B3Zz6Z71F4Z/4KJfA/wnpUrL8EdButRkIACQI8YHryD+tReO/wDgpt8MvFlvDBD8E/DNvDAgVI4I&#10;VSRyp5LN7+lc94GNHIKkfe5S/wDEr4ffCP4v+LbjWdX+NUjXgiWOQ23h1jGQvT5ieT9eab421P4V&#10;+OPCWh6HrHxo8WapY+G18nTRB4dVfJAxge44rJ1j/gq34YRFbR/hD4fspLcLGuI127V4A9Cahuv+&#10;CxdzJayR2PgHw/ZzSL5e7yFIQdMgY60+Y7P7LqFrxfB8HfFV9bXereMPijq1xBbpbJJb6FFEscaA&#10;KvLewqrbeFPgnPMcL8bL0S427bK3HmD1+4cfnxUeg/8ABXDWbK3t4ovB2hzOiMsskir+9bPXGK7G&#10;H/gq34v1TTNkfhzQrfy4yN0MasRz7CuapiIQNqeQOpuc1N4c+DGkXrpb+F/jLdsCR+8aOED8VjNV&#10;bjRfhbPLvHw5+KUiDoRqHU+p/dV02p/8FDPHM8Xl28NkqysZfMeNW6846dKy9e/bn+JWp+HZ5AdO&#10;k8t1MaeR976YHSuT+0qS0Z2f6r1eiI7bSfhuluF/4Uz8Tr5VI5bW3259cBeK0PEFj4e1bR0hg+AX&#10;xBuoLRCsP2vUZdkPPZtv6VwusftpfFKETN/xI7NZvmKi0Lbj9cVy19/wUp+LmmQSWK6hYR22/f5f&#10;2blXHf8A+tXXRxMJkvh+VPWZ7DpfgSxLx/Z/2bfEU8hGVM15MQw9fvD+VbkHgHWIrZks/wBmiwhS&#10;YgkXt4+yQ/7QMn5V873H/BSz4xy3EdyvicxzHIDR2kaBSe2DXKeKv2z/AIq+PMtf+Lr6TcxZ9hEf&#10;P4cVvzhDKYn1/B8NPGwuG+z/ALO3gJXU/Mvn4LZ7sfN/Sr0Pwf8AiaszCD4GfC20UnAimCPj/wAe&#10;yK+Gz+078RI4io8U65iQDJ8/G3HvTbr9oj4h6nIrt4x1zKqAqi8cZo5zT+zEfdv/AAqr4vWy7l+G&#10;3wM0uNDtPmWcTbT75FaY8BfGZZlWWD4EaRhQq7bKNRjt1XGa/Pa++OXj+/iYT+J9cZCBkGduoqlf&#10;fETxTrUKfaPEWryjur3Z4/WjnFHLIn6S23wc+NdzBMIvE3wThPk7kcadEzcnOA2zAph+Gfxs0mVl&#10;f4kfC2ybbu81bSFlX2JCYr81v+Em1zzSq6xqw44xdvgj86qyavq87lW1K/YEfMTdSNk/nWftDX+z&#10;6Z+m8Pw++K2pC3+1/HL4e23HSCwibHvwOn4VaHwo+JZ0+4Fz+07ocdngYiFvGu32Ubs49K/LYy3y&#10;p/x/XhfGQ3mtyPTrUSmaXbvubouRna0jcn86PaB9Qpn6j2nwL1m7thJdftV2IDcGOOKNWH/j+aZq&#10;PwD0UwvHqX7XGox+SoYtBNFEoPcYzlse2a/LtrR33fPIpzyNzf40CwdVw+WDDqST/WtOc1p4Skuh&#10;+luq/A34ZzQyy3X7VmtXDRIuGN7EvmfQbc1W0r4F/AUPuvP2n9eYShWeNb8KwJ69Vr827PSVXO44&#10;AODkZz+tW7O2jsbpuQNw/izwfQCs/amn1Wj2P0ij/Z+/Zvu9an+1/tD+LbqzjyUcajn9QtR3Hwf/&#10;AGT9PIhuvix4m1aBjlZF1aYPn6Bea/PfRPES6fIEc+dEV5G01rt42sVjhUwRPGpwuF6Z965ZubOu&#10;lg8NLdH3Lc+C/wBjTSrmPz/FXii8j7n+07vLe+B1/KotS/4YitJTIkviW4twOjXN3u3d2z/SvlTw&#10;vLpdxpUDLDCjE8k4Yj8K2PJsPPjQbJUIA2klcn6YrjeKqQOr+zaEj3PWPHH7GejWclxHo/iXWZlY&#10;BVjjnXA92J/Wpofj9+xbYJYp/wAIF4kkuY5P3uI5HzkcciTn614dqngawksObNlMrDDKPl/Ouf13&#10;4FiS6l+ywyCR227s8Ae1OnmkU7TK/sWmfRb/ALWP7H2iXP2c/DHXWj/vyWoLZ/Fs1HD+3F+yla3E&#10;0P8AwqW7ntWA8ktANyke2a+UfiX8KTplrFbwQmSeHb5rnnGfWuUf4R6lHcAeWo2AuTn7o7Cuunjq&#10;cziq5Wo/ZPuW2/4KU/sz+H7vbZ/AqGe32ABpbSI8+vLVseGf+CvvwH8LmdrX9nvRdQ3rhfOtISE/&#10;8dP86/PGfTZNMl8ueNV4+UryDTVg+YMqgPsBwB1rohWlHVHP9Ugt4H6Lt/wXT8A6bptvbab+zn4O&#10;RYnMjO9nAS+ei/c7VleIP+C7Oj608LRfA/wrp8tuSVaGGBMe2DHXwBFLvKs8A2YAyPX1p7263Dvv&#10;dSiDgY/rW3tZk/Vaf8p+imlf8HHHiHw7YQppXwg8CR3FuwYXElnEzhR0/hx+lSeL/wDg50+JOta5&#10;balafD/wXZzRQ+TIy2seJVHqAmBX5y2MJ3lo4z5ZXuOKYIl3Y43N04+UUe1mL6tT/lP0Jh/4OUPi&#10;hovij+1NH8H+EtJLz/azHtLRTSdyVA7+1Gp/8HK/xg1jT9XtrrwV4Ens9cvDfz2ptpPJYknI2dME&#10;nPPavz3fTSWUMVJJ4wOKWe1+zTkF1b1wfu05YirLS4fV6f8AKfb/AIZ/4L3/ABe03UDJpuj+CNJM&#10;RxDBb2rqseOiquSAB0FdNc/8Ft/jt48zPqJ8LLPIAwaS0kCeuDhua/PmHzLM7o1dm6griui8JeMf&#10;IuE+2uyR7sNk+lcFb2zOzDUaCn78T7D8f/8ABVn45eMLVYpLrwxCsOGVoNLB259M8n8a4q6/bo+L&#10;N1Kb3+27F7gfecaciCMn/ZrzOx8Z2F1ZSNHOUDsBsK/f/Guv03TrDWNLhMEaOAD54Jxk9q8XETqK&#10;Xvn0VKjQex1Fv/wUH+NNtBHE+uaS4eNst/ZqK3WoP+HgnxqWeRY9Xsii8qwsE+bPpWLp/gaz8lTI&#10;nlSrlgWbj6U2Dwjd3t9uVxH5I+VOBmvPeKnc6fqkOkTSsf21PjVfa0k7a9DGxJUL/Zykj3IqTUP2&#10;nvixdXjtN4ozN/EI7GMbvovcCnad4TltFWaZ2Mk/OFx8vqPwqVPDv2C9Mnyyu3TPUCp+vVS/qNP+&#10;Uhi/aP8Aijpl9DcSeJLdblfmikGnoZGI6Z7fnVzxD+3R8crrU7C+/wCEvukkQbWEdjFCFI7naP1p&#10;ZtOj0hVma3V2fOYzzk+vtVK+12HS9Fl87T8erKwO2ili6jehjUwdOJwHxa/ah+KGseOofGms+JJN&#10;Q1e1UQI5RVZIxxwcelbHhv8Aa78Z+P7ZGHifUoZM7DG0g59+n8q88+IviCLV7rZHIAg+YKV7ds1y&#10;EenMt1+7doWZt+5TivoqMeanqeHWjDnPoLUfHPjK8Yr/AMJFqX7wkOxkYZx36dap2N34ge5VptYv&#10;rhZfvZkPzD1P1rz3wt8TL/wlbrFcj7bbIw3M3UD61634Q8RaH46s/M0+7X7UoANs7BSvsK5nRnF3&#10;RrDkI7rULqaxk3zThvuqPM64r9//APglf4ftbr/gj5b6m2opLqB8O3O6JSNwzCflPv2r8DNU0ia0&#10;y8ybI1UrsHYiv3e/4JH2Jf8A4JZ6JKbeKWOHQL2YPcEtHjY+SAOhX1PAq6U+SZE4XP5mLtgviu6A&#10;3xn7VKWV1wU+Y8VcbNq7/KSrfNkjkn2pmpXe7xxqGWaZZb6fJZeVHmNjNT3EgU/I8ZHYFhwK9CTv&#10;qEtj+yf/AIJcv5n/AATM/Z1bld3wx8NHB7f8Sq2op/8AwS+Of+CaP7O//ZMvDf8A6araitjzT+No&#10;7prfa8bjZwxVhxT5p8SRqi7doA3t39s+tSNmPfHJyjE5/wBj0yabHKyQbWRWjU/KTwAO3Nc4EEBE&#10;l3/y1Z1bJXpj/wCtV6Dyndh5Z/fsRyehqN7nycSKVDZwR/SrtvJ9slWQhVbaQEb5cVoaH6Bf8EDr&#10;OAS/GaNbQz38umWcBleUBYB5pY5q1/wcSi8uf2d/gRBPFZeTHcavcR4bcx/eqvzAc/Ssb/g3kX+0&#10;Pi58VdDvJJhbX+kRTsEb/WbXI4Pt+lekf8HBvgHQPhZ4K+BWiwpfiPVLPUZmu7iTzRvadSVUdh1/&#10;KuOUrT50dvxJRPxpGmSG1dvLOyNtp+U9BUUFqrynOeOgHTFfSFn8JP8AhKNHubWw09Q9vGNzFf8A&#10;WqB94fXrXlviX4QTaYztaSO7M5XZt+7z0rSGMg9zOWDktUchHaoqDAxxUtvHm4XO3AB6Cr0vhW7t&#10;HWEwK8mMEA85+lTp4Fv5ZAYoCjYAbGTzW31qn3Ob2FUyEhCM2Rnd6en+NRvbBQdq71U9xjH1rpbn&#10;4d6la2kf2lZ45ZT8ny4yK1NG+A+savA3lxTTeYQQc4B9azqY6hH7RUMLUlozg2V1AwiouM53V3Pg&#10;ZZ10+ORSzMyYKjnqe9d/of7L13p2k3TahEsGYxsQ85Oec+5rr9N8ELpkkUSwjZKihEUD5eP6V5OJ&#10;zSk4tQPRw+XzhO8jF0m3+1W4SSAD5Tn1/CtDw5oUs9qscT7bWIkvEVyzk9Pwrf1hLfR5IIZHXaOP&#10;kGWz71UbX002xlaBLiRhkEMu0AfX0rxY1pTPW5Ujm/FOlNPpT70/49iQRjA4968V8X6gLu5eNVX7&#10;x6rgD8a9K+JnxT22Qt4PmeUYdRztPfmvKroGaXc3OSd2OcYr6PLaU1HmmeRmFXTkRSRXESqRzHKB&#10;930GKFgymd3zbsgAVajhlnQuYsL154zTZF4YNhSOoB5FeueSQfY/OJ/ehWB3fNwD9KZAdu4r0Jyf&#10;WrLov2cA+Vuzjkcge9V3G13VsAKxUEd6AAY8wFJGX1yM0Fi7nGOvXpmrFvah1P7qXK9RtPNNa2My&#10;FlVlwcYI5oDlZAuWZcONwJJOe3pToRtL7gQdnHHA+tanh/w6NbDqzMhVSSNvTFVz4UvlskYmQRFt&#10;q5Q5as3iKa3Nlh6r2MqBgyIGAPXndxSRsqqCSOAADmu50D4N65qoiRreRLdgXB24J/8ArVs6F+zr&#10;c+I7p7b7PLHheZApIyK55Y6hH7R0QwOIl9k8yKSBhlWy3TjrSojKvXockelevaD+zBqljdMxaGNc&#10;YRZVP7w+vNXx+zpe20L29xbA+bk+ajcH6Vj/AGlQ/mNP7Lrni6WxluH2hGcgcbu3+NXotFVW3SsF&#10;zICu49sV6RD+z7eSsrrAY41OwuASR9fetLUf2bIGubOL7VJPfzDDIgKrEP8AaPrUyzaiEMrrXPGN&#10;/k3BiK/MvyoezVJLpgWJ1Y7njwwjHGfXFe8f8MXvbWqXMt426f5QnVQR1G7pmmWX7Ojz3RW3g8zy&#10;1y28fdH1qf7Yomn9lVjw+zZopn2PNGhGMZ+6a0bHxdeaO8SO8vlxsMybs5FdnrHwbki8TsohcW8b&#10;FVcA7C2fmBPT6VneKPhdb27Lb2jySybtpVh90jtVLHUKu5LwteB1Xhz4l6fqNgRNqPlzbOIZl2hu&#10;fU969H0q7tLopcC5ZQVGABlAfrXzFqPha7s1kJTo2Dg8qR1qTTPEuraBdfZ476YgAMI85DenNc9b&#10;BQn78Dpo4ycPcmj6ltPDmm3eqLLemO6ibLySAj5T1AP0q1efB3T/AB1ZTyRXqxRO2ZPLXaxz2B71&#10;4N4T+Nl54fSSDULUt9uwU+b7uOtereEfjfY6hpkccbLbbiuQwxzXj1sPWp6o9anVo1NGWvEf7Lmi&#10;y2cKWnmtJAOTIOW+vvXmnjH4JzLqsFqlpPk5CALgk19D6f4sstVu7OITbmiO6RU5MgPTArSTSI59&#10;bae0QyPnK7yCQT7VjTzHEUPjN3l9Kt8J8Z618ItZ8O3c8f8AZd9u4DCNC6fmBxWHrPh280C9WOeC&#10;eJsA7ByVHuK+69X0eKzvU+1KWklVhJwPmb2rzfxL8ArfxbdfbG85OMOx4BruwvEV3755+KyFpe4f&#10;J03mybtivtyc8UyR0RIVP3ieTXufiv4N3ujNLNaWKtaoxRg689eprhPG3gK4vNNtjYQxvcwufPhx&#10;94HpzXuYfNKVb4TxamAqQOJMPkRfextODnigI8rhgfk9SOtaus+AtT8N2sU1zHbw+YoPk/edc+1U&#10;7eBfPRXQkbSxI4Fdykmro4eWSdmVTbrKW29Sex60slkDbqjEN3AHWrLaZ8qEpsVgNpzjNOezSGRV&#10;zlsDH41RPKxNOna1tmEKnd/EGPQe1bHh34j3HhabJiedQQApfH51kTacjSeWXZUz95euRSohZtrL&#10;75Pes5UYS+M6IVJx+E9P0/4/2utmSK6T7E6kbPmrodO+MWj2CytNeh1dewywbvXho0xp3YeUDk9+&#10;MUSaTJYANncD8oQHJFcNTK6T2OyGZVFue46V8d7BbjyvObZJwrPxsPc/jWne/F3S7MyNDcb42UF2&#10;J6Hvivn+KH7Ky7pf3uOcjgD0+tWRqJt7eUIzbTjBIzXP/ZFM0/tSoev618Y7S4R/srSPgbssev0r&#10;zjxH8SbzWLsjbceX6+Ztx+Fc4XfLPES3mH5sn+Qp3kOpHX6elddHAU6WplUzCpIlll84h23kykgZ&#10;HpRZ3IFzmQMoU9RzmnrIFVEYcrlhn3pnkbpNx6gYXHQ1ucfM3qXri8S4jIjXJ4LbjgMv+NPMvkSp&#10;NYq8E6nIeBtrADpmoLGUOM58sgYwwwCfarUF0lox3YzMu0D3pam6vY7/AMG/H5V04QeILWS/jACi&#10;ePKzIPp3NfeP7Ln/AAWm0f4IfsoXvwvs/EmowWTxPDbNNYsXiSUHfGHxgDJr8yrW133CNtcIgO5g&#10;MhvekaBJgFTzGRjls8YNZex1K5zTlgAmm+dbrMzsJDwzAk4J9zVOZobqMDady8bcdKiA258lbjI6&#10;jdSwyFy263f7uTjrWupMz+zD/gl9n/h2f+zrt6f8Kx8Nf+mq2oo/4JdHP/BMz9nXHy/8Wx8Ncf8A&#10;cKtqK6ThP47rkCK0OAPmHNU2uGeHccdlx2xRRXOdBDJM3m47elWdNnb7Thju3Lk5oooMz2X9jD44&#10;eIv2evinq+qeF7z7Dd3mnPBKcZBXf6ZFN/b0+PPij9oHUdFu/FGpTX8mnHbajJCwBuW2jPGTRRXO&#10;dUTz74XeOtU0+S0u47uRZJAEYZ+Vh9K9SMMepatP5saH7UhZ8DofaiiuHEJHbhZMraJ4G0vVrndN&#10;aqzb+tbE3gXTbWyuJI4fLkt5BsZTgiiivFxHxnp0STVdDt7xbeS4X7Q2M4kAI6fSs+28RTv5Nuqw&#10;xxqpUBExgUUVz1DayOohjVrSZW+fbtALcnpUF/L5LLtVRsTjjpRRU00rHVLY80+Id/Jp+mySw4ST&#10;J+cda8j8S/EPVrqy8trpsYwSOrfWiivay9K54eIk7mDb5urjdIzOcdSadBCsk8isNy7jxRRX0B4V&#10;QasCxysBnBxxmnB/M8rcF+bdnjriiiugRXPyCQ4GeOtB5nVsD5mbNFFZy2KhudVoXhy3v/DizyeY&#10;Jd2NytitzQ/B1jPHvZXLfWiivIrydz1qMUem/Bv4c6Vqd/JJPB5haI8E8V6Db/DjRpvCUKtYxfuZ&#10;XKnHJx0zRRXzmMlLn3PosLFcmwnh/RLa4tLedoxvGU46Y+lalzp8OlStHBGqKwwfWiiuPmZ2WRDa&#10;eHLa5gS4kDyNDKQoZvlHPpU+s6fFqHiixhddsShcIvC0UVylGh410O2mt5oBH5ccJG0JxWb4G0iC&#10;DU+V8wuOS/JooqpbAa17qUia5b2I2/Z0uOFxWXqFoI9bmVWdRI4UgHt6UUViWzRk0e105Vhjt49r&#10;HncuTWRrHgbS9S8aW1q9rGqZDlkG1mOO5ooranJkVor2ZyfiT4T6Pa+LxGkcwjmzvXfwefpXH6v8&#10;EdBXx7HGIZgrPz+85PP0oor2sPOXc8acVcwf2jfBtho13Z21rEYY4RxtPLcdzXk86m1mVY3dQp4A&#10;NFFexQk3T1OGr8R0Hgv4g6ro+rsIblv3bDaW5Ir6I8C+O77VNEa4lEPnbh8wUg/zoorzcwirHZgZ&#10;O56JomuTalH5kyxyNGh25XpxVC4ZtRhSEs0MchDMIvlyaKK+Uqn0cdhZYf7QtpLCV2a3TB7bj9TX&#10;N+I/hvpNzqSr5LR+Z94o2CaKK3wcmc+IijyL9o3wDp+lSW7wiZWEYbJfOTXnGkWqX0AkkAJjwAMD&#10;H1x6+9FFfZYGcvZbnzeKiufYr+IbFPstxNlt8bbF54Aqjpy7Y+5K8Ak80UV9Bh/hPEluwupmiXcO&#10;ue9Q2hN2ZN5PUdKKK0OYvX6fY4PkZuvc1CjNMrMzNnOetFFZhUBP37sGGdpOD3qIDKH5m+VuKKK0&#10;AikuXMzLnhRxx0qeBf3Y+Y9qKK5wElnZGc5+6OM9qms7VLlFkblsUUUHQWBtSZcKvr0p+oN5Lxuo&#10;G7JOcUUUGgF2a3RtzAsgzjvxSszG0X5mH0NFFAAlqJbZGZnzvx17U/UJmtlHltt/h49KKKAP7K/+&#10;CXYz/wAEzv2dv+yZeG//AE1W1FFFdB55/9lQSwECLQAUAAYACAAAACEAihU/mAwBAAAVAgAAEwAA&#10;AAAAAAAAAAAAAAAAAAAAW0NvbnRlbnRfVHlwZXNdLnhtbFBLAQItABQABgAIAAAAIQA4/SH/1gAA&#10;AJQBAAALAAAAAAAAAAAAAAAAAD0BAABfcmVscy8ucmVsc1BLAQItABQABgAIAAAAIQDc/E0NigIA&#10;APsEAAAOAAAAAAAAAAAAAAAAADwCAABkcnMvZTJvRG9jLnhtbFBLAQItABQABgAIAAAAIQBYYLMb&#10;ugAAACIBAAAZAAAAAAAAAAAAAAAAAPIEAABkcnMvX3JlbHMvZTJvRG9jLnhtbC5yZWxzUEsBAi0A&#10;FAAGAAgAAAAhAG40YFPgAAAACQEAAA8AAAAAAAAAAAAAAAAA4wUAAGRycy9kb3ducmV2LnhtbFBL&#10;AQItAAoAAAAAAAAAIQAjWpWNUDoCAFA6AgAVAAAAAAAAAAAAAAAAAPAGAABkcnMvbWVkaWEvaW1h&#10;Z2UxLmpwZWdQSwUGAAAAAAYABgB9AQAAc0ECAAAA&#10;">
                <v:fill r:id="rId11" o:title="WhatsApp Image 2025-03-03 at 12" recolor="t" type="frame"/>
              </v:rect>
            </w:pict>
          </mc:Fallback>
        </mc:AlternateContent>
      </w:r>
    </w:p>
    <w:p w:rsidR="00B35082" w:rsidRPr="00243867" w:rsidRDefault="00B35082" w:rsidP="00243867">
      <w:pPr>
        <w:spacing w:line="360" w:lineRule="auto"/>
        <w:jc w:val="both"/>
        <w:rPr>
          <w:rFonts w:ascii="Times New Roman" w:hAnsi="Times New Roman" w:cs="Times New Roman"/>
          <w:sz w:val="24"/>
          <w:szCs w:val="24"/>
        </w:rPr>
      </w:pPr>
    </w:p>
    <w:p w:rsidR="00B35082" w:rsidRPr="00243867" w:rsidRDefault="00B35082" w:rsidP="00243867">
      <w:pPr>
        <w:spacing w:line="360" w:lineRule="auto"/>
        <w:jc w:val="both"/>
        <w:rPr>
          <w:rFonts w:ascii="Times New Roman" w:hAnsi="Times New Roman" w:cs="Times New Roman"/>
          <w:sz w:val="24"/>
          <w:szCs w:val="24"/>
        </w:rPr>
      </w:pPr>
    </w:p>
    <w:p w:rsidR="00B35082" w:rsidRPr="00243867" w:rsidRDefault="00B35082" w:rsidP="00243867">
      <w:pPr>
        <w:spacing w:line="360" w:lineRule="auto"/>
        <w:jc w:val="both"/>
        <w:rPr>
          <w:rFonts w:ascii="Times New Roman" w:hAnsi="Times New Roman" w:cs="Times New Roman"/>
          <w:sz w:val="24"/>
          <w:szCs w:val="24"/>
        </w:rPr>
      </w:pPr>
    </w:p>
    <w:p w:rsidR="00B35082" w:rsidRPr="00243867" w:rsidRDefault="00B35082" w:rsidP="00243867">
      <w:pPr>
        <w:spacing w:line="360" w:lineRule="auto"/>
        <w:jc w:val="both"/>
        <w:rPr>
          <w:rFonts w:ascii="Times New Roman" w:hAnsi="Times New Roman" w:cs="Times New Roman"/>
          <w:sz w:val="24"/>
          <w:szCs w:val="24"/>
        </w:rPr>
      </w:pPr>
    </w:p>
    <w:p w:rsidR="00B35082" w:rsidRDefault="00B35082" w:rsidP="00243867">
      <w:pPr>
        <w:spacing w:line="360" w:lineRule="auto"/>
        <w:jc w:val="both"/>
        <w:rPr>
          <w:rFonts w:ascii="Times New Roman" w:hAnsi="Times New Roman" w:cs="Times New Roman"/>
          <w:sz w:val="24"/>
          <w:szCs w:val="24"/>
        </w:rPr>
      </w:pPr>
      <w:r w:rsidRPr="00243867">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7AB0627A" wp14:editId="5BBEEB37">
                <wp:simplePos x="0" y="0"/>
                <wp:positionH relativeFrom="column">
                  <wp:posOffset>2595880</wp:posOffset>
                </wp:positionH>
                <wp:positionV relativeFrom="paragraph">
                  <wp:posOffset>2200910</wp:posOffset>
                </wp:positionV>
                <wp:extent cx="1471295" cy="272415"/>
                <wp:effectExtent l="0" t="0" r="0" b="4445"/>
                <wp:wrapNone/>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1295" cy="272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35082" w:rsidRDefault="00B35082" w:rsidP="00B35082">
                            <w:pPr>
                              <w:jc w:val="center"/>
                            </w:pPr>
                            <w:r>
                              <w:t>BATTE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6" o:spid="_x0000_s1038" type="#_x0000_t202" style="position:absolute;left:0;text-align:left;margin-left:204.4pt;margin-top:173.3pt;width:115.85pt;height:21.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rHzuQIAAMIFAAAOAAAAZHJzL2Uyb0RvYy54bWysVNtu2zAMfR+wfxD07voyOY6NOkUbx8OA&#10;7gK0+wDFlmNhtuRJSpyu2L+PkpM0bTFg2OYHQxfqkIc85OXVvu/QjinNpchxeBFgxEQlay42Of56&#10;X3pzjLShoqadFCzHD0zjq8XbN5fjkLFItrKrmUIAInQ2DjlujRky39dVy3qqL+TABFw2UvXUwFZt&#10;/FrREdD7zo+CYOaPUtWDkhXTGk6L6RIvHH7TsMp8bhrNDOpyDLEZ91fuv7Z/f3FJs42iQ8urQxj0&#10;L6LoKRfg9ARVUEPRVvFXUD2vlNSyMReV7H3ZNLxijgOwCYMXbO5aOjDHBZKjh1Oa9P+DrT7tvijE&#10;6xwnM4wE7aFG92xv0I3cIziC/IyDzsDsbgBDs4dzqLPjqodbWX3TSMhlS8WGXSslx5bRGuIL7Uv/&#10;7OmEoy3Ievwoa/BDt0Y6oH2jeps8SAcCdKjTw6k2NpbKuiRJGKUxRhXcRUlEwti5oNnx9aC0ec9k&#10;j+wixwpq79Dp7lYbGw3NjibWmZAl7zpX/048OwDD6QR8w1N7Z6Nw5XxMg3Q1X82JR6LZyiNBUXjX&#10;5ZJ4szJM4uJdsVwW4U/rNyRZy+uaCevmKK2Q/FnpDiKfRHESl5Ydry2cDUmrzXrZKbSjIO3SfYeE&#10;nJn5z8NwSQAuLyiFEQluotQrZ/PEIyWJvTQJ5l4QpjfpLCApKcrnlG65YP9OCY05TuMonsT0W26B&#10;+15zo1nPDQyPjvc5np+MaGYluBK1K62hvJvWZ6mw4T+lAsp9LLQTrNXopFazX+9db5z6YC3rB1Cw&#10;kiAwkCkMPli0Uv3AaIQhkmP9fUsVw6j7IKAL0pAQO3XchsRJBBt1frM+v6GiAqgcG4ym5dJMk2o7&#10;KL5pwdPUd0JeQ+c03InattgU1aHfYFA4boehZifR+d5ZPY3exS8AAAD//wMAUEsDBBQABgAIAAAA&#10;IQDJ+9D23wAAAAsBAAAPAAAAZHJzL2Rvd25yZXYueG1sTI/BTsMwEETvSPyDtUjcqE1JojTEqSoQ&#10;VxBtQeLmxtskIl5HsduEv2c50ePOjmbelOvZ9eKMY+g8abhfKBBItbcdNRr2u5e7HESIhqzpPaGG&#10;Hwywrq6vSlNYP9E7nrexERxCoTAa2hiHQspQt+hMWPgBiX9HPzoT+RwbaUczcbjr5VKpTDrTETe0&#10;ZsCnFuvv7clp+Hg9fn0m6q15dukw+VlJciup9e3NvHkEEXGO/2b4w2d0qJjp4E9kg+g1JCpn9Kjh&#10;IckyEOzIEpWCOLCSr1KQVSkvN1S/AAAA//8DAFBLAQItABQABgAIAAAAIQC2gziS/gAAAOEBAAAT&#10;AAAAAAAAAAAAAAAAAAAAAABbQ29udGVudF9UeXBlc10ueG1sUEsBAi0AFAAGAAgAAAAhADj9If/W&#10;AAAAlAEAAAsAAAAAAAAAAAAAAAAALwEAAF9yZWxzLy5yZWxzUEsBAi0AFAAGAAgAAAAhABTusfO5&#10;AgAAwgUAAA4AAAAAAAAAAAAAAAAALgIAAGRycy9lMm9Eb2MueG1sUEsBAi0AFAAGAAgAAAAhAMn7&#10;0PbfAAAACwEAAA8AAAAAAAAAAAAAAAAAEwUAAGRycy9kb3ducmV2LnhtbFBLBQYAAAAABAAEAPMA&#10;AAAfBgAAAAA=&#10;" filled="f" stroked="f">
                <v:textbox>
                  <w:txbxContent>
                    <w:p w:rsidR="00B35082" w:rsidRDefault="00B35082" w:rsidP="00B35082">
                      <w:pPr>
                        <w:jc w:val="center"/>
                      </w:pPr>
                      <w:r>
                        <w:t>BATTERY</w:t>
                      </w:r>
                    </w:p>
                  </w:txbxContent>
                </v:textbox>
              </v:shape>
            </w:pict>
          </mc:Fallback>
        </mc:AlternateContent>
      </w:r>
      <w:r w:rsidRPr="00243867">
        <w:rPr>
          <w:rFonts w:ascii="Times New Roman" w:hAnsi="Times New Roman" w:cs="Times New Roman"/>
          <w:sz w:val="24"/>
          <w:szCs w:val="24"/>
        </w:rPr>
        <w:t>Charge controller: it charge regulator or battery regulator limites the rate at which electric current is added or drawn from electric batteries to protect against electrical overlead, overcharging, and may protect against overvoltage.</w:t>
      </w:r>
    </w:p>
    <w:p w:rsidR="00B35082" w:rsidRPr="00243867" w:rsidRDefault="00243867" w:rsidP="00243867">
      <w:pPr>
        <w:spacing w:line="360" w:lineRule="auto"/>
        <w:jc w:val="center"/>
        <w:rPr>
          <w:rFonts w:ascii="Times New Roman" w:hAnsi="Times New Roman" w:cs="Times New Roman"/>
          <w:b/>
          <w:sz w:val="24"/>
          <w:szCs w:val="24"/>
        </w:rPr>
      </w:pPr>
      <w:r w:rsidRPr="00243867">
        <w:rPr>
          <w:rFonts w:ascii="Times New Roman" w:hAnsi="Times New Roman" w:cs="Times New Roman"/>
          <w:b/>
          <w:sz w:val="24"/>
          <w:szCs w:val="24"/>
        </w:rPr>
        <w:t>Figure 4.3: Battery</w:t>
      </w:r>
    </w:p>
    <w:p w:rsidR="00B35082" w:rsidRPr="00243867" w:rsidRDefault="00243867" w:rsidP="00243867">
      <w:pPr>
        <w:spacing w:line="360" w:lineRule="auto"/>
        <w:jc w:val="both"/>
        <w:rPr>
          <w:rFonts w:ascii="Times New Roman" w:hAnsi="Times New Roman" w:cs="Times New Roman"/>
          <w:sz w:val="24"/>
          <w:szCs w:val="24"/>
        </w:rPr>
      </w:pPr>
      <w:r w:rsidRPr="00243867">
        <w:rPr>
          <w:rFonts w:ascii="Times New Roman" w:hAnsi="Times New Roman" w:cs="Times New Roman"/>
          <w:noProof/>
          <w:sz w:val="24"/>
          <w:szCs w:val="24"/>
        </w:rPr>
        <mc:AlternateContent>
          <mc:Choice Requires="wps">
            <w:drawing>
              <wp:anchor distT="0" distB="0" distL="114300" distR="114300" simplePos="0" relativeHeight="251701248" behindDoc="0" locked="0" layoutInCell="1" allowOverlap="1" wp14:anchorId="72C28396" wp14:editId="2B3EF9DF">
                <wp:simplePos x="0" y="0"/>
                <wp:positionH relativeFrom="column">
                  <wp:posOffset>1442085</wp:posOffset>
                </wp:positionH>
                <wp:positionV relativeFrom="paragraph">
                  <wp:posOffset>81280</wp:posOffset>
                </wp:positionV>
                <wp:extent cx="1993265" cy="1419225"/>
                <wp:effectExtent l="0" t="0" r="26035" b="28575"/>
                <wp:wrapNone/>
                <wp:docPr id="77" name="Rectangle 77" descr="WhatsApp Image 2025-03-03 at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93265" cy="1419225"/>
                        </a:xfrm>
                        <a:prstGeom prst="rect">
                          <a:avLst/>
                        </a:prstGeom>
                        <a:blipFill dpi="0" rotWithShape="0">
                          <a:blip r:embed="rId12"/>
                          <a:srcRect/>
                          <a:stretch>
                            <a:fillRect/>
                          </a:stretch>
                        </a:blip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7" o:spid="_x0000_s1026" alt="Description: WhatsApp Image 2025-03-03 at 12" style="position:absolute;margin-left:113.55pt;margin-top:6.4pt;width:156.95pt;height:111.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dp5+CMAgAA+wQAAA4AAABkcnMvZTJvRG9jLnhtbKxU32/TMBB+R+J/&#10;sPy+pcnabY2WTtPG0KQBEwPt2bGdxMK/OLtNx1/P2WnLBg9IiKqKfPb57rvvu/PF5dZospEQlLMN&#10;LY9nlEjLnVC2b+jXL7dH55SEyKxg2lnZ0GcZ6OXq7ZuL0deycoPTQgLBIDbUo2/oEKOviyLwQRoW&#10;jp2XFg87B4ZFNKEvBLARoxtdVLPZaTE6EB4clyHg7s10SFc5ftdJHj91XZCR6IYitpi/kL9t+har&#10;C1b3wPyg+A4G+wcUhimLSQ+hblhkZA3qj1BGcXDBdfGYO1O4rlNc5hqwmnL2WzWPA/My14LkBH+g&#10;Kfy/sPzj5gGIEg09O6PEMoMafUbWmO21JGlPyMCRsKcBBbjyntwZ1ktSzarF0ewE/4RFUlaJyNGH&#10;GuM9+gdIVAR/7/i3QKy7HjCcvAJw4yCZQPhl8i9eXUhGwKukHT84gTDYOrrM6bYDkwIiW2SbpXs+&#10;SCe3kXDcLJfLk+p0QQnHs3JeLqtqkXOwen/dQ4jvpTMkLRoKWGUOzzb3ISY4rN67pGytVv5WaU2E&#10;Rxmxd8DFJxWHLEra2DvtZEGO/t68k+A3jq+NtHHqYJCaRRyfMCgfME0tTStRELgTmSZkEnjSJPdq&#10;iCAjH1LyDtHt9hH74QDXe+zJS1syNnS5QD6SGZxWItWVDejbaw1kw9J45N+OtFduRkUcUq1MQ88P&#10;TqxOWr6zIsOKTOlpjem13Ymb9Jz6onXiGbVFDjOX+GLgYnDwg5IRp6+h4fuagaRE31nsj2U5n6dx&#10;zcZ8cVYl/l+etC9PmOUYqqGRkml5HdHCK2sPqh8wU5lrt+4Ke6pTWe3UbxOqHVicsNwEu9cgjfBL&#10;O3v9erNWPwE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DvYvg63QAAAAoBAAAPAAAA&#10;ZHJzL2Rvd25yZXYueG1sTI/LTsMwEEX3lfgHa5DYtc4DEghxqgoJCbGjhb2bDEmaeBzZThv4eoYV&#10;LEfn6M695XYxozij870lBfEmAoFU26anVsH74Xl9D8IHTY0eLaGCL/Swra5WpS4ae6E3PO9DKziE&#10;fKEVdCFMhZS+7tBov7ETErNP64wOfLpWNk5fONyMMomiTBrdE3/o9IRPHdbDfjYKXu0pzSn72L0M&#10;39Pw4A5uTk+5UjfXy+4RRMAl/MnwW5+rQ8WdjnamxotRQZLkMasMEp7Awt1tzOOOTNIsBVmV8v+E&#10;6gcAAP//AwBQSwMECgAAAAAAAAAhADoHxOP0WwIA9FsCABUAAABkcnMvbWVkaWEvaW1hZ2UxLmpw&#10;ZWf/2P/gABBKRklGAAEBAAABAAEAAP/bAEMABgQFBgUEBgYFBgcHBggKEAoKCQkKFA4PDBAXFBgY&#10;FxQWFhodJR8aGyMcFhYgLCAjJicpKikZHy0wLSgwJSgpKP/bAEMBBwcHCggKEwoKEygaFhooKCgo&#10;KCgoKCgoKCgoKCgoKCgoKCgoKCgoKCgoKCgoKCgoKCgoKCgoKCgoKCgoKCgoKP/CABEIA8AFAAMB&#10;IgACEQEDEQH/xAAbAAACAwEBAQAAAAAAAAAAAAAAAQIDBAUGB//EABkBAQEBAQEBAAAAAAAAAAAA&#10;AAABAgMEBf/aAAwDAQACEAMQAAAC85GRiwjOVUTasUhx1XGUrhMM1G7OYI211EFYwAALLstsbXm0&#10;HPj0ufUAAAJTrslu14NObryaajHCcapGtZABgElKaUgKAEpVzlABMB2V2SqMkOxONWC+ixAWlc4J&#10;Ldh2Z1q0ZdOdWNNDn9HnGWq6rebGmO2mZpspnlVRZbVN8pSyVwUslZRVtz51VToZhntkmfUrbIw0&#10;RtxO6GLGMqqjk14956eXTmMYGsztrtmokorFsiI1UrqpSUQlHWQAAal9GuWATxrXpquxtRkgtrui&#10;MZwIprtximtZlv5+81tPeaqbs2bTTZTjUa3XLJRBxEZXDTVB0bDkw7vLqq/OHYBwk2VxnWYatOZV&#10;CxWQGrAAGgtuyzjeqNZyo9PnUkA7KrJZziZuuee4xqyuqozjrKGyLkks6PL63TPJjrzSxJGbGbJU&#10;BNDTCcJQwY5QZEjOooBRlFHrx7M6u1Y9OdaXCaPndHnmam2vpmUk4dtUycozgsJSxvVo7qp04XOz&#10;PXpUYlfDGq5QBoia7eZfqW4NmUrFKWGLZj1nVXOqqANZttqumkMVRmFanGJKVSQi1rIADTWV9Ms6&#10;loz7Ma1WQnjUAVTsgE4FSa7eQbx13yg6nLrrKI6yshscZIbgxG1mFbYmM2Iydzz3X3nTGumNNOao&#10;onCdWdDlXHSBRGE4LTk25SpxkqhZG5gNWAANBZpx2R066tkvFXV5mpCcWXjlnUb6ZQ6dOeq67qrL&#10;I3R1KmJDoZdW8X1zWoNA6LYS89o49mADTJoIIyQ9GbaYGjQjKIa8mvFs0Zrs61zptSWDoYDLXZDp&#10;lyUoVkdpjW5Gfdl3SwYi2amkqrYWVq2MtNF1EqjOMJ1XLRfBlkJpKFbUqwdLBrN+e2qykDUtupvm&#10;gGqAFGUYKLabEBcgAMmuqGvFz3LXl3Z1cOEpCsLVGQlOu5ALBNAmCGCbIRIIEgipoiSVcudcunO5&#10;2TmqtSdZad+FHXpoOnLNphQlFY5tNJkJRVpoULFcwUlYAA0FmvBZHZpo3S8qevMVmvEs1JROmcaj&#10;VdTY78xZIhZZuskdeWFKrn06NcI6maSWNsTzQBWATBypMsq2ZrUrjZWrhONLVm0Yttlc870257Ev&#10;yacyZIWQ6ZciZDRTBN7w6YW3HKXW1Op3VSSM6qR55RmqKddMljw6lqvsUsYWgyUUVc8taOdrxako&#10;tWVJlW3U2ytpqJgoyiVV2VsoCgYGrLsl187RmxrTuxa8bnTKJGUrCEpIUJ8rWekubK56BzonUXLd&#10;dI50TpnMR0zmzjec+J0VziulPlBBxN4u04b5d+Wly35tFxllVoSzRj2kYzRXVdBccLqhAAmChZGy&#10;A1YAAAWbedZHaz17JeZHZkLQmuZXUhXNWUgXJfDbqStzPUMPTxpQ9Fmd0031Swe7AMDNYms5R051&#10;nBWWUlesX1hK4tBfRdNXyhLG7bKJmimVaUQkumLbIWJCq/MKMKzc8NkbtnD0HaWKJbpyrUthTDOt&#10;CwRl244tN8MYuxUMtVaJVuBXXoLKFqpqoCy22qyak0wACE4FMJ13IAMTHKMpXOFudX30W892tTCa&#10;YouJTy9tfTGZ3hRK1FRbFIKZUCYQcgTAFJQlIqgHrBpzTOpYPOmAY6elx7Lt2QjbGcSMJxM9GrMt&#10;YwQAJlRjJJEasAAaC/dy9EvVx2XxgtlFXm10mYRZUpK5t1Q07zgOqVTBiKDhneeE1FtEgiDmwCJb&#10;8GvGqYX01Spx3zUq5LJApdTdm2yTxtyiy2DglQLpi6ymxLKp2S5y+MtbYNxZKdbLFBkkkOIQq7VW&#10;aDrJxSqSiqmoomoBKIkAdWTU81sKAQRcCuFiSCnGwAHOEpZW1X43ZOLzq2eewvdU4cLKjNCxazWp&#10;xEmrIgCTVAAAAAMQgCqoZrAJnS08vqZrAV8/ek5bp0VueXVEYyRXn1ULmGKIAAIqcbIxlG5AAAG4&#10;s1bOVpl6Vcb4zw0Z1y16M9inB2dcwbLkhGVjsx6FrrK5ZzzGbtopCsG0AFl9F/PU82vKtVdureOd&#10;LoKsIFF9N2ba08bJRZOuyuETv686Y2VJLbh3ZpXbXm0xcKk4yG0xoAAAToUkZKragTVJNUJoSasA&#10;AaDRbVbmiYKMo0ouJEi0cJxIMdhJSmnpo089MCaUoyLbK7Itz3ZrK1JWQjOFJOKCFSEDQqYmDQgB&#10;BGUbINPWUAT6/G68tji5W0HOh0OXZZvxWxojKKquECpTrWSABMIyiijKNgIsBoABuLNmrl65elTD&#10;XLzM3TwFFlc9TRdkSa6s7lnZSTVpWRcVEtzoYqrK9QAstuo0c92UaK4y7Mj3NMaQzjjrMrXKWYnj&#10;cmmSrshDtqs6YqikS3c/VF8FHKEJK0kpIMYhsSkECapEZWZabqVE0JMpJoQxIjLEAX2V2Y1J36LO&#10;dHqquQujkMsoTGpEtQ1Y5RnLbdCfPbESuSkSsqtHVKGsqE67FFxFGUbFGSqIIaBQSskRCRFJOKQC&#10;dyAD6HP1xtBS3FbJc7p1HNVbOvGrUvMy6M1WpOViAaYRkiKZZAHcgAJoABygG/RzNeb08N9kvFhv&#10;z6lJbEi2ppiByjOVg4jIBVXVWIs16mXRZLNgThLjLKyQgrrtr3nYr6M6GnNSE5JyLN4jC6vWaatW&#10;ZVbXDN1qki2VAul5g1PKjWYopveToWEbDWc1swp5/U5ctabWCtlVBoRnNNkYTohzX0b7Odq5/TJQ&#10;3OyiyyMQhLAZZ6dMvNsttXBX0qzDOZN2yjLlsEyc1bEbJlYq8+jrzjDraLnjW7VGNWyqhTCpXBij&#10;0kcl9CBhc4KBIimqQNkaB2Vh2CFmamMscGvIr6XLsv6nF6gcvs89c8hyxAGDgcu3XLu61NxnLFXK&#10;y7UYjbfHKW/LVQA51s37ORrzehTO6M0NGbeclN8Gqy2EqkiJgyKsCFsFZ0zpY7itEVljhjXXCnoy&#10;5TeJgOhKsq0qMpsduGyfOTvmOizprlo28xUyy0ZeoUPoQMZpEzmiwwl0KrVsFp3clyd2XFjXbp4o&#10;vUx09TKqSnYXV2F1dyissVsCQkKNWQxvThHZULffjsKargp7PO1koygjSawhYY0mHPqpqwttWixN&#10;YN89tOOjedVFMZq6qAWRgEyAsyATIkWzoE1PJYkFpS5VZGq2i5GCMEuro8bqxbKM5WxKcLvc6zBd&#10;Q7Oq+V1F50yOdJSiPQdOTnbquXrPcOBdZvxV3lPTWY6enldha8e+s83T3uOUtBKylnR2cfbm7eV0&#10;2cLTbn1NGrBuSWfTQSjSy0lIWfYHPy9GRzJ9GRzLeiznarJk1JlZOsSaFKspVyulwU9lZcZdKrTH&#10;fpqso0RRsjlRqeaBsWQi0rtrqYpuKDRtzeQvQz5a85Z3M2pztFK65tsqkXOmZYVsm3FWRaOIEQJU&#10;+ju4a4cu8uevM5vX1nkX3uN6MUkjrlSbhSdZ6bLHbjXEy+s4s1RnhXc1Pqc+azR0wrOtClzrQjOX&#10;BSXhSXsod7M5eGeOiJRJ1axqsw21QBYxCMTV6sjjvLLPNvhGZZCyS+bs01aytme+W2m/RLhO1r5a&#10;4GnuUZnBo2T75qelWVWsqMbQrtikshWK8/V3effjMvu/NackDvh20tOlp5OzOtvP3Wxx7L3vOU1I&#10;zWrrYtG3py8fXJdO7lrHzu/HefKXUWfR46FTIZVEvrjWSio1JTqHvn6Dy9MWi3P4+lzyaYq4fpMH&#10;bPm4tfR4xU2VuYRjYiA2KyEiW3F6fjq6dkPn9YxyvOtsq7bMXnPV+U93JSR6cScQm4Si0rCwrZY6&#10;gu3crbz13iM/n9aM+zPnV0lKQwb+V1nFcZfT4AKGCOl2vMehzYeaupI9Sq7l2oyXU2RUkkVJCUkQ&#10;JITbEMExDQgjKNU021bygepEBBoQaagB0N3H7GbJxcrjDKhTIqNtfXza+1K3xdKpqPHV6ow9c54o&#10;9/KSCwBE1EoiV2Wdnmdvx9XCa83TPKVVnm+V3eP9HjUBvJdSzpauTszroZ5WJRn0UazZ6vyXofL1&#10;31j8fTLpjm06HNyYfTzi2/XzSsmUO6uq04CUgipM7XX8vt8fXtQzT8+paMGHc6fGzU+rCJPvzg5B&#10;EbESREkiLJKdLnmb6efmr/Lv0L4axe1l4+frnZkT9GVNS1CM5RUWRpDZFsiLmyEdNBf0OZZz12Jc&#10;Wvne7m5EK086065olYbkCwK1aRm6OPJLL0fnfYRxzZh59ssAuUmoSaBACYJoGCBEQSBqJVdc4byS&#10;UqqAuQBGAACvo862OpCGKW+NE7LnS4nt55L7CfkbvNv0WXlPpndXkXbOsyzLzPXWxYma1mZprqLJ&#10;7+YZvXjyli78uc3LoVvUxU7saxAHfnkdDXyteLupto1JSyKzoHOUvROc7OjDAG+fMDqnKR1VykdV&#10;ct10FgRvfPR01zYnSOaHSjzkdI5gdQ5QdQ5QdU5QdU5QdQ5YdV8lnWXKcdQ5YdSXJZ1I82J1FzA6&#10;keaHQOajpHNDpLnB0FgF3rCG4wBueFG4xJNqyNdE8sTQZxNBmK0vOyfpPL+rzepbmnivz3qPLTVM&#10;XFSLUCYRGREbpAAJiU1LAkJXC6u2iNh0zCyVubgA6cwAGgYAxMvz2xiDiVIiEiISlWJaqwmQCbrC&#10;ZBjEDEDEiSTAQNANArEDQxADupZ1tPJ6eLzKuxytSDRYwAABNAmgABpgAABCLVIABoBqAYIAAAAB&#10;hTmnAAoAAAAxDQJhBNAACaGgAaAAAvKDs6CHRp28NS4/dp8fbxBdL6fnzkyxA4fpOD15fQTrlm38&#10;TsUHl1J46VFrlqLWUq8KHoRQWtaXKIAhiLGJwJpUCOYB34AABcVW6b4pr6KjkWdOmuSadFYbOpbH&#10;Jr7UThx73LrKNANIDBMQxMTTAAEAAAAoAAANA0wTQS38+UdumnXnXHW/m6zMrdligEyATIBJwCZA&#10;WbrEmogCKaAaagAAAaYJgAAAE3Fg0KxAwtKhOAFTAIKaIkgiTRAmECcymVncM/TVuVddLWzVypR2&#10;qOdm566CpnWrLrr3ny5pe827CUvTtxbc23Zh1p5qnqcnPaTTlBAJoipRIqREFJImMCRUSwK1aiuM&#10;0cwsr7cAAOlzd8uumuEuuWWSdG/nWl1TkRK1LfXTKrUhOW5yIPUVkWqBnNAZo6Gmda0ZTSGY0i5X&#10;pRQtFZWpxqIwTJkF2tEeZXf4VRaZPpcqzLs49F8vDl6E1POnpYnnT0Mjzb9GHnV6IPOS9EzzR6tH&#10;lTZnIFszO9BWc0hmNKM7ucU2SkWZNAZzQGeyzpEodzNjXLfTsOQ+mjBv00xhj1Ec17ZmF9Ka+Sp6&#10;XP3mtaXZnNAZ3fMzz0BV1ufYXZ9XGiLqFuUI6lhSR0FTXjWuUXvMpRY82lGrpcjpxbfhvJec9Z5H&#10;PSyNM8bclIAKUbLLnNZ0Z6zzpWV3Niz5bOksOc6lfNS9Onnh0Dmh26+bqZpydjGuG+NVaFTKLYwC&#10;yzNIs15N8V3X1rXXDKmzPTEvmtFWkhIE2VK5md6I1U5yK1aRUr0Uw0hhhsjWQ2SMUdoY+9T6OIyb&#10;KeF6ONfOl6LzoSjJdPT4mvLvdbzvXXZG01mouZQXhRZYFbsCUoh5nm7KyiVqIq0Ki1FZYFZayl2h&#10;WWTKHaiHc4vqs2nPvhm4L7WVZOnEzU7Ss3Qo2xzKeijndWvQeVz6TcpL0UymyM3JIlqM+Tbzi7Rj&#10;7K+Zj63lxyJ0y0UjvRxqdhLnuuWpG2DstsqlFu/lbpd905ZsvPegwS8KU3nrAshcuyFu+dtXPps2&#10;ZnHOnTYZ1FTU0iRApJVGasqjeqwNHXhY6muiFemM+vRbGCrqc0oGVf0OVdHSxxyUQdxXotuFcmjB&#10;kouAyAWqqypAhpRiZEJEVTBgDRWLort0ToLVBk3W0j5P11K+Ae/ArlCRt6nA3YvrdHB7epYRVzZO&#10;hGoytdRkZr5fT80YnIpEmkCYsCaIkgQ5EVYFZahKbIdLAo6j5SjrHImdRc0XornRTqHJmvUfLDqV&#10;YJCJ1pNsopmhyiFkSAYdVccv0PFiei4uaEtY1qPdhkbpZN8sYWwsrJxJThMkFB6EusxYTzcZYQqS&#10;zdEtZnGyONwUljcYyjCGyJNKhqgAFIIqZZzAO3AEyXQq1S3EVDzWUmEcNJJCTFrHoLJU0iTgksrr&#10;ZNxkNNkJpEkANACRKUJVIQjkrVt7ubeRZMqcmSG0iphg8T9E5a+Gc61nKBHT73kuxm+reHXvLsot&#10;SZWFrpuXP5nq8mxghsQwAGidlNk1SSVjBiNOZGADUyIASi1bi4FJEQVNiBoi3RiY0AyMSwjIaGac&#10;FqMfN6/KK3SF0s4aVnsOpqqmEJIjGYQlKsnXJHU38ijFzT5dummjRRLeUGNWqtTUysJkAm62aKoJ&#10;LIwKm4MnOprcVyTmJnXnZYWxLRlsiylVkYEajGUrISnYLVTYWypcs4IsIpEtGaRe8zNDpC1QkTlW&#10;4kh0IAYANopRF29DjI7ZxQ7j4QndXDS904TO5Xxwx8zvcpczTSejLOX0XV8p083sHBe8918Fnez8&#10;tVKuSQGCJBFyCLYCkLEkhSTItiMQGnM1ABpBKUGSBxXCyFANIqTK3KIxIQFO6F8sG4wdjj0mnhdC&#10;McpdXHbmdwlVk7jTZXMIyREkqgAOMgo5/Z48LTj7kvb8x6riZ1zBrNTBUmgAAAABKSBpjaY5RlXO&#10;tq7W+eGMAujUzRWghflsK7K5krKrLIXU3LfVbGK1oqqlzaRhejOWRESkUu1FZNLEkkAYm2QbCEmz&#10;QYtssL8kasvWGNsSs1Z8ug1QxaKc4ZCmO3GhKLWzpcu2XsqrKmh0VWdOnnajWcxm6/lqukstEdir&#10;lyrpz5MTpT5sY61eCJ0Tlh1JcxHUfJDrPkM68eWjqnKDqvkh13xw7Bxw65yFXXOQzrR5QdV8iR1V&#10;y0deXGUdlcYO2uTI20UTVQqtRRvrCypmqeQNjxxNxmprcsdhpWSBoo3b83hdjvuWrJ04x4YtqmkN&#10;QRnFUMVDBAIAADBp1KUGnO9T5azpiyrvYY563hgN6MK3xrGbCMhtDCbkY5a0ZDWGRblWE3RMb1Bk&#10;epGY0hmehGc0IodwUl0YrLVVatCsmECSENDEglEJEQmoIsgmJiJTrkaehyNktUdvIS6/C7NUKBdt&#10;eYNcsQX24w305g6MMLNN/ODonOR1DmB03zEnUfLF6j5QnVfJa9V8lHYfGDsnHDsHHDsHHDsHHDsH&#10;HR2Vxw7Bx0dlcgOjVjDpvmM0XYhOlnys2SxMuszFdLPkIu284rZliHQnzUdWrl9GPYS5xL0Hz9kc&#10;Pjeu8hnTEStAACgAlJAKREFTaRNwExAdMa+t57rRqVhLWWIgKNWOqxAlWWOplqaVyqRc6GlxQy1V&#10;hMrazIBMgyUqxJusWx1MsKyLCASIgyIAAlJ1BWEVlpVKvcZZaWZeV6DNXAcoWTnVM6s+b182ldV1&#10;yV1hONHtI4x2heGu6zgvuo4a7rOCvQB56Po0ebXo4nnj0LPOnog86vSI84ejR5s9GHmz0YecPRo8&#10;6ehDzp6IPOr0SPPHfDz56BHn33pV589Ck8+ehkecfpBPNL0xXmj04eYl6UPNHpSvMnpiTzR6Znlz&#10;08jzB6lr5j0O7XHN3aSVlVdnO87rx89giakRY3FjACMohKLEp100CMQZBnTmMF6uzz18dqXDkvZp&#10;vhFTZZfU7zKrEFtVy0R0VFbkJEkESTIFjKixECYsCYQJhCNgQJhAkEFYFcbBaZzEgTUsW2RJOyJI&#10;ItgJsx8/t4jA0WWa8Vkvbt5e8tIBIgFhUi50ovecNBnDQZw0GcL41QlveZGuWJm0yBrMgazIzUso&#10;ajIGoyo2GRRsWRGwyBrMganjDY8kq2Sy32WyhDWbih2XuiVWumaTlUFrqaWuqVTZITc4GlLKKSul&#10;83N46muPWJIESZElEBKpqKJJCMIDIO2ag0yjOnNDFABKSN/W8z35WrqyOihpbXpolhJFmimxy5yc&#10;aiSETGpOFmo6747zSpR56AUrAAAQAhghhEYIYRbBDYhghghsQ2JTDjZPQ8WymUWt/Q5WmO28uuxR&#10;mFZNESQRJksCaIuRUSTiuNyKI3xWpzQiTIFglatRWTJaywSpWi1FgVFgVOYVliIFgQnKaK+Nuo4W&#10;RsTkazFzKjMZFyaRbdkZOROUCW11uJQWaa0Uc3Hz3v54Z3EkZQjaEHIIwsgVgqaaBpjTkUjBDDKb&#10;cPTmxFMSGCQuoa+qox9LNzg7LXTqlzqasjpz2CrvqWICIaFTbxtzqPkP1Z6ceas66T5ZydR8ojqv&#10;lEdU5QdY5JXWfJI65yGvWOSHXOSR1nyWnWOU16py2dN8uUdM5wdJ82VdHPnZzYaKJSyqUbutwOlH&#10;QKqtTSZmaDOGgocXFQWuprY6wsUUSiiEhEnBkyDGIAEMRACGgABUMEME2wmrLHbCzWSM1SkO5GOk&#10;xopDsGwUlKKqrappQnlzrNQ1x6pNyjYIYQclERhGNkaojZAQCDCiyu0rjfTLFjPW+f8AQB4Ven8z&#10;15oauQbVAiXo/N6o6tspSqTCVdsimOkK6rYVSpJENC5HYzbcpxl7ckZGkBrgQGKMIEOhNpEvUUgx&#10;FiIA6Q0AyVAhgUNFDTACmEsqnKHCz0ZpS9jm6b9OUOHoxIiEyAWFYWulF5SF5QRpeQl1mQjW8YbZ&#10;YA6D54dB85HSfMI6b5YdWfHZ3XyOnz1aKWKgBtTsdkJ2TshZqRARtPUbQk00SadjBDlGUtNc4SmH&#10;dj59ManHl1g2waglhVcICBSCEbIrTXfWlRMqIylZEL6NFUtTGemdUpZ+O9jxN44TDpyAFYA3FnW0&#10;8Pvy0E4o9Ga+KS6mjVlkX1aaVgmIlJVyKOtyfTGD9UUZrCA1woBkAIAzqW4OlyvHq6HP6N2rm9bD&#10;lvZza6mPoQzedv5nZqjB2c8c7dj69mLD3MK4tuHu6nLzd7hG1dG+PNQ6uYwylDlbuhy712UaNe5x&#10;KvScrpMNkO7pxK/Q8UpfQ3RwF1OdZGXV15vno97BXPGaIagAGCGAIAaAGnC2ZNMdWUZefSG1clKy&#10;U4z1mVkbKqakikOwGWMAbRY0olxKuWuElNQosr4dccLq87ipBijsz3MLFoLVMzqJIIRsilcbWuWV&#10;0SNd0bKXNVY1bGQml70ouWUXK581zvb+d6c+W0ajAE4ss24Jx6GiGiKmFas8rjMML3RqXMrK0Eyl&#10;yOxn05Li/dGB0KMjkgBxAGY0Cy7HF3ZbeN2+dlj63J17dDkdnDztujm9M5PQqrrohRhk6UZ0RhfH&#10;n+1z7+s6XG7PPlt6XE7cQ5PaymXkem5mXKnEy0audevZs5fUs4XYzWdJs43b5cV9bh9ys/N63IO3&#10;KMsXNHl19JXGS6EBCGgBgAIYIZCGIasuyXpST4aGSHOM7JSUrJW1yqU87TRLM0vVc6gyRIUzPXsM&#10;0ptp1INSXnaOf0fN3xV2QWJNLFtikmSFKRKSIjCMiQozVQJCVxsRVbC2qKduSXuuLsk6xLqmzLxP&#10;VUL5BXV9OdYxHKEy7t+f2R0TUjNpaquGyJktkiVOipahliAOVm7HH9MYHrCZpFTXCQGuFAILag7t&#10;dOvjeGdijc0LF0M3i9iFguX1eXXXx6Y5WWc3pGLZjlpPndnh6noKLJ4vA9H5vv8ASXKXJ53sUXEe&#10;Zp6OMpklm6Ojy7k6mW/J1dnDuoy4noPOei3Dz3ouCbuj5ronR4/bji+aL6O0QAAgABoAYAEiYBtx&#10;b5ehJS4aGpErIWahJSuZqUStt6ibaRsjMhJlg2xSUwoupzpQszZ1g159Pn754OFokQ0gQhbHXJJu&#10;BUysLCoLlUkuM4XRrKlOlprz6KoxnWo1jnz00Vdo4sK9Ho8tdHR43Wy2c4krBiHAZ6HR5/0EtZSr&#10;NlvO1xMxxrYY9i1RuqSIyly+rXpxGL2RtHoA0KM4+eRA40AizbziOmcxRbfkK7D40sunzoxrfr40&#10;iXW4s66eSiFd/n0KOhu4GiFqwLb0XFsz5dXV57fEuXv5ukqbIcqrKpYbXnvrr2cnfWfcFHE6XF1N&#10;+bq6Cux14vN5uzH2gBohkRGCBwDBAAwQ34Ojm72pcNElKpyjPWXKM6nCytEx2DHYpxYwlYMaFkJy&#10;1VThNldvL59Ncud0OHUjGlbVWEiASjIKla0pNDrLDoQMC3kvPXQVmBbisBuEwPXGnbVpjJf0XJgv&#10;vmtBqKwZeyk8tT6znazw6b6t4hFxCcZE+py3Hos9rWiaVmnNqrWmQWa6LHLnJKxAGTJ1ORpa7bOs&#10;od8+2cdfQRzYdOrjrnmyPO5FrDGbAxPYViNiMhrVZTSWZzQzM9BWd3lUK9FRaWVlgsFNCUioklmw&#10;VkOB6cluWmqUtK3VDvJRFpZs55l0qMhDQaAIYAJqQAlGmAACaHT5nUxdrT46c4ysnKMtR2QnVlVs&#10;ETcrItiBJUSJWJgSBZtKZNVYNWTj3jryaOe5UacypNSqMkIEOUXZMi7IxnFQagjJACskkrJlSsvs&#10;yTO4pPCMotZILGnmLMGXj6zdksl050gxsCRFG/u+X7E1ohrjZn1VTjOaa6q2UWlVenORGrDBvitG&#10;vj9Yuvy2dMaXVPrzdV6tyVbauW8kdEeW6VeRQXMyx2xXEtwYY9BGA6LOY+nI5Z1HXKOszknWack6&#10;6rlHQiYHtVYjYoxZOvCOIaM8lt2S2NCV+7mWtaZFsKxR3Iwm4TAuiq55vRhNwYDbEyPSGY0KyguR&#10;X1ed1M3RJPjXKM7JSjPUdkLEslVUu14nZtjmdmhQRcVuyZFkq7KZYNE1hosj5fVC6q0vzbMURTSi&#10;aEpAmFjAsSlFQFAmCTLEmrEmrBxkdtoxZEQlDPybN/Gy29MUb+rvTlZ+9y5fPyHvF9GynOsylHUl&#10;Otnpp8DuyuNMU6BiuLzAq6FNemMpKNAFnPt1cqXrSrlZbZmNTYs0uuZZ58fOuhLinHfehikmifDu&#10;XrrBjjtviOu1LiyjtPBprQ+WjrPlTOnLmWJ0HU6XMhXLCN2aWyWRmt55Vo6nD7yVcL1PMTiSIlm3&#10;n2HobeX1BE2V16ImaOtLjW0OfHohy10w5UOvCXlLqI5Z1Q5i6cDm9Dl9KtLjKRzjKyU4y1mVtdgq&#10;5rUTHcjJQMdAywZIlTdRnShZkx0zprz+mLSjfl00M0Di0IBkQbiWScQlFxoBiHEASCasiNIpJnbF&#10;RLZzsfM1jTn0d3Wed2r550pScVczqcrU883PWdVeqrG8efoZ95zsLld7hSl9LRpqKtWcJ17M1V7M&#10;sy2nXnIAIYdqXLs5PWIwviVWRKsxa47nCLK+W436cVkUI6nN11rRqyyjRlnAXT5nUOY51ly6G6uC&#10;u1lLOjz+lZC5ySvhd7zcucTl7PQo2azVOTFXaji8n1HGjA0y7rcXUd052Ne5Hz6X0B55p6F8CZ3D&#10;l3m0qnDhKJFNDACE4HH6fM6i3tNJSjK5nKMtSdtdhBMsGO5JRmAOm09QkpxCqcMblzejy+XZJnLt&#10;AFG2sVzTGUZpAgTVDTAQjSKbixoQAkEIECAizrcKfO1mPV09eyvSp4022KMq7I8Xsedueduw9gnV&#10;pMdMUNldmDP1a9Z5S6FGpb6Hy/dia2OzNK1rjNglJaGMsrpMdmJ6+TL2CMyNdyKY3RrnY+1nlz7q&#10;dhxKfQ84w7oal5Ft0Y6GbdJPP3qtduHqYC7refnXb4pEPRed7J03F3NPmu7wZpWV6479sJ6y00Ca&#10;DJrrPO5t+CG4s6FMN8vHNWVoB2IaATiWrEHa0+c0HaM1yTcWOE4HH6vJ7C2NNmUoSqc4T1my2q2K&#10;5WzsoND1M8rUVOdcTcnqQsSKUzOqudrx8PS0LG0mi62nSzjiKaEFCAYkNCGIRuLpiAQkIuI0JGhW&#10;c3vc30+8OxSxskmTaLmMJpM3me95rWTs83t53M0VTWarTWtCuSZ46IVSTS9LKtWueWcVc66p1Ep5&#10;ytdF8CoAMmsrFu5PUlmDRACpvRzdEYtX14Jxtt5/Rsz2UwNpjrOhDFcuqWatLyuwS0SM26rNXUlh&#10;1Jn5Xerl4e/dMm0WMQNMI5NdJ5qPaql5K6GIXR5t8dXkdeiXkuxaQUkICAAQA92Arvz5PTknGUDk&#10;dfj9lZtNmUoTqU4S1m6cZFLZYMLJTgyTi7JzrdlsJV51CUVnWHMLz+ppKVoCezHsZwK6maQKgABA&#10;0AAImgYgEAkyxACTLN/Uz6UYA5VyLHCVyRnkueVwtefc6fbx9Dnuuu6uapjZErjaipTitcbYpTvx&#10;utNO3NvnXrzWJVHVRUtGTUURuqEwrLXt5cvVddiMQNAJSzLaoWkLJCFNwuWOwMBuZzl0RedX1mcv&#10;TskkeN3onHt6TOMuwzkW9CFY52srtv4x3LarkSkFdOiB5+jrcmarNuNNuzk6pdVlFNb6s/POzDLW&#10;bKY7DkQ73HKU0HT5lp3IBJyezxuysmmkpQncylGepcxCB6gx3I2QSUtQGydN1Gdqm/BjeOLXDuCd&#10;AInsw7JIZtWeagMliMpDBDEQ0IaEMEmCApDSJNJ3rqrLJCYA0ckaycbo+aucWzH32urOxZtUbYFE&#10;LoLVG2C1qwKoXRKo2RLtXP13M1mr1noQyaScaWl1FqKQKM+gOf0OX0FtE0ABcrrZ1w6M1q3kcCbg&#10;ynReGxdhzpJ0Y83pGWzmXL17eHrTpS5th0DBKts+F0zXGtpMgFlMpDaBxaFDJllor1iy5fUgc6V+&#10;aNOrmayWTohzLZSWmGig7uLThuecmSjjI69tNic3scjrrJoScoWXLshZZapyqt3TszmiKVk2QczU&#10;jJShVWVzRx+tyOfWCsXPpBsFGSDVn0Q8+mjOoJixGUgBDEQ0IaBMEmgTBJliTE7N+DdrLcZROUJW&#10;OEsdzk8/px7zq9Tx/RY2xojC2BTC6MtSsS1QviUxuiVRugVOUa049Kucumh6zKGrPEdmS0IaM9oI&#10;SrLv5y9IrsGAA0Z65c9enZhvS8ys0zxdDUWDoys4++RjWGvoQjnWdSFuPL14nN2bq7OXV3Az5elV&#10;GKGqNZ7M+mXp24nZsQJm896nFL58srlLqJnQy7ajEaM5u18foROjXkCu3m1oziBMFOOmui7ao5/W&#10;5XVJAJOUJ2TtqtsuqtqsJJ6jlCVk3BxZKmVlsqbIrgzO6cry8e+mWSWdaY0zSUJRFNuHVMimOmK0&#10;K8toLkUq5FJbErVkSJJkFNECQRUlYlJEu15b1HTlJwlnVjhKyPH3eb3zz6s/dzvp7q7IkgIqSIEo&#10;EI3VERtao2wK4WRWpTjENmSuy6OyGs0yczKa2V1XRM5KNhVaLzujzKjsvkSjqnMnXQ5tszPdORzt&#10;GpnP1aHWeW3R1xx83WpzZcjuYMXZlqnLTn1JdaOcdrTwe3ZY00QyKLZFRjMBNAmGTi+khL5R9nmy&#10;030bymjrVHLvsynUry6Ijh3YaE0AXlfWd4Z9OYx9Tm9MYhJzrnZZdRfZZCUbGx6ilGdg00JKVjYp&#10;qtqON8mKPP6GgUBDEBOEkvrspics4t1mV1peaUmhUhbGEhxkEFYitWxKywKVeVRDQk4XqPN9brx6&#10;s6553OuXIuc/Jsepq9Jz+vjdpFpNxkRTBKYkIWwWssiRjOJVC6paoW1S00R1Rroldqc+coazooui&#10;V6M8i2rRSRGqr4ve50ZbM/WXny2M5j3s5k9SMhriUO9EdGeWmy7mW9M9CPLjHUfHjzven54X0h51&#10;noLvOST0T4EjunFmdg5dpvWOdmkpkWEGSiIISUZc3TcvGo9BXXBo9BRHFm6135pbzlXdhGPTNgxp&#10;HJsxrR0ud0QGI5QnZZdRpslKMhwtepw+wTiMrJXNTtLFVZVNLNp52OmUDj3AAABNA0JdXKJFNKAA&#10;0DEEnAJkAkkEnBkpVtLyLkIumuVOo7cPTzppxs4WjFrD6OfsY30Ls8pdBU9LZUySyMZDJCRJyKlZ&#10;EqjbFaq7YLTj18vNluddhOmVX5dRZm0gmc0OoNszqcaK7A4K6DlxPREgES/K0aKa0bM9aN+WsOlf&#10;y46nchjh0z0ubdDNlyury8aiBK0CMTUABDQAG4hbZmDZPAHSlyw69vDDvWeddeil5tp0+RfTEuly&#10;th05YhdjyTNLokWYtOMe/DuAFJKUXVurNpuYxZo2payTTQG7CSkSrnXjb4nX43PqwOfUAAAECDQT&#10;QEU0oAAAJqAAAKYgYgGiLHWE6xWZKuvx+vDbLlqyNtPRmtfTjqxqiGtxij0AwS2Jc83WmieKB07e&#10;K665yrLN8KAnB5Jc0s/YiGXbn3MzshKXUTKo6aLm+NVwpUKtVN9ZBBZHB0cS31ySxGESaKnYEa9B&#10;GaGqJmjrRjeq058O8HAh6Irzh6JHnT0MTgnbicc69RzDdVGctiVkkIAE0AANMtdbGporLwy2QE3Y&#10;7ZLldiIEkN1s6m3JqRgQSjKrdWXXZWOVikzWWOBOUJ2OcZ2VxaxvLztGfj3GGdIZSGERqAAkRYlJ&#10;CAUTBDBAQAUmmAAAAgAQdbzfoOJvjTk2594t7ebpZ1dKtyzIC2TpsLZ1yS+VUtRwmJnp1kvPr6M5&#10;eNX3ao49e3JNR01xTQUFXQgiSil1V1bLMtl0LmqGlVVcpGdXRsrjYq5myiyWI0rExJocoMGADZWK&#10;Ja6mXuiRplkZulgadB86R0Dm2G450zaZJF9egTFDeVzKOzil5sLorVG20yV7GYDpxOc9yjFG6iyy&#10;yi6VKKqwrBMZ19OfRIJocoyL9FF1jsyvU1yyTsvdLS6VEqsIkQFCa5UR8e6YSgAACAEMACBAIAAF&#10;ABDBAAgGJgACaEAT5F2Lr5tFubXqb9nn+pjetZZZ1rnkmuyzHYa5Zp2apUSubStkk0OUGSisRhnT&#10;tzSQEI2oqUoLCLhDuzqtefTTYWVW2QlUVsdVmpYVz64q5XZrxrDCynGpEETSYAwjIIzQCbWBIE2h&#10;tBZFSQLrTHLazDPTElZRYWAIDCNGio4UFc1WK0zK9FcL4FYwlRpzItFFpuMrXVGms6OHqc06FsLJ&#10;EAOUZGmyDsUoz1HOMrGKVjlGdjU6s2ObVzcdM41y6gCgAJoAAABNADhJggFAATBACGgaYAAgBAnI&#10;lHp9eFnP7uFcU1Rc9Zyv59KHcpa5sWc6nZpnmlZplmmmiWedXOsRcnRTLfdbNM8dFRCCpCohNCQN&#10;DDVkjW+fMqTrQ519bJ5GhdzKa7ZyJ6dOOOcaY1THGTKo6AymtmI2Mwm4Oeb4mOdqIMRZWIjMQ51h&#10;doxo6T5+stItJCYVzicLNuTWDRKIRIgKYkIlm1ZWVZXYt9U4KThM63N6fMjpWQmICRyhOtV1VabF&#10;lnqXKNhh12Tsqp2wstpsqlOR0+Xz6iHjaAAAQAAAAEZRCUJyphSABMlQAJoAIAKE0gNCUkZepXq1&#10;zcbGeds2YenOfc8/2c60q153nWhFCvRS7IopJ1KUGW0yxxXrz6Y0uhazbmKRwIzUU0AOkpIUZIjR&#10;pRkVyKloZnlcS0xvkZ1sUYTWrM70FUSnFCdcTTZjhXSlyg7D4zTtvi2V1Xy7DpPBbWuWawsQ0hXe&#10;RlhtFwLoFYDoCYDdBeXn7FS817aznPejnx3xChpK6NeRFZXYaIS1NYp6sh1uX0+YdSQ4QCE4TNdc&#10;q0nJS3CyNiKQ9RzhNFXKON5sGjNz6MFnTEU0AAhicoDFCcSFtdkA1ahoAATJUmAmCAEAAJAA2zhK&#10;5m4TI8L0GPWcVUbt8u7ZyerjrNNkSTK43RKS1JW5xWnNKWa5spRlFK4WVCi4rEAYkNxYxNAatjXf&#10;EpJxhADsjZKVSriREqREJODRgADIuQRU2VK1VUrnFENYYjYWY5aEVTcyU6s69C3jws70vPuz0Bwp&#10;HZXKZ0nz7Da8krNCrZOIGTi93hWFtWk1PZbNct9NnNs2oSlGBCR2VW1qnTA3LPZrNjjJAnOq7CJX&#10;ZXGXlRjLl1AFAEAKEAASjAE4wpRlLIatQ0AAhoEyVAgTBACAQEG6UHc2ShJZNSTh3dHi751ei59O&#10;p3ZVyx0scGkhOxDZDJp5uaaIaZaycajB1wq5RWMZxIpoQ0AMGFDAQAozRWScSbrIRYIYIAQwGmDQ&#10;NxCTgEyDqTi4k4sYkAAr6tcU5dmSWBJaiUyqywiqN6KHYytzCosATLKcWzFvEr6NKbrcsM76MuYH&#10;UXNidM5bs6KxSNd2HYl6dtRlNay5jRyRqSAlhmfNxtSRnbGQhoAKAAAAASalAWVqZagFEwQwiMiI&#10;0qABNAmJEA2yjK5lKLWbi0ny+nFOfzrNfXl0NHD7WelkoShuITI1maBozZSBVXOoqgMRJFcLIEBo&#10;QwUgCRMgrEVkhYjCLbgpvpKxsi2VEkhDBDATEBgkwQygCGIJEWAmXaKrs2nLfRQmWACjASYJMRDB&#10;JgoyRnyaM/Tm9WfVFzDHSc6Q0yyBbS0JaImZaYm3Vxo2ein5l3PprvKOz1VHCss73Pw1zUNJZnUC&#10;wK3IIqSItlJMEMIjBJqEIlucZKgFQwSYJMEmhAAggTQJhscJWScWTnXIm4tOVHocffOPe4Wuzsyq&#10;nnpNJoZrKs2Wiq1XCyBXCyBW5IjGcVhCcIhGaIknZGTmsZSUJSRFSRFTiKSkRrsgsCQQU4iAEMpD&#10;EAYm0JSBAAMEMENISVpbaLFyVyWkWwSaGgAAE1QAIBFGcDJRbV05WbMuzOpgTYDhKSEyRZGyEtRI&#10;liSKiSAGxMZKSaTnWyxwCSRYwBKcaipJEmhAqE4wkLNvlXZagFAATQJoE0JMEmgABNRqlCVkpRZJ&#10;oJOIkuP18NmOuVPTl3tPN3Y6XJVSqUZy2ShImgFGUCFU61imQlJFbGDchSk7IkkQJKWKYRTQDjEY&#10;stQxYqcSKkREZSGCYAmCGIhgmADKQwWmjXmWZ9GSWkZbEZSUkiTBDBDQhiRYUqrqKxxa6cdGrPqx&#10;tjM6QwQ0E4TNOe6jNi02gAGFDYEho5KQ2pDBkY2JIRtVVFqK1ZFIqSpIEUZQgByytzI1FAt6hK1i&#10;AAEmhDBDQlJQlJGiUJWSaY3FkhBKi6tOPToo6ctnV4fXzvRUpY1OyMqbQScWFNtZSrGsHNpUXVrU&#10;rCFMkJOKMQqTQk0IGKE4RFstSYqUkRGEVJCUgiMACAGIZSGCBiYEtNOvMjj15CKZalJUgBDEQ0IY&#10;sSSRDKjl047nO1Zvjpvrux2AJQAAYpJxZXOERabQwoYDaaOSY5JjlGQNOgEgmgABCBAjIljQiMLa&#10;4TUpQk1g21iSQmgABkWjQgEwUgslGVNxZITBpjhKo5ubTl6cbOpzN2d6rqb8am4skIqTiDiwGmNo&#10;IV2RWMhiTiCCENAgEmhSRCjKNACxGgAVDQhkJSREkhKSAGiAUAoYQgZovquma8l2doB0gBDVAAho&#10;EwQAhorw7MGucb6NWsabIyx1BqUAAGKSmOF9MkGDQwoYISHTBjkmDQSEDQIAhoATQk0ggsAQ65xI&#10;yi82wTaAYgBDCIwimACABG4hc4skJjaYxMKL8lmDPbHfO7VVZje27PdLY4upiBiYAA0EiIODirEh&#10;oQAQgQJoSZDBCTVqGCTQgFE1AAA0AAlJIgAQUAlYASjONU6VJTFq0ABMpAAAIGIYRGCjOszY9Gbp&#10;xe3LvLGHPsAADENI5wsLKdFEQTKGmDHQwG0xyixiBgIwAExAAgEgsQCAmJNEHGUswJptOhMENCGh&#10;DjABSAQBFqsIhOIWFYWlcifM283WMttW3WbG1z6ab811XSiyTixiY0A00oAJNCBAgACBNAmiLGCc&#10;QBKJgk0IAEyUAAAQxENCUkJSVRGAApbVYXVyqkiAo0ANUhghoAAAEAKm3KmSI+3C/bTox0GGOgBA&#10;BQAOyqxLqNWaSsbti2UNMYMJIG0waaAANAAACBAIFYJqwBDQRWOMWtNptNQaBACaEmCTQmhAAulB&#10;xNwZJpijZBMvO1YOnO3p5t8tVWmvO1fVKNLqmWEXUmgYCtACASaECACAAAQk4jaIQK0AAECaBNDQ&#10;QAAAJgCHSGhACGESSUmpI65xiIxUAAAAUgAAAAE4xXh1YN8431a9877VLn2EzOkNABQDCcLktzac&#10;yIC0YAANqQAI2mDAYmIAAQIKECCAEFghDERGE4RbKE2m0LJAIaEACECaBAIEl7RLIQjEEqp4tZzU&#10;yu6c9miM+e4p1y6Sq6UsUiEboxCSdSdaLikW5QCaSGgAaAEAISkCGhJpQEMQAgAAGgAgAEDpDBDQ&#10;hoEwQ2Ek5IppRNCTFAAAAFQDBNBCdCZctkOvG3bn151Nj59EMENKAUA0c42CrtpQAtYmAwJJoNMJ&#10;JjAoABNQhqkpRQTQJqxAAmgE5IwshLKyq1pgKAAgBNAgBNCAEmk//9oADAMBAAIAAwAAACEoTis/&#10;u204LotkD7490wDb5YMII4PMpxo/55WLbZJLxES6JcDSo9C/XTALySPXHF/gRcAFraMNGgf5JpJb&#10;eQQNuex0IKLInx54OKzj7Owk1YyqbnwR6tmx7cyanX6qSkUEPZbUQIIbrxj/ACD3oCbD+wCuOJ0O&#10;iBVOcfjtdnu7eJCCKh2t5hX0yEyhyfhkBZdubkoDNf2Y20Bsov1DFXqoT47z/ZY8P+//ANZXEVpJ&#10;w0xHZwd05S3hGRWykvlk8krrx85i0Foj4f5uC/FcvfXgA5HG+FJf55RbWO1MFP8AYxlg2FVVfzAy&#10;a53XRJf8nUXU/wBDOOWunX7Wr/TvOy2Ppvw8cHbuhYEs3aGG53vjQwywRtXbDamCAveqEGH8tgBV&#10;V18YpqhdVwZiknZxtNXQaVqGtDXLH1L5eKSsI9CMFfeMJIebYGtchEYHgkdmJ+KYUpYVeYfR0McG&#10;4yJFtCQApaw5vea25rSK2WLgSK7WbUj7m4I2hdu2Zsr8RcSqqC6JaBfKfIUjqsWK/nftP7brY2WB&#10;cQU8sR/Vpdhx47593Oq0HIqU4l/zq8WiiA/SOMNJbqM22YUMy4Z9uUQUcVCjg4vpeAyciuTsRtZd&#10;8YUEYUrxQ7vshFJX/wBzy3XaShQZXsMNdmPE96Zzkp9jaS6OlDlnPxEVyjWCYW2Ctaz2bPH0WQJ8&#10;7BAB0z+Rw0ZapvaHAqT9IjHnS1tEUhnIOa6gzOhBJjXKDSUsU2G0BBrPmNQw4EPwUff2gGtxb4Md&#10;phlpj24YF8KO0x92Iac3kBJC7n8NQVaYE69AFu42gTsVtVRJdEXgFxea+eNHLjggeFWxkYQy3S35&#10;uvIKYBYZJf5a/Wqz0/faKWbtzBlhct++cyt5grvhQy+kyfjyCk38rgjaESNoOLXDsOm0J6Wo1oDz&#10;ernvAEONcyOtkijmneSBZOd1/Z2rbNTURokUsiYnBr88518OTPr7FICK8JN9TBElmIRXPhl+9Eu1&#10;hfhovpLBKnIRQowy983tq8NYjHheJ/xelWG+YSrv6HQvnEbwcewoxUvwXF1GQxASxe/DnkbM+ioH&#10;mCvIui2j1uoZMBinvCDDAMMSxz/304088krpJxhE/YWU/wAFaGvk0modY1tL6xwjOJ5499kklPOf&#10;v9tIJrbBtW8M9VcssctH3XfP88+W0zzziRioJZ7Z6IzerD3tEr0ftt9fKY73sAgLbjlMkRl1AbfO&#10;cusN/wD+uOOamnwuLTjHvOPrNdX/AP05w3/YCOOvJJjBPuuOnbnwrvdBr/BaQNKl9+jlnBw9on0W&#10;U0Ke4BCm23zolpPLBgKl6ZAgszzq/nhAAKgoQsarqkocyAkAycSFWfNp7rnj/XC3zHeC0UzNAGTj&#10;IgDQ8O95ATyySX0w3YSQ7nH6g/CBOIHBNx0xy84w4Vnxy/BXQ7grvxx0n6NkuABuJo2CtJiW1FwL&#10;YA3Oivv/AMXIzcMMu3XK4ABngxg8LoipxfPJp4iM4pRhTBhe/wD+za8Y/hJlVfbaPPW3mCpNCKPP&#10;6Fx2UsSZLPg0uUd544zS7LnfiuwDA0g8bz68WKI7nqxH3z3QhcZB51Iu6Fg2J0aCS15RTfRO6m+/&#10;2abk+ue3RxmLs2KiE99FetZoNtZrZVMDcw8ZqOeQxJq4i4nnD3vSEsxF4QcAieD7/wD7MtlV8Bx7&#10;WgPBBSsP5C/+wlqt6HiODXNiXFYITcQdYNy6bRRhckzlNEYJLX8+3VwMc4y64tth4+y5KGKNMzw4&#10;JU71tvfGJvEod9vui3svT+FWZxFltnthNJMJJPLMhHiR1jsoHMLMJBq+Eouqqmtjh5q+pihGuPFG&#10;hhikk300Xyf7UbZZz+x782vNh3pxdiJdWWAASUbBPIbKC4w64/V+T72DuNqi94sBGlmmAJloqvpj&#10;mvGNKDWZ/RZvO6/3gStM8CAd9xoOw80LbLrcURPKRaU63vmnmC+zCRsqQQWSsomLqltotdYXrbwj&#10;ikrdRzw078joX2LZPxCW3eD5iDuhDh/yGWVCMGGPQqUoMQqPFfggosIfbYEDRWfBtWPzW5TQhoS0&#10;8BONUfo2qqbZVr3LhdIMrPRG2HkD8dzrFqiDQ24NJehqXgYWD9/7yL74+zc2NBv8kOluCHGExKjY&#10;96hlK8QSYdT93ztY8mvVIyCbVg86n1ZTZ/4cP464611JUDAvqpHrO5wEeLeomEeXxwQVjjiOBhZv&#10;kT00wxUUzj4ZQZY9yTGs2bnMwLxRZGw6hqTe7wXg/TICjjg6VHDOBbxb0O8VuELqHfW2LV7EIo1u&#10;01YSxdUiEMu63cNvBhjhKop0hqcApmYRZZXN800wlnPevj4V+vjbxEKCM5uTgF0FjgmuPXLb9cvZ&#10;vYc6iBgIY+Gq5zWxbUDvOgMMseHefsrNL+cSJw/It4qXG0qokIevJIDnjmOmO01eTSOLBVHM9hrh&#10;m2GjA4TC1GDig10eLYSVArupvrME8fMXKPf9PqpUvEk5PO07G4XWObuJZQ6HU4mACqoY5QG8MNJJ&#10;AyOmhUjQuEKNY4BpVjzhv4A9sTrMuPsrIXG1CzJ0nrm3wzOZrMfwuyQfkVO/CNrUZQ2JrJSukCSI&#10;SuQCXn4y76NhDS4DHswluZGK3DpIiihgFUqgma3xx9GWv/e/n+4U7R2xl2NBktmvPMSFdRlVoVbj&#10;GlINt/GoX2ATKw9slgqiFH0SYf4WXzt6GJ0Q7vqsVxJ2290tlFNaCfllRvx2gwZB0m+oSPGfVp5O&#10;w3lfUoRb5ncxWXx5JdT6b3AMN8GUj3fkhILXXYIKbcktnrStsZmKW4BjpRvZy5Wy55hMLJwY6qTx&#10;ry2MhgOaqTqace3sZ4ltt/UJkuq1GtCLjySADmNWKMdZYn/VfczkwRAiz0gNXm+azQR9am0fPJ2o&#10;mx2P1vnq6rcdS0Zg+7qT8zwIfoUIm6ywIZnAF1VXQCUT8ucW/wDqe0FkM6E490E8yXlbDDnflsbY&#10;+CjlVdWGmYnvuoHxeEhkMfFlpFbuvECrMuXiVEe3FIZXVGi/BP8Ap9rj/RXhdDOtBmWsOgGnWEWg&#10;6lhMezuqa5qYedKW1A9uLTuj4IHxJfhuxNdw8hQ4ZMsdyfD5l45wgQt08IxoIBBbbqf51cBzpwEE&#10;TdxJRrBGDHPqaMhey4fh3+Kv9VwYeCs6fjLDsZBEU59kLhQ9wYoVUdNRWAoG85iGRTLHnmbjx93P&#10;5+hoBbfSKPIOz3nTeSBZqzeXFPNU6KT/ADwdCY6xDyHFJFN7/j6gzFnfVpQhDXpTRhHUl/8APlJd&#10;ZYaPrl7q9vB5N8rvcIo6ZboqJ1DlIAVqlAqaWi1CKlm1rHUhm91n0+Y+M81woyGPGl02qllCkStd&#10;/bjJ44K+Kw3lge9JZrHL6TuN69KYLhHmD62k1SgOaatXJ4a0hb5SNwJ81FvzwjYyANMJJHG31+63&#10;9ILbIHBjDl26iGdd9sII448RUEHmGX3nV+lKhN99BljFOvJyq6pANg1BABDak20d+FRLpdqJsPf+&#10;ZCqDX8dSLbwBcYdgqFFwJ8IILsdDyQFf9kk3eJ1nXSp1vr4LxnWa/GaJfdTN0HgSW2Mu6+ZgjBQR&#10;c/c9f+8c6oO6tM+UMqr48Y7Gc+PGG9I7OpLD8mjixixvKVfDhZTEEy/y3XmRhfX3P4dThSyAiTQq&#10;YIp4ObPl5QQWCIA5mnElXIoQgOD8UmKCiiBIqsILHxxjY64+0bMV5SvNYij25az+Bofze+7cXlGm&#10;UygIJsfGc6+MfknGiyqdWmzH0IUSZ0qeUM4Jb6BBJs4pKjSgB5snj5E/LXFPiOHNoHo5KQshv6jB&#10;wwwgiSyld8ePcoNvtuX2FSdQFGKD8kOUJP2NJv8AH7/jVqgtSuWOAVnzTzFiA4GDI8KvPTGyIUNZ&#10;FB6c6uAn/FWbB+4sJjGAhCMUQ8N5CZ1ww5xTA/wtWXnNf3KTcqE1tS6Uo41gJLwzdRemnIYgdnwp&#10;Eg70xSF0CCur3vn75+S7rD+P1xnqnXL89q682H9eEP6O9LmPRd+1Fas0Mx6OQIpcHOrWw+PhpK5p&#10;Dc4+uesuuOaFJT/+quOuMyyOq92mczdoqCY2XHdat2nS8nMpoky2kMEB8j9sQBjGKeZtfGVD0cju&#10;CpWKtttlzlpx69377h24yXTb0PcKuCcRci4ZxbaYnSuM2k0gdvjylSqeoY4wvsBIgYZ9pf8A13tL&#10;E+LdHe7FphYHumaJlj16ZAVysEWZez8ABUf8Y136xAI9xyyS17qM4VWNJZIIf1H27FcgLCFFROHC&#10;Vjp9v4CYWNGAlsIpfYkYaiTc+fpPiEJPMd78RDyAsE3uts7dJNk0571yhhNIWWinxZn2Gd2g82NL&#10;PLBNlhc7lq+hhoZLGTLRPilyutST4XhKfEPCisMGKCnX9TPZfJyWV8GTCNv7pNv55qqJdYzmnbtz&#10;S6srsmxy0yaUefAdPD3ZPTrguJAsyQZ5RLTIZ1plm/vIqvbO65DJELON7jZzmIG4pJ0UZLAFZXwl&#10;npmZ2s7+6mhv/wD579/zLbvUFnGlVyRGO9Xs8TgGxZ4Z7csmSC4qQ9mkjgDkCH+awjV2Jm/3Sygz&#10;0MvsomoqpBYF3WWcCkVigxB3V8XW1l1SjwElNUnGURAX34ILPfcXsrz3S6TKQQmms3Gg4gQnPtXx&#10;CSoP+/uJqzyQ6HUABxTjyHE0xKefVyNdWVBxjWEe8XWeTARZV+8uNm2sPIFDLrIDIwAaq3FrbzgT&#10;EyBDpce8/wDHYZaIc+UMEc04MWI9kNGFtFhBB3Zf2WXf3vlxJUEOO+FDD5znnZ5vuHauCE4UV+uz&#10;zmMLQh0c+jvjNFH018R+ULi4SyeyaCq9/9oADAMBAAIAAwAAABDPhUoCH1o5LUxiv4YgtMcJbToJ&#10;L0mUdeQPxNYwmeIR0un7SjxQu3c6DjaueSKzhyHrqDcpM70l8mb+686/n9Qpq++acIRVB967OvXt&#10;7fDn4XIjuL7wo4uMmpkkQf1sLTMqjU3NstzFG5EoFx2oY5e+4auZsULm7z3NXdZ28ImyuFaVaMi7&#10;yRBZp2JvXUeCE/PygD7VSUteOwFuI0rY3TqFRC0l4834QR2QPvK5pygTPTIPnc1LLznAsyeHT12I&#10;T+ABwSUWZZDZDb3/AIVonwQ2cPpGQFelkPJwjmfuOtM0ytcZMi+2tLYfW58brNAwrBPMVpSS+ize&#10;BFJ9wMJvSBW9ZLQgC2+X/L8c/dbcRkHNRUYW2fq4+xAERl2TYU1x9M+MGJq/dfwYiX8CitGYif8A&#10;FFBk06IzZU4dt6EJAiC1Imzti9DK9kbpPv0VR7fXz4cG3Hy1niVWpsFZQ5YkVi5gWyLu3nKhd27z&#10;yViZ8O3F00cVyNPyGSrRUAd6zy0XReRB9jrqIAbeo9V9U2QRADdn0hZ6UhFGSRHcIAm7KCue1JPb&#10;3Oqd+avjQhKZOr9+Et77zSE+yVLCdoB1ww8CsxeTjVMVy4rvkLw/5qf3O4fIEZbhsrTDHQgJpOnT&#10;As0TyGcfSKlul15f+XNbKwOmWzcjoPwefRY24j6BYPji5eF8HGRc80z0KPmmbVCJw9HtdbZUIpKW&#10;Qtike4A95YKzHELvg6pBt7jHs9EbLe2gGhMqIoVL85J47pGyD0NEJsoup6zfLq2MYR01L54RBU8k&#10;SH/Z8seT+cak3ov+24NxCSJOBJFE31q5Q1FBgmOVLK0O7h6VR1UbR2WF9xVoWHzYjxyQbV+8EeZp&#10;jEq4B+VZ15wbbesWgffB8GDbj2g7Y22qU3z9AEzPbQgbWjuQ4RWXgX15WeB9b9xbqCOU6YgUg1Mk&#10;HiXFoz5rF1+SyrHV0aMJNvkT+YB+oj+CXpgfgzEU+SdHP3A5Xdl3o0Qe36TaDAjrJH6zhllpl+2Q&#10;gS2DXiFjIj59LH2kmCPUS6uNvpjetJl19nVxSFZs5MLtEvhwXuWuqok01iJMlXwHR1aXGvoqjr+G&#10;lqpkUbXeQkjJpaLkzeRJrjMSHgWTRn6rZbuBonXzIEG4r548CVOFl3iimichXUUSxQray8bRV4x/&#10;/wA29KIIrIZxpZpKJLB9UvFu6z6Ea5KPSw539CqJJa2YHHm0zBXGUOv93mJIIKpo83vl2v8Av6zz&#10;9dX/APw4z957vhe5WdPr/GX+zOOG36jWb+lnhhKiWzUjES513HFnaDfpgBjM1xzPBLHBKwmD6Q8b&#10;aEK/N64HMGTXizHFGE97VHdyX9S03DC3M+rJbbzpKFe+OcOX5xwpjf4q7ZdhV5WefRs8zZnt2x6S&#10;PaHx7Z32xcygDEvgLi3ukmdJkPesu7TcHGqZ3rEUaIPJKz5hNnxhNN2Kus4AgKtzuvYZUO3zf66n&#10;epbYJIRiZQqphjdBB+gHKLPh9HeJvHzV/hA/aTYWsHmlOTQ3PTky4AT4hM3xkrYU1SiowxzW3525&#10;/avguke4Rn2zc2zk5hjtgjuhVJ67D9+MSgD6nzcEQ/FJSajk8DHBsujMHAIxM0jJg6W21TsXses5&#10;Q+Tmscy1u9Gs6kzDe4hnwhop1sqsyyAkDe7LT7u6UI7hwEFD1/bSHx7oY3A70aVSv030eNZlcFvN&#10;54QYZNaSzq7+OwofAh82NdR+ZKVVtm5wux88soJhcXcV7slfI8cew6EdXNvRd/5popW+hV0XfeVx&#10;35+7sIbGTNLLltPqLVYFsqrnnCvVtIBjEOvkm3k8HDFpEoltJiPWvwj9FxBGC7Agx3+Tyy75B4uU&#10;u9m619Goe4fHYZzAfjJCJwXxWpjYEOYi/YGv6UIJ83/hvOHCJR9a6Ndv/csTDsv5QJNzzhO+VK4l&#10;UXwuyOz1R9fJ29df8NNAY1MSkUpmYZ/fjxN/kqp8TmdZ4xFyabevNnwb98futoBb7eTv3mxVc0V1&#10;yCY8n56hohsISimRu8EEcjtOtJ0qlo+uuvmpPUnF3d6cspDjGBNOdbq8MRpBkQ5yZ97Ev+m7tvxE&#10;aeF/5CAy0DnpszO2UmAHKff2dILW5wMhDFt8ET2z6eOiN0dmBtsWSn2T+rd688anMoBgIpCZ8d7O&#10;3dyhLT0DjpOBLFzl+ji1c/8AYhVXO/kMmJAFNOvUHb4CSvECcdoE0F1fFGqKKhRwao1KkxGnU6ch&#10;1p8b0Gt8PF3sIeok6hh4iu4bgAVuoVJmRr7/AH1HByCz+B6ljiujberismYIwJSMjFTFVgZD/D6f&#10;Uwq52hLFVOk2l+y86rgm1khRkbRPikTbZjRkq96GmaOXScbcmaKvS3x4NQ6LL9DxHSsSLh35e64z&#10;W11NJoTF1+6Scf6A1GhjX3KI8BBauuZRdDqOvh1tC1DZK4BIpB5On7YgWL43lKVFjyw4ut3rWvEw&#10;gUPv5p5onQdSGDGPHmTMRJbdE8Ezdib5mHVaG72Ytafq+BzKl/8Al992Rh/w0c2KA49WALO/fjzh&#10;/oyYqmjni271/Vvj99UMzHgmvgSIW7RZryT6aqsZShKcb50VfEEUtRE69PJqJgwwnGoYYFcU/dIU&#10;K5eDl9RUCzCXH/j12pE/YiCBkpYWTPDB+K/oYxNF3GfVXuwhw4UHDouVYCuNF+hu0iTJHPIjgl0Y&#10;zbNq62PFVo15GYNhYACy/A5jlc8cZpA+d1UV1ENvq0hWLY/mGJBiIMMxqz/K1vYCVuMKz+njLtVe&#10;iNGkZBN1qDutz0h4sHp0hsHMphkAYr3uQbKvp4+evRlDbORwcxFc3z7LvSzfdw+Glhrp3Lm0PXcN&#10;4a/3nWGq/WCAEQ1DcvwdB3lkkp0Xz9Hk/wDZx4NrOtBMVSCtz0aUL/Hx/wBzFNzmfZivrgG3EZ3B&#10;SvFxy+v3S651pieXAEUdxpBJVpr+vtWlbV+JTRhIfS8i1JhUE/Qh86VW32PPOvmK9iVSmL1skNzw&#10;KiosxNPwaxwJYprA4D3XAsKNk1ACx9fHr0Prerad4TmnKVRCwGaDptqHIK7Xu3M0jzI4ndNklh8Z&#10;/YzeQAktrFZk/wBxp47INNf71V08OwJDVuK3iTQQERHD3bQLaakmI/qnphQrqQxpvw6ApxjwjPWp&#10;dIxOWxUcRBb1Oe4Xae9+5tZuCZeKCPmomhjKT7AgSFOqtSDH+8St8sm4Lx/daZWLfb5ODh02Q6+w&#10;tdKbo3okl/8AwumtcylFAibZQ6H6h+wjuafNMp6XajhCYd5xrBTxx4aSXyL04vYTuBO3bSBAD3kd&#10;YXTUQjHLCbmTYYo2clgLFJPYmqQP9F3UtrO/wxSrQ4arRzh8QlY+uwJ01gmngHaLxyVuaesA+kvh&#10;Egcwbx0cUJqRp+7FxFUbeg7z/prCqu2CbQmqB3tQKBDEqmBZ4Ecp+icVh/sfNrjKS2ekiLMfIbfB&#10;wyFFV1Pz1KTiF8tcVlQ9LqEai7aHwYxhLttEqKFin2927Egh11qouKOgxr2qiTui6RfJ05Uafh77&#10;4uYz5thLPUc7462ejiz9XifuYVXFeghHk5eROgSzCwo7vb6iC0wCYz2dPvOoGQYnpKJ8LRx33P8A&#10;BrMn5e2740URxu0tVxtsoyRxB0j+lcJbONUf889cDqs4o4yWWuvL1wPBxIfPNXbdIJKRyNE8XUs5&#10;cr5mu4xxfGCYyNfshApRjZR4JNxZ6ACpo1egj4TajXGBxuVbkJj7TLiC0EU0+0ybWhSmaTXOgAOR&#10;V5p2Sipgi23ye8oegDDuHRFl8SwNGWtb7ya4zik4cMxAxLImHL7QTK22gvX76UFz9px9hJU2iYUh&#10;3+g283K3C7tB264q6vBVdqtZaDV2I7xxibybW/R2VGOC2RzjR5UwlV+AuGINGiUjo/Ns1zjVfwKk&#10;cBluJm/VwFPPgClNunfTBNboxpr0ZeeQogP/AHkES3sb+uQhvF2YqF+z5JK9Smjmg8zq64CUjJUv&#10;NDLuKsp1lSqILsm7MlfzvNYuErTfopyNh+xVpMrOQRRMGfdDm4e0uAxw3dVRqONWXcaqMWyo02Mt&#10;JPvqJdTghyOkzTRHkpsVzW450r5v1yM45/j2Sl4s4pFK2IZDw8BrcylOIaOWb4Z733bhrEcoVvGc&#10;qnfHyecOn9oFn87V79B206BBYryECrAcY4V4+1vSrk/9RfV/2CXzpLc9H4qFoTdTxtaHi79RW7qL&#10;wNx90HJ7p2Ya03S1jSnejchEknwJSXl/FTVpTpYRhbhnfppWEexZH7UEJdwT9xF0kUKwqkQZfzpK&#10;lmEGqIkEDyRzOKQq/JE76r4VNYZY12HIy5Ip5rpg1+Sjfz6nRkDLDeuFslvOdHcbcYB/1gJZcWv4&#10;7yrBxGO3HWcYgkA+8fkslO8/4tcGI2hs6XFFnbL8+6mNV8QL7h9/qc529uQeUyEgJGkZuzlA/rTc&#10;LtS9A2PrTf4xGk432ygR8/RmPsQeSfRKM/1kafHRurxHMPIm/wB1Hvk9YTlrqLNI5sclerDvzC5g&#10;SBbI45+QHXPLozFZAv8A3u7WZUQS5Z4MIFJRkgG84M4VEwWQ4vDu+3BBsZoXL/tDUQs4mtVFNie+&#10;HA0tuI+fG2zu5tj1ghg7S5afO/mfblEk6NH1tzJkcUlH3XlYAfqgrKugrJA2nGvxc+d1P3LD5jDv&#10;hPwXdDkTfdAmfpal7BDNKkcu1KXLn2Zzrv0kvQz/AIbY/X/e50pzemQUZPgKf8yqovbLo1An2fy4&#10;4z4Hlnk3rUa1T1VwdWFzjxXZcdbDCDiRCjqXPkV2WeWngSyeFFsAyoUsvWHSSpKaYgHHrcU5eKq7&#10;/rNOALFBDv/EAC8RAAICAQMDBAICAQQDAQAAAAABAhEDEBIhBCAxBRNBURQwIjIGI0BCYRUWM1L/&#10;2gAIAQIBAT8AFKhu0J8MRQ4kJcdko6RleuQaER4fYovWS5vWTLGR0R1HwLT5I/10kSQqiuBybFGz&#10;YjInFimfkMjmsb3I2tOhIwK0Y/76Pz2NWyK1yPgnKlZfZ0qqAyLW7TJJIl2SWid8dsSMq1olGhEZ&#10;XpkVoYhEfGlHT7WqMuFxdo2S+icWlbLLJLSrKrgrTqfgWnyQ/qMloxaUSgpIceaNglRCRka86YPB&#10;H++j89kVbEh6TM7/AIiEhohHnkU9qpHvMeR3bPyZHvyZ79fB77PfkhdRIyfYtGPnXwMjIvWUaLoj&#10;Ox8qh6Ig+BaYIV/IcospGaMXBj7ES4YtOo8aryQ/qSKscRoSEtZx5vVcD5EYWR/vo/OrILRknSsg&#10;3KTZmlztEhidielavRCWklZVapj0esXQtZRGqYuSSooiQYiH9lYmmuCcpQnyPKmiUmyih6IyJ0Rf&#10;BZ1H9dELyR8D0aHwJFDG6E78ko1yhsRVix2YotMS/lo+yOuX+vBCNJ2Tf8myxyEYsTmPC0LGz2j2&#10;T2P+x9O/gjhrye0j2kNElq+O+LovWSPBd6UR40x475MaadGeDl4NjS5ErdGXHs0aJz2yIysatCVF&#10;GZcaoj4GLSUUyqE0z28dWycYs2L7KR7cTakVQmKdClbEPsXjWRkdKx8sooXkhJQie8e4KYpG4sbL&#10;E9Jc6rldjL0QmLWcReRiEIxukWSm2Sk2Jc2Zpp8LRszmKVoTGtMvjVOjGv42McqHkRvs3Fm5jd6J&#10;aLyUikbRKtLFqmkhO9JGd/xoS0aILkeqF2rVrnROmPh6vRaJkS9GOI9I8iIZPhm43oeSJLNzwe5Z&#10;u0zvmjC6N6XLFlT40y+NHphdwRJGTRa3otVqtGWJ6si+RjZnlfGtkFzqkJCQkUVpFayWt2tfjsRF&#10;9jQ0MixMchzY5Mdj0g7WmfyQlyPlEfIvBkklxo9MUv4obJ+Cu5ISGhaUJl6bWyMGUymS4Qpcl2iT&#10;MjuWjYnZFCViQkUJFG02GwUa1l40YnTKofkj4JKnqmR1T1yRrkUqIuyh6S1xvSeHdySwOPIvBRB2&#10;iX8pMoUWyHT2uSOKiUKRtscBQY4M9qR7TMeK3ye2h4xpN0hQNptRWqSWj0aFjRtpUZJbSTt6NEFy&#10;Rwo9pHtigikcaXo3Qh6ND4G9FyhoRLVI2NiiVono0TxmNuLFyiUUz2x4hYT2iGOjaihpPye2j24i&#10;gke3G7PbiKCQpJG9De5jSOCkOkXonRuJSvgraLRi1ssb08iRR1MXt4PAhQcvBhw1yyxy5NxelaWW&#10;eS61Rk86wfNFGTHtW5EueRaRVlikNieilo1ZKNEcjixS3LRPu5F2znGH9nR+Xhut6ISUlcXetFFa&#10;JUdR1mDp/wD6SH690i+WYvWekyulKhVNbo8oplaJ3q3StnU+uYcT241uZL/IcifEUY/8laf+pE6L&#10;1LB1nGN8/WrVjir5Hii3wVHFEhnsedHv8nvs989899nutnuEcrINSHF9klaPBYnyb1RObkqJTjBX&#10;J0jP6z0+L/sh67hk+VRiyboqUfDL1RknHHFym6R1PruPH/8ANWen+uQ6mWyap6NWThRCW0XJR1vW&#10;4+jx78h1P+R5skqxcIl6j1EnzJnQ+s58WSKbbQnuV6V2esetS6ebw4vKMnWZssrlJtjyyumekdfm&#10;hnjBeG6EUUUUUes9XPpenvH5fBLJKbubsnKvAnfKZ/jk80sTU/HxrRRRR6nCc+mksfkkmnTMkW2u&#10;SSbPR4ZpdTHYha5OGRjtVszZHkZjVIZXbZYjD4L7ci50Sso6nPHp4Ocj1P1OPUv+L4Me+T5Ok9Oy&#10;dRLjwYMftwUPrsR69ny+77b/AKkotvgx9NNyTgdBHLHClldvRqycNrMc/h6f5F0eTOoziR6XKnTR&#10;i9NzZZVFM9N9A2yU8vwVXd6v6PkyzlmgrsfpmeL/AKmL0bqc8rcaPTvR49NUpcsXd1PTQ6nG4TM/&#10;+NtNyxs/9c6i+Dpv8cjF3lZhwQwR2wVdzIttco6n07Bn/tE/9d6d/LMX+P8ATQlbtnT9Lj6dVjVa&#10;0SSsmyUKmxlaXrZYqKRjVRJul2zVoUSijqOnXUY3jl4ZD/GUpcvgw+g4cdXyRwxgqihIo2sS0z9N&#10;jzr+aF6V06f9TF02LF/WJZeko7kONGOfwxpPhns4/wD8oUYxXCE6Nxetm43m5G43G43G43G4cjcb&#10;jcWWXrz20eBPRDMv9SiceUxsselifZFkckYqrMmZeF3JclFFa1ZtRWlFfolFMmnFmPJfD/2b/dvR&#10;6zknDA5QdM9H9Znj6tYW24tinH71y86SVolZyeSiiiha7Ra+B5Po3MUxzSPdFlZGd/7DJHchNxZC&#10;W5a1qkV+t62WWWJobE0WWhyROX2WZcEc0dsvBH0Xp8L3wjyQ3IxuRuJcsa5EZFT7HqjZL6PbkPFI&#10;2P61muBRGih6JaJstlstlllstlsvstkXY0Zcd8ojLaxSNxuLZuNxvFI3Ps5HbIxaXOk24qzc/s3M&#10;3M3Sb5N0r8lv7N0iDbXJXZRNMURKiXgUKZFUho2jZZnXhjkJvSOKUnSI9LX9hdPFCxxQ9q8m6Pgp&#10;Pg9tMpoUmeRxoooaEhISKKK76KKJLRLRmTGvKMckuGUbSiiikRXBRRRRRRRRn4jQqQ2WKqJK2JDQ&#10;lwJaVohkZq6WkvojEitGjJGlZZkW5FEMLkQwRiSnGPkl1SXgfVs9+Q8kpG5inJfIs81pQ+CUrEyy&#10;hRZwi7F+u+xDGZIU7Rila7WmxRooooorslBS8nsQHhgezE9mB7MT2YntRXgWiWlFDW7ghh2u9Gky&#10;qEXpJcD4YsbkrRDp0uWSnGC5MnUv/iTnKXnWhIooUdZO9UkUN6V+larvaTH/AKbtEZKSvVFc9udS&#10;cHs8kL2rd57n3OPN6JFaUIRWq1onF7qIR2qjJkrhEm5eSjYe2j20baNqNqKEhMb51SR40aK7KK/c&#10;9JxTItw4FyJEf1tJqn2pDRRRS0lo1Z4Ey9K7WicqRNWrGV2rVInpRQ4vViu/2MstibNzsk2RlweR&#10;DRKFmObjwzcbqPcN1ifJuoU0zcbjezdZuLLLLLN1G83m83m8cr0ZQlpRXa5NEm2NMZRXclpJWhyN&#10;wpm9G4s3ItFilRuNyNyLLLGzchSNyNyLRaOC0XrZRJVyiEtyGihcHGiSRSKRS7K0orSuyiiiiihc&#10;FFFaKLHFko0rG70n50vt8dmSPytF/sOTk5ORMssstjkyMtGhLa7RuNzLZZZuNzN7N7PcZ7jPcPcN&#10;57h7rPcPcPcPcPeFlPcN5uFptFE2m02MpobJXJURxmwytJlll6ovRaMcPo2sT7GJ9ijZtK7320UU&#10;JlWSVCRRRRtNqGijaOJtYkUUUVrWlFM5ERYuRRNtm2hRZsZsNiHEcEUjLJRix86rsTLF2zVciYxa&#10;eOzH5J4LjwTjTrsr9dCfwNWeBPV9laP9FFaVokRRFERDEtHwOSLJzUeWT6tfBLK5+RsssT7UyyMl&#10;JWux8qitr0fHJZQtejwrLLkx9FjlHydT6bjirRLoYr5H0kT8VH4sT8VD6VH4f/Z+Gz8Rj6VpH4rP&#10;xZH4khdLN+D8XJ9H480/BODi+RlkYOXg9qX0PHL6Nkvo2S+jYzaxxZtY4splFMoop61oiKEqIqxI&#10;rRaMfkzz2QbJZJS8svsssTE9GN0WY8rg7RjyrIrXZONoQ+Tx29Hl9vJz4Z0klJUZsW5GbE4uiSoo&#10;SGKcW6KNyHpa0USqF/2UjPiU0Tg4OmNHTZ3infwRcZxtDivo2R+jZH6Hii/g9qH0PDB/A8EPofTY&#10;/ofT4/o/Gx/R+Jjfk/Ex/B+HA/Dxkuig1wZ+mePnVIgtIkdFzqxnXTpJapWNUPRC0T0YtOlyKLp9&#10;rVaNCGhaI9J6m/ImpI6nBasy4qK0ZlThIwvfCzqE4Ssx5HkxtfJDI4ytnUXF39mDO4yV+DqpuM+G&#10;dN1DU0pHVTcJcHTZZTuLJdTJSozRWSG9edcHUzx8Iw9YpvbIz5vao6fqVldGTqlCTjRizLJGzJ1k&#10;YukjH1UZOmMfdZmSlBpj0ihaITER0bQ3p1k92Rr61xtfJkkmuB6rRMvRaR82Yst8PsZfNaeNHwR5&#10;06PP7WVN+Dpp3Q4KSo6npqMuJxY9Oqx3Hcvg6TJUtr+Tq4bsd/R0s9s6fydRHZNkv9XDf0bbJ5N8&#10;V9oVrkzVlxKaOkltyo6uO3IzBOm0/DMkFdooa28kZfJlk8vTqXyjo57ciX2daqyHTpyxSSG+eSHS&#10;pxUkz4H2vTN/Rj8iEhLTbI9uRtkjbL4KmPFJy3N6PgyyubbPjWiitEiihDWnssWNodohmkmRnu5E&#10;xjXyhSGxMfJHjX0vq3KO1+UdNk3xsyY1NHVdLxwThtdaVfDMkZYp8EerU1tkjJjeOVo6jKsqTrk6&#10;Vt3D7I/xlyZMbhKhQ3YlL6OmqUHBi/jKzrYJxjNGOG5Nr4LMmJqO9CdidHTfzwziYntmmdevEjoJ&#10;1Jo6rpf+cDDnlif/AEKakk12Ps6jjG2PyR8iEhLkWqWk/GnUSqDZN8ikqGzcbhS0svVDPk9xIWaL&#10;KjI9mDFGlwXouB+RJDVCVjQnp02V4sikdJ1VcGPIpIyQUkdb01colGnpkxqfkXTRJYlJUz8T/sxY&#10;FB2ZOm3SsyYPcivtGPCowcGYunlCe4y9K5SbiSxOWDY/g6bC8c7Zm6VqX8VwYMN43CaOo6V4naGj&#10;Fk2vgq+UTnOaSkdHje5yH1EsfA+XZ08WsavRjL7Oqf8ApvSPkRZHyLSyPjTIyzr58KKJKiy2WWIt&#10;llikbhSRuQ/I2kbvoWRnuyRi6nimJ3yhEnopUVYnTpjLpiekOpnj8M6f1XIvLIeqza82ZOtnJeDN&#10;ll5aJdTKLPzGfm/9C61fR+WvoXVQ+RdVBi6nF9i6jH9i6jH9izw+xZIfZ7kfstG5GdKcaMkdrrTB&#10;k2y58EYwmrSIpR4RkxQn5RDpoRdrVj7er4xvSJHSLpiZYnyIsm+RnWZE8jX0XY+xMQ9YiRtQ4pjd&#10;iYhKzFgbI1FUPxelEl8kZEn9CkiTIvRkZUYs6RiyxmuCcFJHU9P8kuNbNxuZuYpm9m9m9imxTaPe&#10;l9jzy+yUt3I2XRh6qcFwz8/ILr5fJ/5B/Quvv4F1y+Ufn4/o/Mxs/Kx/Z+Tj+xdRjfye7D7OsyRc&#10;KT0iRGRg5CxyKaEjbJlSXkZJ0rMkt8nLRl6IWj1QixFFEISk+DFgjBbpmTOvEDG3uRN/xIypi8DQ&#10;+BIapiR4E9GxMx9Q4eDF1O9HWZZRjY52y7LOdL0XZJy8RP5LyWxWRGhkV32Wbmbmbmjc2IgIsx+C&#10;9ILSXgZ1eTZib0seq0XaixPTD07lyxzhiVRJZZS8lGJcmV1E9wxzVFko2RdDVkWNEXo1YtMeRwfA&#10;8vuxpsfDocWl2rRIaF4ESKF41a0aE9LL1fYnpAQ2Y/GsHpN0iTPUZ/xUdGfGiF2rSyxGHAvMjNm/&#10;4xPIlpiXJnl8HkjJojkaZHIic1fApFlli0eiEycbdkW/A1RTKfYnRJ8ENJeRc9lD8ljdCd9r5K7E&#10;RFpCbQp/Y5nuNCykpWSOtluyVrXAu9F6IRnyKP8AFF6JaY1UbMzuWtm4sxzsQkULtsb03Mi+Bsb1&#10;Wi022bUuxm0aGrRHjveqI6wXBRXIoocUS4JSpWzLPfJyNpQyqel6LWy9ExE+ZaoSsaUIkvPdCW1k&#10;WMTGRZYx91FLSvkrRPShaPsejQnpdHDPHYxEdcfjReRDZJnUyrGxIoonEei770RJc6JWJGOPyZpW&#10;ijaeCiiiiMvgTsqjkXH6ly6GtL1Reldm5HGj03HLQl2sREWinSPdQp8nuIc7JM6yXCXZk8fsTJqm&#10;UIirdFbUSdsrRooorXG+dWJ6PtQmY1FjwxaskqdaULRorkbI86yVjRdD50k65McrG+5EREPJGKY4&#10;IjBM9qJKKXgfk6ud5GkJssslLRCiV+hGaNS0irMcUuTNK+P1bkmKdlli1ui0WWJlIx+THiUoV8mX&#10;optfxRkwyx+Vq2xOxlCVdko34GmiPLHEavgjHazzq9UIRF8kHRJ8EWWTZJ0myT3Sb7HEoSXbRWi0&#10;szR4sSMcLJS2octz1vtY3Qv5sjwITGhaMXPZ8itMhmnF8Mx9XmfBlnObqSJprTcbkbkbkbkWuxlC&#10;VlFIfBZY9GJiYmKxJkYyi/JGbQ8jJSs6me2DK7GPvoorRIa3IS5oT2ozZbdEZotdiXZkl8Ixw2rR&#10;Oi7FIsXJRtNrRyc62Ys+2XJLPGSRk2sl32Wzcy2WWXpIRRWj0jpj8CGRGuBnWy8LvS/XglujRKKu&#10;zJKuCUNx7R7Z7cvgqcfg9xryhZke4jemSkkjEt0rHpZFjQoojxox6UVpRRtK02iibTaNMrWuytGL&#10;slpHSLFNG5EZIlLgl5Ope7I+yv10VphbiyrMjt6PSIhpMeOL+B4keySjToVx8HuSN7N5CRdidFkV&#10;uPbZKNfqRx20NIelaUUJWVXZLRCIxQsaFCxYq8MlwTlSsk7dlFdy1rVaVpjhQjNGnaLLNwmJ6XpJ&#10;0jyJFFFEVRF6IwyUfJDZJWdRjj5Q1X7VrfemS7G9EIiWRYmZGdRKo977XrfZOdcIhLknHcqJKnWt&#10;iYpCYyTt0KA40N6VqmWOTMedx4PfvyOaZaL0vW+xvW+x9qGPRj0WkIs2yIxkvB/MkzqpfHexC7Hq&#10;tXP7N5impRM+P/kiijaVWiJzpEH8ikN99lsscmLLJCme5IWZo95nuizHvRFmiKcX8m5fZaLLLL7L&#10;7Ij1Y9UQ8DZHwSdIbM7TfBRRQ0NaMWldjWtl6IxT2s8olGnQkJDRWknuYlRZZZZZZfYxiXetKE6P&#10;co9x/B7zXkXUX4FmZ77PfPeQskWKaHJFojyNls3DlfYiNnIm0SbZIly7K1oaHEkqF+2zBkvhmWFq&#10;9Fo0ZHSEixssvsTLLGx6L9uWVcGNfItXpuE/s3GF3Em6HloWX7FkQpoTvRMi0RdsTJMy5F4X6Jqy&#10;u+tX2Rk4u0Y57kTjT0scqXI5bnoy+6yyxsssTEyyxMvsbLLLMjtkFSEzcX2oxf1M0itGhccjm0Lq&#10;GuGLOxdS0Q6leWPqUzJ1HFI3m9F90vA/00V24J/BkVqyyzLK+CK0etll9zYtE6L7LLL7Gxu2J8F6&#10;p9uPiKM3YyQkJ0biy2WItkZG43G5FljY3z+/G6lpOO1kpUjyLR6PVPV9i0a0ssb0sssssyS4oiLR&#10;dliYuRKlRnetkvHYiiihLWihLVoYmbhP9iE+DMxuxdlFFDQtX3P9FllkheRaXpdFliMauSG6Mkre&#10;ljY3qkLWv0Iomv1IssvREX/Eyvg+f0serF2P9c3yRWi7kzp1bsyukNljlpYxIRRRX6ELSS4K/Vet&#10;kFbPCMk9zoS/S/8AZUMcbYtF39NGoWZ2qJPseiEV+mhC0fgZRRRRWtFaXrhXJllxSK/W9H3PuoSK&#10;0aGIQtGuyCuSQlSozSG77GJaL9aWrJeRfsSMEKVmV8jd6Jl/uX6EuxvssT0ejOlx29zJypGSVvso&#10;Yiv1oWrJrkX6VojHG2N7UTdjHrbNxuLLLH3rRj7EtLLL771Ssww2wozypEpXqtGL9D/Qyf6v/8QA&#10;KREAAgIBBAIDAAMAAwEBAAAAAAECERADEiAhEzEEMEEiMlEFFEBCUv/aAAgBAwEBPwA2ldld8Gr4&#10;XhrOnih8HJLrMH1WVhixI0PQ8y9iFhK2bcbmR7Q4niHpUR6zr+yX9cRFmXReYEF2JYZZ8l3LEvR2&#10;QsSEsrDX6LhRKFjVZvFY033h4l7w2a1p2aeopI3I05JvFCwxLDND9JLMveFhcFJoTLGxojeNYf8A&#10;URHCxMYsQiaccNjZKXQ9Pc7PAv0WlFD0YsWhE8KPEeNHiQsVxRRKI1WUJJjjQuhDGSwzWnb2itFs&#10;0pNSQs0Mj6HjQ9jHiXsRdCkWMbE8ReEhrFmr6P8A5xH1wmysQVs9Gmh5ni/oQnhl5TwyUbGqynmL&#10;vDJYl6dDjJT/AJEYRlAWi0xRS7E7LFhkZIeNH3hofol7w2JlljYhRHFr0RlfTENllmp2j8xEWZ+8&#10;6apl2QVLFDNSVM3llm6jebzcbjyCZFiHhZTPeJxvgnhYbJDJalOjWqrNCdLsjNN0jUdGlPcIsjG0&#10;SVF0xOyjS94Y1SJe8MoTaF2STFKVkHL9OxxE5YoocLHGirI8Je8IiQVsXrLJLczxo2lG02lFFDWI&#10;4ofXBFFFEkNVlPgxk32N2qI6aRpxS7JSs0lWKNM1ENdkX3WNH3lon7wlZRRRRSzfFyobvCXCUW2N&#10;UL2I0/YszfX1PCZF2sNWIWF74NEsLCeESJE9P9FEWmxRaFpv2KDKxprqzUXQ4Ni0mu8aXvLNT+zE&#10;R6F9C4PKyz2SjaFESNKPCbw+Nl4k8xeWqYsJCyya4JidiGOIoX7I6KXZtFFC6xLGn/Ufawxmmu8s&#10;muxIYuLGxyE8WWPF9lolqJHmR5ItEXihdkFS4SfY2WWWWWOSRuHIk8xeWrWF6ELLRNdcbIyssbQp&#10;Ii7KEszHJIjrpKiGspdD9lkvZDrDkkanyWnSHrNkNTvs3IUkbkbkOaHqInq0ujfJm6yE2jyHkR5E&#10;eRG9DkObGxCFOjysWqzSqRH1mT6JaqR57Hqv8PJI3M3SPIzcXZQ1lCd4Q+mQf5hZlOiWrZYmNjwh&#10;SsmrXR+mnqbTzo86POjzo1Na10KbZ2RbXZ5ZHlkPVZ5meeQ9SUkOLZtYlQ2Wzcy28vs2iidD5UUJ&#10;YefjTp0ReJzUe2auu5OkLTbI6NezYjYjajajYhwKoUj3wi8z7RdGnO+nmUqJSbZtGuV0RlZKCY1W&#10;KKKx6LLLw8xi36PHP/Bpr3hssvNkNKU/SF8WY/jzQ7XT5oj8ZtWxfFiS+JFrpmroS0+8p0RnJdpk&#10;fkyS/kOUtWR4K9m2hFG02m0pHRKCZOLiJ1wTouxFDXZFUK36I6E2P40v9JKnXGKcnSNP4cn/AGNX&#10;4m1XEfWISJxTVjlRus0tJ6rpGn8OMffZ4Ir8NXQhJehra6L4/H+MpLdIhBIcaNfTUoOy8Xi8fG01&#10;OfYkLTil2SVHzErTQs2XjQklNNia9kHFK2XGzWlFQdj95i+htydGjoqCNR9/VqCjfGPoQ2fppx3O&#10;jS0lFDo1NWMV2Tlud8fhwjt3foqJTiazTl1mMrNSH6sfC1YxuLPIkT+Qq7ZrfLVVEu+WjrwUVE8y&#10;/GT+VBdtmv8AL3qoll8dPUcHaIfNj+j+ZD/SfzP/AMk9Rz98Uex9PohrSiqs/wC01+D+XL/CerKf&#10;vgiKIT3QTG7+qfsgu+MfZZZZCbg7Q/nddE/lyl6HJv2WWXhkNSUPR/2pktSUhZQnZKB6N8v9G2/Z&#10;RRWaKKKZtNptNptNpRRtNqNptKKKKRWa4VXCPvGjP+LiViiiiijazazax6bb9ENL/eKw+CXCsUUV&#10;yTI/yJwrlX/ro+Ik500a/wAdThaHFrMTtmlKpdijZ40bEjajailyvhWLKZsHEa/8EJUzpomtr/8A&#10;LRTKKZWKxRQkURntdoXzNSS2skrJUUxCH76NJ7op87N8f9PJH/TyRNyyuCLHivt6zCddMkk0VWKR&#10;SKRSKRXJMk03eErZSOjo6uyyyyfvF5bIjdYT7HO0P2WWIaPhytOOGMnqxirbJ/Lv+o/kTZvmxKTF&#10;CRTXZulwsvCw2WN8rLLLLLLpYUqzGX4zUj1aNxeLLLLossssbLLLIey82WWWSdsvFl4XQ8RHIk8J&#10;kWPs+NLbMcjU+QoGprymRhKfoj8V/ovixFoRFpxRtQ4RHpRfFDLG8sXB8HhDynQ8Ql+M1YbXa4Xi&#10;yyy8WXixSa9G9i1Gb2b2b2b2buKy3hdYeVhOuyfyG1SFCWozT+Kkv5EYKPrFm5FlljfJ/fRXGLx6&#10;I/zVMlFxdPhfHScdy3eiVW6w+C5KVFl5WW8vgn0N2acL9kFt9G9m5m5m5ls3MUmbmOT4Vzv6HhD7&#10;KZRRQlmLolBT7GqNqKK4JHriuuLL4rCzXOLErNN91hZoeFh/Qh1X11hIocUbUUUVhCZON9m0URxN&#10;ptNptNptNptNqNpRtNpRRtNptNhsNptK+mhITSFKmXhPL4PFG02m0oplFFFFFFYooooooSKx3jso&#10;rFkZX0SjTEX9Nf8Ahd807FAao05WsrDzeYvnXFFFZRSKRRRtNpRRRtHEaEe8UJG02o2o2o2m1Cgj&#10;xmw2Gw8dmw2Gw8Z4zxj0zYbBoss3G43o8h5UeRG5EehzLNKNR5Mb4IUv9NyGuCGuDdG4vheLzZZZ&#10;ZZZJXhMebLL4JlobR0dF4rCZ1jo6GSJDkbi7G6HJG5Fm4U2xM0obpFZuiy80Vxg76H1h4TvhL0R1&#10;O6ZF3m8Lgy+F4oSKGqFwv6rxfBjZJj7JFjY2MQos2Mhpt+jT+K/ciOmoeiiiiiiihYaJxcHT4J07&#10;LvHsaFw1LroWl/orRuLZuNzN55GeQ8hvPIeQ8hvNxvRuIysvsasfRZaNxaEyyyyy8XxWWSYxseGP&#10;EUQNKG6SRDTUfRRWaKGiiihIonprUVM1dJ6b4RdPLw8zLLE8PPeKyuSdDdiZNWh9YstllsTZuZuZ&#10;uZuZuZuZvZvYptEZ2J4bJYl2PrDHhEOj4sbdiWG6E0+FFFFCHj5cN0LFwTsZFjFlklRRTviu0NUy&#10;PY1TGrRElHogrJR66IDRtF10J0XZOKY40RVko0KJ6ErRVfSn2LDZJ4bHhjQosSEfGhULFjVhL8NO&#10;Mk+8VxrhqNPo1NGu4lNZTofavHvC7Q8NWVyiSRB0yatWiLtHqQxKsR6dD6I9okhMTYyhdMkrI+iS&#10;7EOXf0WR9iGNjw2jejdFlxLiR1oqO2hCVs047YpCEsNFFYrDynY9eI9RMjTZPSTRKNFYi/waw0Ia&#10;zLmu0bKE7QlRP/RuxOy6ZL3Z7IunQ3iMldEl0Il00NdECZGVDjYs2Xwh7EyTGSxLLeIkT48d2olh&#10;LFFDibTaOJtNptGiI9NC0meOUTyyRKVvgu0Nid4vLVoV/uKs9ZTotiZuGxSFKjdbs3Jll92N2bi7&#10;dilaw1ZYkl2TYopnofb4LhD3iQxjJDKJYiRR8HStuQ40R07VnjZ45G2Q7RZbw8Nl4ULIxSQ0h6aZ&#10;q/HT7Q+nTwkJ0SVnofaEUNYUNxPTf4xtr9N7f6QimvZ4zxniPEeNj0meOR45HjkbJG1jixJ/pQkV&#10;hMkiyhOi+K4Q94kPDJYfoZRCNiVHwdOtO/8ASUejT9FYZJDRFFDQ0MoZHrDPRq6yXolbdi7Kxt6H&#10;EihoSGiiPTJonCzUg4shqNGlq/6J3iyy2XizcjcjcjcmdHR/EaTKoqzxI8KPAvw8DPCzwSPBI8Mj&#10;xSR42eOX+GyX+GnF33iQ8N0OSLRaG4logRTbSNKGyKRJdGn7yyQyOWhrKWJTjH2amtKf8YkdF+5G&#10;okomk7ZKFnojKhpPtD6E7RZ7H1hfyVDRPSUvY9BRNHRixaaRt7NiNhsNjKo2scGbGUQjFez+L9G1&#10;G2JOl6PeHJoTstlls3MU2b2KRuRZZJKhkh4mPEmNkfZBdHw9PfqoSGuiHTyxorgxjQ8a3yNvSIwl&#10;qO2R0lFdFmv/AFNBdm01IDRGVElYuhiJLEXTHiUbEtrPZ+liGIZ7HKhSsmWaeJdsoqsNCFBs8TNh&#10;4zYyuMvSGS9jxMYiSGQVsj0j/i4W3LFl1IWXwYxoaGa+u1/GJpaDf8pFUN41n1R8eJtJQslo2PQk&#10;LSaXY44rDWI9qs0Rf4SXdoTLLLwn+DhZGO01EqxpLok6XChLrEGN8GrNvCfpDGSw1Y4Gw2Jj0yEa&#10;Ej/j4bNJP/S8S/sLg8vDQxmhDd/JlUSGxsn/ACkaKpCxRRVmrDa82PC6Gso6Yool0UhIaaKZTLkj&#10;uSGmhTlFUhzbXfC+zemUR6G+VWNVif4MY8SfY5Cl0OTN7NPsjG2kaUVpxUUWbib7IO0NZfFjGQVR&#10;WGS6JPognJ2LoTLzZqR3okqw0IaxHtVwSGnhG5ls3G4crIyo3o3o3plxFTwxezporFCgKLsaaFK8&#10;PExjGfhMeGJWaao+NDdqI3G43DZpehi+hoZF9FkpUSdk5fhoosUhMssss1YfqGq4rokv3MXTGUjo&#10;pJWUPo2m02s2scWhooSyoN8V0WWhLvP6TGSHiUbHBjiODFGmaa/T4S7ci8s031i8PkySIO1Y2S7J&#10;ulZBbnYv4rKkKRuLw1ZqRrKzHvrglaGjaye5MU5LouyMujcbjcby0JpDoa/zEJ0XhFYYkVleyYyQ&#10;xkm0WxyaN7IuyK6Pi6VaaNhtY0ymJtC1GbzebjcWWi8MZ8eVxoZJmpJydGjClbJO8sTNwmWWSVoc&#10;SiisJ0VfY4m1iTR2OTY2T1KlZH5EV7NPUTYhsikyap9c4yoUkx8Flsj7J+xjGMl3iRRpRIK2kQVR&#10;S4S9EVbNiHBGw2NFYeLLLPjyp0ORqz/DS079npUNcbE6E8PoasfQxOh4i/wfRZZeOmPTg/aJfH0/&#10;ZHTgvTIpFGwcGeNmxmxm1lcFJm8U0Nlm7MfZP2NDGM6JSjJdIlE2GmqPiQ3ai4WMXsT4UUjajaiU&#10;f8xVi6dkpdWO5M0o0hpjixxHixMQmIbxKNnooSGJll8KxKFoem0QTREeE+FFDjZtRtQ4Gw9CxQ0R&#10;9kveGP2SJFkheyHo+BH3LixCf0uKNqPkQ2ytCf4QjZF0bzyHkQ9rNifoekeJmySIonKkexFWSTxY&#10;8Rf5lYsvFs3G43nkRvRvRaL+hi4vDxIcTa2Si0Rj2RXR8WO3TWLLw8J8rxefk00J0afrCQxjRbFO&#10;SFqs84pWrH2bUUiiaKGhIl0bxO+83xoocUUbTabSsWxPvHfBumJ3weGMbLG6HMj/ACIR3NIitqos&#10;vihfVObkx9Gi9yoUTaOA4jRRWErE6G+xSLLGPFk+x3ZpSa9id8rL42N8ELLw/ZHKdjWGMliS6GjS&#10;R8WKlMvmvpvGnC+2akLXRCTi7RCVovDGkbRxGiMaXY5F2RjYllqxxNptJadniaKrFstlm43G43It&#10;F5oa4L1xl0QYsR9jwxkmi0Skv0uLIqj4i6v6F9TYoUbDVg4yPjz/AB4sseGKNkkOBGJVcaKNptNo&#10;9NGyjxnjPEeND0zxs8bNjNrKZ2Wyy8KhMtG5F4mafvKHhjJCJEVbIo0FUSzcWWJljYmIsT5soo19&#10;Pci3FkJbleGyyxMRQ4m0UTabTaUVisLFFFFFFFG02jibDYjxpniQ9JD0f8PCzxscGbWUxkiK7LLL&#10;yxjrDoSIq3RHpUNlm4ss3ZX0vLPk6VfyR8fU2yp4azFFFCRRRWaKKKKKKKxRRXCs0RQyijaUUbRx&#10;HE1Y0yCbFpj0jxjgzaxxaJDQ10NWRRpab9sXJehMsX0sWZxtUakXCRpz3RxQoiVYRRRWaxRtNpQk&#10;UOJtNo1msVwiMoorgyjXf8jRVvhQooelY9BM/wCtZP479C+O0aXx+7Y4lYrkiPBcXwZ8nTadmhKn&#10;WYrKFiisriiiiiijabRxNptGisJG0qs0UVhms7mfGWKzFdiRtNpsR40bUjabBwHEcTaNFCWI8rLL&#10;L468biJUyMrQkJcEuDHyS4UVmiijabShFDRRRRRQ0SRJ3I+PHjBd8r4tDGVlMv7ZK0Ndml6EPKNx&#10;uE7wyuKF9lD9keFFFFDRrPbFsStmjGkUUUURFxfJ8EISKKK+p+iX9yBHmvoQhPnYuD9kV9DPlS/j&#10;RpxtkY9FUUUUJcGyx8mMeEIXBor6NV1EXshH6FhLmsLgy+LKv6WfIl/KjQhchLoorEhCfB82SHlE&#10;Syy81xss+RLqjTi27I86+1PFl8mL6dSW1WTbnOz40ad8ZCzf0sfBMi+V5orDZrSuRpKkRfFfQ+SP&#10;RZfNsX0/M1aVI0Y2zSjS4yYuN5fFjyiD43l4eNR1Eit0hRoWFmy/oWK+i+FjF9EnSs1575nxoC6L&#10;Lw2MQ+by8PgiD+hn/8QAPBAAAgECBAQEBQMDAwUBAAMBAAECAxEEEiExEBNBUQUUICIwMkBSYSNC&#10;cRUzgVBikQY0Q1OhJERygsH/2gAIAQEAAT8C424Iexh3arEepfhKNycGiZL1oiyLKcytFVETjlfq&#10;Qim7Mp7CMYvdfhP1ofpgP0rg+EVcjpIrK8fQ+EdyGyIEeKMR/cZWELjG5AuVqjltsWIU77kYkYe2&#10;5Yy9mWKhd33ObYqzzdDkmSxRdtxGS+jKlKMTKWIfkkyp8jHuYX+yjxL51xj8Cn8xJ6DfrorS5LcS&#10;u0UUIYyIh8HwfCO5QSIrQZJEyRIY+L4ssRiVY22IDRQhmqoitPTXjoTXwYSIuxCdivS5kb9ScXF6&#10;+lCEUZCZiI3jfg/XBXehOjJRv6VuP0r0R24cx2sS3fF8I7kCDIeiv/cZW24LjrYg9C9x7/kpwy77&#10;nUWn8kISf4HSZy2tiN7a7jhmjuSw6+5nl79RYexyTkR6iowRCSjsjMPUlAtbcnK+3Cp8jGYJ/oHi&#10;X9xcYcbemG5Vdo/AStAe5RV2UV6ILUQx8GPhHcw8lc072G4/cipKH3IqTXR3KjJSh9xKce5nj3M0&#10;e5mj3M0e5ddyPC5mfQyVJdGbM6GDf6tn6WSXtZNcGvgRkQZBleiqi9pKOV+mPCDsRkT1jYatwl6s&#10;N/dQ43iyccs2vT09S40x7mYfF8I7kNiDIcUV/wC4yrt6VJiY3oUoWV3vwW+hRp21Y32EtCUDk9Uc&#10;pk6bHFmpq+5Z9RlyjOLWqPY9jEP2uw2+vGfy8MK3bQxbbd3xp8bFuD4U9yt2JeqG5n0EUY6FPRei&#10;HBkijhYumnKoeUoW1rf/AEWEw3Wr/wDTy+CW8/8A6Sh4fCN82v8AJiMXCDfLJV6056yY5VX+6R+r&#10;90hcxdZGat9zJRm3rqcqRypdjlSHRkcqRypEE5Syx3KeDqSeuhTwEY/O9RYeCIKKPEIKFe8V7ZEW&#10;fK010IvNBNdfQxlZaj34NfAjIhMpSuYihnV0Ti4vX0U+NN6cKi9z4T4WLDXCLyzTIyuk11MXSeZy&#10;RlZkZy5djkz7GVxWvqXFaMqy0ILMSVuL4LchsRKYhcMR/dZU4Liqcmctrcil14KNxRsIQtxE6ijs&#10;c4dREpq46pKo7mYUi9iM5Oe+gmN33Jqx14SJbmF1iYnfjD1PhT3KjvNj9UU3sZWtxFJbETpxhojM&#10;ZypO+2haX3Myv7mZF3YolSEWctIyoymUsW9DRYsWMLLLXg/yOQ5D4YuHMotdULhRrunBxKE+bSv1&#10;4MYyqtCa4tfAgylIpzuYnD5loSi4vXjDcsWI6EWVRkuGR24MWqGjDSvTS7E6VrPuOlqKESyNDGR9&#10;l16lv6JblH5itS9r4vjHYiU2RFwxHzk+C4pTS6jci8yncirREi+pHhsT3GixVQ+KGbSIvhJXHHXh&#10;/JP52YP+1NlffjDb1sXX1oowtTRW3KavIpC2G/aX0LmbQvwfov8AGsIw9XPQTb1Q6sF1J4mMdtR4&#10;tjrVH3He4tiRgquSrb9r4vhPVMmuLGP1IhIpzsU5qSMVh8yuicHF68U+MGT1iMfDoSi9xoTsYdZq&#10;mqIxyVGjM7cb2My6sryjyt/hxdpE5ZqbHv6OpT+URBkWIW5X+ZlTguDKfyRHFHLJKzQldD3IR1dy&#10;OxGJU7IsND0JyuKSe3Bk6mRnRNDRHfgx7bDIxuV9KrKUrQK3GB09cvlY/VRjmqJFuxV/usolFGhO&#10;Wg3qLgkWH9F/jhCWUeaSuU6edakqNmmth0kml0MRSyt2KZOOhe1mUZqpST68HxqLVj9D+BCdtylU&#10;KUkzFYfMs0TJYjBMqRyMT04dRbDGPQzjrJU8vUb0KUc87FClyZe7cr9JE68oyt0KdWTklwxF+XoZ&#10;2TldJevpxZ1IawKitL00vlEQIsT4V/nZV34LgynUTVnwuS+coVNCW4kU9dD5UL5rjatroipiF+3U&#10;lWm+hUm7akZ5GQmp7EivTcp3WxH5FfhrnNCWkSMW+hUSjYjIxP8AekU9itxh62VPXg4+64rF7ybK&#10;OxT2GyTvwSEuD4W46dzS26NO5p3P8ovHuZo2vmRmj1aM8e5zIdzmw7o5tN/uObT+45lP7hVKK/dx&#10;wLzPKxz5c3Ef/bXIvmUrrdFT3U79UP21PxwqxsYD+0+LGVSa9NvgU5FCrYhJNGJodYlGaUtTFwUq&#10;GZdCmWJIix78JiG7vhh781PsSfMkpdiXvhK3QxEepCWV3OerEq+go3NvXHiyqrFGftK2rv6aO3CJ&#10;EixMrblXhAsMsRquBSrRnvoyfzlOWUhO5a9iMWpE7tlarGhZfNUf7RxnV1q/8El9qsMZVo32NabK&#10;c1Nfk6cEhwuLItyVRdFcnVfccs0xysV3edykVuMNvUxlXf14ecY07dSVf2ySEikLYZYSIxHwnpFs&#10;lXm3uc2p9wqn3NkpdpMzPuXfcuZ2OTMz7l33LnNXYcr/AAKE8lWLMQs1RszRlQyiq8qftJV7xaLl&#10;KV9CpHNEwLXLst/TNXJetr1wkUKvcjK6MVh8yzQFVlFOD2IiJIenGa09FCL3MO9bFPSo10ZXWklw&#10;QlctZDfrjrKw+NZf/nTKJP00hCExMTK25U24UkIq6Ga246kX1I1EZ/8AI66iUK9+pGoRqmIxfJp/&#10;7uhhpS905/Mznk6iMy7l490Xp9ZlXlSjvqRlkeh5ik4nmoDrsdS/UzmZk5fkzWJzcixZj/PGG3rZ&#10;U39a4JXZATEWEuD4Y2ralb/HwLFixYsWMvGxYt6OY7F5SFTlIhhpN6iwqsSXKquLF/8ADDS5de3S&#10;Q+DGMqrX1IY/XTlZlGoQldGKo39yGrEeE4j4S240l7xLQU8srksReUcpiFrp1PLSKeDlKVidKMJ5&#10;F/krOyMPDPUsydGCi2jr6aXzonC8eM6nsycIv00+CExMTJvUqcKJHcq7Em+xOnfYlFoi3EclJalp&#10;Q+UpYmS3KdZNbFs8s8/8cG2O5JaDp1L76DozOTLuKm+5y+5kXC5cvwa4/wDwrb8Y7C9TKm/wae5E&#10;iR4R4MZiPdPUsuxbhYt9CjBpTnZipxXQSXHxGleCqdijK8CutpLcoz5lCMuLGVEPf1MfwKUyjUN0&#10;VqVtYkSI43ROPDoPfhHoSf6aaNbijJEXmw0X1Q52RTqzi8w+rvqyrq7FO6mNX6+qOjKbzRJrLNoZ&#10;Lf10vQuEmT4UhblX5Tk3VzloyLqcuHYyQX7Sy6IUU+goi42LGnBjRJmYzGc5jOYzOzOzOzMxu/oj&#10;sR9TJ7/BpCEJiYnxm7IktSxb6WjJwqJo31XocVODjLZmtGs4vofOmYKeSrkezHwYyexUXrfwEUpl&#10;Kp+S+ZE6dmLhVideFTcSu7EMM3Ep0NLCoL8DpRsRi9YnLa6D2GT9z04Wm+g4SSvb0x3KO5XWtxjH&#10;wXooehHQkPhT3Ljd4kF7ESiW9CZf0X9LKm/wb+hbiIr1MauZDK/ShFPbjcTE+CMRp6WP4z9OBnnp&#10;We/p8SpbVF/kpS0KnRopz5lNPgxkiovU/hJlKoU5m5Up9ULQnsVFZ8JamHjeepTlFQOfFbEsStj9&#10;ST3KVNxluSjJ9SdOSMtzJFEXDojQxD9tvTS3Ke5VXt4Mlwjf0UfQuFQp03U2OTO9kRouG7OpfQpf&#10;2olhkvisq/N8VbkBeljOvGW/oQiO3oiIRErO8n9I/ThKmSor7emrBVKbiyPtnZm6MHPLNwfUfore&#10;vqMe3wE7FOoU5kXcnC2oyqtB8KU3FkZ33KMIcu7OQs+a5UqxodGPGdjnyS1RKvKTZzZ9DLJu7Zlf&#10;cyy7nLkzr6KXUgP5SS1P3I8tDoKhAq0koOy9FH0LhUMP14V5WiPc6GH/AO2XCRPivh1vm+KtyPof&#10;Bj9D9CIIXoQhF7RY+D+ifpi9UR+VenxGnkqKa2ZRehO6alEUs8VIfBlRXiS9b+EnYo1SEiDuV6Vt&#10;UTJ8IQIoz2OdYqy5m5kXY3LFi3Cwv5K69/op7kRaoqIYqqyo5yJVk0x6PhcpehcKu5Q68K71XGi/&#10;0C5Jk+C+JX+b4q3F6X+B7jGLbg/TSQvQhESb04S4MfB/GfpRTfsj/BcXGvDm0nEpPLImYKWjg/8A&#10;HHFTcYaFOtmVmVPUx8H8GLsUal0QkQkqkbMxNHK7pFVDIzsczsZzOZ2cxmdmdmZmvf0VPRT3ERKq&#10;0GR24z+bhhaale41lqW9VQodRlR3lxpP2IzDY+C9FvRYlFroXFdldPN8VbiEm/lI4WUkKhTS95ko&#10;/gdGl0SK2CW8Crh5Qhd8I8GPf0Q29KERJl+DY/hNly5cuXL+vCS/R/jhF9DKW4Y+hya9/wBstS/t&#10;ITyVEzLdX6McDH6SUeCd4+p8X8KEsrKVTQpysxSzRszF0suq2Gvgr0y29FJXkyKIk9iW4uNThhF7&#10;CvpW9KVzlFKChcnYdMejtwi9EJj4Lii3ojqkyKRW1joKiRlluVIRqrbUnTyt/EyvsQtoQlymxV51&#10;b5SMKsnqylhratjjlkOVipacGpEaUp1HGKHRdN6lhUroq0nYs+FiPFCEiMRLQnXipNXHiIjrLuKp&#10;f5VcjTqyXySFg6r30JYKroeUn1Hg5W0Z5KX3EsBUPI1LaNDpVItpxY4yX7X6kP1+Hv3SiRdi5zGR&#10;lfhjoc3D/mOxGQzw+rmpZHui9jHO9eT4Q3+C9vh05WZSqFORK042ZWw0lIdLucl9x0nEyP0r09OF&#10;Ki5sjRjHTQULbGXhLcrR1FxqbC1aRSSSMV84tuC4UU7mpKLZymNNE/mHsc1R0FWRz0c6J5hLoeaX&#10;2ixX4PNdkeafYeJk+hz5FGcpTWmhCGiMpkHF9DIWy3Zi6t6jtsRhJ6nJkKgxYWTPKSPKM8nLuLBH&#10;kV3PJxFhIojTilqlYn/edu5g1CfziVPoaCNx7amJrxVlEjiYRX5ZWipwuWsUksspPoPYkkyVOxFC&#10;4oghIjArPJSk30KdKpXn7IttlHw6rOTzKyRhsFhKVua80kKOGTbpxV2Txjg7W0HjYzu1/B5qpF73&#10;RUxKmPEuDtrY599mecnfXY83JM85CXzbnmYTXuicqlf8FXCqzdNjpSjuuKH66EstWLJKz4NCsLXh&#10;i4cuvJLbhhanLrpjKtJSTLaiXrUJSlaKIYLrUPLx+0p0Y21SJYWm7+xGJjFaFvgRkUahCV0bkqOp&#10;kS3KkFYrvKtC/FMUjOZzMXLlGjzJ7ihZaCpO92ONjKOGhVqpTsOWdmV9DLIyslCTIUXF7ELlSDkx&#10;U2SgxJwu2YepGc7CoWMiLIdipOETE1bz9pnbIYfOriwmh5Q8toeWPKjwxyUOmjl6XGrIWIt8pQx0&#10;ciUtyOJpy2ZzoHPh1ZUx1NaIqVebhm1vcdJ1NinDlrK+CKbNxq7Nn6cVKySQ6f7iVZQ+XcWJqLqL&#10;GzPPTKtScKOe+vYqV6k95cI/MjCfqUmpdCpG0uLJw2uJai4wRFEUQiV8Pnhaewp+XtkiPxBuTvoi&#10;tVUloc1x66Eq2bqZ7HNM5zDmGczmYzCqEKgqy/dsVMPGesWSpSgxqw/gYWXMoflcUuPidLNSU1vE&#10;XDCT5lBd1o+GOhlnmXUWo/TShzGijRjTikeWUoXuSolrEqqgiqk5uXcVC6jJr2s8hP8AbsR8OWTX&#10;c8hLuVqLpSs/TTlYo1SErkXoVSvXS0JzU4jp2RVo2jTlD9yuctnLfYyM5bOUzlfg5THSdjCVnCsh&#10;8uWHjPKth14E68BVk9jEYp3aG2zDu1WJRXzfyZDIhJDStxTVhamK1pyXVow11UFiZRpe7oefHjyG&#10;Lc6iT2MTJ8x66D9zLGBf6bv3M2g3x1MKs8mp7D0bJMhL9FonrB/wZWNGGllk2V5vmXuZn34ZpKNu&#10;hhYOGFjPoxzzSEWIRZGIlqOJbhZmVmIhKVX5WVaUlTtY8vVb+U8tV+08rV+0WFq9tCVKtJa7HIkh&#10;UmKFnsYaThF/knLNYfGabWhly2W7Z12ZcRSWpFXKdPTNLQqTeV5WVKtXX3f5OfP9xKVy4y3xYVGr&#10;HNzKw6eZE6bixLp68FUyVUnsx7iEi3Bq6cXsytDl1ZR7cMPXlRemxSxUZvK7XMTT5lNlN2Yx8aOH&#10;dWndMlTeGrLsyGJTW+ovEFBWZDF8xaFXF+5k67lsJyMFLPhKlOe61RgJ56TT3XBoxdBTRXoum/TT&#10;nYo1CEycc8fyYilKMmWe4pfox7ow3vhlfQVFE6SauWHaw+NrRFhLzzJlas8tlJmeXczPuUajhK5l&#10;dR3iiFHuZbMwTup39LHtwWxU1Zyl/kqKc9BUpjpSRlZGEmRp2HCzMNLl79TmxyjqnMRzEc1DrK2g&#10;5lyUaX9IpL2czr3OUluLDoeGizycR4WBHCw7EcJTXYlhoMpwXLUOiORBCpxFBGVHW/rduw0jTsWX&#10;Yy6+1CoVZbUzytS3yFXBVvsJ0pQ+aDRlXGxYsWKT5deM+iZLD0KsU8q1K3gtCp8vtf4K/g9akm4S&#10;zFOEoyyte4hFwjeW5XlOd1m0Pe9NZDutBxY4mQyjRYsZTKWLGUymUymUyjRd3I1GiFT3e4cU9fWn&#10;qjDTdSH8FiO3o8Vp/LUX+RcNtjBVXUpNS3RiqfLrabMuPhh8PzFcwVHlQPEqiUok6rzOw5Nsw9Rw&#10;k97EouU24q5SwsnucmEI7DbT9p4fJ0q6ve3U0ZIuYijGomV6Lpy9NOpZlKoQqXKsFOJUpWvoWsUJ&#10;5KlxV9CnXSqJPYxElzJWM5F3ZlEuEXlHh4ubPKx7CwkTyiKeHUR00clFOnl24WGN6lxszGYza7XK&#10;dGtPakzyVb7B4Osv/GVYSg/fBoypkIqzHxua3Erv0wgQtlJMpQnU+SLZT8OqSXul/wAC8LjbXMz+&#10;l0/tJeFQ7MreHzj8sv8AkmqlN2mrCm0cy7M+gqmpmM5mMv6Wa5cuXL8YpuVo7mGwPWZToRiZYroe&#10;1K5aMkOjGVzFeGU56xVv4MRRnQqZZbd/Sip8rseGV3UwcL7x0I1bFKWdanimWnj70101MXiKmiiY&#10;dVa8v9vVjhClRdhrUaLFixlMplMplMplMpYymUcSw4kkMuQqtfAwNXJVs9pDEOaJ1MpFqUU0V6fM&#10;oyibOwkRiYNZb/kxFPmxIUNDy55ZFC1NW2OdpuYinzSOETlqhYVW2R5ePYjQiuhlHE5KOWKVhzGx&#10;srUnVVlFsxGCrUtZQsvTTqWKVS+xTqFWmqiv1K1NxlZoy68JIUSxTRSo1Ki0Vil4df53ch4fBftP&#10;Jw+1E8DD7UYvAumnKn/wQqimRfcfG6HUHMbLl9BXbstzD+HuetT/AIMPgYQXypCoxiKMDlxK2GjL&#10;8niWB5H6kFaPXjYsWLH8FixYSFJl7Hh+EliHnn8l/wDko4aMIlSoqVtB4iOX8nmNPyQk3uSVzGYS&#10;NWmx6Sa7cEX0RzDMXFVllyvYzmYzGYzFzwimpupN9NBDv0JSlYnVco5Si0qaQjoeLYdTws5fbqL1&#10;f9PyV61OX8ijHseK46GCpKK/uSMRi51LvqzDQdZ3nsRioxSWxjJWilwf0VQfwr2KVd1ILue5ipaJ&#10;MVIirKwt9TxChlxF4/LIURIgyLuUqEp7Ip4BfvbZDBwX7BYWDXyor4Cm18tn+CcXTqSpy3iQXwGy&#10;5SjOr8u3coYJfu1IUEitTU42ex4p4e6UnKHy+mlOxTncpTJQVWH5HSs7MyGRDVh/g8PwOmea1KVF&#10;W1K0uVC8TzKcbid+FRRcXmKkLTl/JT/sTRm2FMczMQTnPKmbjL6oqpLbh4NheZeo110IU1FDlqYi&#10;poUZyewrknZanijTwFVP0W0LFixbhbgjoeE28jR724VVG3uJ03Op7NinSakU5XZcrVVCDHu3342M&#10;pb4FzwvEcmTjL9xGSlwrXyOxh8O95CpmUei1PGMZFUHSjvIT9WCq8nGU5d9CdRUouUtkeI4hVsS5&#10;MwGHeNxXLWyWZlOKisq6cMTK8/x9GypxXwfDP3piVhcLk52RWnnLcKZ4dTzT1iQp2gQnHsc1NFNl&#10;SoomN92Ncl1Xq6olo+EmUKTr1LdOph8Oox/BtsTftZQ910VaGdWaPGMDyJZo7P00p2Kc+qKVQqRz&#10;xuixLYkYRJ4mmpdWU6eWPCUc6aZHDPIYe6jaROaitTH4zLHc3LcNTKWIyyVFIvwtwseDVOTh3F9y&#10;LzK446k6KcZGEpON7kmkYiqjxHFcz9NbdeFuNiwl3MplMpYSLHhuL5a5ctinXUiTU+pCMVsaEpwi&#10;V8XGC3K+N5t0tuFhLgixY6+mw4OO64UcXUp76op+JRtrchjqb6o85T7oeOpL9yKnidOPW5ifE6lT&#10;Sn7ScnKV5O4mXLly5cquyT7HiuJlUwlBQdsyzM3PBaCwtBu3vnuzERyV2h6InrK/x2xsuXLlTit/&#10;g4epy6iZF3XGpNRKlTN6PBKCqUnU63sQpZdkW0OTtYlFJkqtjE4jpHc66+q+g5X4TZ4TNLFOMv3I&#10;urcLLuRcYPQrYrQ8Qq8926Fak4v0Io1MpCXYo1Scb6onsWIXjJSW6ZhsappCrwOdEliUirjUupXx&#10;rfyjbnrJ68EiMTLwaGmW9C3RzbRaiYXxC0bSdmU8dF9Uedj3RUx8V+5FfxJbK7K2Kq1etl8N+hEK&#10;1SG0iGNqIXiM+xLxCfYqYmtLqSu3qzKWYi2lxIsNFixYsWFHUWkkV6iqdywoIjBNpEopSdh2GkSV&#10;zlnKOSu5ykco5K7nKRykYiMYwM8pLLroYShUq1oqzt1KEPYjxOjrCZWdqb+gZYsNCJ78afwsLWbp&#10;6imVKuQnVzC4s8HxXl60ot+2RDExa3Oemtypi0upPGXehKtKXw5x1I3hPMtynje6PO/ySxv8k8XN&#10;k3ObvJmUnTbK1Jw9NKpYjIo1O5OHYlTMgvbsc2p9xz6n3DlOW82ZBxRlsZSyFYujQ0NO5kTHFGVF&#10;kW/IkiSRZGhaJaJaJaJoXiXReJeJmiXiZoGaJmiKURTicyPc5kTmRObE50TmRfU5sR14nPieYieZ&#10;iPFoeLR5xHnEebR5seLPOHnTzrPOHmzzb7nnGedZ52R5yR5yR5pnm5k8bJ0opb9TzMzzMjzU+55q&#10;YsTI8zInVlPdn/TWHg8A6k0nKU9xU4LoiKMbT5mGkV5bIfG69NxP1W4WGuE+MI/Cw08k/wAFWStu&#10;TncTFIznMM5dZLrdEa8rfMUsVJdbnNv1OckeYR5kWJRz13PMIniUeZPMHmDzCPMjxC7nmEeYieZg&#10;PEx7nmPyeZXc80jzCK9VSQ/TTmUpFKWlmYqTpu/Q80eaPNHmfweasecZ5tnmmeaZ5qR5qR5uQ8XI&#10;81M8zI81I8xI8zM58jnyOfI8xI8xI8xI8xI58u5zpdznT7nOn3ObLucyXc5su5zZdzmS7nMl3M77&#10;md9zO+5nfczy7meXczMzMzMzFzMy/DUu/o8svtMk/tY7r0rj4G8mDVPrucwhU1N1YxtPlYupFj+P&#10;YsWGhp9h05NipSI0nfUy2+G5cyl/BcuXLl+GZlxTaOazmMzMzszHMZnZmZdl2ZmXMzLmZly5dl/h&#10;JlOdjDzuSiqkbMxFHlT20LFvRb4FvU/okW+K/oPDcJBU4Sla7RSwdKWuU8tScWrI8Zwahh3KK29c&#10;VeSX5PDfbiYx6PQ5KIU0mJH/AFBSyzhV/wAPg+NixYysymUymQyGUt6LFixYsP4K4UHaeuxXhkqN&#10;dP8AR8PUsyE7orQ5sLPcqQySs/omP6KPxn8XD4apXftWncpeDpr3ydxeEUkYf+1FdjDlOFtWeJwU&#10;8DWv9pDDzl0J4WcI3ZkfZjjKPzRa44GGavH8EZOFSMuzObdXFUIzueKUefgprsRWhlMhlLGUsi0T&#10;LD7i0PuLwvoyThHqZ4dzPEzwMy6F+GYzfguXL/gb/j4FOjKYsMkVMN9hlcWVP1Kd/wBy4xhJrYWG&#10;mzykrEsPUXQcWt19Wh+nDVugmYqlzIafMh6Nply5cuXLly5f0XLly439HHb4z+HThKpNRirswvhS&#10;VnV1YoxpQ0VkjmbE6r1MPK5B2FW9rMRO9Np9jLHMrdirCLhJMjhqeSOnQ8Yw6lg21+wtw8MXvb7I&#10;lsYSpmw8TMUJ6i1VjGU+Tipx/PwXwt9FQouoxYfKU7JKyFsQtnFhoynZnl40pv8A4JYf9Sy+Up4U&#10;jRSQooyolFFOlCScWjHYbkVf9r/0CMrGHrd+GMoZ4547/Gv9Mn68Rh61C3Ng1fhZlnwsyxlZkZkZ&#10;kZkZkZy5djls5cjkSFQn2PCMGqdHmSXuZUn+s/wiaTw38nMQpxkyFfJt3YsQ2r6ksboVcXKempne&#10;al/BnvcoVU8PD+DGyUsBXtu9BYeQsM2/wUaapxsupLax4ZeWaH+TkvuQpyXUjseP07Sp1V/BuW+N&#10;kb2FF9hUpS6DptdDlNjpSRboZfVg7JFZroRkRkRdymUqMKt3IxFCMZtWFoX4J2JyKWhiY86m1I5N&#10;tDko8ujkI5KOUjlHJOUco5RyjlHKOWcs5ZyzlaGQyDiZTKZDIZBwH6ISszD1cy4YzC/vgjIZDIZD&#10;IZDKZUZSxYUUZTKjKZTIZDIZDIZDIZDIZDIUKCqTs3oYzDU4RjkMhkMhkKGH5teEO5HwilbYXhtL&#10;T27ux/Tqf2Pa55CGX5Gf0+m/2H9Pp/Z3ZS8NptKeXUx2HhioxutiHhlJP5ULwul9ovDKX2n9Mpfa&#10;j+mU/tP6ZS+1GKocrETh2Y0ZRRMpYyiiKJY3SRhpfpJdiatiL9DzP6TRUk3JkJvuL2w/nUzu5Un2&#10;MNrWipfKKXvpEqmVCbyRszVx1ZYQ5EqjzpswsuVio/7i+pnsUZXPFKfMwU+61IlxyL+uFCc1dLQ8&#10;nO1yODd/fsQo0VP3aDhTSb6nNyR2Q69N6WSY6+W9jzcf3bnmY20HjL6NaHNXYzxOTPsNWfowz9hO&#10;VxOxGepGrZtdCFYw+LyTd9jEYqM5IqW5aaM6HU7F2xEWVJ5UN6si9RLQZYsWLDEhRHEsZTIZSxY6&#10;DHwZcuUU6k0kU/CZzSvJRR/RYfdIxvg8KdO8ZO5NZZNeilPJIozU4kfyilgcPV/Yx4Cgv2akfDcP&#10;K/6ex5DD/wDrPIYf7BeH4ezeTYXh+HcklT3PIYe7WQ/p2Ha+RnkMOv2HkcM9eWR8OoOdsh/SaP2E&#10;vB6Li/YY3CPDYl0910LCRkMhlMhlMplMplMpG8XdDvL5mZTKZTKeB0M2IlP7UVI2gKFur0Zljbcq&#10;01ddrHK2JRiv+LFNRskLXqRdks27J03d22HB+5MjH3qTeheIoniK/wD2V3+eCgZDlnLFAVIVOxkI&#10;w96KFTlzaZVeejLLuVKc6WTP+7Un83Ba09ei4SepexCfvu+iJy9ppaxFmZGYROknEn/bpT6qw5aD&#10;ehhpaklmi13K96VacOzHUfYQl6FCbWkWQo7ZyOGoQavZlaUclotKxOtOMU3rE/qSeyK9TmNyW5Ot&#10;KHW5TxOaOpVm27og5S3KtyFycmKT7mdntz6WKuFpSqa7SMTg8kM0P8ji1uuFGplVh1DNqZyTITaZ&#10;KdzM7lOcnTsRiKHclocw5xXrXKfuiJEfl4WLGUyjgKJYsZTKZTKZRwGjJc5ZkHTOWKlfY8HwCVpy&#10;QlFGhVhGa2PF/DYzi50laSGrOz9GGq5WU55tjB1nGVnsOmpLMupCFrnKucpHLs2iNNJo5SbbFTST&#10;OQu55ZW3FQSnmuWMp401UxTfZWFT6ipmUy3uZSxYymUymUyigZTKZTKWPA6NsNKf3MxavkS6sqRn&#10;l07k4TeRDhK8TLK8P5ZUp1G1YpQkrf8A9SnTny33uKEpTo37mUxa/Vtfoe7K9eo9XfoQj7UYv3Ym&#10;r+ZMVJGUyljKKAkKJkJaMxHzmGqzhPXWJ4rTc6EKkVrEcav2MlGpbWLSYpF1l4ZJe26dmTdoO243&#10;sKbI3NRCL6Cf6eUwX69PT9p5X8lLD5XuWPGcPbG3+5XFRSMpYsRoyl0HGNLpdnmaf8RRKvSmnlWo&#10;7uWkrIeIkpO2qJ1qs4W2OXoRVthq4kl0LehxRkXYdK4q73KeJ0tLdCrRqU2TSZOlrxXoTIK7KENB&#10;RSJysVqvYcxyuWuUoFOmJcEixlLGT2ljKWLFuNholAyGQhTTzJ79DJdHLMFhc00Yenkics5egqZO&#10;ieN+Fb1qS16+nDVrFKpszB17pJjg+hkkKm2zks5Lucl9zlPucqRkkcuRCEsyuYypy6DZinmn+WWL&#10;FuFuFixYsWLcZ+6oSjaTRYktDAU+XhKcfwVqd5adinSalG+1jkyy/m3/AP0VOeX/AAyEHzXdaEKT&#10;vS02FSlaWm4qMv8A4KhNZX2LFXDZ5tiwqTX8HlIi0J615f8A9iS9zHHYylhLikMqQ7GL/uXMNXU1&#10;KD3MP74IVGCndo8dywpU8vcXCCzTiu7Fy+UodlYxGG96S2KOHS1kOnE24ITEVG1RlZ67n/Tc3yKu&#10;b5pMzCmKVzxqnmoqf28bXLuLvY88+btaKJYmEl7rGItKppsJPMP+S3wn6E2Rm0KYncnC70IwedaF&#10;Sire1EaPcrxs9ONH8lKasTn7StUJzu+EY3KdLuU4aCWnFL0RlZC+NBamBw+WGu5zB1B1PeczQc9C&#10;p74O54x4c6M3Up/I/QtDDVuhh6phMRmS1JSsxVLfyh1rNjrCrLKmcwVRHMRzERlm2PGau0B+6Vxb&#10;2LFixYsWLFhIsWLFiw9XcynLvco+IZKcU7n9Sj+T+pr8n9Tj+T+pR/J/UV+T+pL8j8UX5P6qvyf1&#10;Vfk/qi/J/U1+T+pr8n9R16lTGyu7IitfyfzwRVVkvyXFwRIb1R4hDTNEwf8A3cDCVFGyY6uu541N&#10;TnCK6FrcIO00yNU5mZoQ0WLCEIy5v4MPW5OKhCG7drDlqZyg7mJp8yhKJJW0J3y6FLFOn8x51Nao&#10;bU+gqa6lvpEzD3mRo/8AJlMpX0m49uMXYhVsydbQnNsUbkKJClYjBC9GbQ34XLkeFxsvqIuX9UY3&#10;PD8Pnlna0WxbLCxlZZ2RKL3GmWbIp2ZWoqcHGS0Z4rgJYSq3b9N7P0RdmYesYOvaS1IzVSC7n5Fq&#10;aaEtdDt3Qnoz5X+DaX8M0hFs8Rq56kn/AIOh19L9K9aduL9NjKWEvTT+dDZLci0iTzcb8JEia9o6&#10;OWtGSK2InzXlYsTV7jvJ3fC3DUwvumJEvQhClYyW8QVbsQVOpFSWxyYHieLh4dh8/wC57Io+M4qt&#10;L+37SdaeduS6jxOuxKfN2RGh3MqW3B8H6Leu1yxb0pGCWXhcbMVDPr1Lly/C+hGN2UaehGNrcehc&#10;zDmZi/oTLly/C5cv6bGFp8yeUow5UUZ7mZHMQppiynt6Gly0THYWGIoyhUV0Y/DSwteUH/j0QlYw&#10;dbuYDEWdi94aF7ZbJCScjlxuZI5rnLiOnEyI8Rq8ugyrrL4MOphKSqTkntYkss5R7cFt9NSSlUSe&#10;xiKVNUrxWv8AI/gZKKoLRZmirG0rXKncr6MjVyo5xzTmq2xzI9DNmlZdTD0VT16lNr3XKglctcas&#10;+C4Vp5KWax4PVc8CnLq2c3LFtvRHiOM89VnH9q2JYiFKFJK3yk66n+03d7EaqgtEPFP7R132OdL8&#10;DqsUzOZjMKSJVUo+1amczfwZzMXLifqW5ClpcpLKXGxzJzKq93oRTh7SmtC3BuxmMxcS0LaCiWLc&#10;OvBotwsW4LiiCun+DwilGVHMt76lWnfYjSOUcnU5IoGUymUcLni3hqxVFr962ZXpTozcZqzXohKx&#10;gq14owFXPHKyMWZJb22Pe1I948+Y92VfyQ9kfczxmvdqK2I7fCo1OXP/AAVHnqOXBcI5ZYKa0zRf&#10;ppwlO+VfDfpvxbsZ9RS9Ekjlzm/bFtFWLjdSVmY3+5b1UP7qIiQxOwnldyzk9xQ9l+CZK0ouL2Zg&#10;aih+n0PGMb7OVT/yU9Hctms+xgcBVxSrVF7acF/yL4Sdi/Dr6Uy5fjRp5hU/cU3bQRKVirVstCU7&#10;mYlrxULkIakEJ6ikNjvwuLcWqLoTLl+K9VvQilLLKX5R4fivLN5v7c+3Q/qVP7z+pU//AGH9Sp/+&#10;w/qMPvP6jD/2I/qMPvR/U6f/ALD+p0//AGH9Sp/+w/qcP/YVPEYZfnueLz8xWzqPC/BGHqZJGEr6&#10;ppi8QjFe6Z/Uaf8A7D+pU/8A2I/qVP8A9iP6lT/9iP6hTyX5iKvicZfK8xiqjqPXcj9Ch8MJXjSz&#10;Kb0Zf4EtC4nd8GxsuXLmaw3fgiK04y2MNVoww0I6XseLVIeZjl7amMot121scmSOUzlsVKQ6TMJT&#10;/UuyIuL4a9+LE58+S+0qTc5tsTMNTdWrGCMNGNKhyorQxMOViJx6X+K/hULx4bDZJjGhwa1MokZC&#10;1tOEeGYvwfBGaxcUjMZtTMhMzJMzruZkXRdF0aF0XRddx2NBfI0xFkZSxZGUyIymUyoyIlSi0Yqh&#10;y3dbehGFrZZEoqpE5ZkMhkQlli49GZLGUSLFixYsZS3BfDsW9KFwaLGUyGUymUtxsWKaLaD4yVp5&#10;olSLk7y3P5K8csdR8L8KZH0M0s+/p9tzFpRryy7ETwqnk1fzMgtDxyjkrKfSXpfr6fCprhcWsRux&#10;TjmjcqKyI6smv02LUy24WvEbykPkQqctypTefQ5VTsNNFmcuRCnOTstyUJ3LSRqanu7HuLyM0jMz&#10;PIzyFUkcyRzJGeRzJHMkOs7nMkrMhiEyu5L3IpYjuU6vMbSHiWnrcjiIuJUr2syliry1JV0mPF5Z&#10;WKeIjKGu5UxGmhHF6orSjODRJWfoi/cYSv0ZU01M6J4lRZRxCnKxKSiPEq5SqqaKlSMUeZiRkmr3&#10;J1VEjXi5WNLkq0VKxGpFsk0iVeKdinOM9mSaitTnR6nOic6JzonNicyJzInMic2Jnj/yOpEzxM8T&#10;mRM8RVInMiZ4meJniZ13OZHuZ4mdGdGZF0XiZkRqIdVdx1EzOhNMZUZllK/YxFV1Mv4FCTOTIytG&#10;RtEIyTIsUi/otxdluO9WDyboxWGnNx5cbu2phsFWz3lTdkYWlNT1iykvajxihzcFPvHX6WPzK+x4&#10;tgVh8NRrUl7dnYU7olIU7DlcoVMqsVJl7M5h1FJWEzOidrEZ/pL8FKusm46iuRrx6k6izbmdHMRG&#10;tGL3KtSDlozMi6MyM6MyLo0NDQ0NOCsaGhpY0LxtYa1KVWLgkzERXQwdTlV4yMUqcpXTX5Jxs9GU&#10;bOnYr010ZH5tWZIsrxy/I9DApOElLqOlElmUmr6E6cXTHo+KepSllkUqmeBi80ZaFOkqtK73JUXB&#10;Nx3FVk5K+xUwyvdPQlmw69uqKcnVbTFh/wAkpzpe0UHWw+vzHIlH9x5qezvcVOVSzHTnSTknsLFS&#10;lZFSjKVS99y9TDK/5FXdb2ksPPo2OhUT3OVVI0Kjg3d3OVVXUyVS1Zbn6p+r+S9XT8F6v5P1Pyfq&#10;l6n5L1TNVL1fyZqyM1YzVezM1Uz1PyZq3Zl6vZl6vZl6opVfyZ6v5M9T8met2M9U5lU5lXqUsVKn&#10;vcljrqyPMSaIYiUc2hKorirPJFIpzvNEqqzyOf2Oeznq5z9dDnMeIta55iOQdaXc5zs2RxCsTxDb&#10;9o5uRgKdoycjwtxWMcJWvJGRdkctdjLZEoqScX10MVSdHEThLo/pfBcTTx/hk8DiH7krIr0J0Ks6&#10;c1s7fFuL8GZ9zMzMXdi7Lly7Lly5mZcv+TMzMZmZjMzO+hnZnM5mM7M7M7M7M5zGcxnNkc2XcznN&#10;ZzGRquOxzmczUdTsb8UxFCq4sklVgSqSoyyHmTOrixWlipXzqxCrlPNalStnd2QxOVaHmhyTk2Qx&#10;GUeKTVhNXPMoqYhTjYhUUZHnTziZ5tCxiR5uJ5qJ5mOh5iB5mJ5iHc58TnwOfE50DnQOdTv0OfA5&#10;tM5tM51P8HOpnNpnNpjrUu6OfS/Bzqf4OdTHWpnOpfg5tL8HNpnMpfgc6RW5c9iNOKYnTHy5RY6U&#10;W9SORIpygpak6UXJu+hCnBRsZIFWneWjMPSir5mKNIrQjJ6FOj71fY5UCpThbRnJ7MpU4RppCjS7&#10;IqYmFNbnh9dz8Tw+X7x1Fc5iHWRCWZn/AFHQyVlWS+bf6O/ChVlRqxnB2aKsoY6kqq/yPD2Z5c8s&#10;eXPLHljyp5X8HlBYY8seUPKHlGPCnlWeUFhPweUZ5R9h4RnlGeV/B5RnlZHlX2PKs8s+x5ZnlZHl&#10;meWZ5aX5PLS7M8vI8vI8tM8vI8vIdCRyJHJl2OTI5UuxypdjlS7HLl2Mkuxy5GSXYyS7GV9izLFm&#10;NPrxTLmEq65WY6gpwzQ3RZ/Dvwv8C/C5cuXLlzMZi7MzMzMzMz7mZmdmZl33LsuXZcuXLsuXLszM&#10;uZmZ2Z2cw5jOazmM5jOazms5rOazmvuc1nOZzH3HUZPU8BjfGKf2mcziblsUItLU8bpqfhtRy/bq&#10;hbfFfwPD6/Kq5ZfJIZlMpbjoaFvwacbLhoKxZdixZcNDKhxRlRZFl0MqMqMqMqMqMqMiMkTlxOVE&#10;5SOVE5MTkRORE5MDkRORDqjy8Ty8Ox5ePY8vE8tE8rHseVieTieTi+hHAxR5FDwOhi8PKjL8cURd&#10;jC1M8bdTyam72JeHJn9PVtj+n/7TyH+0fh/+0/p/4P6f+D+n/g/p55BnkDyH4PInkDyDPIHkTyLP&#10;JyPKSPKSPJyPJyPKTPJyPJyPKTPKTHhah5Wp2PLzPLzPLz7Hl59jy8zkT7HIn2ORPscifY5Ujly7&#10;HKl2OVI5cjly7HLl2OXLscuXY5c+xyp9jly7HKn9py5djJLscub/AGsyT7MyS+0yS7GWX2syvszK&#10;/tZlfZkotPZlpdmWl2MsvtYlL7WWfZkMPUqaKDPCvD5UMLUlL+40UI1Ki2sUsJ1mQhCBKof9RYm2&#10;GjS+968Ll/hv4OBxPMgoS+aPGw4jGXKb1syStwuZiOqGXMxnM5nM5nZnMxnMxnM5nM5nM5nOYcw5&#10;hzDmnNOYc05pzfycw5hzDOZzOcwzmcziqGczmLgqsWipB05WfBESjPLIw9bVClcv69DQsiyLIsjL&#10;EyxMsTJE5cTlQOVHscuJy4nLj2MkTlw7HLgcqByoDow7HJhfY5MTkRORDseXieXR5aJ5aJ5WI8JE&#10;eDQsKh4RM8ovweTV+h5P+DyaPKL8CwiPJxPKRPKRPKI8nA8pE8pE8rE8pDseUj2PJw7HkodjyUOx&#10;5KHY8lDseSgugsHDseUh9p5SH2lGio7RKaI5Y7IdQchs8Yqutj5fbHRFmWZr8Nq/wYtxd0YLFKat&#10;L5jMu5mRFpsqRLFuEPfEnGzLcKbsyURosW9NuFvodSWqIXRqa8Lly5cuXZmZmZmY2YilmJKz4ITM&#10;PVy7lGt7TmHMOYczucw5pzTmnNOac05qOac1HMOZ+TmHMOYcw5gqhnM5zDOZzOZzOZzMZzMZzOcw&#10;5hzDmnMOYcw5hzGcwUxSFIT43L/AXC3FIRczFxsxFXl0py7IerbfXUsWLFjKWLFixYsWXHKiyMv5&#10;Mv5Mv59MW4vQWIkLFO5HFyjJSRTmqtNSWzJx403ll+Ccbr0U3eJOI0WLcLcLcMplLFixYsWLFixY&#10;sWLFixYsWLFiw43LFixYsWLGUsONzF0NG1xRFmGqdCGqLFjLqWLFixYsW42ZYsWGmNejU1NTUuy7&#10;Lsu0ZmZmZmZmZmZmZ2cxmdmdmcznMZzDOzmMVRkZkWIcmXZcTLly+hfhcuXIy42F6GyTPFa1qGRb&#10;vhb1MuXGy79E+5fin8HwrEZKnLk9JDQ1Z8aDzRyvdFWPXjB5ZEkSXwEWHH6O3ot6bFixYlC6MZh8&#10;jzR24plORh6grNXLcLFixYsWLFi3CxYsZTKOJlLFixYsZSxYsWMplLFixYsWLFixYsWLCiRiQR0L&#10;aFixbhYfpsQQhC4MbGyrWjBasr4/7CpN1JXlwsWLP0S+BJfF2MBiFWor71uTjxi8srklmV0Na8aL&#10;urdiSGvXERNf6DWpqcWjEUXSlbghMpTsYWqn9DYaLeqxb02LFixYtwsW4WLFhISIoih7FhFi3rtc&#10;sR2G7CkjMjMSl+StiYU92VsfKXyE5ym/c/gskP1It8bCVnQrRl06mkoqS2ZONnxw8v2lWHGLyu5u&#10;TXrnXUHuhY38jxlx4pajxR5pHmkeZR5lHmUc9HPic9HPRzl3Ocjmruc2Pc5qOYu5zF3M6MyMxmMx&#10;dF+Fy5cuJl0XMTSVSOpVjkm1wuQZh55ZlKV4/Qsf1KEREPb1L1PYRUHwxE3Ck31HXqPdj139FvgM&#10;lv6lwmtfRjfDKuHn7Vnh3+F4Piv/AOPP/wDyTjpx/KIvPAmrcLFJ62JIa9LKsnmt67ly/wCS77l2&#10;Zn3MzM7M8u5nZzJHMkcyRzWc5nOZz2Rrs8yzzLPMnmmebZ5v8nmtDzZ5v8ixgsZ+UPFJmImqj4oT&#10;MLVdlclUsrs8zE8xE8xE58TnxOdHuc2Pc5q7nNXc5sTmIzruZ0Z0Z0ZkZkXLmYzFy5cv9ChERD9S&#10;+BMYjxGWkY+hfCZL1wJrT0WUlqeMeEyhU5tBe19CScXaWj+BFuE1JdDCV1iaGZb9SrGSq6bEKbaO&#10;UymnB/gnC5kZyzls3RJerGU+XWfZ/wCjZeKKFRpkffErwlCdzM+5ml3M8u5zJ9zmT+45s+5zZ9zn&#10;T7nPmeYn3PMTPMzPNTPNzFi5W1PNyPOSPNs84zzjPOnnTzp5xHnEeciecR5uJ5uJ5uJ5qJHERfUz&#10;etCEIRLf1oXoW50JcEYvWp/BbivgW4NDQ0W9NN2Y1dElrwQhyujxjBwnh5VIpZkNWfwMBXeHrK/y&#10;S3L3RGsonORzYkJ3OYo7nOgcyLHKN7EiXpxtLmU/yhfFWpyGyVGS14qlKWyHSl24JNmV8LMsP4bf&#10;tsS4Ii7GHq9CtDmJlWGSX192UcRKDV9ilUU4pr1IQiPB/N8SHUlsS4dCetx+ixOeQ8wu3rY0NFix&#10;b0LWJUVnxzCZVjzaFSHdGIi4yyzVpL4PhlfmQ5ct47FSPGEnFkldXHdF2XZSnnj+Sa9L2MbSyVm+&#10;j+NhWp00xwMRDl1WuGCtNWfQ5aMbSyST6MwXubRyo9EYyjb3GF1qWFQiPDJoxNHlS/DMJBTnZnlY&#10;jwiMRT5VSxhYKdSzPJxMRhcsLroUopzSfU8iPw99CUXBuLJR68aU7MpVLlWkqg8E7aFShKG/BK7s&#10;cifYdKa6cFFvZGSX2jVt+PLl9rHB9fo/D52m4i9CEIRHg/m9PUfpZD5SZLhW0pj+Vklxl8jtucyf&#10;Vl292JXehCcqbszcsW4vg0PRiGll/I+NIqRui3FCdj/qDD+5VoLR7lvgU5unNShuijNVqKmicbPj&#10;h5fsZWh140pZJkloP04ynzKX5F8RbmBnlnl78PEafsz9uGFlkqo6GLjnpMw83ComhbFaGem0Qly6&#10;l+xTd4p8MXS5lN6a9DCO1dCLHiNK9PN1iYaWSvFkCUU0yftk12Zh3mhFljxKhtUj/koRVRSiVqTp&#10;z1EIpzKVTvuU59CUFJaox2EcfdHYp6NMhBNIlSVjGQyV2uh4alKm7nIR4hRSo3RCDnJRRhsJGxyY&#10;k8PFmKwmVNx+F+34GB/vf4I+hCQuEeC9K+Ylv6HKw2R2RMYjFP3RiVN/wVN/ROlGX8kqUo/lGX3L&#10;Jf8AyUqFpZpb+mw0WEiVM5RkJUxwsJFL5uElZ8Fxr01WpODMZ4fUptuKuvgI8OrqjPLP5ZE43Rbg&#10;tGL30yUbPjQldZWTXpZjafLq3Wz+KpZZplGWeCZUWaNiayya4YWeekhorw5daSMHPPTXDGwyVn+d&#10;TCTzUonQ3RXpcrFxl+2TI6o3KkM8GiUcs3F7owc89GL/ABw8SjlxL/J4TLNRS+3hOmpRaexTpOhj&#10;snR7GKw+eGxKOWTT4JkJ2FVKFXPHUkroxdLk13Ho9UYR5qMH+B7HikbVU/weFvWSFsY1ZsPM8Nin&#10;VZHYehLERuSkpQZP5n9Dgf7r/gXoXBcIiFROSco5Ryzl5ScG5EYMUDlsr0pZfaUozz+5acJDIory&#10;vjPwtCUfZcq/N6rcbFvRYsWLFiw4jpsy2fCtHr6EIsmtTxnAOjPm01+m/wD4L1Lh4dXzwyS3RUjx&#10;oyyy/DKsevGLyyuPVXJr04ulzKdjb4nQ8PqaOLNzxCnaSl34eHztNx4eIU9M/YwE7VMvfh4jTvTz&#10;W2PD57x4U52qzpv+UVYcyFuu6I7GbLiUuklw8Rp5auf7jwuftlHtw8Wh7Yz7HhMrVmiO3DHUc6U4&#10;/NF3MuammY7D3WZcYsjL8mHq5ZEJZkeKQ/TUuzPDJXoL8acPF46RZ4e7Yn+SOxX+VmCnysT+HoRe&#10;g1dGLpzp1JXKdaUOo9W/ofD/AJ5EeKELiiTtE5sjnTFWmc+Rz2RqZlqcwVb8CrnPOYKafQZLhtFi&#10;d6l/ySf6ZPX0L0XL6+pepsbIfL3JRvoWs+K41/1IZGvayPhtJ/NFHiWBeFq6fI9i3oXChJxqJopz&#10;VWmmSWV/gtwoyzxs90VI2ZYaKEv2skhr0Mx9LJUzLaXqfroTyVUyLujE0+ZSaW44vsQeWaZTeaKK&#10;0M9OSFelVX4KbvG5VjmhZmG/TxWV/wAC2MdeEoVV0Kcs0E114Y72ypzXRkHmjdHiFPPQfdamBnkr&#10;rsyOqMbT5lCSMNJ068GUtiq8kJNdClUVSOZbMSsYindGIp5KskPhFkZGFq3SMX+ph5HhMtJrh4nH&#10;/wDO2YR5cTAh8pPZlXSrK3cwGLz6SdpoiytSjUXuMXg5UfctY/ReHbyI8UIXBCKny+qPyi9MSQ+G&#10;LeXDS/OhTjmeh/40bj9FxsuJlzMZuFzMJnQuX/JfhcuUZe63QZUXuM0fuM0fuRm1FMc0Rtwx9FYj&#10;DSi90VaTpv8AHoXC54XiVCs6cvlkSp5kKicgVNwldGXMjknJlcnRcdtz5ok16cTT5lJotaTT6et+&#10;rA1c0LdhEqUW9jEYdODa3MJWt7ZEXcnh4zlcjHIrDMX7cRmRSlmgmYuOehI8Pq2vCXDxH+0eHVM1&#10;BfjQlrFplWPKrNfayjLNTiySuivHJWmvyYKeejCVyexgqvIqyoS76CZLVHitPJVUvuHDNC64ITKM&#10;ssiE7xt3PD/ZiZREY2ObDyX4IaVI/wAlN3iS2MarYmQva9NzA4zaNRkXcqJOJjafKru2z2+h8O/c&#10;R9CFwQir09Nh7eqK0JjEY96KJTXuFH9Kw1NdBt8b+hem5cuZzMXZdmYuXE9RawuVEf8A6v8Adccs&#10;X1uc/EpaxKePqJWmLxFaZinjIyjdSI4v/cQxB4nRUouUdiXr8NxPOoa/PHcnUaPMs8wUa92Sq5Tz&#10;S7jxCZni2SRJenxKllqZ1sy/xKNR05kcUjzSHiYlT5/aUMXl0kKvFo5se5UrJFeeeRgqvss+hnVh&#10;/p17roUa0ZQTuYx3oux4fUy1LdxM8TprSZ4bUvRS7FzxOP62bueEz/Sy9mN6HiMcuKzR/kwlfm0l&#10;36jZ4tDNQzdijLLL8dStTS1jsdRCZTqaCeWop9SjO8UxpS3J4Bcy8diEcsSexjf+7KuDz6w3PKVL&#10;mHTVONyWx4stIv6Hw9e1i4oXBERE/m9PUl04r0T4InUjmdy9J9rlhoyI5SOTF9DkR7HlkeWiPDq5&#10;5c5NupyX3OTI5M+xkl2MkuxlfwcNJOGXqSgOvBdCWJi7+0dfS1tycE1sSoy7GWS7kZzTKeMqxlqQ&#10;xcZxszEUI7wJLX0owdWWHqKS26jSnG8dU9iUcr46VYfknGz40Z8yGu6JL04inzKbQ1l0e/0V30FO&#10;XUc2+EZW2Oa+pJtshUlHRDrTd0LR3FipFTEZ42aKFV0noLGsxFfnLUw1V0ql+h54xVdVbdzD1nTl&#10;+BY9W6FfFqpTa78L9OhJa8EU5WOmhRrcvR7FKvGa0ZnM67mIxEYplSeeq5GGmpUoiG7Ep6HiFTPL&#10;6HAfJ/kXGIhCI8JfN6V85Lf09eEuG0WyTctT91ym80CsZmZ33M77nMkc93PMd0c850exmizNEzQ+&#10;7/4KcLbjcd8yuf5Q4/xcyfhDpLqh04djk030PLwPLR+4eF7M8sRoyi78PLTdhYG0fyRwkY9LkcPD&#10;sLCw7DwdN9CXhtF9LFXwdfsK2Eq0XrqQqOLsyqs2qLDHwQjwnE/+Gf8AgqRuW4UZZJfhlWN+NKWS&#10;dyXcmvTi6MX72jlwOTE5Ee55RfceT/JLBS6MeEkeWmPDyHSkcuRy5DhLsZH2Mr7Fi30lvS1rwiyE&#10;joVLxd4OwsTUHiqliVSUt+FOtKn8rI499Tz5WxjlsN31f0OA1p3FwQhC4R4dfTE6+mJLYfDEyy0R&#10;8MK702V9uL9SL8H6Hfue7uZpdxTmtmcyaOdNCxE12PNtfsR5pvoUqudpWIQsMyiXpnGMvmRjPD4V&#10;FeO5KLpysx6Mb4oQt9NzB1liKKf7luVI9eNB54W6oqxs7luGHleOV9CcfTOOeDQllr5JEaEtxUJi&#10;o1BUapyqyOVW6odKp2JQmug4y7GvY16o/wAMv+D/AAadjTse3sZYsyROXA5UTko5C6Hlzy35PLMW&#10;Gfc8tI8vM5EzkVOxyan2nKn9o6Ul0HCXZlpdmWNbaFmWY0PhTkQZJE42/j6nA/2Yi9CFwjwWpYtx&#10;jsIS9EdifHHS1Uew+GFdmyoh7/DfwX6KbtLhbgvTOSjuYnFJX1MXVUpXL8FxuXMBX5NZPo9xpSWm&#10;3clGzLEHkldEkpxOrXbgrxldHzRuTXp8Spu6qx36mDq8yn+URZFiYiyY4odNdiVJDpR7DpROVE5K&#10;OQjkI8ujy0R4ZHlTyp5Y8q+55eRyJ9zk1RUqt9zl1DLUR+p2P1PtM1T7DPL7DmP7Tmd4nNXY5kex&#10;np9jNT7I/S6n6L7ElSW3UrKO8eCISEzJm0Hg3Y8pI8rI8tM8vPsOjP7Tly7GV9mWfYsW+Ngv7KF6&#10;ELhERGETIjIjIjkjjbQVMyHKOWxwYlYqb8ImIeaq+OGXuuLW6J/Ubeu6K2Iiupi8YlfUrV5TepTp&#10;SqS6lSg4O3CCuNcGJiZ4Rik/0J7/ALSdPN/JyB0GijeLyy2K1G8rnLZy2Urx0exND9FSOaDT6lCT&#10;w+JyPYQmRkJifBjRJD9b9VkWuWLGVCijIuxy49jlx7HKh2JUodidKn+DlUupyKTPLUx4WnfU8pA8&#10;jAngIR6GJo8uX4HuJkZFOpYU6ktDJXP1uxer9hzKn2nOkv2s5/8AtPMR+051N9DPSfQ/QMtEyUvw&#10;cmj3ORT7nl49GPDLueW/J5Znln3PLSORM5MjlT7GFVqMVxQhcERKmkTXuXfczPuZ5dzmT7jm7CqS&#10;ObI50jnM5r2sNkuD0g2dR8MPUdOVls9xkvm+qT9E6sYmKxiXUxWMzP2mtSXcw+AnLWaIYfL0sY2C&#10;srblRWZQ+YlBEo5WPgiMsrUlujCYnn0Iz/wyVZxPMjrop1M0NDnpaMVeJzYmko3RNenxOjdKouhg&#10;quemu/C5GRGRmHNk67XQeNh3HiolLERnsy5Ooo7ixEe5Gqp7DqxWlzmxOYjOjOhPjfhfiuNauqaK&#10;+Pd3Zjxc2eZmLFVDzkzzlQWNkefmjB1HWpXaMTRU0Yiny5tcUzDVSlNTRlRkTOXHsOlH7USowf7R&#10;4eH2nlafYeDh2PJQ7DwMTyMTyPZjwL+5jwc/uPK1F1ORV7nJrHLrH6y6F6q6HNqx3ieZtuig80U+&#10;/FcEIQipt6eo/SvmHsPhiXaj/PB8I6NHQqr3elfTt2RXxCijF437XqVajluYbCSrPZpGFwEacSFJ&#10;R1JRXY8UhbI0V/mKG5IqIkuKZgMRyK2r9j3HFOI1woTyT/BVhxw87Ss9mTQ16JrNFplO+GxTg9iL&#10;uvQrmWZKnL+TG03TqvS1z+BStszC4u/tmY1ZqV47ozPuYSrKNX8GOukpROZLuc2Zz5nmZixc0YfF&#10;qej3JVMsbksdqLGixwschY6IsdEpVFOF0VJ5Y3K+evL2nkZs8jMr0nSeu3GFOU/lRyZ9YnJn9phY&#10;ZaSHG6/JjMMpx/JOOSVuKlZ6GFrbEHdfDtwY1wsJFiy7Eoq2pjP7z0MJ/ZgLghcERET6elbnX0wR&#10;U2GIx0vfGPbg+MNaaK+/xHxfxKlVQWpicbYxGLlN2V7CUqjtFGD8N61EUMOobCiWLHi/7DEfOzDr&#10;3jRKNycDrwtw8IxKq0+VL5lsVodRosYeeeGV7oqws+NCWan+UTj6fEqOaOeO8TA1c9P8rha2w8wq&#10;k0RxM10PNz7HiU+bR2+UXBr/AJKGItpPYnpIjo9BWr4c20OpGlFolhuw1Zl7O6M3Mw35OvBUJP8A&#10;J5efY5U7bHLl2Z4W5KOWROGdWZSw+UykkeLP9W3Hwyn+jc5Uew6MewlwqRzGPw11dLUe9nwuUZZZ&#10;GHq3iKSeqM6HM5qOZHujP+UZvyX4X9D9UzG/32Yb+1EXBCEIjwn83pj6olThFGJles+D44d3pGI6&#10;cH9RXrZNmYvGsc3J3Zh8FUr/AIRgsCqS21IwsJCRYkeJP3/wYnWRhI3khx0GiUSrTGuFynN0qilB&#10;2aMPWWKw6mv8lSNnwi8rUh++N0SVnwpyyTuSV1cmtfQ1mi0R/wDy4xxezIO64MbsZ12FVh9pKVJp&#10;3RWhkqNLbg6EcRSUqfzFSDi7NcfD6m8TGRy1n2fCMpJaHNkN3Z1MHZwsjExy1pLh4d7qX8HLjbYr&#10;qMI3PMUyhiKedERcJaIx0s2IlwXzIwMLUkL04indGOw28478VuYWrbQqV3BaE8ZUuSxNR9TnT7nP&#10;n3OfP7iOLqIjj6iepDxLuinjacmRqRlsy/B+qZjP77MP/bXFC4Ihwl83pjt6lsT34N5aUpD39OFf&#10;6bRW1H9E/ViK2RGNxV9E7msnZaswPh2zkUKKghJFhLhJjPE5e5sk7s8Oh7vwVENDhqOBUpE4NcfC&#10;cV5evll8ktypHMjKOJQeXR7FaPXhYoP9pUiPijxKjnhnW6PD62enZ78WhpdjQtExtLTNFjPDqtpO&#10;DK1BVo67mIoSovXbhSlkqJmLiqlDP1XDDv8AVVyOHi+xi8KuXeO4vyYWo4VF2MdC9pnUwNbl1Ndh&#10;VlbcqSU4NE1aVhaPQwlTPRixcMRK1JsqO9R8MNHPWiijG0V6ntYr0jF0ck7rjHRkXzIFaldabnX4&#10;Eak47SZSx84fPqUMXCp1L329UzE/9xIofKuK4IRAR1YuC4dOC49R7D4YzSh/PofDDfMyqtLj+jfp&#10;x2JvdIhCVWdkYDARhZtakIZUIQuDGS2ZjpasXzGBjZElmOWSgOI4kqZKgmSw76HIZ4VXbpKlU+aO&#10;xoj2FoG6szlI5ER0rbE0SXoauizwuL/2Mg7x42MpyyVG48HEjhVGWZbi2JwVSNpK6KmBSfteh5Jl&#10;Om+XlkTwU4t5Ty846lB+y41mK1GUKjVjLLsUoc7D2ZUpTpztbhzJdzm1O422+HhV+Sri4eJzyUJH&#10;Xh4ZG9cht657HiU/dZeihOzFG8TFUuvo6epfgo4qdN66oo4mNRbifolsVlfEP+Sj8vFCEIgIjk6s&#10;Sh3MsfwKER0kxw6HJOTJTFS/JyvyRg09die3BHiL1gvVR+ZFT5H9Td1Kn5Z4dglFK+rIRtxQuDGY&#10;nSkzGPUpazKCtBWKdLTUkiSJRLFhxMokRbhPNHoKSq08y2ZNyUrGeRSqNPUnKS1R5iZ5iRTq55WZ&#10;KJb0Y+jnpX6o8Oq5oZXuheqtF7o58ozyS0ZGq7e4VU5/6rhLcp1lKWV7k9FdIliVHcjUjIRKVty0&#10;ZHJj2Iwykoxa1R5WD2PJQPIRPIRIYCKdylBRjoR4Y/DOtD2sfh1UeAqHhmGdO+fcXpfDGVeXBlWW&#10;ebZbgyLMJUvGxiKalG8SvTs7r4adncw2K2jMi78Z7EtcT/kpbcUIXCA9vQrmvdjk+jFKXczS7inI&#10;5kiM3JFThAxtRTqaeqk/eS+Ulu/qPCqHMq5uxSjlivQuD4+J1MsGitLNUMHDqYWnpwkSGixYcRxG&#10;ixg6mSWWXysrU7luFB504vfoVIWfDYpyzwJr0NaE15bF3/ayDul68dQco3jujLKVHb3Dz20zXKua&#10;VNTtrEnfPCqtupF3ijHUM1O6WqMP+pQut0Yetmg4y+ZDqOpCceqMPWlk/ghiHOL+5dCliM8CVfPT&#10;bjujD1707vc83FP3DxEVFPoylWjN2RipunTzLoU8Y5K6MNi41JZH8xzIrdnMXR6EcRCUrXObG9tB&#10;Muu/C5f0YmhGtHUfhtP+CXh8UTw0UVI5eGHnaZRqXj3MTS1HRn2OXP7WOL7Fn8HCYnK8stiL4T2I&#10;64n/ACU/l9KEQJbeleqGxPfhUeWjJ/g39UfmRcxEbP6jwehy6afpQuMnlVzxSstR+6Rgaea1inHL&#10;EkSHwtxY0NDRhp8ynZ/MitGzGReV3Q7VIJjVixQlll+GVESXox9HmUvyjw6tmjle6+BlSOVHscpD&#10;pRtboQhlWhbuU6MYN5OpPDR5maOjZHDWnc8rlm3HqQw/uuzy0qcnk+VlPDuNVvoynQlFyXRnJnrF&#10;r/JTpTdFwe/QwEP01mVmipHPBrcoRyTlFlpQqqcdTEztNdLiqzpV4rNeMia5WMV9mYlSjXg76FbE&#10;ThlI4upCS0vFlfFTp1Eo/uJV60IZmro82uUpp3uYarzYcWNamIeSi5FWpKrPQlpLUegtzD1bWOZd&#10;GdLcpypVHZblRU47o/8Az/gVCjNaWsSw1H8HkYSKnh7S9jKlOVOVpL04Ctnjle6EVNil/wBz/kht&#10;wXoRAnt6Yo6+noS34eIyy4dR+46eqO4isP6fAxtQXqXHGVctNmPq3lYorNI8MpWhm4NEkNFuLHwf&#10;CLySzItGrSTRKNjKUJWdnsV4dSxYoyc467onH0WKy8tilP8AaynK69fmUmLEpkJqa09XU68bIsWF&#10;FCSWwh0Yt3seXh2J4eE42kjydMqYSFSKzFTBxnTyS1sPBRcMs9V0PIWK2B5iX3RHFRpPN2HSaxGW&#10;H9u9yhHJBelq5ioU6cbrRknzKmg8MuXr2JRsyDsynUurEbS3KkcrujFyvQXDw+rabg2Y2b5zszDY&#10;twhad2UsXTqSy9SrSVWNpIxNB0J26dPRQnkqRIvMVPlKH/cIhtxQuC3Ik/SvStyWwxbnikv1Ix7L&#10;1xIbFUf0+G0pL4EtDxGvuipLNIwNPNJFCnlpW4yQxrg+FhosPhhKmR5HsySj1MsCVOPQVpKzFQPL&#10;nLcXoS2Jb+jG0ubSfdGAq3jke69TMdB06qktmQcSg1ey0J4jlTtPbuPFK6sV67Ubow2KzL36MeIi&#10;jnx7mdLqcxEXdaFWWWNxY1XFjFpchUUloX9H8mZdH6v5FQgne3qbMXKc6sk07GH/AE5XlFkqinSc&#10;kth78FKxTqH9xfkqJ5LdiStcovLVUjF61CnrTZS0qxZB+08Sjejft6EYN3pK5V+RmG/vkOKFwiLY&#10;fzFixb1w3KvCJiJ8yvJ8VwfGn8pU+oof2oi9eLqZYGPq3bRTV5HhNH9zR0GhoY0MaGi3FoaLFijL&#10;PD8oqZlLczS7lOtKMtSbe6FiZHmLlOop6E4+nEw5GJU1sylLNFNerFUebTIQnHRojo9iv76D0I0p&#10;2v2KWWrDK9xLlYjLNe0xkU6eaPQwlJVKakYxSpNEIXhdSKNeVPE5ZbElmj/JrTrSj+R6x1iYKpkm&#10;1fQli9bHmpQ1exh8ZGpdX1JYxRdlqRxaloxYidHGZX8jPNRXUdeKjmexGopq6HOKerM6XUzruJ39&#10;ONxMqElp7Wf1Jdh42nLeKOfQfQjXo2f5G6FiqqbftaQ99BOxh6un54chT+aI8LUWxVozdnYp0pqF&#10;TTUjBqa0IS9p4hX/AGr0IwP9orfIzCf9wR24rgiG4hQT3FBHLRyyVMtcyGRmSQ1JFP5dSe/Cby02&#10;xwZkZkfpRRJDX0+Flmw8H+PQuMnZHiNW0SrLNK5hKeZowNLJSXFoaGNFiw0NFhosNFiDySTRUipw&#10;Gixh5XWVlWGWXBXi7o3gmTVtfRiqXNpNdTAVN4PoL1VqihLU5sCEoS2FCJy1e5KlGa9xDDRX8FGh&#10;yk7bFWhGrHLJaEsBOnL2S9pPCNu73RC+XUxmGcp54biVRK0kchyqXtYq4epdVIohWTptSgUo5MTo&#10;vayopUa15RvAjVoyVzxGHuhUhsRc4VIurfIVIxrYZ5DwurlUoTf+DxafySg2rFepN4aM4vUw2eur&#10;5yVethJrN7oFKqqkFJdTpxxlFVqTiytTdKbjLctxw396N9jE0lBbHK9t1qiSa3ITcWUp3KbvEq1Z&#10;Q2POy2aPO6+6I8Yn+0qYmT0TG7vXj1IGFhlpoxHyMwX90jtwQhCKYh7mvcvLuZpdxVJ9xzdzmSFW&#10;kc99jnP7S4+GLllgkxzXRWLlotHLVuhyR0Ujk9jkMhFxepK1hxMhlLFjKW+h8Hq8zBruuK4X4Yyr&#10;lg7GOruTykFdnhWHUneSILT0MauZSxYsWLFuDXBmHn+17GIp214L2u6NKkLjVnwoTtoTWg9H6MXH&#10;kYhVVsyjLPBNerH0s9PTdFKWn8EJWaZOpKEU1qjzitclX9l0YXG3dpCxMFHUWJpMlKNhyTegmn1K&#10;kskblCvGre24kuxOpCErSGoPVpCdH8GWLWqTR5WnfYeGg45XseWhlytXRTwqpyvDYr4GE5Z46SJe&#10;H542kyeFlDDThv2MFTm7uD1KlCtV0mQpyo0fbujB4jmx9yafDbhjcJGvH/eipB05OMtGPhTeWaZV&#10;qRqQWSSMNJRhK5WSdS62ZUjluUp5WUJ3HaW6KijGUdDGqPJVkvXhKeeouyIqxiv7UjA/3SO3FCEU&#10;/Ujr6do8FueIzvVy9uGZo5jOYyNY5w5o56sZ1Lb0NFjKWLGUymQcGZSxbhYtwsW9H/TtX56b4oXC&#10;crI8QxCsybzTMJSzSRgaWSmLiyw+DXCw0NcWMZs7kZc2n+R03cdJlL26FaHUyliLzRJr0YinzaTR&#10;gauRunPcTv6XqieElCq3D5WZJ9iF8tmtSWHm5O2hh7xWSpEqUpUa2ZK8WVUq2Hag9VqeHUoVqdpf&#10;MjxGlOjTTi7wKFGNWlmUzPUo4nK5e0tmi/yUL0cY1+SnLQx/9rN2OZKVC62KEpSdmrixGSGp55GH&#10;xUK2z14Li1cjQhF3irFjKKnGL0VvTisJGutdzE4SpQe149/RRpyqLQnRmo6apEm3wo1GiNTNEqe7&#10;exWnellenqpwc5WRhqXLjwxf9pnh/wA7FtxXBFM6C9ERcUR3J/LwjpqV5560n8Gk/dwciNVkqrZz&#10;DmOS1MyFZlh7lixlHHhYsWLFixYsWPC6vKxa/Je/pxtTLAxtbPLcpxvLY8Moe5OxBWQvS+LXoa4M&#10;fBkMQ6dU5iypjrx6jqwZGSki0DLAtbYkP0eIUnGaqRFi5CxrFjhY4WOR52IsXA8xDuc6HczwLwZ7&#10;XuQhTTuijCEG3HdjSnHLLVEvD43bpPL+CfhmfrqRpZI2ZjsJmnnhuQVeC1HmnFwktzCUpQvGSKNK&#10;VPFPT2sxeH5lL2blODhpJNFGn+smnZlP5fjTipKzMT4dCWtP2srYapSfujpw8N2kUV8yKVNOEtNU&#10;yrTvTubMo1DNoVIZo+mjh5TKFCNMXDGf2pHh2s5ehCIlMlsL0L5ReiJU4VpZKE3+PhU9JDJcbikX&#10;LmYuKRcuZi5c0LIsixy7jpGRjgz5KqZhanMoQa6i4IrVFFHiOI0a7iV2YKlmkYSkoQFwQh8UhosN&#10;cGhoaGhjK0rIpLNMo7ZStTsxopSySKi0uJyv8xnl3KUs8ddycfRWgqlNxJxyysUKaqyseVadm/4P&#10;LPmZX/yPCSuSpSjLK9zy89zLNOzvcyVPyXqRfU5lRdzn1F+48zURHHVIu/ch4rJLUXi/4F4tBn9R&#10;pt6s85S7nmqfcWIpiqw7oU4dbGeA1Ce9hUqYmhSLjZcv8Jkop7lbA0qn7dT+nSpu9KdmTWKh+3/g&#10;p1atFu8Wc/RqwzqKVkULTiYik0/yKlKW0SGCqPfQo4SMN9SMUti3HG/2meHby9C4IpjV9hQZlZVU&#10;1D2K7K1Wspe+8SH9mN+wuKES34eIytRUfhLfg/gXLlzMZi5cuXLiEzMxzbHOxXjeGY8EqZsNk6xE&#10;InLLExuI3K088ijG71PDsPom0RXFcH62h8GMZPYqSuzDwsrmazP7kScbSGjDyv7WVYZX+OEHlkMk&#10;vR4jSX9xL+SEskk0RqKVNNmIheKlHdCanBS6lZZoXSvYXvpXW5UTnHVamDq3nkmYv2z2FKMtitRj&#10;lzIUaehWw6jFST0I0aeW5UwrhHPuiGAcoJtmIwc6Wtrx7kcNUnDNFaMnRqR+ZOxaT2HnXc5sl1Of&#10;UWzYsTV+4WMqr9wsdVF4jU/B/U6gvFJdheKLqheJx6i8QpdRY6k/3CxVN/uFXh9xzYdxSTLly/pa&#10;uOnB6SSHhaVvlRVwdPK2kYmny58MNO0vwOznFtbmSKWi4rizHf2meG9fSiJDYc8nQjiO8RYhfac6&#10;D6FWNGtG00LIkkLl9y1PuWgOmhjEeIy/Wt2+I/oou3C4yRD3QseF1ORi1fZ6FzPlMViNDFVXJkVd&#10;mCoXkihTyRFwuXENl+LErjXBjQxjRianQoQzyubIuUp5ZFdXjfhF2d0StUp6caT6MqR9FWGeNirT&#10;yTaIzlDS7sRryWhCu4kMTl/gp4nlv8MWIjmKkstbPHuV5Rq0L9TCpZ9TE3cbRZhY+/UxN1TsjDJu&#10;X4K1TJSszw+qq2HcbmBlnpzo1LO2hgFy51aMuj0HD9ScXrFlNKni5R6MxcPZtp8bPJbM5s+kmRxF&#10;WP7mLG1fuFj6vcXiM+up/UvwLxJdReIwf4F4jT7nn6T6nmIO2oq0O9zNHuY+mpU3bfhTdpFOWeh+&#10;UUpZ6Sfr8Q/tnhvyP1Q3IlT5vQt/QkR3HsMjoVZZ60n8O+n0iZmJVLjKLyzsYiLU1JGCfOwkZrUq&#10;ytcxdbsxamHpmFhlQq1iNaJzEZ0XM3BItbglxaGMa4YiSjEd6kilRyUiTLiKUrqzMsUZYkfa/wAD&#10;pJs5Jyuwyat6MfCzzxKUIVqexPDwTseXgeXXc8sPDS6Hl5HKmjJPsXqLuXlc50iNVqV0SxLluihi&#10;HRq5o/5RDHU+bnSysnjEsQqhXxcbwqRexiqkJunVh8yK9aM6F4sl36/T2NTNLuzm1E/mY8RVatmJ&#10;CMJP3WFPluYsbA83DuLE0n+4VaHdHMiZ13Mc7wPD/wC36UUyBL5uC4L0onwry5eHkzf4fTg/or+j&#10;xSlycY5W9r2KizUzwPGcpzoT+WWxjqyTlYnK7uUUYOh3I07PTYdMdN9jJItJF5LqKpIVZrcWII4l&#10;HOT2I1E9xNNDZbQsSGS0Rip53YwFO7uyr7VYkhrgnqP3x0HdF5dynUzR/I6s4nmZEKudk0PjUjni&#10;0YWTo13Tm9CrFPVmRMdJaNHLMrMrGpdhX7CWaOw8vYkodUZYHKptdmeXj0kPDfk8pPoeTqDoVE9j&#10;l1F+1nLl2Gmt19NTpZ43UjkvU5TYotoytbo6W4Ui95J9Cek2uN30M8u5nl3ZnbVmzAL9JelENyI9&#10;W/QvTBE9+Hikv01D4i+o8Uoc7CtreJh5aWKl6dS6KtV1GIwdK71MPCyLlzQsmZI9h0YseFueVfYl&#10;QlFkqUjLJGaSe4q9RdTzMupDGNHnY9RYmD6jqRK9fRkVnkYemo0yorkojjxpSysqw6oaKbyyKkbq&#10;/DqReeBNejHU/wB66FCfNpj0Oh/nh7luZmZvwKp+CTj2P0x06d9jlUzy0ekjy76SKClF67ETKjlx&#10;7HKg+h5aHY8nSfQeApMfhtLsf0umf0uPc/pXaRU8LkvlY/Dqo8FWX7Ty1ZftHRqL9khxa3XFetSa&#10;WhGo4v8AAq1uhzI3YqkUtSq4y2HuIhL2WKsMyTW5yupk7GV3HG3HA/2vSimR2OXK5kl2MrLWP2jk&#10;oq4mnxQxbniEs1e3b/RIrR5tjFUvL4ySW3QrrNDQsYenmehhaNkQ43ExMQmyEu5oWj1OTBksNGRP&#10;B2Hhh4ZonRl2HBrdcJxuQ9juRxjWgsXfoc9PoOaNONJ5lZk4WY4lHbKya1LFKWWRND4zipRaZh3y&#10;K7gTV0X/AB6dTUWp/gv3R7TSx/Ei8r7ilNdTm1LnmJ9jzDT1QsTcWJj1PMQsKvB9TmR7nMj3FIuu&#10;5oaGVHLi+g6NN/tQ8JSf7SWApfaS8NpvYl4ZDuT8Ot+48i+kh4Kd+h5Sp2PL1V+xnJmv2ji1un6Z&#10;cImvL/g5kjmfg5n4JVbqzXHBaUo+hcKSOhHE94nmV1R5iHY5sGPL12Fy2ZaZy4dzldiW3BdyrLNV&#10;k/8ARK1TLHQxss0/yUndWMtp2MDRtqR2EzMZi4hCYmIT43M3DR7oyxsTpRMWlBEdWZR0xQMpbjcj&#10;UytCalG4+WZY9JFsxyTkHSzJRvsZTIxox9J25i3RQnzKQ9+P+B8P8i/D4LcuySG7dC8Wf5P4ka9y&#10;8ral9Ni/eI7W2Iyiug8r7llls3oxabTZJuW0hSqraRza3RCxE+sDzT6xE769PT4h/YbRl9ieZ6kn&#10;Wi/muQxVVPUrYuUbZTzs+sUecXWBCpQqrWKuPyr30OVh5bS/+jwsf2zMRTdJ68EyHui1bcyyX7X6&#10;UYT+2vSikT+X0JcUuC3JcMTLJQf+i4msVql5MoT11MRG+qPCq6nQyv54jnY5hzBTFIUhSMwmJly5&#10;fgxMuXKkrRZi6uepYpR0IRJIsZSwxrjQlZ2exXh2NSlNp2ZUlKOzFXkKuLgkmZCpSvFroOLwlazX&#10;sfUlqrrVGno14Rf4GaC/k36jEn2H/Bv04L8Phr0ZG9i7vsX/ANpm0tkLw6xYpQ6XGoX3aKfsd1LQ&#10;jUi+wkn09WJhnpSj+CpUlCOSxCq82pUaaKq0jfgyjo2Na8Ne5UvOks2thiKMnF3JV4roRqRn/wCM&#10;k4Len/8ACLw9SWW1mLDU+iMXCMaiymGXsXqok+KF6YlTh4jL2Rj/AKLiqm51ErK5D9SFilOWHr3O&#10;ZmV0ZhS1FIUhTFMUyMiMi4mXFxuMx9e0ct9WUYZnqRVjYfCw9xyJSGy5coz5tP8AKJb2LXF742Za&#10;3CjPoxkZWFMzFWEakbSWhPDOL/Tlp2Gqq3RefWIqmusWcyL6GaPcuujP4fCzLfjjZH+eP+C/4NC0&#10;fuEtPmKdT7raGen+D2fgtHsh04voeXijysehSpumrX9VVe1lW7rNNkcPeP8AcJxcJakqmamtBRuO&#10;BTsp6lS2bQtoZTK8g+EdiRGUUtbnOT7kf7yFsYv+8jD/ANteqkVOnBcIbl9eCER+UluLcxsr1f8A&#10;Rakrso03JlLDRlRyPqWdCs4PUxEFKNzBVP2P/AkKJbimKQpEZmcUjMKRfjVlliytLPUMPTsjlsyM&#10;twk7EpDZf0Qny5ponBVfenqRpaGRxdycL7CgzK0PYnOUJ/gjO5mMxfjlXY5cX0OTB9B4aB5VfkeG&#10;fRs5E1+45VX7jJVR+r2Rml9jM6W6aFOmJrpI/h6nQhq/ciUF2NtkRSzamRfktbqxN/cXktpEKmmt&#10;rl/UyST3Mdh5Rqtq1hKS6ks3UUZcjYi1k/Jcb1Ouo210H71fZif6TJ78Ik2smwmbGHUXWV2LYxX9&#10;9FL5V6UU9iMVLdnKix0PtJUp5HbcoxnCPv3I0cRzZTj1KXOy+9ak3OK+S5TxsZVMjTTHpEZ+1sk8&#10;02/9FirmEo/gjGyPFKF1zI7rcpPNCxP9OeZbow7VWmmhRMhlMpbimXFIUjMJiY5WMZV6FCN2JW2L&#10;jKjSJzJMkx+rVbMdWqtpHnq0dyPiU1+0h4tp7oEfFab0aPPUjEY27siOLqdhY2XYWO11QsdAWLg9&#10;mKvB/uFUg9mZl3Ll/XoZEOjDsiWFptbHko9HY8o/2zZ5ap0mcmuv33MtddEfrL9iM9Rf+IdR/upM&#10;5kfsZzaf5Rmpb5yLX7aiITv1uX9LMfdYhW6ioR/cipQd26b/AMFGrNRabE87fctLawmlL3IqKDft&#10;Nepm6GX2OxLfhTehJD6GxRX6sRfKYj/uUU9vTHcplRXZG66sU5/cxVJ9xTdhVJiqvsKr+CUKM5KU&#10;qazdyT04YiWSi/z9At/psLS6lGFixOKlFpk48jEOPQqxzw0PDK3Lq8uewkZTKZTKZS3qTFIr1bIb&#10;zSuYdaaiZclMnIbGx8behlipA5aOXqcpHlzknKscs5ZyTkHKaMklsz39xTq9zzNZHnJ9jz0vtPPf&#10;gWOiLGQfUWJp9xV490cyPczrjf0qw4p9Dlrsh0odiWFp9jyVPoeT2tJo8rUjtUkcvFR2kmZsXHoj&#10;zVdfNSFjddackefh2ZjJwq2alZk80l86KLnFu7TFTblKzWoo1ISegqk4vWOhVTlLMiro7mHjGrS9&#10;+5ioKD9uqKb0JbnUgOfts4mRvaNxxkv2uxh2uYkLYqf92Q29MNyOxLcXHoLghE+HiErRgvjy2Fot&#10;RfS0IWSI8fFaGennj80TDy0KscssyPDq/Oo/lbiLGUymUyjiWLeh6IqvMyESGxmHIlIb4Mv8Foa9&#10;cUWJFixlLGQ5aOUjknKHSOWctnLl3Z+otpMVasv3EcZVj2YsfLrEjj4dYsjjqV+pHF0X+8WIpvaS&#10;FVj9wp32sXLly/BPhoaGVdjlQ7Dw9P7USwlF/sHgqY8FHpJnk/8AfI8lPpUZ5etHazJ061vfRUl+&#10;Bxt/45RNt7iyWdmSEQHeFm1dEcjjeOhzIrRlP/uS5/8AzER+X009zoa5hCRH0xJkNzHyvX+hX0sN&#10;F6Jq6MRTeHr/AIZFc2loYWq8PX/F9SnK9rC4WLFhocSxYsWK0rI3IriyQ+DH8JocfSiKHoX4X+BY&#10;ymUsWMpkQ6aOSjlIdE5LMk11Z+qtpM51eP7jzlfuQx1e5/UJL5on9Qp9UxY6kLF0X+4Ven0kjmJ7&#10;NGczDkOXBepwi+iMXRhlvaxLd8Ka1IYapa6meXrL7WOhX+yIlWj/AOFD58lbLYw2FySzS34P0QIq&#10;4sPfr/wcgVKSWruZZXHvsf4M34Zc6HUp6K5Xnnrzbtv9DD6hcMfh+ZS0WphZuEssjGUvbnS0PCMR&#10;mjy5bxF6bFixYsT9sSTvIgvTIY/i2Gi3BCXCb9dy/wASxYsWGjIOCIUydIlTOWZGZWLMu5zan3M5&#10;tX7hYqqup5yfVIWO/wBpHHR6xYsbT/IsbR/J5ik9pozxe0kXLmLftJ/MxFBWZR+VfDpE/lIymtpE&#10;atT7hV6hCtKW4qv4FU/BzI9i8GS4YqXLw8rC+gsQ+mQhcfE6HLq51tIwD59N05blTNhMUrO1ihUV&#10;Smmuon8HFT6C3IItwY2N8H8drgiKGS+LcuX+JCJUjZDLFixlMplHT/NxwMoolu6LLsZIigjLLpNj&#10;dZfuKtSpleZkiJTeV3KeJp5ULEU3+5Cqw+5GZd0X9dInLQihIRHguCJiPEn+klcX0Md/p0LgjE0F&#10;WptMpt0aqfVPU8ZoKrh4V4ao8GxGVuk/8C4L1VXZFSWeZSp9xLQsMkN+h/HsJcJv6S4mXL+iHzEV&#10;oV/k9duFi3osW4Mq7DEUkupy0cpdDy7PLyW1zl1V1Y5V1+5nOxC63FjKvWAsc180BY6n1TR5yj9x&#10;hpxnrGSZOJCmcsl7RbC4okYnFQoabzJzdSV5fQ9CO/1aPE6GWpnWzPDK2anLD1dpFaEsNirx6Mw1&#10;VVIJiF6WzEzzNoo0yK4MkTfoYx/HSGS3+roLXhXft+hZW24IpC4Ko1+RVvwKpB7n6X4K2ToZEx0k&#10;clEqC7FLPQnmgUPFoLSrAp+K4R73j/gjjcJLaojn4WS/uw/5LUpLSrG38kaUekh0vyVcPWb9k0Ua&#10;c40/1NzxHHcu8Kfzkbylmk7sS0LFvoV9IhcF6K1NVaTiyMnQrJ63TPE4KrTjWgeFVXF8uRFi9NaV&#10;kWuylGy4smMiuLGvWkW4W9SHsS+qRS0XCv8ARYjbhHcpL4HXg+LgmctGQ5a7HLFGa2lJfwyGIxNN&#10;eytP/kXiGNX/AJE/8DxmNqqznb+CNH7tyFOxYsZSxb462+mvwXo8UpZavMj13MPUzUcjeh/ar37G&#10;HqZoRkuovQ3ZE3dkURQ+EhmUy8GWGPjbhYXwpD+qgiOgtSt830LK71/HCmin8CK93B8bFvToaCQi&#10;L9DXGxlLfAZfK7ouQ+I/gr14qnzaMkUvZUszFLW54ZVvHL2IS9FaXQiRQuDJL0NjGPjbhYSLfCf1&#10;dGN3qWtuT0Q9X9DIrCKZBfAjuIl8Gwi3ouy5cWhmMyLo0+C+FP6RC4L03MbDJiboqO8ShLJVVijK&#10;6ExEpWQ9SCF6pDJcX6LFhLjb1sf1eGj1GVX9CypsVfm4USPwI7kNmVPhL02LGUymUytGpcuX9T40&#10;Wr6mnf6NfB8SjeKZ+06mEqXSIlypLUiIQvRJknwsW4WGuCEJfDY/qkUNiWhW3+iqEtxFFfBhuJlT&#10;f4aF8RxLDiZDLIaZrxlESfcvI5kiMrozF/jL4OL1pHQno9Dw+fRkHYlI3EL0smSOpYt2LFhosJCX&#10;xH9XHcyuJL5Ce/0LK70GR3KCF8CO4ifwV6F9E0Phbhbhb03+GvUuGI/t6Etye5hZWmU5aFyIvUxm&#10;USLGUaHwsW+Ix/V0FeQ7k/lJfQyMRvwplJfBXCX+gS4L4l/oKnylTcluUt0U5e0iL4Vi3CX0D+sw&#10;q0vwqu0R/QzK/wA3CktCmtPgrg/X1+plwj9ZX/tlbQ/cRKOyIC+LL4y4P6yjsIry1+hZVejJ6sRR&#10;RH4NLWZNK2g/WvqZcF9ZiNiuyPzEUUXqQF8V8b/DX1qKbsTsloT3+hkVmMitSihfBpbkiX+gP67E&#10;y1KsrMp7iiU9yJH6x/WQ3Lk3p9CybK77m5BFP4VPc3Jb/wCgMYvpL2MyE/Vi5EvmKOp0EU9hcF9M&#10;+C+up8Kj+iqMrO8hFJENvhUzoT/0Bj3EL6OyMhlNS8kKRmKkzESuxavQw8LLjAiL/V4MuSev0Mti&#10;tIZFalJaC+FT3sWsT+Z/6C+C+iQn6LDiOJUdrlZ3MNDPIpw0JQsNFMiL/V1we/0M3oYiXClHUgvh&#10;09xy9uo9X/oMuEfqZuyMRMnqYSnaNxLQaLGQTIy+oX1y4P6FlV2JyuQKMSK+HQRUaS+AvqpcI7fU&#10;15lV3Ie6qilGyFdIu+Cs0OCZCBl0HF9C7M9jOKZmX+nrg/oZGIl3NyminGyF8JENCo7/AOhPhD6h&#10;6FeRUf8AwYKHUiuEuEJCYi/BmUyljU1uZ+5mMxf/AEm3F/Q1ZFZ5mIpRIr4cdxE1p/oT4RF9D//E&#10;ACkQAAICAgIDAAICAgMBAQAAAAABESEQMUFRIGFxgZEwobHB0fDx4UD/2gAIAQEAAT8haw9eybOT&#10;RdF9CTexk0rTFT0cTgXwstyJDZBHjTOxq2e0dj2L+D+YMmg0DUvBjNP4FX48ivgjcWDJV6KDVQQf&#10;Y9tdZ0xoHlQ5qhYsW+poNfg0WJcy2T5KB4kUY5pVpHAqQySIltsUgm3titRdnBoQWIFa/kKVtNCX&#10;VEpbCyhQwShLpN/B+oo8FHOhM6x+QuH9HPEWvHmRmggYkex78oX5OhnoRJrZ+ArghKcE9jpe8HlB&#10;JJA3eAiSFsjH+RZmNGzOYx7ybNpWKnhukW6bbIaeByi+jEhGGN0Lc1v0RPQ0PyRwMlWO6NexDE/Q&#10;hCPx2weGSkiPlhi0Pfk6JLGCHi8J4lk8LIdpjhyEuzVY0D0sTULWf74rjB0cBDngiB2RInsdySOJ&#10;bG1Y+36LUt9Oj0AjDlSaZUTBblJMWDVIVrbJuZoj7FoxVu9sdtQiEuTqkj6UKpAfvOSJ3JT4ZXQx&#10;oYggaxrQ5q7OM/jKIhPcFglj5RRh7IlES9CSjasFcuVBsfRKkZRHNUmJqrT6IFpX0QU/rYqlB+Qm&#10;ekctEOaUYe5Y+48+kZfpXsZNextGx0GO43EUOmhLYRCK1RBAiORCZPawRLwtQ/FCONlu6K5mBgaO&#10;RzE14I0xMKhvcgmQx+xYfk1HYtD8Ex8M48FaMjDWENWdmjoHctA8a40mgsQ4mIW47F4iwSciFhqE&#10;XkDOPh2AxJ6JFty9jpgc4Q9jVsIzpCb0JdGNIVCIM5LukTRCZKJgyuimNISQJZDYgzbQpMnOgxLB&#10;9CBLzvMDTySsvQ5wQhEnsT6s4HuSsExuB6cfgUaTalqYgabE8UIt7DiJzkPKM14QsDHCkllrgaU7&#10;8jc/9wr5Sny5E7f5CXyC2ufhRCEuyUPiGtaoWktvpEHJVLGWcpIe2qHlxWI4iXsTCdWTwceDb4Ej&#10;0Fga8k2RiKnZCu4FNTZC08LJkCp4U0QKGJDwnxRFEdj+pciNKSTahM9LF1ia9xMY1L+Ch4SCm2PY&#10;ik40w9MDwOaDCcNdFB4DNEJYUSqkUOViMPb2Jpva/A5PQrQfSNkX20PLSeirST2SHVSEmnQp6QzT&#10;Q+4lqkN7IgAtWmQhOfRZSGhvdm1eywNPpnVYWsMgTHdjD347EVRQzFkUOhaHQ3p4ayJkf7lemagN&#10;hJjv9g4qn+iFttiBpVInHAuhCtSIMSrgj0JQzbs4LC/w0NCTXSCOoGMaXRDPrgirhkU+S9W5QlPF&#10;l90WN3ogbEbxteSIWe2CJb2Tb34GBJDxBxdiD6DyJkLzgotlBkRgnyNqFfMDEAi7SErguIkIofRe&#10;UxEjthG1TZZKETbEaYWy6ljQMaHQsfJuh4pDFuoO0asM4l+yldsSiDkZGnIkoULQkkUjS+GxChPQ&#10;0NdiRrkSfolZwchOJGEvwNKeSFUPsini2VENoS8GehSXSG9t7H5PYHshBLggOhbvkSEP9AgoLGIZ&#10;bGwycoI8IIIGsQRg0NNcETehiSRSMJ9Jz0SMOAm2pLoQWyBdg8ajKAq4wt4oJmcsRjWTnYgCXrsY&#10;kkECTTkmhj9EEDGXwNjUW9CmMaI3XJY1MYrjyipkkX0aJbIwZfud55wtieWRovjUUYQ8IafBT0Ny&#10;F91m6GsUUORuCUQikMV9kZQkehG4LBuGtbuxfm8Li4yVnJzguJjvkCQ4nR8RoXkHtEShIgyBafh4&#10;nAXgxjxZujTz6hrhh7sqlkwaZBAa8CKrHmaIHPQsRiCCCB/Boggaw/I74NhosvyNjJlUj6w17LuC&#10;X5FJyJiC/RODGRQVIkPDGhB+ScEAQWmJb0LhCDXs2hW8EmCcBkxsaYk6SWxZhIlLErtjm8wmr4xy&#10;L3qJa3suvZdHa6I3dLHPitM0HKFTkQ7D0MRowe8k/XAicRoEjcSNEKFEURN8C4IeWJlTEbktF0CN&#10;oFXjbBCYEnCiYhxGCO+RShtYoxfBNqpAyPQNcGJZViGUw4blkCS6G1YOOdEcC8Hs0OKH4omaOuSB&#10;Nv6P6kSpUKxIHFpoaFJFT2bEQrI7J6C3+wTHX9j6L+yuiORq4jToGNWl+RrqLP8AnjKTFIVzQm4Q&#10;JNfciwimahil3IkTPSoiWFwYLena8SY70fizh5E0WSf4w8OQ1HknBDCJCTZve+yedwkrvDFH9QaR&#10;CEgHDFho3smGzgZEuUsj4QR2aR0VIsTJJeSVG2NaCF49MI1JK9mo7EULLEikELBqICRG0W1OEEVg&#10;YRzLa6EBESkrk5TFIJH4Cy5oVCBF6YhIPfpdIibXoFPpLTFXqKa1TLW6CDl7GQNZOkLtX6OOMux1&#10;VBC9jcciFtiWoMocuhlNXlKG0LwTJfij3EsXBbUCBNTwOH6wlrgUkImNJCJh1I0NQUjc9yZRLGtF&#10;lXAkE+2JGhjlrC7WYnlN2PQUrSGNdOiDQpdCJkgl8kMteh/JL8Ee0lFIRJbgivkj7iGHbKO/WGND&#10;9kZ9i7wiMtfwEH0iSlKF+r2JaiGibuXDEhouToQM9eMSl0WH+l80lOENi/qEzF4yLBIVreFZ3Gxo&#10;m4LY4HvDjDleKvbG3Rq+kCBbEgdA3Qm7F1YVWpFPFCOnooplhKbBB2288EIhIYbbLbXFcSl6J6kN&#10;D5W07EojZ6Bl1SG7CPTGzmEVcmOGWOI4JTyLgkRrJ6C0LwZsUXyRTRLIhFNE3IsrC70JUWxLStiE&#10;QJO9yf5IIgh9Gh2wTZ1D6QQP2whhMTnRKtWKdExzA2SaakWJQv8AJsI9sbxhkWp5FlqgSxiCF0Qt&#10;A142RsJ/BzMAlglNFY7EciNawsvhCIJqUJ7IWtNIXrEmSrwQkmNCBItY4Qnv6EK0DtVXA6HwnNCv&#10;kRwORjg1NkvgZyckj3jdCG8CJDZJexI5D6iSdBpBK4jGGhoQOjJHYplJg4MTtsunQpQp7JBgddpE&#10;JdvZDuAkrkPSQluhPshi624HZ6LIXVEJuRSlUD3p9+E4vB/wJCELMusGs0ybSGHpiaEwOLQhuCCE&#10;DwZBGI/gfghMe8CXAt4gHdGV3RVqDurTw8Fqy4rh1lUzlg15KiFpSXXorvReVJro1FMTogwwsYRs&#10;tkDlt8jTO4LRwTSrIE0ERNKoKySYPCImKHMGrYswVKKD8QPgKEoS2sJw8vwIQ4nREf2EehUR1Ei5&#10;DRwdaRdcSwh0o2iCOBKPyOGQGnJTgfImNSZHFtGQfFgcg4hyXP8AFGN5SEJpiOQmhozq4G8xOzbt&#10;jGw1+8MYx/xvEY7FrJUdD8NQxAu1A4Sieicr0/SjGaYLIsUECQ8uxMPyaC+GM1YSWolmuRYKmeCQ&#10;ah1j0ET2PsR9gsoiAsyaX6HEnSehqCC0HGdP8injaHzRIlBeGoZJimNZ5NrE5GNWOfAsbia5D2WF&#10;Y0GpsHBI7slYy1FZZEcCwknBseGLTN+WMY8PBuTjxE1GOBjeEixpw8TreEI9DrAlRYQnXvGnIpZA&#10;7sY8aDDw/wCNiMo6QeC2QNDdD9YVy3asSr6vwOhE8vjxaGoH5ROj9xdeiFsWQ4O4uCcGuaEyXolL&#10;YalNktw6G7aRNCDFyTaJoddoXUIbE26NU9CyizSUQmkP2e4y4xRWvDWMLxJFNH0aN5nKY3qNtBE3&#10;DCj5Rr+HQ2vLy8PythB5ZbCbEk1mQjcSXAkIIeGvHUVG6zhjGPLH4STmcMbwg7YePIciTqYrBxuS&#10;Vg8PbbE54HtiH4dv4k5qJnbJ9ORKuiJBUPLJCsM2PRDjkSG3gvJJMiE2G2JGtA9EPhQOQUs6wu8K&#10;XLr2Rp1nk29ML2cEDoiUOlMMTUmhykQhOsLH9cLJYVb8idyMT7Y6c1oYtIMsepIsk/B4RX5Gv7F/&#10;HDHhjGPx0FIE86DORqTld4QjQkZrhkeHi1FvkkqY1yIMdjw3Qx4k/wAC8njx4QRbkeW+vBbI0d/0&#10;kc5gIUk08GNRIFXZJxlZceD8ETiaJ2WzNGs0Nd6ehJTQsHECnYtbIoknoloceKVQG2kcHqIqJCoS&#10;CLWgi608o3YLKRWbCSz0CAS44Liy43WFksNWJKDjY2W1sopuBUKD0HK1gsRiCBqy8843h7w/4NBx&#10;ELRwMeUhsk0Ni1CBBqxCEMiTTwWh+Cw9KkbPih3gw8GP+GcOR/F7noS2LUCCLZU2V7X0bG9aZp6E&#10;vaKw/YxCnDk7hwQtDwsLCoo/FeE4gJI3UYQMZQZv9FCIdQ+RLsiPRhXES8khL7E2SaJjwtj3NSha&#10;3izE4S2EL8SWTWFhCEli3ikZJEymnBgxAghJkYQQRYndJGxoXERKTZcWcTh/xmqGaSSKG0JyZTjO&#10;1+kOqW2OWokuJCUVCFbsX9ClYQkJWVrgYbbWizBzI/oxjQ8KBkGiRMlhMkT4cC0SIk50NqsSUJvB&#10;U/o9VnSFKIzqdiVCWg5USiaiROB1j1l508qNj8WUCn7jJExW9k7Vy9H6jkTwlQsryXDwpk/4AMgp&#10;vAkP4Vs9jFJ8iyCxsRMgbO5LS5kZpRLpuRJehxjJV7GJLCRHoSXGEdiglaQrbKJFHYk8CpN72KgS&#10;KQF20mOJdlPklEofZNFeEE9poGoexDm+oIIkQXmS9EefJoHRwDjQctAi/ETsd7GIySbIlaaQlYmk&#10;RJVrwLgZJHJ7IkJRyf8ABKqBpMb4KLSkzg/qSmTTL9UW2gYEUrlMd/4CfqRvlFz4pL8HNiIOCTgt&#10;SXEyDcaGhXwN+yJJae0RiDHNnT3AkDnmHsux+MDGSbPgh9Yh42PwQ31EjxoxyEYSlD042EzQ90KG&#10;14IUggjFMNbEaKLTJidCFAqRLeyL/IoLCzI+0YkJaEq0aMWEmJO30X4EFEN8nBSb92bBMyE4iyXb&#10;OhyOB+g08hPYf/2j4jp4C1uT8tDGaaGdBaISKLcoimhFeQwlSKj3f0NTLsTak75UkKvliY4/wO94&#10;fZshiiANLdBKKDi4EFqRCoNhxrohLSBq1c2xWi9kHvlURbUDTyIdFIV9FsQI1LDU4xsMiSUmuCXU&#10;Qkj734QvXbjJFsDl8naGkD3HDokFxBdD0b2iZQ3Kqh5kE4MFKTeo+FjcFePtQpFCkkfUiKaOjdBz&#10;iqb8zHr6h2MQ1pkYYnoaAuhe5LQnPs6CdMR7KsUjg6cqGNTlD8FhamMakmX0hIVIheyn0PGlbNJh&#10;qsoGvDRHc2aGnQgHC2KckN1pENSSs9gRa+ySRAlEOiAxFkU7IRwjohEloef8OFs5FKUQWhSFuS6J&#10;hZrFKKGyUORGkiVCMkIWaJf09ikmmvRFwj1CxnSETcnxhqNmiNo29Xo9xokh2tn5C17ErgT+BJaE&#10;s4UTLilYjmsn5CbR250Rcj3iwdnsWzRQL07tERvggWByUEw0qEClMmQQQQO+iYuaCyH1iURu6OUi&#10;5K4E1IspDVtkdIfLxHbgm2gm0JuITJwkckIjZCDPpyMr6P2D30InF2S5L9Sj0IRO9QN8uThMOU0i&#10;RqbsckTGzdkhyF2wl2Qq9kdJmjARHCIg0MTzaH2QibQpCUqxCcExoWz7TPh2NomLc4CN0BQkKDnM&#10;EKnkWRJFJSSJdk3Yx2Kby0I4Vmxtt031JUM33Glx4KKExjSnQyCP0SIhlPwRQiYLolI1TXNoUwOJ&#10;yfDE9EcsJ60LqOxCcPoJNpE/QuBlFDcpTLCOwSU1Q8o5HN2xj21NiWCT8DQ9CzmDR7FEWiUujeIV&#10;S0RSKWNDdNwQ7dNllMMb0/glKGGkL4F1xsVkIh4B0KoRPwhuyRy1ssbFTsaH0yVUIk7mUJDQs0yC&#10;nsRODjIynpkqt8J0rDAtQ/kTXvkQv2SCBxBzyTgYh9HqKNEETFVoYE+BMLZgpNlDLB1nAnEploNL&#10;hC9+RiWRI3cvY32ktIbiDQQmOSzNiBlEhyWl7EIJCENg5bTChHLVjbskyUYfkhHB9NJ8lpmFwNXM&#10;tiPeMlSMb7eCHsrROLjF4ZKREQIWZRDGPakIu220VJOalatFQxZ0bH5xsCI7TglC4DddPR1+ByQn&#10;ocvX2b0toXFE8tgnkE64GuVYwqHGeBOIJGy1eyRInEqDQYoqUis9BOQmco2Gh5T9CROkV42N2Jyb&#10;VG1ySELkTZZxTPZPeGJpaagkPoImmGlY5DemI5Gh7NCwRJSXIsAoJSEw8+igmhzaGt6wqUHsgvJa&#10;G4t9CHo7tnWJfzBJGOSGkUjWyQXcJkLhIUaKHRy1/Y3NCAcMhO3CNERRECcbSSkS/wDBngSDnA28&#10;QjTQ7bOBGnkMbRDyoGqheEosUlHCsybzjpk21y3QghVhBFY6eTWmRqGpNwIW/wAgJDejJI0vB+IQ&#10;iglr/QtNNHM/skWh8tDZNyN/JY10Si2Uo3gvdIViXOsJdmhIpHsjDbQpo7FO368USROPYgmkp4L0&#10;N0ww9ClpozqgExzn2BLLZe8bpKEMTXPJMTo4JUkvLakQxRJ6IPVCcx+Q62tQRUlUSJ0MZJDRzKEg&#10;4H5NUPGtCcDkFCexCJTZKuSKuAyJ8Fu9MXCm3YkqMTUYNSIQ+hpRDKi2UHTcnOkgpOpF1jR1XSEq&#10;SgbnaQh3CBLFKFINIEJEehvFnEm+DgL7onv+7J5w/DHL8qqOARlpTFG43OxiZLBDqYkaarC6wxw3&#10;oeDWJxHsODWoRVj6T/8A2K6Q/TFrc3pCVf8A2NIM6ihGar6KSsRokT9GgshtNDIAS1IkSuEyr9HE&#10;SBzGiBTi0WxDByPYhT6diBI1QhFEiNo0Z7CUbwkZWoaHG0noOJiOZIQ20rBmJxTLj4Yt7H1VHyNb&#10;rB0obCTqcquQ6EpDJZ9AnBBlvzR8YJKjRbZQstRcGgpndUShptbhn5BPJowr2IWoNDk40PloaMYS&#10;OGwlPatF8OxZZJakXqoiKSRPRHaEqcyN1dEvI1rYtbJuziES7otRvKcDntkBNjiFlKwKHCeJnJIh&#10;OWexMUL2Vm1ukKv9xf8AyR7/AIhnDhXI1prTKn0I+IFlThNJo3Y2uUN7GXYmRFjC5PcPgIME2Q0l&#10;Ckn4EENJHwye+kOh6wx7nyIpw+w7PCAimRIiiS0L8kIJBMrQgVTTFmcx0YlaRDE+IViki+H0TZco&#10;OaKFfQcZEZl3dxcOMfstgioOWyQqoQ8AoyFBBoNjUxcCjKaWL4eJHqznxqm8Vayul0ux4hRsZLhx&#10;/sqTDEr2MQaIIIGhrsggSI8mNFGzTC/gTabOpCspqWNkfyI5gREK9Ar3AREA5IauzdkdscsRfp9a&#10;Kp+sao9ig8yWQXzh7G9c+E4HR+hrCBtpP2J9JEdE2Ehy3A00+spjXpkKZslUMfFQ58gS/oqmBZ2o&#10;U5T3D4F1YiFKmJEjUkNNaeKSxAqJFMhlMdzK9nuKIbNkMTM2+RIgwtgcotkWW0kKS5LSGqqpMQqW&#10;jTLEMlCLiG1QtDI8AZYacmneFPTYqsrk+k2MEovgEVtaK1rSIj/cUibf00jEpkbtikKiG5aYsrWJ&#10;G3AtohNsXSmIRoEsUneXDhEEJGHLcT9IgZJPh0Q0/wAjwIQXruIS6SNKHfihDTGgmOX0Qxjy8NEC&#10;8ZJGydjYsQin1/CybhzEoS1IgaI4a0mNCCTlJSI2QhjSUoX3YmoqCgSC1yESJQ4XimrHT6EmQ2RM&#10;guY7CFUJoUJFBxM5j0xDZCaEfizwTGuhbSCByIq5QobKBpbZrYhEKXo0qNzZQqewESRkIfG2kOZ9&#10;tybCIbgkmUQxQpjgUJFbGL5bf0k3CEo/cWlMDtRrE6GWQIpxY1ZZ5CMIFgtxdhrxjA2wL0EzFNCp&#10;WU2gl0Gl6L+pJ7BIfOR/mN0/YpNCkhISW+hhhL8Tg0N429kVVJBEaREVYeaeP8iD/aTESekLmiHb&#10;GBxntstEXhdS41TUpNipI7NzLNZXPUuEexHI6aNIGPDH/EgSP3Go5DWOxfxTOwpkE0STIgfZwDkY&#10;6HSSaAlpSvwJ5IUGzyTqUxSwqGQwLZyb8ZHIO2Gy5Gvbl7QmUaw07QYnCxSaHBNK6lCVeDDWvRSm&#10;IPhEJWzJnBQNEhNNjm6IdGrgVar4f7Wx3eEYOUSJitlzOoNlxhrQ0LDumXY05IpxHYnV+A4Z+Mts&#10;b6JFfGsJEEGtLKZNEyN0ISoSEuSBmg2SkiXf6M6/uJ4UFzAspjYmg9QkIThIKNFg8meKlYZNcJyN&#10;U1ZdlmQbZNSnuBeaISbnAhwOfKZHlnR+B7iEbdkmxHNi42NctSJbekhfBaVSmS4FRNaohgcwyhK3&#10;SEMaGsPH3ybGyT2MOfogZTMoEv8AhTgUFZkCs4kDn6GEPGeJaOpJRB/DUJRs/wC4lk3B8kbvwlDa&#10;QycIdJodSlBmnCVq2gl6TDtwkhoYaG0akU6GjcR4JtDqPQltNOhEQ1FE6l4oCtpeGJQ9M2gFJy3+&#10;yAkmh6pEkC7xo7PYbbH7ER0HyhIY+8SdDtIg7R0kcn/Z8B+ou4wVW0QbGdux9yyVEpiL5nbUnYQ6&#10;aY/aRcoXeJTQh5kkQmpIx9gk+zQf9H6WKzYii2dI/gktDCWifZAPqQlG3jbN0PshkGmx2zhIXede&#10;hd4fcQrbPexw5BhtEN0h9X6hHBAVtKUf51jpuRslHQShskZDlC3rPI7GP2Gsp0bi3QlLIJd+azCz&#10;sJ1h0LrbRDrBQVBqybQZYiiToZtNkfsSWbT0Tr0XPoiOc4D5NnCciVqmRi9+iC7FErI8UMMeyR9p&#10;7KEpiyGr4WegewT1uDhDFmzWU4IdidE/G4E+0x9CQ6NIl7E+DOlUekfuZL6IqPYUDHBZ6Ffh7xu4&#10;8Ln2nee49g+PLRYG949rA9ws2xveOsNvI4AmbHsZ7GdjZLsmPibHPslzKJHZhziT84nwn34STi3q&#10;xO5DilwfBG2miRvOmHR14/yJSV1Ioa3KHdqlfMGSPEEeh9H58JFsgYk9DgSqi/YuicCVtQcMgXF/&#10;Bxu8WnQ6zZftgs6XFmz2T7ZpGN/I2vZ+7An7PbR7D3Hcz3HsZM9xPso2SnZI4iRJJJNCY758ICUp&#10;ZO2NKkOen4hEHYggakgeIKEYiCBkZ8V4RmPFISWaaEvJ4jMG3804Q3YEM6bkXFvS8XO5ERJ2Uw0g&#10;6BbeyWRgrKE1IeyhMiXJMmN8E+RHr/eMUR9EEscEIQghoNDYg8rwWNhi4dlMgn2X8rwvPnLxHfkm&#10;P14Ieiyy0K2gc1HjOWxvwWifBqGH/wDhSv4UP/8AD1g7BZbXRG6VpXYujGkCSmpIs1nLBO0aN19H&#10;dcJbF234Iyw1OFBokppECdyFJNOyAiUR4rSUNhIjCCCPchGzvLt/kfH/AFK7/oOoC7mPgDH6MfCe&#10;EnwRZj0baIxMPp6fIxJuIQw1QmSavkmv8pN4haft+ZlSoWFQVLJWQnliX/534MJlCbqDkEqTRaAl&#10;uCyxP6YfY+WRskn/APOIsDz/AJ8F4s2w/X8MqJELUnHA/RAbaCqtsuMe6aKB0NZFDYaIS0YoBMoS&#10;/gJnjYlHoiyH/vWIZK3apjjrAa9po6nshv2J9C8GM2GlshuBpdEXOF5v2R5J/CEUaSE4IIWUfDkf&#10;kdkUx0NtNbMfPkULUODiEITaQmaPwhTN30OZCsr0P+Zk/wAa0RhCZNTJ4THEolE0HKcPMskklk4v&#10;MkiWS+S/G8RiHiCCCGQQQQ/Z9Cy/hD4Q56E7pMhylDlukMYysobkaDkhjlbR6Nkmtfgb+BP4PSJ+&#10;sXrwIeBOesMLghUlX30SqVKhCVP0JFNxcCJL2JRvmivpzMFpE22+oJaEPbE5nblUnwNp7YQTUpCM&#10;rLbfwPH1CbIFRPEB8Sj1CaQjirsxBMf4GycsaGv2NDIFCrkj1YtIMzajXMMomoIUpCSXQ3Gl/vyg&#10;3As+QiS5pkyUPtsmRaehSJdEKxhJsE2hrvsXsRBntAuKRNZ1Ia+C7RHohdEIGhCJiD4Oh6QfmfCJ&#10;8o+SMnyLuJUvgmSM6oi+KIC6QaDOEJDyhyuhaUxUKv6IF+JHjBJ+jQ40JZiioU6TGq2JZ0SPwVUw&#10;IEhAg0Rk9fDqBrUESIl4goIQifc2R5RHCPRBNTOVSNJ23ceoJ0tT5Cu5pa57RQUocc9sqngtnRQS&#10;jlClU9h/b1cnQSSIgiywXTFDcwpNqI9KGxA5gY+T4xWyLgkQ0q5FQvQcxuLY5SdMlN7Yo9h0mbc/&#10;7CV0/IqNpIbOtkHoTLUvRSE3E9oS8iRoYm44RMCIeiGuoQTWwkSWQyGJTQ/BpOHQbCvLGOkIFxyO&#10;A39EQ2sO6qQmEPgjQqGrDR2jItSttyPoCRICepgTbo4JyMYnTXhRh8DadHaIbaHzyCXJv0PNaiyZ&#10;kpH3CJgTrdHDApkuxLKsQI8HQcIJFhXg4nogH6m9YU2ifGDpjUaCRi6RuShyOjqPJKtg6/cjXHDP&#10;gsNQ5oSYcsfiZMvEjuyWTd/Q0jRNyNfNV2KF3/Yz/ch+iUmZI3nr2OQSklOxPbtLiR9xfsQ1/OcW&#10;LIvtDsPl+B3ePhCJ6gWbOdYdYPnDjlkqWN4eoijMSqEQ5kD2BzW4j9iK036BpVN9f2TMt239BNXq&#10;iqtExCrMGbwQkNN6GLkVMaWlJLDNI05A1qx9cHHR6SUgYRDOamyOPdNIs5YhN/BoF6BwuCShKLmG&#10;NacwTop5KIghK3bYtDYk+oix7aVkmpvEiPuzUNIlHSDIq3IYqF+xGztFrMqYQhWQ29EoPQxKJEiE&#10;SlIG+qI7FMqlGhuFauh5oOeDaRQvNMWcHFY7WxuN0ExVQOByL0qQ34sPFdKdD4NCD1p/o7AMTcMn&#10;gyeXQ1rsahQRRRzsYsSN9ETNQJKEDE51Q7SN5JCEWOh84WFuMS0WMbNuhtomPThj7Ie6SFqnQt7J&#10;RaUFwVi2/CXI51DVZRBSISWFx5QonATfp8SQu9kSlceyKCGmOboVCX7OWk/Ze+yNZIV8EjcKJIpX&#10;oR9WSdMQFLElFQpODgn1j8YKp8HeMEY0jaBYdSgbBiGZzZuQ2T+f2RR6SbP3Mzu0yyXDP8yJvb/4&#10;TgpKf2VKqQpXstpVf4Y7lcmUpBv/AKGdA9kexcQWJXwk4LT6IUDXuGKrm0mNNahcyOdvw+lAcCta&#10;OPuzksbaFQvqBK0kZdtk6mRLg3Y9FVQtfZP0C1N1ZcXgoL4KJBdixvoQUQkkE4zUsdyUEvlZUxUP&#10;aMUT8BaIcvYgpMK2sWUIdHEaIh6Nj3CHwQOxByH4HtWdB2w1eNYqMcpw9idQaFiZrnH8AhsKE4UC&#10;hwBjd4S+jKqIOCBEEuOhohI5LeZV9mmDQ0pwTuBIkTJiNHSxUnodNSQ+K2xaUlCSonNKhszSiVNR&#10;KHfbIuRqHD2JfoQm1oa8N0KcBIIk09llIaNpNdiol6FyOSJ0xM3LW5HA1NF8z7OpiztEI11DUPkl&#10;mqgeKKKEYaYrcWCBqCMidOCWHMFCQIUdGMW00/7FOrskUynpCWjlUfkT4BX6JY3hL/YumXBGtDj/&#10;ACgaRbT/AGMfRUxxeiY2RPAi/ARN8Nv8ioPwQaYb61gSoSoUUVG5h4hFFRsijalMflOyErDlOHJ8&#10;VBYxAuiWUk6iWIOlA0mJG6KFQzEHEqh7JnqX+BexAsFMXbCiF2VydAo3NJ8kvqBTcmywf8C6TrTJ&#10;alA0T0QvzhoggggjwQSJaZqGxnbF7bJhpYwh0Ieo5pC5MNMjCpHsgr0JUCFczjuBnyRCLQUoYSIV&#10;I2TRNE6u1z43uMThuh38IIsVOUJEqVPAqfbbGie9DFFjKJsblj2eikshS1kv1lD7IZTQaYYiQ0x2&#10;SkN6kSjdgxBkTUaakkRbEkw4GkUt9CbFifQRpDEbXnY9smeGxTJALDvob8iKTtyIKl6EWMlB7v1P&#10;+pH/AEI/6Uf9qLtT+CLtH/vQv/OTldf6np/UatIRbkoem2PdtmRciLE6FRd7CtBoLBtiYOGT8RU4&#10;KTcyiXnHIpygN4mUjk3iCuHJHzLG3KxqL9DZG2VTw9qYqJQnEDqTXFk9bQ53yVMfUsRODkbP/ASO&#10;kirmw19EJaGN5rufGMNYjMk0NRNgjuA47ErTkRttiCBotno5I9HWJIcUxEVECGyC1oQuyRpzGxMY&#10;3LInLk06GnD0LbFhYmo5AH7DpFZLNCZRqiQkR1hLJRZcUSgKCaCX4esKsQkETRJEHUtBq4dCJI5g&#10;TbfgRJfTE7s/oKh7sTTdy2cSvQLgq2XJzASSSBJKQvBIQ0JY4NChKxpChcFQOoJFCrK5IIHoavY+&#10;mKFrwTqBoa+yx+2bS1eyRLEkThOxh6gk+iInMizIkuBpBdz+jUitogW1jNqngjXsSEh0hkYdR37E&#10;U9KD+m0AJuinpfBSCjXMjUcmQmSZkR61Q9qTo6Ie6KqziiRAlhrEtfo09DJ8SZXxkPvbw5LAhGW2&#10;SSUhlRpJUKoo+iFVBBoiTkptjuTJAq0Ukz2LEokO4gsoTcjlqvrFQlSVDq6PUNHA4hqBoehWFWGx&#10;QIiMNNa27WELAhaQYhrTEsyKiDNyCCQlLNx7LlJkv6GVfwnc0Iv20O91bf3DFvx1D7ETSvYhgHuH&#10;tBZdu5IYxY69eGyBeD8WxM3Ch/iK0GkSxBBZwRJc7bLdyVxHyK0oD2LkoIItQRgbkWg1R+wlVe6C&#10;ltbEDmaooq2O4SWQh8DEihxRTZNOGOOtr8DSFlS2Ohrf1R8ewa2iSFAiap32SdBrgNCiiGlaRDxI&#10;5cF4oj0yQp5EiANpJpTItJ7YrGmiRrK0FtZKyH7LFYpIVDFJ2ufBZYqHZH7MW2JRGBqTbGhVbkqs&#10;QYasVwEsFPp0PqNjUeDca/UD13BBS4GxEB/gFZMYqRP0NuiZFY6CgKV8ojC1hzKGJbmxLmcdkNU+&#10;jUrT7CgI9oiCqLhskah76CNkRPDsPLTZycjarsk5wjiPZNk87hwPaGKJjcpDcu73AvBvLcKWLWVh&#10;YesPoRKPk4rPthCxL4F8jgWGHMWKeh20iUZHDGSddrxgX9poTEWpJMojA3bgQPvDjDEIkwSpKbRe&#10;d9H2CxO+A1Byc9ujSOFn4PyariMJkeCEJyWCCDvEFtX6EqWvWIZCU9CaMpj+Vj7jhEDuFCUkk1Ig&#10;oQH1Gk/9jcDD1sjIdGyEXrls0wyLeITOHg3QyU6/uGzdm22QvvF0pOpD08Y17L0CXgesekPs0jEh&#10;rU32Ot5N0PKJgRF4WeoR6wdO+T6Nz0J/RMJjetDXybKLxUnzCsieC4sip8Pzht+jesVmIoUvWZEx&#10;aXvDWJt2bAnA/gmypxwTpJLHIHM+sWpslwi6SMT1ZXasyNaGnrG1wvsiGraHuDrBhjEJiYE0TWjz&#10;Oo7FZ7SkPBbZcbuW9iUgow45HxcJX54v+EsIQhMWGp0Kh8MbkdiBbGPFzFkpgTN3jSciAlCsaIgb&#10;aH3NiZWxuiYGFqmD0ZA/Ytb/ACKyxdglj2CF0rEzkoPcewnsWbwLAE+TIw0za9CLkl0Q6IwN3RDR&#10;+gpwR6H0YGBQh7NgQhDxrY5EOiSyRU9jXjBcxC3tED8ALJpgkUTzBGIIEJQsexIfsnO2UwzKRaSe&#10;41H6DMUNDcXZErllFcoVrZOGofDOdYcQHvilOsGxMfTcjBUG8RNp9IOcQJeh7Kl7EwTXAuP/AAw5&#10;qOTqiHnWEr+Bx7IwhCEIWzvfsaomuR6Hsb+A3WsbIj8dCWhLS4HlDEFtk5KlHOJtin0NKg0saIk5&#10;lGGc+mQ/RZRYkE6ZEJ5CoP2Er3Ps7ziZ6di16Pe4GNjGTSF7BSOFofYyiuOxVChIk2pElupoioM2&#10;WJogSI04hiA+eh6o54QlCRwUrQ5lp4JG1BKk+mJanobS5K1aORCIJIvToH+BbLGtMfHfxks3Fk9o&#10;kk2TtwcCaKIQbLQqShslOBKcY1sBgbAUwwXzPYWcSKC2T8oUQ46KaZAla5HZPee4kqTqZy2TTDPc&#10;N2mVbOtCQe4isfaS6ZyydB2sRqSBaPo2DR7xbKI8D2oRMaXCx+jSjkhFPA5JVjehiSQfFDVskE6s&#10;TxCe34XTZENaHCbYvUiKT9i2KQd8hbS659xERmLbevL0LwQtCFYiaHhnbL1lL3uHgJBjY01MW3ex&#10;eoiqhMThmQk/sTtC5nAzNyJc3oQWzH5JijvWh1xZsrsUWrLoc3OQvYu4SbkUGx9lj70bu0N9kfge&#10;jRoVyNoS3I3gQ/Q2aoFJGmcAHYzLnPokDUwy9o9EbAgjWt7JMxNjuCBwJhsbByiEJhmdUzatHsSI&#10;piyrCIhYXDIpNzA8zVlc3zGK0vYreaznMFUcmMnzSY22rDRNrhyMUoRyjhWVjtR9CaW/ZIV6DREt&#10;+x6RuRsDaYeJpU8kukQSRbUlFCyAGjsaCUrs20ywbLTwk/7ETe0siMy49Eo+h0yag9y0ep9kn+gf&#10;Q/wQLsNThhfUI9YdCZbqBTEId49wcenIlRKbIlRtiZxgxkK5YpSIPaC2dbJADSHptbdl+7JPRNCU&#10;cwU4KpPaNdBuJjDdvwJj01uB9Lc9CDKEbBtv2OTN6JeEBSLQXSkiSBFpiRjkeF4tYjyarCwhCeNi&#10;Cj64f4Gc+Z37HL0KRploUyNvoZNG6NaJfQ2S/A7TsKGxVslcnYFISSp/gme4l2bWTnbEzks7JjoZ&#10;LlkRvQuzKpMTQ0nsny2yA7h8DN9ki3Z3WJSqhupiW1siJldirh8L+S4bCXAbleJsg0NQgWQZ/sdr&#10;L4Se9Ci9DUsnAqXVk9NSfiF6AptGQbtCiuJI0SMLaFtqkSo0OrkmnWqIcx+huXv0KVOFRJe9wbem&#10;UXY2/BbbEmUhMjkJvJ7EVxTPeLt/Ypn9BNUcnsR7ENGxL1hjg5Qe012KeCTFHCNUDtgZOdDFVDoV&#10;piPpqt/iSJ6JKzx0mZM3oGToyt9iZWEuu4FlcEefWiZFR7UTqiGwMlbi2SJkfcjCofCB3CfhKwJY&#10;hotDWwkN7FrHOH4vCw8yJiwfmbmhMltR9D6EoL8fo9DfFz2iXQnkSm0xvA3duBy2sX0aG9bH0Euh&#10;mpDppo4JEpQn7GnhkuyGC+3wlqUkekz3P0epjucM9LPtPwif/AoL0YuxHFgT4PSxuew5NSz3jmln&#10;SLkegXYINthRcCZ6R1JiCphGixNRGrBzV8BocQ8cYbJ8ESJkn7JP6EvE2PCGSJobxRLslDsk1snA&#10;jLskVbZBpsVR78L3MfYexl1NJqs/sewlctjbslPJZ6Jdk+xTbwJ/c4veyyyQlSIvcInByNi2LgG7&#10;0R8jus9xJDlYny5Gdm2M4FJR+Y34KpWxMC99cgmSSciyxiwnPhInhD5rhfr2JwMfB8DRUWbaEIBr&#10;oQvokpEEJES0diRLUCHSPQQukQ9JFlrAQXXA0PsUdl2s2ulEvB6Ud2uhNppQetYXfol4kh2fMnJe&#10;ENUbB9KOSA+sLr/BLwoOEetHoGo05CSGoPWIkmtljVtM+CHhpj3kWlnqT6L7ODSEhOCGnFBrwJZg&#10;awGD+QvRjicr8wJ+qN+h82S4X7PUS6G9nHZHuf0XaZ+NFtSdpM4v9EPZ9f1gthHSIFYT1SPViMzR&#10;taHIGDokQD01nZo4JtIaAn6w30HuyWbjXzKdj2yPmaAXavwJfIhW5/5B0s/A+f8AQULk9EFmg/8A&#10;CPZ/R/5p/wDCE+vlAztPhAjppcCE08uznP2aVIUtD1ruT4RIxyG9QSSLWWM0cEVbcImRPsnE+CKy&#10;qJ7QlJH3Iq7G+oQQwOSSWJhMh70STGW5MVCf4yHTJVn4nsRPQeF1NDj2fQ580Uw+zlY/wGEXyfZC&#10;LeP2R5OQzoVJEbwxIOqPPFzig1DVNdlx2ISVohBwOCUTPQoHB8CQsuD0I9FnrQkVFEnCPUPoQ28I&#10;btJC6R2o9KwvWj1CaoH0I9Ukq0liVQeuDpSwPQh+sk6k+yHLSGtx+hFcYVBX6KtBTOAk4gfB/gfV&#10;+g/uBegStKz1HrKNCj6XoY+usLexyMUBV7Chs3VATHuiRcxDUmppxEMCpoRFoe8cNgfowR+WORIQ&#10;sMcEC0Q4I8HOIrC3W0JzIQj2OtkQUEqkeCHKfQ61qUaRUMQfDZXJGPBBBGUHwxoggRBBDnDQ0Rhl&#10;kDTTGNY/GwQbciZcksJE8VG9Cid7F3sY1sWurKJkQNDLhlG+E22j3UF8OmBemED0whggdjNqY0kN&#10;Oxp2W5H7CjzR7UfYu5DuCPeb2aKHoO8H0NxextuMWxPslySE8yf2G+Kf/g3AzBNEwdhBPCwheB2E&#10;iCUSCg/YeAh69jOUGwdsEfchyR6PggJOiBE7iFIqZ+EansgEvIoEQfiTkkDkKHMiNiSBwPPoItYg&#10;tnsabkaimQQVz2hBAPBGEYQKQ6HDwj8gPjwDG3mYKKXhe58ndnwIwLQ+DXY1GG/Y1RH6GUxtclx9&#10;R4LP9T7wYQiyJxTUk45EzGBg04HIpEwn3JYkezB7DsHQbTukZ+07yIeQpk+MEuhe7B1C3RVg46oX&#10;ISGCcTclZCcTYgmJEjgSEhBMNjeRuDhga0aDEJfkjDw8N8D7CREmzyS+BjIxqag36OdijcjWFO6X&#10;6ZuTKjDjHhYIxGP9n5FgaxGEISEHOYRU2iCCMQR4wQQQNEEDWET6EiD9iCCIIENMinFUe2EVETVm&#10;tv4zcJwgeJ+QO40fOH6lhywvCsl+FXY8Thrxl44+PIq+QYjTCBYEIEEoSIIIEL2/AJjYIRuZySlr&#10;sZXT9Iwc0XbEiBiD8kUDRByLNaHLEc4aE20rZKlrhf8AYiCMMQvApNiIBA1RLNsdI4SxAhCaI1eK&#10;VyMkkeJJxP8ABvyW/KKxC6EhrFKaG1lXGGOZ2P0clC34NEEEEYgggggSIyGIIIOSMkEEEeaDWZ5F&#10;irOjApQTBCBK9D2hIgSKIKIXYQtnaPcQ7ELga5bKlWl2ySMZBBA0QQQQJ7E68SxuOg95g+Y9sV1h&#10;/MMcRWxfeUJ2i2U7kz4WGi5vzqSCXBsjCHCyucDXi2JEIihUVQSh0Ca7EN7kfJZv6Ow7n/QpfZ2U&#10;VeG5dqkr1wPaegfUe1HuQk7ICQ9xDsld5Eq2xI+RH4F2EGoHVQoawGoFA9pCMhrJ8Vh1ryWaLCIW&#10;U48XvwfhGYxAkLeCiCiiBISEiDYSsSIEiMCwkWd4Jvti/P0Fn9I7aWbYxKdkYQQNEeCwILnx2FeB&#10;BGHabgRDdw9knGiRsnCFsmUtQ23+ie8HMYUp8iIBrfJKNjH+hxQPx1ZIpwxfT9j3sf1jb4kl8sn2&#10;WJod47mW9D2yQ84nvsqPcLuI+WIV7yHktyxJ5F3MT+yrkTBNF/AtkoT9on0YiVdiUCS2rKUoaHTv&#10;RO4HKyItYzfG69H5j3HvX7PcJxg4i6xToj2IT1s9Y6me49iLraGD3k+sEnYlfOESPZK7JJJobJJH&#10;/AloQSBMOJAkIWEEISFhqYODbHYiQ27Yx4UgggaIIIIGhRbmRkeCEli78oaxA4q4ySbWg3oaOGbx&#10;68I9jQWm0yhA16QaYORMqeKMPYgUKeyfQ1w4NLiH1ieWNTRSO1CvDTGmPZp5/o++EitEdHOZ8lhe&#10;E0sT7JxA2idIiELgb0KSY36R6k4IW7E3IhYUAo2IGKo27IH0IOT2D3kb2MYCSsf90eyi+qPoIl3F&#10;2EnRIQbR7D3i7CbWiXez3jjsJHpieXhYekCG/iULCpZELKw0seF570GGhooJpiUiRBBBAw1iuwUI&#10;ylga0sEMSXA0IpGq9iyrY4HRPKh/DiBnJBNV6DUatcM4Am6OgXoN6goKoa0cGxC7Eh+DJWLsRtDQ&#10;j6NDQ14f58FklIkJQtgpWbYkQ004YkpDn0xpp3QmaE02mhH+MRicPdbPzhHBKjcCVJwPFHYbfA+J&#10;aYpBoZA/D74rw48PpGj8CKP3njwl946GzbEMQlC8EIKLMiCVD/pWVl6oVCFhnN7KYmKpCSZ82eg8&#10;R6Ei9CNiNIpyqJnMDXGXdlbyQJClWjcRYECWR7V0O0twz6LR8rCsg5nEk3/MRY2ixStMWXwVZ75G&#10;a1JtsulMs3pspOYw8JMCCFzIRzhofn2e+hAF6FRotanaw3JBO9bIsBE0QqoBKx1yJxbGFodaIn6I&#10;YeuipaIOkes7WVUlq7tApXaBK9IgPl7YspynZRDRyfggaogpNkAmnJPOxo0rtYYhLbwk29DTTh7L&#10;tjR7g/VBAk3qzpBDRrHH8T83M3TUjysoQQUTLZiBYSwoWJGpiU9j8ZOn3DdCxVieFb0Ow0uIB7sx&#10;kF54OMyYqSbCEUNYNY0+A9WpRAuV6RoVJjIGqCxJECeEySKM/wB0cD84qtH3EiYyZpkkHcvaNTyQ&#10;QbfwlMCKIIB8OmSSXIvjKLhopXIqy0NeSZwdku8xoK0Som9/gpkWw9MTlIL3xaGGcwXkL7tDE6Nj&#10;2YiK9ETSRti7OJoQdNECge0HAq3yLZ9QSf0wVISmpHPpD60xQ/OQdklcDMeiOmxMpMJFPTI6kqeV&#10;6G9SyblxhouprE4ibTgb1r9DVNKPzACiNqPwVqUSVEI9LREOP4e/bj+Ea5WhD8B/YXFGxFYJCQl6&#10;IFfwPCCFhQkX0SEeh7xSWfZWJw2KOh4RqVHY4z2CWX7dDTb6EC9EEDyEuiUhyiqJd7GBokCJqCZQ&#10;lLwTJNBrHIknPWFbO+Tkmzg1UiT0XwXItFHeGgaHUy2VZBB34tFn0eeBKKU5xE5aGh+UQbXIntBb&#10;21B68cHUMmEyUXaIIVO0NlO0cEi4JzT3EYVKoIKWx+SqJ6dCma2oGbo0WkI+FJ0spnfNCJURsUB0&#10;aJho1lstD1hqGKuSEqeh0Jo9wQuJpRyMTKLD0JcchLIZ249zdmghHqRxvaQqQgksklojSGJ+zNPH&#10;PhxH5/gWWcDXK+idCWCwSa7NViXtH2Kmxz5LZY8taiiEP2N2iKaSyPWA94SEtDBOpX9hoggghioJ&#10;SJCwNDRAgh8DwOR0kyYG0glJ1NISqUJeA3SumN7T2hHhf0PWK0NTkVw3ZLP6vZyJCIKlg1qliVey&#10;BqU4ILTTOU++EzC1aLZp7J12LHZHeGLwfQh4K0KKClvo6JqB9LDtHBMqboxzp0IvckEgR2+0OCPE&#10;AvWh+BiwXdP9jEakL/YkZ21C0V7lBa+1ouKIMPaLcDRQtqSUTaFt/onA/wCCAUvZAaJ0QWlyzEUS&#10;Jq04HKScJCwSVpbQlKa9gU0uxUPoTzuOH6EUKSHmVbNPs48+aOe/Ll+hbPRqjYsEFv0IWMs+RL0x&#10;YFZyIWyCcwM4QZ0KXBF7Qy7D0csJzOlIxv2F8eKHb3JEDS4OSHY+RbJ9i9hJypjZKG6yy5G16HZ8&#10;HA6OxkisWUYgNkOYoiMLBOxCp6DosfRCgc/rC/IiF7ZGJQ4EbQ0KDEPKkDZT/YWiWRfJT0fuIvBJ&#10;RCKj/MKznwQj0R4c2MXLmBS2tHUxQnTdNDrlNMnC5FvVtFw21og+yJLU6Hep5Ghnc1DFu1BqhnTS&#10;WvkJDHAPxNIgiDuJIS8wxm1r6NS9JgR9IKRRoQyNHZ6ZpomDpI2moN6EUHqRH2pnBP0GJZ9miD8o&#10;5smmEIv84CXyRNE/o8aWHGv4ZvQ954yhLfmSNhMELjrIEhED0UCCEhISFplVlS9gzsJSJy5f2Pb0&#10;RGxskbDeBMMEwmFQn2USkdjaS7DtshHYh3Yx8hiJW2ERHYXIomaBpJSvQqUIJTySPYnqBLEolDEn&#10;MqGqGc0UiDQtrsemlrb4YmDlHyNOGaAx0PrI3iLL6aILiE4Jp8+LAnkeBspQxvTzA1hLvxdiJDug&#10;w7OAqiEsWn6xKUyaVDI3gdR/xjFrNMhi2rJbWtD1Is6yRRq3CLmCGq9yJl0bRIJqEO1MVPQjQsw4&#10;dDOW7SRLj4IoCCnoM2UUyJPyOBbL9TuhLNUkFuUJ1h3EJsdIRH7O8jaJSSSDNM+GyCQhqiGdoOXE&#10;7Xj88+PCq+xO8IWpEwQuPAQLEDCQYIEiCCgObCWKjVyUPY3bY8djUaJfRJsTKGLBM7JokpjNDZcS&#10;Tez2YnLbxf6ESMrDm6Pv6FCjodkQuSJD6lCqRmxG+4W4/oKizfWtrpiRKZyLspUWnDG9k3KNxTq9&#10;kWK0fiL9ioG79kaSlUwyUpPZwlg8xJTXZ9Eh+vFoawtYXBKlp7OxJ6iA5dDpTotooI/sWLslmn7F&#10;DgtWLU4N7WO3PtpEIQu7RJzpf7J1Iw1wuGInLeHIwpLqiuRlPYchW9lwxbD9RVwJUm2Ee5yGNDfo&#10;hqVDQao2Oe8s5DRiO4RQJQl9RDkrkqwySPipEpWm4I1T7ENulGBThLo4wyLw/N49LEXbItIYhfQg&#10;tYJZQbTg5ELEUSKCPBAqHlsYksQU6E4l/UUJuEyhwhi2OaHLsh8Kg7BtHcdDtToq5lKaT8jYqckB&#10;bdMPsMh4Hss/A/BDRr/kTpp0PnC6Iolj4LbRoOMQfo3Ji6cTHL9CZt6O3exiWTJD7Gj8DGxJ5GvW&#10;cL2hHZyiJxY1DW0Jqv8AIpuCIotWtn7FE8jVx4Iexf8AkezpRwyReEDIxziT4SyZ2yZg2JOzIzk2&#10;IrbgVfBjhcqSVMsShIy0O1JMkEY+sWRTFXbcEBC05IwdhV/+EzVISPfNH/LB00qRhMpl8ClBMago&#10;1x2Majdnse3H0LjBLyOAMKRzDsbih0OnTv8AAoRWZEJOlxheL9nGKx9rET8FhYedjVYX6Nj8hMq8&#10;JISNXQ0hCXYkISDpD28NzvCGDZu2KUknKIx8rYw0cshpQOkRexLshdwh0yZ27HoNiguvwdUBvFKC&#10;fgbG04o/J3A0bhgk1ApJpcVN0/THvlodV4+Cl/QS42Utpkwpan0aY5yxDTIJVAY4FE1h+hbCk9Ed&#10;t77KiguUNsrJvCb2Uf8Ak0Enjp6EqX03chOB2Y0b32EOhqPTIGK4OmImklpohvxZfksm7T7kUNy2&#10;LWmQm6EuChpbFdNEHKEW6OWj1FkQJOnO18CfKJRMEZe8Rj0Jd5X4xyxHR2KijaWLuLIp+sP4dz8F&#10;rDJ8ZEyr8DTgnQlzKH2hlS9Yd2QLKJSa4Ix9mJrOz8D9ZcD8vyTNRZK/DQWzUQ7ZiRAkISzbCQkL&#10;G0j5Zz3WD2RfplEHqMn4IdcmmhtMROxr20fk9tsbgxPJxKCYVzkeh+hNaZj2GMacCQEQhJ5LKGIX&#10;kZYgiQbVwusTotOoR7NLOwzSOicoQTqX/ZG2hGJRwqy3hAt7FOmJqGxojCn/AChzmxDglJGId/o4&#10;X6H9aPcXsfcMXotHuR5myObEKnIJh7Mhtcsd+Hobbf8AQabaSNK0hr4P1dFfontOC+zkhyy7obrJ&#10;GjQ5Noah9R0YTvYspCTj5OCKJ/UT5RCM7cC/9iLaJVqxYZEOsCCRaJsjk5vE5jxQsPP5HmNEYWEC&#10;YQsNhYqyqRBBIgXcTBBGZ6GhbJJS5MZsQ5MmTKiLGMa8F4l5PBogQyRYdheJm8CBFAhzaY2bHgvt&#10;C7Ft0KRJDioKDg2VdiuY7D0qJ0tM5FNuSB0nDha6ZAPw+QAUhzwM7SOBbXBB7wHtIvytkbVHGCFJ&#10;UTcDKmKLeBtHwEBUNGNJmBl8LL8lmyqE30qVyIWkdg+sfnJQf+gh9iOb/oXc/RBRn/5k3CPgmwDm&#10;tD9Dk2xNDbPwNcDRgmhSP8g1f9j5WNKsfQhoZRbtBHU5+DXQOYT6djZYRZ8xyLEI3hDF/SSEIRpg&#10;sf6mwmrFHtHVA+IaOyBAYJxs+YErkjUyIkxgxJZMV+xrEj8FsdO5Epf0Y8PQ0RhbFh5dj8X4JuyE&#10;1A10QIkRArYpaQbqGNtBqECSFtSOj80YplWLQ3uizApl0l29+io9C2/6xDtr9GMg7GtTcHoYsira&#10;PXQscjx+BVzQcKWoeVKwRRJ34FYsvBXSE9ERh/0MQ2QSvGmUQJL8HoICHQl6R6Ec5KBG0zYm2kG6&#10;snLU0Q+h/wAEB1KJVNSMaEP1jZVR10KJt+RrKMBAx01odyIFOToS+Fa/Mj2YlczkfqJTDcph/wBC&#10;dqhuCWjVj9Q2yE6T0KN6rIShZZMdbg67os2iJ3o9Y1FjiJFWSYI2NBm0VAltOQu1hJSoXLZ2BIFi&#10;Upqw2M3w3qkNzI+KxHXrDRLHsN+EEfyRXrDJyhsZItEki3di3QbHp2TUlh6nPiIfB8Jz6PwfgDQP&#10;aHdiwX4HhD2mHSmjvHT0xnWjTiCj2Qji4HoA+nMDabBWNrCw1LveC+6UyehBqYlrdijzQknovYtL&#10;o0oSQ4bobx6LHAjZQ2clDfZGDZJ5JntHuR7sK2J+xC/oJiTgTE4Gk6/2JnsRyoOWFfLEqkUd79HH&#10;wJvn8CclyxDtxyNlfsZG1wyKE5hSP7ovSbsUJdnoHxj1GcsGmg1/8HUGe4+NS7Csc1bN4f8AZLFZ&#10;Sh17HqBq1+g+4g9r6JT7ojXc/wDgROxp45JEIgLxmyIjCRH7EqIvBH0gSELK+svkr1tow3sYyYY7&#10;+iEOsSM0JJJEf0MeWr8Hh4gQ8SLkZSmku2UOJsbe2/Yryx5gUlCn2KKWPLQU7VMS/DEr9E1CuBD+&#10;kTnwnQO1p/sS4aiKZGxoZdvsnUr6NHFEeZv1BE8oTqD4HYtnRaC2Ouz9iPp/2SbTg6Ll0icYLIpb&#10;P9jHmBoQiZfZd3JRLthIly9EpoTpwdLiU9jW0m5ETzcDFf8A3mqkTdIl5EdqBvkkQ2vyTeP2S42K&#10;fId1O0uxUORrV1+CE7MqHI0tsSE00sUNbOvsmqkOHAbK3hc8F1UntE8id14Qx+LtEYJCfosyRBGq&#10;HzDSEUUofBIo0iyFh8Cw2NPCQhcCWIxYxojglkyvthsIsOYKIxj9jzIniRMbyQzcT88GM2fnLeLo&#10;/ApNwOTO32I7jb0PbTjfsTUIuBh2ohw4N6Co5wfmFTohqIqdj6EtOYJNc/uR0WB9Cbo0km7gaGik&#10;d0YvXhB+69kNPQxqdDbksZG7Z0JqkFraFs0mycGnYlL98DE4tBiqZ6SXI1wM5G0yTWm1/Zs2E1t2&#10;fXciInoOYuhMjYSe9xkez5JECaUH0e1+B1J/SOkLRIrqRDdQpdIS7gVFaEwUXJ8J5ErsTEqEikgS&#10;oSSoiHItFR9cEI0+xC2hcuCM/wAEY5oSaBwbE+h22oXvERYJeZEeyR+mWfA8LDNLOYay6wXgPQ3F&#10;kQsJycvKxRIYZzEn3FeBC/m4KeA94XhJI2LDeGPQ8MbvEjZChEkJqZeh3dLfA+lfkE+UYXx8AUQ9&#10;qnwG06PRjlY9pbKGLgnCecpRbFwnTGd6Isas2iHfDWJogehNckAmnoid4e46wpgpknIP9R/yA1Vn&#10;dFJwJHuKe/sX1cWL95ItQyoGF+2SeJ+ziODgYm36iXLtHHJCpMgW3+Scb2LQfZFyJWa3h1epdBMR&#10;1JhSok2kiJUnoalDPnDydEn2MjA+WKVErZycncrCJkW6jaIh6ENEkS0ziSM7s/8AUwBu5ntISdUE&#10;cJ7JlFoRME2XD0ahZ9DGoeeMNRbn4F+qQhZEfRsLWBIjO5sQhCOBA1hndCQ8u1hjOT6JkIesHiRs&#10;XgySRMkbHh6NtDdkjeJEQIezmHv0JJqbBzac+hIpC1CtPgFyjNG45GOPASnBKTNJ0nYkMNDXY0MQ&#10;yXxLgTKtO0TsnWhjvc0XpCByJVP8Ykh5Q+z/AOCxKbFpXsfwX0IchpRtbbcCFHONiVezgS7R/fwv&#10;mdEyI5HIeGLCdhzwRK0dCLUhBqEOjC2m7s/pBD0/JVNDdjKSrKZtNcko3FFZ0hyeykVWPRSJK8SH&#10;2RKvwLP6Ozkcnqn8ExoYhN6lQNatnN2i3CIh/nwY4P8AwlrTsckUQNBRkUUhsnrCxpwcLsT9YhHY&#10;TreRdZCECJ6HCQlGLLsSEqFoUc2wzq5EkjYxyTSkccMuBsvDxJI3yTlbJ8Gx5SSNl436NmLti2U7&#10;sVAkJGCEFFg8M9E75kv+RfrZI9+h09+zsRcLaLdUOHQtD05GvSZqZLPlDTrGu6G5ChwL1QJD1M+y&#10;VPAoN9EIgUcUIgZAcDfH3D9BoW5EK0+SZWxLZTsnCR0VZsa9jRHpi9Z1BuAuCekUtdEyMuBUlGzX&#10;TOxSJpxGir9MeXeFyL4Lu+hK05K3YnwUFGalqYPqh/GLt8HBFeDOPZMD8tiG/fLIs9YrGqYmtUx6&#10;lVa2i8IaD8K+lXwP1riI1B8pkomLHrPojpYoENhV3gmEmgY4inp/sJyk0QcWMdCXZbK0M7InAe3a&#10;BUMSxj4qUxhsbJNkfYbHomGyZy2TZPizQmfCRskY8vDr7oGOvIxUBISNhB4IPv7RIqU7EaYsewIJ&#10;MeusP5CaGUdDCE7QtbmkQNZ+hmk4F2kPsn/QgkFB7O6T3voqdQNk34SSLnWNPgcHOGuxqRtWz6Hd&#10;nYxCWwp1X5IqKSWvYwshOIH2hIcJKl1ZvFDIRQl7DstJ+zgCOI5QfTjF9gk1A06hnoRMRGl0UUPE&#10;S+gjq2KqygGEjEnZYmuif2Spu2MZM0/2abTX5NCER6GxCVLgk0V1hHHg50/CobNph6TFoJ4oNWZO&#10;nCyeghDYQJPsU8NjdmJy/wBxPUmAX3HZFzFgHGJcsf8ArQhsbrmSSRiUSyKlz/JInjnofvz/AK4Q&#10;lZLQhZrBjFxE0TDWh+22yVG9Do2ExNesd0Fc4GJ7/iWbC2OI0L0thbRsoLnnk9Y8yQHR63IkyXix&#10;rsU4p/2SyTUNhEUb2MCQAExrTQhjUU0tmmA2rk8CjUTSm+3JCErYFzw01wae8Z1qVoSxUkYpr0H5&#10;GjfeE2Ia6F4ZOhK/JKpQGpUTRPyBETpC4RK9D7YTRGz0uCAmNKlC6v8AAscPQ1mnZLj/AJIfgoJg&#10;XnEpraFm4mdkHw7b9HoOBxA/GRtj0fRKhWPPVjQGuCFqxHx4AlRGEXcEXhCOCiDyWerxOz5G+huR&#10;PvEjwC5P8litHA8vwZH8UeCYSPQkJc4TsYYogkG4LRlB6lkhQlaS1hXYkjTH7DRHoQS8OmDn8Wyc&#10;CUMTImiCNtEhpj7FeHT0QeiMeiWaS3IsXgJ+C8WkxMSlAwR6SLWkEKhXBZNaGpC4cDzdwGxYc7TJ&#10;sjUpgvoscmTwEWKj2RExucXITo4bYgSOTIhc1ZE2U3ZOJ9zElak6Lla0skXT6Ymm5nkmJq79Fpi/&#10;oNbid1wOL4QLSh9HbIk4WM5HJUEMaFwTYltcCQ0N+gy7ojFsd9EyuX0KpQo5G25Lw1b0LSaD1nu5&#10;JZJ6ZOEn7IKxLGN9N7Q1f8DXLIxpjJC9Cw1wLRBAliXoJCQiNCrItiJClbDJxOGoaotIt+EeUfyo&#10;dEIZIhhOhurFIarZs30boonYUNZiBj/YiyEaCDWDQ1UsoeibX6GtDGx3W/oYoTQ+mNhFUNZclA1A&#10;viITcyLxbhE4nsdEsYnEr0J0Rob9tYfghHBAk6EhImEPKJMRck2WEJDUaWiZQ1MaF4ktaYm+gcaK&#10;XI/QTslNJyrJPMahZLOjSLRtoPQtGOMv1scciktEGoOiR5MURbCk5HktcoaGQ0GxsNWMduxyrlj3&#10;A5UoRcdSQWNGGSYiYrfY0oy55dkRNGwv9maMLIrL8jQaIFhISNBIWELJpXBJKHgDwsSNDNcmzquM&#10;YIxGYIIwznwjyYq+AT8FQsPCWUzfo5GZHVOSCRQQNTgXE+USQ1vD0jCEFq9Xoe7E3OxlehyMyXlF&#10;ER7h7Fn2Fj08KUuZRgURPi9zIMQ0mXgIpN6Q5sTHJImFOAcpTsTq26G5DC1ibFjXdR6ksk8AuNpE&#10;k7kkTF+pJQTGlYhMdDzT+hASyxFKtn5Gxz2XPlkcIcH6QODUIaGln73jcOdMlf2h6mQiONjZ7TNh&#10;8iQ3wNCRsoC3bNpOWcY2/wDo5naBv0Fp+2aYWOguODetmojBCtQijEEQkQJCWLsNUY3k5huFhkm9&#10;UIRECQ0qSaHcwRiPDfjBH8LI7loajeUhHoS5J6Q9U/ZDwiXQgqmQU9QmUZgawUDDkvZMqQnooNT2&#10;EHgz053RO5G+ygneRNwPZziJGVXrEuG/JDFzsXhdyVYy2Er9FRTtplCx0ZPXGjjT/ic7tSbhjUkF&#10;u3IyO2g/1ISjlIOnf1D703BBciBCxCVJvs4GMEPRIeQdNyFdi7NlIGnyIKQnwNq1xk6HzDGSQz1N&#10;E1OC+DFu5bkTjagvoqhfXsdpx6HT4BGSb9E7bEOMiZQ+oRseQiaR62iyfoRKzIgSRTnQP9Dwtmo/&#10;rml/SqrCwXBsKEGUsijEHoL9HSToJjiI9WJnSEcXsPIZ8vJLhe5PWQbQ049Gh8ivYujRqTUvbGhk&#10;EVZB/ryeGPyjDG0WEyRPBDJxrZPXJJCVp2QFq4IjwBMDDw7B0wvJNpXZMlzaaIWOT9knuWjQLYtj&#10;IuhroTS2+yYOccilSopQ/tjXEfvL0JyWJJLgRQqFrS2aRJMTki9Mpk224O2XA4pNhgVzQmbDjkVE&#10;W3IokRJPZCq9rEpE1wWoNNMfYkm3GZFiEHqBDYt9miHAtryuB9zp0wxORFwx6VJEsvTToRrzuDQo&#10;k2JtjqC4vZzqaEw07P0xfA0o2U0VXfT6GzT/AIwpQpMhogEOq0JDi7ggoQ+4FThFIndD0OY2vK0E&#10;l1tjDU+Ys/OT6yWZtODNuJw2ErmKKnJiuapwJXIjuBWyhEHLSgeWzbEpkpvRoxCEbF7gbG0+n2ON&#10;DkE11JEhxB/H6G43WxuTwlFDQ1/A8vLLr7MSMJ4Nkv8AxIVf0gumJFFEKqBoacDtCYzhwMMOSGGW&#10;GvR1DQhdr4DWglBvYzRJQ3EWTBwSW6cMnCUZRGGNkCWqmKl42Scg6UhUYSBchO6OfTHt0MkEt3uR&#10;Osp0ygbh9lg2o4LaRoEZMpcEehDgYHKIRfkBprcatdBZPJMvhAiT/YGSZfoyEnvQ6aEKtJgNGqSm&#10;iJRQ1ODugc+4cjVdjnsNTs0CNDFMtBoexLbSYsmPQ1e9oQwENCdwNVuBMCxqaIoT2MM+pITQ9HOU&#10;Tj2CEXRT4G74aMIaPA6QtuCCMb4QIQrcDBvC1KulJ9i0GQHJI1Jq45Eg0Ki3Zy2h8CIkpwcN4tU9&#10;HaC4xIomfLklyiMGWskDQy9qto0xMYYnFIX+kNc+xNGXItSj6JK9HFDEi+B/oI0bxPI5xoa6xTYg&#10;qE2hEHDYuya+Cq0TuVMdpolFEpT52bamflP85XCWMYKMUkpkrvPwVOT0y6HYiJPeCUhT4Or9DEnf&#10;URogC6AxSzQx2hdVwUMtfs/fRwzRWkHf6QQ29lKU+RcLoTAQdsQqxVKUr0QertdC9WaScEHSH+Ze&#10;4NSP7JxM5jEXhq0VZpTHqWUE57GhNztj+9USjuCJbv8AA9SVklhUn6wXGSXJ+cPCxZXXsSqxt/Ry&#10;+ivDC94KkbGmDyp0LKG2EIIHDLm2lZ7Le8zibJknHEGMXIm96GsuF+BdIIhPKWoFFHOAl9QKsEBj&#10;nQ5a0S5Q/QYaZq4sUb0GiJiYhMbhSWU736KmyIvYS4CFeEaHDE4hHs4JqDQWx2skV6GsDQtMTFEU&#10;nTpjlN8oVfBifhHBWj2QN+v2JbtKYpvnZyIMViRBWNXDFeieJ+2Mc2JlwE6UfkR7homiEFdUxfSW&#10;wZUJorETDoN0cyPSiYGLrKUtOzSkmxk8iaJu6g+NI3gZTRcC5538ManwTnnw2exnfjFN9EcZXJer&#10;6OC/D7Im7GUc3OhjbuGKaEwSvnHWJKamuIIvhRd0PcZh8IZqU0pEFKxBkAQSpYWDHDrB8S9YnZWR&#10;oIQhR7gYiVHHm+sUTuSl4klg+hCnJ9jEXxtoS/CPMDUaH+QQRihSDYoatinEjcTtNMToSYLFj9D4&#10;DfoNP8f2KS57Hn6I2KbHSHLGvZAQfGODeBUSYFz1gXCdjZAUQtHy3GFmynse1VsQkmGLryEw8vct&#10;oYxuHA6O7Jug9iGsptBCCd8SQd/5EFNvgcAIK1Gw4BtfySthbDC5Gh02CokZElMmKlKhk4kxiNkN&#10;p2MqmpY7YPNSoJj2ie2dib1foSVHQfQnvBScQTifd4kk+DmD/KEE9JQ24NyjjYDekfsbQruRtNpZ&#10;FpdicSG0OR01omcbQyKmYxToLS4SqEGyeHob4CktYW8ExxJgdQdAq1A2P1JZDuoHmZLaSxYEKMFh&#10;SxpwhjbYtZjw5xqGx5/PjoknFFY5MmSF7ksLumMRBYuhtDuFkGn7J59g4x9pkcJHTtuhqwpRB7Il&#10;oSNoar2bQtiR8FH5HY0Qd2DYtHSURGhhz+TR7E0i2hNIl/STXBIfA6H0qxFD/WRarRBpZ+EoB7Va&#10;I9EhHahRjIchZhDgFlQIWmhLYPRDSgWJJfKElpfIxoiOFzQwshUSAcESfoT+4oLqz6iZjdhLSja7&#10;GTMojhOKgJLlhUqZTZqhKpqY6IlmVakPvgRLM4JHoSPmM6R+pE7SM1jUkY2Q7PSfg2L/ACJ/RdIi&#10;REL2JZZPQ6lT0zYj8Gv6ehMm9IKojVBLIEhpFYLjjGjG+AlS7FlYXZQPZbCFQabgdwXJ9PoSUQko&#10;HYLoSJ2mhO1/Q0LCxKs6Q/J8f8O0n/GnE5kkkkehOqKEocquxuUPJso0QqtwVJ4FE+x0hns1nBKe&#10;RCUlhJAQavWBOtsTkdEm6LHawtCH7cFKiJQexvSOM+jYOmLi/slNSM6ASUfuz4To6KIjKmspTGQr&#10;OUAWwlofNLTLS5diWqJJSShJ/wBHVLkWhUUeSk7FD3fH0fYEQf8AQngelqqBtmbHEmT2QtQSkrtE&#10;CVJS6HqSVsrHVGyO8yLRxsrTIj2Km5eJa02JaG/sU7HrHfkVf+AnzIbWroTxbMhUZUQxFVkzQPFV&#10;0cNUOuSagclkv6acdGlfEWSqffBzA1h74gTE7JGbamWL+zwQmIGounwRAkKHYkiMCNUeY1nwOb8v&#10;H9ePOeBUoY/7/j58kezBiwxp+FwY5YY/Si4J03EE0oEmWaIirINjR7T2iXsVIkkmZ+oR2Ycc4EoT&#10;E0SofmlyMJcjfsnbyQ6obxVAnZk7RDhomnIWVZI9d+EJxbE5xT5HBkbEqaH2hy08A0+x94aXMhVG&#10;I5cku3P0gffIsgk5DX9hc5u/YmtdjVz2U8DYVyfBgTlE3Lfph+ifBbPpx4Rji0cYW8QPVkLoh/4T&#10;wbRqZWCm+kgUOw0UVWY/eaVwhraaE7ga1ZHFRLuon4C6XNn522WPCwoyyHsLBIUe2ISEseAzvOIE&#10;2zneI/h4LjH7fyTfimpjCcPRAHKEm1wOce4+GSs+D3tY6Vy2VTMainYZgIuD3JOUIe8Y9RCs55CX&#10;gzdLPwHOnI/0Ej4f1H9BOI9FLUyxhsFQ5SQu9Yrolp/Rq0HdaISXYuhi4n/eFIeUNS1Y1Iig/Jwh&#10;psOUS4ofMU9sQdM+hY3BipIz7Q0od/aEuVFPEcDaJNg27J9nSrJUIeBsTcfUfRDthNogjwgj0QV4&#10;fdYe8zJx4TiCa7HG02hJtpTBSv0NCxLRw5HW0Ncp6YpkrUxPWsez9kFsLgH3vo5ZPmzYHGORH+Ph&#10;SSEhHPCEIkGHIhTtuYEojHBHg1GOBbN4GP8Agf8AJI2j4Ah0n60Kg6GnJIG7Yuhq2gtUlPiEU2xp&#10;Al4KDQ+0jQBDhydBnOJKOcETsVrtC0SX4KWn0aVNfsUoh/vexAlWi+NIuCKoZCzpkiWAtuCtDRES&#10;QufrYxPwckqm1sSmdwcYnY42FPDJ3ERwJgpbi2MNzfss45KhiSuBzS2GND/zDWmluCEI9Nj6RrNR&#10;s4D3FNwv6Gg2f+j4KDRO0TSPDJp2GpubD9A2tQ01sgm9oa9SX7jErCGpctjRN9DSQUg1EloTciVt&#10;lehOWyrGuV6sS9XRNLgTalk0tjVAct4SFq/BLDahAr+0xI2PUS4CpmNrIXJrQojYoXJRG+KraK8u&#10;PFO/Lvxaqh+L8uRLXsVkqLuQlTlKQmZGwFLcCQST5AZelHNREjdSIczsbNOnwyJMk/DE/rgR7Ls/&#10;ywOVy0MSJZOEQMNYppXD2PrcDbcyNCE9MPYkpK7H3PhG8aGPlPZ6rEto1jUQ6GNaXBcITTYTFBxE&#10;0fknsJ9Eeg0GnsIZTA9Ush/6CAbZSIdJEjasViwxTR+iRKEaNWcCUCa6X9iljQ/WTU8ENwjtRyls&#10;rP6Dco59DM0LJBpOGT9CUcfsN9irRsiF8xvbB0mwqlJe1iN8sj0JbrCY+jWN3TsRLv6SmkTPa6OJ&#10;vHo5/wCRCULk5zoI1CbUkO4BCr0TWgZvYQLQp+I+jcqDWm2hodDHhNtJHsljJs4KKjD8UkPYx/yz&#10;4QPKHprFzzKEki2OUzqYEIksrBEODXBhyLA1eyYbkbqeRyJRDYk24OglE0oUHQUE0o2iLWiXhkZ7&#10;D46Ih0S+WNuBzUCr+xJTHLKENU3IkehtEyKUvAQ5F9Icg1ECmG3BG3LWxXSS+BSN9s0QmVQ4/ZPw&#10;dgc9yT4CmjsgqEL3ccCmQnphSCTxCEGhiZ0SuC88nRypokJf4NoaEbs7JJMtAu4zTj9C7FHfGQNT&#10;+yBAN3X6Hhk1ISiVPhvojK7Uy/qnkbQq+zRNOvgZGmnaFkSS7R/jQZf+QUFb2SP7OQIaGpaPwcWv&#10;3jgdM9hI+A/D8sYIx0ISLDjCBE9NGuJWTvCL58fviyR/zc+DxyRKExjUkCrkRlujgfE8Gz4B+xJu&#10;JEzHg0sCqsLjCcllQxC7YzRjWpMIZZqyfjQuP9j9RhlKxNon8iZaxY2zgaTliXoY/TqOSMbUqhk1&#10;KEl1QgpDV7FuLbZJnxiCoQ2HHB8L0zkT6IHdOyLf+yyht36go4sj0cRvbkQmUgo54Eprg2JpbIPp&#10;6ZF7EoL9BMycDTpbEzbn9TkPBFSgm5sNywaNc/2JbchFo8qtYZXkyE/gexVWtKiHJzyqLSX5HUaI&#10;30aPUFnaEk0TCmGctwSJA9yhISy9tRLtL97NI/bYqq9pEAkI2SmUIeELHVSIQgg1YkISFsa8QpfW&#10;Q0r8Of4WL+N/xsgW6D9iEx1YI006aFA0M7c+Av3+HCOc1Bh+hFHY2xD09AspCUJlPJYjsvoaAokw&#10;MUdCoG+wZJ5WRCS7h6yBURXxA1ErAwyThO2INJv4ND1fCBFL7HyCFxCXSL0CT9DZwUCda/BTehIc&#10;yybqSZf5L5S/GEKuK82izgInAVScFoTaRNkKP9Bxf8iQhaY9TR6kcmZjc/cL0QNUMa9UVYqYkWyF&#10;TIOyaWnuRyzRdnSUHqIaFCSN6fA4BNG0KTVbGsRVrI1LOEHDRwH+Yn5WafglHYkfLwQjWR6loS7F&#10;EWgQbpO1jTCgaR2En6oZ98tv+CP4X/RGOPJjxr7RAEr7HtFIa+E4EBTm7WD2SIJMX9j42OxpgUj2&#10;iyaY3Khk+LBW9FpA1aY+ZlOCK2cZkzxub2STh35EUbTdH3CUCJOxz1ZNVFxJXbkIjd2fQ5GyrqRw&#10;jjB8RI25gfCxopIalajVqx1pIXbBqdg2hGE4b/JPlA4do9C5JK+0K4Efg4v4jao6DSmR2mhzf3DF&#10;zE+hntBI+fYnV3j/ALZzjTeichRMGfY6hN8kS1nBKNNKsYq2k2mNoty8GE20fodpW6cCaHLYywqU&#10;f9ofT1FcaJSLhCkhfBx6P7RrevBG2LVXwcaGQb2OoqXSElNxCbTF0xlyBNneLQ47DroI+zeU+XND&#10;HRzjnDWI/mYydohSbgaAQtXU9C5diNUqYdYQwcDWZH9Ch7FQmXC98gslQksa6cj5dwKRQrCMCTA1&#10;o/aNL34tE8MLbILW35H12IOF3ByJY3Jw4JK0Qh2Qnzk5WOdwXCPyPbQ0DHsT9IRkQldkky9r7hEW&#10;RC0htmkN7JohF0Uii0kRrkEkkv0HEYTzX4xDS0hJalPxDav9YuhfsSf+YQlT8iHMEoQnJL9fg6jI&#10;JehvbvZKg0WOJKZCNspshDXxBvBPqROMM/yNtn+ybYylj8hFjpFSkWILQtlEoskj/CNKPax8Pw1l&#10;EaFnAzAFmbcs2GclGdoYhIODobPc6LHGeoxONLw/ycDP2HH/AOR6FuGIFLBbUpjnO7olnwGch0xM&#10;JlrGfckPuO4hCExPISCGcxipaEa9YRInP+6OzZsRZGEEDWDkuj1uBsF+Im0iEdexL9EnAaim9MuN&#10;UnWx6kkq6OhR0wnbcl7Qk20n0LXp7YkjoewvqN5AaLOlfSR0kElY/OCdkiFHQnQ4Sf8AiEek/Q1x&#10;HZBquCKbfmi1Y9m0sWkJhS+NkGWNDafgROppjmCjd02OkomveGFYDAam+qLANuhKS2v8El2XIibJ&#10;TZejYOTpMWG5OBtTgW0Qaf8ARvfiCeXC5GWJTej/AAl07kWvj8sTHgIRpMFgtnUmyIdibSvwn+Fo&#10;2EkM2X8r++eyELgSBRwQTvYE8f8AI9NPJCT0IQjB0wb8HQaN1tEhJ9YQ1o3pJCGhXk9tD3p4m8GJ&#10;xMEzhkEE6GpuoIFvwjFA4UPDtaGXIk2hhBcF+xK0ifB74IU/8wnD8ZAuTXsbWkH/AAAtEeSYEBHL&#10;DCBoQLQL0Q5IkBxbkoJkXoR0Q27T9DdMr+js34OISM6TX5ODfyN+IBq0vwfW/g5HjEhqOfkG0llX&#10;tEtC4Hl4c0L7JCKdMgONzya4XIqfgdyObFhPBCbiMu/KEGFtDWVg1lhXTqsvzQssY/2a51/E/GcI&#10;SgTExMn01THiFdKEK5C83TQQUraPJp4bMVyIVU2JOBGiODQ0I25wbG9jWSJqbJgkmsc5U0OTP/cS&#10;IQ6DuHJk4ST0LESQQOZDnCKGekFWkNEu8C3aj0WyibKR+SYLH0XOMSBX0xMyl/BOaabaGuWKNLGP&#10;9oW539EjcSNexN2IZZ8CgfRySmNTtI2BOMiNxCEq9i0Pa+yFo9NGgoDsPxwPp9AzyKXIzk94RMiQ&#10;Ou4inI+f1yKyJaSE2jHkkjVEwXYi7mkN6kV48Zf8Ezo0OH/+RYW12WIJLQUo189dEu0E06dHwahY&#10;gSGGY4/IyY3RPdHMJDQ0PBLwY1lvC8WOWNiBMSVexkb8pEEJJ8P8ESNDWIyeuK+iGEiNCI0SOUWR&#10;FxR0zA0FoxKcJDEtbjbR/gS9r0MSt/wQlbG9pPwMRafUKj+6LaHxiV8yNdDE/pH9rCAGgppiKghL&#10;WHseUcJGO9EIaYV5TJBKh+msEJTqqQNWOoo5GtNDag5/ReffmxwKV7IH/Ax5e/LYn4hqfg6Nuv0J&#10;4n50TiQ37Q8eUmBMWWQNDRqUv7msfsPCDA/eDGMeUvNqcDViXgaC27N/xSS/CSbnCgRxhkDQlcEy&#10;omdUIMMX2NBqW2xSBKQnQxcCixk3Ame4KUN0KHQ4sS1MaUoaXJd2RApDj6OK/Mx5f7RO1ANSemLp&#10;7wx7JNyCJJgT0JQkJn0EspSe0aIX8rw0pxo9+Twxm8R4u94QsG9iw2UbR1siC45VDjhjrUg4mN4L&#10;CXD2NF0iDQYTCQdjUbHqcHmBYjEX4tDlgSpETHeY8IogXnJJJscApYSSSaOkIsjcozBBBGEUMfmJ&#10;QRRGSNDOJH0d8l28XnHISeETaIk4FaYxHH7zjb6chRBhDGH+Nj1Q3qRM3/QUwj0MbSSgcSSLLVCJ&#10;T4IsjG+KzmcdDM7fAv4vpxljJH6TmfB+T83lCEIQjYhI1sNx9Pom5/wCj8jYLKIFJGLokhvQtLCU&#10;Pei03YlJAmO1eSQkQNEEEG12Rg1PkO3mCMQQRlC/gWyScSTZJY+EULl4jEeLI8IGh4VDFT0JSvWC&#10;laN0grmJXVRbmAkGnTXY4UUfWOMrUINrXa7Eib98n+UAtIT7KNgSZfiBA3jeBWgjkfk0JX/4RPtt&#10;22fiYIRRBByR4wXzl6LaEcPf8Dwx/wAH+8iGEJ45BFQjiS0i2BNWTo9oQ17GESJk4VXj/hcSONsu&#10;xrUvD/Yh2f0QRjkQlgQgYaGiCiMLvIlkEfgjHP8AE/40l4iUoeX7H/8AgY1DYshERaYkRn7hm1Xs&#10;ihWiextcjK0ND1KEsULZselfBzXe0gCf2Ro/uK5Bchvb2EpZDxprEEEYXhwM59smFa5NX8TGPxeP&#10;wJw/QmIJ16GFoQmQSKoJDuoG2idMIYaWRhMk+EwM3nOVCQMYXscmf0Gl0IOwgg1ZGECCkcEEDQ0R&#10;6IwjTBogaH/FA0QRmMRmCRihkjuGcGxkfwvxZrZIypcBehc/cFhJeDVlQiMWQPAqFJ+CCxEdCFpi&#10;Ps7iVp0QJTyMXRM6hxsiNouPaBxGiMMZ/jJOmlocnY0pMfk/7w/4mmucewhCExM4KTUxQ75gpbJl&#10;42FNCZOOFsSWQLF2hbGEMgdCIlsZDWOQQIQITioNYgZA0QQJViyCBoaxHRGIEheLXnGIxqAMnMui&#10;VQRh7/kZdD2/uC2kVW8QLxWhNJpqUciMQQJYSIwTsSCQk56IZBwa6wbgW4ErY2ktyPDP7yx84J+G&#10;PFrwf8QsEJ8iJEHtonXs/BjnuVEY+0VjYi72dhQRIyBooMNaLfggS7EF63ggawaGo0MeEhhssaPy&#10;QQQQQQJCw8xn2yCMQQSaC9l0FveN6w/N4gaIwbQeQhIvl9i0tx/BdUQSEV8oF9wkIJT2JCRFHQa4&#10;O9E5obhCtUSmI1jDsc/gl9k4f9jEqaF8t8iDpjaEh8gfjWI6zyR4fMfQhPgTxrZJOO61yTOw6i8G&#10;edSINexZorg2W8W1jfJJuRstkDkMTgR8CSMIw8PLxwObZihoaxEjX8MYgjxg9hY2OBw0Pt74HD4z&#10;zhkEfwvRVMsFsqRwl1/BQIiW7LYrwSEl0IQkIaCELEjxI3LH/RCYjihr2ewn2eyiDREIbKi0ckxW&#10;Qj5kUVqRoQFMnyjwggghEiE6EcCZOVkxmij+k7wStwKwtwdTgQnhhxhJsKg3FeLw7kIVYIhYYxjy&#10;yBikEZggg/Q9EEHGPx4/5/gSYIcaEMp0PIa8o8IIHiCDRip9kJEk9mC8kdw3waHaPnhAlhYIQv4E&#10;+L8GNJnMKQJJIKP0JJcYaHQtqxR2MSJ87w4HmCBTGC8JyVtoFGquz/CITcM5O4HLsXCREieNGLJa&#10;ykRQ5RENCKgaGxjeGPDwkIbeTH4RjnPAvCPL8cPA29m5HhH8EDWGPCH/AAP0JLNAsoWUbiLiFiPB&#10;aEI4EhC8t5evCSSRjs3K94QQRh0Pw1wTeTwjVHPoW+BEtYmfxhMROx7ybPZ9ZTGgpksaRdCJJESS&#10;NjU7EhCA1Q47IEh/0N9jHlseHhYPDzzh4gggaIxBB9/gY36LOh2UI+Wb8uTfkw8tD50RZJRFFi/g&#10;9SIzXiugkIQheEk+T8H4N+Ah34sjL7VC8UIWeczl49hoCl/6E0zgGpqhCxNYT7JxQiUNiWNCJsbG&#10;Pw/eGMt68TGP+GCCCMv54LeUNCp6LaGt0iZXGO8c+EH+Mxl4LW4f/YP+TnKKPKBYSBPRrEG8YWOc&#10;JFBCEIXnx4vLfilHGKwvLWH5cE4nwXqz54W5TJafBZ7HQ3o6jiYq8JsknCZJOD2Tg8PybwtWOh47&#10;8n5QQNQRl+e5FQ8lkN/HgggjEFURJ9GzOZoW1QleMdEXlIOlCXlZWfwIX9fx8YYx+WjwjWF5saGP&#10;fjwidwIWFlIZHAmEhZQjcu2UQfUjOEIQoiCfOSRsbJxME+Dy2IVeJ6/meXlesoSVqR6Vgu95vmMs&#10;4XrD8nhEjfIXItFhev4ULtsSSM3eCELwQhZXm8t+eo2Kwt+LGMY353wT2EUiEz/t5nb5GWuSXwWS&#10;kJUKMaivFfrBawhYnxY8vwnwPJ+DH/Dz4Maw/NbN8GpDct+L/jepI5bGxdGy4JWq2JFzj+BHfsY3&#10;xGELxQsoWv4GMeX4lG41fwPDHhk50QTbGsk1yOFHI0cNiXkoJgSBI5NuhrD0h0owRPqv4X+hjHh+&#10;PzDvCokeHh/wr+GPFEHol+Tc/wDw0ESZZkwekk1/iukivvwkEeC8l487y3l5eOMM3ORpsWhCx+PD&#10;vwfghowKBQ9iQke1JL0vhKqZHD7TCkZwQJVyJRAxhhpRInQsrKUZboY9+b4Hlk+Ly/52fMPCWKdY&#10;o9/xfnxeNuXYuEbBGhLsf8U1QE25WULCysff4X4Mk++PRpQqELzeGMeeRCEyRMTixMUx1JMmk6n9&#10;jtv6FLbY6EwcCY5ymKOiHZoliYn8E/Cc3lj8nhnODfkx/wA/OYxGEFrB27w8T/B98UZz0bsCzHeC&#10;BfxrmWRXke378veGvuULxeWN8fxckl8ywsMn1BwPz5z0ceFrkT0RK+idWkLY1PBCJCVL9H4BOxYk&#10;naFIn2RaEPoTchNAgkSgTkkb8H/Ax/x84gjzjLWY9YYvjQhx4uT9n94/OOT4J7jxeCFbQJy1hV7s&#10;OPfnGIHIikx+UCFiBC/hY8PE5fglD36HjfjPsZsfofg/6Hj6MiET6eP85aAy+RzbU/gPhsrkiU9H&#10;THY2dopq8FQkSeBq/pRdkZGk0SSdOEIkOcZ8n4RhnP8AA/4V4MZ+R4QoCQzbwf8AAvfgxEPWiZ6F&#10;sm/BQL+LgZsd8iJ814oWeMRhj/heUo5NvFyPD8H4PH//xAAnEAEAAgICAgICAgMBAQAAAAABABEh&#10;MUFRYXGBkaGxwdEQ4fDxIP/aAAgBAQABPxAe6H8REaG146gy2rnqJLG5fIz5jzFxxqJz3LXaAr6i&#10;Yx1XGK3VrzAXmNXM69eZUgEMYzc7YqnEEF6Y3MNcMcqMz9whV/1C6xFsteIhWc8zCZqCOSuIFAHe&#10;KSNGrlpM3mMa4/w+Lywo3r1EAV5ZmUjMahaQF0jmu5a8EF3uMP8AAQb8R1uKwUufY/xcfcbdsQIN&#10;uobJZ7hrc46nWZnm6iU1hviJDM049wUj1FtwH5Y1vZGajqxanq5gzarME5xDUf8ASNKkaUtOphEa&#10;AGX1cpg2bZ4emHREWrhl7WcqmB9xKWZ73LUNZqGHiLkOYhe41hGJdI85gRewb5g1yxdbZTMq8HMM&#10;9ABH23vHMpEvR3AlsnTALaD1smIEHio4LlrccTeWhfiUCrm8u52J9vUVpDzxAyoeWEYAcEazjeJt&#10;w8MF5Q0ZHzEbupwuIR5YxFhArzCa5nxLXXgy5juzJAX6Eui+JZV3jKx/jus6zNJ1EsXmJ9QvGy8e&#10;Y4M3/cr9FTS1PLMVzQ8yx3kIqrYuXV1OYe4a/wADWoarWFO4VuFfAj2wlwICqNQgx3Ltq5M+p5LY&#10;VXNudQKA9RMhZqWwJlupS6eY3z/cwgvtjD77gK1s4xxHLlB5ZvArrzAGt+5gXiuXUALIdzuY6mOG&#10;A1L0tcRbcnEXOG7ZhnmUXlhTEA83EcZQ4OZmUXRg6l+7dXHQpwYm2Y2V3Aqw+uYp4A2WCd8bqAMO&#10;qlvPUF+PMooc8Sg6B+kyL8pYNIMNbI5ahAz5hrOZ1EjZsdwCmsZklRpO4EWAPpD6KF3tEYHlJ+v8&#10;V/h0ElVKGnVxLLplLN4lS76zKpOXd+Ooht0eY9q1N3/wTfEEMV+IgVRlJxHULdal9RFCEVuPc0sP&#10;M7grJcGbrXMu8u+cQfErPrTLlMMABlkYAEDzG5VVc/cVHTG7yR4O5Sa0ATBbu5ePOSpV4Q1uBeSo&#10;MSU9GMwLHN9QLssWNIoaXUZvGVUHEow8m4ozVcwNjVMHUEXCchr1Fuwt15SiGcsEPt5DBywlweoU&#10;0V71ADNDLG0lhqtRBoivcVYqcxjGzS8QqFR4XURW8uoIfGdROZ8BU+RTAKpXKyywgcaipd3MGrBs&#10;QqoFG0QNVtVEpuh5hhWwgPEwN5KT9yvUqVgmRkKfiWYuncbCYjWm8BcfpEOvmI/Jqocy3+YdClVE&#10;M+PMvJM3/kbxLWEUMBGPMoj+IlS0AuCCgs6gYuqWdT7ZSgsvqAhHDdygTUJY6QZb1E5IGjEALVOY&#10;ix23U5DnM7QiIcQMGDtXcEV3FquGHOBTU7GKKW5ZbLqj8y0QKKfJAK3mhcxSm1fMwEFbwwxYbbDV&#10;YU8cTBPIDhheLuRwga8UA8zIA+YAoC+SJXka1iY84XmFwFX1EoveImyOz3HOY5qD+41QJXUpu1Hi&#10;oDubANMNGxjgRHx1EQqJ5niD4mTeIqZtjUajQG2Uq6DZdzDpwrPUaoJd8LH5FNXOf8umLFzDNXcU&#10;W+eJaOvEtzVFl5iqFMpTSi+IKVWcyv8AO2EIcoY4i4FshjBaFSvK4nA3KxlzNNyoGvzML6ZV73At&#10;h9TDmXdPiNChmVdoZ3FdEt1CiaGMwTwuo7PGbnLEY1pxG7O4MnmYIck1RUxjxe5cXHYMs8iAV4Wi&#10;/M6mu4S7h17hwfqV8TgzXmGIFhTiMZOT4iiJWwKZlU95/wDUTNu4MTZtSAqnmogLzVw6mb5h+Fnc&#10;tQeo54WLVkQNorkjJEhuiIbBA3MEQ4L/AHMCgPVx2lywCryRmNFWlDChfFUqBDzUbiqzOZRaWNit&#10;syDkZkc6jegV/MZ0tXK6lXzEOeXzLL5mFv4iAt+oDnlxOcXIceZXO4avWhiqjAXd8y1Np+p7zPxP&#10;UYHiBYAZV3MY7x8QEaKxbmIwrm+YIIWFk1wutw21giJp/EQ7D1uFezrEqzM3V1uUBa6tStYoDJ7l&#10;qIyw0R1G+cD+JyzpGle4CDqHr9EyOLGRUUDmQNE3SuLR6CxMqiUOIwJlLaLx4RUZ3u4nCL5bJTZP&#10;gdRdnl4gFkp6YvfnTL61tincaQNQtiH7+JYlnCNB1iZwRqyUy+NqlAwPNR+CldS59FSo25RccNZi&#10;fErvUQptxUMQMfG5vGr4lSoiyNf9mXFlwBxw6thNv8yjDNcSp7l5xNJAULiX67vfMdX4GHU6DEuV&#10;bNcMZsEj/lVrquoWLfjMWq89SkWwHo6Z1BsgydPmYj6gRBZOIPuELtBGle4I7so1Yj0iLLY7jqs8&#10;VE8yUyn2SrXPcHcGeYwEzolfjqfHxL7d9TKLUyFu4jDnFxH+hBYlUXfmUpd+ajlU4xPvjuzLMlrM&#10;WCdSwZze5hKxmOw5mDEsS5JBgVS4nFuyDcyxVjqNWZ6IDTBW6lwsHzHLCG/Bg0GxcAqvtcwABeZh&#10;T6IbbESt/ZBEWmsxxKzddzZrepjSLeGAxfhGn8sr9SL7cfcVbu3gjC1Y2S0AdYdy+47gFSplzFBF&#10;O8TVnMC0W5QVMKELbjiaGA6hOZ8AcSsXlPMNjErctw5rDUVzLN4xERcJChtxruM5ujAdVLKL8dS9&#10;Tnx/jWoZeIotXApLJiOjmcW6utWykNqMyg6tx6lRXqWB+DmDwOe4OHAot1AK32riVQJRseYxQP2h&#10;WddZYZz3F2iaKpu8HK8OWGwrZNyvgjm2CowBoITQAOamQu+fMCENmdZmUtV4gKg6olKIvMQoUZgN&#10;wpcfEdi+juPBXmo3V67gEAC75uUgLN4mpzy43GG6A33E7xQ5CGQDffw8zK2aiEB05j1uZo68Q8Ya&#10;k/mWTR05lrV9EO1NcdS9cMJYKHsiyJWOJQLQt64mLzqVuNdR5snEubzzM66gK5vxHqcygKsrZ3CM&#10;KwWVETjS6bfEcMDUr/B0QmVZlTkz7j8PhjJnZBxuGCITLggG0Kl53zLBrcMfUS6IqwnrESNtzGNi&#10;/EyUtmoyGkiWYKILlGKG/MuaL4jqABzKqOUzAr23UWCXhzqOv5nGdzdm4aD/ADAbJhgxFCNzAupj&#10;rKESzoy0b9RHiGqiU14lbeuI+dzV7jwM43OojUHFdzHH2lqDi8x0xsl8bixBjOe4MeYBpdVeJUUZ&#10;gAlCoRZAXS8mI1VpirFsVG3Q8CwL0S/mWAGdwEBtcygdsGlljnS9p1NWSLlwQartgDgeC5tEXyxB&#10;SMvkQOx2qUE1CGTB0wU5MQlmDqY/U2R6YucnkxOH0QVbAqhPVVwkaDn3EjeyGxdq/UcHqUGZWJUT&#10;FG7m9moLMDeY8FrJERFpVuUti6xDsnC4/wAfbxAbobwl2+GfcImhv3POHZnSAmaWVeUWqBDcKOaW&#10;pRQrecxW7ai6ljd2cxSxLcfUQUCX6mGblnvqXZS5iEvPjMKJn27gUeJgoaCVZk1sjcyXBc4Jz5fM&#10;GyxlV69TEsbPUd42TgTMbDlXbDo4ZuKiFVTRcvsgYzuXlhNFsBCV3mdxyQUWcQFTgzBS4eibDGq6&#10;ZQcNj3FofzM6Gd3HT46gcw4v6lyCyN3LbcY1Ho/DBrvmWusyi+WJn/GlVHUvOGKOYD2zjIZGENhj&#10;JMyi3UegBg70qwahK5mSFKaqEwwkWjD3FQuvEBlFi2VtjFagLXqCgq3HYQ0znTHml1r5ibBYqTL4&#10;lkCnHEdW5YMFFgwX1FrS56iKzhAiAe4ZYB4dR2y4YgtghuPmdjf7g4mAomD+Ix14gpnqTxKwLWMM&#10;KJw3F5YcPdRI6D0x2nrEJVF7lSVzKqtqdiADAovMvCvJDXDv6lx54ioDnoIbnJV1KhK0fiMeC3as&#10;y2yjZCIhYaqGnpGU0IiMtcHUrr28y/Jtle376SvKqczoyxrBVVKqLjTdATBhe4i7Qb7NTce0McSl&#10;6QDcvayStF+EUoCDzOyrNQbQo3uI1GppguswA8o8cxG9LmZI1h1ONRxc00piZBzUzqJOIsFsLVre&#10;YtKjoOr7i2gLiYXc1uB/jVDbdTQGBRNWsjXzDaJ9wQ8XiZBW6hvUDRUYdS9P4lnBL8H2RqWlozUG&#10;VLIHrMRrJHoL+oA5wiFxitLKt8wweElFXviG+LhZvPuYpn2xw18TD2iXn/2IP4nKhzKC7eo5HL+4&#10;FvSXQNLfiVQSDUYAUyUOpa5TK+pZYrbWWVQ0K3+dRrrQckZOUXZFKDKvUUR400TStx+I93RX5j03&#10;XEKgBkzUcy7MfmWpF+ZyVBTENOYlZ2R3Ny/Uq/BEyOIqC02cwAKpq3qC0Ki6u4zeXlA1Lw1R2heM&#10;VGqWYJMxzKwYzPtrZax4gy1zCbZ8RWp55YTMvMt9DLjuLTgXkiShjFgxgdAR7ObU6gObv1TB45wH&#10;mYNimHzLVc1sLtKp0x2AzJxc4KmelRqyi4c58wg5XVzNCP8AjJnMQc87I6KtsL3CgatYVinEF/wm&#10;HzM/1GbDVRVEAbrm8xCmXB46lREZ0vqMJqnfcIo2b3AvMFitRC76gPN+46ghBYWvw5lQ/RzCTdo8&#10;8QHCocynAp3KCmiKKPcq4vHuJbOLmYtUYWNGZbNStk8jHrYM8JxgXaRIai06iKbuBgYZ9x5ECqcT&#10;egbrLCgtZZuBBFv8RCYF4Kgak24oIwOpDiEBRbC4xOTUt3G48Xe4Kboj1HBNIsBLNLig0UAjAajE&#10;Wam3FvBFkDHiaGf8YqBmeILgYMY24ZU6wLP5l9O1hgjcuiEoaEmdi1nwfEM3cQ1VsuH5jj4jLbRK&#10;rSCr8zLMqVRWuu4g4HzKDg5LjYdPFLlIULvhEy0r2IY5ILU3iZTCcjACRKM5v1EcC6WFrIeRsjcW&#10;BPpCFrBoNwgAazZiCEBOiBbQ2ubRgHBUTevUGIh0J7hTAC842TEDErumW9JikVD6y6rmKlpeXcoe&#10;q5gBkCuzsioUpUrtOY79SubnJsOpgXxuXWOszor5zC7MeVQNmurJ2iI9PmEbbWXvXEa5hPcM6ju5&#10;SrZByatxFMgMYjALd1sjKmZJjCwkQReyUAquHEAIbiLqJXJUWotlyp+c+obO6NzGNJFVxYZzBxm3&#10;jROVN1qAXn4CAmRyiCLFSNFFX1HHMnMMRXrG4W+Ci8yw3zebjpRm6JpUWb4nyX/g48yrYrMq6iZm&#10;VnMwO8pohtpNtQNChdXVQjSXwQ0VqK/G4MpKnM7onEOb46mKN+ZeXzL28XAVbcYirwOJSlsruHmK&#10;tGoyUAvmMTAt6iDZZ6gzI9iKhFWr3NQw3eoKOyH6bvqUUwaL86la1EwSqvkDPmCCjemeYdSjR1Go&#10;LvlLCizm4wGIy+Yu698/6gp4pDuWAGWsXFioHrmPLVrvxFo0buUbfWuUa1pB4SlJVnolcAbdoleK&#10;4rN351DfJIo4BOJWPUZuMsyHXiZMJq6gdyhcFzaseosLK6ml8xnicw8QVBLRdgu/UvV1GApXN67Y&#10;DVYrVThVkqo6gPcU8RcUXBorNwCtLpgyCtHPMtRoaz0R6elnUH2gxRTvscTPYm7dzOXW9yxdm/O5&#10;ScnuW1qgK/CZg2rn3G77SCRaPOoGhS+bi3A3k7j3GUWsTSlx4m1HzMBGXFLGZuGqg/mKgAGw5IT0&#10;OT1Loy5qxYm3SRFw+5SlY0fom8QvFsuo/lJTo8us1LqgJqH5vVQfcRqwuBRBTAQr0mol/ERHW+bq&#10;pSm9zI9RHPPzA/8AZyiDGGt3OEqGGHGJxnEpo8wHDzFVOO0U91ycRuNta8omTKQJb8BGBKMFyqaw&#10;H5lghZGXdOyK8zYoHGPcsV2JmZ1OIENxCUdy3MiQt9oEMOul3xKFC+4Bes8xf5MSQaGfMPHdHEVt&#10;1fcPuN1AreYY7mFXK44XYaitctPccLwwaJkhoaCB5piIIsVbKABFGHzAvLT5nA7IFs2F8f4KypiE&#10;tq5dRA3qI3Gr1WZdz2iruFqKlSs0H1LBrMyek1jcabLHN4gDQJwQKMBcLqOBQPDxKL0JnoTzHVmG&#10;u5iL15mbA8DLLu77O0VxEMle1jtA+Yu2wGDqKi5DzMYq55MxArFcwlm2rsihYZmNNCvhvMziMbIl&#10;bt4q4YAu7JeesQRCpGNFzGCHiZVlnmpTK1qyjcpuR3uOoi/E9BKuFEdep6bnH9wMMF1CWTGbhyjK&#10;XFj/AIIcVDkuWS4U7gl27cysGm7WuIhFCuowD5eJkMFytl66hNKwgUvjUqHw3GlxWe4RWDTzFMZq&#10;pgYAPEQrZC6w4dQbYGO4gUCC4KlmtmL2Egws45ivhmgjUtfivmGdMuXfa4k8xu5afUXp6ibr8wCl&#10;u+upbjURM6jI5DdxxRhzmZUoqmkfuHFn5ghT41B2XNVRmLwhmXFjGDb9Evu8DBcYtWGDiFXIcsQv&#10;muYDwRqTTslPg/w9VH9TjVzeMWYIRt11MlkQuL9Rd5g3Lg1FJuxxXEE5bOlghm72QIKDuJyHcwJ9&#10;oLBSxl9oXuB1F9LNOK4+YJOWJTUpdMdehrUoQoNx6B+yNxcy1uOobd9y+iZYuJE3vBeIOWgs9wBG&#10;OKRCKOXzLyo7JmZhSZcRq4y/Uv4gumO8jS0wwGkL1LGG+ZU7bNQ6GF13KQukU0nErcMuIUzWOJSz&#10;W5k1ubABZmXG9EozKHl+Zn38xylamHbu4kpoGzJ/uIWzocQCz6l67V+pSuM8xFaDkhavZhlvNdMB&#10;0k4TUyacrw3Km/TjGvcHKAujmK5Y8MRhsxAFDLuYpvxBtdhb6hbU2E2SpuxueNtcxIAl4gPBOCWS&#10;99zEKx4Yk24XrMvVnepkhAzmYqrP6hKtHs7lQXk5qDtr5LIc9Vp6iK0gMjn/AA73NCzgr/AZv1CL&#10;/rlLrEd3rL1C+fiP+L8Qu/8ADPBUOc+5S8NpYqvifMiug5gUXuzM24eIZQtvUvAwvMQogBgaXxCV&#10;AvK1E1AO6NyuqK1qLjABmDQ89RsP9Q3wbjl3HhxKwXOF7lWdyqdXzLbanf8AP+HPU94IKKD77mvM&#10;KYEbzUaqWrHrxNeDpwSoAB+4sGsSuS/UEuGP7OJXVp19QxysjxnhmqmtB2RMtwjAWoVUJRy4JUFv&#10;OIQMlah6auUFDBzmYtq8QMtO/mL6Zi275lBrMsCJ7Y8VzDZmY4llZmRI6nhTDAJ8JTzCd6j3AXnG&#10;Y2pcrGZRq3Z5mAgEusEROYroO4y45lHGWYCVc5hKSwjMPTqqzdRCoBkCbPMu6lQsvAEYm1Acbgtl&#10;uV/cqQV19yjJypYgVj1cozWjubeWVjOZXncF3iKwLKf8QdIQtDkpwmpU8cc5iV/qDk/EEa6il1yz&#10;Y8TqUKptqFL+5tp9xV/Me/zGaEs5M88RVg5XHkuKr0Zs4zi5UTYckuAyaIojXuWlZelnJbH3MdFw&#10;OHwUyA/iEvWV0KxEqsFYOSAi4qDWglRM1fcRdDDDb/XUoU+pWxLlDRsj41DJyc2SwMFxAoAuLEVN&#10;8zjQTmUFog6jtq59QwO3dxqWwIA2gukyEN8/MOZxzcWLFyxdMZTPEvfMC54/xwZnKwpu6zDbXmBb&#10;Nb4hCDjtircfQxyrtuUBqZcH3OMalzVWxL0hQ/uNLfzMKhhEz1Bxpls+fEsaLqbZlZlXjXuBVYfm&#10;HqOsC+oZYaO5zhCbWNJm5gLcPLBLVBzPnBHMaoU6gJViJDUIQIrV6dQ3CYUTZ3DbGN2i8njeB/cF&#10;nJMBuqgrweYcMPLvj3AsCDshwuqgVj7mGs/gheBwwMWmCDtEYGTXUHvqOGZqcXOIYI0IFMQhahxC&#10;FSPEZuplg1GZiBkCvjcLAKHTzGIEB33LtMm4LKUH9x6KrQoatbe4UDYfmXIQxkzHWlPQjjudZ3Ln&#10;UA3ETZPEC7cBzCLjMwLiVxNFxW8WrSopwmGUd5qB58wvZjMBbo3NILB0xCa1gYgkV0spgIG/DWJu&#10;GK/MV5jJaescQTNH3HaVxqUSk0y+/wDHiZkuvmKsI8dzMbVTTGq0Su4Nhx/MXAiUiQCaVrg4iIlQ&#10;52wOhWMrkUOg3EukcfU2GLzL6bg8vqCVoQ01C+2+7lqgxqW1cGqIr4hAVTDeqGjA8SjN3bF2cR2Z&#10;r/BY37i3iL91XuKpbmolvHE7Y/xo93COjesRaqqpljMqayIqYuc1EYrnMC01WJYzOOY0LRiBSbQs&#10;JtMNxLhZuBtFK54lYBfNw00kH7jGn8ypFKYlSOLJQ3mWoEt5NYILKYbNVxmH4viNq4mw57gXvL3P&#10;I1H+NXCIjfhgUF977gXx8wxUUI+GpbTBzzLx5mNt/cWnncqNc5ghrfUC848SjN01FWtGb5lpsceo&#10;X8w0dw/mchuFT/D5eFjoppGSBqzB/wDZdfdYXevMqW/EHjn3BemdTaHESltviaO2KyKus4gXRjHc&#10;AZw8vuJnOXoI2q0nEYXYXAK1NOJuGKvUOeoVZeiJdtFaF8q5jhoD0kAgvgiDtCZLjeRuC1a057mk&#10;uWb475hc61kiIrWWIHBhUpWJg6cWqXTB4Q83uN9FuEUhR4qEFKq8TPALaxwpW6GswV3ympVKnOmI&#10;ICK0MQFXW4D59ypXdq+YLv0hpcOKjqtjeYTVmpW1APEVhRFXMVhambmd2WypxAoBh7mn1Fesw0x0&#10;h43Bx4ibdg6iGMGSBCDG+oYoAyscfG/UKyg1zqUlCioSPdcQzKP9zOIU6Ll3necsPzF6lmyEKPbH&#10;G5ZfrqXxmyal53CNAhdeZtK9w2yiLiMVOY/mOosxc+IsJcvDzGcf4WNx75ziYNbhyvNVEaYt0WX+&#10;4u439oihzfiZ+zUsu8VHRdqVDvxU/c3FcTlRAvBxjiYBhahgOoSvDLV58QcxOeuorS+Y+WYB94b4&#10;INCq6OajQZcQ4fuO64uFVvUW6qL8MRuYVFnUra5i3nqLPwY4hT7g2XnJzL75iql51NG8pM2cBCjY&#10;Zjj1M0VLLanUQiyUh1BLw4fmXv8AiXzxL1LXaYHp4mRTauIVjRammKhe5i0hMpbuqdzNC1fqPbhQ&#10;q4Uu74iv93Odga3Mr4ny9TZTjzCyxxC3k+YUtiVr9SomYagrPEFdVfUMrpG9xyz+GUMFMVuoUKp4&#10;g3ps3jUul5c1Cbq439E1pU6lLOx3MFZyrxLxJTYzBroryalEAmzMeqBeDG4E8Uuq4gG1TjG4iqUt&#10;W8RmkWXqA3cPrEUW2mwZkjUyLcUN0KqOaoxOcb8wqnUOStMMpdpkivK2fMqjVxvwWxVxhrfLzB0j&#10;fGIY0ibCUFBkmxwSsbxvUbd9K9sVYmEGedwWbzGUBfUeRSlLCtakYEucGeYpwYV9TNW4zZKJVLi4&#10;TxRGheCWMcnDUuIBqO3iWcBfOoXzLiyscxzNdSpsOWY8Tw56hak+ksw8oYng8xacPupSr6zOTGYb&#10;MQTo8YlL8f45myP+A6KUgv7jUdLUOFZnnqMaFpqL5YjR6zF7PiOZfbqeoeaueWplaMNPl5mJWp+y&#10;UeWC5zZDmIxeo6JdDooTVQC5G1HmCNhX8MqFrH6iTTXmFti+2Eq2OV63czKvHUdPl8RZzx3O7mni&#10;KjFulhrWIOqbuXjVsHmV1NUc5vXEuX0TQ03B30yikR7PEL53/EupeKXZdov3WYNVdQcXB6/MfbcT&#10;DDSIQmLNzJAe7iw2JXjUW69XH+PzAwLiHC0yQoabqUv+LjdGsvETMeMLMnzExd86dzmaxnzNs+SV&#10;3OMxzcHNw31FxOf5itNRDSyoQFgBfmI7i7YFwJrd3BLbZwqGoXTe5g/RPQHdRcVrHr0HKypCsK7i&#10;huWy0VNdFQyU14hxKAotwR5DGsEvLNxFWG8YYgC7b14gryN+YFsClNM1DQMfWpzUvdVCFWkuCn+o&#10;2BacOpfDgzZ1Co4Ru4QBaDio2FNrlwSkpkWt3CZQruDm7igo1HSuBs8we5v3DuAsMVCWfqLGhyYl&#10;8FXT6mF1cd478pYmdly+y87lltAIdyh5rx3AWF5itjId2FW+eahyUp8wLPcy0ZqVdQTUNoxb4iUW&#10;lYN15+ZdXiYRW/PECIPn3NyalqP6jNvDGMQ4w9RP9yoGM8RYm47mDaNC3UVekUc6PeIwHJjdMoiy&#10;uccRoGDx5gumffUWQamFbOrSW0eo564zKKJVTSUsuKyAa3q74gqho2xYKusQKDOI2mLmYEswuviI&#10;xa9xbW+sxOqGwkYrrJ4mFzhPzNy2uZni2oni5du3cbvETZeJtqv9xx6hkl+rNSzf3Fp/U0DEXFp8&#10;wgFuurhHuvubKUQ86jSNdQz6jpU1OOvbWoiNrQ+I7F/HMVVOHMAx3uOo4xp8KJjRNFTEZFm5cXaY&#10;pguAVdxXg/ctRUCkCwCu+4RUKb1Ut3+dzxfc9rxC3mzc2rxGYpvFuIqLipsxlxd8Q2B3LnmAa7iJ&#10;xOjL+pxiD1EDgfMsO1053Up2pm6NcRs11OO4DgN6GoNncqixNZMk0tASlqpds4MqwVakReFjW1Ub&#10;zPq6YHar3Cy4urmPKja0mWC3HEEu3qDQGsThX3DMv3SNQVNSGsSwQvBTLSaVkSMVTfMrS1qWSsVH&#10;cqtc3mC2y9pEFOoWABKrVQzdTDVQ+mPOKs8zi8nMoGteZZyNVDS8TSRbFNXnrMpz3AMm1q4rP4Di&#10;Urt6zL1VmTgt9ZlK6AOZd1t8xy2f4FiAc8QEacgmwT4hIhyW6qVWcXK57gqXPyWVcaQJzQ2wXdal&#10;UZziJxHHuOw36iU7iFxLO4mMx8x4YuIv7ipcyw3AlLm8RmDQHJcGsyTgKYoXHcXQ2aP9xBqGkLgl&#10;biS3SRitQ1uuYdphIqcXDtQFlFW/McFvnc49xYs5ZZFMLFgyX+IMlS6i0hHzEALX3EaYa6lhNgdx&#10;Hw7IKyhvuG3mC3E6GvEIlL9MNFZ8sVF4uWBDD+o4pZ6imfzMrfO2ea4O85xiYMal97CKR5Z6C/u4&#10;XXRzBK0QLsYuG0OO6lNIduycycZY+cFW97gBGFqKvOpciilm4VgO175JV1dVnqEtUYjsiFhCLyMv&#10;EUHiIYgBX3MSmnwxnkVVxEMw3jZq56HWZhaqvxE+PNwCWsBxHPXxKpIbc7m/c5ipIvoMHW44hmYw&#10;jXzAq9rxBNmt1FVplpNEJ0Sr7iACjN/uPfMrlwly0NJ6VHd77mUcWzlFEpdpOPW4Z6uKnuKxBgAT&#10;f8Q8QUJkhxKCu2pyzBrD5ioygUbQ1AarrmBCmuAf3DeEpFUDjEaWXufMumFdv2QwoddkYAloyjAh&#10;R1CUZxDzBUb8zbcYA0eoWIGPqXtVZzFANlKRGCFoqKttVGx3wTmuNjLwIW7oU44mVtZmp7M+5ZvM&#10;KJ2i0HNbgqy2xpWgxJ2fqN7sLfUdAhkeJbzYSqmvDKVqWUzqlZIoaKWJiM0tIfM8UXrUUmtNVG5L&#10;LO4hzUqXay/qVKYO4KHIPEay8Suj1G9OKYpuADn91K6aRqHktdUWRRKky4zFbmdqpvxDFBvN3GsR&#10;5XKA2UmZ2NpebjLlFa6CJBtHBqaIx+YYsTNWqISUDwXG57AkYFkeg10wqcGEhgwcS9czbx5lxQYI&#10;iCfqIu/EoBSi3UaiJVEVYqbwir/HCojhe2viHFYSyodlaDg3UIr1aKS/MzlDfBcx9TJs8woYiluL&#10;z1F+gLsa++odOJhTn4jFj5TUMpALrcRZFdx8ZJVbhqaltmuYE5+ojkZhg7UbnO36ho/+yynAfmNn&#10;sKjgqUAZcQSBYbKOYFUAO5vLU9w5DMw1ZLfGSXKumqYStiPdTkHxcFC2qiwWWBiqIauVs0JS7v7h&#10;q6dzrcTxqGs65mnv8w0sVbwQALewajRdvqcg3c5Kx3Ko8yrUUQVqdwg1u1mGtwbQUMwhLumknKLX&#10;IystNsYYntnJo9xeND6hjZnWNS0pX+IKyU98y80kvF1DLVQq6jriZOC2PdfUvR+rgOL+YmAN1nMQ&#10;RSI1UyYO7SArgzkhqCHxKrVlxAS8nEelsAZmTM3iBb8Zjt58RJlWyA4oB+5nWAVURutVUouN2SwM&#10;te5kc65iKxAUxkeGKxSB1bMR5rOJkrmMvasmLJZWyo7grayuKn6lkvbkxHeDilg+zuVqA5MaV+4J&#10;hfbUXdPerZRw4M5e4jAD7jgUi6SIsKd3CK/cb4iULD6qAYbgnJ+Kn0gPUuDW5cRWHyrKmi8Z6gNr&#10;5HuaqwqKcQOe5fyitkopIC7/ANRsmrQBx7jtIyHpEcYzm6mmrauosqhjLAUbriUwQbqBjFtVwXMv&#10;GoTlhrHimUIoz3Fw1UYrkOe4yqKFy1HBOcnIQxAoFledwQUSzDmBDReJhOoFtatUeYmmIdw5YPXJ&#10;Gs3GK3Ky8XDQrHc1tiXiprPxNIs5j0wxGDdyrKnA4O2eo/pbmDxdwc8RG+5kD4dRMDcKYOAlHevA&#10;4/ubtjcFoVcjnZPUN9AgoL5lvh47ghQxp1DJkOEcpcYI1MkoXTFxqNAlxUMTdrorWorMCrO4cqK6&#10;LnLjxOQ7hvNvMuXy8xJfTOIatc/uFAvO5QpscXGbwhBw9yoRGzzBLjbCKHI9zVUX4lBWb/EytZvY&#10;8yn+3GVh4mAXhu4mJ3z0wAIwlxezc5Lgn7ApMzARDnqDF6Jo79zmd3A2eIVee46BvEaQrK0LFwa3&#10;BQzoUohJK7DJLUC0KOpY3HXF8zO6Li8GOJWctVOPEGqziH0Y9QaZLxBrJjItw1kvwwUDxVsM57db&#10;IKTKSDylNQs3EUV3wlLvzpld3UJxKvTKXCuNLY2xQwIeeYXKsv8AEMg+a1AewM9gh1pg1H0vVpS1&#10;pgKMIxdG7eZfoo3FWDiHcMcIuoBTXoNS0ugd9RRULxM/kumcXHqGL0BuUbZxjUXrTuUB1Lb6lCkB&#10;YIHzxjwmPzYuBcAhjY0ZjgvX1BxnKNbCu/cYAh+6jZ1pQpHCxl5WYxNwNws3BrpbhYAoWi3iYh9r&#10;hhSJi0ijUBuCUELfEujPtZ+ouoqkMvmAqSdjjzFNJGrckOVBNx9BV5XOkSjxFZcD/mFfWn4WVuhK&#10;fxB1avBjLMgHT8xA30IIpCnrcegfMzJYIzvUxS8krKbW4TQZWD7l08w1coVTnhlCBLZe4DMKziBi&#10;puyiXX9kDcllyrAp2FTJNouYS0pyl4Y6k0uI4Ls5/iI1lGrmQrPiC9IxLwMdQlwPuEUMDmPSgIhG&#10;SzopiWoV7DUCwQd5JCpZDZvhxMkapbIaA6DqUFZavLETa2rFy5RTwblh3nllwyXXULSqPBFDebe5&#10;gUWruDsTRsgmTl9RjEoeIrwM2FcxSk+VtU9ypPIqsDKJ67vUA31AfEq4XVVDtzNYcvDcMY51MDWX&#10;vMsYWZuMlsHmoq6rqKwr5O4C2vEGDj2RtbWnmIObQBCao+GLk14iWsEA61+IFJd9GIQ+mpOmIStP&#10;Msc15xHGG4OMvzDxdvMUFlpW43KiY8zCGrWrW+bgg5S6OI5U148RwJsx6l95jRX9RtVsVaI9yx5F&#10;8xQzBW3zGFRLqUDHDqnRG9S39xulPmFOpg04jFmpoQH3KrvFwMOUHWOpn2q2uOKHJ2R+3eKJkGTR&#10;vEYZHwi0hKImWJLBXDLYUuOtVfjUoRWtYxABti4CkoRbDJgjrQRdmIfPeAp5ubYc6SGSi8Qchpdx&#10;czurWqjtsnMdhpjxpl1REoXwRLSX0l8AldQWBGFoC8RFUW4wQbpBnJMTYi1U1hBn4lY1A8ow3ZgU&#10;b0DVxarD5i8FN5i+yay8R8q2wOI0GlrqNiOY4xXHnxHrlh43FRoIxrZWYM4zDe5gvdQjiwGGfcBv&#10;AweuIilL8wO1XP2S8qNhqBmtmyWKKG4uqFVS7lPYFGgjWUXtjnbnzFTCbReYq3docIZo1K8JovbN&#10;GAmYA8ZzcZFS+ai0ogO4GW2iOLRcuqlbjUzIrGJk0o9YAGiosMQylCM3y1CxzT3uG1R7YhobVfTG&#10;jKFVxiN4TWCpagVlUj2dPxL0EZ6pIwZouUsWyiZ92eCDwp7mDjSiBGRGHb1E8OLKxF0Fo6ghadl6&#10;gllsyVPAD6XBR8SlS/8AriwPsOYFJio2HmONavfMAqMHZceBXqFpMV2zZ/hVQ7dRKl2oQ6hweJt1&#10;Ebgg+YjjKyszOjyL/UvyKZDj5I8IeCfiLuQ2VDnAccxiDyxPmarN4l9b8RfUDR/AylkWLq5jCSws&#10;otkJBq6HkZaCjuCYxOai+MSxwQPTLSrJSxFANxiHyxYyuugevMqSKbICMK4qXs7YePMOXhwQXFZe&#10;eImoLF7qGNEKm63BNqNjAjAMqzV9TKgsSl44hAGndQ7SbvylNpHReZ4RgaCZhuirccJLmK1ATFr6&#10;lNTkDWvEs4X54jd5c+ph1ZDAZfwwFxMmCUwgRsgsz0wNHLL5mYGr0XLyyylYKg27/mBBQgpaDCBf&#10;83KDaDIhUoDiVqaTmpZwW5aOqmrBvErYxwYqtZWOjmK2ksVB8QzftirlLhmYSZboq4H7ikbTNTB4&#10;IuIi1lBvjUFFV+IBS8jj4iVVAnE8OJVslh+4TAp5m9bzLNhBT4lrAKG4hYjT0dSi4M0viKVQWm9R&#10;SZx2al2sVqo62Nm7NQFnNSiNnXcqawa6hW2cwhSM6si1Aw5MQ5HHPcUFrizU68XL9tBi2AN8REoh&#10;Czat/ibZyLdyxK4EUFWjepkMC+WIQ0AEVRPFZzFUsBlOe1QqAO4FgxF9XhmUGeLxCwCpIjgPN8yw&#10;ri9BGrdc1MVSG4XcfUKYBjMd5MrcuqVErCyMCQagi2d3UFqpbzAulZqhZuKlFomYOFwkVdR6Fx5C&#10;qWYS/RVXmIANBREu7Msu3CVtb8QaKgDOL+pcLAGRWlh9RtDpJbaphUfzDRRo8p7idS0syf6iYhyB&#10;1cr0LKF1R/xKBlG6Xj5hakVVmZtu6tocQFLMuwPSbAWViKcCg3B5IB50xeFLDDqZlF63uWCPE2Km&#10;LadGiKDn3DFauBywR64Q1DNXwYtF/UQu3FDHKGjVwV0NAFQADOcwbCvncMcLzhBvW5hb1NLWPiCA&#10;FRCZYM0Uk37h5gsAoLbuLd3nhhQFy8S6PEujLmUjZviHZ/tHiBeYOQ14iOybxuG5dLdp5gNZKOsx&#10;wNVj3MmEKRoweIldcgSiZuf0l2lbqpnDhRw7F6gi2IQjdHNyIDU89wCvKu25V4COjKMuGq4meWYC&#10;VMsK64lEsKzZCJsjTUTilwzti9TTkqXlZzhhATj9zMYHGNMVA05BhH1cyjCy5xsgK2XXUXij3GiW&#10;VYmu2c43MNG3hHdsaNYqsuYELtr1KMAoc1DQV6RLcphOgBzEmt8W9wHwpUuowDJ41EF1c64jSmx0&#10;QxGKi5UvKTekKwbjrm7lN7qGB1nNyqFp3EhFTuK75hRdr4viWAsBdRskDoNsuPZjKWioeaJeDF4y&#10;SqTcXhRDYEhEpZnFJAtC8RtA3zEo8cQAFYg2N8YzxGJo5MRcimmN6tYEYqgw1+otSw3croioNFJU&#10;SHLqxXtcuSlzRzMV8i6XAmaX2pkpBW2LxqfMvIbosx5DKBXMyOTAWx8mtmHcaymnBGqjbZmA2XcB&#10;UHUvXh+W5VubJovdRF1eYnlIRrYzJDuG9XkspcymiHgANgiKgDllYKtso+K5JVhpwiYlpbb432R1&#10;b6WIvd6uYYBRD5zzFgsina6mCrb5iwHJZ4jWNEetmiJMRBo5Vr8zcn2pFgWWFWchDeiU5LiKlsu3&#10;lgwce2INACNfCLoq0qJpHXiIAAhN6jXzHVYRkZREdQIAcQ9j6gRi0z1DJ9QsKC6qIvBqA5r5l+qr&#10;iYWBLxFTdVbccR4G6lpXrXExWrhxwTWH4Zz1B3qNj+ZmimIRojF3D3MZW3m5xBRe5fwg6nENDncd&#10;OwydMu2rqwvMuQGh8MuASlRntrxDxMAmm854gCg3SRkwA0XzAKNR5wxJtLPMwsaU1CglrZU7IsL3&#10;EruGISwl7alTD8G5lw+tQbtu+YXqb8wogVGQT0jZPDhlYMHmPNzGMxarp5EI2UEzGxGZcxUYYpuC&#10;DB55gAF1xmUInF8kwcWfEwAF4TTEI4Luj9Skppqs+IopaDiNyqYz1EVhOJznwPPUvdlZNEAUgpCi&#10;AgKGREV/MIu248mUORO2QTxDvtCUJ3gnQ0QhDeUiAxS2cyiw1m5ioxUKu4xE5NtRKBWzb5iuQ6ZU&#10;exVdz8FgHmaa0zWZlEB4CUY+zECHz3HODSGJYIqHDbSeI7z/ADEzjD3LtX4hl/CZoaQ7yWQTaAhK&#10;8rbEu7mbOqgrLxdSpIoBcuUW+JXA8xDd+IW1AYAxL0CrHEKlQGB5ctUS0cnEHFuYygKG1wwjZaPz&#10;UcBsMVhunqZBQVdQSjIMFQVW0haZS81KW2GgmmPYqFUqm4MvIxcKgtYZwE39wtAR6xbECVBAdviK&#10;W9cxQ0LykX6qX9yoRbW8yldIgMG+kBbWMyoN/uWnEMqv4iFGla7lHMk4ZzUv2CzUpsaT9dpfceTf&#10;xLQ2JgiQDjmNayuuJdc5ep7FiC1ECoMcCo3xnxUHmwi0/pqFe7gGkH5gjacXDoBALUT4nqvqBxzM&#10;V4jjJDLqa+oMjl4jyx/qESNjN7mLhk1iJbCd4MTnQhq4EOA1GdKKexG/zBpauPxQEo5pmI3FBnMP&#10;iAcEGQFOb3FBOm1zzNDQeIEXsc6nOHuBlDqVUoEL1iBnhDIY0KfOMNB9kuWkFb2cMvxxFDLcwCL5&#10;lFtHEHkwysC4YoHzxMhxnuclVjXExo5F4miK0vAf3AU3tyhBQGiokKtVU3JwjiICrQu5dWVmMa/M&#10;1VOlxAMUrqIfLixi6MWO5f2LlVSjTyMxxQseYlmmu4WwirQGWOYVjqgVao1HAYS44gGVtdxFldEL&#10;SAISRnmyV1DQelr8QhEYs3lohQQlqnxBMBzKqZP1BG1srPcq6GsnqXvikHc/DAqyFBeo52L2s2Yb&#10;j5a2tCtwMA9mBRtrmWZmgp0wIsVWY22dikWA0XFbNj7slgjuWZ68QAl3ZXUwMi3NMcQlvnmooZ+p&#10;wH1LZBaoC4cRHmImlWAm7o2vZb/MzoahtGBsjAK8ytREhkxXrNlhChYydlUhOrT6WwVxtjKl47gi&#10;4yclQiwMPMbIFFeJdQ7m4NO5aq4uXp/MK8z+8inwEWrh0OfMLQsrLU6gFa2iU5avhlnhhpACA9a6&#10;c9sPgTxApu048RGuY2HhirVuioq8mZvIfWcaX8wj1gr+CCtgL41H9/MEXKUxRYPlo+YGCzAOoNbw&#10;EAaCoU8zJgx6g0G4nuo+fzBXj3PJ8MB3ruORB3kgUf3/AI9EY8vtiEpcepamizqNhXiXjTiJ4bZW&#10;ks3DedxGWOVczGeL4lCWQ8Qzcvg/EspS5dmviHioCaowfzGlIX3MFmG9sa20wscB/UNbSiFklNN6&#10;ljUpisVZ7gVHDjcd10MWYuGiZAqKA1fqJVZNMf1c3GCopxBq5CnepqRT4l+JeTqWae7Kg0f1EAxu&#10;5Rl3BVd1/jfM4SIiWc/wQpDjiYNATD7MXiD5K/4YXyop5mHQ1UdM5xKc+IPoKlO71Fg+o6GEupX4&#10;JgzM6BWncSxg8w1t38RXFc8wlipZ74lEKWkBrOTVzMgIBKkiIY5hOi6LisDxcCcwonmK0t5B7lB1&#10;qioVQazGkbXwxvE+o4lm5ZKBMqu8RLd2OohCmlme7+iKyiOIBxtWiIwEdnNCRxLE3CU3vkhEDZp8&#10;xlEbppjNQNQIClAXizmVwA2DjwE09TNyUTBp2EBX9RXBcIy2xVwUhXZKGTKXv4YiLRqOgMPMCwSz&#10;bCTFPJuA1Fg1xUYh/wBkoKI3MXbK9afMsL0nEsVbSu58wFuLRPLEXExyylVl3LWnUW2VtcXPUUM7&#10;KKGV8aYYCC97hti7itFVQEBaC4PS1dECS12WVca0ijvHEfCa1WokITx22XUw6w6tqAZxtBmgD5jO&#10;cOLogxcW2v8AU7JhC4PqeZW3ZfVyy2C0uOI5S9S1ra68RYVGac2MdTtrgoD9xCpqRe5XzSY27fRm&#10;A+oKfIuIoN0Ga5l1XllmEvhauOtQcVNGPZFbbiY/uOTFnNw33L+GYtuNZimSEMu9EMZ+yDjKpkGz&#10;u4Jc8QMdcxqmjeobGGsQyeYVm99alYnuG8R1iqnzMc+6hGUFRsSEowhDBpvtIEgbNytkejEVPF77&#10;h9v3B6iy7iBUqzXiOLI7KQzcKccSwFcqTKi5CayPctvaxfUK2ZyrzOc93c6n9S+pi63LDGTJAcAx&#10;xLdXfiYbK+9R9QxFVkhukaMyi9moA4jilhyWweLgII5zqNeB7eWKVHbBFfmDx3NkQccSgm/KA88S&#10;zS5Gb1DXPe6JiJndQQlNmMxVyfCSMTawWLkYa2twDcLOP3EG/wAo2tfXKBoFxjREaNyLiU6qI0nf&#10;MtVa4jJouoSpAxFxHOKis6C7nUCAtvmItDV3GrdZ5jgjgdTNujOuYAWIPFiAsvhJW1TZwwXd0ORg&#10;Re3/AMZnG+Hb8sCttzrmv4htZhK9zRNkAMQyE5JVscYmSgmGl8y6G2XrxzMg0z2FalU8QtktEPym&#10;BSnpF3nKzpCREfgntm7csALt6hYcYtGioMLFtB6ijjPMJOCalDAvuozjmxgsriCR1nEM1lYg8ZNQ&#10;AO16jTydHLUJXIzBiWF8wJpv3KM3CFBGBsXuUBHuX7Kw2Q2Dvfgmm9jFRDKU98wPNAwg6LznUOEU&#10;29Qq/KVEgU+eoBpVrSxSIsgsA3bprgTItTQob+4LKxh8Q1Tiw8dRXk5Re4G27Hm5l6mGBz+4ga0x&#10;Ab8f4FtpXiXrmo67vOYtPUHPl6m//dQAvNeO466T1MTLqXBy3xMTarNS2yo6uUavMva3D3DzmoBn&#10;KvEJYys4he/M+dQXlzKsy4miU1hI21TcRYa/uOEhh9QXVvYynbyy051E1NGWHbGeJ7HuCr+o56oh&#10;4eZhWpeVwdbu2TMEs+gKXBvihq7je6kbOct5eYt5LheXVd8xaPHiNhbUYpfEdFjjuPtUtaEfExa4&#10;iEMeo0ovGLlMDQrDYzZo1ZDrfrEOKnSNzr566CJwa3jiOQLZp6hGqHVTOe5vEF8EzFosrLkaLhLr&#10;cMvCLwCwE1LgJcHaQhlK5xL9fG1D8Ku3MbsAniOvmAahHaXblHZRwkJuiIsNr5hbujRgyQ5UXe3E&#10;z0BPca4G2XNoA8xuWDwQhENtVFjO+4Tk1q40WC9ZlChDkjhXBjEs91ZFncA9xvG3gYqpW0SivtKC&#10;ijeHEUKaPU3DB5nMF9zkp2zOwTrqALKHUyGS+Zkzgc3EkCjReZ6fmWqWK5rMohsctQRkyu4lB8Di&#10;FdWDDqHthhFXuYOD/MW0OaziGBJaG5TuA+5a0jA0fKpRKqHlqCGjHlNlXXCMUtgfcFVoxrhvxAHA&#10;U8xAz9GNeli8txHSdXDKPnMBGjntjnC+GBOOUriZV3qNUbG9t1Gots8u5hqeQxIUx6hkDdGZgGNY&#10;M57lLD83KAHS3buBawHFx+Wj7ik2fe4UiE+YvM6zqB9hDaAH7uWwzqyAGIHiIf8AqjBoy6v2xIKB&#10;1UC7cVGrL4jqTjeItdardTJg1DJMKOa4iC11USch8bmAOKlCZEuUmLjYpgp6gvr0TBsnRAu+9s00&#10;fxCTIQ9MeIrQkDgL5mMJiFG8MuDWpzia7nH9yz+5y7hWbu3ua6rzxOW2pJTRTkPJXcqGgmMWr9TD&#10;ujmHwQdM+K0ywtDxzNt4R47mNH4SFhCsqmXzic2wRLqOuHUqC0bRnj1KRDJ3B7UPJZNDTJWGHwx7&#10;ELV9MKcQY1ZvLuAm/lbcEqAesaj7AuqeJTmvldrMKNVudoHUspUrviNLfmSYOPZLZaBdSq6xcXEQ&#10;tniIAs3bm41RqPmGqcxOkY5Sm+IDGc5YdzGCVxXEO9u/wg0FyHEtu/5uWbLXvMS4Ezkl2H9EFbzm&#10;m5gzGhFjj5ZlteCIaBN5LjpUPthdlLqnUCyEHOJcZeyNGmvosaDrzcMImsWRYx47lXYrEXb16gCt&#10;23yxPmmcke484wYrEw0wuUA7mt9BDjXm2Ka+2Z2C9xcpabzzGtlnv80M4Kou2FfBOc3zFBFU8TAc&#10;HmdoeZkFGAGRDOYg3epbVgHcab8MFvy8agrhe7mG7b5zAAWKii3/AGilDEq3edeYsVl1UVe/uOyX&#10;iZNQoUXU3uh3L6fmWTcXgomDEtG/iCYc8y3fMvD2wRqZbW/Mum4FoFeMykpb1iE6EuK07vJUtT07&#10;mArD3/i83pIKy+oBuKxQZgWmG4fJlCuWcthIbMRhlmC+nbMGbDMUQcLnRFYXV9biXovxEPD4jysZ&#10;2TJpWcMsHAQaZVaAvmBqsSuTPqU045SUoXndXKt20mpVW/gmNkChrEUa8aj0hsz7mA1+JexMxZmJ&#10;eELlc0HO9w62yc1HxOKHDuOTEprGqnGIbXbDVDmVdnwTHdu4Ila+4bw8e07iODCGXMTUtWLKJfd7&#10;bLlwFWd3AACAKc7lzWD3HxDGO5QWruJ7bfbidTWl9zAZb5WDKF7XU0Fu0WKVXUzXb55mbI12wLNy&#10;buBmcpSeXWpftdwal6rudovCsUwt+JibWPcaQXHEHmLShQ5zNlt3G9M3EAvUosYTF4yeY8hBxtz4&#10;l4MVKcH+oWa4ViJzYsXmKsFka7lFMh5GIbBuol5biGXcB4XMlBUSf3EV57INha8zQyr5gL7vcrHW&#10;YZXi4WQsZyMAEUuaAMzbOpQP6i8HmK0WzuU81UDcDjiU1vc1PiMcRKNb/wAA/wAOd7lHP1KP9ysU&#10;s8MODTf1KjVRDnMMGIglt44CBXUdBU4B8tyru9TVYmNXE+oilhr4TKRxiXgrDepe+Iw3qV5nO5p1&#10;bAqXC78f4aEUfcUmtXfco/B6HPMU2agBBpWMVwDmBhnG8yrfUK0wT2noeZXgoAA7ZfQWN+o5CT0l&#10;CC+5R/Ep8IVN9RROQuMRg7dbqIV6qbQ75j0Z8R4cvjcTey8VySzBri2D3geCWALB2ozFLDKGe5QV&#10;L9xTAJS6WGZp7tlF013Djxd1FCs9bxA1iPsPUY4p6lZqjlx+YApdncBbEee5VTuaax3D4xDzPNPx&#10;Plc3Y/cQ5D8EHeE4m9JoeGZUWyvI6lXeot6iOOpdN9S8Yd5YatZdlNd4nOCGbl0cfM4u4X3PKZfc&#10;tZM5t/3PcUziHssL9Qu7eZf3DYH5gN7mB0zbn/Fs5XMm4vce+JdEtvEq9w4vSZFnG4bwf3GmTiEx&#10;njDKkWo2IEwsXYN4eyWC33LcW1Fz5l6qZO98y4pKOGI2411L3gfE+pjWJoNViNN3fUxoZZXEdkoS&#10;0dYlivc0nDhZ9yupx8zvuOJoT+JnHcO5rNRM9yq6YdQMkPuHHfMSril5i59HDLuDv7IaznzFrc8J&#10;mHv6JvcoVe5S6/RP+xHZOG/zNgqJi/8ALVYb7hXHqDeMzHN/41qGpePHMsiq4+DHxGKDNFHqCA7a&#10;Te68SsGxVwcQhXVVV4mR1ysuiMFEF7aajQOOCm/8IZG5DP2hqE3Gh9QL5P6mCwyGPMTL3E9EpLAu&#10;PTKNREDL1/Uo1LMjjX6TOJTLjVU+IKK0XuD/AO0ClVQdQFVSCWAeO4Jho3BxZyg0wEJSlrgZQC18&#10;nCVba8lMeWU6DiKaRxjEtpapjBM4uzQR9KHphlaVDmGu4EMteZWMfd5YtxK7icAgcTSUXygUl15z&#10;O4Y5mHsZsrHwQ5uohVLOjqcgOIAUHZ1Ca1Mt3FGQosWfmWwlXmoQ2o1Tn/SGT0R8S0byqHlAuyJp&#10;VXogKtDSS+AczXMKr/FY3Lt1KVK/ESr3CwKYZ9wMzJda8wrExsd4nDWoUan/AGI5qOtx44Y7ZXUr&#10;GMwVvmVbNQlDTOiYhdKup0cQykXwwQGRAc/mFUlc0YhOTRYEIT3y58+ICspKG+4EMoiNbqw77gPL&#10;xMim/UwTnzMsamkH/wBgV3XxDzolbLN9Qwa+oA0hjiO/67jptbirqfLc5hiDio5f8Z5y9xbNzkv7&#10;lYxriHW5zibCaGXZt3K+4vc0V6itw/CS3bV1DMw7vwjl3R9Qpb13crFYam4UZ1L6g37izK4zKVcZ&#10;kajvLcF2GxgX48SjVURJXRPcyMu8VPUSNggQ92UPT4j0ZVg5la1St3CIVhMeYhYrKnw1EC6lS1mg&#10;WUoGNu4OV0DXUwkS8G41klKx65mCslwqBc3pLGA1VmdxVDD58wyc+bjW4P1Svk54i0LS4b56DHVK&#10;upeGD7Sx8JmMSjBNxzjcBSahBHcyTz5mEtvEucK7iOFajRULeCA8aIPB9Qt7nOtS/kO4Yda4Ivc0&#10;2VKU5b4ivhm5uGMk9QxuaLXOeYTfM8yjoDqoU3pqxqG6l3APglEa+JZCIjgYOhFseIExU3ZMIPUm&#10;IeTOKBiiHJxUMAh4JqGnzCwvibNhTt1AvEBPEDfmU74l8fmc+eYKn8R49QVcGoanFBuYmy7vEu2J&#10;6mWJ8S1FSWVzE+I5bhuVjETonohvnzLFCqeWKASklKxZLw+Yw4rcRSwNwFwVZcy7LWTOiWQ5joSI&#10;5Ja5bgqcyjGjqX0rLc2sNBLagukWdgY3R12ktL69S1lXMGGiJZD8SjZ+SLawhfA1Kb18Snf4gOVG&#10;pXRhbwy15ICtgzZhqU8wVYG5arZZcRY0wVVLeUgumINp6SgHDE9ExqWuMuyaLkuDO18xMFJ1ibbV&#10;qNvUXcqfNk0Adalhf0cQp0JtIdzCZ1yriF5a/LMYRonDEG6Muul5jqWWJuf1GjGHmNQmURfaUIV/&#10;qIGQecZigq7KhoFIRk4TRYzgv/mNzLZt0LF0NMHUvtRI9RuuH6EAMW5mDENcH5gJZPg+oR7a1awE&#10;U8KMU5jw1iW5ajUUrcZXMqTZHmBbWNJbHmLxb6AogDTLjzBRZQXCXYKjsD4mQb5l5gCYyOy5zS/n&#10;BHVa2g9zJc+5xUTHLBeJkx+YNu6a6mLOjcPJ6i81RzcCUt8IPtBxa2bqIVRdFStynZUVrlFNQUTj&#10;8xAKvJuCVNN3dRXc3FP+DHGZbNocygq0Fv7hVQK57l6X8xqV8suQ533MtBaAxmUoN0p+IdAG1TDR&#10;pzEJQUQCXxDZh78S2iKWIul+ZUtcxjTxLAbKnMWiBmXCvzmX2WYvMyj75jerNNbJRsh3GmlPNTSS&#10;3l8y9pb1mY6YumUHFzq4UywrcWqMJmIKQprMNK3JLEtvVzMMj+YJndCCUYMSCCZEc0ANniIMQ7Y3&#10;KHBaPMMuUNQclGOSayzd3WIzFC6FxFocV1Gh7IZt/UUUr8IkYoVUduK/cQCA5I5gYHbNrAgwHzKr&#10;TjxcdYbyYnBb9TIoM83FBFoAbQzm4SBWdzDIvO2IxCjnxBq6L2+JWnCBrZxcwKPZBrPfE3GfmG91&#10;C2B7laAHETwviLpKzxDRdNTKwC4uoph3AcNX64lStkBi2MXcqLshnOICYV4uD8XmBMBiCbGYaW1K&#10;9G2VIrba7l7emZdDX6hwcHo9fiFxAKvYsg5uxW2H8Q6YoWxeq+YVaMCrVMta0o+otHkY2SiKafiD&#10;QEdMDBQPFxoBhOMTA8cPMDwUBcsx9EvYNmoVrI1EHJvMC44Y9TLJl1M48xsHy1KbBfqFWFUXsY9A&#10;oaQj7SHsDUMIOovPMvh2EqAFI71H+yCLwWoMTDWLWRKBgB9wbVFVyULUoC00hfEuNrxUcJOW3Fxn&#10;iRbbtlcof3ARoRwF4PbAudCPKFztLJYXbuWkwcQxRu8S+3HjuGNXPDFvFUR64eoNyu5orcTNRG9Y&#10;g+V6gpzKWLRF4l1LA1A1APS0ilIF1EvoZHDHXU3ZxAGGLa1n1AoB0ZSBWwNr3EikrQYgqo5+4i5g&#10;09kLKxxhmLQHnJBFFPgIEaikeGLncqvU0+Ip5hjcMEplXKx0YKbJU2BYY7OokFyLIBtG8uGVngyH&#10;LFriNnXM2aV3EbgFxokLcR02b8soAa8QcsRnOCORWW77ioXZCpgssgarGYvSpWXnVTJ46llQ5cwC&#10;g0DmyKpeoLpsVmNg+kqItOTyEEWFMHdpzzFrQeIkcC8Ea+PUuLCmfiIpe4ezRG3FcSkuyNhlqoLA&#10;xeoMaVDXmYqiwLRAm0c3zKSzwoYaKEwCLe4lxvuDWcjAnkwzHAYuAt11I9TKNC1bHqV5xyWKmJa1&#10;kt8SttDbLv5lnz3VCzAIiur5eZlGA4IuC3VV4iGyRn9R5ec2cEAxMZbma/tScMB0S4YXRsySr0Ay&#10;ZVqDz/EuPNcyyK1rcyuB9TLm4BQRr6mehcRYFIty68kcrWvqKfSDswfUu1NVhqPMCvMMFq4k0a8w&#10;cmfqacY9SkXAWZtf9RANbD3xBqaqT02f7gC5pTwCv7GA6WIdgYMpgBb5sxAJGK7cvyRrdpHrDLOO&#10;NrNZtgcCIO7ZjooVUqegV4uKRQ2HwfzGYTxCfFYicyyged6CWb3a3BC6sh3garEzcljj8x0u54uM&#10;0KCrusxELaHMakL8wuatlkSy8kTLYSjEC0qock3gBoOk2R2qhxtpz4lhXCfe/wBspwVT8xak7lwu&#10;LvcyClb2xrWvJ8sVFMB+pVQdCPaN9Q6IQs2VTOzwuZbD2eac/qAbokC2c7lADjggZ+gbO4zV3HvE&#10;fGlshRmQ+K5mbLMFfDMp6iFgrbwRQYIWG1iFqsziVWlqiPuNaRVFbuCimWnRFYNBQzFam24PEeUs&#10;cjxCIVrL3AbW5KzUxNxu+IFWqmE3KlkOFIYDVB8HcIpUq4qIo1V4lGso4qYX4IM33A8XVMu9ymMR&#10;cr7ipJR3xAcz4Rck2VFlxZvfVQYuc4YPq0M52xCnMPMLAw53CVmmPUDLdM5K56htoPEfEHkjdBt/&#10;ca2y9DUOX2q3qzqX7gT7iaBvLCW5xjETkCD01FAUy3G0fBKDCWS3aW6qCdYlJXUH99wIBXG4DIJx&#10;9ReKKrxcRoXzDUIZJiGRv3GMT4xEuQsyh0xS8yqx3d51KCjixOSUVYOrqOhW6uAWGsUu3thwoXxE&#10;4anqLKJqxqDna3UPXcO9XYTTF6g2f2wI2j7i1WL317gzOfGsS4zqjW5XKDeYWgUAbFlqgxpLggG+&#10;qTrqKvc8o5uMEH6IAN4F9oOlEC/cUGKqrxCwIrRzCafyQQdG2YHFSPllhDnxUz3F8QweHxBGrAL9&#10;5lD7nNMebIbmxii8BqNqiqNnb/xLBjFcYmIm/qGVKHuAXeb7NQu0FweQrhsgho83KOSvUCLB5xBQ&#10;VktNBqY42xegmCbEp0Q33Ss8gmTD+hH8xCrC2W8D/cOFi3fa/wByxttrfJ4/EXcrVdUP7lokV6/X&#10;+I0I6iZELeDa/wBRBlIAd3ZgVUVT7a/mZVVgX+IhNJY8RZVTXcDZ0XDLwg0OC8izlw4mapvEsmmm&#10;gh3c3iFGFG1Rc9TUcQC1idwSaqY3QHkCZLKariQXCwRURLMlT13ELgXSumA0DCvMBayU0fMDEWoY&#10;j3i6/MP4GKy5YUJD5i02kII59x6BUzNjhDbBPJxMrL5f1+oN5XwxB1Ead+JYYcq2mICrtZuOOaA1&#10;GuiplALG7ge0lg4hjXLULo26q2oRBQWazuWutajD1AuXcAgBKc3hmVcHLjMsha7i95q6qICoeQi7&#10;aG9RKqoBqFlq+yD0x1qP2txkjbq71zLCiT4lqzcUDEwJSlxCO+I5xM2uTqXcnlqBYUJbCwPxcu7v&#10;HMYG3MV0tfBKGlzUpMlDbzDFBvkmVpIM0q+P8AstaaSIUtPBHQAgWZ4jhAnOeLlQXhjH5ikCp1Cq&#10;05dygbZxaD3EbMS9gVcV1AeOYC2iAu756hl0ehN3XmAxRjzMZWIIXaviYODWvEdeBS2u5bcFvJ3D&#10;BS2brEyNUMYmsOimFAESlxzBW3iUC8i00QdlQJdbY6jKys3qM2dVCYKY9wxiljfaIgIMVLbTRiTC&#10;KHFxm+HMBERwsTTT5dRXW2gziohXOKN7hYVfNxeWgYi+10KuGDZC24ZYUoeoXkFSpl3bWZYBvW0p&#10;vgWm4zVpL1iUX1HQ5Npsl1uRVSjZnm4HxBjQy41smBX8Tn3AVZ6lbcVqdrjLTQW2w0ENlWke8K8R&#10;9NkDBIlQ01mKSJ1ZpnFmKgYKy9ThKY+yX7AJ4sVLsQNu1/qFtrIPNgT8StKlm2aJEB8VuC6P5gCx&#10;Bfu+/iUGMAXFWwVsGze6C/shCSrk6KP9wXiiNclID0RggAF3TZKwzJSvLES0ChbMrOG9pSGhQ/zD&#10;8APyXMuLvxFiMHhKur/UbC6IOFrK1OI7dLZdsNlfMVhRAwmGsTvHN0bqLQwUY7NTgnMpYRkY6iN/&#10;NQOIJ3MGOC46uFGYzbbCLQqxZdxMTgHMFI5cEpYFEKFnMS4JE4Zb5mFLDfXH0l16qL0E/lhuoFcl&#10;ku52S852jple5HMPYTeigNVzAfQJi4XFOa5TcboVF8h3LZ2HLDGJfmRUMF04lkCp4j0XFa2zlyEG&#10;6gNLDkYjDw7gUbz6gKyhTnzEvfx6iqaM68SxqwlLYRTAozTuXhXzpgwfkhugtxoinRyQD3KunuXt&#10;IoyQHq1Uc7NdTgwD31EKAXEIAwFZjO2bx5ipkJsrgiOqGKcwbGWnGYlR9JiOHuDZyW3qAhuIL5lk&#10;A1TXHcIuIyNRss13RK/BKMILv7gBorzMdyu4weFGqi+eIrFarMwe4YHpitZ4Sq5xm4FFeqhQSmcl&#10;bbjJBZoBt6gIzah9EwSmlDLAYuQuEFUl1eIBWojxBD4mdwnXB9cy2qsA3hlzthg6vmO9ov8AERW1&#10;UFZVFVyzO/zwW5AQQErRmNTJFE2REENkZGrHjEYKDEXuFIBS9x8lYaTqCHb59zABa0EYwvtOZbCH&#10;5lnosHqIoNN+o5a8Te0lTXH6jrB5Erb7hbRDHJ+JlapKg1X4luTDBoDJYJoVHUoMRhAI0S1YIRAG&#10;pe4TJNiWYIWZC+XCIjhxZhT9qj3YcwnhfCdEwLztKV9CCuC5xKiq/BLmlXRHArq4i7n9w80U6qWm&#10;gvAamjsp9sbIM3n7g7DwUy1oW6jkqKhzc7KWTesxUEQyynmEtCmblswqjlhlgYli/UKLEqnB4i+0&#10;ZtvUUWkQaNTvlmqlZ9xFtJhijfZ8wIKoIN3iFQvlmBekY4asbjLqGqbxcLX6ILSuOSYKwezxFZHt&#10;qxyKAtN7lx9x0256i7u6vuNIbX2EORkG/MsTcFJcmtmoNQFlYRS7g1bNABWomoHmYnPqeTjUVUgV&#10;m2NBM3mJzaPZMAruHNvqUGtTLmNIUlvcXdSrpqo3weYlP+BBejiAQC+4Ug5gVyHBW4ZKgcwAAvuA&#10;QKTjiAw3IXzCi1m/EQuszm8PyxQyUllKLxmOavwxqwo+OYlxOg3PaF5ZY4agCFrG08S2mFxDC0fM&#10;sS1kIJvuVafipgdAd4g1VWMZbYxIXqBrG9VKdbjoHlDQN1TriUv9xgoC8bxzDVQcVjw1FkDZLzn3&#10;G4Q5hkDELzyZSaXZCxaL5l8P2QN4pzK7TbzuYjAJuUt7Qxcof5Q+SoDEsUYTyhnDiJWG/Eurv1UT&#10;NC/mWRQdPqInOdXWJjJwuYLYbaLe4gsZEz1HU3GljEOExg4zMGpgeFmIHKNDfjMuRWHLjcrfAMlz&#10;DTABpeo90cqHbcIW/J+J2j1KLf4gHpgDaKcVUNFnOoYIDnXUasFMU4l1lucvsiFXWt9ylV89Qgoa&#10;1cYNg+4Q0iGxXogpaiyyMqDImemAGFdZlXeszAHT5l0hu4FPcATKjqqi9Z+YQcJlsuA4QqjGpyNz&#10;GmKjCjEGsUWbiNZ0X7jNhWM/EXaGH8jdQzZCvGuIreRCDC2nUsN6zLAOJegWcU4j1kgVcDG26QJb&#10;BU4TcTMozauXhR8e4lr0hkFPiUbDGc8SopCgnuG41as9RrDfkgLAwcwiC1g3xGj4jMXyx1hjmYww&#10;0SZiqV7VTM9wiJUCw+SUUe4EwEtWKkOCZaSdm7fzCAqwUOicoQ7D5hTCdEr3XgvuZ5LDDRzEK4AY&#10;liFicTcXScRNbwYuoAB9xCjBRMpActNx3Y3RVQFLS80TbSDqON3mGFvCzhpvFIxaA7uFAJmpcIrf&#10;EJ8EeIbw5juudysF0rusniaLX7ggufc5LDnErAJN3MVeHqfU8xGiwcx5W2ubdQZOLv5hx4bWJegH&#10;bKAcM3AG3bUYF1aR4EXeYma43cPc5NeY7rDPcGgSzD5le+z8RaP+YpMdwLNOM8x6nW8R0VfEWhTz&#10;juBVXbGjtgSaEjWvb1LOQ7mBs7l38S81cdJVnqE2QYwqkttBD4yhhDaQtjECBpat2QZ8o62GY3Jf&#10;Ko9xvemGcd7xKsVeBg5DrOx4SGy3XwwBvzGpURVGDuIwWwfVsVumeXiYGAbZcbtZnFcy2wDYXUJ8&#10;cFwJ1FuNSsHISF0ayaBlTJeLQKoqAs8TCg/8H5gvZwUp5OIKauWsVNdRT7ly6KzuN5WLSjnCyYhT&#10;C+LiJlXTzBFdam8WlK8RyYNRoC2eblsCwWvHEt2dKIP/ALL7nhjQbKCAsaiWDyanTEzcvTqo48Qb&#10;h747hvplFJ9RKzR6lxdlNNfmGrqiWvOYt85ZRtWG86IpzWo3rmnuDkZ3iGg5rzM2pl1sNk/UujAA&#10;pspIQOqKuX6OS0nEdcl5zoirRL2QCoCdRabrYM2WOCZqHBZp7jk4zdaiSrQCnnLCVDLPxBaAqtzB&#10;0ArxHJFjmuJn4aitHZzPE+7gEQNVBdYUTLCgcExiGquBM/ZATSoRxmoXGS/iLVjzuoR0HZnZPd6l&#10;mf8AtEIEVoz5lO0uJWzdbzURLWlttuNwav3DQ0PMQFlWq3CXAhaYCJsJl1G4FXW4JYIcVLIWbMZc&#10;1C2HEuL4rGIbSbIBuXniYOZU2T3/AIRLYsOF3hqBjqxWJmuzMAVtHuXZbXqLBu2ypQyGVEHNxd3O&#10;cV8ypTFx7pXNOGATXZApGjHbFLC8zEYfFzZwt6htueosW1fHUYF5aR4gN2ELqXp7c8ytq+cy4t1p&#10;rmEfl6gsu55lOO+YtUZ/EpQqxmyIqA5ysVHh+odEcXKVRKgW8NkvOczmkxDaXUtWqbOcxVUp5cia&#10;PqoSpMEqGC23kbiypWafUysis5YYBqpoROoU3ViLyiUOhlKQtNwvZFE09RT1gRV+YXr89R4YN88Q&#10;ReOY/oVTCDQuh1MkZQNrnFpsW3X/AGIugc2NkhtjFZP+4l4WsEOQZSriHLzA2QU23kIh0Bu7mCBF&#10;g6O/n9TkMt31L+XccYUEuMMjMOF1Lf4wcc3PrLKcBMEUuuGo64nJOOoSV531bqBqBoJTuYBQ7i3o&#10;ArRk15JlcAcO+IHbBxhxBSxk0UeZb/CwaWp07xBxTjuWr1ExjcLbOY78kdXwjJLtOXMuvnMtNNCS&#10;3nMF3z4l8CaXVwc9dxat8YgvHqDK0IZQrzVpU5Bb5CJa0EodnM67qViAwqYz4lgoZDMxELqW2Hfc&#10;NYZkacsFDLYfiHf7jpqlJlq53qMXNAcQhot43H8Ik1hZ+IwcmVe5ZSxNlxX4qGSaeem4iIr1GoRR&#10;bL7PEyjajOd2xBUWwv8AtR/ALS6TBlcWMBmdVHO9y6K5RKZYuMVDriXxNgfEzmxKxbzAA5d5ilFU&#10;jmbr4l1GeoYKcRYiez5lBiZd/iJVDxoZkvMHyifBAYbU0zMaYcI6stXR1UAuTEcvDEMrc1NQQvJ1&#10;G1lXmXrbw88QWZhnd4mTfij3w14h067pgZjSVUZtVVV1MWNuoRAq8jD/ALYjr17lxQm3C9cSovKl&#10;KSh2a9yhFwriUbDDUWxjVB9yqLKeTcvVkANwHR6iFING4k99RzRxnJEy1AODfFTXE2qxwQZJqI8D&#10;qLzZQxe0eRiqxRjTHueBpgmLJ4YHwPLmY8l7YzQn3GvCWeYMx+SHmPNxBcBrAsEEDRdyhITVwwlN&#10;GXawbgitH1GHhXcKIoKWXNhAIjph8obL1Eq1+6h0kdzt+yISUvSYCmqjdpiWxQU+Uc6KX4HULTzF&#10;cuIlmYuABfUbW+a5iwu08w3UEsLB+ZZLt3AtsUNfceZm6lZxiFtZxKoc1iIqqqcYgAYNSoQK5DKL&#10;1O5eOqgqTeli1VYgNayWiLWx+Y1xnmUGrL/MC/LMHM0b9n+ATt7ipjb1EAaaqKAlxQsPFpe4tLZi&#10;LC1FZJhY35g9lZqN91AC6zvEZVzBcRUoyxkO3mUa1wqXnMCnVzKSYWAt83MeAEO7XmHOoUsbQM8M&#10;xVLwbnMmPEUx7EFqKGa1A1UzPczsCvmUBt4Yc6gvfxLUTRBHQywRS0eYFFReuCZKFsDUct4CusWR&#10;AYc5nGuvBKZaQrQeYattewzM54ZdskbvBfuIlNETFaWVTf1DyXd/4NWVHtYt5Y2Yv8S/6jscfcHu&#10;oG7aqD7fM5azz3NNRcmvc1VePMWfLj3N8vxLIC8cEdEWKyS7bV3uOi3K4uKChU0S0zjnM8QbOYQg&#10;hAJL35hWmPPMw0ZJsYYqoNQ1dV5lMpu+4g5HzHbN8EJboKa1Hd2dxFyrO2dwa3TLIbfuc4lkoUoe&#10;TiYoIfMS+8MbgoHKoKz9oovfxKItp5gA4uJWOBWYCFm+GV4oNXgmQsHMxKBDkg+Kb5mmD7gKW01y&#10;xY0PKRDJcuFH3GK4YvYgdd9wY11xNrXqBUsSr3BMxzjHcSbGAqkVDlyNRQv0HcFLBMZriNzMZU/M&#10;zUJfVRIlx5ojQU/MPKxQsXcI/KLrEomy7lsGcLsgKRvfuGNoZ6jqEfBqV1MWReTTCdnxxUClM93z&#10;EDJTBBVbg2u/MtpRO8S3P4lroy+IKl1UTem2nEoKPqaApfEMAOTUrAkctbhlx6lbswyoYxmCvr1N&#10;qLGWGYlniDb4HiG2ion2gi71NuQxBpLidGqzVw+cSuOIJbC+9S2zNn1KNEe5ZbC8R41c3MDR7ltg&#10;Gs3eSbMPzL4sVt6m1FHJ4l6GA/MW/ksqtRYoZ6gsbfEGkfmOkHNXhiW9Ch6mKMa7im5hZN7uHdVb&#10;4iCZjKLg5Mk9xmiV0GYAQc7lCxQ+7iWSm9xrVWc1MhRsLriJTLLkeIuhDVzLMozl5YcyuxyzIA2w&#10;rnmPSmFjILC7TSKfLFOelWSqDFY1Erd1OHd4lf8AXAVijzK8kPBiXm7hvjuLzU7iNkea1coWWGwQ&#10;rioDbjBMEfMteHEHOYb1QTM8SiLdcw6NS0INW8k3aarB9Q7S+/IwyvRuOU5MBuMtg6MSlCV2cxob&#10;kOUuLhO5gW5l0DeK8yoyHTxiNajd3jMbsLzbW4YqpzV3KoMKFdQadpTqCCiGkqY3Z3hmVkUYpYCl&#10;DutTOYLE3Nbmsb1EMWXuYFWk5EfPEsAPgym0tVS3ZiFmw8Ia7KF53GtbOkqFO9MAWql1XNS1VFus&#10;tTTw7G/moAHTkwdULdY0RIvwIj5FCZbhsmsZbAQsPcXZPbqZE7Qcqi6yJsjgq2W2oXQ50l6hties&#10;TTbyepfKt+nbBJylaauIFCF1mjzKG29TFC2HIeoDWvFYUYanbNxaRLGowsAZL5htMLWXZMFObdkT&#10;S4TPmPEeEdQnDi0YOinlAheFj8RiTSGkXldEBSwWsyjLpfuOWwtyw+jk+YWC/LmOmzOe5WgHHcyy&#10;o4rmLxkwnmK2CHBFDVRxKgcF8xGm7+8wfQTdrDCvxLuPsFjXuF4SN7IXbfUELc6IqXJpIrVqUbNd&#10;RhdcwDSergwpclJFB7IneZqEMI/qVsivzMZZq9XmJVlgORrvzMNoO5YwHjcxJRPG4YxGza6l3JfN&#10;xOCEM4GemWORnMUcF6qFJ2zk3KUAFpxFBwsYY4gyjtaBrMZwiiWiyazNLTZc1UGpuq3LBItWlIlo&#10;p2RRs0+JWoxzcvd30JQZDEwHi/UQpjiApkbjdDxqBGi/MQ1SZLaiHO93Dzi+5evQuEsiVem5X7Qe&#10;Yq38wah77HUTAUYUrMvtLDUBrLhMvcF4o8RviFCS3zAo5rzGs2XN40+ZvNEqrpgYLDcqqM9TriVv&#10;Yc4g475icxwF/iGcXO3c1Vd83MNfkjtyZlHGToLywDV0iyxfyZlZmqzmUQLAN1uEgWm97hu+XDbB&#10;Wbm63F9rRxKzOTazMWYrO2GO/EUW5jKXRRSBFoPfEUhEcG4EY1tFHQWoosN9VB1lsuJVoR1mYSNe&#10;7lGTMov5LWoPSwL3fMuFx9bgxwp3ZLBUO5XCF2epspyzLYGR1efiNqFCD7NTW797i2MCJqS+4U4s&#10;OOFruKDl+pcpQvsmQbwbSNwbDvxHNloYiKkMkfoEVluWVBbFBiOhy6ZUQc2jnhjYRSwjrkWi8xgY&#10;ThqmNTpfPMuyabWJ3hwMQ9QrfHUKCF4K/mDuLBsjAQjDeY7CNNXCxwvcdJWWFsETqId0Fb1CuZtc&#10;DK1V4hYaDZc3KK4UOVQpkR245jA4O0vJDOT5vNwkxnbm5ZsRzzL4+lDOtkX3xOfuAXplpeMPSUir&#10;xwI5vZRbZbqkH5dyubQAcXXMMN8oNalXRa0ajFSOrbjPRe3MaF3eTtjRW4GwI3wlvNZlhm/SVCQZ&#10;QU8QKqWhsdzGt05p1BAC8BFPMLsCrnlEgNq2NxO4uJgvzKGAn7I9BsrPUodpq6qAgQC2f8TOB9Fy&#10;oMD4Op5wFjy9k26HmmoDVReNsAUA8XcuKAGdxQqxdpiDOAeVmCKXWn5gVyLxdxuo0ObqKcL5cT74&#10;XGn1VqxrkDisQbM2Lh0TmSA0ldLu/UIOWG2K+IhI2GDUZnOVeYj6hA9Q5HA/Gb1LlajggSc81CjU&#10;BA8kAcAcwtzTjEGCgW8MWdhvGeZjcLaIKnCCwmbgbh0TOhynqV10PpFTOIK1mBGjfLO6/EXoDsqC&#10;mH4EqhuCZZg+SpQophzV4hVVwk5uVvzHLnU7iUcwVfuVM9JmNfwRw3mBEQ5JWS/vqINtPEKnDUWs&#10;PxGKrHMe5V3VVWnJ+VULHWwYA4Hh3KNF9R5iZ1bxMWjeI3l78ZlFk5zxEK2qO0xVfmCKW1LxAtYq&#10;CgA26qLYVnFMIpOu5atuWyKmi4rIsdrqKqqo1mLhzxR7mQ2b1nUGHk8fuDbT4QTK0u/MUtv9y9FF&#10;6jZP9oDTgq7h1GOcstY783Kqu1fmWcIdly8okqqTcajxrMyDYYLfrAEtdbHU7Li5tx1LIA5Mavsp&#10;lbL4uWmWPUstlDByluKZQjYJmbFM8plmkXhcJCoYxBsg6ZchVbUMQMdrbLwYKxfEEWeGVKRRqhXV&#10;2RrLbe7Y264ZbiskvupkM3MBXMbgteZwHHDVwGzbyPMwnVMdFlqLnDowt3VYc7h2Sg4h0QcMX21s&#10;Jn5gIEiOOYUCHkdwcACq8VGWxAzpJs63fMrZFdPEJ3TpqyGpawoQ20tbGKhQGhycTC2XZfjmGzlS&#10;hpKcNc3DRQs4UTfhkLMGb5qVFqXQU/3G5a/gpghaA88wYIVkwQ+gi8kyj0zTFvkYEpYvdXM5OKtR&#10;Vuz9Yl2gV1TEciLFYS+Epw1iXG45I4aR8xgBlzG2Z+tEudj2UQ1Ql1dQALM6MzBVC8LSfEd0rurx&#10;Bxhm8YjBsNm6ii5HkjaKMOHiLBTHmo5M5PNRd2bjOoFsnzG9cjf4QaArjJKtpLimUoPTiCiVdVa6&#10;l/rVWcYhFatH5l5ebfJC4uuEZGA13HBVFDVQ1W/MbAwbcSwWW1jbY58UxpxOavqXkJt7bizB1szc&#10;JWIV4IZBdA3F5AV8uX4mjCUV65gxUh2QHxD+DqIRXObqX/5BFBKs3P8Alys/PM3VQEdlRL6qoDAi&#10;+Ihdg+qmrW2AJ81MN18Yg8GIOhMTT+ow78VU6txx7hd6BWzkfEADTKsh3HWLcObjY4DzQxEm5Xni&#10;JBy+DEo3QocBqMX0jEy/W1i7DTy5hkZWeqnBV/MuA6YnLg2VzDVBTVJmXxveVQl5Xh8xblU9ENNU&#10;+ocQg5rz4lSzTs3E+Eu2HQfGFxC/xy8KYZuA5W9YggvLwjU7LUeEg45lJdI8wX4N58wOi9S6xuPG&#10;IPjLoWqZwE9RfhspslbV7OyC3QXekmJVPzGm4j3UScl9YqCKWDGpg5oMCx4qHQLoCY7aDoip+RNl&#10;BehiJeRWc6jes31GjDfRctVmrqO0gOCX5FUSCunlhVpVcQRFHUtCiOSqg3yeo6C6PAxBJheLIBBz&#10;4xFwy4y6lzEraLZEKKtiZIYf+xAWwNMvD5gWb1DTcynCS69amm4q/wDZdfJzCA0KZk4t9wTQ3C5v&#10;F4i75Y4BzUTT5dRW74jbC6p51Fjo8TMtzPbESLVRKbpV2TMZqy9yPTDl1nbH2rvMqtEPVxUS/mci&#10;px7gJ/KmEFDq7jcn+0NSm8XGnAXtGadr7GD53Z3zMx8lca7Y89wY2N21HV96qBOQeotVd1XuYjdj&#10;zFhS06hXdrW97h2K6gMEeWK5V6fME2q8GAJmpeVg4iybHiIOX8yuW1TiXbMnvcHNkeLlLKvhgEmG&#10;LZhia7YMyojJTTBggsCjs4liKsYtYYUp8SgvQzDmvwJlETILzHFlCLqj+6i1y5RWF5xAbD4i7cxA&#10;4YEvTYRPkmItcTDbNCmzqLXE3A3x8wMWhfjUqiaMyupuO4UXr5gCgccEHKty79wadtSynF9yxNbl&#10;7wrEdQxZahdnQ6lbatYe4WKD6jVtFcQ729wDQV2QyGHipQ0VCwQs5IAXXPnUFoDUCAxGWQ3dRCUZ&#10;5gykdTAxYAYT3UsFB5OyPrDAQooK+SV3q5hUDBaB4xUCtGfxMtQI1qoutThThiAixy+5aEImPUy0&#10;Vd86JlBplVLq7qW7AOtQt2dzNWAh0Y6VKFqvwQ0gPjj8w1tEsxi/cEDg59zGAC7Kuohkt2zMsyOE&#10;lVBHutfEaRKAa4jUBhz1UQyBt0VfmU8UJ8MXlwM0lhHzKmax8BCgcvVRdK15mcgw1sYdxDizP4gW&#10;LJdh1Guky7piCl1BByaR04MmZhAzxwx2cPEUO9mLih1c6ZZ1k4CVBbE53LahZ0Ux6NDfiKg2TKMO&#10;Ya3WIpSV8d/MREx1cQKbs0n8ylLTqwSEcp76uD5hdwdBj0iYCHpBvD/uZxDHr/cXSmy83VQFou/E&#10;W4X1CoHO6jaKPk3FMNnXOIiKH1UMQ0uHeHWWiPAg85Rw9ZuyXAOLtIC6u6jSfF4gCkzzGt86oIm8&#10;jt5gGzLqWVvsTCL73FuKnbMiJ0dEoLiHc5cu0LjJeYbBMuVYabhyvzwxqlWWMurLOYgVZYK0NdG5&#10;+oEXwkblPU7EeC4jVnjrmK85fEoUaqMG4ULYuLREDt6mZfpiDr6uBwLTKKmgC8jYiv0JRQA8glbd&#10;x7Ragdq6NIb0vaghMPUVLahm24MdTVYSxMp4Abo84gWb10xrEU7IJM4NyyAfxMYIh/1zLJQB4uVF&#10;C/EPq5lv5JmW78Q5XX8xlHll4q25Z87iVv8AMy1t6Zdgq85uXhglBoE0VqrMwDQ+5pnF8Qdb6qpa&#10;8GfqKYuc4MxHZFEoAn1QRZUO521K0jMGIHkHiJY0GzMQTdwUznV9ykCh8RLHW4TTEdkC+zefcWUv&#10;yTifuHunXUFxe4iTSbtnAbOfMVfN9xozddEsww+WDG2/bxMsrgNS6ND4ljQOqzUHWNruUAmQhxjb&#10;YXChjPUVpX5hXSBsWg5GXMW/uIEEJNRopcbjig1BO2XzBHIeGYBXLmAJaD3FN3a6YUwYc3MyxxQj&#10;GgZs4biEqhBcrN9xxom9XAW7T4meTrO9S6M/LNIXzlmFCl61EFW5lIOTD0wiL0O0rFc1LAszEbPO&#10;NytwS1dzAWwFlwbvcR6HTFAa9RDNHiJC4gU4oZmHRcB2H3AHc9xDQHi4tbRmmUhWI4JbmnlWoWCs&#10;wwGDiZlWO8RsVC6MxbmqGW1+szMC4xCOau93KgATxhheInuDmnNwOjF4BgCtJ1DMc3A1cdQkZ4mL&#10;NHBUTfuABURJvsgzaOWDcfygYu3S4u9WBTEKKtdYLjh4UvUbaXtAiMIQ5zC6orWEsI0qodTGnNYM&#10;S0onm9oYCAdkCiDbX8S3X0twow4vhBoOjbCFYXoYDij1siYG03Cig5jXYA6q4obFOXF3KWizpqUR&#10;S0Az+4ZuLDUCpLr1xC0E+OCK7Cc6r1HM+iwalKquqlgWHdwpt7uss0ZsckKLX1f8TBrPuqhbIKdX&#10;F7QeagizRUxg/EQZDjmX9stdsNFpZyYM+sxdcAMuSNioFtVXPcAKeXPEFMJeaHuAlcBy8xHec4vx&#10;zNsOsRZrmGwbrxNuYO2ZlhLPDqHwiras33c0SVgheXrNQGtp0zgpfiU4uXVQynOOIjW0UwE2BmLG&#10;oHUVegzbASWe2YkewnjhRxpgXaWVFKphRdy9wI/9lDFi0MqBXW13xEqLcXriXHGoqLShv/DNP7hr&#10;DiWSmopy6hfGc9ssckRxWZYxnzUzw2eoH31LV4ja5RtqI1btYn3FVtR7ILhxKSvP+AcOZfl/M5ge&#10;mBCOTcFjHBYwVjfgstFFe2Mrn7lNSVeZlVfcscaijnN4nLd0Tl7lSlVRuJDLlcF7AzFGjwRYP5RX&#10;dDm63FYNNXqKJjI2Zli8uGuIABLeFig8p0OOmXYW4ZhrYFzm5iw0+Yu94imwpNXCtCX5MSy21e6l&#10;haCvMCabvsg7QFeeYNrBT5iW69Eo0ue5euU9QTZjcq2trSRNsnqXrLepgW62VGrj85lHXndQMRHa&#10;4NGa/MDXjxcwtrOKllFPCILQTsmXPouOGEvzDRtSiLfplgLZcRQW+YqsKupeaYmaTFoqg5dxTlzT&#10;OClHTGjIL4WV5pUKqEOdbgLLsl9ra6lIKgSU+obbW2ss/MU7tl5Ws5iKLi30Qb8oJ4S452xXmEtu&#10;WEnTLBoT4g+94hVP5iGuZT/UusUMXTEEP3ASuaJU4hcMTAhcPdTyVEfCJW2V8zQUj3WJZcoJvl3c&#10;BCEXeQR7mfT8wK0Dd4g2tvcD1KaQFajVYAmNS5tfbONF8MSLQTp4iw0G+mB44JUCkHVEzI+0rgQe&#10;4LaYfdxomTdEMg5auqlKzhYXbNXzKzeBgYecS0wTZdXFi0ChvEoiR1g3FJR2iy/0J9eJgujvzELu&#10;v9w0NQwy4Hx5gcql/wC46bLNE+ZK158SzVcTfMRsp3LziyJzTOGPqUBo3LBUM+blHFYhejiI6P6j&#10;CrC7GVRW+YgVqNrEgCvWIGMTZv17jbCDE9fPcK8f6gKLCu5iuXiPhuNLvFSkF3EnKvMSt1HMKPEO&#10;G3xKI2GPuP3rcUayPEtlYWoFcY5vcxcGPELf9uYOiwvyiboFOZtmKM0ZmJwcRViVhWY2DYkLfGdx&#10;8UadxhbVdGZQCs5jGypxAgK9xTlFU2HxFjnJ1GWFlr8IMyZceIZjnJjxEDF2cXFzYwZYHD3BaXfm&#10;NQFGYiotuGogvlfJMgLfMAbaxUwbV4mItqDAqAA2j1MCmcZd7iyrepxr+JTRkkCRVs5uXNwOsw5x&#10;O1iVFMD5m60KyNcT/wBzOZCwVZcTZmnmopyglEzT2EByHPcSRzcMyLdXUwsrnUMGPfDDNovWY9O3&#10;BARW2XDzF4mjic1fiGRdyhY/4r1t59QpDdalDggg/uOlXxxiDOfiB7LZXst6hLg/w38NeOIIaiVm&#10;MWZmk7lJuCd0S0HeK2iU62Jknk11AFXXyzgAJzUaqW3aQsbDsqJ4zzFo80yq0XBZ1jVEVq173AGM&#10;r5g6M26jpGCC81AAC7ykGo3sgqlLqIb5mkb1xEXe5XGMcOJ2LLvUMqTDrMpVhnX9QUp8CDd1qct7&#10;jJrga445fSyTw7ZUr3AikL/cNHvMdpDCLy09RySiJRyzn4cW17lgpkL+JtzvqUO5XRPlmU8kJLVw&#10;Q3+YfyMEUlDUSyo6gLpq+Y18wyq8dwy2V7mC413Mv5lW8PGYndaldbInC+48MSlU1uOlfiI/EtcE&#10;B/BFlFAs20nhjZJm3li0xMK7zUw/7cUUKDslbeJg9zio6gr8xHp8VCna2ejbDLh/iBNCJVOY1hHp&#10;wRclNMGSrs3buI5fembUH3L7lJg1cIQLSlXWbiQ0fUJtqIvJ9kG1BqiVzZzMjFRFi1erCJaE5zWJ&#10;Sl+ojIL5zMpsnApMcoBM9lInKv7hBefMszT9SzglDjM5HEAhfEDTnG8QWmtxA1ySg+emJwAQ0MMU&#10;OIu8lRVdBMxZVEvdb/iX2lRphg5iObgDaXcomBuKPHiPQmdYmDU7lS6rPiZ9f6lC78BG7HslWiu8&#10;ysuqjex3CMDg46hc1XqWOiW075mU3Dm1cD1E94OZYWO9MIkpVQDxAd1zACDxqFe4YbQ6uBGo0Daw&#10;0oeCJYa42uIec+oC8lkJLobvVwOrcHNkTVvuWqwx5h2ecSzVkwX1DgLZaWP4n/Euu5pm4S86ElGc&#10;UHzKpk854gVAfV+JRVJrTErd9q5ZhzWrfM5FV4OJhSZlZAI+J4bfiZbuAlQuE4lrAJLlhVgcahRa&#10;8yglquWc7mSHBMxkOI2zMAZvXqt4ldo1xCLW3NVArheYndfEya1BwGJYzz1LFaeBlAtnZcV1nDke&#10;400M8LK0tlXtJpfHcvx+YtOJdu7la7b0RsYzcWyuY9oss5g53Ryy8/1BtbvGzqXfEq8VZLyNnmAC&#10;21jEXDWL8ahgsmi9fEEq6MmLmVAs5g2aTjMKXX3Kz5gb6gF018wBQazEtxQrcECqev3LN98TsDAc&#10;y5g21VSmtaz8TKU0/qOUOFaIha2fuGhKfN0wwWO+WVTlzEtuZLGcioA1qHpqaVK1aymK2TQxDeP4&#10;QonjmUWrvqKrOtEfyla9M7cRBwNm2B2a6gFMB6gad89SzubIN93xEdZ/UcarFxY1Vxz9Snm5kYOY&#10;h+Jpo8YnwgAur8xIeXEyu8cVqZNUHuPgQNas3Mcg9yp3uWXxKgMX6lIu63M4h8SkCZD4qIBeGWGo&#10;aTkqmHPGHUv1dwXdmVENMUzwyqUrm4ig4JWRpbhhUtGz+psxr9wdsFdy2sDy1cHcB0MOXLEHrjq6&#10;CZUu6njZDxv3E6vxMKaj/wBZezOP8KMfSWipW81LWiIy6c/c64j94mxuGPnzKZXxUBpu+OociriW&#10;l/8AsRG7e4YYK81MInTUVbEPFS6MTZQMWjfiDviOwDKKidm/Etmse4iMrFLLiVUXyEx5enyJEtot&#10;ySqP5gVo+YSiZXo+JQE/EoB73Gxj3casOOuYi6xZmUl883NxVdR9RPcrEujGSWgtHmZgxSAR9K4e&#10;MHamWIoKGuUID5LxUC0rH/fMKUC9riLTrF0ysLQ+kbQRp3B+FuFmAiXqxlLY1yU3LefduoG0D08w&#10;WsDJohWyBvE7cO72wsx947wDHzLnQTMnxXLtMLW9xPC5jRqV0vZLq5QoGmYkYHURbaQFbMYcwLJv&#10;RFdJtLSd3FWfSIOz3fEHwOQpBLoNeom108xE3ZK6DTqZCq6M8whtnRfUxayPmXfqORCpdPMszT5u&#10;Ze/3HBdmIrZHuXZN/wAQ4qB9QBRypFSOpu8NbY6LuYAtXAWnD3HAu6jz5hiAHG8McGGKO4uI1BSz&#10;Gvr/AA6oqrufh1KtvmGv6iF6mxhF3KrhlXF5KpiYlbyeMzK2Y1hgCjlTEF21jWNkJCkTVwbpGpph&#10;HhAfERor1O/HiWxO6zBSfGBmyFMWv4hn+JhxuFDrhhrC1ZkHBL5HqXTdfMWmzVXFZ0x4rB3TbwgM&#10;gzax5xzLFL47hczkhtCuiKqhpiGd3ueWPMfp/cd/xEyMsPviAOuczJrricaczJXMHqG6r8TQnfPE&#10;wBjX3FMjiOVb/iO1e4lrTePzH0A8lXklKCgpXUVlggKyL1zDbN6oiZtcso3X2zK5/wDZYteJbIWI&#10;lsJN3uEHAuaIlIN01iNO91VyrSsh8Tw6gO5Ypq6a4ZVFHWyay6SV3YvNuYNN/UxlPiJTklHx4nq6&#10;4jec7hxF2mI64yW3zLLVi+pWLGx2y6rviWKvs3BOQdjcxh9G40nI5l1lb7uUile8czyA5C5TtW8I&#10;8ThIXUBS2Lyv8wG1bqZsUL1AmxkDJW6+INgp4vEp8eyB8qDZnUU4FfMCmaeGbVsJhY8t3WC4la31&#10;AmLYd0F7dwCgrwxhCyjHmXWKiwm5ryQur3KnNsa1AgqgXEI26SyMdX5joADZ3LpiAMBsUeG4U4B7&#10;mDerlOTkzdyuQ7XFFIDRM4UItvdxYEfLxB1/hBg3+LT1K2kUKDmqg4Wh158RBiznuG5lVu4XU/dP&#10;2RcL6PizDOCvniDXjmLf3S7BAdxmkhClRvMTRVuYDmolPs8RBoJ1Kl5IgZ4ljjDupfNVabI4KfqN&#10;LLmdKPzEvj53OVh/UwPDBsM0RMYubdSrG3LK/MrdUwhPDHcu9sLQ91MhTDgmIO2CfUB4sgxr3mC3&#10;uBMDeMwWw9XPkgDJzNS4CxWJSriO8KSbQYZ+oKfIl+CBDRRDfoiWuYVK37hTz6mkMqmHUe9xMXaJ&#10;rmMrkpipg+ppqdlQNolIy2eMY8zN6xxEozh5lU+bm+pdOcHEZaPi5lK2NGU1EzXXLDIUDnOoJIHT&#10;PWg8PibgtBSS7A39yjhh9LhkcldQe1WJkE5lshauIalgSmLdytyJ4iaQRAIFFnJ3LLdJiuJl5RTW&#10;fmW6R+JnAFfmY62vjUbFCNlOoi1ZMwiKblTCt8TN5+CeILLrUrNm5ejs/mIqbsviUqVtxiKRR9PU&#10;U4AIUp1MIh/7LbKvOKmdHMOm44CDjIeKi71XULDGB6jZ5WCziNtDqXwr4l04c/v/ABZdzNDki9Fv&#10;csaeseoOR15hRrQ9QWWBXNR1m/mI9svAjNmT7lZKx7i0njmXmviWwmx9QQGKDUB5PRDmvhlCsl1Z&#10;UUhVxU5UuS4rgpbnEAzmj1BarpZTLkC03rxLgU6q40OPBmZoTm6hKZt9xZXR1BhG3hFhjGWt/hBr&#10;NprcMwZ5ZkqmsJ3AzejFwtqIfkgabu92wAWK+HUtFBeG9zDlHihCgu3RzHnA8XDqF78zMChO5Y0k&#10;ToxMlr7iOTxkqBCsPXEEYK5zBnHhMtIDBmKRRiF79k5hBioM0K9J/uVZAMZhY83EBdNmMwjW5YaQ&#10;pldRFk+ksU7Hc3F2BC5VTCmaiwLzX1DXNQc5MEzdc3MAl0PMANnuES1mmf8AAZc/cXh/Edm7aLm5&#10;usS4R/E3oIbzLFlOHhmSyp21HFu/iPEceZgDONyhXBM1PPMehcbsMe31DPp5gAo8wKt1LrahiC0r&#10;nmbBu9FzAGwN/wCANxNMRa/E6iEiMv4i9nUG3cUOHGZWtZ9xCuVyZQ1pjhNe5S/HqHC2MbqhwwIV&#10;YP3NAUjn1EIUN9zLg5dxsIb7ivaAOumJpaU9gwPJHrAXGlY2tdRRV34qbZq7iAJx3qPOp34loFqV&#10;YNuCcQx0zIStVPc5t4+oVzCp9r/ZHSQU0i1UeLEx5g+xrcsbH8TJSmclyjM3eHHiaEd8Q1zH3l4n&#10;l9HiJ4x0zfmXgastuaindQujgxKzuk8TZSEqEU6bgNpxzGYUm5s36hKP1TEtqgi3cXiHpaG6hqae&#10;F1C+vuGT4j6lOfzLOliaUHTEBBUV7lumfQlNqWuYrW74Rg1NjziN50+4WQo3FJkEBwQgoorcCg3k&#10;9xQSiWJzEzmeNMRNX4xEsMq4gKYMzFZu2PUHnMWkziPF+4nLz1Mo1mvxEWkRSnUKrRW5stiHhjER&#10;l9RDLgwCF3fJEV4dQW7tLwww8+GXwmfEasVnuUVW5pNJOcH9RTlXJc2FfiOFEmm4FLsU2QA6/iPB&#10;1uOqmoeswW8ZgfcsvFHueigGK1xMQ17jKDFQQhuFv9ypyVR4ZfGlygon8P8AA1UV/wBQqcWB5nUo&#10;mI8wxX8TiViyldQgppfH+FDuFjIcdQCih4lcptaqsSmqVQt4ZTOV5xLDIlfmXTk+o5iGlN+IgU5z&#10;iDiAqPwkIS2vdTJKGktY3pRfUIhMcVDxzMJZniWDcMQNmSmJaEHKxyU+q3Lqxj6lFoYFdM07gF7r&#10;EaAi/pgZwaqWyqs8ysqNpe6we5TQXohbBUKvSjioYLao14iXEFpf+KigGeeoAsFOwljKNdxGq8oW&#10;VBsOcRCJrXqXFlko8QPAJkL1ODMH9oimj4IiUdR1m5pyEq+dwEpfiKybTzGU1qXleb3UrDzmoCKU&#10;Bo7YPKHkiNB9rM7y31zKLsdZqO3B6lZwfxODfzAsWsfcumhhWlzDcSx0xqrLqpSMSfTCrF1UcxQM&#10;DCpU9yHzBhIN64mYsHfMJ6TQrRCsljQ9wBsu8QUQFWYq46CkLOPUo0zaxqLhSN2FRiCh7mmNwTuN&#10;jNXkmewus6IrbjOSdkywNzVvO4S6gMf8ZhD1QMpNzyo1BcqVSKoYlcaWVRrbGbqUBLRm4uoyRh0k&#10;ZqxxHsoOiFiBdVABsUVLKblmMbmcpCAUDTBks5JgyvkIsC24rcEN8e4rg21RCkfoQOlKuq2RKcGO&#10;pvI+P8f8ze9/4zWcS15NzCtNkFQOoFODHiWuuOMTRiWLQY6loYnF9blUZx2wscNRKDUnkSFa8fEr&#10;HiJXdQNvPUK1iWUB1NBVcwL8VzBkTcDHMIr54leoeGILDlYH5lxzrYQGjTqcf3F/7B+Ce25S0q51&#10;XKjSbeYF4YJWWCtwOUqrTmULZWc4gr9Q3q4QpEssywhBu8w8fYvEE3dxlvrAJtDkgANg5pIpVP1E&#10;agy2Mkq1B97l5LLIi2QA/BeI3auTDaKgL5+YWbqnUBedhBpg0U4nEpd9wqt5oliXFzRHG0G6zVeO&#10;0sIazQsUctl6l5PGe4NklnZCwH2jQGbXitTDZWf+ZlePNzT1A5OnxHkA0bpls6ftL1lz6mcW8IC+&#10;cqo4JkG8M7xb+pAgmtiSrPPMqtPxNL9+46ie30wysjanJsCmIil7zhnG8ncuqoLM2ywS2v8AsTh5&#10;8xMtx8vEXL3Ur5uU1YX4iNBhIjIWCtQ8FN2cCQULVPLCehxDaiHlUsVGpz3CesG4Rw2e7UIBSEOM&#10;Mxg55uMu8le+I0y1Erm4DV0CExC7SzUNLuVexbPuFQ3kD1AeAlE1TN8juW20WXwxQrhzBe2knNwF&#10;rfmLqmC2kh8VKiUlXuo8Gw+QNMawW4fMrK+CGukHUQLfqMzANPmKrNMWQ7FWunuPmLL0aibth5BE&#10;Wcm44LjAAIiKIAuaM/MEfYpUyciuhzL/AFKrOUGcIccTcS7cBL0SrU2YGXBtzBhU6xKxsjTn4jYo&#10;754lb+/UY3ld8pKzkz5m/Mspsp4qcORK7hWR29zAOSLxKUObYlKOOGVgw/uZC6x5m3MaDbUq71Rn&#10;PLM2lLhc01amphJQpf1DfR4mK0zd5IbhaeCDALemDcD5DmBoGIeyjUZamM9yzmmYRd85j1UCKK9R&#10;gAQQhfi5XeEgeJ4xGQeYAVmBUKqLsIrbiiG2GCbt/WCgaDRTuClwGPcPW4nV+6ljRb1CG5hMOZye&#10;jQ5lJMqByH8SkuGqfmFssFijDPXUoqd7uZOHuPWqp5nq4YKwpXcCo/mIl5H9S4PLoloqg5ZTAD5u&#10;5YyIjzCC7pNRYaESk8S9TWZQX1ruK689ZhhnbC+47XIPTCroqHBFp49OoXXpmAFFG+5kydNy6sFe&#10;JiGmjxB0WrOJgF9fUvIEs9nTEFqsj4iqxbxEvWzqJhyOKgwcsI9xbog64ncts3E4TZLG9vuuUlYE&#10;A0YcpqPF7nObqN7GPM1DJRYkz8MJNDzNcZJweCZpeIglpZ1KqxdzN0VhgpBhTyVU3uYobz4iWFlt&#10;8zdHO4mQoYQgN0uCaKRSRUym8RW1UmVgIhUCHiGoAnPZLFBs/UNAQpiNqjpprY0ypINgPUVAl4tS&#10;NNUIJGpegrtuKxnOcy9ljaBAS4eYcSOMumUVkgXGzcXkbHiA12TuPNQULEW8puYKFjFmIOFQo4Hq&#10;CRyC5QlWZgW8JUR5hycy3RnUzBcvOo9tl8o1AayZ1AEwDDe5ZgRQeTqekGlaVCWPPURBzK3JifKM&#10;MZkAMw4sZlI5PdrMtbMANQQDjFS5XAW1M+gMZiYwRN6slR4oYEBcVOm8yqLs/Up5j0YWB+IBeqmq&#10;zuOUsF0lYr7IVy5viN5UZtHfiU35ZTe0+OIW6wzUlNO8zVdarUzVeIdwlhg+7lHaV0JRBoGG0NMK&#10;JdOMwLVEFR2iDy4uMBKPDuBrJfUHIg6Vat4g0ZV5ZZGgGUCVKa+ostdPiEYuYSlDqXjGN85jhTj8&#10;yxLWYrdYli4bFabHFf7ZcVWOiGNpTLJVSynGY3v9ECZye4+9/iXgU53K6UBc2FujENswfEA5oNzL&#10;l7l6JvcwjRi7rmN1rXki1VzHg1Ou0OnEQoYHxFsDg7gK0G+pYUgcXmAliu8wQbbKzFyT4OYXc2xj&#10;n1iF1V+oEp7/ABA35NwbAFU5I8srqbSnkAO8QyZqq3NqvAxLWy31G8eINrXfcTMtMRtAIzuppAT1&#10;SgGXyECmPuNLOTXmX72lN8M40LRqMURLVmUxxHXytVuKnaR3NoC/OLiItMVK73zAx0fqP/EOsbzz&#10;DMIGkuZAQyzMqY3U4tUBdUruIqoGO2LRjMycbuX6l7eNVLspSuMS6LXbdQslVkeJQpp/EcjGCcjU&#10;WimDcRDyx0wR7niBTwMBlGMBbCNEUGxlRi7viM6jSB4YuF6uLSQ8Kjs+GGtgK8EQVAQ6jqg0fD+Y&#10;FlXQ+ZZgMMHCWpwXDFM3Y+SVG22HWHiOSQBE1e7/AIjsRyUsWrsR14iqClHK2SNA62zEe+86U3BS&#10;DTWD+pS3I8XFLpC3IP5gwKAxjdxxmCirshVS3Rh+ZfbNVpoeIntoL8wuLavmGJKE6wkvQKeFjqrL&#10;3XMtZyjzsm2dq1Z/9la2WU5qPHdKL5Yj+1bN8I3T1Lhji8ioGTCdDzKqjku45d4YHnjxEyXdkNp3&#10;HLknB9V1OmGblKgMtS6W9mocbzoCNOqrcorqAKe68TJbQrFcy9FtEtNSixiIqq32wGjfMKI+ZY7o&#10;+5guv2h1bRwdx6/ZxCCZ9M4HBiNn79QdF2e6gsuKcVBbWnlsh80vzFwZhdGa1BlkrxdwQCQ8EPlu&#10;sFS5f5YsryJxL7FFsQtMyovAovRmLdc335YJDg28iNV2MfEtTDXKwi291FDt7lFVl3FnQLxGGbUS&#10;KAZXw/cJRsFlQTJkdJEMDeJcwQzdxDfP4hS2soYFcVLdfYIrNKr4jRYArm9x2WviNdgnOo6LIOR1&#10;Kaoc9Sr5E+ouDljpJi9XO2Yi6dclyjYXzFlNQMgWpdsTorLFZ8RqNpfAeIIU9vRMsryMteqx7gZu&#10;rrthSYO5UxqslRkKUcfmPHlDm6eplBFahoYlc/iMLRVTwiugKo8RGFWvETrzqUUnZeeo4VyMQE5r&#10;x1KznPOOZqtf4sCsQOdgOiBRSsQb/wBp7/MrrjMfC8zbRURujiuojFWrPdD+o4d5jnbbxCkcPBDR&#10;VkvdSkexolMitvaIuxAmpV4E9YhuihZBSZA8PEbRTPJ1+FQaJQ0h9Gy/xTJmLwQWANhwnX7gQEBI&#10;Jbhu6jNGQ9uIYzgMMn7pjcc727eeJkKr2SgBwPCQ3orxqcMuSymhqG2FCuazUb5yA7KmZ1cBcAsl&#10;8pFIs2qwjCDEeKmku1LwZJS49bKie4F4ghyrtw+omm0qNmIoZaYp4g4BhrzOZw2ku5YUrHxqBQRf&#10;d7hULBauHObgKyMJoCh1AecEc9sp/OETZKFDojTbY3EvBmo5Q89S6S8Vhi48TnetZnKfcvlqcZ58&#10;TAZGKxwy1eeK6hitYmUGo2YaczQ3WI2iV9FQUBjfE+CZECAfviG95nhzDfhcwY3DrS1nzBWgDoJk&#10;OoabjKMWtTvXEYHzCoZxCpmGr3Lnq6ggvLuDig+JQcz88D1GseWXpwLHZdwL1uZ4QTat7iG9OR4i&#10;6wFYalBvagNVvywRcNv5iXivSRwxXmUjJ5icKjonPYpu3JfqPraypn48RHJBZc6dMahWy4lFDKSl&#10;ZcrxFM6l65JlB8lqK2y5Bm5jp8iRF1dS4+kzVct4ebUArw6zLuwiCJ5l/GcYrBN2s8ylcQPlBWYt&#10;3LmIYauNTRvviVZMJZUPSwb34ggWKL+pnN08dVKro31mVSsIyossNwRNWkocny1EbpS8cf3CKTiW&#10;W8+VRCKscW6hFrLNNnmVFIPDMrVY5/iDYYYtijOluvMOpAKDimVHG+eIifESrPhnriUdHHMTNXzf&#10;h7iWlI/EwtkHBeSAJeM8RFeSCh2/uJhxMgCJiVzeZrnEdY9YdRKyamglYFYitnENyamZMtyp46VL&#10;xZHPvxGLYV8xvdd1i4A7acF6iC11jzKUEVTN2nJFhsBc3FRaaHZqbhVZc+yIclEVnS88QVDOZ+pe&#10;wqH3FgweFW5WKxuNagsCmSGVRdYz7i0kUCM3KkA20PX+412FstF3URNFjSxmObU5sYdklFLySxGX&#10;yRCFNFLFTQCnvcIvQ7LpmoV6P6jKVdHua6JF4tHdSqLk8SiS7ka6i1pRrm5mdJgTHoNhO1jdeyIr&#10;6BNwm0K53hgimbPcdXUZKleu+66jyBRVERdlHXUuy+JZeG2b5jYlqZf3Dm8XAfVSsZ128TWL+ICC&#10;tV5/iB4V1eoFNl6Tu5osrHRGzF4S6hRDVjfqIVRa5rcNboNZm92w1ZnqVIEHwvEOIHGoWtYl7qoH&#10;XcpeDEHMC2cKdQks3f4igDYw06h0IXxcDd0ynEwWljBl1HemP3LBeTq5aB2VXGRxYaOWUBAYZDg7&#10;mO7wVERFdxW806uJtvHU9jHEydfeJ4NcSlBnziZrN+ILYPqNMj7hwNS1vP5ii61UsCGe5YBRWR0x&#10;HYBj1K8yjn6iKrDVy7k1LU3TxAyGJbGowEveUb3zMUzBOTCqH8xurDOnzHiYNNjMXsoUv7jYhHCO&#10;1pwJ3M4aAwkNFVonySlvGNbjVtNcTDAr0QyUMuGo2hr+IYUcncUFURsqaAE/BNfiDtCM1LCsO9Du&#10;WwIA6nHaWipdV1Ltw/UfLpTGYbEXvVRlUYI5c9TS9fMdZ2wLaC/MdVEoVlJU1DKsu+T+YNNGmWFO&#10;XBB6Ij9eZrq96ju7b8wB37iZ1UwRe24IXZ6qafw4hxeMShT3YZk0z51Kxd45uP71aoypwxcc+B3C&#10;oqTd6QcApqtsR3FNVAFe1D4h2mqy9zWYLGKiFglpevEKvKBrvxLw6x6SiCecwywbr5eJyxSVtS4v&#10;xd9w1CGkDkjncleRz/MBYhrjERkYdA5ld1cWm4FHTu/3BQM9XziGxLKhy81LEWzauvEQ1fHu5ktt&#10;a7i5LDOJVkBunP1HStBe61LUFFm9ncObFaphkBtV0f8AkU+gGowdOsAzApbs8wogF0wREWSlo3Fp&#10;ad+05gDYv3qAXY2eZWiHHEMGNQItl34gKYwcruUGCnxBZ5vEq3XGo1fuBfD8QFtoxlIavgiBRXHU&#10;t4DioXq6DUB0PioUKN3qA3Kw/wCoG6lfiC6sfcslF5d8QKBGt9S7WOCoQGhPEFmPzLFpSEpVmOeI&#10;zowuUYbxB3NoZmVIW5zK06LziFFGA/DBCbBy6IAAFAQlXiZuCKQTFA4yaglz4GgrG8DV1fUqo2Dm&#10;JYAdtH4mCqg8gP3ANkNUTuK3u6mS0FruolyfTiLYRc2lVaO13HIyXkOCFkCNPSJKic6jpJDb0VHC&#10;gaySmoTsIhLRfcCIcN1VRAjVjEeKL8kBdFviLmj8QzoxU3k55nS8dxsWNayKUdFWUMEMEKAUlKjT&#10;tfuD4OGS8wFsCynMbZcDgyxnCFWCJR5Y3FTgYGIKpdWb/wDITBE5cEIpiX34jIJWRqUozvdQ21ao&#10;tmacx+NVxLdvLGJhPRGrM1CQAtFjfEVEovk1ArNTKWjWMoCBKwyMdXRbEXgxEpgccTAb/MHBvfU2&#10;XBeomfTEuKXjuBskYsz0g1YIMZhwxFdpf1LOOPEw+CJfazywbhzh31zGlNBisQ2FCy9H7hjWGKrI&#10;f1FS6l7uN+zOajTbXfEWCqhEHaUEvShvDMoDeZVhI9RFuzzuLlVZxHrYOPE5jNHqMoS1TKAFOI0A&#10;GRumDoWIVlhNFZzMruUMfMoabd3TKihWLxGyOWmIIwiV2lGFdL2Ra7Qvo8zM0rfh0pOI6BxLvLeH&#10;cNyk7Sk5xxBNjXmt+4i07Zc3KAxVvPXMKrwVYdseouZ7rxAqo8rqJFQG8TMFqz4hcqmZQM7F/cxj&#10;BN5uVQiXChqCYx46g3WG1uGHqY2Ljd/i6iv2+NzF85mXHwzTulKn1A/B6ldldYgVQPzq4WXeMrL5&#10;13OLVDMdYqnO9w8AtVuUsUR2Q3i1XRHCECK6g2dTW9kzL03niYWNsJWLdQE+JmGV8so+e4WhSjqK&#10;7F4IFLcDHqWf1OR2sGT2lCZoIH3Of6SiDEtGr9S625Comy444hc+m4wQo55g6oGcEydgCGSxTHDA&#10;brFwXqF9Ad8x3pfuLSmrhzL6NmFMXLFpPiBBWDDfMparQDKwqvjRKxxOA5SxvkqNPiDHCyrVR6CF&#10;2NjpmVzP0RoqhgSm5lwPguVrgspGYRV3SkYEmnBXmPKCurqbw1pYRQXlVv4h03zav1AxaEW4iG4D&#10;ta7l3cvBx7m3bu8QRH3JBbIfmLWgNWVBlCzDaZKLmDsNkT+5nbgOCYgB0ysENnG4JFFdV3AEUiHp&#10;cVjeCKrFMFFPP5gsjhFVwwygyPY9fM3tZoe5QCa3cpaSYXpW0eY9pLM+GdLYUxqVQQQF4jsm0lCW&#10;MWz8ys5uuo+KLjrj1LRu33GlSygdfEyytEFpXOD3dX8S3RminMcp7HcWAer6iAItx4tVvxHmFQ0Q&#10;hnDBGA8dRsswhzQqIBCcxFoPGo25V+omlpKbFS0URYlDbDA2opgrcUcXDSM47MygWsTIPzLMq5cb&#10;1HdNS9rarJjOcG2Apb8ShTy8/iONJ0kowXa5lRGXlW2N4nYKdkYHrdV8TKhbTPUAtB/mUEFS4boS&#10;CG2UsvtmQ4zmcEF3ntPMsD7HSVSlm6HmVOXSN8sYVYhWeY4xT2te5YKC22CJi0PMBKM1dwJtdIuz&#10;NOMSniLgmfSmEI82fFXBMkabz+o9ZTm+ovsvmKMC/cEMts9/mOl1jlY1QqpXLpmy0rid/wBwz7GY&#10;M1llhaKdZjqkvn3G+SoZq7+4ou7eGKWNthSdeZ5tTR1MitamDDmkOPU3LhUuXpDQLuviXtTsgMKB&#10;TglK5vruAYC9VMlazKcT6IA7uEtTxEsPxOHqV8LBmhgMBgrEIbyx2ucwMyhG3SABUy53Beo9SsgM&#10;fxC1m+yHZbG68aiqi26i+I7wUahQW6hRm/xFTcsNKrzAWWia5gWQqXnynQDGRlOLVnmJS5HVbgDS&#10;vKMLqpl1mpqk45ZSECtOQmmZ3NoXxTaekgqvqD3wBBwzWk6eGHaYghzKOAUAoN8VOZxCBZXmArRc&#10;xcRYULyDGJC4cSkWltjEdtdNPn1GAoCrLFFju8MXNqmyAphbWCBAgyyu3ozqZ0xYmZjiHPt8Q4mh&#10;2dRojpJvOL1mCoH8hKzC3s2xRtvy9ymcZZQGW3JK65+JmXGYhMDYtxxzHjaruMjFRPwxj2tJeUlz&#10;Y13cUMlTdJtFDjYQuFZcAiGgTNdkOdhu4OYS2x4m4TxiDlAz1FoJM4OIiXm9Qxsi91cp8LkJgo9G&#10;0wtFcOEODoGVq94NQIsh4j0WjNsRHDbDmU6AvXcuAvy5guxRmA5OuIk6X3C2tdpxF0stseGWttnZ&#10;DNHLDFs4ufMozZDbcag2OHUW08cRdYdwahrhgFz4zXcqMhbFb6ilUba6SljH/szlHlKMLvkY75S8&#10;NamHNYlOqAcY1UriiZx8Yj2lGKV2QpoHG7lLXZ6jRdtJKOc0P3DAj9dS2tAPcRdzgO9dRFeL1mLZ&#10;vXniUXrUo8X4mWaPUzitRO41mgmPBfcRDA6vc2vR+5dXQeI27SoZAR6laDbecRu3qJaYt15WVHFQ&#10;4h4NvmpvgT3BjGmhV5goZf4j5z67l2mj5gdMPqaC23bMFHMR1qLs2Rwm906sljdbb/wYS3RXiF1b&#10;xBTqssorKlvMFiEK2h/MqC2oG2z1AHYIc7nbqmq3fUaYbgpbMQWOMkKr53E2dRxn7qBSW+Wa4OZb&#10;nqP3PCJhOICqc9xALUrUcxONSsf1FtcE03nc+EzMf/cBeG5Wxs09RorzrmUPeZi/uKorWGXuH/VP&#10;GH2IxiJ7vj1AbBiU7I/VN76goxlmzbjcWRy8odDTpP0wKVHylwx9Yl9hqXqL1aiyB5gqTZ3G2q5f&#10;wrfqFWsLPEBC8AkY54hmsbxuIBwZzBQlr5gzfxCjJvuPjUGq79yk+CUcnDPbxF5iI2c5P9y1YyOP&#10;UMIARaqNQRrmAFTfUzg36mbCjNEumr6S9YG3fMaUW8S4Gy7rUHnCDjEFQA8sCsgrdRMus5oJYcW9&#10;5hqBnjmN3VvFsSgtVhiVVN+YzYnH/MzKBh3KxS1GKEAy1uIMTgqoDpnhe4FkD6ag3o8F4hWu70Fw&#10;At+GGYtyl7K48SuqOOUVU6SLjSZ91khit/IuJBU5LSvEDFAl4OIlINOGpVtKOqMWAUXpx3HXbFpB&#10;iUpYN5JdscrbKLta46ghMHHdeZWoDrYc8Q9nnddIXSP3B1m140wRseljApdZTMQB+bVy3GG2Z5xD&#10;ZMfXEXp6ApUU5W8XuvMEuk+yK1w3KdAZYFtW7qonJpc1ANr96ghi9McBykR2zg1xK4qYAbL31NDy&#10;/uaXC2z7mpsvWJjvcq3WfEqZc4hws5l20qt2wYAgwDxKDaeTKluZBdVGCq+hg15K33c8gVL8CMcP&#10;RmDDk7uX8ZIgI0FVFeYnUWQlZfG03CX1wR5lVeC4Z4oULdTO76JVZfuIPYVYcxgFBhTmEXZBZIvu&#10;WrP1Fy/qbslTZg+WNCmr7lZ8zUpcE0UfZKLx4iYzUNnJNl03xOFhjrmN20X3KxZc9GCK/E+UT7jy&#10;RbDXM7glQWY6gPa+o0YkahXZ6mx56jZmQuI3W9x2Gw0MX5nZTMRbe2bMqHqFtcuVdDJNQMsbuWMp&#10;TZRt9ykN+GcSjis5lRdFmC5/pDNFlRr5I4tGRVbyMfIvPVDY1yeyGKJbxG+rodghU9waUpF+oyv9&#10;ym6c55hg/lBcpIjirJmfe2PTDBLHhzHw2WYUlO4w1FWkY/MrEHHUYMM0hCQTN6h6gj3uUg6c9xWF&#10;tdTFe4jQV+kCYM+Zg4X9RE4OcRCdH8xpMlPGIUC1iO1Z6qVVvBW5ggB6Qfd6bIYCABmtQTDn6i6D&#10;VuF2chklsF7Z7iDIPBiJgFWQTDDCHY44mFPRalMvKc7i8TEyj+JbvBxx6RUVorxEIVGKor/UCZGs&#10;NS6FIrXcBqpNmkCC0bhoDZxm6JQqwkTBy1V8QlFXPFpOgdN39w6i0sS6lG/6NMShGzS8RIqVTm7l&#10;5YukuOp8YrGPALeKCWDY2kA2BzAAl4pMTFAHBPPucgsuQP3Ldjg17gKKI6Hcv4jzepdNHawiaxu4&#10;q4LeTxBkBWyz7ihZgXVROxZWbxccQMst3LrC42e5h7NQkBsnVwKB6hjM0qkqIImwxPXitzYytEF8&#10;q8Q1t9TKdLiMile9w4EmmLKA8wPb6q4OFpdSjyPPMKCPHHEG74w5nNNdwWhCqywwULRLhMKajV3E&#10;v3DRwO/iXyNuVgxWAzbEDBrUXgaxs3WoSpoTEuMopdQOiKGzEVgW4q+p8qY0aP1A3f8A5DxCwutw&#10;q8fiVYVW8T1Cs0Z8z3ln4ZVGMRC3UcgvSJR4lG28eWNviLm/mC1PHMuKcSyViwqYROHFdxmVB1M7&#10;I3l1FbN+LmItVvu5TvbOrzBDVNECdxKViHXy45gsDOOOIYqrs7ikq171M3LEXqPtNRcxTmRguBnU&#10;zh2+4IBTL3HGo6dS+lo8BqDwLOcj5hpY8ucwYozrdwPIHnTLFYXWSUXYNajW4iZxqBSVaF+iMosB&#10;9JZroULn3DDhdS5b5+ICvNQLiK2uI1N9jHWIiBcunuAWIXb/AImeqbTm4uppn/UXGEcML9Ss6eXM&#10;ow5ALxLiUPECsqYaxBIC4ckALxalhaywVzWteYWYSpR5xxjcBLBXmK9OnRzCABAGLgDRa1xMhRjm&#10;A4vMKg4fEoJZjXcLACD4TnWq5j1ab8w4XDGHBC1aj2zGOdt38kvQKeOGHeyw2qoHQpfbkfcfK37g&#10;w9G6eozy6UWzxBNsPT+IvE7tyMbIosyl7j0AJx5gAtAW6PxEDVcFdQEBrg0satL8wrJxoMS5M6qq&#10;o6lUpC98MrjXk4RfAneMRW/xRIU04qLBQXdN1L1qW3c2WClWWS3RS8OMQeEBkO2NIpnk3FL9uUKG&#10;vltm2lG22fUeVqKLLILCC2BZFlMXzkPzKagDqoI6wGKiV5zByVXmAZdwukL4TknsV1OH7OYcnW5j&#10;6I3CfMwU/MDyzJnlogANwt7BzMYWq6IG8ZTfWCeCDJU5BDpL1cVvuBdPmXSUanjmJV3caqt48QU1&#10;Y4l51jeCPW2ARqVAYszeJxPGItOq9Sl8wXkUYkotvcbN2ZPzKPZ86gMibiDC1Bsx+EtVlf3KK1mO&#10;XUQBalFKLY+Itreom1uzzNsYqMtmbPEFe8zALq4KULS+YNNX5jTyRYoEUVDklg2oWZq+oGZJy18Q&#10;qrLPaDpk3YzfM9THqWqw6jMqErvMAMORI1A9I4abIrbAXFaNlVEamLIVdbPUGm6e3ELVBfM0AMzq&#10;9fCXjGG+7OJeCZIebr3C5ZWjDTnw8RL3owktoJrnMsxir15gpTwV1KGxv9zN39BLzgK75izf1DvE&#10;0UcRAZUx4dQAF5LjcL+43BLDq9TKlgPqodbhdKQZF5gzcPmpbwHTDJlWaLdkNFLrKmWwZQncRYVC&#10;xiPbNJ3TmUMJ2U1DJ6KJfDlIydSwHCqqiLj31KuDfcNgL8rGdIOFc1Lijctx6waGAN3uGZ6MZgWb&#10;l7FgdlpGSszmMITWRQoRSbDaHrm27rxGtgFpUXArGt4meXfZUYtuGKEKiunNwMVaVgdxBqz6xHhU&#10;oOJby7KNy4qwKJKu2IGNwcrk+pU4hkUzcYZxyYuO7oWPFG149XK2w3zmZRCp0+YPqwDeLhrO/wAR&#10;gKWeeJVHInmVzHGBzEtuBxbT1MYDD+pdBMGdxCtgXHA7M4JdY3jFEJugUa3CbIPsyRBWg9RBlKx1&#10;B0xT4mhR+JeUn4iaqDhIA0JWILe7X4/3MB55sgA+bgyW3DWMK/cvojz+ILF1qF4lTN2DqBVXr8ys&#10;4PuDbB3SOSYCX3EHJ1KL7gWYhaAldSxnuoA/pErLzi2KgwLYw3Fxa/RCrG/UbRNoUx2m1GVC0+8N&#10;MnmE1y+JS/4TyxzLLsE4i+L9xpRxOjXiDQHHLN3xMOFW4S4+WolzzzDdOZTEdsLCldTBrHGI9Rd3&#10;MnZ4qaajWXxcxTAhUHFDUD+5ee4ibKMDuPjU2A5YRM3lleYxhygZqA9bfSAQD1zDBozB3Kq5QhRd&#10;HgJa+ipYyg0YjbBGqe4XCw1YbgvA6ZpNI0XhjsPjzLcspzUCtJuNlIZNjkidXshaQoiP8oWZpMsp&#10;HBBTXmWODPUtLK/kiG2yvklSVd9zI2HDtxc1LqL0LW5Rqs1OEEWJUXrzBOGPcMaN7MDgXVLcy4LF&#10;ZIhmLwEAFldasrqXQ+IZPf4mGwhvECgLfIjtBtR60YbVCExbau8Q3mYDiVb0w3QlOwDTcGNjY7lx&#10;EwGMljtqOXeDGgaIkM+BVnNkTeNqbgOaWBSBjbERNlQTJN3HmluCpT9iPzbKG9To44QhCgE5CoB7&#10;AwVlmClmeKJpTCGPcFL5bxmGVlkj9VeHFPuKqLDKGIXSMquGA3Wn/UdE4xdGP7lg0BaHHmOpV22p&#10;ZACuk7ncBbXcNFptyjh3CHfxEVQTNtUwFA31KZmyYyUzINplhtsR6WXgNHDMB9i4IKbFYmt/c08K&#10;3Bto8RxeMOamnF6iclit+IMpmOs3uUHB8xyWGfU0ytQFwANVUQ85peIUMxWVp/cVdXUycXXUV6Jw&#10;THlILcvmoF8CYhdRKB4NDA7PEF4pvuELxzArjHczqeNTLo9wHeKnMMSiFUaWMudzPeJmV8txBkDo&#10;nJPHc3RKP3KAS2vcQldwAoUmECmNm1vTFyr+YqcRQV4X5lr6riO8wGLMQJuv6ly22PdriWquDxNo&#10;OGmpQmyLbmI5qIys3qLLjfmKu9xFK3XmZGfiX1uNnHvMyL1CUAuWFU81tW+uZtV7C/8AyCQWRKbl&#10;Us2pbANrgYKYoF1E1rPKxCNhniIBixPcFRqMXN+atKR9Fr+I9LxcC1Vj2Swka75mBVfqDAoy8cxs&#10;IltVFanIPUY2ycvsikoXV8RwUY8QGUW+rnThqlmloz0NRE70HiAoErQ3EqLPE7rUWQ+k6hgAETuM&#10;JDCZ0tQzRu6criIoKnJAgAeo6S3VETuwnYmfMBODKjcdKJUTd+Ilu+DgXUGkyjepYgIEuA2e5T0u&#10;OHzEQoq2B4m6GM2Somrt5uXIcJsllldYiFyC6B1M61hvSJuTmquV4MI3E+Aui3PGtdZgo4dZg8FS&#10;nvzKxLF5imo3DqCqsum8xqLrRWl6gLbHZF1a5ZxL0lU31AwOWEhErCuZmhCjXcCglG3VTAySIcGt&#10;mefMCgA3dRxSzkrZ3E/Bn+5QSwfVwkA6Ddy1TT/2DAX7lRuBywXRZpWLlglAbYVlA6XhLbn4vEe4&#10;DjuD/qMrlfDm5TGuWXUKWLjzAlwLVmj5gjnYDiGGQOGUeCOn1Fi72XjiZzYVi5hdsq6S74qGf6ht&#10;zLL7eJZlqNrWhAXKQTBvM0AGLrnFkomn+o7qtXu49F44xNxA3sqqgsAFTSBmpk+6zOSEB+/qBKYj&#10;VRXr/wBgwQWlwNGCXQ7cQaHjZBUHmZOIZDltPME8i5YIOo6MR5pQZpEFXqncdAWsRgqMWhL8znpj&#10;hi5gsreot3dcS7Yc18wR2gXTzFfFeoxZrqYG/wAT8q5Jotpeph/ctD+WWpg/uLQoHm56nuOGVlC1&#10;UvedxoP8xIh3M5BC4PiLj6gMtwryw20eJvIMaoI5Qv8AMFsMeDEoc0nCRxx5lQmiNCG+mXulYaxG&#10;TktErQshHXuVtkckWxWO5sADnUuUpTi/EsstVWpXcOkIllPMRxbQ9SmihpDq9R+NhdwnZAaUCYqp&#10;0wdXxAaz3yqVh8Un8y9auUP+qIr21duDqNyOcRKHXFxupXhs6mgdbjgN5TVryJVYFXZgBM0XcAg0&#10;PJGC4o3jEtxS9AS04zdPEbj4O404KHXdxD9DmZxGrNJK5TqYLAus4ZUOS+NRidTr7JjNpN9OIo2a&#10;IUtQLpwhpviItsts3KQz2BzW4BUAHUGFKg4hGzNWTJ4gBs62lrWdj2hoAlgsu6zs4YiMy7IOKgzd&#10;AFdUwidwVF2JuDTbl5/qE+pay+WVcmVjQ4q+Lh1BQvX3EPcM2IDivnMVrJuJxi04gbrwvmKhS6re&#10;4LwEVHllttAnEags8aeppfHKS8DzYosWrJuAdqulvP3ApwF758QTIzycI2lLnqpsqy4a2eXUDQ/z&#10;qZGgB86l2U3VYQUIU5ZcADlBr5iTA75luF0qEuAt43LL4zWI8B8wc1lTxMhOXi5b8kG+Hlju4aia&#10;lGDKPjEsB14mF7edbi5Kc5YYkwK+YslNctZiCw/MQsmFwwbpr3zM3Jtu4JWZiX+4Tas1cOU29VE3&#10;mTUbPUQpk9Rn/wAiln4hsl2zOCaqK08dSry8Q3hQidzZuPtMxmrxqWYePEXy1dzQAAb7GKvRu5lF&#10;mtsozj5iAb7i52fE0xqDrdTSUFt45l1Cvcq+Jd6zLojEDXshTx7gtV9+IuTcWjAZJVTdq5tj1iK/&#10;3cve9x2TNzLUyNtVFFiilV0f8wgbeiExzC38kGAKRWXiigNQU43NTWIe3uZC/uNY1pVbSkqFQ6gD&#10;2uTWbl+SgsxWEj4RF7QBUZbjYBZzMqtdsXFW3qK2pbdkWGhvtWLZEDspeZUgoOIyyUBcpqItadNv&#10;PqPsghYkZ0Ju7mbStAilAOHCOdF8GF1wZHuXKctkzZdY3ABzu95ZgEcqNRsVWN9PiaM2Q6r/AFBA&#10;5U4P1C3IDnEpRfuBaJRIbX5iEXRd4lV6CoGngAY9o7UwTCutwxQ0FLPMA2W9qiJCHnzAdIW3yRCQ&#10;zg7ikCMUqYU2lnmCMEDiD5Zk2xDBp31MwLDLh9E6TQGGBuxb35gqKKdGUiC87xMK0+OeZYqF8REH&#10;Dgcepdts77ighxk3AyGwFGM9TMqWTj9xN6xizkuDcGJTxmXKRRxfMNGYq8iXp4lDqskVF5Ivlk7Y&#10;02GnIS3BmmQtzGgsNzTzOTKvcEwBCpbdijqY0KbXUIuOtXhlaVlAUvmbF2Ir6ha+dwndeeIjQq7z&#10;LFXzqXWXcvyY5Ja9gcRphq3UVStsVxN1IVaznZDXoVSuBmNjmJYXUs7NaZeL4iLYKy5hgJZ8TEHD&#10;c3w2c9yyrG9zJEgosVqVvY0ZZUC4vc4WV7lS7t+ItQp8RfLYqEBi5rGJdPycxlDeCCOMjLmNkCIb&#10;4mSngS6wj5ie0YRYUy6olZYAhJWwuDLx/JKBoXtiX11EU8pwS8q304gDCo241MvjL1LArFv5iAtN&#10;aCL0edxeNkyc1MBc2tGt1F7i/wB6j5jyP6iax6ilvctPeI0Z5ReLX+yLrJEvPiKmv3E3HjuP+Anx&#10;NnUaGYymsoOd5goODqPec5lEFx+rOJpRHYl3c+juG3DAeY6IFk9RSCmqa+4oCKVcYrn4Yat/yQ+f&#10;vqVGn4XEm7VxjEJNX+pUMIRj9RSDnmvyTBdQDpOmcwortyQfWNXuoDbRK3DymFUGMMLozcKbEDww&#10;tooTZKxKoFmsx6qUxY/zK20cytktXM3RuV3bjmuSJZui+yJrK2twrK8TWETSYxWYLyDx3DyweJcG&#10;jNLjxLo2MEg9S9Klp6Ysv2tV+pVwW0cB1XcFNraH1ERGQkfjPKlxuhHeMMZBQHmEAS3qYx6aQXA0&#10;uPEbChw1kgJVTgXKhQHKrJKqIiOUt+pXFl6Inmk0FxsIBzBrFwEJYLFutaIVpMwugHIOfMuHGKpK&#10;uUI2nRlZa9ZhNTQPe4U6RvxNufXULS2H6hsfxcyYGl/3EF36VADg0G6rtmOA+JSyU5wpZTpW3MN4&#10;JY8R+C8VdQ8KulN3UEFu44itps8CFVeKjHWeYmx/5EFtCzvEQAG06/3H5YFhwZLg3YVndRz5r9x8&#10;fUQ1AZKYaA+ovuCKdZSBmlzuLr1ErCYRcvmK3Bo0Q61zKPTmfJvNwVhyrlhut+Zewc8ZxMGHK2eY&#10;0bxC+RRudhjzAb/IgEoq8xYrZsigAdr3BhlBU5elQ1ZjBbDitRJidVGKMzlWYBUuspxBo07ri9vN&#10;XEvD9QrPtiq3xxAJY7gDgvWe5YoylHqDXoM4NRbwI3d5OIsVtxFpsqjzBz/c+/uHBqKZH4nOyWZ3&#10;ic8tw0MPhZkHT4iuNU6e4t0aB07iEfokeai8Wz+449R9+4HD9wUdZUhd3zCaYBZiO6ckJfmHOmDm&#10;aGSoqLvXmXvf3By9y8gXcP8AE6crBbqMW3QOi5iQDWf4mLWaqDRdmfMFarl1Atw13yQTZbs8ygf3&#10;mCgA4tIhiDrxNuG5j1R6hKVah+hIBTQ25jbWPO5S2FfEOooVXs6js1Q4rmU5oxxLbKkbvqAFrJXk&#10;ypt8IDO8eJfUGw5+ZdKm+5WuqUNWLmDjZLfUOMeI0udcRo7rmF2XXuBca6l9kBnSIYw5iGDGgbYV&#10;dBpGsR7K4ODX7gcqUUdd3EQU1PLNhVnA/mK1QVXbuKgBa4lWfW7y9QxUtR4ILixOyolNjv0l9U64&#10;Zj3RpDK0V14ZSrOHhBCXjKE6JWnRGgI4GuY5/NGr9RuzcCZf+SHE2RLzv+4ZtkqrJijbzcU0HtYV&#10;NISDWQG9wF9+oWVaT3GxbJSOYm8FLrxKI1iqrKRwdGvPzLx0rhXDnOHCXcugA4QuCBS3G2oz6Q4S&#10;YXg47PcAIrw/TLmg5EGmJAUG2zUVSHfpEktHeF/MptWe64iuv4iQLCu5Stdk4aznZFjd0ePiGilg&#10;3AK5Qd+AwDbPZzF2JYUFFQK7jPW88QU31LW7MaJuHHisz1i6JjWsmebgckXxnPczL0r3uYu9M2Pq&#10;5w8wHmDVQ+VuOGnWICbhwdeIf/LhZWClVFSyXJMsYyxSeRildbnZOPa6gArviWsDR4hhVF7uFT3e&#10;PMuxNuR7mgrdMWwDZvUWstXMYi3ur7lBWgvrmZ5nWbjddwVwRoUIxNWa/Eeb/Mebi9b7i0vneIur&#10;yxtMXHjB6lYauo4YiZrqJ5idbuIEJM0yvc4MSq00HiNg1uUbGd+5TCUTREWWo4whiA51AlZxlc3n&#10;UDmjwcEqG1RbUscUt9wZpEJ4mtypx4lZQs5ISrk0fEyr+Y4t2XiC5DDqXjyeJX6OJUrFOSOzgM9p&#10;OF+XmZHHjqI8hZKTG0dMS8KdzBQqPeziS4eQNZZiWOTcacB4mn/iBdqm2AwMz8alC3gPXEKZtPiK&#10;6Y6pq91Htu/UD6iVfrcQrd41EwMNhGq0F5OWC2wuG9RKSOE3CjAx4Eoo1zi7IjW4ArtHGBATTKB5&#10;ATZFy7EOiMtLZUl1nFaPmAELhEcMpSLITXiNMpxtjirl5ardmv6m1mV9RmBYBDcaihZDWcSymg4C&#10;cNM4N9RJnUNBuLQnEsfcFjqxazzDZqMB47hCyWbX3EDK1ZqMrIWQM3sau67+YDYn2iGA3xceQzMH&#10;AY64WXpSxxWRxmr9TDdg2BdHDFK0oAV9y+xdFMYLRv4mc3Vik/iNBKGD/cFCU1l59SrC3nGKhNM2&#10;DA9y7SVZY+58GqHL/M0R8Y38wKepwqEAzAOwlzt30eImPtUoTwwV5JgtfjMM4cc5maxzHTAsrhZR&#10;dVmPMFND6hBM238xF4wmO4HAbmQbzM3DT5zCcGl11L1bzzK83bWoPpjMxxM3DQMtdzYto6YDdfMT&#10;F8fc3NZ7mS0LoqVa14jaDUFQyws8QZK4iyXc29sDhId6iCKeL6iRKX33K4r9VLb1uYdxeXUrfFKF&#10;xCDji01BiWy8eZQ+4mX+Yl4iUPjuWN5zqA+5T1KqBjMrZ8R6GZWefiVjVRM0Yib4Pe5X5lGpWrmP&#10;V7O5RfmJrmJeOZzxcyqVoy3VYhZ0umLLTqIKu8+Y8xjm573xqChX1CWtEtIm7EyXE8YKsbuCwBIV&#10;yVAW6AWXL1vuMiJ8SovA4gB0NxLYMxzYMmLgLPMuxpnxY+IV/wBTOY8FYjeBbacJ1GLXnbVajs6R&#10;4jLG3u5TFlx5dkxmaZqI5GIoQHGyVGoKrshWK5uJdSrqjfcAGnMBKGe4/AS8NZz/AHFWgGPMdg9/&#10;EHCpxe9wvbd1zD0kda+5bOLqy4qEDxz9Sqrh5q8xxfprxKucUdEEHNXWIdweZbgiWq3v/qjikwt4&#10;1AoOBZUjyW8UOmAVkW6nBWPu5cKAeCqhCgVuotpC7ouVgLhazL0sW8bjunVYiQyynz/uc6iNkzwc&#10;salF5QLp4ZyJ35SoxIFmyjucDlRhNtDBBpltwJ1KSc5J9ETY7COTsluQ6NwMU4tjanmKsgob6m5u&#10;C5qNy40jpxBzdJpa8jErlXGP+zL2d2MZ8xnV02wDQOzMcy4WRhxX4idDNCIRXXuAAHWFtxMZoBds&#10;b5kNP/eIsQWndHUtm4tOYN52rS0eyNFVuDZKoF9RulKocsu7rU98auDmGgKTjmNFcUJhhQgCNUsV&#10;2YuLuYRl2iVq2UwS4Q3qiGgy8y5n9wwac5gznUDHMyNcy60grFlB5gqBW4KrqVwms7jvRHa9Rg8R&#10;9tt1eVijtcYm+IWJv3BdFY4ioHphRoV6eoInNlRW7ykA3I7ILaUusxssbGYmXEMhlX7uVnG5R13e&#10;Jh7lKleJl19xMom86lXxE6q54BfNSrqpVufqJgjxZE7u4MSkMWXcCqv/AFD2xBsgIeIsOZ7y6TMG&#10;+xV0szoo88vEZ3Kr8QyEIDxzNVAvqNiv2TsWM8E5cWamVp3u4ex8kFh+WNYSr7i84jFWq6jOJSt6&#10;6Y8KsriGlLe7RcQdWhxHhqHepaErkW7gFoL9QL5hXnMotZrlbi2waA5mF3biawFsUEV3qfcyFBbx&#10;K0iDa2xmfLRfUGB40VCwGMcf4P8AcrkYBErCS4ALYv2QUoJfmEI28OLj0CmDiCChMMTDZnoZagHb&#10;DHSbHx8RMqTtGjzAwrTCZq5yytcP5gZFTggwLAqdwkAuQzUaVxOFhsS5w3dxmj8IAasKlJreVjAG&#10;xaXuGhUTOAC6cviWOaxxKBvV/M5YHEf1mK04y/iIiAaI3OaKFsqnGIouoCyouThVa/MqV1m/UVKt&#10;Q2wTLhedvEAXQAMVEYEcBfPmEnDKJv8ARy8mVhooM33EoOEaGM1kGbMxBRQGHUL3BVV8Ta4yFxUP&#10;HAb84zLYhoZ+COGHJo797ipLBqEAg43EwUodVLrMMU7A9ENBWYlsX0OENkcWHEr2lJoIa6XVFQ2d&#10;1V0TBfLcwLv4InN2IpmLBwvmZOVtQXkPTU3HHqXJaXMEyWmC5Rl2RNjUaH3AC5YacECeD3AS7GEt&#10;XqUkZzHBUF2YDNx32l8GiOYDF3c1GDmUptteZYwr4jnjMarH1TGuZDAwBqjiFYCo1TuWLdVxEdl/&#10;UdqImXBcqizUTFxLUJ7mziVj33EzjHoj3KZsz7lFFsOane4pcTLzPvDiBvMc+4g114/wL89VEEoK&#10;3R4l5ebPmDbuDaWZhktjqUEG+ItwZCs2XcyQnLOfUcoGbczgQqMaIAIGgrUvp8RacVLS+534Qah7&#10;/U04uJZfUavB47nzkEaN7uqjvhEvXOJYV6PUuUNQZ4jMW+mqruLLTPLEZK2YEFUqW35hCJhsvcpx&#10;+iRg0rkOYVq+AShUW3AVHCy1e+4LTTRsqcG7hR27VUXyP5+prQCDq3PcWqyFyuLumqgZ1bEv1Kn4&#10;tL7igFGDFy0ED1BDHhxmLqswXXXiJtVK8kO/kyec7lqW2/fKBjjk3iX9RumLSK0BubsZS8PqAtmR&#10;VuJldQgm/EK2VL7ExjnC4lcQTAVa+Y40neajIiNo8+oJoV5fMuKoo8EEiUo5sGUGdN6gsz8ghWs7&#10;BpjJzgLuPTA7l7b7F8yrtlNEsW9HWJVa26udsWYZt8XXZDPO2FT0y3gBhaMRBpZYUjkADFAPmCuU&#10;aNkCqiZBRxFIZooV9QC2A0IoYrIC/mEraOcRJgiKiPcGb8laZlhK1a7zibIVmmM9Qmwg7mtwOpHr&#10;EB60U8x+nY0NJBjG3mW4cwaq7l1Szm4rMzWK7lzgpFQ5FmBRHQardy9t3/MIm7ruXvL6mvSZpeXm&#10;EENvcWjnqVrU5uoFD6VcsMBeOY3XpwDzFEt7JeCNlS35jdpdXmZFbXnqOwhVyq6LKTz9TGZUrIzE&#10;O+VwdwCgTnYYYgpfUPkUNZhhk1wTRDbwJB7N9QGml3HR0hshqtW6hGVbKMfh5g24CL5KjwK59zCi&#10;sbgbTe05buBUCqaI+Ljvx5mS0eZ3yQQOO86jwUvmLkHJ6jX/AHMrFLEzuNDc0glEOKwXUDSzar+p&#10;9UN11MHxqVL5lqKZRDS0BWHmXW4MQkDIMHLxBMSi4AYEx3Ks8QjNVfMvsGXj2QPiCOQHnzDyAZi2&#10;DvZ6ituJ0kLqJoceJnw41TBtdViu403MSAfRImO0dhGXjivMcFFGGXSwXza5l40HKC+hN6jPhE0A&#10;n2mEDhqpSaS6t2waGB4lVSwnZqcBu4XTMg3PzAFps5ZSiHqpyWUvEDpXzObImNwYoVzDRDWu4OYe&#10;W9VEgMjqOVNXRcNSFmuKhXBffgTNWYUuvMEi1IviOtWA7QflEqDhb5a78wVqOEdq6VVc7x27KjA7&#10;4jnmJ6qIDovzHLpQDMovVdZliQKoxUHbFGxTOYElrfEcpfsb7qDnORWPcqa2Fr7jOY3A38xqNkeY&#10;et+fFwArgwRHCjfbomitcCAHQM+R4ZSVXINnCMQNlpM1+o5Ay6cbg5WcN5ZY54Rsl5vBih6LKMFw&#10;hVbsQjEy1nGyGVyPNxiG1aC4zSUpdYEltR6NtRuCTBgvxKgjTGsxWQnaqIEVu8xbpK6jkbZYDNMf&#10;tlGZc5al4lMppe+Yg0ohWnZcwBfoI5EyTANnzBaKu4LBTDrMwL+YW4A8ygDczO1bC7FZMwQq3sYH&#10;0eWU5Q5HMCKkZZur+KmQCripjs3TAWmXe8SvdB4I6s4i+QmDwX+0TQxbu9zaRW4CWntBko4eUCoI&#10;XsIgL+GEqF3qKK0PGpSWr2sSpt7qblH8o0uimW9b6qdYuXbPUt37CIUJXcPr5JSYL9SunZE571Eu&#10;JuV7ZVXxExZB9/uAmsy8F/4Gm8l4ZhvqDdQFCgr/AEihxhhlvHqZua7lW78woHT5mUrBzMcFceHb&#10;HFg5G4JsWU5uO4c1aMQywKd6lBnf7l4lLuYK7lDgKJlUVcYNrrLOMieSD5JgLPibKMT3VBrHLqEN&#10;cOZna+oRx4irq0TmaLvORiYUbvEcAKzUB7xVVkZSODZEXtzUQOZ/E9F5IqIqo3ii+4v3MqNEXXDe&#10;i+ZXY09zEHdWwqsCdkvEvmi45fRcRbhBTb4jis2pHb7imAnPTDjpX4+oOl2Ckhc1UlbJeNCTIV4i&#10;7h7MxUyxszgEFft04vyR4jDQMvRotacD7ihhC13RGu3OTepcNa7SD7ipRW4ArkLR/wBmH6JeDdMV&#10;kjs3GvylhwlFOwvYwRu4hZCV61i7AQoR7XQ/78x4gOS3InMQ4AgFr4jYns6fiJl5CoSlw6Ft1FrC&#10;KdO4AKW35moZJmtEuuy4jdAT3xK5aefXiIRxbFpwHWobuBabq47AB1ye4ljinZHHDE266gkKFEIm&#10;zSs69wCjVuEdJKwFQIPMbgI0naczKsByPcUE2U4PzG0TvxHPWYc1ReiyI5nIKquoJZwxTTFhPdhM&#10;ewUQFifnc5yPjM8MczESyM26viOnEFc4HEvJzqAx3dtsAUXnfqGfKHM8EBZHPFQFstMEB/UGTGYY&#10;KIqDnX1Lt5uFRrddxFRkA8y6VakrcMMh1C/SF8EWypa2EdtkZG6iRy5vMIoUF3KfdZrcGZ1GbivL&#10;jmI4/EKCOJrHc7FVHRhkuwiA16lIwInTffMAtpWyA5LxsYBIEzURvEUtHAhcYPMuA/8AMbA7fERe&#10;W+5jK5mBgvMUbpY4VuYHgOf8Ew6lB33FaWq1/gs1qKgyxVFkJFUrb4joUu0cEQebb7leLGDqb8Cn&#10;2qAP/CVvkcxcjNVhbOpdqlfMAadbO40dEqtPcA29yo2ag0NHUUcMnTL2guHaUPXMDaUDU+R4jWFY&#10;7uWUJoqI646dHOotmrqhuJLv4j5o3XTDNZpdTbGHiV5AEEK40YSrjAoKPzKw3y1E/McbyRu2QpjJ&#10;CaOGP5JSRXNzJm3MvOyasXe29QqxyDvZMAp0niMhcuGFXLmZtDNcTBYtQe5RnTCaZYmWKnkfmBAo&#10;h4Tua94+iPygtuIqp7IO3mBNhoULhQQ7HTe4A2SBfF4iouBjOPcaAasealSjbrKRgVs0XE/VrNAQ&#10;ILDNK5jjsXD5R4tIq7IrOw5iX2PMSwyj4RSSGmiwGA2azuKPVK8soET2XAq/umKRktxGlTgeYTgG&#10;tWRIADBwniLOQgGK8wFWGLwQTVp57gwBUbGORuHOYUKrdFxUTsAN8q78wNLb0VUPMyNnjxCA4i2n&#10;FwpQJsmOYfBZoOL/AOqBTVHjE4FMxZvIyrzzBgqsXRBpPt4lMAMy7+JRsCseYy4tXRctXkAz8z0C&#10;4plgvvqUssAO2BGsX4jdpgysdB3ZuZhM1hi0nouaJZ4Z9IHtgX/UuVAqYW1eUlFYg/4mQriFn11M&#10;zzipbniZiwv0gh3S5c9S2916i3z4hlv8al5O4Vw5nsSFOLi0iYvcywVjZGto/iKiC7x5gGgKu6nD&#10;q42Id9D1EieEVUW9NiLEIJ3DJVvBl8G+o1aaU6cMWc2Y2RSwYg0ZHjmAw4t8RbgINU7TRRH1gE5I&#10;4Y2dReeUMMewqtxVd7jiYxK6EV+5CO5QWJHjTUaH614loKZOUMQoaDRDyAX8QS4Knzi4JAGoGgHV&#10;SwDZ3FrtGrNMQUDfKxmHJHkhUJkJQqajQdzJ9upjA2RwxAdGTmaAWpRuvrcQsoKM1EG6omPU87iY&#10;WXLKnNR1pjMyHLuV1RFWupddrlcNstdNz5rHEVFMZ1Cjs9xwwfOolG3cwGtDWM9yquwK+u5i6q1T&#10;EqUOyX7aI5Fz/uKVGbyQ1AxlK0ShQ20YZrVq0MwqgW2V3FtqvNvEGFXNPMrXOunMogjdvHU4I2Xd&#10;8VxDStaOmowbK4izPa9+Hn3AnLEeyD6DuyFEcjtGIrFU5qU4i3R7CEbDO93b+IiAADQYPL1KMQQ5&#10;Nofg+ozkTTe4e2GYN6eJZe8XLKDqaV+orYs1tiOc+pRQMW4ZzjOJvjJKytXf4gWtZ7lkA4Z8Snlb&#10;Am5YrAv8VRuFGzMTY4PPEwVoGnmOaFueKieTGBeG24OSinFNMBytI3Y1CNlHLpP/ACOGcujqE5st&#10;3cGSw3mzUTVoCQDDx1FHI8FRSc5FZYdaVwm/UIoqjqDVBZEGtvRxUsN51cGC75wTPjqcOX9RU2fN&#10;E/BBSV9JQt48Ts1fUDXMFekrogGkON53KZDLDKanxhW5vMRGFc/4ITKwQDK951Uzm3EfNUYIOE5i&#10;VKGtczgqaOmJe6fGYqw3fUoIHeKu40l4usS87/8AIs7w3MwNe4VmXcrisO55WWuiLKr+Ysu23z5g&#10;1v5hnV3+JTJFUoee4ms+VxpLbbvcwvHO7xGN9Oeoi0parPMXCTspmUBt1bA2V5qoCGN4GouUfIj4&#10;NbJncADf5hSxr4nzxiGzeP1HRdFKjEhbXaEijzeCOONgqAwZ77QAg+lRKU7/AJjWjqIWFhFaznUN&#10;lV59S02Suo9s2NbjVa6nzOYb1MuNfzA0DTsqYQbDFczCjvcc0bG/MsutczJ8VDVpk8QSLTBEGNXC&#10;ssAmvhiAAti4JlUbxMherpAhWr8J/UUZF+CIxnnnmCg6VVW/MAKU1nECXozuVTc4MMNEtgvDxMfr&#10;cHcMeUvX3UrT6DCdRuyl0n4gmrTIVGyylAZMtjF4I5jtE37QgjLAtEZKHvpARqK3xMchxhKlZd22&#10;bjoSimzUuxhsQKjKcBsCvqEpIGE1K6KujpjuN+VG5VvB2YWdELrMyQP3fqHlzLPXiMEYPO40g1yo&#10;UhdrjdrcJGvUJVOHca0WMUUbmAFqziIMWXzTqEgV1t2Sjzm4uHNV5gKyPAJdrTaEemYUVzMXcJI4&#10;dxpEA7Oo7zVdkUAMZHmWPlTDcWXcB0xktmK233GlwyhSr5l7C8L4uLOFCrlQqvVsEWcEvMNlDTfH&#10;TCY6UfmMCy01j7hCCuWVjpt54OoBXCAeRpdwwVd1DQviVIoLGPGZmuMV7uAy0LXmVr3LHBPyRdOp&#10;qvJzTC4LPcq24g1gJ3mVhLOoMWoXrcqT3Nq/UoncVMfyR2ezQ9wAfeZU3vzLMylFJc4kNy4e9XHK&#10;SjG9XiNAYh+e4uHF+IqwRP5gNPMrWN9cRqpyDhn8ShkruAXT5ogWznKOTbXE8FsdjxK1WCCrRBW5&#10;IMQN+4IR3USsplxfEcxzC2m7jyEOonfNlZ4iiZbjUOFHcuza33HRX5jQcBxEBHHUsgXvvMsoAYxB&#10;DD+UATYBY/Fy6oJpvhlZlK7ZclQHHRfqBX30j+okUy23mY7IoGNzIBLOkOJRHKUB3L2OSMjCmJwO&#10;7lAOH8RBGhCFVYqNYDDuV0cfqY/mr7gURweoGD4QdGO5dd8cQmyZDcqKsBAhsMXMlTyh4lZWD8ww&#10;WTVwAqckr6WsK1HQGjjjHEDJq+YN2QGPDLkLkKjmas5Jaa4WdXBYzWaOYjX4O5VVnRE9q9Skcrhj&#10;w6p+GP8ALbxB4YWoZPcfoTuWyEJaA4dRgmX8TJlBTEQlY5CEAsNtN9SpLNyUr1iiUIA2Uqz+4SCt&#10;qzljhLTDmu4xLCXd6lsZwl5L5gFku8hlo4RQ6DzNS4mxTHkIapzGIpij/EbI/LfMFC10qtQgEN71&#10;6iNjC1VXOSd569cQBVVy1mDBGnEMsDs5lM105rMthh1wzfrcY/mLQrN5f3OJNHhHijwrcJFJ4CUG&#10;otF0z6HNQ6QrcEyeWJVVFnCuZYNDlunh6gtaw8iI6oaU2RYQUcNu4DEUU2xEYMSxGFRyIZIYpsc2&#10;BDe7DUpdZriNWUNdV7gB2+T2zGiN1zOB8VqNsH3MGsU7gcqfaBdlyighjEAJaDd1p1CX0eHEGDf9&#10;S6LeOp8V8xMVBkbzGgY+YE6h0A4ZfApdxZZHviNMDrEw6FurK8MuWpHqFli+OItp+VqPovGMwjQ8&#10;2l2JSYG7xHl7gsZjZTqwzm3qYaof4ma+IHyEx781PeuY4TxEAdr7lXVwqt76h7TU2Sg4xErfqPme&#10;7IGJr31DOMVLoi+WdXs3UsVisy0ziGGdS8Nu81LzfENvuFjDmZmGwlZZa4gq281AZNpE0qehKwIz&#10;krTGVrEKYioVNDpdS6kyhKeFhu5Sbrhp3CYWW2jXiNcLeUGpFNjV0xjBW1i437mPiYrqUOcRzPyu&#10;GvCmMEapWBpLZVrmCxbLLIRPBuUlhmdpklN4YTSOG4EdY5JhyCJQwrLfxi5dUHBqUgUHNG4mmL+v&#10;UQjs9Sxbizc27QuhiAQbNQG+eMFNxSJkZkEKDDUqxya7nDlGIonY4HfiPJZR3D/mV7OoH4CVGuoK&#10;hXHiGoLgdfmeuhc/EygPk6i4LsQXUBnLD74nJst4tLFAxA3vNyhdCs5HmOGJ0xNBflAilHIr1K4K&#10;YUi9Kty3H1AMKVnF4hPjbrzM/pt8nEA8rLnZ1EhJmxWr3kNq/U0q2BomZ0rDjUsCWvFx8w1hha8f&#10;EVrDT64jUvrQkoIqzghpaa4DMSlGuYBO7H3O0KPc3y1wdzhL5q4oDvANsQuQBocZiV23a/ERi6+U&#10;Vu86lJPIqZi6LMVgs4xMscc1hlGehcX6mIA21ShNxWFQ99xSlgDzKrBQtyRxs0AZ7ZlXDWiSkcGR&#10;/Yl5OFlw4/EOzo0y6OLioVk6jCVkuUApV1fEpRnHZFcVGKgbldqZTqGm8eJZRrcHnM6Rsapc5hJw&#10;bxKhd+YbPyzBWscQsi7IBjBMT9cTNSFEVusMKssaYJXAy53Ec9kQrWZYeqCsJW7QzslWt+pZigHR&#10;N9e4Nf4O8/EWrW1Fs19wqrIfCXgrHczt0uJkHP7RnOL9zb1/Mq3We7hd51xcZz+oTWIJ37losjMV&#10;dwYuOYuKwS68XHTuAVVROdMUFX+Zq16lJswx4lkpRTJ+KnNGHDkSCYojRs3FAlmCNfAvjll/Wbwq&#10;y8Yb1W5bGlIGymsQEBpOHiGfG5VVnMplBg4sV+pkUNHEIhTPLF5Ye3MBgTBAKBAxg9Q0oW3GAQ1s&#10;m0B6gl4JixvxF9xFZsLYroVpgLqYq0/TUZZbRFFB/UBF+EPHvrRMiAe4nZlr1C1HINsUI2y4tAck&#10;RrVHOMxDDScEV1CnJ1ErcN1zuo0gN/Ec1fZ1MAtGm7lPF3brxA1FS0H8yhi9W64gYUAYP+3BIK87&#10;WsS5G3V7vMzyKlEiIKPW/mAbRVCcRPzDnBmpzkHH6QswTYOY3Tbg1DiF5kIGxTjWFLG72YbGAyWo&#10;tukLFW88r2SolrrdkVnGyaRt3XzuaUqasairpRlhsprib0XWdQ7llYszTxHAYVwkMYF5+v6iNXZX&#10;NMtHn+5VLZZBNDhAzepeL8XC22C63mK0M1d/UbNnMXJryQcdXxcKVkhEXsHUfUvuLLbx7ECFUDV6&#10;mEAQwjm4GOcrWcRGJXNGPMCZdZgGmdviX6bu9V1CRMyXZ35lBRGAf2wouj1qOVUFt4SKlRtpzK2u&#10;GEcRJihLww4AAbgRLkXMtAiebmCpUus89E6/8S1lue4lW24TJurq47xBijMLvHzOD/H+Br0gS+LM&#10;Fuv8GbUOT6joBbOmyAptRcQHabYZ5KZ0PmogeOISs4jjmOmin+I1V49w1C83AyKRkIuMXfMtujwe&#10;Y3etzyZ/mXe/xHzqXWcMXv8AcssB9Tu7O5ms+91LsF3dQvX3FZaXrRLzXHcvzicTkK3xBZK9QsYx&#10;nmf9uLmzU3CfN6j1M9xoWUqLF4zD4Atu/BcFBQ4O4nCrzyBDCZNGNR0ZjTXR1MF1MEpiTF54qW6b&#10;YSPMPrUGW00GZoh5qWH1QjNAa2TKntfMADK+5Sw3yw6rgYlaUMN7hLvycS6SUwu44XSrdTaPRIHV&#10;AOiXjdtuZzFsh1ENNlDW4EjTjMN1bZLDVXzC2CAnROoN1COGO6Z0iOllnDLApkM7e45ErVBAb9t3&#10;DIpxQzAto06uMnQ1bFyn1FzkDxB12JfVx2ArYfxC4LO3ERDQrSGzqFUJcoE5LL4ltwXxLlVhsrZH&#10;AIN0zxM5iLStyowRdQejia5B/qVwNFuMQ4wra1CQDN3hPE2QruNgRfO4EYt6XMVXXV3mAx0YpsfU&#10;LWhPlfxC6DvxeYqVCq3iCRq3m0qUGW3iAmQqpQt+bgkvjVsEBlR9MbU5HxEyrd9RPfzKTp6uI0XS&#10;xCrpRxf/AHidVXupZCqwfeIhW99sbLVuaBtHcurqXfFF3uHLq92QkhMGjLACdpWz+ZzSnB9ywZ0Z&#10;W7lUWOn8RNRByuz1HlpaqOIoWLdKf8ysxClOKqPn8lX13KIVtc3HamTiWcHhp4hTOemFxnttgsPH&#10;BXNxKu7M4g5FYfOo9wL6cywm8alsA+kIm+JiCF/xCqrn/mIje5qtfqHOeYdjvrxOXW+JVQKuVs1X&#10;U45lBbMfcDTKYIZI3BvRJBzKIFoId7g5WZ4npxqJqqlb78T1KA5p1ncbvzKKFCuWdh9cSh/xmaYb&#10;4rUDdPuVkcblZy4jcWmgyGXqPnNZmNIo6qXitE7VKzr7lVwziLXHuHpg5zuG9RGsPqBboL6ip31L&#10;A8TJ18QBkscymKZ6Ys5uKWzgriPwoFTIMWerl6HNoe4jwCuNRuF4H3ADNQFy19RvIQElZ4Y1rsmR&#10;losY5jBZgyEvNI8wxnCbQt9zKEHqNIBymDJ16hbWPeiBU5JWsB0QMorobi1cG6gjzQw7uEbaW4BR&#10;4qYVhivzLSV+YtsivEfEZYW+e2Od23PELLr2XN915iGrG0huoXza9j5j8Wjj8xIYk4hBJeCO4oED&#10;qN6c+Yaw5iKjLEcccnmHOoFV13K2AmfxOYd6GYyEGLWIClBWagQIPZxNquG88yjGRWDBMYK4Bmbc&#10;t8PPiDxuci2QJRAHDiaxC4ARvqhc5mKtdepYVuc28y9tKu+ZmYu6JjoY6gTfzEpbCc0RCgbxkr9w&#10;K1U3VjuE0j4qKwJ0viVQtuu/xCwzxxC8U5sYNRPv+5mDnFESwPUFh7yQWyhrxLFLl3jhgsSM9jKQ&#10;fCPU2XLSmPdc5ouYCm/4h491LeEuNhjAeI/pY5R3Rw2EalvbK0+IAKYAckf0pkUSpIoJTsfDCoYp&#10;dXx1CBc6A5CFwyEWrT+ZTtBRd7JfZKUckPMVclcwclp+ZZ3v8RE01rUuFbeIeVXdTrzKllVX1DkH&#10;l2kyuM4JYKq5ehMoP4mcCjzBjh3cdh3LVqXnMckhwcxv6RZeJzBnTcVFhvzLOjx3FbV2wWQ46gvR&#10;QBTk8SjZWdlw8Z+J4o6hvXzPIvuc+PMeWQ7S4lPGMxyrZXiOfmPjXPExTSm7lOnZHb/EQ6qNLiev&#10;qb440Sm0EPc3WV4hSYz8Rs7+ZQFDx5J+REzV2zmFPVeIN6MagtouGjHmPLZnrmPgfqLTgb9yn/iA&#10;0rXXMzVUgm42YgxpGWArWo5jBz3HO6FZqKajeoOtHX+BQ3+JU2MtTVR2sxprVdSoLT4uYW5yy8q/&#10;hN9zqyHKqGKjodBEptHxMochoxcqDdtuo5laalkGFTwhvzM4uKqwt/UddHjJuHg0pZUEBmdPErwr&#10;kbi4onUzXgxBRRKqDBlY+MvWUAl4dRLU4hrY24OSoJuSYHWOowUVh/tCbLYXqCaF5smh3XMcmtyh&#10;JFRsZfV2DuIJY8wtKmGNVnmBGLzxHCszumLd0LO5QthvSlSyK3fMwIXc1KqJlezbE4vtQkSA71QM&#10;oVJ5MzNkPtC4Co1k4jogOCBGb4SsMwxhrV6jRQIAaINo32NsykBwAS85bhcxFxeFwEU2KJB73i5k&#10;SxpZDABXMW9jZdFSx8jUGRud11ORdLSDbBiylxhXlVODKnioDFfqWDA4or/2Uh4xaE2rIrB7m8Vb&#10;tweI+BlUmI46i+CG9jHVeWWq2LsGyLAjlgieaeL3LVYo7he8PPuHWcd3dSpmt6JZVVWLJTYcuLuM&#10;pWK28sAi6HyhZWHnEHZVwUXUsx3pQ8JQJKofCEPlnGgbXUQEHGIbtnOd+ZhbO4QUrPrUNUbxEWgN&#10;MqlnFCYubC1iwJWpQ/DMWwXhItSNiVCwHOh1FDP3JSia8w5gckvcKsqynEecMBgDFZpdHpDjiUEQ&#10;yO4LCsXzHKObmVnDshQAYCp73BrEXu4q7MEq+MRAJYyXzObXPhlR+eYrMzWOZjkgWV/M1unEMdzo&#10;1W4+tQAwfUNYq5wUYq7l7f8AHTEM28kKNfEc+aigz+4M4qpZ3GqzrfqewVhZL8OMoJg3qWxCoGav&#10;AOpUgycQEW069SvZqZZdr1BrnEeh3xuaGOEvcqR5l6rAmm7IHt+puapuoSwY5ljdqpkoaeZdVrsI&#10;vruFXMrL6YYsDe9VTEgjFzEKzuolLo/UFjVPN7lKQWcGoNAuuPibjSo35PUCULOYH6A3fcq3mrV6&#10;fUsNmMVc1KchfMqlQFWdRYtd5hqDfmFxttWMhKiizVFxVsKYHUTZBa4YE2ZOfEbXAsuO4TacthgF&#10;gRsiUpC9sVKQxuCNgMocw4RCamIzfSobXR3CrkOswDdQ15IgLGM4ghhl9xGpr/MLdDdGI+qVyifm&#10;Cm0maZYLyZLupkyfMy4R27gVZbOjuXCAtnhAcp+u4nhUoBmLONOZ7RMYTqJdV7FWZCILSj7id53P&#10;Jh2wDk0QoIF0L8wvvMUCkJhgtSeYuKwNlIm0161FozxyQWItwrgS7FxKULKwrCZwqh1/cO3tQ0z+&#10;Y8KDeFwvoBjUEw3bOfwzF6FOzqOAAZDcc7foUYU+FhU8xxcN6lLMZu85vEuU2TmoUrQFM35mFiFs&#10;UqXOLEHDTr4jV8p4+YsvfKQA1S7KHX1OP8n+JYvvsjusX7mL8eYZ2YiRRA3zA2Jm+81LAVvTXMCG&#10;BBnTfUetV7IBpNgdGiFpm4hw15hLx6m+kBWGKgARyZOYQYLgq6hZRVLfqVy3BWc31AoqKNVknjXx&#10;OC6xNFVnd8zDvdxttXjErO8QM4cy+zBzC0PMWaS7gHtmX8RM9s9fTHNWeJ8f7jQv5qObxXUxzZEb&#10;c/68RcXwamnmbsmB6anww5OYPUq6MKz4/Gp2lUjWS48g28SzIYYLwt7YNuDCzS9wbSdr8y89mXRe&#10;lmQ0rsYtWfnPcG6jKFuFdLmf+UGtzXeTshpWrxMJXvOpxRquoZKY61hgi6wPUulmyNYamARmALP+&#10;YO4BZ4IqSfBfMrAeER3bvKQfOErXSEZvH6iBdYi+nk1KOMagHeJQ/hKgLDeaYtENEZSVl8xEnULw&#10;xui+3BAlsbzi5TzlS8vqEjxV/EDSjwmBGOiXQDPBDXAUE2RUwmAwe5WpGkJhakb0zNbQe4Fuf3iI&#10;RU3uVQYXVnMdlr4IA3eCb0vGAcTXkwawfMOx7HcTNoaK3Ekz/EECBkYGpnwhlLMSpXLo7OJaVlZc&#10;iS4MC+SAS15h58cdf9uHruK8w4dXpX4jS33llJcHJ4gji6Elkm82OD1LeJNlhM0DS0FzKQtZS2Xq&#10;vgMEMZcFw4UDmNXnncFOh4hPGxt5mOLFlijiLFSUeI8UryZDMDEqjhKXZDrz9QDQtpvUNIAF5v1G&#10;Uvgu4iat3iUsOPlxXURVTVNtS5hDxcY5l3aQ8RCYeYZyQr1HA7fAhNaxkAD8wpSjgcDFkIOITO2s&#10;GzEoogOps137i1jP8QcucPENu8blxq+sbgwJwXFXE5zN6IafN1KGsjzMx1KPyiamIf3G5jqw0TAA&#10;YFoEoGNtXfsgRgKahvkIFudSi7ujqUiosDIcwurqnrc4xmXde5WY+YncrxjudbuMcg2bzBugriHm&#10;pVvT+5WKLY80HmVTPNX8RXvGpu/O8R+K3FZ5M5LFuGqbm/7hxnLOocVcsMkasvOK1G+M+42vJFM9&#10;YHk1Fym3Kw/2Tx5jyi6p5ljbe1iy4qgSsblrp8oyN+5iq8/uYvMIoigDke9wFpZlwv3HDasSrdLU&#10;yZYndxSkCbXhzMvDEkFpgVlggIKkDuu46nsOP5hGtGppWlvGWJddS1Jl1FZbVqIw4rZMzFvqUGnm&#10;5sNk2t/iFSyN4b1FPAh3Crc8TAO+QhaQsHlj5WwwMFx1cZgAUoqWW+otAgLslhvG4qWUrumEo5BN&#10;w5b1rcOI1mDjCMMLVnM2QFHaAZWuLI9FBlrQrV5gEpRrEeVkW0kQqtQQXDx3MRwazAbArTHWWlV1&#10;LWs0jkmbajYpe4Dac1qOW8xc7iNDAbGco3vUF/Y4jUJAxUrPgbdpLTsTFMEINaKTMWwo8C4NSvHh&#10;Eg3szdRoZDQWIfZWy26m78iF34lEu3iNuMxFahEQL8wInCdPEoSBecRMwLGgoWOcYckQDeOyKnNS&#10;qGoNRWkMkWtEsYtX5h0CZ1ioQXQGoRLcF9cVEbF28vEWbdhioW0sU6yXAVFVG/7lbQ5CojAS9Jkg&#10;Ltv53CiP+0BW8ALlpbKoI7ju2gqP6m0OZ5fNwrrD5goi6KKJaAbLx+JgCnglF+OYXaQU9IW3JTmB&#10;nWe4Gi97mYSyPjDLhF3MjoQxjdiKZS8+I2lUq4ZGbM/MJenFVPESiwWe4DW4tF77j3+YpqsdxcYu&#10;3EOd9MejHOt9kdBEzWPErsa/URtlY64zOYn/ABMC3ZjSuZ7qOAt2mrjxd6g50+CXR2TGKw3sjgzF&#10;zz+5wzmNUrrqJlcCubhi1yXEqh1FGs9y8m0OGoaF4uziWXeypdnUVbo3XqMZCT6iYQly7a6CGqqD&#10;bMRBbo5JQ75uZgzxDo3iBdm0PdlyjzKrNMGgGtPUGwzXMtt3pKH8phjDmDWIMUq4qXB0xqOJabub&#10;juNjiO6o1Gpz9RsCqX22+55MbA44jwIGhySjAebV7jhptWIonhwPMZg9XuWQe2cZD5g+GJlxFitu&#10;H30LD8QzcnMzKCatw7uFndjnMaWDLi3iLSxtjUxVE5KzG9W13VhDKp7cxkkPCMujY4phqwZgcXL9&#10;WIO4kZqaQqWUe6wgGxOaMVKc5OaxUeXyXVXKafjCNF55YrMsVWfmAu6wN+4caDGFXEalM5ZiiEjO&#10;ZlqK5puFtReS8QFCCNYeI5S5jiq3kdMr75xjcCMG+EvyPUdVFKUx1mbLCmCjjC73Xg5gvZlriIhL&#10;lKRw1NHUXJWUDBlEBOFyxdQCuOYOAerFwtHDbzECP3UDLyY/SD5oWitwW5ZUq+yVBPJ0kAvPma5b&#10;z/EVAXd0q5IO46ZwDNLJb5HzHCMldxraOCYgXwMHcYtjSpiQ4ah6LjeVmVA2xZqpr/mYKv3CsGnZ&#10;goyuSmOciMZvMFjHy1fqXvUNC5fmOYUQOfUa69nXUH1plBpmamk1MpDTUdrJEZBLNy81yquOXdeZ&#10;/wBmca3nE5xfxDPiAuqz3UvVMc8zl8x73NNOr3KRcHieWozJca8wqwoIaGX5ze5Q2SzolHBRLFUM&#10;ZlYR1P8AniNRzzuPPnQzXGJWKza6njXibM7iVdXmZ0RwEfzPrEybgLwZg7UO5izHs7nmsPcLEr1F&#10;XGkN9o8psVcWHQDUqmbK13DFCZ4h3xTtmRCW8xAsfSWCx4aqcThOJV66iUeWMNmmdzp3u47VXcuw&#10;xaJcHmOUweZUvVONnuCjY7QpIIVW4CqSJXoGZCZXEoMAO8Z+JwqlYgNCjgzFTkwKsPqo32Q6mall&#10;3WeiG/MzHTUF2O2NaKmkWYcbKQmMDFunjmW4Gi7Kr1PQSvcCw1as0SmKWgZQLcBplNqGodryJqLA&#10;Y7HBiEvOaxMqO1KtQa+jhhUDNtETSYuupUNCzdQHD81plLQu4M5fxmADIXAFKA8FSxFq+oeF77LJ&#10;k6GmoOIdO5oMjLS1GyUbF5+5lprmDtpiVG05auJKqm0ygcVotd0xCB2aMLPXQYIJsbaNljXD8dqF&#10;bhYu9ZgVOxWkDC1HzLFTKllMteH8wAOx4uYMHtlco2skDQGFtPxCVmcNLlewwpyfMG4DizJ2XFOA&#10;ccMqxK1UPtLtaklaoDXKoEnVenHUWUFMD06gygOOc3/ERTZV3Hbk8f7igbTRARVCbZiuhxUVGs8d&#10;ephgl8kfAc6PE6OAx3BRxlLu8wpD1Hup7h5yxCFNYuAtowYlmoHjEWgYxmADi1nUODjjnMwR+rxc&#10;UFI1q4TFF3FRDzuuYwtrBhE1LuAS58y+GuiZBtzebmMDJW2f9qXheo1sxUUcBnmWABr1Eaa1WY7W&#10;96mbr7m/EvBVPuG7zTmLhiu/cbTnMA3vIqBfDrMrA1iKPFX1HPlrU21HzqVmtRxnHiOHCMqneZac&#10;X5ld65IVZjHUoMcViBj9TLzdwW+piOM1iOu3mDK/UUBi+oImTcBWy/UUGNEdvqX6CcziCCtzvsid&#10;nlnXiIIXcRixzArABFDhR+5Ra481LChnfUcwE8QIZ3NHBEkdrPiL2xTA0xKC6zNyYaJfDTeKxC1L&#10;UawSo1hGtvFQhzm5dzeNW6l9uWE5XpHdtsW5V8T7EtXrxGtpO3U2YWBTpTHiGgj8oBbYN/8AdQK0&#10;t3DQKXe+eobVnXMbAKt2ywlW31cvKDxTxAmNspDdtgaVvpYQL8vMMxpnAw0zt/7RuUTa3FVD1dhC&#10;oEopUWUqh5wvuBpIRuyNsVWE5+I5AUxwRJaV5tmepa8uJglHFqLPhszBsZbHi4Nl4t41Lqh8PU8G&#10;whbW2QLu0qUoa1xLNhHFBuUKqXrEobEPFZjlEz55itnvIwxNtVbsNeIFTexgMdyRjpKV/TArCCTF&#10;JD9ylhyJz1CldLeOeohDWjKjN0gs+TgfhgCaUuEbC+x18x4gbCwp/uARtlOVy85cUWke8TNGV5gR&#10;bsv6mGeAWsViIVwCt0yhJYlfEtRyShhdhxxu46SFG9YYB/LGqfKWygOVx6jo7YHUYxIs5Fmi6vwm&#10;AeNlT8BTXc2b/EzExCx5gS5tG1cV3MjqLk0c4ix5MNSwLVBqUBp3nzDjrPMwSftAcirirBmQ1G2K&#10;q+CECi+dz9+Iua87m93XqdK3z1BxL6xL82/cruWR7lW/slJeypRVOeYqov4haLbxUxHOSYENRryS&#10;nb6lYqs81HWviVwZItX1DKmnzHPbH4lLQ35Y7qs1Kdl6qO+sZuNdlmSZstL8S8OfZGtm4vUatXPx&#10;BAWGrgDWdVNm2Oqgb3KYIFkMpLa6t0mxGuo4IaYRR9ESBA5gUyXcspXxEG//ACWGxLN0p2+IJtDq&#10;cIV1BtGIQFULsAK5g1+LlojXF5j8qg0XzGQ0heWIAtjFPEwA2Ar4lTsLO5ZYKI6uWI3nHiO23riZ&#10;qUruUbL3rOpd65gx56jkSiu4t29dQeX7nSvqOZj7iIl9TESjzzOFAK3HX5Ygrl9y6MFEXPeY24gm&#10;aghmiuZRRr+4bWkhTi4A4XVQkCtQq1niomqwcxx3fDxPPY5jRgVEEtKCoZtV2XC1WjjN1FILZkHM&#10;Mlm16g4bjlUbHUHEHWd6WK7uKaVOvUIHfgdhBKTfIqM/aXcbgLuvELIr6uNlGIYoLiWZtXV9RZSx&#10;d/ESAFhg5goqr5GUFNVhYU6f3FBHJCm+pWkqVZ3gEZhAawLIg2Cu26uY2wbYpAqZoof+ykAlvNrB&#10;1q+w/UvK7NHJJWgHLIe4S9sWpiURcX/cs2ZNVXuEuLV+ybICUyzat4TzCCN43K0Kys1XhJdypQMj&#10;cpUgFgrUpxLS1RXk0HiMRKatIlBqo68Rw5GMa/qAZ7PuXBea4mXUOiKUNVEFAr5xcFw05xUEActQ&#10;4gGJXBiJzWSWs3xAmVm+rqLRWMXo2HJM0Yp4i61L4uXcvfuO8XfJLcfslvPUCpX5is1gx/jUtWIT&#10;N+oKbpR+ItEmQC8R2K8xKF148xMYjo/qBZiHmVWzUdcx3rHP+HluzqZW+N6i9Zl1wZKxOMkH/mPK&#10;8zbV1fLFSZ1AphZi4wpDNU5mi+OYAAhmYnLwPfE90Xt8y1q67xE6s7HxB89QNU1LDgIis7gS6C2B&#10;V19Qb0/ZKjKvGOI+DnUEYI3E8oKA3HLK22vUw1o+cwqbB2bZs8/mInKS+jbUWadmAuJt341DLBKM&#10;wSvMNg+5YfKIFWnm44U01BcsHxN04hnCV2Z8RB6uUpK8zAnF5gUppgUrioswaZbqieCXBT6ir4S0&#10;S7nO7viGRhxHjd9XKm1/GYhaPom7DL1EUs8xs7v1NKNTcMF1UzWMmoW3HIqm9y3CYzslasU4HgiG&#10;gPFXKDFJ4jYbYOpULQj1CKbb6fUqwUM7qAmPbMrl1BGBVXuoohUmvCbyQJQaXksPJGiJaeTK2OHx&#10;MkgbzANAizOo+3fOBC1FNBWpegtuvMq05B3EULJCTJRnepeHJd+yU02Y/ka8w4w39nqVwv5mQICV&#10;Xn3AyRZRcvlzXUFBTKhWMEaqlyyBoe3crUoWztiXAr2COc1dojLKI71ACTpkjn76g91a3kP5iVX0&#10;SBhSMxuIt8GyK2Ldx0/u4VTyv3AJNFalKh7LZCaLd9wqsXiqUSioo5eJSxQblojSUIWPUpAR8ws1&#10;1UYmcsIgFC24OoGARdMHeccQXGaeWOsfmfO8XNCte5dIfMx8z7Ru7I4cccx024hoqaK/RFMHP7jv&#10;4xcyIH3FeVtSqQ0ZjwxvHR9RiJoKjyvM41mUcxLuJbVlnFTlxLrxHM/cq0uGqVp7jgVqyP8AxPd/&#10;EPxWyVDiu4O1d41OJfpLZY61ORU38ZRu+pchpumVKESNrUfk8OYxBivUMwyOp5LfUa6SmHsLqIcV&#10;fMTbj+mI1DJArKy6DY7l9rN5lGv1PBfcozxww4TfqWbrfmMJRPHUVL/cQ+H1OgqI3qWBXHkgVV4l&#10;5noVuDnP4lnPUL9cYhoO4asP1D4F3LM1nuILMuvmWucS4x+o489o0lENHMFMGprxBuv5l4w4lt8z&#10;DA0VoiF7xLMo5dylH9w6Z9Qrx7ue8w1f8TDrIgEXqCHqJ2kCzPPMG6z4h8/EDQIV1KjhWaiAcEU5&#10;GeI8H5zEYoR8QQrGsYiHQs3iHnLOiKyGLGqi9y6PcK2w2ybgi4LbKEJ5gh3YgAeEXvGU4ZHEL3+6&#10;XUowOV5JvCze07dKbCo7YKYuFf5cmiycGblui53cQimy4smM21c4KPhhr5XfctQ2INcQxMVWoqaA&#10;9SnldcrzECAvzEUvfEqU55iDBRH41uLmLVb3kuDb6dRMx3i4SLW8OIIfbzNpjckwojklxojuEDGp&#10;lFzLfItjEE7epdBQWEAaw4lUVZU3Bni/M9sJjLPu4ePzFzdBM2mt77JVmMxo+6xC7xiFfUMNeYvm&#10;UcCVrEZlotcR0eHKKujTqBooqVr6lNV9Sqs0xri88ysnHmex9TUTkc1u+JkObjVb4sxFz3LWyMSP&#10;nnVR1fpj5ddxUI3Uui/uagTMQjRlzQyj46riOtcYYZPNyhr5EwK1KaXER8LKtgRvQZusWZIawB3O&#10;yXY/5iprEGWOIN3Eaf1MNsALfcyLrllyCrYWYRWaiBYiBHVzFvUHJz4hLkN6uo0+zmC8piDaFYgq&#10;++pTP9TDXMVv+YH1KjE3XqB7gPBOI75z5icoDwkrOIbmllaIPL7lAP5hhu4rbWxH5TfFErfjph4y&#10;6uNmHDzH/mBeuqgvrqDQteP8AKG6/UKlagrIXpXbA2a1C7eH1GsG3zMW1k8RUUvEBrG5Wlt7yRDm&#10;DlC/qI/4gcHzLTRtepSFDq4LhpwX9QKWlPE5KzNjVyovSNXH4lireV8xJqh6INdgwwg7llxmjzEk&#10;zWU2grD/AHEd0Oo3AkvECofa8wRKzI2Osx9jmctsz4Ga5ZcpL8BDQ/kQVyy8l7IW5bihGlE3dEw7&#10;NCFKXmx+YALq/eJnSgnUoFlJyxbq/wARFuQOFiLUtcQF+Ja1LfXEQQKLu9Rq8A6lWtyrLo93K27f&#10;3MDdB7iBww819Q3afMVBTCZluU5TFLi3qGrjBxFez/FZH6m3+oX8OM9xTkuuFj5M9MBowVHJfM5o&#10;TE8uWLjFPVcy8mag2Si+K9RCRbrVx78deZbl+oltt/8AYmC0KiWsPmdVfiVeOf8AB6AvxB4acYiO&#10;MZlHLWaiNUWMoYJzbasNI66iBzjzEu97vUB5MZgPP3Ohc79xYqoF+Xcev3EG2w4CB+bdAmouRKhw&#10;IMqO021XMXPQ8/8AmWmH/EmuILxnqCGnEHPUbqiIVkv0x3wBebiQ3mgOZdaBg4LVrxKi2sQrf44i&#10;83mtw8BF01L7U1KDpTBaEGXVcMwE1edxbPzHOT8f4jePiB4IKV7+oAtiU116jxw9Ssf3Es/uU3Mi&#10;yItHMoLxUGk2YjtfO6gMrWeZoY1E7111G2l35leJzJ8S1Yo9TyJ+Sf8AdSseZXXqX5qDk8bg2s2+&#10;4a9xWRa9moWs4vxMtniAKszWI2auOS5n/Lj6XCKuU1LKy+SXc1EKrAVVRL1+5h/H+OWOY+tTDsHn&#10;qN0/qAZLY5ph0ytWHiW0Vj0PmItr8MbecbuAKDkbIZWt5lNQN0GC0XvCdR1k+zOYTsSm/wCotRi0&#10;yw1W9VEt6+IxkkdNRtSOC5CSsyrzx9QOp/FmYLBRlyMVLIgGT8xHwpQZ8wgEO7cKKWFXXEyRDfsI&#10;gGzLvU2iUPzAiZW4HucmULHCQ17mmlhSzzxMmi9ygcawv2YtTLFrqBMdQyhDPGdYjaOJWcGI71fm&#10;JlxETDvuUmab3MYdxNtucRaw45JsxdS+2W7p6lrw4DMdgXHRXHLubFB8Eo0Y37jvnubv7g3FvNF+&#10;pTbWolX3P+uZzXMBdxaa4/MclXcKNQaXpxM6zuZPXdzTnhzHV4lZMfEODrWYKxvPP+CwhR/MVaR/&#10;w7qTVRBIdHpiUS1dzfiZAAqrF9oz91Lp0zRMj87ie5eYOdRQ30qYNgZq7uK6QuR3AWB+JQXVXCsG&#10;OMQLqD9SldaCoFlFLv3FWSIzZ8G5Vg5iyGvPUoK1ncpf1OaYhnNwLqBW5kaK9znNJi531LcnrL/E&#10;b+4UcdwtheJRgaajdCXJfu+YQwxxqXVgHFR2O2BnjepTWTfc2uuYoNfEr1Dpkm0poKct9QKJzrzM&#10;g6gxp1K0P5mG8r3iVA/rMMb/ADKa/wBzZ4YnLruZVejnxLEvd6nldyyALGC7YCnUtbwL6hnqqsmK&#10;aPcoAfxA8bwwF+zUc57gXVZiUo4eZW8cwHi3bMqLz3AdfrmBuIFI7j/6gJm/maYzfUwNY5I6WqN4&#10;4I8t/WrjACuK7jWtLbxmAFQq955i2HDxKaj50zIW8BzLhXmvUG9XemskTRNwr4juBVUWZKP3G0AM&#10;4xiIEvfZERkQpwISWBaDCWavChUAAkpbAQWpnWEaJLob+YupU6Rgi0fEBIG8LSwUUP2IiYsqwv5X&#10;AwBvlMwDpvxMKMZ1Fg9tz1mBrzEunERxzAec8+YnPUSy/nxKzaEcKx8w8F+IvxF6/ENW+PcrIz4g&#10;614lkRddpjOceZhBz5jnDmOVxEdViI204XiZFvOYPS6nD9dRZbKbyTzziUrsXqtRr7i44Sd7qKl1&#10;i9zXxm41eoFtN8I3ezuaHcd8N69zIXuLDMRzDWYG4rlu+JUcNmealGAdjh5/MVW85cXBL/6mAX9R&#10;eMRR5lt1hlOcTADS9wVSrux3KIUp0NkpKULIgNVMF0Y8xigOc4l2RyNJUeYW63EoA6xBXHyji0kb&#10;GVbymDZfuKzWtSuDXuVdj9Qd/qcFFVN1nXMqpbc1RE8amDOVnZ6xzMNP6uW3kuVTUK1Vb4mplxG9&#10;BMqzN6hV/DNBopuuZ1q+HxKx5nTNx3j6nrP/AH+pvQXPnX+KyQF8yivNROq+JZrGI5MX8wFgNWF+&#10;InlrsnOKPiYxRB+eZm+457r1GzuaKCnNYvJNZYsQbyMGeIc9RtNZhUr99S9VuY1ac45nGmO6rMRj&#10;Ghwl+Zdp+I7qp5/nUWhLX5jleS5W1c3u5iazfe5dCkTPwzqMMEcZt39QbaN55mFU56JSA4z1Lq8l&#10;xHG00j5wEXGDmzmBVGcuoP29yl8lmNRYX+0cIBvuFFAd5izYwXBVN1xEogzelsnFKoqRHArhYoGq&#10;v5hJ60sQiTFE0L4GbLSbU2r5lizuFd3g3UrisnEsmvmKDJm6uYX75i+3qIYLuy429nMbPgigcl9M&#10;S0zT1MG9+GJhUM9RH48MWm2N2KKlPDiVYAXAVmF3g2/iMaNcRvdx2/dR0sRbr4qVpq/M9/3EzRnm&#10;UbqyJZ57mTbeYB/qUtL9xbdR0TkNEft4nkSvcMaC+SVQ7TBi6mQvNOLin5Ixt3GZGbjt3niUIiYb&#10;gV6eHuBbgVLi+ZibFrkh5WgqZUvM1RtmWqP/AIiouZ3q6J1LeYVKxiplYs7Z53XdxEL3uE3S16hZ&#10;iub3ADVgO5SxQvgnjqVUMm4X3Ne/EClbnRuCAuk76hU7O5h+LijdWHEKnhglGi3xiPvvFTowSkmG&#10;l8RRx9QMu8Q0Z5grTMKNoe6ivXR1Hx3NvOZS6x6nzneI6u8XEWJmsfcp6gc99ytWa+YHeoF0/EMu&#10;OoGT+IixhRuqlHuNW8zwLgY3+NTQ2yvbKwVx4hlVSiA/EUDQVRkxCgwtRAhQ68kN3Vb4ivgzkgBd&#10;G3LHjvxOXM1HH+5Zaa6gZ67jW3iDNy1AvH6l5/eI+I/+5g4y+OYgQg4zGEolfDlhBdk0syLdfQgo&#10;qlPcAYvnZE0Xm5Yuqb7lfmUXgYkoHNxF81qpYX1i6nva89wZzruFwVLgDdfEqYrMDqwjPHbC3GFZ&#10;IBqyj9SjBKeq3AtgjmU+ysDLWH3S7mkFkKABaVauBA79wECPEEu7H0QTS5gDuXWlO4gFgyksrHuI&#10;sfMUefU7BZKretzBzzuWcZvUbBO1xovNVuNNV5Y8XCevmIitttyrMhEAvERMl51KlXnF9x3rzGuM&#10;3AUb6VKsxxmChbPNRC/6iFf6nkX8xA234iV1Gr6PHEy70x9NE+IIFGzk7gif7mS2a4ucC2VtNcS7&#10;Mma6uIFA35ZaB4gsJdlnMBOCxnC9RQp6X7gM1MULxAcOtwy/UDHXcIF1tUQPMxF5IqAd+ZoD8wbT&#10;aM+CLWWlcJF5f5gurnxqAsKuqrUVqUIsZVQBmIpNJmzuO48Y9zJzcOafBmXVwcdxMCmtykbr6lGa&#10;qA8RLeq1B+PFx0wQa99x4N9yzK709Tydw5wIXC3X7mJf7l7liXj1iBi8eoqss1iNvnmV/vMsVz5J&#10;0fhh3A3siZyz0ax4iU5v7nQvm5WnAeJ848T73zE+pVbwVuJz1DKlQOoD1U2unPMBm1XRTCuYLFoj&#10;1iZnIOMcQBbEKDy4+pXeGt7xPZ66lVl9e4reGzyR3fPmZvzKpMZ8/wCEanH5mdl+SVk14gNa8Zhz&#10;zXDMl5PEd4rAwFFtPFH4ioMK3llQtEODDAwh6ueGq+4OAlaMW6qJ7nvHmdH3LqIyAumMEc/9uPLD&#10;eJ73OEcN/MF0/ERbyV4ghyupwxVfMo4Qvd6lo5ePUMPOqiuiYy0c4ge6bfcMDS+oVs678wtYJ6l8&#10;ULyQd6B6giFW5SItVxxHILd3FyJfDEVXk3Py9y70PpHKdR1dEtrxcTVG78S9YLhNVzMyvqPN7lC8&#10;b+WctFdkqU5rEDDdys0HG4XPrEcuCvX8xuu6jUHFRUdZlKUZuJjuVWvxKq3OOepz5Zzuqm7QdTQv&#10;ONTIHJnOIkrOCIG2+8SzDHitRNBaTW1uZksziC5V5JfwgLZfKXrAig1M4MLO1HcHvmWwVdMRcrl7&#10;imRVYILFGA+4y7KuGFN/MYjzH2IaNnywge/EzZu/ESxtrRcuzI3NBngzC1k3Eox+YaWGb1BurN9T&#10;KhghDWVJTjT9wJoo4olrsL3zNM1Z3GpvJ4mRw6gq+LxNMFRLoHF9wA1zllBWx5lYXgeN1KpB2cym&#10;3dQXY3Uublc0rdxL35uLL8zSq+LmW7/1D0blLpyTZi+oGnJLoHO+JkKh9zzWYme+7lqxnywOsdQL&#10;6DzAxkewlhqyuyPbUDpL3U5U8y5r4iNVs4hIWCOIIgY3ESw2tWytFZiOFM8v8ysZqHV/+ROjrU05&#10;9wO+5WUCnmmJ8YgZdQY2RLcFEbOXE8HnMB7YMYlNAuaa4lxWc8zOwye4SDaFLkypqCyXAxtlZ1nU&#10;SsDV8ymy22ISm9niBnthABRlsgs5zmK6FLziVQXxP+xNVKtcsrxDbBiDWD4geOO9wLi1rNXDwDyC&#10;XuscQMWQsr48QQvANRNY9xI1XyblAUB1UEAcmo8cNl4ZQNHsxKVp5VGmKzHJXgxKkaG3uVCGXiZC&#10;YfcW9Ew0OGZkyY3NDh+YDNCivCEGFaBY8qZxcrFfIy1g7Zs5+Y6vXuYRxid1+IlrujkIHqNr5H3E&#10;1hzqyd8N+4lL+J6Ptga6iY3qUjeZvb8RGsfbF3RKruPBT68QtMu0mDjGYavJnUE0NPMwrxGrnCS8&#10;5+ZWGNMUf2E5jKCkrMzbdUnUIFh7gBf7lbMAzUNioAYKFipHfxMFQcGcRduPqBXrxKRD8QtgDHKD&#10;bvMobX3f8TGDLpJxf3EGPuWBjnMFu7IAbyjIwueoQcJeb6Jhm651KxxAeJizv1OeKiW4Rle35gos&#10;zA+PLKrp6iXv7iVPB+ZVOfQwwfsnReNzdiJ/7+olx1Y6YA9Z7lBXB6lYwVzDF1Rcrprzc5t+WGa6&#10;9zklcpw4IdDxKvN16np68Q6ZXzK5C4bsc6ibpzKQad5lFxVQFiBuKKjLu5XgDNNsB2GSih7DW7xc&#10;Qvx5mBVVjYMvriIfDBdWNRVuKHzKP82Qv0+JWr15jdUrcy/OoY5z6jnjMq4FpiZrizmO3YIXvXmW&#10;d2atm4JGvql4YcYwAxA40yr/AKiFXiafP+H4qGKubKY8QzEcLjsd5mR/hlGqp8w7hRnEL9eKzMxL&#10;BS8wVkxfE64alAY+pgOJod3j1LnOIjv1FfzmCLWrmTB5x1HH+CAN4gFKzDc1uNulqxLXDvEs1+EE&#10;VGc2sSLLecIrBXUpFjmBgyeswKF4DiZbi3IXdS9ZW8qxa50x4lQIOWLaQOZiLArkhEpKOPia4WtQ&#10;RKEa3GqKy9kcuGntiPeSV5wQuWGNRKqsxPVxN+NTpbFI2YuOGQqKymWLAxsMHxuJqkfMGwaeG5QY&#10;IUQP3DK27dy1c6YBzY4v1C2yI5MwvamTpAv21oIqFyQiznUvfbbw5/MPZjUdeviDSxl8TCh5mpqL&#10;5uJrcWrTnHuLSv1GXnitSvXI3nmeQemXTdFvxGlPLn4jIYnnMzcVctDRvMqvWYAAaDxLKu8JFZVl&#10;xaw+Jpdw+phc/ETHcovlgB1ioKyl8YiJi/RK465IUcfdTdNqxPxiP/hYmitSvx/NygODzAUACOnT&#10;Nsnxcqw5cdRPXuF0Un+JRmzHccmOG8StcdxpUCibvdO+IFO6fcTxdyuCs9wOKzzO/olf8MMVKsrV&#10;4gbrQL9RFhEzKp1/M1ISryjExWbhkXT5jxk9s3V5jlmviVRq4mNRM8zZyX6m1WeoNoY6lXdS3GGO&#10;zqAExq6mZtICnzKFWayXK4zR4lWlOyyZNfazFO4pZdHidwOvxEzK717gas+4ToIpxROYNlg5xiLm&#10;8CvqGQqr3cqvEB5oaghCBnqDegAxiDP7lBxlm5E8ULFmpwqrYb3zcGh/e5d8wcZ3xH8RcQsY+uou&#10;N08VL55i88xVG/xKX76mL1vMHi4uE4qbYCyVFhfDzCaHMyFmCOmU8wVinFI8Qod4r1HEo9OZnN6z&#10;BHFwKUGZgzhlLCoF33H2FdQLdV3BWXnPcyCKdXUarF0ZmTHq4M4qVnU20EBfx1M/OY0geeos2W+J&#10;oZuDzB4cstu1x6hllt7irklkL7kNXUHiDtz1GB2pkS7VZxKgnIcx2dpQniGhziArF1EbmQmZQ1+J&#10;eJb3SoiS4QZi0y1zLaEupzI8SoKAaxCYaq+ZnbBJlxee5Wp32SzKmuZurXAxqGfqZMH2w22rNI11&#10;zFQOZluwJVNVXqZtYd+ZVQNM9FriB5+ImfErETxE4NynUETqJ7+WJQYnCvuJlee5VZECueJ5amKN&#10;XfMD5DuViVlrdblZveKIW2708xyOve5XGQhKqqhZmZnNK2uYh3mtPR1EF9Yb6lHEquIjjBzNt1fu&#10;F1j7jt0c1OXUq1Of1Kr6hfvxHWualZ7qGf3dxKU/UUPk5lhfNVELMfMwNXMRrFtwEg3S2OW8BrMp&#10;rSm3JuMmmG31BjiJnuVqmBeG4MUFfiVs/URWWzd0/U3Fb5J+HTN1BVVBlLyQY4gfLfHEFw8yg0Qs&#10;wOINGITTPMGRosioV11Awey4lYiprOcyl0tQLca1T3DGJZspi+IvUVSu9BF1TmcKrR0SjwZ+/EVz&#10;jUVp4n6yym88Rxz+Ir4/EPK2WAh43LqUJ51UrZvzAz08XNd5gcd4g9vO4FMlrqyVZTS+qlfb4jdb&#10;fUE2D+otwwBUGocmpYhNOX1HpKiuo9HN33Mg+2a/MCZ2zwx1rfiGBVvNwd93FqjAK9y1cu8YNT8B&#10;Fg4QmSHjm4RaqysQOoy2Zhu1ipXcRyDbfzxEq6HcXLfqDVrqo8eYcs6gkF33EYRYV3fiGXmXD0wb&#10;U5vPctzXmAqsMS0MAZsqY6NpuWTZjrcAYqpWW5vqMvF4W3LKcPEva4zmK/ZNS+AYlIviLzHn+Jtx&#10;riGHAuYaFdcSr6gzjHXiH0wXEQ1nxLz4l7RyW/8AkF/cfOv8MM1ntmkwZLmDn8ROCfJ5XqNKuA1w&#10;XJnUrB3Exk+ZXzMcfEEUfqmAYPiBq4lGpkwNRhuTo7ira67ISJyl6gq2vitzfl9Ti2pk2/kiOXMQ&#10;wueJWK5gevllCZiF6F8xMGvOY0lOruWBkc9RSkvEezccVEpy15iI/mCChOS2qhbbMqKMNLzTEKiX&#10;iCqH/wBlY3Oc+oBzZiVzAO5Vn/YlXrUsqK2LAOYclRM464np9Su/zAh/5KvOo1oMdyveYOqnleIc&#10;ylHE12MGjqK013MMRtzxiYFo3HlYv73M5vcdfxENhdRa215IvJM1vZFniXmWjquo+llC051cyqCI&#10;vzFiK4sPqbMFSqa2dx1izOInf5gpmWx13Ezmonb9sANGmrm1/eIYcBcXDumIW1WXBKObrqJvL9wC&#10;Z1zMm733Bq0vVQe3cC8sVkzLU6qHdtzBdPqF3rmrg9XFZHJrG5fgBmviLAStPSEDyNV1ElS7C67g&#10;aJzNZw+Yu91/gZT79wBF2YqW5w4q4aMc4YUeXviIQrENGpZ8R1J5qoI9s2M89R/sllwvJiCm+a/E&#10;G+viJhuOVpcsbdcKiG7dUkw3MLbw+IG5bTmNlDvojveo71jma8zLUB18QdTV1xqZlFt9YqOsffMA&#10;5Cv5n2eZV6f9yq44injM0CsS64Mm7lOdwMcX5lP+oCqfK+pga4no1zKQwl+YgyOJZTTHJ54riC6/&#10;EYxa56mO0Z3CbFMbl9iL+ZV/6hyvHqJWG6MQUDhrZMaX7l3mq+YnzLUuMcxzqEesnMrmNPEq3VeJ&#10;X535gavOIqB4jmcHcpQSrydjGoVPOIg27KohaDZ1K6xKo9zn+4nJjnMDYjD2mlab3KusXep9JGyP&#10;syMYcQ5HIF2u5WYL8sClHcBo3VGYbnJBRK3zFS3g8Tl1NLM2XPxixj/2DWCDXuCc4gtZxmDvcXzG&#10;nKLSoz1CN5eTcw6zq+Y9RWsZhFXzxLoqNpmc8x1mWYYl0DrcpdaYtZ4i5or4mQV85gfbLxdBMW4x&#10;zHK4nG7eogH9xLtDfMJbfzN2lB1fE1myPYe56lUndcyxyhRrcvJeoZbl3tIW+GCmb9xFX4Kgi9CF&#10;ohuL8m/MVCnIXRLlLBtXqBGuZutQ7D6SgDwRCgovUtq+GYv7jtZzLx2Rfkhm9QDRFxYzbxKVd3/U&#10;GtOJ8nuG3JMzbl+JnszGHBntXRFYtzFWKK3d5ilXLDRizcMFFRes1F8p+I66efM5MKvi4n/eoqus&#10;dHMSnI58R0AtvWJjevMqjWOYDasqsX3E6uO44zUpL8svJPJmlDxcujUTeblbxcoTV/ufJSZ4JlZs&#10;7iN0zF5n3ORUu/E9xcf6l+DEvOPvqGNHzBeeoRmqd3Ft8nCnxL7jW7zzKsvXBOS/mFcxHmU35jWN&#10;YlK7A6qVi6+Zjr5ZVVORVzh1ziNOCjiIy6b+ImC9c1HDNZ6gbEC8zP0AWP8A3xFYDbywroUYAhFF&#10;HiUBAvmZeG5jglOdeJXR9yhfDzMOFe4WjZReIHEzpnPEDey5tqKPzzEM0yhKm98veYGD9w3WfUGY&#10;G6hr2/mFPDz/AKlbSszZ34QXBjEvHU2UfUvdFELDd33Lx6j1Ly/zKU5plZi8uMxcusVOS4ivXuZW&#10;dwwPPuV1DL3D/G7S4wQbCjEfHEDaxIKm68xVWcw3eKnG8+NRM8bnrDHVmzuOUpqpky7H5gzuwzMt&#10;OMZl1jjqKjsD1HxMDM2U067hhsDm5kXgzvqMrVPqCWZuWvE1bkXkmWsa/MZrKHcTbla7lwmmtPMU&#10;Yq4V49RD8KN/zARsGG4s6sal5RQ5sirVawRJlwR9dc6jysJ+YWg/6YqB2T9wcn1mX1zipeLcTYz8&#10;TfExd3zNmcsEu+dRXdXEK30xx/7EHed8S/jzLusXc+T/AIbGxqumXN3iqqG3uOj5zmWu1qtO459e&#10;ZW7bY1/MtSNXG23io/Fyr7i0JWeMR1vMDTi5WM1UrHFy73HXfFRiBrFEGNidxO46/hmXGfcqsOoN&#10;/VxWDpLLM7lZ6OuZ+THorDJcqAbckBVuXV9x5Uc7I6Cyj7mRwZhoDTibPe2V0zYT9QcBnt3EmF7I&#10;mdfMNwz0xMcTzADRvmUGmtccxBR51HpJl0E411ebjIK5uu5rxOFYgc7eojkuOcUY8Tkvc5S8yuIF&#10;Wphz4uU7u2/qYdkAAftmdtVY6mN1h1Hdb8Txv5g8N7uyWU5j6TOIPmvMC2v3B6z4uG/MDdc1MAtv&#10;ESdkyHM5LqJOV9zi3c9z8Q5zlgvqNf7iri7aJz6zFEupZv8AEbvU8R2csfOoY1cxo1E8nEpUMXGu&#10;cPxMubgJ5iadMNYuctGDzHWz/uJxqOqeZv8AibdeJ5PqAaSzG4bw41qLb2XVxc53Dyal9Fk5zZGg&#10;ppdyph81FAjjm9wrBvww0rTzLb4LxHjh6Y0o02TEJKFgxF7ndrGwqcQ3BwAdEyZho4nU8xWtpG6q&#10;qLzL0OelzAquOouGJhN1OGYmqsZ4IbVsnxcKHGpfWJeMSwOLagyVuuYrkSiKXgii5053D7l1GjRd&#10;sq6C8QrreZt1cWM59QJhbSOnqNXNVOdVmX3mO7/EyX3pmmI+eI6hOcR1VXUPmZM89y6z9wwmi2GN&#10;6luVjkaUhrNYlOEiUW/mDHfVxC8Rxw/UN4fiBeB55g+K9w9+HzKrFnzKpjL9zDTirruWC8cYl+Zw&#10;kO/u4+yCqovOTqBTiUbJvF1OQ1fEOMrMJ+GNlKxy5pf3HAbzHX4qYpaIQsZaMx0HFrvzCrtDkOJ3&#10;dlaYYBCt/UrC0GUaNTcrF3hi3wfU9czfuf8AEQUjVMWcGh3BdDCeYOPu4hikTmp0wQK+fMDwzDOI&#10;eEuF3LxkxA4X+pjWW5S75e5d31BUszmDJYS2C67i4tYOcZjVN+4viX07jt3XUWriubM+kdeYz8oP&#10;NS08S78zLDMiuOIkswkPzNGiGEz8sCuMPMq6PMvnZHGXHxFow4nSs+Ji6TP6mlrT3ALYCd9ysFZT&#10;qVHHWY205g2fPE1zf8Q2HPqAbxvMeYrdRK4UuCcNa3K1MLqjcSYfIiWD7cSoXp8cwht5cevMpK4T&#10;cuILHuZMLWyZ144g0824l55xqmAUUe1vEXXOriMC5CXMtKbl1w3uYzqpeLds1rFMrzuXdVVxunE3&#10;0y2VhZuK7/iZLbFrepgcalXrRDon64jky4u5i+UevzMRleLJWr5ngv8AqOBz4ZywPcLwVieAJ7i8&#10;6PDPKPiolHNx2sdd9THx1Ez/ANifEoW71Fd9nEc45nHcvNMfZHXXmJkKqJWt3qolJyxLe2+sZjuq&#10;aO3EoqvxuLZ0XCtkGu4QcUHECKc8qYzRl1mBTigYZMlT39Qd5qDoctzZ3cqEadxEqctXUMjw8R7d&#10;eJeLuyOMR/7zGqZD3GdSheDEdllK5lOt436jth14gqsSgXmJXx0wPqJuBfmfX9yu/c1VDc4l6R4u&#10;LMvMw1UZi5/MAVxKcCGHnLHqZ8TDW+4GoGuvMAX+Jh8w4cwYNXm/iHvmGG8ag73UPWYi2cQ3B7z3&#10;ERXY6qXnOJfUClPxN4ouP43/AIXHDeybZmI6M+pkTYu5YjoZUO25k7ofEwJlfGZTTnjbHYW1bHm9&#10;3OXzmOdMytHB/wBUW6QqOI57lbHooY2NaglXcWuvdzB4vWZ5WXOYnOR4iVW204hDDZ9RBq68zAhT&#10;Q5hLBY+ENMFG5VhQrLVzVHgbIVbAve4cK6xTMgrPMbm8TAF+NxyswgdX3BWVUty48zw+4PxDhx3F&#10;TTrxDYOu5dZGqljeTm41fqKFO2rplCU/ET4vueLPMsWuJZxc3lFmvidn6Y69xYw0UEYbHHJCiy6r&#10;M61Fnr1HScZz5l+otNoJy9S0RrD+Js4jvibvxBi8z8S7OmsznM4O4msZhvxzAolaOodT9niAt7xy&#10;kS94jjOIs7dxsK273EfKvUCXuziOVrWp7l7qBMkrAo74gLGx4hlhfBBNOnuHlvmcYPMvjEXGceZe&#10;b81U3fPzPfHEKvz2cQq0aPEFpS77l8X5xMJxXiIhlYV029MIVqYogKilqw7e4VqsL943LBS14lWF&#10;6uuoxlfeZSsKctTnipxq2bwSlz4jnh7Go8yslagcfqG7AWSh1tUMSC65qIG1OIY3LaOcyjx4n3Ml&#10;zk4i9QIvn43Mw4w+5kDEwdG/MGnpKaLoviV1G/Pjx/h1xHw+4txtQLnDiNF1HFRfEtFFjUv/ANcR&#10;fuX6nGDPuWviC5Jp4jwthj2dkWu5lo1LwR/1uOHDN/7ilji4r7PxMOfqNBsqp7O4tX9TbzEEzPGY&#10;L0WB1fxMqangCaOmZ+MErGQ3WSoKlldRe5CszEFsH8IJyh5VKnbFiwJ3IYqPTUXZUSgFcRgYXt4j&#10;qqXqoycAALl/QH3MV3h2zXhTioPioNAhL+5wEuGv+qOcDxxDDJTHPm4rpc+I/YkVFhMuOfE43jjx&#10;L7gXZXzG6oCxy1xNK16dxcYme6+I1l8TI/iNXFfmO8V/r/F+ceIeo6/qfhLcV/MvKRNKW/Uqis5c&#10;MzZep1cM7JQuOGU1zHL6ZXec7jZTb/UBwjddwN4czvAkdseMcRLfPE4Lmmr/AIgZz1FXzuVddzgD&#10;b9wmlV1FQcExdoeRE71PfJLz5Ie0uqtcc1Oc3iX+uo3b/fErBLyAve9y8D+mK2Nq8ysbz4m9a8R1&#10;Wo9n5ghvlYO4yyCN63FWGXDHKXRgAjAtB1zKrF58cTbd3KrsZz2yrfO5fPMoyfvmZ4Z3yyiuviWu&#10;HMxw9A3E23VshK6hlxuoCJiVepzuF4prEyL4gaP+k4um5SvNX3qdOuINXXeZVGmfmdauPqrlM39x&#10;0znMyNTNR1MbUxHHBcXPUXH/AGIuyk5zFj0WRwlVFP8AyKlsMwKdagouq15l05PqZgMm66gaSA3S&#10;Uxd+q7gtjV8y1Xu42bAngnLxEbrPEur7jY41HvcTOrj5jZVN8xX0J1moobz8wwIR8juDgBVw4xjc&#10;KqxqLXJ/uWw5c5j3a7MxnVydxwE2bJWEvQwSgmarXEupBWV1EgtyxRioOwX5I02BQeI4cO+pQq76&#10;qKb8EFZOtLUAo5dQOlV2xgu8RBS1zcAi55lqxB6uNcalmdvEXNn4i1ea+Ipqptu/iVw46mp5vEzm&#10;8vcfiYybi1v8TMzzBlQlJur9x1xUe3UfF/EbXmNUYsl48e41eecxxfibKvzUTbONzdlmOJk3l8w9&#10;DufiZf8AcTHTKslK4+4Z9dcwyoaO6lZa1K6x4WWGvMqsH4NTh17Ij2JWMnMH3uFc2H5laHASntiL&#10;VHxHsF1zE3qjEeT8k4XUBbUtziUaQHusxzd5dYlI4B/Mrxv7lGDicdHiJsbcOOJu8MprmvzK0s4x&#10;6gjNZLgtYLklRWDiO5Rp0QBYCO7lqLGZyM+TDfrMDFl4eJVmLrUq0tbM6leoGQYU9+ZWQr8wKjnq&#10;J1Hq41wfNf8AXLWgJyZinlijzCuiGQzmV1UKt3efqUxfzBWpTsL4agnPBuYFzHCSsZ4zPXUPmDvE&#10;4rMY/U1lnlfsm2fxHk4IsRfMdnGssWyPd/c2Y1GtM3XEzHiBxDLiEg/SYodRzd5e7nXXiXjz43PL&#10;KvuLm7mmR6mWmajoW9cR33FvtLjw1EWb8rlvOIl5lGrPiYGqmBq3dEAg0YC9XMWYtcTGdeFxoEpt&#10;6hi6/cyrdEvJTLLrEFxww4RoZWCwyRp7I4OS5azwbmRBp3EMZeplDDUwosv3FplTjzGyP1cHMR55&#10;m6UUFow3AsHjEAyMeYGuegiRF3vsgwLzxcNXWonFCVHOtvmb7lffE5rT4JjavuYqLD+ouovRcpvx&#10;uAfGdRDgolRac7yRR8o9v7iU3f8AMTQsVY+NRyTRn4iLNMxwSr1qUViZvWo6xdTV4Y1VJHLXDhIC&#10;juNO9eILWM8Sgmmz3LNmZ5EidYlFMZnKarGYKzXHWYHBrm4e1Kgo0fBGlTqPi8xMlYYm8V+ILMV9&#10;xopRmbKp6uJbjjme8w367jrOu+4mTgvjmU857F8koofuOrPuK3d4tYDONt1iBhWtDN2yt01qX70J&#10;vuYmKeMwW28sC82MNQq8b7jXf/sdPcxTPxjErms+YGi3+4BKYS04YR3oDGIBY9SWQWbh1UN7+4U3&#10;2wC8Svxqbee4GEgYwccRCqyc7huabbmEe+OpVNv7nK8VMVX5I4cV5iJk11A1vMFvX8zincXO6PBu&#10;OjOY9kedyu8pNFSqcf4L3PNS6mr8yjYRjEV/5Fg5h25YuSv6ha6x+48rzMN9y8uaO4jnEeTF+Mx1&#10;suLnRcT99x3k8R/eZWYCm2v1Lsq7Pc///gADAP/ZUEsBAi0AFAAGAAgAAAAhAIoVP5gMAQAAFQIA&#10;ABMAAAAAAAAAAAAAAAAAAAAAAFtDb250ZW50X1R5cGVzXS54bWxQSwECLQAUAAYACAAAACEAOP0h&#10;/9YAAACUAQAACwAAAAAAAAAAAAAAAAA9AQAAX3JlbHMvLnJlbHNQSwECLQAUAAYACAAAACEA12nn&#10;4IwCAAD7BAAADgAAAAAAAAAAAAAAAAA8AgAAZHJzL2Uyb0RvYy54bWxQSwECLQAUAAYACAAAACEA&#10;WGCzG7oAAAAiAQAAGQAAAAAAAAAAAAAAAAD0BAAAZHJzL19yZWxzL2Uyb0RvYy54bWwucmVsc1BL&#10;AQItABQABgAIAAAAIQDvYvg63QAAAAoBAAAPAAAAAAAAAAAAAAAAAOUFAABkcnMvZG93bnJldi54&#10;bWxQSwECLQAKAAAAAAAAACEAOgfE4/RbAgD0WwIAFQAAAAAAAAAAAAAAAADvBgAAZHJzL21lZGlh&#10;L2ltYWdlMS5qcGVnUEsFBgAAAAAGAAYAfQEAABZjAgAAAA==&#10;">
                <v:fill r:id="rId13" o:title="WhatsApp Image 2025-03-03 at 12" recolor="t" type="frame"/>
              </v:rect>
            </w:pict>
          </mc:Fallback>
        </mc:AlternateContent>
      </w:r>
    </w:p>
    <w:p w:rsidR="00B35082" w:rsidRPr="00243867" w:rsidRDefault="00B35082" w:rsidP="00243867">
      <w:pPr>
        <w:spacing w:line="360" w:lineRule="auto"/>
        <w:jc w:val="both"/>
        <w:rPr>
          <w:rFonts w:ascii="Times New Roman" w:hAnsi="Times New Roman" w:cs="Times New Roman"/>
          <w:sz w:val="24"/>
          <w:szCs w:val="24"/>
        </w:rPr>
      </w:pPr>
    </w:p>
    <w:p w:rsidR="00B35082" w:rsidRPr="00243867" w:rsidRDefault="00B35082" w:rsidP="00243867">
      <w:pPr>
        <w:spacing w:line="360" w:lineRule="auto"/>
        <w:jc w:val="both"/>
        <w:rPr>
          <w:rFonts w:ascii="Times New Roman" w:hAnsi="Times New Roman" w:cs="Times New Roman"/>
          <w:sz w:val="24"/>
          <w:szCs w:val="24"/>
        </w:rPr>
      </w:pPr>
    </w:p>
    <w:p w:rsidR="00B35082" w:rsidRPr="00243867" w:rsidRDefault="00B35082" w:rsidP="00243867">
      <w:pPr>
        <w:spacing w:line="360" w:lineRule="auto"/>
        <w:jc w:val="both"/>
        <w:rPr>
          <w:rFonts w:ascii="Times New Roman" w:hAnsi="Times New Roman" w:cs="Times New Roman"/>
          <w:sz w:val="24"/>
          <w:szCs w:val="24"/>
        </w:rPr>
      </w:pPr>
    </w:p>
    <w:p w:rsidR="00243867" w:rsidRDefault="00243867" w:rsidP="00243867">
      <w:pPr>
        <w:spacing w:line="360" w:lineRule="auto"/>
        <w:jc w:val="both"/>
        <w:rPr>
          <w:rFonts w:ascii="Times New Roman" w:hAnsi="Times New Roman" w:cs="Times New Roman"/>
          <w:sz w:val="24"/>
          <w:szCs w:val="24"/>
        </w:rPr>
      </w:pPr>
    </w:p>
    <w:p w:rsidR="00B35082" w:rsidRDefault="00B35082" w:rsidP="00243867">
      <w:pPr>
        <w:spacing w:line="360" w:lineRule="auto"/>
        <w:jc w:val="both"/>
        <w:rPr>
          <w:rFonts w:ascii="Times New Roman" w:hAnsi="Times New Roman" w:cs="Times New Roman"/>
          <w:sz w:val="24"/>
          <w:szCs w:val="24"/>
        </w:rPr>
      </w:pPr>
      <w:r w:rsidRPr="00243867">
        <w:rPr>
          <w:rFonts w:ascii="Times New Roman" w:hAnsi="Times New Roman" w:cs="Times New Roman"/>
          <w:sz w:val="24"/>
          <w:szCs w:val="24"/>
        </w:rPr>
        <w:t xml:space="preserve">Battery: is a container consisting of one or more cells in which chemical energy is converted into electricity and used as a source of power. </w:t>
      </w:r>
    </w:p>
    <w:p w:rsidR="00B35082" w:rsidRPr="00243867" w:rsidRDefault="00243867" w:rsidP="00243867">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4.4: Inverter</w:t>
      </w:r>
      <w:r w:rsidRPr="00243867">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3AEB70A7" wp14:editId="754D7B00">
                <wp:simplePos x="0" y="0"/>
                <wp:positionH relativeFrom="column">
                  <wp:posOffset>2429510</wp:posOffset>
                </wp:positionH>
                <wp:positionV relativeFrom="paragraph">
                  <wp:posOffset>210185</wp:posOffset>
                </wp:positionV>
                <wp:extent cx="1330325" cy="1217295"/>
                <wp:effectExtent l="0" t="0" r="22225" b="20955"/>
                <wp:wrapNone/>
                <wp:docPr id="75" name="Rectangle 75" descr="WhatsApp Image 2025-03-03 at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0325" cy="1217295"/>
                        </a:xfrm>
                        <a:prstGeom prst="rect">
                          <a:avLst/>
                        </a:prstGeom>
                        <a:blipFill dpi="0" rotWithShape="0">
                          <a:blip r:embed="rId14"/>
                          <a:srcRect/>
                          <a:stretch>
                            <a:fillRect/>
                          </a:stretch>
                        </a:blip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5" o:spid="_x0000_s1026" alt="Description: WhatsApp Image 2025-03-03 at 12" style="position:absolute;margin-left:191.3pt;margin-top:16.55pt;width:104.75pt;height:95.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GoQqLAgAA+wQAAA4AAABkcnMvZTJvRG9jLnhtbKxU227bMAx9H7B/&#10;EPTe+pJmbY06RdGuQ4FdinVDn2VJtoXpNkqJ0339KDnJ2u1hwLAgMESJIg/PIXVxuTWabCQE5WxL&#10;q+OSEmm5E8oOLf365fbojJIQmRVMOytb+iQDvVy9fnUx+UbWbnRaSCAYxIZm8i0dY/RNUQQ+SsPC&#10;sfPS4mHvwLCIJgyFADZhdKOLuizfFJMD4cFxGQLu3syHdJXj973k8VPfBxmJbilii/kL+dulb7G6&#10;YM0AzI+K72Cwf0BhmLKY9BDqhkVG1qD+CGUUBxdcH4+5M4Xre8VlrgGrqcrfqnkYmZe5FiQn+ANN&#10;4f+F5R8390CUaOnpkhLLDGr0GVljdtCSpD0hA0fCHkcU4Mp7cmfYIEld1sujcoF/wiKp6kTk5EOD&#10;8R78PSQqgn/v+LdArLseMZy8AnDTKJlA+FXyL15cSEbAq6SbPjiBMNg6uszptgeTAiJbZJulezpI&#10;J7eRcNysFotyUSNcjmdVXZ3W58ucgzX76x5CfCedIWnRUsAqc3i2eR9igsOavUvK1mnlb5XWRHiU&#10;EXsHXHxUccyipI29004W5OjvzTsLfuP42kgb5w4GqVnE8Qmj8gHTNNJ0EgWBO5FpQiaBJ01yr4YI&#10;MvIxJe8R3W4fsR8OcL3Hnry0JVNLz5dITjKD00qkurIBQ3etgWxYGo/825H2ws2oiEOqlWnp2cGJ&#10;NUnLt1ZkWJEpPa8xvbY7cZOec190Tjyhtshh5hJfDFyMDn5QMuH0tTR8XzOQlOg7i/1xXp2cpHHN&#10;xsnytE78Pz/pnp8wyzFUSyMl8/I6ooVX1h7UMGKmKtdu3RX2VK+y2qnfZlQ7sDhhuQl2r0Ea4ed2&#10;9vr1Zq1+Ag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MEFAAGAAgAAAAhAHkgMH7fAAAACgEAAA8AAABk&#10;cnMvZG93bnJldi54bWxMj8tqwzAQRfeF/oOYQjelka08cB3LoRQKWRVq5wMUa2KJWJKxlMTt13e6&#10;and3mMOdM9VudgO74hRt8BLyRQYMfRe09b2EQ/v+XACLSXmthuBRwhdG2NX3d5Uqdbj5T7w2qWdU&#10;4mOpJJiUxpLz2Bl0Ki7CiJ52pzA5lWiceq4ndaNyN3CRZRvulPV0wagR3wx25+biJJz330/4sTeh&#10;ba3tDvkqmrwppHx8mF+3wBLO6Q+GX31Sh5qcjuHidWSDhGUhNoRSWObACFi/CApHCUKsCuB1xf+/&#10;UP8AAAD//wMAUEsDBAoAAAAAAAAAIQBgAtjyRpkBAEaZAQAVAAAAZHJzL21lZGlhL2ltYWdlMS5q&#10;cGVn/9j/4AAQSkZJRgABAQAAAQABAAD/2wBDAAYEBQYFBAYGBQYHBwYIChAKCgkJChQODwwQFxQY&#10;GBcUFhYaHSUfGhsjHBYWICwgIyYnKSopGR8tMC0oMCUoKSj/2wBDAQcHBwoIChMKChMoGhYaKCgo&#10;KCgoKCgoKCgoKCgoKCgoKCgoKCgoKCgoKCgoKCgoKCgoKCgoKCgoKCgoKCgoKCj/wgARCAUAA8AD&#10;ASIAAhEBAxEB/8QAGgABAQEBAQEBAAAAAAAAAAAAAAECAwQFBv/EABkBAQEBAQEBAAAAAAAAAAAA&#10;AAABAgMEBf/aAAwDAQACEAMQAAAC+5ZeewEsEAABBBAFgEBBICSw8fj+r8ivR4/VxPH7/Hq30evh&#10;6MuWekTAKmTUyqsYTcyJMqSw3riPX08A+l0+Tmz7/T836NZ/S35Hvxr4vzfV59Fgv3/zv04/Qc/m&#10;c4+hPkc+vP8ARdfyfmxv9p8781JfvX4Nr9Xn8ql/R+L5LWfo8vHTfLVly1SXdM2iWCoNIKCwEoSy&#10;EuVQEoksFmpres6zVll/XC5ssEsAABEASwBYBAkogSSwfO+hyPmdfP6NTzTp9ab+T6vf4ZMREhKJ&#10;C5BLUy0ObY5zpmsZ6wxN5M3QzncOeeuU5ZY0RTM2TDSsWwgLrNi2VSiW0zbSaUVoy2jDUrLQy0M0&#10;E0MtQioiwksWAAksVqWXdms1ZV/XCZsKQAASLARQQSUKgJKIEksIQ+Xn2/Os7fR8OV+z876fyc2Z&#10;3mzMuaksJLBcjTILozOuSM5Tpnlmu3Plk6OdNc6Tnd2uc6Qw1Kxm4LKTKyrZY0VVlGsjdzqKWioj&#10;WQgrI0yrTI0yiyC2UlDObFSwAQlus1ellzaJf1oZpAAASwCABUsgSgJLEAksJLCfJ+t5K80x2Pd5&#10;/N3iGDfNKkozOujheuC65ZTtnz5OvPEq46U4XuODpmpYksKXIsCY1gw0qLDM1mybxqN3NWgKC0l0&#10;hrMOlxSxAAAgAAWCpCZuVpAgolus6l3ZZVJf1pWUAKELBBFsEBRAQAksQQRBLkmd4Pk9dca33x0j&#10;E1kkc66OQ1zpMZ6U43sOV3TOmTWZKvNkLkS0w3lMzeakQZoiyhTGNj6/xf1v5TluWOuNaxo1rFN3&#10;Go1vGi51TDeTMsBCoKgoCCwGNZWRDUAVRYampdUzqg/Wi5AAgCwBEFASwSiEBESwksGbCc94MfN+&#10;p463enKWY1hM5qpbCTUICsgguZizUzCzWjnrvY52eeuueNOnNzssirc0CLGTPo8/sl/Q/mP0/wAH&#10;j18Fl9HG2UpRVhrI63NLAyuQQILVIohBEGblc2UqC2VVJdams1Yl1c2P1o1kQVCwQBKIFAQCBLBL&#10;EksEQZsJjWTMtOHPpyEuDKyrINMwsQIJne0899VXh0vI7482E78MKzOuTnOlTlOyuV66ON6w5y8i&#10;wqfQ+f8ARxr7nyPrfP8AP2+HZfX57ZS2WLZS2UagpC5uRAttCQuUCUS5My5UlKUampqVY1VlCVZV&#10;/Wi4ASwBAUgAAgIsEsEQQSS5EsJjeTCwnl9nnXlm4TUSktMrC65w7PPk9GfOOvOWzOekMXeSWQub&#10;BdaM61mGcca68cLC2pbCfR+b9HGvs+XHz+HbxVPV57ZS6zY1ZoijVzQDOdQalKkEQShQc9YVLktl&#10;FmltJWpuKM1YWpZf1o1gCLAEAQUBLACEBBERAkQKJnWTM1CcrwXHPplMRKoICTUSTQwolkqxBNWM&#10;XpKxrpYkxwOvDGdQuqy1YzQYsqd+HolfQ6cOXX5k6c+vFrOqazqNaxsWoCpLzLcU0zQUzbAAkMwW&#10;Symoi7xuWllbmpViVZQJf1ouApLAAEQUBLBLBAgSSiZsJKFgSeNfV5+3mjN1zqYubMSwqAQ0kNQM&#10;zUTLcJYNXnk6zmN4mKxjpquWt05tRJNZMgZ1Kz6fN3zfXE59/Ly78OnBY1NWWNaxTdwNTMNZUzQq&#10;DUgqUSiTXMJVySrZY1vpjOhV1SFJSUCX9YLigSwAlQChAQEAIQESZ1AsHDnyXJ0jrnHMxw5XT1Y9&#10;vizcyZ1nTOhLESwihnUJNSstQhg3nMKg3rkOuYEsqZuUAZ1gnp83pmvRDn24ef0+bpxDWdJYtzSp&#10;ClGoAIUgFgqBjeCVFyC2U+v8/wC18rl05Wa1KJVgWJaU/V2LiywASwACksECAAkokoS+M6+WIa78&#10;Dr87hw1PbOm8dPkduE68v0Pk5d+XXhjpN8+c6ZSXMOjGi2VWbzTecKuUGdUw0MTpDF1TN1kmYolR&#10;ZkQqeryevOu0Z59s+X1eXfIN4tiLYKClAEsJQJDbNAJz6ZEuVyE16fL9Sa9/z/oeTl18Nl3gJViK&#10;lVZT9YLgAgsABChBAAAiicuXnNR6peHox8pOvj5ePpnpc6s+j6/H6/P6fiI9Hme3xbl+jnWc1Amd&#10;RMkrTOoY6c6ELcDckLANaIvEvIqWkW5M5oTUMevye2b1E59Xk9vk3zyN81lipS2UUAACBLBKI1CZ&#10;sVLkgL97433ee3n6zG/mSzebAqIpVWD9aLgBLAAQEAEoiiV5zr4NZF7VenzePns38/fDeZvOrNSj&#10;6Hu8/q83p/PD0+ZLD6d8/oxYFkoxnrhMVDpM6I1o4zsOLrTlveSZzyrXPVM61TNvMmKsloYuR7fL&#10;6s9JXTG55fZ5tY87tjpzxULZYtzS2CyhAEAFBLCS5VnWSA+j9Hnvj2ztZfl8vR594WCpZbc0tg/W&#10;i4EABABLAoi5NY8+S510l4+mfLOvi5/N6Z7THWrw9PmFlubYPsd/Pvz+n4o9HmSw6+/5f082olQG&#10;blJLKzUNb46jreel0xzTpxyrO7SasGWSZuaVUTXMgO3fFz0uJLkW5k0M56Q5OuTFoAAEAAFgssM5&#10;3hbjWSejz/Xl9pePeZsPF5Pd4dYCylVZYqU/WouLAAQAAB5jr5NxbenWWeLj47nt8zz56Zu+aztr&#10;z2Xryiy3NNM0+u4zj28Fze3EQe/weyXvUzUZLlLC0xNwxdZNMhNaMXdjBzq5yEUyqyWyWc9dLMdd&#10;0AzNDNUk1CLCKJKMzeSEBCglACwM51FY3k1+g+d9Tl1wTO0sOHzvp/L1mi5tlVZYWU/WC5EQAAUm&#10;OXFYvaXn63y49Xg5/I3j1eFemQAAUok2MTZPV14ax08lnr3jzPqcsa+d6OmNT1pclzCsRNZkqxTO&#10;e+CLC3I3mQk3TnOmTM0M3QxOu0xtAAKALIk2rAEokokokoxOkMUAAAM53lWdeyX6urnh3ysqSwz8&#10;n7HyrnFl1mhVliiP1iLhAqCnFd+PWLdXt6Y58fP5TXzuHHpjJNZoAAFhbZZapYAtjLRc52q9vMk+&#10;hc2ZKWTRMTeSWK1m5JnYxLDVg3IGdDOlFEAAhSAFAIBNKzNQksBBKIokozNwiyIsJjWVv3fkfcx0&#10;3MufVnUTM3Kz876Hhs81l1ipVWI0iP1guZQZxyXR0zrj6uvgufR83Uryeb6vBrHfxeaz6vm8WbMe&#10;f143jz3WbkFAoltlXtymollWypYUzNZs9qGNiWpSZsSFpNZJAk1CSgmxbSLEAALAAAAACVAFkqzD&#10;eSAASiKItOc65OM3iX2fX+P9nl2zNJvM3EyuR4vZ5bPFZdYWVZSFiP1q+e56eVF1q+6Oe/N4Tvx+&#10;Vw0+h4+v2Zfje/1fPzr3dPheaz9Py/PLPu5+N6K14/r9z85z+jnePBfXxOSrFlVYl0WUCsjXPpzP&#10;Vc6uNs6kqCywyspEFlIozdaM2iKSACgEolQqAISwAABU0IoyqszUMtZKlSVABCXr9j4dzv7k8Pqx&#10;03nPJO3LyeTePf5PP0s1Zc6BViKWP0fLr6JfL6uvkZ9Hzt/H06+BemH1de3l2vzPFwubDrzAAGzn&#10;6+PHN+98f08s79fr/P8A183vy7zlrx8PptT5HH7uq/OXr5e/Ps5U63l1lmOuTfTl1uGs1NJYoJnU&#10;rK5GpslKACBAEAEqyyAAAEoABQAEogIok0M52MrABKqTSIDXLoOvXhrOvRyZmvOlLBdRYi2X9bjy&#10;eNn1T4v1mvofF+t+ezrj7fD9/rz9fw/qfn8byO3ECABO/wBv5X1eHfPyPq+aX5++Pbry8PTk6Y/R&#10;b+b9Hyd1M6qaPl/M+58L08Q6YduOpfXnU59MduHfXNYstzTVzYSqjQlKixAAEqUEgEsAAAAAAAUA&#10;EBQAAEogJnYw1CVSTUMqEtNdOElzUzuiLZVbxuX0+P6fbUz6vn/Ozrv5Trxfpfzn6Tl1+d8r6ny9&#10;5Wdt4+h6vRfL6fn/ACv0fk3n4M1jv5/b9P4X1+XbeZyxvxTr5OvHkjpz9v2fgff8/ZY5dKDP5v8A&#10;Tfnu3PiO/ISPczrn15d+HfWAuVUmlAoEEUEABQgCLLAEqIAAAQoUAAEBRSKJQAiwiwAiiEEtM0Is&#10;JncM1Jq6xrOtazrOs8/uebU+Y7cenMC/oPz30+fS/L+78JHTk6Y+/wCn859bz9/ZiYxv4Xn7cfX5&#10;L9P5Xrzv6HnuOfXHg68e3BrPsTX1/mfU8/dTnplDXyPrePefjE9XCwPT183o59MdMas3bu4zQCwA&#10;IEqpQJQBACCgQCKiAFLmlixAUACgWUSwIKACKIUy1CKMqIQSwKJNQgJ05ya9Ps+Ul/Rc/gfQxvh5&#10;/wBJ4LPld+OenP8ATfnvteDl2+eTtwMj0Tz5lsjWWsw9vHgzqWXWfV7tenz9p0y57SQ1c6VOnnT4&#10;Cz1+eCtevh7s6xvRIEAgsACIKFAlAgAoCLAIAAAASiLABQAAAAAAAAtiJNSoBnQxN5FgsCTUMzcM&#10;WKsDr93870x0+r8f9F4sa8v0fhfdPh49ni680TWEQQJ34Dpz7cS6amvX9P4f2+HW3LnrRVm8/Ms7&#10;fPv0+3P5fD6vm3ny+ztWQIUgBAALAIsAWyyALALACKAAAAQFiiFJQASiKEoSiKEoSgAISiSqiiAk&#10;0MTcM2wTQ4ihAQ6/e/OfS59fNff8dPq/H+t8qzCTpzEAALvG5dUzufT+b6M6+mt4bufN8zebvv7u&#10;mU5YkizpgEBYABKIsAAoEBQiWAsBSALAEAAAAAiwAKUBQAFM0AJUCogAEoiiKIoTUrLRec6bmvEN&#10;YILEG8Q+/wDC+n4OfX0eXpz1jzw3hrOjc5dZrneozamrZZYsPseTxMnub1jpyALEsAQCBQAIsAAA&#10;AAAQAAAACNZBSAAAiiVVlAAAAAgqCyoAAASlBEtWOnSdfPr0zPfnpyno7zx4dOMb7fHw+h1xr5M9&#10;3i1mRNZ9/n6+THTpHPWcC5sdFztc7tupeawqDWd+pPN7KuQSLAABABJRYsAIsBSWCkSgSiAALAsA&#10;AAAIogBSKUAAUlIlUkoiiKIsKgWUTW2+V9Gs9vNvtzno1eHJ39ePHWe3K6cMTsvDlvU1y8f1/mfT&#10;zrl5fLnWfqX5X0c6+bOvHpy9ni9HmPTw7+cbztZpqbmrrNbd83y8/VjWeXo7XWAQABKIsEpJQgAA&#10;VKIABLAACpUiiKAEogAAABCxVAAKBSFJSBCzVXF1udOTvqdPLfWnTz66c513vyZdfZjwE9fLlbzY&#10;7XXDleq8ZRzAJQDxfU+R9Kb+bnWOnO9/N6IxMdl58rLn0cNyau5qbam8229M3WpzjveHfrygQAAA&#10;BKIsAASWUEAIsFlIsFkUBRAAUACBAAABpct3Pbm6G+d6G+d6amuV6pcW5m9688a9N8mG/e+dhfp4&#10;+Zlz+lz8W7z65m7zxejXLnu1zFZAAAAFIAU8Hr8y3HH2eO5erlV57xlGrprOlmlus1uds22s6nLf&#10;OzyevzY7cPrPH64oAAAAAEogARKIsAAAWKIsQAsWyiLEAiwABS9p1mHl5/U68+V1wpq4jZnm64TE&#10;zz1jtnjpi56dGfNfbqzwT6Jn576ETwPdg82u2Sb5jtrzaj1XzbjveRejNKABZQUgPnck3n3ePr2z&#10;uefpyGlVVmi7iaWN6xvN1LzWZnl1m5jpyvfgT6m/le+OwUAAAACAABEpYolCLAUiiAAAAgQCAG16&#10;N+fj9jku+nhg15bJg3yxzq8+nRPP177l571SVVSwFiLABKM56Djn0SzzO+TldZNa506Xno3c2XSU&#10;qUTQ+OTpjVxua6Kx0lVVm5XS2MSkneazrPGcNZ1jTeeTWdY9PXx/V46+Q+p83pn2en5Pps9zOpQA&#10;BSSiAAAFIAAAABKIsAAJQikgV34+nHpz5fRwx76ue3x2bzJztrG97jO1AKAUhRKligAAABNDGOsO&#10;Oe+bOTeRvnTdxo3c+U9PzuU1N2+heWprPRTNG1dL0zZnWUmsdi+e+Kyaxvpz1ZZpy65TH3fje7lf&#10;Tz9vPzb+Hz93i93Ht7fmbs+o49pQFgASwKIoAiiKEogAAAJUAAAQF3259OX0fPk1iZud+HMsJpsV&#10;QBQAAogAAFAAqCpSKJNDGeg5Z72zz5ngs6co1APbia59lJRtb0nTNViS5arXGeLWSXfNrOl3c6mh&#10;Y6OOLn9Frxej5vbPzftfB9OJy9XL1cuXr4w+jfB7ZdAAAAAAAAAiwLAAAQAAAFO7XPh9fzWOvz5K&#10;1wwsNamgBZQAURQIFJYKCKJRYolgoBQ3wOvzfPz1mw1CwA9VXn3G5XS9M1WYxlLnXPONScevPeJY&#10;soOms3OrZZZx9HG57fW+D25PufN9mvN0+N28738fTx6bLwnKvqdPk+6PQllAAWCxSAAASiFIAABK&#10;IBQlnSa7+f0+Tj9jnK7/ABmdYSazstBQAUBSKIqICywoAAAUUlbMdM/Is9Pz03AQAUiw9hvl6HR1&#10;xVuC8tYscZneCLGN4syLmpV3rOs6tiVjUrmNc/T9HxZ5a5c+nPpl24q9PPPojy56c69nr+R6I+hc&#10;blAShLAAAAABLAAsAAEsHbj6M9+vh93g5e+S3v8AJznWRvOxQFEoAUE1IlQKJQAALApTQ6eLxefU&#10;uTWQCwWUiiVD3dnbz+nOmYkY1JwxneNCwBmysC5qU1vnvOtCVVXj7vJ2uLhwuenPO6WCAzc6DvmM&#10;/Q+ZtfqvN6YWCgSiAAAAAAgCwASiery+3n6p4vZ4p6C56/NzA1rOwoAUAFIAiiAlAUlAUnXXzD1f&#10;HzNwLFgAWCpSKID7NTzelHOp45nryWXWdWM6ASjEsuQq9Oe5dXNzq6zpZNcrnmNY26dY4bU5Z6cy&#10;L1t9E68MerjLz15teryD61+f7JOqCkCiAAAASwqUiwAAvs8vr5+zj5fR522dY6eDNlN0KCgKJSAA&#10;AJQAAHUzPL8uuvFdSCwAAsAAAAPsy8vN6Hgk7cljWaFus6lJZQM53iwLHTnqXfXXXOvPj1pcavrj&#10;4k93h6c7rphM75jty1quf1/l/a5+3xeH6Py2tZ7cd+Hd6U8/XkX6Xb5Psk9QAAABSAAAlBKIDp6v&#10;N6uX0PDitZmN434c7x0LVBSUgUiwAAASgBrfmO/yOONSw1AAAAAAABSA+p8+5xsNZAqC6xqXQmmr&#10;1lx5ff4bkNR05pfdfDqX1vPuXthivT836HjZx6vL7bOXn9VTljp0M/R+Z6cev1/K+z5Ofs8Ho8fp&#10;7/Km/V05+n52sTfm5Ttxs9Pu+R1PpufWIBQAgCwAFIBLDt6OO+P0/Fcb355z3nfknTGy0KIFJZQC&#10;KIogC7MXn8mvR443AQAAAAAAAAogOsrO8kuagoFlXfTPbGrozp4fd5tZ4DealKWalUus6Tv9P4/6&#10;Dl0+D09PzenI53U9XnnSPRjzetr29fl/T4/V+dx+t83fm8/u+fvXmu59jPT5XL6ngvLzTtnWJ7vm&#10;0+y8nrigAASwqUCEsEF9Wd8OP1/P0xvr87E1nXB0zqKUlQoAAAECrDfg8vDRDWQAABSAAAAAAAA6&#10;ys7mdSyBKCpV36fJrOvW49M615u/JPMOmFlFiXVxV3cUv1/j/Qjn4fRwuYuqzH0o+aLPX6flerPf&#10;7Hk9G+P0/i8fd4O3yenq8nRfr/J1jHW3vy3yx5+/C83o86vr7+T9DLsBLBQCAEsJrO2/R5PV4uX1&#10;25rr8jnEuN7xqLZSAoABSKJufKr1fMk1FiwAAAAogAAAAAAAO0M7kssSxLAayOjnqa30x1l0zZfJ&#10;PTy1nmLFblw1CLF7e75v05PBz3z1nr9Hx3G/J0zNZ+l819SPk2zU9/0vgfa4/S5fI+98e55Dp4N6&#10;4+ub6Omefu+e3jr8+duf6JPzeu3nPoen43rPelgIAASwnbj3z6NeD2eLP0O5Onx8SyulligWUAAp&#10;ovn8vg03zXWYAAUgLAAAAAAAAAELNeuXgJqBJLKllQCUVvCPTvx7l9Lnuacu1PJr05s4UL15ema4&#10;+3nZPFjp9HWfnd+XpXwjWZQ9nHn6c3xfR4cXX73z/Zrh9P8AP30eb0fJ7cvRlj1dflejHfnys3xn&#10;v8Bn6/yLAK9Hv+RuPsPP6M0UgIFenz98ezhw0dt51np8zFmjVWFCKAF34j0fJ5Z3KiwAAABYKgAA&#10;AAAAAS0ejv8AT59OHp059fzo7cYsJNSzNRKAFAAbwl9HXxbl9WuPSXfPVl8/fehjrxTj7PL1sx07&#10;eLOunk+vyr519fos9Hh+187n08+PJ6OvHt9H5ns5fR18f7vzzx88+/t83hxvU8+5qzk6cwAlANez&#10;wj7V+d7s3oJZNQ30zOX0/B6PL7N8Jjpz34s6zo3ZqABszeHy66+Y3IEAAAFIsAAAAAAACCywv0Z9&#10;Tn0u5efUsl/OE78LAEJLLm3Ohqams56Qw1CLKqBvKPR18OpfZeHaXpkl5HHWPp+b1c+fTx9/Jnef&#10;sdvievGvr/M34F5TTty3q8M6+5v5n0eH1Pneb7fyunn153r34Z4/d404uvHUSwdMDbGzLeC9eQ+r&#10;1+P7830lmu3m9Pi5fX5+nj26/LnPrzcprO61ZYavNenzfNx1mw1AAAAAAAAAAAAACUih6+X2Mb6d&#10;ZeXZSUD85LO/AQR3OM1KgTWzOoC2UxOmTBbIsJSliO3bx2X0cbq59fXxd8dOGe3GzM6K5Tpi5Is9&#10;nu+d9fl0/PfQ8TWvuX5/v5fS+Vx+58zfl6cOHr34vHr0eW5xO3KsrDeuY3NYK1kIPb9D4X2efp7f&#10;P9Hk5+/206/JmNYRvHQvXl8yvT81NQLAAAAAAAAAAAAAEsAHR9POuvqnTj2miaSwSQ+Djvw78c16&#10;UaZxrlz68txLLNb5WOklloJLDE1NZtxY0VcqIUduPQ5+jzU9vLh0zrRFZ1Cc/RzucfoPzv0I8v1/&#10;D6ca+f6d/N3v7u/me/l9HxeL73i15+PHlvr4Jw9PmZWWpZTphRrO45zWa6/Y8Pp4/T4Y5+fXP7Dy&#10;enXhmNi8fJ5rNYNQAAAAAAAAAAAAAlAEBvP0Jrp9DPbj2KzpARkRD5nm9Wd88VnWbzmjXLcrkssh&#10;LNb56l2llksqSmctUnr5evOuPn9ya+c9fDWcVbJnryLSXrLmaEJvGbOhqX6Xz+/mk9Xg7Y1l6PGb&#10;+z3+R7+P058v7mLj5Xl9fl6/Og1zWDt28tklx2XG8e+de/Dp5OX1OfH7Xyuvy+Ps8TXL6nzs5AsA&#10;AAAAAAAAAAEKAQoIsB3Xr9XHp49rTG9ZoksJLCS5r5qaueGN43z6ZUKOWd4szNZstlNkmgsLYnW9&#10;5qjNoFU48fWs8XHvy3jYzvUFAmNrnPWYs6446JN7OP2fkfSzr525z1Pq+n4Xt5fR+j5OvXPf43D7&#10;/m34/k30cenkw1m82nqnTXrebj9R5N8N+X7F+N6NePzSzWYssAAEKlAAAAAEsKAAQFEsKgsDX1PN&#10;9Xn16bzeXW2UAysJNQzNSz5dLMcu2NYgsRkY1myZqpYs3M2XWm5c7vWXW5c2JS2CxCrTzef1eXeO&#10;lz7Jrxz0cFzrebljnm5sKb5pfVnj3zuc++E9Hi301PPE1n0ev5usej7HT5Hp5+73589z21c5OuOP&#10;Ot8M8d+G4OngAASxJShABZQAAgUIAABYAFgWaWTpzHTHvl9npx049tWM6tlAImDc5xOjns+ZE1Lj&#10;ebMS51hmypLEk0rM1ox0qW7z1zbpDSF0lhYKmgzSeP3eLWcfR+b9Exz1401yu9M568lQuQGol768&#10;vqzvjO3O53ynSzj076jydOaz28n3cdPhzPPV6c7i46a5mJhbIuVoEssELFEoEKAIiyrAAAAAAAaz&#10;qXv5/X55q/V8vtzrrvn059NWWW2UBOWfRU83H6HCPNOkrwDSpThnpz3zQsigomhabi9M6lAJS2Ft&#10;zoWBSHl9W7Ocng1hr1c5rEstmN4syLkCpVd+Fj3+f25xv52e3LpiBmVD0foPzf2sa6/I+1nN/Pz2&#10;ePpiS2sNQZbM9elOHP1eYgslgWUSwqCwgKAAAAFJq2XEqybxqX083TO/X3xvG+m+ffNuunTLj23t&#10;PF5vqeOy9PF786l11Xh5/o+I+FZekhTHH1ebWcjWCgFpYu1Lcl0gqI0UqCpSs6OnLXztZz6vL3T0&#10;ceuMdeJd5zneTmXWIAClj0+75X0s6cfRJfnc/XnU8r0cLmenzdj6uvle/GvV87094+C93i6YxaqT&#10;WSdeQ6cwyssAWCwAAAAAABVdqzrPLWbARUNe3xe/O/TvG+e+/r57xeuvH6I7ax0ROvA+f6H0Jrj2&#10;35c3zfK9E2+Xrnvpm0HLrmzzjeKlQC7zuWoKlLcl1ZYsBqaJAvS+O55dL1Xwd+HTWfZjXPn15VN5&#10;Sw5LNZBKgWUfT+b1zfoZwzq+frmuO8Fzjry1j3+De49Xu/P/AE4+h8f735guPTy3nm7DlnpzCwks&#10;sAAAAAAAANdprl6N886vnkuQsUANe/5/0cb7az6cb7enF476ef0Qnp8Hv1jr4/b4zlPkW69a9GpV&#10;r4Nk3jszqIDhN43zSrJoXVxqFzTSStazqKzVtyjcgvTHWzn4p6rOkrn1+dpO3D18rMdEsLErnLNZ&#10;BABQsj6OeO866Z50nPeKJZcerjkcfZxufb4MeqvL347uXPviOcWosJNZsAAAAAAr1eeXG8aPRrhj&#10;Ou/C7rNdTziwQqdjP0PR5+e+/v8AH0579rxe3nrfTNzrn6vP16c3xNePcvs5ehrdzZdIX4mdTeHT&#10;nqNAzw9PDWYl1hrNWpYAag0yNJVJS3PY35O/jue3c59BJfJy6c+3HuzrO0oWWuOOvO5CwBZSiV6P&#10;P1N5SVAzqRN3nprPp4yXft8vqjn5PV5LPV5N8dY79fL+hj85PV5bJLLIKAAAAA1IlLBZ0GBVgsCx&#10;1Xp9vDnqX19uep3x1568GfpeO3tl0568PHXyvRz134+qums2a2zZbrNPjSt4yQ6s6kvLcrhU3igq&#10;ItlCiUFzVqDXp58Gefp4+uaksxucNY1nnz7cunPW+fSasJRKzjpzuQssAF0IWDqzuWTUhnSsLLm2&#10;am515pennubn6Xz/AK3ypefv8nTWO/gESyzIoAAAABZZZQ1EVZRAL6Jc+qyXp7PDrF+n6Plernr3&#10;74d+eumNl4dePWXyfC+p87tnv15dNNXNl2g1YX49l1iZ1ku+WktlM8u3LWSWxZYCrc2NM0TUJvPo&#10;MeS+qzos5dXLXHUiyyce3PWeffh1udzec7ksqc+vKwLkFFLZYho3TOkAaMce/m1jq5LO+vN2mt57&#10;c879HHn6jl357TwLN801kyECgFhfRdd+e/nOnLeLFBVAAVuWall9e/D3l3zvJPR934H1Ma9va456&#10;9HHtwxfN6fLyXxTh6O+elhdXNNXKXozT5FjWbncMUNBHLrizFNZsBZSpYAWDvx6+LU7eznrnu87x&#10;ULGbBnSzgud8/TM6zuSlzjpizIsWUlligvVc6gIodIOPDrz3iS+pMeqXn1u8M3z69Xl0vXzd08Tr&#10;y3zsLMyywsDtmXmLOnu+d7cdOPn78bkWgVAdde2XyY+lwzfJLLLYLLI6/U+N9HGvua8vt563Z1y+&#10;P8r635/rOvr8nq1d3Nltg0g1rFj5V59N51JqMLldXOkSjnNTWIqpQsWAG5qzjePvlrXmxsNREEWy&#10;WDPLrjWHbz91is6znebOY1AFlL24ejNCagRqaW41yTnnfquc9DG7FVM+WzV5zWe/by7mvp/I9HmZ&#10;zqe/Wfn53ix34al9VZxvz41OnNvBbAAoWdcdY9nXPTGt5uDj4/rrPjunOqtM+nh1zfd9D5Xblv7n&#10;Tz8svl/K6+f0Y9fo8vozrpcpds1dJS3NPj9ePTeN3NzbnUJqUUjGd53lKSKJQWdznw7+XWe/rnLn&#10;0zkqkJLELKkssLE5bzLnuzqdJKOU1m5FqWyHbh3lomlgus0menSIJVC8scdZCwKVk65bl5+zzZTn&#10;nq1OfSdonDpzWWLmggFCoXXXj6I9u+cxq9cdDe8dLJ836lPg69vhOtzs9Hq8fv5b7/N1ivDv3+ne&#10;fkdsamulzVusU1c6lWU+OOnLtc3OtCWA3CJnU1Mi5AS7W61505ejy+5JxXO1KZsCdEwksKqZ1Ezn&#10;ebJ24bXYzrGd51maBmwdOfSXYlFldNWMlBzN+WTcCwoBM41Lnp049s7CazNSyduPeXjz687nA1mp&#10;RKVZSVqJ6/N7M3e+fSXe8bs3c6rW8bi/P+jyPka1k7erxd8XvPb5cb8OcTpm757rrcalusbW3NNQ&#10;j5I6c9dOXWatlzYQ1ZoysMLNYA32ms75eXr5t8u21zsFsEhRrnKFsSxKgTY4Tpz1nprn0zuZ6YIS&#10;xAu82Xotldcs3esdJcr47N8DeUKVQRNZ2s4zrlJ25ds7CakqzPbl2l543lOed51kKAUjVWXXq494&#10;1rOjes6NbzTe+ey46Zl8Pm+j85L05j7vnx24dfi56cu+Nb5aO+uel3c2LZVqI+Yrpzmol6WM6ssL&#10;rGioJnWbl2z0luN+Y4a59+nPVlx0AQRGapbBElAFWUcevOzHXmTvjrympEuWoWs5TpnOqNSHbzQ6&#10;5xpaUlVRzR1497nRImOnOs9uXWbqM6Cp15dYzjeDOOmNZlzqwqIsOprN7dOdOm+ezdzo3vGjpc1d&#10;XOofP+jzPl71lL6/DiXpw3i2WSu++PSOlxqXVgoXw47ctYyqzdxvOglXI3AWU6axovh7effOd8bV&#10;qazpEEZsJqykRKAUCgY3k553nWNzAqDUliXZrvvO8a1yxwq5rWczUudXn0mrLzLmy5dedOt501hB&#10;15bmtomwRvG5ZjeBnSzm3m5XNFlXp0x1y6S9TjrvxOuvP1Ous6XdzY1c1ds0+f5/o/OZ1jUMTUXO&#10;dZt318/U7XNl1YjSDyZl1nFzbLvGpdJZqTULZYA6TGbOfPU3z6XPTO9ElkcLnUy1ne+UPQ4bl6S0&#10;zRZQFGN4M4TWAK3km5ZoJfRw5gLKCKMbyubmiFRbsl1zVILvnuXYnSUG8bhz684llsRa5zriyLDr&#10;34dsulmjXbho7cenU83XXKXtrz9l1rNNXIeL2cz591LnHV6c6+fjtx0m8WzvrnvN3calqDx3nd41&#10;jtyGojdzZrUFXNFkRi5s5l1jfRc7S8yQualKlJjsOPRys9DhqXrlkx0zLLiaRNZpnrzLc7lWWaRK&#10;kpAKlLbqXhNZ1igWUduXUcumDIGs2Xqlz0Ab59YvPpzWC5gKUxNZs69MdI1vGjesaOlzo10403z6&#10;WXh2zzX0OOzeWTj5/b5kx0mZefn78KDWe2+XSXW8altiX5+sXpz3c2VYNaxqWpZQAM50s4rjfP1s&#10;zHSc11lVgsKaVZYTVPPvfLWdZxEqaolEdJdY65muG5qyCVEsSiLRvrZcTUOGdZ1igoL15bGOnMgC&#10;DsM9dIidOfWNcuvJYLlYFgmdRO+8bLZq3VzqTW+ejdzTVzTTIxnvJeW+eV64lJltPFy9HIzNTUdO&#10;W466xqa1Bfn3Wd89XNNCVrGo0JqoLAhbOfPvz1nOsLnpcamqlig1ecOueeU2xajtuOGPf8+zUqi5&#10;NbzvOtXEWQsJTM1ksuh1qW6wjeNczgzveM2E0hdsDeYKCSw7jPSwHTl0l6c+nPNzDWVgoGbD0bxs&#10;tDVlLZU1c2tXNLcoskN5kXOeiOdZM8PRwM51LMWyunTz9ZeiJeCtZ5zrE56zSkXdzqVLJbLBLLLj&#10;cMZ6TWed0TKiLUy6dF8/XtrNx0XOpncPNw9fl6YWasidCpJc3fSXzzvs8s91jwX0efUejzehdjNg&#10;Jx3x1nXfGpfO1nWVgoFBLkETtrnvPRZVaiXvy68c2Q1kABNZO/THSW2WrZoUSpoqLKyLELIgg1mJ&#10;Zy7ZOOO2DnneNZzvho9VxqawzpEspjY5rBvnqXYlSwiyxc0iywUFLZqGpZbZqFBmw34e81ni6ddT&#10;m1xjO6VvGprXbhrN6iVy62z5vecunP1Jc6mXGxc+iwJrlz7c7nFssAsACKN7xubWWWkl78+nPNwT&#10;WalCUuaO/Tl2lalXVzUopZS5sQLEQSwCGbAkVFice2a87uTntkxrI2BKM8+vOpYN3OpRZZKM1mzR&#10;pMtBVFJVg3c2LJThnU3ienh0lx6JxrHTWs2cu3JcalssF3183TN6rmX0fM+v594+a78N4ieiFsm0&#10;EmN5rnNS5gAAFaXVrO5ZRLJe2TN5rNZAWUSw79uPeVZVtlKEWWksRLBLCBEsGbBmpUuRCqiJmw5X&#10;DU3047NyomdDisq6xo2jOllTXGyy6zTdzoq2MrCzr9NfkfR+pzzfH8n9FtPys9ni6Yvo8ntM5zua&#10;0lmry6ZTjrGrEsWyxO3Xyd5rp4Pb4bnp38W941j18ol4dF2iVKOc3mzM0szQampbpqaZ3iWWVU1D&#10;rm3N5SzWQFlEsO3fh3ltlXVzSpRYQKRBLESwSwS5JpImbKEgRUsOCXWbc06a5birFxjrzslg3ZZa&#10;ljCyxYq65c09V8vrFtSfQ8EX7Gfl+rGvX9PjrN38/fZPz2fs/D6Z5buNOnTjrN6G5rzC5TWVM7Iu&#10;LJh6Lnp5/Xcb+f6c8N49Xm69U825hesVczQw1CLSVYdOdXebJc2aVLDe8bzeWdZ1kACxDt6PN6Zb&#10;c1dJSoKECksICAGUhYYuaKiCWSypLg5F1kC6xTqxuVOhPMapYjSVZnWUopnXRJ03pJQiwxtD2en4&#10;3bN9d8cl7eTeNT6Pj+l7838nv7PxtTXfy7WY6cl6ZtOGsrOnO5sdFy778nozvfDtT5/Xv5N8/Z58&#10;+mzyb1hdyQ1M0pZRVFFtjnZVubDfXh2zrljpz1AQAK6eny+nNoW2C3NLYKEIEoyqpipEuCLVLJZE&#10;RHOnKN4olqUoL05WO+M0xNZqpS2WVnUIWzXTfRF1EyQAZtOc6ZJ05DGPTk9n2fP0576c/J2Pk+L9&#10;X5dT4GPR560ll5TWdZkss7XOs6k1k778nqzrWbY8fP3+fphy3i5k9fmJLKvTn1zoJbqUqRYogJ34&#10;9peeN4ILBCyk36fL6WrYlqUoLc0qCpUgEuSWxOa1RM1lmhixw1neATUqaBAUC7wN8+mSA0lhYNdO&#10;Xos10zE1zxInS6qZzzPZjl0LNQzneTKbJ7/Dzj3dvmfoM69OZ4pfX8/frPzmP0/x6+bz68t5JdZv&#10;Tlc66JZc1D13y+jOrw6cbmcvbmzy3PTUw6JVFVqAEpcgAduHaXGOnMgsQFSzXq8fsmllgC2FoKAU&#10;hUkUmbmEWVnWSS4snKXeJnebJQ//2gAMAwEAAgADAAAAIYEEHOACRaKii6w3DoWiz1+BQwE0hiJj&#10;qGH59yQkgFWWhlCLPBMSUUxHUaeIulNNPJBfdaOCuq3zvfEiyaGGw8/UTNLk8Co6baQ+poOMDe5e&#10;cbUZax6eQaJPuEiHPJZRPRoIsq+918Bh5QGqptkn3fsv08wDg5V2CJKnR16wyTU/44yVcXhEwvhv&#10;vhafaFhKP6F+xLj17eONMa9ApmDwScf8JqbwNPFMgpwx6z+wwx3dbVywYunqBEVHcBBKPbT55mg9&#10;9QGWw052fXit2c/7COFdqIDoS/w9/wDPO9vpd9BPXa3CQDzQFwhRC4VH9NxizOCDzo7omXUvW4EW&#10;jZ65kJRSqeV+ef8ALTj/AAqzzNGrn8BJHcUeIHDHl/23y9672HLMIn+jCzZg/wCnm7Q59oBb+evd&#10;MdM3MsPd/miek2SAxTmAygCjBI4udR9f48RjiBz5nWW0ZX/x5CxyIzy4l0nvM+nfO9YcPiHF+0pC&#10;DSGFyhSCyA/u3E8sh9zDxNOuHVcUOfkxsoygGuio2MFOOMuPMvrCO/vK60IIBSwFzhBACFttG0xF&#10;zlIjQZY9cvecHAhXW9zeSPzL2lOP9t/tOeqStNwWIl74IIKbySSQAy/MHD8/AuLosOcs12VZqbZy&#10;0faR2lRvsdOuvs++MOTKetlKW5C9apL6BBigBjhQcNKkcK5v+uJc1VrLKIrgs8RN+9Saddv/AHz3&#10;PLxU3ZwZ4vao/T+O+cE88I0iKDkrpNGSaLVbhVt88xF0nNX74OSQyfrjDDPXXzap2X3aRfyljjWu&#10;mmia2/XAS5mZzdN/ueDHrrv+jB2Ki73HpniEE/PvTfhhjzkpSnExhaOFBF7H+Xzz1zSAxoS2M9x6&#10;Oe7hxPmPBN1D01BbQ17S2Gz/AP58ZbwVH8SFG9eA2TWQXww1xRO9I7z7msyJOpjlZQeZdX6amneg&#10;YwS6U9+j175wYVSeGwrUbFeK+dJcQQXPok2VQTBEOyFD0Ogg1RcXXfaVfrg57wVZwX22+yw6wRfc&#10;HKoQcwQDBz/zwxPKjxwwUbdmrA2mD68i1zbcdQQUbowy6z0w30RXx3871R90jRH2TqSJF4ogTvoS&#10;gYfoRPVkCzW+/Wein+YdfEPGpwz5z7ywy58vZV/2wacbmvAR3oaIh95mciGc51wZVomaPkk35tE1&#10;79bfbCts7zTUZTV/773kgqFNCZaXhpGxToULGamwHzM3CktLrNI/WpGUWfMXw2ZaLPOhv95V/wB8&#10;PMc44BK6JJoIJBo5YtVlxx5mjhnD4brOu/tx+Jmz30P830/XKDUEFIMtf+vMMMPLb0wgQFE0oLoj&#10;hp+YNHh3J+ORTWD8Xmo6O5eHFc+J3WoCkT02w67UFusM8cIJDWQgGUGXUmG3iiCESwmR35x/RHHG&#10;ZLAjTV8O1lf4z6lUMUkZobrwEXP/AL63qCUI4RNBJhJ1pph0OSukKK7DIBb2IgCqvD5wzvtwQqC9&#10;d7t5Cg6AA0eKOeOamOEIABBB9JFHxJdtFbCylfGVf2BASpdHrPc8gY6A6qG+9B18W+OGCyOOEBAy&#10;6goRZdR1dZB/TdxtN9lVzHnCzvkmq6jHmvMQz0pA++S2uIBACs26+299d1BF19wdtBJpBlz/AL0y&#10;8/1bKL3z48S3rZofCoqJ/oVPQfvrtrvjjjrTRTSSdefSQcaJTffWTTUzzw1g0gvn0Wg8weCEmZwQ&#10;jG7A98AHLYNrturhQUffddfSQQcfecBXeZ62/wDvc+t2PBEUOrRn2KYdPcidkk12wNPRmH30xC55&#10;77wnHUVHkEEEVgD/ABBZjHTqB9Do109wRMII5UTsVHpj9ro88sNHQkoJpFp1p1G8h984stNJBVL5&#10;goL2Num9ZOprfLEOO4M4JftThA3rwoxS8889ftQoBR1NNo4ld0Q1J19802I6FGZP/gUUUAJ+fmgo&#10;iwAIz11liXjTZPmLf0o99dZkMJQwg15gAMMItJ95Ni4CAXK54UKmOOahJ9x52S8UtEL5Ekc+hQU2&#10;Y1cN955488pdJtFpR195ghMT69y8iBVd55W+COWOC6VRpxdt5Ij1wsJb7o7c42byxphUwxBxxR99&#10;NBltABAfZ6m65dhR9DXvuq+OYiSaRVP/AM4xLK1Ea8mM0Q7J29jQQRTTQQQddeQRffFGO6spGTaQ&#10;WWX+z484srkvjn/ttuRCQv0nbFZw202/85FSHfbWfSQUefbTUfYe/MAhJYRYecc/1w4wwgKEXH/u&#10;lhM1QObZfWc67CYuxO3GYQUVfbSRQVfdaRVeCyAAJWXXYV584+z15jCH/wDerLeu+gLMNygm+fga&#10;FyijiMv20FH330kEH3XFHqdQjhE2U2cOM++sMnHf+f8AvLz7lIcJmrbL9lPBxOz5WBBnv3NFx9ZB&#10;BVJ19pVJ021VFRrrDDjLH516v+/3/wD+7uybUIy16sZnGkMq/wDi2VqEafX333k0EWFGnDAAiEHf&#10;ue+99t+N9/8A/wA//wD+ds80DE0s7bkAb3YC8AWtKsSfdITn2EH3X2k1WNtmmV/u8PPP/XMz/wB/&#10;/wC92wx8e+hbNaNxsfHeqUfg2b9PP7YDG3sQQQVSQ13gx5b25ww363w6P/8A/wBJrrDDTnfz4Q8B&#10;McEeQhmKUoeUSZMkGMX5CguBVhLTXpdYpHj/AB/+9xNr/wD/AN9hLTnbD/jDPVVQhSx4Q5yzyP1X&#10;SfpWPSeamVS0BXHDTvwjlX/rf/HE5/8A2/3fbQ1z+85Zewr6KAIIyz/ma4Aj+dXZkWgILki2dC+y&#10;76jYXYcw8147T/8A/wD/AL641ywx1a0VwANsZDRAfbr7eiRbDkigN2J6YGQAENHXQoiKsXe0zToP&#10;/wD8/vfOMP8AjDD5VbNjEeOVpsZG0Myvhyc2fHIw3z8bDE+WswR7kYFXJDk39/8A7/8AufsMPM8M&#10;ItFUS792q5QzalWaMeALLEDXGGH2S22QsSazSU1O5bNt3b//AP35jDDHDznLCW4xboTNI5WcIhdR&#10;2YvPrbKNrGS75LghskXAIJjRTcFJrVjDzTTjBDDN5xjLDf4YQZn8P978vUlRA/rB6TZCLGu1Qp/J&#10;Pb/Asozr3M8QpzDDDHTDDDDB3hFDywwWZzjkwjWyv3TGlfQVf75DGICpIO+SL99Ts9V2SokhBDFL&#10;DDBBDVDDF5VNMyGph1zh5bKWLaFLI0FbFdRfyUwCBuybIdydxgUXZ8+DhF9pBBNh999t9tockRGp&#10;JiVvV1mQnwY8CVE6jTrCm70mZ9uYPKyK3CGKRE2dFZRFBD1d999999Wk1qColZrHsC/ZxB0Bq4x0&#10;IAnuN31hd9YAyYji5Oj8YYR2BtpVNf8AffffeW0b+qCTzTUyAIOJpcRPl5AB0BcTRB0OaubfQ5ea&#10;f43Xm8AGGtfbXffffeffLcHpap+Wv2V8E+rBXGVeg+xHlo049pkJffPTeZ7DMQR4YeQFNvfffffd&#10;feVJw1IQT9UyW59/uBRNi0dKqhQ+PsvBROcVzOEeeYxGydw88OV2NtfffefVblkykCBTX0kwEaej&#10;XGQyOCYAjtr0uLDF92huxUgbQQtWGBrJjanXBj/fWYeQXtnjLXXPnspHiKDBrsRHyhPDns46vOkS&#10;24dn1Z/XfFgqV2Puuf1EHi/aaQSRaorKXZsa2p0PWCGlZNUC4ECCtSz8xmQYNvq2ldOVOErF+8vm&#10;qS7OVRqyQQERWmAQQqmBZkO5xRcUn1MItfvEbSw1xAdDEkmeUaPKOpGqZZ8O3D1FtjCZQSVFWCHI&#10;ClRa3kiYTKvSY8GbsaNuMWxwW5gXCSkiNt/OEE4LfL2x3dVyBcRlr1fHObK7+/8AXFjrn2YdLw2p&#10;5nGNhLuOGX+QTfTCa/hBITJrySjrbqXoSBw1BlCwHmEwl+Jr4d17wRqS3rteWt1eg33z1v6Bp+vT&#10;O7yKEYpr3rPNPQDAGlO5DCf0lCiPO7sTqV3f29V+glc/iIWHSH1gtJxnshzFWEHLWg4yWa7cNzgX&#10;jpL4lBtohScK0cNfvae/kU4QvCvnaZbwoet+mDxv4AWORiyrGuT9i6q7nyYndTQ6jk7yhecbWp+9&#10;Tuud3VT8vdQnEn67baxAB4SphXExwArE0DtisBRlrSqYAy0CFHxSs8C7BVUBf4zOus4xTdcEO1zz&#10;7rhIoC9657GiTkQlhF2Kr7HYFJ+cww8SA18siASZKJUmq6PrVOlHsLcUUusiCUrrXSNl0YTZ+Jtx&#10;0OtzoI9rTSiBChZ77sgP+oX7vZu3/wAXfCiadRpmOm9h9Fpb1CUeFQO2UHEY2056DSzF40UEswAY&#10;8C7UBDnbPoP7nKthkQZsxTicyVgLyKu5cN4/RG/yKtAwSAZJ+WF9vMvQseAURRpjdvTelXW79Qqe&#10;0ZE1fwsCsrrFBWWV6M6+fwvO/QUsFbJPYoD7puqmWuWHHtEVdzHn2p8jaNN9DrCUCZelK0IoSCWh&#10;ukIcP2r1qfkGfGCa5NrqK46meWqmB1EhnLPbTiPJ8WZ117bMS82XnHbYut6am+etGuL7xioKOjI+&#10;3IEbw5s58O80QpiujSq+To8H5XWSjXfaG8COtBbLeZOrfuQ7z3+bKf8AkEb/AJegqDZk/OvG28wd&#10;bpL8aLbfwxiPwxVdeCJYewBpi+KpbkuOy4zqxCi/miPg0JLEA1hNZigJj8zb44Zd754OxjzPXWng&#10;XZTc9X7pKwYHjf1dBM96MWfdoWcXShKDtJ3cMpNntggtNdYT7qg9DS6JMvPEv74AM6Ho4BulghQo&#10;xTWkJoKk/RH3F4sasfrtRdczpY8yMsELI5MCThap4vvbDg7yjEfJP7jRjT+NATfX4BBQBdOmsbcm&#10;fvu55Mr8XtkI8v2IJ6Ujv8ZRTrsBRpY49eP/2gAMAwEAAgADAAAAEKbj2x6lz8vPCTGOsqDc+ukY&#10;++6PzY5ThTfNWb2+rsbriAjjTWcEUF73nswiqsX/AMJocM8KsBiiAuEHWOQbKmU8SZ6ZA80RdHOK&#10;fRDqYLjfgwgzBzeNqPLTNuwd0lBvPauY9hgBST9Io1gPDDijzlSGjujqyTtkPYBHcguMMsUWt4O/&#10;rPqsURL+eMLXf/he+J1PxAkYWVxWJLMtc46gZiXfvojnvZTVGOfOeP8Avjzvj+i/i2ex7bU0Nufu&#10;FvCXGe+hexVUmTv3PXVeFMv7Jb9E+2UQt/uVl/P7PDD/AElKWiX9kXW4vlq2pl+zb5mrM12jczuu&#10;DGoQnFjKA2Cb/t9ZCEOxF6Z+77a09yojcbbUAzb5mz+3ki79YcLEDM0QxXipiC/FmYDHkVpv4HBY&#10;NH9ERTR00Y0Yx5vv6uvamH88h2jtgi50AEXE2HzJ1Qgp4sFSGJhfNro0BC5prK/lw7c/V4Xx0vjq&#10;JMQ7jrT4nw3tii/5lSHr0RWm+grtczpKa+dTnYfs0PY1aLyMsLSUYZY67rZnCJZKkv4VUOWpt1+i&#10;8RUp9EzRLLvqKN82zw+fAKTbkRZe5Tzw4e7twU89yTOpGMYXdP01/pjDywyroVT19Bb+GrEV+/kM&#10;FoeLVzMx+1ys6ZrZ75w68xy5ZQgEDvIBi5F9+43V79quji19BaLN2F6s+KyKgXsHWyp68cdOqX7y&#10;95zaxy/+8fytbc43vQLD0w/72b949QGHbYAYNDt0aSNpFX8MAOS6wkZ+ZazFwfaSSeaZKiomFTL2&#10;THOGVx369+5u8gchlxvdZ7Kkus+2i3rgYdWfZ1s7tRdrxWUXzxfTcp4q0YYpaYjpLOxhAF98TPKO&#10;MbMdHxGjwNr6FaInmJAdx+Vi3444deTe06d5bO5AZC2GHRhqmKDJTgPWaEKGglwxxJvrDPqsDC5G&#10;WvdvzS9V9TJ8HbdQ6w70QLrIDd7ALSAa40t4us2a/wCZL4nGorHazvIrgIgTZJHzs5o1w4WlP9/P&#10;P0dsjGMeWaetTdc9scbDtK8wEO0zuB3qLzAfRtfAATZYpo0+7LpqoOfFsWGFvneK4+EY6YgshMdI&#10;ry5eUCR/anD3frTpbsWVaIv0CjtsPJJ75+99f/MMbk8m0UNCXNfxEABuAGlKW/lTOgzX3w2zJnTp&#10;m1dA88dHwifgq9qFFGUGtdde7SYgTSmX27jUXHwyTeOj41pD6uSDNq2z1WhWYqdkyOdST9hAaarr&#10;Xf8AjyWLS4+QI512OGM69PLncU70SC6I4AQwp346tvpqLoFGrk97MSsh/wD0i/xgljvql2DAwhg3&#10;qjmXbVtsYbg5L+wY7pidAEHUc3MBYLDL7l4JOXFRKcWOkIbUnvs13hLi2v3krCEjtvn391z74p4o&#10;OCGIjG3IKYymtCJFFkG/labgeapJLaPaciz4g1sNlj1PJBCCREBij7Qwec24bXw6jT12oqdWzKMy&#10;HgFAiYbuWUEqIDAIhgiPMoFJrrxDPANOSwBEDvpFQe0ZcviHb6tqXOhiorbN8uFRrgaZWFhEdrvg&#10;RCjzuDJl/tkHPMPXR3+dKKVstkfU6C+Y5vhnQyHk3Kd16vKUZWpDQBLpOPBG06y/+81/7oDAYYZU&#10;z2x91l1SPVeR8zAfP9/sx6SESXj677NSYUTfkkF++09596y95/7osDDYTRU4w6+n023xpFAwxVp0&#10;ATSdl2IrMDyjk7vGPabBw07195w9w0/+29mrOa+3xjlw7zVdhPW1hV2MmxUws0Y6xbk3GA14/wA8&#10;JJCRSTIPfsv+/c/fcp8RZiiddGkaY4xghekaK7LfQl//AEUdt7I7vbyofWGnrDHHrnE2HH+GSfz3&#10;Hr0dgG1Y+UKZH+U44Eaw4u66h1Wq5P7WS7S2vzDGgSb+fTvrzC2PP2S3jnjyVoGxXONLYgDRh+wJ&#10;jAaCUq6y2mnXlJ4/u1yibKWiCioay3+yvuYxOgwmjHLVPK3BU9PVAQyWKKWpkCvNCYCSVGGdv5ve&#10;P2VEZ6riCSUPPvYo0QYUY08Wij+mPmh6jqcx5payeys8wSRvDxda1kDMSYUY02ej726tOWYXx0I4&#10;wYcsgkkaenGJHgm9OEks8Pf7aWSFqwYyR7NpdTp5mel+KC+0PggmOyME4wwIoI80ssk8IKiHwZ2E&#10;wMU4YmYlHpKytB8EuJDJ9vkBOp6kw95pTHC/jtskcEIA0EA4E4gYsi6BJUuWmYk4Qy8UdRzQ6SlR&#10;kjvDbIlyZL5B89Hm8LUEeimoQQUYgk4cEcEUYcEl++TGuQksyG4gEUlQXId9Ar9s73F0MwN4YeT3&#10;pnxRouHx6kIQMoAkAQ8gM4r8uGd0UQ0SkAKqQ8XxQgMtoIo0T8g4j02mcpysB1VLrpoklUMEw8k4&#10;kcIksczkKlEsYkyYAwskIbqa5hUl1h0RN3t4paGeMp/yvYO+pgeO+qSQQsEIw8IsQcbmrrQYKAEQ&#10;Qo4slXBRxNBJhZg4XbfB/wB2JwSlcVKLswED/Cya6cLICLEDGODHxLjqBqCHKMFNiPKQwQRSJfeU&#10;5SCi0DDhde2dPC71YP3XFfeg5qkgCAFGBkjh9LIkJBDAEDEJvfabU1VXPdeaTe2L1EN8Av8AjP2j&#10;VoAwxSQDoPQZoehTTSEez7+iKhQADkmn+3H3v3PSxmW0F2lhwx9tDj+YSN+ZIUpNz61q93HfQ7kA&#10;rkked79j4G2BV03v2WnlutNyjUU1nlqltq8vB+PQ0uzgYhNyhN5OadDmZ9cULlGg87AhSHG0jw1H&#10;1W3kV2mHnkt3Ep4eiSdchgGLi1X5nhOjDb9vpXJC7Kb/AMM8UG/AkDt3hQphBxxBtdtNIo0PVV50&#10;XtijJHn6QMzsdMXnygcow27gomQgiz1k2do/U3htX5BRRFZFttt1ovI1LvTgWXhoVleiyaSh7ibQ&#10;b8XcuCIygVqaOTscdCJLmo7hBBJHd1959dZ0jTnzxD0aRk+2kufHiYLp5r0ggwAtPeMQWsK6bIbY&#10;ZSO0JbZ5Nttd3JFznHBxBctdbeQ3zVSHiF6L496Lk1g49MkhbDy/6oj+b4b5OENlXN9Z9xt5ZBlv&#10;FTvB3rR9SEcw6q5HPOHzxm6StBLVHroKcQDVJCCbrl0NSAS1z53t5VzjBXBZv7XPTUuGPqQ5hR5n&#10;lQFUfxuJ33thxUZh0bZWOU1o0nkD92onjHPrPxNh3/8A7/77AUkQXpXL4STEXPOWuIGdF6Fee9ox&#10;vJRf2iwvXimbI0/upZW0xwQ9Xf1z5+w6+dINl6kbnO3MOfhxc3U26KIdhruBaNedCzYHDayw0rjg&#10;HQb61zX/AH/ON8mhlr8usNdELDcNeRn1QdE417NrNOrFrmRHF1OG3dcBo+Paq4b3+9f3nWscNAGS&#10;ayc197IyJSj0NCwGH3RW6G2hIYO06UzRE3ly93cVHHxAu6B19MfG0vMfBim+cnlc13M9xtjrvED2&#10;g+8j2neMJGiIcr1SkVHbexYNpuhHvqTX0EMcMGbO0WSEQgyUOARbUXQzb9rmi9PdWh/hAUg/tjDN&#10;1Gl6D184WO8LbpOumGd8dFJa2BxkjK4axpEnlyBxvUS1EPewiwbdHLN4Xzzh1ki70xdvEANnESGG&#10;lVX8VkqdSh1XzSuRIwMtVbNh8VvJkdCgCXj1pnJDveQaWxCgPhRfvV6Tz0zT/X1AcZ5kFGFFutQk&#10;qw8I8bi7M5DC0xArW1L83NKVQ5iGgC6eGPfzhx/fPtg5VV8VzvUQhmhZn2nH3nCmZEu3mx258mRs&#10;nAo2YsmkGMeWDSzghl5KG9xrU/knqrN8tDSijcSx9Q8QlU/epOPzEcW7F+ZILRhg/PuUe9QC+S6v&#10;QyBNrUGrwQo/g1xcGzWQX8yNvbnqWnYgBKimeXcKnIJxXtM6BsrDkMgs3TzN9Y9mvjKAOpCmsAxA&#10;lgho+ZBT10JzwJ8joRPbZmfAMESG9r7OH6RO8NTFQ1XfEuoxA6WsAR+3F09tTz7XPDq6QdP9XWWV&#10;XEI4eqEM1gxp7ZK3QJmFpBiYL2rTh6fltBkLeDbqQJAayJXtrP8ATPLUw5UBt6BxAh+m6a6JBjhG&#10;42db+kdBJ1cTzlATNUT2GMyLMVoDRt1o57OLrfO6HOTaWNqZZoqUYCmBp3Kg8xmFtxYmYi5MJmVK&#10;VsILTKqNQ8h4Kd98VmNVmw1kEwo0AgLUEKzIQItNiyRE+tACaIg2ZUYalyTJOXKq6YeZr7LuJOHW&#10;7qnILs511po2b7nKhBQizTq8l8pPGIb6meME0jqncy4iNXmOAG+HQq7trog3rY3/AOg4qrT4JTBx&#10;8tDL+3xWcabaAEjQ4B30BGvrKvlbM9HoXjjKhlIevO0QDSzULxKT/wCY6MgCqr/AOsQNWBXYywjm&#10;0ivA3iWLjI8vjmf86W4oLDMWG+5snjDsRrB7g7huFqsmFtzcXlM4BSs2Lb0j1LPf3Id2DI0246lW&#10;6OaIobJx2srlJopzZ+T57F01dXxFC6WjbZeXOQYYNdrJ1vPdGTv5nj/SrePgd0Y6A6CNX7qD/NdD&#10;bKUz3+L/ADVRjQBjiMr2XvCDnzrFXMycRA44XJQRACjnpI6hZtVDU62uc7rrQ1K6/wDho0NEaWXr&#10;hj1zhPaZTS9UakdR1EfuBC48OtJUotqLUxL66cCrNNeyh6l0hi+CPL7xbd8gHsbSVNu1UCxUKiVD&#10;vas+6DJCGHAypj4NLd34tYwfQlO5hZtJoBp720CN9JBWEv8A12I+N1rCHz2d1iHXGNCC96786rss&#10;WPrlsuQJmf8ACX37NiG+s8bHfBxJmiUTYpwmrlWNN75OA1jq6mRmNcXUZKKCB/1tCQU/QlHZ7jeh&#10;yLXky6sbovlg/LVD/8QANREAAgIBAwMDAwQABgAHAAAAAAECEQMQEiEEIDETMEEiQFEFFDJhIzNC&#10;UHGBBjRDkaGx0f/aAAgBAgEBPwBe8hIyw3xobvWihIWts8+SE9jtH7i0biLdaTT28GNZNydCyL5M&#10;uNzk2nwQx7X5KPSV8si9iqJKcpcN62X7D0vRjGL3HonT0y5ZwpxVo3OXL7FrZZZeliYhUWKRej0s&#10;ssv3mMYxFll9y7lyiStURfHfZZybWJFC4NxZYtX9mxsY+29X3VpFj4Y47XwLWzkpiiKJ4LPOta2W&#10;IY+y/eZIfZRXbXc9PKJC7LLL7bLE+1uk2fpeaWXepO+R6sel+2xkhli956Jl2xezdG8SsSEuxHVS&#10;24ZP+j9HnWVx/KH7V97GyTHovdsYvZtDZyzaKKWlikjejcLTrXXTz/4P06W3qIj9tdrGxsY/sV30&#10;bTaV2t6KLYo1r13/AJeR0fSzclk+Oxssv229JMY9E/sLPIuxdtljZGNkYfkbL1yuOx7vBLI58R4R&#10;B3FPV+7JjZJ6PWy9F7D1bE7E78C9jkooSEzdotc/MHphdwWrRQl2V2XrKfLQ2MY+9exY2NijySjs&#10;g5P4OnyvJG3pXfRXalrn/hp0/wDD3HrJ0rMWRym7Gxj9hd7Lo5lwjHgS5+T13Hqtj8E4qcXFmLFL&#10;FNxfaxIrWyyxFdmf+BR0/j3GLTqJbcbZidSLHo+5a2X2TkokIOfMuEQwpadTx1d/2tJq12sXeuCy&#10;9epf01p078rR+xejFp1kvERKno9H7dm4c74iY8dcvyYknyPTqueq/wC1rJU+6yyyxI8FiEtepfKW&#10;nTxd32vvYtM+TfNsciPKHox+zZKaXkjF5Fb4RiwpL+jIkvBh+R6ZFu6r/vXIvnua0SEi9KEWLScH&#10;OZDDGOl+4jqMmyDY3emJ/SPR+wxjk3wjFit/lmPEo8vyNWPHZGO1Vq8VZ7/vXIuO+tLFyV2Is+dL&#10;7K9hiOsybp7V8a4fA9H23pY5JFSnz8GHDf8AwRioqlpZZZuNxKLeSyc1BWxdS3zR6sZxL9lMvuvV&#10;PvfbPJsi5F7nbEUYR6PtbojJUOTfCI4nfJjwxj55K7Xo2bjdfkUkOMXz7le1Zfa12dZO6gVomY/I&#10;9H2OX4HL8kE2etCDpkc2Sf8AlQ4/I8XUz8zox4ZR/wDUZFuqfYx6MvRP2692+y9WdX/mapEPI9GP&#10;Rkn8IjilJ0kLpG/5sz58HTKoq2Qz9X1CqCpC6DLLmcyP6bX+ofTZoO4SF1eTHKsqFmTW74F1GN+J&#10;I3J+B6PVeyvevSy+7N06yPcnySwzhw0RwTkQ6T8k8cIR4Hoxnq0b2zp9uSdJkYqKpHVdZKUvTxHT&#10;/p8Y/Xl5YlWrajyyahlVeTp4vHkeN+DrujcX6kPAsko+GR63NHxIj+pZF5SZj/xIKS+R42NNeRPv&#10;SspaV9jZZfbdeCfqfLHqxkMH58nU4o4sTbfJ+l45vJv+Dr8vp4uPLP03An/iPsR+oZJPJt+Dpczx&#10;zX4LUsqY4pqmdVi9LI46M/Tcm7Al+NMkbiJ8i7EhL7m+2WOLJQrRkh9RFfTiVsXRZc8t2Z8EMccc&#10;dsVwfqrdROgSWFUSe2LZPqss5NuR0vXSjLbN8EeeT9QxLfu/JCFswrdNafqkUsif9a/pM6lKOjVk&#10;lTI8rVLusv7qrJYk/BkxNDMX6h07dLgjOMlcXp+pY9+Pcvg/T8iliSXwNWdZ0csct0fDIwdmL+CO&#10;sx74GPHRgx7VbMuTYjrpbpK9KOhyennX98a5VUiHgoX2Ffa5MMZE+iw5PMTJ0WXD9WCR0/XpvZl4&#10;ZOKyRr8nRT9LK8ciivhnoY7utGk1yRwRi706rqsjm4/gk3J2yh8GKMpzSh5F40yx3NCjXtrWyy9b&#10;+36vpFnW6P8AI6TqZQl6WQ67Hsms0TDP1IKWiWko2iP9kpUdfjqe9fOjdGHp5539K4EsfSw2x8nT&#10;5N0FJjlfvWX9vfcjr+n3JZI+UYJfuMLUjo1tTh+BLVkmNnVQ343/AEWYOieT68nCJ5ti2YkY+kbe&#10;/KxKu+y9H/sE80Mf8nqiStUzo4+nklBkIqOZpaMf0jyDdjKsw9FGMnOXP4HHcQxxj4/2jwSzQj8k&#10;urrwj1p5HVk8E5eBtJWz99hXFmPNDJ/F6YoP15M2/wCJejdEp2by9Ev9olkjHyx9VG+CXUTl/EUZ&#10;z/kxYHY8F8EcMI+EUdc5TksUfkx9FijGmjL03oyWTEQluimYY1cn8keZtk20yUrJTJzdmKTkhL/Y&#10;3JL5JZ8cfLH1cF4P3l+EevklwiXqPyxdPKXgxdK48yPTQopdvUL64zYjKvoaH9MEiPCE2uSUrJSJ&#10;zoxLfJIUVHhfd2lyx9TiTqz91A/dR/A+r/CH1U34iPPlPVzDWSYunkyXSzfgx9G6+ofSRTtcCgkV&#10;pffOHqYjC7iibuVDpkpjkSkTkSMXDsVSVjjX3OXKsaKlmfJi6SHmR+3gvgeCJHAvwR6dHow+TZjQ&#10;pQXhHq/0PIb0bkzgpDRRXco0qE3jbQvyxyLJSGSRtMWFyZGKSpHD4HGvt5NRVsnN5JWzBDbFX50o&#10;US0hz/HsWJl6UUV2zryxsbHKhytlkpWzFib5ZFbROzq5ft8ynF05f/Jg6iOZV8/glD8fbdXKobfy&#10;YI7p1okLgbL9uyy+yMHLwRxKJPIlwiU78jY3RKViJSMGBz+p+BpJUtISP1/B6/SNx8x5Oi/U9sYe&#10;u6/Ev/06fKs2JTTslGx8fadVK8lfg6VeXpY39jZDG5csSSVLRjZJ0SlYlYzD0+76peBKvAx6Sgpx&#10;afydV0vo5JYX8H/hrqG8cunl/pYmNWOLX2eRuc2zpo1Be7ej7Em3SMeKuWVqyTolKxKxIhj+WQ/G&#10;shmN/B+p/pMeq/xcfE//ALOhyS6HrYxyKr4ZWiXwyUa+xm9sW2bqa/siqSXvWPSyGOU3/RGCiuO2&#10;UqJTbYiKIY65ekNZ6RdPTrOhxdYvrXK8MgmopPTxpKH4+w6p1jZghuypfY+eEY8FO5d85idkY2Y8&#10;O1W9Y+dZDLLtUJdu5eBpMar3utdRSOkX1/YRTyOomPFGC49jyQi5OkYcKgrfkY1ohaTGMx+T4G6d&#10;DYiUlBbpGPNvl/Qihqvd6zykdGvqfvxwOXMiMVFUvZhFydIw4FjXPnV6x0kiUjcTlKKckYp74KX5&#10;LtladfJ0onQu0y0y68lDj7nUu8h0kaTYh+2lKXETFi28vz7eDCsa/vsYyU6MErtaNWh4hwohExfT&#10;cCbFJryN15Osx74bl8HTTePLd8DVtNEupkp01wXatCdolD5RVe1ndzZ0v8dH7LdGPE5cvwRioql7&#10;ifbllTobOndSoej0R1rnjyRnEx7pJORQuOCaa4M+F43/AEzo8ycPTfky4lP6jLn9OPHkwZ1kVoT+&#10;RqxqvYbofLswxUYpLRsvv5fCMeH5l2r2l2ZMe4cGvJjpSvWhxKoywU6v4I8IbS5ZKajVnkz4d8aE&#10;3B2jBkWSCkjJijPhow4/TkQyqToQ0n5JRrvyuoNmKKbpkFSXsxg5+CGNQXH2dDRIrkjNPRui9JC5&#10;Mi35VF+ENJqmW8fnladbi2y3LwzociS2MoyR+RT+qyLtWZcuyhNSVocPx3dS6gdOrnz7OPC3zISr&#10;urvZZLJGCt6LtavySx/gaaFNxPUvyWZZNeGY8jfDJ5vTS4JSi5Ka0Y7i7Rngs2PgjNwdoxzU4qSI&#10;uuJGbp7dwMcdqonBTVMxQ2KtHCxquzq5W1E6WHO56vsinJ0iGJR599sz9Vt4iTySny9ExdzVksf4&#10;HFoTa8GSVqjF/KjOvpsi98NrMXUbfpmT6uEY2YM8p5/PkaceUdViqW+PhnSZnjltfhknTFxyhf12&#10;yjY4ta9RK5ujp40r7bIY3LyKKj4+w6nPX0xHzqhauVCl+S9Wkx4vwSi15FGnZJbotEHTPTjPyZuk&#10;n8HR9PJT3S+NJqM04E4Sxy2yOl6hf5c/+iTcTE/hCdiGtWrJQrwSe1WYpXO2Q4XPY2/ETHgSVy8i&#10;Ve89OozbFSG7HqhyURaPWL7HyPGvgSonCpEXwbmQa8aZ3tzJmXHHKqfkyY3B7WdN1Vr05lODtEZK&#10;XKE+7rXthX5MOJykitGQxubIwjBUvsGZs6xr+zJNydsbEWQkpE57Tlsg+NJRvVIWll6WSipGzbpZ&#10;DJ8M6zG5xTXwZnKWNSiRh+5xJy8mXE4OmdP1bj9OTwKKXKI9lu9Orn6mTavg6aG7/okq0hivmR4+&#10;xzZFBGSe5jYlpRiyNM5kJUJ0xaSWi0szZPhEMrj5FkUhM+BvXbY262mHG+YvwYcfpx2mTCp+TLjc&#10;JVRh6l4/pfgxZIzVp6uLbsZnyrHCzHG3bMDiltRKKkRxpC+xnJRVszZXN2PtTpkP48FaRYhlHg3G&#10;TJ8IrWORojyiXnRCFA4j5N6q4nVcpTXwbYzjyZ+jcHcfAnKDMXWNcZCOWE/D0yZo41ciU5ZpW/Bh&#10;xUz0XGVx0X2NnVZa4Q2N6rXFLitYi0fBKZKY70a0ZgdxMzqQnZGNijo0pKmSi4eDHO/pZD6HXwVZ&#10;l6aMzN08oco27ebHkf5IwlN8mHA15Eq0Wi7b9lsTsyzUI2ZJbnYx9l6Y3TEIQmbkiUrHpRWtHTvy&#10;jMrZCJuUVwRd6tWZMe36kQnuVM+peCWWd8IatcklCL+pcEcGJq0hQS8CT1S0XvS8GOdHUTcnQxj0&#10;ckJiV6Ii7V63oxlFa1pje1ijf1SPUV0tIdkluVEXtfJCSa0o6mL8mLK4f8EZKStdjk3GyLbXPu3p&#10;LwKDXJN2yTocxzZCV8MnHaxujHOV3rhlaruorso22Y8Zm/gQf1aRddjM0adkZNeCOZryRmpGXmLH&#10;jaW5Ecjxu0Qmpq1rViXtt0SnudIiuORjZknSokzJO2PS6Zm6iPj5HKc+EYouMUpeRrSEqfbWjHqi&#10;EbJZVGSijKrgyKbei7csd0RIRVEZblTIL03sfgzYfmJ03KaFJ+GXon7U8iiObm6RGFaN6ZiclFWz&#10;LPc7MeSnT0irZ+zxp7mbYrhaPREXa76K0iic/TRut2eYUJUIXnu20yiK+GNUSe5UQn/pkKMYPcSq&#10;rE9F7F8kra4PSbfIoqPgbknq+FbMs9z4MyjN1ZlxOA2YXuiiMdpLxpWjWmF/HtR4VsyZHOVsSsx8&#10;xQ1TE9I+O2a+dfJKNDVmaUmqZ07bx8kV/wCxlnKDT+CMlJWvafZdGfN+fBLqL8IyTbdnqblTHwzp&#10;4RcVKJJUMaKFrB0/YYo2dRk/0IRCFGN8E1zrDx2seidHklGvA1fDIRpUjp5O2jIlJckIqKpC9hvs&#10;lJRVm7cZoORkw8cE00WS8nRJxx8jK7FyVpDx2PWKMs/Sj/Z5McPliMT5Mq4sWkPHa3Q3ri5ibEzL&#10;jUVZGdi+mdrwyUnvpaLsZkyyhIhLcrG+xyofJtp2hmdGaFrggvqVk8MpZaRFbVWrWjFpZjffjj8s&#10;6ifqTtEIfL0SIuj+SGq0h2WSletWY1USWSONWzLleR8j/JCe7hjVOyMlJWhPTwLJFulp1MLpoxWo&#10;rsnkrwKV+dGUdWqjZdol5OmxufJJUVo9JKtEMhKmX2pGfJshtXyQjb7EiDpGRfOkXT7MhWqHm2Ki&#10;UnJ2xkMTlyzYq4JR+DpoShdslk2uhGVNx4Fd8CfHI+eyXgY2R41yw3InjpihvlRixrHFJGTzpWuR&#10;cD0ekHwWXpfJFUrZNvJKxLRCEJjVoa0Tta5PGqY514HzpDF8sS0asujiTTNxkn8GOKXPdN0hiWt2&#10;S8Gb+Rixxi9x6r/A+StK08klWj0g9LHKjEtzs6iTrYhKtFolohMmvnSL4LET8aN0OV6JN+CGPby9&#10;UiKoyKmJiZlZjfa3RN2VYloyxmWHNizXPaRQ13ZEPVCG6HK2Yo1EyO5XqhR0ooUqFTRKNCEPgbGS&#10;tj4IQciMVFapaIy+dciIMXY2PkS7GJkoqSokpQykHcUyh9lkvA9K0izJK+EYYbpGR7Y0h6JEY9rI&#10;OiStCQkNWKA1GPk3Y/yPFCXwbFHhaNkVY1WiMpWkyJB6sfZZerJ4Yz5ZBbVQkSWj0hKxklWlatHT&#10;49qsyu2MRGPfHyIqtPA5P4Jt2QxfLFwJ2SIxsSoeuTWZF8CdClej8DKLossvWJQhEkPVRooku1Qs&#10;iqRPTHDc+RKKNqfgcH2xTFpY3ekcaTvVMqxcaNnnSfjXJ4IMRZGQ9WNFtF9uSdcIxu1Y1ZJatCY+&#10;RrStMY/BJ2RjYlWqm0cSNgouyhKtE7JaJasvkXjV6z8aIyeCDFpZY+xqza0XQnpZJWYqqtJIaKGh&#10;rSSK0RAq0KDuhJLgb0elibYlrJ0iMqY3eiWspp8IQvHc/GuTwQFpRZfc1Y414LejRjdaNDRRZJaM&#10;eqITvgasaZTKZsYoFJeR5UvBjk5K3rLybWbWUxDdDlY1ZBO60rSitXpk8EHz22X20UONlUMS+RPS&#10;RWm6x6S7IunYpm5G5G5DyJEsz+CUm/ImYpWtWPJQ86SP3P8ARCcZ+DJ41hH5JS54E7V9laTVPSfh&#10;kPPa3z2X20OJTE6I8koWhqtb0lHVaJljZZJ2PSK+SEtpu4s3fLHKyRNaQm4u0fzjaGiEbJSrjSD7&#10;bJ+RkvBDyLStH5L0sXe9Iuj1DyXqtJLRC0sbG9GJCXBNWNkp2QfIyicPkowTadHDJOlxrFifY3Q3&#10;oxKmLsl57E+5jEtGJm3tkitFo9KY5KPknNvwY8m18kZKStDMiZRHh60ZIVyjpo3yOJ/THD8aITL0&#10;bJSE9XxIXZLz2IsssvRsXOjfY9YsY9F40WO0emkyiUFJck8LiPkTceUYm5Rtlp8E4fK1WkVZLIsc&#10;eCGeUXZGayK1o1etljGrKHpL+QuyfnsRZetjEhyosRGNvR6qXPGjRQtE6HIvWeFXaHj/ACRVRo9V&#10;wfJjyqZkx/KF4F5KshGifLJwrkjJwdox5VM8D5KK0b0vXLGnZDxqifnWu5sSJzSVCdiIxbIRUVox&#10;jVijWjGL2GrFJeGZHukJOPKIdR8SOPg+SIxnknDaJtGLLuVMQnpPRvVGYx+Oyetll6tlkp0XYiMb&#10;IQ2rsrStKGiuxFCT+daJYlLkyQcEKNiuPgjkT8mPSUdGrVEsbTILarIZ+aY5Icyx9uXyY9UT86vV&#10;aNjYxIhFsjHbr//EADcRAAEEAAUCBAQEBgIDAQAAAAEAAgMRBBASITEFIAYwQVETIjJAFGFxgSMz&#10;QpGhscHRFRYk8P/aAAgBAwEBPwDzDkVaidpcCnc5lX20FsFIwSCivw1HYqlWQq908NIq0YHEqKmN&#10;AKLgUKRkTmhxsoNDdwPIHYFWQCCHnHI7oKBkbwdZopwAO3dXYQq8g94CpUqyrIZhHJqCH2QNFXYz&#10;PfavspV5I8isxm1BDzT2FBDM52rVrdV2VkewfYDNqCCHmHt4KHbSpV20qzOYFmljYRHpI7a80IBN&#10;Q809pF5nyaVq8r7IBcjR+a6iy4tXt54zaEEAgh5h7B5VIgZEoqlSpUjlhBczVjG6oj2DyxmBkEPO&#10;OY7Lz2VrUr7yQETeeD/nNWInaGlvr2BX3ntaEEEEPOPcfKpUiUSVSrOG9Y08pkOnd25Ug0uI777g&#10;iUEwZAZD7EC0W0uEfJtWiVSrM5Yb+YEFiBUh767gjygmtIFqkBkO6vKAy1bKMfEeG+6xcIhfpbxl&#10;fkXlfaVhRcgyxY/iee3dPZpaEBkEPOpAImkXr8M04b4g5TJCxwcFipWTRh7e45lVnx24T+ZljB8w&#10;8+Bup4UgtqCGQ8jbuAtOdSdJfGWFF4SvyKKafKvM9lLBD5yUVjRsD5gyKwbOXI7jIeTSvMC1SquU&#10;STsFLYQywu2F/YojIcd1KlpzKpHMrBN2JRNLFPBbV75jyRkN1CzSwBUnDfzdKARd7J7/AGUd+qm9&#10;M4zpwv7ZszOdq1fkUopWxsUk7n7I+YE5YePW8DKlIKccxlXcBaARpvKc/wBSnyFyDqQlTnFxvP4l&#10;wV+WbPLvyq8oJywUdN1H1zm5zHZSpUgz3QCvbZSSUi4u5Qy0rQjGVoKa7SykyIvNL8IB6oxOZ5dK&#10;sr+xCjbreGoAAUM5hwcx2tYXcLRSsDlHfdyllLthwr7AEMqQbaEaLFvx5lq/sgsDHy9UuMpvpzGY&#10;TGXytgnvs01R4d7twEYI2/zHLXhx9LbT5WHlgUjRdtCpBBBBBNCrIhHntPaT9oFgv5avOX6cxkBa&#10;aAEXBqJvd5oL44bswKKKafdxoIxYbD/WbKOPiZsxqPUAf6V+KheKe1OwkcjbiKMBB0+qMTxyFVIJ&#10;qGZTuT5R+0Cw+KMQ0kbJk7H7gp2JjapMcf6UySR7rJQ7HNA4VFxpikjdGNRCJLjusNhGsb8SVT48&#10;n5Y9gib5zDS7hNc+E3wp3/EjEnqsNiA8aXcosaeQjh4z6I4VvonyaHafZCZqDg7hEKT6u4n7SlSr&#10;tHO6YYz6ZDIZOcXbu2Cwhc+QBo2XUJGtj0epWBj+JJZ9F1GYgfDHb09jRHq9Vi4RIw1yrqEhNfpN&#10;hQSfEYHZ41umW/fKN1OCIUo+btvurzh21kcgmSluyY8HIIJuFJ+aU0E/GRQN0Qi1I90jtTuV0sbu&#10;WPJMptMbqcAo8PGwUAsVg2vBcwbo7bLASWzT7J7qCn+RhHvl091sIz6g3ZrsgaTTYtT85WiftQPM&#10;BITZiOVHKHIKTAT1Z3TmOYacMunSaZNJ9V1BhEmr3QcRuFhMY2QaXcpztlL9ZWDk0PT3hYqXW7ZQ&#10;x/EKwzQ0bZ4puqI5WoDbAsQPVX9uPLrIoFRzuamY2aPhyZjo5vlmasRgaGuPcJjjG6/ZY1vxYg9u&#10;V1ujiJKq0SgSDYT8S97dJVWsPA0MBQobDIKRzWtJciiFHN8MUnyOfz59KvIH2WExZiOl3CxeGDx8&#10;ViwMmthicp2fDeWolXk11FOA5CjjWHd8ulWgFJM2Ibqn4h1u4U7BG6gib+4H2uAno/Dcdipm/h5d&#10;TVjjqp49UeyJu+6ApROp2UuJDflbuUyLUdchUmKAGmMJxJNn7kfYUoMDiMT/ACmE9gOk2sW7XG16&#10;kdqgBOTa5Kb8+yENJrazmxDq0tQeGp8jn85H7gDzmtLjTRaw/RMZiNwyh+eyw3hQneZ/9lhegYSG&#10;vks+5UkmHwzaJA/IIAk0EMDKRdKWF8f1DKV/8BoRP8Kso4y5MjAWhVSpPkDU55cfu68sC9goen4m&#10;b6GErD+GcVJ/MIb/AJWG8KYdv8wl3+AsP0/DYTZoDViurYTCmibKxPiwD5YGqfr2KlN6lJipZDbn&#10;WsExrQZD6KbGyF1g0ocT8dpjl5T26XkKZ1032T9mAKFgITWUg1BtqWmHdPlJ47T9uO9sEj/paT+y&#10;i6NjZeIz++yi8MYt31kD/Ki8Ktv+JJf6BQ+GcK0/ST+pTOn4XDUNLWqXqWChNF9qfxPh4j/CFrEe&#10;KsS/aPZT9TxE5tzk5xcbJ7MI8ljm+qcTe6gNPBX1PJTrJtadYAUbKCAQCkdoYSE95cbPfX2kcbpD&#10;pYLKi6B1CSiIj+6Z4T6i7+kD90zwZjXcuATfBkv9T/7BN8HAckn+wTPCuHb9Q/uV/wCv4RvLW/5/&#10;7UeAwsXAaP2CdNh4Ru8BP6zgGH67U3ijDM/lttS+LJif4bQFL1/GSusupS42eY6nuJK1EnfyIn/D&#10;kUzaeUxultqyNlHFtZTWAICk0WgngOBanjS4gq1fee+vK6V0qTqMulv0jkqDCYTpEOoAD/axPilo&#10;d/D2TvFrvQp3i2X0Kf4sxHoneKsU7hSdexcn9Sf1TFybF6dipncuKc97uStK0qjlatX3l9utaRK0&#10;FVewTYxygEBStMKKllDAnuLjZW4V3kPJpVmch3RRuleI28ldI6ezBQiIem5K8RdYfjJzGw/IMrVq&#10;rQb5NKsgr7otRNBNbQQCATsmNoWpZQNgnfMnNoqMB7dJHCkjLP0QKH2RGfhbC/FxRmPDR/krqmL/&#10;AAWAfJ6nYfuib3KvKvNrtLgE55KigLtzwmRBvCAQC4RKY31U84YKHKDiTZQT22sIdEtH1UsAJOn+&#10;ykYWOIQP2Rz8MYf4WD1+rivGeK/l4Yem5ypV9k59LnIBAIBcJxQU0+gUEXajZTeUOMnHS61HJqaH&#10;LHx/MHqsgfsgLNLpcHwoYoj6ALxHiDiOoSE+m32Z2Tn+3ZSAtAUnGkSnPrYKTfIJqCnb/UFh8SY/&#10;lPCmAmiJHorytByH2GDi+LiGMHqQoXCPU8/0grESGSVzz6nIfYFwCc4lEdgFoBE0nuT3+2TxtkE1&#10;BPGoKqKjmdEduE42by2OQP2Hh+MvxrT7brFy/CwUz/yrOvPdJ6DO8rVICsnuTpdRoZu4RQTCgqUj&#10;aKJ7Q0prCiK87wu25nv9guuOLemEj1OQ84muU55KPbSvJ7g0WVLMXGhwgUMyN8mlNKCmRQGRWFw0&#10;mKlEMQsldV6CMBC12u3eq1gI05EV5vhmPTDI/wDNeJ36cFEwepyHml4CJJN5jsK4T3hosqacyGhx&#10;kE3N3OTSm5NaHnSVIzQ8tKrZWuV4OhaJZJTyKH914yL2TMI+khFA0ufN6FGGYAEepK8YSAfBhHoE&#10;fMoDcpz748rhTyl+YTDk0Wpm1RVpvKD0HIuU/wA1OQRHsgPZeFsaIcSYn/1iv3XWOn/+SwpiH1t3&#10;H/SDCCQ5N6TBLhwWHf3UkZjcWn0Xr5nSYj+EhaF4udeMDfYIjyy4BOcSb8whEZgpgvdAUphbUEEM&#10;nLCNbIxzXqTS0kN4y/MKKQtcHDkLpPURjoA8fUOf+14l6YB/9sI2P1D2Pv8AusDjnwEsvYpnTzi3&#10;l17LFYR+GdTvLaLIAWAioxt9gP8AS8QzfGx8jvLc/wBB5xThmFG6kHWpNxSGQKDkd015YDXqig0n&#10;YINJXC6L1M4LEBx4OxTgyZhY7drwsfhHYTEOhd6LC46TDuBBWLnbiowWhYnAPhaJBuEeVavvwEXx&#10;sTGz3IULhGXPPACxsvxZ3v8Ac+SSAnOvvKvvKKIrJp3QegcnRkG8mi1WTuF6qP5Ii4crcG0RqGXh&#10;nGficIYXH5mf6XirBfEibjGjcbH/AIQWGn0HSeE2Jro9B9liY/hyFo9FG0OtEaSr7vDcOvGaj/SC&#10;Vj3/AAcDJJ+yJ8hz64RN+QVXc2NzuAiindgJCbJ7oEFOY08oMpUmAFSsA4UUPxCU1hDCzPTYXRca&#10;cDimuP0nY/opI2TRuhf9Lx/+KxmEfg5nQvG4TvyXT+r/AAQRNusTKJZC4eqa4tNhPfqNoFAoHs8K&#10;wfLJL+y8TzmHBCMeveTSc6+PP5WHwurdyEYYNs3DIKswaTZfdAg8KgmilOPlWHdT6VFr9QUuH1fM&#10;xMwzyaIU0TRFxwrC6BjfxWHELj8zf9LrnS/xsPxIx/Eb/kJzaNFUq7bQOfh+D4eEjHqd14uxOqVs&#10;Xsj2l1Im/LKPZh8N/U5MFdhRCCa1FqrMEhNlPqmuB4T92kKM6XAp24WtzdwosS08rEzgs0jLC4qX&#10;ByNmj9FgsZHjohPD+49l13oolvFYcb+o/wCUWUd08d4KiYZHhg9SsOG4dg9mhdWxJxOKc/ML9U5/&#10;oPNOV5YaHUdRTW0gM7QBdui21VJo2VKkQFsqz1n1RTH20ZaQpGnKAB8Raul9Rl6fLrZx6hYbEx4q&#10;MTwHYrrfQ9V4nCj9W/8AIThexRbXf4Ywvx8XrPDd11KduHgcU52oklHImk5xP2AUEBebPCjjAFBA&#10;ZyNITW6lwEUU11ZlO2Ka/wB1yqycozSDryItSw7W1YSTQ4g+qhAbIWlYPqUnS8QXM3aeQsLiosbG&#10;J8Of1HsusdAE9zYYU71Hv+iexzSWuFEJwrOl6ZeGsF+GwgkcN3b/ALei8UYoECEK8i/2+xKhi1n8&#10;lGyh2WpGghcK7RRCJ3THZORCpRMNWUWAosITk3lNGYfR3Wlv1KV4FOHKlf8AEda6b1GbASh8R/Ue&#10;6wPUIeos1x7O9Qup9Gix3zEaX+/v+q6h06fBv0ytr/RyBTmEuDgUDa6T092OxLYwNvX9FiZWwR6R&#10;wF1OYzzF6BpF1/ZMaXGgoItIQFdhRGyeKOZTgmq0VptMZSrN0YcnCim7hBFOcAviH0QDnHZfCINO&#10;WGoEtPqocTLhZA+M0QuldfhxoEc50u/2pYGTM0SAOaVjvCTXnXhHV+R/4KxfSsXhDUrCEWH2WA6X&#10;ica8Nib+/oundOj6bDp9fUrr/Vhq+Gwoygjf7OlhYPUportKKlbRvMo5ByDU1qHbiNnKD5mI7J8v&#10;stWpcJri02EyQSDdSRkbhP8AmF+qshdM8SYjBD4bvmb+awPXsHjRV0fZMDJBbHAhHBwk2Wt/sFJi&#10;IIG1fC6x4gaQY4ipJDI4ud9kBac0hRM1OTBQQQyLgFrCJtWpBYRzpaU1tIIZAq88SOCoXaW0nvJT&#10;Yi7lPaGjbMGlHJr2Klj07hWDyhG31Ka4tNhQ4yeMfI4hHrOMGxeVNjZpTbnFE3ufs2fUFIywsPHp&#10;FoIKwE5/oqyusinijWRCAQQzBytWrUtEK62CZCQLdlJ2B1G0HWFI3SUcoXJ7Q5OFdlbpw8wC1prn&#10;JnIX1JgoK0XpziVZtNNhUtN5zt9fIvK1aLgBakeSsP8AzERtk8bdsRsUiAeUYA7cJ8TmcqP6kXb0&#10;nNDk5haaPYfLAvhMj0iypHWdsgFDymrTaIpFBtprKG6DSVVZyNtveOzhPdZTYraSVCaeE47K0eEe&#10;xjqKJTXUVs5SR6DqCd841DlMeDsVPtuiFXmMiLk2NrBakkvYdkHKaLTG0E9liwnCk11FNkJNLUVz&#10;mU8UfKe70UUZe5aaFLh6u8ij2g2Fa1Fu6a8PWgNNhSxV8wRDnikARsnDyqTKB3XxWgbJztXKa1hC&#10;0hUg1RN07JhpNdeU2xoIBRtrfunb694OTnaQhbio2BjaRNKSg8ppsXm8Ue1pyKstKjkDtiiFCwB1&#10;rENGs0n7JoBRFeUArQFZAWo2UhHvaaE0b5SfVumC0EDmcniwqruCJUjrWGj/AKirpPdeymFG1Cbb&#10;nJz2hDJzbC3aVHNYor9E+7srEtBAKDSETZ8kKkBk1pcaWmk00mPCCCBUospooIdpykG/cE91KKMy&#10;Or0XGyc72RU7bFqB1GkDlJz2gWUBSpUpTTlrIUEzi7SnNtObbaK0DRuj2hNja5qe3SaVINzAtDZa&#10;r5yaLTHK1qoLVZQOVq1aOcg7zuVC3Q1Odm4Wvpcmm8pB2AWmtoZlTfUmROkNBRRNjFBBOavSk9ha&#10;aPYYnAXlh37UpRbrCAzYy9yi327ID81Jwoq1I+tkw2r7AcyE4WKR7Xu9FAzUbTjWRKKJpSDe1CfT&#10;Jwvsi7HcIQ63WeE1oaKGT5K2CDyCg8FYgh3omxakRShIDt0ardOAvZN24RJQyaN8iic43UUH5SPs&#10;qM7K0CgcmOQOdKQUew8I7mkwaG0uTmUSnC006SgbF5HnOLns03yqrJ8noM9VKg4LTpBARiUcQG6k&#10;Poq3ypAZMCtE9gTeE521ItTdkCgVeQNIG+yQZtFqYhooLDts6iibzKJyKe1QvrY5OG+cfOQCrIkD&#10;lPfewzJpPdZUBtuRCYFI1VuhmAmhEo5DNjvRfCAbaKCCGV5RlDMo8oC01ukKV1uUbdLaRzc5XmRY&#10;RtpTHWEUUE3nIEIJzg1OdeZNJxvLD/TkUxPCcN8wEArrMZBFA0UCC1O2QQyBzad8rzc1RsrdTP0N&#10;UQ1Ovsc7ukbajdpKci60Ci9W93C0v9k2V7PVCTVzm9+kLUSryw/GbE5PGVIK8jlSAVIi8mSOaKC1&#10;XvkDnae2smm+0FYl+p1KBtNtBWnO76TxRWskUrTbOybGBymgAJ8noERfKc2uEx1hPfpTiSd+zD8Z&#10;sTkRaLaPZeVIdjggU0ooFA5k3kw9rnUnbuTeFalk0jZa3Fa3DlNkB5Q3VZuNJxvJrbTW1k55qkMi&#10;Fekom8qzgPzVmzlPGRRb2g0hvnSc2wqULbFp4rIFXkHIoGigb7JeE3cpopOdSJsoZOjBXzMQlReK&#10;2WpFxKKLSBaiyOQypHnuhNPGbOU/MhUgqVILhByBBze1MNJ5VppQyBQOTSgcinCwr0laxVokuVID&#10;M7o0ETnG3Ud05gITW6cicgFSKdz3NO4QOTOU9HMoBVmVaBpByBRKuk7fJpQOVUgcmnfK8ipY/UIO&#10;rZNcCtQWoLWE6T2Qc4oRE8p4DTQzZsF8UBfEC1g8K7QFoCsnEAWud+5vKHGTOU/sKARCI7gaV5nJ&#10;rleVIZNO2RyeLCLAvhlaXLQ4oROKbCByg0DhEKUUcgLQBKEQI3XwL4X4U+6ex0Z3UTrOcrvQJrKG&#10;6Io90TraDk3lO47QFSIWlEd1oFEWnbJriCmm+1p7CjlSAyGRKc0FFoQamik1NNFUnsDhRQ/hvoq1&#10;I+tgmN1GzlIPXuiFNybyncdreMqVIhEdwycLWhDbtCByKd2DIIpx3TCqsprEQhlG/wBCipxfK3CY&#10;NR3yKKcK7GMsporII8I9jeOwohUq7B2Ur7WlXkechkCEMntJ4TgQd00qOlSI2yvJj/QrFEbBAr8w&#10;myXsciiEWoNQamikDnyEexnHacqVKlWYCAVZgqkQggcjyinP0ovKtNeWpkgcibVAp7QDQWgjcKOW&#10;9jmUE40ExpkdunwtcKT2OjNFFNfXKu8qVIBBNzHCPYzjtrOkcwFWTjXYCjkDStHnJwCI7GyEcoOv&#10;dONuQ3T2VuFHJexRyulI69kxtBMfexTmBwoqWIx7+i5TTS1hBwKGYzadk7sZx5Jya1Vk51J79R7w&#10;giiib7bQdSolNFBX6IxeozchyguEx18oixupodJsZHJnGYQyZwn5lMO3kHJrc3OpOcXZWrztFWgU&#10;SnndWryKJB4ytWmyEJjgUShRRUhpNO6a/IGtwhICFK7Udk7D/LY5TYyeUIgFWYzYn9jFfed0Bm5w&#10;A3T36s//xABBEAABAwEGBAQDBgUDAwQDAAABAAIDEQQQEiAhMSIwQVEFEzJAUGFxIzNCUoGRFGBi&#10;odE0grEkksEVU3LxQ7Lw/9oACAEBAAE/AveW+PaRNOqdxRp40u8PdRslPWrGft316p6KplJVViRc&#10;sSc5YlVFBzm+lxH0TZ5W7PKFqlHUKLxOaJ1Q1pR8anO8TV/65VwDoKN+RQ8Qgld6sP1TZARwmqb0&#10;+a60X0Xj9f4poOwGXwP/AEX+659cJTtlrRQNOEoNoNSuAbuCmlgbaH1kb+6Npgr94E21QNd6wm+I&#10;2MD75iPitjDfvP7K0eN2csowPP6J/jP5Yf7qTxaZ2zWtR8StRFBKWj5KSWWT7yRzv1VLqXU90PgM&#10;jMcZaUeF1Coypm0enjVQyeVJiUPll+Nh1PREo5K5DkN9FS+ioiwIYm6tcQovEponAmj/AKqLxmI/&#10;eMLSobTBIyrJGrxGf+ItTndBoL8QRevCfFYrLZ3xy13qKJ/j0X4Y3p3jzCNIin+MuppGneLzHZrQ&#10;j4ra6UbJT9FLarRL65XH9UHOI9R/dUvpnoqIIC6ip7gIfAfEI8MmIbFMKmFWVXlGQgN3TrLK06tK&#10;sbC17sSPNoqKiIzlYVhWBHRF1FivpnHKpdhWFU92PgVpZ5kLh1Q0KYarWOTTorKZZwHYaN7q2RBr&#10;ARvVP9gbqKiosKpkcU43UVFRUVOdRUvHvQh8CtbMExooirQNnLwWWrHRE7aheJfdN+qKIvPJqq3A&#10;INKw3aIkJzliuqnrCqXUVFRH3FeRXMeSPgRVtjxx4huEDqm8TKKyS+RaWu+eq8U/0wI73VzG+t26&#10;DEGKjQi8LGnP+axheYEXrEqqvJccw5AKrloqexPJHwIo66KZnlyEKI6q0N4qplqEvhrWH7xpojdV&#10;FHLQoMQYFosQRenORkRf2WIqlVhWFU5TuQOVVVQPszyR8EtzKjEECn8casuj0SjdW+iDVQBFwBRe&#10;vMRkXmIuK1KwEoRry0GKlEfYnl0WFU9oeSPgjxiaWpwwuIKiKaMM1xuN1QsaMiLj1RcqrUrCVgQj&#10;QaqLS4pxVFTnlUU/hzP4Nr49HhuvzuF4zlYVT2J5Q+Bm63so4P7qM6oCpByOKJyUVM9VVEom6qrd&#10;hWFUuPJcoxWRo+ap9nh+SlFJHfXOECqoZD7A8ofAyUVM3zIiF1UEbiLiijzaolEqqrcG1QZREAIu&#10;vcVXOV1Xh7cVrj+t1ubgtcjfnyaoFD2Z5I+CuQVoZhk06pv2cQJ3N5RQvpnqiUTeGkoRd0IwjQJ0&#10;gCdJVYliReq8g3eECtuZd402lrr3HLGQ5hyDyh8EKKCkbiorQ6snyvdzgwlCHuhE0LQJzwEZU+Ul&#10;FUy0VFhVFS4m/wAGH/V/pd4637s8wcgDJXIbjyR8FN8wvOWqqq3VWpQjcUIe6wN7LZF4CdN2TpCU&#10;XXYVhRVFRYVhQasKpc5yLsngn+pd9FVeMtrZa9j7Ctw5RuPIHwUo3BPFQtkctFhWBCNeWEGhaBeY&#10;EZl5pRcSjdRUVLjcLg1URuc+iL83gf8AqH/ROKt5x2Z7eWDlKHLJ5TfgpRyTNoUctUXLGvMXmFYy&#10;qnNTO0KlxNEZE6Q5jd4KaTP+itdoEY+altEk+mzUd8wVFTMeYTnGQfBijfaTtcbq3VvOQ8il1E1i&#10;oq0TpE96JrnN1mlMOIhUfO+rlDA1jKvTxR7swznmnOLwh8BPIfIBtuiau1R3RRzHlUQCosKARKe9&#10;Oei5alBqoqZ7GzzJCEGtiHSqe8vU4o85hnJ5hvOUXj4Cc+IGvYKSSu1zWE/RP3RR5FEb6KioqXVR&#10;KqsSe5ON1FRUvOawOwyOp2TnVN1p+8zDLVE8iuU3nIMg+DPe1g4inyuefl2TRpJ9F1QaG6v/AGUk&#10;mL6XnNVVVVXJVYliWJVVbiUVhqsKwqmQ5SrHu6+1eocqvPO+ezxY4ZH/AJfghvoqKWcDRlP/AJdA&#10;jvU1JKHbT/wFE77YNruKFTuEbsLP3RKfKNm6lNjeyMF+5R5ZPI2WK8ZzkN1k/Ffadh7k57DH/wBF&#10;Q/iRFDS4fBJHNjbV5UkrpCW0oPy/5XzqjVRROfxaNjG7z0TbXBFK2OzitTQvO5UxpI6qntFdGbLw&#10;6jrRU9FOax/NFOurnoiFRUVFS6qJVb6rEgcpyG4qyek3zirfcm45GipATG4WNb2Vqbhnd8EopJw2&#10;ojoXdSdgqkmpJqfxdT9F0p/9IMc9ykENlaDNqfyBWi0yWt2ECjOw2UMdJOAVd37LxPEHAnrdZZME&#10;oK9TE4apwvqsSrlN1VVEqvLqjlN9l+7N8npPuDte7J4ezHaW9hqircOMH4G8hjcTzQKaZzzhFQ38&#10;o3P17L9jT9h/lUqevz7lQQY9TsP2CtNuZCCyzav6vTteOZyknLuGPhYvCtYl4prF9L7Fa9mPUpBN&#10;QjdREKlwOQo5qX0VFRYVROzVvO6sv3d7/T7Sqreb3ZPCGet/6Iq2isY+BSWhrNGcTv7BPcXHG8/r&#10;/gL5U+o/yo2Oc7T9/wDCLIrMzFaP2Vqt0tq4I+FnYKV8dn34pP8AhPe6V1XXeE1q4dFbADA6uSxv&#10;qC0o8itxyU5DQinORKFwConZbP8AdX9Ed/dOvCsjPLszAirSKxH4AaNbiecLVLOZOFtWtPT8R/wv&#10;w/hoP+0f5W5669ep/wAKGzFw7K1W6KzDBBR8ndSY5j5k7qNU9q/BBoO663+EnVytn3L/AKZLO/BM&#10;CjmN1bzcTdVVVbwLqp70VS6lxOR10ekYvCfo4+6O99mZjmY35ouosSdRzSEfe0qpZWx6AY5O3b6p&#10;0jpHY5HD600H0C7ihH9PU/UpjC8j/wDgPosEdmjxzup8upVqt8toPlxDBH2CcY4BxcT+ynnfMeLb&#10;tcL/AAoauVq/08n0yxuxxh2Uo3tQRVFRYVRUVEGrCiiU93a4BUVLicp3VKkZGjVWgfaup7p1/hUe&#10;rn/oiqICinFJCPeGjW4nGje6knJ0ZVoP/cVT6Gm46D6nqqOLq1Nejuv6DoorK92lFaLZFZOCOj5v&#10;7BPMlod5k7qN+aktIHDBoPzI6o3C/wAG2Ktf3D8thdwObmIRyhUuoqKlxKc9E1QCpkJyuN0X3gvA&#10;Ce9rRopOJ9bi1EEe3dfZY/Kga3r1updbBSUnvmHtXyNZp6n9u31TnFxxOdX59P0C+RBqenU/VNbj&#10;phoQP2CETImmWY4R3O5Vr8RfN9nZgWM/uU/y7O2spq/8qtNpfPvo3smqiO+XwigjJVtlpA/TLZXY&#10;Zx2KPLBVb63Ep71SqAupcSjlN9mGt1QEXVzFqpT2RvN1ii8y0NHTdHJb92+5e9rBxFRzyFlK0r23&#10;Kp0oNOnQfVdcVTX81Nf0Cjs5dpTTt/lWi0xWNtNJJe3ZSGa2OxymjR+wU9sZE3BZtXdXo4nmrtSg&#10;1NX4Ud8vhuln1XiDv+kOUb1TXY2g5TnBvLk5yJJWFUQCoiUSjmcb4OGNOceVRU9gbzd4XFhjMh/F&#10;lt4qxp9xJJhJaBV6dxcRI+qpTTUV6D1H/Ca3FQAbf9oTIcIL3uwt/MVafECfsrHoPzJwjgbjtDuI&#10;9OpVqtr5tBws7BVQKF0jtMoVhdWIBW7WEoZbIaw8wILFdhWFBqpcSjnJXVAIR976cunPN5UUfmPD&#10;R1TQGtDRsMtr+5PtjwirtAnWgk8HC3+5VOlPmW1/5KPQ1/X/AAFHCTpsD07/AFU80Njbx6v6NCml&#10;mtruPhZ26Ke2x2YYYKOf+ZSPdK7FIanLiOeyvpForXrCNc1hOjxnpcbiVW8IKlznInkFFNi7oCnv&#10;jeV4TDicZe2gVKI5JhWJ309q+Vsf9T/yhSvdLxOI0/7W/wCUNOrqu/7nf4TG4qUpp0/CP8qKECr3&#10;/q4q1eIgVjsm/wCdENjBltL/APJVr8QdNwx8MfOsr6NonvBjcDfQnYKhusZ4nX0RC0VaLEsSJuKp&#10;lroiUVRUVL6KiKDS5NYB7UhEc1oLnADqoIxBA1g/VHK7VpR3uHsOlTspJq+jRv5up+ipuKf7a/8A&#10;7FdjXbY00H0CigxdCK/ufqpXw2OP7Tfo0KWee2vp6Y+ytFqisgwxfaSd+gU0r5pMUhrzhoo3sAUz&#10;mltBdY7P5xqSKBPYyM9AiWHTRPgFNFBEWSIXko5QFh0VMleRRUVEGd+bTmUVOQb/AAmLHPj6NRzz&#10;DDIfYySCP1b9ANypHmUnFTC3pXhH+UO+tT1/E76dk1mPhAB/p6D691DAa169yrVb2xfZ2YY5Pzdk&#10;9ob9tbJFa/EHPqyEYI/+fZUWFCrdtEane6OZ0aFpqQKZaX0yFV5dFT3tFTMb/D4/Ksje51NxGa2D&#10;7Y8/67IyYRwn9VIK71qfwjc/U9EBt6aDr+EfTuooS7eoB37lHy7NFilOFo6Ke1TWw4IhgiUs8djb&#10;RgEkv9gp3yTvxSOqVgPMqtCqckhN3CKGSiOaiOWvwp11ij820NatlUrGq5bd94PpzQnPA03d2TnF&#10;2p1/4CpTvU9fxFYa6Af7f8lQ2fvurXbI7KMLeOTt2UodIfOtr8LeitFuJ+yswws2TbLO8+gpnhLy&#10;eJ9Ah4XEHDFIn2aw7Oe3ROsFhdtPQq0WR8Iria4fLlhHA5vZ3IN7cp5w9yeZRG513hf+rH0Rupmt&#10;41aeZoNSaBeeBXBWp2QG/wDx/lCm4/7j/wCAmRlx0079ygxkTMTiAArTbnzHyrKNOrk1nlud5bfN&#10;k7nYJ9i8xxfaZalNNjs3VtU/xbfy2V7J/iFofXWiL3k1xOXlu/KUW0OxQ2TmhycwjmjOPSF15xyB&#10;vvKKnLITm3eF/wCsb9OTbvQ3lyyCPTd/YIkuNSf16BUpprU/uUNTQAGnT8IUUBrifqVNNHZx3d2U&#10;wmtZxTHBEOiltkFnZhj/AGCn8Te7SJoaE6WaV2rnFQ2GWTcUHzUPhbB6imWKFo2qsMLRSjEfIp+H&#10;RPfZh+Ukp0NmeMIoHHspvD4peJjqU7KWwSB3BqFLEWuo4UKdGenNqtFT5qhXVRmrBcOfhQHwit9F&#10;Y3NhnxO2THNeKtNcpNN0+UDbVTWkM/EE6Vz3HtyQpbR0i26vWHca98PU/VfqNPxfhH07qGFz66ED&#10;rXcpkbImVNAApLa6Z3l2Uf7laLVDZnf+9L/YK0WuaZxLnmh6C6y2KSc7Ub3UFkjgbpv3U1qihGrl&#10;J4qdcDVJbZ3/AI6D5Kp6krXubmvc11QdU22yMYGt/VWfxBrm0foVLDFaOIU1Voh8leXFaRp9nIn+&#10;HWhp0Ad+qfZ5meqN3OPqUPouHNogPglOW1xYasNCobeRpKP1TZ4nioeF5lfSE+QN9cgH0T7YwVoK&#10;p9pLytTsE1jxqQeS975QW7f0/wCVt/n/AAE1teHD/t/yVFZtcTtT/wAfRWi1xWbT1P8AyhTPdL9p&#10;an4I+gVp8Qc5nl2ceXH/AHN2pNArH4eKB0qxMibvQBW3xGtWw/uiSTUmp5BVntRY+rjoFKWWiy4q&#10;jErQA2TgK8Pm80YTuqapzQfU0FOskDt4wn+Hwn0lzU7w0/hkH6o+HzDbCf1TrPKz1Mdmpc9Qenmh&#10;U+EUz0yvkkI3TIZJTQbpvh3/ALkn7Jtlgj+f1VWjYBTuxRnKEb2Cvb/wsI/3JsYY2rqNCtNse/7O&#10;zaf1Jln8sYzxyfNeIF7pz5mva76Lw+xhgD3+pTSshbVxVptDppSa6clkT3+lqdA8DVpTqg0K8OkB&#10;4XLxJrWycA16qOUxvDmqyWnzmiu+fxFnl2p3z1VSsRWNY0w4gqJzahQdbxyQPhlOYJHDqg+qwqQU&#10;ZlF7Qooz0VotcVnOEfaS9gpZnSVfaH0arHO2VxEY0F3jBAkoLvDIQ+SrtkaMaSvErR50mFuw5Nki&#10;82RRxNa3opG1+S8RjIkxOcKnsrAaS6bq2voZAQauuhkMbgeys8nmRNd3zeMs+7f+mWA73P2UPq5V&#10;FT4fTmRylnzUsrXRGm/ICtFuln4LMCyPv1T5YrMPzy9lPLJO7iP6LwuzmMY3deillbGzE4q1y+dK&#10;XXWCLDA001VveI4DVF1TU8nww0cSi41o1E03KtTWyNGgd/4TOGegXiBBY11/hT/wE5Bd4mzHZHU6&#10;a5YjR98f3nxynMPItFtqMMHA1MaXuo0VKsdgDKPk37Ke0MgbU/srZanWh3Zna7qFAKRDqvFnHDS9&#10;oqaBWbw9oFZT+iFlip6VaLAyoIGimiLHG/w+TDIQdlUfVbiuyPpeDSp7prT/ABCt+lG3+FupOPnk&#10;rdIMcTm9wjoaZG+oIIo6Sj49TlFHOzwwD751F51lsjaNoSp/FHH7oUT3ue6rjU3tNHBWY1hBXibT&#10;VzjhHyvsn37U2lFRHVWuziUE9aJ4wm6E0em6MFFX+ykJeCmMDSrUSZdTfZThnYfnntjPLtUg+eWI&#10;1ZdLoW5afyNS4Xvmlfq57s2ysUmKFpXi+4NzXFrqhFwDg+PT5Kwy+ZFWuqqiU4gChVq+9dcCrM77&#10;JONAE41KmdhZ807e5gxFQQAPFVS83+MNpMH9xls54bpdkNrggPgAcQ0t6H4VVNNUfD43bGin8OP4&#10;dlJA9m4OXwp/4V4jH5jKkI3xTGKTE0qz2psgHFqmvqpHClXbK0PDnml9jkw1Cc6qxYQrQ/E402uo&#10;rOAwa7qCssrcO19cniza2avY5bOeO5w0UXEwJre/xynso7dOzriUXila+YKJk8E3UVU1gjkFWjVW&#10;mzOhNwVjkwTb0RHmxaq0NwzOpteUCW7FMtkjVLbJHCldDkY7Co529VNLi22vs1nfIMVNE2x19RUT&#10;GxijVVVVVW7qp4sdnePllj9QuEfdABo0/kccqtNlZfEHMoJNR3TXR2hnQq3WGpxRJ7C00N3h83mw&#10;j9l4lHSStL68zw5+Oyj5aZDeLrXa2wM7u7Imprkige/XYJraD+R6I82zzugdVqsloZaI/mvELIHN&#10;qxqcKErw+YxyYR1VspJHWlVIKO5LMBb809va+i8MkwyFnQquYK3W3BWOLfqUxjpHVdqVaIvLI+aK&#10;jjc86bKKztZvqf5LpnpmglMUgc1WWYWllei8TszWgvYEHFpq3cKyP8yBpPVeIspMq8mMilCuqAua&#10;7A4OHRNOJod3uBVQg1SvjhbV5orVby/hh0HdQxFx1Vns/fZeKBpjaGeoFRWbq/8AZAU2/k6nMgmd&#10;E8UOixtng01BCtkPlO0C8PmLJaHZW7WDENUeUAMlhfigDeoWAo6JmqtE7IGVKnldO+r1Z4MZVngD&#10;BVyll6N/lOl1OT4dacLMLuit7ccZLFq0qJ2OzqUYXHlDJ4fJ5c9Ds5EoNVrtohOFnqXHM+rtVDZc&#10;RCbghbrq5Pkc76fyrRYSToEIa78iM4H1RcHQKX1FWKXhLaK1erI1td9liaNk7i2uAQGXbUdFB9rE&#10;JOit1u/DCf1TGFx13Kgiw7oy0FGafP8AlQLAey8rusAC0CxgciqsLvMiAVsoZjRWE8Tla9JDe0ap&#10;7uguj21Rp0VLhl817Yixp4SoYsSjjDfhRNfhOEoRE/JCIKgCJARlCfMnTHunTfLk+H6RlWx1ZVZj&#10;SSqtTqyHKAqcmOFzt9k1obt/KIYSvJ+a8touLgE6VOlPdGT5rGegWB7k2KnVAAXRsMho1MsBLdd0&#10;PD2p9icK0CeC11CKX2ElsZUrsUjirNrVTeu8IC8KiORjHO2UcQb8z/J4Y47IQnqhCOuqwgbKoCdM&#10;0Izp8p6leb2qUMbulF5XcoMA6ZQKmissIjYK7qa3eW6jELdICoLe15o8UKtrPNZiAThQ3M4LOVuV&#10;ZdKqT1lNFSntomjI1AVUraXNaXbKOD8y2/ksNd2QicmwIRNCwtHREtCMrQjOnTHqU59eq32QY4/J&#10;eU3qgANhyLLrMKq1yu8rh7Jxqb7PPjbQq1YfMOFBWhxa1rRdC7DGnmpTNDeEBcxtSgFM2rVHBXV2&#10;ya0NGn8j4ChG5CH5ryggwdlRaIyNHVPtAG2q/iT8gnTEjdY9dEcTuiwHuhEOqwjmQmkjVa6fw6O9&#10;9i9TlaTxqzirlP67mNqxFvFRNF4QVE0UHwMDQ6++Cwu7IROXkuQs5X8MV/Dd15LVgaFQLRYx3Tpm&#10;jqjaGp1p+iNoPdeYXbVXGsDj1Qj7lBo9i04HAofaWfV26cKHW+zVFSpNXlMGGL5o7qiDz3uFwQQC&#10;ApdM4soQoZcQ+LhpKwdysLe64e64FVvZY2oPZ3XmsX8QwdF/FgbNX8Yjaj3RtJ7r+JX8SjaHLz3d&#10;15vcrzWozIP+aBZ3Qwqqr7SQUdQ6KwvBa5pVpGGQ9rhqaJ/2cai4naqRwpogFRUQuFzQgL5zUUQe&#10;W7KCeu6r8TpXZNYGjXUqSSmi8xOl1XmheYvMXmLzF5ixlYyjIjPRGZeeUZXKryqO6rAey8srCVRD&#10;RVKDyhIhKg9YkHKvPtdfNJdurK/DJ9VbW/ius7cT1aTx4eirhGi6pt4QVEBqgNEEU/QIKVuGQ3QT&#10;9HJrq/EaJowj5qR9FI/91ge7ov4d/dfw39SFn+a8hq8liwMHROc0dE6RFxKFV5ZKEBQs6bA0Lywg&#10;wLCsCwBGNGILykYkY1huBQcsSDkHKvMtB4t60QNCi4Swqhqox5cVeqJqa3UvFwFzch1KccIUj8Rv&#10;ilw/RMkDviEbacRTzRPcmx0NTvlxJ8ic8lGqDSUyHumxgINVOXRYVhRYixYb6oOVVVV5Nam6znoj&#10;Qa9U95f9MwQF9U2551TnUCkcTveGuwYqcO10bywqKUO+HMbicipj0TRXXISi5OdW4NTI0G0VPZUV&#10;EWqiIvqqquc4YxV5vBoi8lNFI0BlaMjRUoCgT3UCJoiUb7BN5WNjhiaeitNkBb5lnNR+W5ri06KG&#10;euhQPwyJvBXunJ2rshKJRKog1Bvt6KiIRGSqqq3jVS2hkXzcppnSHXIxuuqJrlAQF9FG2g13ROil&#10;fRE1N7hcw4Xgp2OGjx+hU0DLTqzgl7J7HRvIeKFBQT9Cmur8KAqttFIaBDV1Vpc4o3ALCh7qioiF&#10;RUvqgVoBVx0VotemGPRE13va0nZYMB13VcWVo0TQqI3NCKnkwBE1OqGQ73eGPE1jwu1porRZ/L1Z&#10;6f8AhOwWhuGbfo8KeMxSuYel0UuEqOQOHwmL13T3nIPfkIhUVFRPeI991LMXn5ZGtxHREeWwU3uG&#10;RoQCAojduUVLJgCc4uNwQveoo8a8KcYrQ6J3VWg0w0+qks7ZG44tK60XiDDwPO5FChqqKNxYdFDK&#10;HfCIRuin6vRRRyAfAaLBpU7Ke0BvCxOcXHXLowZmhAZKVN08waPmiS41de1C87KyOwmrhwjdOm/6&#10;hsg6IPxYHHZRGmnReJx4oCmsACkArRHdAkHhUNoroUDX4NGOAJ5oENSjlHwECqe5kIrIdeytVrdK&#10;aDRqOatd8rQmhUR2RNwU0tBoia5BlJLdtiqrw1/mWWh3ahoj9pEnHy5C09Fo8LBXQqP7CVr96FWn&#10;B5xdGeEqGfDo5NcCPgo2VoPB8Hawu+itVrZCKR+pSzOldVx5gCogKXON75OgTsoyvFW3WS0mzv7t&#10;Ka9rxiaagpji36LxKPDIHd0HFp0TSJPkUdqOUjKbJrGT2fQfbBRymN1Co5A/4Gz1BBWko3m5vv8A&#10;dFoiZikVqt7nDDHwtRNeWEAmoXPN739rijmGR26KsszoXf09lDM2UVb+y8Sj8yy1G41vjkro5HT6&#10;Jx4uHS5ry06KGfEPn8CiFXXTHjyG4e+awuU1ojsv9T1aLQ+Z1XHmhqaKIC4o3Pf0yOyjJVOuamNf&#10;TzGaUVktXnt8t4o5WhvlzOb8745aaO2T2Bw4V5RKc2iBI2UFo6OQNfgEHVdE81kuOQe9bGAMUhwt&#10;Vr8Q0wQbd0XE78wJjUGoC4lOcinurldlbtlIRTRV4ontfp0aiOrdCnYpKvdrTrdSqITHlqxNw1qp&#10;H4r4Z8OhTHh3v4PQnelH1Xm5vvGtLzQKeSKyjer1abVJMdTpzgExqw3FVRT34jmOVuUKlZMKY1kA&#10;qNSi8u3TjReYaEdDc00Kc7Ec8cpYopQ8e+i9Kl9C73m5vu4466u0arXbmRAsg/dPeXHXntam3G5z&#10;qKWQu06JuY5W5naODgi8ObruiRh1Tn1QPFmN0MYw1cpI+yomcOyhnrod/esGytWjULnXj3VI4Rin&#10;P6K3W90xozhZ29iLypHYQpHl1wznIMxGi9TDTcKpN2GuxQVCo6Vo5P8AWaXG6HiYNNU7ROvgnpo5&#10;Agj3TRxBM3VtKpc64e5jYXlWi1RWbRlHPU8z5X1cfayyBjdd09+M5BmOYXhblPGE32UVdT8XRSsY&#10;6JztpWnUKN/Qp9N1I2h0vs0Pmv8A6QncGgUjtU5VvjmLfoo5A73MXrCj3VtOt5uHuGsAGOU4Wq2e&#10;IVGCEUb3RNT7WWQMFU9xeanKMxyhDUoRFFpF0babptn/AIiag7IihIvxEndVTXIt4Ki+zx+XA391&#10;N+JONbuqDDRObuW+kLqo5C0qGYP+vuIfUmK1Gst5ub7ZrS46KWSOyji1crVaXzO1Ontp5RGPmnOx&#10;HXMMzhplCiZQai/CK1u8Lc1s+q8Xi8q2Ops7VdVZvKOJkv4tj2T4y1x7XVRxM0KZHiFU5uFwQ9IU&#10;g9QTtCV5NYQ9pqvqo5NMJThoaI6G5ppsoJ66FD20KboFLrLcUbh7VsfDido1WvxAMGCz/upHl5qf&#10;bWiUM0/EnEudU8gZGiqe37MoZIi0HVNe0qqxLEqouINVbj59kjlO7dDfA8bS6gq02byxiYcTD1uc&#10;XeS0EVbvVNJGyxh7KHcKB2KNpUrahWtmF/yKs0nlSA9OytWGWESNFDXVWez+bq7ZOY6LfZOGIL7K&#10;VuvBIB+6e0tNCgrPaC3Qprg7b2sGyPpR+8NxvHswKlPdHCMUh17K12182n4fcHU68kXtagFRHfMH&#10;uHVCX5ISA3OKsJx+ZG7Y9FLHhOmyZuFRqbK6Ilp1jI2Kms4weZDt2UE4Y0skGKMp8QjkD9DEf7Ka&#10;Ly3cJxDuF4fLpgN1rhxCh/REFpIKkefKY/8AMKFWZ7XMGFSNDm8WylGB5DTog0UU7i8Nr+HS+KYs&#10;KikDx7SL0hSOpGmGrzcbx7JkZd8laLYyAYYtXd1LIZHVcfdHkBBNCF8opIeSLrAQ2evXoFbLE2bi&#10;joHnp3X8KfNwkYabqXCNk91VBK6F1WqaNk8fmw6OrQsTJHRhzeh3Cw8NYeJh1ITmhuGSJ1e7eygk&#10;xsBRGJtFbYacQUfFZpG/l4kx5YahOtOKL5qRQRPcC5oqAt09lL2SFmygnxDX2bNgrR6FHubjcEPY&#10;4WsGKU0CtluLuGPRqJr8EjQGS1eocuA0mCs7vs8Z2Vpnx43Eb7J7r2OLHVadVaZWy4TgwupqopDE&#10;6rSg7zCJIaB50wlQTYJqbAphqp2VamN8u1U/C/ROGEkFRmm+yc2pAVmaGRBoVpsuLiZo5b8JUsdF&#10;HC6TFh6KmuqaaFQWjo5A19h1QVqOijFxuHsGgu2U08dmb3erRaXzO1+DRmjkDXJaXVA5ddUx/wD0&#10;bWj8RVrd0ztcWOq00Kc9trpXhlVmc9v2co1CGqtcZpUdNla/vMQ2cK3NJ2VltdDhf+6dLRtVMayF&#10;wQfUcSoW6sVopJx7O6i+CfDumPDhz2DjF1rKi9NxuHPDdKu0CtVuDRghTnFxqfg+yDuyZJ3WIG6V&#10;unJrfYziZU9FanVdcQo4XvBLVqPqp4G2mz/xLDRwaKhfI3x2irWA+oHdRuTxVq8Qb9kw9jS6B/lz&#10;NcdlNhLfMb32UbyWqTZMAkjDSnB0J11b3UtOmSKVzDvoopQ8c6Le60nUpvpFzrhzaJ7mQirzr2Vq&#10;tjptBoPhAORqqjqE4cXKgHmPDVAAxjmhTn7QrqmDG8NVqcyCDBH6kVBaHwVp6DuFJHFbTGYn00od&#10;E9pY7C7e+wTE8Lk3ZWyOsbhkir5gw7p5qDXQqPSMJxq0grqnIdgp7LLC0F7dLmvLTooJ8Wh5sOyJ&#10;Upq+iCKcghzGtr9FabYyKrY9Xd1NI6R1SfhYcmnI6MORiIvF1FS+N5jkDgotYsXdS+s3WD/UtXiB&#10;P8Qa3UUUjoX1aoxZ7XFhrxUr8wnNwOIPS6J2B4KhdVoKmFWq1NwSfVAoqpBBCYW2ltKUk7oMPpGq&#10;cKJ44l0TDhe09k0tliodWlW6DyJqD03A0VntHRyBry2DQKc0aUzV9xRQQ5bqRtxSFWu3l/DHo1E1&#10;9+BXZQ2YnVw5zZCE14OQtDk6HsqUOuQbrymlPg/KoT9nRT/eFFpGtNFZX+XO0rxH76vQ3kKNxjeH&#10;N3Cs7o5pnsc3Rwr+qtNnMJ/pu8Pkq3Cei3CtkNW3mA+S2RuoKGhqrBagx9JOqmoXOI2Unqv8PtWH&#10;gedO68Uo+AOyQzlp1UUoeNOU1Wo8Kg9RuKKCHJAJ2VotMdmbpq9T2h8xq4+/3UFmL+igsjW7oNA9&#10;g15CbIDkoDujD+VFpG97droNDRWj7w/VNw+XQ+kq0QeXVzDUKZomsjHt3GXy5MGNoNO6bafNiwy7&#10;gq1WUx0czVhVnfgmB6KJ1QpG4grXEY31pwm6N5FnOHdpqi0TDFHo7q1bKOYlpa4/QonIXOIpU0yx&#10;yFhUE4eORH6l0VpdrRQ6NuNw5IZQVfoFardQYIf3T3Fx19+BUqyWXuo4w0aXH2TXkJsgKFwWjt06&#10;D8pTmlu4UJqxBbPVt9ZUXHA36K0scBodF4fLwmNWyDAcTNslggpFxdei8RsghOJmg7Ky2nZkuoVs&#10;szfVB+oVhlqMJ3Cap299laWNjmc1myspq8sP4xRUdG7XQoYbR2En/KcC00KK8o+V5g25LTTZWe0d&#10;HIGuaIblO0apjqUzZFG4IZgKqWVlnbU+rsrTa3THfT4AAXGgVksuxomMwi8+0a8hNkBvBWKvqQa3&#10;poqKYUcCrVqGqxH7KnZEVFE1hjkqOiY4Ss1Ulka46aI2J3QqzWQbuKYMA+a8W4mgFYqKxWvyvUMX&#10;ZSw+W0zxmvFt8lZ5Q9u69QVss2IVG6aSyQHsVI5kjjHL/tcpIzG7/wApr2zDBLo7o5PaWHC5QTOi&#10;d8uynNX1HXlQWgjRyY8Oyx+lWg0Yt5ALijcEMrWVFToFaLYIhhj37qWRzzVx+AUqrHZ+6YKcs5aK&#10;nJa8tTZgd0NdrgmuorTrHVP4oforAeNzbrU2hDwvMINWmhUdqr6kHaaJh0WLReKPqQO11FDaHMOE&#10;/dnQhWaby5cNeHoo3VThiCt1m/Gwa9VFIHDBNt0d2TK1MUgxN6FeUTIB0JU+BzRX0bfRSRlnzHfK&#10;3dVHZUai0jJFMWFRSh4yMVrd0UOsv0uKKCCF4Fdk7DCKyH9Farc6TRujUT8BskGIglRMwjlnKMlO&#10;SHEbJs35kCDtc7ZM2IULsE7bpW42EXOHUKO0vaVHbQv4vCyqmfjN9ng88Ob+LopGOjfheKEKxT/h&#10;JTHVThUK12bDxM2UE5bwu2/4TNamtcWyfFUabJpMTix+rVLHh1bq3O15RocjHlpUNoDtCt00arop&#10;9ST8lZvRW9yGRrKq0WtlnbRmrlPO6V1XH4FZoi8/JQR4Rzje3LQIt5IcRsmzHqmuDls9TDC9RPqw&#10;FY+6tTcMlRsU30rAFgCdWlOiF/h7i13D6z/ZeJxMNmru4dVsVZLRi0O6Y6qkYHBWqy4Tibt2Ub/L&#10;PcKKTqHcKtcXFiH7KJ5afl1CfGPVF6e3ZFG7qhTqsA6FEEJoq4BEUNLxooLT0co9RVSOo1TO3TBR&#10;oF7kEEBVBoYMTyrXb68MWg7pxqdfgUTMblZYqNQGc73lDU6IR0b88rc5VeTVBym1aFZncNFVTDEz&#10;5hMvIRF9hLWyYnHZWj7Wzabbpw4insfFR1FZbRi33TH1T2YgrVZsOrEx5Y7RMfiLSw6D+yngBGJv&#10;q+Sa4scpwA/TY63HI1/dHdDVOFDksrSyEV3U7kzjmF5NwTWkp8zLONdSrTaXTO12+BxsxFWeDTZM&#10;FAhlN0m97W4imMDbpBQ5GlVzm4HkDdDVpTTgdomzd01zXKmFxvNxbw1uBpqoH+ZZB/8AFSAh5qrP&#10;EJbK0SdVaoTZ5uE6dFZrRX6qN9U4Yla7LriYECWO00Khmr9eyeWT16SD+6mB8qOu40y+WSNChHRO&#10;FCgwltR0QIc2hvszPMmAR0U7qlWWmK91zWdXaBWm2Bowxp7y81PwNrcSssCa2nJLKp26a3EUxuEX&#10;Ep2uYZjkGdifuhc11TRHJ0ThdYLUaiP9F4lHR9RsrFO3A1lSXLxYatK9J0VlnJ0O6ikqEeJWqyh+&#10;o0cqOYddHBHDL/TJ/wAoYnRyh3qGuSlUEHEFPdi+qjeYyHBPoeJi3RXh0eFpeeqkcpHboGjtFDaK&#10;7qtVunlkQq7dT2pz/p8EbrorJB3TG0HJKaEWVeU1uG4lE1ucMo5TVEwUqU+AHZOYW5ApRqhcz1hH&#10;I7pcW1Vm4JhVP+2iKsrvLmVvq6NpWFNFFFLxUO6il7rcK02cPG2qmjMe6s8orSXtTEqZbMAZDiVp&#10;iGCo3CbTqhwfRfRNb5jhRAYG0T3KY6XVVnn6OUk4jb81JIXnX4LZYSVEygQ5briaKpKGlxGYcmGK&#10;pqULt1JADq1Ojc3e92rUze6ifTpkdsgaIG6GXCKHZTUdJVqLi7dOeAi9NJLtBVWeenqUcoKDlJG1&#10;w1CtFkcw1bqEcocvMd3uYcTcLv0XpNCrDDhGMqUqRysdnYbMRINXK1wGCQt6dL3GvwWzx4nV6KCO&#10;gQHLCKeUB3QIuFzrjeM4UbK53wg7J0bgm6hbPv6ZDtcELi4BF6wuIxdE31Cqfh/g/sxhqLoZyzR2&#10;yimr1TXIgOU9ka76qWzvj+mc7aKzx+fQuFKf3TzhbRPfopXaqxWgSRjXiC8RYHwF3UI/Bo24irLD&#10;ominMbdKFVDI643jMAmNQFOS4YZSFINUNs7Wd0aNTnovTWF/0T4tNFZ3fgcFIML6Lw+XzYzG5TN8&#10;uVwujeWbKGevWhTJO6BTmgqWyNd0T7I9uyLHNOoNx3TWOdsFZ7K46ybJzhG3C1PfXdSOTkxxYag0&#10;TrZI6MtPX4PY4uqibhHPkCoMpvN4uAuATWprVh5NrbRzHd1KrMBJHruE6IjJRaBOeib2PogahOb+&#10;6dxinUKJ5jdUKWloZjb6kb47QRQO2UUybMCg65zGndeQz8q8iP8AKFhjb2Tpeyc5PenmvwmFmNys&#10;zaNQ9hTXMcw1KAWFAJoogUTnCOitIrH9EdlYjR7hdMNFSqDKbp7wEX1zNdRNdVDcFWkAnE0KCUxO&#10;qNlKBIMTUbwSNlHOeqZJX0aoSFecvORmKc9FyfInOrp8GGpRbpcBXZWSPQaJooEM5KqsaxrzE04s&#10;h5YFVRC5o5dap+rTdBpO353ScSNGDVSy10C3QbnBomvrc9qY4tcnASbbpzC3e7y3BuLpdZ5fJkxU&#10;r8liBIB0xirSnufC8tkbQrztPkvMFEXk7LEUyIuFeqmiDWNehTr8Fj3RCIoVZ24nKAUCbcMpUia2&#10;qfHdRVLTkdtysKAvaOc71Ff/AJBRbqR4YpHFzqrBVAUuO/Ijq5lVuntubMQKHVCSPsv4gUoiRXRd&#10;FX7CB/5HUVrs8dphbi3OxU8L7NIWP2VafRenUbJ26bI5qklL6A7X0+Bx+oXSDiVkZQIJtwy0qsKp&#10;QrdSR1VKdFTJ0R5IvaOfK0+YQFZ7P1KtMwZo1YnSO+aw4d8juRY34ZQOhU0HVi+qOaLis0zfo5WM&#10;+dYYj1opmtl+xnGvQq02V0JofT3Xp0KcgKql9VSuyCiZiT2Fp93TJH6rsOJ6gFAgggmiqwoNTY9F&#10;MwjZYyHKN4KoqLAD0X8LVSxBu2WTltCHPjj1qdla7TQYWIVldRRxNiH9Sl3vKPIGmoUL8cYKliDv&#10;qpGEHNA/A812IovB5w1nkvP/AMT3Vpdhe11NKp9Hswv/AHVrspYfkqmlDdVaXdVG8xvDm7q0mKRr&#10;Xx8L+oUD2tFCpHA7J3uN0Gp2Rm6LlCKpuyCCY2qayiwoNucFaIeyjq1yZqEAmCidKGjVWiQPOmV4&#10;05QQ57B3VqnwjC1ONVZNIz3rdLkdyArA/dpucAeikgZTsU+Fw+aIIyWXXhUdpD+CX1dD3U1Wj5Jp&#10;a+Foca/PsrZZCHaDX/m4jtfS+B7Wk4xVPdU+4A1QCeKZ7MNEEFCyqa0BAjJhToxRTtpJoogaKOIl&#10;CMBq8QLWJ0zidELxdIKO5AQ5lbqpmqnkwN+aecRusn4rpdsj+TG7BKCqoJ9HKQOZtsg8HRwTogdk&#10;4UN1m+80UuKOQqz2kPbhedO6IMRqBohIHto4EtP9lb7IWnE3/wC05rmUqsXcLRH3YBKawJ2gTjXM&#10;3dWfa6PdQnRPQJCY6qaUENlaZcAUERmOJ2yZG1o0RIA1U1sYz5q0vdaXa+lNhCGWXvnCHMAvaKuT&#10;zgapHF706PDFrvdZTxOuf6ch5ARVjdjh+idcVIzsgVwuGqlhLPomOwPBVpwzR427oOLDorLasfC/&#10;ZMGGRtF4hHisjqbt1WIWhoa7SQde6ezCdVRUN1PcMZVNZROICcanO3dQoIKAGgTE9gIWrSonVTUN&#10;lama1Uc4jHEVJ4m0aR6lPtEk25TWIC9uR4q3OOQModRG6MUFSrTNV1ArOz8RUurHIqz/AHl0jugy&#10;FHOLrK/C+ld1iK3RRTt0EdU5qs78L6E6K0xUNRstWmo3VjtYcML9F95A75hO0cUx4lGF/r6FHhdh&#10;doU1U1T+3tmtqmMQapH4U51eQzdRbIKGNAUFzSpWVFQmGjlFqFsrZIAwqZ5c4qFtU1tMoKGR2+Uc&#10;0m+MK1S4BQKNvmPQTtin7qA/aBPdTQZSjyRoaocTAVUhVqiE9uRzNKtVkkxt8t6njwn5LbULw+34&#10;TgkU33r/AK3MkEjcEv6OUkbona7d1X2YFUbmMTG0VQFJLpQLdNjJXlEZ4RV+iAwjXdQ0UbgsQNwQ&#10;RZxKIUarRKI21KtM5kcgKlRCgzsOSTPXKL65WCpTnCNikJe9RMwNuonbpujwUcpR5VmdwURKqsSL&#10;qoqt9CNWqF7ZG4XqeIxu+VzWGWLXfunAtNHbqKPzKqOTD9nMKt/4U0Xl6jVh2Ps4cFNeikuDiF5p&#10;oqlAVWjNtUJDVeaMGay2Z9qlwM/fshZorMzC04nd0/1KzwEipT4ZG9VFKQ7iUZqgETRNNXJz8LVb&#10;bR5jjTZCtVG1N2ym4IXvFRyxyYxhCtMmJ3yVmZ+I31UvrN3TM/lMNHXnKLqUNUyUSUZInwFu2ysn&#10;ooVbWM0r1TXGCTUJ7GTtr/dRyeXoeJvZNs4kkb5Z+zP9la7A6BuNpqxEewxJzq5N0TTbkWKxyWqS&#10;jdG9XIiOzR+TAPqe6DC5Ms+tVAygRYHBWiz9lFwlBSjhQkLSrXatKBE1UYQFEOQDkfo7lV5ETeqt&#10;MmFtAo2+Y/XbJsMTtlNq4m5hqMoUvLYdORW4qGTYPURbVeJehtExw9L/AEpuOzv7sUhBeSBQKCR0&#10;LwVFK2SLuHK2ReVIR7XQN5EMWM67KyWkMs/lABqY2rqlMag1BNKcKqWOjqpiI0Vtbh2RcSdUxtU0&#10;csXy7Z68pupCkdgbVSOxu+aiZgbke6p+SkujzSctuYi+t8L6Hi2VpkxKP1BObVnHspY8O2rbrPaP&#10;Js8ZO1aFW+ZkrG4TrefYhHPFDXVyCYo30GqbOmSB1wQUjahNut3oKpxKP0ock3C92qIpyaZ4xh1K&#10;tMlVZ2VdiNxukdXba5w0uaeLM7bmN5jghwkJjhJD+iL8EhH4U9mmJuyi4rJK3trkPuLNE06nUot7&#10;XBY1FqmAtKjfVBBFB2q2C8Qk0omtqmoZxcbgq3vGnJrmjaSfkpn4RRNBkfRNGEUCK3Uj+gyO3uGU&#10;8gZG7ZptGVQeV5gWMLGECDtc5qsUv4FbI8MlVY+uJRw8clNnN5jRVRsUkOmnMpc3Q6KKUO0O6KJo&#10;nOJVllLHKDDI1FmEqI3TuwtVmdicpnUarS/FKUzMOWducG1OixUYOgCmdiKs8eBlTub5H0GFuV90&#10;Z0uN55bRmarR6MsMbnGo2Rj7IpvC8FWj7VlVZqOqFM8xDmwcQVFM3C7lNGWOXo5SXRheHuIRGJqb&#10;oU3ZWpvCoOCqts1GIGpqm5qoKtwuOY782MYWYu6nfpRWdmN9TsL3upoN8zhoimGjrjeUeQU1tcwC&#10;CnNckMOLV2y6XSYZG6jiT2Fqifg0Oyx+XLVuytVJIcfNidhddat+TFHjPyT4iz6ciN9FZDUKB1RR&#10;FuqZsnioVp+yqrVNjUW6btnF4uOZw5jfUFK+mydxPUTMDALnupyHb3NOmV3IDalAUyhAJx0UlwBJ&#10;oFDBTWTftkCoHaKRuB1Fuo9KjdqnZrUbZDf10TYtNU9lLwozwqc68iKEuOuyYyg0QbVT2XDxM27c&#10;ixyU3UD9Qjso10XiZ4SnHiUSHJGYXm48oNoKqV/RWVlXYjc7hGuU5JLmHVdMjs4QFMwuenoNLtlH&#10;GGfXIE94anyucey80u0ddZ5MD9RUFTWdpjqzZPFDdTRG+NoAr1QRFQnijr8WlORCKvCaEAmhPd0C&#10;ks2MVbuntLTRwy0USglKE2g1VnNQpXUC8Tmq7QrqodkMlcsZyH2EYq/U0Urt0BifQJgo0BekVOye&#10;7G6p5JRFzTUXUuPPKe5MaZExgZtkAUkgZ9USXHW9rlXsvOOClUdUBVwCIayGjk75XsJBTdk91EdT&#10;ygofWE1NTnUCbqmqWFszeLfup4Xwv4tu+WNRKuqsZ+zVvnwMKnfUlV1UabyQhyTyQqKU1KsjPxFC&#10;g1dspH43fLIc5RTLq3dOQz05RcV5eNNAaKDLJLTRu/IIUf3oqrXhMWmRrOqL0TXmQetBVoF6iggg&#10;nNDxRwqFabIY9WatQQuCh3WDRRy4WK32jzHUCLSdl/DOHRMFE3lNOYXu5MTR1Uz0BieAmgNHyU0m&#10;PQenmFG5hqMhvGRm2cN75a03UkuLQbZyUw1FzgiFRUXVdE5HmWYcVUNkTVNCAQQupVWqxUq+L9kE&#10;LoN1XhTySvJBKjYGvB2UpbhqnnjQyDOOQeREzqU9ww6KQ6qxRYuMqeSvC308mt9bjc00KrebqZY9&#10;szRTK5waNU95cc5RUJ0zDe5yPMs44VVRjRBC4IIXWyziuJmhW10LqOTnaKJhPRTEsTpCUZCRStw5&#10;bdswvOaNtdUdtFIUAZJKDqpHhrfLj2HIa1O35LDechvi65AMWyDaZXy023TiXb8g3R7oZgincsCp&#10;Q0ahcEEELhdLqp20eggoziNFA3ReIek5AUOUzMORG2pQUm6kdqodNeTjOGmeiIuGhQQTt88e97W1&#10;Q0QWFUukl6DkAVTmqhuj9SGYbI7oo8qNuqotkELm3DJaW632Z1JNVA6rVbW1aUbgm8ivJGQ3jUpo&#10;oEFM/VblAUHIOQ5ntuaUN0/fKLmeq4Duq3De5zg0VKllL/pyQiqXN9WduyduijyoheEEELghdRSN&#10;q1PFHILqrK/h3U2rVKKOvaghyozpyTewUFzpAxPNSohrXkE8oFO1FxUZqn5waFGQrEe6xLEhM9ux&#10;TbV+YJ7y8656onVMGiARCKK6oZm+lP3uOcb3x6XBC8IIZCKhWphqgqaJkmAps4cxWg1N4KCHKGnL&#10;Y2lwU9P1uZwtzk305RuaaFP9Nxy1W68tx6L+HkXkvRaRvfXMTc3ZVVbiuqGUpuyde7MEEENkCgUE&#10;ELghlnYHCqkFCmlSIGiJuKBTShnLcg5IGt8hwtT3VKZq64ZSecUbmu4aG43Vu1KDe6aBS4KaWgoN&#10;76XC+qJuCBvN4y9Ez0p+SlwvbvcwKiLFSiaUELgheLjsrU1Ao5SmJucp2945IQumfxUuiFLmjIbx&#10;zCjnArezULZSzfhblNwuKOTEsSreMzPSnZKIjI31IJqCa7usAd6U+IhAkJrkLwq5LQyoThQ5CLnI&#10;FAoZqp2QZRkBTnUUvqRQ0Cbkc7Ci9YkHLEOY643gI5WODY9VJIX/AEzndN2RzBiwjIzbMzZOzEXt&#10;0cqpl7TRB9fUjE13pXl0PZAkJr0MxVoZS+mqwaJw1RQ0QKHIO6rcMoyAonVONSutzbyaJxxFYSsL&#10;lhdcCg/ugeSSicpQyHfkFDM0LZOORmaPZFHNS9qahkaabIOa8UeE6IU4dQsBCDqbpr65pRiCcKG6&#10;PdH0qW4ppTTcMlbnC8ckp1zUBkdrmLAiCECmuVbyaBE1KGic66mSuiGU5gqI527JyOSPrmj2RzkX&#10;sQQQQuFwNFXFusH7J8WHVpTXkIPrkJUzb8eil2vBTTpcMoK3COl45BTrm+pC9x5LmBGoQQNFiR1W&#10;gRdcEUSmtqiKIIcsC475ghsijkjvCddFsjmCKNzdkMgyh1z4/kiKIPIQcCjcdU9mqDU4UUu2RqHL&#10;Fwym43M9d73ctw0QFFRaBEo3UvaKlNUg1uHKa3vcU/fMLjlbveEUFD1Tkc5uZshcLwhlDiEQHfVO&#10;YQtkHLFc/VMUjU5dcgzDndEV1TDUKR1OaXNTnqt4N5TRQIJwVOSBUpsape/fOLjkHqvF8PVOTs5u&#10;Z6bxkGcFPbXZFq2Qcqo6FbhSijkbjc1DOL6oclwuaaLflF1EXlF5oqrdGN1K0yC5g1uajyWiqAog&#10;biE5HfkYuXBuU5O5LPSMg5RVaKoO6cERdVAqXbKE05CztfXIMxyOF4Kqq3VWJY1iWK8Nc47JsPdY&#10;aHReIA2YiOrcRFdDtlKZtdiovMWNY/ksQWipexld8uLupToii2gzVzDddMsPrTk7kx+kexqqotVL&#10;nbI5QU05KVRZmHJeqIjLVVuqtU2EndNiaEBc5tQpWdczRTdOct1hKoiFhd2yx+nM81UY4k8ac1h0&#10;yUUXrRTuQVF6B7OqqiiEQiLyqpuqGUtRFMg5JvoqLCsCwLy0I+6DAgMpUgqERQ39UBQIoDumi4tQ&#10;j7oNRaD0UkA6aJwLTrdD6csjqC6NtGop+/IrkZeEVD60UeQVF6B7WtxRCIRCdcE05y28e5co2RGC&#10;Z8slCPS0blFtU1iprRRxYdXbp5CbvcLmnVfTJNGHCt0J0yONEVGNb3DmMvCKj9aKdyYPRyzza3yD&#10;VUQam6IZzePbk3OosKm04QrNH+MqY6qlUAihex9MnRWloB0CYcLlUXPdQIlAFxQFL3I8tuUGjrnc&#10;mz+k+3N5RWFURvGU5BefZVTzrd1Q2ULPOmUlRpsFSr0GoBSDXKx9NDkggEsZxqSJ0biHC4OIRNUB&#10;VNbhGQoo8kIZSm7J/Js+x93W85BldveOQLqcgKt7tCgjqnGkenVMpEzh1KcXPegL5UMsb+hvgeMI&#10;Ctj2l+FOjxbJzaXR0ppmKPJAzsTuTZtj7Y8yqGRw5IApVHdNuF1M0cb5XUjaSofCnEVldT6KTwuj&#10;fs3VPzUolY8tcyhRDuy17Ko+ahZWjnekKaQbNCZtkkQzRSdHIoGikcXPJKimw7qjXjRPjohUJrq5&#10;jmCoqIDOz0p6PIs3X2p5zTldveMpygoXFGo3Cs0ElqdSKmndWfwqNmszsZ/suCIUYAB8k+aqjm7q&#10;0QR2qKjh+qtnhs1n1YcbFxhYqrB9nroE5wqq5H7ciN9dCpDganGpuY/CmuDwpGU2R0Ka7vlOcIXm&#10;4XxdU/k2br7c80HI4XjKbyhdjAWPFsFqgSmuLZC8Gh+Ss/iJc0CX915ldjVF6YC94ATG4G0RoVbP&#10;DWS8UfC9SwOhfSVlE+pbrsqofJB2Q73nK95dugKmibE0NopYizUbJpIOijlxbqSMHZOammiHIpeE&#10;Dc64Xxbp+3Js+59oUEUcp5IOR2d2R9zdXAJu19E2rdOiEhi1B/RQyCR3zVmi8oV6qWSi82jk2YFe&#10;LSM8oNIq46qUlx0QHDQogt2Wjvqmu6OQuf6kLigb3G6ygdd75oOrF1UclN0RiCexA0QNeZVOyx+p&#10;O2R5Fn9R9mUN0RRHkuNMwOSRt4yHIdUI6prMI+aaNE0CuuyeBiOHUXvbVV4dqOGxVn8ReyjZuIJ8&#10;2LYp70yRW84ntNUDWVoTrKJR81PZZItxUJzeoQ4x81G7XCbpd0Ljc03OQGq2KjfiHzvlirsiKFRy&#10;UWjwpGUWya7mEXC4qM63HkQev2RvcUShne5E5wggE/05zliQCpnfUPDuy82oBanyFyZIWlTOxOUX&#10;34VlmGxVA4d1a/DWuqYtCpYnwvo4EFHjbw7qN9RrupLgnbX10ubtdsapj8QvkjDk5pbumPwoODwp&#10;I6bICixLGsZWL5ZxnB0TuRB6/ZOQCOUo3vdRHU8mMqqJqjkGYRlNCaFRUzEXR0DquUuH8KdUaqN3&#10;2gcrEwyyaekbpugWMVU8Mc7aPaCrZ4a+B2ODib2Tu6JxNuFx3v65AcJTTivc0O3UseA6bIEhVJai&#10;b6G4ZRdVHIN0NkeRD957E3lDITe51EdeWDc7kgVKYgLiq5y2+KhaQVLZXChb6VYo2RwgMNR3Uj6B&#10;PloVHMhqFa7DHP8A0uU1kls5OIVb3C63uvCF5QJadEw4m1v+qMYD9E7RChPEqNonalVpc3fIOQN1&#10;0T9+RHpIPYm45Dke6i35xXXO1tUG02TBdiCkfpom7oEKirrRGMjYg5Sq0WJ7m0xGis9omsz6tNW9&#10;kLYJR2KkcrAHSu/pCbopHAFUDxqrX4Y11TDo7spIXwmkgpc/IEDkY4tKBqLidEdV5ZdsjpusRoq3&#10;YUBS+nJFzuRH6x7A5ze51Fvzhc4XhG4lRO4kEE51ETW5rEWLHQ0XmtL1iIO+iC6b3uTRiNVS7D2Q&#10;lI0ft3VidF5IEBqFI7CFNIo56JkocpYmSto8VVq8OcyrotR2T8rTljfh+iDqhPThqo20CmjxNQaa&#10;rDTfKOW06JyOdnrHsjmKe+gW+b//xAArEAEAAgICAgIBBAMBAQEBAQABABEQITFBIFEwYXFAgZGh&#10;ULHB8NHhYPH/2gAIAQEAAT8hPB+R+PuFYa6ZVS4dHqX07jYwkcBqN7G1s2gjFYJrIaMonOWFT8oz&#10;sT+y9P8AYCdufknqy9wvdPpmwgcwuG561i2ntpjVCWw9DxEXoxV0NGBAlRjet7RVeJVqlukRCNt1&#10;B0EbOB+ZUSA7gqpyDd9RWtnqU6jvpQo1O9CBd/vMf/X6fVijEb/LRS+NwJygahASpXgYv4Xxc84Q&#10;839M4LdLNfmBXkJw/c0R3vFYBx2Sw9gjRKRoIy4wt84WcY3K1EqBWUymWyCsHWI5Ny3afplWAdRz&#10;v/WyXqu+aiyKCKEogQUL8RL5YjE/csXQz94LREAwX9QgV3rSMBeKwJUpKlSoGKyDBRKfoT4vjH61&#10;zUFHfU0bknJlSmQV2SjVzSLFly/BZzK9So4ORTmblRlwINxMrU02QRQ1FPLLjCKlSsONMGGVKlQJ&#10;UIJRhXnCspAlfFeXxePAQ+Vw4X5GMZ6UbI/yTjPDOfovUUh9juE1tswajhMLLl4IVKwUMaudQWyp&#10;VnGO+pa5oTiXigl7G2X8IxUrDghgyEqGAJWA41hJXhXwMqMcOXPP4D+jcOXImGnZNlSwD8TligFL&#10;PDxj43LixyJEdThuURQ6ML1TlLjFmcoa8So+ALuLhwQhxkwQJUCbxcuXLl4XBxebMF+UTlCHzvzM&#10;Z3hrT/5yqKsu50+FPwlHjEUxY2iRixjleFwGF7n2x5DAOiLvWpRzZiUZeuN+ZtLS3BKiRMOslSo5&#10;EPG8gRnOAIwxXhv4DweXF5IMn+AACuHUT+NmhDKOGbErD8e4NR1CBrBi4SDcER5hGaZEYHUXcKcy&#10;20F7hOsDxvLFqO5WGJGGA+RCCwgwLlyyNfoFx+CYPnPifNlOWzmVs2DsIrD2TZgyxFuJuDWadzvS&#10;sE9MfaaIy6L7IdKfllPUplI1i5vN4uLHcTNRMAhBg5qVAgZGsNQXDivlXw35z5n43xcsZb3ZE5cN&#10;Ton4FlQyoJR7lTEBoidRXKU65iliQHJ1uAME6lCPpGojDZYgjHLi4sc1ippGzKI7CF7ilwYoQlQI&#10;QgvArzGOLly5fws5RZfkQwIfrLzcZwiwBOOcUgu5Ixi1EimUm0r6leAy68Uq3Gk2gXLMWE5SppFl&#10;+DlT7aES+ppKdXCIYIQ5gxVgIWDAjK8jwMrg8w8DJBCEI/I/C+DxhjLjgU979QEp2R0hoIsUcdYS&#10;EfFxcWPgEwXG6SpAIRhwMXi5eCLUYo9e0Jq7RaGCEMEuGErMXGPnWKyxYsUvBkwQQyfqnDGMYzlO&#10;U4draftjkWPM1Y4IlZJHFy4xyC5zOsi3tPQgGGairU/KVCEkbS5cvFZUeZ+ECzqa303DBghCVg5j&#10;l4clqLLwNSssuXHB8SGDnwkP0rhyxlxjFyqGG9MtK4aJc7wSEvwcMeIsWbZ009ydBKCdhjYQdRqS&#10;1YbZTUqChaGFh1keZuvpz95YiaqpxDBghglYUvLHAYOssPgvIyQN4C4NeJl8Xzv4nDHDxHHuck7Y&#10;Rj3Ewy8GSVwTgnWQOUwI9o1HbGcjMbYWlSCF4bxjfDrzGHUMlkMENz0upQA3hIQhDJBiWQ1ljCzl&#10;DCxYty/gjBAzyhDwPgfFj8Lhwxw5XG1JTYYosYlxMFYX8w7sMS6Imcwq0ReX0sxJfsm/3KSo8CVi&#10;IFRYcLslryww8Y5XqQNx/pLhDBgYZHxFihuBhYsuOAlYucMIYIZH6N8HwfBwxyMWGN37wWDLlzSp&#10;RxLVFdRXuPti3LHFTqBHC6dRZuVjTslb4gVDDiQ6jbKlQJWCwH+5XW/Q9ylRQcHc0RkwTdyVKh4A&#10;hqXLiy81Bi4nnDDyn624cXHKRyEvqFZPUcLSWl4OBUIkqCHgsXBFSzL5pEx6I96iwFypUqVGO5UW&#10;21Kne9ylmqla3V5MBOeKhhjFrBLi5qV4M5YcGRrI/THxZccOGKGGMSJEqa3aFuWI+B8m44XFzmEa&#10;MwQQlFy2JcRMH0xqXFirKjH+pl9SjqPNv7eAjBgeFxcF5JWWXLw/IQnDBDDPea/QPg5cODgwxo2w&#10;ZXhtYtzQlb3LF4HbKcMOcMPhWA1GJrAxlYVyyn1BiYqaY61EuFmHkKwxio5QmyDK3/GSEMBly4sM&#10;RwS5cuX5jkYIbcECGEr9K/Axjkxet3R2zjVH+H5ZUAclj0DfqbFFhH69CPEcBzcvc4Y1haMX3LCU&#10;jiYvcYvWB3CRrOtThHzJOcG6ODs+smBxcuLGLhvFfG8mGdpdKyQ48zyfmfIysC0vXScr/wAM3u9u&#10;6X/5BdcF9f8AhllZARcpzLNqwTzPBFAvZ+IovhcvKy2JLfctl5rFkNpdvhuMqVh+DjU4+kcepkyM&#10;uXLwQ+EwsWcsdTuGCU9y7LBckIP1D8DioeppUHg7fxHwjLq7ftdEErmDhDX7R+t9pf8Atg6H6R/g&#10;S07/APTlQEvuOn95CHbyCFVz6QO8LTuE3KxUqV4DwwoTXUf24G2WDSWwZeFijgijzgP5c/sHgYPE&#10;+RnBFbqE4TvBEM5WpRHAqULq4Q+E+Z+F5lQtNY1yv542dcCP4nR9zsA+y/7PbNSu/dbfx6iwnOdn&#10;5g8QcagQuGuesDUB6xZ9majVh3KmYElRpWG2ayusGbIwx5lYWOTDCi4I8RbnMeZ/YlxcZ5+AweDi&#10;/CokIy0IRUYISh1exFzKvaMHw35Pm/FUp6/2SjDv/wBJ0jVHc0/6jtNns8L/AJvROMh3MFX6aP8A&#10;Uvu6fbtgiH4OWKz8wF/cck4J/wBTNQf2m0QqbTbGNk0QYMGKLcVlxcV9YVK9xzju8SnrC45dRy5E&#10;nMvbFjN3HnJkyeLKiYuFMLxw8h1KLz642D0/GfM+bAuNNZ87/lYKQ20e/wD65lNNQc2/7/8AIobr&#10;wU4/4lnqea8sQD9crmx6+ovPf1Ai3WkM8bhriO2tNniYgziDGkuKPMJXUqSiaw85qUcxyqXQRlk0&#10;JyxWoxnD+YuE2Pc5KyeB8VYrNsWXjl4NS7S3D8B38Jg/S65h2yqE/R/8iadGx/59oXWb8v8AypOM&#10;AP4I7DgPrE5/YsMsf7zAWyqwKhEDqXchlhaHT46jzhdQggTlCURWGni9sCOmBLCKhaVRiYSsGCr9&#10;S8G38w0vvwIYPivxY55M/ZMIaIruL6BOTi/A+e5fmWUERfqF1+SEHw4/gO5+5u9k22/c6vxF3lON&#10;fwJwkwf3dA/mMH/y9zbVdBCHLWF81CWwGOY62dT8DY5iYG4IkYoi4c7G8/HFWFMBJpqG2e3Ah1jX&#10;ARigoPbOAPWAmu9E9gtuInJ4Hged+THjPLFXLU8Gjjsyt9yivfkZPkfBhKlgYu0LD4qj+E6I0Eou&#10;x/8AcfUSSCKQ2/1JQDT1ev3YVpXKQaVTvgQxP2dmWDe33OUMOsUF/aHh9TrPMRZ02Rw+AImBlzhO&#10;ErIGXjL3H4zvZzgSotEviyoHgG6PzGE9z+YMFfuIasQeoLxOkwZPjMsY45YJ9ML/ACjuFJwfAIHz&#10;vgF6NxlB9fj8kLE9Ga/XcxKvuK+r7dEZ+gdV+M7fue9mJAF4xsh+KwHf7zQr0CHU2MAGLhzPsRmr&#10;9Jd57lJfTNHDxlfcXUY4vWAgcrlfct0M9kIlSlRgHEUcVAw5xan1EtlTfMcVwYqVKlQXiL+Jfm+H&#10;liz+G0VtQKixZq315kIfoH9A9SyBZqt/j9RG/ZIf3n2/UHTYFHI+uohF9m6v+3c1Sng8Q7+6IOvs&#10;z/kVvfY4hVRoSTkhBywvtN5rbm4x0Bybgg9kZ1lRjHDBlsIcQDUXYTUQ2IaSiA8ALvBDGyGK2O1j&#10;vo+FImNIeT8D5DCN6n4hGOPpByeBgh8N+AW6mvKOPX5gdkO+p+PcKUCDf9i9JqEnQ/8ACyo6jfIw&#10;l2fPdjIbsJLdvVA94GF1NEJcHK3NXbIg/qK/H9ha8FixyytxGCKor9o7lmFMlwqPiT1S72iLRuFz&#10;/HCXGK8q8GKTDH4DD4OUTl6gk0FE4l4Yb+jc5weJ8zLYHtjUSnDX8UNGv9gPv/lLNHDin9f9pvQ8&#10;i1v5JYKFFYFTx1Rh72uCJWLKyKcM+yXfOblwTU1Cgf5TytRHDGM3LXuAT6QaZrMLypCGiAS/NSsV&#10;AjiuXUyfAy4qVh+BiRji/gfANx0iB/eijhlFYMHieHXw6ZHq/wCnqIW33/8ASmw/8l/CaQo4D+32&#10;lqOIaQXwaf6jtrd0w0V9XuV4VKlSpUrNw2RNaWpeBWxlHIzc1V9Z2YMoMTDKrlmQrJWCDCm3PkDU&#10;YYFUf9HufkfhqJ4OKy4BlHxODhnOUqgA7D+UV5YwUfZBSPIZMPnRZAHK8E7VfWn8Ce73t5Pz/wAJ&#10;zpPD+Edz9xrWHkX/ADv+S9I1iXKw4PB+ZTogEzU/18dSokFpX9kuoMCoSF9S7YUpYJe23irV/aWS&#10;mvcUXUF5IktEzVzZNtpyiYHBcVEiRwQRZNQLvaHyJqPxto0+L1LNGu/3xY4c1n7wZIeLL8Dc0e6i&#10;OWF/+i9ppXrf+B0iUozwf312im2z+L9vUXRJp6wGot3vl/EB/CHPwjASvCpWDaNN1fUaKlXtlPUY&#10;o2fc9yGpdO81H6SokpUNYGjBhVi4IZcVCDyPwOaleTmsNo0xXlO5QUqcyyJGOGUt7h4EPF8K1aDs&#10;ssSq+/P7E4xf/ozSEgPwX8LtGFHcH+d6PqGtuB7fgly3qO/yz7ZjCyL/AER6Cd0kv4SCJf0T6cTj&#10;xqVKmyaN6Y72TbJDbBz1gswlRMEuGVSofBUrB8KSpfxVE8FgEOOWJwNVKO4exEsaZqJg7ffkHwYY&#10;2dRP+A/7NqBOL/8ATODh/wD4A6m9/NDr/pK0d+mtH4JTE9Lj8pvpODy/QTqS9NsIVStWwjV2NS+B&#10;+vcvJHencJdrx9TkQ63v41THf/8A0iVg8eMJev2i3WL8LmtYuuIsq4lZGXN4EDzT9ALji/hYHh1T&#10;7ZOG+pbFvCeljnz7yoIvYxNUNFuWOlke0Oj8pwcHQQeAQ9n+RjLtM8RIof5E/wCQhEFe4/7EXk4+&#10;oJf2HlldfzHE4Qv6JZiP5lv2fUuBCvqLYJ9NENbJ38B5KxUTU4jv8cO3i5IxjA8QKzRArjzr9HUZ&#10;t41KlSsVBjckp7n9hKlSoxiRwL/Jg86gTuCcc0Qna5X9HthYA6h/7ogborj/AGvbHBftf+epSWug&#10;xT1dHKr/AMbZe+6+5sSvQxfly77QW3Wog5vuBlQvVxl7ot0xYEi25Q4jWACq4TT32MdTgt7E7p8T&#10;J4EbclfiU6jRxDlP2lhS4QjHNxwRiQJZgGKlfp0gSpUSJK87jFzTEMA6qVqV1hiRneB5KidC0IbC&#10;ujbLEH0+EMEtCjS8H0e2CtBLtb9x9H1K3fra/sntNEX7P53o+pfsbngJZnXcKgSn3t/7AcOXgi3A&#10;j+WmuL7KA6l6Jriu+5or+iFHY/eWjq/Mts3xLByEK07tELRpuKrcbj7lVpw/TKAJ7ITr9kXETkT8&#10;4rBCGajcphBSuLWPMW8mGOWGKm0Alfr3xOL8KwOLIfqiBo+mAu7LH76n5CqlS0/axJ0fU3NrL8wf&#10;cuHiQgQ09Gv5StFeNBP6/wC0XVott/7/AOUvKenWvwdS5/F/6Q/jt21f4IpvWlP9mAEFr1Hcj6hW&#10;6Gev+JsS+z4RQAFTdIeJQtnLLBmvbFG3M/tyJxJ/GoJsPzc/58nFvwxxS/acNdkuXBxwiUzlfuPY&#10;9M7ncHxfIRUryf1/5JwieNYJnhs5lOvURbPsxasD6jqP3pf1pSMD4BeCcYFXR/5cGdl0q/X/AMl3&#10;gxFGvD2hVl3tqL6afsD6hKtrlBBv1eojAamnbqfDR3I8MTNgmgagi2nRKEldrqMg2QAZ7zeprXGi&#10;Ud4vsQPpj6Yx3PEWj4LhmtRiYd2yq87j4v6qpUquMM15Vkl71qe2Es0tQbwy9vxWKgvMVXL/AFKN&#10;/wBF+ZVB6uiVyO55Y7KgGjFD7HEaSglBxruVvwuXnQPBNKpW6Zr39rlino7Rbh+6b0sVrVRfUMv4&#10;QL3huPOLhH6nEflHwYR04FsnJ+MkudeQp8j+v5iYqPrESGDLglypouH3DbT08TBBqfald0WUn9b8&#10;y9XPQ4JdWkVCIAHuK5xept4l2bCKZuzUuqFY5r6Y/jPMHv8AiozkrKC0NR4FfemC70pl6t8VDcGo&#10;jehyEJUTUtWGULZdZZQfep1Kmm068Bgy/i78ay/oT9BUfvCpWUiZrCYHicwYtUn32y/5peW/6ozU&#10;1x2nrzxHcNkdsY5em5W21xUMU5WuoNYr0gKV31EUIc1BSmsXKxbbjse3FMba2v3AmommKC6a7Irr&#10;xd5EyelypcvL7yCC5dNeCpPubk5Sn5HkQPkfB/wFeNTXfic34PpBe4QhCdTjEfUBqzprbNT+Ux05&#10;PeO6l35RuP3THK8HLbKwbs9zqRpTZcauZWNpoEvB1Lij1cdiiVPZ07EvPg5iOiion2VrwyMrwuaB&#10;o2PDuVLGbLi2d+BpAr5a8n4q+/mCVK83wrDHFSvGpWGyKGNm/wC8fcvNQ2sn4cgVj1/MumGyLPc7&#10;7l/RhAt3Vyx1LjidoIQ/JFlDLiHUWhuXfpgqX6RN7lzQk5yPUKAQhFU7uXNJaonXhuH3GbfcY7D9&#10;S4L4lHgfrAJXZr5k+Cs1mokqvFlSpWWWIEPW8aStJe6XHEdO8k71u4PAQ1CijzgLSFqEGunuXbsh&#10;m4E5jFxuMd8wbDdxuDEXpNiXbAnUtogNB+00AQj6RZu4MEq78ahHsxc5ahhcfoX5q+M8b+VWWfmJ&#10;4EqJKwxn4jJYB0wrOZqoFSq6lVRGyGselyqeSan8tQgXbdzic4OWwzubImFNSRfeVdk0b1FsQWHM&#10;rD9yMCs+iUZoiMm0C5XDuXHyyGo5dSNupZFYFH+KP0RDDHNRqJ4mJiomRVUj0zbKATdEtNHsnA1I&#10;6fsgm9bR1NCPMWNJeGPjeDZA9l2l7ly4rjDUFwNRqWNom74XHD9SsX52CR/iqxUrxfgrxMMfCsBD&#10;UuPhUSXhMWw/JL1dU2MEb3LUUSQ2GncB3v5l0VVYcLFyzUuhBN7mAvC6XTZ+ciUTiE/pLn/DJapS&#10;K2tCafmBq/lNh+kL+or53FfK4V7lZqVHwalep+9kSotRygeYDaoJygXNP7LmkuMXF57iHBOk1QNR&#10;uWO4RjoXLqAzVXcudyskQF/3KWu24AHD2gpXwPqDrlgBQo/VX+qP1NRhPcqcS/J5nURVC2hEIUCz&#10;NUsNTO5VCEfXUVrFlxZcfAYwgSo8MrD0wfbxKam2E3qoha3o9y/Wuj1FCxn8HJXab+uo7bef/wCC&#10;rwfhq5Ur3gkVi5eGJhhW9Coj6jrcuwtMDZsqVLF5pYlcmSGGfSxU27Ze27jGtOvxOTqYtAgos9BN&#10;Cv4f5B8DyfB+YJX1K3KlVmsiJNx05uXGXisPuAr7JcP0z66ivY32xzzNDzHQn1OJUsdSiGWXY5oY&#10;mhSEt6zkyxpeS4AshGo6fyjzbz/lT9HWavHU68RfEF4g7uofeZ+CPCSaYeo84WOGB4Gu40zVamgh&#10;4FZskKhuMKQVwhQ8XU9xVUS2K4Ca3Fj/AJQH6g8KgjoudnB+W4C0BgA8RjgCI5ig0nH48Fw+pegu&#10;2X19an7EnsGbqVgICVrxOIkUEVIFH/8Ag6lSoR+AlanHkFe4Ge5o9GEEIyLNWf3mhGuPIaII2lnC&#10;EuBT2y4fkmyXycy72BxEilhij1HY1bDaVaztKOYEDcFmoSEcXGcS17g1v5P0L/kK+UgOkdyqH5R0&#10;gRDtJxO2K8TmUw2qx9T6BAK3s4KDXGDFCOVqV807jOQ1L7R+JaT7+maDamqcJd/UdjLhQ/ySiINA&#10;5lBAgStQalL6l09OZCb3fUA0NfBX+ZPOtx5iRXeoo2VPYz3j+8OCCCck7Cesly6CXbbS16suhaQ9&#10;x/eG0QfBRPTZCU5PKNaxl1+ZWdRuG1enpmyE4Sk3LqWPG2XLG2Gpy2wIJbACfipSbnD8kfqekrxr&#10;/GP6i4wF6ZecReqlXMHaXBwA6P4ijmsMWoQq8fuYhX2L9y1ygvNJYtKwHghrJ5s0jYtQC+kqPaLL&#10;l1iWs1ZzNq8HcdrdhGL9EY0cOCoEP8QahdAgzOYH+BtShXucfGx+GvKoEC6qfdiXRi9n+ofZOG0r&#10;6hwA/iAxT6JT0nskEaiVqkv1/GN8iA2H8xE2BnsGD6hRwGK+b6A3DbqP6RmEYWVB45m/eVgM9pyT&#10;aFKNJy7gwHC7Eu6hXAg7uZ1+if07l+G4RYS3RUQNxX3Szyf3Kzh/MA6CekhEm9Qilo1iaHeWTcVW&#10;p7xiriyB0CQXXFiuU/mI8VASrgl/oXrLE5zAlCCrawWpNEOagbvzZrEyyGAwguBqOyolQdy6HEYt&#10;yiHKAeP0L8tYrJ5vm4Eq2xgWKVGj1/M7Db7n2Mr7m3c/In1hpzNXEYCdygHUveGcNEfAnLLeyS3t&#10;LPc+iX9QKhIZEHnCMCy7wXL8TNZacVe5orixMKx6JdRwhpDmbeEEqVBBcIvimBqKOPO2VA4YKOpR&#10;SQjr/IiYP96INTZqC06fmCcghruBO8LtrKullAjihPTLDbAoccaneg3uoADuB8E9OJlMApAOo/SL&#10;yRA+4P8AeUnMTEXmnIGDi4ZPBWv5EcHsgK3gubgjcsly3LNSrYHCQStyohDO8WhHDtMmMdAsEHv9&#10;U/pvvHUAbgfl6+53Gv6xzlBKGp+Insi+iJzHQQA1ASpXnUSMOkRPoixpfuAwuFMBJgIeLhSLgqfW&#10;Ar1pGKNR+IECBKgmqVK3NNE2hqW6MBvcQ9MvVzfb7ly09QiDfxr/AIKoOu4oS+0taccYrMlOA2sR&#10;gdkNcQwPBwR86lRhxHFplwggi5cuDBqO9T+gWLl6ya+9TQ9s0SoYN6whqM6iVd4DQ9ytbLG4bjL1&#10;FXJN94sdzvYn+5fXuHXlgJ8Lx/g6n2U0JdK5nAYdZdlhaX8QiBKhD9FUYQnGcrJBJBBheMIQZLlY&#10;cUCupZ4oxUJfqb8LoiYb6FSg2t/aLc5q2Q4nqK9wA02FHD+ZoY5PRjhQipijEDp/xVgPcqgOoeyE&#10;a8BXbVS9yqLUd4QQSsnw18jGG2FlpKwRZBpAhHQEdbYuI0bl7Nv9JZblSsUzSuWQoYcbZei8RSw9&#10;sS5YmEsmkJZCG1sIi3PL7hlP0/7Irdr59zuPudTQnzf8EbH1ufcd/iVRxFj3GO4ENwJX6Nh5OKyD&#10;LWDeIfDZn8ItuX1IAJUrbBm26lUvxFH2w1epoQN7uMVXHHwDuM2mmaQKX+8ceh0hrY2dGESpUPsg&#10;VonLZLSteoLXf+I1OcJsRM4RMcB+uqwkqMdBXsy8p/MvCvxCtzOYEMHMHGFRYseVxCg1EXcWgt8w&#10;3BMy7b76h+zb/EBAun83D1dql/DZuWc7hCOyBNoAbX9QqaWALP8AAd+VUrtYmzrB2xjgwPmflvxR&#10;UG8TAiT0EV8+QnfKGTbKozChEG2EZxZbEo7W3weSVqGok5CNonbf9RPCJW+Y/HlEulRu/sl1yl1e&#10;5zX2mqr6jqFyGP8AgzbU4j1KEe4aNxZUYwNwNfrydR+UVbveNGW+B4BDFW1OPUEvEMR0XLWXD+pd&#10;DY8eUIYJ+eJ9T9/o9Q2b0opr9kpfgy4QBELSnM4RsKcNdzowNME0n6l+IWEEa66qKM6wYO5WD9K+&#10;JgFUS6dHqbFfR3Llu/j5S6D1BK3OmMWi3iK64S8eXgcw4yIHuGnhre+3tLg7OVzL4sK0dagnv9wd&#10;9qVXuyd7hNTCqWou/wBBX6Hc+oT+LGdR4y4/oj5GdECSyn+JfGnqL5mKhgsCqMeri3Fo3LNOMXHi&#10;cvHjDBHXWDHTD8/2ll9ReGWeVUXF+4qNkXrlCRXTEbVMuf7IHD4j9KwRW0uK6jL6qKxIGB8b+gNx&#10;yUPcC+jh9oyqtfjIIEulcdGQ15nCHx5eLgfDRgghcKA0dEq2Ieo900DgNRR3PwsG4T6zzTFouoBY&#10;/p3z6hqzyzRzkcuXgeVeNfF3KzW8VguK7+n6n8IxHfy6zAVnBFbGFW2No4+PxwYCD3LkNW1HIfbN&#10;rwl/XEoO9qRIl0s00YZcvDHynUMb/VuRpHU9xU6+EPAyypXyeuHc5w+5dru4/JcusIoqXiwwrAaQ&#10;/LhHBhblwwYTyg7nTx5PcBd1fARdAoiaPEIysOHRFLmeJTfWMpVpuH1IGzX6vucCaBEo3hY7g9/O&#10;maleFYBUDl6hRX/acajgRV+O/ETjHCpaK1FfR6yPF8w4xc6m7NdRRAWwJQXY+op7ovWM/BXkMAMt&#10;SGzKXh5+5pwvQ/qrAnBNFQoZOB4Hx3H4NANe4L+Q+o6er+jZ3iA1z8Tn4EOIpeFRiSniOBYIa7Qw&#10;OgmFAQaDiHcrGMdxzvXJ9zdrANT2Nx4XL3HQW4B/VDsgkObieVZPl5lLI++5fVLXsxLFv9Gt4Rp3&#10;0RSnOT4B8eE4gRBzOXJatHMM3yiFz2YymkawNPNMsHlVL7hSaaeIe/rH4ggDaWZ2epyJdx0iIDWp&#10;TzORw0J1NFf6geX1jqMOfCEqH6ExXBLyjrCWrQ4P0oSqm3EVXkvLkeNowOxy8AXHcRrpSiHXUtZd&#10;fSXbpp96UKKWrwQUbyJ6EXR1cN/im9O4Ej1L2oeiUjXKaXDPrrC7J3Fdrc0+WKzX6bvOZHtjOE5Q&#10;xMGevnuS1ds0Y+67i9VX9HWacbpHG1fM8i4nmrnDwvZgmmOcSZHJxDFXijqbBXzfqJ6Dpr7lUfE9&#10;fqbV1BrTuuVJ6gwV37Cdtl3HWOBGDcHj7iNfiYdlFm4m/wCw6inNMSRC/UAtfpRGjjv+DNgbwMH6&#10;BqA3PwEIuA16S/0t4ayrWPxQirsxNhIKZ4ELOGfSJ7Y7qpfZOap3Geo+wZtb7lxVVG+uD0X3H3OP&#10;FtI6foeoIAX+04zmUWOOIb1LD9xAAqtSqtGq7qDelFVFgBwgLNefc1T02MMAb1Lzf6NgppcSzZsO&#10;cqh8/cUO2PftYWMV/XL8NJtPbBAw1o8DNSok7nJBTV4B3PsRlxAN0OzqJa6x5tvzyPcpjxF/uIEt&#10;tv1BBIoU+I4N/IgiGGynEeOSI9yBA7wC/lEvMTvEByjKzjLG0CrlOf0LxBo+o4JDrwhD5wtogiEu&#10;pe/tHcVW8/Azr4uvgYmLwZILcBi4KT2eBgyQaltGt8yxvoXPwUfUj3qLCBKghJjSZ2yyCnk9wrTS&#10;uKqlIxMWPuUhl+1c200P8onKhqCq5JXDzqcGZCt/9yDfgT3LNnEJ02br3GiBSdRLBmsSGdfoDYJp&#10;Kwe5oabtnU55HzqUJsSev1Lg9eo/Dzh/RPwfiIQ5l4slQDjyGDCEGFCkVf8A/hHA9NR3gZcuJCjg&#10;iBrwlaI7of3TVTDULdvpKpGgQT7yML66jbOJ7oRiBLkkHHhwCkd1xlgPlcE2Qm4hr82LqOXifCeJ&#10;7dPuMh/LL02/AfPXmxj4kpg+kQ5ThBOhOZa3J43CLi0XH9R1LEhFhIaPcdm9GNRIC7e4iNFMZ9nM&#10;a57f2JYfjFeqqrHIg8kHG+EUcWKgwoSq0yo7HEJntHOpW9JzzfysNucEv+qf1Ixb1DEh4nkNdEf/&#10;AEkNWfTF+O8uv0Ll8LgyxhCCoShCVO/htn5J3PYRLoDUOR2w2lTa17uMBLp95LpwN1Ka1cbjQlQj&#10;C3HEVxQD9kbGqlS2q6jqPaFQU9QKT1H36zubtcHcC0FrxEiX7MXJwx2wb4+QbPuVEpqXbOEWHPA+&#10;Nt3XswGAbSv1zljhj42kU5hMOMuX3OL3HXOOcoqPrLSp3OtCE/cJ/elwjdwRMFXGL/8A5PZHvdC4&#10;ts1qvC+tZ64wlq1rYwCHJsg5gufaOAdDqLym7U7DD6VXNKwxX5HGEVmpWj/vDNnwOHiVVyxQYeOP&#10;KcYYYYM8QLg1oeoXCRW8/NfzrO4z0t8vL8BriM7n17Pxgh2yOb3JagUwzsLlPZU9v+YSewT+zBrP&#10;7wESyDUcEJ1LY8FQrUaR/wBI6QW2oS+TcHFLE1Zslfs47bSw5Jek0/UEfQudgTqaJjHiU9QcKMlS&#10;jzniVZWSzLzuMNpOE4E2X181O6TgLriH9l8l/omVDRaqElIbQeLH4u2nITniEGOiJ3/wjOlMINM3&#10;LAibTd3qGngumIdzvA/xL1uFnsl4qyAaQ6dSkpS19k7dH9pZXLTACm8Y4MA3Gxf6RjWo/wB38Slb&#10;5J0moOu3DGCUw6XJgqjqAPcuEqVlh0/mGoF+qCy92xjudwwhDwJVwker3LzQRYHb+uuNQcy9Hdmr&#10;MXrxY4v4eInzPqIrMKo1UYCXu9TkiUGF8etz9kxG3zF5T3Jc3jmCt30g4BgCW05Tnesag9Ny6Beh&#10;H/kEFrT+0UFNL7SxCvC9zpUn7oj0eYlxFp89Q4GmCXlR7Hr4Vd8oLTbhCyHiV0b4nIZb9zDRPrBR&#10;5+CdaJdUesc3HqfrrwQglJZ9wqA+BUTyrz7nD8TWLTDFECKFkq/1QRxGF4qbR9bl/wByoTo0y0O1&#10;Lgd8JLPE2wqGaC/6ge2G2grdzSxdahpep26liAKW1GqGXA6b/M4Btk1Ef1Tj79Rx6f8A2x8FP+5c&#10;hvuuIDsVtrwG3A54dcxiBOsuDX7pY/iO6OWE441vyOo/7gTnnJGhX9KvwOSyvcopNsrV4Pk5GKwY&#10;T4Pvp6IxHJeOUSFQOmLbH2hLxZz6YhyF/wB5YeUooQrzlVv2iWQQy5F3L9MsjZu0E2QIXcDoJul/&#10;IgkEpdv+pWpwBj0Hp907mwu3gZYzslvMXcNT7k8CG9TSHIW13BqWpBtfTHHxisO6EVf/AFhnIqru&#10;Xf61hOYwKDowfCpzghOUqMSWlfBz6F/9Teq8K2Tk+5dHtqV6nvetSunkjgSJbsmxAWzniKqvLeGG&#10;A0N/aLplu5XVyhqHLf8AzD1BL1LZ7h8RYWO5bnLAO+n/ALK11veWEJcBrqHYawYvwzdFME4Tmy6t&#10;PxDhBfvXDOWAQag3E+pNMIN2N/p7+Fla1LRAiumocQPhWcwPBa/AlxEHFSvJm1UEVtDuYp9M2PUU&#10;KBakukZvDfxEuIq7NMrqbjOMvp7hp3xJ3Yagq5K/zCERau5ql9vSJr+wiPKRW+vpjmwrCrta9kSc&#10;3btH0y3SoLwPzH5nOzbFXGuYYrXKqgit3O5i1TthCdYYsVF4SpIIifuYW5W/pmV8BzuOHo67hkpg&#10;rLhYaRlQtQuDuh5xUICoxwQjOM5Q3KieQjibdwXJcvTCx/IRcnlAyl8Bx7h/H7TQS2KHSTWNP9oB&#10;1AY7iJLXZ6lu0vSMQQsve2CFF3ZwY/TSaSXo0NIP1qcocy5f3NdCyV2Ig0xM2+IRw6/qX0bDcI+5&#10;qYuFDU3UR3gnQi/pH5mGVU4SkJp4qXBywsbVAdc4e33llJC0cEYxwHwE8XGqY9inrwHmNV14KnGT&#10;jmWo6R7fbKMU3DbKNh7+4fs7qd38pQu4Iiq2uUllsDCf9v8AojRokJ+68dyiowBdnqUtlzjeJ/EY&#10;T+ALKpjPW5uUGpyDNtv8QxwncoLILuf3LqS/0ly4zXx3ioZTUoBA8VjGUFmtIlAQKCXjD2iYYS4o&#10;ZXxjU2IkqJkKihq8UFHTFFTlLjOyak0+5T3BuBhqZmoAv6n1OWg8p0KIIbLgBAH/AIjGp2EC3r2d&#10;QOn8DDFwXCJD1NcZzHUMxxye5VeD16mvzmkoFvQmua/9otmm5x3TNGpSqJcwfSM0NQv6Qj8FeQvF&#10;sDQGoEqjLFjhVNCMczohCiLKCWKIAE3YcqGXKSpUVcx1WbLVnPF4rD3ORmqSPeWKrXxBE1C5SjNA&#10;YRXSXOY0jxi6yQPz9y0L9GWa5SyXX3tGmjzpj+G2Hsfc0XNzluGH7JbTLNRb8kdbga6AJ4Cc++It&#10;uedsGiFG7qX02/cvJSotVH9Rcv4zB7ZRgQQ8FjhjCHd512aJzNcSMcXHl8a3NbammsIDZOoGcSxV&#10;QV/UW4xJpU2X4DhLZQpcQ+DApkLuV1+OoNzuWcStJG6cOoxzLDcVgIxFF0d56hFD79x220fc5h9l&#10;2wlh3mpzs5zcMM7L7InN9kqXXEpH6hlfHxN84Y2oh4McMYkWpwlJ9yxtLKFBEgqMNMfBzhL8Kguc&#10;jqBRDwoTc2+jOtuO0j2YDzV3icI/mGajvE2AgB0L3NuvZ0RbNRbk/wBYBLD+8FNIwimCtFexHNn5&#10;BglSsd8QXbrK7g9o19m5On1OKnIT7EOT/hNHKhrXOQSsMvLGODNtwXeBk3uMGDA4ySsFsoVgzWbl&#10;nd7lVvcdjyqxj8zQ1xPXFvU2TqKHNbwkrc3z8wVu61P61iRe0wxr6DHa0/aCzT1CmtvZGNbPxNYX&#10;7Su56Itsf2jmw9ZW2puMa4rtOfUOqUqKr41/p3Dir4i6RtlaSoYPFywKjLQxUVqVhcXwEWpcsgVx&#10;guZUS0rB4MCfsCYbpOJWYG9bMsHOXog1qOzmVF1eIHNBbr90Gx9X3B2hOSa915mjTpxaIjKtKO5b&#10;SOohvUJLNyxnEhi7aGVy5FRRdKJYqs7OSXteb5cyv1DxlA9EEdZnxOGMaYLLixc2MIsP4PANXFol&#10;wly4vhku7U3n7BLnMMLXcFwg7KC62xn5NxgCyVPVmli+Yb2diJPfsmjTnnUBrjP98lOioI5pnHiM&#10;K1PYzXc6n8SnSU9x8H/Azr4RVyhHIe5xEeTwrj940ZzibgcPA0xjGMYkqJKzgBROUNyrFy7hm5cJ&#10;dSy3DT+olXH9LScSgqCzFizULmnbzHnxqLwhCOypQ2Qm7rsm20hHTWElF/TqEWvRVPtHgevQfTGw&#10;f7JwobR2Aagiq66i7z+0oJ5cQwavTEiofF/X9M0ajLcWwlJZFcMjKll1xF7xwldM2hpmPgMXD41A&#10;PMoNYCV7nUu4YHwt4JVGCFMND9wsUbuP8Zru8KCd9QBRHxjPDrmGj3WmOkobJacSqFIAHSUvp6l3&#10;SjB/fR/uBlArgELfh9wt9qNqTuIZpuFUKdGKi6vrxf166m9uGGt+5pxgZEqXKdpx3AcE0NwOBTFV&#10;v902N5InSaqRlx8KlZBbPbjmcS4QzzOJbkjCeWUFR+YMrcaEtTB6c8MucvEcMsH0zk1PqJqoPWCV&#10;Kl7n2cohNP4eoBQf583MVx6S0ddwbwH7xwVslnQV+prpg87xB/VcNxzxYBDex5qUtHmzrc3Ec1xO&#10;5jaGAFuyiGvgGpzuX5ngaQlxwYvHHitQnj/aG3DxqCu5lyNrue+EfiU05Dc+2SbE17TbiPgjL53y&#10;BwDd9AhbFC/URdQ/QYQiGol5Ii7iRI4MkFhX8X5nubEfScv0/wCYCtQCIzVy/Pqa9S9cICpyxuTi&#10;QMMlVBRsmlYQuooWTkVLAp0ATvI3L5ec15CGiX4kIQ1LzcuXt8Jc/uRFcRQ+yKrN3L8L0nNvshNS&#10;2l4kNtoTlCoZd1PGz6ht2vJx/wDuJGr4JKK/rtC99g9CcO+ZZHe5R4Ob8UPqcNwcRj+lJdvxK+Ce&#10;7FvwGmczWuKGc+EzqQhAm052cc7jNCAXxKA8wEXTNzX4DGnmaD4BBry4hCFQ3NYDGDbjUCkYexbj&#10;oi0IwasMjXmQnqu9yxSNjPaIKSIbLI+wwPemPUwgeSo7Ldu4dtdO34ZxwOSf24FPKBdn/nc6gsuf&#10;QZf2IiteLH9L+MlTjcZ90fw9Q794uCEpS4BpNrSLcsrZBC0Gl5YlWoJAJtQCDobfUvNj0lSqixUM&#10;Gvpk8QnWbly5zDw9BGXKAgvU161upb6QupQH14zOE7+E/M6TTiXXMY8zuivTKozQo2pefA7hXRU6&#10;l6tfCTm2mj2Q1cVn43EKw6RBaNGXhZO5ar68H9HzFR0QBXMpN1FXfgRwdZxKIoFaIQGUHcVVzE9C&#10;dibBgtulcoCHVfZEmynqK7f7lMqDF4XIzjxMbxcHJBOJd5oaith9S+hdcBHP6YaX1NOY0x0fzeHC&#10;cvhLSoQ9kNNTSL3NdYo+2JQ2Gp2mobZUXGtzfr8TjLdhfuaLhGA6gcvc3gSnHkZSr1EbHHg/ok6S&#10;itQwhadxHfnxLJnHN4mllZDThB+ScnFAaRkWbC1NJYAIOvCiK8u4aeXI8CXOYENYINS0wQeZQ8zN&#10;z0czQqpvA7Sj+OUex79Yc8Zy8zCp9GMIimV5z0cYjwwHqCK77TaspOGVXCzlUgpLm75ga++O0lQ/&#10;AO5b34MfmXgQVHiWbZQ1KG3UsX8kbXufSR3uTyuIYLxgrAwJ6nQgYi4ZrjnPRHW9T8XDgQwRlzRG&#10;MGHd+ASoOF4GXbNJcvC5cuXNx0TcHc1q1ZXneCxDt+Ykprc227w4CCc/hSV7ePDOFNYQNw+o9FYi&#10;PfTKJX0ZzX1LsdeIoBUaEaQld2H94ZfXiXl+Y2w22oEoqnELucJLacR7mXYJKrMBaepuPOWECn+X&#10;xCP2yss4OEbP2ShaMokolDBHs0EYC0gXCJWtTQYJcvBnOcIwwvHhfhcN6gqXUuXi5cuHMsL4msIP&#10;j/EecNCaj93O508CVZBT5mGUU5wsO4cwYo/UdBphkGw3htQ1La09pzAP9k22Hr/lip2umOVN57gR&#10;7V7lGGPyGpapwAozcCKlRz51OR/EQpQ/kgSBVbgcU4wXO3lLgLFdToxE3LCm+4imkuEIsXLwxhrw&#10;K1B4gy5WDU0lwfAlzTbuD2UQDg2wAANBhj9J/tllO5x4C5dfjslY5TIHAv6Y29qpYb1AKr9oyjV8&#10;eyK/Vn8JLtRwQytHZKroUXoOo4fF+NgLLpBv4HvsGJ/XU7i2Fw6IQTSXQchbKRrR7WnMYRUG8DCE&#10;vCRg7isi1BhuDB4Czzi8mNEEC1zE5FUKnt5lRZ9vE/1ScCMfI4I4H4Rl0y/CpRky5YwHHZUX80Oo&#10;cJdt/Zijy3VdRts/RxPaK3zrH8coaNTZgmbQdHUA5huasV4gUwlLZyPbDpfM4QwMIZcCPIpLnjzA&#10;hlUqEuDgxVEdE1JrqBhW5brgjLFirbvBHmPEJv8AAMjU2JXgx1ggypU0xWuxjFoWKaLtsgPN/wBJ&#10;9rYYfIC+JXkedW6n8AMQwdSw86gWbg56mtc3wYGIsa0HcSBqcZcIMGXhZ8R7xu3F338TBgjnjLix&#10;Vpyw6T+8Gj94YBowpWtzT19+Apxd3HYSozqE4+J4qwaHhc5Zoj3Bcgw7Bn5yHtnIoksL7lXp6itT&#10;mE4rGAXd4qGtZY+dioOtS63OJT9+FQ8i0Com5bhnD/vCP0zfuayDBbIw8OJtIS8iY8/DoYQdwZcG&#10;KGDnDHBnmPA8uJd4eZoo02gZaOuO4fZduWM94ywECc/A8+ZLiy9t8jucfjxA9otLtLDSVHveGW2f&#10;uXhKa7iD3xHeWPPkwd8xcnU4VL31k87IGRlG7XuL3L3LyE08QL8TaFVUVttz89EX2nEhCEMFItZK&#10;MGDnLxDW3yWPM2wHj+MIMbUjuVsh+8MscFSr9S/E5eZFOR1ArjxsgqUKjhjU1+vuFADQdQlHUDsj&#10;m+JchpynKCm59TjmG8MfgUPUsQZudQ8lw0n/AEXkLUvcuyle5uE6kWG7F1LIYtIOJcMXOo5fgGCG&#10;dkqPgHlRB4hD0NEfByyzOZyzhjuctyoxz1DUpLjHjLBT5GOTlCvEYqIVxlALYBPxMDF73AtmXvIJ&#10;ypNSz6WVMYOMnNXSORylYSVjlqa/qC158wuaxqAIFQhSWRg7u3iJVMLvUQhFMEUYNDGjaEHG4czg&#10;Ncxwh4jLjshDiMcLJswJWTyYH3LLiwLRx+ZtjLv2EVW3xVmrVYoq8McmbeF4JyIGD4HD1WDFG2b/&#10;AJ95zOIz7w22aA/shV31oZW5qA9iWILf1LcxYsjmQOHaDUFRqXwZuVS75xcMhBsZqrc3wLg/X3Le&#10;B8EuG0VAksUwqnhKfG25o7i2mKjHL1CXOUudQYT2YHAwZY4ZWDxINTmdKUHYymeCWdO/uKkDK+Cz&#10;abGXWMqMMGo8+JxOobL8SEVSjmMtFHuAVy8QRrc3h25o5gOeU3rpu2zfHLF3K8Si5Ui49b5hcuI7&#10;nzOciayEEL75uuc5VhR4ilD6YECVuKc4VFwavBULa5iK5vAuCbS5cuHMGdQxpxFZBl4Ycwwz38El&#10;YMbMK9bj0XqaX8RCDqEa7joeQwuDcEEdMvBjCeFQjFp5nLctEB6CX6luPzK/8qLbbz4ikNx6sjDh&#10;UyqUXKiStfc3ClGiMtsPh7lzcTpKQttZrUONViS//wDlzbALgpwJ2SVouqmwtER0ucrlF1TcVahg&#10;huHhc6ME6jDwDXwDuUr3O4AUdaPxEM7YYvRlzpYMMd5YmKqaEEupRRKjjlHAlRnfimb0eE4NTmVh&#10;G6qPbwBmiVLCAmyadLCkoQNCpUcpy+MnScYrlSiXTWKESaeJV2DuNmsSKUG/qJUcML6pToFwqsQV&#10;Vgc+C4PgKJU2MpCGmc44RPBwzq/xCI5RWfrHuE+t/cPBwFxQiGPM/MYdwRMXtzGE5sSEBGMItvHn&#10;jc5Ttm8ssFJsHHrwMvU5TYIRImEnBAgLh35mQxVZjpRLPtOWYTiOKMNW9kNt6YMILhOs3rBLRBOZ&#10;0wh7ZeDLlwwS5eXeBjvJwPK9aXt6zasM8yhXgKX2whlxzGS6anNrBKiSoxIy/UYTnEh4DxHVQZ43&#10;Kiw2SoWu0KW78+sUnryY47i4nNg18IQJUhNSc9wcywIalwcZYTgR1uVw5xAARdy9yr78YYPOYfFV&#10;x0+Gw6goml7qdBl7d3WDBGM7nEoQ0RgbjL3DcqMaIxbIrm7BNYuLCV4Hc0Sgom2FY0G+ITeVh4dq&#10;KdxgjP8AVmxjE2VOGHaGDzJUJzYWZWSQbhHDiPEu3c50udSgODBCV+c4u4ri3B1DBL8hxqDZDDlW&#10;sM55OogVE2YVqmyvmEB4XHLlsMLI1NSrlW+sbKYtMjHAlYGCbilY1EvGRSgrxVCLDbLzaMJOLLHH&#10;3OFmqwHmSoG8ZqHjF5WUpn5mWI9ThNliDR2+o9/MvfzGD1FvFQYODKQjE0ZcMjOvCw3PzkIgidR7&#10;PbLchh8gi4M3KoRCJBuyAi51w4IYGFjWotymW9y3tjG3943/AHJclro8TDSO/SWDAGU0IrPF0Met&#10;4GCOmGCVGHW5UBGGly7wXqDCLMNQcBRBOCioBhPqlMnARY6nFHFBhBweLti8kGXLwypbzCAqPZ7R&#10;bYdHcHy0ZIZfjWGCM3eNYsEuLHrC1qCtKfUfzE+iMUN4FIWxUrDqMuHphtKm7Dh4icIdcWMENQxW&#10;sDctOcsRWyyLIYKEJcModRNi43aXGNMF0UGEJeL8J4js8TwLlCDNqcxlZ+Qx8DkW4QJdRfE8BNcW&#10;WNxYrgzSKR9EIYEKIX1PtB5n/WLbbEuODvLGnGzgu4YsOYvAjy8AxLj5huuAeGJfFRUb6jvAyGFL&#10;myIlr1KGbH1EjhJpFgQwMuDNiCsnliy5fgtCPoj9zeY5Fwqi/OCyOXUMc54gVxO5o6ns6lp09svL&#10;BB3NiLRFbOJggwwtow5nTwI4DccsUMGDmOGsI0LJV2/aI3VTmJ7Y7hCKEFYWWeFNkSo8xMdJuMww&#10;YuGkNy8rKR58F7lxKlDvwFFsIuAG5a8M/GD2MPZlJXxeWb9wVAt+ocZAXNEW5r0wSsMqaQqhXhhK&#10;gS7mURrrzCMM8I+CYTC5IWZwhCJ2hihZAbp+Jak/lFaZo3FZkl1Fm5CWuYXwxNQTCuZKIM2YuMGD&#10;Ll4LnU0ggb8SeBlBuDyl+wLjmCjDK0fg1Pon1Sjqb7iHDjA8YryuBiNsZ3DibPitkOalanPwVAgT&#10;+OLSIxy9OahO5svzDqCVkiRgiXDxFUUIQjbRsAJz3/ZFGoj5EDtBxcuXOlmphAO0QkYz1Fi1LsFx&#10;S4st9QDDc1wJxHgwwysU4M6ibxGFlMDNXFcaZ+EnontlGcypcRdTGjbNvUu4aYYw8Q5HidMDxPIG&#10;coPHm/OL4XDeDjA1kU2hNIMfhKjTcbc7heQPUYhYrLwaVINMGm5bW531FjKHAHWBkYwwSQtOSVTO&#10;GCMuXhcOOY6zvl34EMVFbNMHKRx4PfF6ZZOWGfSVSt+ZYTAaleD4mN4hpeXPzjmwwNwahjMecMJU&#10;HgHSGEIYDDAzVLGUF8PZF4f1Oc3O0ijKipVcmriJ7VNgTuHEDcWIwxcIMHcd5WFHxMOozghLnSS4&#10;QJWCVuEISzhEULx/chxXKmnENRZ+1y/eFx4GMfCovPiJ4h1g5YtYYWP5T+DDl5Xi8QaeAQiiwQxx&#10;rqfWxyRf2TcKfcCy4I50zUxbiPKHEYRwYMJeFBgxlysD4uHlNGKlpXyhrmFsCB4BDBgIR6cCmczi&#10;HW4twi6zC4mzb4MXwoCEAvMaRIk5fI5i1HfgZweBgR3j5eFwcghoYMCE4igwxeLw0rEaX2miUZe0&#10;iy4jiEhkooMvJDxH5Oe6JHeo7bh4EqVUvBKWNM0lxgHhBbFQfBdTkMvA2R1ljgwovCpgjg4Me2Rl&#10;wZpjZguGM7J14r97wnxfABkYGEuDm4oPgxLpuaJROMKILTGOo7jE4RxdRSOGmEIHUcL4Fh7juV76&#10;jBw1lJZ7lJSfhFvEV2y4ysGmGAKW8VFGhVu/DHUqOUHuUwO3BKPJn0S13FfSZtXwgAazacQ1wWzq&#10;MF5MXLS/BnBB08O5p+yXmnjfgpEMEMEJeLlxfCxKMsjTNziSokZulxLynlKOOMHgtYMuR1FsIzRD&#10;Fy8l4AuLZ6iQXi2CcEqBDQpVl4MBcOBB9wHafVFRCfYjZyQal3jg8WXvqWH1DdI4PNwSzMLYx/rm&#10;58PTAJ1CGDBCGGXLiy82OGJTcE+ycokpjzHBoz0McupWKgMWBy/F8Dh3KY7T8oOpz5h1SlfiGcBg&#10;8GgmqhucEvjH2TbiW7iiVBfzD6QRgFIjdypEEV7+Og7juVEt3DXm17jC3nv4Vqf2ROL5/bAMkJWC&#10;GFl3lxcvDCkaYJsxLXEOmbvcaJLiX6l+PqhqLFTBvzMOayQgYIQztxK0vo1r/wDJS+5yq6JZo5Zc&#10;rhwq7gWmOWKIAT0zVzrBDHFyyt9x2y23WHeJM3LZuHjz8G5NThy+Bm374YCGWEJeV5fBly5cdrIl&#10;k1NqP13GvRB+EVwYeIy9wfBjDyJUIEMECVCUSypa6SFmIYn5jAgfU4q7YQpw5Qwyp4xxCO4ENXuP&#10;YcS4EZZUCDruajxCFZHcEolSvgOSMqF4nJZOUcGTDON9wIEJfgQj5Pg5UrcZTqC0yGGoReDDrJrx&#10;LjghipUCVKhghCXH0nsS1g1FN/qfhbm7Y9BLsuzFTKJPC5yE/wBYY8jbxOP4xsOYzqO7Y71iLjja&#10;H4gtgleHKO/vBuL8H9qBkh4GXwfBjnqMuO2frEwThlnJBUGV68UnEeQYqHgojqcyuYSm8OK4tPLS&#10;Omb9rBKumUQMdMrjil64k2QHAm8j7lz0iunJPiYJXwNAj4MTOcefNnA+4YIeb4Pi4UCLFzxFwsJc&#10;1m0qOLjU/OCGecbQzZTSXFAwrwWH0/0TZD9bRlXHqKMV7jW0TXlxY6MDlIUIhy7hi4dReQlftOHK&#10;OohDdzgcY2PaNtUs2Qde/FgxUrwbQxKjgjHfMI6dTR8hhj1iYIYPB8Hy4Q5ixj4JhMd4qdy88w1h&#10;cUuMIxYJ3CezK3U5b1EFE5L4m4nq4gSgHUJwlbUrLP05JfM95yT6WdKQ1Xp4Jo60QCahDG0d/Bsk&#10;WXTOYz+sM53CCFuov4gYC4ErJbjm3I+blIcQzcuXh8nKxtYRYcMXK5IeF3LvCZcKhgoIcz27h9V7&#10;ghs5lu1v8zuRQwWu5puAgws4QxxOZcU/1M2mOn3HQVQ1dmotW5e08wwlmIyMEutyuFdRzHMsMv2z&#10;tD/WWpQBXOA3Ck4THZfgkrFQgJU5eMGHUpbA+bjkIQYOe/F8mLBa8xlxl4uDBl0cJcFOCGawHNg1&#10;LvmfmEAAISo3JWdFzrp/aAg0+mFa58wBRL8kqC4TjgPqUnhKexEb4wo1qK3sm0qCl+cEh1c2TqMq&#10;JfqAtj3Ksp4lF8XqbPSPpwh2EQjOUcVipWAlQhCDPsiuEIxm8HzLzDA4PNw+Lm20TnFGBHjLHx1Y&#10;HAN4qUF4qKXDHHwFKhKFd+yOUlCOuzAk23S850/qVSegIqpTQ9wd7psu5alMVB1XEqA7loIZtfaS&#10;qKPRNPBcaRylWQ0TudcWK2XibsIVToY+oW+jGqeZqDxK1Y6gvCWfmV4VDxCaPF0Imp9Yu/JIy/48&#10;Bl/H3ktsDIBZVYcMWURHJCGHNpXGCKnebh5hu2WzSVKiYqVEKL9JSwDNBPoEe83qKvbLAMN+An7O&#10;vqPxj+5ztDFo0gtXhzaHmGnFdMPKMLINT89BwLfcYh3N/nIgdmaxUAgXmBvwIEETU7hm9zRnaavy&#10;Zz32eBLlwxfhvDHwCojuBArJYWcbuJs8jBB4jSWG8TKnUY558rmiOBxUY4DTqoqLcC3vGTTXuUQE&#10;n2FAVnENCITPX1LgPZ3JYdEeyBZO8HiHKrENSokSwhixyJQj2bS5pjI9kpZVQY1Kj3DJBhgbx/vC&#10;7YucfJi09V43g8b8eGKoj3lqXkWfvI1W+J4jUtjBDHeCMYSoCKyHeNC2fVly5eUwVNw9hwxfPb6h&#10;G/7k0BEFJd3OdUMWvsIFeokwYNMcaMWRLRFIMEQeFx4r9oS1MYekFtDanEFCwqIZGGONSsVkK+Ef&#10;vGByQxcHHXmOI5W5xksecfuIryjDxPE1BwYMHGaiv6n79KXc4iEtptE3WM/Ms8TSzTDr7DUu8MSc&#10;IwdZPWWA9i4nPj0xPcvX5GUFSkRcKIwb/SjLqYGGM5hFUslxjBXr1CsI6gFoBTbWQLoUyigw04jt&#10;gmBkbeSZ5TqGPkxd07weZ4hgbjqO452jGfvY3sxjjn4eotwmyGFgYFKXYw3DRN6onKBeo6/UqNTv&#10;J9xCltaLqUWeXrOgrxE9CFImo99WUjskiBP3gwVX3EpNau4xIPuXzr37T7RjBlkoZ+IxjFe9wQJs&#10;ZtonFLuclAs7j6VuCVcvHlivBnWb3LDGTl5MVfVB8jBi5fgu4RxcVHIPslqtlRMk/8QAKBABAAIC&#10;AgMAAgICAwEBAAAAAQARITFBURBhcYGRobEgwdHh8PEw/9oACAEBAAE/ENokMeNoxfOyo+WJieos&#10;J4bl2x5isSN2+E5jLdOI3InXz1L66mWobciE1CkwbjMTrJx2fIasoK2bgaQ+Yq69wIwG5gVLBlqU&#10;1VMWOVgjWtXBtVV0EVdwRKDSe5itwbzMjr1AP2STCoOspfbsEzSsA0e4YLrpCDKZpWL7lEcEViKF&#10;KZWSy4hZgK1MwS6rirzFgUB5p5mZvc4vEUY3LQtT8cUBVqNS36iLrKoshvnuYAq8WxbWXeZljAvJ&#10;gUfFoPxLYNqm5bZgLnAzBwNLX+ottcqc/wBRMQCUJ/uOK7D/AMiY8SqKtT1wEB+6uCW3vQ/EbDT2&#10;mGnEL4Exsanoh8QofIQFMKjEAjBOP1AQcxyZhGXHXhnKLHiPgYjuG5yXqZ15nKQcwYkuseDuM341&#10;NxjmVmLxUu2oxix8OItYjmM7JSVV1CcEiOuDLQBMjwxSmzpOvsHyV2NMyz6dhBS0r6ICLl5+ZYd9&#10;RcTDM/ZEtZjd2MesssYVLvkFtkjjBFNlziYV4YgN3ubZuVsqqlxozxC16BgCqsbmdBtYpqUgNyxA&#10;rY6L/JLnQF4UXIwaNxCeG8M2HMqlRcuFuHmZv8xjdvLWJmX0us3Qy/HeAJahXm5xQqi1agaLBSX8&#10;RKPYoh+iDCkptQ5MvtuCVTXyJS9zMtF/IlmESmdzDKzCxL7rE9oOgxLhuBaI9FRBGzcH9zLqUwvx&#10;/csrG4NmY51uExz5XuPLFjqO5RcBcfXMDEFVe5w5jm5+IQ3F1G7i3H/De5xOI+OKZrMcxjGXmLHm&#10;MdEb2TaVuOytxe1FO4wR+IY5t/yU6VWBzLjRwhLL2gD3GgOJnjVHOJr3HO2KViNBd+JKY3LjHdgK&#10;9wJxvMHQY3HSjfREN8TSrPZEskKBeyKnGH5LJLHLkg2bxG5NxZac8Ry4fjCdOG5cItjK7OJdc61G&#10;pTrqIKnMWu4ruOCJuV6jzjESOhUGyL1DVEHMLeJOUJV4hEO7nBxC4n/coaJhqVXESIzsj/CVAlfu&#10;ViJRA9Qu/cb+xsrEtrUu598OcxaxDMuH9pi4bl7JqfzDV1DeZrYMIbJcXEtuPh85EuKG/wDAY6jK&#10;uPPhjqM0giqaJpu+RHHRzM1sFZg2VtVFS7Bn96IGjGD5KL19ZjGWZqONykqOLmZYuVEEGXHybYiF&#10;ZM8QIXTEljiIZQPRG7k3FjdnyJpUZoMM5BGRMiIGWbrENqm0bhHM9bBBSZliyFepsJ1jTmLUWZth&#10;xBAvDMfAQIcKmQmEaCJYq5bCncXKiIVAlKiBEuJCKzCUkq9xLlcDAqCmem/HaXFBo8ZRqwhVwYTQ&#10;shnMyQVgwZfcyjGViPjcY+Lj4csfUYkWOYp7islYuLcVDOMzHOpU0z32CBbG4hG7LVMzj0vTsJTj&#10;jB/UQocjio4UGDmJiYBxcPWoZ8I1uXD3iFHwGsTpYZdzKaiGqljSslzJTAUtHtm6EK1efRBsNOor&#10;JyMeSyjeoR3Qy6BgW0uL1U0XHK49JhvEyOfG5g8MuDMMVCe0KuEmDxXeoAfU4uCO5fiyFiA7jxxA&#10;VqIrwLUoy5YPqLXmIqZ8QeJcbfG32LlnEd3DUXiLHDc2jh5L8OOpb4GiLHPjf+BzFm5t448cy/Dq&#10;PM1uMviJbKvEpOcLxm0LN8/3lGDDEnWjH2X24LeU0zElSDp0ykJQq5QNBb3A2nMbnEVvhpuLUaRV&#10;w174qYzOY3ZPTBHkQI2X3EHHzcfmD6hYQCKWoC7H8MBW+XUX/ZBnOpwXcU25jaZYMzDUJcz9MT1H&#10;RuZH3ClWHtGnuDMcL1NoLmc4h6gTTcHdzBnED+pnLgmH8QDeIqA4NRB9ywxXkiNQfs7EtgvczUVh&#10;czcYOoErE0ShO+owcY8nKX1DfhWkJiqizErbDxx434PD4+xaMeXEdeHcY5PC25jqOISsRMxM6mbu&#10;C2CZgUTjsNrsld+7lTWu37H3pAemv0gUuNXqcbCyOYacylyiKsSrguRIZx9wktWc3Bt0XzN1NpCp&#10;oS4a1h3b9x7wS50uZFonoRqtj0SqVEAuLmFngpU5lZbhCqBsuUdQVrwYtXFTEp0kxTiDVS+pvfhP&#10;c/lPYi82xqocRTNwvG0bOp1JGoU8QwYijxKOI6l4qNfmXPsGoNQYpTDzPSKuItkUi3BaYe4Ez2/i&#10;bkDECXeyYfN4l1CMJUdxxGPgZixuceGMYyopzFzFi9RumermMA00+5DFdnMrvLBLaO33GYfcV6ji&#10;K+puRnAgKjcFAs3xCjjjuLKH5qEXTJE2imZwqxBsStR1px6gCqowWqZdd0/ENSl7gGg/MvIVTmIv&#10;r7LH3DUWszI6jFlpbEExNx8JSe5UDEcpxE2wRMccxJz4MJL5gDCC0W5x1+YcKwQsXHN8kv4ZbN+G&#10;9QyywKmImfF3F/Hhn2EvuXBzFZLlrGLhuBD7DUxbhpGBKxE68BjwZW/Ny5cW2aYhq4+CO/DHwkGI&#10;x3KuPM6Qw5ZwwdR2LxDEYYmBlSKlGebKmJXBiPKNfcKHtlZaEK723UshCY4XH24PEAtWoiKW7mKD&#10;+4wNLRVTLscnczwPuZiWdMUwKhwRlxYzzFbUMNUSjBCyeeYpbsgLh7PGNQ1GNJbHYwC4lnzwrMsw&#10;UbJqHLj8y3Ec1wqtfTOBMm5TuA3xO+G9RXkmcI6YL3NAxUEVHgfqNd0IKZaXNE5lxs5nG8XK8xen&#10;xUSIBVyy4NS4sR7Rb3iFpxFlwnM/hMoMCQtTkwj3UIxf8HwsJiPh14dxiRnMdx3UdRzLrMaHcvNs&#10;X+IpizDw3M3yGjwfRN2gqS3jwvMReIrBiIIWvcvGbbzKxV4gWe4kZLj0j5K4qqgFaMywIb3KCiVD&#10;axvd/iOXcQLvcRwMyyYAoTEW6iqjcoGK9y8bmH1EpDaCbj3liQldaigWwAGWYqVTxsfYAQN0eqmp&#10;2o+zTEqcOoc3HXg8KWws8wWfIqYo4hX6hzGKxNR8XxEkuXLve5a2XGMDFHWEX4g+okCCfIGuoauY&#10;iLRNBn4Qfc9Qmef8GfPCXE8CcTjzXMcRYToTXhfBnmYfIS40EqYmtygmyDUCS09x3TJULcMctRHE&#10;rYq8T8iVesxGswYvmI/MV4xFzD+JZrTK1FqerMLKnDMrG7I4Sy63AmuO4MUq7gAuGAeiYocRR1mO&#10;rvRBcS6/AfBXc5ICVLmMyckuWwFHyZY41HFVkYreZ0YXAwIZgf3Agagj8RPzFHwly0dniuMxjGMC&#10;3xr9+FFOIVxFUqJizOiNnJCIl7uGzwDOp85lznUGfsHUHGJT7BPyeFfDuXxKlVCXF9S4x1vyYHEu&#10;O4+H+Y4moxcR3MiO0qLFXLpNszocR0sYiEw1s4JOo7ZkV5jtLNwz7ljCXMqSrZkNuZhgSC8xR7mW&#10;4oAy43Hr1Frm4XwiGwSqUrqFASzgJUanD3HQqPUaVdrhmPzUpALctPPc28MqrEpgrtJX2LW5bPVL&#10;smP46ZLQj1uHaRZ1D5FmDibQykbiwHiXBZKQvcbeQiQMPAtNYgqs3IiVHAx1H4iljqo7MbiA3Fts&#10;huEXwQtFXDEMD1CG8QN5iyT5DPhl48DHxcbmo78PqbYtxj4EvubXFi4qDuJvw2lJmeo7OpvUoalk&#10;Kn+pV8MP0EbmWIUO5Sq6mb3DUbYZjiYrEv8AUq3GqivEQWZfeamDEbe/Uu6eIrTYO8Slaq9zEYAl&#10;3YvqD9xxFYHSKss2Lx1EeIKAMRLlLcngLTCHcbdQdWRDRGB7Iy7wQbmWbziXUcu/c3V0riOCWTeY&#10;FooTaobxMA/nzIz1qWlXErLcLRcRYnuBvcyqbY1+pZdTVJjiKAvEydRW4uXUcxUcR7biEYeoMQ1K&#10;h1BEypaL1KAwP1ACWuIGZtnz6Q8MGbeLjfhJdbhlEjLlty8TEX1Hw8zUUTcXMMZfJt8iwJTcxmNm&#10;FlmiKonK5zXdxaYs7h3Y0zEGpYZbfkGssReIJRW4plh2xhZTXnsy3sJfiDDVKURira6uELb1mI9c&#10;4nz5hmbgmJYsCp0j8xDNHyG6sd1FMBnuA9nUE4xzCFzmWFGuY1/su5Zx8mlxPQ/3iCB6WE8JnXD4&#10;eKn1FgmcfEuoaipzM2EZkCGyPlMqYjC0UuDODEMEon4IfaOUsLlnEI6l1uKDLMNTJYVQ34yxMEGJ&#10;hKh+JzFjr1OPCWyiVHcJkQjLzOfDKV4YzW4x3FqaRfBnpNSpqZD6gqghN8MOblDFbhdkS5sjKpY2&#10;5mWSBhMj3BN1NszLO4zV4gDK6gcUEQWwTXpALIemCYAImlm9d9xhK0yhyfWASJRgF0VKmpSoRLyz&#10;JaQuURVG8QQoMQKcQy25ZZz1HnIm5yh9wBAvUGhKorUOUYp/mEoS5hFR/CwVZuoobPAfFkXBg1Kp&#10;g6mH8y+COo+pZqWCUNEGU3L1j1iqWrFhSOCIsfccEHMIckM5lXODuGoeA6ZWI8XLlY8ATiJOIdeX&#10;cYrZWYbnLNIx1LZ6RjzHcWY4IqI61HMU7xAvEFD7hjribGypbjQvUzGIXLTMRU+IkYFdE/7SOQVc&#10;H0ZUZVU4VoHkibytdTaS0DRgomR7hFDBoiMjwWjF/iLvMovGZtWDPUSvM4FwsZ/Mcis1Gqt7mZCc&#10;/uFSUCNeIg8IH8wwv/YStBof73cPpuoEPAJjiGg7jb1CkM5gxN+pszFrmK17ljDTG5hHHExbjtGJ&#10;ibEI3Cu4+QnYzibT2hOYLhCVWAA5lYYV+fFpM81MsqXiMuDjwsNy/BnwgwxGEY+HEvMUXEwIuGPK&#10;ZbjwxpgTSazbE21Cj7TcJI6kvbe4kf8AcwWOZcz/ABcU8xrDJUtHMAudSqZFxTiDPuUczEWmd867&#10;iKLxEXMwyVHRMSpb/MqQZd4GGKAr2zZMMY9EVWww1DG4HEATAXU4f7jpcIWkEMrJfqJhCQFZzKoV&#10;bV/Ya1B/UzgT2RUIZIJLhzKzAcEw3OJLOZSBGuZZL9ymWWbbnESViatR5Ril2s5WQYb+TEziAQMz&#10;JMIZlVLdGoDWYteoKuPJEmvHMcf4EvyuXL8Lw2ikVxyx0YlBU0hVazBjUFXGW2KzuWwP7KcQtcbm&#10;KxLjBib11DeFlX8g68EyZUcsoGsS/O4nMyMtz/EWGdylUxBRsepbyKcTPjPctcLQk3qAEK/Y1i/c&#10;bhj3HV6IRvMCBTE+I0NSncEwTE8RymeOoJa0cy2RhBuITVxwiXqy3GGdw17h6juHMrUErECXHCUe&#10;o6p/MH9gr6ivcv8AZaUcT5F+5fnxUfsoi5+zmY/Yb8ZM/lDhZiGILxKmV27n9S/c0ItxL8q78t1H&#10;HhtlYlQT8Spx7juXnwY6ixXGPuYRqog/MWIrdSpnuJMNwhYB7mpeCcL1EhvabYi64CNAtwEdtrIr&#10;GL9p2qV7i14P7gFNwNObzAV7lG2Nw3GFcu5rDLD37g2hLhcrzAa/lgJj0imsy1d/rMNm4hKq2CZE&#10;3g1MNVRMOIGNQJox0VGzKCb5jpy4qY01S2OLq/7mYXUwdpgw8KKbReAubmkx3cEw/uWm4MqQ3FR/&#10;uHpChM44whbjGXiMTMRFqbzaBFUQMMIIEoJpDCHVZnO/F4h6LzPsW6jNAxYtw3HbUXMwsZzK9xjN&#10;JeIuHMMxZdz+5Xc0lrK4jjljHieiVQC0v6CZzvKul7/0TQYbThPRDsl8CJoAWD/cPhQYMARXOrOd&#10;TJFrmXnwax0fzADV/qNFkLokJeKgCGRDqSvNlMC6iLw4lUWtZEXuFQ1xH6xGvmYDf2GK8HcUCrid&#10;nEIx6iM/8JzGIpjUp3pg7FRziAQ5zcwTCnL4Osy9wxCuDBm4W6mmWFXFbjVnMSbdyuK834Ny5WIn&#10;7hi46KWuSLc0dzXMwYNVBLi8iAV+5hMahMnE4iBLTWIKS8zqcYgvwPio+BF8EZXhfDFjFg72xMXK&#10;ouMTHuLEHUMLrMs0uCamvsuxuv8A1F6I1hxYFP10lBCixbJx7cYMFu6CzZU275rqMWXNrKyuEBzN&#10;i4j+kyJC53MdxnE2m3DFx6l0lRM5uFhRT1cI3dRYwszFVxeVWKrtuKusPqKcsoOdRBaQQ/6i14OI&#10;blTPMU2RwxUf5jDlFCWX3DcrMCpqMR7ADDlxkXLOlldzJTRq4t+FkhTDGfFgeCqriMLeZiwqolxx&#10;CJTZK8MXe4IlwDqYFM/Jcx0wMRwotqYQb3UVOIaBQL/RGI0qNwTJBSDRxNk2ZxCz34OYWa8bmt+H&#10;xxA9xgxOY48LUWW3NE48KXFxLQzqL4oxslQfUA6U3L0OYYD2E/8ADCJCIKq/gu/seVdbOX3/AFER&#10;uHGMNczKIekWjydIEkBKv2J5VMjbBCEbHMrMMidJYUSXwxZZFlXi+YF0xuYYmcQsRX5i7MQF4zcI&#10;DMwTqVMnPMfQqUrajyX6l5Ww8QLW8x8c/uBzNMY0RvqUss05xG3JXggefCrWczSUniCpnNxr6xSX&#10;bGYJW1ZNEIYYt3DwvEb4gv5gKnUFSsSuSKcxcwL1EqMqViaJcFyhFahWQIKyi/hDfhmIED6wiABo&#10;eiUG3kH7BMdeRzLvEIdzC5geTDUZjxZOPcPfhjHwWLiP8TiJU1FuJiC4T+IqoNQIBt0n0cvombT9&#10;QdfzSYBEGxSPbfqnOph/QDhCJgUrv78Rzz1il6g+tNs2nr3OXiUv7ma7omOLsW5qaZXLMZ7FOJgV&#10;/ccWW4iYnUBWG4HKCViVbnUbQC8TUjZv8RsYr/iVrRjUoURM8MVcTKMJwSi+5kwGGJ6wameiO7Yj&#10;PcyYqjuTY8FwWTL3OyZJwTZ4HMHUHBDyAfcDmAXy6qCpaRvuCQR1KuKqexv1EG5mGqgbeuPDQcxb&#10;JwmBL+sfxH/crhwNZscwM68Liy6hm4MGe4LDCXzBjqvNqxOYa8XCLFTFjUpjqV4SyBV3E4hliJgv&#10;V79A5lNqWOAd6P5IWhVRU3vG72MsASNp+Sv4iKwtq4v+Rg8WzdPUN0drc0eLJdD2xKd4zhElNd9E&#10;EBu5ayNI4ricRbKHE6I58IGArErPMsFXKgbi7PsQwf3ErEetVByXKi5eqgtOJld6jutbmVYN2kjy&#10;CiLNkMWCq4Qt0NR2sC4lZQKiAY1d58DcBcEoOojayr/5hicgzAjWaZg/qJWAH67m69y5qKDLefAz&#10;Ap1K1nDNwweGC/CiK8ywyhUCnuAdOYwlrrMSsQZZx68bqZINyvcaV/bHjcJczvh4vEvMJxDP2cwY&#10;FvBBdyvHFTiYIuJWZmMZdRfCm3xUdSsQ3MljrEo263Q93+qJGsRt9f8AcjsIhXT72rHoSd0eBw9w&#10;yShDW/ti0LKRRXuABPmrbe+4mTlgaCEIH6ldMYauGDYlwcpgBxHtEpU2NkYSDJ1MIpqOH3FzXEpf&#10;GIghEtTG1xPohFhmLpmAdsCvtGystAaqJQIhluUbVLxqPMuhQ3KZjcMa5giuY7wsarYCcAgKGLTO&#10;pvHEKYQplmAy50KSfaouZbyoqhoNQdRcXFcIZ+zM7QjiDOIzjxiVmPKsyqcxtElMootqW7jA255i&#10;HBuuowjyvMvqmr8uZzil3SkHuDmLfgqoPEuZispg+48xLZqPhzE8MdRiXEi1EuahGdw1mBmX+4XP&#10;6O2OIAS4e3j6QHAc8Vu9u/XqA7vYUH6NRzDg64/fb7glgcoUM+G14+BF8CU/7kVOOVW1lQmGSBK1&#10;m3+okqyZeo73vM2zBjJBVz0wcmZlfbH3EuKvEKQs3zEbSxpmTRFR04ljAQiVjaD9m1d/6nIj0zFZ&#10;ozBedwLwREcPjKi3cIT1zKFp1tiv2WZTMGGNRkYhAeuI1Rh5ZlMCsw0Lj/mNg+0yuZJhucJTJVKz&#10;3KlQOJhdzJJrwIax5ZxBz4Y4YYt+CcQ5xDiJTAuo6AfBFMLCUrgyxKRQUYljAj1G1GOMQUDhvqDT&#10;XgQaJe5pKv1CjcDO4YIuYXFjrUqzy1LlxhtHEqMB4j73D+4wIXohsgLoHs0BHlojpzYmjuh/8ZJ6&#10;QQAyqV9f+1hn9Nmy+5eUzQH5VHxeg4PajHGvAA+QZMTBiVRHqLxRGB/MU0yIDuJWfCZXiWZk2hhV&#10;kX9i0xLaxKIHcv8ASZ6tmDVyzpqIILcxl7IN1W5iY/MbDgriUrVwapId1FGUonF0dsIXj8wgGtbm&#10;sSuWLbI9wDk/mM0iCeIdl2BGDUZaKjLAvwUIitVLBNJiJvUFS5cxlWEtZYyBwKmwCGSXmGTw6gtQ&#10;mnhyS5sqcTMcMxb8FwMSq4jB1CWxcdw9QUu4Syq6jC8P1O6jvqWkGClQ2hhYl5l34uDiZ4lZl4rw&#10;48L4sqPqcRj4WaeElWQTSIvM5W30fDtgRXr/AMMOWHt8ft270pUiGQLr+Q3GKe9pt9czEdCJsMF1&#10;sNXwJioFf0vRL0lcqbWZOHO5gVHIlQK+7/3GDK0lhkXLn2VZ7cRyv6hghh3M5XMAXOAmK90TYcTN&#10;qFD7giL/ABENMorVQDhXcSZrcRWqIcyCyl1L387lB/1DiFpsmOpwDmBVkxNNmJt1B4KJqDj7LLha&#10;YbYlamBrfqBZb+5TaNLCXMFpi/UVWJysC2d6Qd0viEUhIheLGMqDN85hSQJw7ldQjKl0S8xyaiN5&#10;8iLmW1ubRlNbi5gxXB/MTwKrVEF4pflIV1uGomTncHgaMvLBl3CEVOIruYq4XwR8b8V14vEXM58P&#10;gTRU+SrjMyNQwxcn5OAhaoU/9CLLLiE7L7n8cSjDFMuv/Uoxhy7z4/8AEbofRffUThuXuEMDReEf&#10;IQQKriFnPEJbq0gkqBBcxH6QNjbPkKXDIx8KgTMsEgKgaeI7loKrxiy3CKfxK3CbNxmC4qVJSp6Y&#10;wFtEN5uLDQqVpR1DCo/cRcrcGrUEE/NwFfOYEFq5QPUUeUvlL9SrcQpxMEdRLQAxxUN9SlQEA1zL&#10;nboQoCiOfBviDqNinMwIp3cQyWdwYY1DMPXhfDFioo5iErqE2kPvjYMTncPk7lYrEylviGZcjRiB&#10;tCOY78YKURafZe7l1Btl05g4hhPDSIvN145qaima3NRY48MfHPisTmOCocuIxQMYQ6HD2wTaC23h&#10;iWgYrB/+igYFtrFvfI9RFyEj1318mWmEFQ+iHqoUDnocRg55cjH2ygOJd4MT7Mx3llFy2CpXMFXV&#10;tHuFaokByksvBi8eNPUS5GorHhRrLoWbYjmk1FuBUeYpl/zGaVEApqo4RWNuholTKbNmZxajJRqZ&#10;hy3AtZxLFeoBu8kKuZX1FbZjwFeYabmp1LAZmHExLjbniEg2riFB8vD4DsslRMypXMBKSO1iLxs7&#10;8BpjupqMUIpcYJzBtjBg1cUZWcsd+DTLcpVQFRkXdIAajxqC1YlMCgtQjnU/MNMc1K8YS8VMNzDU&#10;vdx14XH+DHKvJEACsFmuK691wS7Q2lFbo8ibPEDBwyEIFUBl7D+ZgAZs77Ho9EOFwHP19QW5Ny09&#10;9EwhbT6K99wuGtMr9XEI1UMFuZe19hZvwXUV5mNZARorLjWa545lK8kH1FjCrviUHb/hFbl1vmN/&#10;iAc3AzFcYi1AkW4G4NpGmeyBbOYxoxDUruKM/wBwFu5bWIg31GGWoVVdS3TmLPbFojdyoF8QYhF2&#10;L6ig0zzCAWepjbIAAAoNQhTKdR9Myu4EqJKjFSrJWMwnW47h8Z88MC4tkfHEqCku9TAzOJvqekcw&#10;JyLCksZj+YKoID1KRnMVFvUobgP7mEEyDDD3MKhAhf4lWl+FDKSZMeHcNNxi+LpzLz4qP9wGoICU&#10;aK/qPF9sYtC4VP5W+kToWKOtn6H1EjRrXscvyGVIqvf56Itblg0PuFOKwFr6/wCY5l7Vbm8piZ9x&#10;bIQMKcUrWZzDcIYMpjbEGU4gQIzd+YUal5i/vwDWYG1CJBTE/UVRox33ARgYfA3BAwH1KFQKhQQt&#10;DDLF1AtxADkgorDdMeE3zMQ2vqf8QjltjnEIIrOJZgBncUOYroFeo4H7qB1VHqGXwc4Z8XNvkAPB&#10;PFWRLidRuBNNTlNwN5xF+5dEe0/qEfx43Bi3nwVsWGpggxCFZDq+WAM5hFglVG3KccoaKNS/AOoZ&#10;hCCXLjLqFxLxUuX4uagXxG7kO+vtw9saALF4P0G5pVgrurP0amz2tO07UKBRGVWPXR6ICvsFg+P9&#10;zWEd7X51Al54q59llBVVXlhU4lXKRHEZV1CcZVbGZiw1cvD9vc32sV7ggDqDqpWPgEQ4XdktN3Pf&#10;F/uYt6lKZah1JSMxY7IZW+4DojMHFajVpogq4YUGrjAdHELFsGtRZlHuOFtIlY/uWWLt9y9ZjRxM&#10;PvhZlxBGZSxzMoG6H7C+z53HDiOoAxMYidxtqKFs5rmVKv7BExGM8R9wZiFU6gGqiDGZVuIGahHU&#10;qV5TEPqMw7pamnBttmD8FdoyxBluMZtNmexU/iejmpx4ViGJzBmBdkqaTFZmWosdR4rzUAMPaqD2&#10;xSWUjOvXP9gaVev/ANAektFau3/zRlM0jvK9/CekG1nD5egOPs5UUdF2uZcVTO6eu2cR3VwOiVWo&#10;F5lzepplsLx4MwIQi9QUqoNyWTGC3yR+gRpJynN7mEw7UT5HSozSf1Aw42CX8Q5tSw8FMOJThzO1&#10;BNmu58bF2e41Y3EajmFk5vyBtyxeI0U0Si4BzKjl+TojlqFzX5gOguVQZuJnJAWku50ami75eIO0&#10;r+JQ1GN9+a8GGYiYGBzCkzGWvMHECMbY6xK6iesxKiT3GHkYi3n3xcYeLOSFHeGXDCqrqPbuQTFt&#10;QI3d3uYX4JUXc3KNdwNMrxUPPiDwN4nMHMWLEYG4zW50Z+RZRws5PnB7gLjDZXd/xJAm4DSmDr+X&#10;lMIVsU/L9McaSkaHocJYUAWW9dsdBvo79YnCi/7CxVbVX3GOpcv9wWW15WfJbgqDGVRDPUC9TWFR&#10;5mlyg5l17QqmzviZlK2R7uXAsxWUQym6xWhemKy398wttZdkw7lQyTbeowMWoZb1P6SKrdsUdRDG&#10;OJw3+Y5IrMTe8S2pvFxxM4nC5Y43AN7jnFTg87MRHjnMYW8SmcQgqC1Ev7GWGV+vCsvuIlShY4RL&#10;II6ie0CaZlYjjmMqBBpjU2WpxSE5F4iviUMEc4sh6hzURCbTAVUGdoYYHuNswIrIPDBr7CMV6lYg&#10;SsTcBlqoJbleoOX907YJTFy6IZVZgZ/X8izLgRf+6NJx01FPpsX3Hb44Sk9/6oncSnZf9sTKWh16&#10;EPgFOIiJAmypS6uX0TmbhuPiseFWooYslLOUxcx4SlU7m4Q1qBKMcYOsxy1Y7lheB/mCzk2R07l+&#10;M7LoliqkIQMwYjuVeoYwjdqOJZNYgjQXCVshl9TAub5uImLl1HMMnENLgoxKgR8BccagWRhtEam0&#10;PDqJbAhEiEwNxRGhVRfAZlBGt4jHXjERUWuHw1FJUw4m0r+ozEBcBR6nuIBhPxNE77lirlAzUNMJ&#10;iN3FxSoH8QxBiy7534LzBxDHgL3DMDQLXgld2T8fa4JmadLD5HOGQUmEWPXF9wzGvZtu9y9Ex2Mq&#10;lB64I60qJk9u4iZ2EH6RE8iurL9pKcdAdAweAl7F+iMlTxQha3Wpb1LBgqVA+5Y6zCKDiw1ZERyP&#10;q4TfgnPgxD+Z7m81MJV0WaEsOR9wSpVJUrw1OSpTCbUhYp0lL7eMDJB6l1mUx4JDL4KG4s0IyEzZ&#10;lzUFPAHM+IKDKfs9FxjCOvAeCsQw4mYlmoe4Ymb3+IYj8mjG4biy/UaqVKV8wpLhRm5QkqiYj5NQ&#10;HiKGIe5tUOMYlBN1/wARN52xIlxGIM2J7xiCqqJZUFQ0SDmHpDHyPMrMGXBxqLpAsgQGW2mptaMH&#10;5w4IJEume3k+QDHCVhR65n3Nkg3/AAUeiDS+3EPkwN8VrkfEyoQbJve0GYWF3ToOCOcAXZo/3LNE&#10;OKh9hYdfzEL6TG0t1a8rZjMRg2jMECxduIQNq7iqjB7XcDcuXiVBhCaTVdQRKQ+yqW9SiYWA/Y0U&#10;cRDiCCtwrTIsNS4ObMAUb7g3HGc1BubIY3GYxFRHcStW14L/ABFxuJmOCWg5h0XcAV4eiViJKgZj&#10;BzHeJUrMqUk41E7lS8xKbuZ8O5z4YZiHeoa4xEvcMSvAXHKMktMwI3M4JwDMpKPyUUBn4jb+ohaN&#10;y3UKQSlVuAWxZjZqIjaP+oXUwly7lY9TnwbinM4OYGV7XfT0S/Fa2PqA3Q97w7ZeiFynez1R0D+h&#10;PQ0JX7/xLBYZPYej/bFdYsULU/8AGJnwY8lXcVOKhFHqojXoGz4lh+GOLhMlG1dh8j35EFrLkIDQ&#10;wx9E7wrBFzNBmuH1AgEK4Gv9xQdbBgwZeIDW7JkYUmxgSm5WIfqC4YMQu/UVkqtyoKcpEKun7FTL&#10;7KXOJ+4iTVxPJ8lxqtP1GzN+5eZjkvERFnE/lMSPZmXR7mRHmpzBjPhdLXMEZwQTBmBDsTDMTxRK&#10;YEVg+vNy/NNx5mmKwYtTcrqB3OiZCe03gu4bsj1LlbiQxMViVFNQVcTJmFuI0IkPpLl6Vmwulg/r&#10;w3HGYbl2riltblUgHuWgO8YIUI0OcYqexMD1DfqEthqCeKiLKoMq6CEYkstun+qNxK1X/wBn6RvX&#10;WaD/AMeZj4yOvyf8QmTQlv0IqseFM+66PcA38q9rbyg1kLFUNFdSjWVl9PLis9Quc5kqw01QG39E&#10;Y0RQXgO5t1XeCGlAbyoqFC4IARa6N6gYE0jL8bcpX7KbZV27DqWnr7X6EecnMBNxoRFIW379RF0K&#10;j+4QHvmh+yNU/wBBJhHNwp3+ZaOYokiuhlIwI5w1xUEMkKOFz7lnWE1LjHApM9JVTweF47hviBGi&#10;N687XcMkLTunCZmUr1KJWceG+Y7gZlSp3NS583D3Fg48fZxmMolSswhOoSsxJVzCOomY1yVG2TUC&#10;bhqc4mZWZReY9IqRBl3uHBzl1LR4x/zksMGqWn9QqKnSKi+sabFqfYGUjFqVc3aIyiLlotggRcKJ&#10;/KAnPgs1LBy5mTBeoZFrRlD+E9EU1RWLn/ttC+NCqX959IVH4CAB1oHvcqWquXXt8QEUkGgdcj7m&#10;dqtJ++E3vLFJYQDcK7LJfXWItQ1j1Ka0RdGfpPZVFcTL2zPEzBag1zLeJ/cD6h/hDF3MPIxTcHIK&#10;FGKfU0CLLuMAYPcFQP1syH5b/SKugVR/MK5Dxaf1LpofzfuKP1Cx/EGxWbhwwRWZSB2Srzshge43&#10;ohxQxQ/UXwWbhAhqLKPEeY4jC+YMZmZuHvKSo+Ki9zIl+iEYpVMxN+DE3qJmEffhSpuViU9SpWJX&#10;qJXh9RWEV5iXEx4DkxGkpL7I8GYhwzUGyIMrMQ4gONxDiFlxc5gULQyVEWkrDUSkD0/3Ck6hZ3X5&#10;iYrRpg0/wAiWJuZqufAsGZSxcMYuYSxSVnR+vKWmwwTI6Ok3VG3r/tjFV0Mj11EyGWn83uMbFQ10&#10;hwRUUxwy00VLTJmj8JTobF8/IlEjixiGFqDZP5meSo+LqUO3mOJerQLDk0pK1KtKNiRRtwNQIUFI&#10;wuFBPcYgG1l3FseorVOp7QBLKuDTiFqOvcUQQegzupU2/MK80/iGv8LA8DHQVpjpkiAu3uAVM2Nz&#10;Udx1iAuaQLiFbiLQSyL1mYAQgASvDBxmESpY1F4ZeZePC4MzqGiLmXHV+SEMQzuPi/D5p++KmRxK&#10;p8PeNy4TezMbZGs0wZrcvMQfBHUqKjMKWSuxqGAoMZYeZumB3gir0OYO4MvHhCXmU3FGyQkX96of&#10;DiI7TpML24hAucFr1BywKu6GDuEpFDCEtW+YFFEzVkp2xIxFqsx8uFtXFFMV4+TJc9l/MEma9QZd&#10;GYdOu4JVDRB29EVvkqKS/cpcbZ+zBYHYtgiGb0ge5Qwvy2sHcpxXQxTzK6GO5de4QNMsZyOo6GUb&#10;TrmLMfUf4jkis7KuJzqUcZrEoDp4XOJziYQpBvCXqLZFgCsbdQr4zAhFl5xP78BBcSnxzqA4jHhj&#10;EhiLm7jNz9eCHio1xBhKxDMuOSVEleQlXxKhANioV4YCOIB2S7Ym0xE8nkxPBipjaNjMCQHTDHW0&#10;weyEckHxNTYmfu5YaQow/wCpfuC0tjeX36gldmLXoCW+V707ZqMPar9RZcUGuJVBswwAuKO/c0x4&#10;PfcYoheeIirl/uI4P6gkaQOahRLw6YOaZhagW3+Ijs3twZWqjbeQlgo0TmvkSj8UnuZiJRwF3j7G&#10;G7NUarmIpU+D3K+EiB1Mmhg7jGBcr5VBeQlohgPXMHDme5WPDI3AwYKi5li9yymS3dTBBXg3KJot&#10;zPSc5lXsleDeo54j43si6TEwZlz6wtEqOJ6R1/i/5PjiEX3FGHvzx4fUGMqVEicTmDG2sRVdMdkb&#10;abJe9QpNEqyHxPRAOoFuI1zHUsYEihKg4xBxiOGDcobKgte71EmTeDfuadu8MKDYOAOUGl2X3e33&#10;LaS9psDEd5K2e6h98ytqWrWotx2pQA7gsGsTH5j1CGqHEqBihtK4QWrKauOHO5gnNZxKTLePOo7g&#10;DChIgpCpHJhB90KhgffbPxEzmw47g36JfGEYKy7dk2dfuUmUEFUQeyVhQ5j5FyZZPyX7x4a6mVnA&#10;YgkggZBLC/mI/rweAmUqMwA1HLOIlE5i9eXMJU28VNMTGM3KlRMeePD6jqVi5zDUGiO5VQKIM34Y&#10;bnHivAXKolYj2iSo41L4mF1iKtae5Y5GJTUNP9xLgcRGomJpXjmKBvKpSw/MRUpBiF3cap1GRVF0&#10;8y01rCDnmANHkMt+40tbVf1OsSyyM7hAlHTuJPJW+sQ4YUFlnUE6u4brKvEDCaQUPXGNQwKPPyV0&#10;sGairOx6Me8q3DuJsWv3FkeCzqOEoC7uIXErMWMUKIVTCkYlC27r8x0xVM3iBwwOiVI1jb6mDiq4&#10;hfMDFVAzmOCUHuUK7AenMf1DeJ2TWJbC17WvGnQi/kHIftznEq4GcxnSACql3L9Ql1uLj1Dw5moS&#10;sypbuVUpYjPsZgzm5z49xlZlWwPGWgwtuhrwRIHg8HjmZh3LWPZiONys58ZijHLEghKidgz0aijs&#10;/UDxqJxBvZEV4VE94lR+RL9jxitGoCYzBavEODMC2LCGsCiiAHs7e5lqXLm1xo7hshGgNMDKwzwO&#10;HDGlSjFXFuhd+mO3Q9jq+S8QyryIoFF7DqIoZP8AEtg2EqAl3TD5N0pLwdxEItRNpcZuTMXFb801&#10;ERUOHZGN2jhiKZ2vUK2qj6SnG6C27mMFwFkimRhbHELDLROUijY6l7n2ckHNyaTXO5QUyBqZgURV&#10;ylbjHCCc7lRK1OJk5jRD+ZvUTuYhK7lYuVZDgIZGJqaq49kuPqbmo5YuobjvMdebgZzMvqG2VnTM&#10;G4+oe9yjwwhmEq9y4GLrmGiZOo4lsHM5xBlRI2qVWJUYRlWTAxLsJ+Y3YzBeSCO4ozZrUylmPgTM&#10;o5gpxhg3GpjBpcZiYY7HJcHSthRte4KjBygLGxxLbi9EP4OoZbI2K0RGgyg5uEygap4g2wgWFtW6&#10;j4gYQ6jKeRbc9QmRAai4FJXRMubVPeYrZwCz3Kska/4hoKtcR9eTc7cwWKr2scti5RyowvEYOKiM&#10;fZWkAVKhawgoTPzESeCH3mJkI88g4mK9RI+/BMaRm+cSgnUsYyFSrJH1KBQYj7jHPgwzcvwzi4OO&#10;oM4hqKy8/wDMT41FKySo48V448VE7lQiqjrMq+ImfJ4IOYvFVC6ghEXFG08P5hA681E9SqgXx5Uj&#10;hqoOsSisIoWcQsufdTCwFM0qLXcaRgvMZBRtUx6rL2ntlYCcOYDuCQpQuZbVusZiYdtVhccXuIMq&#10;RSNUF1CzyVZ4PqJMR53fsCzAUhAJVQmJaSNl52RZQ+HIxMqrMe4tspJnUFkoMjH0U8ETYXA5P6it&#10;IdOFx5MovbKN7LzKl8xC7iRpagBKmGCKS1AyRyG8hZAEOEaccwZxqOI5+w3ZoaYWo7j5YHUoH9B4&#10;f4lnh3D34NdTiOCMIebZcdeHoi5n3xW598M5j4b78E4yeCXTE8Nym4JWcMCpc2S01LYtwCoFxhqD&#10;nx+ZklxZhhnCUVUFeCYlXMNQqxx+I9YcTJLV4Hx6I3HtKNSxiBrUXDLg2Sto98oq2FNWMuoVbXA/&#10;IvO1Se5gp2EpNSQLzdQpbtYxbHl+ohdOaiCj+Y3ilMS8zSKhFE3OXmXUUgRgcnUr4Bg/1MMNRsCh&#10;ca0ss4gVxmFosbIaO5RZx7gqDoH+4jwJLRolBlX6Ya7R0Bt5GFgtCrZccx0x8uYeBnGIsefBXkce&#10;5xLx4ZbPkfsUCqgfuJ49T1K8VUqffGInivCsalsThAxEEzEzUqpb15P5lSoDdcxGoYYnFSvFQUxa&#10;gxBEl8QzEPEemJlyZ7n5CBTqKp+Y6rw9GZsQtnEuAzR3NMztcMpAL2RArJbNpS8BTPENpkH4RaZW&#10;JhMbJSTu0zLdCxU5M+4p5hYu473zKehnLuErfSVnUseoYYPzEpqsekUKQXdyqepZggAxNizEd3eI&#10;elJxbZ6EUqnK5tj0Rue4diqQ2e22UEqT9zohgqgIkWteOc7jOY+NTkjua+R3OIa844mkPTCcYiSp&#10;VEd5jfjjx7gXuV0yglX4qVKqJAKiZgqgSsQ1H+oxKzKzibMysQPUT5KqVC71MghnwrMAldQ+x9Sn&#10;9SmN1KleF3BccMGY9GYqsNyme5lmOWZzcSqYhBrdy09ERdwqiA4XCTFcnV77gvr5MA9y7grGUJlZ&#10;TdMwS9i+4oNWXGzmOtTsixyzF8F5FYi/lo0sC1rl1pV9Rv6AP9wB1I1xcQrWMcztVQDs0yt88vMv&#10;hTDqvkyMqtXmM1rLeU1XkGW3cAZtL9PsPGDgK8OovjiXH+I+OJry581AYGY+OJULucxsBQUQ9zcP&#10;cqVKlQ3iOT3GMqPFTNQ9x5nyDHUN5jrG5eLj/Mp8CJXikgYzHrwETuVjE48agwczcSVGJiVAIlSo&#10;Eb78FNAw8kZcphWIJcuzHhib6iTbEvQZdM2FY5lJ+LU37lggi72RtkI2189zCJOcm0tHFw7xCMzL&#10;XFF7ucYhMVStoD3DMGCaQUD1CYLnn9RBOob/AICCY+F9yjGlC5UWoz34EajA7TFSghkw7hV50vQe&#10;obM65/wM3EgeK8OfHG6mJxiEfLNuYTR4cMMzcDxvc1Nn2U/iHj3NM4iTUI1NzF+Ajhi4qEf5mVmy&#10;2HgIlwPU/qVcqVx41zKnMNT0iT4wYMS6m3ESVLhmVjUrMphqaylULjlgxKDJCa1FpCnMwXAw7S71&#10;AlyzZCxi7zK4NAQNBOZN1AMgbYBHc7ruLW1m6Yrm/C5dQoIWRnkLnyCXCrU7JpNxrJ3iViBc/eGI&#10;ArXiamEEcSzw42H9arj8RBVXRADKXRqGKTgOpValX5fGvC+dTiViPrxzHxzMeOfDo8VX2fY/PHEq&#10;UziHud+TbUqPl34My/34VGMF5lOoFHgMHuVc/pDMAtiCXNpzLmzwZYxiVCJ+oGIiTRAv3HBgtSFm&#10;oJLTc1K6mTAjYzkggRbmaYMlaIuX7HOvssFZgMXHG1epzdx8kAj1CjJ4OcQrSnQuo4ywVv33HoDP&#10;6sXcYIuz9y7fYy5jYVhykYihBcFbjMZiB4Q5gUwIcZglKNZNsMBdJvMpvJTaPhGrEtK1hYB28RCS&#10;uuz/AIiVJa5ZeJdEb7nGWUMZx434PD4X1B8M4nErMTvxxKmbgKxMQlROprcrPioUvESU3jBKTeOr&#10;nNRxOI+EhLrWCO5XvxzKglRJ/ErEMRPWZiXBpi5tlzjwHine5xEhSVc1NnMq6oyRwrZZRNOmFGe4&#10;9ze5h3EVQ3kY7Vl0Q4oexgDbQ7ai12vstGsHuAUCZ5lRA3B8Fb3LFM4jNbC7q5Sx7UrMMmML3Do1&#10;aQAKWwu4ufGWdbZhV1TUMsYGYQh2zBAdNSkQLlWazBAzBiKkjeB1KsSE/wBdQdVl51FijXbFd6Cq&#10;gjHx+c+OPC/4czU5js8V3qVKz43KlXKzKzArwMa4m4+vBHP+NYjUvgrEceK7lzfh/wDPjcCuJUBy&#10;SqwUwgG4ue/FHlieHM4jcMz7AbgYsJX7i/iN1mGmNsw1KC3mC3DeTHU2hIdPUMLA9mZRqV4lYMIM&#10;2mJgaL0SnGH3AU/REMbWmiGvUTX9JjvJN6YualzHJHfSIIWWr1EcKU0CsSxBgo+4TC7Bl4h6gwqQ&#10;3Mvcp3tnEx0+RvTmJWEhAlEz9LqbKyxkTZzzAgACpeJUZuMJi47jE6nE5iTUf5jGOvBKmv8ACx58&#10;c+KlQZzHLKh/i3GHPMsvMqblRMzmULEr3Dcr3H1KlcyvWITcNeExAnErMTibahDhBA8QE3LrfjnX&#10;gC7mLqXdam5r9RsEBzaRIKznENKNO3EQiqOAJbWmOozSvWZbgAq7HUwFY3X/AGlyboNrGeOze59I&#10;CDtYu2ZbMESGpVw0qPJ4/EJab5GmDXdrLLBVhxZVxaN4j5u7mILbAx47LR1EvF1HX+P1LqZ3As2Q&#10;xhNDLgpiYThzMdWW8scwx9hY1VRUXGaovsYgYct24jNTmO4nh8XHw3KuJUfGGPFYncqpXgJXi2fZ&#10;UrPl36gYhrwQjxGa8DHLmJHcNeCf3KzMW/4ASpUrE5nEIGZQzaV6ji8QLb8BzArJ/McR1LrcUz/U&#10;GWjdQKXLkp9wx5Rx5m/f4R6yZvMtIDtjqI6CIoM8QKiDoGWGwGTL9sVVK/axg+U4jdlfbmOlAIvg&#10;xzzSFe5c2IqissKu4Ku2WCrd9Inae1wN6RvFIRk2DqNtDqDOtWQ1Fyt5IiBjlli6LJHFd+o2txzc&#10;Er3LN8yphcb/ABODiUqiQmzQ0yyruUyVtxREh/Q0QwEBwR/UGOZpxCJNxhOo+KT5N7h4SpojluZn&#10;qfPNeEfC58XLlx/wJUCf3Hcu4xm4GYkEqfYTHjmVDEqV1A3AQ8VKZWIGL4gtuN8S78c3MMpuaLhr&#10;KnqIuvzUXstdkqeJnMTZ1KNRKpvD9TEBfJkA1OIfYJixdcXF4m4x/dwbWeAz/uYR18pj+4QFy9sU&#10;qn9wXAJdyoSsS5qNVzcxMB7OScbwpd9xRZe1YrgsjA1Uo2Ihld4mBbJ0RpwttblOmQpyf1Gocj5L&#10;KbXaQkqnm43YKucyjFZluefcs0GJjDESqsNzjGIKoaL/ABFAelOWULg/w3P1L/cPGuZsizj1EnFQ&#10;PD4cxKxEiUypzqPiomPHPjmOZfkMSseKx459R9+DOWfiEd+LjK3Mw8/14PkBhh5jQWVBslmvChMF&#10;ubUOYLiz5NI7ZSKreXqIs/6lrMr3dStoNd5n/HabsCcNWaEm6YywDuCVjeS9nUIUl5HH7jJgK5cS&#10;mA71cCSTFXiaR+QfEXG5U21HLDNMTxUqmbYhUFCM+4gKEA8jAUJsrcXWYGKuMwqoIlJbEV7Sj5Cj&#10;5K7ZSxpG4mWGy9wQFq4a3LNEVb1AGkQzVu5uGZVycwQ7nV/4VUqvCeDfmrieKxOfHMZxK78M2SvO&#10;KiMqpjqFiRuuXyXaXedSoTcMTmVOfXgYszpNcZ8dy5xHiBEzDaUyoGKiJupRe4W+RNVctglg+rOp&#10;UvreIJhEA2GZZy4TfF5WADgTtuHBJ7buBUF7ozIUvuojdfZifJ/mce9jUvFX8wrUGtkaAHObbguw&#10;yiSsXmEJc3QuI2L3mE1mnNwhQPxNz0hjfioHMqVK/mVjcHFROoeK71DTtHb7GfsGcntFoEcU7ild&#10;SxgJdhfI7AiXuGRXInqO29yyx+YHZSF37MrbZUY2NBBHruAMEcCpuLNNsCWDqwRwr/BTwviolsN1&#10;H144nEqPqEdEJU5czNsd4nEdRnE4lUR0x8P8ziB4DLXlmEqfYIbIkqn1GU1Krxr1MAv5LgU5axA0&#10;oLXcEX3wQfRp01BGJfcgFN1ekPB/QZgYPhDmch6gGA/bj/SBKYAea1FifuVUGlVdFkHLLzsuKsaN&#10;ZQzFFB/m42Ve11dQytq3tH/cJQto5p/7h4Ava/8Acs0zd2zNIHEXyQvNSoIgfIuKa7uWcM2hlDiG&#10;HM1EgeeZfcuVAIlcw9wlLGbxVTAZURXCSw5bW3Fe2AcrdR2HdX0gth2krLzSRJocwFlYgBrMF5iP&#10;1DKE4CiCJZ+o06nJaJgmjiNqDniE7xM3CbQ/4EuXP343N7lSoEqpiamXjPUfUqV+5USIkqVOI+Ab&#10;uYRPLkjqcZjMzmYaiy9S8zHMuDxLVU+SoCmBEnJeiZApG22NYQFHYW1DPg+EA4VxcTgftUoWOBrP&#10;PyAc6ZyQW2D7IpsW4V0gbsliGSVR3GoMN9x8Ni3hxMoe3ecyzvS+5pGEtqt2Nh25bGdAfiOa0nyI&#10;uxO+t9yxh1xKhcuHSAtXj1F1lGZK8wQZGUTYfZeLjVHUQaGAZWGpeIEIsy/DAeo4iVz2ODqCQwwl&#10;NA1tXcxnM7Vbag7wLEYqguBysmLQ1+5Q2QDmGbmVTKupQbzKoOZUFmStkyBVyzueoA2swdS1YfxF&#10;wDpSAVYdTnw+TfjW47gV5rOIEYTmM5n2VuamvNeTEc5IxlbgVOMQPGyV1D3HMY5nyM41K8IUb49w&#10;CYtt1HI8xnmWgiVhOoLUrq41t3qb5D3B2T8g61H2N0AGmcn/AJEBKjCMpXMRaFOWPGk6jk4nczlm&#10;KMagE4HMEoPlQQYjB6IvxFuJVro+Q4j77hLgfjE3Sg4mIqbHTHZzhm9RXV6GANsUwuTMq5uJQu6i&#10;i5x6hcMv5hjCq3UM28Sj7iIZlyhuOC5fEcx+zcgYAUHsYpldD2yuqjqphojathKmUx4mJuhUAJ+i&#10;WwTQIOAh6gAPMDB2RcY3LN59x0F/EBHCi1Y6JoxfcUlaW4j8HhnUpBMJdl/5EfFMTEDMSidzROcz&#10;Xl8bI5hdyoKNT7Ltl3K9RIzibPAQjrwx/wAB7lQM8VMa62D/ALitUZvI0D6gNZlUv6SzjEvlFsxh&#10;i3OZuOgaJbl1DSKVDcUKN8alqjfEMAAdTEAfIYMZlKxDDWIlBUqVAr7KKlXEvEy6IHBdwHT+I7ZU&#10;GsflLVmuZR2gbnjqKwuJaeZoyjFd5nphYKiYvUuuINzXyDBWYllOCOmWvE9OmOepsXqoUwFPstIi&#10;ZCULlZMlEUJR9mUyUa7glsVBLdTII1U14In5lRaYMxKMFzIGZFonLUvNROOYITLiWHSGGIIC5QXS&#10;LyO4QxHPH+HPg8LUCi+JkbnMX1H34rEfFeNV7lZ8OZUqmHUSJiVKmP8AGsRlDxKiRFhcCdVm/iWK&#10;hRwQALrmGjFXC/YiuZhAc3KNYgqMPcdVcC2/kdzEZt9sslbhfiVRBia14uZpM8wDB0zc1B5ZV7iU&#10;z1EPGIm4b+Z69Ri6JSai01QwwXBDMWZ+iVQd3K3MJYmPAH0ZakDjtDREDuPeP4xLFVpXuUju27gg&#10;IEbIIVeYLU3KaVyfzKMjEdCDmLWGWDQ+zKk/moKBy/iDb3+YzvbKfENWQ1O66mHIuANLUqWOnk+a&#10;7JmtUIcQXqrmiGssRTOY6mZzOPNSiC/xE34vxzAiT54ZVw8cSoHisRlXKmo7m2JUuuI034tixu4a&#10;3KtgZyQmOIfIr2ZCvH+pQLUvm5m2Snhu46MBlYqXsYJiU1zHDGZR8lIMQLqVUYZxNMf4gUQMwD8y&#10;pUx4qVmVEv1K8LrlYNJTisykwRcp5go7ijuYpZiJ7jGS8xpBdc8EFtTWHFxIYaC/CqI3VW9RLxhf&#10;2HaAMAEK4hHSFkBlxfEpLzCcytFE6MzUVwcdwaLKYlmpagW8BihruDYSuo67NkXDcFxqg+GPjlIU&#10;Lx0ZeIhbRf8AmPUamyLi3uDXumrYVQbl+ah4NRG8x9RJmV4Iysys8x0+KmZ8/wAKmvL47l3zLZe4&#10;ziAX3EiepUQDaqAwYNRyuiApDko1uI4cKPfqdDZxiCKGMpd/3M1RryepYhhQEKQJrERW5o8b3DE/&#10;mVpnMrl8knHE145h4cwldQzB3D4Yi9XM7hIv/CNFuChKjUSKJlmryx+CXKblnsY3GCyUxCo2VFa8&#10;OoDjwq9RSwu3oggW7ivA0bmwxCXcQDojG9rIrQMAy9EfMXiZE0IQKEhWPcvzmUr2UHBqVataLd67&#10;JcLGOydf9ICikoY6MDCmoWGb8ws2eFmfHMUqoqcRcePc4g+swMSmVLjKgeKGZHwepWokrHjjMeJm&#10;ViVfMSvHqVXMa58cR2ViTyuYqWyhVMAwUzcFIlsyxuKKW6ji8BcFxUCagSpUQrHgqa9+KjCXjU3X&#10;h0QOo79ePSDPgrmWSuskctxSrjlEXMtycRbjcMMx4WcwDi5lhTUNY8+HEBFgbrEQIs5SCSqvLKTB&#10;Ai4ggBbEuu3uWDv1AHUy7/EYWuIWuUXnmLXwYJvw+BzHSLcW6mf3H3iv7CV1KkRDoRcDEJpUHpG2&#10;ytRyBKwhUWl/0y3MhcYD+I4yReeQKljDy4Q+mvaFVY3GGvF8xe/Brw2sD1NTjweCBOfHHhlx+RjU&#10;58u/DnwnjRKzAKpSUBd4qYKIvJYUfzHOW0KjrDDAZM/Ym5UsKhF3AzBon9z5DUxmL+omcwfF4ieC&#10;URJXqaY+KhcvMvjwNSlgQH5iZhu/HGlWRITDmzE6+qZQKXfcXMZUbmNLU4JlqyiuoI4iUgQ2c2wH&#10;eoYxiIGEljEAtSEdDH8QHKTAXHyEeXXh4zFxhIqahBzDTN4mo0yaRQYR0ExVuABXKTgNzNrRfHUK&#10;9a9etw2d1ysx0tmYqBTGgozUWp+kAINwleEt9SvcqHjiV5qVPkMxO44+MDxxKxE14WXCPuPir8GG&#10;5cz1Emq0ufsPSAhI1v8A7jLs/JF+AmJKXKlNNRqsgTEAsgS+p9hAznUezwHgMwS8k2Q/mLnUYm4G&#10;IBHcI4xL9TSNYY4j6JWe4JtLBMnz1bP6jAB19e47tK+OPDuXFoZN3xCVjMDGZdQPo7lpWorgxKju&#10;5oS4GaZlhzOiIHFDcY3h8DHMqa7huF14ZQxUBswprEoII2QE2QDe+EGVIwGOiMZxWFerloFjHczd&#10;80YiWAqWDkhVDtRku0QFfhq3iGrFz28XP6hiXN5nzxXMqZ8ced5jKuWmPGoupqc+GGswnHhZSzvE&#10;1DRpbuChaFQHPT5DnAGQLvmZsFw7EyM4hmtKgVBxAgZgbnHioHEr8ym5WdQ1Lx5TmD4/EacxPcCp&#10;3CODxUC4EC9zkxAcNlaCUUnhrYMQk2RfvjmDxcqVHuDMDMEYHcoRlUrBV6lp0sOd+oyYomGiJ26b&#10;m+oGJZLYlOCXB8Ph/MeB5mRLY7ICgFlzI2q5cEt6s+xM7txWv+JUcltSpNItrk7l6NcPMrK05qUB&#10;ISxUoZW+K6MOb9S21qC7p1CFpnEYQnMLvwQCf1KnNSpnxzGrlzevDufx4rm4pWJmMWLDiBjUrFRi&#10;a7MoT5EAu5T3WIyktxzEwtxHWDcTxuWFoUCoGcz48VT4C5UA5gYlcxIa8Mv1HUZUGt+EqYgAl1mG&#10;f+JZVah9g4lVxBgKrgIsrpZ3iog2dvqKqqdrHc48MPDhhDEP1FYl4rBf7loUp+Qw1mARWPcVsMzc&#10;wLShMjVJ2jsYaV1LnEMzVNRF8nPhYcMStOYbMl9Qk5zmcf8AaNam4Yfjkg4GABz3MpcL5q7GCh6H&#10;eWkCSyLZahGmIidlthoidQtjGlgBZCEIziOJ+ZxB63HfjmMfKprwktqOSGMTiUVGJKlY8rUcuELd&#10;5jIeLX+oLb4gYLKEq31HiH8ISvcNYmvBBhLhrwpWoZ8G7ZRe5xNrqYq57j/MCfI6h6mT7HMDGZXU&#10;r7p3xAb+UCivZFNEZ+S7nM145mpRlW4irrwC9SsKNsOllnRCGIqMyjqlyVohIooiXp9ovfhkpgo5&#10;hCDUV+NxFWY7TCWW3c6mJSnuXCcs1H1K5Kspg5R/1HXLVHqN5Q2aQ1h2rWWaDgkFbQT+Y32QrUJV&#10;UDqChV3KzAiQzqJepqPrwwYmy4345nGfDCPjJEiSybjjUzXm+JlhhgjuvxCicBGXc/tuK2nmVlAy&#10;hkqAlMvc6goxBcAK8U86lUQDcDFMqV7/AMHPg1qEq2Hqb1HGJz4q9SoBzKXX7lBnmNqBa9QgUXnS&#10;+iFHa7coQlkNzjE4nE/uMIGMRlS+oirYjnUoW3dyjbY3UrXleZzsREHiX0BdaiArCK9D14vwsKpY&#10;ni2sQf8A5AYyQ14S4y3ogXHEa61L+SyzZ0V0xelJUs6lm44D+I3esdylEwLWOowU3fTKTHJaGwAr&#10;uokTYKJG7C+/UPjR6i4i1iDSQz54n9xmGpuOY+KiyvKTPcKTMFcQ1ExcDXljtW4ohS3Gt9THIrj+&#10;ZzcAcv8AMDQ43G0Cq8QFkCoZIGYSrJ7SoeaVEx4NwSpivHMBnMK2m2I+oZhgeIEtL7JxFIiKC2KU&#10;tK6wBFa/8qz4GoM2xMxjoNnL3HV31cDAwEu7cVr1xGB66g2xhzFIsdTBL8XG0hwRIEDvwcu7uDFZ&#10;Kt8AagzrZH+5jMmXmoyshKgE3VncUiWKGLNMstuGyWGyOAB0RuOUEjFjpmsX776YwIF2PE3niEPc&#10;YajiY3U48cxqvcP3COvF048fI7lXOZmOoR9Qx4GYygTQSyzVkdiNXzBpWo0K/k2huYYgUQnGNQMM&#10;qbX5NRRAPcNw9xwjAYmvBLolXAzBxnwGSjMAXMUXGQrGJRy5gP8AUbqlbFM8eHwzmCcyupWZ8l0y&#10;0oM2y6sNXqUwI7RYu7Ykv1GYoD9xeiXz7lBVwbi58WS4bXqUz3BiweMIhTiL+YRFQ7JixYwJ/AkD&#10;2iqmF7DEN41LD/7JmZhrRPUpmmuZyqWsrnEAoCu5kwSg9RGvwRKqqZTeLe4+PZ3CJQni5Uq2VGMc&#10;+HH+FeOcxy34fDKuc68IypWGLmIOi/1PtBmAjS1+4O+onGowOVzGO0DBArwEDHqVRAlQIAbjleot&#10;sqc+CnmVbNcwiuIalZnBgcQwL1DmGx6LC5RoQ+m7PccVZcZxHzmVFCD1COMyrdzcYIEuh3F72xOD&#10;bCIgE2anQlN3HUsl+GX4yEg3qbYDLom5Bj2gzDW4KgNwrlz13AGxY5aUlgDRj1KC4FZ39EJxdOpe&#10;WMHMNgHI6lQkVQJzFgtVmDKlRCmbYYJSXUAuamHUGCaaiJTloYKFkgdS5cuX6nPi5cvy/wA+Xf8A&#10;g+UhrwxHcOKaZBDmczvMA5i/4iBlWmVq/UCEC5hufPFXDWYTEW9R/iDDBGmiJYGOJUvMqafcC8sF&#10;xiUSoOVFYrEtr2jqI0uD5N+EnOY/4XiDjMS5UrMdy/OfURcdOoqaW0TiqaqHuOIR43Lleagr3iF5&#10;/wADsMoG4BQyTFlws0NIWRhmtQZxMJF8VXG5yfmIJpeUV2QNiO5ji20vUBAPYjMHUJTjFR4dq3Xb&#10;RFiacD5AuItslQjCkzhTp4eQYTq7m/kKuY83bW5iVN+K+TmMIkSvL4/qM2eCtXDcV2RnzZVfiHj8&#10;y6KjD7LLvENhjBLfiErEMSoGQYRWJipR9TicedyuzwPEvqVN4lVAVQK9VL4Y9H4iB2kOGNHp5Zdt&#10;x8M49x4jLhmJn1M4jLxLg398cXPuSIMbmmuYQJ/cY0Zf4QQIZ0zJg5+RR3cvwNPj3cRyxmsQacxl&#10;NwJsWYABqYxGUJUmqgvdbqVkjR7QxAdskVyNQy6YFhQzcXFWH+wiaNkUuWtjHAiNhwxpG9xLK24m&#10;JB+0pcCgcr/hjttftg8LzFYWlwAu6ZZuZoLwsugQGt6OobegMjLEsmycy6nx8dRn9+KriP8Aj7PL&#10;qPhgrDk0hsIdl9v6mwcsdGIbblLiGjBdQy8AgZ1KvykTqFzmYrM5gRJTOfA7lcnEBPbd8EUKJyq+&#10;ywIahcEW2+4+pdRyTjy+K8EuYlS4+NMUqEAqUxenADcbIr71Lz45gYGDllCb+QyeagRnBjUNS5t8&#10;NYLV0SnMGZiG85JRY3TCciGuyjHTEj93/MMCBhsAeB/3MOxK5l18iWY21LDlMncLN2r2RKwppecw&#10;DCInJ8hF0AafxEp2TcMWYXInFRbBC5HEvGqmLiosw2HPUHAzcyVbMaYCqDpgjEg71crMrEDE4lTm&#10;VPVxqNSpUqHPglZY8SsxGMLTMmmK3oSzO7yvxgKx+iPlj1OqCnEBUECDMDMrqXUG4a9Ss9St+pUx&#10;c4mJeJWZ3E9QJZcqAylqxF4AqkyfIo8LbYvc5l5x4ePN+SpXjmXUu5UCaYic1KzqOo2KNEV5/geo&#10;FRgwzDUOcRZIrNxMQgdxFzUFI0KKI75y8kumcy0RTXqCpmONRBWJl3UB2xnUe0Oo4Fiw2+llWiQi&#10;W50dQ7VNVsln+4Bc/Efv9QekVUPdIDM3KbwRT8OIbpgO0NxYg/iIGt7lfLZ/Yx1zeGk5mM+ZDNOR&#10;YKo1e6V4vi6fUVFCpiPSwMS04HqZFzI8JFbGk9wnldLDIG8kpY44jC578B4cN4nEqepWPFTU3piT&#10;cXEsa4y/mZPWI3qYH7lUzI33L3LhAHEE5mkP34TEpIGPFxKJV2+Kri4ffB/Ew4JfswrAjnzfuMp2&#10;4LVnyKdx8Eczibh/hdzUYa8O5TPUJbMcJGq3FrZSsPjE1Dipcu2DUVu+INkRYAcG4YDUwIZEqVli&#10;lKYVMVCvxBcS5j5KosjhjCfxQPN/TAuXByZijsWUciTtaxUAnKwHr0xYbFCAaOFYnWlrmKp7lWSw&#10;OIDL8uN6AUbV8SoEtRu2l9S5soN9ny5hdVm0obahFQHNOkNS4uaj2Q7OF9F2/ERkoJbGLHG74iU8&#10;MCMyZZ5QNKaQUp7lJxFTzDwt78QcLPityskZXlpIYjNT345JWJUY+HGlriMOss4SoP8AcRa9czav&#10;UGYcNQQIWzBu4EMSrn2/NSojDcXqJcCi2Vi4KtMp0BCrLKbNfI/ALzOW4xhvxcuobjjxczBvU4j5&#10;68D+oVElRzHMw/3F61CONzB9QqIceM18xoCv1K0YzlGIPO4oEJcC2PctD14NTeVOfAyiRS/EHDyw&#10;GnTYJ9whQwWU3+mW9ZZNW9dzKtDRfMARx1G46FZwOmAyuEtNLTriVIyeS6SiMlhtVoRkQUl/J6h2&#10;mw0/xAhG4hSjhVv3GMqiHg01/EZUImB3AEEWKMQVlvXMxcwXtidGnSdSlNwjzxMVjUIuCGqD6g0E&#10;nPjfg1HcIzc1MVibgZmeZfcWXLXKqlVGUOCnME4386lVaXViS9l86hVe4PUqiPj7OZVQm3qGJeYp&#10;FlsMY5iAFrOZIRy+oOOnA4QnW3tl25l9+XcqokwYNxU5345h/gMIrghE6l4lxpjD7lAzIy1ZjE9Y&#10;8ck2hUdT9UFGIVWYjmUnr+qXYdeBig+QepsQAcXEGa5dCAd7x6NxcLVkchEMW3cW8wYxE79TT9hJ&#10;jZsd1SqIhmwIRecFQ2ZgxA1VqpAEdwjxhVMHDa68Fg/mbWF9UwI2TfTKkm+Uofope3llGCq0NRc5&#10;NSCKyCpqCCbW3EZEVSuICQTBAdWwKozAjNahGV/lxGLjMXJFcrlIcDoCEtnKiEOHAOPUrpqbJzMW&#10;aapgYlR9w+1DcPXkIXcSMPepZHdp5iC5aLcP3h1bEVt+amo5lTmMSxcaXE2sgR48EzB3GB3Lgw1L&#10;xK6jPkc/IrzDGoF6l5lsIal0zOuxzDlC5QajRljs4lGme4eD2w9Q6lLBSLEtKMOouPU9RKNoXqxu&#10;WNB4ua5hXbH3MdWLBdRCo4TYzkNx/wAdlf7jr3lzw4/mCGnyvxm+YzaDHAUDVwtgaASPbv8AmaZM&#10;MXYvHAGT3GCIwm/jAsBpjO5XlLKzMGcCm4luiZQYUvcqFX7jdXUJw5hR192Hlv8APi6m4y7PAXzi&#10;F8QF8DiIXKXHUqSoNyqWaZVjoy3+oevY/wAxBYuWuJVajHLM4TW4tw1KgdeGC+fD/MrPuUwKIS1w&#10;uAoC65WNUpnL5fDOYuILfUq1iOuZk+y6xU34Pf8AhxB5l3HL1CxKlS3ziDqG/wAQZ8VevBmYQQwR&#10;obAHqLf5KJM19RwikUoXApTxhuG9wUW2XBzBmmPpJr7lwLuFKEUu4OYLBk2y1NfzNwPxO7zuEvAp&#10;+gkNwUIAFYGnFyxAQaSsMCRURkDY9M16itswj8lSLmkBE3UOlwwxTk/3HKJqVmEfY6jjLcTO83AK&#10;QGrup3Xm6imVNOxmf6P+hlnQerBTCqzExqELbNoRKekxWGzyQn8TUWc+NxPFndHMGm+oyLswD3UF&#10;AHC5QICqVM0qBDM/9rz1DPHgFPcqbxBxAdxEqUaxeodJJYcw+g2qckRyw15WXghDxqDUoOZd+ohB&#10;BmHjmGYmf8Ll+HMrEvZOaIqirGbLCVFqFXM/+qBhs+StOIB4zGRmpQGLlCOIxdrsqE5vwZhncrMJ&#10;cA5amFlui6Jd6gwfUzDhqbipsFMhVEAaM+7nsCz7hDz5Z/qYUc9WC/QvFy9cN8PsnpqFDDVS8ojN&#10;c11Mc6i7gwVtBn0SvkecCd2zde4MIYQXDMrkVRVRXawYGJ+sZgD01AAGo+wqgcwM4RcwfYIgkxQQ&#10;0gGABQj15NQ+R354l3FigLKMSlj0QkuPWOg5Jjvdxg/iU48Ax1BioCTmUw1K6hiDc/MDOYImGGKA&#10;FqUTpZ3gPqOlX96j/gxzKl0QYVe5VxLxKQ9xxNai+OfBv15Jx/gGI4hR6j2qfZeYOZjbLfAS8bg9&#10;x8FClhFZRq7JVw/iG4LMg1LWNOiXVCk4YncHDcGyMw3pK+LigyMxH2GHZAVKRY9sxvVbQImLXmPd&#10;KLiEio1S3UJ5un1zDMUV7VIOh5M6lvlt0g4s+QzqJLXXMe4yCveI1gXDDozwF2x1BpGZHNMZCnsn&#10;LTFqhLaa9twcykRh3BKdFqEw7i/1GRkK/cCiJE/EtWXtvUaR/wBQqqjqJcPAoXUzPUJxDNz7HwME&#10;XuVLQqSsWz0YRRW1q5oouJIYMSzakEGD3Pac5ii+pzLpEoGVg8VdnNjIkWsYs9xw6rbFvLDyE+wh&#10;qAJiBUTuZ7g9QtuL/gevGoUxJzGCsTHijGYIDrcLDpwQwsHXECsEWcSq3MS6i5nMz/gRKtUkyRZB&#10;aX0METpLqLMrxj2EKV9Vwvh7JpcMwhCDEBFk8jAUtRMgmZ+HUFTNBbV1lIgaS63C4IJFnUThNznu&#10;XPtvhOn1GUktboObS2BQnq5Wljg7o7qVV9QqoLam8Kwemw3iJbRuX0B2haNZIrKDVpden4RGdAxp&#10;gqbkZuLFXNgvqVt8ZmvU0SEvwzTiXcGBdJx1BgF9RdUxiw9y7oI7jhO0NPtJgTolOTmC6MCj9sMe&#10;pljlmTUHNzU6gwLMbnFO5rUGtwfUHOdRc4lfRrb1KallDgYwFvhgi5jGH8S/B5tg1D0mHZHdESvv&#10;g87qGPN+CBK6lJurlga/B1DBRbVUcyrqudxSBT1B2AdwqiPcuvsu5rhgzCV4dTfgmoYzbfcRrImM&#10;wYILUskY5bh9NjIrftKm3smW9SoSEIbxC/8Akw7lSmiNxgMEyr2aaxuWKU4cJjmxdz3Fp5NQhyYx&#10;9iwqo4ummIrAgj4ozISwoP1/Udpm21iKgBBEdkF0BajiSxsLpuCbLIEoHlpxJ+5/22mH/hHCkbXU&#10;zlmybHqJczfjaAWyyak6YBPU5mlRs0REXchUtLDbC5jUomYjifEpiYzBFT5PwiyR1km1dxLCyNpx&#10;NbuUD5H8JmzCnkS/ATB9wbo26qDlPcGrXwgpZa93MXy7l5nM/uM4hrEC7idSuYS/c9ziV4SXz43c&#10;4gDGE1FO5SnfqZcr4ge5/RAQF91AooILaleo+pUdRXxNpeZtqVqOvB449wwS4XpuGKsdMVBygAjZ&#10;6jidqpgUtbiM1OXMTa3usQvQxDkxdRVrwGLhpArJqL6mkU9R08T0wTI2QP8AqAZZlrplKcQVxGYN&#10;vBLnRnHhiRigpwvUdEK3XAlEs4500PPpZLwaoPOn8QUR5gcJbyLxSf7mWQljkRkl134s/qMODpqz&#10;iIi7C1U/7jFDaRIraMct7C2pnkR68V4PUuLbOOJYChyQz6XuWpsiRyzcTERidwCMGDGIlAXCrroJ&#10;sbAMwTZqvBhUyIECotwG4+oWFYz/AE0RpmcGIirtZ88XzF8rnwTmOCX1BfKf46jmcS8+CDNS2aGL&#10;WyiAjl3AI0pYqwt3KLMSoLMZqDmOY6j4d0TPgMRAlS6RKJ9hpn48Z4gpCOS9JXxDEEbhcRYUeJQo&#10;3cByodLDjCRzQ4L2zDdjRe4zpFeDXIVmYbtR/qGhB2cxgtjLjcBv3zcXdxV/CCKpCGIPwfIW2zWY&#10;hhKxhK2l8kwejfC9N3+YSothrMsSMxgnOK4b/cbzRUvOHMBejT1HIfJS0M4OYRULVH8enuU2Vq+P&#10;YZmoCgWvxFcQoGqg1Fi4mENEWjMsnEKYKS6HMNMp3zLCsdwMRqI4lFtmZS3ttL6NOBFfC46hAAPW&#10;ZycxViqhbLUONy85IFynmA5VLFB7Uf1pvdin0vMUvMfPH+DV+CFVcrDEzjwsHHnHMDUso1Euc58O&#10;/BqduIuj/c4zuIBu1QG2X+UF99QxpQQYZgxF41OZxHUqXNJTiDW5pAuGUBUemroiEpqfYY4nPmub&#10;qKYadMOC/wDfB7ARw1piYWpcQsNTWupa236g8IB/G4Nf9xHEEo9zJoLrhlwPEq+47HRqAIXWPzK0&#10;Feo91gUHbOV/EZW2cXLn98ByJ75lwda32X3vs6mEVcpKBVBv3DrAYqy8X2TnPMSu1zBHK7eC8rG1&#10;IqhvwLdMcKMjIEnMfBIS5U6eZeG78weXp0XM9XtJZ3BLziGFRzDRefMKfkzBssl4lGNpSLb5hD6G&#10;43E1X2+oKkVV5lufAYgxZBQw+pZAv8R+Y/kuNN48DTLWS7itouY6/wAOZxKx/geLz4xeZWZzEo8V&#10;D34c+HxwwFWlspitdMFtWgtg0FqwePcq53mBXEHcrOIxLl3qMuEfUAN+CTCkigvDM0LmkN1iJU1j&#10;uPfD7ldQwy5jzU3OHV4mPWmCgfxBrcFEGyIawRKAUW0eGLaUI9SxClZVyRWekbiYtdEZGq5GOahY&#10;XTy+pfG3y2X3LA6ylvBMguGxF9UdSitV+SKabhLZBBX2ImhUydy8Z583/SZUGNWnY/6g7TlAByHT&#10;Colzs16ffuZaxl7PSAnGx49PUoM3ibhzFRiJurghwpDMr6QJztpDG4sR7IBUehhAEe2GCriIRYSj&#10;0oqJfSmodyjVXnB7hQEo7LLgrDUHUqKhnMTWZZvtZdKrV7CWe016IqufGvF+R8cy8zjxeYB/mrLX&#10;VYi8VMVmJ7h7i1Nk5mKuUrFb4gHsgNl213DRtp+IKFajMAMQZcuce/OswzBKViUFu5sVBgtw0JVR&#10;cURz44DUWrC+5iGpVYSoi/ccZqbJaM3K9QgukNUjuCrAvuG6pt+yFQDRI4Dk1cBAcZsl8bsX0wDD&#10;mnFxTXaAiaYNbXUXq5i5talriNVBO599OZQ8tfYb5X1Ckqr2MJCH1hRLVdkEqUUjpjuYvd/8TDdL&#10;lP66Zc4lGm3/AIuBrjrk1XE9sM6HyO2syn/ioHgvyB5JoxqCE7ZuIxteoXSi8sTGGytkr0LC3Uco&#10;WNX3DmCPQxUp6Jp9QXWh4YDlAlZea7X+pxsM/Y40xZe2XXiCmYtajBtfEXgZpYFV2A2xMu67f8OP&#10;8OIy5cf8COPPMwtagK3mGBKjnzi5wS6iPRFkQxL55hcjXKqU7K11DWzcHRcAKiZj6lxOJ68jqvG0&#10;JZ4paMqXNhEuPWDPErWCbRJ/SLi4stsrsXKWi0hlNFR9wP8ACpVkjtLY7nOtoNcRLPLxBrCxMlnc&#10;uOiLmJZCTJmAOLqKlxE9zAcgZbaCAKZwVZxiUgMCkbUWus7pmWwwt7S4O43AUJmIaqq4v8JiSOTC&#10;fIIxYWs1X5IS+ANXtIBCi2bOkhoRoHSSvYekqJCvU/ilOYVcUfsK33MyMATG2+FlYTCYZdxMbipo&#10;54Ijulo8WSq9KtNTIUdEFa1BZSXUFe5ZFmiOgNdy2GNAxRaWxdRFyxYsWb83OfNZ351GGfH2BA4r&#10;ccb8fmCxVI6o81HUWbDeJzcFqxyQjoplxAEwBVQ9Io1iO4rH3OG42wKQLnncXuOWXiVzTljumW2O&#10;kijYyxxFzG9kVOZjLwQf+/gmJpmLEVcxrDSxDMt3ZLH5KvfhSvB4otwkq6ui435OoFh+chQBT3KE&#10;q2SO6fBmVRW0LquZbJSHDuBbAtxfBBV7iQYdHJ9nuJlw0D3pl0GBwL3oxmGdDctADe7IJsvRwfiX&#10;IoCalEB5bc/+MQWWUHRTv3EIVb2dkbHEM2TMdDDNcbgklcnUxdysoy+E4XTKtKbcHuCbhOCKYe4p&#10;Z12CrkuOmNFENVEMNcRi9WsFmi3FUq8R8IF47liQN3FMGlJeIpUq6jZz4dni4eeYZ/xZc488QgUd&#10;mJpTh7iFHcDws3rxxFiDDH5igGXnqFoFa43DMArcPma+RhFqZplmLqAK/SZSorFQlYO4DovmNOZT&#10;gPzC1UnyIPPuJRDnMVQQ3xLTcU/qJiZMTcGSjURLl+JsXKC2ZYInUJRfUuXmbTsqACwXLTMzOPkZ&#10;VWtsKSI3LVNdF8TcWD1HFFekQsw9sESODe7lmBFWGD1HiWBUoHRGoKvFHBLBgcjM6UMZw67mzBxc&#10;4DcHek1/5zALO4yIzXD+V9+4zTQJyBhr8RCe4GZlBFWepQLUcQ1EXRXuirhlW1LocjKBAm0RQjo9&#10;TKjxiO8GQeiJje+mEA2YfaX7aYeoGsaC3cDYhWUIWsVGJcPHa6OIy3tl5nMZmOoeTwbjD/I1BmUH&#10;ErklT35/MYq7leCOXEbMUD6iiBtaKJiWvOXohr1nZLggAjsqGoqllxI2blq53EjJGFl9wOyBxPso&#10;I2wIhL9lbcwLIYuNjBiaYPUoauK4MGyHNxjTuWuIsWKOGGKVfYaCj2RxZq1Hkcdkd1UPSBVvEpOM&#10;S7BiZFdSgc5JjPT/ABOCRi2TSyWrYcIaUIw9BXSQqmRFiJcjsx9lQF3EzRuxI5AThiAih1aDLxjt&#10;jz2QpEG4zaX4JX7goowhawxwtQ12mEuy2mXXGfUU3qGQ3UXKN8wciqu0EWbEOSC86GBqL/sJXpma&#10;IOta0kQ8AGMGpaVojllbFOhPcRRFh+4mpNQMfBCMceq9xK5blea8MNf47mF868Z8E+RzH1FfiNgO&#10;Jj/F/iXP7l7uqNVKW6iA3jdaIZxnKBKQYaM7llRl+L4i5grIyjedTAPUBIKefcvOYWyRTAa+QGrM&#10;Fe6+cRM7vuZoca8B8NNs3BoqesZmZm+IW0hjjOEwygAUGiK9ysEj3LVfXxHrFOyFMxXLsUI5nuuH&#10;xMi6TBEhoqMYLWZZZMRljUGg/J3QMeiyb7msckxmD30IFsRGZdeYGaqvcQrgvBqNZoGkujkiQEN4&#10;yMKtfuc7QKLIV7swZPsyTe6qLembZUYQFQA0MMUEIpFLpmypTTEqKXDRrUoIejwo67xFC6q6lZZk&#10;f+Ia38hsOGHI7+wmDmD2J8iAVa7l488/5Gtf/nxDDOZwrM7cSqlsWE5juE/qJF4hyuXyZa+s05WC&#10;sTAGqgal1HMfIwUzMl2JYM4gyYTA5Q/RggcVjqOuNQG1lgxCwsEwg34xhXuP6RRlQLJ8S1VS8Uu0&#10;AA0E2uFszNpGqInuMMYB19kBfiLMLb4mKupY3GkXwZg9eGC3W4wPZvMxN7iKzD3l1OiE+SVxE4yO&#10;zqZlag0ONiz2TqW2SwPOUasIOBiBkR6Yo5CMwLoAI6zksUjKzXMViWXLMsTn3Gmij3KBqMk9xWoc&#10;oxSGQAMX3GUUp7jvC5Vd/mGKMBI5DjPqI3cZp6jDzxLj/wDhx5PD4ImIDBi4l+DUHHniJeo6W8xg&#10;Jec4hhpfKiFoUVqYNE1hfLNFT0j2jGZQYg9Rq1WN3BiAK2ZcoVN7iHQys4jghjwWSqYpg5nLdxlw&#10;24lvzEdy/aYhACA8wNwKJzWrhScAyublHGMxihWAJWi+0sxTiGzEMkqri1K9RQwzUU4UeIscA0Eu&#10;K05YnkLlCtz+47GqcPMtRW6cHuKjWGD2QXyF9EVETNr1LmyrgEwOBjREQukHjuUjZpVkwuxhKgj2&#10;XEQR9J/qMHktmEAjtVEWG1amg5ckqOarEGAQXc3nmBQ4YP8AmLUJnBeI+mlrEz3SwwZw8mkjZ0KU&#10;3Ue4xnMYEvzdaiBD/Dfjn/HmPyXBxDz9nM+w/wACon25bAR7QYvxLPzRhh+EINxQixFuMSJz4JEg&#10;mtU0gMq0iCWfgZqCoA0RSWamRUxcxZyqEXhMtnoggIvczBkqCvzLBsqo1bgmoBYUcRll5itxKUzA&#10;4gJf7iLSFVGlFiWETYzpGkpO4iMRYd6jgUQi5ieyOo4rStcSnJuUKSAirf8AUx4I+9S1ANqbggeK&#10;lGQt1A0YFQDMCtgOSXt9w/EBF+AA1DIHtef7hQ4NrLU07IZzTcz34YY1sfCFf1DLC/EdBJkKC5hD&#10;4Cc+DeYFoKe8TI2B9wzvmPXlieA658M+xaIVaAPxLz51iM6l+VIZ/wAdxxHxbeJzCN9QVZxFsgVW&#10;d9zAWXPuKJSodYm9RYzAsh4YkUCNRJi4M48LNQqJzDSy4/xPw+HVLIuom7ggJUlHNRtn1DAqUazU&#10;uxuECls7p3Q+TL3BcCPc/lKINvqb1VtxYKN9Q03GSW7YPPUDumXaqx7h5otIjXHqFZiG3iZ2wUVG&#10;FuWZiYuaJdajuM5WOyWsgpFquorqqUO5suMvMJEFsJkhuDMvHMu8jHLQxqCj2H3GaMwwvRCBA/Tx&#10;kVwjw3Kiy9TIuTcsYbNQCyqtBv8AMRFQLjQPTEwd5IsJqLHh35Z9lDPXnrzxHxzLjvweWvH2X4WG&#10;oOdQFGqlitnqIiGq4gIrpMrFLtxBA1JsIMNb/wADKtG47sHqVTeD9St2/wAcQIx9zBucvHubhzj5&#10;fMdVbH+I+CKj5F1z4vEsjY9xeI22SiuozOuZXACYRdFEUDL/AFMSC2msuj1BbhXcyxkiqVzGmNwr&#10;j3O4Su7qW82MILgqUpLzdy7AW4OWWeA3Uw6F/wBTtnSYuu5uL1GBOEZvY75hYsHkuVZFiR2gIKL4&#10;MaXOnuZoYbCyBeh/Mdgu0QCyD8jWKpNDcfScBxCTp5uj2MbNE6q+YM50i5jsxyXZL2MeBNqiyuCJ&#10;iWoe51mbGbPIYlQY58mP/wCB5Y/4n+H3xuPjmXUbuINTiZHYgAtymDjEwQGuOZQrUVHuZSozwEII&#10;CUTkkeq29MQVYktbs0kavcvLf6i9y8RTXEI2M0ZirB4ViR9RbXqLuVGUx7jWz+YEnMRQOYVFllhT&#10;UusYJ2d+MmIUtsW4syAKvXEabUXvcWYMGrwzLnIzEikFxCkSym5iytYZyM6XEtnH9oZ4CWBriYwu&#10;Wc35Go5tZmw1bcUWW+wYDRcoBx6gzOv9xGTaXKwE5RLgO5fTiO3hZFGw365m73f6CwEIYUbYpe4s&#10;JcgY/LuLSnInILNnJGOreYSRp2SjiqgcwKywKbgKC4umqg3Mx34rNS7nOIe/D54833HU36m/8RzH&#10;xcZXhOYsFg4tzKADqUkBvSSk7MzBDUZF3k8a1B9w26gpQ21KUFxQloBUSmMS7q22EWDeopULI6l0&#10;zJJeimY2kyS2/BZxEZRKshlqH3BRUuUlTKMGKoJXSUC49JtvwFl03BNJUXGW4ZYHc2wRkbQ1Ha8o&#10;VcQflMWcs1PQBzHb7LrqcYhzGn58K5gYjuB4LuC7lkc171fEbFNnv3Mm4byRRfaJTMsMb6/UsvEA&#10;bytGK+nTTGjoBeyMREq3R+vxie807HuD+D0X+Y5rjhOZQq5XdWruWGGowtw8MqHXQLYEuRXI8Q9W&#10;OMaIoEs7ijuY8ceXweb8XOf8qhklXNblo0Ft6gxPLiCmdwG1KcSmYxOMxCt4TXMA6bMQLM56ns1H&#10;fqoyN1+IgG42lz6IKlBH7g1DjmHWbCSrLxAyqGbMQbgN8RUsAs5uVAqsCw7jnXisqZgqvFxVm6jG&#10;ViEDEr8wbgyrSE8QYEXcQRXqcsQMuoW+Qc1ApqbYMKg4IWGYkOotYUui/SZA/hr3BY1KVDTaWt48&#10;NJaHW4mTxzLpnMGiXboiqqSn0lhJgvPPMd03DmOLMP7l1cNxsc4lxL1AI3f4gZAjDoYEVq1lZo9+&#10;o3gtHsam/gGaHhlJILBz+uyIg55jvGyCNN9m4HhHqBououXUpOtvMfoCV5PSVYsyXm4eVXC+YC9R&#10;8Y8vhxL8sceWcQ15rwIYVdTDCkob2bgGjXloxs1EC0g8MFxuOrMOILihIM84/ubhuY4H9SqIzFGi&#10;VNEKoDAj2QAL8SsrV1TKHl5ZwiVri+CbkAwQOZLbfLCOMRIWBGXWJgjmLAt8KriY4gPEDHh3iLYl&#10;PUNJd+vFwYsxXzFWJXKKgzc0qYFSs185lqtlIdksZtjUCyFy9S0LFS8wxHJDiGj3Hw+OJcMzdX7m&#10;fWNDzMlriGAsupShbniPoOwTFOPk9GJiVZxG3CMmVwjxCBDELMcPUAq6cvA1eZdnMMb9D2QlZXB+&#10;Qf8AEsQNByQbIgVQIzBiNIm5Saa+QoU5x+5M1ji4Yjsgz43549+F8s1D/O47mTDKl9CBQquAS8nN&#10;S3dZ8G4EK7iC+i9SqptxAoKxUuzf6iq11dTJwx3HNRVYjqWBiNCEc2ipBKytsagoRZdBT3GGRcxD&#10;Ecy0IlxfEVnuLic9wDLuEKFjiW1rI9QhmJAzDGSDLUlcXxLply8Qdy1ZJZmBFTO4gRbJepg81LCA&#10;NJczyodHEa9S5CADUW64EfkS44htBuvD5BwjzMp8cT14ZUwSC45aAoXkZYocU1xMMiM2V6me4bLz&#10;UqCTSxS9GdxdbXc5XddxpBtlvFytFMBzcBU2EMMV/wBsMuaLc3ED2KDb2eo1pLYFBgWvSHX2USgH&#10;nmD4PyQuS2O7leolw34D/EnP+PuHjjxvxfU+xNNlS4Q6Qh0hEjvFAVaOZUqBnEWoAmQLUAEuyFOi&#10;7mVMQDk8wo0utEDvWtkPjR7ghbmEm7lmpemWKsmoJewHHuJzIbY4RXbUdWs5QpXGwGIa4DW4Y5l2&#10;RU0i/ZSEWoZz4UTG4QhXUq3FgZcEzowFXPSDExWZlfUC2ImV9kxw79wwxUSoVdxmVIURRRVAQnhX&#10;FSUDdzEmxExDbucw3tm9zJGyJS8bqGvN5izn8Q/m9wwVVLwuyyVs2mFFnTBFOm9RKcH8QSPNYTuV&#10;AnsRjCLGggFUNAzDqUZGRJUMMtv8L2RQxqJwjMeIF45K3UcoHgBrT7j3EephspHkmApXqUoAz1Ek&#10;oL8M9/LOPHPjiEfvj5L/AMQVQqA4UvuJz/sliUPZNPJx8iBpxGbZ1NplMBWJ1CXC3UBiMD7hq23V&#10;QAG+Y6lYrfAlSS0xigkdqC61xN/KGCPi9yKFetiZK9dGoIVrXK4BIAMTsYCahkqJidQuMa9QL1ep&#10;VwKYPXgWQ0k9JeYCvc5JZBuK1PAtYcxAlO6SPTGSWBsBl1mYwDyzcJquYwpdHggqVi0zNjDPUERi&#10;rgczIW+0rvcGJcGecswzjHwMvwsxDvMu8BVe45yge4Qu25g6SqgxuUIkoNl/MYbDcZAJheJ7Vdnc&#10;YVg7IMaAYLWc+nqWDlEGhWyDGqdN5EiuCVgHow2QORMfiMvVjm4ggLNKTOo22RnEYcXK8Pi0JfPi&#10;/L/i4gn2PqK5SVD+YraLZY/sIxTQ6nH+5cCH8yoFx6VcoCm+JQ4sZhVvnBL2euaqFSAY8lzGXNQH&#10;L7jAWpxKiiitwlusQYo1QG4/Kzj2T8YXBAAGJcC2f1LBZi9kqbiy4KJ2VKZSZ1Er5Am2CDT5bAi3&#10;ogzSbZg2xdTF7iBmWu4qaqCrS5pCotRWvcY3LfkvQfWIg3WphgY1HSRpNE1Wr/UTCVXD7DZb3f0R&#10;5ys0l0wblchgyefHHhlzcxcxYpTkGKeNly0DRNYlwhbRsRzuLeYpe8xBwmJnWUZS9QVtwLzA/l4R&#10;rrRYOpvsSFuH57gElChWLhh0JRGBS/CPZM91F6g7Ity/cW9+faac+U8kM+D/AAKNsFu6orpItDb1&#10;FRZnRL0H1YhViwMsC1qLUVfuA5SnFZhDkESmkpJrwQS5YFXfcRe+iMRS2zifmbcM6phuGzH5FX1A&#10;k1HTGNDcYMxRKBcph1dRzQabqWgL4iaig2eAzBDC2Tc/DMVMwe5TbUd3LrwKOrlgsinMBXMswYJL&#10;UBZBWUC5dZ0mUMsz6ljMZtsD9lgIr/Mrd3qHgLGXtjdYlmPI5jG/CP5lsJkPTEpSzm/AxceYiYZY&#10;I3cWrFJxL8cS4bjj7GdYiohSUGGnfyCMnMGG6gW/lAZDd9zNfJA2irbcduQ2HMXsXr2RQnYvgSA2&#10;BnSu5kYwU7rhiuvd8xbFZBwy3TAB/YS8JkZX4emAT1Nyq3BiJKqMXyy/B4Sc3DQRVIso7Yh1E4lQ&#10;Tibx+I1Bt2RyOMlALh2zRhFOyMKQSjlKY1T34rJO0OcXqYja7lXKsulVDUV6PUpAW2HkToiVxXPm&#10;U14HiYw2s5EC5g0u2OlUItbVVwkiZTgE9woOoODOYoUJaCjEGIXTF8zILBmCmXQGY5J1DJmWQKSo&#10;YZiCYmT54EQWpzKfuaINlWLf2GELwAhEoE2wbq7Xc4ZGI9ajdX/uK6eKMSCw00fmcer/AFBtPUHP&#10;c3zEbqWKjwMxhsyzmcQjXg34cTA3ctFoXFoIy4NJBzDgdyxg1n+IJzASriEyiEaLvuBqmwXTHFLX&#10;HyEPBapNxpm4OrMUlKS8NyMb6ig4/wDG4CwhXkTv7L1Gk0/AkqKWFWD7ljNx38/wHwRPHHrxqLjw&#10;lWbgVG6fcStJ4hFJgS4HEOo43BUsNy44ITPUHL3CTlLjD/z6gciBTs7WIBHuKNtfPENYH4hlfwNw&#10;qSwb1G8oRVxlc9zGlXc3LDK44b5uEt6Q2BnufoglQUIGCGvXgUA4hmZWjUyUuBuX1DMtubjDiATM&#10;pslYlMjcT9S6WsR+S/TCLjEZZ3H2zGaOdB67iIcyvk9JAQkQFAQMXHupRsSUD+oiorO66jyhicmI&#10;41BIKYInMpVXCWxmL8a88wgaidRw31HKWEWdzUruVt/1HWNS0RNkxOmN/iU7GnIkY4ZksGTTjUvA&#10;lwDtlGV7IDyy0T8qWNQtl1FF2D2kuTSb4sjLKar7JlEmLGX41NJePf8AjzDcCVDUGJlafzHZTzBV&#10;zOa83FziD+5RzLLW4qtxQw+33HLHte4JqGyGyi/kRWuJWBYdkGAYKB1MQs/mA1JbNMuJxhdv7EYG&#10;OpQwoJ8sukmbUUWfApxCuYvqdyHslC5ggom+4HFy5l5WMwEHuDUcsbhZY6hQg3Bt3FL3ibKq6JhI&#10;UoolaECBBRLK1zKlLANTFq0csSq2mkFp1MjMQNQ1M0R3dRXcuiPU0+SpUDuVUauIXcHiaRq5xHr4&#10;Y2MQI+5Uy3LFjj3EghuMtJjuKgNWQb3iDWgaYfa0j1B02tCLLrxOnubaehx6YuOb4mYkZtlZcMOF&#10;iGybdxIcRYe/8WZnp8Eq4GZ/MYrf9RVpEa9X/hfh1Rl9Q/oT/nKpR8S+bZGQQZuCQgxhNFRJJeIu&#10;0F2skpDWZWoDyAxG6MosK4mE/ljrTU4vcwRYil4gYlnUxF6ib4mHH8ROItO5YFbiUi1CGI7xLhwu&#10;EfYy25Yyhk5n8oxa8w/aJfyLaUfqKgXWJa7A64jgtGfuLVrcDz+pZTYHbxKnFg+weBFcbmF0wJ8m&#10;F45mEY2ZkYhMmagQlxfHECagaicsWWLjqeYZRJXh5qC1cPMTMFP/ADNBKOvkwICkuVjoM4oiKzca&#10;4xCmyZV7UNwxzPqrhZQBIVcdTaM58aPH9+U0XFDm4eKz414rijXjHh1NQVAu9S6WjS4gtizo4hnD&#10;FW2+45r3SpBUKGXmr1MBhK0TUNbjm9VLVqrhqvUPIrIMeG6zleWVnJ+oqFsKDUqZgJicMIuOh6l7&#10;gFxEBiKClI3MYlkYPbiACFjmH9QalzK4goKl0TLM0DKMpiFQqt1Ex/uXNFwQPdQUaNk1EZhSrS1h&#10;FtdEHoBQRI3dQOPdGbQXy7YxMKVKLruMakOI4BsqI5MwymD3LukFamLZdWxzLz4wPXg3N45I/tDL&#10;XMtHNR38ilS56QKLhtFOEPAnvmJMZ6J3v4JjhdgjQpuJVFQG0GfsK9hU5O/UzQDX5AoAFUypa5de&#10;SHNORSG4mIO5tP78cvio4mz1LAyztlgVjdREHAaTyE2gDWGD5CBbGXrmY1Qcw2gin+KLejkuKwL9&#10;TCMHqIxtyLojFSMzBo1Kc5MM1lgszgeol2l18JbU41iET5mK26hKoxLoIKIYYlJAYs5lkejHXuYS&#10;luKlo4j1A9whUnJKBe5Vwt3BUUDwMG4fxBtjEOZmFww0BCJcZiEDQAq3t9xUQXNBOOAznRGl0S+N&#10;1GaC9f8AU3GYEFZHEzCDbvMQhbIQWmZhczL3PsNlQg6hGGHuBR4Oo+COTBjVGIHUXuPI+D3LSo1H&#10;hrmVgjUa+zHf5hBeFemXTsbH/UDkLpmUhmv1CcZpl8hq0itLepX+NURd0rcNRMSmb8n2E++LVuPT&#10;I9yvFn+cpdG/4list/gDEd4lSsQcy+4iutSorE/mDAs74jkRbA+IK5C9mfzGtX9wGxbu5xwPMoCr&#10;qMA4mM9ww03CY0T1DdEtglxFVcO4zzLuWos+4osQaOIiyY9QUZhQ7juaGaTYkN9y3pOIR5VGV5aq&#10;F8QNeGD+4ahqcxc+NJUAV+MFkJou0QwXy+5nDgX2yoI44idNENLLbeol5XLAqfgixXObYzNTmPZs&#10;eMzXeIsRjMEgp/bleKzDU2whx9gDUVia2ggAhGK+Et1LldwTqYk4G9zaM0uDI5zlAAzGBqWMrEVW&#10;gHVnuUgZOHuKFi8ONEtGFdO4r4JcZCCqipcdbghyz+5qL4NwgFwsxZzmBRqormgVcEBuVqPUrGOP&#10;GCiGyLMIOYEUXxpqfIyoOZYkPQbDiKU7pzHYCytQxRvV+GAEiY1QXufscgCON4iFNXTDk4mmA4ig&#10;x4cwztmIfietTNDFW4FkB9RsAmxGp/rxsSNlxCkVbltS+4FzBEzCHuBAqAJbJfyFXHGeu4m4pQe5&#10;gBya0sV6CNgLcdRFE2vhyjYsC9xC159RUso2SpsHepfKrE5JzDeXMNyueGDe44ZUNRyzWXiIFLDd&#10;wzBqLFfFZlrORhtTnUKBUsQTQEOoS9ldXMtOg4Ibyx9TAdIoMCYuIEiMJAKA22cS3moN9PTLIBN4&#10;1CFGXnETO8ShnMAYIiVdQjBfTRKo4dzBRlZlqaIxL3NO5XTbeJWY3eKhHeo6xFxURFc6gS7bvcCM&#10;ACU/JwxoaC+Q+RMy25UH8Qc3E4trGsiJOs6sQnDhxUX3yDzLhTTZFVS1uAasNxtmrwlQGfk5Z3mo&#10;9w1BSWoQ3zEOZasSnzcWXvxPGIbu8QwzBKxKzmOgbgYzLfZCkOpqbR/mDCOoMOahtXuEsDWLGHj7&#10;q/PaNusQCOU+kZ5F7lRjnmdOPAO4Z5qLA5CPuZirR9mwCVdRM1c0hpjiOJd+GmIK+5mSzdpahGN9&#10;+NruOfAZlGyGCX4MM46g+4fxCBVVTTUC+4FarMVdwW2sdRkodHcZKAeUJaV0imvcAcKhszwSGiBZ&#10;O0av01FbjSQdzXBFlnHMEQja9eo+CY4iVCzmHAV3AIXy19issmXjwVxMRKmew+kPswbqOGqndBAn&#10;Et4Eedu8IV+0iEAcwx4SAFv3GYZOI7SrVxxLDcFjqBUUFcynBP7R7zKwblNZtllObgizzFTvc1Eh&#10;wTTEVyJYGKuJlFi+VNRuNzjMC/cY26hmZGobKIKX74FkKSs+F4hKYGMkHKEs1YpxMrRTroI7qHDI&#10;ilWJgXafiqDg8HxRKvcqMuaCC2owkRV5G4BPLuZtG4t7/iDKTJeJiiGvJifohYm1Luo6RpI7j4CG&#10;5gQRCu/hB4hcqUly29ysyklZzLM3+IVM0BWCPLp/ETM02YimqpGUlCIutSinEazku1ZV1MFwtSir&#10;ZY3cKsj7ldQ8EnUvZXSCutOOYqjziB3H1Arx14PhjqDWp9ha8FrrEpQluILXVxBp+Y34gNkYMXo0&#10;zGKmuZdD9UpKzcd3NxHPBGcUOZ8iinUcijYYNqfqNZaiR1MqlqhrEmmICVLoEUEdzKGEaJDCwx1c&#10;FOpalQdxG4qIaXwJt8BDMCGYWiXW6Iw+pWGCODZv/silbaxZo/qhfEPmY6zFWSWr7gisuwOIrU2Q&#10;gsMyxa1HEdMENkHFm24bfc7OIm/HvvxwJolblnrKnzUuPuEwuD2zNnUa1u1g1UH7n5I3Fm4KGrWU&#10;BeHuAjXo8CPc2tvhuVZET5NalXzMd81MAZjGqZLl3YaR3KbYy4FrqDbBVLCGKqGailKj1uP7n7MG&#10;OvDHdy4Q4anBMQYYlRpl1NRLpWPAJohFhMO4KI7xwRjFvZXMP8uomEAhWHcIgu+oPPOIZxWjTU5p&#10;eUcSqInDRDGNvk1L6tbmHRcxVVy9hiJNlRxhcNQ7g/jqDMQ6LHyfJpuOk2gzGavUrqJ1OlKmoYIZ&#10;MxImYssw4/uFpqfkEApVMBG/Ej8Qj4u5W3mk79yq1A8+HUaqNeAdzHvMyKSrxBiymbDKNS2Q0moN&#10;Jp5iYMENQO3gEw+40amDKs0x2Malvc+xzOEbHiZbqPYwZruNUY1LTTMIcLBqg7ZcOlz3PXErEb/E&#10;DAi5mVVRnCnJBKAG91EKUurxBoVFS1EobZzxKcKYLaOoah3ibMwn2JEph+4D/wDJfgKEbIqFXFWW&#10;4hZUQKJ1MR5iwG4KFZlF9xCdoj4nZ5/xHpU8+onFxZxzEq7l7QhRilHquXC29vEWRAwxDhjBAJWW&#10;5IS8OorpC+dxy9xVzCnMsIU51LCJGJYHUQKVmGEaljnxCpuQQYiTJEouOpxCKJMO31NlDp/ub1GK&#10;6jAu+2AXGFBaA5hNUffLmCHM0whQZajF9S5e6lwXUrwvHLzB8QocIQYpieGJbdS91EBvnUcNDJjx&#10;otQYJmliOZRU1m8GZefuGZti5xBBIDgIM/gOpa2UTZUKNwRyoxg5Y/vvgcT4wY6g7hvEtgiOYls7&#10;mSOBxFcugV3EzuXw0vNy8KoxLiu5RbZKuDjPi7PfhMweNsugVQH6mGN8S+xmCi8uYKBuMrqFVKC2&#10;4oimZZBo1FJUyDTCoBDCeIi1WATK5mIjqE1AOY+p75jRJ6XcFJsXmMUrhczDRBCXzKXXMUPEpct0&#10;eFzrEITmC3hijFjHLK1i6npHMa7I4YZPPFxCwkqqCi/xFSGWdRQ9RxqrL8k7EEC83HEZHHEpRRju&#10;UOh2kuoIJqX5ja2pc7ijZB0fiMXi4dcM2rkmWnMNPuFtcogqpqKO4M4hVN8kqP8AEYcC+1nMnaIi&#10;WlwUWUTAVwEs6OCopuGXXgLYExLxH9Jl9lh7JghVi/sW+mXmfEEWCgVoGBSIP3+CDn15PAZh4Z3q&#10;GRtgYwgU1CodtyowRVSzD8zBe4+4MTASVoXcMC1UwCzu4HJtlsiulDMpvVFamgBuzuaHEAJajktW&#10;9TAdhE4ubgl5IhIJuKtwblw+RipE1BNxRb1FUvMeI3zDWY0JLqO7hDPhKjh3Acqo3iBWIxRq7lA9&#10;VXogQauV1BmOLEHtB6XBUPPUds50Sam4YgRtMuJmCNwtszhoealK7nIlzrTKZzEjlCZk3DtKDOWc&#10;RYjtHt5mtT3LYl5mX/sw4Lv2TPsPaKZw8wbVeZzFFcCBRFo9QTknsmBGwHbAGbnCjtUCGZtg6gzV&#10;wWncI6jKmHNQMXcCpRbDx98YYEOYSVdQkPiVyaqBp3FFUz1EctQV+J3ajvCParjYTCETjdQd8YmV&#10;1hmTnB6YVLSmIlQXWGWKc3KvWpaOAltHV7gI/mMq4bzFOUGDiNB3XqcwGWMlNzMRS8TbM5mMoiJB&#10;Yw7QJ7jhZl3BwAE5G5Ulgu77mGFtqC4qibnE4zLXhxFKgAShqLFW1CLPng5uUxdtQe0BfGIxp+ET&#10;Ur4EYD3CVQq4ncEftiYmSjiAAmAQarc1shlikHoIfmWOBv4xtC4oqkY2UD2zE16zuY8OJVwkSuXw&#10;QAv9QNrzGpsxKK6nGoDOOYCl8w2weFVEq8D3CPqcQRZTohlYEcb14PAFqGWcy7CVI8wU1LoXmCr8&#10;GDUdGoJjz7jzuUqJlW7iVVdIpByxFYmBdY3ZNzz21LxcKa6jYqDYm2JXhr1FwUuLGe5kpZsvMyQc&#10;5uLJ1HEurozKYOoK9xSGs4IYVNtxIkqYN+kd4lFQF41BTDYM5h5jLmPGajgFME7jDbZLlt1xUHtz&#10;KsmOI6ipxOZgMs6tvUW2DmDGpQVHMWoZPIBSXNDDcQYkBwmx5mL0dTj3MyNQW1CGuZcMLmolKp6m&#10;RY+ykoUp0XxmoDoWRRRKGMOY+/oGV355hB8VbYxRg1O6gBjMoVUOcQ0e5mfe4liy4NRZzHvS/ee5&#10;bO9zK6lX2Czi5l+IwTaCE8a5WvcxAuAK6lBY3MKmiM1sbYxuWLJcFsBS2XojihmXM7eCVCtorMvZ&#10;dm4LKcre47FOKbamGpjNzJRFayWKLxMJbx4rSLE6mXZvEXepnUTAf1MRO4IXjO5eCINQcXF3U43B&#10;MRyqowmYVaN8MwiPD1C4lguyJQtyV1MFgzqUqcm2ZO5eIMWMtuEY5f6g2ErqdkwK6lKrxULlTLUB&#10;ix7mZ+zIRlRQrX/cQ3QVMMArMpMYJcOLuNOZ2tTI4X/UBANvRKplepgs0XTD+6+Bid5Af/JhDU5n&#10;5hkhlDMgYyxUuOi8Q2RhJhrEVyiAtsjsqCr+GLGY7jqJjwGf2IXcdQ0jrE7dzO41T6RCQJyRIiSu&#10;ZxMFgIgjEzZHqBkP4l7RuWrO4b3KxvDicXhhmswTxPditbDMvRK4IYp08ytI1DGqDxOat5nGZibc&#10;6lFEEtMxzoiuLWYQBdzJ9REeDiGMc1EmVJuf3EOYNRM+5fbGLVxYwyairbTtxCxiCmRNUcxR2eoQ&#10;3NlpHiG2BqNBNhiXACWMzOBiJwJYsNz8zqJPeaIsTGJiZgF0xMvUvGI0w6bzFUvolAnMEG7YEotM&#10;iJ2RNMoxAm9osbYMrMH25IRktdw+BEM7g19gjeYcwxAN4l9ArMW2DBKq8GO4rEhMwCHJAq1JuIVm&#10;NViDLDdHUdhtmxdY4jrwrUwx3mBWPBajmC6+oYqFRGIabOplD6R/I12Qqp3zC1SYTM1HmOiqmkL6&#10;gXDCtQ2GkhStBj0XiLa1FFrqDdRxctMwlRb/ABAMDuL+Y8kUFrLMkKS9rRMjB+pstPPgI41xHNMM&#10;pNPAUcuO4Rf5jdRZJc+ojQwxSwM55iHteyIDAvEraYljcQDUsczGalbWZuha4gl4jTxmMHOZxKrw&#10;TfhP1N+IVLADUt3FUyxAzzPSP8x1ogjWkXZMkakFVCs7COwUMdsUtrmEcAkVvUpzxCA+46W4DPMb&#10;G4gChvGfGOZXCOJVUqJbUVmYb2itEGosXqPLAZjvLuUtzH74ASXnuagxK4CbzHcbYr1LG3uA4Itj&#10;cAIAYSXtuUA11xGKde+IFQAslZgYZ2ynYxIuC8mJaYgKDPZHy4riohCmWM6hugytdLzMkzaRrAa5&#10;mIGMoSOGtzaEVLQXuVj1CjVwL4gIiRKph3Gklj6gwpmRA/U1Cgdw8DCEF41KjqUwDmMEFtzEsIaJ&#10;XjU5tzL734gsiQNmUGv6cb0YUhTcouWEdpWMyvAepqBzOIEfWo1GLTUWXUyXo0dzoIx9W0oUqXcq&#10;3eJXYcByxzaDQhBf3wxywZZkN4gsOJgLjqO4swZgorrUXNFeo8W4wsXmC8SyLhGM2uCybl3m5f4J&#10;v3Kthg8X5jZQhbRgXKO2O2VAafcG14mEdxSzKf7xqLbnKtxvGzxozRysSyizKZGfSG/AdMXAa4Jm&#10;lXipeT9SrJgl/tB1CVzUEVkTiWR+pe/+zLLeRmYrURSaPEULYYQbJQy3DFQ2ZuVEpbishDWIl8eP&#10;DGY3B1B1CdWYSya5qUhrRKCjWcwcDuHoz7igYfxNrWC65rMugqaAltJH/gyhdkilA1+Jj3C9XKEA&#10;1ykyrGBZFGpWalQhvwk3iMMueplQupbCQVDISIqlUdROKACpx4uhi5GpdbnEq3Lz/qOIWzCkAhYT&#10;uMSGepQy9yThojHgSg7iblxepdRsZTcrFRwg73N0n4ukqQ8kU6xGh7le5qAYFSpxuAHMsF8S3pMA&#10;6/mXQeO5FRs/YgExVmEmGLrcRWzg0LKcEgRg4gJhEgldQMcPcvtg9q5YdMTMYpMczIQBxLqmWsTf&#10;6gFl2wNFq5cb1Dgz2NQtuUmBr1ABMGsTYY/MIqP1N+sk4JWENN8zqphR40XqYS5dOIFepaShfkjh&#10;vMoecblzb+pgQZUXiokzmGMBXyZUy8wfceQE9kDgv8WHcoyqYOBpAFjiVoNxZDY8SmNXFQC0WYGO&#10;usPUWruW2YgYMSrzFWo1i3cK5ag3q5cdRYZ9eBTDeYZ1ExB/MTMLxHcdMczmdeEsrRll3BnEbrM1&#10;9inEeBmT8l7hkiVMXuHj+o8bmzcTvUaPc5hSrxHGLuJtzGCwrSo0cTtjIONzgmaLZQEDexuEkA+/&#10;UsPbzklKVxsYVhp6ltlvgekJcamM7I1NSoHMOzfJc2jPOSJd5LYlc/blQaJjQ2LXd4nfib9RvcAc&#10;MJUsyD8y9IVl/E2iOLzFYS9Vcvq4RcxRF4iV3cXNENg9Qw3AxFovqW0OJb6gTiDNpSBbKJVeobFd&#10;pq7i8LSRApcwK7TPlQYKrg9sceqjkQzDsuKjT7CZZfyZFHDTxGQ4gzVwjGYO4tEWyL34lfJ/Xgag&#10;FRmtYAwxKhxCOvXjZiGpoY6pxHvwW41KG7jcya1HNDNhvr1GrTTFYc8Q2x3asxbh8KckFxmomkNb&#10;mhxcZZM8zQx0xRsZi2XBmZZmeYlnFRSjn+45VhZmUja/wSkXYadoYGDvqCjYXhnRFAuhmWdNTZbT&#10;oSizr7l5Dw1mBy51c5GoWBi4mIKjxBmXOosy7cc2Y1WsGnMckO6XcamFMzacwzXUvE0guJeEuWKX&#10;ncpmNCpVbxS5zGxJaBnUXELCGiC4KzBYQxiPeCc4o9zR3ANZYquDTTmUpC/KIjFtR5QZIrNS5PL/&#10;ADKU3iDGYtS7fBY/wGIB1ljqBA47lViaYYnCBc0h52PTC/Wa1HRLvwuJQGDuYkuoTK1uG19JbDhi&#10;4damy49SspcEvVMqLRLVqKy69Qd6ZY5WoKWGoKbmsaOI4ZmCbzXgsy8MPS7owqwO40xq60Lo4iuw&#10;QOsDLjUAYKiDvHMZbZxFuJ/1LTKyA2KYKYwNS/Fz3eL0is8y87yRdJczDLJ6QZvMMi2DiMOXEZ8g&#10;x18l+ImZodwYGVA0jDdeQplkC0VBk2y/ZBMbldzETqWudQVZUDqYQF9QtuuWIDJ3HWuPUwFspgvh&#10;UHQ5rZLHqWiCAW2phrtW1lEly8k1SH8xyzTFT4LslQPUQUu+PDDvY13HDuYr13MqvB3AvwExEFEF&#10;Gbs3OJwYsn9QaCbqWJlKh7hVPFIQJ8mD1W5tGJWo1xUEGZY1NiEFiTADaVNjvFwmmIPeIYR+wbVF&#10;vBLNx1BhBFFP9S6hWu4dGXkIJswsvoyckty/iHqtVADgcQAFzAwNpSvFwAahqXxzLqrEvrcLuHtL&#10;/UMxY347e4lnuI3DsZiIXmXnJLpiwcxjb8VZjcz0PsJYzth3E3O2ECFEu5V7MQ+oQaEgMEwijHgZ&#10;fUcLCKyK9xLG/sdKrnMpdOfqZKzH3EgAI3auAp1rOe5tHu5YhzDbqDf/AHGjcw3OcdzSL0Q0LBhD&#10;BmM62Rnb+JhE/mAucSxzucF7l1EhhMkKhun+ItMUCVEW2BFF3uC3HcCx8nUHiO93DddwALyJnRWZ&#10;g7xHcpMQTHcoXFXDE5EHYQ7OoFylhiZXMWXb5JRzP+GWJBq3U1qZSZZiCCjtBU3ZF1s/EV2wyzY6&#10;nAmFi6xDjPyPJD5Ml8kDe8QBn+JZvCw5bUMQmO4wqs6iNJTMKqZGXe3gGbmQzLumXNwW4LfqIxcK&#10;XcTBlADWGablqGmqimtTNlgjlYXtL+odZlepQHLE6gzhElQabYnULqKbYIC1ejUzqiA8twsyGBDy&#10;Tn1KzcE2mSTAgt3BaOSNa0r3HUcxbiiopcXs3Fn5FYiumQNiv2LyPApiZYRLDtDQaDE1ONS5a1EQ&#10;ATuEXvcth5ckQOR4uLEGCuAYFqWYXCNYmHUZZ1LkzVQlowc+5byr5FZnlLM3MHdxeanHgvdwwgiR&#10;5m7qoDRmjibyzDxeYaqDdEeoDmHYz2/cwd3Af+ItlMXMVNQTvHVwXSVDNiXHtxXEbH8xWr3N/RKm&#10;+IiZoKcRig/ti5ik4lEIveSJQdwijh5jVX8Mp1WZYmy58l/uXi2Ooty25d6m0pv1HO4GFS0JhYiW&#10;cxLbs4gdsMOIvsg4O8wLtiJTQ1EQCOpk1ihS/aYDoxHD1Ew4djzKqwcLClcy7Z7xzbFyM54gKq14&#10;iwBwxcqgL+I79INMZgVoTQjD6zAjcJ2TtfqFVrmG6jtp9iY3PkcuYw+S7p6Ev6KNsZ8iClEpj5G5&#10;UCG6gTHUe+YqZTDsxLnDKjEYcNx5Xsyg0Sod5jLnPqXiDM+pcSMbj6p6wIreZTGIep7QYovC806i&#10;olOdzp/E7I5Y1O8Rpl3YdShYM/S9THD5RHrxClITuCrgUOOcxiGkrPuYK47nFS/I5QMRsZ1M+YfU&#10;3RZHuuJXJLeZlK5gYuByTN2yqMT2mPzLgwVtJiHRlnBG+nMrt/EUtFPsoM3C2S/EW1PzEEBK9pC8&#10;D4S+ICERzMC5dekRFWOpoCBg5l0nnBE1UruNvYWWyzEB0AEpVcSjQVMcWQcFQk3Z1Fyg8JAa7etS&#10;tVde4rvjERTgx4qMcRcTEgt/UVqOYhHbEBpfuDYD7lYg1LuVpM43CBjLiAG6QAoPAYOY8DrMuwmZ&#10;tcQTVzsERuUGt1LKje/K/GmEqYC/EPH4hAxCpZA+Bh8NIOLqVFyowy8S4+LiuYzacxVEFXjqIcYj&#10;V7iKJnyaiLCiG4Y5LCkXBaMwxyaiwVU1iFpviLG5VmYdq35G0K8Dh1K0Jz4Y4i4irmXZqHmJmVDK&#10;4BAviC8pDnxBjwEEEmEiR6bhyj74PL0O4ALYsxWsDuIQrgA5lsQ2B4m5gqp0ENxsD34BxALqGVXD&#10;s6gCSopLGMkqSYmTOsy5e2ZqfZjWpaV8RUVtl+6pNGMEIEZnbyceJhqCMDUyQsbibb/mL4YldVA3&#10;1T4MMwfTAURaLedRWlTm3Hxz4YGZ7uGz0Zj2btNoS6GiUVDUCuJ78xU1HLBEqZqAjxCFxiO4osGs&#10;TiKIm0cc5hD+EO6i4AAo/EUQbvMK7RbbUF2JSxlK3uUJzFeY7lZibiZlTZFuaYtMldQGNXOY1pfx&#10;4GiaVf7hVRM5lYzAxCniDMFRiF584bKgt1NEO0FwsLyypCn7gS2HH2Vl6mQQF07mC4xbNQhJdBcr&#10;OKIeAQ01NUXWo6hvfxmIJY4ZtiK5VBBvuG4CadzGi2yAYUmcwSwjLM7dEMOa6lAOG4LBqMe5iYHa&#10;S4zYwJzGj3COMQa+xMtT9yoHcpFc3CajrG5ke4Tj2a1FByCTYHguK8C4zSDUAuaufBGjLJ7Jcgg7&#10;g9ENaqO5hNNkWZvcZcVvcWZa8JLqay+5jwFrMZQDVTMO0MFZYldagMY0Yl+f6isnM0L2S1q58gYu&#10;VAjUPI7iZiWYMx2ia3KWG65mGYrqGOHMdwXcSe0NKPESU3NIY2RTTG4wjnuVjlHcE5zOw19jGN28&#10;M1NFWtlpbYs3p9RvXPzJqQG2DggjGoAPDDmFDHUS2KOdxfUqg7aZqJ0MCqWji0RQE0zBWB4j5f4Y&#10;sW4DBZzApN7ZtEV7l5zBy0Rq/OoOQgIYZaMGotz8eD3PxFAO5WVxCkHPixJSy749Rc+mLlBxxPRu&#10;MNQbi9w6hHA/Ny+jtuXQqqhffjhHJc+Q2eCNxa3FjwkSaYZc4zHWJpNouIt4gBYmUYstTdYl4K5J&#10;veJoixq4IYcwuszFEivLcZdEWInwn0IrRiR5MzKCVxKzEoxdyxrqLZl0oXZHlO2BSQwmFdTSR8Ab&#10;S4LlfuCu2NAN5KjkJ7iBx+4hqhXUx6u2hTfAMDCh2ZDQQeMyYJWMQ4psYLzU5tlK3ERy4h2NLS8T&#10;obKwky5zL7gCvzDNxC8OYW7XKkqgxxYmI2MSjPcUaW9MvpjuOeJilCkaMqJUqV1C7ceA5zLloysL&#10;8LgHh5zg7hitiXuNRiEFVyswwBLhCfYIr52UwxLvUFzC4MNwLqG5mtwe5lh8L1FuKMYxSWY43LHE&#10;55wXKmLnMx3LtdwCCZLhbD7EJniBMQSw45lBYzSDGoFR3dpkU/SDiYsTcOGLDLMp/MqBGLzHcNMy&#10;Phbhljg+z1mBuczbGghDnc7I+xH5hQbazD8wk7YABh9v2XyPWH0z/hkplBjIbN2u3qXlAyWag0ZS&#10;PExKEvvXNytpjki1qWrLY5bgGktdEwc/hjNRwuX3nlE72Xqsi7CqK8tGzuGCxLuox8G5nuJG3yMB&#10;mVUF4hZAAxqXs6Q5uXnUzTEwYhAMTVPCBs7jt4nMSGd+FLxjMUs9DLmaYhh9Q5uCXTERMkvFQ9eC&#10;xi04ix4eZdcxzExuYUdwr6SjBGX4OfCXuVZlftmHP5l/ZbSv5lqcTFJ+yieotb/iPuYCXqAlcrCK&#10;/ERqtkLAVEow4mixl3BrZPmDhcdFniIZXW4A4WvEpUXKsy0ZNT+m2IG0r4vwZZjSoBQRxvRxKBCr&#10;hyrlGB+xnJoKq9SSttP25d7XaZhWqUyVn3CVqzZM4iRdxRqGVJkVmDZu45IbzHMXuJeciZIqPgMU&#10;oGXLWXFTSHat5ZlB2u4tvYiWGHhhgSk5lEEl5lkWnUyuohWIn2I1AlKyhuMHJ+YGRUYrEbDiGsMd&#10;w8ahsYgU9R0VedQ24i/iJTM8ypkhCYmcsxPZhxifURtFioa3Pswh4BxMjeZxFihExEmmfHMocRIO&#10;IK3iZkIxTk7iplH2Lb7jjMyXX6hics4RymhlXERlZNSvfPMybMx3FTFnE3CyJyDDNMwl1maFR0m0&#10;Ae2G9V6jo/NR0n1AWPplE3GaBEipBFJ0vsj+JBAKNfLm+U59Ev7oy9sq5EZGjYfzHETUXgx7jL9R&#10;zXcwezuNa56h1lQsVuGvAEGcksnyXwxBKXE6iznEeZSdQ1E6MDu1/EAlwtDLGGz+aBTxODmVeCFY&#10;l+ou4cNRTQv2UY5/iMcDUS4mYrUqaTAMxwzmBSWFJTE/ExDuVeIg+o3Bk1ELrtP3BSyT0i9y8any&#10;czmERp5mYVgJ+8fgBMENYblk0vcsgxzzGoO2Ln1HLLzFFS8kwEpUsxzD2TJoiuGZW41WGM07fBS0&#10;n5ixKBnMvRBEQ9yjmUKdxbj7lT8Ra+PCpu5qXtl4g+CuYKuDXuXcTlJF7FfcHYqAFVYhIZ/YbBiy&#10;Yr4BNR0Utq0MtbxzTDFDLqOE4/czTtCUAvcvFClwJXGng9wCG+dkYtY2dxjUDEXEdPcH1GhUTBxp&#10;K3TKo1xxKgO4UiCBTyxX1qJ7kovqVSuUoLRplnYbkwMo3M5XoLLVDzFMblKLrkh2G4gXHCJ6jDAC&#10;TBD8PDDcVfJjNncGlFEFzXMFpP6y1K5PUvfdTDGkjmVZ4fsutS1MuwSJK9JkmkFuXEJpmcGYN/Zd&#10;Yh/E48ekXF8QZwQj9lVbEtu5gacwpCr7CDa+om2K2XONRBBXEXEDcBK6iWB/UK7nPUMpmeyEJ1BE&#10;dHMLNSnGTbMJz4MBzNoivfcWUt3CquHqGPcKxEADf9Q8LvhVCSzzbzHKGQAtDlgarQ9I9kpIt3Y/&#10;JQo2K6e4WBUWqqEUCmYf8x9p052StNRiUe5Q6attxgekYg2sfOog0bVdfYzvROJT2h7lUFOmCJsW&#10;EGuY8emI47jr8iuhqI5OY0s/UVl8wQYU1BnpXcHhl3dMPEUT9kpnQjNLSOZF7InQx8iDb8Qt4bGJ&#10;UQ5iCSxAkCAwie5buaBBzcUuWpov1MgFEubeJXNpkBBxucx1jwnuJxcIP0x9YgVuDPyQwgw7glwc&#10;+ozTHuH9ytxxHGUdRUboip1KzMVAvUSuIAFZhRREzkgDUXEds7IQad6qC5agNwzPS6n01NoSlL3B&#10;Uq6hMvK7iwCpU0hxTBxPk0jcR16mVvE4hL/iIr1BHY+2ChTUAJ8YjnKGo53LXVR5VCDHZQEKtnUy&#10;lpN1AQj2gFkYU8SylIvfLFBLxnqUVhwlyxS9rzP+o+NNpj4Y668urgc0cMQLahYlRKzKIVMEVHQj&#10;TFOSx3OYYaZYLGWhIbxAyUHCdz8MESmmOBRxSUMY4YNRalcpaQG5COKN1YRAnESZDcU1PYwtEqJK&#10;8CWsAqAqp/CDBUt5i5qGDsiLbxayori4gSd/4ODuGcwZKgrmQEjnUMRdww6griZxDDO4NkWL+oow&#10;NEuI2T4uVFORmFlrVBXMoYY3ecwZqYMty9YgBuFsiuGy78OuobhOaiAg3uZUyxYzC++o7FmAFaSL&#10;8yr5zEvMoadxbEGO4AcTFRFSolFquOo9b/qAmiiB1MNfzCjN3AVdSkGZu9+oNwQrQXTXEzRdycVB&#10;Zf1XUunQxAKqo/xDgACJKq/cekNna9MGb3b+DuUYD2FJAA53ErA5iqoxczaiajMFnLxMQEbQqgBU&#10;TqGcjkg6giWRraHmpvQaeoCW3qGLdnU6GuZkdRYLloA95jRyVUQG8zTMrMqG2UEEvMDUJscwE1Bs&#10;zR7R2XuXVGJgDiVuPcN5gUP3vwtTmVk6mJnUHGbMy8vUNSpdQgzU2lzEHhjV8Ryi3GrxNTiOvaOU&#10;uKfP5iflC/hgAURjpeO51Rb3MBDFFdJtIsG4xxNuIKuBZdkDhZwQaZYvqaa/uejTLCWGDBitTT1M&#10;IclTbWIrhrl6lEFQloUfiUuKIlWpriOeYiMGWPyWQl1L3VRqXVxcaFZcEKom6q5fkXFi08pfpXuZ&#10;CIxBw6gDyDnU0/lmPPuUBd5BXvqLKVTEDGSNl3BzFmK7qGnyZmEruFxohJMXcJAXWTqBRiITMtwA&#10;/wAQoFP6SkpfAsrM1oQhQBR+53OVBEY7dx04IKIQcy6obnrUUKdy1h3EXuJcFF3bmUHomSSNxgy5&#10;bbUGjM38lbF1cx3BzKOKg05YfJgzLM5l7qdk/McqmbJo3L+zfyNViZdw0rm84jbKAqYrUwzxOpuN&#10;+Oo7ahGjP9Z9TmfymxxAzx7iVutcSxaJdVHZNsJ7l5qIQ2/IaWQWVzxFmJmIrM/uZCvzKjlzMmph&#10;P1DwpYyygaRalahCvHEM7BecQQGHjqUWK6QBbEY0ls/UNlwtaA+ohxBMlkFLiU7Ny+nG6OGBFRz7&#10;RLMtGb8wwoqM2RO7Pyj1CAaIJuBDy2wlxStzb9HqWezprD+ZwTIPWI8ZYB9QZYisgGrzDgz+8GIq&#10;GW5gFnEi2MkQpyYqMFpaXc4BOFj1AdwgBrnKX1P6lLdkIKhzAeJiXmCaOINRbYkRszGsu8ajiXiN&#10;pnAkEqcVKkcPUxu4pFyYjh4Jbu8TcVEZHIvUq/aB34GIOIPUG/zHEDmK4+oH4iPPizcoFF3AqpUZ&#10;hfSY4GCy8R2N448CqwA18eo1UgxClcwK4gKo3xHV5gF+4XdTTnDC0s4hG0s1KzLN5WC8PMQ4h55t&#10;zEBmGdVCurqKi7iyShxhlFDa9RndxA5CARm9syC3LtOeowU/4QLCFGWVuZbvgiCK2EbmhEKzxBvC&#10;muIMwAaKZZcS/UVoKcxArOMKwENohGFt+0EKWqmUIaghfblYrtpigcuI1Zc+4UdFFw80Lr3CULS4&#10;j13BdlhNiTbFQcv8QazuXG4OJOoNgrEUF60w0U7n5MCewNTBwXlh5dnbqOZRa4jw4PMB3IcnUoRX&#10;SV1RCVwwzUORthslKsxHcunOI5PG7jcQqCBpNkBh1LmccxWv6g37YpFzKuammYarCxcsLhmDW5ef&#10;kMw/mdJ8mBlg1UpAOFzLcGyOWUy7CEC5Y/ZQYYi6bnDiBrHETaQVmX8JEkXMM1zKMm4+z8yqwcQ2&#10;1ZbxP//+AAMA/9lQSwECLQAUAAYACAAAACEAihU/mAwBAAAVAgAAEwAAAAAAAAAAAAAAAAAAAAAA&#10;W0NvbnRlbnRfVHlwZXNdLnhtbFBLAQItABQABgAIAAAAIQA4/SH/1gAAAJQBAAALAAAAAAAAAAAA&#10;AAAAAD0BAABfcmVscy8ucmVsc1BLAQItABQABgAIAAAAIQAwxqEKiwIAAPsEAAAOAAAAAAAAAAAA&#10;AAAAADwCAABkcnMvZTJvRG9jLnhtbFBLAQItABQABgAIAAAAIQBYYLMbugAAACIBAAAZAAAAAAAA&#10;AAAAAAAAAPMEAABkcnMvX3JlbHMvZTJvRG9jLnhtbC5yZWxzUEsBAi0AFAAGAAgAAAAhAHkgMH7f&#10;AAAACgEAAA8AAAAAAAAAAAAAAAAA5AUAAGRycy9kb3ducmV2LnhtbFBLAQItAAoAAAAAAAAAIQBg&#10;AtjyRpkBAEaZAQAVAAAAAAAAAAAAAAAAAPAGAABkcnMvbWVkaWEvaW1hZ2UxLmpwZWdQSwUGAAAA&#10;AAYABgB9AQAAaaABAAAA&#10;">
                <v:fill r:id="rId15" o:title="WhatsApp Image 2025-03-03 at 12" recolor="t" type="frame"/>
              </v:rect>
            </w:pict>
          </mc:Fallback>
        </mc:AlternateContent>
      </w:r>
    </w:p>
    <w:p w:rsidR="00B35082" w:rsidRPr="00243867" w:rsidRDefault="00B35082" w:rsidP="00243867">
      <w:pPr>
        <w:spacing w:line="360" w:lineRule="auto"/>
        <w:ind w:left="-900"/>
        <w:jc w:val="both"/>
        <w:rPr>
          <w:rFonts w:ascii="Times New Roman" w:hAnsi="Times New Roman" w:cs="Times New Roman"/>
          <w:sz w:val="24"/>
          <w:szCs w:val="24"/>
        </w:rPr>
      </w:pPr>
    </w:p>
    <w:p w:rsidR="00B35082" w:rsidRDefault="00B35082" w:rsidP="00243867">
      <w:pPr>
        <w:spacing w:line="360" w:lineRule="auto"/>
        <w:jc w:val="both"/>
        <w:rPr>
          <w:rFonts w:ascii="Times New Roman" w:hAnsi="Times New Roman" w:cs="Times New Roman"/>
          <w:sz w:val="24"/>
          <w:szCs w:val="24"/>
        </w:rPr>
      </w:pPr>
    </w:p>
    <w:p w:rsidR="00243867" w:rsidRPr="00243867" w:rsidRDefault="00243867" w:rsidP="00243867">
      <w:pPr>
        <w:spacing w:line="360" w:lineRule="auto"/>
        <w:jc w:val="both"/>
        <w:rPr>
          <w:rFonts w:ascii="Times New Roman" w:hAnsi="Times New Roman" w:cs="Times New Roman"/>
          <w:sz w:val="24"/>
          <w:szCs w:val="24"/>
        </w:rPr>
      </w:pPr>
    </w:p>
    <w:p w:rsidR="00B35082" w:rsidRDefault="00B35082" w:rsidP="00243867">
      <w:pPr>
        <w:spacing w:line="360" w:lineRule="auto"/>
        <w:jc w:val="both"/>
        <w:rPr>
          <w:rFonts w:ascii="Times New Roman" w:hAnsi="Times New Roman" w:cs="Times New Roman"/>
          <w:sz w:val="24"/>
          <w:szCs w:val="24"/>
        </w:rPr>
      </w:pPr>
      <w:r w:rsidRPr="00243867">
        <w:rPr>
          <w:rFonts w:ascii="Times New Roman" w:hAnsi="Times New Roman" w:cs="Times New Roman"/>
          <w:sz w:val="24"/>
          <w:szCs w:val="24"/>
        </w:rPr>
        <w:t>Inverter: is a power electronic device or circuitry that charges direct current to alternation current.</w:t>
      </w:r>
    </w:p>
    <w:p w:rsidR="00243867" w:rsidRPr="00243867" w:rsidRDefault="00243867" w:rsidP="00243867">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4.5: Wire cable</w:t>
      </w:r>
    </w:p>
    <w:p w:rsidR="00B35082" w:rsidRPr="00243867" w:rsidRDefault="00B35082" w:rsidP="00243867">
      <w:pPr>
        <w:spacing w:line="360" w:lineRule="auto"/>
        <w:ind w:left="-900"/>
        <w:jc w:val="both"/>
        <w:rPr>
          <w:rFonts w:ascii="Times New Roman" w:hAnsi="Times New Roman" w:cs="Times New Roman"/>
          <w:sz w:val="24"/>
          <w:szCs w:val="24"/>
        </w:rPr>
      </w:pPr>
      <w:r w:rsidRPr="00243867">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68F09CF0" wp14:editId="71C18C46">
                <wp:simplePos x="0" y="0"/>
                <wp:positionH relativeFrom="column">
                  <wp:posOffset>2677795</wp:posOffset>
                </wp:positionH>
                <wp:positionV relativeFrom="paragraph">
                  <wp:posOffset>24765</wp:posOffset>
                </wp:positionV>
                <wp:extent cx="1330325" cy="1217295"/>
                <wp:effectExtent l="10795" t="10160" r="11430" b="10795"/>
                <wp:wrapNone/>
                <wp:docPr id="73" name="Rectangle 73" descr="WhatsApp Image 2025-03-03 at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0325" cy="1217295"/>
                        </a:xfrm>
                        <a:prstGeom prst="rect">
                          <a:avLst/>
                        </a:prstGeom>
                        <a:blipFill dpi="0" rotWithShape="0">
                          <a:blip r:embed="rId16"/>
                          <a:srcRect/>
                          <a:stretch>
                            <a:fillRect/>
                          </a:stretch>
                        </a:blip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3" o:spid="_x0000_s1026" alt="Description: WhatsApp Image 2025-03-03 at 12" style="position:absolute;margin-left:210.85pt;margin-top:1.95pt;width:104.75pt;height:95.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eUCvOMAgAA+wQAAA4AAABkcnMvZTJvRG9jLnhtbKxU227bMAx9H7B/&#10;EPTe+pJmbY06RdGuQ4FdinVDn2VJtoXpNkqJ0339KDnJ2u1hwLAgMESJIg/PIXVxuTWabCQE5WxL&#10;q+OSEmm5E8oOLf365fbojJIQmRVMOytb+iQDvVy9fnUx+UbWbnRaSCAYxIZm8i0dY/RNUQQ+SsPC&#10;sfPS4mHvwLCIJgyFADZhdKOLuizfFJMD4cFxGQLu3syHdJXj973k8VPfBxmJbilii/kL+dulb7G6&#10;YM0AzI+K72Cwf0BhmLKY9BDqhkVG1qD+CGUUBxdcH4+5M4Xre8VlrgGrqcrfqnkYmZe5FiQn+ANN&#10;4f+F5R8390CUaOnpghLLDGr0GVljdtCSpD0hA0fCHkcU4Mp7cmfYIEld1sujcoF/wiKp6kTk5EOD&#10;8R78PSQqgn/v+LdArLseMZy8AnDTKJlA+FXyL15cSEbAq6SbPjiBMNg6uszptgeTAiJbZJulezpI&#10;J7eRcNysFotyUS8p4XhW1dVpfb7MOVizv+4hxHfSGZIWLQWsModnm/chJjis2bukbJ1W/lZpTYRH&#10;GbF3wMVHFccsStrYO+1kQY7+3ryz4DeOr420ce5gkJpFHJ8wKh8wTSNNJ1EQuBOZJmQSeNIk92qI&#10;ICMfU/Ie0e32EfvhANd77MlLWzK19HyJ5CQzOK1EqisbMHTXGsiGpfHIvx1pL9yMijikWpmWnh2c&#10;WJO0fGtFhhWZ0vMa02u7EzfpOfdF58QTaoscZi7xxcDF6OAHJRNOX0vD9zUDSYm+s9gf59XJSRrX&#10;bJwsT+vE//OT7vkJsxxDtTRSMi+vI1p4Ze1BDSNmqnLt1l1hT/Uqq536bUa1A4sTlptg9xqkEX5u&#10;Z69fb9bqJw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As3YVv3QAAAAkBAAAPAAAA&#10;ZHJzL2Rvd25yZXYueG1sTI/BTsMwEETvSPyDtUjcqJMUUhriVBUSKickAhdubrw4EfHaip02/D3L&#10;CY6rGb15W+8WN4oTTnHwpCBfZSCQOm8Gsgre355u7kHEpMno0RMq+MYIu+byotaV8Wd6xVObrGAI&#10;xUor6FMKlZSx69HpuPIBibNPPzmd+JysNJM+M9yNssiyUjo9EC/0OuBjj91XOzumHCJuWrQmzM8v&#10;h6CTbT/KvVLXV8v+AUTCJf2V4Vef1aFhp6OfyUQxKrgt8g1XFay3IDgv13kB4sjF7V0Jsqnl/w+a&#10;HwAAAP//AwBQSwMECgAAAAAAAAAhANijcTRMLQIATC0CABUAAABkcnMvbWVkaWEvaW1hZ2UxLmpw&#10;ZWf/2P/gABBKRklGAAEBAAABAAEAAP/bAEMABgQFBgUEBgYFBgcHBggKEAoKCQkKFA4PDBAXFBgY&#10;FxQWFhodJR8aGyMcFhYgLCAjJicpKikZHy0wLSgwJSgpKP/bAEMBBwcHCggKEwoKEygaFhooKCgo&#10;KCgoKCgoKCgoKCgoKCgoKCgoKCgoKCgoKCgoKCgoKCgoKCgoKCgoKCgoKCgoKP/CABEIBQADwAMB&#10;IgACEQEDEQH/xAAaAAADAQEBAQAAAAAAAAAAAAAAAQIDBAUG/8QAGQEBAQEBAQEAAAAAAAAAAAAA&#10;AAECAwQF/9oADAMBAAIQAxAAAALMb5aAasTBpqmBqs2j0mpLiGZrom3lneJc5pLNSyhAmFhNIkas&#10;aJGJok0SVIhoAQ5YSDNeqTLSXhUxedQqSyMEMhDBTaWG2SrcYZ9aswjfLWY3x01nW8VZtJRhHREu&#10;ekEuxkZ3qYo6DnI6TnpdqxuXRDgGLKtWJpiKaLbJnTfNodDxuSqVi87t5redtTTSdjABUHVUlzTT&#10;VpgnUQxMRLW6yaaSWmiz0SYjurzl24y8prKwUCQqciGgSS4pgkE0A0KalQAed2mVadEPSuaIVKpz&#10;ubYVIQAmOJYKDZKolkoEwQVxqTFGsNXVmEdGaZru3XzNfQDzjsZyvoDCe1Rz49uRw6QVq7uOdVgu&#10;2nIS9hy6y7ObzobYmrHtOshc8p1Pn3M8O115x3c64lKalVNdQi5tyFOSKSFaYSNDaYwErTES6lpp&#10;WOZ1c+8VzZ9UryrfNc1pJOmdIRapAJI0qQgQAGhems5k9SRzwFJOSZqVRQQqVDGqTIAahu7nFmOs&#10;C1qzHSaTJ7Wc+ffwmmclejEc8dS4IX0ObB2dL5Gd1eeo7+bIGQyzNVsZI0mGtM0IuHG+/BcvZtxd&#10;eNdLUyxykVr08lS+g+HqTZJply9sLxPoymrqasbmlc0EsYNMSpEgKwSUAWoSb5KkbWKdO3Dqa462&#10;c2PTnXOt8lkcgmqSYSAIqSdo3k03nSFy3nSlqlLUqTQADi0qY6TubnXl6s7hrbOyZMgy3zF18HQa&#10;Zc0ndzYlXJRm9XLJZLMmNaGaTQz0sTCDo5rNc1K2+dnTOJZ09nmVHrRz7GfP1BxnTktbcdxsVOdt&#10;yTWt5UdPVwWnbHNrFZ7zHNXB26UxzQwBjBUhKpEBK03Ym0JUhTQKkkq89UcNmqjWTmXXnpzZ6qsJ&#10;2yWZoEqkQbSHS94OXTnoTmplqVDBACGlFp2Jz7nJvG9Y6Jvxa42VmszSJg0XK1hdWkvHr2E3z1ss&#10;2WyUmlCVCxlurOKezn1jnsN46bxE1I1rONSXHPrvOvPO+DjW+WpO2STu18rZPRWPQEaSRvh2Lxz1&#10;ckul822d6OZl1vLQvfnJPI0WXbl6/T8/6fPp2jWdsSGSxggVzCcsGigAE0AgbA0052zqSFqbNOfc&#10;TknsyrknaLck+NL9HxfeToy1480iotEkCEMVEgBtxPWfX5FGsN6QXljnVLnDeOfWXO+vTO8tgztJ&#10;koAJMENCaAAgGEzYnNz+hjqcuucbxptg7nqU2hnrkumnNeOmyHNZ83e7nyT3+O44OvlvU6Yho7xz&#10;PTjk3DPopefXOc66axvOtCXHFNz34YT1Zr0ej4PVz6eoZ6Y6DmlYhHFSpUVDAsctAAIAYmgmqAB3&#10;mHQ8erMzfRMYcXdOp5PF62W5Po6c2bMiVS5BCViAays05jbfKOhTqda48pdeZZl5Fk69W2OkaCxt&#10;oFTVCEAgAASoEAJgAAJoJYmXP2Z2cN64bxvrzb3O+cuzOOjEro49MdOnpw7caeV8xPP0K3hrrx1j&#10;nc1rDjSLK6OOj0Y5tYLaXV8+uNmPfydOWGmuOpPN3ZS4el5sZ3755vpc+gmTRNSFSxk0iaYACGgA&#10;sE0FywlyASa1go9GePqTNT0ppBEuWPdlXHn05ViVK0Z8+s0ta6cpqpJl5lZKJVNdk1h20+fSWyVI&#10;FAAAEmCBA5YxAAAAACIGJNUkCRluq4a357jeuXbWdC8rHnvma+j42uN92YY6AmtJguTsLPMrv498&#10;1XNvcKtMjXbko3kR0a5vn2yjo5+vJUjWHz9JHB0GE17leH6fPr0y1nZSYmCAFDTQQCABgNCBAEMl&#10;RUh0zuyJzZosJl3vDpic94rg5NV1xjrrGuaUyETkumcizrv1c+kWGNpjVMElMVACGCTQhggBoAAQ&#10;AoTQDQk0gqQkwjLebOI6OfWdNuWrnoJqxZdCMezkWd9zi+fSmgYCgpsXndeGsc/Tzaax0DpIelHQ&#10;qOXeRicvRcdOeJ28XTm89XHDPdhNbdnj6Y367is9BpjTSDQMEIEUgENAACdRn1RqjzvOxpRTkSrT&#10;LNO3yxb53sp3kiYlrB844rWans1rl1AWdMTpgAgAENACYiTBJpRDE00E0CChoGgJGkABCBphnnqr&#10;ONdEXK1w01nW8rRY7zUdnFWd9q4sZe7HB6ystyznXVRw1rBos6O3XjtPTq449wYIELn6p3jDXm06&#10;8dUqOfD1OeXi9Hjxzr2zg7sdWmoQAAKwBgIJhIwfVlpI4rnsaJtakBGKXGb6cloZ6lRlhLrOKBv1&#10;M6z6rfPpzroymoTJU0xyFAgYgYmgmCBCGCGCaYk0AFIEDkGmgSQFUQIQChz1wz5cdHNqaaZG86zF&#10;o70ZMaQXkSCUFzIohCVEVSs9hquXZDQhskpEc3Wazx3WXXjv0celhj1wedfXy5voaeN3Y69YzOkq&#10;SgA02iZRAayXTxsWbFlCoJwsvOr6cpHijwMlWJC1vPq43PVkufTojPRCwkjPom3mNs1lUllUhAwa&#10;ChJGgBAAACQxIqUhkg05GhAwByxDEfROthjlyazeNVrM1RrIyjWaxKzxS6ZhCq6zrM2JqLHLTkLe&#10;dL6JSxUUVLdGZSslUiYsOPXbk68uuuPp1hzokx4/SmXj9Hhyx09dcnXnbVEqYwi2i3Qkc9Ta0IFP&#10;Jc3rOnTm5WNizMlnAzlfTfp42qa59RMEmorTEs6TDRKSaZxq1wWsLA0qRJRAUSFuBKJKaSGkiklI&#10;xK2kOAZSGCaEpY4az1803vnNDoG0TmDScnLpmoKjVmGuwIucdEBKNBSQOoD2WPOwbRDQk3UK5SDR&#10;Eqg5+fvjeI049+nK7U2Xz7aR5mvTnnfTt5e/Pp2TWUvcsyS+YNVDQZPm1mNq06clEYQ4nNawmA77&#10;7+fVNrGwaVAgQoGkNyVemCTcx0TSLlM1PPXRlyzXTPKWdKwqxzTQKRbmgV0ZTYJwynIJqDV4C6Y0&#10;awhgMdicZrrnLlVJZpjpCzvhdm7ubnesOnWec6eaaRU8uomLIwQCe208bY3YlUiBIoatbVIIaSmq&#10;XP0FnL0rm3z7Jx6d4hvMJt5uGk4437GHk9s10g5pZvHWJ0W3Tmc1csGSxmrwTF6l9OOqpGNUhDJR&#10;U4qzUyVmpjKbmBW84SaTnNzvmyyVdEdvIS7YzKazjNdD53HRGeVdRxo71yo6jn+nl066nn1+W5/c&#10;+d68tc5q5euVFSxBTmuuYlHNyopZ1JZLK1Zzx051O2Nax0GuVx14z16nFU1naWpy65LVGS0mvYqX&#10;nTaaAAposyLSoYiGCTVIYiVI5se5azn08WfTl3RV6znnZm8vL6UzXH6OOktp1rM5rCFkYTT5zSVe&#10;xWuOiefLL2Z5TrFZaPWcK3LnOrii4Bx0UczJsxejMTZGU6zLFJiVISqZc1cSkVrLzLcXA6JjOz6e&#10;t/Qrmx0nPHLGs/B6sO/CKDWU3mVnSlTW0ZXpqTW+qc+Pp85wz14TcU9MbxW6OTLs59Snj1a55dnL&#10;prPTw9mdkbcvTy7CtY3E6zXpA5RpowQAIk1SVISpCApNNEFCokvl00k83Xr4+mOo4Nd89uk6JebJ&#10;XRm+aFksZpZUpdPX8smvQ4uUStM+jWemXWsrbNlZ2JBbJZK08kapMGMUboyNUTLCDWSI3iMHcmU6&#10;qa0vnzmt+dejL0/Rc2PPr18U8MvRw8vF05dGeT3jac6hlEuM9OZnaRt0cqs6+zzNT0o5LToyuq4q&#10;3UY1z1jppz9mc3wG2GsaVmb59HRya3OdVnNdLm+Pcmhe5qkBghqgQgDEqRKpEpoGnRa0RZTvJFac&#10;xmD0mNvSuY8/s5Nc6g5qMVM1nk5lNSLCKZOm22pl01VxKWC7LlmXqnkS9SwUdBzpelc7jqvites5&#10;6TprjqzrnnuzYxDZQzTs5N4y5+jGoVImb9DPTT0ubbl7bznmzyjwurj6cYq61lJrOjWdok0Eym20&#10;jWpebPvDzH38+s49PK9Y7d+Gk6teHWyubtZy3XLN1z9OWd4bZLWOimXFc/RNj6fO7+faps59Oqk7&#10;GADTpKhJKQhoU2iZtEOrK57bJvOcTkno0+izDPu5t8zIzsXNeE0Z3yLWtWmRq7I3CzY5MrOvHGs6&#10;U3mrRUQbs4zqhcTVGT0CHVGdaUmdWVFMHcMYkba8lJ2vm0s0jTom57SuP0WyTHyPU43Hy9rx6+Po&#10;yz6s75zZ50tNXJlOkrN33tcFehwBVOWI2Dk5/RizyF6XJrGO/LWsd+vB06z14aanBn2YZ1zZbRNa&#10;acnVcamO+pxdSwl9MnTj6OhjQadIaRiYCYJglSEOyJ25ZDrypI5xWjVVp1Q98jj15bIyeBODzaXW&#10;trFKmy5yzNIklq8VLtMiUk6QwKkNduRx2Z4ho4semNG15yUs5Na5ZrufnqO+ORm2Sa6a59s1t6M3&#10;y97qJur5443OSX28FZbO8+HH0udrbby+zl06nvnjXOata9vDeazy7eY87Pp59EqQJsjHpSedx+zz&#10;3Pm3WO8d/R5XXrHbnOycXN6PLnXH281NX3Z6XNeX7XlJ0dXnejz7b0nKCBiCkANAwYmUFnJItr0I&#10;5tMqzVzS6MevWBaefrEYGdLmrCWtM9zTPKbKmSUJmWoprNMlTKE3ZFbbHIvT0PGXtZ2eSepJ5p6E&#10;nFPcHEu4OE7mvDfW45K6ZlzqhRqov143z7AM50MFxMXfP09/nzHQtc3KsU6QnJz+nguXs+FfPp7L&#10;168b2m4xueeOJUqNyWmAADCY0Sc/D6uKeO+rk6c+7Xzu3WOrnvos83m9DkzrrnDpju5daPJ7uHZr&#10;1wOfQEwBgAMGDGOlyoPDrk6Offgq1mtS8tdLmtzLWc+C+YUPFc5Wq1mpRotYKnNECjblTrQyrXcw&#10;320M9RgAJOVJcghAgFLQIUCAAYgB+pl6GfSMidzC+NnLK615c61Ncq6eC98/RjDa5yxeFdOmGlmG&#10;Po80YfYeH7nHtnnWHLrxG50zzLWFgsIGhghJqBNVjxelinkaa4dOfdv5nbrHX53dnZ5vped6uNMs&#10;OPl7/Ot94Hy6oYAMQwGUFGaTzVTIONR5udZK47OzoMrN/PvlsnFk1PHcytTNNlSgGah0s1eplelL&#10;GumpGqaDABipNCTQlSJVImXMqQgQQAxDYuiPYdapzPTOL5pVEa3yZ2y4BgjR2c/fxT049PLZrOO0&#10;I3wXQd/o/Oxz6fQcHn8Ob9G+fWW5dGC6JXnnaFibSyASNSuWWc/B63Pc+ZrK3z7t/O6d4x7MyXo3&#10;59M3Lyvb8aveTOXUaYAUEpLhzc4DdlmGB1c+M1ZGSadvH69nRzmFnNiRKY3zTSagG6mk25U70M9a&#10;cqaZVQzV5UaPNGzxZs8GbLINVmFmaW5lQJokbJLCHQs0+6XbqB61jXNNLmLvnTp3jNNgDHID2KZ8&#10;zq14OnPXnjo1h1nyVU59cueXq8dnL7fimOnv6c2uN71jcl5XZyz14tYTslznVGRSCaRxcXrcGsY3&#10;k98++cOmzXXN5Pi7uW30gnn0p861nfOGmtclppkptmsMU1wxzXoWWR0vH2LNehc9zHNXOszWGbnL&#10;lSjSal1ebGl3U1dGc6ozLUssAE5RoKJBiS24aUkK22S6CSmQ3RDpkGlB6saT0vKuedVyMc3TevKh&#10;iAAwlTfPWQBXK59PP3Kucd81zly6ehhvrN5U7OXk7+eXP2vB1x09y8a59Nq5mnSY6IZ7i8ptiqmk&#10;spyLDebPIjt4t867vP7bnovHRNsNMjeXUsPbEcZ0TWXGdOXJK75naedp62i8HVqierDTWJ5q5Azc&#10;SvnrGV0dE1GjqVN0PbJWbLng6zhR3nnUdxw0dS5mbnPZoog3WJHQc1L0vmuXesbl1c6Ki2ZPSjJ6&#10;uzLtnpncTyneeS+XKtmb8YBcsYIcyqVtD0LZnOuLcwcV05TzOFn0Ojkl0JvWJ6Odm8W04ebv52tf&#10;V+c9Ln19Aa59BpHRfNTO7z0ZMdmccdvPdYRvlZh5/p8lnFrlvvHZU9CTOiSuKOKX0zypXpzXXHDp&#10;6/bNeT19nLConRwQMjfWHFZazngZZ08iZYXRVIsIWgZLUMnbJdUmZsGbbCpDa+Z2dJjJ0TiGxizQ&#10;iiMulnJl6Ga8VdeUHTwZzXvafP8ARNexXF62exRnn1HLfFnU9E6b8SGXCYAwFIpTdaTJJGpj51X1&#10;5vmvnQ9Ll9THRzRnXm32cHTnvJrrGW2GpfN0I4Mevnl9Tq+f9rn21YY6ACOoDfXju461lomXN2h5&#10;uXdyV5b6MtZ6Ozg79YWHTieHr6e2d8PVos2hqW7y1MZUamkRNVWPVZlpBvmcjylMt+eV9mGhrOGd&#10;m+cJbWekNtg8wqZkokLcugaFUo1iWMkKcMtXmVWVpd5BvfKj0MebSWI6PTm9OtHL3rCuWdInjvXl&#10;9Ey2vBDSoYKaiJ6uTrgam5PP6fO6ZtXyaxLz9rO9GGNoYKNBeI6eLpy2yb1i9OfQWHZznIt+ea92&#10;/H9jl3AM6BpBphUFm9c2lxti5Tg5/V4dTDu5OvWLy3yEEZ6K+PqxWzI6FxZWdvLlpvMLpmzPtjSz&#10;Pm05iUolcoW1KS5EDQVS0XKerWXhvv0Xzr9Go8+u8OI7JOY6Q5ToledbKMS1LJTInUswOgMJ6Szm&#10;N4szV6WdPsq+XvMnhnrHn3ya8859D6+Ln6sRfU38XTOvWnDbOlFVK7TZcV5u5jtmunPPmfVnXR2B&#10;joAA05WgDDoZ5d7cvTjrUvWdAo5ce7mXl9Lgma92steHdAlZIA0ATZV4Tca4VOsYd3D6OsHJ05mP&#10;MozveIuyV06Wc99asy0y1iLqazzrmSefXCaJTlQUqIRZNSuzaV6m5Gl0TTAaYJhKsILREXEsRcSy&#10;mKNtJpsRTqJ0SZmiF7M7z0kVhnsuHTz2c1B3+dbirmyKFGoue+Mx6XZ4fRjfruCMPM6H0xPFplR7&#10;WHTjYBNAAxOUGDCieHvVnn1nfTiaRVmuGtHDz9uCr2vA78dO9NcuzGEqlSlyim80ly988O/i69c6&#10;zJMW1Y3hkdi4Bd8M+0r0M6iuXfisjC8VWNTNKGpWwlQ3KWbqdL3FomDATkLIUaGYuigikBM6EuU7&#10;yZPWlzWomRqjNalZLZGXox3uiRlPRPNXFm5rWenizjYuOWO3PWcLjPWdiKS1NElpV08/dFcenFU9&#10;vN7OdAGdACsGIZKNWIaAHLzcHsedvmVjv05VcNFzdea8Mb4r7N+V63H0FSTVQCKWic9IR4b8fTj3&#10;aUrnCNeJYyxjU0mHK6vtl5vQfUzGbzsXNrxLGQppTUyqp0gm3nWd3Y+uNF1eSNlmLZDhkitpjZQN&#10;uE2yS2uTtkVTSCwznVGbsIp9reiUvRPLXHnpLqtePOdJvOVc1KpJOes1yR15XMVE7xsTqmnTXCZS&#10;7l37vH2mvTed500NbzaG5JXU0MTUAHFOPH6b5uvDooesIaObLr5lw9Tz1N+0k+PoQ5RJoM7VmXNc&#10;9OHoTWKRw9Pnrl0ehpN8vRdSratbjKHOsTguVVgTKq0hYlEq0h5ulRtLfRn0xBvsvG+iVwLFkYJj&#10;Bq4KLFTYqKE26h3RmaBmaBkaozWtKbCnpXNXJnpEvr158VtN45TrJktEROsplO2VY7PZmOfsxs87&#10;08OjfPHhrO3XfHRDPaCe/hU17Bwd2NsBQHKNMYCgAwIPN9LG5yrn6O3CpBM8tkvJntFb+h4Ps8u+&#10;iFjZNQE3z6xG5tvjHPtmcnF1cS+6089NdLq81jvhc4ZrmpczqanbLrMuffmMmE06nTOq2OnNW2VG&#10;+/NcdJjVkxtK4LZNZVo5c7dA2wbaA6pN0JsRNlJUElIW01PQYVyZ7Tzr0HNlG/LM2Gc2GU7xGE9E&#10;LhneiOmmcuDaeuOjh15LmSuua5tIzs6Kh3LYSxayl9mvH9bPSilnQwBoViIYgqQXlXRx9OPQ0b5T&#10;OkLlh0YmRpgvsrm6OHoSBa5ejk6cevZRcYcu2Bz82+M37W9dTOMk6yc1cRGRM1qtomjeHvHPz7YZ&#10;0A86e2fXnW3QWSW1weygG0u8tIqOhnLPTLWNWWzTYN0k22IosQwQMQ0g1tOtY6cmfRnxaEu/Qzp4&#10;0AlQSgmhJixnpllO1aJly9fj7zO5zdecZHbnQWs7nLVHJtfNrHS8tdZJpRBea+rt4Xr46bgs6QKV&#10;gKwBiYsd1Zy3lr182mNKzGahcy5MfV8zTPTvRPPoYVp049WClOTKhrHn7OXOvpZvn3yFHKZ845qt&#10;76s7x4e3ns0y059Yxzqc6KV53r383oSumxUNQGIZEFKHrhodTz1SJ6Cuc0Flt0mwEwQwQAgpqtzL&#10;PbDivgz3frZb78aAvMTCVSJGEqspYo1g0jC548Y17cs+OyXbtqMdM51DFayZTrnWD1x1ndYb6wA4&#10;znWF9Tbw/X59NE3NphA01Bghhnyehx75NydOMZ75rEaSZ49EV2a+Z6fPeHZy7XL4Hmoo1zuebrwl&#10;9CMufrx256Jqe7bTHRNkvDy6Yb59GGmNmSZnT2y6s76+vLSKaajCUBgMgHSwtSyNsiTqeNprJdkG&#10;kWoBQAABDQdE7Z7Z8N8E757ZeneAma4oaBNINIE5VYXWTp6JHi659uZz6cVyva5+7HSI1UuRcrEa&#10;wZzcmc6xZzz0Y3Orw6N4csjMol9Pbw/Yx1thnQKhNoAakWJ526fbzvO61nCdZlwm5MOvCV9ODPNj&#10;m2xWtJ059Dn68Kxej3yz9O3naKFmdMjx5mt89cNcIik5q+7k9DHTe5opy5aFQnTgGwY6BsVFWZls&#10;KyqTeEopUqQ1a00FLedNePXzs9o5Y9Sy2GvMmgABAImhTJ5Zt7TpMrl6fB6ZNjj688tsvcxu1Szq&#10;VYROkrnOsGUbQZNhlG8HNVZax0GG28E2oipJfXrzfSx2oCUE4YAAC830efWbXN19eE5b5GMbc5M6&#10;AtOPrmsXntjb1jbOzDoxF3zprLBgAi5eriPJudNYMNsVVJ510d/L2Z3pU1LTKCyxDYmUTTqpbEGM&#10;AAmgzdKKIqTozzCh1dFPmz6M/P353To7KW/EgAQAAIBCXEudT05Ko5NZ45iu3LHmvtmujppY2hgk&#10;xQKIi5M46MzGd4Mp1gxz6cjlNsdY6FntvnMWpY7uBTXuvl6ufVgKAhhIS5OHpfJvj35b5755c/Xy&#10;K9ufc5Frgutzrx7VrOs0ubp57OnXDXWaqJNFnBpwdHInJvG+sc2G2KupvOu3r5ezG60WillibAKd&#10;TTERSGADTAAAAAFNoSah9WbneOLTz8949fPp35ITV5oAQ0AgASrKjKtG2efx7XbmY6c1l+1OuOiA&#10;lABJioYIAU0iZ0Rln0ZmOe2ZllvBy6mO+fXM3rGcbZzS9jxt869cisdWJDUg5ciw1SZ93lb9eHTz&#10;a72edpLIy1lcuvl2xvr0mufWeXp5dZ115tDRZyaTJK+bo5rhb47dOfFhvhNPXLfO+zu5u7GiyqdT&#10;QNsTGA0AAADGgAAAAAAFS3m3y6cc9OEYevOexDvmJHUgqY0SNBDmVaqpK8rq8jpztVj0y+zD18bS&#10;azpJgAxDlQAQAilKgBRpJjG+dmEb5mGXTmnN05Rvn0JvUx1UZvT6Hh+lnp1SLO6loJcooDWa4OzL&#10;XO+ji7NZwy6MKQyMp0iX0r4O7n2z5erkC8qltw4pqhcvdxbxprnp05cGHTzZ0dHP0Y6el38XdNOi&#10;gbEGADFE0AAwAAAAABoBAF6GM9Gfn9XFOnT02teOWSmhnWU3nYAqcuVipqKV+LcZUp78xHqZ1pYY&#10;2lSEMAEomCVAgAGpUqkEwlXJllvBzR0Y2Z83XjYa8m++WmO8mIKa9auLr59bgAmuWzccb5HNWNmt&#10;5Qd+Oj3jnWkZ0RpK4+l5+mddvF18eNzeNzV6RvD1q7I8z2PH3jbSXvnxc/RzzS6efp59PV7eXsld&#10;J0wcCaGIVgCYAAAmAAAgBDqNp0fJtzT0c2/J6V84BrkAklWRnpMS7POsnFFs0cDOPOtO/KVO69HY&#10;jGwGslKE2hAKgYhggAmlKlSEMEqklWjHDqyOfLfOzmW2Gs9F8++uecbZrn6flduN9Qs87nTn6enE&#10;zvksapGaW80dPF07xfP04JO2NzWRUR18os7is6xvfq5eo6dI01F4/teNc7FLfPi5ujCaXVy9XPp7&#10;HXydijTG04AAAVgA0ACBgIaAENAVrMT0Z8XRwTfX0hrxgKgQjE4JpEqolqsoheW9u3KYCy/UnTHR&#10;AKNOBNAqQhiyNANCAlBADCWgEwkYRGiOfHrwOfHfOzm3yN8+zHRXOKWc16eePVLdTlrBzsNOeyav&#10;RXz6cz6eDeO9Y69OcAQ8doXEozc7iufXXr4uk79ufo0rx/Z8e41VxvnwYb4zUdXN0Y6ez2cXZnVi&#10;aUJgAANUxoJoTTUEDQCAQBt6c+3Ln1c75/SvBtGuAgAABErQCgvKPJ0vrz1enBvGXr83p8uua3iX&#10;NM0BqAGEsEMWQATUIaVMAAEqQhoABJojLbM5ct8THHpw1jbTn33z52umV6ToiwMqdrOU6FeOjubm&#10;r5+rQ8ffDTrw1mpspSELTOXJxXPrv0c+svf0cfVW3ler52sw5vfLz8OnnajbHXnv2u3zvRzuxNGA&#10;MAAChMSaGmgABNACHcaTvny7cue+ffz778bQXA0gAACVIiL4NOfeL6o5evJ3j7XLqxPG9BWmeXRJ&#10;gVOgmCYCGLKqQTUomCAAENNAAJNAmic7gyw6cTDLfK5x35+npzWp0STz1z0nLldxtndUqzq9Y2Wq&#10;TXl872/K1zp5dHTlnOkApteY358b135d876+zzu2Ozi6st587o5OrfLi5+vlXK4rHT1vS8r08a2a&#10;dMCGJgAMABMQ0AAgQAFUnPVj53f5816JU78YmkBggJSXmLHXC5x73l244cq9nn0q0Y6jSiiszeua&#10;kscJkwoYqaalU1IJpQAAQJoaaAASYKHIpaJzuTDLfO5y3b3zYuewydLKnXOq0i8brSNitFpKNCvP&#10;Qs8bfbk68ezmp3OQku/JsZuG2F46dXXxbzXoGe2s+N18+3Tjlx9/CuA1nfoer43r8+nW07GCG0Qx&#10;AwAAAAQAgKENdFWGPXyxj3OegG/MJgmlFKpWefTnsOvTx+3Dbmx9jHTXVLn1bljEADEMFcoqU5AA&#10;Q3ZMsWRoExRNCGCQACCSQkQk5FN5mbjTpyDTC4zypKSRLdlY6FlyveNpapOgAaGT53pYaz5+mddO&#10;SnXM1jfmjE0yzvffk6M77+nh7Dijp5unHXg9Hgs5FcZ30ev4vq8+nqVndAAxMAIYmAFCAQIAAuNZ&#10;s4enix7Ob1ODv34wRebE4Q5W405JMta5O/DLjXbne/oVHPqApW0WsGgAAAJoExUqlKvFyXLaQrm1&#10;KkJNKAhAClwCEEuQQhcwb5vZGsLmeYx5qsqnN67Kz0esbQ9ZtWNAAMQKKzOGduXpy1TNZ7uH2/Jj&#10;nx6MpY6ObXPTs7fP7M3Xh7/P3z6+Ls5944M9spo9LzO3n09rfj6loAaYACgKRiKaaBACaQ3x3nfk&#10;4+jix6d+vPTp4ABCpIsghKuXvwjyqJo+hzvl1BE000MBWDsABAACGCGCEqQtcXJohpM7RbmrkQNZ&#10;hyJNCloE5Fz1G+a1L1g5NMLFamahRtGefVzL265b43equaKTGIAENNEZa89nPg53z0pK59/z+rNO&#10;Xl251xd5Z319PF0536HHvFzNYdPTl5/N2ckq2yeenseh5HqZ1s06aCAAQACBiAQI0FVajHr5OPpz&#10;zrvA6+IQ4aAet+b14Hlac617k9PLrCDOwAGmACsTsaABAAAANAAIJoJYGhk5NYBJz6Zt5p0zUlyJ&#10;NBgc+sU8+rfNw+eyQzlrF5Svv5PQsz4+/hl6ujDox02uKlYCg0AAS5Sebbk1OXbHr3y05e3ns9Uy&#10;uOXj9TkXl5+7nlz6eTbPTu25OmOfoxvrxXn+twHK5ed9fq+J6WOnqVjrTE4E0CaAABAAkaA15uni&#10;5/Qycb68+zDfnAUGs8HTlv5T4rL9XH1OXXXMWdgIYFAIYJWIKEIwYIABA0AAAIaASoJvIkt5Ub87&#10;1ONdnJUc6w1mmab52zKzOXlKS886mdJrbv5OzWI8/v4M67OjDox01qRbaJWgQTQoqax4evz9Y07I&#10;6N845duWX3N8dM65serLWPPz3wXnrXnzvs6OLpzvbLTPfLpw0eseXHTzTb7vP6Mb9vp87umtROmJ&#10;Q0AIAQkaaoaqbvg7OHn7p7PO9LfiANcjG+HWa5Xx6ydOX0XPYicbYWsLQMxqmIGhDBDExtMBACAA&#10;AAYgEStSiHLVim4HeMJ2cGXDrF7Ve8Gjmx4rCWW9JrHLbPOgqdZ6evn69Y5+Du4867N8tsdbaY6k&#10;gaBoVRneJy4ro6cui3jrGOF4Y39HmXnfVx5dGufFy92Gpy4bE1j08muN92nN2HP0Z105YcPpci8m&#10;mZnXpel4vpY6ei8tLGCAAAQIQxAa5bZ7YcXVx8/XXdlr1+eNPWOLkrm6c4zj3+e+i3GOiAHpk4aS&#10;oE1AAQAIG0wqQoQAgYmAAhSNAqBDQkEIOCebfM6F06xVGNlYLKWlXbnXOt5mubPbNXj0Zb59Xbyd&#10;1z53PrlnXbrnrjrQAxMBA4ci4+jg1ldeXXvlfFvymKW2N+przbY6Sujzt8+vKlvHNl18cuM9HNNd&#10;XRx74325aTvlXN056nm5dfLNadvn9ON+z0+Z3LsCGIBACAAB651j1cuGjm9qV9PDXjdnF05zxXEv&#10;X72N8uhNJSpqBXKZplqAUEwTQCYNAxBQmAABJUoABRAAhEGBXmyb5x1XrrEoxS8TBa0qs6vq4dMa&#10;7sl0V5+XqcVc+Y98+7u4eizzc3eN9eue2egNCaQxIIMUwxnfpz26c1rGHLrjnR38vqY3jpled75v&#10;Wzl0xXTlth0I86OjBcejmvOu/v8AJ9CM6F058/H6PHLzXJNd3oeN3536tc+yUIAEAIBc69+e2PP3&#10;ZTtwb83e9PJ6eY4+vzUy93h9rn0aFnTuLQAGiBKsraUMbQrEA0DQDQFCRSSGgAABA05AnjsfCdG+&#10;c9JVy85kWUyT0vfO1N1neS6Ayozk7Mo59Z59cO3pz3k5SdsenHTfWNM7EwlUiIrIXNpx6zXTntrn&#10;tzXzWRNaZ10ehF8+nmdHk+lW2uTl0830eXWdNeDs3zng9DA5MdoXTo4OrG+t4dOsPm3Ws+dn1c80&#10;urk0zr1uzyO+a7HnVlIIE+SsPe8D6W3l2UZ78Xm92u/Lyc65biJz93G+mk+e7QQUgGilLms5ZQ0K&#10;2iViBgCaYAhoQ00AmCcjJC8ebj1nbG+rfONjNl5qFrnnRV01tjctuaTbgodRltkYcvTya5r1PP8A&#10;S6c8+Xp5s6fbzejz2nrDUNpVLzM8r5kymOjfOtYWszjSzqPR4/YxrXDbCb+f0WXTn7N+b6GN1ebl&#10;4OjXzd8/UhVrPDn185z3WM12dXBvm9Lx03iObtwriWmebt2+b0Z17G/ndi7OSw829NZW+XJZ9Vz+&#10;L1HTwdfFc8HHSzv0PU4+3ltTpKlzUUICamplq2SpExgglYA0AAAhA0DSByIpTyWdHBnesZ77b6xE&#10;maNKFnCt5Y66eegypVRUKhiKRljeVYc9vpy36A1jPO5xt+j5vp899TizHD0cq8/PbmWOLXm1m+id&#10;9YjO8SIN866/U5t8byTS+f5vv8XTl5fVhK+ycPbjpXH1JOH0fN06c+rLRWccazLz9GU513VzbpvM&#10;3rPPzd3MYXJNdnZ5fTnXq55c+pfTXLvnNYzm7c5yno35SX1J5PdzbGue20xiaAIEptEFoklpBA0D&#10;EA5CiQaEMSAmDXHk59Y2zrq1iNqVzWSzVhBpzV1zWfQ1japWqpuExgxhneJnzbcesx04d3Tlq0jj&#10;0z1xuuqN86vTlI7NOVm3m93kanDtn1bw61xsyw0yzpenyetjW+O3NNUgmqx6s+vDh4PVcvi30Yr3&#10;PzPQm54+/nZNOPo3h4dWBnhulz35dM626eebnrzs1nly7OeajTNy9fZz9Os54kIoM5YlzKqntl7u&#10;0nnqiQqpCyEuih0oc2tIARKyQoQMSKQhikpKSly8lz1cj23jHpurlkQmqytVtfIBr0Z3LDO024KK&#10;VNgNiJgRjeVc/Frnvlv35a7w+Ls4Ma00nbO99ZqaIuTnp81mvlPXWL6suneMsdIzrnzfRnW/oYdG&#10;NxIKmiXu5ul9vPwZd/Gch0zL52HpwuPRy5Z21ty6z1vC7M50zh4aqWtMhdN+QOuOYsrfPvuduZ52&#10;GVZSrMmVyJb97j78aYiG0xZ65Wpw1twFEBSkKIZRIUSFCRSmDWeTms6+SOjWMene7lJ4lZtCjNGu&#10;kbzUbjxuhVKm6UbYmwGwAEM7xI5dPP1menH0unLVLVOLPTPG768unO20lIMKrhrnub6DbfPSL5rI&#10;xeWN16fN6XPe+fRC8y2S5FTHVU+d15e1xeRznTytLM0pYKQmAxVKhsRVEPTRcV1Rm887TZrtnl14&#10;25SrImWRzKujD2Zemc6xaqGUTJpnE22ZtbJRakGSi3AaEMpRgnTHBNm+F1rOVdPTc46qUqZhaiIK&#10;S1WdNL57VJ52MY6VDqaptMbTRoYgypYVyJlg9unPbvznWJ2yjOiJ6cb01G0Z1zi5r47I689t873v&#10;K4nmrHO4vPvxvbtx3xqlpMOZY89Svmx11xBYJXIpqFkZCGlG6iXdKr6dc3m06CXLm6OEh5nXlVZ3&#10;c1m8xpOWUUu3pcm2N6XlolVBFZRNMktpwRZKLUpbIizY58U6sMLuU9tbObprSxuMzaMgFnJUmhOl&#10;aZ3OqeNiblGUFKgaY2nTpMYmgECxfNRyE75v0I6d8yJ6pceO88b168+iacmI+Z8pCXRvm+zDp1k5&#10;L5ZVk9Ma27s/Q59Jx6MajbFS9CzuRN5njkvthTSlmbRFJhSatGsuWi3ljeejOntFQc88arnl9OVC&#10;esU0qSFDlyp3Z9WOmZoZ1O3PrrnrKgSWdaGMnQcqOqeZ2b41NkHRdnNXS0x1oKeaSoaWHlJtBZL0&#10;vO41DGxjlKGDbFQxgxMYNMYKmKR5LnsORTvmdk9msVk806MXwZ3XZHTnV0ZKYHOLne+8FLsuKxrn&#10;rPGljb9Cunnu9kS5y5tU0olUhkh5YHXmkKVTSUVIGOWOjk6pXpLxrpMpl3yzwquRxvm2nvD0ho5Q&#10;NCUqe/OqtaY6pVmc/PcdOInViNGmS2oxvYEWklhVORKJlbWWRvOWhJpS53bzqbHjYypRtipsTGDT&#10;BlAArEI2nQjMrOeWyuNm+dbrr1i81nYZ55Z1XTn153e0zNLEwRcta6y7fTrA1kk41lNHo8/p89re&#10;ts6yw6OapTmUQlYhBXB5ci6YQJQKlE3KxrN5ujmuzqrmvOtYyzsvIz1l3L3hUNKkQAwk0l26g5dn&#10;UQaZTPTkNXvCdSVKkaYMNTNaTEsmiSzJdCly0HKDM6VFTU02qbYm2MGDHKMaJtiYDQKNA1Odl4Zc&#10;us3mGuZ0Pq1kiYKw15JVsunOtNIJq81zhyHVrEdBtrNCiwxMc6LOjOuv0DTnpUZmGdRdSnMqVITQ&#10;MQeSk+mEMlmk5XSea4eRi4NZsgKkVJzVzTWly1UEsSggrtOi5wW6MZ2Vi0SEqIkaBoAUFmKl6FzJ&#10;rpWFS6kVnVA5QAppjYwpUo04GOhlQmNRjQAAQNLOtIz5LOnjxesMNNYjpdWXC1jNPlmpo3lek3nb&#10;lYak5306xGr2uUkkOVxNFPfOl6XN62NOk4OXo5LVneapClAATkaEeO5reXSvNmmlERCxrKwbNRDU&#10;EC1l0ruaYhymrhzBSFl1nc6PEXcwR1dnkuz6HHk9DfPh5/R5c65Z0zzqZ0UsDAqBdaxcvRXNcvS8&#10;KXd5VGtZs0c0U5pW1UDAoQU4ZRCNJzitZ5+e57eXmesisuU9t9Zy2IKVdMpxxzSu3pNFy86qMY1n&#10;SnvrE6XVyiMy+QJqne2dGlbZ10dUaZAM5sqztUNKkTLUgIAJaPJtVYNEokgxfPrJUGs7PJy1mKwp&#10;a2JlpK7O3GvFr6LpmvmK+ozzfnMfo+ZeHj9bP0cPJXViZLVZuZSWejFHsa+H17x1c/cJ5sduedcy&#10;6Zl5jdGBrKwWRLYrvNR0XyteuuOl7a4aju089ncuIO04FXcuGLO2OVJtk7ucq1dQdOlzzdFZmkKx&#10;dPLzZvXwzazsnnbcZmvO+jWMOuttZz2UpeUYS2k5SzWaNjTO32YdUbGekkozrPOs2kkBLUonIAht&#10;B5oIZOY8lhrLQayADQAV3S8nb29Gbzdem2NTsZVuZ6xWgakef1Yy8E9HEbcXdp6vJ4ufp8ud8q2i&#10;XOdUuZSiuziLPWPM21npi9DnW2UsKrlxnok510BzPclwrUMnrJmWiVbM1szFdN2ctdIYV0UmN2Uq&#10;ekY51kbnPiuueYrVPOnUTLpE66zhvrrcqtHcqpyNOdzNEK5TV7Y1GxtNSnsdDVQXAXzaY0oBZGhI&#10;UoVIkwADy4iLLymdZSasYABRPTt050unDXOunXHorV58tm5h6pWmcxpjKzrKdc5c+Dsxs4OjBdeX&#10;pRx9HXjjy+rjHlnXjNYqyazWiiFYZ7TJ2X57s7pw1sFoE0lLZnZV5UaqrMt1BosJOlYsqXomddNL&#10;hawjqfm4ndz8ot3iAJqNKW5rW5w20dgO7FchoZwNTEobPOp1rTOlq7lE4F6HJ2RLJh1NVljWKjkX&#10;aZ7U84GpLAECGR4CDphImwARhqs9qrG7I0L6Z6t5qsudDDGpfU9Lzulq1DzqpglqHkRzacrMNm8o&#10;Yj35jeOvnV7582fflLyz0KXlOnOXFazKk0SqApBrfLJ2acFWd88jOzq8/wBWI4/Zg8zpsNLFKsY4&#10;6rPLOulcsR054tbRZK2aYVtVTqrZh6lRaAUZmsFyyruJt3ncaPWajRkFCDLTM7tCcrEi8OriqcqG&#10;knI3KQqBWAAIQw+cEdOYAgzdTeHjejW1ldMb7xpmsSMTOWbhHt15fbne5z3NbmMGuK5ZJzFZuKtR&#10;pgkwAEVo1m1M75pWzKNplwWilyNQyNQyeqMVsoxWyXFbhznRRyHTNYG2hznSJz3siXSWmmlItM30&#10;bVy6XmWRJpBkaZ04y6dCXN2pqXpWdRdNUwG04CpJ1x74GKC1RPFtz2oQorzGmhAFOGMQAI+cA68i&#10;jeUualH0YVr0cWtnbXLaPNTLMEQ4EX6Pl0vpXzazWueJKFVLEdMJnWemowEAYKmS2UmwmNXc8z3z&#10;1nONJuczQM6BG01QguswuQINHGK3VYvRmT0og0RNNgnRBoiGZlzNyyXoZaW4x2zqauKrO5t2JjCb&#10;RKZDaocUh92W+UGkidctY51DSAHNISaAEMAYIFUHz1LfpzbHnT1h6z0ONdTly7cYx7eCl6YrOJlz&#10;BLVDlmsTvLt2bmdYGrlwz7MDnKnWaQDEymgYmMGAMFQJW658uwueGe+bnle2dkK9UwfRmYTaqall&#10;JIHmzaspXofNMduWIWn2nnr2LjyNPQwmuetZVWnLFVUsXVE0MGgBMaAAUUOR9HP0xptGkk5t0uHb&#10;makSUGkBMQCpgKpY0Ied5nkUjeHWepoqvWefr49jWVJXOanPrnEu0yDQA1cPTbPOu/s+eZ9EeCR7&#10;WPH2WZx0RbgtYJYK2mDAbm0TBWDGMBlEt2ZGoZTsHNPUWcUd8nCdwnJpoi8NCOSPRmuF9hLy10Bh&#10;pSEtSWFo6zd0Q6okoQBiHI0AmgYgbCE1Vb9E6ZlS5HF8a55uGk0AyUHIoAFIBNAyR51FeUm9YVpp&#10;ur11ObHfI1rm2Mp1wKTlZYRSVF92XXnWBSiMOiDB64prpEHoa+budkOzmW+VsMFbTCpZRLKuKGxj&#10;YwaY0wAJRUyFaIVkuZoGRTIWkkliTTKkpCGCYIlSBhQ00TAJpCGgVIQwaahax2Vd53mAqDh25Wpm&#10;oVyNBCGrhRoGgAaCXFEVCebU6ayqWtlaZXYcfbzjyNQyqTKkSgMNp6M6vXHaUaEmbZnOocb7MSVN&#10;nR1eZ1x6GeHRZyx2YW5tpQAblxVRpVVLHSCgAaFYEDQAhWIgQFSmAAIAB0IESaAGiYgadACMAEgA&#10;AQxMC1LK78OrMmWQrnnrHMV0RSJKIkATQoAA0A0TnpnS35/RufnrWusxukmvPoqJzZnazHNwKaS0&#10;5781VoY3a6ee5lDBoG06SsiOfqg5rcne+Pok6iCpz6EvOVKgMq5ZbTV0mMAbkGIABRpwkwTENMEN&#10;AAAFgDJloaEjJRZLpsaCAE0AIYADQVG51WqxJGqODs4LUmlaAEIQiUaYDCQQBIZXFm9bebvnhU0M&#10;koIUVF5gkqilMtB1mnb0Zc+mI4NecWo2gGCFRS2k0aCMjWTJasNMOiOpY7G3L1aV5prCzSa1UUU5&#10;ZRNA0KNOEMBMAaBNA0ACACmgQaZKaQTQk0NoLJqxiaJNKgYAAND7cOuQtPKWorm5dcroTFaBCWhM&#10;JZpoaAARMOAvLo1k5Y23z//aAAwDAQACAAMAAAAhzKLocMqvNbYiOVe92vj/ANcSbU1RcOKp1DS+&#10;4b7ugu3DH2rk4oTOYlNURCkYgfwEA28m0jOA68yQg3h9/VuGYb92CDa7nWvr5Fxu6iODEmgg7tmf&#10;g3nzjvJRlIDb0vPRR77vEfcPq1IcrqEDlf8A/a5Uh/hTna//AHdBax8lrfFBIgKx7Y9SOhN/LKQs&#10;808VAdZ/OfXemcIIkDBTRimv6Eg9v/Pf/R59f0SJDXGedTxPezrUUIEnLo9sgkCdoYYxhw/KBIYE&#10;vpll+PLkeQuR3jGz0X5fStzBnMRxXgW75FoMEEQ7U/BNBEz/AAdMNNBzsMY3J9R9nv8AuMqXpHm/&#10;2Bq4DiRarsbhLd6ZTW+CMsFQrWtc1YUi1Q4EWAxtF2iM7PioKdo4puizpXxcroIqbKSShB4a0ri1&#10;KLbyT62EfW3/AEGwJYUMJsuaNBMgB0spevfAk9mpCIBpI2qaCeKGSnrYNo3agO2nRe6knHXHssev&#10;NVainM5pBiVNeqKPO2E0nzW5yvqrKO6WqeW7dUw3T29991JBff6dZiiOyvK1n2fB4Rnv/wD4+c02&#10;bbDaxRt9Bj9Aihlu2zmq12Rho030qY0Y3TFdUIOJCfrvkIfKp3M8tggweblWHO7wbiSzMTqmCNq8&#10;z88y19aJELOOYUR6M/PrpXPP1SbMogEfPl+C0hk+T/UgaDB1XKmy47EVM+ohw3/wwwzprpiv0EAk&#10;c9aHdzjkWB6arXTiBg3wjUXVWcCX3oUFFYlE/Zae8/qrvt4HMF5FnNDVBfD+6pUT1vf25dOHuIci&#10;gKPA0NtUzIOAT4TxVdKB56DTtQ+vLC9mmHl15bmSjeFK7efRVP8ADgk5HytDMNH1KhxlsFjbgMI9&#10;w98IDXPTKcTzAdFdU03eMBep9rIXc9VyXPKhdciT2LnxPZR1GpKBtZry/AKKa+rNjgyG3nYKUN4h&#10;xaWStECjQ5r8VwqFTZpKBe1TeacXPLCmk4R4O5Xe3Z4N4L7NeZxJDpZkmtfaB9oFs5drvsuIbDN9&#10;iIYdLdinbD3EFJ+yWG2jXtfppVeDu7rxcBMrKplWI7VEbmWPyab0xffblf4thRRP96uMLwH/AOWb&#10;2ZfrbJ3GkanG1m8TP8OmKnwUgEC1c0ZtLx+5JwJOe8bL8cep3K+46A1f7TWO6JqiBKncMMFhOXow&#10;wjiuudikfTsgOMR0TQga30NIQYVNIl7Hwg5RhfPXn5sKIYsZE59LLjnVu53PettHbRYJWQzhqP4C&#10;Yvu65EoYoAwhXBB44SeFSLbCOeU10Sfy+swLR3dix5DrbiWMJZDZZ9bGnM1CIYkLNVs8gMEfxD4+&#10;Q2CQaSK+yavcRSWBWW4hj4NEY1lW+MU56Ae+6UJcbAMl5ZO6cVS5R9Y5Cd5v9cYFTPJ65CCsTFtL&#10;y/4kZqaSbHPLDDgnj/hgnkkbEU4coyfpR6io+oQwcVMBHOnoEoSb8VeCN5Q7zJLx5dOpotNkZcgk&#10;oIqk3YKSzXFO/S+K98ZXrLeE1OuQZ2JfKlBtkRkwcug/Ahe48K6Ihp9TZivYA+pJUGSdBm6qINA4&#10;96LcMnXCTfSFBYeLx0PofWSr96GQEAQEJx6ap+eOYFcB54Qket9tRoT795OnMJ6un1mRGNCa/fXs&#10;1Jk4dc0999e1gbpLf3wwl0twUtrx+3LYaPO632fGzkn7iQR6l6kmnXwpcZDdEW0SpO62rY3Lnpao&#10;CSXVoz2LlyKaVZFxLgNfyFAgYOJucaOZx0sjssEdpCF5iEWVC4jSbqpxGZPDPDbjLTMNvYd/ITem&#10;T98VS3647yReBd1GhKcJUW4l/cd9Bvit6HZ58ZS8suwtXQXny38X/QUmth1/dtbbwDE5r2JaB5CT&#10;sv79ygJB7ldUEw4/rQYMBGvNHwrMsRXNKqPHbjCIWDXAveKMfslBHe9mpQNLLPDjIYl8QSnVsM4Z&#10;ItcUlQ58K6cxLbvrNo+6iF4dwAO8fghCXUHdMflSNUsTnE/htwME07fFoP33J6rwpP5WFL12qGHY&#10;6ngQlNNYIYMXwMHca1cN7n9+lkT/ADih4h2Z+HIu+uyiR5BABvs7NkXUdvJPZuEPNbzmyCHfaU8c&#10;pIHPBtFrfT/0titHwxcxHaOcI1r0jwBi0j/4OV+6OGU3cEICONBPCUReZUC2+5u61SCIqB/b/tkn&#10;80pYSW2kWydPhlAIiF1MuMzmXxscXLLJIxYMNFZWN1AO7kzkjhd+Hoy7y94k02Dd0PsC2S51TiAZ&#10;TETGd3wXveGQm/FOfCYKPLfHn5Kct8zpgLgrdAt0Eb363vgqa+DYSnvv3s+DuBFSWCsPQQFGrhiW&#10;5ESGDLe0/fpl8/jnNfQts+yoO8NJCP8A+kUAt5rWYVsbxfNA55CX3ygSyxxzgBAeHG3xPMK/E9H6&#10;ok3EFdz13CHzgyRqZ63CI4mKwRf7yju0kDwSgQQBXyCGC7I4UXFWSd3oNMkQCmK6K0XsvhvRRjWQ&#10;KYzEP2Uw6ZQWerYb/wBwUUQ8AdA99YiAq7XO13smjzRs0ZdWXX3KxUfTASZx6Br5ykxbsejHdPzn&#10;hzVMAk4owgUaV24lrWLEvH8tp1to51dyjX3jeZgiIa+5e1p8dovSV3tuBaDR97zcAMkk4kINEDAt&#10;LX69GbLB/Xny1l6OhPT55ya+askQ9QzGYn8Sj/IXt6gOfLTw/RoMA9F34BZxuaHiq6D9LRfidjmr&#10;B3HBFnG6nD/J5DsOHCddftZQhATybXD3LXV5VPSCkZF16rAdbZN+ofhw1Ca/HXDdB9cnZfpxWTAY&#10;bbV4cprJwhQLRDLDbL3pnz6wU11+8mDrgmH+FllGXauPXTD5d9OTOGc8mpTu/uyEFH0VVOU61FvP&#10;/wB++4XP2oUf0HPaLLTecYdwMXr0hs3xyWbNpEx94+ezXWWNOGesWkR+93/Xcw9ebdo2eTT5tn0t&#10;5xERQUVEbj2k9p69RRCsrhuDzCfdVSchsJC+K33dY1d0SB9RWl0McVbx30k510kUfZRRSSzzOyi0&#10;XRpYsSGjLUJTfSPTKh53kLiHxAQVyaTTmweXwWwZ03Kgy0mUTffUdUWDHWF3fmpidQ1kgz7hAPwQ&#10;8TRlyBccSQDC19+yo08noBr/APx4dEWRhXF0WmEV3nvQ6+72U2pQdJ8Go8eOXm45OEIhXvw9JAJJ&#10;59VBQ/XcYS0ZrkV0VHGm33EnwrVZJZU2nj+AL5BEO91pz0YWe1idGpCXg2XmE0ypMeiUpiWO3CFG&#10;2GUE9sGWixUsUc2zZ1wj5kR3n12RdoberAdSMeKjsWY4J7IammSi1DLfsLlXmlkvvd2BiHr7rdXP&#10;tEkolZQ22nPyvNFHPGJxX8k5Em+e++IfsxLAzHw65fcmVHkV9HG1Wly4a2BjTtyO3SgkWnQY3F7e&#10;NayKCMpGzlyxYR3kGYVF2a7EM2s0HmVXHnVlbQtmiKxPXis3ZcWQT9cX7+waHe9regdaz++KkVVx&#10;Z3VEJTzyLF9FnFWFlnVYZMVsTGMNPhhn7Exm8o4foiEB4JcwzhbsrOppTJ4nznyJOO7gxL+u8/WG&#10;7d7dbLyOlO/suuN0ItPBHPpbEUZq7KhfPfy6/HLxCWJOPeONIRBno5aZabKZr4d4UkHd6Rf8FfbP&#10;eLaF12jjqG7AcMEKTSM9ULydLK4DjGGjYEnn123XFAWVYQ5BlP5DYZ9N5L8/8oRY1l72Fn/c7jJW&#10;mpptTbrUAiSBu/8AIO+511VPu4NX6FYbiCCsOPb5XkuQiQUgkRp84jflp0tMb01gnVxofVL1qBOd&#10;pjzWFw7iy2Ka7tBSeOL9kLDmI1IKxNDzOQXcNOXnombLEoZenE9DAvACJ1qFpD10EgcPOmLUm2uX&#10;jLPTVSvp+rI1xBsLw+dyAT34hS0F9BPTc9gXTMC8AMYNf+Pc/wDlLBIbqlo+6e3j3ZQEFgbirPYq&#10;n2WSIZ5DR25OnXzwreSJm+e5u5wgLNGQsCluR6JHOCMgUcWolmM4pkc3ZU70SKk1XDsLLGfPlybn&#10;hBmX4JaQfRKipo66LDmnBfeDoG7uaVcAoh/fzuWoOAC1E0/+AfgBAZo5S9oPjW4eH7lSMFJFtEoz&#10;FWkMpeaG9zz20t0jtSlCEZhp+50kFbw5xTlPXX76kTXFcay4DgENIyQDJvT6fHnpwcD4x7JL3bMZ&#10;tWySrmaO9+wdMCQXmXhtaRAJFvGmh9jMrnLHzsyDfdHIZiaSoSYinmTs4Du+TdokOC5cDL63+FHa&#10;UUqmQSBdgukZlFIWy+8vmS7TJ8fhDGTihDOPPD0Fr4iyfkxmGJKfvDh7xuJ7smurIwJPxcNiA2+a&#10;fGTtC7XTtddgVQrsZh7gjjBLxsEYF5ODGp0uI505ac0hj8gjsbv/AEo71uwU/J2vflVwmYOeZfEX&#10;mdIaahgW3xufkYRGvIHPjGeEGWaFKaLIqqz2E0TRzMtspZoqW5ftu2CuY6qeDwQW8mn0zgRCWDSv&#10;3olFlt9Xq6BYJpb4YaqtofR0DGtHhLWn7dMst+N9ODtd3fM30XkTbiKtpQm/s0vnGeNZP0K7cvKa&#10;oYoWCkvw1owqvIXZ2oP6YYn5ZYqrI6kIlJMHJ70MBghH+dukV+EVV6DgeYLJ6YBEN4FDdRBgI9Y3&#10;lUeuyyywLIFlXbMHoL7b+UyCPPwuPaLNHuAkkobtcbRZbxdxgwF2MrjqY9v7ri6FEDFsmXVWwKvx&#10;oJ4I5ilTmYhMIrZzkGde8XHu+4zbJx7QMkEWXRq6Ns9X4yl9Vs30UQ7Ic3Cr65qIqkBQX6yr5IZ2&#10;mheEVkEma7KFJlVNF8PmLtjIBT2iXAhTL57PTxFmDrp4Ke7Jx2z0HWLhOLIqDks/3DFX5JaoIkr/&#10;2gAMAwEAAgADAAAAEM1xJsQ4TdL07IqoGAp+fYz2w5cAsIU0n2M2v3EBB4dRSjSPEFTf+cDhuMnw&#10;fzEgZgaJBgxa/wD95SpR1W9wbnCvJR2De/PTj94xQcB4JhbqxZbsde4efttd0bQcSWz7Fgm+PZju&#10;EC5mOgj+KP7LKaNX0IxJLxK44p+BWltVty1iSdlMl9Jx3Gz/AM23ApQ+WKTdN0tvbYe+y8me1LdU&#10;+pBf8iOKD+92UO3djLKi9em9uNg389KIGfGjVVO43JVjiM+NzERZzKit/qZ2yoqVs3EVMAHDy4XD&#10;ShsDpS27LDIvoV8W7RcU5pHj859/GxslUyClXw2/Gbe681cUYunMwKQMCWv6ee2wiAUjXlawmleX&#10;Ap5jwUsC0YPHd0Ww93Yx3jMEc0HvacfjOUIOO8YIwUEbVi+MQ0BQpNqgQ0oJJPmUd+qGZnIChSz3&#10;mbxi+iVfClUuL9ize8Uaukg40ZAUg4CFD91wI0U7TS2E5IEzpkYw4cZa+Rq2S4l4O5CC1rLcB545&#10;88uK+qIHR7QVUJwYuIJ9zLEBqqbumX/wCy/Ql34A08gB3AHlCzngoB+iKbYUAIF3yKrrcpM8qolt&#10;mBndlAAHcRB4HzW6JJM5AB1MGJnR9NkfaZUPPEf8/bdXE5Xnjnv75lMKM8NgKkBAFjO4BNHjYXJC&#10;PvLEnDSucRZ+1aOXb6q5YSo+DFjgZDjDLXPHePSSauDWpaVexYDbey1oXE09z6lliO3ZLeRxlGlo&#10;cs51c7iBCHYg0dgySFlEDMaUAfH5I1YrFN4pvlF7MR04zxKeDVtrW8tQ/wDrH2n9tzn6np+mJ3KB&#10;1fAhKqKFB5Y2jZh0cPMveECZk4sgt1FIyWHm6gxO2qznxsgif6igM1zZMy2JcY/JQfHkTAq14NpL&#10;DgNMvdSSYiC3WQsE3o5vOJfeA6f6n2f4gt5VqgZZT7Z5DY8S4HZ0BLak4sg5KYQOzOD7dFmEvxRA&#10;fbzhHXV3vL0inJW6Uh/SB4RtWajJl8ggFDhSBv2BuAHxN8npzUqop5wdLSfrTvZpHP8A5uK2qsAT&#10;vW9znMJhN24KHGRvfSJF1zv104Lx3YeYWw1KPlrx4ZOmV0TXznUKroqRcRu8cipXc302kK5q5tyb&#10;1/u5AQN7WCwqYCL2ogsczGULj9klUWzM8uBCBdAjZizSZtC2r3qepa311Os7hqWXgok/VeDSwluM&#10;VK97SeqsWRQBNdKh5vwIC8Ti/wD+Qe51i62ccOMt1M15CEeMnGgowv1UoEs9WdsRf2i0F8y9VtXX&#10;Zsb4v7YWgbt+a7tdFwJLS8BDDCVZUitu/rMrf+s+NVrPNaRyg/MmCKH/AFcctdfsI/I+aE36WEg7&#10;yELm2QPecdVEALlrqHeIFWT5WvsCTdpRQBLTgm8tEX3vjus3RSt8uadt66BZdYeevhaX3riEfK6n&#10;jYCVyb5+sEL7FEUa63Bu1/7bw6D9nsEKY6VL9wulzYwX/PxECDXwHzV1qYHQJZRXo8HUyQNQRKtP&#10;NLHUwVtnmywmk9LO7c4ZY2oLK2ECB+ifDY0AUee/0yxvox2aNWmLlzwslw+yN9qWKE7A0mpfIPPP&#10;hfyuJFaOasCOv2xaI3GiYgF1qp6oYPAvfreCNL8kr258G38+Z4NUWrjTBBkYxuHl8AR5ceKWDfb1&#10;O2qFHYqxeextQKvg9dAtxSVaMATa4f8AxX79ntgJijiRWV9cjFTMvg/AmMIX5zpKoQmLm8tW8ES7&#10;TUg/oPfoAyaOsu5ISMDKUogozIYrxi9sPcE37JmZRI+bw+7aEloq7icqXNWE0cDpfBdL2sQ/ZTkV&#10;94GK6RjT6khZ5VgKCqgqkrFc3IrJn535qaIdxIiZCTMcgbzIdvFd+Spxikqnsz40BoDgd04sLlJ9&#10;OM6Oyy+Ce9vfvQrRqIt9zqVym8INB1ro7Bp5qvo46v8Awz2DbSOix7derVSvKQrsPpBKkfcNVEuX&#10;0qM+k99rv8cbJGfqa6VvLhPKdI/eCCjzd9StKrgpcaqiBjKCVSJNYW8fKM8j/F5lSg8Zx5/jgwg1&#10;7P8A8/REXSCtvlT+WPpF3AsNvPQYM8Ek+/BOok6qlyRtuHlS/M1iSXYCjXl3IZT1lSXc+0ttTrSs&#10;DfKO0fhot5L6waw3w9loKwgvpIb8zy/ghgiLGiCc/OMG/a2DzADUbqsdV4ZSvECFPmqRcK4xs5wN&#10;a1OyZ02t1KE3ou/tXUnPL/6nJqVTo2qIy0fC+T+iS6uGdghZFLC8Uhf7PyzkfEBHEfnhRqTxuu7r&#10;25PpaeRCU+DNwY6vBC102IMMiSjsG5Mr+7mRtZhaPycN8iiis2rLwce3suzfqn/GpWAN90hRUkxy&#10;8t92/wDPkIW9JItaYajus1+urJCPKd6pNq4J1utxvcugCEErgnszE7UVcjvdtZjqeuvcoX57+Omj&#10;PpM26mJu7ctf9dIqKv7siIg2Nee/PnykvleadWZvYWb9fgL3JJOSKdx6o3pSclk7ceiyEf8AXr3C&#10;mCrywGcRxEvx2CFA61/2TXFtA4WrWhhc16XYoqXhJgFjBn3cu0qzBbDDLzDbOGuGKNkdn8+Y5E65&#10;M/jS7xhVB1NleEWvN5U/OTDgXkKrLVp3aZix99NjHiHD3feDd/kFTbzsxOOIWkxcm5ity59j7C5s&#10;DfCFZl206AUHQ1gFSD1iPR9LRHn/ACo5DKQVxXtGinsOEJDyWLk4ZAlcSw4Hl3rv5f8ADlV/vI0R&#10;c7pbxVg/EVlnVe/dEo74NenbT0Xh6yxtSupBBEzxCHcNJcNCtmsjxXyJD7wPxtU/JHeldn0EmUrK&#10;Nh+BPkIMUrcaeTUr+1baSEzRQ1Pt63/dskYetO5yHVpaUYmqBXgeUUVduePjjOL9G8NAYTQk/vuQ&#10;l79tt02jTTbrP5bOY3CJamIL2xqyEhVuRy5D93tuklplfpy0vR8GjheyNvvdqzFPLdkDwLL8EFJf&#10;h7DWCLoIBmwnTFIaZpMcpvSM3Z3Pe7+vGM2Eq5cbPvMfuf7Ol7cLR5qUkg+RX7M7oqYe1sfCluEd&#10;puSvwipu+G9iJqBphl2P1aM7MJf/APLC7BLDxYWpyV0eYXfh1VzKTN9eGSylD13+3ES0UUvPHWXk&#10;LlxrAGm/U2nKeHrfXbixI8A7+1mjBZ/1d0xTQWKLQSvuGHBz00wHH6Xwn5aTw07Xsw2KOD7uGqn/&#10;AD1gswePdpPBaHoBRq9+/YqSpiRO60CMdbUwr/UNN405dyOzK1sa0mk+4yiOK+XNqyPWJIxAhkcA&#10;e+6w+gxB7qi80j1j+k0hFSDGOAHv2NLI3LeeTmj54yFAEyAA8cPNyjq4Fo3O245zz/yHYv2XIuPx&#10;Wu8iNZBVcH60Dt5oZXY16L9jm7tGqmtoHpMOdyhvgXDhCgkxromjviobR1fjJbs4oHe0YbawSiWK&#10;6BtwpDuqorkiluiEC2hCrX7XXcoTm+jp3oVsP9Z6Gi2Gw1EO35qeprwPm6q7vEHMdDslqroniYLf&#10;wOAqKxaXSYFOqePYulCUg0yRD9aLDSIutASMJr31EsBX0WbAZKNLFjlbGk9FSsQc1VXzKMRSc70I&#10;GcXV+9D+wK8ClXUMUIwqpfSfv8xhEHfl/TdlvW4FX+BOCJ/OpazEpemJoiLugz6RVX4N/eGEur6O&#10;g1ue16QilySfsfS7fcXKOBnD4WPpaDvOPfxag77poTMhSzsNJ47BxvvuuWKGwvwOJoRvEOAFcs4i&#10;v62um5FnLnBQy/LU4ZfjYSrBAEG2vjvYQ2J4iJSC2dBeu7Z8bPvqw/FZ59Q1z1fjjzbJ3UabXE0f&#10;2d4mQkkTNDKk914Vz7/nZXh6osWEhiBu4LnQId+FMcJ9q+jSEibYTHAabitfLDt8tzzyW97ivZ6w&#10;dno0kKEMUJwDvqngq8LmrzBT5ELD3bBM3wwDQ+dH7Dm3yIDdCm4HD+rjLUmr1TrttAOr2V2s3uz3&#10;5wUMl89M5bbh9W7JdV6B4131qYh6rFZbXsbFIfWqbZd+w/K4OHB21LEijkCYAEZ1w7XgETtczldK&#10;052F16/0mCdusu2pIci07GUIPje0/q68PVrMvGQ5jrn7twScLWmaUjfHPoXfinQc+btlwQuX4Dga&#10;Ou9TZ1AP+J78gjOOfciyaLErI+xLX5oxFPoKxC9NS9dKHvpRH1OZgY/6Lf78Bkrc/P8AGo79VbY0&#10;Msl8HJFN+XBf1JI72fb2l13+WU6YXHLNNs+dGzBaomMePW+uL1SJBiVcHoDOnRbWoOJyEsLoQGyS&#10;Upq5ea3obyY1IJJnd8ekzzQnv8K1xZtXlBGyCDT9XNvP38ZLJk0Ibp/iOyVUvYUNF4ilYRcakmog&#10;xYrH+4c6bmx0TyKh2rYJIaHiUm27+yY6vKuSR0T03wwwe4XQkjM5uu8sklvXWYZsSToRE/oZcAbI&#10;on2pd6VX3Xt0NniguwXZ/PrZdj/9PS8xx1Ts9tdzvk4ZddrcC7rH0w75h4iiYb8WFRVHV0Wi9h1J&#10;Lc9yvHIDRttWXt61l2xseMbWEM7z0OT04HSDTKTITYjWdl5W1kWk12m2Nn5sNNdktYBePx2jDCvR&#10;gDAGXOaQP0LVrG3ZVjBOCRS6A+x+Ev66FBXX2XXzUNKvGL58z6V8sM+3PON+11J90JDPIaf5m2+L&#10;BbJ1TURQDPB0mSy11wdnXmt+dNZRTKIIreDaxipTgWC9mWe1CWWqXs2trhIpuGpTowD9bo5Pn1ee&#10;1B83F7Gv8w0n2hTGqM9qStKW3CJ+ca4GhuiuMVGcIdcp+1xEbwhrDT+F50OXlF14mvHuG8J2zlZp&#10;CQmwQP3xCbGTw27njrLFV4+7BIp9+ZZ99BBB/wBZJae/Nhx1NfmM/8QAKhEAAgIBBAMAAgIDAQEB&#10;AQAAAAECEQMQEiExBCBBMFETIjJCYRRScUD/2gAIAQIBAT8AL0vVlCl8Y0ffRC/BY/7EYi9WNm4j&#10;la4I5RZBSsbTKJ4FIfiyP/LI/wDLMfjTJYZr4OLXwWqKHEqtFomWWXqyyyxOz6N0cMplel+zdG8g&#10;r50v1Y0UKLfRHBL6Rx0itN1DmzcbmbhSbZyx2fxxfaJeNF9EvGkuhxce9XyKNlVpXrfqtGRsT1Wi&#10;9bG7ZW50hcKvfsjhb7I4YrsSS60bFyVwJG0UEjah40KKXs4p9k/HT6J4ZRKEqVDQ0JUMssb9F6WJ&#10;6qQnet+kmdsjGkP0sqyOJvlkIKItWULgcv2PLBfR+RBfSOSMuhPSnperRyWdksUXySxtdD0aHF6Z&#10;MTj6WdF+tj5Ko3NMjKyitZOiTbIxrkv0ZFNkMf6KoSK0dLslnih+U/iJZpv6Nt96xk49GPMn2KaY&#10;mMlySnOBHyF9I5Iy6elaWxksakTxuOtJkop9mbA4/wBo9erEXo9aGjoU2hTTKIx3MyxSIxd2/Wr4&#10;RHxm/wDIhjUez/8ADb+yiUkuyWf/AOSU3LvWvStMc64ITsTKHFNGXFt5R0RyyiQ8iL7LvoTKTFGm&#10;NE8N8oaa4ejQ4mbx75iNNcPVi9a1aJJo3EJkJxQ5b3Y9bIY3Pox4lAaNpSRKVLkyeT8iOTb5/FQi&#10;MqZGYnejRlw/UPRTlHohnv8AyItNcFlFUSgpdk8biYsqmtHGzLhUuyeNwfItK0oor1Y4pigk7GJ0&#10;Kd9648DlyyMNq40aLMmVQ7J5ZT79mLWiiiiiMqITE7EdmbB/tH0jNx6MeeMuH3pd6URm4u0eP5Cn&#10;w+9JRsnBPhmXC4crrVL8DenYo8Dx/oaaINt0jF46XMhJDZ12ORl8muIjbbt+q96KEitE6ISExMsy&#10;4VLlG2nqk30Y9649Ytp2jF5d8SIu1Y1Y4GXBfMSq4fuxvTvoSrVQ38GDx4w5+jVFl0TyJK2ZfIcu&#10;F1+Ve8ZUKQnrlxbuUR8ZvsjgghJL1vXB5LhxLoi1JWiikzLgUuSWOUe/wNkY/dYQcnRjxKK0bssy&#10;ZVFGSbm+StU/x2WWWWXopOyErEjaxFeto3L96ooxZpY3/wAMeWORWhoqyeMyYXHlerLEtceNzZDG&#10;oo6LsbMudQVIlJydv0or/wDhp/CHjt8shiUehIo2pDaGyWVDysc5P6c+i1hJxdow+Qp8PsTvSWOz&#10;JhslFx71bErEtMWJz/8AwhBRQ2USZmz1xEbvn0ZQnq3Rel6UUymVrQoN9EPGb5kRxqPQkUNpDmy7&#10;ExwZkg4vRfgoXBh8hx4kRmpLjRxT7MmInirlEnQo27YlWmLBu5ZGCQ5EeyUqM+f5H1XpTFjkxeO3&#10;2xeNH6z+KKNkTbFG1abUbEfxIeGLFgVkYKPWiG0iWUeUUrEyJdk4WicXF8i9FotE9EQm4PgxeQn2&#10;KpdDi0TxKXRPx77HhcSjFht2xKiUtNyRmzuXC6Hpsb6F4838F4s/ovEl+z/yP9i8X9iwRXwUUuh2&#10;jJBzVEYtKitKKEiUlFE8tyMUt8UJa2bibfwY2bhTMcvhGViVozYty4G6FIsXutcWdx7MXkRkSiny&#10;hxHFCxJuxKichslKuTJlc3SFjlLoj4n2RHBGPSFCjazaJpFFFFIcbNiJYxxaHJR7P5EfypjyUrMk&#10;3QlZ4+OMI0nYkNm4bL0cUyWG+iUXHsTohMhKyLHyeVjp7kXQpaLVap6t0b2naMHlOv7EcikZJLpE&#10;VSJSobsZkhKbr4RwRRGJtNhVFacelD1aHBMl4y7RKMMStmTPufAlKb4MPiUrmJqPCHkHkP5UhZEx&#10;PVEoKSMmBrmJG12QkJ2JmSO5UTi4umX6UV6Jlk5kI2JEW1yjEuLY5UN6JUJWRxNkYKPY5IcxzHM3&#10;jyH81CzJikXrNNsXWmXLHFG2ZcjyO2KDl0eNj/jj/bslkHKyUqLLHKhZWiOdPsUkxMSGjJhT5RTi&#10;6Zjl8FIatHl4+Ny9EV7NkY2RVCVmOKLobG7IxFEjFIeVLolkbLvTdrRtQolI4Lo3MUhMy5Y447pE&#10;5yzStm1JGCMv5FtRPGmTi4djmhyvSyrKERk10QzfsjL9CdlGSAv6kWJ0icVJUTjtdMr8DYuWRVIX&#10;JCNIiNjIR+vRySHOzcJotatIoSJJivWh8G5Es8Iq7MmWWaVyE0iCllltiYcKxKlpKPBn8Zx/tERZ&#10;lybeRZXavStYZXEhOyMhqycBKmOXBB2jy4VLd+BsbvohClZTMcPooljZBfWOQ5jkORvLN1H8kj+V&#10;n8x/KfzIeZH8yHnHnb6P5pG9vsbpckpb2N0Rubo8fHHHGlpaFTJRRn8dP+0SfCMiTai2YoOb3PoT&#10;9YTaIZLIyscdyHGnonTPIjui/dkkYsbfIsT+kcaEq0bEWSkOZY2X+Gxv0yS3f1Q3SFGyMVHox5nA&#10;jkWRCVdiEyUTzpJT2o2/yToiklQ1q9YSohOyErJxvklpVr3WNvsjjQo0UROhvS6JZP0WOReiXvY2&#10;WWWWSn8R0jtkVWsMjg7RjyxyL/ouCxu+jy/E/kW6PZh8Fwi5Ptji1+CE3EhOyErMsaYyLvSihQbF&#10;A2ixiVaJG2uRsZdEpl+lm43Fm43G43ll+v8A0k7IRoorRkW07Riy7lT7EN0L+zHClRnw7uV2P9Mr&#10;1oRimQZkdooqhQbI4f2LGkOIlXokRj9ZJjZZOfxFiRRQ0Mss3Fllllli1fJOXxGOF8sorRjZCP7M&#10;WPcy6G9zIx2nYzPgv+yHwWhoboT1XBjnaG+BDLSHP9Fi50bRuFbIx+EnXCGxk5fEJCi2bWbGbD+I&#10;/gP/AD2f+Y/83/R+L/0fjMeCaHjku0PjRIol+kN0RVsjGlqxkFbIQt0iMVBcDdmPKm60TKGeRg/2&#10;jpZ2NfoTaFpjdF8ESTKNiHOMSXkf/JCUpO2LSETpEnooH8SNiWtFFaJa2PkpDiOCfY8EWPDXRke1&#10;19G6HJydGOG1c+jZ2QhRixbFz2SZlyf6oujDl3KmJieklZnw7HuXQ9ExJM20JkWQdqhEieRroeSU&#10;uxsQuBckIc8iJMZBFjY9KEixNFm43G43G4suxxNrRlmscbY5NttknZh8Z1uY013rIZCNmDH/ALMl&#10;KjJOh6JtO0Ysu5C1krVMzYnjlXz0UjsSMfZYx19JtXwKDl0R8eb7IYK7NiQkNjeiZZaHNI/kR/If&#10;yM3SLZuZbHI3M3sWRizSFmYsyP5ElbM2R5JWycvh4njvI90uiqJRsli/RJOPYyKtmKG50LhE5fWS&#10;5djHpGTi7Rjybla1aMuNZI0yUXF09UhMjIxuxjHjciPjojBRGWxK9GxscqN45sc7O9LLNxuLHIbN&#10;xYmWJlmSe7hEpUYse9mPbGNI7GiiUFLsyeO+4ii1wYobUTlZOVvV64smyX/CMr9PLw7lvQvRGHke&#10;m0Qxs22cRQ2N6N2NjZWjNyHJG83jkxsbFpZuNw2SdISc2YoqCoUq6I5n9FNPShxNo3tROXz0fp4+&#10;X/Vid61aM+L+OXHXpExRpF8jG0NjyITEqJMbGTlSN1DkJm83jky9LLGxetD4HIct7ohFRRYpCkKX&#10;6IZ67IzUuhi/Y+SUH2NVolQ9aOuUYcqkr1TPIw74199Iq2QXGljyfobciMRKhsbGhk3ZIui/WxiQ&#10;lokbTabRqhsnK+DFjpX6Jll3wY7XQrfAxRGicEyUWtHq9MOTZL/hB3quUeVi2vctcEbdi4GMXJGN&#10;EeCTGyEbJ9jJPR6RdHDGtaKEJaLWTJyMWNye59aNaNaWQ5Zgx/WS44RKdEJplDRKFonBx9Hr4+S1&#10;X60YnRmxqUScXCVMRhjSLGy7ZGFCVDHIUrlSIqkTJOiWjVm0cTkUm/RIS9Zy+GSVEI7mJJKlolox&#10;vTx8e5je1E50WJtdGPJfB2NElfZkx7eVo/SE3CVoxzUlaKvSL+HlYVJbl2iEbZFUtMjqJiZGP0kN&#10;mTJ8Rgj9JOkSJsqx6Nlj0ToUrNpXrJ0hsf8AZmOG1esmMxY3J0Y4KCpE5Em27LL0x5f2JpjRJXwZ&#10;Me3lDXr4uTnaxDWnEkPFsk6K0zT5oxP+w2Sf0nNy4EjGqRJknSJC4GxsetFFUKTQnfrKVkn+jDjr&#10;l+rdDkJ2zx8Wxbn2TlXBOd8e2PLXDE7Ghq1TMuNx69Ytp2jFlU1Y+UMTonG9JOlZKVuzH/kSnRKT&#10;kUJHwZPob5HIbL0oSKKKGi2hT/es5fCUqMcL5ftKVjPEwbnul0N0jJKvW9ceSuGJ7hxJJPhmSG1j&#10;XpgybXRGXA9ZrmzNP5pj/wAhtsWi7GxmQkPSihIS9XGxxFKkPJSGxLcxKlXrNjZhwubohFQVIyTo&#10;bv8ADiyfDtEkTgpKiUXF09KK0wZLVPWQ+UZE4yaemPsR0ORjdsoZkH2VZtKEvwyj90k23SMUUlyN&#10;ejdDdihbMGL+OP8A0k6Jy3P2fonRiyjd8kkZYblfrjbjK0RdkuFr5GPcrWmP/ITHIcrPH5kfBmVl&#10;FV+Sb+D4RDH/ALFtCmvvpJ6eJh/3kSdGWfwftfqnRjnY0SRlhXK9MUPpHghyiUWtGjJDbKjF/kXr&#10;4ydtnwmqMotH+J8Fn+TEqVEoWOLQpuPApWSenjYXll/w4SpGSdLS/V+t6QltZGVokrJK1RKO11pC&#10;G5kIFEHTGrGqGZse5GNU9VE8dU2fDJ0ZRLjR/ik/hJmOP30ljvoacTcY8csstqMeNY47UTlSsbt3&#10;7v2TrTFL4LkkqMsb5ErdIx40kdFksiToxytE1+hrRwqXGkexIw9i6J9GUXRf45P6JWxKlXrIUHKV&#10;RPHwLFGvpKSRObk9HpRWj9F6IToxysatDV8GPHtFwNk5bUSlbPHyblRF2tHoxOiLsx9kXwTXBlF+&#10;OXRP9GFffVsnL4eJ438a3Ptkmoo8jPb2xIZU+H6Xq/wpmKXwTtDEMcjJO2MxycJWY5JoejVE409I&#10;sx/5EeiXKMqF+h/hSJssxqo+spHieNb3yG9iPIzW6RRRGbiRkmMssf44OmJ6dDMk/iG9LPHn/q9G&#10;NGRWrQ0RZjfItMq4I9j9q0rSRFf2rVvSTPG8f+R2+hJQR5Gb4tKENCtCyfGXf5YxbIxKoZklXQ3p&#10;YhOnaMc1ONrVrgnGmdMgyLsfZlQu9K1Xq+ESklyYFfOl6WYcTzSoSjijSM+ZpDk3yy/RooTaFJP8&#10;cVbohDaIZJkm2N6Ja4Mm2VPSxoyR4saEYpWh8mRWSVPVor1oycIyf2e0xLbGtZOkYYPLPaiGKOGJ&#10;kyfWTk5Oxe1FDiKVC5GvdKzFj28iR0SZIYxei7MUrWidxGrJKi6ZhY+iaMi5I9ela1plfNEf7TFE&#10;YyOOU5bUeP48cEf+mXJZkyb3x1+OjlCn+9XqjFjrlkUPgbKGh+0UY1S0Srgoyx+jRhlyLkkZIkXz&#10;XtWuV9s8dW9GKLk6R4+GOFX9MuTgy5dzpaV+NocRSoUr1RixfWKJ0SYuSMeLJdkivRIgrZFEkJsY&#10;+ScaZF0zHK0SJxtD4f4HwjIzx48Xozx8H8a3S7J5DPmcntQ/zuNm1ojIqzFi+sS0bJyoh0R6JjGt&#10;UJGKP0jEmxS4v9CaaGjJGxrkwS+DXBJGWJF++T/EyPmjCqjp4+K/7syTpGfNX9V2KNDLF+TvRGxM&#10;xYa5ZGI6Q2SlQ3ZjXA/6xG7Vj0a1SsxxrgdJEmQkQtFEkTjRCW1kZWrJInG0VTFyUVpRRmdKit0k&#10;iK2oxY3kY3XCM+Tar+iX16ONlfjbO9UYsf1iiPgZPIo8HfIjGqRl4iS4Xthj9McTI+TJKkJmCd8P&#10;Rk1Y1TMErVEuRoyRoiV6+RK5UeNj3Tt/BK3SIR2R2oyZK5JT3ystDE2V+NoS0Sb4RjxJdiQ2Nk8l&#10;Lgkn2QyfCPLIIzPpGR8esVZCNKhf1RJmaVutISrlEJ2SKsyw+kHTE7VjRNWNUxP0r6TuTMWPbGjD&#10;i2rczI+DyMl/1QmkSd9CEhKxqvyQg5MhjUeiqLLMmSuEN6ONmGLciCtmUyP0Rij9IE5E5qKtid8m&#10;THtdlmKdOhO9JKyUdrMU9JInGyPBWijZOH9GkQhtMOG+WTlRlybV/wBJRbdnIhCQkP8AHDA3yyME&#10;jobGZMvxF+mBfTFwrMsjLPmvSMbZFVwLhEmZ5bnWjSkqJwcWIxTvRk42iL2shK0MkicfpF3pix/W&#10;SqxQXwa2xtDdsyyubFIlTEhLSyT/AAxg5dEMSiIsbJOlbJ5HL1XJjjSok9saJuzKndkZCEY40rIo&#10;kyctqsXPOiZKKkqZKLiyEtrsi0+dGTh9ISoTtDVjRJbWYo7hrahvRz+GXPtVIWqQlo3+BK+iGD7I&#10;jGuiq0aJ5FElJyfOjfphhbMaM0rdGR/DseP9CbXZjuTIRJf1JOzNPdLah8DY1Zyhq+yUHExzrhkW&#10;NXpJU+CMhEkSjZhhsjbJSsfA2Skoq2P+ztlFFMSF+CiGFvshjUehIs7G6J5viG7L9UjFCkJbYjdu&#10;ybvWrMWOiKS5MkrZlntjZFfWPRpw7OJElQ+SUP0QlS5FNfRzXwc0xSoWVoWYgt3KJP4Njd6ZZbnS&#10;1i/eitI4nLsjjURROEXek80YE8zmyy/bFC+THH6ZZpIk+B6JGOH0hEm64G6M090hS4LWmPJcdsy6&#10;6G29Ho3pY2OZjuTI/wBVS0b0ySpUba0qxKtKK9FFsWL9kYr4hKiiyv2SkooyeRfCG2+Xpei1ZCFs&#10;hH4XtRkdknrCNkYj/qiUrPIy0qRXFnRYnq9WNm4lkJTshbZjioITGxjdDkpMZQl67WxY2+xY0hRN&#10;qEki9HJIyeQlwiU3Lv1WqQlZjhRFbUZJknQ3pGO5kYUiEa5ZklZOW1WN7nbK4HEa1eljZJjkSmN2&#10;dswYtqti1ZmyX/VH/SPKEimKLP42fxkYIUShLWi0uyfkJcInklLv3WiErMeOiEa5JSJP6yTt6JWy&#10;EKRFEpE5pdmXK5sSsbG9K0ejY5GR0iU2zdYotmDD9YlpZZmybEN3pix7YpMooooS9GWOaXZPyP0S&#10;ySl3+FaQjZDHRCH0nL4iTJu9KbMcKIxslKuCUjyJ3xokN+jZY3RKRuJq4jiyMCGOyMaWj0lJRVsn&#10;kc5WyMJS6MPj7f7S0fIhorRFolNIl5CXRLO30OTf4khIhisjCuiMa5ZPJ8LJz+IbErIQoiuBypUh&#10;syTpEnbsrkfA/RsbJSJMStlUUhRQlQtbFiUlyLBCPw2pdFDWrHIeVIeb9EskmNt+jFo36IUSONsj&#10;iSIoSolOjl9mTJ8QiMLIwojAbJSJzrhGSXzSKH6ydEpFjMca5L0hES0sb0potm5kJ0+ROGRcdmTG&#10;0O9XGxwHEcWVq/SmbWLG2RxMjiSEiOP9jqJOf6OuZE530JEMf7IoUf2ORJk5/och86NUMoespl6Y&#10;sd8saVDi7IxoSHJR5bMnmY49ckvNf+sR+VmfxEfOyRf9lZgy4/Khuh3+iWOhwGmhScXZDMpcMliU&#10;uUSxtM2m020NDihwHjNg4WfxM/iYsIsJ/EhRroUTYJxiSy/oachyUESk5EYNkMdEYl0SnY2TyfEN&#10;k5fCyKsej9UrMeK+WVoieSMOyXkyfQ90+xQoptkUoq2ZVGZ4k5ePkU0JRyrdElBoaGhohkcRZYy7&#10;HBPocKGijabTabTabTabTabSkhzSN1nLY5KJLJfQotkcQoijSHKkN2SlRPJZY3rHgbF6rHZHGkLR&#10;8csnmb4ibbFibP46Fjtk0h8jRGNmHLLH0Q8iORVIlj/Q4MaKKFJoWX9ikmUUUUcHZT03UOb+Dcmb&#10;X9EkhyQ5P4bWxYxRoR0OY39JZUuiU29ckvgmLkssvR6PSK0lJRVsnNzZCBHF9Y1Q1wJ0iSGNWY1b&#10;0TMflSh2LNjyrkli/RKDHFlFaKTQpimWiTroWSvhvkxuQrvkdG4djTFAUBRK0bGSkkTyXx6ydsRA&#10;7K0vVorSc1FHMnyRxkYJIk6LHyO1wMoojx6JtdGPypR4ZHNHIhwT6JQNpsRsNhsNpSKKKGiimbTb&#10;pwWNm4c0iWX4hyb9ZvgWnQmP3lKuEVfYsdciosbLEON6SVDYpMi+PVOiOeUSPkJ9lxfRWla0ihIo&#10;pFIstFjY5G4lNLsllfwbb9mN2yiKH+CUqFyyK4ONpQxlC0fZOVsZCNv1ssvROiOeSFn/AGLLF/Rz&#10;RusstFrSzcWOSQ8y+H8yY836HkbL/BPoS06X4EXYkL0a1k6HJ3Y1uNhF0J/issUqP5H+z+aSP/Qz&#10;+ez+Zj8ho/8ARI/mkx5JP6X+R96Riqtjd/gSER7FGzrSh6Nk3Yy9GJ0KS/G3o9L9F717N7UN6f8A&#10;CvdIoSIoTHq9Mk/iE7GUJDWjIy0vSyy9W/w9ei/BROVutIxsf4ERViiJel6ZJbEOQlS9HoyhSoTv&#10;1svRsf40L3fCvRC4Q9H6oRjh7uVKzI5Tdig/vrQ1pQ0J0J2NUMWjZfrWq/JRkfzSCser9UjHG2JU&#10;f//EADERAAICAQQCAQQCAgIBBAMAAAABAhEDEBIhMQQgQQUTMFEUIjJhQnGBIzNAUmKx4f/aAAgB&#10;AwEBPwArRIascP0VQpUKQn6sfvWi4OxeqKNqZLEn0Sw0SxjhQk0Jsx5pQP5UT+XAXlQP5EP2LLB/&#10;IpJ9atj0aK0g0nzrWiQkVpRtHjTJQa0hNoWVCler9GLStOx/rRapCQkVpKcY9kvJiuieXcX7VpYp&#10;CzSXTI+VJdkPJT7FJS61bL0jNojkTFzpWlFaIY0OCZQxNoU0WN6P0Q2N2LjVaIQi0uyfkxj0S8ic&#10;hyb71fBerZYm/dSa6ZDyJR7FmjIsSGrGtITaFNPSvRaNabEPGNDRbRYn7P0rVIuifkJcRMmSUvaj&#10;a/gWKb+BePkfwPC49jglpaKEivaORxMeZPvRoaEqLMWZT/70rVaP0cUyURDRf4VqkZMqgTzOXZY9&#10;ab4RDxpyI+Gl/kxePBfAopdayin2ZMP6JQaHE6IySIQhkJeK/glilHtFeiI5pRIZlLRoashOujD5&#10;O7iWlFaJjRQ9WOPyin8lFMsTJy2ohJvs7KK1bSVsyeT8RHK+dL0jBy6Rj8X5kRxxj0vwNGTEn0Tx&#10;0ND4ISpmHOpcPvTJhjIlga/xHFrsouixOjHnrhikpK1onQp/sweS48PojJSVrShD0fqyhL9konKJ&#10;pyZFULSiieRQ7M2ZzYuRaRjbpGLxfmRGKiqX42TjZPGSjomYfI+JEpEI2yWOMu0ZPFa5iSi0+StL&#10;IzcejHkUzLheN09IzoxZ3DlGPLGatavR+9WbSfHAkJaLTL5CjxHsnkcnzohIxYZT6MeGONcfjsb0&#10;bJKycCUaKFwYsvxIhVcazxxn2ZfGlHlcoa1UmuicFNUzyPHePldFkZNEMjXKMPkKfD7EMb1sb9EN&#10;0Sd6LRypWZfJbVRHKxISsjEw+LfMhRUVS/I9L1kicCUShOjBn2cPoUk1eraXZmWKX/Y1Rzq0mqZn&#10;8P5iNU6YnRGZh8muJCkpcoejK1WjdEpW9K0lNRVsy5nLguxISshjcnSMPjKHL7/K9HrWjjZONEo6&#10;JmHNs4fRLy0v8SXkzkObZuLKGitfI8VT5j2Si4unpGbRh8hxZDJGa41RRWspXpRRPIoLky5XNnYo&#10;iiY8bkY19vojkT/+BRWlHQ1ZKNDLL0sSKKEmPHL9euXBHIuezLhljdPRSaZjyu7MXkKSqQhekpem&#10;XKoIyZHN2xKxISMOBzdvoWOKVIlja0jNoU0/xt+zJzRLOl0TyykNssTbEv2KJHA/kWGKFCK+BUtK&#10;H6TipKmZ/G2coao6IZGuzF5DRGal1pZJ/o7Eq0y51DhdmSbm+RLRIwePfMhJLrVwTJQrrSMmKRfr&#10;ZuQ5o3IvTosckuzJ5K6iSm5FllNiiVR0KZiyKSK9Xq9HyZvGUlcSeNxdPRSaMWemY/Iv/Icv0csS&#10;rTN5CjwuyUmyMSvgjG2YPHr+0he0oJjg0XQ88UPykukPypDzzfyPJJ/JvZubLZuZvkhZpL5F5Eh+&#10;S6J5ZT7eqi2RxNiwfscEiUbJIZjyUY5qStaNa9j1es8SmuTN4rj0NOPYpJkMjRDNXRDKmWZ89f1i&#10;N2QiUKN8IweOocvvVziu2Pysa+R+ZBD86P6P50f0Pzf0iXkykOTfZZF0N3rWlmPG5sjhShVGeGyR&#10;Y+dEhRMdfImn0JGwcDLAaG3F2ePl2sVNWUNav0oejMvjKXKMnjuL4E2uGKQsjHlaVDbZGIkRi26R&#10;iwqHL7JZYw5bJ+d8RJeTOXbHO+zcbjksssUjczeKYpJijYsTPtMji3MxQTa/Q+DycrnLlUWJMUK0&#10;sbFNoh5NPkhKMuhoyQMkKZKN8EJbXTPEy7ltZQ1o/R6NaPRwT7Mvip9EsTiyCfbG7IxsUdMeSMFf&#10;yT8iUicxyo3Fm4s5050ssvSyM2iPkvpmNZc3+PRj8alTY1HEuTP5rbqBzLlixm02Nn22OLGhrSOR&#10;x6MPkqXEiSTMkEySp0SRim4tNGOSmrXu9WiTrVsytJEn8CVkVWljkSy0Sm5MjFs+0xYhY0faQsSP&#10;49jwNDhRtZtKYnr4Hh5PMyKEF/2/0fwY+Pi+3Hon/wCi6kjzMrySpdCx2RgkNFEYigmPCmifjNdE&#10;sbRKJ0J0YfIceGblLlGaHyNEeGeFk52PRv0eqG6G7Z2UTkoq2ZMjkJWRVFEpfA5EpNiwt8sjjSEk&#10;KitLLGzcN6VZtQ4FNHh+Hk8zIseNf/w8Tw8fg4ljh/5f7JO+z6m4QwtzdEctMhNS6KKIRIx/R/i6&#10;elEsakZMH6J4/wBji0bqMWWi1NE40x9mObjJMhJSipL8DZdjVCQ+OTLk3soSEic/hCFCyMDb+jax&#10;prSyy9FrRRQoN9IweDkzzUILs8Lwcfg4tkO/lklZ5nlQ8WDlI83zJ+VPdIshkoxZ93DFyxIguRLf&#10;b9GrMmJMyY6JQL2sxZTI01aEj5PBncdr0vSyyxsk7OhFnkZeNq0SEiUn0hQFA2igKKFE2WfZix4F&#10;8H8c/js+wz+OxYGhYP8AYsERYYihFfBGLk6XZ4HhLxIW/wDJiV8nl+RHBByZ5/l5PJyOUujnRkMl&#10;dmLN8GObbog7TaRkWz+qL9GTxpmTFtJxoUtrIzvXxp7Zr2skyLHNLslnXwSzMbcmJCQ+BIjAUBIo&#10;USvataK1+k+Csa+/kXPwf5cnkZ1ijbPJzyzStmXx1Pky4XjdMZQ0QmeIm42OaxwPvW+RSNxuE9Zw&#10;TMuPaTgRlTp6URdc6J+kppEslkpschskxISEqKsjj/YkJFFe60or0+m+H96e+X+KE9zpdGSaxxs8&#10;zyXmlS6HpPFHIqkZ/HeN/wChqhqxLajw/I2OpdGXyVKVLoQpNdCyfsuxasy40ycKMka5McrQhaWN&#10;0SzpdEszY2+zdpRJ0dkUJFEYFCWtCRtNptKKNrEiiitMGGWaahExwWOCxwIpQjZ9Q8ve9kWNliG6&#10;RN7uzLhceV0PgjGxtQVkcjbtmDNXD6Nl8ocSMnEhkT4LEy7GZoWicSCpl8iZLLFEvI/Q8jkbtaKJ&#10;Sok7IoSEiEPl6tikIWlFFFFa0VolbpHh+N/Hhz2zFD5Z9S8tY1tRJt6IRN2PszZFCJViqKJvcdMh&#10;IwZtvEujapEsL+Bxa7I5GKSer5MsKK5JCKsUSitFFm0dIyStkY3yJEUY4/LGxzSHNG9H3UfeP5H+&#10;j+V/o/l/6P5n+heYn8C8uP6F5EGLJB/Imiyyz6b4lL701/0QjuZ5fkLBjszZpZZbpaok6Q2Skoq2&#10;Tm5vkjEy4ZRjYxqzohI8bP8A8ZCHFPsnhp8DTQptCmpaZFaGiRESEKDYsVdm1LSjNP4QlbEuBKj7&#10;iR95n3G9LLLLGPStLZuaN7FkkumR8maF5S/5I+m+KvIf3Jf4ojHc6RJrFG2eb5Tzz741R0Sd8jZm&#10;y73S6IRMGKv7MavhmfBt5XQ1Q0IjKjxM+/8ArLvWUFLsyYa6OUKbXZaZkVck3yRI40+xQS6FwPRk&#10;5pLgbsiiJN3wihIrWiijazbZsZsZtNo0UJjZ4HiS8zKscevn/oxYo4orHDpEYrHG2fVPqsZS+1B/&#10;9ikn1qibvgbM+SltIq+TDj3PnrVxUlTM2B43/oaooiyEtrtHj51lj/vVoniTMmJxLonK0SIlisbS&#10;7HliSzP4Hk3Mcr4EiMSqRRQosWOQsLPsn2kfbibEbUKIomxGxfoeKP6Hhix+Oh+O10Q8ec5qEVyz&#10;wPEj4eJQj38sxQ2rcz639V+zH7WPtm9t2yM2uUR8j/7EZKXKJSpDZkntVjuT5IQt0iEVFUtEUTgp&#10;qmZsbhKnqmYcrxS3IjJSW5CRQySTMmFPoyRceGMifcSJZ2PJZuZQ3QkRQlRtsWMUEhRXpRRtNooi&#10;ibSiiijafTvDWJfcl3/+jFC+WfUvNXjY3XZmlPJNzn2zosTIzcXwRz3/AJF/JlnuZCPyYobVb1Wi&#10;M+JZY18kotaJ0WeDm2vZL59GSVnkvmhiRbZQlo2LkiiKrSKoSK1oo2m02IUTaJDKKNo4ng+Jvlvl&#10;0Y8e50jyc8fGx2eVnlnnuZKCfZPB+iWNorRM30qIq3ZihfL1QtEJHl4f+aJ8FiYnR42b7sL+Vqxs&#10;8idyGhciiKJ9ulbJPSCFHSK0RQoGxCiikUV6t+njeO80v9Ix4uook44IWzzvKfkT/wBIaHE2jhfZ&#10;kwLtEoNadsXBjyVwxO9ULRDSapnk4XCVa2eNneKd/AnavRmR1Gyb50SFhXyVGKMuTdooiVCdiIx4&#10;KEKQpJiKEiitLLGyzcbjDjeWSjEw4ljW2JjgscdzPqfnPJL7cXwWKhoaKJMmlXIxKhyEyGRxITUu&#10;tELRaeTh+5HjtE40xCE6Z4WfctjHp5c6VIk7IiG67MmVyGRViRN0QQuxISHAao/6IyoT9Xo2WWLk&#10;8TB9mP8A+TPGxJKz6p5ygtkOx96rST/QzyMnwiCvkhjtGTE0yxMhNp2jHlU1/sWiEitPNwbZWumV&#10;QirMORwlwY5rJFSQzyZ7paRRtpGXNuLIxsiqJQ2xtknbIEI2JaIZRQpURkbixsbL9PAwL/3prhdH&#10;iYpTe5/J53lRwY3RkyyyScpeiejZlybUcyZjhfBtocU+zLi+RprhiZCVGHMpcPsQvTLjWWLizLBw&#10;bT0Q/wBnhZ3GW19Myz2xJtyZRiW6VGVUhsjGyMTFirmR5UuaRFWyKMa41SKKNo4j4FP9ikX6+Lge&#10;edfHyV9yW3H0jdHx8aTPO8p550ul6pEnZOSirZkm5uyEPhEcaiVo1Zlw2rQ049iYpV0YM29U+xev&#10;nYb/ALoaoi9E6ZLO5xSeiRgx8WZV/UjD9kY/CMWJQ5Y2ZXukQVMirIooSK9ZQTJKuy66Iu/RRbdI&#10;jFYYLBDt9njYFhhukfUvNc5bIlFD0irJOhmbJudLohC+TFCufWjLitWhraxEZbXaMGZTVPv1klJU&#10;zyMP25UIWkWUQTbojGlRlX9SGNtkIKBY3wMiiHZFcFCRWlllk7a4F1THD9CVCZd6eJi2R+7Lv4Pp&#10;3ity+7M+qebsWyI7fL9ErEq5G75PIy7VtRFNsxQv8GbEnyiS2iZGTi7RhyrIrL9PKxfcja7RONMi&#10;9EJnj4/+QkZF/UjFRXGs/wDEoiY1yREtLL0fq+SqKadni4fuz/t0uzDi+8064PKzx8bEzLleWTlL&#10;1ijJL4MmRQVkpObtmOHwhKlS9qKKM2L5GtrEzFNwdohNTVosvXy8G12umVTEIXDMTUoprTJ0Mqza&#10;ZuIjZExIRZelm4v0WsY7nSMWDbFYl/5McY4Mds+oeZ/IyUulpZeiVkpbUORmy7mRRihtWq1Xo1Zm&#10;xFVwxMwZdjp9Cd+mWKnBpk40R50s8XLtltfzplfDKFESPK4iN8kDEhF6X+LwsdP7r/8AH/Z4eBJb&#10;pH1bzaX24lF+iVEnbPIy1/VEY2zDj+X6LVFFFaSjaM2NpidEWePltbX6eRlrgbTJ8MUlouDBk3ws&#10;y/4soWnmdI/5EGYhl6r3ZGLk1FHj4U2orpHlZ44MbMmR5ZOctVzpFE38GbIoLjs7dsxQt+q1Xo0U&#10;ZIbkTjRFkJOLtEJ7laLMuRQRkybmRJxtF7XQhHj5dkuTM/66uR5TtI+TH2Yh9/k8DFubyP46MENk&#10;bPqedzlt9E6OxOjJkUFuZObm7ZCO5kIbV+BerRRmx/KGqZFnjzp0Skoq2Zsjk+RKxIjiclZljTIf&#10;7EIeTdCnoyzyekPsx9mIeq0ZfoxcujxcO1KH67PLyrFAnNzk5P1Q5KKtmfL9yX+iEGzHjUV6oWle&#10;zGiStGSFcEXTIva7M2XdwPliRjhuZGNKjycVO/gapliYtWjyFcR8Mx9mJj1Wj0vS9PBxfczK+lyY&#10;Y0mz6pmtqK9/Jz7nS6IJzkYcVK3reqFovdoozx+SSpiY2RQlZihtQicFOO0ywcXzqmY5bkIlyZ1/&#10;Ql2R7MQ/x/S8f9XP98E/6xPLyfcyt+i08nPX9UU5s8fBXLGh3ovRC/A9MitE0N0JXphx/LFr5eP/&#10;AJIaoR0YJ06YtMyuLGRML5H+PwcezHFHmT2Y2xu3fojyc6xqvkcnNnjYF2xKuihRJY66K9EL8DGT&#10;koq2TnbFyLgxQ3MSoSEtJJNUzLjcJbWJVpGXJjla0mrRkVcEHwYmLr8LMcXOSj+zDBvhH1fLS2L0&#10;SM+ZYY2XLNK2YMFsjFRVIr0cUxwroaLExP8AC2krZmyuTo7ERRCKSF6+Rj3q12MRFmCfwJkkZ41J&#10;mMxuiLtfi+nw35b/AEYYbMe4+o5N+XVIyZVijuZPLLPIxYuaRjgoKkL3aHE6ExP3boz5tzpDdsSE&#10;iJEXqzPBKXGi7IumQla08mPNkXTIsxPget6sZZ9Lh/Vy/bPIl9vCZ5bsjes5qEd0ujPnlnlS6MWK&#10;lwYcW1c9/iaJQvop/ImJl+jM+a+ESkJCRdEXZHoXq2ZpXK9ExOzFL4EeTG4j4dkGYZD9nr9Mw1CC&#10;Pq2X7eMb0clFWzyM0vIlS6Rix0YcdcsXGi/E1Y4nRGXPInejM+f/AIxJSErErKpEpckCHQnremSW&#10;1GRkHbGRZF0Y5WiatUZI0Y2Y5UyLtez0itzSR4kNq/6PrWW5NXojyc33Htj0Y8dGHFXLEq/O42ON&#10;CdCmmZ83wiUjsSMcLMnDJdkCHWl+nkS+CcjGjJjp0NUyLsxTpnZ5EKdidMgzDKxllll6+DDf5EUY&#10;lthZ9UnuyiPJy/8ACJCNmHHbuWjdG4v8laMkq6MmT9E5itiRjhYlRm7LuRDsj6t0rMsr5I/2ZFGb&#10;HuXBP/ZF0RZjnaM8N0SUaISMcqYuUXrZZZ9Gx7srn+kZWoYmzysn3MrZmy/ajfyRt9mLHuZFVo9K&#10;/EvR0uzNnvhEpiViRCFiVaZH/YgrkRXKI+jM8uKMsjFEgrY1Z5OKv7LSLMcqYmpIzRpkeGQZin8M&#10;kiy/T6JirFu/bPq/kfaw7PlknXLJz+5LczHEjDaqExiYn+aUlFWzNncv+iUrEhIx4m+zYNNDkqJv&#10;kxd2YlyL0lKuTLkbY/7MgjFHi9MkNyoyQ2uiInRimujNC1ZJUyDISrkT3IZesVukortniQjgxqL+&#10;D6p5Ky5XK+OkeRn3PbHoxqzDjr+z9EJid/kyZVAy5XJ2xtsoSMWK+WKJQ0Zv6omzEjAudE9GZ5/B&#10;NkIkI2yETFk3LTyMdq0NbRckXTIy3KjNCmJ0yLMc6JclljlSs+nzhHyYyyHmZ3PnpHm+R/bYiMLZ&#10;ix2LjR6JFkfx5fIS4iTyNu2diiKJiw1zIS1Z5L+DI7aRjVIxKkKSesp0rJyt2diRijSsgiMqdohN&#10;SWmbHtZ0IxzoyR3KyUWiLoiyEr4GtM2T4RGTrklmyXbbIvdLkjFRIJKKoTG9EIcSK/DPJGC5MvkO&#10;XXRKbEhIjFydIx4VHsr0k65MsrlYlulZjRFUhr9Ecn7LszZPglIiiMbYl8CLIScXaITU1wZIblRO&#10;LQrEY53wzJAkqZFkZUJ2jLPai97sRFWfaXZjxW7fqkIS/A5JcsyeT8RJZL5Y3YkdmPE5EIKHXt5E&#10;6VE5GJfJiiJaOKY5OJOVC5ZFUY40rMasojIi7IzceUQyqZnx3/ZDQmJ0KSkqZOJ0yLIyoz5NzpCV&#10;CVsiJXwLhVrRQl7WWWT8iMeEZMrl2OX6K0SvoxePfMhJLhaUVq3RnybpDdsgjHHV8GSZOV8EI0Qj&#10;bKI8ad9HKIyvgSadkcnFMlDngeN3wRxy+SONocLHhTHgroyPZwRXyxISoSogq51i9K9b0bolniuj&#10;JmcuxzOWUIhhlPox4Iw0o6LL1z5NvCMk6McW+yESPGlGWdcE5/JBXyRVmOO1Eey9M+FKW6Asd9kY&#10;pda0JFFCiKBkaiiX9pW9IoRGNv0itEy9bJTS7JeRXRLI32xz/RyxI/6IxcjH4yXMhJJUvR+k57UZ&#10;J82x/wBmQVGOItMk9pOdl75EI0YoW7O3qnqrFohKxQFjI4zJUUZZ7nyNCQiMbdI+24oeiFrY5pdk&#10;s6XRLNJjmOZyxJaKLZj8ZvmRHHGHXs1rKSirZly2TludGOJGNiVCJy2oyTtk3fCMcCEb4EqVEUV6&#10;Ja0QgKBGBtG9qM+Xc6JaJCPGxcbmOKZlW1iZaN6Q8yHmJZW/kc7N422UVok30Y/GcuZEMUYda0Vo&#10;9WSklyzLl3E526RGP7Ir4IRpaNpKzJktkpEIkIkIbUdv0aEhLRRFEh2KNaOSRnzfA3Y+RaePi+4+&#10;ehIfBmyqU20bjejcNsbHpWlEYNukQ8V/JDHGHXpXo9Z5FHsy5XIyT+EQh8sUTHD5KG0jJkslIUbI&#10;xMUK5GyJRWlCQkRRGJRF0xTRLJ+ieTgnNtl6xjbpGKCxxpE8kYf5M8jy3P8ArHoYuBss3a0LG30R&#10;8Z/JDBGPYopaLWvVjZlzqPRPI5csnO+iGO+WJGPH8sSolJIyZLJSFFvsiqMeP5Z/oQl60JEUIk6Q&#10;2bmOTJSsei5KJZ5Rl/UflZJfI5t9ll6pNigxeO2R8ZfJHHFfAkl1qhapV6uSJ5VEyZ2+iUhuyENM&#10;eO+XpOaiZMlkpkVZGJjx3yzrSK+SPqlZGJSRZOV8azkSfJRQkNCaZtT+DZH9GTCpLjglGeJ8kJpi&#10;oT0UmhZBSssvRC9LLHNInnS6JZ2yUiU/0JNkYfsXPCIYq5emTLXCJTJT/QofIo0Y8T+RKh6JcC9Y&#10;x0syZK4QmxSJSJCi5PghgmxeMvliwYyXixkuGZsc/FlU+iOUU7E0yUVJUzJ47jzEWVx4ZDKpIUze&#10;bxTFkaFlFlR91H3UfeiffifyEPyP0PPJksjfbHMeRH9pEYHCIY3IjBRHNIyZWyUzmRHHQomPF8sS&#10;HpVi0Xq2ZMlcLWyGOU+heNH5KjDoux0SUpcRMcZwXJ5WKPkY3Bjc8MtsjHlTQpCkbieOMiWBx5RG&#10;co9immJlm4UzcbjcbjeOY5m9ltmxsUEhKiMbI4kuxyUUTzDyMc7FCyMaIpvohjoSHrFe8p0SyN9D&#10;0VvohhrmQnQ5pG6xSFGyMa0boz4I5ezJ4s8TuJDNXEiM0xP51cVLslh/Q4uPZZdll6XWtCgJIVfB&#10;QsbYoJdm9RJZiU2xs7FASrojib7IwS6KoQ/0PSK4GiTad+rY3pGLk6RCKiSmTy/ojKyL5FG2JCHK&#10;jJL9aNWZvEjk6JYJ4n/ojlrsjkQpovRm1McEOJsZtZts20UihJsWMSSN0UPIObY5fs3HYoiVEYWQ&#10;x0JerIqzoZVla2PSENwkorglOiU2yKvRPkxyVCaNw2S1ocU+zJ4cZ8ongnjFJimbjcfcN4pI3G5m&#10;43DlZuZuZuNxuLOWUKJtFBvohg+WKCQlqi9GzGqQxe8IWXXCPuXwSRQlS1jKiMrFK9GrH67bJ+PG&#10;RPxJLocZR7NxZZelstlssstnJTKEhRKI45PpEcC+SMEuvdlkVbFxpftCFnS4JPk+SzvS9Y2yHBuH&#10;kX4XFPsn40JEvE/Q8E18Dg18G1lFFaUbDaKDYsUmLBJ/BHx/2RwxRRXux6Y18jZfv0OTGPRcF6pC&#10;4FKhyORMv8FFG02JjxRfwfx4MfixP4i/Z/FQvFXyfxYn8eKFiivgSS6H+WKsXA9K9mNjelCfpFVo&#10;9aOhO/Sta1SKK9KKGih6PVsvRayeuOPFsb1T9WSZJnYhi1xw+R6ND0Q9FIRXsl+Z+q0Y9O3QvSvR&#10;mWVKhysfIkJDFpjg5MUaRdya1a0XpGVdi1ooooS/C/RjfotHrBfPovWTozZLfpWsY7nRBKKolL9C&#10;SQ/V+ilQnYvw8D0Y2N+rL1Q3qyKo40XqzNKokj//xAA+EAACAQIFAgYABAUEAQMDBQAAAQIDEQQQ&#10;EiExE0EgIjAyUWEFQEJxFCMzgaFSYpGxckNQwTSCkgYkRNHw/9oACAEBAAE/AvQsJtClcXll9FeX&#10;Vt8FLyI1Jkqd+B3XKHEat6K8Tzexf06NPUO0VsU13ZVn2Qxv0mWLFhxJUzePB1LrzEoL9JHUiM3Y&#10;jNM5ycSUDQxSaFK/jQxeJ+C2cJGsUhPLRESG0kVnqmWEP0V6FzZj2LmqwmpbMnT/ANJJdmhxyeS8&#10;CzeV/A8n4Hm8lyLyU18lODk7yKk7bLJkvTt4LGkdMcGuBt9yG5oN0RkakOcRyiOcDqQ+DrR+Drr4&#10;HW+jqSY6kjrMVb6Ov9CrRI1ofJdPh+pcUzURdxZT3HSd2NDWdi2VhelfPVsNXQo25KdrCTTHOEpa&#10;ZclWg17S3yWGvyT8DOWWsU15iMNTJOyHu8mP8k4jp3FQ+7G0e5dPiI1I6bOkjpfBHDNiwZKhGJDD&#10;X3Z/DwFSih0k+x/D/Q8PfhIqUEmdIjTh+rk/h3+liw0v9ZKFSn3NbQqy7mpPv41kkQRudSysMsTo&#10;qRKjKJaxb0FnCOt2zb8HYTFJPk0Sv5eBbLcVPrYhb2K9qSW5KMaq25J0nAki2bLl/Bp29BvwNih3&#10;NJRpobUIkpXec+dvyN0aoLuSqx7DrtkdL98hdP8Ac1fFhsb3sinh9ryFTpxFo+DWrbI6d3qfI0aV&#10;8nlO2yP7Cv8ABinsapHmKVRpbnUKsnL6HFm5dojVQqpGSYhLOJFb5PZE3eRCTRF3LZTpKROk45Wz&#10;WS8HGb8cZ2E02T2d0f1LamaNPtFK+zJULq8Rx0krDH4EcEnfN+C/hw9LW9+Cr7rFOFzTpRVleXgf&#10;rKDHFJbsnUh23PPLiBCjv/MNMFwO1+DpL4FSVuBRlGWxYi/5ovMTaTOouByS7kqpKUtXI6/yLEpE&#10;cYrH8bEeMiVK2tms6hquamajUNmo2ZpQrrhnWkiniE+TlZQRGOVedhsTZTqq25zwXNsqlJMlFp5W&#10;yXjQy3oxQ20SnJLymHqT0aSU/PaRKjv5TR8jgWZp+S3oPxUo3e5TasTjqKcFBFSew+c2/GvDYhS+&#10;R6YlSrGPG7NE6r83BGEafB1LDbkRpO1yCWqzFJXNyb8z3NTZFbnX0oqVl3ZKv8HVk+C9R/JokdN9&#10;2dL7NH2aV8mlfI9OVi2d84Rux0JDhJHB5WQ1R4kQxFvcijiIPYv8E52RKV3vkuBFOo0yNVPkW4xl&#10;idJFrZLJLxIfjRqFMvq5HF9ik9yfmlchKzPciVL4GtPI9xxGvG/FCOxCNinHuypKw92PJ+KMb+FK&#10;7sdLTux1rVtuDravamKDn7jppcEpaUXdrjcm/ooyeqx05MeiGzZ1tL2RKq2uRzimOqux1JdhqcuW&#10;KBoivsTXwarcyHUj8iqLvcdSJ1F8DqI6h1TWynByVyccmRZL9i8Pghp5UrFKer9RZd0ShCXYqYWy&#10;2HBl7GpFKtKPDHW18rNFxCZCRGce5pT4ZYaFT+fAvySYipKer6KctyblwiOqKNqhUpOJf5JRGh38&#10;L8PBSlcpRuyrKxKVyXqIqQ0UtXcpQutUtiUJtbSdjoxS8xDS42J+WQ5m73FHyk6bSuQnommVMVJx&#10;Na+Tq/CLzl3FD5NJZ9hU5/B0piot8s/h18kqNhoSHtyKzOn9nRY6MjS0RnKCOo5clRbcmqxrOpsa&#10;y6Iuz2ZSqOX6i7iOozqKxKMZDoIcJQIVPlCjrV4sfl9xcuJiYmajWyEz39xxaZF6lt+QXhYi9+RJ&#10;di9jXdD1RexGpfkq01JbEoNGksTiNeJ5U6F1qZTpxvsbRRVlqlmx+hyUsPKW74OhpVypZxsR0xSJ&#10;1lp4LubZdRJPqTHpj9sluiFazMTO8eTX8ItKfIqRCi32FQFRiuRRS7eJq5UpXLOBPzlrEZkN1k0f&#10;uOKOnFjw/wAMdGRptyeUuhibXBDEzXO5DFqW1rGxpXYjF3LX2Jw+UUo/A+PMhx+BP5FncTyjNpix&#10;GxRqWV0U5qotvVXpITjI6eSsixJW9xOCftJRcS/ySXxnbJ5Uqeoiu3YsoorSzfowg5cFOjGmry5K&#10;lR9uCpiZbxi2Ur28xHdjfYcvLaI7fqHNvjZF9P7kp+Xc6l/ajRKXJGgKkhRS9OxKJOn8HHJpIysr&#10;GoizlFrGnUe3kRpTHQgx4Z9mOEo8oRbKFaSKctSItxQ57bmrUtmLy7kWpQRVppx2HBilpZGSecRC&#10;y1aJbEazXmjyYSvGvtwyUdLt4b+FiH6cagrMnBo1NF3PkheLOUVKHeJG8dmTgr3Q45vgVda7FLfg&#10;hDYrSsNjLjl6GHpqct2eSkmSxClctOfOyOkkRXzwTn5vKypNkalk7F0uSdWw5uXtIYeUvcQoRiJJ&#10;cDF6thoqU7ocXEi9zlbF7MhIvcscjfTIS1eCeHjL6J4aS4HTceUWItx4ZTreXzDqXWxZs1Sj7iFU&#10;VS6JJ9hwjLlEoaXsQnksr5SjcasRk4u6MLjNflnydtskN+DvlIXqp2Os3ye4TsLcixscVInSa4yk&#10;iTMRUvsijFuZhKdopsqVLIlK7yZfwXL5SelbjqavojqUrps1vR5uSFNvexwOsoe4qYnX9Ic0u5Oe&#10;p/Qp6SU3KWxTw7l7iFKMfQed/RZOBUgJtF9RF2EIcSX2e3dEKqlncgryHShKNpIxGBVrwJQnT5IS&#10;Uon7HWXcqVE1tlTqOIqqkUpqXKHTv7ScLMUmiM7+GUbokrFzCYxx8shS1K68CzYxeC116abNQpF8&#10;nsyNTsTipFeEok3aDy/DcPqd2VZ6dkbv0py0k25MhTvuyjG7+i5KrGPLK2Icn5Ru/I5nOVLDyqc8&#10;FOlGPif5Fk4k6Zw8oEWXJK5K6Gu8SlV7MWVCOVaWxJKS3J0F+keqD3NSKmnTsU7NWJqxchNohVL3&#10;W5oNPwRlbnNq6EbMnT+CUXEw2IkrK5TqKea8D/JwnZkMTDuicYVlsxYRc33KtOalwS9tplTCOom4&#10;kMOm1Ep0unTsiaep+lOr2R5pMhT7jNT7EpytySY2OTfGVODlwUqEY87v0H+SaGipAaaIS3OcuDsO&#10;JKPwUqnZlNaiCJuxN6mPJpPklQT9pVjp5RFRaFSv+onTccrkKrQqnxyLfkatyRdv2E78GIo6Hsab&#10;lmmJXKlIlFxZGrKLujC4pVFaXPifiWb8aybLlyFXSRqu+0mUq9vcV6sauyRqcVZEPdcj7LklCaKl&#10;FpXRYkh5obSW5OrcjTvucIWWociTJL5P2KOHc95bIjBR4Rb80xlipHYkmiMxVctWckYWvp2kU591&#10;wVp3fiklLkq4bvA88GTnLuUUpEoI/bKErcinccfg1OLFKNWOmXJUi6U+NjapC4ti9yUScdy7T2MJ&#10;jbeWqJpq68DF4Vm/EvA14ITu7FaMKdK9/MyjFze72FBLZFtrHAntuTgnwSgxjjlKppJa6jKVNafN&#10;yWLWV2bE5dkXJuxcUXNlHDKO8uf/AGCSJRJxsRfyQZKMdG3IuTaxJDKGJcPLLgUkx5LwypqXJXw0&#10;reUp3vvsQlH9TLx7DqblyMmhS7mpPnKM7rTIqx0PbjNDiVKe40YfEypc7xKVWNWN4jzXjXpt5spb&#10;1B+eW5wtiMrM1JjL2Ethbvcq0O6Jw08k572iKG2/JTjaIy6SHIbJSHI7lKhKbKVNU1/7FYnG5OJG&#10;WxGdiLTHk4kolOq4Oz4IvUslnbwVaMJ9tyvRlB/RGTRBaz+HaFSfyNNFrZ8qzJrQ/oj5jgRa5UgS&#10;jYpVJUpXiYfFRqrfnNfknm4ufBThpI2iXGM1tEZ3IO6O5XrRpQvJlStLET+IFt/JwRikSkck9u5q&#10;J1OyEzl7FKh8kduP/ZGicdiUbEWJ2Zq2IP5yaJxKVRwf0QlqQvE6sIrdk8ZFFTG37Cq78EZSvsRr&#10;St5jqRbye6LZyipRsx05U2QSqwt3JRcGIe5KnclDSL62ZhcV2qCergX5Tl2RT8kdKLD3eTeTyhV0&#10;lTFwhTu+StVded5e34IJv9hbIlI55JS+CciUxbkIuWyKVFQ55/8AZmMnG5NWygWIMY0SRSnof0Rl&#10;cuOSXJLFRiTxUnwiVWb7j3ytlGbQ5eUpPcT0kZJ+Fq5COidyVpxJc7CV8pQuTpD2W5QxEqT33RSq&#10;KpG8fFfK/p6GyENP7lNb7lSfZCY2N5PKdS3HJNX93JGAlYlIbL3JysSlcUblKk5/sUoKCss3/wCy&#10;ssShc0HDFUExSvlJGkjU0E8S3wOUpcml/BpNBoFFIen4JocSxTXmLkJafHK9vKfuRduBO5YcSdMl&#10;TKc5Un5TD4mNRWfPjv6UURVolicrHcbLjL5Sl2JSilstxK/OTkSkhyuSkSlcpxbMLhNe8+DpKHtW&#10;w/8A2qMCpAqKzFuRductaQ63wR83J0UyNOCKkUpKxqVh5ai5qHk8oy+RcmqPTso7/PjnBSJXhKzI&#10;yNVkU57jjq4KkCUCzT2MNjLeWYmmrrJ+rSW13lKVkN3LjzZOr2iOXZEVlKZKZKRqOSnT1Mw2Fsry&#10;L2NQ0pcEo2/NvwvOkrz3KytLbwU43YkViqhouajSyEN9yEMrDyZcbNy3g0SfY6EyFGa59GcVJbk6&#10;UobrdEZ3WVObiy0ai+ycLck6RKnpZRrul+xRrRqLb1GQV3fsQ3ZLYk7j8HBvWbt7R/ERRsMciTJy&#10;Gy5RpubKNLRu+SFTbccU+DSI5HElH8w/RWzG75pFOFkWKzRUmslC5oSyjyLJkpIchssbFpfAqTfI&#10;qSFTj8Fl8etUo94l3HkW5FuI3qRpJrYnS7nmpu6MNi1LaZzx4lksn5nZEY2RDylWeTzbstxuVZ2j&#10;7RbLREUdI5E5DkNkpFyhRdRlKCgth5JtCmc8CyY4jVvyLL5XL+tSj3JVIxRVxv8ApJTlN7sUS2aL&#10;C4KlSw5tm5sdxRFZFy5fK5cuXLeG3hZKKkSvTkU6gmnk0OJKnqRVpaGUK8qf2ilVjUW3gsLOUuy5&#10;KcLEVYqy2OfA2ktycuq9uCO0bEXZEpE5DkTkSqPtlhcO6j34KcFTjZeJSaFUL5yRp9C5fK/jfr3X&#10;cq4mytElJy5LCSzsaRzSOox1B/ZqsOTZZkI3F4rly5f1ZQ1IqU5QexCr/qISzaJQ1InS0l9LvEoY&#10;tcTFvx4f2LWXG5RXdlWRJ38E5qPJOTqSIRybsSlcZJk3vlhMK5+aXBFKKsvRTFLK90MUboaHm/Hq&#10;Lly5cckakXNXoobSJ1fgbbFG5bKxY4HOw5t5bI1fB3LCiKmadPA99/Bb8g82VKCkXlSe5SqaiZGR&#10;caKlD4HCzKdSdP8AYoVo1f3LZSlpMLFWvIq71NlsTlZD38FWooL7N5u7KcMpSsVJ3GyUicjlmDwl&#10;/NPgStx6ikJom/ghsWJLOQ7GtHVQ6p1SVVnUkRn8nU3PvJx1DpbDjsdP7Nvksn3NLuWZr3OoKQ5D&#10;q/Bu+SxbwbDqIlK+SXyVJfAyLsxbiVhEBxuj2st+Reb8FSmprclTlTe3BTqruWT4GrCZbYlC5psd&#10;NqWxTxEobTFOMo3TNN3dlH2lSRfwTnYknKV2U6fyPZE5kpXLk5kpCTkzCYS3mn+QUhO5ew5oqVoo&#10;dclWmx62Wfc0MSkaTpipjp2NAokUKF+5LYZfYa+DRKL8yaGanlY1G7LeCxwOY5Xzvky2UJWF5olr&#10;EXYpu5Vp3QtnZjX5CRfxvcnRIudPgp1IzHT+Dgue4lGxZNGi28GU8TvaoiMl09h8+CpPssoQ+R2i&#10;irMky+5UmORGLm7IwuF6avLnJes5JEqyFVZKvKxuyzOm2RppGF6f6jExhr8ubLmovclJIU0KornU&#10;VyU9xsh55KMd2zAfh0cPS11IqVQnTp16empFbr4MdReFxDpv+xccrGpsREed7HVsObfisWNI4liE&#10;2tinuSh8EJWKb1FamRfY0lixbJ+J+B+lKNyUXB3KeJa9xGUZmgaaIy+SUSUWuCpvyRrVKT52KOLj&#10;PnkVpcZTbtsSW1u5GNjhFWZUY2TkNlODqSsjC4ZUld+7xXHNLuOvHsda/YdU874LT+S0/kUJvuSh&#10;OKE5Dux7djf4LP4L2OpH5NWwpXNX2SqF7Eqr7GtsTZuNlvnLcsWZTp1as1CmnJs/B/wr+Gj1cRvV&#10;/wCirPVsv+RSmqaVv7n43houg6ksRqnHiIxCyVxZSkclvkcvgV2zSzQ8rGktlKI4lim7MhIqe/Yp&#10;yse+mVVpYpXRyWGiw0WF436jV+SpQ7xNUoMo4hPZitIlT+B3RcnC5Up3JU3Ep4icHa5TqOcLsqbK&#10;3dkYj2JTJy3JO5OVhso05VZWRhsOqMfvNuxKtFdx4r4RKtNnn7shSlMjSa7GmaFH/Ux6UtjXEdT4&#10;Qqko9h1XJWZbc3Ny51ZdyUtXcUNiW5p25yhHcmnnqsObNbNTNTFM6hT1VZqEFeTPwf8AD1hYKc/6&#10;jK0rKy5Lq9uyKk73+GfiNbCyj0cRqvH/AEE4rW9F9P2aC1s5SsOTfBpLGhsjTIUbnRaZ0vonRt2N&#10;FixpNJpHElEexSlsNS5E9zD1NivFSR7XYpvtlbKw16Ni3qSpqZVwkoLVEp13B7lKspkty2XJKFz+&#10;FS8zL/B++VSRKRKRUmNmHoSqy2KFGNKO3OU60IcsnjLu0CWGrzipPg/hvlipL5OmW24FUURYh9ok&#10;qs32L3W5F2KdKNQlhVFXuSjuaRbGxsWRoHSY087Fh3GhxfwRjc/hr8Dw7R0D+HOgdM/AfwxUKfWq&#10;r+ZLgk7FeelX7k3aN5GqdtVryfBUo1XqqT+fC5Xexo+STS4E7kbF0Uo3LrsQiS2RMnC6HEjlYsSR&#10;NCdmQldCSlUH5XsQn8lanfci/wDkhK6Hm0LJeg/SQkTnaNirh4yX+4dOpRZSxNvcKalxk0YWjfeX&#10;BVl5m3/ZEVlUkTkSZUkWKFB1Z2RSpwoxsitioQKuMnP27Du+WUeR1qjS8zsbvuJEKttmNq5bJK2V&#10;stWaiOKf7nTNG447Ck12LxkrW3HTXY6Yo/JoVrjgOJB7aZcEqK7EZTh3IYmEtqqsS0dh1Yk61+D/&#10;APT/AOHqo/4nEe1e1Mc1EnNRJSu3OfCJ1V/UqcdkVvxGavp7lWtKo/M8v3HJdi3yxy08F2xsTLkN&#10;xSUUQlfcpVfkumXTZNInFEo6XsJ7CkmWJRJRJojNxL9xSIyPdEqR0yIuz8DFmvyNictCKfmd5Fit&#10;xYnRvweamQxPaRhIdV/RipxpR0oXmd3lORKRORKQxJvgo1XR4KuInPvY/fKJTjYQkIsW8DZqNRqz&#10;uXTIy+S++biL3WHtyeXVuzRq9sicJJ7o0klbK1zppjT/AEkaTnJKPLMP+D1evHrW0c7CsoK62j8E&#10;6kr3JzvyVsSr7+xGKx1SqtOygOZc3LNiVi1zSaUkOB0jS0QqaSctZHVEhV+TX8MhPTyKSY47EoEY&#10;LSVFpkUq3aRbUticdiUSS3I7i5EQkVI3KfwUy2TF+TRfStz3yuxRJLREbu8mk+RYPqT2KSjh6Wld&#10;irJ1a2p8ZSZUkS4JDZHzF7KyGy4lcjTKVPcjDK5qNZ1DrDrHWZ1TqHUR1BVjqL5NRqFI1ly5c1JF&#10;9THEoQ85tMnFOel/8kyyHHLQ29j8PwPSXUqe8js/s17WqLT9k1r7mPk6cPhFaq5y+izYqfybLjKx&#10;GJoNJJFixpHRROh8Hnga019lO97kKu25Dk6l0Oe9iFrFajdk6O5CVi6kVIk4kXZi3OnZ7n7EXdFR&#10;OMrkJXsxFiws7em/AkJWV2OTqVP9okRjtcrSvItkldmGpxivsxv+mIlpRJ2ROY5DJzF5i2lZNEYX&#10;KdMjSIxSynNInVHVNY5suXNRqRqRrOoai4pGpfJ1Ps6oqiYn8GsuajWUZLUTavsVHqdx/wCcnlgc&#10;PoXUnz2NTPdH7Ov02oVt4/JjqsKP9OXPYxNbqx3f9izb4FBmnOJEscD3Io0iiWNJOndEsOuw4ypi&#10;mQY6hGpcjMUrlrlWmjeMhS1FREkQlpZJqpG5T4ErFZeUoPzaSk9s14n6kI9zEVXKWiBCCSKdlH7K&#10;tR+1CzUe7OvUbtB2Rq0rd3Y2VJE2R35K0/gXmYlpytcjTIQEkjqJEqxKqObZuWyuTexv4rs3NxIU&#10;c02hMTHIUyMxT+cluSV3wbRlxcwmG36k1+yySL2MRqkvmJX1t78Eotbrgo1Y8T/5JL4yYkRiacnu&#10;KJFCLCRY03JQJU7lTDkoygavkTa4KdUTKbse4q0spEhow72sQdpFSWxzAmtMrlGfGaF6rLFiESpW&#10;s9CJU4q3+oirFepbZeChT7snZ/sSUYMlLclImy92VZJRshJyZCFjSWEhDqqJOtcc2zdmj5NrDYmK&#10;W4tDHTix4f7HRaOm/g0mk0mk0CgaSxYsWLFmaWdNlmhT+RS2IzE13MPR/VLJLJlevoXlZOoqnbcl&#10;He5Onf28lOq6bs+COmqrxJUminASLDLEUYTDcTmt+VfsvkxeHTcqitFX2IKeqWuNrCRbOxKBOncr&#10;Ufg3ixFObiRncpzsOzKlO449mTWl/QyL0sUPJchuUuTE0yg+xSeqOa9awolSWlWXJCk9V5FTRpjp&#10;5KstK28FGGqX0NrhcD4uyo9TJskyrMbsjeTKVLSt/A52JVDUItbkc/gcmy/gTNTI1SNVM1xZJFhx&#10;NIoMVMdPY0DWWwtJ1YpcGtDqpFSvc6hGaYpGCpdTzy9okLKUirU2Ks9bI7ItclTJw1fueam7xMPi&#10;I1FZ+4UTSONlkkYSj1ayv7FuycVotbzPYgtUpd5R234K+FhKzXl+SrSlTSb4d/CxonTKtG/YnTcW&#10;Rl8kZuLKVXUJm0irDYlG+xJaWSRh5p0txPTIoRT3MTBaB+WZhpb/AJGKK0lTgUk3LVI5ZZQV2Sld&#10;5wWpkVoVsq9TsVJ/BKRNsY9yhSsrsbGxyJTG8uDqfBrL+ihGpin8mq45MhXa5OvElWXydcdYdRnU&#10;ZrZqZcZpI02xUX8mDwut+b2oSsrLjK5KZVq2Kk3N/RYRb4I7k6VyUdyVNp3iYPF76av/ACRp6tyr&#10;Bo0GgwFHp0b93v8A/wBEv6n7b/3HdRsKpfW7cbX+TFSenQ3eXMn/APHjsSiTplajvscckZaeCjWu&#10;hSsJqSJxKkNROJhvfYxENlYwU99JWiV4lKVrEHdC9VCQ7U4XZFutV+jRuJaVuVJamPJlBaVcS1O5&#10;XnojYqS3JMbJzdyUrlCF3d8EpjkOQ3lcc/g5Ei3hsdNnSkdOXwaX8eG5qNRfOzNMhUZvsKjIVD5F&#10;RiKEc6FJ1Z2XHcpwUIpLjJjZVqWP6s7dvklBodO3JfSyGiqtvLIjDzPcnGxKCkicNJUpd1yYHHui&#10;9FT2f9CtVipLdEqVjD09dVLsLayL3l/kVTXZrt/grVVSpq3u/Tft9n7+jJXJwK1E45Iy0spT1ITs&#10;e6JUiTjdF+nO4qyq07FN6ahC9QxlHTuQ7mFlePrJHtV2VJOtLb2ow8NI5pvgqzvxkxkFdkVfgbUI&#10;led5EmNlafZDKcLjlZWHIbL5NnJbxWIxIwIUyEDSvgcINcDpQ+DoQ+CWHgfw0D+GgdCJ0InRidKP&#10;waI/BZfGSfipxc5WRQpKlGyEMmypUsVajZTbKc7K3J/klS+hUfNtc6TulqVycZQ5LjWonTt+xVpa&#10;v3MJiZ4OpplvT+CnUhVgpQd0YSCUXMltDfmX/RrUKcpvsdZUtXWsnLzWHV6s2923lb0bFSFytRGt&#10;LIS0vYpy1RIOzHDVHYqRsYlGB9xUj59jD1NPJXfUiyUXCZhZ6an0L01lHbkxFXqT0R4KcdEiUtSS&#10;iib07ZXG7j1ORRhtuRWhFeZORJj2VyRFamN22Q3nYt4bFiwoigQpkaYl4n6Ny/h52MHQ6ULv3MWT&#10;ZVkVZXNJYXIqvYjVbpuJC8YKSt9lSabu0Sqxcd3Zid7kJbCjqROGkqR7SMDKrRxMIQ3U3awo2Siu&#10;EVfM9+Bva8tox3ZWTr1epUjaP6UNbFsreF+BlSF0VqWxwyEtJCWqJRqaWVYqSuitHkpeWRQTkrsU&#10;bXyxUNrkHaS9avU83ThyLyVNJDzFSUacSdW7NYuRCiU4+XcxFTTGxUnsNnLK0txbs4Gy+SVhvwWL&#10;CQokYEKRGmW/L/h+H26k/wCwllJkpFapvkkaSxOn/wAFLZ87FKd++xCOptx3MSl2VjhkNyL0jSml&#10;8lWnp5PwLD3ryrNeWHH7ktkWv+3JXnfyLjKUNthxsWyeTEN+KpArUz6Kc9D+iDuU59jEQuthbVbF&#10;DhEl5txx0mKflI739NCRXqaFZe4p/wAud3u2aU9+5DyE5auRoVlyavgoby3IvzWJ1FCJVnqZORLd&#10;7FSWiJLcjshyGxLw2EhRFEUSNNipr136WCw/Vnd+xFvg4JMbK9Tsjpfy1K+4olsrCHT3KTs2UNGn&#10;zMruHUnf/klG4m4kJLTY1dNanwjCxliqznVdomCqfwren2d0alV3jvFmNrxwtCVWfbj7ZRrKtBSi&#10;8rnI4jiWGsn4kNFSncrUzkoz0uzEyPmiV4aahCVkrE5ah70jEr+ULyzt6FskbLkniIcRd2afNqlz&#10;nKxrSKlVW2JTKEncpU709h6oMrTHIkx+VFSWpiJSyS8FhIjAUCxFEY5X9Zsfo0KbqTUYlOCpwUIi&#10;ViTJsrTsJX3YntbO2UVlUjql5eSU5wlpaL6lYcdMNTHHfL+u7foiRejaHBVr2hYwP4lPDV7Na6T5&#10;R+LYv+LmlTd6K4MNiJ4WptvB8oo141YqUeBSuXLjVxwHEaLeC2SysVqZVjpkWurop1LclGe5iVeN&#10;ym/Kh+0oK6Ky/lsqxalf0bkpy7FXVJ7yKULdi1yT0kqyROrfg1XP3NV5WKVPj5KT6S3MTUuiciTE&#10;VZXyb2ySzsWFEUfAhMuXLlzUKRcvk34X6VtzB0OlC79zESZNk52PdK7HkkJZJZSZRh3ZVpKrHccJ&#10;UqnmOpFrzcFWcVK3Yq3lLTHkhBxtBf3KjsrdkVZ3/ck+nD/c+ChQ0UvN7mVIbtMw2IlhqnzHuilU&#10;U4qcHdCkJieVrko2HlbO3gkYimeyRLkhIhPVCxbgj8FKVnYxMtiW8fHc5ybP3HUikOvtsSqtj3ye&#10;xVqXRhY28zMLR8uuRVndlX2kmMqT0ovmlmkKBGJbxply5cuXLly5qLmo1F/DYsWLFhGAof8AqTW3&#10;bJk2VJjeuX0WFEt4WQjqyRVipxtIq0+nLfgqT1SsijT6W79zHLRqs92VanwQkl+5gaeqp1qn/wBq&#10;K0U+CcN/sq0/oweJlhp77wfKKc1UipQewmJlxPJxi0ThbwNDWbJq5iKQn2ZAi9ym7lO2ovaoVVqQ&#10;15JeHUTmLzJFl3ZKSQ5N8Evs0wtyVFZ7EmKtpJ4g66sUY9epYw1CLf0ivV/RHgqzsVKjaGSelEpX&#10;zSLFhRIxEhIt6F87ly5cuXL+hYtlbLD0erP6Iqyt2WU5E5FSV3ZEY2QvH3El2zbMROMabc9/ooR6&#10;a1vknUbKsxmDw3Wd5f01/kdl2sJ3RViu41dW7lSnf9zBYmWGnZ+zuiMlJKUXdMRGYmX+S+UoXHFr&#10;J+KtC6KsbPKDMLuT8tQtuib2EtpZOaRKr8F2zvuakOpIheXJPkuVNidR9iVR/JqueVI3k/KiGFnI&#10;/DsPGBUkqatHkbKsiXJ3K0rysPKMSxYURISFHOxY0li2VvGvAiwkWEixYsWEixCGqVkUaapxssps&#10;qSKsylDSrvn0YQ1FsmTkopylwhXxNRzntBDd/wBirPshlCk607fp7s9u0dkhy1R3Fa2w90Tj8FRf&#10;8lSOpX7mBxXRlpn7H/gi7q64yuaiMhPJ8Eo3GrZMfgxMB7C2MDIru7Kb8g9ldivOX0O/dm2VhpJF&#10;xs6uxUqaXySr7Drto1yHdkMPUn2KWA/1shh6cOxUn+lIoJU6eoqSu7lWp2Ju2VSWmJcZCIkKJYsR&#10;iKPh2NjY8pePyXRdF18l0X8NiwlnYsWLFixYSMPS0K75yZORVmUo6pa3/b0G7HPBC9imn3GxmJq9&#10;aeiP9Nf5It6bdkVJaVYnISb4KTj01Gn2EXsJspT1Kw42ZONyst7xKkb+ZH4di9P8uo9u3hUtyMxM&#10;Za46SZVhYaGhjKiuitGzyw19Ww1eJCNooa1l7bRJrdC06fsgknuV5Wew6y7mqLWxKtCJiK1/aOTf&#10;LLvsQpVJP2lLCO3m2IYeETZcFy5Rhfdjnq27Fedhsm7ncqSuxlONxRsJZITijqwHiEPEfA68h1ah&#10;qn8nm+RX+S5qORQuaH9kaDY8P9nSkdORpkedfJqmdWaI1/lH8REjVg+4mnw8rFixpNJYoU/1MWVS&#10;RUmJdaf+30ZlKFoiHsXPxCvp/l0/c+fopxWmKX9yUtKJy3LNy0x3myhQhSo6OW/cyrTdCd4+01XW&#10;pf3LalscF97kZ60W2KkbEoafPHgnHuuD8OxV/wCVU57Mt4EXIzL7Zc8k6XwSi0NEkSK8bj5MKtyJ&#10;a6HxsQtHkrVFGFz+KRDE25ZVqxa5Kk18irOPDHJshRqT4Rh/w+T95/DUqS4uyKS4WbeS3ZLaKSL2&#10;K8WxjRNjIwuxWijWamblmaWaTSLLcUGzpHSR0kKmhU0WiuxdZvJr6NK+DRFlWkux0h0x02WmvkVa&#10;pHuQxslyinjab92xTnCfDLZU4an9CykypIm3UnpiRjojZeNjZTV3dl8pMxFXpQv37EVq80t5M9qK&#10;kxy0r7Pw/D9OPUn75f4ylHUrPgnGVCf0J91wc2HEj9EZdmPgqR0/sT8vbZltDujA4pVY6Z+9D8KZ&#10;qI1PkTRclFSJUfgnBocblVKxXjZmG5ZTkRe2w1sWbkVMTejpZqHIu2RoVJdilgL+8o4OlHsdJQW1&#10;jaERvVK+VxsY7t2RG0V9nJVelE6zNQ2y1xQfwdNnSNCLI2LjkyzLCijyl0ajWazWdQ6p1BPY6h1D&#10;qHUOoazWXQtI1AcUdJ22JU38Eo/Q4kbrh2IYqtT73RhMW681DRuRVllJlSRXqfHJRp6Fv7n6DN2K&#10;GxYZJ8tlabrVtT9q4IK25WmSZ+H4fqy6s15Fx4KkFUjZm9GemXBF2Zs1ycMVSMtpc/JxsySurEo8&#10;xfBKNnZicqcrowtZV4fa9BSFLK47T5KlG3tJxK1Mw8eSD3ZRVo3ZLck/MclLD1J9in+H/wCtlOhS&#10;prgUf+DuRe6N73ZOV2XGxsbIRbRB6b/LIcE6mmRWqapFrK43cSu7Ip0lFGyHJEpjkXLlxCHEY2Xe&#10;Vhq2TLkXuTqX2Wdy5cuajWaxVDqCqCql6c1wTw/wSotChJytbcwGFWHpb+985SZORVmYenfzy/t6&#10;DJMpWlTW24zsSMbVvLpx4XJTVyrO2xL5Zh6LxNW36VyxJRSUeF4a1NVY2fPYS7S5RezJPbbKE9rM&#10;W6KsbjWpW7rgfFnyihVlRqqUSlUVWmpR8NhZXFJohNPJSK8VJFWm9yKsQ5ILYk7LKFCFPsKXwSkJ&#10;XY5Fsm7olyXHIckKVyjtRcmRW5OdipK53KntyobbjqDqGq5c1FyEXI0pGpJDmhVbDqXL+DUa0asr&#10;2NRfYuXLiFH5JWvkkmaSxuXYpkarXc6lzA4fSupNebtkyTKsyvWu7XKWMlH3bopYinU4fjkJa5C2&#10;idssTV6cL/qfBCN2TelWKkjzVJqMfczD0Y0KSjH+78dWGrde4lyQY/oRFnJVh3Jx1xuuUNGCr9Cp&#10;aXtfhYsrlxMUi5cqJNFaNhbEJao+UhD/AFE7RllpKz0ohLyoZHjOdSK5J1lfymuUhJvkS7RI3dNI&#10;eyKkrknuXJSyv4ro1scnmqcn2OjP4P4aZ/CyFhfs/hUfwyP4eJ0Y/B0l8HTj8GhfBpXwaUaV8GhG&#10;hDR0r9zoig0LUuxdimaky6y/DMK6kupU9i/yLKTKsyrNyexOm7lmiFylialPaXmRSxMKn0/C1chH&#10;SxyeU2oxbfBUm6k22RWiBVqDPw/D9OHUmvPL/HoWMTRv5o8iIvsIRbSySJLRK6K0d7x4OT8OxG3S&#10;n/Yfhbytlqsay6ZO6J7nMkijHSTexUpub5yqVNKI3rVLv2o7bEtludWKXJLFfBKrVkKDfuFTRGn9&#10;E4u+mIo9KH2xeWJXmPJvK+VzVnYURUmyNBEaMRUl8CiWNJYsWzsNDQ0advFbK2VhwTHR+B0mYTCy&#10;xFXT27sjFQiox4WU2VJWRiKops1Fkycbe0jP/UhtFLEyj9opYmM/p5NkF3ytlja2uehcIpRvuVp/&#10;8EndmBodWeqXsj/l+niaVvPHjudxLyi24NWrkRUjdHtvF8MnHSxO0k0Yaoq9K/6lz6Ui7Oo+49yH&#10;9UvsPgT2Y5En1JW7CnCmh199iU6k+RU2Kj9CpMVE6aRX8kPtmHShDVM5d2VJFR3JSY5ZN5WNi6Li&#10;IxuRiJEURiW9C2TGPxWLFixYtnCEpzUYcsoUY0Kelc93lJkpGIqjlqeaZqLXHEV0xTsyniZR44Kd&#10;ZVGJWLZY+r0Kdl/UkU4Nsl5YlSWplKm6k1CPLKcFTgoR4Xp88laloqf7XwJ72OwhMW5XgNa42/Uh&#10;owtZ0al+3cvdJrj0HkzuS2iU/wCoR4NRMlUcuEWZ0yFMjBkYbi2JVYQ5JYr4RTuqfUn/AGKcOpLX&#10;U4KzvL6JysOV2TZJ53SHLbgcvBFEURiRgKIl47ZvJ5MsWLFvQt8GDw3Rhd+95SZORiKlkVbz4HGS&#10;L+G5YcC1n5S/wUcXOPv4KNaNWGzJVFTjKc+EaJVpOtV5l7RLRErzvsRZgqPShqfvkL0VnKmqsWpE&#10;4uMnF8ojut8osXI+CstO6JruuGPys/D6/wD6Uv7eJjzkRV2V9omFTbbzqbxKaVtzSriibI6sUSrI&#10;niH2JVbmCoav5lT2jTqSTfsRVqXVo8E2TZJjY92PZZIfgiiCIUyMbelcuXG8mWLGkUSxYsWLZ2LG&#10;Aw2n+bUX/ii9xlSRVnZEnr/bN00yVNovY1F75XysO5a6ISlTflYpyxFlP2R5J2T+yvPsMwGHv55c&#10;LwvxvPFUXOGqPuQm+TlfREQia2HG3kfDJxIPTJNGHq9alqXPfOL33J/WTyZIpGLnvZGEh5CasR5M&#10;RLTBl0dRIdUnVJTyafcwOEVR6p+0m1KWmPtRKb9q4JySRN7k2NkzjxxiQhcpwEvFc1GouX8NixY0&#10;ljSWNJbKxY0ljB0OpLVL2IkcE5E5FSXUlZGksWLZTpqROk1wXaFO+d89N7JcspRSXl9keX8ledib&#10;MNRdWduxFWikuF6SY/Di6fTm2vbIpT7djsLnOtHWid5K5JGCrdKrv7X4L5PNktokvNUKHtSK2xxG&#10;5jKl0OoiVS45PK51TC03WnvwQTm9MdoosqccqkiTsrscrsqPJ5RQ8rEUU43KcLCLmo1GocjUX8Kz&#10;sWLFiwkWLFixYsWLFKm6k7LjuJKMbLjKcipIrTcpaIChpWdvDKCZOm48FxSzuYalKTXZyMRLQtC4&#10;RUlqZa5hKkaasRknw/DFrQ785X9GrTVSDiy2ibjLlEJXj9izZVVnckhowFbqU9L90fC8mdytK5H+&#10;oUnZFSor8lWr+lGJkNjqGoSb4RDDSlyUcBdXMLTbi1FWNMaULJ7kvskybsirPUyTEh5rjJK5oIxI&#10;KxqNRf0UWEskixYsWEi2VixbK2STbsijBU4l7slIqTK9S2y5ZTp6FvyPK3iYzRqZKnKInYjMoQ6l&#10;T6RtSi+NTK009kR3Y1tZDWnkoVnApVI1Ft+Qx9K8eouVyU3ZmnZPsIaykrnF0NFKo6VW5FqUVJcP&#10;wvLsyd2mygvMe1GiNRmIioPYrSuJSlwinhJy52KWDjH3bkYRjwiNLXy7I6ilBwpcfIlpp2RaxNkn&#10;3ZWqamSeViWaYiJAhC50zQaS3orJIsWysWLFixYsWLFiw4lCnp3fOUnYqzKs7IoUv1z57DRYaLZW&#10;LDWTJb7Ipw2IwK2HT42NLjKzMFTUKfUqcdkYmr/yNkHfaP8AyRH9jh8FObgYfEqe0ufBa3p8rcqU&#10;+nUcO3You8dLOMnlWhtqWVRH4bX/APTl/bwvKrK0CMW39FKmkyr8F3TbuVZXKj3IQjHhZxi29jou&#10;Xl7Dpxo0rRF9lSVidUq1Dkd2RhZDJPcvsLKJDcjGxAiKnclCxpLFvElkiws0srFixbKxYsWKce7y&#10;exUmVZlCm60tcvZ2LGk0lhrK2dioUafdigPYqz0RuYGg8RXvJ7cyZiqkbu3C4Jyvycb8sirFOVnu&#10;TytfkcWtzD4rtITurrK9/UxENcP9y4Iy0tMe6UjljHlJaWSV0eyV0Yaqq1LV375vOu7ysRVrIvYc&#10;05mLaskVnYe7zp09W/Yw/LKktMbR5Juo4+YbbJfZWmLcsUo7blTZE/AiKKcSLIkSM9hNS5JQ+Boc&#10;S2ViUbCQhIt4LZJZWLeJK7IokypIqTIxeIqaF7V7mJWVlwWLFhosOI0MsSFHVIivgZMqSdWpZcFO&#10;1Kja/PJWnqY2WfJCfzmskxr4MNiHSlZ8EGpxvEtt6tanaX0zDz/TIfutnwVVdZVY3VzBVelV+nyX&#10;yvknsLeRTV2VNkaddyXvZXexHKO7siflpKK5NoRNStcrVPKdQrVR7lkheZi4Kz3JvNEUU4igaRXR&#10;FiyjPSPzFixoLWJeYSyWVi2SXpwiMm7FWZNynJRhyyjTVKGleF5ssSRPkhCyIIkYup+hc9yhGxXk&#10;TZRhrn/tQ7MqUrbojOwndeBkkUK8qEvopVVVjePoX8M1qjYqRtK4nqpqRFk1sWuspKzF3RUjZmBq&#10;9SGl8rwS9pupbFGPkuyu/KKelMq7IqEeRXk7Io+R/JKVpb9zS3u3sWMSTk8kkSjZXKMdxlRjzRTR&#10;SiJFhxOC+TZT4Erjp/BpHEtlbJCLFhekiK0xJsqyKszCUdEdUvfLweVjXinwU4XdyKGjE1OnG/8A&#10;wU4uUrsqSUY2KkhXk7LlkIaIqKzqUr8cm8GQlfwWJRKNSVKV0Uayqrb1a8drmHdrx7HEy2xLZkuS&#10;W6GSWqP2U5OlUUkKanFSWcpbFPzVEN2iYr2IbJO7JrY7mGp3m32PJT45HdybY2ypW0orVLjeVGn3&#10;kV35rFElwVPBFFGBBZ2NJoNJ2IysRluRY0mOBpNJYsJCzXoohHuVZbFSZWmYKl1J9SXtXps90rEd&#10;kJbFR2V+xWm69W/6exFaIXZVkcsw9HRDVLljXgnFSRKLgynP58LiU6kqU7ow9dVY7c+pyipFwlt2&#10;FJVIXXKFPaxJbZX3JIRVRgalpaH3ykSZCFvMORjP6fIto5NbDW4rrZFTZfZqJVEV6mqQ9yNtP2Ye&#10;h+qRPyxI3nMj7So9iY8kUkUYiRYt4bFsk2U2djQOJpLCXq043eVeXmZVmRUq9bTHgjFQgox4XpMm&#10;ynGyEJ2jY/Eq2qXRh/8AcU42/YqTKkrswdG/8yX9io7oebydmThbgp1Lcn7eCULlOcqMrow9ZVY+&#10;pWhqjtyUXpnd8PYa0T+hk0M7DRySTi7lCr1KV+4lsSV5kUo09zy3uYiWurbsN72zqrcnNRHK+45o&#10;rVRkeTDYe28ucsT7CPlgN7FRkskRRQgUo7epB2Zci9jYlG5YsW9OKIx0RJ1LXK8yrNylZcmDodGn&#10;/ufPpMkR33yS2MdX6NLb+o+CnHf7+SbstKKst9jD0nWqW7dy1lZcDLFhjLZ1IW4ITsc+CUSnN0p3&#10;RRqqrG/poxENE79mQ/mJxfK4E/kkhnc4ZJWJrYw0unVt+lnESCbdybuibkrkdk2yHLeViuirVuxV&#10;tKK1VdsoxbexQoqO75Esse7JEZXGTHkinEoQFx6VjSNEWQnlq3PcWt6aKMLeZlSXyVahiKmxgMNb&#10;+ZU57ehs82T8zsJWikQKs1Tg5S4RVnKpLXPmXH0hbR+ytUsbzkkuWYaiqFLT37jRYayaGsrDynD4&#10;IT0s54FkyUdXBSqSpSKNVVI+NeCpDXFoi3TqfaJLia9rylHuNE49x7rKorGFquVLT3QvLAjyYjeW&#10;xUfYihCRiFsTqKw9y3yQhKrK0eClRVNfZbPGu9SxTL7FQYhFBFNbejbOw0aTghL5ySExxdr+iilD&#10;VL6Kj0oq1CtUsmYSj1565+xemybKcLLcRFH4jiOtV0Rf8uP+SC1edledkSlc/DMPpXVly+PA8mMs&#10;PJoZOHwUpWdskPKUdauuSjVdKRRqqpDb08ZH/wBRf3MLK66b4Z7ZWaJJ8sfct5Wh8klYluU30qiZ&#10;rU4XRKVuBv5FuxESxiOBRbHaPJSpSrP6KVKNONlnYnsitK9RsiPgqZRIIoIiLxLx2IxuTjuLYUiJ&#10;rlBGq/PoQjcj5ImJqXKtQpweJraV7VyRioRUVx6TZNlON3fJI/EsT0qfTh/Ul/hFOF39FSaiicnJ&#10;mBw/Xrb+yPJx4GWGNDHlYlEsTh3RTqdpZs4JJSKFR0Z/RCWuN14l4Gk00zejU0/HB/Vgpr+491zs&#10;O1rIZXXEvkW+wyaujCVOYsfuKsrsprKKyroqVFFWRh8NKrLVPgjBRVkWLFssQ7U2N8kSRLJFJFFb&#10;CF4UW8NskcFt7saGiMrGq4s7eBFNW3K1QrTK03KWmPLMNRVCkl375vxske6ViKsJbFerGhSc5dib&#10;lVqOUvdI9kCtUIQdWoox5Zh6KoUlCPhZYaGhofglEZKJGpp/YW62E7E13QthmFraHZ8EXff0sXT1&#10;wuvcjC1tMt/aycbWa3Q/M7pWJK0mS3hYXI0QV20O8J3RKS0KXyQ80riERWWI4MNh99VQQvDjf6Ly&#10;RIedBFPNZJCXit6GksJl8qGlpqQ1nBEp2RVmYirY/D8PZdap7nx9emybKMO+SRjq/wDEVtv6ceCn&#10;GyuYmr2Ql3MDh+jDVL+o/wDHjsNDGhotmxoaJxKUrM5Qtho+ssFXv5XmvE8q8NFW/wCmRhamqPTk&#10;bxbR+73GVFaQin/8FRXuUrNOEiCssoISGjEe0h4mY9+Q7kETHzkuSgiKEIQkJfkWslxlcjK4vPK3&#10;Yn5dirMr1DCUf4mrql/Tj/n1JMirsSsssfiNMHShy+SEStKysjTrnYwGFvPqT9q4H4+MmjTtcsWG&#10;hrJokiSJLS7lKeSJIbISalcwtZTVnz4751IqcbEW4v7RGXWpX/UsmTlqllTltuTW7JbMpu4kRQhm&#10;I9pB53LjZqMdLsdyC2Kg8o8lAgIiJCQl477+nbwRIJRh9lWRWnZEtVeqqcOSnTjSpqEOF6bZLdlO&#10;IjF1lQpau/ZG83eT3L6UVH37mDputPRHb5kRioxUY8L1LZMaLZMkhoflZTmNZSRsUpuLujD1VVhf&#10;w3zeWIh+pf3MJV6c/oqx31w7k/bvyKlKT2Q1Z2ZElvuS3IOxT3I5SMRwQEy42aiUi5iXdkV5i2xV&#10;5zp8lJEFsRiJC9G3rWKUe5UZVkYiofh+G6VHVL+pPkcfE/AyZGIkSahFt8IxFZ4ms5v2/pRFdyfK&#10;ZUvOSS3lIw1FUKVu/f1rZNEkNDLEhq5vFlOerOSH9FCo6NRfDIvUrrO/geVSVo7j8u5hsTdaGckU&#10;lHYqu9Rs1pwt3yldZYaVpWYspFcgy5cchvOtyU15ioVM6S3KJBEVkvAvycY3Y3piVZFeexgKXWq9&#10;SXsjwJjGO/gXgZFebKPB+J4nqT6FP2r3MiicrbF1v8I/DqG/Xmt37c36zGNEhjQ0Tjci9MiMtQ8m&#10;rSFaexgq2ifTl6DIR60/9qMRFWslwT8ktijPUK5WspWSzkrrLgoT6lNPvlNlcg7Gocy5fOtyUeSq&#10;VM6PJhkRX5qC0079ypLYrSJ6qtVU49ynGNOChHhZXsjVclLa2aJKzzfg/EMT0KeiH9WXH0RVjhDu&#10;9lyYSj1qlv8A0o8/f5SxJDQ0MaKkSnKzFlJbEXpZWk+pqMHW6lP7zvmyTvsi8qSsi7cjEK6KDUVd&#10;kJvT5bDjL5ROLT3HERNWYzBVNNS3ZjJFcTL+Kr7jDrcrlXnOhyYYjnb8kh5046mVJbFSRiqlj8Po&#10;aYdSfukMuXuJnInvYt4GNkcq1VYei6lT+y+Sc5VKjqT9zFsrsdREITqz095cIo040aahBbLxL1+w&#10;0SGMlwSjuU5bZzicxszDVenU+hO6Fk8qklGJQ38zJu8i6jv3Jz8w90rFCZKX0Ju9tv7kr3y/cZw0&#10;yhU1wJGJF4UixV9xQ9xXKudAwqEIS/LxWmJVkVJbFODr4iz9q5zaODVlU5udvAy13l5YrVJ2iuTF&#10;4h4qtr4gvaiCu9ypLsKm+X/ZGDw/Rg5S/qS58b8FvUZJE0NDRJXPayMspLY7lZLlGDqXhZied9iV&#10;6s9iEnGFmXKr3y4gU5aWU3GW0iahDdInyRfKIk4237ZYWeiWlkzEieSIojEURx2Jf1WUvcYjgmdx&#10;mHMMthCF+WprzFRlRmInZGDp9Old8y38LRujl7lxZNEjhEVc/EsT1p9Km/5UeX8kI3/YqSXYpQvF&#10;zfYwcNVqn6f0/l3lYkiSGNFSJCXZkXlNC35KUunUE9s68/0ooLTAfBKWxLcjHcrTu7I3W5Slue6N&#10;u5ofTs/7D2kXtJDV1+49mTd5X7lKeun+xiMkRIIihIa2J/1ZFLkrFTk7jMMYZbC/MQVkVGVGU118&#10;Vp/St36DRwKQxN2OcvxHFaV0KL8z9z+CEOEdrIqfEv8ABhaXWemSapr8m/C82SRJDGiSITI7okhI&#10;nGzMJUvGwitU0ojSk/MX2sVNokuRblWWmJBXdxxvEof1FchLck5vknGzyp/BU5yoy0SdyuxCIlMS&#10;Eh8Fb+synwir7SZ3ywxhxZr8pBEtkTZialomAp6KOp+6W/pWL2IyuXMbiujHTT/qy4+iMPu7fLLa&#10;UXdv9xRpa5WT83d/BCCpwUYcLwJeG35JjROI0SJo4ZTkdiatuT80ChLTM12Qo65XbIStsal3Ksrj&#10;ZBaY3ZPzzIKyEVY9OopdinLzWNRzktpJk+SWwyXCEIpspkcuxiF/Pf7lNeRFXgmPnLC8mHFx+XpF&#10;WRVlZFuviIx7cv1J8ENomJrqjTvzJ8Is5ycm7yfLIQsic/8ATuUdeuOneb4KFJUoW5fd/nHlJE0S&#10;JE0QZTd0VBOzJc7EZOaKEdtzhlSQ3cgrsrT7IpRsIRKGuLiO8ZWlyinK6EStfZ3I7uxLZk90Lkat&#10;LSxZUykymxFtjFf/AFEij7WVeCRLnLC8mGF+X4gVGV52R+Hw8jqPmXqLzMqzjTpuUuCUnVqanz/0&#10;YfDxe72RWUY7XMRLQlCF3d8fJgsN04aqn9WXP19DVvzrymiYySypsnwcTNN3sUoaI78kLuVyoyUr&#10;nLsTeiJCOqV2JCQiJjqW3UX9ym/MJX54FvtGI1pkSlqSucjW5JtxV+2SIlEpkcsd/wDUMw3skT4J&#10;ckucsLyYcX5Zck2VGV/PNQXLEtEVFcL05JydkWVOG7MTVdept7eyKFLfb/kpqyet+XtcxVRzk2tk&#10;fheD0/z6y836U+wjklT+Djwof5V5TJjGVFZlNn6Se8yikkU1ql9EnYqTLkPKr9yXnkRVkLJEUadS&#10;s+GVYOjVcf8AghLbZmuXGSE7MkNZRIlIpsi8vxFfzkYZ7EvaypyTyw/JhSP5ZE2VWYNa8VKb4j4b&#10;+W3ibI7GMrdWXTh7f+ynT3/7ZGUVstrGIqOU9uO5gcP1mqk1/KXtXzkjSLklFSNNi/5pkiSJIZUR&#10;HkTFF8lmz+nAqTGyHyTn8FNWQhERISy/EKPUpal7okGLfOSFwNEfgRTI8lJkMvxJeeDMOyfsZV5J&#10;5UOTDMh+WeyJsrvTTcjAR04ZPvLf0mcsxlfT/Lhz3MPTbtYcdKsivLTFmCovFP4orn7NkklslkmK&#10;oRkpMaJcGn80xjJIZU4O5Tjfk1eayF8vkqyJMW5N7WRSj3yQiJEWeKo9Grt7XwQlZmxJd8u+U9nf&#10;KDEyjIpsTPxON4xfwR2H7CqT4ype4wz4KfH5WmT4JGOlqmoIitMUvj0WyTK9V0Vpj72Yag6k/wDt&#10;lo01pplaso7WuynRli6yhHaC90inCNOChBWivCnpZGoTVzhk9LRb8u82SJIZCndn0iktLuVau5Ul&#10;fJvSiCuIQiIiPgrwVSFh7PcozjxJFRpU4ypd+diTuskTp3iR+BCZTZSZEx6vQYhewxBLjKHuMK9i&#10;k9vytMkVpaVcw66uMu+24/QZJk5qnC/6nwUqDrT1Se3eROXTppRtGPx8lacacFfkip4qvoornl/B&#10;QoxoU1Cnx/34dS0569xeYcdx85W29J+i8nmxkj/sWyEiciTytZXPcxCEIihIXhxlKz19u4uSnJ8N&#10;krW+ZZMqNN+XgqLTK4iDIFJkGYjejIRT3iYhDHyLkwrKPH5VcDMXO5+HR2nP+3iWbZVlYoU3Wlrl&#10;/YqSjShb9K/yPEJ7yJyniKto7viyMJQjhqWlbyfL9LgU9yTv+VbyebynsQhbd8mnzbj2JvcZFfJO&#10;V2JZIRFEBeKSumitDQ7ZRta9yX1lwysvIRIsiylIps5RXjpqFEromSywzMO9hfk47sexWlsYiVkY&#10;WOjDx/58a3JE2aHUnzsao0aG+3/yYiv1ZW/SSe1kfh2FWGp6p/1X/gfqp5coQ167fjm7IhvLfLsV&#10;GSEicrie+SEJEURQvHiaeuO3KE97CQ6bXdZYiO5yias75QZBlGRAxsfOykyqrxKq3JZYZmGIcfk6&#10;fJUK8ia11Yx+fQp8FTYqVF87FCNl1am0Oy+TGYh1Jlz8Lwn/APIqr/wX/wAjf5FMZJFrek8n45O3&#10;I5dSX0L6IxKtQlISuTe1kPgXuEhIRFCQvGyTMTC0tXyU59juWMTHYT3KquIiyJRZTZi4amihs9x+&#10;0rbSJ85UfcYWRT4/J0ysyoYZasX/AOK9CCsY2rbyR/uYfC6afWxPH6YmNxGpaVslwhvVI/DsKq89&#10;Ul/Ki/8A8hv8lwXLjkNek2Px1ZOo7R4FsrLkpR23Kk7bIkzljelfZyMjyRW2UURQkLxsmVeNzhid&#10;/wB8q8LSKsbC32JbMRTexTZTZX9tziocorrcqZQdmYaRRe35OO0Cuyfc/DVeE5/L8KZsyyRXq6Va&#10;Pu/6MPQjSvVrLVL9KMZiW+92VJmDoSxVbRHaK90iEY0oKEFaKH+SeVzZonsc8mn48TG834GVJOW0&#10;eBeVWIU+5LyIkxltKL3dxbkkdyn7URRGJFeiyTMQyLvt3yUvkxUdrlVDptblRbCKbIMpSJK8GVfc&#10;in7DEIqCO5hpGHkL8jHklwV3uYmVqX7mGj08PBeK4ryv2S7lOmo3nJb/AAYzE/DK1S7IUHVahDeb&#10;/wAGHoRw1JQh/d/I3+UsMjKzJ1L9i21yHtGkNWXgk/A/BUnqemJxsUi9ipO49yK+Sc77E5diitiU&#10;Rq0in7UQIlvQY+CZWd2UVeZUQiUtUbMqw8xXnG2x7k0S8shclN7FGW5F7GIXmKMtiqroqLZ5PkoO&#10;zMNIg9vyNLkqvYqsn/MrQh4WXIQ1vfaK5Y9MVvtFdjFYjtHgxM7dylTd07XnLhGDwyw9Pf8AqP3M&#10;b/MpsTyurWHH4LMb8fcrz/TE1KKsiCuJWKkiTFsSlcqS+CO8iMbIa3KnvKftRTF6LJlV7EuSjHa4&#10;o3juSWmdiE0k0yqrxuVkLaRWj8ESkyDKUivHf9ykzkrR3GrPKPuMPLcpPb8jSK72JGFWrE3+PEld&#10;lunS1z7cIxOJcr/BVq2TZFanrl/ZH4fhekurU/qP/BJ/m7kZZXISVrMqUv8ASSi48jzeVarbaPI2&#10;RV2RVkSlYlLJvUNj5KC86GtiaKvvKXtRAj6MmSkVmfqIoXBV8zFRuti3lsVYFSBFXWlklpkJkHsU&#10;pFXeFx+5NFLdGIiVVkihIw8thfkI8FeQ3yzALyyfiTVLea83ZGKrN+5mIrbWQlq80uD8Owzv163P&#10;6V8GrYb/ADbLGqwvMSTixTaJNTROk1x4K9fTtHkhG+7LJkKVibsTeUnqJSscsZh1udibKvvKXtRT&#10;F6MyZWe5QjeRGJU2iVGUatQmpQluT80Sqrk/b9oq+bf5F8FKRGRF3iNbP6KTKnmK8cu5SlaRh5FN&#10;7fkH7SsyX9NmEVqK+/A9ldicaNJVaq3ftiVcRKT1N+YrVb7E5X/Y/D8LqSq1Ft2Qh/nbjE7HUd9x&#10;2lwIU/nglRjLgqU3BmIrW2RSV3qkSnfZFOFt2OTGvkkxu7sjgkQXmJLcwqGVSXuKXtREQnv45GrY&#10;ru0SW5RhpiJFVk3uVGqe/YrfzsOpoiyqrEi3YqbSIkGUpFT3r7I7NojuitEns8osw8ihL148k+Cr&#10;ySf8togtNOK8FSa1W5S7FfESrTu2Vp6UTkfhuD/iJ9Sp/SX+fz9zuMZY4I1DVqL6I6uxjcZq2Qr1&#10;JHCsijT7skJK1ypIm7sgrExlPkfJhi12YlaeRlPhERZq1vDIbMRLexRV5lPdlR2RKRJk49SFmfhv&#10;lUqMuGVqeibJLVEqxHwVo3WoWzsUmJ2ZLzR+yfaRSlsT3K8O+XcoSMNMi/Wp8lVlRlHz1Uh51Z6Y&#10;+X3MnK3BOVkVJXMFhni61uILligoRUYqyQ87XLWH+bvmxo1adzEYttW7G85EYqMbEKfc5JS0olMk&#10;7sjEtYmMjxlhURXmMbLzWGuCnwR9GZVdok3eRTjpiUVaJXluVGMiV5ujJTQ3HE4dTiNWuVEVVZi/&#10;0sqIhIhK6KbNF4Mpuw7aSZUjpYyDKEijLYXq01sVmVHszBRvU1Z2u9jFz07Rs5d2TdkVJlKnLEVl&#10;ThyzC0Y4eioRGx5R5ykXL/lm/C839mKrriI5amUYWIx+cpz+CTJMim3sKFkWJIaEv5eWG4KC1Mx/&#10;9Y7xIEfQkyXBXlfYpRvUILVIk9MSoybKavMjImupDSzC1ZUKjpv2sUr3J7lVXiSRLzRv3RxIpsgy&#10;lJMrQ0y1LgjuiaK0LokRKEjDzKcvVWyKxV+DDR0xyZWqRw9PS2upIlyypInK7PwrCfw9K8l/MlyM&#10;fg1D/LN+jKSirsxOK1bRKfu33I09yELFyc/glKxchFzlYVBQQ42HEksv0ZUPaYZfy2Yv+oR3miIv&#10;QZWnaJKRRjph+5QjZFeW5VYzDwuyDEzF09S1R5RQqXQ35voqWb24Jx0v6I+V/RXhZkWU2U5WY/NG&#10;xDZjWxURWXfKDsyhPcpSE/TXJL2lUgr1CHtypWjGVap7Yleo8RX6jMRKxUZ+EYbqT60/bHj9xPYb&#10;ySENDiP8pcv43lWqqmt+TEVnNkIORThbYUbckpDlcqTsjkhEhtwQqr9RKCmrxJQekkmSRKWxHeRT&#10;XlILTRZW9zMP7yAvHI1GJmU1rmQWp2HsirIk7iV5GGpiYhEv5VeS7Ed43ynHVBj8p74/aHsyEiLK&#10;HnVu5UjaRF9iqioiXIihIoTKcvThyTZU3lZckI2uu+VKHUnp7d38H4niNculDanDghz9IrT1TKFK&#10;WIrKEf7spwjTpxhBWSysW8MufztfERhsuSrNzkQp35IQErEmPcqTsWciMNjTZCuhMpTcH9HUjInS&#10;1IrUnDkqclL3HFipNxoD3ZQjuQI+K42VHZFR3KMdMSgVJblZ75UFdmHjpWSZFmKpdSF17kYSXkcH&#10;yPjKrSutheVlaO91wxPexBlCppkTSqU9jhj3K0bFWIiLsUpFCd0RfpU1sVGU17qn+kprzZYufQo9&#10;OL88vcxR1VDEVNPlXPcfwfh2G/h6O/8AUlzmn4ZFvzbMTireWByUqfeRGFzaKJSuMnPsJORCmW2L&#10;Gk0kWfsUqrSszHTTirE+TDRvI7mKq6o2P1FIgvC8pMbMRLsU46pfRHdnEScrD3eWFp8CWlCYmRZE&#10;xC6c9SISJ+0RiYW3RyrE00ynITMJVvGzKyu7ohIqoqIYilKxQmUpehOShG8nZEMRKvU04em3G/mm&#10;+xwiUXcrLTThD53Y8fRp4iVKd/8AyIOFCh/EVe/sJ1HUnqkzqdOLkYialZrnufhWG1y60/avaLKx&#10;bxMlIuR/LMlJRV2V8Tfg9zKdOxY1JImxtWKlT4FH5KcC2SRYsOI7pkJ3W5iJXkN3MFEmVXuR3ZTR&#10;Hw9hskVJWRN3Ka0xKZJlRj4KFO+5hqdkTZh6vUj9iERZUiqkLEpOFSxSlqR2KlmVI6JEvMrntl9F&#10;ORSnaRGdpuL4lwcM5iVYElkmUZFGoQfjlOWJxMVTS3do3MQ40qMaFKOmMeSnvuz9Ll3MXUtqqf8A&#10;B+E/hzrVpYvGK1CLv/5M/EMU8XW/2R4Q5KKK1TVIw9F16ygv7spwUIKMeF6DeU5Zr8tVrKBWrORZ&#10;so0rcnBKRclPSSm5EIfJTp35ztkkWGiSucE5EOTDq1K5Iq7yKSu7EYWIrwMfBIkytO7KSuxcl9iT&#10;sizlwcsw0OBq0BlOTpyuilPWr5xkY2lfzow87SsdhleN0cMqIg7bEHsXul8oe6I7E1sVIkllCVmU&#10;plGoJ7Cfgx1S0OmvdIwtXo4yi2t4GIpqSVSPskS0qNolSpHTZE6UsbiY0IbUqe9SR+ITl/DwSWil&#10;+lF7IrzN5Oy3bMDh/wCHpW/W/dknmvBIuPnJi/KN25K+K7RHJy5IRcijTtyPZDnlOekbcmQiU6Vt&#10;2IsWytnLjKs7JkjDxvIflgMtdspLzFDdbjpPsW7ZsZMqysjliWlWIjKjuRqOCaRhoXlcw9Pgr54e&#10;rol9FN3V1wXEz3KzK8HTmUKt4/Z2Je0lE7WJxsU5EWQldF77nKKiJxGsqUijOxTkJ5zkoRcpcIp3&#10;rVtbMbRvGM48o/DfxR0o9Ofmh8MwlXCYhfy7X+GfjdD/APbdSjZSjt/YoTpUsNGlF2jzOXeZj8T/&#10;ABFXjTH9K+itUsSlc/CsOrdeX7LJ5Lw3G8nmvydSvGnyVq8qgovuRotkIKCJSG20OyW5OpctqKcP&#10;gpU1D9/RqMe5iHvYZg4+YrPce0SKtEo+4oiY6aluVKTQxkioyrK5QjfcirskSGe52MJTI+WBJ3GV&#10;I6ZWywtfRs+BPKLMRDqU/si3CRQmpIaJRKkbMe6PaynK5TfYT3ylwTRNDEUplGoU5ZXMdV1z6UeO&#10;5h1oiVqvlJQ1bw9xS0T9r0tH8Rqwzwkq3l7SRClDacnFtd1wYuzu1Ht2J3kx02qPUfF7L7PwqGnB&#10;q/d3zsW8LHk/ykpKKuyvie0CTciECNLdXylPc5G/gnZR3LXKVO/7EYqK28FheBlQbsSeqYo3kUo6&#10;YXFHqO5WfY/QUHaW5S+hWIyOSrTuicbEzET7CWqQtlZEVaI92VGMw1O+5h6dkVM8XQ1bolG2WFr2&#10;8suBb5JmLp760UZ6WalKFxrYlC8S1icSL0sjITuiE+zEMqRJLJOzKcyjUIzMTV6UL/qeyMNC7vIq&#10;SstiUtTIz0d2TXXl5Nma3Tl2uinXqQXUozt8oli4Sh56Eb/7XYwbwlOFSWIh1Kv6Y9iUJ4uvHUkq&#10;a7LhCVlZC9Bj/JXzq4iMP3KtR1HvwJamRp2IRSJTsjqOxfuyH8x/RXnGC0Q5FG/JSpfPBxxkkJeO&#10;TJsxErIRQV2io7RsR/l0bsnvMl8FKFyKceCnVT55NRGbR1EThGRjIdKFyTuylHSrlKN3cnwSdkSY&#10;lqkYOF7bFtA3vnL7MVh9avHklBx5EjC4jR5ZnO+T3VmVoaJlCp2YpEnsSEytDfYpz7EJWY/bcpyv&#10;lJFRbjQiLsU52KVTYu8RWv2XBtTgVJ3eTdjrOPtY3eTLtcMc5fJhabqVNyjDSvQZcv8Akbl8p1Iw&#10;5ZWxLlwckKTkUoKKyk7EhsUH+rZE59obIjFyZTpaeeR5peNkiZWd2U1cwy2uyK6k/oxcv0op7zOZ&#10;FOOUokKrhyKrGRfY1n4jiNctK4KcdT+hK+wlpiTZJlRmFj3MLHuVPb4Jx2JIqUYz/crUZU3wOOpf&#10;Zh8Q4O0uBSUldZVY6kcOzKU7rfKosuSpGzISKb7Pg3hMjLUspxuSiNCKci7flRQgoK7KlTUxkmTZ&#10;N5MhG734Pw6laGuS/bwLwsl+RuXJSUeWVsT2gScpEad2Ro2Ei9jWSfyNubtEjSjSp6p7yKlTUU6T&#10;qfSIQUFt4LCXjmTK8rF7soxNOmBHyQuTlebKasrlPkhnJEk47ohiOzMXiEqfl5PdIitMbFGNkVH2&#10;Jk9iC1TKMCmrcE3v4JRsTiSh3RK0laRWoqMrx4NCkRqSoT+ilVjUV0Mr077oi7MhI5RNb5PzIktL&#10;ISuLzq3chJxkKWrKSuSVskYeBUl5bZSY2SeTYlcwNHrVuP5cefvK+Vy45Gs1GrcvsN5X9W5ck0uS&#10;riktokqkpvdkYt8FOlvuJWLmrK9ijHqy83BNwprykm5sp0O8vAiwheJkmVGYiV3YpK7MPDuPdmKn&#10;amkJXeVGIlnIbuVdtyctTKEe7Kcdcvoe0TUSqpFSepmGp2VzDQ7svYe78FSFnZ8E1b9hkolSLidJ&#10;SjePJXoP4FGpT3VyhiU9p8jK8NMrkJWISJ7okhOxNakcMhInaS1Lkpz0s6kPk1xfcmrklYoU7llT&#10;pkpXylIbHvnCLnJRjyzDUlQpKKL+Bly5cuavVuXLkmlyVcUl7SdWc3yRg2U8Pd7kIKKGyT2ybsOo&#10;Q3YpOKFCU3vwQgol87CXozJMrz2L3ZRh2EtFMpbyMXJurbsQ2IoprwSZJmJq3dkUIXu3wJXdkJaV&#10;YqsnIZRhqn9FJarEYaUipz4aVRSjaRCmpbdivRtwSjpHaRJKnutieKo/q3/YjjaVJ+WDl+5jMTSr&#10;paaWmXyU60ofsSqwqQ32eUZHVJ1L9vR3+Sk9fKKEdKuytV1v6ymxsbyZ3PwyhaPVly+BvNZzzvlc&#10;uXL538N8nUUeSpiv9JOpKXJa7KNNdyEEXsSJSORySKkrsjFsjH4IU+8vDYXgt4ZOxORVnZFWeplK&#10;NzC0+7KsrlLancqK879jl/RRQlnJjlYr1LEI65FtKsUKf6iRVkSdkPcw1L9PcoRtsQn2Kkbih2ZK&#10;Fs6lP9UChU7EtzFVKNNPVLf4RVxe/kg4/bJSc3eUm82dvRSLGk0jQ0YaPyVam2lZyY34MFR69a36&#10;VySa7eC42aiUi/iv6F7E68Y9ypiXL2jk3y8oU3Io0dK35LDdi/clJsckhzIebkcVchBv6IxUc0IQ&#10;vSmybMRMSuyhDdD8sbDd5EppR0lZ2ViCKcbZzZNlSdkXc5FOOhFOLlIvYqPYmybMPDU7lKFtyH+c&#10;r2NhojTUipT0SsVcbhqXuqq/wtyvj01ejT/u2VMVXqe+dl8RP2ItraXmQ4vtm+MrZotlYsJEYmjY&#10;sTORPbbNse5L3W8GFpqhQS/U+S4vBfuORcvncuXyuXyvk5JcsnikvaTqzmWudN/AqLZDDigokpWN&#10;Y3clOw5NjIxIx+CMEvEsl6DJyJsrT2HuylTKMNKuVHuRW2oXm8z7HvndlOIllIkycrFSWplGFtyP&#10;mlsQjogTJzJSEtcrFKnZbFGnYjUjfzG3Y1ZJkJWdyo1V/c0pLdG3Zn97nb4Z5rcXEvnUi418ZdvA&#10;l/wLKMDQ2Rj/AII07jhpRUsSYmN3Yhsb8ODp3nqf9sk/A2VHlcuXLly5cvkhyS7ksRGJLEt8DbfJ&#10;GLfAluU1twRj8jsjUSnsNtl0iVQQiMRU/kW3iWa9CchsqTKkinEw9Mm+xTi5P6K7t5UVZXtGJTiQ&#10;jtkypPYkytO7sUoXZ9GGpbXKrsipMkS+EUKdolClsfpJojJxFNS/fPe+X/kcdlY//wBwLZF7dl/0&#10;ObT7oqNPt/8Aibdj98nkhfBYtvt27FKFrfZGmtI4bD8sdv2KtT5KtS/Gayby7jyhHUU3GPGxfYhk&#10;iT2JMv4r56kOrE6yJz1FiMGRpfIo/Ao7ieklU+BzNTLkpZKNxL+4qd+S1vCsl4F45SJyKtSxVmU4&#10;NlCluSenY5I/yqZXnZlKHcpRyZKRNlWp2IrUxLSihT1bjlpRUqE2ORRhvqZShcwyUX5it7thlixG&#10;VuRO5YbsWja6OBybOSz+TjND4Iq8blhItZoirS3V9inTtpKMbQ83Z7EV2JSsVan2VqvNi+aLj3ze&#10;VKlpj9mgV0RqPuJ5SH4bmodRDkyU2bii2xROmRgQiJZOY53N2XSHL5zUSMBJL8nKRKRUqWJzIx1M&#10;oQEtCJy3MNH9T4MbW+GU71JXZTiQiMnIkytUsthLUyK0Ipx1SI2jAqyJyJMo0+pL6KdNNrYhDcQ8&#10;nk8lNl7m2+k/si2TyayR2KD3aLFiHm/6Ixtv8EEJ/AqujcqVL3ZWqWG9TzWU/Dhqf6nm0W8wmOQ5&#10;DlH5HVj8jrIdc60jVI5EPg0sjTNIomnK5qN2W2NUUidS5uWbNJGAlbO2a9ZskypU0k5XYo3KFLWW&#10;USc7i80jEVlCFom9WRTjbYpxL2JSKjKk7HLIQsrsSc2U4aYk5E+R33KVN1ZfRSpKKsinC3YXJUkP&#10;wPwWWVxsfgWUdpnOVPncuJmoqTJ1LInJt+CG8bHHhpQ1ysRjlYZiZWtY6kvk1S+T+5ZFvo0lhRbF&#10;Rfc0drGixYSFncvcka0h12dSTLNigKIo+NL12yUtirWsSk2QV+SlTuQ/lx2JSGyU7EnqZRhZEInB&#10;ORKRUnZDbkylHa7H5uCjDTHclOw5E2RhrkUoJLYhAUDTp5Ju7zfrWGi/mIcZLJyHMnUKkiC2u8kL&#10;wvKjDRC3cQhkmVHqkWLFhJiixwIq3YvlqG8rmouz9xuKJVRzbNLYqXyWSEW9C3rMciUitV7IuRjv&#10;uU4ORFKCJTGypUNyhT7kEIkybJyJO7IU77m8tkU6agvsnKxyVJfAlqZRh2XBTpWRGAlYrvsMfieb&#10;8XfOXuKT2LlzUTnYcyTF5pfQ32WSL2L+HC0/1v8AsIWUmVHqNMTTEtEWk203LjkXzuXysSkkOp8D&#10;lJmiTFSNKWds7eBeNejccipUsVarl7RiRTpitCJKWVap2QyjD5ILYWxqJSK1Sw5XKFHvLg58sSnH&#10;px+xs53Kk1wsoowNHy3YonGVR3Yx+K+b8ViwyfuIuxGVzUaxyuNkndnGyzRcXgoU+pP6XIuPrK+w&#10;6sV3HU1Z3LmpI1XySNBGkxUx6UX+Eb5aPkUEjYv47ZW8a9K42SmVayiSk5vfJJtlKkJKCJTIpzKs&#10;tEbLKnG5BCGy5Wq24N5SKVG28hJydkRjo/cchsrVOyyjEoU+pURShayGrCKr0rYe5L17ZyHyPZEW&#10;ORc1DI5RV2aGcIZwsrkU5OyIR0Rsi7ye5ZfBCmmKlElA0i2fA/2yuajWa2eZl8rjZd/k16LkOVip&#10;V2Kle/At92XIxuU4WL6UTlchByKlTppxQ33IrURRHKUirVvtEjBy7lKkobss5EbRWw3dk7RRUnfg&#10;SZGG+4o32RhKGhENjnKrK8hj9O2aWbZORffxoSIq24txi+x5IwtPSr7XZoNBoRpRoLfDLsuzcd/k&#10;sWydh1IL9Q68D+JXY6zNbNQpCfoLJeK3o3JM1E6iRWxHwOUpiWk5IUxQssmynT21T4KteztEk7kY&#10;3Iqwi5KQ3q+kaVJ2gQgoIScmWshjaRVk5FnbcgriiYeneZGO2SJvTB5Mfo3zsafBJkn4r5ISESl5&#10;bCHm+LF2dWov1s/iKv8ArZ/E1f8AUfxdX5P4yoLGT7mFqwqe46UHwyrTa4KjkiVWaY6k/kcpfLHf&#10;wJlxSFI1FzUXL5LJetcbLjmSqpcsqYn4JSlIUPkduxGLkQpmyHIjFz4KdGNOOqfJicRqdlwN3ZCH&#10;yIRclM35ZGOv9iKUVsKHyIk/glKyJzeoW27Ipy5KcCMd7Iw9LSLbOvLsMfoPNCXgZJkpW8TeSEN5&#10;3z4ESjYt4oyceDC4vtIU1NFSmTpfBKLiyxYa8SLmoUjUJiZcTL5J+hcuahzNZKoiVaxPEfA25Cgc&#10;CTZCiKCSLpF7lOjKe/YlVp4eFl7ivinNm8mRhbP9NydfshTlLgp0/wDUW+CFO27LjZUn5NjXqj9k&#10;f8ihsU0u4omGh59RHOXtJcjyfjeVtyws7jkTlYbuyLzbL5JCWbZcUZviDFh60v0CwNXvYeDqL4JU&#10;5w9yK1DYnCxYsW8NDESg+SliFMspFSmOmv2JQsaSw4FsrFnncUhTFMUxVDWJmoUjURa7mo1GsczW&#10;h1Uh10SxBKuzqSZuRiaSxGk32I09PYbHIhTlPgVOnRheRXxV9obEptiVyMbZzqKJKpKZTouRTpqP&#10;YUG2RSiOfyORObT+jng0pEIiQkRjvYpR0JI/TlqJVPKS5GP0orN5Nk5jd3mpGrwRQyFGpP2xZS/D&#10;5N+eX/BT/Daa7XKWCh/pRHCf2P4aJKgokqfwVaRe21TePyVcP8cFSlZjjbKw4+CMnEoYrsynWjPZ&#10;k6SZODj+w0u6NCZpsWHA0FstiyNP2aWaWbm5qOodUVU6x1zrnX+jqyOpL5HP7NRd5KN+woGkUGQo&#10;3Okomu3A53LNkdEf3KmJ0+wnOUvczdijlccvknV7IVKUinRtyL6IQvu8mVGKtfZj8wvojEiiES2x&#10;h4u9zuRYzhtkpJobHm8n6LGycrDd/QpU5T9qKWDcvcylhaa/SQpIjT32IwSRqUSMnL9vk6jf9Nb/&#10;ACU6W+qo9UivCM+dmVabX2VImHlZ9OfBWw5Uok6dixYsNeCE5RKWJFUTHCMiVG3BuuS0WSh8GljR&#10;oHTNBpNy5c1F0XXwXXwXWdy5fJQbOkzp/IoChsRh8mmKNkdQc7kaV1dkpwgtkSqu45DkbvkSGXJV&#10;Pg802U6PyQSihXkyPlNVyb+CpNxNV9xxWoSEiKFESO6PbBWEPkbLje5JjzfpN2HIqTHv44Qc3sUM&#10;LFby8xCn9EIEIEYG0UTqWIedJ/p7sWqe36SMdPBKdkTqkpFaPdFTaRSreXc0RmipRJUicLFiw0W8&#10;EasofaKeJFWT7itIqQXYs0Nu4pLuTsWysaUaEdNHRP4f/cOh9nSZ02dNnSZ0WKiKkjQvg0mkjFFk&#10;i5aXZEaU5djoK1pcmKcKe0eSntvyTrMc7l8kstQ5fBplIhRFFRI7kIJckpH7kmKd9iftsyKSIx3I&#10;xIxEjtlhYapXZIi9s5jY2XzeSZ38NxslIlPx8lDDaneZThGOyIJEbESmidRJbHU8rZh4dWXnvoX+&#10;RK/ay7L4FZIlMkySue0lL44MRGxqaexSrkJxnyVaK7FSl8k6di2di2bh8F5RKdcjWuarj3LDvlcX&#10;gTRqRt2EKzQqcTpxudOB04olG2VmRpSl2Fh5MWF+WKhCPJKdOnwVMdb2jxcmOWp3Yq2iNlyOTYi1&#10;s9XwWcinSNKRf4Ix+RC3EypOxGWxO1/KKL7kYEYiRFD3R2HdvYhHTTXySF7Tk+is9yTL5UFGTtIx&#10;FJ03f9OdxZvJyHMbb8cYOT2KNBRLWyRS+SCuSnpHVu+SUpSnGEOWUaahBLsi5KQ3lsTLFdXgx5Rn&#10;Yp1vkvGZVokqaHAaLZWLZ6CziKrJEa/yRnFnJpNJbJR+jT8kY3I0JPgWFqDwskK0e46vwyM7vkd/&#10;kjL7Pc9zSvgi0o7I6ygtz+KjZ7ksWyVWpJ8slqfMvHdF2/ahUm+SNJdzZG4oiVsrmo6l9iVrbkIt&#10;/sQppcciRFbCRZZuRgo6qjbGcmm/ct5l8D4bQ+R5wdpJs1Qq0nG41b8hThqKdNRHITuLcpR23IJE&#10;pWK9YhK8j8OV5uo//FEpbDnm3lIqMq1LppZWzUhVuzHGM0TpWJwLFrjjbNrNpHTLWFNruKu/kjXv&#10;ya08oT0kp6slOaezKNWs2Vuu0OlVf6WQwdR+7ylPAw7yIYSnc/hIriw8LLsirSqR+Ccpp8j8z80j&#10;+Wu1zV8RsSnJjyuLdj2NxQbI0haYov8AAlcUDZF8tV+ByF9E477Ead+TjgRa4oiWbZJlCLVNC5yV&#10;nyWJPdk/DwPkb28PfwPw06fyQWkuXu7EYN8JlKiQjZDditVJzuylIwM10bl75arGoQ2TkTdybi29&#10;PjTZ1Pk2kSpnTLDp/BKJYsW8FjpodM0tGqS7irSR/EP4FiCli4xl5ldGHx+D/wDE/jML/rRLHYeP&#10;EkPFwqO2pWIYihHme5HGYXvNE/xLDw/Vcqfi8OIlTHqfLY8TTa4Z112iPEPsh1Zs1M3NNyNFkaTO&#10;kWysxUmaLGxu+D9xyOSMRwIxNkKNxIURLYttl2ykRWqokR8sUnmk77HEdyb3OeSLsPwX8D8F/Cty&#10;FOxHKxCP0U4keCpPSSnyTYyirysTlDTTlT/8WKQ6he5cc7GplWdirVvsR2l6KXwa2uTUmOKY42Ny&#10;1yULFixpNBpN0avlFkzRcdM6Z0x0zps0M0ssyzNLNDOkdKR0JCoM6B0TpL4FCKPKakXYoykdCRGj&#10;bk2RGpYld8HB1NthshHUyFJL3DTm/KtjRbnLSRW5Ytms5S7GEh5tTJbyyXJErO0SWbfiiafRSuyE&#10;UkIs+xDzOzIw3KdjZJDqWKjuSY3knYw899/b3Kl6bW94vhikKQ5FypV0FSbmSWUePS0fB5kJlyS3&#10;LFty3h0I6Z0zQy0jcuXNQpxG4vsOz4FsakKSNZ1DqM1SPMblmaCNMp00KSQ6g53LNjaRKtLTY3ka&#10;Lcijqf0KH+lFrcscn+nYS+RI0iXjYlqlYirU1YtktyKsVp3kPNpab338a9CMbkEossWIVNLJpNa4&#10;clN66aZHbk1LcqVPgcrkuRl8lJowuIUqLpVf3iyMthFx1UTk58iRa5bSQ8VvFpRKNuByZqGrjiWf&#10;oJGhEqSOmh0jpHTOmdM6Z0xUjonSOmaUaUWzuzTKQ0lyahylI0O/BoFDY0Xf0JQgjW3wWLCRbxof&#10;BbbcwvvfwW+MrCi0TlpRN3H6r8EVdkVYsX7EIJ0ydLfYoVem9M+CUreajwUqqqr4Zq309hsbGxjz&#10;jJplFqpzsSag/K7oqzfyKF0KBYSKiRSTV7+K3oOI6Q4NZXG0yxYSdySt4NzUxMuxPK5fK4nc3Nzz&#10;fDNM/g0TFSmaIr3SP5ce9yVZfoOrIW/JYSIbiTvvsSa/c3LCRYS8FvBbbLk0y1aSlH4Io0HH2R4K&#10;87yHyPN20XT8D8UbX83GcVdiVsk9O5KPVjeHJg94lfVfYlq7wTNaT2WlnUtUUkR80bokNjY/DSry&#10;pXtYUn3ZhaMqvnndo0GgtYsVDjxL0rGhMlRT4JUmaXlGTL/KPLbdFkJLuSpW/UaWXFPK+xfK9kPs&#10;K0WdVHWSHi1YlX7xZ138nVl3Y6jYhUpfB/DuPJGk/wBzpy77ChFcu5qsrRVjdlixYsWLFr+OIy17&#10;FBWjuQ5EhsjyTdkTZJkrbW8fIxeFiVyEbZxPZLVBmGqXnIcruzL2ZOKnJk6e5Qruk7PgnLVuuBjz&#10;fgw9HqTV/aRSSsuMrGm9th0/gqIat+SsWNJ0ovsPD/DHTmjde6BBUZf7WONLvIqKnbylhw2NJofZ&#10;nTnY0Stc3PMzdnI6bOm2dD7OnbkhS1Pkp/h8Xu5kcFhoe53L4WnxEq1qUuxqXaI5yytkkaRRLemm&#10;PktqWxTXlSIRG7DEjEydyXgt4Vt4rj5IrK5H4Irsycd/KyMtFS7PsZ2J7r/5JwuQm4fsXuN+KFOU&#10;lJpbLkpVnT/YoYiE+9mKOpbCp/JOVKn7pIc1p8nAo3JRbNJb1lnYsWGixYdNfA6Efg/ho/JLC/Ej&#10;+HmuGdKp8FprmApv/SU6yj7oDr0bbwKkqTXkRF2ldRNM7+00VPg6c2dOQqXyzp2E5W5ytlbKxY0l&#10;vG/Dyds6KtuQX/OTyc1pZUlcbvltZ3P0mp2zedNJvzceJ5rkRG6GlP27MqRdyhO8bPkkSV+OwpaX&#10;aQ+ESVzeLL+BFODnKwlpTj2JQHGxGpOPEpL+5KtVfNSdv3IS3bsU6+m3wKopcHJJGkkrPNeqvDYs&#10;WLDGWGMsWNKFbRwds7FhiRa5YsaTT4LeC3jXgp+aaFa+xHbO3lZUHl2y7WR++fPglaytfNjfgaIb&#10;ojF/Jtyyct473JeStcUtW5yiqrkZbFx7o48FODnLTEhBU47CWxYaRKk/0ibj5WX3t2LduEQqf4KF&#10;a/InqNBKI1416K8di2dhrcsaSxYsaTSWNJpLCLeK2azfgtkh5Mo07kdn4JOyHLkYxDP0l7qz9JjH&#10;k0IhtKz4Kd9/o2f7Fel5boj/ADFbuiMnBjd15SUSS0vN75ow0dP7layqNR4ykNH/AGThf9z2yFpd&#10;12LaZ2IztuinNqS+GRl8i85Kmxq3PorJfkLHbK2VvU7+stmPLjlEPNHyrY3vn2MTPbSh5PLtnqWn&#10;0Wxse+SENXXlKUrr/csp8fKE3SqalwSSnuJOF2iDUov5Ji2y4zpwtuUvcfuR+x5PKpT22OntdFpd&#10;yavxyRnp2fYpO/chUXfYp7xsV4El6S9NeNbbs59B+kvG87Cdi3cprW/ojeMbIfJLJ7RKj848nuJZ&#10;vNi8DJD4GYOGqW/CzXle/Ao2JJxd0Rlq3GVY7FGdpWfBNbEXp7ZSE8kUYanfsMjtJZLgbysdrfB2&#10;uQjFxuycbvYnqUj9+TeLIfzF9lBygvsjVv7ipTu9iUS3oL1H4ufya8VvB2yuYeOx2G8vsrzdrD8V&#10;/SY2citQoZQZPjYw8tUPN2OCUdLvEUr8EicO5SnqWl8ky+T5yhDVKxCKQ0UaXUjdcj2ds7HY+j/0&#10;nchaO/KsffYnpfmtc0v98oycWmiD1UtR82ITsrssqivElTsi3hXgjv8Anbly/pvwdyCvVRTVmPYs&#10;LkqbKxN3eVjbwS52L3yWTzvkxmDhrnd8IxtS8NPctYUe8f8Ag2cTh6i4zh/ZcZa26NWpDzXNihR0&#10;x35FEsYSDgnq7lX+pLxLkWmLdiko67Pg9lWVt0VbeVwJpTez3Fz5ihUcJP8A0lOSjLfhlOVyyg7x&#10;Y6ifuJw22JLxLJbMv6d/WeTLeCJbceSHky3g7jKEdtXciWvJE9tiHJiJLS/kuPwvwrJ5tj2L7lL+&#10;Th79yq3Oo2W8pC/Z7kZX2Ll7bF+xNCdmPJ7cCd88BhdT6k1t2HA07nD3Kld6bR2O1sonfJF/g5iI&#10;VrHO17MqRWpP55JKN38Glxjc1bIou5GVpFozpr5IJwf+0nBVI7FWm12LZIWS8S/MvNZLwSXhZ9kV&#10;qmrEIWErMjsrkt2cIxD8wxHBtl2GLJeGWxcY5GHjrqb8Ir1N9K4JR1S8ppt+xwiW3m7jlcbTNRfX&#10;G5IvcuPK9zBUFUneo7QX+R1afaSHVgSnfg5ZLNZdixHwvTJWZKN19kJvS12YqWuPl5KctErPkjJT&#10;V0ea1rlJ9WNnyUtluadUCcHEt6F/yHPjeb8Kfo9xl7GGg35rC2LbD4FyV52JjEM7eK91bwXGxjHw&#10;UvJSG7u5SP/EACkQAAMAAgICAwACAwADAQEAAAABESExEEFRYSBxgZGhMLHBQNHh8fD/2gAIAQEA&#10;AT8hMiwIoi8enGLxZkPYUiZjoeCWhuRoXk4jZgFtVcTYtDfCfwyGhkEhIbi1jChqv5tThlSb0YZu&#10;MSG5iHkaJxCcMSF4LhSxG1gdshJFRjIpMo+ExoxosZyBuRfwL5hDEQThE4IR1nRJlOKjY6kRKZle&#10;a4YDUXFTHyjoScQWB8QgpeciWREIP+bOq3i2u2DBiMRMDTT4a+CcGMQY8JxWLCMyCDQ1xly/C1Ui&#10;EOx0UJgXlm4nD4fwhBoYWuIKhr4EO8+SVlg3WStGNZH2NHmI7bPbZk2PcLdxz0FqIQ2oJXVG9j3H&#10;0xjYWscJczhCGJCE3wq22Kwj1KBIm5BnQk0QRUMlfDImCcLRSdl4SGU6yw6nwMgR8SiTFvGchmh/&#10;oONrgWDfD4Z2VwY9iJCjLC0fJiEHoQ5DocHIb0hbkuIx8cH8INfCDROVxEUJtEctRVR3xBtVJobs&#10;ti7GOtWMsktnWZ6G9BENsSYEHYSdYiIQHBNZ6LuJBpRAmIHQ+zaO8OOBGOdcL4pRg2Ch+hJVMiV4&#10;NRlVhnUVDXZQw4hOFoueKJw1iODTTaEyKKUo8iCUMCWq2DPzhtOASajRWAwzlHefXixjZGHXDIYU&#10;x50dGhiMdcl5SkTViS1/wOZhjJmBn2S+BjXxfCEMhCEIdoizQthKaJDZRi8T7Gs/i4LwNsomD74x&#10;dkNSrJbQM/BrVaDaSf0VRcda3pAePlcFZ6yYGQ1WUtmH04cHhU7jjFv3xuXA1wpjGnBsx2x3gxBJ&#10;2bNthmX2h+9mmBoaNhOvleE22GPLOhPghGh2xVHvXotNZDwvUnwsQ9GDXaKaMRvBOdjCDAlkpkQ0&#10;Nj4Nm+MugeIuhTpCTCUl1wx/A0XhE4guYM+iuBLGUnQDHWCFSkTF0KVWchyMBpWpjliGng6M4IB6&#10;JONGkEVi0YRtvowSDo0esIseWNm8R9Beh+B7ifI+WhYPHDk3lUwODE8iyLLHNohxJEMbF3aYgKJl&#10;ReQn4Dy/QiumNXjhHooTKIeCi4JTAfCLDfF8G0NZg6d+tjWgRSilTBxod6H4Cug4OxDRPka4fCLa&#10;F9IS17Ll7EUkNfgm+EMaH8EEjw8kdzUUQgi2FUeeIgiq+RwNQO5IkOt/IISsseNaiGX8hpSsfE2a&#10;LlKRT7lwYCasvImBRx6GToLtCJocNBxor8DeCvBTY9SQr04McofmqNdEY+V08DMb+yNUZpWTRbfY&#10;6zDeRtDAwZiXAdaM0G8jV7G8rDKTIkJRLgSGs54QlEJRbolGLhMo0ZEJOjVAplsD1ljgHbTFGhkr&#10;00kJSD6PXXwfHfDQ4NYIdjApPYwEINQgvB8NcxiUbvCRB8glTaZhcBpJGGUQ2cFTGrY6GNwGDZI8&#10;tpHfDE8f2Mi/BmTRrKP0xpmE6bPDCGkQ10EeRGWEOmZMBjoUH0Q3dI1ESXgX2ivQ3URCSwZ52TEt&#10;CKTCMjlDPCjMPgV6ZWyL9Rm9mvDHKsTHns18DqJscQeUgfiYmjNNBCZRrxsgkMWBj1wiC464e+H3&#10;AqusiDLQbNGmqQZa5GlR7GeMoSa34G0RFhCo0THGXEzx2KZEOR9ZgTjxGzw3BsfLIJtafKt6HWbd&#10;D7D8YY+ArOwsdRityJXyNVZlIH9tIWhVhNaXoadh+0zswJvYjpCaoj/EMLD/AKeaI8IjhsP0dIYa&#10;GN4VMkwNSwzyhQSNJojU2aGwhYZCfhX6CrYiykCAh9ofeUyOR0A48MbPGEPT6hQJ20QSTAuBLYvy&#10;YC6HxJLQaUKS8hcLAl54YiD4fvlaIJRoYyjZwO0hJwBjzsSyIbbAtUhXYM2+vIk7GjwRfokND+Ts&#10;lEBIUX1A2NDw9PhB8pVEJNA6bBKfLE7BmAQTI7Kb9yNYxGNMWeTCOmqI3QapQu8hLdbEHQ8jFGzN&#10;MFjSGPh8BClt2R0GxctjZReyrqZFpTpo7WGLZLdUavtwXhGzgbVmYXAZDQV5aMPQ6Gj2t+xKxJ+S&#10;bzM4qTrx9GeYPimJ54tom5jiTMGh6m30VW3g0LlCKMY/gSKkh7IhteCUmOGjF0QR4Y0Wh3TFydib&#10;EOg2VRvkyGoMdSjHwnBZKk3ovEYWG2UWB8YjfE4ZeWsRm9A9IGaA3GyzK9CGnUHr+QOmWz4GcI19&#10;gvaO0Jd2/Q/GIKPLFGkeiTliGIZBi/0PRdwQSMiijKJFQj7CuIhrA9hHUxijLdJDH7mnswtwMRkw&#10;PY3TfaHi/wAhm6jMKLcVWRsmzUkxwwzINFgapk8BomY7lScIbPApvicGg3gpfheLwsPAzTR0dkvw&#10;LusamTOxHM5bIMyIwDwDQyUzZiBjRghopjG+Sik+EGTj+iRksYL5W9IStehQnCbpQbETb2yRyHkN&#10;kT6IfRH9mZoWCXBLkfDfCH82LlQcCYpFRispjI3MB4RlXbE8mk9qi2pDZqhxkRsKrIcWcG9pjwck&#10;LSln1wHiGYyR6odTFkVYNGC4WmB5s+MlX6hNZZDRoeAtELk05yjUE8cvZeFoR2XVPgGkloxhkIPI&#10;umzRq1Gsx7JERqUEOcAFyRmmN0fg2NieeCwOxFA1nMB0En0LS1jrj7Gmmeim8vQ99Amof6hFFryQ&#10;yszxSLAsYXL+JKmhhcIghrhoTBYnlcLCexjD0fpmLBlgUCzcYneNYSiZb9lZ8fg1Okw8MVSEHFJI&#10;LWCLcoQYcY0hLqk/R0UGOGKXeRcLA4UIPygoynGdwoQsLDZOHXDciiE+Opy1eVy+EhN2OErXsSr0&#10;ypaKOsi7wzykLBk2/JiPBF4xvI2PA2NlG+ZGIX9jKBqaEaRROxophC+2fglMEMatRS1ljbas6M0k&#10;E/FY1w+FyZWbKMguF8HwxBDO5GSTozhlyJGijAjPR65lul8GdhCcEgtQlW8E3EPOkx8kVkFjqClj&#10;XDMyzGNe57Gr0xRfA1hVvhPsHjGgS84MYZGrMDTvIlC/LXC2MTaWOHr/AAwhlMhNiLQ0S0LKLGGM&#10;NWRHxExRkUjGI0HRjGPnI/YpeUS9EQmsWye9HmRGMQgsusjsxiYNfYxiZEqZF/Xy6GyN8MROJxDv&#10;43icjXI1J5Ca0IyiJ5EnUyudifkKkxkSSO4ZHxwYkiVGYw9DWyoQo4+bxUQhJ64qVwj8jk8PJVh3&#10;gVJ6DnVsxbFUUVXANB2K+IxdCHn4UdfBLsnCC40ZGLLNBzh9heWh6NCWAYxc6hRGh9SGjsLfCaBk&#10;2sQ/NHj4XPCYLIOxWiCsIScFoaIdeejKzXA92jHloeg8QqqcSY4fM4fL4XO+EUoxi+I6NAaYGfoj&#10;TNqmg8jRbKwys8IL8LCnZ0ISRKdxPQlJlEEfAieRDNI28BJlXYYmFgo23z4PQM1hFqLT1xozMSit&#10;o1YCpPGU9Hkomp8X4TKIZC++EqKLjYzZgNlGs8DwJmnUOS5pNoKuA/2gOMmPBOhUmt3FHlMVNSEt&#10;CvYrBbGyKJYglT4hkrcGMcMI/UeRLpNknOMC4fxo/kmMfyfE4Y98QwCS2oS8CTSbwbAKUMTwM8Im&#10;BHs8jIkck8CGQVwKM3qFRsmRaDI7CYJY8wxujNHYydmm/wCXGhrsQ+hmiIPI2Sf7C0Dbhs2H8Fw0&#10;Q2Mb5XD5gpxBpsdJ8ITPmlpCmAbA/QPdC0G0TBcCxc+MQ9uv9E3v4k6rJ6jZdl8v+BjPFsesdjTf&#10;kz1LyYSs+RkEuGhr5v8AwPhcXij4g+Gh8JAZgMbOhKJkvRdDNcSGcWvgXBYXCEFw8izjY81CceRR&#10;AYAfciCWBzYocSFwNBhrsZWPC45/QgLAsYnExxOUuGqxrPwehM74QS4bTVbE4TIqM7JZI3gfZO8I&#10;KQMCiMToOVSezEnl+RSwitsUdPFQxk4BLEFYeK/2IkiRD+CG+IQnD/wL4viDwPl8tFCwcxTDNMK6&#10;Qh5HssIaINthCGnwvCGVLbRjyaLJG0jTQZgYyBAXPkZZMjSe+ENXcQadXk6YUjGf3ESCEHNjKEjr&#10;xGr/AHiEr1CYKUQ3yiGtH2dkGP4JqZIOlNiVe2Lu+JZx3hoY3otv6Gr/AEGA0EWAiTbQipgZDxCN&#10;x4ktmcUI0X4Xh8wh2QhB/Fj4b4XEHxeGLXwUCrAmxypUWqZoUIPPAFJUUKKxosnSw4y/4V5MjGw0&#10;10dzgrixzlsZnaiTk3xIIhyMl0I49mFiTAkdgjlCNyCyGuEPfC4vBPg3yuGvhCLBtQbQlyDb4FYZ&#10;iKv9Bj3okJCpWN/RCk3wIPRp01xWvhqIXNXL+L4Y/ghj4nF5fwbEIYg8CwcoRakyOVzKjC0MEpsD&#10;FO0J+xJxYZQrIIb1jhTJiA3WHoo9F6EvgzPTymlMGUVhD14Ff0XTmTBoevRQMKWEvh83guF8HzVi&#10;UJ74RRG6fI0MC0Q3HEo5rsJRERJVvJYRQ4NVdHiCjwIBI+GQQnClydlE/wDCyfJcMZS4Hwxvnoo+&#10;K5aGXWOM6Ox2GgjuDOhfgNxmCaRGOKNkpCeSzQw+J7whplcB5loeDCRKQeOEhTHvyI9oFPYsE7wt&#10;Uxkyh/SMnSYyBqnYviSJyxDRB44wtn2Q5s8jKzDZV/zsZOzyRdY2tniMQ/i3QzVgQpX4Qk0l0JWv&#10;QsDw1B/B8UReWJYIPifBD+DD4XDDfCFLQSsXn6EVEKmitGJ4Nc7G2i2eKRB6g1XZ6FHg18iDLSK7&#10;Z+jZl6QtYUXg9AEvgycNEUGAm42ayjYB0UKoEOwfRjbt+BmTIxIaIIpnlDWDAzTQ1Jgg3CFHw2kb&#10;ZUDxNsilNXs0FRmXPwMlYwIxAnAI6FuYYJAtqDV8GMfC4QyjIQfLENiGN8Wyi4fMhz55s4QMcEk6&#10;dQt0P2wLcyJCYGox0tsQMJXQreRJNKltDbBfbbFWEtYRCiEJiEvmyFW9hoB0lQ8wYRofgJeSM4b0&#10;EWLGxRK1XMIXhBBIT+zFRQk17M4nRhsYtzY1g8iuhJcrPMeYvYXbGFbGCbTJkhHaHnIkoY3w8I7g&#10;0TAyCGyl4vF+DcLyUbKUfMJzCEci6bNiSj4ypkSIXNWQgvBcYkx7MTThCexOgjkvDERQQnMMCEHw&#10;xtEJJ0ZM8Q+DyC4MbXM4ZtWV8DXEGFEuGe4ftErWR2G6LBviyeD4iuPoTiWTsZV4JqCUZCCE1qIx&#10;+FG+MwRiVok4qh+I1BohBjZTEYbEExaGy8PhS8Nl52Ti4EI0SdbHDDevRUIDYkJilsQjc8DGoIll&#10;sj6EeiEljtNld8UomX4BSJcQSFsaRCDWRoZBUGiyWog0EvvhPMZhwhDU0V+hNdjGF2DJa3EyQQ63&#10;hk0/tZjYpKTvlDRWvXgw5GklgX2LvQ23eG7Gx6sJSExLhiGP4REtexviaCrcSDNmJRviiZV5NIT5&#10;4yySgfkJIG0ylIJD4ehKbVlzvmxm4p+BEmRenCRt+hvtHSEbyGsUFtimtFvQsQTifMmJcSiXDIPh&#10;Lok4TyI21him3BE5EOpkPQhrIphsmh/2ws2kGHRKZ7O7GPhQimKHb7J8KGyE1WaQhNjHnRgMPC6G&#10;Gv6CEiRLmYHw+KUYmeQi2MkSlJnBmrwtcRB07Grsa3tHiKh0T3lFkNlFcFHk8CjeNC+0ErBujcUx&#10;MlWUkWStENWDRNVlrRjUSxRNRRttYVkiZBKDabENDykxayMAdvZ9AREGpWPkdNe+Idm9PhDHD+KQ&#10;iC4YicEsiS4QlY0QgraDCSfJJWGm+xoyjZZG1prA6Dx+jEtRLgbfxaLybI62NmJDGI+4wduhSyGR&#10;RfOdfDALYqE/gtY0IuScMbG+aNiGVjUXC8mCfLR31LWIYY0e2WcoaNJn5DITeRrZFsXuRWBqGN0E&#10;mWjioW0FS+xQz3RSjyhuj80QsIn1GAkNmWLE0FLQ4JUSSGG7xYaLM6GWA8RdRRQyb5RziEGvikLY&#10;1zRuCd5fKQLdaHkyQtjiYrYyPcwgx6h5AbaZroesYzdE6WxOEQ8nkf8ALLZC8G9o7HSiwgpolH5i&#10;GghzhjY+Hy2VFNgzqF+MDMUr8tsbh7DxwCjVwhVcERKEpCEDHZF0bYRFvARBGgURIt+VY+hy0NHo&#10;JXcWz7RmLQfEs+h23ojINNhwwMRLyY8F4aFwOtLgYQh22WMSoY5NkcnUUVb4Pi+g0IQQhIRoNEHo&#10;24QtFyPXD5mc2boEk0FOJRrOJpgpaqhkmMMXPkgkzCiYh0ZGhZjDJkLjyVDg98rniLCYlukOpt/X&#10;EExFJ8m6Qu7CZsOMT0O+WxrcacRlsUDZHllXbQj0CywJrLi7E0ZPIaKjYZi8BbcWTz8pnRNmMSwx&#10;vthp9CTMubGvyakBJCFegRynRdhUaTxbGBuudeKMzbPB3gpbKT0VtxSwnEIodCQuJQQprjYmUQ/a&#10;Nge6gkveNujKEioXE+nMfjPDfD4tCROIMg4MQ0ISZC2C7ZETCzpk3Qm0VLIrIemBlciggVUSlLJL&#10;L3yVxJBSQziQg8kfvlezOjHvhvjAns0Qt5f2afMfoGkZ10Sk6sjqXSBtTgbaUidsw2WukdQamwp+&#10;wqTOIJOs9CewoReOH1HWGLd3wOW0ZdFWmYkZKFZZ50DdTGZsdKzCkJy0zLz+zy0Y7CzyRgiGhCZM&#10;Igmez1OwIQtKajKFSDWyH2DgQQYqtERKMhDTDFkajZUIab20ybogxB8FCFyxjQyxJzR7GiE4Ytiy&#10;NG6SJwLd5E7DhjWDGwjVDVS/pHRb/wChVtPJjwqe3nepMsIaTAhJPZmFtijAYgrGQOzFYKK4YSeB&#10;IDjQlYMaaQl8OinyqeATHiNGqdjyErJUchk9DYNWIZ6En2Z8DXojwemBOzGMXy2SEPGxvk2Bhk/X&#10;BpRy4tvQrW6j6QgKueejL3tLyRdG0ngaq5WVHgpsiSyxkFKbrmFXJVkkuBDVshgNbJxbKE0HLohk&#10;4PDHwokYRgonoFlBJB0dBX18IT4Dblrhj4T/ABIUPPbpGHjUHPIzAKqyGh1wPbrinotFPPHSuLyE&#10;cIpusUtHYo7O2YG1lBJHkrrmJKFw4NIXmEzVKhxmsUggxiDMK1WN5vfCGydiByN6hhC+aGQKg5sJ&#10;09Cehd2X0SSFdGQm9DJbGhb9NxHkZMumhZDvAj/YQT8n3D0XMiXvwC3i/sRbpLZIrsXguTCWQ9gp&#10;mSkineZAU2KOxrMpeRjwzEGhaKCdEgyj1gUGBlxZ+NRgTINbyMqEGRRmFpizOILxaX+DB8MY+IPh&#10;ITdFBvZTt4rYyXYLzxY7dnWEdwa2eF5FYfUErApsyuDT2GPgYP8AR4YGs1qxFNwcE88WxFJFBSkX&#10;YhdjLkVCd4UEgnrRo3xENXRggx2k6DKjswCnhedDt0GXpjNNDbGmw2G3pC21RkidEK/ojZYIWJIZ&#10;nt6QxcsL+zc/T5GJl1ElksJmNyLc43mHb4izG3RWITKKsODpw6jLOEZoOxOwKY0yg9nRnBpQLoxM&#10;gGjhdE8DlNm43T3wnHFEovi9csa4Y+FwhKRYNY7HSKaMpcm540gUrWiQzCZfkcnVNCiWCaMsHz8m&#10;CrOxiN/RBPYxt0MFJRKRpCNsaSWjEZkfuOB3Qu1nuyeJKhSYnaH3Nh5FHjaZnuLI7Npm4Xu5ByS1&#10;dtkyxi7PAmbE7QknRwM29ClIz16G6F4Ul61oU4T/AOcDXCBFR2IrAS4asGTFkZhFHMczBiyJsWDY&#10;YHYGgXTpMaIRQmaSk0NSND1ngam+U3YifrItuNKDCsSUFwmg0HXBcKuH8muHwguS70ER0I6WCLNo&#10;bJPCFwkoi39hqgwh2A/MZRj9vRZit50JIIbryUPAPPx6QbS2zTMQZxlgrtkw9h8FIvBCt6Evo8z4&#10;lrSC9TeOHlUrQr2KNMTXOiG24mbBgwbYrkjE84KpDCOengTHliexwYQ8LCNe1HY5eleQ8dgd5wwG&#10;pwrbMR1oakzUuxFAjkJyLA4mw+1gU94J6eBSWxXcloR3yJGyhXKHkJk0eGZDGNQ/AkhLKGvkqIsz&#10;2VntcTjBFnEEIT4NEIPnDQpYl2J+Bm00M5ghCVjEngSJ7QJqOaXdfBEeG9BegrNCRbIJxkPFwLV4&#10;Xt4fBOtlDTQ38GA1srdsyR8ZMiBPyPsW7MxIZOwKnlPFw5qt8ZNKNDU+mKQg4li7EeYDfE4FhSiK&#10;GUGcKEoqBbVzRrYmSrG4iEyJDIUJiLjcUcTOjtIVmf0PsNwVqBrWFaezxlWRpBPSIliRm2RKmSZd&#10;mEekwOB8hRt0zrjTl0LhcvIl8E5UvZL3swF5bJs7PZT29ieeFPHg1WvoXaRSj2FLRpC4LxJAn0Rz&#10;0SNQMbjKwUKiJtkb0N7ErJDM0aUT1wZp+BfUTDBT18YTFNCcZMD2Rw84zKjybbZb+tC4nhDYyI8I&#10;WGvuM5MC8vsRMF8BLRCXyOuUISMhBZcOZA2w6eR/6L9+EXYytCtFnPwTQ0YgWmhKeEGpGMn9m0yh&#10;Uw0GQiE8M6gaBaqNwnb5EeLeULWTMbaH1v0TSEEwd8PhfF8QnCx5Z6FFyt5bFI47Zj/vndBBLChN&#10;9HEwwROhGSokPMbDSQ+EBo2bMiAQtDYPg+LwJWmMWzCMinYq4MRBjomsGi++Rx2IRF2JbDKjDQPe&#10;ZcTikfQQeCQ2KxpeT+AQ6PARbJ9SMDS4dy2L2UCzp4EbGMrnHOjXC5b/AIXwLUV4A7pmIiexC9vl&#10;ur0hAzTYu8MvFEJkwlOuIaJ0dAollCkyMStwJoEPTJA2HweiDH5bodpxR6kWxqF0JmRo+ScLhfC/&#10;GcJFSh7Ozz0UEwfnoc9vijEpZMS2JMo5eDyDuIKXazIKQS0jKJXCx8Y2MBT2K/8AE+xk2SYaaCXf&#10;CqrcZFgKTJocZ009g/IJntiLyX0jp+MZcC0IiC4QMqMh8oOdGWIJ1ewix0yDw0PTJmZamZ4FeR0N&#10;VpjTOhBSSGWW7/T/AKWo6WvtpGBTG2+34F2tMDYX0Hkbe/EXhCDROIQYW0erAxYTLwOahEiyrhEs&#10;n7Bi2dwWnJjgmK+ITbZmPBLfwIZS45XwQqM0ORJxpF46SFUQ+uF4zeDN9jvEMB2ybGE8xhU8Glwm&#10;lhaMZUqUw2eANvYbwghCFWhN0egae4/LM+CPiidMbFeBuymRAmdMUUNbPIEBLoUXXCH9wIjiC0NF&#10;xwYM5EXYnLD6wQRssTLeyxfoYuDhjH3UMOC/wvJar84L135disU3IrQqK8n9DX+/6L7C19vQjWK6&#10;n27bHItZRegZ9m+/mxrhVTNuMjTeB1EJybL70YohyeCv5EyfAVl2arY6cjUYbKDIvr4U3/gS4FkC&#10;DbIZzn2xon6L5oQUQm0SkGMDXXZn42N2wY47La9CIOJnB+zLgabZEUuYJCFT1DH0JW0eka6G+plD&#10;K1wug/Cekn0j0ifQnpDXRAbG/gvrrYo7u2INOGB5FrSwIYpkQSr8mdjbI3pGeqrseNdOxFa+RDNP&#10;9eC7rxa7F+rNhLBhFW8IRWb2eOwlWzkaom+1+GXWplzCIP4IJDRBjsgeDdDEMYh6Cw+uE3D3MKaI&#10;3IWFghZMaUzEN5cn/gSEEiWofZ92PDFMu2TQbGiKsCKJaNsWRKTd+h9bfG9WGjowULwLZsobPZEt&#10;cpC4EHs9ZVC1sQtE5bGxilHzRsb+Yk2jLZGT5vQg3wSTGtg2uaJpgtJtGboxQI30xHxsGyl+PAzr&#10;0AtIef8AZ+hCH1ZHtFoU3svZjxn2UVqDDKbRf9IUnjlT8jfAY8a8v2xChLHB8GhcIwXD4XHEZGKN&#10;YmMl9C7IdB64mYUY7w74CIg1kSwagoPfL4XEIIgtC4e0Zlv0YCO5yP2aplLEC26wU+zFzgfuFKC2&#10;Jscxd5F2aF4LSKxGEnEyqxSVnhG7xBcDeGnRVClKKBfBjGMfDGNj5a+WAr6cD4FJFGSyb2XFA0e0&#10;MTqy39D/AO4HJckG9AdmjQhXMN07LNiee5fNBuIiP7D4zTXNi9dL/ovAwdf2LLyKfkHoMpCIfDFZ&#10;KcMsG6NVCGizFisP94SqaO4ZgLJvJgWBpR+XRK+h+aCF8ExUTg7wbSP7ihsNVkO6dyM3NmHQ20TD&#10;YlgwKjG1nRSoBEFsdsT7uChQWNF4SFyfCX6HhbaElNczljHyyD4NlG/i1CDJvlFokwhqM8GfZG7B&#10;xmG3xJEbGFEW0t7FLPD1CSOHg2dF0yil5S+xx70QG32x5Z2GQ0xV5+iUt3/9V7FE6K0fbjBAtETE&#10;INIVWCDHwXuD8sYhC4tHNj08CUQaBpaGU2Tn7KIPjqEK8lXUMkLmCROSQhhzSFlJ4UJ6dWInl8On&#10;Zce4Dm6NQ9HvsEbGzLvFR4Iu9jWi9s8HHk5ghUttcCNRSE0kIJl4XD+THwMMfMIJGxGWX/QkHC2/&#10;IpKy7rMvDzq1kvEY6JRCcGiY8DgwT7HIuFtm5K2bTcIm0RyvNl+WJZoU/wCxjlefIzMNfT7QqPOv&#10;5fbKEAaDWEsbCCBgwQEUZg9jHwbh0XuBlke2DsOD14mLJ4Ds7ERYt9OUhLlDc2yDQT9EyqeEIaoJ&#10;mEObgvYTNljc2IgyYEWwvymhbGh7wSN6PdoeGIHfwFQuHJIkEJDz4nV8MAi0KUKUo2ONjHxCcJEL&#10;cIxZ5vQphnDM2xN/wRkJY5CY4LCaHUoX8MXk7n+xr1C6oqzfiM1v7nQlw7n0EzzsfkrnYV5MSeRr&#10;ErWX69HoAyKtCvAK7MXAhohY4hGNGw06QY0xcLUVzDMOmJKWjOIc4mT8Bk0uxTQZaF3coXEHOjOx&#10;gxwcWWMOY+6Ngxm+BpovJDoGs70KWsjT6HzZVmTMCtjejeMm+CCXwKSLhiKJifIYXJ+5ZfKw2Gxb&#10;w0QQYXISIo9Rq+xDRcMvofLoKMLQ3ikThEFeRYUGa7Gr/wDAmNn7iV5WO2+q+H2d4djN6Yut56CU&#10;dGz/AGJL2LZ//R1OBjSAKQGJvh04nJngXSGpsa+AIQhEzuMfYbE8DBF2nR4VKl8KNDP5HcCJLCL/&#10;ACeEInbFrCMzAtLYlvIh9He2KUix2QMDEsKbOkQDY1eDJDmbL5Hl4+GWI8qw0TlFLwTL8IjmhjIo&#10;iEJRonIlwnocpddsShFOQ3D9+xclvsScovFG1F0IQVUfriT7DwvIuJy0mZXSIp+Rq6xjnTZ59CCL&#10;BgXlGkH2rH+zIgaUtu/oEcO0YIwZFvR7heBTrcatjU6ITh7K417FqjaPI8PDFTDQEqh9ndlXgNws&#10;yD6FWJPDhhNqNZXRF3B9rgcUCTDZslzMsgCG5EKK/wBGncIrJR4GvoIYZpDxDdO5iK4ixrJ7JBoZ&#10;ZYYojEJy/kQguC+CwgvgNuwbEPZ3xBEDrWzzA5hOJw2WZ0YYIMPMmRs9IEmXrw0SB23kmmEDEI0F&#10;BaNBpUZJReQ1rCibMMwm/Y7fEiMraKUtFvfEhi8kMLTA1hicGMfsVkyQahabvAYc3xBWpgK+cBhs&#10;7wsldljtsciX0UoWBmYWaMZEjYI7VHOGGMNQMCFUDJhjbQfguxuuGE7ISbe2ZFMvlEVw1JDIQx5K&#10;u2hvzH7ow7H4A/Kj2I9IfmRPkq8mKInBcBCQuBhFcaLboxLn/QtDxcC1R7NPT5Ie+IghJJxnLGxy&#10;/IY+gSEwbLXyMWqxt+BJTP7P2NV7KSiTq6EUbHDYs5JzybIP5UWrM4Z9F5Tg9cFL4SueOjU+IFcz&#10;k4ZA3WywHJ6H5ZjkjoVpYuIF+ARx4ZFk2Jc7KMoZljPsCtGJzDOPJNBLjkKZmh/ATxDbXw04KA1Y&#10;1xKcKwQbRol2Ijuh0Rrsb9sXzjRlz2bEuheCGeQ7YQf7aGFq8n2kttl0BLOwkPHyJo6ea4EhVxRQ&#10;Qk6T6EG4iHZJMexvUSixyhaIIY9wjNd8WgS0WtvMXQ8ClQqSPtMSrwFHtS+Rmb1aEivzEUGddowl&#10;gV7Rq4H5dDk2d0Q87+idNw3f6Hw7IPHxR2JHgJsiBULzIlmTjkYFkFnNlRReDrF1mnc8ExubE4Fj&#10;iDjbFJMg17bN+iVaGNkXuBDY3x0bEuMn0DKrRmhSOlF9Dshj1lnoi2htuz3MfuLE4kKh1pDQXmIk&#10;K/Qj0oLoDwJGBz0MjAhrQ8oT2cDLGOmzBvIpo2FA+3/TU7R/2USY3whlGEx6HhG9mN5ET9mLR+ny&#10;Q0JKnhQXihTZcW9/VPLHs87yYzuFngVTsYn+7oMU9dYyvL/2IUyMYVhxi/IrgjN2NjHd+wukPuGy&#10;W/QlO/6DCEd8QE61wHiBCOSo2C4nR5Mihows8mvsMTt7Hl9GEcsarQ16K8VmscbFQYLZjTpE9FZb&#10;2OYx0PhNWIlv7Fg2G6LbWxtSjZdjz2JmxkfC7xeRImPHQp0hjoTBPMnYEkErokaiQwMT7mZtm+z7&#10;cPsJBKxIJ2xu7Ok0xob/AACOz5YMpfnCP+wUAvYlCWjS59mky0jP57CEIPiFg1GopIYkWiUOJSYi&#10;XZ6QS+hWQ8JDLG+nPy/gw6+hplYkraMnsuh3CIsvj4Eb/wBorG/RS7D+ihr6FF+UX6nciC0LhF4k&#10;XE6i0RNJGO9A9PJZMgcUI7gpCSDreRnh4dkDv1+RG5PATogT2Q+VwL4F2proYol2e2I+oY4VDaKh&#10;hmX7GS2hMGvhBBTFbcGmB4Riq+xewyPY6mI1w7mh3glZWUJ0I0kJ6V5E/Ai1aZ5mmOZKYt9DQdC0&#10;rVhCBtvePXECCJpj3/jE4gicMYkiyWBGTKgx95D/APCJYUX9mqH+wUdcxIKiol8emjYdGqbyF+Cn&#10;QiR4GdhLQyCPG0Z6Rc0QP2CXk0RPa8C+LbhMuE2A2uDDlkQ0Mnybvsc18CYET3keYVitIkiAxL6J&#10;KE4YtokIxYfEW2xLYZjTbwbj7OiPZ3YvIZYp4GIsu+j3cbfsew0MjKN4FuHhDrcDxBuytiKP+g3d&#10;CplVPRwWbyOuhRwfIqUSwE0+zUMYU6GhIZxxUyScho+hKDwXtmNiIoJaWfaEGFPwQhOGMaDkroXF&#10;oWA3Cyj6BsMiJiLbQkl62JG4LfkfL4hCfSui7uGtoQ32LWxgOQ8MHU2Yu8yEDew8m0msp5TLwlwQ&#10;0jDjlMWx+JvniqXcIRUiLYRA8thKL8CFs0XZ5j6MRc7LaZHng9LA3DHg1s8UJDlcND8joWhKjcrb&#10;yMbZW9sx2xI0TWMDe2VsSb6NIwnBQ0Jy3CqzwUkyaJaHrjV1H4xIejjeky2FdDQK6YjwZFERiedF&#10;A9Z9MgLLheQg3EXJVXCHpfsYZ7HqVCM8b9H/AN4DDX0Mx06PQxlkE4hl+jox9odrel4RlntmwyrZ&#10;9YD0H8eicJeqsryT10KdCq+kZPCqGyE+9FNqofF2e1f6JlSisz3/AOGDEsFKJ8G+T6BPckONmX2j&#10;fRCI6nQY0NiwTtHAj0GGzebHhmlwjLjxjBgPQfYuJOsp4Cnls8tl9GiisYSTWRtsSb4v6RtGdpiX&#10;VFdD1i9eVyMPAviAyog0QhBCcINfBskJuQmhRXC58SF3xURpcP37FpOMQeDLYwtahqcobKefA7Uf&#10;oZg2/sN6JGPzEqjBDfSP2f8AbE5DI84DLGMv8EJ81xy/gLCMYxbUaPA9jGHQ/wDIa5Me4RrsSbWh&#10;CKDQysgkPhvIw0aHoGJuGr7IhGeGzfLJFZN6giaN0jHJweeqPbKTkLCT6o+r0G3zSwvI6/eya3xU&#10;Hwp8CL7Gk2yWkX4K+QpEUuFw+JwggvBuDd4SILhXGwxCCkmyUf8AqGTjVG28I21lp3hMgINRD2hW&#10;YdGONn4MRlYzAFgmyWTZku4V6Xk8w8jKK0ux2Cw/9HgvIqn/AASFw0kaSo8l2P8AhMGGdwaGQnsp&#10;X2i2y8HtDILK74QSPdZVMb4WCY4Y4hx8XoZpTxGuRgY32YhgpYwxP3WQ6Guj6xOzQouTFssQvOnk&#10;fCx0jQ6E2DMM8HFtFR41EeAYUQufY9IxCEuFiXC4nCcYD4sThsKeKROXxFBU4lbEde59CySOpCGq&#10;4Mt6D3RemJi4TgqGjEJ9mxkvA23gyambC40sZBF0WGHa6Qh6pY0HZXRdT5PS8fIviTSQ9n41ej/3&#10;Uw/tIxvoRxJcCpb0LT/+UINn0bDwLjofJDrlL8CDobVFWzQxCaG6koIMpqCeaOeCHdsngCeexIAY&#10;jij7krxz2O2eBuDJjcJCXDfo8wsJT4LmlHwPiMSjLzEMo1nxyE4bCFWY9n+x6hoTKmcj3dEGk+jX&#10;YZo8oVsiQhFBsQTo1f2Yo1+nYLJ4782jtlGbL8S9CJDHv6WTyY9v4J5NhIgzoSwJcN8OCf8AuhZK&#10;8f6F0ZCNIpIbAluhDP0L8MclGsoZgDTqFJ0MJ4YscKXgIbD4PhkSnWJYpLUQCM/bBq0MHvGt7KvY&#10;25gqGoS7YjLh4WPsSSRVhZmHTeBuBujEohiQkWeeIuKkNCFw2Ux+BozwkTkg2EMEMoYE4MoIpj+f&#10;2N+eF4NCZjbY7qO2QlgfIawbJZMvkhDRsuExC0eBVSzE0jW87H8rQxtt5MjezFrcR8FwoycXKPIi&#10;KPIlBiZNX/JilnsaQcJ0eRMe1ogNtYZJ0bDwXzR8GGM3I95iDYK6FG0QUKLeeEwN+WYsTCQ68z84&#10;IUzsTjvbNwtwWCmF8FmKQQoxogFSRgQRzK4UouEIJC+CLgrkP4gSsXZ4EZMXSHu9kaeE/nAKkv0a&#10;GuDQ0NDRuUPOyE6EG9CbHhkQVWJnpCGMv97M8K+Nj1O3liC80pohA0IYOxUbFrnB2d9l4UwxXQQW&#10;uMiemnswQengZ/8AbFwx/BrwswZoZKjmYTEzZuEp5dEdIpj/ACM0SCnM00hTRLKKIGGuRkoljY30&#10;HVyZTsWBc7nyKCjjZfjBIS4LgT4ifAQnIw1wkQkbGKSe3tjoZI6xibcR5o+3waGGsE4Y1x1yNcWD&#10;rKhoU8diE29XtjySZO/A9VPdEaB77o6P7DXeCpbPjhMXscHwhcL5SP8A1gzhodhCAxatPQ1TOuJa&#10;XyNRqKPh8NB5HhxmAr7lS7k7TLPVRYPMjMtg4I88llgHQhhhynSiyXZUkn0DWeCCEq+SYO+BBciC&#10;C3WhMJuM4nMEISiXAggkLkor5Ussh710vA1CAgt5LjHZ3dH18AsTg+I0KWwJWWxcdyNGyfcg41SP&#10;VaxkabVCrllEIuwt0bxCeXwM8UhYjO+INtuEhC+DEMcYsk8Mb2nL+h79iWDoipoSjRgfoNGH2Lbb&#10;N/2HgfD4U/S40TGkdULBcDrb7KDXB9CQlpKye3Ow8o/RcVhVZIJsa06xuqIzRkWNlnQ5CGaEQxBc&#10;ezbItDxxh58IQnCRYSEEEEhLggvhE4vgQq4YWjS/6NGTcQTHhWGnkWOhhi+JrhBoaGCLoIEIKY38&#10;H+oiEIYKxINejH8Ahiez1oVXBnolgnnSIJMwLWyoo2RXlFFzOejTeUNS7G7iitNGzguaPXpltfwa&#10;LY7pGhKTTCDXJkIy6J0dkKlCAYsnskwNYSEiRthBWmpZf+h8l+5W6o7wXDbGNx4GblIvWnEwQ9vh&#10;C8McmKEo2p0DGBcuQngccJmxrpPvhSF+EEhLAhOBLgvIaIQhD6wT+F9aRAzMUMGb/gLWuJpcj4T4&#10;kRRhIhnqMECRHasQ04YRgaZWSu+jaRSZPJ0jDVQm0NRoYsdMXnQqNspT6hgljhcJrm8PB1whjn/v&#10;Equj6KURxLGR+x4Vmb8GmY+NXfEg6SmhjDZFjLfsh+iGsWU8GLG7CrG7KUvYQt5bFNlUVzNMVdZq&#10;6Xwhm+RJZZSFtCpKjIL8d/AaphF9cieMY3bKJyRY74Kwzi9cEEglkQQnAkJE5Yic0HmBKcCW6/8A&#10;j2J/7vzw1w1wg0ISTLcGp2NVo2yDe8GZtZ/0dKKOIyT9xoNYPURjRisQsCdQ0ILtaMQy+0LjN7Rp&#10;C5ivF4UvDQljfgzoTgrBEsmyPtmFhn17NWLjs748e0MaOxIyEwnruDd2OQXY0PYtE4DLGKhvmf0G&#10;o8oT5GmKPPY3WajM47MBmLx0WHzxON3z6FCVgT0S0xPehLgIwY3YbJ54KQkIQQQQQQhOJzOU0Iyb&#10;INm8mPm/8F4JwjF4YpaY1y0McsB6SAp77eE8s2Mby2RbZH7YiPjBHQBrPCc8B9EiyLhkMx+iocCq&#10;2yLfwpeE+aNGpX2OZn1FcGh1kx1BDBc3aNqL9Q68X/JpRfFFX5F/URERYq4hxZAlDhmaj9g/wLH1&#10;kV7BuT7GMp/6YoiCYrHyGHvhLgxIihIS4M+omQ0h1S9sVxLFkYfwggkQT4P4pWSdC1HZBE02xkjP&#10;hPtjfwY3w+HrjGRMQ10KYziLLGnKML6FO2EVext+xjpH/r4GsEGZVvgHSJi8vRugpMFVt7D4Y+UI&#10;aZOGsDN25VGpGxDnBRiU/bJ5FDLoyjRwyudlp/oNQYi86F4uxtRgsyFfsY1hFGHLiRsWy3TgoKY0&#10;MxJltzrfoljFaYkb1xG4IQu+cQQS+DoZWBIf+iaeRDVRBnsOeCCQkT/D9WjF+hYbha+4/RpQJ8WT&#10;hjQ+CSi7N9ti3gGScJ5L/QnLplst9FPwPSOOglCQg0QQYiIzf0LJoONX4FZHSQRWnk1ylwlkhn4N&#10;c9GSOjuIwNz5iDzgWHFjJHtCFdWGIdMwTFeDLRENgYWi2x646298GosilUhm2U4SrZh5xB44qT5Z&#10;A4sDVj3woaiAgjv4sY9mabwVkkHTRNgxcfMl/hZRwgeWKTgbDsIz+58kqNDRODxCVSwaWEbgmT9K&#10;/wDSuee3kI6DsvAW11yxCExBDUfEg8BqDWIzY0H4vQmlqF7IRlhOaxZ7EEiHfF4WRrPGDHOT/wBb&#10;GQiM1sigkZJHke02Fpla2Rm8Isg8towqeTIG0N3Ji13sS4RyO9ArI8DV7jryyHWi1I4jREIfKfRm&#10;h5TY7ELMkkzDguF8ZfhESmBPsU7YMfYr/EZ5Gg/RFNjYLXv0Syy08F+f8h2MYTEMCaLY6WKowris&#10;QSWIJGkJIOsiEhMvlvfA+BIUHLhhZxvYdJ6FFox4SEXkYFrwLrTz8oYD5Q9/DMPA0JUFFwZMMMgy&#10;SS6FFa4yW/iEUexE7Gx6IpEJJITHwAj02JJRBAVeBI6LvgNOBuC5Ny7IIIQuUInBIS4V4ToYYIPW&#10;UUQ9BGt/4MmbbQWO4Uw2Phvo9nWPi+Xwxii2ZAbcCNuc+wxuno7bJYYHxY+F5GhoaEGsiGo+BrhS&#10;Fshl3ZswEwWaFN0BFfQtMJlGIQxCWOZpdGB35kRszqNrQvAl0/TLZe0UoaMB9MWIxyESruKPIkm9&#10;uCkMhYCh/wChTYuoVNJBrhkvk7ig+RmjKMnDTgvhBBISEhLiXh3haSDM07KMRtGTyY1BP5UexFEo&#10;MTPcAYQTE0vk+VBRBDLtIf8AXE61E7QS0tNkn0h5b7HK9p/PoiSJRcNEyJwQ8QghDQ7Biy7D7nyb&#10;LN5Qna0N1USmv0RPMUjsEicU2IuWZWU9kbvat6G0kZWhgtt6D9AjBpoyp0MDYQfXwIdGS6ujGohx&#10;iEY6bON9IULrwFJMXwULf0Ufs+L1IfL40KNExrwQhCE4JEEhIQggm9BVxFqY18jnk2PsipXwXJd5&#10;EqkbsihuohAd8v5fPp8XxoMXAIRDOlvBLy/A3usz6ErIo2/eBG+U6Jst+WNEIiCD+EBL0TPDMNQh&#10;3IdCeQysO4sCX4BqJ/BwCCHgvKF8Gz7/ANC/qDXhiWbBWnBFx0zMf8G07PAMmdCeAHrQZHQSCVmA&#10;k4fOn4NYJjhD2NDwO+OhvwuHBKiFwRThhBIglwSIInwaMpEDUlSgjIyZ3CMaZhpYg6N0gbHSPHfQ&#10;fzfL8GSlkXgl3EjDv1e/syDYh0Oxm6RNV5fTljXEorZHYqRbgZaGjXnO5DPQLYML5Qt0Kx+UbyJ8&#10;T38XoZjeRL0/9LNi1aYwGI6eojle2UYZqCLOM4cI3YGn4MYJZ5LCIEEi80YnIxgMeTRxw4oJySXE&#10;EiCRCcL4ofDcDhNp4Yn8kgriDzOuBSWSyp1/l4Hy/lseCaGEoaPaIqP49GJYx0efxMpPtvwK3zcX&#10;2zLiD1xBbMIN18DdKHQ8eHENCuQZBoyR6GqsDRl8oc37It+lzBY+THsbyPbnhOBilK6rI2rJkXqQ&#10;2CkwIwO2iahWtoQvFrEwPxaBPlhwtXoY0g1eLeM2FxYQyQgnwchBISEhISYMYvnBjDUZRsTBR9je&#10;VMib6bfgUJP7PgxbGpxeHyPzFOjG+Xx5mVyp3Wybv8RGvstEYPL8hKE0LmUWNj5eSDQ9Dw4XhcjF&#10;KC3hiPGXeTuQjvMDt4hZTYmmWaGyjGx64Uxd4iu+yEZSn9D8A2ApTVGjCPwPmEyGPg0tCQQmONuD&#10;LhYrgUIYddBSNg9iEOIbHIqJcQSEiCQiLeF83wxoaNsmOlx7cm1LI7E7vReCXDXKcYzbz8GG8Drk&#10;xYHBpIrZgMTHgXESsSLoRXtiJCgsr4LzPgxmxhqmDklHgJgmjGPQ7GjeyeehK12HJ9wtDKnw9cG+&#10;Gxy5EuYZJNRZZV0NYpvBkDC2z+qhMGRWL7KcDUdF1sPQvDwfBVCxMCnC3Rs2/RZDBfhuzsRQLoxc&#10;CXJIghP/AAsWhUDCTbJhLJ+nwtRCCr0XnAfDHKhLwjAPsZ8Xb8CoIxVekJz2W5+TOmwK+l5HyXGz&#10;XL+S4rxIJzcozOKSiEqHW6FU42Ma/wChjeDY8FG+ESNqDpiktDCKYVyZgezQmfgDK2TWxH0pjxxa&#10;cBcjRWPhQ4/wbsghKKx8aQkISEiCXzSH/jQztJQRTZs43y/CJKpA2SC3QriwMTIbSYrA+GMLLFgS&#10;bRDZ0+jySTt7fkSrSiN/0QtCL/aeB4x1w/hpcPlsgkNcvI0P4G1MwtqowzGq4vY/0CCJtdm30GxD&#10;FGxvAx/MSEivsuRZWRLrXofbPfPQu2kj35M4L8GJK9mCM8tMSjGO/JxXHO1E/hBZRULmi5D38KkQ&#10;kJCwEiC+SMQT5fwi5Nsa5krpbEL6FCJltXrfSEdE62QFpSDbVoz32aGijH4kxTbNdC+xvBm5/p9C&#10;Hu9OfYtrVqFn7ZEx/Yy8PlIMo+IJcsfMGhrJcaliiiVCIFlcZC2TlaHb8ti1NaYxRs8NLexWkcDs&#10;OiR0HOuhE1pDxPQzW0KEM32H7BNmHgJLDK0huijTjRMTFke2amcGA1VNmPfG3JTiaEuF/wCEj7F7&#10;4oMLfkxVJ8BgJttQSKmxUQ0Nmom9ArYVpRGs+i7XD9fky2iOp+GIrLDfLL6LwPlkFynxQQzofLQx&#10;SpDixEzE2OrwbWCgky6MEc9ZXBSkJqY7VEEipt9HSG6zJfQmFb+wwJnkaaVNCMiETZqMhqqFUGxU&#10;NwJ1cLP4MHFRpN+GxsjAFNP/AAz5ZVPGzyFaLarlk3yT4PgXSUE9DUq7PAaQgvHb4xd//R9AKKLg&#10;WwYL7cJp2/Y3fhCE5fM4Qx/Ccmhi5F6NeKmVsk+jjaJ5ESTAYl9F0aFk7O9EXayNk2KWDLyNx6PX&#10;xkTcJNWhIfamKzJiZgVBewlF2TLw7F+8bMTGx8sp/sCYP0PVwduCZXA1Fwv8C4Q/8CdQsmQ8lnCS&#10;ZKgRv5QTCtuLWoUyFA84Q9mJY+vj7NQsEw3CRvYmHvQPMffgiSSWEsJcwnEGx/Hr5pwxJw1gXB5S&#10;TF4psokuxvsKIyNMdn0U22hsGj2S3FgjJM+x2HwEwQ+4sI0mwdR56o/1TYzI6ND3bK6NzMCKkTFN&#10;uDDGcFMXAuZC+0/pCQeYwzqao04XC/Ncv5sZRjnlbFtyOnz+l8H8YMN+IcaIMGrDw8iE1G/mA4HS&#10;zNYZRD0ON/oUVdPiD4ZLwmCcv4snCGPPKFhHCgiC4DdDng2Oyf4eB5I3+LHQDRlCpviQzYaCMfwg&#10;OzyRfo9GSHgx7GajyImyYvC7bhuQ2EPUuHsQNb1G3466jcF81xPgvntwTF64KORO17fgXpYXL+CZ&#10;1w2NAuRjb4I+9h/80ZqUTnatuYRaT+t9kLdc+Z/BfFD4fwfyfPXDEGsFUQYuRccEGYATBaW0O1aC&#10;YmRy5Jds3ta4WRfRmKKvYohZOxGyctR0+1wApHwvYmTsSzUvsfB++C0No0cWRgwrh7F/I2GTfNqO&#10;nJf+HRFkjwF0l61+uOvnRjcyIqvQxHHryO2114CDSC9Q1peCAtFWWK+T+ID24hPi9cvl8P8AwQ9c&#10;MnB8SZFpZFjMKMqH2DwAjsBfAD24anQtAVFbHM5AUQmnTgSZdFSy8jM4Fqsfk2YQyh+BJjeB6cmg&#10;w2jXhGmdQh/QZub+ZsR8I1F81yx835MWpwbC9k4L0wnLOr8uuALeNairYhpcf/2ZTB9hkklz7BAs&#10;N5KLL+o8jkSZOwu4MWSc7G3xY+Z/gfxNC4EFE4zqE6FwIqXsZn1F64KYQ+qEVWwziiQlwQvFDVVE&#10;Y9/WW8oY9QVE7xCYazTNRmFEwYi1Jo2F7Gyaub9BDFK7RmSRzbh4G0ZrlfJf4H8VivMbYJi+x/Dx&#10;Pi2TQsVjdgu/Y60BAlpE0NCdpNlpCIu3J38kohSQj2Npsbv65T4PiDXyfwfL5Yw9+JJ4hFG8QpFo&#10;X6FHviTtopgZx7fBBMiubAf/AFRiqP3IaNTQ6fsKaMG24NgxFEuC0TBJfTE0CUb8MHxD/wDhvhb5&#10;Je/wuO3/ABXhZwmbL3ePR5A8mJKMsZWusZ+fgSQGgkiktnkRJLY2uGAd6Gpj5Th7Hwljl89D5fL4&#10;ILxKJXEX56LgEaU1gObzouxK4xR1wpuJoRGHEwWY7/QUi6FhVoVIZfJWhcC/ePomZDKVnAzygXzM&#10;vsLH8KxQPQhfND/wXlK+JFeH8X0iX+GWh7wtjy2/1ldXNk1mdzLQvea9jkHk/wDIiqMSLxTeR9EK&#10;exCYF3i0LY8sGlk2Th8PhnXMxzfm42N8FuiRmof90wl0Cbc8CgazgxHZtvRjhciCCY+DWyz0W5Jl&#10;YNgMn5aSB+tJrwPKHuC2uxtsPosiRYcovA2n0PVElEvBogmCwQvnfk+HxB6PLjZExnmG+CH65Yis&#10;i8+dAYoUz4hKx0e3syjtax+QTyb0E9RNvtvJS8whb40Jvrwv0KUFxGeJifDH8kKPhL46DfBj4aC0&#10;amEIWirJY4mLLbH2ixQT/EwRDtgYYYGHiIbvCu6NsYHD8CSnfObNE64Uk9HgRg4+wkGgTgcLQif+&#10;EsPkyppaRmC24G/i+cj2PiXm9LZ+esNDPqjXkM3mdpBzY47GYSZXnZfmnwm2wxqpi30NCXgnk0bG&#10;QfwZOOvi+BsYb5Mb99IQls+AyNm4d+hgOhayJCiGcUT5IeLDwfWuxiv2CG34D0VwYp6DYJPikxD0&#10;bV5NdqmiHiRiC0ZkVr/DXzo+UwD6E5LBE9tV8rkxPh0IS5BbWKaD3q4uh/YbwkuxZXV5/wCRv8E5&#10;aNHkNDCtC5jhDQ0Th5fxfDc4mMbHrhibjN7FJv3wtS29FUWhKVeRCCFzVxJ8UaGX/wDYKUwzKkuy&#10;ymn1cjEJWi4e0epMTjLkmUGp/IU3LiOhxRkQ+EZ/Avhfi/kuw0ZfBMdsSJLx88288TjacevfoU18&#10;E7LYcm8LSSIzn7ZkX2/pCz+C/wAUHROFiGvYhjcXh4/wnGxsY+KJW6DvQMWMWSGEWLCQGS9zWyyX&#10;AvNL83JGLaDNn+jocrZlLwzE9GTPwbrwZhyRgGewhKrbRbjwJQUaHhRgcXlF+TLy/jysasynVC/C&#10;Y4b6RIWVz28ejHSSqtw2K/0PByUmMPmby8f4JfC8MXDGisU2LMiX1seN8MfD40Pgal4Yxjc+jqgE&#10;RCODYtAqR4DFht8rgiX+AgijYw2B02WpOwxRnQ5tRSxo8jd8jRiRJo1DNy2hN5ezt8orYsZMEk0l&#10;U+CX+deCaV4Gs9yQ/hEgLMPJ7v8A2JoJ2vvyykvF+izETsHgQm0nEhr8ly+Xx18FwLAsskS8jFRK&#10;G29OHyuYxcOjofB6/uMiIQ3TGw9mcyYsnsbMbQ9+jO5wyKnBBCF8H64fOxbN79BL8Y9OKLbwWTSJ&#10;Zr6MeqdogzSVJT0YOGqsyVC+TshYGsokPjl/NfC8pS0kzixNsecZX8yoa9rwMkXRuvbNysMkhNj6&#10;Xh7Puq8j/AL/ADFHIotEkHMDN/KOxvgGQ1wMfwMY1untiaUKlW1RwHbM6kTVGoKRDDYiv3zEWsTA&#10;ghfHZoY8N1EEanhYGv2eABSEAY/WRVehoKiCFhlLwx2JbMB2d3hxpoLBCXDF/ip0JbJMUbFjrFya&#10;UWljh8JEhIhjABrfF/8AT9lK9r2MDZsdsYBvW3/4nwl8Vy/8D4Y0NENbox4NjYrHeGi4wUGMYxlN&#10;jPb7ZQ2D82SElCjESVlGNCU4VghK4jW6FjcRTUWifJOGxmRD0vQL9wvP0ZQfAmTvhwi+ew+I9rgi&#10;XRkvwJto0JsWENYHiMmhhCeBX4Ph/wCBmK4z9F+cK2P4PQ7FrtiV2FbK17+yws8Dzh0x+Qf9hjTD&#10;hePC9j/xP53l/HTgZaH4RLdYcYDcPgyTvbYtY78mkFLFIUbHjLHtFom5wJZSQ0NeOcJVyTGa+F5D&#10;GJVUiShgFTPJWt0ctJ1zYxODH7Oh9ISaaLIQhoNrJK7LIy4mbojuu0ayqD4EUXwvwfxxdm4xeBH9&#10;B5nD0KVkPto0ao+8iG2gRu+hG2/xeR8Q/jRvm/5ryhRT5HSFR0fWkc5RB2HgbGQPMHJXLNTsUqYp&#10;NjWzWWVYEJEINiqjyqIY9G3jacELlvlnoYLJdy0zPkfUTXsfiaPcYurZhNbWzS0SfV/sYCD5qkjt&#10;zMiBiYsMvIO4uP8AG+KLLRgLMT9j78vwdMZElWytVFf37Y0UO8vx9DKr7Ks6dDPL3zjjfJ/JFF/n&#10;cGY4rySMRhZolgsyWDwS9pYyFKTOA6yY6UIQ0hlqywm5nQkYvZm4hLFwfaawLim+WIpNFzI1JISv&#10;ySRVzopkSdRGXxZhghlPzw2fRiOw+miiOoTJ1gxrnTNgVG4LZD0ZEzRkqlkT+LL8nxmXkDVhPmEw&#10;6XwiQnq/Ic+lPr0YVbZVDEKjcJ9xxJJKJaQ+GSkf+JC+N/wNjGxpwYrUyZEobZggFbGVQBA5vGhG&#10;2xCbjGYj9HYgmRNjNmdRwJbGY+Aub7+GKUyE9/Iou/Qyz0hODtzZRiGgyZMGEx8iwYgwtoV5doWl&#10;Mp7LYxlJjQ2vTRnHvZYpDN3ZcLAlUIwmy6E+b/gfGQxl7BHt02NwjGJdHoUkai33ZV7Fz/8AisCt&#10;ScSHKISJjibGSRfO8IT+D+bKNj4fBszMQmzPCGZWL9wiGxCdDWukhMexjQ+RR4EqGwguT4pBzWdG&#10;QzMf3ExF8i+CLw3BsYEUP1CT5NqVk6RsjtQ0BHgGzzy30D26GNT9ohlcR0GK8vBmJ7o+gWrR9SNk&#10;i0yMyIYeouZ82PnogNhJiLDda4RWDRuSwCUN7LO/wb5Hfj2Jjwtvy/PE3HkJFgZ7o8Bi80pfhS44&#10;fFE/hRv4D4YZ2Mkm9BpvQOBUN7O/ghY4bJ7Jj9H3QxlMRCh7FxLr6Rg0G6kTC5rBSi4vIXeB9EiA&#10;hBtbbKshHuEs0Mcv4BEnsSmkhTKiOUJh+w6umQZOCCM8qB0ET7ISDZI4NKKL5tl+DP6JszN+zKyY&#10;kaETWVp9HYdrL3waj8Paybx6GHJSPhMh7wxfNfBMb/xD4YxcOzYMvAhLSQIWS2IVNkbZSoKTDKb9&#10;iwv8iH54GIyDGtSWGByYjbO3PP1x8HxRsYrotfZkHsZV7KR0RUXDMCDON9sERvemJbhGNh90Er5b&#10;ND9ouvZREwav6RrvosF5IhYa42CMvC3D5b+WYxD5gtbfR2ecjZqxrvbGbA24hOKMOzAmTHyIcPZ4&#10;OFShg+H/AIkxP/AYfLOh8Fx427A1FpCyKyHvGJwybcwEZbEiHYEqYyVOoiyBxDHXk2joe/aJXZ0F&#10;wQnKGNB4FngyL0iL0IPK6UEhGZMyjyDVZHbHDOo+mJFCQ7WUPox519AmfyTZ3oavQjJdMshFF0xJ&#10;Bqe0z7LF5fxfC0yRS8jDWx5dCxgYhMbeAOSvpPPtjT0f7LiTx2aAnnwIgAcR0MWKoTp0ayZfBeX8&#10;1r4UbLw+XxSilspbmx7J6GGJCNuHJXonwJus0EdAoL4EBpho+xNUWXwFqGiD0vRRScTkxjYmPh3C&#10;wl3bEibPwoWwzKmZYmN41FlNK0ImglE6JcxufyIAQphmOEJsqAtD2JNKHNGRsxLjS0yJkouL86Qs&#10;wMavSw/ZgN/bNuLLejs9VHXo3LvYte+6GuGWxdfN9fQ4kN80pOIaGYMvFL8uuE8FKNlLynw+WS2f&#10;7Kx17tnWiEwhOLvjP5N6McZGL6YlWA6fCrSe9C35cKUpy4aUehKVUY9BeJLh8Ia5WjyNnoJ+I2ik&#10;+z8o8uIe/gEJjVHXqY+qvY26/TQ0bDO0e8ovGWFdkigXUylJVCxjFRBqMwoTq+bIsjtiKhIQwg9a&#10;H0UJjtiiyS/CKM0x8+x1pro0pTr7Oz1uDHeXDy/IkQzMUC0J8XAxojwjZ9mnF+N+FwIbG/8ACoky&#10;FoO3Jk2LDJqB1uxCi7gvkX6iEiUEuDXB9Txj+xwhDJpFGDBX0bn7TIZqFxy0QfC3LQ4fZsWZZdzp&#10;Gd5MPc836IdRZiVeIw0Z5C4fhcMQS1Ps6eUStdMdA+4Rc3YghimmOyDIwyx7kK43gk6VWTHGXQnz&#10;McPy8IbeYbw7YlF0nbEpZEirUrCohWPWBrVcf8X0IMxiJ2fge50pnN+JCJIqJCz84DdeBrcNk/8A&#10;A3lspSivOx/6E72RXYwPGZikHmDsyZfViIkoiCCXIkiVse/gbn2JVXDGe+hxkeTMUgT4Ng/Hi+jL&#10;PSFocYn7BmNMIk0W9UIJ6xRcJSohWGgRCM9mTPD0JhKmffrgwj2ror7H3hUKle0PTRYZSYsM+qMy&#10;aMCLiyyXmczyTpGCtuV5Q7lNVb9jLqc8klOdZOth3pePtiieypfhGwxkaokimqJC6s5W/wCHQgTv&#10;xN8HCMgvmofxvD+D0NlEpWSRlevyPqzNaihsOrGAy1nQtJ3wacirIO3kQSEUicTxxpCHgwEM3R1R&#10;EzoRSEFFUNPjsOMaw8HYlKbEiGz6KoaQGZKR9ENmIayPQzcIzKwn6IGG9g0rraYhV0wzeBFfRRmw&#10;c1XHNoif0YI2LkeQmRcbKiq+E0SIrGa7tHUDjJY8vQYAlvYjBUwVLyHbLVbBim8SA0RzN+TvV6fA&#10;uHY7E88t4GKcLHRD+NcXlsfwb4pcFN0r8FjOOkOCVVjiKY0iYNsrHo5ooNeEyIK8h5EiCQkJYIQg&#10;MGNCkcKo2aY9Ted8C6IiSJRn5QrW8cHIJvoyh1OsLgsB4jJVisXZowMsiKODXMNQe1wh675Vsmmj&#10;wGGYP6N6Ym6MmuxAazrQhOM1X/JY01pkOONiejBnoWXsxbLpCYzCbht78CbYwPtTYtZxNoVM7dXG&#10;jtx+lnT9ESYIszf/AEVuSVKh3Xh/prk3/SGs7ugQ8oRUi4TGhEiLyhC/G/B8so2UbyUDEVWn2Ms1&#10;mRYpGIkwlwH26MJfJV+BfmO1U8iaQ2JCXBBIhDQasyyoyQJ6w1nREUViqRBqmG7EnOiwLdB9DdnX&#10;GoSFig32zIOgargJh4UiGhbtORztNEKU37GDGiETWcdjUq4F5sWDmFhTWBkWWRn+1s1fgPjIpgIC&#10;cMgiSTRhLCY84D2NWzO2xDkNjpiMkj8FyVp7YnSdOhibP2r+B7SE7ZmPasw9Ye2dXypiBSURJRLk&#10;i8svHAo2UvwbKUpSjfLGLxg9i9b6D8RMkPa0L6aKzyzZgjjryN3O7KLTZbX6ESROETkXCQh8wyBp&#10;SQZJE+aGf2MSJINamYYwOAroa+ikELfZUul9+TO9stRhHiPueHAIWyCUwWsw8oYu+wqFC8iDW8bH&#10;v1f6LCR4YxV1A13jok6cDahdPIbAg6G1ROD8J52P2W5e/kv9cBENsahlMQinkqu8ffQ0W4Uc43k7&#10;oh/biw7n+/Qha77Hwnylxjo1Nhvhv4pj5pS8XgxRKGMeIzk22IPRhCIRC1XoWsLLGIyvIxhVissg&#10;3CXEkQSEicaDj07/AEUC0yDe6EfUi8+kJBJDVRTK2MpkhS4UkuiUsmacD60VJNCIGZtaKPIhxIjl&#10;tiUoG/Q9ifFqERoRtSDI8PJl1rxaqOVDFPT2fkGAbInkw1DWWaxmQWyqEvzhPaEJFs6RDgyUIOMS&#10;ld7FNExTDdDZIscMb+jQ2TNNF2yJJdfC8/ZYXjbmlyNwo2N8UpeEUueaUbNCKLqG0GOWxyFkTFIL&#10;0SM8cCc6MjvGh+3DEumeIJC4EEInLDQjbM4oljLEq12JcNcpR7MWjBcQXxg1YSSbId9jJgyL2y7G&#10;SiTbEmNQapdCqiJDJvDENyeqS62ZEGnnwvRNPZIp3wKNz4EJO4aSHla4Gqh4yIvYNoiD2fRdHpXa&#10;EJUWk3suNaN6h++6Sz4LWS4Ip365rPRj3l32eCxcKYCQSiIINRHCvClGUvFLzS8HQkrQpZTMA0oc&#10;6TBfSYPN+BtvI1LatPEh9iM2LXa/BhKIfCCCckhInDRGYTMmIcbH6jwXBrsY8tJaRkvR3FhRsEjR&#10;F0Pc3omu8+gDfkPBt7NJsfYdRtilUZHUcOuWfkmix3PRiFE0mexpiz6HYgYQ+yOgwqaqyh0GjCXA&#10;mgeiwVVGS0tbE/SBqroUqLsKIXEYxhu2zI2XtlhZxYaMG4W7Fz10R0F7fljYomTAjmBt2ULgrVKU&#10;o2Ub4pSlE/gE9eFNZGdNPA50OBHNiNIiE2ITJgwTlMawWWA0SzyguAkTlIQ+G4JuVn7NCdkJdiZR&#10;46ORwITGxuFUJTPFHFSAC1oRRug6jHeoRJNCYlyMnHSL/QwbBWjA4LNMQdAcUv8Ak4tjEz+ZDVvg&#10;xkTegajwyaz0JVtYEajZoaVykxPwpx9kJ4Kj6IZ2J2LUzHZjVroTwYDYPn2UyErBj7BPr5IC5J8Y&#10;MTyXhR8GBkUvCl4vBs34ytB7kJ8AlrkR0iGGdrMhHsIIMwG/GpTYjNgnNFEIQQSEiCEJ8BYWzI6A&#10;9rMEMWEWCqrY9wLp0EdkhlMezINK5HTYkgWBjdaHlY1m0GbRdjsJjYkUaOwtCc0ZBYJBjrofgrnh&#10;mWSkmP3M6HdBfK9jQ0IdBCE+EdEIUGvkxmD6nhQ3wJXp2IzcFLgxHkPYxjUsu9/+CGkXgtE+UTAs&#10;+FpSjZRiiZeKUp5GIuxjsEOcw14NGhVshG2dY0DPwuJa8LBDZDlQ6CBBhZ5QTkXCEL4XzxphlifB&#10;WgMloMBavLJ6bZrXwiSaLzY/sBftNCwNMVrlddmV/gxEuX0LhXAdo2bA6kZQawsP/JfT6e0fmn/w&#10;iNW8zBpJVWm+6UkNvnoSbehGxoQJYknCE5ILES+6abikd7HiwOOKTedDsYTOxC12M2wfYgxiTbSW&#10;W9IUbyMOhyieBvA4VHuHb4JlHwM3gheFprwxeR6VCbyYm6wH8EqUV4WBLYIHdohGCzxCNrJ29F9f&#10;0zryx8ISEhBL4UL4NFyOsivMZtCLhrYYmbo2s8hNu/IzrBi4aHeRNt4Hv8G1QjUh9sNtnuKKDotE&#10;lIMSt6FIQdKsmYuwqrmDFkwLDQi8KYBK9obwihOqf1FrRAk2bo+0yHY/oflH7RZVuXUZE9EwnMjX&#10;l/oTBG1FcjJrAkFFkzNPWDJE0raL0/Y6LEqLsUkN4EkIG5rZBsZ66DqSMomJ0XB0DfBfNhRjYIe4&#10;PHjIMxjhR6jsvhmRg6BpgfgMPRLbR7eBm3kRt5KPGSzv8REmEPhISEhCcrwvhTBxSTENPOTOm9mi&#10;nQ6KtaEf8gl/1C8JEkOhjqG2mKaGfUegpXKhFNGTHBKqssZHYlNChpmLFmBrAtRswo+h3wvoeNVn&#10;aVG6tQO2TLfol5k9jTPFmogNI32//QdbfyRhp+DJIS8C1+DBVgibz4E2aAlryn/poSVSusTVXdJb&#10;HUCVWNSbSlo2S8TFkNEMayX8iqILYRt3lAN8llpSiZRilIbZ5A6DvoZDTMwignKCuG/nMeEJO3kc&#10;9DT7Ht6FWJUOyf8ABIkQmIhBBIQWFyhBcX4hooa9bHNaLI2iGNjrRbYi9hczWzubfEsIaGdleyTj&#10;hUQRtDRspTPTwmJ+I11UeMib6CjCFHZC9GZIa0gqkrPljbX/AND6uodTLY/IaK9NCw//AEW7zTan&#10;gF9hF70iLawW7N9itmTKf9Gd7uvJ+xh/wCmzjoQk4h94U3WMXBwhthiHEm3FlktPfY/TIneIYyKD&#10;HcGKUbKYDVbZ0Sa6Q+8NjbcSa3lFUn0RyKG0kSHBrdhC9hj34ItYkI+y+8I1KLwkJCRBIXMEhC4v&#10;FhEsZ/kY3nZmHoa2uAszLvrCqwTqHHAacXuEMWwwV5djvWYJITripsd6R0IQmBIn6HryPPB8FgQ2&#10;N2yLsL9K2sG3pJwbuDKa4PMdmUDhkfX0Jt1sPZ7LoSarseBEQQyfMrnkS3kZ/MHsa0imxMC0bcs2&#10;8ClPz4nFComjwNC7tC20FR0RHSGzSG7bM+RiUwmCuxKtCCEY7MEPxfBKtm4WRjYE+gtg8ezyiOaC&#10;QkIJC4XK+OinuKZouh7mMlse2NChnRSLs0LhUmOiNxCF2V0yZ5GtwoL0sV7ijiLwFZ6YO0oIMUIZ&#10;SGdRDAw/gi4rWtDVqGh/AHoaEEONE7n2I0jCXNad6E3pDjRgZrcmZPLNYExCUwo3Rax8NjJtLLEK&#10;RaEntiwNSXyDb2PcE29hew9Q2Xgk0CY484iUkmHGuKk5k8Q2qxu4OgPEFtmGsX0eQXCVEhLkSEuE&#10;QXK4RBjJkhA5seVjEwwXyYEUdi/2OgnRjYkDGTMKJy2W7M5MJAjZIp0KIRpDk8bE6TyPwPC2xaC3&#10;B7amh7OEsoxeWuG++huDdGxsROEPAYX7HoQ2fRVMvjYlvJW5MdMzu+BWky+eEMRtpJVkb7G+EQ1J&#10;p5gq3jRHg9EJvA+tDTG3Isq9IvkXoULwaIblgTbUY9qK64JHWlWFqItrUI7EoISEhISIIIXC4QkP&#10;4LhuJfk73Pke9dZa/wCA1UQheTMSyymEZKnY2axUhYjye0uokpYQkxLMoyZYhtdxSwMJpFmkYEb2&#10;YkKWQTBL4Pmi8muOLgd0tLwjaEgkMwciVSFgY/ZJS+snnF+sSS/kHxTI53geHC4exskExnhTEaSe&#10;BoPQQ6KdDSQ2YjWKyYtFJaNOjI2X2xiNenA9wX2xL4R9EXYgkQQSIJCCXC56EEhIXwRRlSEo8mGw&#10;XkbHsuWZodlhO5eijBhjyFhg/biTa7HOWJ4AvRntkk3tjWwQT2eRKjFXJ4KRbJpIaxMNUo0RThob&#10;4TwaQm1yhBiEuF26INXkbciGNsaoc6jHbCUjBIWP9h9DQsWRhqx74bG/pDqSiaE0tjTJGI/oWcJK&#10;5IEnUH0BywjL6LdDc8gSlk6+x0TXaIaflmbrG2yKNQdaP0WDYkQSFwQgkLhIkMiZEhLlcMvJUjvK&#10;y40KkouNUap7wZitNIW11Z7ZVeuDAwDOgGJEo/DqCJSsUI7GPJgmc7JbIjoViYSLDJMbVh+wxU+M&#10;cd5G/g/gsmwscPgalgmue2GbEmSmKGhf+xg2RvB2UYWdj0P/AJxjiV9mDKF4QiqUNrIjwfUQFXQT&#10;9Iw6GiPRD6BPIyod5Y0XZ4cn4GW8sXKEISEIS4XCEJcJwl8WxviXsIVUe0KUL8OMjNi0BrDH0doR&#10;jdbPEJpIwKSGByOx3gxOY0LHsboyDY/HQaQx2HuthuFWzymxiOGKWlw3G1B6Mj4w3GPWylwU2HCV&#10;4GrsVfooj9JIWUbbKPJBoWWJgozdLJSv0NaL2Mnwl+hdbf36RfgaLaGDKbsTpCk9jY9l8+A8K2+E&#10;XYy9o2iCvdH0hsQvMJuKon8VoXwFyhcFoXCXLKSQQ6Yl2jpeneG88sr1R5MmWonxaZPY6aK23s3G&#10;RQUSEls7LCAj7Z7iekESQ/gS5ZohKVljLxxNVCSEwLEUD7HswHyPhlffwbKF+CbYuBcPR/8AoU0T&#10;0QhB4GxKhMEExjQeRLocZtw6hDti0f5eISBg0PpKMEQqFmcE8MlkjKNdh55JuzZOWIXFqIIrARVC&#10;4U0FsQhbIJCFwuKJj4LkkKOgXotcs7HGTU2lgpLAlp4mUU3jGTMBos2Ug5gM6HV0H1BMIWjqEaWE&#10;YoEQuTc5PsukNbwGNcjFsm9w6Bo2UaXSMOL9j4aXTLeLWYs2aIZmFxRosHsMwT8/BtHjFo1NiiUL&#10;C5KVnfDeRKMGTS88dicvh7WNbMmBzI5+GPfn6Jhjbh4TRsj5YTi4S5OjQSQT8CBQQhCExkISwgkP&#10;sIdi02dGQ7yI7MJgYxFI2uJNDA8g2TYONbEpcHQO7sXGqNCtFHMwGYb30TgoQX/E3NaH14DyAl2E&#10;Q28iXoxSWBrosGJU9j2Sm8mbUfA3wbPsezootm4heEUDy8UYghOfkdRlPsR0JHwc8Igs8dCUT4r6&#10;N+fwXYj7HXoF1rDlNqyMynQ0Py4sNEGjKeBArQTKvIyPVqqHnj8DdkNkSzwDdE8oz9EvfGfImQxf&#10;AVQlPaJBAhdkPIYUCPI+xiDZZjgY7HoEbbPIhQsItjnYVtDFYGPQziYLpTIXhD/Lo5xGnCEO6xxv&#10;HgaZ0aXIxIR5yxXaHmeBL8hvvwfYYlO9nmRpLJ5DGolh2OT2KyUDWjMb4MvCZ2djOxiMBmEmswYx&#10;vjT4X4DfC2SWT0Gawn28GXH0hPt/YllK+keBJCSkpvqkLV2Kp1YE6pXT5IU1ZbafkfoO4QfEhCGi&#10;Y5RokDLoWYVDOMh1B+Ii6KDDdFfZltcGS0PqIkXoT8BOhMhcFD9H0Y26DdpDZ4DX2Y64N+zpBPbJ&#10;WkPZQzfBtN0aKKD8I6HXQ3EZVrLgQvbFBToQtoXXSSG8iQwwhE2T0WLBiNn0eKjqfCEmNDIfzmTJ&#10;h7Dy9UJ0Tco6LQQ4YySHoxDcmb4Wh+hKDERM8S78sor/AMDfK/Yq/wBQh1T8mFFgUCBTQhkEmlGl&#10;fyEf3DRcceVYgmfQQ0/HgubOvQh1rR6RuayNltDD4MIRHe4OtsRqiTEo/JzqWoedplcmXRhyiPJ4&#10;BuWhQUWL0PVxH4R6BNeCrwfQsolHGuFKELov7lcYC9gugfiMcyjF4NmmMNNFMtngEgKQyR7EMZsk&#10;LK8ALgYRP3GiZwyayG2XUJduDILsdlaMfHI2My1LsaQyyPpmiCiM0yuH0Niwbmxrh8ZaFdFOhaZq&#10;P/3Iayxqr+c4v6TMj+hbmChuxEv7Owd2WVZZE5spzYwjt+CdarpIlnDLb0MlWUSi8PZujMGo6KHJ&#10;yGcaXwVHPw/1wxFXQuDK6NjYs0xL0HIkE8z0ZD6FOi+zNBK3KNJoMXUaO+YT+JPbF91iThBJ4FT4&#10;VWlxpmh3hCRQJGZjJ2HdqY5h5kbEIqH+CvmJjODNk00pWCMluU0iRXYc02tCdZLBtDYOwakTawKd&#10;BrwXeghYNDobiEM5RSKPAy3WNxP2aiZTA8l8UTyPyMuzZXgc8Ib+STaIboF4ECwjCSIKbfozwxEr&#10;0ZkG1BTcN0e3gwaicJ0g3hHUjbktPbQp4BjuoVNoeTDMFuO+YjSQY0G6Y0QfHoifATpPdR5l4kWw&#10;50xRWjMdvjYmjwii0egZN9GNaQ9uHlDY5SwU4hM0jUDulxzbIoKDRhDt5HXBTE1hzRBIKOrbiGgT&#10;mRk8CTy6ynjQ7RjovsKSZ2mXZ9De2z3BpbIcriY0MMgtxUi9haQhdDbQ008cO5SnpRv28hsWOODJ&#10;5HD0Ej3EtG84fxkkMpM+xQnQsMfAoqTYtGqKiMhn9B/OU7Y1RhzspxP0Z0pNo9yQhB22hi8kNPMH&#10;7SqOts8yIGnDo9DJhrI1fo2kb0U1Cm2SKoxtdNDkc8MfZlJ7IY+1TYkxzrAmdehE5MnwEbZCizkP&#10;BkJfeC3FHVqxKolH20sr0PAWV36PhYIuExdmSiAgyyIrAS0IrYG9ig3klbKl68EYMGcgzeYMAuY3&#10;vZTQ1mqIWjtEtHSNaHrhA7dGhsrZDpMMltmx62bRRCBULIh9FLXgjEvI0K8rhjG/i90SZ0ZsDxa6&#10;jMfZ9ii8ClHWMZ6Bvbn/AA7EKG4NkLRGXD5LS8CNBNvg0a0PT8Mcl0FMomNb0NVwOXoaeoxMjWSH&#10;hEbGlo9OLRsJ7Y8IdZmGM+gtI0idrBZuRiTbQvfg6lTOpHs3KMSw37HmJ/AYyjjXqkujYXUzDeGw&#10;lg92xtI3wUVsZaRtzzoTQPUPHlYkofqVbbHSCji6KaFTkpSQYu6Z2PYpLAhGhOoYtGryMbVGtCFw&#10;hL2WUtGGmPZccMT3GoVoUYlFWLLHj04bLgb42jCEwbiwCd+h5/IGLPYnPtme6Y2kOyEEyREaxB7q&#10;JkdKN3yP6BLyiSaqk4nwS0JtGKxsrRunUjwawdgj0Odkje4GmZXCsbPXA9I8geGYuxeNZM+49lVk&#10;1LsY9iZEGdkGGSfQ3THkuVHcEa/+h0hDXLZV9iTbE+lN3BRlnkxKuhPwJvkcVZKaImisESVcWNv6&#10;Dk6YNk/ofQhyGnAhnSIQReCuZPNo3aD6E6hHsJk8Cbm2UGP5+zQpSjyLBQuRr0e+v8BG0QjJiY2Q&#10;V9mNOn7JW6mKTHR09l22Rr7HdJ9JXyNs1EsHCyYE+TY1TEajc9nk/oxp15H+hi4++GJcfYy1oUYC&#10;20jXDB9KhnZowYzmT2ONFBIEWGPzJ8ihq6MA1jTuke2eWnoYnLsTNaZfSF4TvintCz2Jex0KG1Q9&#10;SR4EeWIPIjMuWBFVYL6mBxW28+CtkQ1W6YyCWRTT1HEezwR66FJLARx4TwJcCUUGWjGajHkYEob1&#10;0I6VfI1fGuC3h8IQfkyMaHobx8cUVHZBHL1GJhaE7OfYias7GmBJhX2bR562UHwNRnTEktp6zFwR&#10;Xs8mJTpsaV6IVpEsn2PeCXka8E+EwK6eRptox1xorsSPB0ht2YZD+BZ6KE9GOmPoY1HsivAvQhPR&#10;Blccq2R7heES6PVFeD1FkVmLDeSgmPIhp56Eci43dhKV4XsZbo9GJEcQlYn9iEUl5Grbj1AaxTYh&#10;PimxCGuE4IQQSDwYvY6j6pG5c8PfxB3xS0RfAzmyvzxYN34fgMIN8PA2TH5lUaSbC2GGOnT0NzRN&#10;RNnYPIOMNmoZqMX0PRQM9jlZFvDQ0wi6RbQotQVH4MLwik49CCEQg+8Y1NGRBQ8A1Ea2JiFC4KYE&#10;MTBZUTkZeL8Vx+h9TPS4NCV4FH0LwD6T1FjZX0ZMU8JiHISrSEMehQUK1RSPfGMZY1IkQ8rRC5KM&#10;cMYuEGr9MdeQV5l4UaIv/Z4dEnKZZZULjJvi0fEFg2d5HwtcH8WSrWxMsha7H1lRD0NhTPJ2XglW&#10;47RiydN+TMzFxNwpRKaFrbtVuImWtWGKywiQ3+InsXgITHMwaNo3hGBEOhCCRCcJEIIe0IesHVka&#10;2JYIMolC8B6IeZnlYLwm9M8xFjeLwkTwKeBOpPEmv9B7gndH0RrX+EcLiPHItplPQlmEQyZMIQwJ&#10;PZKMvSEcAilEwS8KkNQjeiMV+xoargppJIy6+h0tw3lSdkIYpaQ4amtDFhkeDr4KUg+PMfQcbfjh&#10;shfQexzQqK69tGfVlYETBEtDtX7QSts7B4DT7nYyTmphvikNehjEMkFZPDTGmqY0OMR1eycpL6KS&#10;u0NdD7CVQXJuFohmLjoSIIhCcHsHiAm8Ia+h+9n3B28DE3dMvkw4bG9v1CEqogm2OCmIXYn20NBs&#10;2tjY9h7D0IXWMRFDxhD6YLbH+i6YKfkZmlHAmSok8Jj10NoHqIPsYiirNxYCQXQSOcN4KnEzC1xs&#10;MRslK7yfTEivsbb5Pfo2execpT+Q2P0PiJfCPLoRKNM2LxgY0HNEIQbzDRKd2Nf1QkLLnh2HRaGE&#10;tNEsH+MRM5S3Y4MMo3FOxiGCbESaRRJDUXnjbdGhK0yTc2+My8oWiifC5XwSU4MOtoe6FJFpFRab&#10;m4vuOvT0YV/2i6CPYzc0NANFRwnQbrTEk7kNKHcOxQ0tCZLIvZgSlBOoBMnWLSm/MEOIg35o/LGP&#10;X0S7yxCFxCHwLLNMTyUYjvJTsMhcEyQd2TdMg2MDY4qeEh8jyNwUf0Nk34464o8PwxwWzQ3xhtXi&#10;ir2WbJZTcHV/wRjAQMHTGk4jGw6eCc7IVVkKSz9MNsNMk+JvlGyzbeNkr4E5JPAzzAfbAtaq8Jn/&#10;APSMpfnjHGGhhYfC+CFwuUJSE+BwikYZ2g5sW7IYmXXGJOVQtsElGxgqIZXL+Dth9QZYstSYRF6w&#10;tbZ20O9Uw1iTay2WNLhLgTiKoUCQtcPQjvknEJ4E2OsexS2VEkLZhoq2hqJdC2TQzNmEm9GnkzVv&#10;0JNV0aHXDZhlD0LKZkprsPDaWvPKVGbF64wz0YOjRfZmm9DF4eRzdQ0GKtGmxre4loUnkSzhpPRn&#10;lFHx7Ei15MK5qGKf2ODz+MDJJ72GcR7Hu1rGYhNjTSlcm0XY2TWRIe+FouFsXKRBLlCCURCIyfFm&#10;OFMTpVCCGeyV0j0Gk8uDRBcaYGLmqxFJSCEpyTFJyox746KbE9YyXdGKkKUjBIXyNvA8sf2DG8cD&#10;7FTVY3bMeODxoTyNRCCQ1TSUfdFxi8aIdjyqIT6ZRextuOhrSNdD6juqJTmhZuTskSCY2DnL2h5T&#10;jLLOmWP0Moh5G/6IBKK0HIwsoYb3GTT+MX3A+9+BjElHn+xofyEaGWmOudkGQQuFwxSiYuEhI6wJ&#10;8McTgw0jodaOgPifHE4IenCKSIh0yJcdjEqL+RmjE46NiGjF5XTbHOFOaexWrwWq9m/sSyJexTbe&#10;TA2Gi9CKkt6gvUexqCFxSjEjMG4MJxlsoyUPZAkItjY5ltEn6SkzQkHJ4G5KyKS3fI4sNUwtCJKb&#10;QqJdbP19jeHHCOIftmlc+BtPOwtjVQz+9leh1IyD+VDDTcCTrCtW8VE9SHt8C4TLyXBCJxRD+CXE&#10;pITg4g2aHQshr4QaR1z0JUg0UvD5cfKc6HHpmJkZAve0PJYlBWlwTon0CxDeexZ0yjAZnvi3eKfQ&#10;8tjRsZRE1lDXjQsPh+jZMHQ2ZDAI2SW3wuMidokbejQYwfYqYNMiyIoG0pO8EMYKhK2U3rklnAkW&#10;J9+B03vgW+gr9jJGWozPoXRStH/sbZAtmxbqmG4cESnsKYzeR1mX2ZMLgYhco6ExV8ELZfiuG8Dc&#10;72IbHkRJgvQ2xOG/jkXhHfCz81Hsy02LS8m3OW2LSJcDcqEsFwNkd4JXehbZ0ajiFehBj5QTN+DN&#10;dlY1fgYTZmhRaAlVBLAi8kPdNJwgCtbgtB6lma0SiTw7EtdhvYuKjHGuV1grsQuT+kHyxrgqMoTB&#10;onox7+Q1qSXf2VU7i0yEn0VOtF9hTK4Eqk4o4dJ/ZhRgUBqw+j0HjheylN6EMJ54W/gvjgxMZccf&#10;g6xrh8IfMGMRONfDbh8bfGmBvPP9xZRhPYz2MBl6YhzZaFrmx0bZoaxgw17KuhsehPwbEjoaxzLR&#10;inRtF2W/MrOsCJnYiYYTYNJn7PAHaFp/oa40KsOCaoRpwpYY8rJhSOsDpE/YtURTTFsZNDIbaHmM&#10;2YOoo3lvyRwZQgavsQb8F9BH/QZ2SB7c/D6S2JUj3gScZ7NwfulB1CjCc7HgvCXJcnZo7HkbxoTL&#10;8ZFWLPG+JeGuWdCh0OcPC4qjLjb4Q9cbZ9GysRp55bIqjqJV8K8bIQuTOyHvuRnlTBEVwN+DRHkH&#10;ZeRi5yNZOkKXg9D443P/ALIttwPC0sEm8ymYFI4NQ/EH/BjQexP6FPyQ0O4TRDG+Y22LCMrI5ejz&#10;80ZNy1S9EOjexK5W0VHc8isEcfRZ2/6J+ioSl8bZpEKWKGOq20yrw1i2SuGdzu0KUlaXkTLzQ1bR&#10;9oXCwLgh8i5I0+OhLA2XnJRj8I0d/P7GLjYXCmqhuLOylNh7OKYmeDxkhvDwYaFwkJl/BOiD+si8&#10;ojYFyfgyrYcMbPKa8jGiovaHsqIIRoTxxCQ7TNGz0EwPZk6bMsHj/Rg0J/Zc2w/BjU1RWba6G7Yo&#10;k+zEU3HoRvdBCcIzFjXz7EZYpw/kctk0PfUUucbHpDZ0d/HDKlfgtHIJ3pjUqEtEWV7EV8LQh5Cd&#10;bVHDJtUywZQ9okM7R/wAQWwgRlD3GAoQ8Iy4LgmLlDVThMfwXwXL0d8vjaJw1TKY1WRLIzAj2j24&#10;c64ZfQisuD6MEmi9EZFw9kCS1wCfc4TufY9snpGw3V2J6PorKsaO1FE0TYruS9FnRfJMzhY+46mS&#10;8g/tgc7+I61bbEsnZkSaEVFHj2WvYkYm0eS2YC1gY06LAZ/qI1Cl0hluP+D0hnI2IIpvTH6NPIqJ&#10;zZgxJ9d9HSFs8ujRMfke7Ub9imG0QRVsdoZAw6FLA0xvySyXWRexnlToa5s+xoz2EmLQjD7LkT40&#10;hRY5uPk9GOHxRD74ehDSWsjH1wl4Qkf2dBIa4o2ZPfCwk2ZvCg1iMUt8EQimTY4PINQ9HB63XwWn&#10;h2L+nD4Q210PMCxg2xDZaGNR5PQbPQ6hTPkaj78j312MmqtrZ//EACcQAQADAAICAgIDAAMBAQAA&#10;AAEAESExQVFhcYEQkaGxwdHh8PEg/9oACAEBAAE/EG6wgrIEDekSo9+YOqeYrGGOJQvzLi9o6NxJ&#10;UH33AOgzxEzT6bH+RDxNtjzDEg/xEyPasg0KGNvrzD2gjY8S28/ByVbEAfM7fEAKlVwKR6bDq2cz&#10;NKP5ldrHEFnmUKmlDsawuGZHXnidYTiUa0RBEouNwlxW5KS+bEKp4CaBpZk2aLjU20Knj7H8oSRp&#10;AvmVOPwC4b5h3rRNXxALsRuGNgGkfhHOwHPiZoPHEZwF6lE3VfzDELOEiOqRKGz4iGVL1uX4iqZz&#10;JQcqjNXvuCVmw0yN3xE3PuVxcAJFRErOOb/HbnmCJlBfURKx/FsV5iiBDI3KWyVhaoPkKlTmiAm/&#10;zAuIU9TlZ9wCH8xSgNYS7qhlncaYbvc+yLXYObI15g6hbgD3EOs2XZXENk5RKGxFbCcPFzSoGhrY&#10;DXMo54jXuEFGkrwD1KChoiXhpXPEvWpdo8Ryjj9Szd46uFakdzl/PcVCwN5FssspkWiIuipEhfmE&#10;B2cvMo8SinqJ6mIVG+plS3HZxc7GF/j1NciXkY5YNfMSOoe4e+IFBWw59RSRaxhKfBOAYbhhUNc3&#10;MDZss44YAHEa6PwpgRGBZEhKOVMlwUyDlw1R1gb1UMQBtTc6uFhAiC6DxAYaDLlKBGIaruPPtQQn&#10;WcID8zgWPqALCmE4PogVi+UVUjESU2Pmb1n1D7ofEGpHtBuBKWF55jS0V7JgB9zmYfMATWJ3ETIm&#10;dTbWQKZyiO4CpTDpcOnZCwUIUoEfuEKeYHQrriANpogtKYekq1iKkPiFK7TnhfcHXf0xU1qHetsP&#10;UjvpPTAQDtsKH3CUHRsE8kXfhFtXFeqqIC55nURg0g0PUo3P3HWuXvxFtuH9xyMtNe4ptF3B7G4e&#10;Lmnz1QUemOuzkhjdUkRHCyN5n6go9wlCL0jQLivAh8GaKcjkxTVGQH76iBBbpr3BUOEr5IjjIS4I&#10;WRsCg5VgNiyE53QoSwqNRrh7gQ0yDhN6gvg5gSNsCIPMKTHIEBvJUClyziUqVnwQDLJjIFsaNCCc&#10;MjqXT4j8AbGr3lKHNnNXHQD9QfG97Le6S7SGChovQTMlflg6IeqDUninkDGgK+JSlB9S9h5XDwAc&#10;tQswCCxh7Ss2nCQMmD7lyZTkGWIeMtuFx2+pQxI1guJch9wzJyJUBTiAmVBb6g0JEAcwhugTubB/&#10;KWBVK3kgD/KFAgMZUKRF+JUUFPRidAbEJVHKjTBpi0Nw0N2WSK1PPUXZgDVlcsKHUtWO1tFL8z0Q&#10;KTmF3YUi2h4g0FuOTUJLiMPNVcRK0YRS7peJmiiy+YOroYjUGVephODiA1P2lbpUajUv1K+CJ8Je&#10;xW5C3HMdL+47b/7hbRZdtGJqAXY0KgTbcgXQRvxMbcmAsqPN5UehoSdx5kVj2sZFC+YjDBlEs5gl&#10;nSUnSt9xPiDZpvMR7lZD4gebgb9SqZmY5ht7YXjf8QgrBCJHtnAS+IFaR4JaFJ7i+HyDUaX5GoG5&#10;g8iMra+4RKjUWiBIoVprmpQRNdsbRujOIW1dPBLRx01hgBXuIjR6QUkfUxAPhE1ClQQAZFmwPiVb&#10;YEJiL6ZbaeQQuljx7lJRZRgb8RQL9EAoniYJVgJQUVBoOZ0LUPklbMaazzL8+/EACjAVBUdUQX8R&#10;AGxLBcI304iASiXNToSAoA+E2AWhUI5N8Tsir7nU+JwMxmMuuSBeItkMWD6i0TYHwlNbcDZXic16&#10;nHYL4Y2uW4lWiXAadLLW6B5hSgDXiVE+STGQ9kGhjkIobXuOytS2kZYQtJWMXWaJDYlviG08eIhb&#10;/IAeMlrVxNZ3/UfaKcMS9yYlxR4gw57jJSHbDFgYzKjgxR+oyio42NJNXUyQiMXbuNvUY1inEm3B&#10;ZNHqVRU0zhv4AqbqhijYD2xyKjm5hLw5OrDykcucgcT7AwlxzMqptX1uqj1/UQgue3Big87CoKt1&#10;FayCLmYhWFLuL4fUvRqKm671kxLQ/cM5pzwE9SwbFrsix16S9cei4gbr+5R5/c2sf2lVFj3cENs+&#10;5QNcfMt0yA4chzAuJ4+xLAtcFZPJEtw4vLjK1Dwy4kqQueTsVEjg3PMQI0wyMRxxTMjvXPEMaEUB&#10;A4PpHQDpSX4X5EW3s6lhbFrD9wYb2JRUstdwpdcRNAYtK77YkXlJveSJaupbklw0jCwuMqoFe4p2&#10;3zCht6ghGLw6SA0XG1MD3AQLGtXUNJoFK59wVmF5gkg5M3mkK2n4qHcaeiNNseIFqP3AqxFfzLbe&#10;I0OY48QunJdPuc8iXPEbKa9QeoNdQC9HamcyiARiejYQJXzctVsVr8weoqdzGjmI5Kp3iE64iKbu&#10;aWkF7bDW1D3EYWuuJpWwSgu+FQAKfEViezxHSv4UYOaL4Xk2WlVcTdIy4DyLZXBmwROrTIkq3wVK&#10;RWrLlR0TfRDcpekFMe0K7qBsL7uRrFXxE/JiVX5MbaCpQXSNWt8MuowO1Z7liJZjl36IBsD9xhdr&#10;IDQqUUqnxGurVL3MUua2bA0URCOhd9J2CFFSezEuSeHUvgs9yusjEgIvDI2sWxmxBD2lhi+cYLeL&#10;pg6ge68zYu9QJQG5eJphGRhLcEKHVSklK+pTkRbSvmCe49nh6lGlEFcdyggcupc9IyxkV1sswmnE&#10;bdeoGhZKq1GrNPUfvKoO2n1K2ztLWyg/uXDh2RKoIZ1j1EVj7mEAl9XHqIdCBVQXWWJVQg7LAyNs&#10;gumctJe9XAcDApAth5gxzT4hR1XAywHVcRjTyS8aeog1lxstRWPmHbdgZNKhnUeIDu+qigHDK8S5&#10;mWAabZTywXUEaj0lcw9IX1GtHivmcQDLdhMe5bHIhutbIK8hY01RhVCpWMr7q8XJNdVWjIwTW8Xb&#10;ENl9uRzzXkJadD2zntfUBG18xamveTjg+JVx3zUWaHmBwsBs3zNgY/EHgD9S/V3xBjh+IL4Kuqi3&#10;CKK8qiDYsOyKD7cSjY5rmXyAGih4SM5GVtf2x+q37CLR3lHqAruKzZgzSkXOgWS8j5sgspaN8o82&#10;CWon7lR5RAWyvDzBCy2LvxE3aFRbhQ5AUmuKiv1ECpa/cegOxdpdhjP5lrlQNQK0EvzYVuoK9pVc&#10;w7GxYzlCcIlCdjCj8XCwLyEpoYiwKe45MOA7m0PqVouOSy6Eu2YHF3E9HoZRSTyqDyJ9QCzPUYNh&#10;8RWbEfcy9zzS9GIirmtSgOIwnFz1AEHxRDTXsxTgMs8ZzzBKGE57n0IqrFkB7jrmyxAJsHpgnK33&#10;KtPcUoqzkmlEEHn2MCZXfcXkvJ9sMmPQIrH4iF8rD1H6IO2NWLXuLCnmyX4rm2XFViOLs9mzrbzM&#10;V8XwZNZK9QLl+4AoyAZRfcV7CbaPpBpGYVh6sBuj3KU0G4Fe4U5HmXFBII42ClFwWtZylemCHkQ2&#10;grwwqnSDripZS0HmAikdVyivjwwVsd2wJbXuMrHwuoUAFfU0A299RI6PUZC6Yw7r3ziVYHYTC8Gr&#10;OGJCsgXxLKDGGsLFJgepYCaQdWH3MdcXuJFQ+PMQFkO4o9HuDi+YFMCLJYXy8EKqiI/+xLRV/UrU&#10;5niNcRo+ErZW1zDoCFbcioyiEYQXxA8xqUxO36lquaAF9wSIG8yJEvTghtrddxqBW3N63jZbg6Wo&#10;iV1hF65QXpBLUhOEQ8wUXHXglbfcrYqz1CrPLOYsaOJwsj4lCFE27afiub5gYIlhuacmwL+IAWVY&#10;FROmOIK+COgfcawrAnZ7hI1uCByA9VxFghRRRE1B+EGlwIGRb4jWgGhwRA1HgMIbh1D1NQ7clzaZ&#10;8spWg6hCxFZSv4hh3fP4RAsyE4hE9Z6lk/4gPBLcQhp8RABT5Jb/ANEZW0Y5ZddMdCzKIYV3GZa4&#10;HKI8Zfc1VfUQVf5IDY1Xcxyo7IIqPqUe0YKxsTU5IKGTwwkA9kqwpmzs88ksurPEeqROzYiQDhAl&#10;rioZLIdB8xccPkgJjThEuQUQF2fNQq4mZ8QdGsb5EBpXqckc9xhPXuVtQ2zdwDzAW02DTmUBzAtg&#10;FIa2slOtlPue1QHBN5Ll1BZZ1A2+4gGQdLgArBPKZ25AFK2VXqURpUH1KnieZUKUPEFqL9MFE8ol&#10;SUSUwwgew46mhUvkhhL8ylYEvp3Cy3NRHc/SoFlkMCgLfUoqgyoTDfZigLnmLd5ikv8ACXcxeiUq&#10;+ZjXcx1X4JZPqC0F8EKOCXT1Djc/mgViNWtzk2riOqFUuOIU7iAeHRzBC/GgCGZCl5uoNp14JvV8&#10;USsUj02HEn3YI0fHUHV+qIprI5dxBhB5Jg2cmYZrgm+ipdCuJal4ls/mWuF3c2hD1+KG/uolN2Bo&#10;axe5ZPOoQGOJ5jvbjlE/UMW/mI4bvTHXIdhByNMV0H1B9o4plVuvMo26+JvGu2XCa8ENQL0Qtli+&#10;uGX0FTQY46HB1MmJuccVctrA1wy3CnuK3k05SOS2BFtXUUHiCQ7rjwx2Rc+UAZwNvcXEHSS4WzK5&#10;2CbISxylGtjayBd+Y0c7goOZ5kai09mHcnOrKsmhQwpZ1L3JpuavqWBVJLFTIH6qIa1oyoaql8sd&#10;WxMXD5mURuNegnJPAR4jDtlXkxqqiGsZwYDzEFbpgqqjvYLDmpYbEdXexpoSxx1G4CK1rcC1lU8x&#10;XIR9Q7TbRhygri2svPkXRrGHb/BLnf6EKh0cPmA+Y4GLjFVncHroLcrC2Kt6YQW31AqX4JyLvCNj&#10;I72bUL8ErvtIGDYt8fi7uNk4fgNtXH/1y5nc6o2HLZ+5YjUPpTDZW+ZshT1NY724mWMgm2KZi2BE&#10;xFuzfEF+mR9KFyiDLe14nIVAKj1EPcbjT4lt8V2yofMEPMZCqVGitnmYAIlV5gFAts7LdhwKvlDE&#10;5vsgdovIwHU8x7mpy4vY9QnHRgqX9QSgZOpssSxl6FJOc08wKsdxhUcJQ+4goB7ju2RUr4IJvCXW&#10;y10Tg0hUF7Z3FDkgjAi/8xz5l+FTkkLlHj1BqMIV1De4P9SgR7EQtBElCzjxKcp6lOq5SqbC5IQV&#10;jiVIVvZCVYRhDjGyCLIxa4iHd3UOxdMoEhWkw6eiX6Vs4dysiHT8HNTkphszghKukv0BDYdI9sWA&#10;XioKqFq6nSrqkCDKFGxpVzi0dlPVLaPHEFA0nJLSgXKiR4e6iVzUAC1QgAoIOy5xgZ+AH/uCmz8B&#10;AVGoJqPE5/gAqBeR9wF2G1AgYJvwTxGat9kLQsHmES8iUrfFMZ8M5i2DyK8zPTOpQsJKQ1BEgjgj&#10;kgC79ienHgxxGXKTBdRmVYdQKZfqFVd5uO0vvkgac7fVwoRvLhlVHVAcsuYkUrxAxj2yNK2/uDZH&#10;2ogF+IDFZ4gunvIztB2SpV4C9uIHiXjFY7gamKisrxHw57qGW9ygo5nG1i2PkLgrhsbvYtE6QEKS&#10;Gm8QwJE+MgNyoa5BsnmCj/fxwD9QzUETbIeKVESqgPUAqPyIKKdKlMoTiXl+mp2hruNxBVXGxx0s&#10;hBiYl8q2Czt1Ku4zdxo04Qum4aZKAoJSHOmCUU0goVq8S3AXbPkILllMaTupdH0DqKEry44QvcRT&#10;0PUarr1G0AW9BOy33mQcBDthFUATPE2rxA3CAriIuiJRzOGMLtPww0MV8x9YAvuP8zlc5qVP7guc&#10;czl7hN3xLqwR8y5QoiarK7lEZQI3XEIHBl1vYTf6looe00sp2pdyHNjss4ZlC49CJYS0+5QHuUHe&#10;wims5IkGuF1Oz6TYZ0vBKiA9somUjWGfcLqy1r2bcy3hsDt6dDHZpriIgWuLhUBK4nPKRBWH+YzW&#10;J6m73M98kCVrwypp4QtDryRA3z7lr+Yik7lpzxLjt3NhzL3hAT7mbHcS3FgqHki01DeILUauBuQI&#10;CERJScwrSoWZdvIbBlLbDmUkiZaQA77eyV4hyXzL4wNEj5ncswr29Mijfn1CREEcytOWRrmW1qO3&#10;I+B6jF5iC2QKLqyaeElvQJYL4LBaX7S1na9REGtOCJtL4iIsvmMAnYsOy6IwoPKCZN7MJsVywOAN&#10;9DMlFHgRMix2JUGnIJ8phJYT5hLuIuIu4ge449TahZDgiVyiJHebnEvzG1y/1FJCTYLbVwggBnY6&#10;lcWqJFrhbznzBWDuXabeYyqp5JQuo/zFq9U5e5rgjTAVPOp3WnJK+zQiIP3GAewqNcg7MojQ89Mt&#10;Z9TDHJfFwhRsOVhNYxxpUYAi/aVA0H5joEvTuUweoIjvRJ3KQrjqOCtMC9qU4WubhWBQ7lkitdwO&#10;g0N2Q2nlPMp7LmNV8YKJaATuFt3k5QN4Qql36hVzyTviAntEwNZRpCVHnCXwire4qcl7P9gcAEou&#10;3YI0DAXcGPaDBYOYy5tPcvKl09ww4u1JZM8y5pgU7CFowWrOIvn5jILP3KHQiC06hQtz8BXnYEsk&#10;A6uWrovEUhfRCBV/aJZaRgq0QVxKNWwAWxYilz1ONDnWX1Nfyy0PweYLEFVce233EEC1OUCyVHw1&#10;l1jFbGX+orJfUTW8T5i1LtNiIipRwgbgoybt6jnUX1F0fgQR4ZwGEBocgqRoRlCGYxUbc8S2Fz8D&#10;BxkF2UdkMDPSxa2K6uIrhcHZTmCsshTFCKIQWKRj2RxWrnUuRQe4oiVyxUTnUu6L9QoUYWhKTuKV&#10;kfMHFvfYyEcoBLUOfcI00UMVWNrE4g6HS7lb3xCkSBksYgTjDTDeRiC26CQYRWIxoCriOO4JUfMY&#10;VcWZVS6yvc18QgPaKPEdHKTRrYqW5ZUOTcdc/wATl6hLZKTOJq7fwMLGLWwHqNivEQW1ahJChSLF&#10;wXss7U2TIKN9JbgzxKqVDJqfErCnuVlgDhUc1YTqR0Ev1q89TAaHBE2D8S7anhDoGdsaPJAdXfhG&#10;lJtZbEdBEfQx4JgooIziJZBZ4i1Bti1nUOPwUoWMeYp9zuURL5DuJfqAwqthz6n8QKb/AHOHMW/6&#10;hUMjVVERXqJkRwQmtRg0ERAqKVbEYL8LGluisBmE7xBpZd3icM5pmCgYUbifBgQa44jVuUYgvfwA&#10;uEqbWYk7/vXcFHyQ5cQAGuNhW616h1QQUd31NFVKHKOZVfsSwCYnHqE4gcFiup6+JiS1ZDH9WJuK&#10;hk4eSIwdI7W7hXRAIbTi9goHctrmbTWmPmBZLi1xzE7GYs6GHfHxKsILXM5hr6i5kVkWoqsxEtVZ&#10;xuAbxEG61uCJuduiCkA+ojbuBruKdRyHcsQ5hpd6XKaJ8EQAdjGxJxiA5JwP9lAz8sRxDA68ERfo&#10;jlGGFbgVBf8AWcCV2XKqPK4lFB7wr4h27lTsNfweJh7jBjdy7yI3mRVk77ibkqVCjmdpE7guVXEp&#10;WxacY26nEs4y53kbYat2YcuGTzQgWoKaLeorXfmbB2V5LAFKY2ryaxzLanYMUb1CKr0vqGLCjqFU&#10;y/ewL4lTP1HTKJFyEREs9xQqxglOJcIRUG3gw6KB+Yfbn4ZpBzplMBL5j0UvnZfzPhQqD4eo4vXw&#10;w7GkZ0ifMsLuBpyhthBDxKEDu2Mb0I0cuZpER7gtuFexyC1A8S18Qoj+Ct5iUlMbDAqdcQ5iBWwm&#10;2+Ysc9fc23ZY8TKRaI/FeYELBvysGLLdMUqcRUVKZnapYxyYNCpUrF7KnXmVcU/cGIG/FwRbEUzf&#10;Ywa8PmOop29Q5qmsK9cJY/tjXd8xV0e2OBq7TzFLg8BB87C6LlZK6ZSsIG9xN2NrjFN2NcQTjmJr&#10;cCzY19yorFxnD4m7L5hSXU9RFXKnCK1RXrs5+ZVGzldzicy7JS0jIBksA29TwVjXLnqAdCwh5JVi&#10;IJ4LiyynzCzE8uCOFJb5jfLLrxEViJfLB1cvzi6IlriVpHawvySiwrxHAQHdSlGL44gUCU5GIgny&#10;ISmvKImG+4LaT3DcwZ6ghHTDt0PmKhUWhlsr6RNfITOXM78gwARoEYUMoYdYUjKr7cocxV3G97f4&#10;L2B54ngTcefaU2q5g3ygH6nhL1vcOYU88y6clgcp1pueRXuKNlNeY1VaRNB17gu8u7m+9m3ZdsYE&#10;bacxcxRh5WL0R7sIiUr6O5VBR/cBVeRGqpIgofzKErGuuEYpYcrAzj2dwUI9DxBYRbX1C5ByVsur&#10;nD1OGeWwYwtGhK0RxZG0v5gpnMrYHmHMp42PIO6wryXc7XLyNG/wtIK4xVZEQOw1xx3BlV9zcrTx&#10;LeMCzU2mNBvoijkw3ibsGWwMi0ra/iAOz3C6ljsJ9y8N/BsswD5Ym9eoDKqeViWBPG2Iaj3FAvCN&#10;uJ0wfk+YOIL1cbANiW1+5QlH7lOvEWkOjUPX35CVFAFtnEYtlDUulbzUMONJzQbN9xAIXw+Iau3G&#10;+oUSU4uBdE4mS5dENRjunx5hvxFyJvuWqiJfLM8IiOjGqnMLBAlOM0ALNZQu/dlF0vuGCs1WJ0qD&#10;nqPGLAHxFQdauICOHQPEAacqU0Ie3fguGWvgJw9c1m73NMaLaxwqHfmBw2ta2K3eZhPAn0nPqNfc&#10;oOWNkdj4IqrzFeeIO7LV9fjnnUFI5/GXA8xJjZacLZXiWjkMS9tjDGBWsvJ4siufKaGckvWbEcr3&#10;cv8AN8xN3ZBel5i1CxgnXY0uH3KjgwrTiUNbrphbR9w+n31HgVPdSjoHxKV7fuFnghBBqGENnqLx&#10;p0IN2GRXTR3KBVGFjrNbW3lLpsAMYkQHqBcW1cFM0b7nINHIxw4EDU9r4iXbIcVgkNN2vzDmj4MD&#10;rDs6jAh5XmAUq6gdVCgi8TDl2XMlRcT3LqBYFLX52xM1qBcqgLVqacTS+LqWUHZFlOEMVcpwY2XF&#10;9JcCjt9SvXdGt+Yo3XmH7/c4j/EYg9J6UnHvEZ1yUM5/uBUq1h5hBQeKjp1OOZqNHSD1O5N71GVm&#10;iP7ToYoxMqNXzLAuouZ+PMbWUoKlKyPEC5VHEfUduHdnc5bEEf0lHENzifCGddzVi0+IZqUjlK0S&#10;sAtYZFAEveoDBqPqp8S42Z7jZsLHIXPxOUKREW18wzGqJAA0epVUNeINrSIGPqCcP7hvPLFmH9xd&#10;vMoC1iW3DkMfMqlfz4mZqElB8o4ga4uD4VE8JOiBs7OpU2ug5nJx4fMBrhzkRBxweYpxNeSF0Xzh&#10;GxQnMMphNuDwk5AN1cPGTwi89wtniW37lZvMCnjZ+yWpsqAhAmOGGWTnox/SOMOeJaCcORFKomqO&#10;WPbuJuWFEQbVARKQbzwztBcxSnfzBXwYxdt/qUaVY5W4p5uPcrUAltZ7hl1qxdRIB4CaWvtL6C2K&#10;VUVaQCbO4lEvai8RdZiaWUMGX55nJA1kW1xpFsq/HxNcwKO46e/whINlbsccg5zAuWvmL7ji7KJy&#10;hG3ifOUg3TS2Nsi0xb+IgPHlDI01GKHBUKpqW+QIpXaUKNEDi4YNEcQF3rqJaMJrW9xhmqikoYI1&#10;f3GWcvEFday5jtQRA4tKcrmUej9RgF31Khr4MrKj85n4gCeZTEzeYCbLIFFM4Mj48+I6R9HIQqLA&#10;6YUjsgCkhqPcFpVJbk/MDisBe8g0Xtp4nEhnCwpjz5mmk8UMW8RIiOxfmCjYPRzN+4brxOhX1Aae&#10;O4Xxp7h0W9JomZGqOsjXm53sWkA8xitUGhYNKQDIhUll6/RNSvqNarcZVWFm2NV3w8wsA046IHFV&#10;VkYJVxh1alTOkCw00TJK9wGwUlPc6biQVzOEEvMh3JX4g8SgbFz7mnY0gESBdXxGggh5ubVB2weJ&#10;R3kW+WXxHiDS7F4IvZp2PEXspa3aEcXzKHJRAdmmDktV1UFmZ5i1EPxG3DGdwPasTACUXG3Fogq5&#10;acEc5IYkR+4yxsa5JMFERpWBNCmIFh3sDKX5n6NEdFAMQrbC9VOMo2GkZVsGgqOnETzcGwFIgjLM&#10;UuTiNEkR2EkpIEXzAzz5hh5RYbeQhNBnol2WrnuUDcd3HWXIIxNiZX4GtjFvmC7lF9xH4l21hyIM&#10;KzxCcC3ENdVfqELXYelwrqNlAQ9zgJ8vhhbZ5J2wchUoKauI34Jsq2OeglQuI8xxFI3xC1KIPUFG&#10;MEodeJXR+04Wjl2QKKPMF2VcBWhsU0ldVLiNoG8xpP0iMx3N/EWcHYM1HiDLElLkt1Ed3FXUt9zb&#10;vM3h0jQ4it7j8wLh4RQHudwIOlZljKgrImFQXEuzcHiMwpeCUrFziQiTgqPMCq7UubFzpb03LkP4&#10;jdrnlnKvohg69ytaV8Rg7TklAruAvxA2UsQQ7IF4wljJ3LkbDjIFvqGajVZDxuPlBX5SUC/M5Atx&#10;DpjI8JjA3ks4lkNSK+IiB7SUQr7HiCgO9t/CjxC5dZNoI8QS15l+Zn5Sr8SvmrV8yx29XLwKMa3Y&#10;cJHeWLbmxcGhexoaHvzKswHKTFbwuo9PPHmVaayxVt8QFiryJe9jlC+5AhgO/McnMSpymkqQZfRL&#10;mbQY3LYkWlo2aKNS+7fuJYYlbEck5bxMeJROWzKgJY5KZZlzGu2Dkzk0lvgjVzC0xZHl+F/zP3Qy&#10;bkuXOG8ThkSuor0nOfyntCvFPM4RXqLk+l5HXFHeTVTZZwUfg+hKFuj1KMNpKnQJRTrEGwvcLhvu&#10;YQ08EsLdSwbV6jBQRJdtjLhLdy3GH1Z57Hwchoti/TzLDeJr8eZs3iXNcEN0wijGNOCMPFOV+ph2&#10;FnIsAvTHrPRKEEhpQRjavUEcgbck0hR1z3KilhPUB58LhIyO5AyoWjVbk4uZLYvcbnI+iCZIeYEa&#10;ariKyuQKx1Et9xdbltP+5cxL0QaaUQsfygDdKg8nDIGlDqCXbk59AVgrCIQb+YacHULraglLlGYj&#10;Cpt3GwsChf8AaWlrCiabA8U2MbCk2SuIpPKpSoGF3zEtg5FHOzKVcw3oc/GAHORZrUb+Yai/hrNv&#10;Pc9sE5mIGFuZTsxxG14gPnF+HmXtVxEmvbGdx4jV2ohHILVFVBdsuzYYHmXxt8zFc+4nL9pfqIZc&#10;/ZERWep3J5hwTZSkX8RqjL2DW8cxzkS8i+pbmo2S/UB5uXfzFuJMpWNTbGCSiq/yAuOnOYUuiO35&#10;i8UPFFR8QXhY+ZkT6VxHNwtD6jGAsxsP1EFto8y+UD1KsBHJcvziSsw/T4fiVA4hFqOIWPslGJUN&#10;XbwEoql2vHqU3McsnhHi22XDZl9Sh5jNG1wRnY3wSkM87Mwyoku3ubljxMqtBN28S3h4gpGrKiBy&#10;F3CZMAECLXJANnYC4uQ5HiH4G2RRsZWgsZT1y8yl0JaHJ1KpyjipxKGkud2wqLWxLuwfLKEyLmye&#10;pZj+Y1wVLOQfEbVuFQghQT6E24JWqkuLrThwnay3aoUojFHcLjIjhLoaDuWthYzyOJvReLqOFfBD&#10;FrA23iJgfqChwJeYxSI9Rx6jFz4jNh8TwQHE0VbHN8tgFLGEAsh6+5Sj5bHQYmG+aItThmXaiQhW&#10;Tt5ibHfEqoM5mG0u5ZuofUp2X6ILeouDEhPqdwF8/UF9RqR5FZKL4ioNrniWh8FQUQc1jVp9jNKn&#10;5JcqLsO9R6x95tk8gdSaMbyvq/EvUlcDOqxMEOxw8Qyit7OfYVN8xdQNKQDn4Rc/AQg5Tg8RIJkF&#10;KfUZNqHiOLeCAtHCX8MJiqeIG1fIu4AIQHBB6gMRDE8Qd/ieq/F2RXUZ/DhEEpY2WtQytjDcIH+2&#10;lnQ+Ea6g5tyKB/SOhF34naj2xi0QCCMXPcQXr6lRbqWjy8Q0tYxKFccaauGbAmMcKlVx4iULCfI+&#10;oQt5ZYDAIPgkO1gy4KYRoJLKGQLdvtGpEtmnMpMIHpuc6uYhYvUvRDG9c9RI6y/mUcJHWrXzBZHb&#10;8StlMdkINQjYvDzHrOwAOXxEYQlL6eFlRi0xWWTSK7n7RLuoiczTmVWECquUMN0rI9f7FoqCGw1H&#10;p6hQ9yl3cDjZY53M8EdjzAoSyGpQu+ISRN4ZSfwWAtMdm+Md4/UqpdPuUgjSop5lEtl6yFCJg9Mo&#10;mkdOxou3YYgWcwWw21+XhErQ2eY6o2WReIpYNsGldQ9XCECtV3GtWRoCXqHYPMXU+WToeYA/7mlk&#10;EjhVzNmcyvPMoSzyRTyQr5hVd/zE1qQVQyWquzkr21ixu/BLRY+YjVfgBUrrOOAe7gkK5ymlIV7V&#10;y7iVDZORT7gCzj3KRRZ2v7w22fMDniBhSlR3uN2EAXazgecbPWXFn+CWsgwuxPgTzADMmCRYvRxB&#10;pc41K9xqEUTnbArRnUNA2x9yej8IDupSoqmcRonPUC9R4ObNlTH5UHiVdkYaCyFdRGG4i68xkXdj&#10;LrMYTlTzFNI54uetPxpVrGkK6QW7iTiVPiUHOViqhNnmKmVEtL4gWzDEO+YIUBZuO7FuzplX1A4B&#10;dkzobdkqUPlGagj9RSTWPKFVDFF3lwJyIzEb6vUSogPCwBTC0kkqjcEPgviKCts+oJa3yZtdhK6r&#10;rqLSnHcubXJTdirXI5QXRBfmFCLyygQB4isbiG9JTdmbn7EMjQ8T9slSirFhOB8pvA9MNrcYX6tl&#10;+dPEJzD5hVZALBZaeGV7u8Ta/OEtAfolnAvzCLQEtagepYpUQFFsc0KjzpxV1KIrUrtDEK1fmbbV&#10;Du/zBKFGbw/IYl2q7cMa/b8/7RCyfF1AjJxSicqFYIJ2iXaFJ5KwC2EAc7lXCkdjbZS1ScLLHQtW&#10;IC1XqAdfuAgj8RmBd9R9JFFEZb1k5cTndwM5A/iV6Dcq62Ha1UDFCADBXORyXEQZah+znYYd+4Ae&#10;2EGz05KaP2g7UZbLZy47Bx/kLr2eYnzG6ffESQXEv8GmVKXrD+py9QWgriD8DUAS4t81cxah/MGR&#10;7IQLDe/MdBiABh1A95K8BX9RwCzklVU+Oo/N9LEBPHzLW81eCO91+Yq7ELeP8iNbOcfcrxF7jrRi&#10;m23xDTQbUcfEfcDIHYARi34LgaIohKljLpHqWxM6UQu32gXAHwQbtPm42EddNy4F6XF0DfMOvf44&#10;grvBOo53o+5w4dqW4mss6YGA0HYxMcnMGMiAW7HcBY+Jjo5R7Idcnu4hSWeold0ZZV4RxVZe1EOq&#10;v4pVjs0bGXRaPFTNvggcAFxx6IuQ5noloAtrtlQMh6MqMWopx24i7N3wnuHVWRwAQkbZNA2KcCMr&#10;UPmDui/UXlEIICXcr4ph5BRaC5XFQOoHxPUeJcqXV4j1dfxMrpqcRT6jpslBZ3Mo98LFAMlLSNwz&#10;lrjc6a6gQXK/4epR65gHMf1h10S7ipeLeY+yN/cyubiqslmK+IFtxGKpKWcOylYXLuOJh7haICVz&#10;cPiapWxPTempxV9wgZEDp6lITHRX7is9Mayb6lpgz6h9csHzS8GsbgkOFcCBwozYtmS9ooEydahI&#10;+SIXqY2nWI9s6+ofdpBbEAixtfMqHs1fRAbjsDCXu8hty6IV45ih2pw1zD+nqpbBWdHDElYeYzQF&#10;1UKRHONr3FlFXVy/gGgGIXwjYMg0gbjfHfUBCxkUVN8og4B82oBSGyWoDYxwGIsS75e5dbklXSI+&#10;ZeqHCGMK0VahoNHqMKP6hdtBC3C14YBc1DCpwByw5QLBvV9xGuX1HxKqHiGjS32cQBBzv5sGUME9&#10;d69QidtirxyGjY3RHqJHPuAg07IuBfLqFRmLo/caMKgklc/MUBU8GQy9Ssy0qiNW1nqVnYwBXh6g&#10;9EAccT2h2oXBvSD87GJOLhJggVBKcX0muW9RFDeZZd4kDvDKLxA1xKN5xDB4uE4IFRaviXfHEoqq&#10;uYeJdUdyyvmJ4uUQKYlfEDNnbPjI6RaqXn4S0g+NiIrqWGViHlHtnmE30RA6bHuXdl6uVbWS0By5&#10;kT1G6+fU/wDdj7Nj5WXTcPW2JaSktb0SwjsbIhNY1eCCyFNO2PIPhNjFt9uYrWPbNwaORu8qtwJw&#10;2p5pg5NfKxDVqq3YtdOk52r7h4n6nBBGb6gBaYwBSKfEKbMHuHgalCNnMcrb4uU23kgDW3xOcPVx&#10;C7UyIGHjSR96jNsj5IhUIdxq2lS8Ieh3Awa8k4eYrgH6RzwpeTncHSyDfBBZL1I3GKqo+WIIIMRR&#10;KN/8EMODA+CCJNhaxlTxHj4l6IY+V1KIMaGvq+pZDTi2Es8oV0IByvmNWic08SspfMtWiS9s0DUy&#10;Uo1KLW3GZRTuaYnUynMy41B+J4g7qAoHPURTBKEmhR8Jr1h1KUIJCvILdyhIYsMbByUB54iFGllc&#10;VhM1HQOlRRbh4lZ8X4jLDRImyleGaFmRZ/sIDfMCCrncXaJVd7KxWJzTMXBZsTJogpIkg/uGpQ7g&#10;W5D8R2CduOB5hu6/A9QhTm8hRg3zLRPAQHwJ+ownI7j6XkvgiGkVQcqP0bdPUKOAAgqHfMcNw9mS&#10;hrvU81d7sp32whML5dsXoXhJzAnli3IRQqNVfNwW+WRBwyCtZLsMQ5VgBka6TLU4mMkv9zzNjrWH&#10;xgpsNFz0D1BNrSihi2JHDxFLaqe4pAQuAidzkQ2LgXuEBWZ54yGQC4DssRrEA1b8DNMfKOa48wrJ&#10;cZYDz3M288tVC+a48rEfIC0+EQESuoa4slRZZp1LzXs12gddl65y0TMyh1sZZDrisCRIsvzGRXMH&#10;TpF0pINWQmoq4g038TnBoggZqVpzO4L4jai466YpQ+u49bInMq0uvUECrGC3x6ngExldWjs7hgz6&#10;GWgKgsoQHVzSOJcD1EnBqco6ji11EdmPcoNl3ZLPEiqyFnnICgleDYtCQ0UhBpybFL4ZeREZ+AMw&#10;Yj1LV+KnxEvEq3YK6jgnTXzLPN+yCVx/sEOh3LZ1AhNCvVw0vZydTu0g5UsECj1U6FddQWp+4ahq&#10;yvSNltdX3LhmJyjGvPuDarbHPQj3FxLO0tYvucZPipmIeKoAtyrbjl9JYrmL8ZR3jZg+b7ihqs0A&#10;YYuM1/JBaNiGXB7Io35ucRdgtHtkFbblkBYRg6G7iF2YV4beyNCgC2dQM0GupGJbfQSE8IN4nG/u&#10;CHQghSmBi4wDYQiiy7V/2X1oyuqXjSrThfmawEMbi9VpVjzCSwOCd1kKiXwTNCAuws4c9TG1qlko&#10;pljE4jFPEZbgAdSptJuoGRpOCOtvTknH3yEVhfOQmkuQBk8RBtVBsZXcR2GGysevE+RKDGociUcC&#10;+JtZwSoc4m1wcYeDXBhXVEIEFHjuXNTnc6wm4h9mEQ8j3CEuUEFHGMQQ3idSaZV1A3gyt15iNQN4&#10;gU7MqqlWkQriE8bBbxHtFTBtiPzByAL2Eg0v7goqxCwY4jJr2EoCBU9wsMuCLXrwTLKV66Jzne4b&#10;v9owEOd58y+8xE4ijAn9/JhXOY1kApQz7VFwGTS3Q6gBSpwwEsAGBcSWUvPUfpYpQtQpVIHk3yzt&#10;YgO6iTzAdCM8FRrkR3QfJAOH9xo4fuXQYSg2zAkRX3HrEeprapyIDEDHn6QPGgQ5poBRLCJ65S0n&#10;LCvcZJtPiCWjVhAd5vp5gVRriBU3UkHYW4rr5jJchegPHqMK2WPgzSWsahjYQAo33GtDCGGviUQp&#10;csWq9QrOVIGxOpyae5SLIFTlyMAGAI3kKlgIq93zkXiq9xTFFySPzWQ79hKOCPMUbwriO1Ph4hyC&#10;jBzLrHUWGiuoCPEFtEeINRQ+ZpH1Gzrh8xr3giWMKuxLZ/M4ZBRvMt2ahC3mWOQV13L9k4SJexMl&#10;DsV0XHLcCSmF2SsjkYhvpkIDVawL2MfUbwHEpC23zKVkvQRUknMQdjV9sTdpFiolLKjnO42juVAo&#10;R6OUc13BgXXcAfMYp8sUwSXBf6hCAEhFtESU75mbTQchHlnxEGlgS3BuCEPmCaJbge0QbA9lnlLl&#10;J1CLPC/UscsQxS7RRSp2peAbjxCL5eYyLW4hWE7iFwxd/qChQ8OITV/mJIsnFre/UWhaNvuUpc4P&#10;+QqxK36PcbUztlgnUZ48BVowlF5eyI3mfs+ZVgnjp9y0QmiRVYyWYYtFQFIVjVMsoOR+oGnYAbDn&#10;liuNviKGq2WuOYKoJpv6m7kQjzHEdYV4Y4GHgnJIuTiC7jkGvaE0rnwwWLtzyiRQpWbG8vYmN86Z&#10;6R6iNWkN8ZxcZU6y7glDdxqp1SE8ablSt4NSsockC4g4RXFYlhZjmLkoX4ibcyoekQ5Y0ORLJVES&#10;+bjfL2CyWr06i8pNfBGXdrBU6RLF401gqqKokDlTk8eDywKjFhSUBi+pZPiFSkO0slrYSqAU6lDW&#10;lxjuyxTUlHqFddRO14g11WLbV9E4S5la3GtKPEXkGJ1h8y1FwNIAsl9yvtXwy5f1eZSUWTmVUWGl&#10;QtwMu5U+6N6qG5LJ7aeku9QfifCc6ocYxTZagcTdKe5eBWeWE47/AKh6kTubCsEBAWHN37hXgyab&#10;xOjDEPO40GLa+YSKLkZ/EegH2BjN1Clrn6lqBYrqCLJOHqWAPpNyqpw4uUDkrsSW4I5V0Hazi2OH&#10;/Oe67S2VmhegMOL/ANmgUvZV38QSqJQgVPMS1uI54Ysv9eIwUD4IqF+4qVg8SiMEYS54hoD7gsdx&#10;yh7JQUr8xmb4MOpzKx2yO16RHdwQwV+plVZCKeRNxyZAHzDFZANMoxDSqgr4lb6nKyJgwmbLH4gu&#10;Jkc7NlQ9Yp4zzHTTMTdxRZWry4ltlrHbaqoBW/qB8/Ux7gLWEXRqvMQ4PhGR4Ooq1O4xNXOJaKk5&#10;Cq9QzPXE5SK3IoGwmyOKFuNrZdHKxDaN8R4Dvyk5brxLp1c1OJaITkAgZa2aiBOTDGqSmNlh+ogH&#10;thUNG4wdkS7RB2MIPC1xQOWAwU0VfEsCl+Jg7vM2JA+YlZEhbbJh8oV1XhiVeSViDa9vPxMgCgYQ&#10;CDUVFKBc4cy28cgBQ1LJj0wksoWjOIaM9w5wWh/sRgY4e/iVAeXqLEPPmBSQY69RlULr+IarReeH&#10;9lo+4BAgBwL18FV9S7moXIlPsu/UD9WuiZoYA5M6hQKe42a7iVvcU5CcuSynU3tECQ25N1NFenqL&#10;vZ3Daem4EsPzKgtFb7/uWKgOElYNiU42/E3LKiL1p5iI1rlGINiUoVuyoJzdTnZwwoMhzYILkqxS&#10;vMV+IdS3cu2+4g8wKPwhiLxE7jnS6/iL73wA7ZafTDwE59viWgIXZ85F7jU8fECKyzgYBr5hQWkY&#10;J0CbWQC5UDtaljlY7CoZUrX0QE9dBmErx8TdbkF6uIuMXe42uxeZURcO+We0gnSmDB2Mr8Z+LqLy&#10;y1PD7lVOsMVWPTFOEBcAcTJAkC19CZ20sognmDdEkVN0dRrhyl9lLlHSzYo7QQ0SIWUL7lgsj8QF&#10;csW+fUI2GgOpxiBjChlWhZysDOzqncZU76biQWfNQ1aBp5lWdObiuqYhlYdmWnUbWmg59j1FhA4r&#10;38ypeIWbzFw2Gqq2FdRuKkgPa/wLX1GnyL6KL2EsCVRJYvHtR/kC5nzeOvLfogjuMoSsHQXAgcXK&#10;iFvmAFQFzRxDTiOxMlliT4RU3xUkwK2QVm+EYgJjNG69MBIC4F6KjNOVKp4l4lQwBbUoCbHiMp1R&#10;QhwxdSW24N+adTDbOS4vUVBFVMP1gCkWD1BVP5Txv4bnDFmADYseZJChTwJVAAR6+uBHEyGOlxUU&#10;9QUMxksuAB/M+CVmx9w7REVYS25XuKQ4EMCx5gLhOQhW7EV3GWrUbtRBVwnyeWJXqK5wgTzCjhBO&#10;UF8kt1aaAhTjYPb+qDND6gHlE8A1KR4YyA5jeRqF2JnIBXqX6Nivpi+BihW3glEKvc5QE+EnMXHy&#10;i+2F6BUHoTPEKhBvgJQWP79whQ4g2R1VaISiCXVv3EPU3wqo+ErgAWVzCYZdHhlloTeN+IwIbxWM&#10;NFODJmS3KqOCqDgOPT6jZLkPCeSM6toRf/RAC7AmjEBERDT+t/6pgBeo+Fv0FEo8t1eXE+iHEQcL&#10;/ZDqEWxeV3V7eoKtSpVarFr1DjZZEyH4HuWHmDcpZWAuIiac8lWK2AXyGxEUI2KLs/1HDy9RyODi&#10;UadcTeikorMBRZAC5W3L0/UJNflAzmFBzL1nhNxfECgh7hXjZowL7ph7+4F9S5qIoBKIAAu3IP6g&#10;DuCKAGpCGrdkEqpmTTdVLHbhm9zFcuEdjtnpPglgPKMtVSAuT5Q9RU1C8aeWcSQj6D/MUa3HhuzO&#10;qiJg55lwSyiETIkFfEfxLWP7QQIZzMFKph0TUg+Alpf649AfE/wiPipgEhBNIIDwIKtSJp/VDLdC&#10;hQ+pXQfqIEGiD5m0vZ3kCKeRWQbi5fmYICwRKHnIVoldSpNVEjATU7ihSExvhj3ezfUfDTFhkZs/&#10;F1xFE6willbaLQ2LC1rjknGbOJ4gMOmhzSEGWF8OBAdttr2QO7iJ16ih06TsP+X+pzNSvYN/b/YZ&#10;Ys15eP8ACKnZEFs6247FlMugL0HoiHk2I9SvqOSlgx0lgZAY9LhAqoAeYAKXCRhH4iqGEfi+xAyO&#10;sQqdcwtVdcTNECirm4hR4sejy+o7VtnAsMlznPM+IzKXbFto/A3rImxTqDjLyU5ZKVmEwlcvEwLi&#10;XAaL+oKaypWoZA088OSzwtTjKsIGrasoOa8DA4CM2spxEIGxU5l6a6JYDmCV4uG0w8RObuOsFVQu&#10;sNnKaIg/CmMxmGZ4InpUay0zqK9VAzlCSlVAXG4srfyLX8d8xi5Gk0lDFjzFPEVYe5dM1c5h4XEB&#10;DsLa38JXUoIWt5LZfUG2y+JpvT3B60+pzxP4ZTYAFXHibShaR5owHYWZFDtTuWeF9rgVWOmAaleC&#10;DAUHh5jvktl9Q0NBkFc7CssoTwxdCj9j/u/1KIWJfsf21+op6fQU0+gp9rUaoCy7y/yEBVBwBVQp&#10;pzFd9TT6lDUFNzb3JuD5PML29lruHMuUsM2Vpp6I6BRDwfKocQVNgB7h7QqX8RgHi5THVoI1fLBw&#10;tXdQ0BZDKhfmX71BD2RbkNyt/CpwwgjnJppthT8AlAW5FoU0iGoT03zEVakAgClrECCl8y7qjGIQ&#10;H+YpkXxKfJfMYktDxEppzddRGVQRmhrHJPERVrVewBDkOpTcuaJdoJ2hgcDIvaasLS6C4lgsyAnD&#10;cpHaKClS9DYPA2UKnwTiLcce3sdSywx+JyyKpyfgrcefwU7kCWRw6uLW9+ItGL5z+ZY2ypNaiCKA&#10;pws1L9IXMg7qUQSRNaq2uZVOZHPMR1MwgIWGr4RbdxPVRVnhx8xXdMa+GJYexApNLndb2nE9w7bb&#10;Rd8SfBswVDV2+ZmURHcA5vl1OYVxdv8A6c/MpQMZfhCq+Y/MMdhG/wAOFDC3Uli+jiDZxNuDKWlC&#10;Woxmg3CVCkiWPIXF/wApsVBvpYb0091H3ED5Xqb2Aq/Mr1r0YDgunMAc8bqAEqehBmm+54VOfUDP&#10;EXPidVbAolxKuGteEHiB8nF8pRu5PcWxe0sfjXiKqqHBkXOY6YLcD4iUmg/UtBo4zMiuPmO1hzLF&#10;GIgcDLIWzYrebY1L6QW92O4+nCIIAYpu3mPMtljLOuYjrOVWy1ZFI0Uw4YGAAIBK/CqIuRTXmcZW&#10;xMgiL2VIqFnP5jRZpFgxhrk5DxLIO0epe8Jbe3xCoQKgOpXApqCGS9aqaDrL8Q7TsD1LAsycSVHp&#10;EQTIpnJEcGYOH3DVpVvo8zZmNK93/JXrWA0HogEbPD2jcGqwoPk2PMXBl268EfE9L6AhMtVHD/gR&#10;Q1wDs8fP/MpuJR5XAPj/ABnPSr5H3G2+Y5iwjSVkNuZLeSeImIX4FEePc79wgX3GqQCfgNNbcoxU&#10;Wc0n8zQ1ZDzUDApXOy5hdS1wzDXUfhhWTBcgx36Ynpp1C2WM08TblcT0g9w1zAu4WFYI5AScwD5l&#10;hI4hRGqw8QZQLCwrgjiuvEKiyKq4SJlVPhKxBeynMNnb4ZYtglyt1Fc23ElDNsQFy5UP1RlSAb8z&#10;gYGig4nM1LI/ScpIeZBOslgOoOWfEAAVC4h8Ep3Gq6lIhUdS7iVzHueYmQFbKhc0eKlsd8TTNgW1&#10;BXDHf4kBTxLa6gq8IcgP5HbOgBLzC+o6q4IqQd6iGg4r8Tml+MXASC4RwuCSY7KIJ5S6hz6YIcCl&#10;cTBNNNcpCCxWI7SOsXv1AUWJyPn5iYCp1EG2DofHlKKibbVLOnT5fneE8dxfIYSrzQ9cfUNajlx9&#10;nuDVAfXplduB4QLsgt5bHdMJY0+I5Zs80SNQ1iWwqN6nB3GCJbvEJVzLKohxXUUG3dszNjkldYhA&#10;72METamAJ8S8U0zImuo2p68dxUmnkhRvfmKvEDvYFe5dHuK5sbbDHBANG5yFTD++eypkk+XmGOY8&#10;FGudlXY81GRYJpTYfQIayl6gUpjcFU4GTIR8wFTyysAxUqy0rRzOxxKIGoi4lGsD8II6gEthET+I&#10;GnMfiB9QuIfhNwXVQrDV3BXVyjTsFOY45hvmAOog7lTuImvOTHGfFF+AXHxhqVPJDI9rCoFvAIOH&#10;O/R4glZMg4JuwuGf7K4YcLll+B3v4Dghr6lIBaY7ztIyGmseRncVBvB69xQTAVcvmIEkDjBiygO+&#10;jx8wGREDy9stzQsOxEWy4lcBFi3kPKeo+J+XDhqEFV8TJE+Tj2QWQ7K69SkCplg2C1sZXMqiReAS&#10;0YkHrmOlkNxyLYicRLAhwhR1BYqWEWGKvsVU1LUrFPDEH2sh0XRqPdsMdZhlM6ME2CNLBmVuQeql&#10;otifxGha18y4lG+GAm2pg5rIChaxs06ZysAisL4jDe+pjC3GKRIg7DYOpTxNT14WOCS0vuLtA5At&#10;OVL3Z5owO5fxGLu2E2pfiCq2UckLE75agESrZS6SsU/iZ4iVyCDCvx28TyMBeZPKwvMybU9X9wIQ&#10;l3cApWLXIsidR3EpaxfKJx+F9YGeZRRPTKdzoHc5zmCYPsDzArbYwr+2apdeZcdqExUbYNBhHJMc&#10;zykKB+bBbzCdVB5lCOBDWqDCysrHteSJRW34MYneijkh6Y3AsC7eZSCI3mCIuG5zzAz9kC3Yq43y&#10;/wAils/gwVOXBeIVpCbp8MsqCvB7PcCIexIlC5CeGDofzGWpcOhKRgxHi/cBQHMq3CUfHiNa01Bl&#10;QFwbYYGMWDeRCWL4lyox7jDf+ZVVWnmWRzNqAfoy0vUIYaRyo79Sy/iCdxJL/MQxY8EwYo7hnhOQ&#10;iqtcXEGuHc8hF3Yj4KRyX/2lwqRB29SrCjDEfsysgdXqCjam74hI4PR3Ev26ItwOVGqWsJU77jIt&#10;t5gC2LL0nBYQg4VMt2EEbWdsCpZwSma5cvDCXZMx8Zcclr5i9wY5Ldxdy/mIV3D0JTxF8oJdWBZz&#10;qDHYdE1yFUyDdiqtluVFnMKVyp2DQraVe4AB4im9EIvd6mOp+lx5nzkLywRbUVypcTzD9pVTEqfM&#10;7LlxTmGBjGKyiEzLopcqbxAXnqXCuqguUobUVW56hVG47fD15hOYZUUB4hg3fcsItvE5I+ocLfCE&#10;tANb36lYZXkeSCyCwMtbKKDJuLYbrCAmpvHiCry+IM2KRVopgQg0qNVI0LajWvDDa4lUDqVIce4l&#10;od9QtrtJhLxrFSNYSjG2+YYS6lMVE3XDKAtge5fWFiVuVNY0+oVj5YEtgjJC0NqWYLVBCNE0IqTa&#10;/wC5edoIsFccLCd0PmOqYrYidSyGnaZMmL27WGhUbNevKzmwsVRYPPqIsQKPM4QRXwTxR2smXEMF&#10;fzOMqogvUCOCCmE0wiXxElLVbKLomHiJWwpEriXvcUq/mOMVzvIkNspnoZpaRVjDxGZrPJxLJKLl&#10;k2GhdUqavr8sMmMQ7bsr2t8ReR1+IHi5WS19zlASU5i1zA74lc4EeEcZkEKpABSoAAVjxE5A6dVH&#10;QeWI4KGhK6Hyxw6l1lt+I8HuD5mK6inQBSsxM0dvPuPZAaijbj/U2K59wFJ4T+0OoopvlefiBRBt&#10;GiS1TkJGGS/zBWr/AHBcZavCKkgxTSmPBGFHRiAqfEyW/g6bI7HpHZGnuBa+TVIPovio4PQ9S29p&#10;iCpfmD6tKtho/XF8z5UuielHe1PqAF8iG0PHiIZ2hj+Ku5Yz3bHmdjIAHPbBDkzEpPiHEx7yUCB6&#10;ISVqdsyFrVBDlgpp7nOUdigilmwtSWxLRjFMXBXu5ZoanBmQoR1kuqiK0owOnMOy9sfeDbREH9qK&#10;4H7lrpRSw/ubeT5lH/aPT+6IFP7IHj9ktcH7hVwl6WQiZDfMJe8iHJA3+LTCE5YbGtai3xUGHDMe&#10;G4oglYNc/rQnssFL6lYq2wlLAATg/jzKwgeD8HqVPJ4iOEAcxPFfxMFykttLfcusDiI3WVzcR3dQ&#10;mqOfogJ6VIoCDOBzXUV25OHidSRUWHyytNO3y9r3A/mRVDnhgBHwqJ1Dp8zKKZAsU7pCuTOK/uGx&#10;0/rfM5Xjyjx8RC2NjxLHYhc5AtwAr/MeguGc16iVK4gJUgGJGNwmFOxDQgHnmXrIwK2O2RLai15+&#10;JQq3sbjDmCbwfzBVNORcLcsjrAsGsu5caHoQlJ4XBsoK5iERTKuIK4vpjlg+YOIGMED4I4DXNzDB&#10;nqUQAPEocfzBB3ibR03bKyzjDuWXNBLuYVmqqPY3QRr3RUyLwg+xqAQJ3MqquBtqQbrQIAbmIbEE&#10;XmAiOL6Jwa+4tz+2f7RjRtX3KthfuUsJEHgEeh3sm6T4YEbVnUdz7ET0k3BiiliVr/ZGpaIJ2r0w&#10;xkKYHzFNX3C8l/iXqLRLwWoQcQEc31CXUHB7fMwVnzEI0fKGxfuNA26rz6ggCgKCH4VuwHGcYKvx&#10;KjLozbkY0a6hLCtl+EareYpuh7h18sumgzVyvUpj8FzqWnuAMto/7fUrMBWD/wBB1L2JddHphY0c&#10;D0yoTPmCgAOBgyrXKHEANnRjK1WcyqJfl5maH5upgwS87QlVDVz7SjjJUyNOFzl+IdhYwDpOoIU5&#10;jTAMW0FpKEc6lo9ypUcRHjqULY8x2YhPYJkHYSsg0OZU4T5jdsd+INRYVkKct5hVCmXy9V8xOWeq&#10;gdgZVyxliU90eFjx8xcTBQeIIQPRLLhjsAzI2bGNZJbUXCB5Zw9LCEgeAKjFGSoefuPhZYERR7gA&#10;h2RJivzHgaIk3SKlm0pWi9zLsnPaIWMuaYH6gDWpQESB2gDuIrLihmbsmcQOInxDfJDe+kR1DyPw&#10;QsMPqGgUe+opLPshu0PcvpT2ijhqAcQ8MJaB1DwepSnFbukut1xTAJlRY01MloOzFRXAIixyViNU&#10;ZGKNQQLfqJxZ9vL5i5DiVPcLrJwlTOZYLiG14OCbGRGN8wU/1KdFH/mdRTLZt1AS3GZaVYgTaYHM&#10;sFJiHLwzlZBsZEZSQqxOBFkIv1GiAUV8zhmviFrT6TqJ6YChtSoRabg8Q9dFWKFxtHUJaBVuf/cq&#10;KJ9rm7jtI2VUThAdQ8EVCcSBHJKIoMcarzHUSGLpjK8RTLw6LiAHBLDuMErWioCGickkiouJ8y7b&#10;r5nKG5SFr0ShaL2xpVOUuUKbuajCisBsECPKCRzwQQ5T3QQqWniA6q30IArnr4lec1kZYB4GULZc&#10;l0tViFVMqVFM0wjmvUuSn7jcuo4ZQqgnAGqSichNIVV3sbs19wfBXio39EudRXcabG4PtU3iviUR&#10;s5lqIUdIWNg9pT/6gC1+oHzUeVE7UUXJhdxHmqJYmMPpcfENu1eonC6gMqfNR94Wagv7d0HmcJT+&#10;YcixLfEqKXIHmYh7jr2BePROE18QMBeQFjSIE87Iygl+ICijzAxmE1rqUMGquAjZE+E+X3AHMqwg&#10;0ovolJerhGwiL1d/BCzmHzCg9w59GuxlkxZdcnSQGEXhYDoD9iXLZCE0owf7REDnQNj7JfQV1XXq&#10;IaOB8pV5tq9+Yh8cbO5eQ5E78x8OItEyT9zlG19VB3OpUKaZZBdhWD1PJw6iIPklsm6cEaBp+IdP&#10;hl0VVxKG7zHrWjIMPHMYtWLVxmoVBVZdpGcfocysA87mIcg4BCDf3GF2PUAbXMuX1YQi4A8sW8iP&#10;bNPwXGUbuPiKcnkjoIWbaevEUX6S9Eh8FVgIQvmeHviB3+k4zLjPUbOt/iy7i4TJa2QLzZFemKZa&#10;455ajLj+4FmWGq8h0G4qXt7KVpsCqOUEAfaWebjUWw4xf3EKS/uKviN4MFpbnvTtNxBpuFVBcI4Z&#10;qVvYkGNHslspeKl8t6JFp3oO2V4qC2/BAAhirhorLg8HVxBXf/pjqAMeGQVzEVCjqcPxXMADKy+Y&#10;lgwIlW9gBztx7ssBPL19O4NgC57UGw3ZxHtX4eJfl+ODx8sHsQDgIbzCHMtGMhDanhjrg6Pk8/Ew&#10;FPYXmHn8gTkUp7JZ+5XSe0V3LUByTeQKrYp4heJb3GDbMsweIi4jycvDEj5nPMcYa5zFXc6GBcSz&#10;Sd4vqWhYfcFpsMKSziMUsSjWr2Qg6qMK9xb9kCCUhU3ItzCi6dsyBXQRcHfERJZ5h1TP6gQDzLlT&#10;xsHvAgfUley2tKhuAxOWBzLNBh8YK9lXcq6ticrUBRdEVVJLyUN8wV+MZRrdIw2Nx+7EUG8nQ4i1&#10;lk4wQBav5nfWly3vqVqVZYUM4TI4FmO4Aq2Eg2psJU6uLkKHUE41eyyzEUuATcSKGwQ0I2eAhIHm&#10;agfEdoZ6i3QglhAeS/ieQgBpghth6bf3F8Qe4z3teWEO8pNPn5/EETcmEMhWAjvkiJ2CAM8xYwGJ&#10;oxw1LOyuoIIAbhIMMvCI4yE5LZsWIdaBfC916is2S2rysJl7XxLWW9ZPjmQPcEq/mO5lQxItlPUa&#10;QpqR6wDp4TwxZLg8ExGnrqGrBRcqxrfMYtGoS+CCmrXfiGpqMu/c5gNMvUpK+PcEdggHZLeIUnOy&#10;i4na4l0fJE2icgcrPCMOg2gBbjYOPuYI1KWV0IHjK3YNziIwteLlzDGbCjYCKRfAzPmAtzEoiguK&#10;+BPRhW1Q9y9N9x6o/COWUMpqa9xkVWkdxJntHufrsiIDvccAeJ3oipcxhV4lqh48TUXPMRwbBevw&#10;ArAQpbCgw9TmWPItj2JhF/oSspbHWw+4aUU3JWUNc0QAC2d0vphunqkHW8IJ/ZB5/BG9Q/Ue0/qK&#10;GienKqtHEAUkjV2uI8P3KZVZRsPiKlbv4jGtxbTgBmJi/wATqZjf+KirnULKIqIZoeDzLm0vh1Lk&#10;Uv7lzBbsHhwxMsHkeEILPgZa4hK67iC5dumIZLuBHnXMCCeEF5RxwNrG61UfHQTYR22XN206iQrD&#10;WXRKsJvSfLOWcQzmXs8RxgVCllkq6YDn0Lr/AMywso4RlqOsVdhjFR2Y8mv+EAiECeBcJieGCUvf&#10;5eGFQQ1wkCwRyR2eJVeM65IBD47jpq4atuGFE+QhPDOcB4MToBYQLlAIXrUO47EsVMq0oXUCLI2U&#10;Ee3CWHmYuHwRjgMuVEX0RNFVlxRfxEBFXzC8X9xKmL3AqFWkEygTpPErCyoY3bYxdESvAllpXUcW&#10;wIa7ndEOWBrLarPwg75jYi3R8TMtFgLJVg/qCFBPqHRBamHn/EDpCriA9oC+IhHiGXU8k2ikHMvt&#10;k0/Le+PySkPSJ1FwWhPidEfMRNCVyOxJ3hjP+SGxKAmeKcu5Bvuv4SGVjxkQa1vYGtd8w6kIQwTs&#10;mgHz3HF7tYp/cGHPnlPuU3rMKDVxpoS1cR/GywDrUYsLWJ2PbH/zUMrSnubjhyM1xC0K3vHQfBLy&#10;ragkbdu5UPUS+YNFMZYEx5LivtMhy8/Eupl3CAIXrGbgJZhboj5AMJOrp6iGiwW+XTBzquPZEzOs&#10;twz7UGx8/cAoSsJYJpnEs8koPEVZCg4lGyIsQLJUq3WToQqHF6ikReQq8h4g9ZuG9qjJQHLKFF/3&#10;FJf1CdToEo1rQwZZlEJULKhPl4RDfGJE46nYmNGtrDxBq/hEN+CUIWolIqwrt45gvBLLhDuQwbKj&#10;m/gimFCJeIyG2IAEv4P1L6gVsMCoZUCBqcR3KjfrZnqcPUJOJUe58YlgjLmJLYectYQ5cfI2V8ES&#10;8ixqmWuKRSijj2w0BYPd/wAUKFsoEIShaMEOSmQxLVH+Zp7jrJZjTNugWJioBBE8MZuXphpXaa/1&#10;HVq0YgrwGe5YRSziaWVGEo0znuih7Tk9+ZeuuaG1KXGuYODZrWdylQgK+Xy+4+LiUXCKdcQqG14i&#10;bxKQ5vEa6GWREpHuEdGnwD5RmVb5iwn6hi8DmWUWPuYIlYgEw1DkjoFfKGobXMu4flBDoUw4Y18t&#10;SlhBxcrpl7vEBecRBNVCG4yuKlEl7iwFCRiRdNw9wNRGbIqoQpL8Ue6ikJTmcoIyxnHzGK4+yOC0&#10;1sF7E+U9EYoh6l55w8xjeHogCCiwh0PSWC77n3mNSvLEAe5hS1FRpeoAIFH3tfEEusMNtS54n7+i&#10;IhpHBZAB33Cog2WepUGRxheVL3ZiJACPWO+J4s2/Abglb3BPNyt4qHaocQLNgIhLNRSZgDyxGGRb&#10;18E0cy8nCJr2MXJA63yxUG1m5LAoIUdk3jGqhf8AMUFy1rH7cfMSLY9TmnkUC6fPKPFnOkYkdnZO&#10;fBjy9B8yzi2jr4IeISbbrFQNDyOQSOo0q5jud2+v/lAVzsbepVkqJD5gJ8Qp2ASnDxKgx66iFUJa&#10;8umJRS6+HmU1Cr9+4CxnkxR2l5kQLww7tPcblztdkNVPj7eJUJpzs0hpdr+yZYR7sXioF0gqz8N8&#10;fxPlGjlseNxsTiDUtZHCX7lKeviKRyy02xfPEOBxlEc00Nyxd/DAtEmAvnBHEVEY5NvMag27Ds8Q&#10;A4AAcAQS+IOZeKtYqVeICtZAs8orfSXnl6it2sL6I9VEv8d2S9nGsHmOpR+YIUfiV3Cwdi2xMJf6&#10;iSU6gBEjzGSWdxxFhFSwl1KanpnOqCpWw/WeVS6cSxlS9viDVuLuXLPHiXFhP9AmuvtYBq4Iau2A&#10;ygu3ohfSjiaXL/EMpsRlp7iLqPcRaQkoGy3UyUsW+YMbBRGE6HA5j6HzKSHhGL6qgKvEMtjsBZwO&#10;IMtD3c64tsgOFqF/8ZAtwjzUuslUC7AfUsNh4zhhB+0qsjcqplAuAC7nGdQkyK/3EYd/A5XhgTTY&#10;XcYe8qVHcsVxcFjCfaLaCd/AZzF6Rk9wPCqYKm5nEBpseYntgi2ArxPtODEqvEDPlhoIvbCW3UE9&#10;y8ZbO8EXSCNoYqtUOpSDJFE+0ezS8RFmj4lkbOnfonEERUoeKw80BWR6C1NXFwDbjKQ2+4OMuWwK&#10;gSn8zXqaRmULaonAMhEO8wRAqZ1YpCqrnvUT2lHuPvLfUuzZdu5txLj5xtfMCHGywjbBOmGgNeov&#10;dksOI0VA+JRWWFT03LXgKdnIU2E5+JYYWSvAifJKLUOyw1fEuhng69RDBQFFQK4nOVviW0qDXT5E&#10;IfpI7SJ8w4KnzFBsci9TfWUgaRqIsVj0TkNgQLefvqJZXeiKzbmVcgbVwQx1EBCw9xu7hnMuuQXV&#10;IgogORnDsA1EqoyiWLDxCr1LlRbBMqodYJeOeD7joi8WcMpqVawBX5p9S1vFxgLiGlbMyo0BcW8+&#10;YigyGLsT/wBjSY2O2S04lu+JZFEfyDZsu4+Irfc6jH1qkFOCcoDC7uX6J/AF+beEDRjM0aPwgbef&#10;mBwAgU0Nr1Fr3qD/AFFzpXflgI+SwnIeYSXJka0tXBQvzUMNjVfxsJksADYu/E02YhlRUAahnZMR&#10;KDmAvMT4ScnZZwxXIeTsNcy2XLMCzPwB/DZKdR3HvxE8Tuqp5SbSzuPiQq2O/EKtpG/EvV9kO4ss&#10;ekMeGvJ7jLM1Kutlqmv8gOpeKf3CJb28sPiDdcSnMumGRZR4h6APklo/1R2v7j3X9yjWO5UgDeJF&#10;gqovf8IofGvi5Yypzo9RS/Y9HmM0HA8sqORMqWy7NmEMlcyvVLhhtpnkgoGyFRZLqrGJflC/MOZw&#10;3mcXpwcj0x0gg+/f3AGo9kQVXmYtBp9TmbmG3PPPzDtyJcrRythW8wHaj6qCj8cJzzEZlWPEtxUB&#10;HZ8MUEr6jzKvMIERXZCUD6l+dfuMyTZtYAEmODV9wQQ2qS48aOUR2od9rGVm9QwJqK3ztMd2tOCX&#10;qLJ2LMTmYlUlAnLDcBVC9VFABhfQ1BFEFtRVagnufMFlSorqI/iHB3GE4qcGwCcTpYZ/E8SVMseJ&#10;QYTJxbGzdQBAZ6Zo4j0IDKvQTXrYu3xLEwMIVqmyH5nhmgcwkaa6OPRBZ5noljsFUWLUSji4JpsN&#10;cdRFmFlbPctH5BE6eumB2K7XKopLHXj+IiLyU2nh9ygmVd2L6iMFl89RgCPnOCJC1eDxBFlep0yp&#10;Lyi3iUcxDwyUYcQXxAeyDaYOKgoZcNuzslHzOoNxgmOshz5fUYblBu4kGtDxJNd4ivtPMwI3sBvX&#10;cpU3xfJNFKjPuars7JlaAxbF8x9RpNgGw2JHxNaXREQo3ELeXUp64bFAKJKEr9olq8ynp/EFKfZN&#10;hq8RQqBxkaialcAgI/EOYentSFfsdse3qWxxThanBcfTliGwoU8znUtZhTviWARHiU8OIijDyzWM&#10;kCtRlbiFcTZjJVcw8oG+pjwQoe4KIY645lKVsTllxxP1Sk4llXG/Ebyk4iVDrPWMs7i7/ksP6lcI&#10;p4OEBc2wYAlQG5t6PMS2XfoJppOXj5gO8Mq9R2mwLyRb4i02fg8kA+x2EDimV0cpILdujzCmR8eI&#10;NGSLq8fECwa/UdRlfMyaZaH8EtOnIRea+ZRbC2otWKeuSCpPM9sAlHJVRxKyiWWQoNlmwowLCqyM&#10;4nKmEKTZtsMgAgSD2RHCaQ58PqA2XKHceSYOxCKDuoQaLZsixqy6a9fETxYwlpycisg7uvCAU9Gc&#10;XFbsSr4Jb4gOd4gq8esoaKxgWL4g+OMYIu1wqTggoG91B6GeJdrzGRP0Sivxg7gnLDfaI8iNhAkm&#10;/wAAWpI9eY6B+pSuBBqtrJtR19IXr3CasGVHLeJUd3ECeOeIRbhTjNEwZVy+lqvmc9lTf6jQjbJU&#10;uGoH4rVhFviAVMIJ3k16qYUTgZqcEDVeZxmOSblLuoHREvU5CGPiDywVE5YtFbKDW9SwKUFuzfx0&#10;nc/yYr1L9CVaEbLCcucTHjZZY9IV7LDlTpG9RE7vMuNNx0AogijeHlKIg2k4+j+oxMau413UYpfM&#10;GmwrwTkJ2ahEVt3E24soms8QXtS91EQ2nJEUUYryQtCF2MQkMFYcfixMjKvuFIiXUFr3FVaQoMl3&#10;KtH+zoZpf2fc9qanpgCYAtEw4jy+JzOJGr0lFCXiy9+Fv4QK1huI17hvwytwyHTMsainEwUEW1xC&#10;yZ3G47dgKPBgCceZt0TPUeMV4lf0CpaIPRKKGK1p2srgcb4hBZOk4C83uWCIhCfjtgUVcCadXYlt&#10;KOmVVVP5ioAPiWeDTzHgIMiKEW6rCMwGc1BqiUAGILHhnpGAFNxzoENyFzbI6ZS3WwwBviBxglBx&#10;sUeJzJyyCoycGTjRrhWWOwZozmMFQE1x+PGceo9B8ogpwEMgK/mhjWXhfUvJVQ79IKktBwEVcSkH&#10;ioNS0fBBeuYMY4bLOSEzCfg8xAGIdBOkp/qABBRqxgC3y+WJRjZYU6P9i2XJD0RrV2Eo9UsvxOw9&#10;ShJcpts9yjO/YercE8yzrbpmvR7eIUFS+Ymq45i6hZBKs9zzJf4Wm6TsLg+Uxv3FpuZUCptB4/cq&#10;C4odoaXnqUBycpDyqMDgmW14fEOh0nSHSf7AS/ZP0xnIUWPkiTVlv4gQ1hA83DrTPOFjVECwx2Q3&#10;6OMb3JoHxAhzEAWmO3FBT3DRlTXxBKZyAcQ8EoXQZrW7JUu0L4JNGbLgPNgadShXbKt1yDcC5Y5H&#10;QabYCBBx+oaLuJFDq4rQumH1lyUHjeIgaTqBLc1UqExGFLXSN3DOxBkshKhD5YaiXfmW9SiCYHuV&#10;OEzGElXnfiVKPlYRTx3Fe5L1b+5gEQ9O1NhKLTldrKmE45qWEDxL1K9hsS6hGzIqHVgJRtOnEjWI&#10;7nyjkOj5Zf0Ga+HiYX68xz4u47C22+l8QhQeERI32CaYom+F/MspmM5JYRCAsKrVaOQ4KD4IhQsP&#10;Pc/iHE6BvmCeZnmE8Z7vMvq5hcBEzVXDES1qyFqXVcyigY0YE5hoIMlJYtHUuKL4GUTGncd37Knh&#10;NvLogseptjAaDAuNe5WlypU4m0sgL0D1FMuv6ii7exCvVSgRkEXl9RVPrdQVWy4YbEJYXzKmr11B&#10;DbniKAx4mw7F6dX8xDWjgS1B4j+AlpuWZnOQ0eYKp6hFwjENqGHGwfEqXUWNGN1E5MYDBFV1vIgk&#10;DLwtkqUgmcsW1UeuNmUK+fxY6RFyLcpqoecqMCWIyrOIUnc6SItC1nkZzNK3UVLPcrtW5wd+pW/V&#10;a/qjc4Yq5LI8i/YShoT1+B5zIl5Ko+eIRpiFl+ImXS+52Ze4pQ/8ZObeUPLLk6NrzLmN8k5Rinr3&#10;G4ztXL5laO50jC2vsPMuoijke4ZFINsag2bCS62QhICOYCRvSCxzpLYqcOxaGpazGSy1+Ci31Bo9&#10;xSV1FTE9zSBKo/7OTG2Hh8wYsi4VJwRQeBUodOylvAtRFwC6Xcdim5PDsZWzSOdeocxpa8EUmoIg&#10;qOzA7SFMQ8wbMzmMF4MCW1BXMRh8wqRxL5gASJDUS9JsGHBHQ5wqWrWw68yy5r1FAOssg+sdS/xD&#10;JS/bDbe4nlAthIvcZQCWWFNwRAyuIF8T1RtUs6iOYCq4aiX8xnwrqycYbzBFjZD8q3shpSyWOkWs&#10;Jk4hvYJxzPLPHDhU8sqokwPcS1DYYVHmOET0QwAzgYiTvxDW0gtD0Qf1hP8A0EuYR1nf4JeS/LMP&#10;iO8TK8ylLcKpoOyiQZxK3LIGpJRwDmIPVZePL5YUWjDwS/epwmgtSYqlnrwndxBbXsUxIxQH0ZXb&#10;a6SG09e5ohslxL0mkRg6HqMEAdICw6IhB5nLkxxEwJ8xFXOUueoYCOAQUOxKlWC4Hs8QH9KmMq5j&#10;cZuA5rlnBBsZfOjEM8M1xjFsGcGW8UsPTLFXkaqvItOFjKl7OHqNJtvIDYPq4gWFZVsqFbU3ZK1e&#10;8QtVnO8SzGx5Z8CTjNuOlzEuAE/nIepQxgRC8XywyDkJ8SXTk/jdnTFFplBaOyk0+p1pG8ThIg5K&#10;Il9SgZKdP1OJI40x63AGEfvj1VzHTSpyg/Afj67+FRCBkRvwQyL0TmFtVbceg8yxDjDhLJdB3BRK&#10;Ae4qTq+g8oY1AARK5jsqV+PtHmCyUEDlHXkxGuPZcGw7XUVyGxzqmeMv/uyyRWAldboy1HDglKPm&#10;f3AO4loRRqLLalkCcmRUIkVwITMUTFMGsZzxE5qE405IQV3pcNVnSKrcj5uIs25lbn4Cz6hYlocf&#10;gtS5cXxvMfmAF1FWl0F7IrzKldvH/MttrSEv5E5fZ4h0BRRUvPT3Zn3F1xHyeZQDrIdF3kGwtJT2&#10;jSpokHpgUVh1NR8wXSABO4lvfGMnkLsSKL8TlopEy3rdTQ2IrqFViaD1HJXBE81yKhV1ziWlJYhZ&#10;PoZuDkRATg67srrzuGmpjKuV5V6gTh4iZAxjmJvBMRmCiGCuIwOSJTL4IINBioNOoU6lEKqp4fwE&#10;Co/hMuKuLuOHZgaDugsI0axX9wx1QCFKWIpz8R9y75ieI+4+palH5mTGHYtQzvHiLWqj1ELSmWgO&#10;P2vPwIpiWbZ1PMR4HV5hPYA07DpT4mePmJcBoA6irxEOioYmDAAiE9cJUaxUBoWPmOm//Ernv36l&#10;wRipqG3ENIQULgTwOkCyXNL/AACtlPMK4REb/r8BKwg6SiA6lvAwiQ0EgwWdoxSVvSVKp6jmVzG5&#10;qoHA46hs8kPiJUKVcBhoL0y9hsqycARgtgdRVMLhcI74IhHlkGipdlw8IyC4WG6WRNpott7hBq9E&#10;vKLdOJtspMlsudSEoaxHRXEqQ9SrjSoxtwqKrlAAhsEQ6mY63DnYfcvYCi8SjwVLFZOytj4XiCi1&#10;e4Yi49RWG0IdlQse4nkqVmQw2dzL/FcRKZcQYwXfSVG01j/YLC66hFzuOgLTQltf3bp5imK3Lric&#10;xK2Xv4AKWgRNSgQwVqbRl8kSmtKshSkw6YdZ5Pb6+WI9rrfjK8sO5YN9HmByt59Rq9IHllJHyXCN&#10;vbLebijRxDB/iG8KnUZGmxl3qVuGoh3xNB/RNQ2yILWTRuck6E3ODqHFOtgQnmQtO5plQNndRMYQ&#10;od6w5sYTl7dXh6nJY9s5Ii0C/hYka8RpFUoXmUpq+WYItkSk5Gwitj4qVkPpjtr53JAF6RsFK7+Y&#10;+d2SjaOmJUTtSw4j2Q4ZeGLxF6jqEp4aXCDdUpK+BZqxJpzAOohZjmKhqWH9xc3tkVyy3iC4pDeZ&#10;VgpCNmyZgGxi8w23C3Vzwj+Pxg+YHSO7qDYhsl8QWqbGBXSgUgq0V1OVBsibkqiJkr8PE45gdCVl&#10;E0ajhsKwIrcZwJYJYW7ZeFYwcBOGc8xoPwlhzFmuomXOeWjkNRCLXYGuZOHgWXnNNHB8vwcRpqMv&#10;6gv29Rk19r2wy7aP/C4VLA+IJzsEMl+CUluRrTp6IQ6MF9S7HiPahjL1QrFvZBfAqlAsyWsRm1NS&#10;yvkTEDmPMLF0dGNmXWnZB7BlW5a8ISoKxmG5olnhHGpSSr2rh/TN5BNvT4lJQjEPoC5CXLoM8oW1&#10;Uw8SyoI8REBC9A+ZzSvF8fEST2PDD8YVD5ogXQsG5Q0h4SixAwb8SztnZZeK04DlgoW/V8QAxRr2&#10;yjyGQEuo2q4KTojU2XU0xl7mp0uJuCkjnXmPwbXMyPDOHuOqg3DOoQL1OpmPGzTSHzNocQ4GB5C4&#10;LekFstxqUAx9yyw7mw+Bm5AJGVnEHqdS4kpWo+4g0awIOvb2wvSdQqLol+q9DC/7hRj0Eqpe+pfU&#10;YVsG2cReo8wAuAEuWlMrd6GU+BLaTSXNUSm9z8vBDHVsv8iEAFgR121+pW1+yOvtKAwFAGBEuZVP&#10;Nz5nL4jFuSu6TnuGNk5+YhYEWsQO4aih3INnEw8vmYL6gzUPAFruOC0nIwQdLg8SglckjT2Dqbn+&#10;wo7P7iI9CANnE4mzIJQOh5Is6u799ISYzF8dwgUsFOZZg0VxE2qzuLeCO/MZmuxeow6fcYj3yUCH&#10;MGOzSkTozqUd5YamSgMGVAGeI8oxEKsG2IgUgOpY4haFCpQ+YHG1Gs7GOmfWKiMqlz5sKhywCzah&#10;8Jg2OyD8C9y3kgL42dEDNp+id0Jxlh3icwnEFOJaCesIHsQ3U2PACdbIkKaVcHeJ1kc62I0qUyTw&#10;PUYqPbFG2ID6nDzK+koR1ufUrRSAkvNl3OPcp1zNlCKhbIIfkfiZIRdTsSXLy34EcreLr0+Ahcg1&#10;z5iuN9HiJQal1x7YGOezblZYQSe4/ZOfJBvJ2E/9kd9xblb0j9USshUqioVgqMb1Oq+owm7jyS00&#10;41y5gltqc33DRLFaQ8zdreoA2kYwsQe42/jS6i1FEmmyqGZ5tPZ2SlNAIi18thBdBF+5UhSRdQNF&#10;cPcpXRjLL6S8JbtVCeVrP+I8tBZXh7IFjfx1eTH4iBxArPMUIW6KYIKPEDpE3JWmp4idyTn3JUbF&#10;8w6V5iB/xHuN3k2BNi/mGhyqPCo4MgtIlK2YkKzE0luyOwoXLIV+oLquPwDIyipsHMV/Ef5xT88n&#10;PKSBLzRcEJCXE2g2A1KjLXByyrcvPghmagvPGzYQb/aPlnO5x1+PaR2XvP5XCkuVDEbCVp1pQtBX&#10;mBZoK1Wiu5bWlT6ff369Q6fW/EAWnVkRQRWObYWJN4+Aj4i1LdTshzsPZksKgChBMnIlatTK6mXE&#10;o5gtVLj1HLKiljl8ReXw0iwE4HUIY1O4x4fDKQ44pTzJmyv4ZdxAaXF9S98R9wbljlLFOyi9zMTi&#10;8QNB4FvBLLtS6WKl2MZccEvohOCX5iLjXioC3aSHPuUVWjFOACp26lCCvZMniDZktCoXPxKfaAgV&#10;K9viWuV8MKrOYD7mdXCE8LpAvosTdd5LKOAEg4OpfTwRgPXmK2pedzWG1mwBw/FVQtPVDOwvEBUP&#10;rHxDUPxWx4mIbeJZpBFF4h4vSLWr3B22W+4C2FjB9FO4WJTxKRqI7GRtyVswOPh5hwCqMqAE72cI&#10;tk4/GRnwmWMwXmbEyCVxYgEpzzMAYHo/2YrmAV6E8+ja6JZFwg6dsoxj8AO4rRI0dgv4RLI04muE&#10;tNay6VuOlzzE6nM4myCLlfiLwREIWuZWK3sF6wxYbQ7hEazO4Q8csHAOYSgEZJj5IrT44haZ1Ee4&#10;MWoy8xVIuTKpbeHw+YnVX/cdxxWF7Z2e8uv4llK4MY6NzT5mEphKnbSvEE9xb3qCx3sZ5ownqYcD&#10;xKYwqDT1Ngswhd/ERUSthh6lxe06nnUx6a4yXErgmQnEV2j0hHcRBAj3BgUEA6ud1TS4CUSUko6l&#10;y5KZWtrKVkFyqfxx+eZgggfUQKhT1MGsWM4deZqpDFDa8QEuqwjvqtlwe1+IKEGpyu19seI+5dxb&#10;AtDYip5mRoy4qMlI3EgHErb4y+OjiBgf78fBzLkGvOXmFiUuQakXMeQ8xEO1dh3PbAwmoPEBiOeY&#10;vlK9kreRaxhmwUrZU7nshbF2Ry0eKJe/3CS0lxS4Tbl6zr5DEMZa1fhi0ZGB5hi6eJkgyNNpT6lp&#10;KSwIklkpPcuLz8BF2cGVPMW2MJbZ8ohaj5uNCuTzKiN6o6gw0dhWKILMosPbGmLTHSkVsN0w6QkB&#10;TexxY2AlNnjsmKrGUg8ZBhcG9RIyce8McpsqN1jkU7yeyENVcskdYQvrY97ymSFZLbTjgpIXOVWr&#10;1LEETuowHcz4mXECbYb+HXUolKnU6dy/wz3+CHMdhF6hzBk9EyzIJqmC8N1c5S6r3KzsjbF9B2+I&#10;qGgN31f84x5jnPMRJ3GNYcy1Rd/g42DT4lucmMByW44TESq5+AEuz9XeT5eYYeAS8VxV/EpojDqQ&#10;QgV04HweiJkcl2S0VeZVsTekTKI8xDvucPUvHFMzvmHipTFeVZKxyLShGU9Td5hJyz/K9wyIqK7j&#10;04TjL9IFPXaMBVqPiB2BZTDmu46jA8RPcV6YgbLDJ0LEsyqrzKiC+pcf1nqAiNSz3cB1G6i+XiP7&#10;Bo9VELDQpiQKh9ckvB3MQN7dPiG6cQBIgyEvuV9cziMHfWmedUU7mq+Y9NMNtcABMgoArkTTx1r5&#10;hudhsvQm9TDmhEq0yb8Q1zOsljk43KCG4ECFUx/AwJ4jy5+BgQPccY8TnuJlxC4O5xlhWSlUwbFO&#10;YiteWc/65y2yvsWrmCI+4BMiRyMtZdweoe46Jk1AJSwmi0VOY8vE2fscQ+L+D+4JAUHUorDoFZaq&#10;Bdtr8RrRYC/+pmlyLiRVE1PmAwnSWl3HmcsnuPE1ICS7KIC4aMlhU8ROki8NzSc6cxdeTiEkOMEx&#10;rZEUOwUP0jC0MfcoZbV4BbGdhl2gRxkUPUNG4t/EuFcI4lrt9wMPwo5IFqFmcRNW7NHZQWphqLhd&#10;y5INmA53NHl5E0JxBEoGxgCronmeZm2LOC3mbl2JyZCbIt5YpUILmK0X1LOFwQJX3MLOkIL4lhKz&#10;ZldSoyMHEEZlXJCxUoIFQ4I+oufjupYzGfh9RcnJLhFhzO4XY+JpA8pOU3EiILaTo7FheAjMt8yx&#10;vqbjtdR1RV8RiZPKOsOppBjAvcJFwxiQls4kBkx8xgdM4+Jp+5/5Mwq1o6vLO/vFeZesTVf2MSkN&#10;bCv/AC5mAAAUBwEZyiX7gb4iWQPlnGse5LuXGXIJqdUofUCviXlkTpmdwnXiBbRLUymacbOWFCgt&#10;CNcYw7eSVUsgXU27yiEpUglNes08y81nLIiU9RI/5ClDrIURrlkDDqta5gpLf6h1gCleYCofA/3C&#10;AOMefwjAR1RaomsLrwnhavmO7c8eYIJe4yo1AbUUHN6Zu7IDrqJ08TGp1dQGBZkN5hz7l0ch7OYI&#10;t+5WfIqUVHU5IaQXBwlbcS4ykGlTqIQYkrzOD1H8UvYnRvUoi/8A4VUIx4IhfD8FUI9J2QgD4Tdb&#10;GGanBcRhBs5Ov9wmI5UdSpURuVgCuJXwKUb8MFUbPn8OSuonDCQs8wAK1lyzgXwxFH5VPB6B4Ibp&#10;8VKC0N5i2A/0gAOX6PUDoDnvsX5ikis8orVEBSIrTI/LK+IPEWjJZwJa2xrKIEHmFPiNHMSi42I6&#10;JBWVcLa6jjxBdlh3AaBGqmRwLpjGGkRF8MQVOdQAxVqAlo1QodhcAq4nYnwl38T4GUeUFxKUc4sF&#10;4PQldU20neFPxLlfhTTcdg5FCZbpUJq1YMRrewpSysh0Woi2xQjkBCyFXfJORGWHuMlqh9zpJaOI&#10;VF2o6lB5ItwYFy/8ScCuoLccScXzOBp6hwlk8hzFCWQJgn3K8cxY5O5VsDuH4SJb+CM5j3UXJpyl&#10;6gFfng9Bhpealzy3iw6+4kAUBQHRGmA2SnRC7IrLJcnlMl9y185G9dTxxbTmFl4QocDuHW0qgdw8&#10;Ibfw8h5YKZ7fMRUCuKS8ksBlq+ahdrA/Uf7Yrb6/CZspVTVeIdqNo8TUqNHYFxBs44mzTABjFfHU&#10;aj1nWcQ9yx2EvmHqQNBvcE0Es3uVYJQCORmXZwC6BY4SNFHLSGy2m1H9E/iY5GzzG3uWDAE7tX6i&#10;IjRWdRrytZKX2nyDAYXQ9MSitNspVUAyxJVDey39wXQWh8MQKXVj7iE76Yg5TLOmX9LmqAeB/mJ4&#10;CZKFe6qCOT5SJv5nwkXsloWSlVzU2XgUJna6Ifbksu64qJr8JHyXCtPMxIAjLNSBKi/i7NjzOoFs&#10;quI6Tj8nuZOCKpbcGfw7hGeGpaKqIyTh1Hx1AlZ+87DojBriWrCIjBVlhs1AitigGgIFoAIpjch4&#10;NmBrYhxawXdyTh/4j0Ww7mLgKOooJTGuVMCUJdbFJVNua6CPziZKojfELNxho5EvGOSywKl3O0q4&#10;KNZTqEiUZHmHFRUOG4LbJdqSrqabLjtdIeFZKmzj8QHxFsZRRfx7lxzLiCLwUcNQyPKn4hboS4qW&#10;vMyKTQvMIbZcuWR5g5K0hTvcuo42VR0diXwqzBS5GXKLLOYIg3V3XiDlauFr7jobL2MqKw+YzNAj&#10;cYDJXEplgWk7znr8d48yil8y2lgUNc8RlE/qCO/EoC7sgnQRsuTxkDYPESih0lnzXEAHzDm/wNmy&#10;u4CRYwl7MSORfqcwV8x1LyePxwRSorGgv8YlUuux2cKNslWUga7crM6+2bWfqckbg5Fu4hUQcRie&#10;GcBpA+ILK7GFbnISZnFDX5P1A+X8QgSCS4CapDmaSaTytgtbJpG128r34gEwQAoA6lQt5hY1iVhz&#10;QShcDxFK7lXK2VEqDOqj6jwZEuYKqUXDXORKqLeM/ETITAY7jUgzzOMLl15Ft8S7QlyuO4fjEFxI&#10;X6eAnS4Yjvr+p1ILC1B0FLZfccfUGTRFvmCQOQiDnud6uo6Dh5g1mhkVUDV74l9qw3ZMI7wRyVB5&#10;sCiXlM4l/kCpqKhto9xwWmWeYwLLjE0ExisoqnR1LqsKjJ7TIBTN9Qa9tJcJzc58u49vubr5g1nN&#10;wYQNIM4RbOM+YxgQd2PE8IVLgsgeZVmcTh2L0/hxmiZM5lu/qCAdTmErGjSHuCBJsVSdD8XUW4ql&#10;7+NlWRPgniyBa2dSgbzANi4TpX2Xd/8AJYCVscrlvuCw+OO/iXD44x+PcbP52d33fUPKajy+V9sY&#10;GwLZYL0QU+oBONQabYgq49UfCPFfUoqLMi0cQ9Rpi1BbGlpE/U0Vcp1MtucyqNndOB1BX4hFtwaY&#10;5e5do7TxECHiEaMg4ljxF3VqhX09Tco6gatKcRPmTdOXC4y12s5uRG8iEEO5MdYxA7zPi4HelwKt&#10;5IgTrUQLJkWnKcRi3LVXfcC7GBaBTOq4k133Csv6ldBzOILCh4yUfgjHdIC75DDUt3XmGlOYsC1s&#10;ZUUg9Q4jyEIrOYcRhvZl1MRa4iy52hXBEuOLLl7OPEeFdymxxLFB4gIFxxL3A/AHP7iEAAKA6Jzk&#10;WKhl2F/jfwXVCcfivjlTIneMeVfKD5fRCxO+D/wEej4iuLZYYMlwXrfMNnKoWY7XVe4CtKzz/wAR&#10;0R4lRdyBUitVdEd+JVMRqwlhZsjhOUNhwxrucIS/Efw1Tc1xDIxL9oniC5YYzVLDJaWZCGTVUqpD&#10;rYw24w7TsvZ6jpkAKKuyXKFEsvikDxM8ypQw9lhg+QoFyYHalnqNgcQ3FAx8PUsQEp/yD4jG4DdQ&#10;c2xGhW8cTQJbxCqUBUMKFJXbDV8CI1G1/wBJriOrXKVdQa7dw++JV8zgPEAjCjEQR1kInvE/dpBq&#10;OEX7IsjdXD3FCqnf46/HVQusgUHn8PM7gRziNPMWuYv5VxxCtvfUKBzWzRIrr4Ypa0q/R/7g7MLd&#10;xfcWcMudy6lIqhWTGVqJTsHByug9sbQHwaeM9wni+eB/7jJMtpddFYI0X6lcKHfROETtddQ+O5S1&#10;g3HlCrsqi4wqALM0hzK2cI8wKnDJzDkqiVmwqVjOeIkqsmiPFpXiVDjYVZQuGxKlu9y5ZKzZLU/T&#10;Ut8M0xRizHJKYcZilrxL8BO4cT8IQDhzGaOHcCSawtpWGhnMrqupUWy1zj8dTraH66YfYJzwegha&#10;ZWgcxg0B2MJJcC+Zio2uCP8AImYcS7rxB4OHm5sCXqiPMyHqEQkfFdQ/FIMSHK3gWvFRV47uGnOZ&#10;knn8ZeqxWDCiHmdQiy4MgQNnKKOsDJiLfEbnEWPE4Sj9Gyo+I9owjvpGQ8dsDOhj6JeXLnrKeDPP&#10;4J3Nv1EzJ8IHotdb4gJjxIPMSaX2dn903yaKQ/qJSE7NB68wXvIOA8e2UtBWLfI8PjxGVvmGVlen&#10;uoGpplI4xKhTAUh3KiBxEralbcUXib5haQ07kTOYYPP4vZUS8IZBvE4WdPmW3UFn4KPaa3WyzIQt&#10;wLThnBaBVzPKDkpaB7Yp9j5loVxWSmprzL7WOavZ1OohDkBTOIRPEtOK2ItIA9k/v7A4j8S3Jfce&#10;KMBDmBXNO7sKnAcRmThj8QdXbLUM+EInvAagAQ6b8QqDphSZKGJguxIPhRukMLNSo9JLAMPLMDuD&#10;cUIXGoZCYjxO5wz6lk5WXUbLziPMWoivBGxcSwRj2l1cptotcLIrjxU7irL8KvMWXLnU2yPUOst2&#10;pdWW1W2zq6+CW26sT+JuGbxV8vuGVCuEwDuFNDv6ijcc+bgI0y7pRCGlRx1Y2okaZniNnEbXYQds&#10;Sylj3nij6j3X45m3BT3UdqpV7NrJQIt9SyX5l0XGrjlF1LLcbciipxDbMNj0vMs75SWu53Uzi3iA&#10;Ay3iXGt52XrTAprpxco3K8QQDyXBafitgXuGAkGiiUVsl/sJiTnklqdufcVpW1xNXhjJSe52sBxE&#10;IO8kTyA6jp5gI9xVJcrzjHwPMNG+573UgBppKqW3cVE4gdTuV19xCniYHxFt6qB6gVDYYfh4yF1D&#10;iLmy/wCYH4SPGRjsqpTiLaVDfDSJ4Oo+oK+omBAS3mIf0Jea6l5+X8asIHiPiDyljBalb9FF/wCL&#10;liC2pHB6iltFu8/EN6a2jYqp+s6HT/YaMQFQB0ThksD0hrXBKNV5QXWuaROZdxvMRqKgjxEGIvMT&#10;Yk9o91L46mhqVV+pZZjx7l3Fmwqo3sGlVxRe4e56Mq4h4mdjWJLhnNkrXzOMcQ2Q8xg/56KRqnBU&#10;KkQQqTwiKHEWjrtlICj1PQkDCpaQNJrjmOLZhUqIaNI4nqWmreP2JSFt2dQaLbheYYhb5O4WK8MJ&#10;j1x2TWjqVoOVw3e0uHMyPBCqdQuhlhUJYV/bKPko5Fe+Fy4KqDkdTuKovgUM5J7RQfwMYS+iNevx&#10;OJdxnUePxZ5jC+Y/Mpx8waB+pSLEpmoUdqwTVfppCHOxdh6jOZcsDmclRM5GEqIihrj5+Y1Yhw3V&#10;9fMak+APh8xMU1VzH2RRx0Gw9PcD1UD+33BVVQdleoCEXRDM1zjcHKqFZFlzhr3JVpCwRBBk8o+o&#10;t2LRFbETiLeJfTJtsc5joy6nbcBUQq5/Uroievw5zxLJUVzHqe03anMguByTr8OTOCUPEajZ8y2h&#10;x4I7t54iPYsKtzNn+LQh6IbpCBqXpFAv6ig6YNcx2vwI5FremZqrYY5KL3fBLONweDBItrxUTZ2R&#10;wsFdCOogRR9+Jb2Alb4Sq+ISL5IaLrJeFwBtaJFdGxPOwJei4nadjL5BUPiMHqeX4FVkIXktIcQx&#10;LnCPtjDj8DTsUau4hfUSOhi8oKEfuK1qA9zVBGsoS3xxLFYsXJXmVHZW14TlnMohJaU3Y37fPxEb&#10;7MfoeWcBci23+kTAMs69Rny02drOQ6fvCfMdRgZW3GqtQ14lKs6jxuIjghGIspLpjcF3SFrF8TKn&#10;me48uthsiRciW7B8TudxFObAxyUE7ZQmcyql7ByZnFFrEBGtxpghFrnxL9Fvx0RFDl+4AIbywDTP&#10;MtVm4D8rgjbezKrwjLDQE2xrMnHCVK2BvEqoJXqKSGkK4emFv2M+Z5Uw+YlBW5ao+oloAxutjiCw&#10;e9o4Ojn8xbfnYVhMPAjgpXlvmce5xBsOXEnwbjWcEGoTVHM3WpcRokoEdl4qHEHEwXL4qDvM7nif&#10;MGpzL/D/ADG7jH+I4xZf6lC8xzadYatsOYDXwR8Y/wDIfgYxhAxwhBVxEBkolkvf7epq9VbMHwSk&#10;moBr5oIC9FmZwSpRXDJ/hysJJgI+g9Eay7Zz+HZUJoxDqXRic2PMs4LZTjLXTHd49xtbpM4QFxsd&#10;QU13Gq2VO4Omco4bzEu0wImZFqpUrfE90plEyWLfuaGuo1IPAtwQienxLlqPqCKVcdlxK1AzKLkc&#10;OKjGNZcSk2XRqPUHvniUdQzqfMK57lkqWNjUSi5mClWQ3plcVBCrThIjvsSC9cwPbLy5Tqt6TQPJ&#10;GDzMi3mUFys5TEaQM4JVxRMidlMIlaHnqW+arAEe+If0m2Qh4PuOwup1kuzZxBItEHX8YIvj8dy4&#10;uRfw0/hXdlb+3xEoOK4iqF9xaSWv8S06/aHZ3H8uSziYD1MqE5+SUJZ0TF8sFjwsajw9E2IFHg8M&#10;IjewCuggIbJrdHp78xValw91BKhcX8GykqHibzVARBa9xH3iPcQIEQVkidRaxmrm0onpB6lwWNPE&#10;r1OCo8/gtzgTXI7u45czmnfMpXMRPDqEtb1fURebUCWZ7Shxiqi5cvA2NZ4gqptTBN5nGjjPEAN7&#10;lEeIRyUcwbHtkNKGwMGw0qIxkjVkNaxt0jHFMrXpOpTv8ExxXRKCrhYvZRswAwRrEH6pDDZw2RrD&#10;cuMpHEFf3HZKQXRlpXB7CNBUUePy9RnuFpddwmXGPqptbFi7PuUPdSy6C6x0h5YmkGfUzrgA+pzL&#10;/KRKGA9lO7arYFPjUWrwjfhnGHAf7K5eQGqmQGdtwHiIVCjL9g8+IjrH86JdcQfP4OIfMr8LUS5y&#10;yICckVWS9dbGEH2lMDrDuGPSJZA8Pw8Squ5ncQDJRcxL7Kit7EnTOPMexY+FRSmNiVuuIiaR8s5L&#10;CpyYo8RHbFanCBcfLEFe0sv8x0dVLKo/Dn8wxIYnqcZOSccy50wQljAD5h7/AHV0xTqeu0KTfPMC&#10;gCeZQK7aINdPSpwgBL+UsFcxUKamZXEOm6S7VStylC50LLFgzeUWyVs/iQGKwfMFQcZn3Y2fwzlO&#10;E12LsMl/EHzFkYWdS15HmL4i4iQ9vRGEXIao3D3a18uEXsvfyLVMXxEcbuO98sMCeNvwe4WkAh2z&#10;PLNQIQWwO1HQWtb17jAOAun+h3LwAoMDoI8xYN8zmDUCxgjX4c/C7j8fh3AJELCJLO4Er3MNHHmM&#10;jBFqBVFKBdCDcGzEW4qu5VmXG1OGypjWqK7Ytxpc1cWwirw5ju4argl17Meuw1fiOT0y4yVdlEah&#10;19UA35jtTslDXmBbfU2qpfzGzI0HGR3CF/cfEwfgWbse4PyhcDPHKVwwgVOjDSgq5culUzBFHrxL&#10;lOCyB8VbKGuGMpF1dxURzCOK8xz1VsaARFl9zKOppSxrWzkk1DCquWXkOJlcFvJZ1+FyDBuL1cY/&#10;EWyoFGRbfUeINoEtmtS5qlwxaIHniEHdm9H4d/ggGkyV/EVo7FdbrPAOWl8YXaa/mg92jvYPUbVb&#10;8SlLIjv/ALeCAsQb+32y0y2BcMnDCcIc/hF4VHmdxfhMMPmLkSzideNA9xuSV4ohOF15j5BCOkLW&#10;PJNRKsYkGzC3FpBi24juc84j2jGCEpboDViF+MM81dZvBfEtbWiWpXuNyeZ8ZXsY133LsM9YhoSG&#10;H2y/wJzO7nigAzXXHf5EqE9oNck/WKhh2ncqoYhkEpy8y9aqjXiAMh2czmkTmVwbMIKA4aQUa7T0&#10;xFhrR4nMr3cJFfGQO8Y517+5Y3WzVcDAW13UOw/QgYXiFumOHHH44QJUeYxfEGpqdczCLv4fEvlY&#10;5lwjGZOSGoASFSnxHXxfedir+Ll7FqBOVqZv+349Pn1F3xt208nn11CLpNC+qiBFVwI+Ay+B2PoQ&#10;6RenvesdYME/FbO/xeB+FnMuMD3OCL+Us2JO4hwRi0EyHPLBBSk4lHrWFRVp9JQWNTTkveS6KyxS&#10;fCaNi0y27kt+SLIFu8PMZLMEwqDBWvEuBcYHUtLLYnkLP6XZZow7nVIc13PtHiEQOErBO4S71+Ir&#10;0RqGCWAl/uLTLK2LbAohjF2iEXmULbbiONhLZWEeWHO4gLb8pbhwxJdzi9hzFtaQrpwwAqa5lAjn&#10;UqAbjkVl1vEw3CfzK1uDUxePMNUFNJdCBSrh4mo6mNWUbzNFBKNiWyhFHmX+GpdS4txZtzhUeRGV&#10;GZOWdRVvEdSsGGg4gH1Lbz8HqWixuCNl3/EYVWvwHg9wTbrE/wDv4EcuBc5Pz7jnEdtdeoeklLne&#10;FicQoj/T0SxziV3BiltwgcfmOwSKHGRai3+FhUJxyXQHcUs5lcXzcrNsSpcL5mWe4DBZwwbE56gC&#10;sjmbajWN6YvMcbxGmS6A2PU/9UsiL5fMxdhiVAo89xqO4yyebisWDGEn562EvRLDQUcyhPFwYdUQ&#10;Ab6nF+JfUWuYDVktXTZ1K2fYj7RIxuC19S39sRIpdlYOjPU4AWxh5UORFoXaZWZjG9CoJ6hfwzdI&#10;pclkfMUe77gvqH31GdK3iKDfDkQ+cz1TxLC+Ix3bsPfLqMKmWu4kRWJ+4GXBbEriLZc6ncWMv8PE&#10;gFYYrzY600fEBG3+AIrfEeLh7lZO1fqVrA1OiFtUu8+Q7X8SiAmBMJogrklEVcblvDUy0gs/Qe/M&#10;uUIrX4BkM38A36ncWCkuX+Bty/xXc7jh+PPMrzFWEViLUc5ml1LGGpyDtyiibKZ48RgBHn1FxUdy&#10;V9j6gvX3FzJe+ammXOOIJN4jolQbeTDm2S9gs/1FSMd2tuQV4Jxx7MNi75gVK2sZHpuAwpMyYUaI&#10;YuoF8VEYGUDeINZUYguHSNfhcrI0x4lBcqGHYXWOYtXYYnvmc44CJiV5xUIGg+IfMD+5cuXlHtNu&#10;FLXNvcIZDjE4yy6PMerZd/BPqMBoFiMC+u+peDRaRb3XMdleZ/MCXW7OZX1vICabmSNj8Ni7+GLZ&#10;xAiyJn4XomPNSnlAnEviU2sTYwk5dTuV1CnM4IRssoWBZalwpCtrqFR6nClefLFVDTB3/wBSmtkX&#10;8dCPPjxKiepZFfUJ8Qi1+Pgl7BgYN3L/APxx+La/DhFt5lfjGVAsndS/CANlyotkxHZK4bpKnY3S&#10;pGCEG1GhvJZkQtQtvZkXd6ZdCaep3IORiGvhERyQ5cn9RhFhEY7HauwUyO87qbILIVVVQrb3BQPF&#10;EVC5lqO5ghVcy7IHxOvcZ0FyOykxXxaeTgiI8GSm6xlZesplDSijq4lFncb0TlsuKVyINDXAlUEN&#10;fmEgVRtdRyLklAPNVGXGobDTeQVT/BCEEq5SD1N9P1A6EwGVZlMMSnWVFsD9oS/3GJF3mJOpdkWX&#10;vqIixgUiLXyy5vzKlPSLcKUESGfM8QVCyOAIkSwTV0HiO6vh4HjwJfNstXwQrccUaXNOMXSniI0q&#10;kxhVXF8SyoMJwlbH8LkvIshiK4C8RZ8xNjjFlwjkvJdzjuPJKy4QruZsPUYIW00nnA52Mr5S4Vq5&#10;lk4XEJ4M0ov3DP44g7Cxol/Yy4Q5TgHiLsW+I+ncLavqVFHMs1lOcWRDVxLnUhwyr0VLq9zB9EoK&#10;5YS42pnhijjGkzpEqIRBq5Wk3uY30m6FWNfKLfmBay+6o7cKwJVBp10w0tgXpPZ/M+EqyHatI+zb&#10;PTGCERpmvCfEpfPzFG3mENw4Xap/ghLycTmQJTFRK/4g5HJPaBlYuR3O6BhlQZcuXUZDEWoss+49&#10;RfwvICGSj/IjBJTS/MLpz/U24aFWymwI122DmdL8xwD5CqnTwSw3hm3nL7Y6PpBV18eYSkIAKAOi&#10;P4nMF/MHw5iHJDniXs54/L+OJdEVrsdXBnEuLNMVdnMvzFuBdxyXKo4PcFsqCrTUNMIqJeRTolFW&#10;S9MuYZCAFHuM7mm1eCVuztIVrrwMtQaEDwkHJKgr8S8U2uUMdbe5ohD8ILDYNaZF5iwljJw3cGw9&#10;Q2Apk0e4dWCT/iPsrj8FRcYnjmNt/qAG8jgMOIWkcCrD+JZ3zG0bCRuV3NksMMfMljI9Jfir5j8i&#10;jUOOCXKRAV6R9MPMXn+ICqi9I3Nhr0YVDzDQ8TPSja7Iu/MVx1LdtU5BHxEPkuXGy74l41FE1ZxH&#10;+4+445Fl3+HENr4lTBpnxjuJG7dHwQDAwlxV6I3WJrj2st2RynTF5AuIyKqvPRLIqx9fh7YVZgzg&#10;Im1FVzOc4Kua2VcNddfEpZcWXXMsYuS9lxi7i/EuRZfmLK/JhkXZdQebijSX3TsSy04jJzc6LlXU&#10;ta+IC6PiJtDkjYpo7dX6hO0Rb7lcfdMDKgdSqqR3OWhFBXZice2JwNmkMr6jijOo8twxbglQr8pb&#10;spRX3aZrmELpcQUBDZSEHqojbZSXUpMPUKbbGfyqgkThsrHsXcuBodzrcxWnmMDmG81xSKEL+hjL&#10;HHiFahjsXJFb0P5i+jy+yYGgE3tQ+W+Jl+LPRiPhtEQuVwmNcj7juZbSVB/cp5y9lxmLhFufFQPv&#10;i+CLCMWLFzU1zDiLlRdTSat2c7KuWMPiMl0v2mrBSZcELKlodS04r/AeD4nCG8dy2bhg9zSfZ0Ha&#10;+IIjlpp7lEFepasfuKgcGFhFQOlAeezonxl3sXuWuO/wG4NS8hAouKjZb3sw8SyNVE8Tv8BC5ZFu&#10;eoqhSWxao4iXuC+UdABts3KDr5mF78SjO+IV170RC9aJdc3GS6y7WUAf9J2peUAg+UYvxLlKeEVq&#10;c8QXwxY4mk3WuSEKrOmF7WJUeJbon1U2ua4nw2K1ixzGHITbMq0eWIXb3FALDmNPNVOQNyyuCN4u&#10;XU/pCkEIq3qPUOKVGvZOpBu4ENZwyxS5PisPkhoPKR2Lq5Y1Uodxt3xExU7s8wwG+Lm7BuA3Q0iY&#10;ee5VyjaNwfdxzKSFLdQY8y4xaPwMP4Zx1qA9YCK63OpYBa9UoVSde5ZtxJSnWiEDrYGOiJEQI2y5&#10;qhEou20A1YWuG1yejKivE1yFHOyjKuWnqBUuR6RSopo/DH7jO4NRXzzCoMGuIksl5+OJfcuosAyy&#10;4uxSLxFmmKiayOOkEADqM+P+2V/WGE3lZDT+JXaExIrzFJYv8xsL14nebz4QoC0XfmahNmxDqMKG&#10;88x/gLlICtMlIXkWAryJQQaQlE5kuzauLbxDH8BeZtzmV/MVgIcx1beJCAe6FXb0+IDDhzDVbGau&#10;GS5epTLxY1AbggvU7gdWQQSu0cvclhl2VAZV5iIgK/pjGigxJTjjNsv1CL4OSJ8oqDe0kveDLCCh&#10;5PDHalA3EsLJXA8SpmkFilscPwL+bCJBSe4qTzK7G42Vjv8AUNClWYz4gqsWPph5gPNKVwQBe835&#10;lqC3mA92s37vg/uPy77ly1GlbFHsRF0kLpUGlOy1DL2+pviDRSy4t8zvY/3LrmXLTuW1MONgy/5j&#10;+Pj8DUYsyVdj/MuLuAOGA5ucCpxvuWx2uAin6CXA48wPYpzCqRThiliKigujzBqHXiN9fmDR5bla&#10;0C3ZECLOJe0pstTUdeZWkCacdwpeI0HvZWOr4QqkNUnJJbHUPBSvMpxCxCi5HnI8f3FTrFTZBFwr&#10;rxBrWHROuN5WeR3WBmwhVrcVLcnji5VWwY4DqOF0w2KVVT6ISY0R0qfAMtIvc9RkjZ3KZPP7ExWC&#10;35hULKK2IYDV49+ohMoeYNgl4BlWQlJY4lTglJFY8ylBikjriCAZoKgS1lgqPuNVB9RYri5sZk4J&#10;g5xK2KaA7gtMAur8kIDoFRCAi1wPKysUqPlfyMd9Gi/KcSHl4mb6fythcxAD/wBsuwXHdK/Byy2V&#10;uKZbpiu3EQiTkqXtP4zLsEggbF/9/BxDJcTILFeCXTC5cSc8y+/EOkWaOSNVGLPU4cj5xB8QUCHB&#10;ECu/uZ4wZRUQ26HuGWWwLJUDXy6JzsLg1CqOYIiV2I5FzLJ3YhMGu8CAWnJKgUXkwi4qDzCxjcjj&#10;KW1y4vywlpq1KAEio0yMGs5X1ETGWErHx+IVOFcx227YKCc+w8+2LcX1RGCVFlxQBd8XD5FrxLET&#10;qZuhiPLfkhECi/kl4KXD2Suku6qCsdMLq2rCFO+jQllpoemdYvEvKZfDLlGzSz5iuyMqUXUtA1zE&#10;oFxMNecM9YS26gGnMHyyiRVY7Hma/hdjo8T3xLZQix1qHWO2EbtDb5mmNigdsEGVkeHVv8lkMG09&#10;sd8+Q4C+I3JeAHKsPGJD+HX1lF5/HvTsyrlBxAnEtvTJgXLhZYFnK3iPhHnYUKyNpeQbnH4tjwhV&#10;7KI5QsSv5i27Z6Rl4zCL4ijxMXqE2qDbY1l1Ki3pVe9WPqA6IHwruJEj5SpkstWQOCagtKn9yoo9&#10;0qwlwU5NF1UqoJUrkhBWRcbAWpwsTY1vmMXKpeLmi2KaRHdJ1LGwBiAL/MECo8znsq2nJT8Mve5A&#10;FpllwSGAtj2ci2Y1Z0l8ywwirevKNVfhLCN3ktdFHMCxOCUUcVLaOJY+cg7cRAV4KdTlgb1lpf0J&#10;woPFy46ja6lln8Rxz/lL1ldMMCMap4IepB2oMzqqxICQ+GI9cTrZg9dkGsbwTtOZWIy2DkXxGrlx&#10;W5yB2T+oY1iHzn5lfpJe3u1KN9e/QTBJrJaeE/2VCnO90ykTXdT4jZtRFm/CF0zJONycqKCnz/A/&#10;uGF99wqM7LiIqLELhl+IhWxCpc59Jqkh12mKXcU+4Qzga7g1zB9xtC2W1UuoYRSjCWeZWQ/mDF3I&#10;sHY73FyEUhOvmFYIGq8y/Bq/qVDtYtONdTCRcZTylw8+4ulsV374jm32PMIgw7mFQdyVoiNDhUtP&#10;KepIfDs7igoGHtL1zC5ayY+opR4Rq3BkzQcygFUwECV+49bHs8SvTSECUQpaymWi26iF3atEpSu9&#10;Y5R5ILjO6IgWHqY9hQIsuITastuIoAHggAlYp59ywqtjhWwyrVHFF8rwyxqnSRyrpzErg4IFp5fm&#10;NWYNj6jCB1PuC/8AgJiFI8ShF7jv/SDDj/65b1LgwUL8TmuC0YB1KW/sZk5CMG4zguMWcis+5QFA&#10;C1eAhxQn8LVT5YmCgJ8Lvnm5XLk11KAa8F0d1GoBi+sIn1/3Swenf6iRTHigDuojDhvuMhI5XQeC&#10;Gra0DO9hfyxdVEo9TrYGcQLRnU4gpCe9ywRhPQULWxp5qLHZ3kHYu7L1jEyGwznmNV1HuoaPUW+5&#10;nbH5j4S6I2uRCZ5nGaOT5iwV+kR0vhUqOl9QgiBCwolzXAgm+CJFZUeL0Qh3TqLZg4IFBQT25l31&#10;CgJOGzTIImsLe9LlUWMJ9xPGLmwFpr5hoHJOMrsiOwodkMXVxw1C/EpS1iDLiNHjubbKLb4iUnEJ&#10;RvzRDOjYdXhUZ93lFTjqtZFE7bURAA9EDODUZpfKp0vmLK08nhi7G7iCQWjZlw0uCYzrADI6vhjo&#10;ezmWbqdOO0LQTO5eqMdljKeEMaaHiCEcCDwOkkTkcpJYIS1NYyylZLsdRT1vKUL8wGp4mmJfiNeK&#10;SWitQNgqan/h8zN8DzXf6YSZxNrylnIpVksmKaVa8sfEyFw6+yYQ0YIPiU/2eUMrrl1EHgD5V6lW&#10;sXmvh6INagHYQsSX45nC2HMvzMGK5eHMAt8sO7xFuQ63O/UGXB8TlLQYsvLlhPaXFl9xvm5cHIqx&#10;+BoVU+R8MqxR9mIlj2ygsTzDqd1lxCDI995lWcqLBvgTnS3/ABMKxlR8Y8QPBxCzLSa+Il3NPEMe&#10;JnjzOapwLHCWA3EE22oWvypSOguPUWmXKKaQcRZWqZFeNyToKZSfUC2lqUEXDBNlxdxkFrEaBasg&#10;OB2iXPLLaK02YJhdCO31EUcXITAPJcQG3UVqzmCDhV+SAbguAXheS6W7FKLBTDNZxHUNnhQvMoV4&#10;OxBjki6Qp3mNMnh7ndI/qK1fIb7ls4lGEK1e/ESVYOSIW+IqIGdTkoqpYlDHPJKQURhjSbLgg3yS&#10;9qH0/wCmIMq3apx4IdnTpWteZ93cnyqK3nn8MvmIsGAUKUueLucbGg8g8/8ABBgGeuDiEnNnBEhz&#10;G8jqLx5X3FYIdSwQgzVzIwcnUIx1LzGcC5rMhEO3PnBRTyx5fH4PwKCUuKXP7lEWZLlwanol0Rd1&#10;LsJ2EdDgiIaWwio2t4JsciiUQkGgVRbqUCA/qALA5cV2WnligBXL4nKZ5WfSR0aqWuM8E1MgmJdM&#10;hbnJYRujucAuEWJ5XiKOwbZVQ9VUvfkq5eOrXKde4RYNIFLr4mAS4qXILPEJaw+fUtXYDjiUtXEq&#10;Lgi6aGrKCj+JfpzGWVN7AHkU2yorkjTBTIrq3FYWadwDKTN7jQL3MF6hYuztFTm/1DEIYAotRndp&#10;UjKVyENkq+MgG0YPQanHUpGHC2ygXzKRS7x6Y6vVtD35h0VaRY1jxHRDkjoVUKDWRJq4gCLnqJUe&#10;HEBC3kt4cIBz0RO4DzdPpCbFTF7iFjo7CDeIPPxGNcB82PuNtGjnKLezyiHZwV/uuPlL4juEo5uc&#10;kHxqvcri112v8BLtgSujqVwnEzIlxdDDuy77gVS1P5IZsXBL2UrYjqUHmFOZcCcM4nD8cOz4Ym2L&#10;B6ioIXeJc1LM+pEAQ7ZZ8qxfP1BWl5YqGjxEdryMKWwhCUDVZTBZbQ8xyoYkRWUVvD+Jjp5EqcWO&#10;pZ8RiCS4J8z0QoEBUy0i+Q7jBOB3Ddc6jseIbenYD34oVfaallXSgjqGXsZb3cZSG6uLUKULVgj5&#10;gAC/Uf8AM6lGpjbvcuwruHR1FVByVS2WR0RdA8dR6WIxGvE2XL46jqqgDiCOfuVLEHhvPMSsI0jD&#10;V8VN8FguogbCtGYUUyUgdnmJxCOJeEBJM7NAq46JSSw5xL2LuKuK5UN1W8wFNVUPJEq37PcMRoeJ&#10;dfC1kZTUvVs7UqOKWI5lwt6gE39xytn2vL4m7KvIV5WCEZwVET5Bc6olVVY/5fd3zBWXLcjq16fk&#10;eRWJF5xXYumDUKMB84Eu1Id2Rln0HuB8GBwEsYwZthBhbLjyXaLalnLgPlOER5lOppjsIKyiM6eY&#10;YyV+JmWRYMSfE0yF5dcsIo3dEUMpwHIXLVxkCo05WVOuRli6WcQtieSADbZTyHz4TOMlN0dRxdfS&#10;KQAHiNrkR7TzQM4IMKgZAyAvSCuKnIEoyIvP+YFQ5lIPbKWDSoEch48R3SvBKiXRaQgKA5JtgDph&#10;XGc3Cg/nHd72uJkcMbiHnDTI6I7naWg3wHiMjAk81xqu3PqOIyqJfMG9HhvqCN+pcvfTFRGpq7j2&#10;RyxinzE6Y6QJFxjpAA3xFhJk7WTYRBoioNA3bU0lXWzgTiMAYxhSxaZ3PAr4jcS8QklnYy+zQ6vD&#10;CttHmURMJKKcwrAVGODiUAKPUuoyEZRMBrfUeEFK7y+Z12hrKCVPARd2PqtOGXdP8oqRTq9ymOx0&#10;xEV/cbYFLL1+EdoDpp16i1l7LmnGE2JUQUuXAw63jFxabzFqXXCLDIM6I/P4Hn8iEl+4ygXZYR1E&#10;KV80MbX+uWrbPLAmIu2AqFO4UbaXv8Aury2Gn0E0XzJ2wq4OfMKbXL4ldXCjiOxXkiVxKYeE1ubQ&#10;rAyKkvRN3ZsbYtWiLTwENA1wsKtHlhi0TSUDrV9TbO5QIRiMzuMNAwBac46vCQ6IOVFZXBsfmrVR&#10;yURNlfk8oCBQG+4Il9oVqsiAaD+ZSp178R/QPMvW1SNXKPUr77gMaek7iGANQkgdGWlvUQmUA/cB&#10;Xqap6+IkImzsPcNgejFWClcwlJT+oKDkZwjYuRxsAX6vUeirtCAXSCK+F8MG0kP5IqDawlhh6p8R&#10;2lShWqj1c9Mp/glnGQEW+Gzyx1s2b3+oNw6ldWwtVtmeoBLsx8xoccy9HUEOZ34IuSdOU+R7f1Gj&#10;IWIQcoGyvMASvCaK9RjVRp3LGYxd2YZtr8BzxHHU1TqDnMXbiOoW5nlyMLLSgoPEWgb5l43eXYHC&#10;z2xCkQO5UlgJW5m1Lb4lPPfEFK8nohzQ+hgvX1Hhp87ywSbyYr8TXuH2QuplUIFQQDwStjmnMvwy&#10;Bp4g/rIpVc8Rha8U5MM35jqmuxZWqW5i58RbA93DTkC6a/Up3GDQCxNejuu4oXLy2Plh1nU8upKO&#10;5/2URj5iJTaDWF9WARLGvE5U8l9QonRFeqrquY9FnqUgvmaioLg3IukC6Co8gDLcKzLJcjWoPEbi&#10;AVGpeC+vRgMBXUx+tg1lHfmWUtOyUqNtJYpyxkMGKyJej5E2ZUItodRlqqbfn1FfOvggF7WYS4yG&#10;SyIBYClAbnPF6KdT3DveoFG7hJ2vRAXdXg6iL1eJzsbh6nLtdnwQSYCs06P9MDQAAUBGzHxh3Qxa&#10;0ztcg9rgraygp5iie4d1kOyxFcMd+PwVcsww1zLp5lQyUeYowcmCPJjRjcGUMgiOj5I+aniONrXL&#10;MuB3UJwC+Y93fEu09CO9IaIlyx4OncU1niEAhVfBHjzhBTGgyJVgbLIspxlAgZZLJvTUwdSiB9Up&#10;5wKVN8zmLbTR3DVgxlxzDBwI1AAFvllmtzqzRsKyVAcniWlOSFWmxvwwzdQrDIToARqnWExDXA9E&#10;HuOR9w8UaUS6io7c3AV8RYttyNjrr9SyO2FxUppiIv4uE2pzYZfASPs2YTO+B8S6sXsmRVPKFfg8&#10;xeVvaoZx9BuGnL1aVcF0JKiU2EF4XzLBt+5rcJd2NRDepnO66nLMiIqh2RUgHjfPufAAkWKReStj&#10;/PTI4v8ABDZ09R4bdqOoF8CL2eoz7Y8NxWbt8Q1Th8RnSqOoqtc6laWSxVxIPfn4JdvYvu7limo0&#10;JY0RtjlnPrSPyDyRkLYJq7hV0Tasc8zZKIecs4nUIZP3nHOZ2MRwcTRQzRUpRHuUot0xS+EEK0re&#10;2OHb/UeWnxU4uB+pcBECl1LpynuCNahzl4l5esyWQ7t5YHdlOWcufuoC7NRlnywYcGBkqUMNwV3E&#10;yViSob2oSbAIpPwRBJf+obvM2KCLOYwM4CEst24eoyhzHCCq2IQ0slu2pbAxUKUbLSirTFfAce5V&#10;Clw9TwicyjLxmA+VkvTCa8lxBaqAo5hFbnMW7E8RsSyX8VBS+pY+6VrqjPjyHzMTBfEaVMJRZt5G&#10;BsnJXGWS6GsXRviwBU0r/AaeGoV7tpG4eR5ltsXkY++E8w+maYQJEPlj4QUNcxlvKFSrAHioX1de&#10;o/I+YlSm6hqqQMRdlRSrnGsNsksSirONFbN1BFd2RWyGXsQi67B+Chq1C5rKKlSU0/5oneOy7l01&#10;1EFwuYJS8w213EabAmTBDNxY2Op7IyXeQzz+AOYW7l1rKdR1kUjVnfzCLV9yxK/fELAVfUFb7cKQ&#10;U0eY2Bnolh8k6GsNioj+wviVgNnU2AhfEA6OENHhAFCiF+5y9Q3VzgnhIwyyHn+SCBmR4O4Ib5gt&#10;2VJqKCtDLlwmTEZcejr+o6YxfxKt1bmckdB7jkRfiEcqCiK4hCGH5efErps5cZB1YQrDBl4aHAxx&#10;Z6me6dVAVFrKiNqqjOYFl7g4dxcoHxlxEoX4lug8MUp0OEj3Q7kv0Q18oKTUbt6YEFwcmlR9VwRu&#10;+jiU+gDr7DqN+iBZ+oWt56ltyscqAvon8oqZzy7snLJTaC3chri3uK7HDmKSufVTIJquGUvzlD9E&#10;5VvqKGLFiDdoFLC3DxFDrJdz4lNuvIxtVdzhPaXmKHcV/wAoeBAUDgPBG/XPUYMYN6w1zLADs5jL&#10;jQe1z3Tj3OHiAmRVcy3PEDKYfWXvmU56iB5i1oiQVB7jZozoYdT7nmWZ0CjbEJjiPZHED6h4sHkl&#10;lo3q5S1PZLzT5l+rAAVVzBgoHg1hlP8AZlUuhV/6h+DLdgy+ILg45IFzHMFwVzDeIiPYS83iULFR&#10;1GBVlorhzNup8RAAp7ZWQ0dQ4Ka0gIDF/A14C4qudI+4oF/cpggbANERKYyjepajVSjBb5WF6VeW&#10;OuQIo678y1usiO6URq3OB5ZTp2DmL862MUQuuTuAaL59SppauCLZuWpObgcQkYfC/wAGTZBHGLPh&#10;BofdU789ssAq3Rfdzv0DlBR31q7qPQfiUS9eZcbKc33EDa0MOejBBpBTScwFXLEJKpu/MFSAX8kc&#10;UPEpn3OuFYnVShBIHB1OeVsVpVQqDHcJWo0sVUXaOx0dwrylYXL5jbJB2OFnCKaoCuxYIB9mX/iK&#10;7buWldyge5dylCe5ulTC2Lxviab/AAZLciepkuI9xkp8zkg754g1hV4l7Qr3CnTGaX0EarXuH0/0&#10;lZXRzA8vLcu4CIkMExBY2oD7ZqkKY7LBZvzEdNe0dBYvNIIaOtxFURcgs/K2Sogq4DUKoYHayGjf&#10;3K/UOcqLhB0+pc2NS+7ZQnzuZOpZnbPzDgU13HYg8NDIlkj2ZFwauosaDLxQK5lJS8I1qeZwhpyE&#10;8AlbB8yxJt1ge3zANIGj9p0r5hzhOs4jTsjll6pgcdPcCQkeGrW+yXVaLdTrOIqW/wAgl4HsQKp/&#10;EsKh8wkBRxdD6WFUQ7txsBlh3YhutOY2sElq7CYFeE/uY+ol07JdVS4CtI9jLrPZ7IRoIsBzBFS1&#10;8ZCpg0pdHZo2KeL3xDR6cfEEqHAdv4lT9ABywZTVUpS+MyHRWG6IVQCXNk1Nr1xUdnufbk2GbLYo&#10;8J2XmER0yiovA9+Y7JwJwsWVi1THVPMVGwHOCK0HPEWtYY8T4ahSKSupxjyj7yzHO1DvUnHyvMCa&#10;b+pbBR1F22erlYdTGrDSQgAO7U55zyQqiAZUXKbB+oiVryZqLJVLV8y1OGXhLAD/AFgg3HEUEIrg&#10;aS7xMOJaFk6JQ4J/E8u4QFVAUfi6/CA2UIuX3sEAkoayyKaCjoxnNsr2wUx2FwATMjOlHZLGxICH&#10;aIUIgGrRCEHjuCqWTcIvHBq4qgFBmdwQdZYQRH9zaOY+616gKBbdTF7ZYRBp1U4OjwxAsN3zqOSA&#10;5Je1aWH1EXeschiPaDjQHl3+yBBf/wAJ1EMR89/uEtQVdGvi5TMKXhb9mS5OisS/5gCwPA++ko1Q&#10;VhlPVygKVkE8h/yBtc+Zu6vniBaPgbdM8VPZ1E7cLoMDpv3CEj2Xfx7hza4KyuA+yGRI4+rouWGx&#10;Fk5eJmgT4l6y5hdhR68ykIEr+IoNYoc5LjhZzChDHePEY+otOuJcVHnMCxl36EsSV4TaEZamB5i1&#10;nU5ZNodlu7VLm3YtTlzPlNbi6mFMumShzHaJ9wa1dIBVdQxLqB+bMgWTKjj1KIFHqCs5c5K6yfe4&#10;nOOwpwB7gxTacsIpt+Yg0LMJWtYLCuqwlBUPCFhoiTRC0J1uLPRAQ6hOT4hY4g6locwGXcuyHB1K&#10;LDqWXXMoWWv8RSkK8SyzeL7iwjh8HiDnixIFCNm1XBqMrt5oI6HGQhAVUpckJC6JvHE95xzrd2dn&#10;+07lilo2oAlAdQ1aWNXVSi3l5hpDvB/uONHjwkMlMZ4lAIL4EZ5ncEBex9Rqkh5Y01PqNjXNlrcO&#10;IQiOZoMp5VclGv3H6WFYwIEfMAcIVS3k4TRddRXNU+VTBtbrgvMGOXVMWkpfFkAIodHkYNS04X/Y&#10;1NY2r5+GLLY4AsLhRrxtm/4lhUHVCrVYv8xs1fPUs0R1S751lJdKpfi4cMlxYrzOoWRvcXucsm9r&#10;WBo7DXpF3AGy1TqEwU4DuCRvR134+JctA6VBEsleeJilvUVFL8RNFNMdyuoji8Rgq+oOdwzELmcU&#10;nywCCtgNCCwUeprqvzMAKxwMdQ4mnxBG/tAyK9wV3vcsr9Tok4gbiFurzGLbOE1E2dauXYGxTba6&#10;CKV+JBsh7ilgXDa2VGReYfhn0QA4iR8JS3B1ABjB5Y32LxHsYRD1Ok5CGh6EcOlG6I9xURKw9wOC&#10;nzLQZZVdAwRIBlEEO0cHuBVOvrqUSEdYug8TNVXNElLJ5nlqfqFudRcqMaa95Nudl7WeIcarZfMO&#10;i1Nlcy4tBWB3BY9Ijto/CofJOhDSVvuWVjpA9ROk4xJeBQt29iCXTFLPuLV58MXy/cFDWQ6IvzKg&#10;5TEqCGwhS1xHas0r7ntKVBn6j2cHXpHVrMWNW9TmqeBr1LmYvT3k8fGN/uHcDZOVUEbyIiFVXqDS&#10;ubYzNpq+WFAg19RNU15ljP1FgKujYVWs9x0S3BKFC3QTn3C3qeZFo6iemt24QC48Nw8/kTmS+446&#10;/mYWn1DmFlAN4lxTZrgX0qvMVSuYzjzGApCWANx2hOEkFFEC8VoWghGXLPFZ8ywe01jeQMi4XFtp&#10;lYK/M6guE7l+oZQEta8QLlyeIdz0zWbQHVSqagbhxA7hiYQd9zxcKqKCNduPVwlqAPM5ZvU06+iM&#10;Lx6gSuEtlAB1iauHUARc9uLWCFFRCG6vfUq7RDBJGzX9y41qDYhQHXFXFBvvXMyQIYSskUfF8xux&#10;jatsRBRzt1lUQLrUJcA2MRdnuBojfU4mxrYrF2R9xOfEGncuG+ZXlyDUguBBLpv8McbJYHmed/cB&#10;GBbTXqAG3fuDt56IK1u9EoB/TKj2XVCKU0Ip5eo5VQSxQQeFK4ght3BC3NhMqz5IJLLKPE4A4JZU&#10;fH6lxItly/FsjuW9juLQsZziHcNj/PmECoGErdt9SqzXqa+Me9F/zBQSPmeL7mP7e5oWzKLSfctB&#10;P2gTmvqZ/wAqofo9MclvL3E8AB8wLLCoPQEDFSrLSORM42NWITaoCYZadsfZT7hDZR6g1hqCBKZR&#10;wrGsVQdEIOHMGWJnK6ZT1OBZawQhhO9w7dT1gQ8zlF8QK+Gf+MVEcoOxUbyVZquiWd1lpoUAlyZL&#10;YFuZWQKtDa4gqfonOS3xDzLa5BSvRHjQyXtEqFhoNhWpb68RvAu5uUXpMqV4Qe1zHOLRY8nrNGDf&#10;JDMFFbUQTzfBCs/aam48TQuOsiL9SjrPUbyxCU27zPBcQ7/cyB38RhYX52HpNIHHfqZJ/k2xqcYw&#10;tdLD+IRxaMStaQWpGBNLz+JUFE2VkaFlyoup3KjEUefMQ3QP6ggXb5YaBtK88xXlOF9S9qC1hPGw&#10;0VFRTfhHCalDUu2VoCFnqfafEDdw8nMpx6g2qDm5eFoK+EaLks6y8Bn4iiiHmaXj4iWhqOLT1ceM&#10;ohWuTAADpGW/qMiEqfYeJQikwA8xRbxBGT1Uxba9Tfp3tlTTXucWPxAqqPZFuFwQVBHZ0sqwnFUO&#10;soIM4lqnWzVQIcm8xwQ4mfU79QbkuyUi3A3xCDdJSN5c+EY0J5ndXiAKgP4hkfJ9wLVKC1XFSrGx&#10;ylGGvJxK3+0Dspr3NxxKSwen9otxg8yt0F3XMbEvHxBpu1Z5WY0lxgfM8LOzjy+ZmgxdRMQgh8fB&#10;kOWXz8QQH3FZnEXl2a4jhUUGJqziXu0qlhKamCFKZ8ktK4i4V5JV95A3YToiFOmae4M4YgXQ5AHL&#10;HTZSJhAtpcQxUxw8MKwm9kyjfRIgqpyRj+4DIaNHEDGAe5kbHScRi57e4FeZYDHp6vIrg3Ln8yju&#10;/wAlCATnjuPk6bTiyFZh6Q8OWBIRZs/jEF0vicfYG7A+4A2n6iL5guB8RUqK1TbygK8QRwqaKlIo&#10;WBK8BD0Qo6D3AJt8TMK+oDVCj3FBBcE4JQcbNs8U9cKynn8NfMosnH4nioVTEXDETZiZCrxF1GPU&#10;r9zhHMAOdjiNxvQBPKzvlDDVWhIUVWUgW71CcIPmaG79S6hiKtCeo6+VlBevRKjKqFwq2EF8jqWr&#10;asABh7a69RGB5VFaUOiprBAExUi3uPmVSEke7cvTm+0UV6vYT2/5KzrjsiLDwWR+G6hAnfMW8QbN&#10;8QVa35l1ZGKPE229YgtChv3EF2oFSlwU8Ny41KMNmjHXgLmZD3KBNCWJG3O4sinR8QRFpI1tD27E&#10;Gqv8Rg3waSmfFhPqGA2MR7lhTGEGfuaBpFYDAgZd5OogMaNx8ePuEBWFAgrbZbqNc3krWFhOc8Gx&#10;cowhRy7jfpfuOBCziOU0fiZWYR4BRbXX5j2x5/iNS500T3kZUL7AXFzb8lRBtf3F2Xe4eaIifyRX&#10;/oIuBR/cpXVLDuFiW8kKy+FcrxGUzYGYeoeagNQGr7h5JRepUxssMi3Aohx7nKB9xN7zOHFxB3kA&#10;VvYCo7LS/RImSvGCQ8wyBdRmDlmkA5S9V13EV7iw43llKvb3KKmPXMOwAIjh9wDlK4XBXzDfLVeI&#10;Zvc2lBKH8Si/yicmFtZFsT8RSkWvMerLdWdlNeknCt+GDgWBCNJeo6UaysriUG8SKnVkbbEzNhkF&#10;tzJTVue5eS65Yf5lbK8EHcjBQR4lzuCgHFRaP6hXtdhc/DFSOipsZxpvuOaGcQu/mWFrLV3eo2d5&#10;jBaogPEUBWE5lAjX8EAHPEs81C7tqH+y1YlX5GCVOOZB6s38xAfogym7zMUA5FCm1WEG5X3Gw7zh&#10;8w6LX8S7+wTp06gBsALRZ1BuUQJlHiOWn7itMPgi1+hs5oX6lDRtLNwepQFH7hgCyv1BBnEFwmGo&#10;d5gvMDauCO8fxBxBedRupTXBGOpVwKlVtRO/wHZPogBqXAMhG4rVCJE5iWN/MuaH3EY7/wAzKNZU&#10;4tlMtqcDTzYHO7SxktpiDQBK4CDrsuBfEFNOeY4o0cpE6WTwxjHyxXb2h4B5K+Yti9RJvepuEAkL&#10;fmaIPUFi08EG4hcsoATxUsLhiAsHdQEWDKqNwbOQG/iDpxLTAi5CkngEPAxGhWweK+4XAqCdZ3AL&#10;2UoWxa+HgIwcsPmY5yCEIQq3mDZwdRTXIKpYATLqyoyhi5bmSZMTA35ljLo2wxbSU3xPFRWKxetj&#10;LYblaqD8Es5FemcghKC01GGWSixSUb6IrV8lMWRdCofE7X+MdH0UoOq+4l/yY3wh5Y58OiI39xKl&#10;J8sr5l9koBaONlnzLFXLGmFUVpCckPmGoNMG7D1Bc1cDYbh+AbhTolTZAPBK8TCHFS6mJ9ZQVxFd&#10;GXi0RIpe7gN/IR6rIwKUQsV+uGpRT1KAaOqhALjLaC/UUVx4O0JBCFCS5dptuM6M8Q8BUIeKYQpR&#10;ljUMlqNlkIETiEkgHWsCyK7YEM0h6IIjuniUI28EfOIAApPcS+rcsd5UrYYHuh4BgWmM5bUS3Wyy&#10;TU25hsWWcrl2WbHW02Np3KIMoBUVb+0N/iWd6wqCtsNVQxCuGM/xBVLuy4rvh1NLQ8Z3DcBDUZa4&#10;xvqFRvnmZqyEzCjZZS8QEHXJruI6xOg4I8gZL91AAWq8S1QQcU1KyoHtHhV+WOXZfcqF4+uYBW/r&#10;KS2XqGxDC97Oj3QwddFwZoD1FlYeEnJ0eoutDxsVqPuUdyJTx+OFcmvhlBzAGIMI4dlKI3KRsNNY&#10;AoyMi4yAs2awXDBqWgv0hvjfwmAuOZkrVXsHIAnJCOGYTyp5RkvxfaEU7XuK7G4ViH0QkLHuKYAh&#10;oFnmGAAhdVUfJTzMmAWDwRGrNgcRlVqxCWPohCgPUAJTUBdbYnzwoLsO/MAHDiLYjwhxSUtwp5j2&#10;iQVuOQJUPK0Op1e6si9AAdzXJaqHdeDCJeDxcR4TJ+lRebH7lQbVzPP7gG+HjYa4ZduoQAoccQoa&#10;6g0pkwdMVpNXO+50W8gAss9xBUK+TqCgJdcVOUOzXqZ0LdKhCjSnDFXXMMMyHM6grtLJc1D13Bge&#10;4O2wOA8zCjjqJqN7zCqxw+otmQSjywkeTDaOqrjW5dll1+o0lbEuCVAtJiip4Wy/qwgi0FbH7AHt&#10;zN0C9MtbMc7LG+URVPPiJazIkcX8S9gymEecl+XK8WGsOvctd6h2bk+FDD/IaWiYrjpVkrcVtdeZ&#10;w6iCA95EXA2pOQc9RudgHJYWefMtbJEnH3FbttNaaviYFUQCBr3KAMRUZ5ZUOjmcY1LC1rxBE8yw&#10;DiN7jRMrVGTgX2EOy5YwKgXEGMDzBLSeblxxPBzKKyvhAfDXFS0VvIVxCCmFXgZYTTym1sDVHcNl&#10;b8GGBMVoL7JZFaORbY4DOLoJRMNeIbFXUVF8Klu1uHYVvqW5cpWTJr9Q11H8IVkN8xo3ZkQ2CFbp&#10;kuNmxUFrNp7gjglcBVtHxLYgLuMOGRkLL7l5wRnmKm1hGnhPaIAdhLLly1NYjyPMwoM4g1rJlXvm&#10;BGegLidfBOWmr5YS7gP3KCR2Q2MDQs5lSdIeN4jqg5zLLpT7jiOETuAnhlCVSdkEGD3A4zpvMqHz&#10;xUI+3RZdXlHkQ99MpLJc0LiG8PEFvYpwPmJGNp1IbMRGVSwM819zkIgmxKDIQU7K9LUSUVb3BTh+&#10;55mzFsNoEuM1AHUOwOeZwwOSXHNwZrCJLIfMBrfxGbqz5l7SY0idgVWXxFW6PcAnSDqpghKPM3A7&#10;L6g7chDUoB4gjQdWWbvKPmI8aazIgXV9w2t09wmhsvNl79HcXL4ARMWH0l2CD9wM4PaS4YHtlGB5&#10;5YMDwSpViTZXzRPMckGoG0MPl/EvTgh1Q6ojE88I4IrsKoN8p1EEVR49zhJp1AQG+YjDmJTdcQBA&#10;OYuU/wARzY6yyRZgzHFgHqa0v3BrEAauuIJvZemORwRBSn8Ql2eQO5zJMTuC2E6kfqMlJ8yxbYaw&#10;2AmuKWMPLriDzvQoCrFW/wAK2GpqNVdSrWcFEMR8GDmJZKX9kIXxB4+pTGB5nYz6jLsB/wCNkcNq&#10;BwJV+D2xqglF4qE9Si0lh4YrxsbdREWC+JZhnlgQBUjaA5co+hxzCMMO7dxg2otTlLWVUU4L+I/3&#10;KeF/JFwH6g5QpA4IxLy+4UKFijVUAXaMcJ8x3i4vawAHZS2LAnS+IFgzt9rNgAhm/VALZHXCvtiw&#10;1n1K7XCgsL8y4fqIMwGY5ZDi59IgMDqCQGRU1V6IAvjzYHGW7ACosrI42DauWLVGESlZUdBETyIM&#10;oDuMea7I5aHPMatW+Ial99SkKhdnmN83US1eXYq5r0lhJpzKAb3RlXS7icG/cG8+kvVKgKjYRrXQ&#10;9y+ejiXIVPTKFlWQqG+IaUFsINFR8HPqOilYG8udV74ggWkW5xAXbE5cQvaphq6Wf1E86gQrb5je&#10;CpstVyjlfXxA1Z0BEVLX8BGdZFQx2cuwqo8Srq2BBG2XXH9w0hPlawCKRtu1B2FryQg197EVKZqE&#10;vWCXwJcTBiHEoFcoaHpJVpvBaREwna8SnGoAIF9vbx9xoN+dcRqosHaRzgRCklktx4mNhFCjf4Lc&#10;Y+oliYNrf2LOsL2y7ILjuE6v4hSh8tSoCjyPEsFNPMRrR+IqHB7SLEXeUIVX6jxrgXl+4GVcPqhA&#10;3lmn+4NiP1Lm/QSy8V4qDOH6m2ajUxMY2mtS/K2ZJEL9SoVBK+pmBDy7cskVvhWJPTcawfZJXsBX&#10;RKisnqVm7jeRiDY3Kfm400E2BFvogtgVjHKobhUEAdlXkAdsF1dFwABt6jgTZ0yjXaTAHz+YTUBn&#10;hAHnzKqpPUftzCTV4xqrTkSgJiOgDjJebieuZet45MjAHHiXuaqqUcBouKlPZKWjhhg5vOGUUpdX&#10;UJQ0uaOfUDV/aKpO/camKisK4Mo8xbKfwLuOD9yxtHVHcf4RQpD+Yi+Xq3E4So7iqlsPwZOovR+A&#10;70Wl8EQN4LP6R4AdUFXBydJlW9TEtfiOStFZZ/Mssl1igb4gQlN9Vo8Tz7hY6MWEHiDvI72GcQkm&#10;bXZEKjyERqvBDiJoCbZ7jcAfsiMAWP0aOI4xKjF8jKPFMRXuc6N0lVyQK4lU3w+YpQ2cwO1vkTiB&#10;H3M1qKUPaoWpR8zTDb3ArC/MYlA8VGtFniLviLbXEubr2S8A+4ZjsRinuCDRfUQKQ+IpWvqU62Hx&#10;BQp19TkOfieRSIf64ug+SM0b9kAcD4h7OSwDXzG3ET7lG666qARQ8kf7HmJx6u/EPDS5eoMJhx4i&#10;sXyoobdnSbgq3Bjt1sACyULbT3LmFPc1BHiEh5EeKKQVOSrIf4wMEplBOTB4XLoEeIioCnMtEtDI&#10;INm+ooHoPEtTWzFAnMtS4KAGbLlsnqZGQUXEiqoYmHwgWJcYKunTA3vPUssi6MghSTjjIBrhfaVJ&#10;w+5yFUb8R/N3UrQQGFNuC2uCGGPaqHqI2weYg8PFwm/M7/BCPEAir0EAW8teX7gkAOjqWwBOHiEd&#10;b99D5jqWnz1LNOtCRp4IUAurtepvON1PIX6PMwQMwPAIA6TXEPLL+R3mMpx3cLxqTL9dywJvTZdl&#10;6XkqT5ReMRKjhBbreUlK6jMHLkbHiIan3G3Ut6qNR/iatJVupcWqZ3D7nBf2RRh+U4hnqkEcnzBc&#10;qwqWIkbLv5gFZE8pUEG18XLuhBtUGUllDkYqbo+oRKp7ILBtdEAfF1AatopSHrZTF3cW00PUZfJB&#10;d09EW2A5WYyB8xWszuCREvd5lKTR33NQoRwdPjiNWKzikBUjNasWty+ow+ZSs5lAZBDVvlhDXxA5&#10;DyYa8RRHDUsKhmsSByRCgCi7ZoNPFzfpeXBQbr9RBRfR4li7rxGQdepUtC2XVmPqEA6VsQGhSB6X&#10;UCq08ErKERWt5lFtJHkFTiyr5lzwIRd1cacicLjVXRtQcWrnhEU25YDUojlKVFr28watsiFpZXiB&#10;XlGHZSbSndg2pcwXngjxFsOfwRYWRV1dSnaVi8oRBsFEyPD/ADLmmS+gchkBhQNWcSsHC7ljf8Ii&#10;yngL+X1Kw+B5JysZ6s48SyyfAI/N4iNW3Ubbse04XTBkquS4AF8EoeIO72UfId+JXcnLYJP3QRfX&#10;cIY5EMKrXFktZpBK/wCInP8AUH0jRrVfzBDpHGB+ZwUPOM7JlJSVg+/EzRH3C19JGBSPdTwN+OYg&#10;y6ndWwRQHVRxHyQQAe0Ep7wOx6gPlcUxKXcYKKeGG8uQQ/MpKLJdXUj+nZLMs/lNBXzFQoge0l0Q&#10;c3oREho6vKnKF3aCltuEV7uryWPmNdShRaJRtK9TfnyELXPhL2N/MJAr8wfQr4ieF/M4QL8wCgxq&#10;2uJK+Oksi2eme6ePmDQ/TKi95odQoGkZSALGGUSCGROYQ45UAbFpjlP5TcX9qZ7qFFN1OcTLN5jc&#10;ijalISlEdqeYgnpyJRmwV8/Uo7DocxFGirOxF+UkWykyUOJ4smlXRES279/j2KlvmFrDiCFwTuH4&#10;WLTwtVCFmOEnIpjXqZwgwTdg08jR1KTQJiqU42psinXqDkWm2yksso57L44PuKOMwieLnnuHJ5i9&#10;TV/BFXdnW3GMm6+VnoYLE5IU+ZZC9qGEr+CHBFErs05I2rfTuJUx4Il2IMgCe5mFnmUursm+YoXo&#10;Y6ahQZsBELayKfP6m6SvcyqHmcJr+Je7HogpY1HEEV5ljJ8kCuil9aeJUiHLUVvNmZLSY5hBz32W&#10;8C59TXj2Vk1nXiocDUPEEUq+VgMaenEQVhyXGhICR9iIKq9SxovmcokC0QsxOK5mQIzC/wCKElWH&#10;jcV3xBgDOgilaS5ya35ZTTY9zhVsuKpEhxeISfpJj4dmETSl3ZQI95KVyjyw+jf1BRrpZxiKNYeO&#10;3MMKgahXGQHXxGUFKmeaLnMJWvXuIP0PiI1IBOBEO39EXJI0wCMBxgOvHMqAW4963b3KK5YbUUty&#10;98X+MFkECoFruPH/AFAEqJNcy3jiPP5C2oIEu9EvpL6eyXNcOZAVX6KIYAK09IXQsPnIQVem9EM0&#10;K8f5LK8ec6lSXU6mvVwl4RHADlft7jPG3iDexJVouas9RKW8wApe5Zl2rK5gdhdUWiUkii+/UCcy&#10;rih/qI98wPWQW8uo/bqOoX5nhSjqgJ+AhYblB9PiJYuPxGsCKLkFyJKncLMWa3cEaDAsFeoBo3KB&#10;SfDDjDXmc195OiPiICIfqM5A6EtFi4XTGXQoeC5TIsKmtCXV0kLwW7Soeh2eYAUIq9xS0EYuSEWL&#10;+GMg+zAP7Et7HxLiK+ZrLaaSanKG/ESlhXmXFBXNRA4yroRDBXwSpKo8MPAh7miizzAPC/EUAtHg&#10;ljW8EKtceoKuxv6WcdQXQF5qJU0hBVS9hcsFKG1UIFwlJAoUDxDELfMtYVAPAqWGBVwA4dkc26Nw&#10;kI0qpwtM9RQeqhHiWy4hE50RRFfMU1w9hEFUXPaKq1UR9SlapEjzksgs/wBl2d+ZQ2pK5X/aUhSg&#10;RS+C423Yy+5FXn/8CytZ2RBwKo0S+GODfOMdJZNh3nkjtLF5OhVVGtXTS316loAvRYqqneYxU18z&#10;mwO1BGlCDgsOUmJWVCUpYyuwQAmlzG2+b4jKFSDEIXLXYcsMkKySaLg7Ck8umOsH8zyErCXlUS/1&#10;NErxCsz8wgAMYtfpibSpFtfwEgl4PmaFK9R0kNLeYbcRCtEVc5a4X5nA+6XtJ3C4og8F5F+bIt0E&#10;NLSPiBWHfFSu1p9zFQimyCnZLJXarfEuhZ4h/tZVFxFVUr4mJo+oOkp4qCGmc3KJaPHiXAq5QtZ4&#10;IMv80bsFuZkCgivFM0IqCwRrzFBs8TXPinEITT0laLjmBDQXsW2lKcFhdSoMJviDy+jILsVFKxiB&#10;p6Ya6QzSPGRMJzKVFXsZdWv5la04mgZySnxwKUGGdxVYWMCIN+epuDYMcziLIjW7Gxp2DSziaf8A&#10;MUl8Q0fiBvOpQOxbTwwXiPWV9JLApPuUQViX5N4f/wAvQ47YIpg+4kBVSvYRw8RncE13GU8zGMQD&#10;Z5ZElZRZXEpAi7TqOKJp30wC1p7ZeochvTmXLHY9KEIGgPJ7IacOp3Fwb+/E3q5c8f6l1sb6JZ0o&#10;XSxqvLA6jm0AthoPUVzLVogVf8oPwjFBx+KshPCgHuI1eDqBSl/aCLlugXUUSqixpY9xuWyUV3cT&#10;HIbzEDqAW4iO62N14+4jkQ1cDHUC4Jf8YMdPqJtwa9/MNR19kftQn1HY/QmljTsgOUvqNtOVHUmd&#10;whxCEjY+CGYtQbH2Qa2b3FGl+oeURvcrQROQagOHU9V8RMwfeIrdh64hIk+CokdDAPR3HBgcytiV&#10;MUr4nmcQYcBzEFSz4qUl1A0/1EB5v1FPMrowN6xg4a9wC27uPE4siBl7ydQdgHiVLr7iUuhC1N+0&#10;A8uY9D4Im3zM6Zad5ODAdnbVFa+CZL8x8U0/EXokglajVtjuVTY2RI0uWKv1OvyjLxtLFAlPCS6F&#10;jkRqFuXcZBJiMI2AAqL8dg+ZyP8ALZeCoOBOCY4Xu8xh3nMqyYcxw1i7sY4BibKGG1h/BhgqGfzA&#10;IOWeW134iDXscfqWER4uo6xZ2vEvhGYJzFM5wRlQB53JdfgKi4qrux8QOziIS+U6/wCQZUFuE+EN&#10;eYtU1fZLQLUwDfXEBK4hFjE7fuEX/UQ2KfcJdgHYqUNxBTzOxEXMS5hO1KApOwiyrGVD32wF8qwh&#10;/smW+5c/xCjgs5g7WH1NLqOA1UOBSO9RgtWJy8LAn+oDkqoEXwhk2fEtKVdstexyEt216uGGXoR1&#10;AkdqVXUAKUH8wGxD3cImyfEUxdreoaXoy9pDuQAGTDniHbP4mDqp/CFrRzFHQvqEDgIfK8E2Wprk&#10;BzpCU2Z/CFFVLOfERQE7Ga4CxHe3fwA4Kt9zj0nUVhH1Ci9wW40zk9xGqpIKi+CJ3Z/U05bUt8BU&#10;XJ/iW5rIgd/LAdXKlAGVHuB8EnW6uWTFBvLfDEgAOTv6irS6JxFjHL5VTEJ6PPsjcrlY7SwuvMXp&#10;T6jK2y3LiajSCDIuWk5/o7D59QUeCqVBA1HAc3EUhfJKFtPR0Q1o8YMqm2kVWLqHdxE8eZ6GS2PU&#10;E8fqKgeps4+4lS//AElDg/CsgKLzKXcT4h9jNxqi6Nh7iPr6qAolepSjvqPEuImr9MKhnzMGHwht&#10;jzHeJZY1HmvICO5KF0LBClZAsy4VqfcQMsej5hWe2M9Y1wrOYpgc8RfhPqbH7UXlkg7G75inaBus&#10;HaXrpHeKziVMfMRsrCZzE5OZrVPEyqXe5rmi5crTjh/UsC7P6g434QjeZgyNzACALwQgYE36yXty&#10;KcXKMSpUIoOY0AeYWDvG9wQA5LK4qAO9p7ihbuKnHBwtCiVjiLXowgkV24hvXIguxEVdykxvT2Jd&#10;89hQu/E7wjEuiyFDPENo74grrxLldy+eonWrt2lALbZ8fgAOO2MGCsJrED4DxKZCPvIKbD3HuWIe&#10;QO4nRnI5YceYOSG07E0fScWZnqC6ciX4yxnctN0+Jo55gqJuLPUICdBxuPlvAvAjk6Oq53/UoezL&#10;HRLBJhx4hIVM25wGv65j0CbFcncu189wKOZSKqUBRsW4RBVQJGARf4qc4R6g7nCcY2IZZuLbt4mZ&#10;E9Rul3LmWBBgXQYTvuIEg2wdR3SFAwvHBCAw+4pETyQXASoEiDg5hqaXmIqmE1XcECHXRDEoCjxF&#10;ivTp4lZT8lxEUL8xYVSK605L4ieVP8xVrRxgfPcb0qXo2UO9lb1F6PWFy2tdUZLcTuLdlQequiWq&#10;lWpzAlsp7l3Nb4h/qEAqBONwgAQrbOMg+eJTXLLTx3KailzwR3GxWj6hvNNwo860lbz9ToI5X0wV&#10;VjXJkoztGdZ08MLeDhIasbtHy6jJjy2RMr5QIshWXzKF057haJyQRdQdjS3CziaCtMcmsV8zF3YJ&#10;bDiO/EbLqVxLovcSxdndztRBZ9vuIJGdMEp3k0dAqx4ib4XS8eoFsoK3VPcS2EcuDAG3PmGkNigq&#10;mWQh+wiBlueSADxyovpeIRYm+YuyM2NwUcjtI7TuPyJ3evoh2hugJeWWsq+4hs0q8isoJFcDv/15&#10;qGARIyLNnlUWpldZHXYcfELnmMHnewLxNN5lmJsasqg2VuTPX4C4BXiIXmAvipcYb8Q2ae48tHsY&#10;zWHwxajLDrBeITXZOuDAFI8OUuLycQRFOcYw7Crbd8QZjHmWIjeVEg9yFSWHUHSrricztbfEqpVA&#10;sIa0oGoBir6g41btZgG3ywZgcLITGbsqJ3yQ0I9rzK2m8QUmdlFXGKJcLdSvCgeFRVd+RghhsLmk&#10;+M1AOpoyFNGbdsu+X4iywitF1Nd0hCy0SznJBz3cMpnIAbbyBnBl3OrlaxHORHCkiAy62YoalldS&#10;unvmVFLYAxwqeYuER5PDGqq2Ai79woCwgBDqvEv7S22pc1qOHeSpdpVQdOIWlrIjxKOuYsVQg5dO&#10;x3oX5hra7gDnZagK4PiObENvtLTQ2nmAcU6HFTgAQRII6qW41ntzCWSVxzFlj4Ebu9FeJQWO+Yrz&#10;aQHTmLsW4qvIWi4gWi20F8fMbKb97EbXHbS+o5JtyU3DgKdr1BiXWZf0SpPcPMZDhpOU5gcEnUa8&#10;49QOhceaCFTal0UaME8Q3x8TDOkpeYAq4PUNmLuMshR3iFD1PSCqCfFfhKMm+gxVsX5IO4Pkajw/&#10;WuLL69kWKB7iCCnQxVVeyXn88R0W/rSXQh6Tk0BpC2YBKTIuC2+J3UfLGuvlEUCzuO6PSIoofUET&#10;T4ucvx7m22h5igQBIIahoOISuUl21CW3ArUuc2BKMCjiIN8zfd15iKaYrNYCQEs2I4gGo7lcdQGg&#10;HIsGi5stO2E7M9wk5RvySpMc0ncu3uX2KrnYSgH25l4l28xhaHCI2C/FTBHOphLqhj0Y+bJYUWSg&#10;6uG52RCGoUUPlRcSiKy4vEG8tl+G4o5qpXvioafHmCGkdFdipeR6ipHPmcSPIObITTHn/KP2tzXc&#10;VEca7qFwJvjuP4czyZdA2sb7iqJyYAhB2CXI1GpC27UVxusg2ATo+aXUJDmYPD5hpdPgcxa+a7IF&#10;flY/2LrXF1MA+9XM1/GkqHCsruCMcQ9Ku+YPdyy44pCIVUXT+Im4AVWkBWyr7lQ8wFSj6gW5M7dY&#10;NOGVZAb4gaXLPUOvMqCINSyKFUETpOGyhLj0QJR/kAfEqAB3UxO4N1QeMiRg/Uc2EU2nrJSge4QP&#10;Ck/mWucTnzLrzYoFOI7jmM2mQw/yA0bh2FmGwnCJMrIKPVzB3E3dwKGrgZVfEsWbKI3zF5zSFNrZ&#10;ZJrHMaRHmW0DuYE+EFM6uCTDatTHAG24Bj0K8wbqFf4iiKyKoIiw4KGOo8cxq5BF2a9xdH3E4W+M&#10;7lIoHPtG3LVVWwCDlcUtVx+BChUqLO+Y4sq+r7mgTy6xfUNO0sKXjO47VQYfKO7wiWzzKr/mjknB&#10;xgkhA2YUAItVFRKPAcQLlXJyHhlqNc/EpRZXExONgrppkvb0+mKVcsdG0niNcg32aiKshB+HKeh7&#10;mMsN9vualilxhIazxH4OZc50za7l4McS4+IAOVA+oOqs9cLKAoR4QDi2Z0hbyrn1AMdL6lr0c32T&#10;iMj0gZYZ0Tl/zD1zMKiOe4Ks/mMpFzWQFblAP7lvOMShDLz+5xEetlPZk4d3C0LiKp5YLmErf8Sl&#10;5gDQKJ0mTNWvMvHJYKdmNVQSv1GwHmf/AFPLCnhcBq0nZHgSr/iCWyWqw0Vsy/UQFTQy1src14iY&#10;XcPAzhKF9wY2YtluuMwb1sKtuQsLKiB1dggVdJCrnTGUbt+ZrnEKWPHmKLTX4wiynfmF/KuoJbrw&#10;jVD52NeiuYedtUSqaT1Fdv6gre+0E7+o3nrAkIApGCGm69StW6eordGUBZxN3WSwguP8Sztwstog&#10;2IkRaWWplY+Zs4krHINzWCFoK7GVr3HHkikmDTplIxNNdw5cl91Lei1KOIC0Uu9qIjd6dMAIicoQ&#10;Skv3LsLVzUcjk2DnwkdtiIAqwKgs6ov9wnCgH21sUTivUcBdc50wgq3BL1LFjiXW5MPqBCkN7Fpe&#10;O9+0u5UbE7JfIiwVG7HUpUfJAo8C/MctHnxK0KayVR7OYUOwb9QTPuUaQV8Q9kQGEfmUq+ZZNyG8&#10;5gzj7gU3MM08xUNVBXmBTPmA2nUo8RC2JPcVdnEpzDoqJYcRW2ICOfcvvWShjcrTojxzPM/iMzzK&#10;qErGWdfhdpaPMuLbLlgogvcQrmzoqLTIWX59wauUTpIlaU/M58fEAN2fM02CTkRa8MBqoRig+FJQ&#10;2XcuJBdj4lYUFwksvwZTi5JXBb2+JQgo2PkleyRqVBAsi3ogXi/E6RenzKplh/cBdwpn7HuU7FgW&#10;7LFo45leeBBTVXOhxIeT3kovq5uqW0UqcjJQQCtaHuKEGTTKnqWz2PYjE21PSUqtZySx3jB6isra&#10;n4iRhqNpsefiU0XMw7G3zEo2LswyCLhbIjbh3Mu2aTxBAsX+5VSqJzBFUp3HZoJ3Oopd8QCoInUF&#10;IHXggXQg/J4S2e1yXVRoV0SvNeZ0euTBZdWXD1GKzeCdPHIMIdI3wbhc3Me5QOVA5nqcJwg3zBpu&#10;aLa+oPpOLzGviCi3+I7yrhTeBC3DcDli38wXmDcQCdwvc2M0OZQa8wRUOZyWOynyVKnNQ3BmlDxA&#10;2gYfMX3PXUvw5ApYFZcyyPMzuFBk0vuW3KGK8QXCmjoxHPX4G7a67l2Wxpgrh4i2y2tZQFpuPk4R&#10;oGBKPkTSDiaNpC2oWmPiPgObfcpXhenFSyqW0gDwfiEPeppHQDVPM3kFicQU2bPCzRED8ckYsFRd&#10;s8TK1zC60gXnjiUH+opgCeCDws+I2ab6jdaosCVafmBdWDqVGNRLE1wMpBurtdZcoENXz3Exynkg&#10;Erx2dS2sNCmMoW4Q6fMLlBTReGIBapW7KYFjaiILWA9RSUELVR5fUNXd7Ke7cZQBGOxVZE42eHth&#10;hheR2cuIq4tWY+/Epst5HMBMcixkTftjT6JdQWYBFUquqxYEEtC9OkpUIeBlG6fDuXLsMhDrhEpj&#10;N2lPJKbaF09JXD378Tw2lxdDO0c3rZyDObgpxkGHqF6pyFAbTIfEb6hg8MHgmeUaSi9lFTiJVzJh&#10;jz5iJRzL8Oy1iQ/yIuRPVxfhsdcl9PDuPS4cQoNuzVKLibLImWH1GbUFnEWgauO8RRVhOB6Za7vI&#10;FuWLziVbktXFkQvDGDldTs4jvtOXcqcPcVIKA9RpK/cwHpkIHm46D5jv1ECjdXmX9x57jmLOxMvo&#10;2DL5OeOJY54PT5laVpvk8TJodElgEVvPEQ02O4+5Wg52S+BsTVvZOBVUlBOB5gJnLOju4g3CuKl/&#10;EEMcyy1e4NnmNhZxEm8SLe+tJok2gK8zWGLPvxEW3fnqogjaFOZFAG3yXsCyTLxk0HO3mItre4F/&#10;ApRxECQX5K4lhi6sTrpgxKqo7ijRIgjgNzNluxBD2hbziOiGVAFHzLV0b5lXZVHvzBZUTfkiHgZr&#10;5gUTu5i0PcpasSLsQSJSVPthp5+SU1v8D5IDSs76PmXGCFFfzLEL8PdQAF94PURpco8TlELExEnC&#10;0gG4rVUeeUQ6iZbBnK7e4N3xLKXdQlzbkOlVU0d4hV5yJRhArLs5uBVFyVQHPiDrYrGGQQgBmmhG&#10;wV8Te+fxTfEvqtiugY9V1HeBgC2IG9XGyUgcBGtbK9Q439QodMi5jhuorU/sjTq7JQPuUdfhCLHm&#10;CuKlBV7Or/mDg8Ma4GWAymUB5lIZAEHM/csFeRyTuxag/iUALMqjSA8yur47JVRrxcBxxzURguqu&#10;4vA3z3GtlKXdzkChlTwDLtl4GnEdDifMpQPlsvyGJeDxFDVXzFsJvmIi3l8TXFDMIHc+4SLA9QAb&#10;nmULJGau9i6wycmorpfMW5mdwticxzYnafwluatoPUZBLrOpYO4XcIMAYJqo6pUYRG+CHpG3gJoo&#10;l3yImUUdkxHhw2Vr0m1ERLa0qOLgwdFBEtpLGXCtOA8sam7Wna8QlOuvMccVGGoYQ4OooAjkdzGq&#10;glog9IllGviaWrBL2vM3K8AOTxFhsXx9fEZYC4Pb3G4FN/BGIQKAc+SBkK+Tz7gdXTLO2CTqgsYs&#10;ZA2vj5h1CDY8Qs+V9bEAgwGQj4234jZkPcqnmPMAPqF5mTgY275I6Yi4hSbOmsbatmseajfRUtrO&#10;J00jWK0ljqZlTlOdn+xAaRHogAv+4OKnxCxmtaVHHY0aQRcZZwLiHjCILqVgu3EWqWDDZuthmj6g&#10;VKhALnEUUXjFYfECgovpiL++ILe8yxe/MHThKaLVwgqt3LPQnqaEdZSIm9SpW5UlLB7hXYVOAhBq&#10;ZfiDQ2xzAcV2jKqjlx8Qbl4uBBdBK6+vEBsFjKtQzIIFsQ3YIwpqiehMarQN5NXlhjvc4W81zFRb&#10;ve48gse4lWoCxPnfCwXUEVC6e5QNXgQXMQUebm8V8BiQta2IfpBfiOzIwQLtOY8VC8YTC1v/AAlF&#10;BXSQbCh+4i6dfMXPuFc75/CxYmribUIKvjiU/MLGL09Ssgg9nBGRL4gHqQZX+ygdKsnamQiq35yZ&#10;w0MlZbZyTtF1Lrl+5Se8ggot1UuXUc/MQDaFtxlzvPr3GdRNtQa54A2+SIG0I0j4jHlF2RtsaEaA&#10;L02V4tbon9QmALX0vyQo6uquwi8fGy91M5eoNDsFiBOlKZcN6iLL7gqWuxxcxiqUEtWswDj5hjVc&#10;S2DZ3OqjwMNKOw5gtf5Hlp5ipxg38kdeZijFuLpqDb4j7rZZvMHAY6VERittcRPASPJf1ByCncNs&#10;JFdaZFb0y8EyIpefUQWyviOmKjvLKCv2nDeZYtF+qgqZowXbfJFqb7jS7B2QRqlYTiGWpHPmVKXX&#10;ZGtnKiB1W/MBKaxfUrtoyo7VOTxVYbiOzVx5hTFX0PEAUux4mIcyNYXYmkrdVWe5kA34gmB+eoU0&#10;cQ4tMU4mv6lkAx9QV0zpSX15+IS7R9xwssOJ3g1iDbI8BiBURwZcS9DgPUYUBaruMOAm+EiBW75I&#10;jNp+kPHPFygoWkvn3DooD1zB0OPmNnlfcrWzGK1sjIXCo7yktXj4ihwg6gmuaHON8RboD0d35hbE&#10;X3FLt0jfL8xFFxZDWdwWcB5Q1nELIgtT5qHy8QCF6Gs5ljl+4KwPiJ4DyMqVUqnT0x5ulgP2IG2y&#10;BP5lLwVLl/E5JClYwQWsfmOY24rqDRVtDvzKH3LeY/KXKIzBq6lzjXzLVjkOKnW/4ggHSdExo7gw&#10;wHUceDzOxhVPk5jmz1Tl1nXHM462fJLNr9RVuFpVPJEvPMuhTaildJKVZTKWuk7qWoeGDz9xXZ2l&#10;3PPuOaocNspWRKN2VCLluMcRvE3oleIpJeSqbgx4q407rY6PqVejK2HFOYlj58kugX4Msl+NIZSX&#10;hl6nJfEaqHfFQahFtlRhWrweIBs4uO61aIjrHzcRahXubsPpnk4dxWqof5RbOcj7yLtbUBdDSRsO&#10;2lMQ8N65l7Ha7ZoLydSlt6QQHnEevy7hd6eIdv4XGCr2tzMQClva4/mIuO4YIupeZ//+AAMA/9lQ&#10;SwECLQAUAAYACAAAACEAihU/mAwBAAAVAgAAEwAAAAAAAAAAAAAAAAAAAAAAW0NvbnRlbnRfVHlw&#10;ZXNdLnhtbFBLAQItABQABgAIAAAAIQA4/SH/1gAAAJQBAAALAAAAAAAAAAAAAAAAAD0BAABfcmVs&#10;cy8ucmVsc1BLAQItABQABgAIAAAAIQA3lArzjAIAAPsEAAAOAAAAAAAAAAAAAAAAADwCAABkcnMv&#10;ZTJvRG9jLnhtbFBLAQItABQABgAIAAAAIQBYYLMbugAAACIBAAAZAAAAAAAAAAAAAAAAAPQEAABk&#10;cnMvX3JlbHMvZTJvRG9jLnhtbC5yZWxzUEsBAi0AFAAGAAgAAAAhACzdhW/dAAAACQEAAA8AAAAA&#10;AAAAAAAAAAAA5QUAAGRycy9kb3ducmV2LnhtbFBLAQItAAoAAAAAAAAAIQDYo3E0TC0CAEwtAgAV&#10;AAAAAAAAAAAAAAAAAO8GAABkcnMvbWVkaWEvaW1hZ2UxLmpwZWdQSwUGAAAAAAYABgB9AQAAbjQC&#10;AAAA&#10;">
                <v:fill r:id="rId17" o:title="WhatsApp Image 2025-03-03 at 12" recolor="t" type="frame"/>
              </v:rect>
            </w:pict>
          </mc:Fallback>
        </mc:AlternateContent>
      </w:r>
    </w:p>
    <w:p w:rsidR="00B35082" w:rsidRPr="00243867" w:rsidRDefault="00B35082" w:rsidP="00243867">
      <w:pPr>
        <w:spacing w:line="360" w:lineRule="auto"/>
        <w:ind w:left="-900"/>
        <w:jc w:val="both"/>
        <w:rPr>
          <w:rFonts w:ascii="Times New Roman" w:hAnsi="Times New Roman" w:cs="Times New Roman"/>
          <w:sz w:val="24"/>
          <w:szCs w:val="24"/>
        </w:rPr>
      </w:pPr>
    </w:p>
    <w:p w:rsidR="00B35082" w:rsidRPr="00243867" w:rsidRDefault="00B35082" w:rsidP="00243867">
      <w:pPr>
        <w:spacing w:line="360" w:lineRule="auto"/>
        <w:ind w:left="-900"/>
        <w:jc w:val="both"/>
        <w:rPr>
          <w:rFonts w:ascii="Times New Roman" w:hAnsi="Times New Roman" w:cs="Times New Roman"/>
          <w:sz w:val="24"/>
          <w:szCs w:val="24"/>
        </w:rPr>
      </w:pPr>
    </w:p>
    <w:p w:rsidR="00B35082" w:rsidRPr="00243867" w:rsidRDefault="00B35082" w:rsidP="00243867">
      <w:pPr>
        <w:spacing w:line="360" w:lineRule="auto"/>
        <w:ind w:left="-900"/>
        <w:jc w:val="both"/>
        <w:rPr>
          <w:rFonts w:ascii="Times New Roman" w:hAnsi="Times New Roman" w:cs="Times New Roman"/>
          <w:sz w:val="24"/>
          <w:szCs w:val="24"/>
        </w:rPr>
      </w:pPr>
    </w:p>
    <w:p w:rsidR="00B35082" w:rsidRPr="00243867" w:rsidRDefault="00B35082" w:rsidP="00243867">
      <w:pPr>
        <w:spacing w:line="360" w:lineRule="auto"/>
        <w:jc w:val="both"/>
        <w:rPr>
          <w:rFonts w:ascii="Times New Roman" w:hAnsi="Times New Roman" w:cs="Times New Roman"/>
          <w:sz w:val="24"/>
          <w:szCs w:val="24"/>
        </w:rPr>
      </w:pPr>
      <w:r w:rsidRPr="00243867">
        <w:rPr>
          <w:rFonts w:ascii="Times New Roman" w:hAnsi="Times New Roman" w:cs="Times New Roman"/>
          <w:sz w:val="24"/>
          <w:szCs w:val="24"/>
        </w:rPr>
        <w:t>6mm wire cable: is used for heavy current, all conductor wires have resistance that dissipate heat in proportion to its current and resistance.</w:t>
      </w:r>
    </w:p>
    <w:p w:rsidR="00243867" w:rsidRDefault="00243867" w:rsidP="00243867">
      <w:pPr>
        <w:spacing w:after="0" w:line="360" w:lineRule="auto"/>
        <w:ind w:left="-900"/>
        <w:jc w:val="both"/>
        <w:rPr>
          <w:rFonts w:ascii="Times New Roman" w:hAnsi="Times New Roman" w:cs="Times New Roman"/>
          <w:sz w:val="24"/>
          <w:szCs w:val="24"/>
        </w:rPr>
      </w:pPr>
    </w:p>
    <w:p w:rsidR="00B35082" w:rsidRDefault="00243867" w:rsidP="00243867">
      <w:pPr>
        <w:spacing w:after="0" w:line="360" w:lineRule="auto"/>
        <w:jc w:val="both"/>
        <w:rPr>
          <w:rFonts w:ascii="Times New Roman" w:hAnsi="Times New Roman" w:cs="Times New Roman"/>
          <w:b/>
          <w:sz w:val="24"/>
          <w:szCs w:val="24"/>
        </w:rPr>
      </w:pPr>
      <w:r w:rsidRPr="00243867">
        <w:rPr>
          <w:rFonts w:ascii="Times New Roman" w:hAnsi="Times New Roman" w:cs="Times New Roman"/>
          <w:b/>
          <w:sz w:val="24"/>
          <w:szCs w:val="24"/>
        </w:rPr>
        <w:t>Gadget used to carry out the output of the installation</w:t>
      </w:r>
    </w:p>
    <w:p w:rsidR="00243867" w:rsidRPr="00243867" w:rsidRDefault="00243867" w:rsidP="00243867">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Figure 4.6: Camera</w:t>
      </w:r>
    </w:p>
    <w:p w:rsidR="00B35082" w:rsidRPr="00243867" w:rsidRDefault="00B35082" w:rsidP="00243867">
      <w:pPr>
        <w:pStyle w:val="ListParagraph"/>
        <w:spacing w:after="0" w:line="360" w:lineRule="auto"/>
        <w:ind w:left="-86"/>
        <w:jc w:val="both"/>
        <w:rPr>
          <w:rFonts w:ascii="Times New Roman" w:hAnsi="Times New Roman" w:cs="Times New Roman"/>
          <w:sz w:val="24"/>
          <w:szCs w:val="24"/>
        </w:rPr>
      </w:pPr>
      <w:r w:rsidRPr="00243867">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6B75C6A0" wp14:editId="2051DA3E">
                <wp:simplePos x="0" y="0"/>
                <wp:positionH relativeFrom="column">
                  <wp:posOffset>2722880</wp:posOffset>
                </wp:positionH>
                <wp:positionV relativeFrom="paragraph">
                  <wp:posOffset>74295</wp:posOffset>
                </wp:positionV>
                <wp:extent cx="989330" cy="1126490"/>
                <wp:effectExtent l="8255" t="13970" r="12065" b="12065"/>
                <wp:wrapNone/>
                <wp:docPr id="71" name="Rectangle 71" descr="WhatsApp Image 2025-03-13 at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9330" cy="1126490"/>
                        </a:xfrm>
                        <a:prstGeom prst="rect">
                          <a:avLst/>
                        </a:prstGeom>
                        <a:blipFill dpi="0" rotWithShape="0">
                          <a:blip r:embed="rId18"/>
                          <a:srcRect/>
                          <a:stretch>
                            <a:fillRect/>
                          </a:stretch>
                        </a:blip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1" o:spid="_x0000_s1026" alt="Description: WhatsApp Image 2025-03-13 at 10" style="position:absolute;margin-left:214.4pt;margin-top:5.85pt;width:77.9pt;height:88.7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1w00SMAgAA+gQAAA4AAABkcnMvZTJvRG9jLnhtbKxUTW/bMAy9D9h/&#10;EHRvHTtJ2xh1iqJdhwLdVqwbepYl2Ramr1FKnO7Xj1I+mm2HAcN8MCSRIh/fI3V5tTGarCUE5WxD&#10;y9MJJdJyJ5TtG/r1y93JBSUhMiuYdlY29EUGerV8++Zy9LWs3OC0kEAwiA316Bs6xOjrogh8kIaF&#10;U+elRWPnwLCIW+gLAWzE6EYX1WRyVowOhAfHZQh4ers10mWO33WSx09dF2QkuqGILeY/5H+b/sXy&#10;ktU9MD8ovoPB/gGFYcpi0kOoWxYZWYH6I5RRHFxwXTzlzhSu6xSXuQasppz8Vs3TwLzMtSA5wR9o&#10;Cv8vLP+4fgSiREPPS0osM6jRZ2SN2V5Lks6EDBwJex5QgGvvyb1hvSTVpJqfTKYn5ZSwSMpM5OhD&#10;jfGe/CMkKoJ/cPxbINbdDBhOXgO4cZBMIPwyEV/8ciFtAl4l7fjBCYTBVtFlTjcdmBQQ2SKbLN3L&#10;QTq5iYTj4eJiMZ2iwBxNZVmdzRYZUsHq/W0PIb6XzpC0aChgkTk6Wz+EmNCweu+SkrVa+TulNREe&#10;VcTI4OKzikPWJB3snXaqIEV/792t3reOr4y0cdvAIDWLOD1hUD5gmlqaVqIecC8yS0gk8CRJbtUQ&#10;QUY+pOQdotudI/aDAdd77MlLWzIiPfNqnhEHp5VIdSVbgL690UDWLE1H/rIuaDl2MyrijGplGnpx&#10;cGJ1kvKdFRlWZEpv15he2522Sc40iaFunXhBaZHDzCU+GLgYHPygZMTha2j4vmIgKdH3FttjUc5m&#10;aVrzZjY/rxL/x5b22MIsx1ANjZRslzcRd3hl5UH1A2Yqc+3WXWNLdSqr/YpqBxYHLDfB7jFIE3y8&#10;z16vT9byJw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CZRly34AAAAAoBAAAPAAAA&#10;ZHJzL2Rvd25yZXYueG1sTI/BTsMwEETvSPyDtUjcqJMqpG6IUyEEQkIBROmBoxubJMJeR7GbhL9n&#10;OcFxdkYzb8vd4iybzBh6jxLSVQLMYON1j62Ew/vDlQAWokKtrEcj4dsE2FXnZ6UqtJ/xzUz72DIq&#10;wVAoCV2MQ8F5aDrjVFj5wSB5n350KpIcW65HNVO5s3ydJDl3qkda6NRg7jrTfO1PToKv55f7qdfP&#10;H2mdP74+ZWJjRS3l5cVyewMsmiX+heEXn9ChIqajP6EOzErI1oLQIxnpBhgFrkWWAzvSQWxT4FXJ&#10;/79Q/QAAAP//AwBQSwMECgAAAAAAAAAhAF9BdRIg5QEAIOUBABUAAABkcnMvbWVkaWEvaW1hZ2Ux&#10;LmpwZWf/2P/gABBKRklGAAEBAAABAAEAAP/bAEMABgQFBgUEBgYFBgcHBggKEAoKCQkKFA4PDBAX&#10;FBgYFxQWFhodJR8aGyMcFhYgLCAjJicpKikZHy0wLSgwJSgpKP/bAEMBBwcHCggKEwoKEygaFhoo&#10;KCgoKCgoKCgoKCgoKCgoKCgoKCgoKCgoKCgoKCgoKCgoKCgoKCgoKCgoKCgoKCgoKP/CABEIBQAD&#10;wAMBIgACEQEDEQH/xAAaAAADAQEBAQAAAAAAAAAAAAAAAQIDBAUG/8QAFwEBAQEBAAAAAAAAAAAA&#10;AAAAAAECA//aAAwDAQACEAMQAAAC9cDjtgAADQMAEANME0DTAAAAaBgDEIOXTEobQV8v9P8AMVzO&#10;atdTQgYmAouTLXOktoVtMAQS0cesaaz1aw+e3cPOqc1LQgbSQaZHJ1comnpvvhvlLcjAAQNDBMM+&#10;Tr49N5qLOffDfWTO8yE1QAdWuO8JORghjQY7YmtZ6GVzQUmA5BMHxdnIfZAZAAAA0wQCYA0wTAaA&#10;AAAABiaAACVNJFEsr576HwF4GnTaYqmgYgipMqlppU0o5oBokYclIs7akzrRhjRcuGJgAJpi4+zj&#10;pOarXq5eqJTUAAABUsc0iOPu4NN89Zs5tsdtZM9IM01SaZ0dHNsKdIgpMBIvHWBa49BjU0DQNMBN&#10;FcnXzH14GQAAAADQA0wABJjAQAUAQAAAaSpqQBg2qK8H3fEPLaq0qbJpMESOWGLBNWCpjAAIqTnR&#10;NnfeemdW1WNJNQXDKQDc0Ty9fLWNKq16eboiWnADExAElAC4u/j0paRZzbY7ayJyZzU0mhOjfn2N&#10;MtspRqhAAgMerk7DnpA2AwQ0MMOjI+rAyAAaBgCABgCaBODQBBNDEDEhqVTTBUMCgVMH4nt+MeO0&#10;7XpnYhMQ4GJmcUk3TStjEqkQw58ejms7tc9c22njYNQgRQOiouDl6+Y5xrTTq5t4ppwAAmCGAALj&#10;7eTS5cWY3JrOiaMk1Ykw06eXqNstc82WnSTkGmc/dwdtZxUxbljTQMQ4uT6kDJoYmAACGAgBoRDF&#10;aAaECU1cpDaY2Ukt0AKKQw8r1fMrwyLtbTCooEwQ0ZZ6ZnSOSnNCTQTSI4+zis9HXLTNtixugIpB&#10;QIHU1Bz9PMYAaX0c/RFNOBooABohiA5unnoVRqYqo1Nk0mc1FIBK6uXpNYZKgQACFRzdnJ00ouIo&#10;AoTBACGfUAZMAAQNBSQgAACgIalVUkgDAKJttGChku1tEUDQ830fPr56lVpU0TSY0wkYRz9GB1TU&#10;jaYACGGfB6Hn2ei5qXZzWNNpysATAAmNebowrnEVfRzdBqBk01QAAAAoeWmVSkamUaY6nQh2ZRrm&#10;SNI+nm6TaUpRILSBMDDo59ystMyxBQwQMkGfUDWQAACAAmFOWhqBWkikCCbWadCYDEIxNQGFRMlI&#10;sOPv5a+WuXa2qAYCAEwzw6Oc600jc0ohAgJ4O/gs77z0l2c1jTacrEwaYABjtjHOmtK3w2N2nkIK&#10;AAAEwDPSDmvO9SMN+fU6ROyM9ciRpHvz9AwIGNQTBqjDSRN8dslGmUJgCAA+oAyAVMBAQNElTIog&#10;BjApE0MKloNABSpkFSqSdHUqsYc3Rz2fKOatbVAADAQBGHRgdKaRoFYMQwnzvS86zq2w2joQY22E&#10;o0FOWNJjy0iOQa0rbDY6UiGANADAQ0E3JxaRpqRzdPNqb1NWLHXISaQ3w3KqalAAAAAmNMjpz0zB&#10;pjaYIAQj6oCQBDRI5TNufXGV6ZumqYqQOWhgAxomSUppU6uIsoTUlznFaY2j5Ss9KbTKmpG5oEBO&#10;OuRsCTRJqwATkfB28dm2/Nub1Fc90KpU0waYwAz1zjkTWj1y1TdoloTATGJiGgmpOXWK1M+fp59T&#10;S4uyctcyU0htjqauWUglE0OosXN1cp156wRU2DQAARcn1SRI0QOUAhidNU6EYgAABibRSgE3Yqq5&#10;YtIc5xZebSgwpqj4/SLpgFxeYwBoCc9cjRDSmCsECAXH18yVvhtXRWenPbAlbljAGDCak4k1Rtlq&#10;bOagqaAGJpgDENHOh6mePRhYa47ak565EzUoXFm7kKacrTZDbDk6+U6puUzuaUGhpgppH0pLkJBV&#10;U0J1SAACYAA2DUyMLJu7jOqlWs800iXSVJU3I2BVxafIl522DKipAHCBUs9IKaaaxSVACAFzdXOL&#10;fn6LNtMteexolYMHLGwGgOKdM6NsdTapuBgDTE0wYCmg5m41DHp56nXHXWTLSIzTVg0zoGFNVAOb&#10;QYhz9HPL0JVZnc1KAANBLR9E04E6FQINAxMAoTUFw6Jq7IqkUs8jTKQAY0A00rJpLTS1UNPlst87&#10;W0wmpKaYTSJy0gdTdlgSoEAAc/Rzpn083TXTU1z2hkowBoKExNBy5a5U9MtDo0i4TTGAIAbTBCIx&#10;0z1Kw3xrLbHa5eW2RkNWJorqE4tpgqQNAYbZS1eelkXLlTLIYgTk+kpkiBiYAwBkl5piq6FYwJxN&#10;sYQ0wAdAMaVRDYIaLALJo+Zx6uS1tMauQAGAZ475D0y1ssalSaBoDHXJMOrk6q21z0xukGawAACl&#10;RI0c2W2VTpFnRrhvCBiSAbksljQGfP08up04b5HLvhtrN53JjNzYgK6HNxbQUhkjUpnpJG/N1WY3&#10;LWmiRNCqLD6RpyAAFAEIVPQi6YmsjXLJFOXTSYAxOaAEU4oYqJoRohDFR8/w+hwK2mXNwCYDGThv&#10;kTrh0WXLmAYqGhRpCcfZw99aaT3Y1y62GC7d5fOn1szzncStMTnx9Hprzd+wsxvRmGXYzy9O7ims&#10;0VAADAOTr5LN4qa5dM9NZuLgymlZIFa6ZaxYEFTVJphFxLj1cnZZkqmW2miAUGj6QbkTMi4ehF1R&#10;NrM0yyVOWxJgNAMBNMbQDGJjENFCChUOps8DzvU8tWxmmdQNpjTCcNszPo5+mwBRS0ted9QcsdfO&#10;ed3cPfZ6UdfmZucmenq7HTmupqI8z1szz+jVEUwRQIZSYhpYmWHpcudYuLhgC5ujnsqanTnuLubZ&#10;Rhl081iArTXHeKc0UhwgKkcy4dnH1WTFwauXCaaiA+mzVSTd2RTyNcsQqadQADQIaobUAMVTQ3nQ&#10;6VEjRUtDAGwLEzx/K9fyBsFuagGAAExpkZdPN3WP0unkzRqpWDBgTh1hHH6AeSemy2qHRmY8xyWe&#10;uTrLi3JZjsJoBOTyvJ0y647/AHvA9/GuGOzjxugZOOuSOGaczJud2qJ5tsakasvo5ugdRcMAEEE0&#10;jn6uXenF5moEoAJgfTaPOTXHGRy3SosJaFNSDaoaCpCBoCkDFQXLGmEqkU5oEIsKPM8T6D55baZS&#10;EMTEOQi4M/pueyEqlbCG0wYwYwaoc0zPRhMEmPP18503zammN5me/LuaGdAijxcvbvUw6stM3Pl6&#10;ueXIVSxlvlWeuO1nPntjqbuaTPLbGpQWV08vSLTO4YEJpjTlcdIqy89MzVpysCkmR9BDSNFCGxkN&#10;GKVaHYNCgIpMhghUMQBVSxiYRSG1ZNaaEWw835z6b5obTVgxAAALvx9MfPLldSx1LHU1Axg1QNMb&#10;TKCjnnq4iebo5q00xopxlB0Y3VXlcO8tBVFhUhGOmEuVZ2ri8zLTLSzPHo59TbTOknHfCoTVj6Ob&#10;pRaZ3Kx3LnW5LhNxZiybN89cy2qACUQHvBSJk1SYJMRDBUmoqCWqEBDSY1SAVDaAbUFTrT0HAADT&#10;Ti+X+r+VtYC05oTQFx7Q8GpRjBmZqDAZCoY3NDBhSobGOLDysvR8uqcpKynUtNGjgWtMdA0lwwio&#10;x054jTPSaJqUw0zNK598LNam0WO2JmmtQ6MOuJ1t51PoYeljRlqY1zcXdnvPj5+r5PTHXlc2XWdi&#10;AlEI+hcFlJMaJNEmgqFGriABuGNNDbCAYBRNTQwB6ZWbjcAAwLOb5L7D45aaFtoEGx1dWnJBU0rF&#10;RHBbs69h5oxgwGwChFUMbQOKzDz+7M8tWWKpAqQ0WehpKpdKmgw0wHy7csbOaWkSZS1ZWG2VXcWk&#10;574mSrazTSdc6WU4nsdvLyYvo4edpqdN82i74zknOdHNvJWdlEBSTX6BCk0UuxoY51iGIUGAnIMR&#10;SaKFoZ1roZrXMwqKKEx3Fm7TgARiKj4z7X4xWmK3NC9zk3jORq2mPDbzkPUy3BqpRjBjBgNqidDM&#10;1EEokQI4sOvkskSqpKDSJi94taaxFy5cOp6ePN1xrU3nRz9COctWLLWKNM7TXn1yM+zk7SJUyxl1&#10;ces9WeFXOuvMzqvjtevPb0M3xr34KKIKaB1FH0bJGMQYQCagIbTAQJlk1rZFjENwo0zOdp02gdzR&#10;0OWgAMAPi/tfi1AFfTze4PkalbAYc4Lj9eymnmtjCkwYwGwubQdIyBKkISITHk6OfSByUlQtpqKc&#10;orkU1hGmVm7nRdLx0xpocZxplo89IsnTPSystsYns4t6zvDRIhqyLi7GAJpnpdnmeljWfHyesebE&#10;6aS5IqoZ9K2CEJrLmUGAhFJ2RemhFshMAYAJimpOWpdUNBcWdDQjTAaYfG/Z/HLIbr2Xtxw6TVgE&#10;8HpYI+oFbW0Z3U05YOspOhq0dJw8yQilRDUTlfLWedwRnmV2VnqARD5yaUVjSg0HrnY7hxsBjWUa&#10;5ahNKsdsN7m8tIlzDazHSkQtQ4tl6FnnqkiY619PyeuXHr688a82dsNTNoptEfUiYhyUKoclCrXS&#10;M7AYAwABgCBphNScekOmNFNUdACDQMGP5H675O3H2uapYE4bBW0xtbGezzNYllAwaoGUc++mB0zD&#10;RIBCCZrKMudlTFo4jqdUs4LzSHKxqsjULKlStSOLitdMdc1YbYVSc1lvhtc3ncy4653ZRIURRPVi&#10;j0fK9zKPJXRlrK1i626ONZpjc1iJFKVX15NYoqsi9biC0JjEUAAJjEAMAAAmkcgnRSY2I6gaAAMB&#10;/PfQ+UuXKNW3USWE6yVquHY3eesDHKMdDGOlSOnkY6vnNk0JCFx9Hmy43Gdda5Ks3nODVc+VdeHO&#10;k1qN1dOs1WmA3Gc1OobYayvHfGKioqNIrWbkFyCE1tZmukbRzdEI19byOuI4vQuvNprUWZnZUyhS&#10;AUqPq6z0xo6OfcsCGgG0AANpgAAAJoAATDjadUgHUh2IaAAwyMfKy8fT2+rk7JdFF2Uy0UYYV2RH&#10;Uci7MM6d8+sug3KqKR0qJ8ro0rfNaGN5awoeBjxaZyzNwJUqnLbM5SlvMjRr0c/XmtozbGKMRE3G&#10;sxpnpLrhvhBFxoqmrlgzGKitnz9CPTPWXbDSM3fmfQa9HF1GfB28Os553lqEuaHNFVNy/UpVivo5&#10;+iWgEYmNyxgDAAAAQIAAGhnG06Y0NpnS5pGDDxfY+Qrz9OfXU9/GufOvT6fB9vWdfE6eaPMXpY15&#10;m3dnWeWedn0XX4/o4vR1crzrqoqWYnz66+rNinKyaUwuDbjlJpSzNTSGERorOMZqQMs06+TszU1e&#10;dDVABERpG853LXfDSYmaklp6lg055vOxAVu8do3eeudKnnHU8tZd/F2595UVOsynnVVLLuLj6dqs&#10;bXTz9EWNIAxMYMBoAQxMBDBDAVI5Bqm1QAzoqaQaZj8Z9t8VXDUrc9t8fZm+PrXPZ3ucid9Ow5+i&#10;7jHy/bzPnPZ4+bU+k24evOtfQ8zply4vXUuHm+1BiGJrlp5sTKedJAKaVJNADOObnWYKVl9fJ1yu&#10;pedMQWJwstct5lproiYM7klj1KFSc+euNgJ1fRy9EG/NrLo5iGq56ebNQGkjLXKqqaKubj6ZyY3e&#10;/P0xoAgDAAblgORgDQAMEwAA5E1TchTizpqWlCYfK/VecfFrXPcv0vJ6jq8/0+aXN4b2Z+z4ele3&#10;WWmVuAy8X3/Npep4X0Kb5aVnW9cfSr5uiZc8DlNOSbzUNSygpIAAAGcsa56kDLH18vTFgY0NOmDh&#10;Z6Z6zLVDacvO6nRzU2W4pMctcrEBZXRzdKzSqIWoc9bKo1yhNJ0iXLLfCx3GtVc3H0iDnt9PN0Go&#10;mgAMAEwAQwBiBgwAAA5JqaYmNpnRpnYxNGhnyni/ffG6cSqdTv6PK74z5/S55Z5r3s5PR5+Wvfv5&#10;649rj4+0r140hb8nQuW+Oubea5Dk5ubpt6aVctJNETU6JtCGwTgzy1ysSa1H083RFtVnSYxgQZ6Z&#10;6zFTYVNLjNwOKnUdJpnjtlZIFj6uXdbaIYSNSwy1gjTObNcNMx7Y9INOX6Mp50t8bTczuG5ZQADB&#10;ADQAMAAGAAHJNxQwBgdGuWoAIAD4e7nPi+X3fN04rg1PS28jtjbm7CXHt4HZ1R3VLx98NKloOjl7&#10;Fm4JcvG6uKMOvi7q6qmuW5EiJqNLAhNMU0qzy1ysU2qXRz7moPNKTGIgz1y1mam6VTUuU1A87jU0&#10;qWmfP0c9gBqPbDaXRhDipBpiVSRjvjYh1S6MdobHL9G5ea7z0LE4V5s1IdXWVFpkIAACkACYNI5p&#10;uKtqCgZvrjsAxEwDLaD4zq5KtvyfY6D547uDWd+7y3Xsrh9nN4NOnEVzdib1lfZGkRw9fjLhdQc3&#10;dwdtdbi+W4U0QDqgUAmCarLLXKxDVLbHY3cvNbTGmQs9M9ZnSLqWiWJpEy41NLhouXr5LADUNc7j&#10;ozvOXSWAACYRlvlU7ZbohkthR74qzXrnobZ6kc71gSGNyVd5M3WdgMiRghgIKwy0wNiWDTN9sNih&#10;NAGCaPiammqqbTZ88VPH6eqed3Z5r7HR87B9FPjdCenXmwvqc/mSXCQ4qTk7OPqrqvLblvKkiQKp&#10;DExQCVRltjYJqjXLQ3cXmthAmBFxrM3FUiplhNVEbZWVedoc3VzWSmahUuOnO5ltAJpgDIm5I3x3&#10;Caktyz6JhmmuWh0CcAMmNQwNsyGKqaRdQzVSxiYgDnx3yKVAqQa747DaaAA2mfFLbnapElkMusg0&#10;WbR5a50rz0NJABA5YAw4urm3s6NsNeeyazVgDc0IQCpEY65WICi4o6Kms2hMBqCWamdS7Km4libz&#10;pxedjuKR83VzWSmrCpo6oalY0A2IpEqkZdHP0Dz0zKao+gc3mmuOputFE0pLEwBk56hgaxSE4bkq&#10;6zZo4ZjltkUOBgzTfHYYNAAnwuXltMnjL1Yz0GVOQM6IjSbEpmy6yDovDUpy5aJY0By653Z07YbY&#10;04pTSAATE0ypYZ5bY2SNUVNHQ0811NDTQBnZM467xsZ6Z1mqSvLWEzuasrn6MKhNXKqaOlJysKBV&#10;IACVIy6OfcvPSAaa/QDIWuekdTSi5GStJE5ChMACY1DB65icunUhOWmZaENtFdOG6NgHj+v8TbVJ&#10;ZuXPthqaXEWVWWose/hESamyz0hK5V78+8UJw3ItOaOapdnTvz9ONSkTTBksAABpk474UppWJpnS&#10;5rNpqgTUEXNnNqLpigcszSlqLgzvO7Ky0zrNNWJoOipuESykMGgGmY6xS7Z6ZpIUv0SHC0jSOkaG&#10;JgANAJUoGlVkUAETGoYu4qM9JAAKmiunm6EbTOP476n5a3cz0jHN56dWESjuNLO3k6csb5lUbxJU&#10;WbKalNMtF0cVFCIbQYjnU6t8N8bQGdMcgAAA2mTh089SmWIaOipvNbAYKBBWeW2W8XU1ZM3Etzcy&#10;4VLsuamsUyyRhtrjtGVqhNMAQwZmxHTGkmVRa/Qy5h65aR2JoYAxMQ0CYAAlQTSRRNAMMcOrmBgK&#10;hla5alvDRPP+W+t+Sp1LWMOjCwauo1ik64uOe+SG+mCbkm87p6Zaw6ly0TJcpVNZ1Z2b4b89oHnQ&#10;AIYDYJphz9HOQNWCZW+memVIAaABE56xrOd5aamk0CmjOuZk2Wh1nNSiBVrvhvE1DATGDE0Ci817&#10;JqUxuWv0AEVedx2DQAxDBADEAAAAIBDBMDHPoxJB1QiK2x1Gm0y+L+6+QrmFarDoxIuNbIYGri5e&#10;N78us6JKlUtKuHLTkViktK0yvTM6erl6caBrOxpjTSNpqk0VhtkmIFDTrXSNIYOBAAgU3NZOo3jS&#10;s9CSlLzTcFVN1lNwkqlV9HN1Rk0DqaABQAWe2J2JNMaTX3qCQ0ztewCGJgmAmCBgAAAgAAATI5ur&#10;lGwpXNB1cvXEqxMvE9/kX5G06kKOZ3nZrFYml40VydPNYxGo3LLcOWguJ0pqmEGG+FnV0cvTnVtP&#10;GkwATFUtUmkIuawACpqtNctYYnCAASGCo59894NcdDSKkwjXKWrh1MUklNU+rl6jMCG0Daag0GW2&#10;R0VFpk0L9A05CptewCGJgAIAAAaBpoQA0Am0Rz9PMDV0ARXTzdI3DSkqPl/M+x+UtzmtSeXqgwz3&#10;zsSCnhpmgD1ATg0z0WtM9IoRKwB8++FnR0c++dbIMaBMTAHLAGE3JyjVFJmmuWoMUABKc0xoTHrO&#10;CDWdXKVZaZ5tAUpqUU0qOrl6SVSgTB0hRMHnpmabc/QmSuF+hBSPTO17AIYmAAhggAaYKgSaBOQJ&#10;LHy74FNNSk4fTy2bzNpKsH5PqOvjp9vx1Tz0jPn7cq556c7MMdsdQBomAaRa3cXDYSgA+ffCzp1x&#10;2zrVzWNCqQYCYA0xxSOZNUVNF6Z2UkFNMkoFLQwLI5t+febvS45o3xVtMJqUlOae+Gxc1EMYDQrG&#10;h56RB083VZnnrkv0SHJOk6L1iIoTEAMAB0S3IIkESVMzZUyBGkKVNA6Qb47wMBipIKRl8z9N8jbv&#10;GhERJT5bxsiaWogEAYrjRbuLhicrQBjvhW+2G2brSeNNCGIAAbSLkDmTVNpl6Zag2hjIcuSRlNNB&#10;NTZOuWusxz9POrTBTcpM0ha5a1pGmcNpgDUGhzSM+zi7kjHfBfoWnDqNDrTUDQMYFSFCBzMFTM2V&#10;CgdTaoKhZ9PNVOdClpMTpl0BUylpUsXYT8X9r8XTaRUtkRaOfDuxs5ylYJlK40NKVZqGCGCx2yrX&#10;fDeXdBz0lSAYJgACoBMJqaKVBtlqWmoqWqEMAQJsSpGWuWm8Ln6MJQZRFSKalFpnpWsXnFiYADE1&#10;YIy7ePrQw2yX6EVRNoO4CBpgJg1I4UJUzNtSIarQzu2JtQc3VyD0zutMyYrXPoIvRgRY0xF8V9r8&#10;ZbABQMzAJAsWHQjkWsWTrnuUwlBoQwWO2Nab4bxrUVz22mIQMABoTA55qabmitcdTabiBMJbQIdJ&#10;gAgx0it4eO2Eo1dTGkEzUoriq6IqYYwQAAlbmjPp590rLXNfoEEjvNncUSzSkpZ5mk5sClSHZF04&#10;BoGqEySuXXEac1QEV1cvWTq0RYhiB/HfW/J1iAOoZIAgLEnJjnplYurm7BMcqGCTBY7ZFbZamzDn&#10;tsBKkAIYIYmYRrlQ5dVrjrHRFTDABVFNhBLBDVQmt4vDfFZuKisaVTNyktOuiamBzQAAADVLnrlZ&#10;vnpCe/LIVoO2c4XTMQwQ2aE23CAAKJozLmLM9NbI4+3iEBTaC+nm6YtoQQKAivk/q/l65EwGmQAC&#10;YTNzZlnrA989BgAAJMJy1yHtjubVN42CcIGIYCpCqaMcejCkBVaZaR0xcwAANAJgAIarOLz3jbLS&#10;TJoVBI5YkNOuhBCaYAAJjaCWhemNM099BAxqUMSuydABhAUCcwXE6md7sVZsEUTw+jwEtXSQyujn&#10;3jdACTEqkr5n6b5muJoBqjMAaASFZnGkF656CYwVSIAWO2ZPRzdB0g+e0wEwAAAAYzLDfCk06NJD&#10;qBZAwE0TcsBghonm6uLpnqSExY1UtIgQgK3E4TmxJoAYwBTWa9uekJ7wiGJmttqmMBqG4g0g2MNt&#10;QFKKUgwY2gfF2chmDpBRW+G0bqLExkiRXzv0HhnljVFTRAgQIctVEXKaXFjAVy0ABOeuSR08nWbs&#10;eNjRAADQAA2mZ8/Tz1LTKB10g8kxDlhLAYAAhcPdw7z0VN6nPUuVDEhVIgK1qNIhjAAYACB5a5r1&#10;xST3VRCBnRTFHmi4raMNtUBACaAATGDQAgObp5jNy6YBW/PtG4AAGdy4vxPa8WvIlqm0yBACYJhn&#10;npnZrUsoaUGCGhZaZpl18fVZ03nfPbByopCQgaZQwz5+nnqQCnLrqcvJiYhpRMQAAGRxdnNvN6RV&#10;mICggSaSUyr1y1IqahiY0AJgZ64r0uaT3RkoAblbRlrYjUIqRKwAAGCGIBNAAHP0c5lUummg3x2j&#10;cYIABEV43seVXgiqnU0ZDQCYAEZ6Z2aObKAlaAE0LPSbOfp5umzXbHXnumnK5aIdAgC3LFzdPOZg&#10;6oHW1xeSaYJoAAAAGZ8+/PvOlJ2ZTUqAyVUpIFVvz9BnU1DAAGJCKi4XW8t091NStIT01BDSAAGJ&#10;qAAAJoGIBoBoHzdHOY6Z1QJla5aR0oYlSiW0V5Xq+fXzdp0VNGQAgYgROekWVcWUmpWhgqQs9Isw&#10;6eXps21x357HKloQMYIaHU0Ln6OcyAqmmbaZawmmCaAAAQwKz59sdZ1E7M40zVuaQipEmqfRz9EQ&#10;wGCGCEAVNSr6ObqT2xkqTZ1tXJJaWWAAgABoGgAAAAGC5+jAwadMAeudx1gQhlSUC4vQ4j5aprRV&#10;NRmCAAACIuLKuLKQSsKJAFnpNnN04bWbb43jdJPNYBQgaAdRQ+bo5zIHo6RGu2O0S01ExEmCAGAY&#10;Z2t5VTVk56ZLQmgqklNU+jn3CLiLQxDBAK5oI6uPsT3ZqZW0ztc1AwJGCTBAxAAAAIYgYAc/Ric4&#10;ylU2O4qO0AE2RVIfL05J8dUvRtOWE0CAACc9M7KvOy01LQAgAi4sw1z0s20jXG0x5rAE0wAG0ww3&#10;wMgVWSzXfn6IlpqmAmgAEQKsWtdZ56m7FlrkMEtxUpKqaOjDYcXMUmgaYADQGXbx9Z7pNSoSO+pq&#10;AAQwQAJoAABDQADAAeG+JzUOwG1VJncDkTbESx56RXxTCm04hVKiaAYRnrnYaZ6FKlKAAAJNWYXF&#10;2dGuVY3o5qUQ4ABVLGDHhviYJqnU6D6ObpiWmoNCEwARZ6ZahaZz3L1lZa5jE1aqUU1FG+GxcXEM&#10;EFIKQhia59PNun0AEqpM7WnADEMEMJKBIBK0IYA0IbFltmclTdhU2AmdwOBoAAfNvNfFlRbVTSZp&#10;qUAAAnPTOwuLNAUAJWIEqmzG0WdROmN0xSlRUUmgaYNMM9IOZNUaRY9+foBolqWImgE8qcxrrNTU&#10;y5Kp1l56QSwWpqEJqRa5XW+euUNMGIGmCapctsrPomOE0R2UqBjAENDEMBMEmhDBNskpIs9sjmFV&#10;Fwwao7RBRLCaQxB8dltjTqWqi4hiBoBRcVGuWqaS5lYAmmEtWZBNnXReN0qmUAigAaBgDlhyKpp3&#10;nRW+GxaalYCIAM9efUw1m9Z0gmaE1cuLgloNIuCU0KpqujPXOBjEANNAwXNoPpKioYnHbcWNAAAM&#10;AAGgEqAKEkoEIDPTOuSosGgpiOxyxtAAA0z5Hm6uahoUi4gTQMAz0zqNctkpOYGCgAhpMs9sNT1J&#10;eeN6CqUVKBjJpAxMQw5pc06mh74bjVKGALO+XU1jPTWdMtudd87iBCsvPTNYGk0i0TNSJp11RUwq&#10;lgNiBDQ1idMj6dIypqjruNBMoQwAAE0BoARRKqkgGgedScYOrlOLTR2VnoNAAMQg+W5O7gVgqrO4&#10;hDQNMM9IrPXLZKRRI1KAAmrIw3ws7XeedaVN50wUNywTApMSEYRpnTqaDbDc0mpiwxqcKW8MW5fL&#10;1ckuqTqBM0ztGaqDUmkiaRLl11IIikyhMEADSrHbI+lqKhsUd2mOwMBpiCpAJDJBoKTEMAABxUnE&#10;x0MIbVL01OiJgCAAR8553q+TTQK40zhNMAYZ3BnrjtZVQwEStBTQknDfCz0DOs61GZ0DIGgHLBqi&#10;VUGeWuVFxYa5aGq0wSsnW5zXrhc11Q8ajl2x00CQCiptEZ6wU00hNEgV0VnpEVFFCBiYgSvHbI+k&#10;tVE2M6tc9ZAABIchQAAMQAAhgACHNScYnVOXLQmdVTSNNA5YAzwvG9vxaTBSNMoGAwBTUGWuWtju&#10;NCUyUApDCcN+ZOy4qXdCzqhOGmCABphlpnU5bYhUuqtlmvLSuSodmsK5dIrPOsZmtZuXJVgrTUTN&#10;Km0JCaJGq21x3jFiKExtAABlrmv0zZAxnXWWiAAAAAMQAAhoaaGANCHNScTTpiqUuWdN56IACYht&#10;UeJ4fv8Az9MGpFxA0waBTcGV5a2XediAlGgEFLn6OdOjTHQ6UGN0JwxMEAABFyRjvhQzWzQyned8&#10;H0xzGkVnvlrmmV4GW+O+pm5qNU0rAlzQ7GMTNNCBVp0c/RGQ0NMGAAA89IX6ZySUSzp1y1AAaAAA&#10;AATBAMTAATENNHn6KqE1Fps3uNAVAAwcs8r5v6n5eqQwjTOBpqJocuTKpqy7myRkqE6EwnDfFK2x&#10;3Nql40NNWJwAhiBzSIw6OfS9CNYSasbTNohyzolNTz3NlWhI0z2KmszSs9ZrChoJlZJpJTVX1cnX&#10;GSqRtMAYhocuV+kqHI6lnTtjsIGIYIaAaBDEwAAEwABy0cNRpSBRdyG2+G40wTAYkcfyn1fylUJj&#10;z0ximmoNBnpJjc3ZVxYgUoNUAC598Uro59jZxeNNqlAIABDATRKrHU0w7ObWU8tLG0lHO8qyrngp&#10;llRpmG+O5EaQptGkuYMkFZEtIgVV1cnUKLzimgbljQAmH0QyEwOvXHYAQNIoQAMQAAhiBiAQwTDi&#10;qKp1DgcaG22Ow2IEMGszH5H7L46m5ZWWucMTVoAmpMxFmmkWSAoBAJ0sdsUN+foNNM9MaKQrEwAg&#10;AHLRPP0c9XhrnvE3D1NHnvLannzS6BMYZ3Fla5WONIV646yywiSizBXFkqpp9PN0FZ6ZwwBgANA0&#10;z6NJxSTOnbHYABMAAAEAAgAAAYSMAA4W1VzagBm22OpTTBCHNBz/AB/2vxdUAPPXIAJWAE1Jmqmz&#10;TTPQkBQATTFjrmkdPL1GmkXnTB5oAAmAAKpJ5+jnolljz1qzKuio5dLhUmVNqzKaWsiKROKlvXO8&#10;6loVjVznnpnSTmx74bl565QwBtME0AmfRFEDjQ23w3AAAEABDSgwQAACVQFgCaOObitAIYBr0c+4&#10;5YAIKQL4v7b4yoAKipEDlAAlozmprXSLSQaoAQ0KLhMevj7i6ms6sTlTHEjAAAAzw3x0kBKqaNLi&#10;5Zi0iG6lsMI1neYoSTcXLpcaZ1ImtTUWGG2NzI1RrlodGWuUJgNpgmCAPoqJihB0dHP0AAACAMQx&#10;UAggUAAAAAAOPNum04Ymbb8/QAIYAKkV8Z9l8bWZLKlhLTlBAJyTFxW1TSAJQFDQUoqU5/R870B3&#10;F51QEo0QwAExpojHbLTMBKqaW7i4QMTQjTyqUzeKzqCdctpp3FZoErrlplYZ6Z3Mpqi4o6stIiaQ&#10;NgAAkw+jnSIbTN+jn6ABohgAKACAQTFQwQwBggRwgU6mxVJG3RzdAAyWSUTJXyn1XzNcTAACGEoA&#10;NCJzuK1qaRpyomgAEqlOb0vO9Em4vOrE5QCGIGAAKljtkZAU6zs00y1hAxDA5+jDeUwuXF5i0z0m&#10;quTNqLhdM7ixZa5XJLVK4o64qYiosYA00IA+mzaimI6Ojn6AAAAAAAAAQ0gAAAAlYg5IuKpoBoNe&#10;nh6DU55jSJqruLK+a+k+ePOEwaZAEoACYRnpnZq5oqamUApDBTeaYd/D3DqazqwJQTAZCYUAyM9I&#10;OdisLil01y0hgAwTPOp3kpVZOOuKvXPbNavOXSLlbzubFlrnZCasVSzqQ4zqaCpoQ0CaPpJCGxrt&#10;083QjBiAAAAAEAIGIGIGICayMFLp3mFy5FYwsYTQXUUX8/7/AIZ5AwVJkCcoMEARnpnWlRaUmlAQ&#10;NARcmHVydVmlReNW05UxDAhidAmTNSc6CwuKXS5qNEAh6JxnRz7jqVZGdzF7Y7TV5aRGsaQripsM&#10;tc7ITVksZvUWZ1GkJgAIEw+iqNITTXbp5ulBoAENAgCGgUAAAAYggvivKm0JNpjaaq4sbmhWrBoN&#10;fC97xTwmmMTXNpgBAARnpFlubLmpUTQCAVI5+jDazXQeNOk5RNA0A0xMBRcHMBRU0mlxZoqmV9PN&#10;2VlzbZHo+B7nh2DV2VpOmaReZqgUQrDPTOyZasQBvpjsZVJFiYKpAA+iZUAJdunn3RiEYgBgKkIb&#10;VAAlib5YTVwgTEO5tIY1V56Bc2I0uM6sC5qn43s+SfONMTTJAUGCAJz0zKvPRLmplEykACAx0zdz&#10;3CrGypcoAAAMATQTUnMmUqmku89TWWS6bGdmd4bLyc+sWFToXScPLXIskVudLIi4sialEBWm/P0G&#10;TCG1QIAAPpAAKmNenDcTYiGAmlaJRnPFb4ylRSJYxNBNDKIaAJaqNC98OskuRKlDVKl53qeafMBI&#10;tMtjJpysTEBU56Zj0y0TSWlAAQACMRzc9m2G2NjVSoAABiYgAmpOZNWFSy9ctTRVMuHH1Ybw+7lh&#10;aByvTPYpp5pjrnVioy2x2szikmaaskaq+jm6SFUxTTENAmj6OpDRJG/VzdUJUhCwOjLnmzXIaqpY&#10;MZLYSqBJsinoZLbEctliaPs5esJalCYNx51p5V+fHjE3RUsikKwQAE565BpnqlJpRMBAABllrlc9&#10;mud51YnnTEwBQ2igGKagwVTSaaXplqa8+mVkRS1N1pjnU0UVQ4bTlWW2JVTVmO+G9ZzeaQnOohof&#10;Ty9QouYoaGmCAPokMKmjXs89HVjhYTbFOiHI0lkLbllywZe0c23QEUw5ebq5aLKEDH2cfYJDgmnT&#10;imPxvX4T5OhAxksFE0ABOemYa5apSAASg0AIzx2xue8pZ1VJ500wTAAYmmEXBjF52MGPVPUznTOy&#10;OnPfNjK4ldKimqlYAY7ZBcXZlrndKLxRSyyRqn0c3QVnrkWS4pIGCPoxMZNjYxAxNMmkIqAkvVeb&#10;Xqow2YDCAEAg5+Xq57G5pXSY+nm6CdUDAQpM58evjX5QAm4oBoECgBOekE65apQAJioaABM8N8LO&#10;9xedWwzoYAAAAABNIxy1nUeqm5pJiirKCc6zTC2qCk5WgCLgVxdmdTVGWsJmmrEmqN8NjXLXKGAA&#10;0MGfQ0gLmwTQDBopEt9Fx20SNyDEKxOGmUJqEAc/N089hSa1CZr04biqNBUJFUsXL1cy/IjkHNDQ&#10;KAAATncJOuWhYMECgIaBJ5urls7alzWrVY0AAJgwAQE1JlqTvMzUoCkrpx2zYioVNUVSJaEwEwlh&#10;nplpZKapzcpnNxYppUa5aG+WuYMIkdAMPoARq0Do2MX0sz0aQAAABgqGoCGkookGIOfHfCwYlVtF&#10;9fJ0FsSNDVIErj28pfBGgTYTUqNOHU6GGesVnrloliYhpQAQCLn6OezrtPOtKis6YADBAAAIcUkL&#10;WBkEitdakxqEKwqaKpOVgxMAi0c+kXqE1JSaSYvOwmpo0z0N40glqoBMAZ9EANpmvThuJsQGCGCY&#10;ADEqQkxUDgTBDDDDfmsqkKrmh9PL0lIEoTB56HPwehmfL4dvErAKjSBNC1pFxjGmdZ65ao6mhAKh&#10;oAEnn6eazsvLSauprFYCtAAANBE8G3THQ5AzalLi5dZqISYFFAwlbTAAAZhcuwz0yrWahDLTOwmp&#10;oqaOmWiLi4aAGmf/2gAMAwEAAgADAAAAIfBFLgkqlqsgrlg7f4+zENIDJxBDHOc7ihp060B5w332&#10;zp73njqlDNAItJJcSjPrqnqukpvutiy1bTanNPJBH6AJOHhBI96/1SMM5zz11s4RnqqOBLKWkLME&#10;VtPtvirkuh/k/wBMk3XktjyARmuTDAA4ABMfssnPjduOcfCul6CfW1AyzaTQRHx764I6IbJNd8MV&#10;FHXV/UhwQluTxTCJnicvEsP8atf8sfAf/wCP/wDS1IGBHCFNKPmoiunrznhuGMDeV0+WOKNLPiAL&#10;BAg4AzWa496u7fZz7p7ihK7edECGPsCHePqhpj/4umJONNZ2Jk9UvKEIGrGCOAkFfQZd3S+JwaYb&#10;zl6nMM++ljGDkjsOGNsv77WTIIUJPCSHK+6ZMECENu6GCBAncaaadw9K3fQYUr2GON2tzmoOxvmh&#10;DLpCTUTEEBOKbaMDYrpRGKPNIIzCAND1fNSXS5zpcVYdYt3JBC3xjLnEmrqmGNQVfRiADFBMecIh&#10;ruPDPGCCMKyCNCfdeqbTV3lxaXaYTh6dDOwzQGilouprAGVYecNTQcfRXUjmSMAKsDFNMN6JAGxd&#10;TzzcZXsu6XabYSYzLBmkdishs9tmmqTDEVfcdRYU5o5Rphg8nAPnMN1OJEne9+9cVdrq1aaYeaeg&#10;Gv1gDwMRjQgpjuHJbfXdXcfSfe32r4n2pBEFCudDHB+r+5xSbVCt+U/SXYdNhqwSFdafrcormLWZ&#10;ZWQdQTT/APlEqt98+DgTijgWCyIsaBe92HkiCtN/FlUWZ5L8Vr3mZr2BeJrklGePX2s1lG1XjSQh&#10;xpjxTBxEeQx9rvdJxYNFvsGbVFlsYJrsm7un1bVr+7IXUo2HGJL66w21BhTgSrhgRBSlUSVx8Oyg&#10;b2MLZyBxi+s/hMGfgp1uGZVE+oquFmJX7LDZpLxT0BwDC+CySwSm25Lfes9H4dLGGJPTQAEsA8MT&#10;QQjE9O83boZ0oijD7QTI6ZiVEQwzwaBxDT7CgIKMFlXGZo13k2Hgq7uJqCexgQTPc4NUJTrBgrOZ&#10;mARobpYXEUgDAMCiwygQyiLHklVEJRDaT9Nsc4URaDOQAkShQnd31oa4SCWnTAgp5pr2N3pa9fjg&#10;zwDARgbu1mhZjhu/HQmaC/r8iTOICJKzqHaoH56BxwmCI7raL6rn23JZHKAAJshiRLLaVKIJb6OO&#10;8tTjQ/gE2j7vPjqsmg2hH1g5V3NrYbb4JDTglEpMHpTSdww/MtMIY76q6BakGdDxT0lCHiPU97K+&#10;9BU2ve0RWvJbIIZizraJ3Gl1WJygTRBr/OLJK/Nq6+iXl9tl9yzNhjRJgEYYHmpkW++B0LZ4IzIY&#10;I667EmlHuYZeRRswpxQxVcs1MTYwBuPRxznK3jXrvEWDszwaKSKRwo0t74JoaoYrdmW1VgG3Qwhz&#10;xDiDTWmn/r4hFNhTx9bMk03qqlGUDsmPjpQqUNLLILq4IJZ6mXkVXZV9OgbMLhQ0G2jl6z3CTNpK&#10;3+wStaUx6Zc0/RDnss+mXYq5oLq5YZp7m1VVa3ywdww5jjVnkxYnmexaELs9aSDr8QFkQ1HtMhfb&#10;Vjpn74o5Z76L75rY311nmPpScCih++xrDq4ZKjqmrFMrgLCQl5BmPxkRZoRKHS8jZd7rbJqrJ5Zq&#10;/GEkfyyOXjudtAgobSMvpCQjufHxxpzxVLh2dp7KVbiVzz3xI9oIb7IZKIYL88VncNRG8gZ8F/s3&#10;r6ElhQbySgUpjq8d9RBO/sgwqTWZdClo5v4JYb4bYL659eQlH5TXlZRLpuyrXBOtjVUxcEGjQYtd&#10;W5iLoexzh6L54I7A377LoorZ6L7bfugF3sewk1369uBzdKcNQ7/QtIDCA2FV1ZwZ+F7hUuY8iPaF&#10;kv8AgoGuKS6mu2XKxtrNqXgW7piGk/MZ3YCLAjmII0w9l8eMGXJTK4QwkLeZ9BP/AOhEBKisnBgg&#10;1neT7ixC5Bu9qFCQvq8OJ7E7FIEsjdYDIDoWR+naSZrrmRwU25xtDcDKPPuh1kdQ2kuvm7auYR8Z&#10;7pAOIJi8OGmNjPqFBJ/f/wBuXmGFt30Y5IaMtoirxQQILpYFkFDQH7MmK0I43qfgQB5KnzRKhQgZ&#10;bBfNwev7lWXGslBTYZIIqIYLamB4YJeWjdXELXzGTt8qo7shjRL7Rhz5gY4l6skcwwq4FWnGAUxC&#10;ITxhy5QyZYzJ46ukpsyYWobn0Q0+e1AywI6rylTLQ7yIL7H4TwCqkk1EE0gS5RQjRwwCDjCKJors&#10;cr0wG84LwnoaSzQTzqAg5dFc+2XP5HKcB4QY11F3hmAjaAjDAyADzwwpgbLdFkLhjEECUOSQeOMT&#10;j8RwOe3Ftk/IoKE8ifIqFHRAD2iViwxhDgQgwjy7GHo0r/wDELuxjwfz5312UmKdGumlvOeBm73G&#10;TvLh0UyDCkxfShzjzyTxByKrAoJ9dFijZQplsCl74mpvONulvfeEcuHZlETpQ8DxV3Tgy3S+wpqD&#10;CgBzx6l3TOIutWncynTufQ2Lp149+PeN/wD/ACYdSTkZFiPJ3UBdYMAseA+DgvBGJFOibeKBMgn6&#10;3BxAuDy+DSnsDv5195y/wzBcw/AhpGEOe8Z+WJFGbPsPplNKDrVYPmEIkt6plJQZrm2KWtsnIA9x&#10;x6t089H2WbVfJSkHDiPfcSBNWCjIiiIt7EMNEpqFtpmk/FVUvam8zhIlIes7y5zy21ly52eTP7sU&#10;IrC9QfMNeC7aqqnoGIhiirvFqhqgGJzYhZYc6fUXhXgdz7z5zTm34a29GQE2M/BuzRRDuX52ENWC&#10;qhprrpsJYi3NAH0YikQhhReSmXA6/wBNvI0ZdcPe+D3nQxPw47FO2rUdyHCTbYL5QhjIx34xhDyL&#10;L5qnaL3W1m5qWPdPNq2g/wDPj33Efg9HASIdd5sRHZwoOeyyGGS8SwRKIg86Cqu6cTCY4cpScl7H&#10;zbxrxznbvfv2xkx3QayzNt41Xz04Om6m6+IgGMRuQ0POSuCOanGE48NNnRhfPRx3NPL2f7jTnZMD&#10;Yk+JFxm5qKOzfO++G+0U6YxiwoHR+GWauDbiKW5dzFtjfNLbwt9X/H7PzQ8H54OR5Vkdmf773a6i&#10;ussMesdqIj3BiSIauZraaSRNbnH3n9//AN3wR1x3Tn2C1yQltZfaObCqxupvrnvNMOoCJmrNboOr&#10;mqqQ/nvmRRO9xwzz+d46F8/12l3i78BNmYXGHfMjgIGuvvJDMEuIDhFFKzVgmohT/mvkcUMy+1w7&#10;xz67Mrq+G0Q7i4JEleeVYTTktMCFABnGGEgRDS856ZQ51guQ/uugVSiU060500y8Kjqyai36oxaP&#10;tZTTL5TUqLDOMGEAMMm81+725TAehqrVZ9itYWhQ874/x92bm76CkZyoox7MlTSeMjS9mBCHAPII&#10;E50401SfaHbPikjIzgqjX3qW854w9zxUo+5UvEy5we8ct3dZHsT8kHLFDNE836Zq95AAoufHgshO&#10;3xgp41EJ94z87ww8z/LhG00t2R0Gp8RVJNiluMEDz/zaKGUL98DIuhgCrrkO2dvgSaUB73559w+v&#10;ydpw2Kmvq2zltyXYGFJvtF054gJICGIJ7mMkpDXAqinm5TlDbfSMz79z+63txIV1JsNGj73riwyb&#10;EoOGwz/HOABEDACDtsNCNEYJtqrq/UlPDrkP0zy3ZgIOyazZ65F4l64aty56YPluYAEDINFBDBLM&#10;qiBNDjeKqqomxSjuCpnF32289n0GuDgSQ/Ctl+xdg1z/AFB+exxwSwh0giQyBtNBoprF3OJY7dHI&#10;hCv4P19etPRnUmLTrsNUBNgNx7uvsEyYOiywzBiDBgBDw8fpYaZxU+rZKEUbQBqK/kMvN+HqExg9&#10;fcPCUmk8xw+OcGkM8wyRADiQB5oogtcRJobA3NoL48GTqyE6OVk+99bmDi25b8tDV9esSxvc1GGN&#10;tCQQwyCw7LKphNvAY4LUGVbZIGmyggXaBsNuPeJe/dYiinke+4EoTi8OPV3O+hTvPTAwLKIbSOsI&#10;aILn01L4rqHggAGqQnNN++hcfJcmWQldt5hODyrcttG9e4Afvot4646rzPP77rZS30L6ZwUSJg27&#10;DW/e9cxeLZo8Jckgs6SMiQqfetkcsbPPIL9LLJIKyQeLLaKin3br4jERzSW6938/MVrZz7qrAMFG&#10;foB8iw6rdv8A7DGUuiKC3TTmOkUgIucEqppWii9f+80Ba9R9zhx+n+men/8A/M82nAjKMg4xw07p&#10;sLruijjjjluALNEPeDtaSssqF7BBIGMqbdzWYH4sjvzLO3m8jUAMPM8/8+3toNk93osmmnAaRABO&#10;bKMSPPgu30EDIBIZcQacRHg0ZEERGWz2iRCFCNzx3zwthz81+nssPvqUICKnpNCdVMJKOxgCGBZa&#10;QfddXOj2WPVOnvSXsTFiHP2318b7o11m+VNmLKgbrGMLuJJ9fiqOP0IDBD4KbfWbfL76cO1viTmJ&#10;pTssHF6910DQlliehMZUSSNGAcUrnF25ZDKJE0EGCO4XqR6ebQv2+1CNlaXu8VxYGOt0z2vAOOAh&#10;bDFT59gMtCJjOuNcaNAPIxRNLP8AHZGHmkY9fgTY5poAZdGde47At7/5YKjQUWSTzbL5PLoyRcuA&#10;PSExzi/2jQmm7aFH1np02LUHNWpL6MnNNDwb7NN7LIClw0GB5Bb7k5IRSk9yf6gQwnfEiRF3DoE2&#10;En7h559UeYjwp93Mdh5C4vt4rLDdG0WjBaYaEaQjWiV6JbSoZAd3Qz2v44lnWlCWabq++ZJRPnls&#10;/RKDIro46bWMGFkWgpJZeaiw0OP97IGzyAOEDQ2dwdHEHGKTDoVfHYbaMMV/Nz7j57//2gAMAwEA&#10;AgADAAAAEBww7KDBDfHPZMDTBr1w5WXVRZGRQMRAfCJ0+/ZlRyw08OFKVJLH935+o/eOGk1eCKJT&#10;DQBJHFcXPOME3OTeb5DTTHcG+LWebd7d99601BluSLBAR/zkJ9QdAalSEHIIGUSLcd3CPDCe5ZKQ&#10;LwsaTTLoY+2g5YBz657q1oO/VnQQK6XQq62eM4KJUWZCPA9796aohNIAsSJQA+g8cRc8ZnhPt0El&#10;19wh/EtZnUWbk954Fz5ZQ9HbIeOKZHmpBhjGZ271xVCQfJgnWVqVvgLMryhnlBThoiJArodrGzo0&#10;GDx2L0cNKN07otMIubXxKVV8OUFWTPv7eYfrYOLDuWIG2dVYqvJUnAUHUB14izG6/ZfF88AXABeu&#10;LFbEC12V5sabcNSdWpXJagFMdxHgyeSPEsl4pIae8Lf92hDf8fnMYUXe758BbYkBUkqS+MIOLxda&#10;YDa2Z6IFdcEOhHMEMxt6QMUAs9WwtANGvwbWPVqiIBGEODIwvlJlkHPBJsyNXEDP0aCINw7dkODB&#10;D2evfAfDamICMrzbuzEU29nSCSXCOQ/rXn2mEKKHFu7Cem8TuiEPGOdHqeikmmx+sPdTrB3kfxwR&#10;AQ2ujwzjgkDK7Pw1NOOVPrI5Vk6Ee6knBtDhOEZFMinkpC5UStI+2xLS5Jq6nZjqzgro4kPMI9fc&#10;GdLEKscAHMAh915UQINtRO2hNhMozO0/w4nInxfQmwlhN+qkhvll7PRWlCiwRVBLvdFVXnEkhP4+&#10;HOLqrEmmMvFpimT/AOnDSpVnKo6RuaQq4bzlJ7bWQ7oJdq6H3HXjGtZm0o4tcrUMPI07eRsQOgeF&#10;8+FhR7sUkb2K9aYMbkrsC2P/AFfu67jyOgUhk5KfA3VkG8csodJYv7NNFudqLQ4+ZH7AbZ2aH7Cj&#10;d7GbgQCg2+sjjerW+2ZXZ1Kvcnbf8UcK0tEZTeh4PUVUZM8I0+BnJ7/ZWaiKKTz3uG0gy2UqWuv6&#10;OK0zgce051HHQyOmCQCqtmC+/rvKYua84qI2a7WAi6YaHPKPq9ASOmEpMRMT90BNwwmXtpJrKqm+&#10;SstK7la+m+G02rgsFmTewqS4Sd+am8wZdkEkK+Ptkj5yuLgjIw3ppRNxceWvdy0RgzV43p1elS+w&#10;Deb95QfZNLi+Ic8BkK+uyWKJ+7P6uFRvbZ5r53LhFGl3J18+e2NdrHzhs76xI+7TVvsCn/lk2tJP&#10;iyWuGzbpP3VmPWDKuS3p/wCe5scctMJqklEpglhK/DS5rl8EzN8XbmBTS8KQyrrqXT0NlxU/zZnr&#10;vlklSkbor29y+WFJQHtq1VEwrjlGQJfJnZUQgLhFcHHavvme44S+3/c95krJqRUhd1/+WfJSjrQT&#10;f2yUMJf2G15Y7g8Mkp991JNpclJGnvvRQUYQb4RS2zslrp0heLSEGvNCOL9JS2xKLeUSz61TDiIY&#10;iSEKwbT6/uRwofcafUVfc5YhWkli0Issapf4YpcI+xMlxDYDyAxQyxww6/Fy9b0UmhQA+yzcSRYR&#10;TUfccqWr8ntcXjHnqZGW+6mgeWg+QQKRXpwOZeg4D3VLzJuJjJ2OeH6qQYTYUQ9eXkYh99lybD18&#10;zjdYc4rsMXZ7qIPXrOMBieGSgF1V5QNcHn9D5YKgEeYW/wDcXXdigOupgc3grbxMp72dK5xisNcs&#10;ztfCHpEwDLDfbReg+BhuEdfj7wVM+cduOst3TlcqZLNrwD/ji+mgDDHyEvncAaP6V7p/7yE1r8Z/&#10;SR36q/l5qw9/t8t9tuNVCW78tFGiq3W73Lj/ADgOJZEgz4FvpR/lLkyahLrCPP1ahHDy0tr33X/X&#10;zT3z7Icq/rXO0EEroz16k+KIqvreNcSGd5OfV8WehSdErio14k81bNDK3W7TzXLnerYsz3hfgM0I&#10;Ep43io2iyzre5kp+pFbn8nemB/Bz9fX/AMGi0j14CU21zX103Dr7PD/5Xj98c3DQGjz0k5GSdqAN&#10;6Xt/f/plV745P1Wqul6vZ1K+var50o9ENMn2FI062kJXRyXdumKjp/eQxuBe5dvR0iV4nVl9pVAn&#10;0y9Fp/5Z59sg2U5tkspv4Gx9A0bQzQ50YQckmQGCyGH6SNLfDZYjGbFIeWcg2cTauOew39xx684x&#10;s9pj/cwI7E+H+stHEzKAvjJyoI5tcXMBpzkmB/EBgPX+UZeldMc8QfYcwUa6xQ075RzNxIrkI32i&#10;El47X5o+PDRMHVoBmHtXaq4GOi58xeV0ZBplwysm87z5dw689JR0f2IWq4yG5YePVyr/ADFQCLxd&#10;Cc3dqpOQg8Jc9VmW7VTYtb5L575p+MIJUeRX8oYMOjuT8KpYnK9TpmUSFKyTgsTwmkqFjxSu9NCx&#10;ALgPlI7JJL4bZ5JZaziOYxod4ERE32WiSsi+tsQ0UqTB6brl+4U8jj3SPPLTQagWorbK5JqK5aSb&#10;yNCl3Js4FR/C74sZ1tHgnWWt2wLC5a6jGdAuLltRbspgSNC2JxBaLKbJ5Q02k748f1q5dKl7oZda&#10;Uc47X0H31QrKCSBAKjN7IkSnbO6B/eD3KoD4ooKLZWljzkrYkP8AJN9RZ5bf6LkeyA11tT8GH8eG&#10;3Q0/4KjGY0vestJ0cmSuiOiEhToWooUbj2qP26mXuZuOR5g4OZRVE7NW/mYY8IOWinmT5urriUrc&#10;gm+A+ATMegMW2c7mIaBZiaNN5J3hHxMB39VZhmIWNiye481sH8Lb5IW32On8Z7SmKG00+SyKG53W&#10;88epZuJZJDIiiLR3zjYk0+YY122826hhpmKK95IPbUMTZBoV0Vmae6C4yNUWZ2elw+UqhDO9YDli&#10;RNwxlI10PaqyKKpZBcOC1dBuBVcbFygdIy2e8WKe4baXe6zokpJQN7ptN5SiivJIsU5MViQWmeGt&#10;JYjqBRXPTLKPVncQe+gYQKE+IJ+n2iJH401mUAB0co+eUDkMQsGOQtk8eyOPIlruBvRJbLaLhZ0g&#10;y8c2OcyqApkreu+NA0N8Ocd4gQffpPn8wHFCIhNkxOYyuiaeZ1ZLffkPYIqlZGeqOwWmozEvSz62&#10;8YFp6dAqXG7rObT80vR2R3T5RiygF3SKspxHLXiLw9r7bmyKsKuCUN4HZWmWyMndmjY+5xJU2U1Q&#10;ILJeOrj4EywbJ+54sipHjHr/AMyGwLlrpgJigsPEU52XFBJIbfi+KmSdZt/lhCmSeSt3uXSvr0bD&#10;aLROS4xmmzyFBosOogjvtrJJR2nwms1OXak3JsNVeFvqohnHQmklqOAJcfoZghVOQ4y+x2ICGoql&#10;rhHujkM8wMT+2Sf0DU8+MtfDeUOKoptl7vm74HAcK/E6iZCXR9z+hfLLGqtqDlhpiiORRXv/ANnw&#10;m3mWXIsyYGcpw75opprYVQmWulKiPY1KVddds63wfwL4u11obYFeouAyyZ91RXXSCxa4JmgTRYap&#10;ZiI7IAF/ZswXKGsdibF9dLmxKka6Y5JakOpSPuEe9XKXQFQZSCOI68Qe3464L446D33t1wWlDHt8&#10;McHs9oL9M174aXEHDEUhib2etTSoRWUtjz07JWJjoJIKJ5xZ2SSLCI0hhwEMl6XOtZqXciJ127tH&#10;Ve9ElvCf1wYXSnnRqhXJwmmZGoL7pICoQHC3Ngw89CivE6U18JQlGsOJn0vMU/32VxzNOupFiWUS&#10;bD3IjR+Y2ob7rhNWrZviCI0HpiW/bL1FXtIhgAEF9ddVUcE3VaS9+cVnh4ASpwlapwfnb5o6JL+O&#10;X8k9ES0w2m2MQZQXWs4pbOMv9tsw0+VU3/VOXmUFmsTwJ1kLhgrgNzoL4Lmv9HdwwU3NYtYOGNQH&#10;3Mq959Mu/MG1/wD/AHrZ4xfXSsz70BGu9doPDbCvMhrthez/AAQyX2nViTB6PGgn18+5Mtv8fs9+&#10;+TXhlNH/AFkKj73IEO9F4OQD6u1t7aazzdkOSj9yR9Hl5XZkp3vPrnzqqKmLfx8QMI7LvoMGATRy&#10;Iu35IYYXaZSSem2bfd3lgopDgEyDMPWwZ9Df+BDKFpuiLowo0CDFBww6czBqQ6Upgog7XRAq+26c&#10;/l2ZYQX/ABQ+Xvd0kYILC5h+YmSRJSMFOBMuwSSLDN77aDLos1DpK/xzPpnluMQEoI1HQ68bSwQ2&#10;1ZJBayrkDYbLHfAAIrGCTheIBo7/AGLYobsTSguPBQJ5qyMj6r3RgWlw3xuF0Od9GAiucnpBBQTH&#10;2VwRFymiZkBkH2p5If1Zyy/dYr2JAz2XS81+yGn+3BFX3cbjHDBdZVphCSC4gYoLqq7IWhUBeF4E&#10;471ADzphUaz5hAMcj4nNqLdxnRwkxXzmzSifb0qR0/JIeq4ItNpgnT2alS0/rlkBAKJzahC3USfr&#10;sHPz57bK0wBA1ERXjGGt6t8Y/dqZIpDnMK40vOB7uXTQAYx6jxYeiSwHBkdqvVmuk9lPMIXBdeiT&#10;3UjE8r/vIam5RarA+CZDBpr5nrppAYIxhwSw9hhATg9EOEbryoq+04lM9eSJBHRhwN/Idi6IVjiV&#10;7Iufada6RqwxSq6DBzTRtUjYRy4yt6hLA1koOeFQTNyPzG3h4zIZhdZt05av4T7JLzA9/wD0Y0WJ&#10;b2sksSYUgASx7vxdhzv2z/vkxS1YNWdgsNkLKjjqk4KTuxoQQ8VFBgvZMgScrakjP/00MU8JSXKi&#10;o8ehZ/jjxEqGzTaoIQVuDyHJEKcKWjwNIgrpecdYoEHffUGHPdwwMgMVtGmfV5qPPpr83Uf0c3OI&#10;+Us2pvV5sQeKK/kXZLqDIjpM+ISufoyvpmCs0hl4KOYKJZHBPoxansGo0X15+GcrZ/jPT0aK2Mw/&#10;MPRtzRlR8bCzLkCbRMTUccuogaVBxjt19IHmPf2Qu7Ns/8QAKBEAAgEEAgICAgIDAQAAAAAAAAEC&#10;EBEgMQMhMEESMiJABFETYXFC/9oACAECAQE/APMq8eS1iu4HIMvhFd0eXGR3RUuPeCHjx7/SjksY&#10;v8WTHjCjy4qehVlgh4w3+lDeUR4Q0chLeMd0e8uJ90S6FWW8XrFb8lsobyjjx6OTQ6KjI7pPKDse&#10;yGqKkj3h6xXjtW9bkPsh4oeHEcq6Gu8GR+1JixhSGqKktY+vFYsWLeKGx4xHhxPsmStitlyeso9O&#10;nHoYqPQ0Wqv1bUj0x4oe8OPZyeyQ6sTpLQsY7pxjFVl6xo8LC8zLC2PeKHvDj2cvslseK0PQ8Y7p&#10;xjFV4Ro6PJf78N6e6LJD3hx7OXbJZLQxrFMWjjJbI1awjsf6F6WpaiH4o7OXZPeKExksUR7Rx7GK&#10;rpYsLY94LxulvA6KjHWOzk2T3V1VHiiHaIboqIYlRi2PdWLx2Ei3jQ8I7OQnvJCJbyhojuiFR4ex&#10;1fisJHxLUsWpYWSPWC2T9HJstin0JktiWCIaE+z0JEaPF4WwsOlhRLFsbFqWPWKPQ6onpE43Z/iH&#10;AcGWLMjxy9iikfCI4IcbYcZbs9UVHg87VsJFixYt4GLSy9DZ8kfJCaJO6RtiRN99CGrisi5cvRRc&#10;icPiyxY490WqQox1Z6Fjc2WsWFi/B6xR6Jyu+q3FJo+TFzSXVeNXJWTdi5cuXOGKjE/lWb6rDdI6&#10;GQox4eqOuyxaqparwTw9YpXJy9LB1avRISLWpboVP88krIbuSXVIO1IaGiNGSwVHiixbwMuXpei1&#10;jJ2VsHkn6ENFhrGVEI4xkaMkOSR/mjq5GSeiNHW2d8XS1ULQ6t2Vz/tEPFVVNZNDRFCXRxjI0nJJ&#10;EptnPyPSE2ccpROHkU/+jGvGq3ysLVUN/J1ivirsbbd8LYJ94NUsWGMSERGRG7K5J3dyMLq4+GXL&#10;NpaI/wAVQQ+JkOGSdxN+x0t4my+VqLQ6SfqsFfsm/WV62FotR14+NNXZOCjoYnZidxDEcj6EjjXp&#10;n+NR0WTHAlL46ISUl4rlxsvlavqjdlVK7sT/ABVl4kKrokQfViauiSs6R0LYxbJRuhR6FsdNnMrM&#10;lB8dpIl32sr0uXL+Vu7rCSRJ3d6Wq+sGRVEMsJCQ3YTuckblrENEdkj3S/QpNEuSyuJ37VOaHyR8&#10;5W+LIfRXLFi5cbLjfivhEm+7LK+CfpjVsEuiwqJCQ3YbFIfZLZERLQtlq/6Zx8j43ZkZX7GyXGpC&#10;VlYjE+NW/J7wTsWPifBihfY4L0Si1ja4l6eCZdCdxQIwSJ9EpDZcj2jkRAjVFiZf5RJfmk/YuT4i&#10;dxIsIbGX8Sy2RgmSsuhKxY+FyXENNbHH+sIv49jSaN0bE6RfdEcrLjdIaJIhsjusUSj7JIXQ+ndE&#10;uzhs8GPxqrrBXEuhr8iUbM0Jz/sXLJfZEXGWjkh2ShcsQhdD66GrO1JOiLiYmJnMNjpDQxdCFSKG&#10;SQ1aklZnBFxVy9ZF/Daiy4n2InHsi/kj2SbTtROxdci/2SiON9EZWVrCk73se+ydkhuirDRc5dDr&#10;x6JUiKkNUkiUbig72I8dnZoSS0XEMl5fVHWLsxO/ZNXRCVnZj77Rb5ro/wCliLt2cy7uN2Y6P+zk&#10;ndiYsIvoTOXQ68eiVIipCktUufJmx3RAY/KtZcU/TpOHsjKwm9xP8kZbHGI0kSbYx6pJWRPYiNLi&#10;ZARyaHWBKkRKkKS1gjZFWJMZYt41rJMU/j06Sh7RdxOplrVlRL+ya6J/ZkYlrVRATOTVHTi7J0iK&#10;nHR4IiXJdjo8LZrWbfpkZuOu0Q5FLRKKkSg49incv/ochu490mvxORWkxDdURpLQ6M4SdIipx0eM&#10;RsbyuIsWwRHN906ez5SXsc37Lp7LIdkKs1eJzL8hYIjR6Gq8ROiIjIbo8UxsvV+Cw0IjqrwZcuXE&#10;mKlsH9TlX5CpYsIVHodeLZJXLCIukdiGPz3L1sR1l8kkL8mNOIrii9iQkWGsP/Byq7yjR6HXj2fF&#10;JEo27VE6R2IY/wBFVVXSIyCFFNko2RxSv0WRKNhEq2F9Tl6L4xq9143Zl7oaGrCLC2KjxWsbFixa&#10;tqpiq6QjdEokURgkyWiDtNCENWGOsdHKWwuRdESrF9nHqklRUVHisH41jB9DIMbHoX2omNDVLCiW&#10;6OXeUN0RLdGI4mMZJEdUVJYrzqrpCkXZjo49kH8kJDpYSLoTuc2NiO6ypYsQlZkXdDRJEdUjSWK8&#10;8aMdIuzHRO6EuyxxKjQ0XGy5A5l0MWCq62EjifQ0NXFSNJVdFsflQh0dV2hilZidIUYx1gcy6xsI&#10;VHVCIStSw1Z0QiWPsfkWDwTsN+6RlYTIaqx1js5dZKrLDEITOJpxHI3RCHrxtZIXhauizQkRS9Cq&#10;x1js5c1R5Ql3RbovB68Ni1HRMeS0KiIzLlxsbrHZyjyVHhcuRfZ6PdFmz1nbNbHW9Y4ptCdx6wjs&#10;5R+B6yQu0Oi8HrK3gSo6WrHKBJ9YLZybJZLVHrJEH+JKiFV4LWbxuXI0sPCCu8FRD1gmTJ7yjqj1&#10;kmcfaJYutqLxXL1jureEN5IeCJk95R1R5/x9ElgmPFbxdW6WLDot5XIbyQ8FsmT3lHVXvL+MSFRU&#10;eKHvG5csWo6recN5LFE10ci7xbIarLL+P0hioqPFD3gy2LqqujpHeSxQ9HJvFkKvLg+tFRUeTq9+&#10;JYN1jvFCHgif1OTeLIbrIWPF1EQqKjydXvxLBlixFWGsUPBD+pydvFkN0ZLKHURHuip6ydXut81l&#10;YQ8VR1R/5ZPKO6MkLCKux9IVV4PVX4lstWxaipbBUdUL6sn3lHdZCw40NkdeP1S48Ll8UqW8ao90&#10;tRfVkh4rdHjCPydhx+CtSOh4IeKL0eFi3isWzVHhHRJj8DWHFHu5J3iJCHghjwVX4LUWDF4WOqID&#10;Q8UKj1Xi4/l2fG2haZFUdPdEPFVedi3huKjoqvCA+uiW8lSWixCHydiMVFWJysrnH2JUYhiEPeKH&#10;R428q1R1VHhAmu2x4oVHojFydiMfiJ32csruxxq0aXGxUQiW8UWLDpYt5/VHi8I7OTbyQqQ4yMVE&#10;2T6RHtiVlViweKLeV5rWKPQ8I7ORbGsURIq7FHrss0JnLL0cceyTHRsWi4qPO36ao8XhE5NksokI&#10;2Rekl7RJ3ZBWVHSWxPqio82PxvNZIeEDk2S6eUNkGNUnK3RBX7Li7GMkyLExUev1nVCGPBDwjsns&#10;5N5ROOVqSdhRu7scv6LkRoZIQiNH4HS3kYqqjqhDwWzk9E95RQuhTa0PlbFO5cuRXVJDEIiIazea&#10;8aq6oWKOT0TyjR0RcRHRckOiI1f7K7o6oWKOXSJjxjR4Qj8mJDJaqiNX+wkKjqhYo5PqSHjF1deJ&#10;FxkqojV5vxrVWsngsUcn1JDxVXREFZCJExUQqvNi8NvDcdUIeCJ/QkPFUY6LrsjyJiaehsmKiI0u&#10;PF0aF4UvMh4y+jJMeKox0WhbOPbY2SdxDEIVH57Yul6KjxQ8V3Fk9jxQqOiX9Ha7F0N0iOiq8rZW&#10;pfyNYoeMdE0WxQqNCV2cUfjHslKLdmqSY2RHRVebpYtlcvi6tvqw8UPGGiQ8UKjRxwt2xtJCd3cb&#10;JMZDY6IXgaLFqX8Cq6Wo9CxWUCRLBCFosJCOWfoixsdIdMYtERUf6S1Viq8llAkuyWKIoStSUvir&#10;l7u7EN1VEIX6i1VioqaxWUCe2PeMSNeWV3YSo6oZERGr/RWqPHbti2IePHs5Ps0SXeMI3ErUk+j3&#10;V1VEIVEP9GOs7C1R0YqPCGzm+5LeEe2Li+K6LEpDd1W48FoQiNXh/8QAJxEAAgEEAwEBAAIDAQEB&#10;AAAAAAECEBEgMQMhMEESMkATIlFCBGH/2gAIAQMBAT8A/rvBmpEBYuiyYx4R15SXXjet8kPFiqx7&#10;RAWLpEeMj4S3hHFYvXmhjxWUsGS2QFkxZTFonvCI8PuL1/SWCpLGZAWafeUhaJ7wjvF787VtWw62&#10;LZsWHIcb7Fn9ydJ7wW8XvF4Nircvg6WoxZMWsJq6IfCOf3JljkoxiL4PzVGWzv4MWsJaOP4LP7kz&#10;6cvi/GxbJl6aokM+5MjrCWjj0iOTzdOTBiweKwub8F4LBawno4tIjkxixdOTWDE8GLBYWpel8FR5&#10;rBYSV0ceiGsnRZMnrBiFgsEWq3mqd0VWx5LB6OMhrwWT2S1kvFD/AKDzWDOMhrwWUtj1is7+t8L0&#10;uN5reDOPbIZIYspbPgxDqsF6XL5XLiotZfRYR2yMrI/yH+QUy5cc0tDk2fpimyMv1hKj3R1VUPeT&#10;zuXxfk90SZ+WOLLWYukNiVFKw3etqXSIT/VZUe6SVU8JUXhf1WT2RVsVFDgqyZHXePL/ALM/+e6Q&#10;nekqS6dJVWEqL+hYeCXWSj98WLJ8Sb7ErEH3SQie6SwVXRYXpfxVGi1Y6xXfk0ITLl8Y7o6TpLCM&#10;Wz/FL/g4tdMlRe6o8I4rqjdhd+VxPFbLjGSoxkYuRHjSOKKpNKRywcexMX9F6wjWwlVu76EreN6r&#10;COEhDPz2JWQ5WZ/lUI3P87YuQlzLR189bVTEPCNV26yZFfcb1vT7jcnJrpEJv7VjpcjsbOSXXR+2&#10;12XFIikxxto3g8bFsVRl6xp9FRuxH/bed6t5yXZEi7qjJCYxSsxvskhV4ncUruzNOxfO3i6shRdK&#10;slcSsOjOy98L4KjdLXGrEJFxktEa2Grn4u7FrOwzjlZjSf8Asib/ANi5fC3lcddkNiN1vS2FkxUv&#10;RiySsSQiLGPVWXoxr9K442EiMrEnd3Gy4kW81T5W5DY2fpI/cRzQpP6J4XLj77ohK443HFli45C7&#10;Eiw0fSIx6ohlxDVnckvzLocf1qjYhio/NUQ6uX5XQnck6OViM2R5LinR0T+MTsfRCVhqj1Xjwlsi&#10;fCWqsTImxd9MS/LOTrBUl5qiHWTIMuKxaP8AwcIvQ04nHMUraGxr6J3LjIR+1aGhoaOMVZ7FR6HR&#10;0QnRaORrWCox+Soh0ZIiyS7EKzEMkvz2iEhs6aFZIZBXeT3SG8JrsjRjpIuJikftWHO+htveCo2P&#10;1dGMXRa6ND6Yi5sh10Rfwi/hc2yEbLJosQ3hPZGjHSW8tUdFRj/oNDRGXxjVzXT0OH1CTOxCF07i&#10;FLsjrJjI7wnsVGOksLUZew3cjV+tx1Q4NjQpfGbGnHtF71VG/wDhB9kdYsYxbw5CNGOk8NVkqR6x&#10;a9HhslC+yUWtibQppjj/APhZCVEWIfyOP+OTp9w5CFGSpPC1WJUsIYmbpbxQ94st10flf8Pyj8ta&#10;LsSZaq6kcb/1Hi6qsyNZDJaosbFq3HS/mmS3gkWPyfk0Oiwv/scb6ydEKsyLoxjHoYhCwYs35Oq4&#10;/wDo3ZEZJl0ftXHIbLiZcTo/5HHrJ0WxVm7K5+mQl8dGNDqhYSQqL3dEi5JjdhS7OSNlekZX3RVu&#10;PZx5OqrNXVi1hOxF3VHgsZCovd0TsRkTY5Ni2SV4jGJiZelyWzjydUXoyfTLnG6OjosXih1uXL+D&#10;pYkqW7F3GjEJ1bGcWTyZyKkemJ3Jbo1RYvXq8WOshUUuiasxsQsGjiqni8ZK6JKzEQZLdJeSL3Xs&#10;6Kw6MuXJsvRPCRxbFRUYs2cm6R6Jd0fh9/ovFodJFqRwkcYq3xWDJq9ExO6o/wCrcQqOqF3Rq41Y&#10;lWODOMVb4rBjORNMSF1Wwxf0rVvjEumMk2WLFhYM48beLJrqi1R0YsEPfjelvJYNFqLB6OIWCH4t&#10;dD2R0WGqrF79mKjwWLVEItRnHoXsyXTIUdVi87eCo8FV0ZIjvB6OPQvZk9kBjHVVQxYJFh+Co8Fk&#10;xYSOMjr2ZybI1eSHrG/knR1Vb4MWDIfSOvfmIDo83oXsqPyaFgyOyOvFZcxAdH4L2RfBjyeLFshr&#10;xWXLsRKjqsV7KjwesmLBi2cesUOjEMWHJujoxeL9FR0SNDyYsGL+Rx6xQ6MQ8eT+Qx0dVgh7HRei&#10;wuXyYsGLqRx6xQ6MVLFqz7Yz55Pfuq3Gz6LNVZ/6IeKrej0JXJC1R+H32RcZfxdFh9RDrxW8ZsRL&#10;ZGrGLFqlvdeTFg9oQvSTsril+nSWyNHRixloQ8bZrC5cuLL6KrJCF6ckrIS7Q3RYMWMtC870XssJ&#10;iF58k/yrF29j+MeqIeCxflcvVC8PmKqyeiOiPlKSirjl+uyCu7E+nYdENVYvS5fFC9WLCRB9IXgx&#10;ysrkpfoa/wCHErK5Lt0YkMVGLO9Wy+Sos1RYfRYTIPpC8JyJSvSPbsMvdipFEhV+4r2Qslk8ZEHo&#10;TzlL8ocmXT2NWOKP1k30JViSXdHVYIRfNYrNUXjIhojnOV3VP4RVkN3eEdElR1WCLiHlfFZqiwYs&#10;JaOPREWM/wCLsOsI37Jy+CrFEUSGh1WPVH5qrwVFg8XogQz5EPoirjlbpH5/7SRciyI9DJVWN6Ol&#10;/R4KiweL0RIZtXHxpi4kflKlib7G/wDhAQ9DRKqxQh7yv4PCNF4sjsh46wk+6RXYqSHVZvfs8FRe&#10;LI/yIixdEMtSUrIfYtkRUkOqxtR+iZceCosVgzj/AJCydEOvJuiI0RIdVm/N5qiwYsGQ/mIWLxZJ&#10;3dERoiQ6rN78742GKi8WR/mhCxeLJcb+Di1siiNEMl4Ro91uL07GKi8v/SFkx4P/AIRVlcfaLCoh&#10;j8FSW8k/K4xbF5vZHWTHg9ny1EWohj8Ey5Ltli39Bek9kGLJ1vY5JXZFS3RCohksXW5fNKliw1bw&#10;URaF5cmyAsnS5OfVjYlZWELGQ/ZCZcuXzvSO/SZAWbf/AElOnHH6MQqOsh4XL+d/B1VV4zOPSFk3&#10;YlK42Qj+mJfKLFkh1VV7fcHVD859o49IWLJu9eNWV6qroyQ6MVLf0ngh+cji/jcjjKSQ3ekY4Kro&#10;xjoxf0fudxuiosmSOL+JHBj5LukY+TGPFU//xABFEAACAQIEBAMGAggFAwMEAwAAAQIDERAgITEE&#10;EjJBMDNRBRMiQmFxQIEGFCM0UmJykSQ1Q6GxFYLBJVBTY5Ki0UTw8f/aAAgBAQABPwL/ANiR7VVv&#10;aVf75PlzMnscN0Me+ZjOI3OC8uS+pHBYrMiqye+CIdQ/DreXIp6SJEukpdc8Z5O5HoKcVud89Van&#10;DdMiR83gdj/V/wDY0e1JOXtCs3Hl1yLpYsrKhwuvMS3zPDidz2f84hYR8GoS3wjuR8Sr0sj1Eh9B&#10;T8541MtPoKWxLfPVOG+ZfQY+oWCy9irpU/8AZPbX+Yz+yydhZGMkcN1MY8/Fbns/qn9sI4LwZ7Es&#10;I74vwWNaC3JLQtZMj5wsJ75aPSU38JLfFF8EVjhfMJEt0LOjier/ANk9vL/H39YLItmRyMZM4frJ&#10;7nbN2OJOB8yX2wp5b5pk8InYWxLwmfOSZvE/1URwnlokSSyPBFY4fzUTJizxOK3X4C/i3LjO4hYf&#10;pB++U/6P/OCwWzFlZM4bzCfUdszK+xwXn/lhHwe+EipghbEehHcWa+Rq1QqLRCJ9SI4SHk4fUhuy&#10;e2ZFVaFHzEVSexHPE4nbxmxeLcYh4IsI/SJft6L/AJf/ADkid8XgyZw3mlTqO2ZlY4Tz8ELB+Ayt&#10;ghEOge/h1fNH0rCpuiIyW2DxobshrMksyepU2IdZVJ9LI7Z4nE9P4Dv4Vy+FsLYrD9JOrh/sxYIp&#10;49x4yKPmomdhZuIXwnDechbkReE9itjFspdHgrGv5h8iEysQGPYe+Sj1EesY1YWDxnsLqJ9KJLQh&#10;t4Fbp8dkXdvwG8nfFZf0kWnDv7ixi8jwZIpeYie4s/EdBQ85ERZWsFkexWxhscP0s7+HXXxXFrTI&#10;lbZlPB7DyUuoXUsJYvF7Hcb/AGUfthHbwKvT47Es1y48bCWCWb9I1+xoP+Z/8EczwsMkR60SFm7l&#10;foKfnR+53PQXhMr4x2KR38PiCl0ktGVdmU9li8lPqR3Q3pi9sj2O5F/sVgt34E+nwbeI2XO+GxEX&#10;gI/SP90pf1/+BZVkZIj1r7lTPYrdLI6VF9yXUxO9jt4dfGBS7+JxJT6CZUKe2MskdzsLJbJPcpeV&#10;h8zxWWW2Czdxu+Dz3GxvI9tMEsHnSP0hX+Bj/WhCwW5LcWLwlsbMqCz1ekfWT3EJ6C8FHEYxKQxe&#10;CjiFoUNmNFQp9/vjLIiPSQ2JZuxPcodAz5vAe2C8RF8LjO2VL1Fv4C1NENtntz/Lv+9CFhEe+Tvh&#10;LYluS2ELG2M+lj6h6kdRLwHhE4jbGBS6h+EivscP1WHuyoR3YsHg8ER2E9CUha5qm5wutyofMvwl&#10;8LjL4dx4peFZLcc32EI9tr/02p91/wAkcY7k9xZZDGtERyXG8JbFTc+VEC+TtmRX2xgU+oe/h1Ni&#10;j1ok/iZMXWxbYSHkp9ODL5UVkcH1v7EyW6wX4NaLPa4heBb1HPsjvrhBYe2F/wCmV/y/5FjEnvke&#10;EiR8iI4LLIq7kPLj9iOC8Kv0iwiQ6kPw59JDqH1Mnsf6otsJDyUekWCWVFc4Z2qEtyf/AJ/B3L5N&#10;sGvCsXtsasRFFrlsPaq/9N4j+nIiWVkiQvLRHcZfJYlsVusp+VH7FPYW3h1unBkSO68Sa0F1E+sY&#10;+tEcJ5aGx8wsyZV2KHmIqbk9hZH4lxvG98e+Pa2dK5ddtS7eCQolhYXPaGvAcR/QxYolvmkVEQ8l&#10;Mj1D3yWwZX6mUvJgQ2I7YLNFY1enBkSPiT2LWkTWoyXWiG2E8tBj8zwKmxT60T3J7C2z3z3wUUlr&#10;uPdlyEkupbko63EJC8BGi+o2zcSFESxuM5/Q4rXhK/8AQyOR56pT/d0Q6kT3Fm4jqOG8lERZllq7&#10;YMREWwvCZV6h9iRMhthPLQ3JdedFXYjuTGR28VvCGjK1VONorFCelvC0juObeKRYtjzWHU9C93hV&#10;V6FT+l/8EMk+2Zkyl5AtyW4srK+5w3lfmU3Zkbl/CqbYoiR6fErL4z5FhVWpDCRLJS3J54lXpO5v&#10;FYRzdsb5HjbBCj4CRtucwywolhFjZjkSn6DYhC0+rHrCX2Iixn0xzMmUX+zHuS6mLNxG5wvlP7kd&#10;yD8OqPBESPSdvDr9R/pnYqlPCRLB4U9ypsRwQyxYRPpJEPKWC3fh3ZfXJucuuvg29Ry9MUixYtg2&#10;OQ5XOywihCPod8k/KjmZIodDO5LMziTg+iR3KYvCqEt8ER2IdPhs4jsU+kZUKeEtiWDwjuVOkTwW&#10;WRLcpeQhi6n4F8GxvIoi08CxJ22GxFhRLFsOYdQvfC2hvh9hYRKmlaa/meCLEvKjmZPY4baR3JYX&#10;L4s4k4TaR3IbZXmlsT6sERIbeGyuUulkiqQwlsPJHcl0kcFlRU3KHk4fPneR2wSuWw3ydsEjSI5N&#10;4WIxFEthclUHMvg3h98EIR3RxX73W/rZF4yfwrBZGTOF3kdx9szOIOE3l9hCyLPJ6FXqxgQ8OxxH&#10;SUn8RJaFQQhj2yI3iQ6fAqbs4bpYx9edlxYpZ2djp3HL00wWwoiWLZOokc7Y8XgsdsO4mcZpxtf+&#10;tkep4vbI8ZnDbyHuLZZ+I2OE8z8sEsizvYq4wZT8Sp0kNx7lQjnW5DVENhZ6u5wz3L6kupYNixQ8&#10;NfCt6jn6Cd3gkJCWMqliU29iJrh+R2wf3FgtyT3sLBaXb0RxzUuNrSjs5XQsZbCysZw3Wye4ulZ+&#10;I2OF89YRY/C7FXfGBSH4dbpKY9ypsR3I4PLS6CPcWeqcN1Hcn2OxYsPDYeFvASuNpbDd9zcjEsJY&#10;ymo7kqjlh3L2LnfD7YbjPvj3x9pxVPj6kYqy0t/bJ2FkZPbDh/MJkfLWev0nC/vEcIsWdZKu+MCn&#10;vkbsdhZquxB6j1RVWotyO2DHkpdIup+BV2OH8wloypsLYWR+E7R3HL02O4kKOFsJSUdyVRvbQ/5w&#10;WFy4sUjbJES1w+57a/zGf2QsV0vNIZR80qbkfK/PMysvhKH7xD7ktyHgLJWWMSGKJiz1OkiLYqo+&#10;YjhIeSk9D5srxq7FHSaJlTpZDbF42zxj6jlbpH9S1xREsZTUdx1b7aG7H1aHbIsix5bm2ENGjvph&#10;Y9uK3H/9qFghap5pDKT/AGqJ9TI+X+eer0EPOj9ya+JkNsIpyfwps/V6qjfl0x5JWvyyt9sFkr7E&#10;IynpFNkeCqve0fuQ4GK6pv8AIXDU/qe4j9R8P6SJ0ZxW1xLW8sJMWN9cLaEupkegmS6iGEx5KY+v&#10;G+WexDqRIn0sgLwkrjklsczeCQlhYbUSVW+2xe53w2Ed8Gko764dsuyFkWHY9vfvsf6ELGl832zM&#10;nsU/NRPcp+W/vnq9J86+5PqZw8JVIrlRChCmuarqVOKtpT0RHieffcXLUfRG5GFOjG7siMpT16UV&#10;OGpy1tZ/QrUpUd9vUWEU5PQ/VYt/tNSEVCNopJfTPOnGe+5VpuG53xthc7D6mU+gnsT6iOEtyWSl&#10;uPrWNss+kj1D2JbFPYjleTRbk5YJCiJYXSWpKtvY5rmomdxYK5ceRdywhab4rBYdhH6Qr/F0/wCj&#10;/wA4opd/tmkSIeYie5T6ZYPLU1ix9aKm5wEOXhlfvqcXUu+XBs9nrloOpLuU716nPLpWCKsFKLUl&#10;oVKUqb129SnRb1lohK2i8LRqzWhX4fk1hqhPI8J9TI6RZuioRwsVFkpdRPtgs0tj5j5ET2KYsyLe&#10;ug56aG4oiiJYN23JVf4R3ZpbIr2FhsblzdC2y9yxfCIiIhbfU/SHzqH9LFjHNLD5ypuR2eEaNSW0&#10;WLhJ/wAUT9Rf8a/sfqT/AIkS4Op2syrw9VLWLJ6T1Ix95UUV3NoabIlq2SZrKSit2e6+CFKPStxJ&#10;JJLbCJOXYlEsWLeAyVemn8U4/wBylOFaPwtM4ijreO5F5amk0ct7mxW7kMEVekeNPcnsIWZj3IeW&#10;hkep5U8Oa3SNtlrigd9FhstSVV/KavfFL+wxIe4se43hCLbG+yNtcLFhFx7a4fYS1NRP6YfpFvw7&#10;+4sEQ6h5WM+YkcFw8+Jm40/zfZC4ejw+kFzz/jYxZalGnVX7WEZfcXBRhNTouzXZ6olF22Hwspd0&#10;ipwNa+jizgOGnHir1Y25dRLBIb5UcTN04fD1ydkRtQoxre8b55Wjf5iLU4qS2ZYvYvpcjrm9qcY0&#10;/c0nb+Jlz2XWlT4mK7S0Kq7nEQs+aInpg8Ku6IPUnuVingibvHJDcqdAthZmSKPlYbTYsXkURQLE&#10;tFqSrJL4Ry5tWLfK9hDwsx6PJG6wi9MEsnzZF9cEz9IV8ND7sWMOtD3ysZ3KVGXEVY04LVjUOEoe&#10;4o/m/UfhctyUWhYIRJ8zue0pftaf2Zx1X3lDhaUfkRw0eXh6afphVXch3RCXKxl8W7Fd3qzb9SO5&#10;7PpuVdP+E3iTjdGzthdDKvYT1JlUpiIjyR3JdBDbOyZQf7N4f6mR4xiWNLE6voSk2Xb0th3LaDw7&#10;6ZEOVhixudhakfR4IeWWxFsRA/SFfsKL/m/8CxjuiXVmZytySirtnC0VwHD/ABa1pdX/AOicuZ4L&#10;w3D0wiVH8qGcRSVZfUo8NClO71ZzEWVvLIbk+tl7xTL4dyt03OM4OXO6lJcyfY4fgqtSfxR5F6so&#10;Uo0laIthldWkIYyrsQ3GVdilsIW5PceKPkIbCz1ThtmMfUs9rEqqXTqycnLdmrLCRE+45HrleLEj&#10;74IuItlsiODOx2RGP0P0gX+Ch/WLGO5LqeCHg8PZPCKhD9arL4n0L/yVqjnK+C8WxJ8kTsMk7Ceo&#10;mRZXfwWIbl7tv6i6S4sN0UVZajEhD3K4saq0IDKmxTER3KnUyWKI9JDKsapw27GegsFklNy3HofQ&#10;Rddz8xNepfCTS2wRsPRDO4xLLYQsr3yKFyMEsP0g/wAv/wC9EcY9SJdbzey+D97L31Zfso//AJM4&#10;iq5y/A2utSacWPQn0sQiLsSlzyHLlptlPZF7Q1WgnoRG7SZAj1PI9yv0kHjIidipsQ3YhOxU3JYo&#10;h0kN8qHhWOH6yRIWLxh9Ud9sOWxbX6ZNEzc74tXGRLXEPDbIsrQlqJN7Chk9u/5bL+pCxjuT6svB&#10;cO+Iqa6U46ykV62ihRjanHRFm93cUY+hyr0Ryr0LGuC8NxurMrJwlZktsb6CK8r2iQHLl0kR2EPq&#10;IEN3j2GcRsQxkR7nYn0kepiwqKxLJS2FvgtT3bKfB1JRvp+Y+EqL0/uVISp9SthUKPWhqxUehDbM&#10;8EXux66dy56DN0dj7CWuhbBR7i2NSOC13yrIiKbIwtm9tK/s2r+X/IsUT6slGlOvVVOmryZ7uHC0&#10;VTXxS3b8Gx8S+pFp5lkq01UhZkk4ScZDQ36ESpPlX1IojsP64xOxTwY3phxGxTxkbSZHpJH+oRwq&#10;9ieShsKLczlsR+E4bhrJSqK8vT0HthUs1Zq5V4b+DT6FVcujKfUipuSRT6c1i3wX7XLYX2tufX0P&#10;sM2vgvrh9sLijceTY2Zc0WVFHvn9r/5bX+2RDycBS/VOF55L9rU/2ROXM8tSrCnOKnpfZ9s1riuv&#10;qj7ZFkZxdP3lO8etF2xEp223N3qRQ/UXqxD2Ik3oR2xqMucQyntkn1lzsf6gnoQK2yJYxTk7IjT5&#10;IkE7GnN9jhaXNV+kdS+DSKnJ2lfDiKEav39ScZU6lpoqas3RDoWbuNj2VxnfBaHc2GJ9iWMNVyru&#10;RjaWjKkeVixYsiyUOp5/aSv7P4j+gvkZfD2Vwyqz97UX7KH+7OJq88stScYR5pOyJTqVG41K0OR6&#10;XUbxOFpOjDlc+b0+nhrI8OMgqc+a2khtiQkXsb47sQvimLGTux7FZkdhY/Mx7i2JdQjsVMbN6FOC&#10;hFL+5HVjnylH+JvQ9nXcZy9WdziK6pabz9D9alKLTil9sE8OJ4dVofzdmSTTtJWaEU9s98NdP7Hq&#10;W2LOwt9R6qyLWF6F8HqiL2sM3SwT0w32PsWuNWWPbGj15+O/cq/9DO+EMJ7ljhqDr1o049/9is40&#10;aUaNPpjmqVuerGdK1RQ+V/8AJwsY1K/NSUlTt8ae328Lp329czwrw95ScTlsfbK3ciSZTVljUlZY&#10;TZJ3mLbFs7ktxbE1rhEnHR4MoQ3ZbWxy2icRKy+pw0rzcZ7M4OShwd5fDHe5xHGuo17q8I/7s59d&#10;SMyMhSJVbbDrzXclONeNpaT7SHeLsyD1GzmLl8J6tlvUa0j9TtpglqWe4sL6aGwsVgtMEM7FOLaI&#10;wK/lnbLS6s/EK/D1V/KxCwRLthwlH9T4a8vOnv8AQnLmeRHGVfdxjF3Sk9WvQnatVTo0p05vpl6k&#10;VaKV7+H0L+T/AIzPDiI8tR275GXIobsinq7iw2ROV2S4ukpct/zKk01oUtbv1ELCUZe8ud9cOxLc&#10;QnY3WEtzSnTSIPrOd8voNNpNo5uWV+4+MqT4dUXblLnOKQpimMnor2dvsQnF7D+LfcWkmXyITG9c&#10;P/I/qIm9FYWDfZCEM7iO+RQFTSxr9GKGIpdeefly+2CHhLpieyOHvL9Yq9ENvqyvV55PLqQdZc84&#10;SvJeZFlC9T9tNWbVlH0Xi+W/5P8AjBjweHF9hvC+COawlzv6C0EIrVOxx1Vxp8q3kQhzEVKOl9Cn&#10;sLJUQ9hDI4Xw+dHLzbkpLmkonS1z9J7xOh/cqEcbikKRCPPUhH1ZUna6RxXDKr8UPhqf8kZO7jLS&#10;SKi+bKhXZsMXqX9MFg+k7HbBF9cUiNNsjTS++Wr5eKGIp+Zn7M7sWCOHoPiKkIL836I4icYQVOlp&#10;COizSiuIq1IuTh7u2zKHDOPEKouI5+V6+GhYW0s9hfA+X+zGPB4cT0jxQ5EVd64oqTshyucXrylM&#10;sR0I5Kh2ET7kcj3E/gX2E+WUvqVvKt+ZRfwlUjm4aXxUpfVE9LilzbM9o0fh99HqjuQlzR+jNmXy&#10;Xa2O+Dt2LW1waLaD1wW+K1Z3Iwb+xGCWet5bFixbFN/Gsi3yT8yS+uPeyKMP1PhuX/UlrIk7vLxl&#10;Xkhy2lZ7uPYp0YucXyutT20KdONKCjBJLw0IsNk/iViL5lrut8WSK8tC+DZqKIsZT5USldkmSOaz&#10;IMZB5Km2CKhDD5TuSKVVPfscR5l0bxX2KO8irsRzcLL4V9GVvjotruinWdOfMi6qU/5WRXuq86Xo&#10;S2y7n5iwmbYbn0waxjBsjTS+vg1fLeCFhEh1rPsTf7WT+uPsvh7f4ipsukr1OeTy1aipU3J62LOp&#10;VlU4a7fLzSucDRUV73lcZS7ZVFj0OZCaxWCGx4T0fP8A3GPCoyb5holKx7wj8SFgiU7EpXwZUl27&#10;iREjsMg741HjPYpbCOxLCUbVrdmcTG1ih8VNX7EoKNVWJx+EW+ag7SOHlzR5X2OK4ZwqfD0nB3/V&#10;4ntGHLxlOX8SJ7ZtO6PWwjn5ZXwt3eWMGyNNLw6nRLFYIj1eBxC5eIqR9JMRwXDviKyj8u8n6HE1&#10;ElyQ0its/wCqR9/GpB8luyxRGl/H8KOaMehfmxtvfCw6YpSp9WqISU1oLFvJDa3poMmyrK4yWw3r&#10;hQ8vGVSw3fBk5WIruyxYiMg9RPCSEImU8ESGW51F90VVzRKWhPX7nqdNVrszg6FPiYa6SWm5JOMr&#10;PtkRRna0l2NKkFJYe0pXq0V6LLcWKepuLUkfYt6kYNkaaXiz6JC3wtjHfOj2jpx9f+tkE5NKOrZC&#10;C4Th+Rdb6mSd34MaWl5PlR7xQ8tfmxtt665rJkqcqb5qf9ijVU/vhJ5X1J/kNlWWNTpLanK5y5Vs&#10;RtFWHMlPFlSdvuRV9WJCWPY2ZB4TKb0GPYj1s7ESY9yG2CeC2HBOHP8ANF/7Hs6bhXsvnK9KP6rX&#10;Vviv+e+5VjyVHD00FHGGhRqum9Nhzi7Sv9bFb4qvvJfZItqPRly+G+H0O9sHpgot9hQS8eXSz7HY&#10;tph2FuvA9q/5jW/qPZdFQh+sVP8AsX/kqz5peBTotq8vhj6s5ow8uP5sbcnd+CirR156e5Rq88f5&#10;h5ZE5E6idSxpjaPoOS7DkXxuVKv8JGIkLFoRIg8JEMLEetiwmMpPSSGRGLY5lFx9HoySdGp9Yvc4&#10;arGtDXW+jX0Pdpzj8KvpJ/Yr0nzyt97CRYQjmG7ktifVje+wnjb4ixGDZGnFG1R/bIvEl0vHX++C&#10;RfXwOK4X3/ter/AtZHE1FstlpmRTg5HPTp9FpS9fQcnLqd/CWDVo67lVcsueG5GXPG+WTOInyob1&#10;v3I1rdRe+qGMeLfqTrpdOpzSm9SMRIsLLIjit3ivMwRMZQdqi/sW6ub5Sytch1EoaaEot6FP9tQs&#10;+un/ALo4Gv7viFDZNWKqTi+XdxsRgnf7EYOWvoLBvQucw5XKj+IvfYtkQo8yVl+ZGCWL3QvHe2DO&#10;x2F4PFVYqdRx+ZjlcUZelhU5HuZep7qXqe7l/wD1EVbeLZXjVq0+WNT3a/lKXDzpJqcVUj/FDSRH&#10;m/05c/8AK9JEKqbs/hl6POsEQV9R1FKzTvFu2hJF/dTv8ry1JFefNIYxXWx7yR73TYdb6MfEfyjq&#10;yf0G293hR6hISyLBkiIhHzseHzrBFQZ3Kr5qPMt9mQnoi3cveBUvzbFCXuq6kvzOJpxjU96uiWqI&#10;cVzQjLur3+pDyaveTVj3EY8NWnb4raFODnK0E2S0JMk8LkmISFkp9Cyd1+Aebtn4/iFTjyLqZUaS&#10;c68lGJCtFr4I2TKNK/xTOZdsLEVg4r0HT9JE4XXxx/MlGVtf2sfR7/3KbfyPnS+V9SITUtsqEb6F&#10;WfJyrRK9iK/6fxbpO/6rX2+jIv5HuVI3Vig9OV7oeDZxNTTTCWWptlo9SFlQxjERES8x4vfDuS2w&#10;e5Se8Xsxxsym/Uh1klodDKfK17ufRPb6Mmp0a30RDldKy763JJvh7qzlP4dSFSnQ+SbV7Nkp8zel&#10;iRIuXzdsIdKyd/EeZF8ewtsvE1lQpOb1eyXqzjOJ9wnUqPmqy7CnPiuIj713OEjzT12RUqcqb7FN&#10;fDd7vBHYr8dQpP4qkE/uf9W4Z/6y/sylxlKp0VaUvzFUXdWJU47p2J0lJ/F1LaSJ3i71NH/8kf8A&#10;yQnZ2qWT7Ps8ULCUlShd3/JXKlSlxNoNvkuns9SrGnxdF0qj3201HpJcvyafckS+Grf1wZVlYqy5&#10;mPNPbLS61kWRjwiIqdeHfBYT6cHhCXPHXqIrXUViNT5WStIfR9hyVaj8XXH/AHODfJxEXd8klYjO&#10;8VGN7Lv9StT/AGKb3b3Ki5ZNDHkWCPQWFPoX4VbiEWsI7EelZfaXEJ1Zyfl0tDiKsq1Rzl3OC838&#10;jg9KVz2lVcaOnqcFUVSlGX8SIotqe1eOqVqj4fhL8sdJSXcXAVnuiXA1o9rk6U49UWcPx3EcP0VH&#10;b0eqJe1uJl8yh/Sj9Yqylf3k2/W5wPHuaUeJX/eSp8q+Bc0P4P8A9FOpbveHr6fcWpbCpP3VJ1Gr&#10;+iI8Qqi5ul35Wv4We7lCoqbT93f4ZLsv4cKmlmU9nH02K+sRdJORXnd+BPYeSG68BjwiIq9R2wYh&#10;Ethjw2Oe8dSMvQkrq5HVHQ7i3Tp6S9CnGL5pr4X/AA+jKVoyUpb3KnwU4N2sm2Seo8HkQslPoWVf&#10;gHpJiGS2FsIh0LJUlyU5y9Fc9qVLUYQ7yd2M4R/tDhpfsj2nd04s9i17SdGX3iPiKcFq0vzOM9oK&#10;cPd8O/ienN6FJQpRVifFq75dT9ZqNnv3tJRZOhRr7fBIr8NOlvqvVFOfJLa5w9SMopx1h3TKFXks&#10;t4f8Eo3+Onv3+pSqcv8AT3/lFqiK112OPmoU6d3Ze9jc4mq411VnGl7ifw1Pdz5vs2Uryir/AC9/&#10;Uq6xlG9m07HCTcuF4ZyfVDUp6OP/ANpU6WXsjiKlsjyzWg8kRiwWRjwRckrjwkIQ9iW48Y6nJZFO&#10;V1qbG8RadynLW6dpErVI/Avj7orcV8Kir3W9xSVsGMYsEI2wRS6Pwsn8TFlh0LJxv7nW/pPaz/xE&#10;V/KMpO1RM4WWjRxUeek0O8XzLcjU5ihvc4uo1Sf1Iv4VYp05tbWKPCL53/YVKEdkVKV0cXwdtaf9&#10;ilUlSndHCVozjdbPdehSqcj/AJScb/tKfV/yUKvKl/A//wATZHtFq1HnkoR94viey0ZS43hXxF2o&#10;U+8mldNrsv73OAb/AFX4U+RN+7vvy9itxMuMdKnSjOnxabjLTRJ7k2qbpUIr5b/2JdV/syfcrzUb&#10;kpOTvkeDxexLfIjewsbiwY9jvgiQ8JbC2WHYluPGJe6TRvcoyvDUnZM54y2iTly6o/WY6epKpGd7&#10;wOT6ig/U0RIYsY5KPl5bfgJaSeDxRT6FkrR56FSPrFntZftYS9Y48JV2L3K0OWo12L8rsRi4U1rc&#10;r/HTsezuV09lcsLGcOZHHcNvJL4lucNW91P+XuUZc0Th52+FlWNry3T6l6nC1f8ATl+T9UTjGUbS&#10;Sa9GKMY9MYr7IuXipJac0v8Aci1U4tyW1KPLf6s+SH9P/kW9+yK9Tnlpt4dTqyIj0IWd7Ed8EyVz&#10;mvg9iPRHDsVOoeKIdBGXxHMR5ZFT4dURqqsuR6MqJc1hwt9izLYSGREJCGyI9zh+j8LPzJYu1ttT&#10;tcTKflrL7eocvN/K8aE+WX0ZSleJxEOeP1JRucNV/wBOb+xP4G0yhV9zVv2ITU0msE8EV4X+Jbo4&#10;ylyS5o9LPZdW65XujuQ1OXllyLTvB+jKVT3tPm77NY8Xw64hQ+OUJRd1KJThGjSVOnsib5qiUTja&#10;vKvdQevzCyPKsKnWPGJT6FkWVdWERrQekhDIdGNTceMSGwtJMZyLto/oShL+K5yM5WQlyv6DSkrx&#10;LDJDI4LB4XKHR4Cfi1PMY8tPoy+1+HVSnz/kytB06ji+2PC1ewmcRT+eP5k431RTl7+PJLzF/uTW&#10;tmcNxDoS11gUqsai0eF8akOelUh9z2b+8W9SnG2vcWkloVocy+u6KFS1RS2jU+Fr0ZUmoSin8zsM&#10;Z77mdR/LH/cqcUqUbU9aj7+gvXuLBjO2VCKvXkiUunIsXgurCLJDEMj0/mXIFXqyIp7EurNNEZOD&#10;0OZSQyQyJEWLsIodP4Wp5kriGWwRR6MripRcZbM9t8G6cnLvH/dYp2dzh6t1hWpcuseklHvHcg48&#10;SrS0qr/cqQcJWkU6k6UrwZw/tBPSp8LIVoS2ZzRKteFNav8AIpSu/rJ3PZPD81edR9McIzubwGvj&#10;nD+L4l9ybdXheZda1/MU1Ll+sblaVkcTxCi40YbvcW5HbFksywq9WDwiUdnkWRnzYIexIiMjs8EV&#10;B4oo9JPJcuSGI5rolsSKZEWWjt+Fqx5qs8L5KPRm4ugq9O3zLY9ocK6FV6fD/wAYwlyso1OZYVqN&#10;tYbehyX1W/qU6qqL3dfq9fUq8JJP4NUPezQl6Hx/xy/uQj3ZwsXKWiKKhSp8kO2Fu5Rd4sraSpy/&#10;msUNHUj+ZSVow+iZ7S4j3VK/fsUm5cQpS3bO5DbFkjfJY2ZJ6lXBiFuyhs/AkLrHh2JbnfBbyEWK&#10;hLfJQZMWDeCJFiRc5iRT3Fpi9MF9Sk9PwtfzWLDsIWxQ6M/tThYVaMpy/M43hZ8NU16ezxhNwehR&#10;rKSEVKSlrHRko9pIoV3DSfxR9e6LUq1veRUv5ifs2n8raP8Apv8A9Qp8DCO8nIgopfCiZsNtnDdH&#10;3OJ8qX9yGnEfdEqnLTld6XZxtT38nLt2KXmxJbkOlYskLK9xoq5F1sod8VlYuseHYlviupkcKo8l&#10;EnsLG2DwlsPGnvhbB4drlN6CZfNbxeI81iw2WNDpef2l/l9f+ko1oVafueJ1j2kcfwE+Gd+qn64p&#10;uLuihXvvuJ3JJSWqJ0WunYoVHTnZ9PoRlpbthYRbC/NLlIbFfy7erSJPlqr7M4utzvkjt3KmxHrR&#10;LqZT6EPCbOwhZqm2ReYUd3kWRkes7Yy6juMXWRLlUeSjuVNmLbMxkiA46EFgsUIgrYMTIy1tjcuP&#10;xOJ8wj2LakrPC5w+0s/G68HW/oYjhuJ5FyVFzUv+DjPZilF1uD+KP8JJOLs1Z40uIa6inVjJbi1H&#10;BS3R7pwf7Obie9rR3jGX2I8X/FTmj9cj6T/+0/Wr9MKj/IvVqekF/dlKKgtCmtB/FWS7Q1/M9p12&#10;oyVPqehShyrUlsPqJ9RR6ETLk8YjyMnk+Yp75FixketZJdQ8PmRHCptlpPUlsLMxkiG4hrQQsHgi&#10;GuDyXwuJjXh8R1EWb4dhlDvn4jXh6n9LI7YUqsqUuaDsVFw3HaVl7qr/ABI4v2ZX4fW3PD1WKbjs&#10;UOL5es4enT4mnzUp6k+Fqx2V/sNNPVPJBOWyKVG2sicrPlj1FapHhqX3/wBybcpuTwl0j3JapP6H&#10;D+WT2FuTyPJInk+ZEN14D3YupDxl1Ehs7oQirtlp74REPKyRHcQ0Qx7Y8PuxpMcMFkuXIyGW8HiO&#10;oQth4I4fvnnrTl9slhcVVoqFneNulk4cFxq+Ne5qepxHsatDWk1UifqXE/8AwzKXs2o9arUEcNKj&#10;wflQ95L+Jsp8dQlvJwf8wrTWlpL6MlTpd4W/I91Q/lOSlHblOZfLFv8AIfM+/KirxNKirQ+J/cq1&#10;JVZ80sGPYlufJH7HDO8CW2Etse2WRLJ8xDfwJdTO6yS3HihE+ke+SO52FuLOyO4sI5Fhw/U8XG46&#10;fpnUrEZGngcT1LNw/fO9mPScl9RY1tofYRRqzpeXJonxNWe/L/YqScupjwbcXeLaf0OH43ilLzpN&#10;fXU/6nxC/gf5H6/Xte0CXG1pd0vsidSU+qTY8Gxj2J7i1pxOF0Q/Dlk+Yid8898ssZdxYPYlvkju&#10;LY+bO0MW+K3zUerK1cdN5k8OY3zcVvEj9S1y2CKHU/Ar6Vp/1Mic6T+pzv8AhHUcopW2LieNhkii&#10;/jJbkX+y/PK8JbFTcp+TEoaNkmIvis0h7491gs8+2CxkN4SFgx75ERXwj6s7HgtsH1PNR6s7imSh&#10;6ZUXEzmy8T8p+QtcLCKHVnRxFP8AxVX05mVJXfLT/uKKh9y/qXxcme9t2PfRGS2KfWMj0vC+aruU&#10;vKRS3we3gsY8WIQs0unCI9sJlixIhjLfJEjexLdZFkkMh0rCXWLC5E7lDrLY3y2THDKmXwTLiOK+&#10;UZsLGh15q1WFGm51ZcsTjPbE6l48P8EfXuVZNLe8mL4TlHFxeLY9hjFUsObYpHOKXgVuooeWUnZ+&#10;AxYSJbDxYhbIWZ7F0j3kb6MhO+gyexDCpsQ2xnvkRS6Cp28CWFLpWFTqQsFuLY3Zw/mYWLYJ5mrj&#10;Vs18eI7HcewmMRR6srajFt6JHtLjXxdb/wClHpRBfET1mVZfFb0FWa3Iaq7G4jepKornNceEtMkX&#10;r4FbcodJT3wfgse2RiI9KxWSq7RGktaz/wC0pu60jyo1udiexT2GS2xRU3y0dip2ELM1phQ6cJ9s&#10;nY2KPUsli2Fy+VxuOOZM4jZCT9D6YXYij5n0wWPt/i7L9Vg99Z/YexDpKbumx9bZTV3dk6ulkKXq&#10;KTKkX1W0LlxSObmNsafV4Fbco9JS3ESF4LHj2EQ6ELBZKmkWyMLO71kLBEyOE8UVN8tLYqLQWF80&#10;9yhs8KmxcuLceFDrWKL4WxvmaJRy1NkLU1NS1z1KPXkbUYuT2WpXruvxE6kt5O58p/pENKRfUu9+&#10;w8KL+KzLFVcs2sUxO+Mdy+CxRexW3KD3IdQth+EyWDwWxT6BYLJIkrCxkRwngsKmWgT8GoUNxk+k&#10;WEXrfGh5izXyp5uUcWLQuVdsH2O2NLrWT2zU937Mrtd1bCPQfKxfFDlKek7yOaLX0KjXbCO6N4nF&#10;R+JMtg1Yi8Vv4FZWKO5T3O2R5VgyWDwjsil04rIypsIWDI4S2xRVy0NyYs6JlDrGTXwsjhF+mD+x&#10;R8yPi3L3ytEo22J9rm+LLaFPrWT9I3/6db1mjsiLFsPRfmTd5MQ98KZDY4lfAnhfDuRwW5cWaqU+&#10;ohv4SwZPFESj38CaLWFj8x2JbYoqbZaO5MWdEyl5iwlsQ2wVnfm0VjsIoeYvFtjfLxC+AifLhHVi&#10;IdQpCYj9I/8ALr+k0dsIsn3GIawiQ6Sr5chHfBixWW45EpFHqI+LU6ske5R3Ys7JiE8Hgx4yweNL&#10;qJCweVEyHWh4IWFxFHzV49ixcvjV1hYlg9XoLTTCPVhqtiM/U9uR5/Zdb6a4okhoQyxAh0lZXi0R&#10;xltgtsFjcvhdEmUuoXYeZZqu+SO7KXULwJ7YREPB7EhYdh5KfUPwETO48PmeSKvoin1x/B6l/UrU&#10;/jjVvLTRIeOxIj2xtcrU/ecPUp/xRawQxkt8exEhImSTjLUTyLN9h/UuvQkUtyJ2zrLVxQuplLq8&#10;GRawhY2Km4hYPJDc7HfBZpYLpQx9bw+hvphT8yP4Wt0Gnu/VsRfFbjTusFh7To+446tH63QuoYti&#10;awRJanzCEVlzREXG8I5L4c3ocrYoE9in1C2KfQsi8CtihdTIb+CyexcTEPCruLBEsHhDc7D3wQsr&#10;GU38CGS68O53EUvMX4Wt5TtgzsJC2PTBosT5uV8nV2P0ipJyhWj/AES+hHclqhaSJEvhZTkS1JYJ&#10;6En8LyXIvC+F29jl9RISwlsR6iJSfwZmLfIyoPFdf5ER7+C9sELBlQWC2JZI7ifwkt/AZLcoeWMq&#10;boRoLpwh5kfwtXypY9sN8Fk43g1XoVPmqtaSfY2k00bMe5uVYkT5RiYmSfwvKsNxIjHIifSR6sKP&#10;Tle4809si6kLw3EW4sauR5EQ6Sfgy3OHfwsZU7Yr64Lrj4zy7rCp0PDsLYeCLl8ntvhlQ4m66Kmo&#10;7iV4P1F6jjeJJWkR0dmd8e2dCFllsLqFuUe/hpE9sn8Is0sGdsEronLldlqz61JWXohVL9MLmr+S&#10;xUO+LweNPoJ5FkRM4buMqbCyU/Mj4zyWvjU6HhY2RfBbY81jnTw9ocLHiqLi+rsVKTpycZdhfDI0&#10;cfoQ00ZWg3qiOpUWuCZOWdYLLLY+YiU9x+HPbFEujO8uw009PMe/0IxSd3q/VnvB1GTfMhYyy0X8&#10;JMWdEzh+rCfSyO2KKb/aL8HfCXSzcR/wdxiRey1OZEiw73I2PbPCKT98vsydPlf0F8DsSjzbEZdp&#10;dRWp94i3+IlAUCoko5kLBZZanciQzPIsJ7ZJeW8jYsHmrO0RzIJvcqRsdhCwkMeNHYnsR2zomUPM&#10;wnsyGKZT8xeM8jwuN6ZLCvgk2cpthJF7DtKNpao9p8ByKVWn0d16EoEG07MlG4l/cnQ10Fp8M9ip&#10;Hk76FXMhCFlew9yBT38R7Dxl5bw7ZrZeIi5R0Ix1KSJq5JWjgsHg8aRIhtniTKXmIZLYgX1NxlHq&#10;Vx+DYthfJcuXJM3N8nNYWxDpy2Io4/Xga39JTlCdrrUlSfyu6Pjj2uiSUke95NHdo95Sq7lSg0/g&#10;d0P65kIQsz3IEBeG9iW+L6GIRbFYPM0RwnkeWlgs6JkepDGLqeEcKfUh57Fs1xywci+RG4kMWhF6&#10;LLcucUr8LVX8rFsQq/DaWpzXKsbPmg2n6HNfqK1PukOU1uOTzxFnnuU+khuJeExjx7MWxEea2WRE&#10;7Ejvi8tLfDu86Jnc7DH1sREa+pT6lnQslxyLjZzDdxLKvrgtvubN4R2WNxsel2R1Kq/ZT+whCeEo&#10;8ugnp6okr9tCVDS8dc8RLPPcp9KICH4DwY8UR2RT2H4ckLuLoYzvkeDwp74fNnRIe5DoQyXXi+rQ&#10;j1K2e+LHIbLlxklYWMYssksFhBfDEfUx7kF8I5cqLt4KIo4T1hL7Zau6+2SdO7JK2WCFnnuUukp+&#10;I9iW+KFsUx+HLY7lPY7I7iyMeFPckdxZ2Mpa0lhPrHjBfGvBuNjY3lRyCiljsR3wjJ2wQnoi10Rg&#10;xQWNh7EtJP74oqdvtlkrk6dtslNeBMo9JHcWR53sS3xQiluPB+C+k7lIew9xYPF4R3wluvAexIoe&#10;WMq7o7iHsQ60N+mZscjmGx6jw76lhR01Eksr3eF7ncb9CJSj8NzTCdWMZRi3rLRCHth6lXzZ/wBT&#10;xRU2j9szJLGl0+BUKHQyOKzsQyfVihbspb+K9yn1ExiFix4LCXYWV4yOG6WS3Kmx3wehB2azSkOW&#10;pceRI5FfNY+41qyGv5F742KXlopwcak5N3vsvTDkXPz2+K1r5L6HFacVW/reSe0c0iUhywo9PgVT&#10;htpC38JiGT3xQuplPq8WoR6iRLcQh4vBb4SFnSJHDfMMqdOKPm0ySkOQ5alxY8rFH1FlSNhzL3Hu&#10;xOyt6i0InfCh0Z6s3TpSlGPO12OMv+t1r6PmyPZZmSWCRQWjO+escJ832IdR28Spij/U/Ip9Wbvn&#10;mI7ExYcw8HghbEthZ0TOGfxDKvSOx8zwhujmHIctSUi48LkY3FFLLYsbEpl7kYXI013J3VSXpcjq&#10;NYdxFHowWRane57ST/X61/XJ8uZkhFij38CqcN1MiRd/D7FQeL3RDq8WRF6C6SeD2Fi8Y9JLYXgS&#10;KPmEiWxa2rLCt3I9Q5DlfG5vsRj6kYpZkhySHK5uKlcjTSPsNlR/HIWRModGVnfD2p/mFbI+hffP&#10;IW4ilu/AqHC+dhBeJU2Hj6Ed1meZjI72I9LKm2Dwlg8YdI8yxZT6x7YSwW4nghlvQUBK2aw5JHNc&#10;tchSIwSLjeFtCr5kvuRL4xKHS832w9tr/wBRn9lkl055Cwpb+BM4bz4j0ZDbM81TYeLIi8Rl7TKZ&#10;U2ySy09vCkR6kboeRYfYURLLYsOSjsOTYotkaQopYdx4WwredMRHkUX69hase+mHD7PF6429Dse2&#10;pJ+0J8vosj6M7O4il15HiyZQdq0fuPqYszzVR4ohvYWw98yyvYl5iI9ZPI8tMYvAZ3Owz6n5YLcU&#10;C2W2DnbYbLNshS9SyRc5i+McPuV/Olghdz7CKG7weS5uz29Hl4yP9OR9ODyvGl1ofU8XkqFPzV9x&#10;7sjtm75qg8UQ3I7ZXgsstirusKmR5aWHzeA8PlLj2QsLZbD0HMchQlIjSsWSGy+VLC4yv5jIiRpf&#10;Gj3I3Ste+KJC+L7EXyy1Pby/xUHbeOT5M8sYdSHu8XkmLrRIj0rxKg8kdyG3iS6Sp2wnsd8XlpDP&#10;myLI9hlPWmsL3+wsO+ghCRsSqehdsUGyNISSQ2N5bZq3msQ9haI17YUe+VrVfcaLH6Q+ZR+zyfK8&#10;8sOxHcl1ZnsSPmJblPbwlhPYeRblLpH4c+lkt1h8qHvmeFMZ82RZGMo+WM07GzGIWthtIc32whTI&#10;wNhsvmtjfJX68UX1Iso7vK8FtqfpF/oP75H055YLYjuSWVjJD3JFLM3kWEiWKI9TKWxLw6mxLDsS&#10;38CnuMe/gs4foYy2p9jthzP7YRgyNMQ5Dfj1/MEX+h2F9RaFDfNqM/SCKVCk/wCYvj8rzse4thEx&#10;ZWMe5LZFJ7CyPBYLFk8Ykd2UiXh1NsGLpJ9XgQ3GSxWaRw3zDNT1O2FOn6ip2wuN/geJ60XPyFh3&#10;KHXlsbXIn6RR/wANS/qwtgtnnlhHYQ88ie4umJTxQ8jFkqb4ojuymS28Or04rYqdWKHg8FvhLwET&#10;OH6mMvYXSbGn1uQ6UNly/wCC4jqQr98GdhaFDryu/bH2+m+Fi1spEcY4rFjwhtg88iRDyoFN4oby&#10;rJV6sUR7lMe2d5K3SQ3OwipvihjHgjsMW2eJM4fzCQhEi9hSfKvwvEdSwZvhEp9azb4e2429nv8A&#10;qWSOZjGQ2ES2WeRMpeTEp75EsFkWNbqxQu5T3H4dbYpbnykSpjElvkRHpGLOiRS60MZ3N2WIv4V+&#10;F4nthfXFblHzEWytehFcu57b/wAvl98kc7GQwe2ZjJlLyfzKWvhIQyrusUsIbj2yvNWKPzC7kCWK&#10;3HkRDpGR8CRHrQx7YbDI9K/C8TvHIsKPmLJYtj7Xiv8Ap9UW+R75mMhh2FglvixlQoeV+ZAXhRGV&#10;t1ij5kR3HleapuyivhbPUgS2xRLB40tiQhZ5HfC53O2EOhfheK+U+mK3wpeZHL82PtRX4Ct9hYol&#10;vmYyGHyizMqHD+W/uRKe3hLCsPBD3RDfw7kiGlNHdkSR3GIllpbEhZ0SO4tYo9DYRqin5cft+F4n&#10;ZG2HfBFLzIjyWEi2pxyvwVb+lixjuS6nmYyGHy52VThemREjt4lbceCN2hdvDn0jJHzESXSdzsIe&#10;WkS3Fv4EsKflrHvhDoj+F4rZYItrjS8xYWLYoucUr8LV/pLCwW5PqeaQyGHy52VThPnFuRelvErb&#10;jwRFHc7ZXkZMivi+xI+bD5DudhDy0CeLzyKHl4aYLf6FPoX4XielfcT5ZJi1d/XBK5Yh1rFYTlYi&#10;M4j93qf0lslTreZjI4R6crxqHBazaPnsReosL51hWHghDI9J38DsdyOw9judmQ6B4IeLwo7kjv4M&#10;jhul4x0e18IdCzW8FZuI6Bb4LcTwhvmthx8muFqW9B6SeKKnVmZIjhDOyocF5xe7ubER5GLLWWmR&#10;Hch05HkZJ6CwkMn0Mp9A8EPbF4Utxj8BEzhe4hi2wp9C8LXw+J8s3O2uFtPrgnkYsJ37bkrNO5W8&#10;6X3eCwqdWZjFvhDv4FQ4P94RtOxLqIksVnqdI8Yncp9I8/ET93HbUjISwYyXSQ2JYIe2Lwp9RIkL&#10;K8ETOF6i52wiQ8tfha/l5NzY7C2xeHc74cTpxNVfzPFFTfMxi3wpnfMyZwv7xD7kut/cXWIksVnn&#10;sPGJIpdJLfPXJ6MhJt4N4xJY9h5Ib4T2F4Eih14vCl5cfEfgWOIX7LBHcX++K2zrc47TjK39TFjU&#10;3/LJcuMkLcRA75mTKHnR+5NfExKzHsXxWeWxLGIylsS3zzd2VFc4bZkh4xJY/KPIj5SWxHwJFLrW&#10;F9MEUvLXjWLY2LFziPKYrn/IhLXD7keleB7TVvaFf+oWNTfPIW+EVqPMyZDzENfFcWVZ+xPfGJ3K&#10;WzJZZysObcbGpKNo2OGfxyJrDsIiT3xWw8iI9AxeBIh1LBFyLtqUtYLxbZbl8K/ls1F9BHc+5Hcp&#10;+WvA9qf5hV++SfbOzuIhuPfPM+YrSsQwWKyoZ2Km+MTuUu5LJN8qJVIt8sv9y0o9HxL0Kc7q6L3g&#10;UPMZJjJdIiBPqxhsSyIj0DFtgs0hdWDwehw/lLBePfJW8qR2Lmy2O41phHpXge11y+0KtsGIqdMc&#10;zGIRHce+eQ+o4jWTvszawvBQ8KnVijuUdyWxHfGq2+k5oz+GorP0ZTjy7O8Rw5qitoxq0Cl5jwZI&#10;iRJYxdiWREOnBCzywvgxWOH8pfhay/Zyx5hO4/Q7FPSnm74e3P35/YQ8J9KzyO5EW5LfPIe5NKpR&#10;h2djka73I+Ch4VerFC3KXUPYWFaS2ZZrpf5MuqnwyWvoz4qe+sDh4JJz7snsQ6mIZLYidiR2GRJ5&#10;EUtiQu/gPYeLEcP5SzWLY3Lj8Gr5bwWwthLXGn5ayPJ+kELcan6xFjPoWeWC2FuT3G8zHuQ/d4fY&#10;jqmLxKy+LGJ85DqRO5ElIavuNOPRt6EJqa+qNZy5baGyKr0ICGyQsJ9IunCO5LB40SR83gMeKILc&#10;4fy89/Gq+WzfQiPcX1Nuxa+pS6FkvimfpGv8TTf8uSXl/nmY8FsLcn1Z2PcXkwKfgrBj0KutsYj6&#10;0R3QyTsXwcStHW8dJFBNQ13JMrPQidjvgjsPpxiSweNEkfN4MhIeFtF9Th/K/C1Ohn3weFjvYpeW&#10;s9z9JOui/o8GIl055DFsInvnaHa+pH4qGnYpeJPcq7LFFryWFSVkN3LkWPYUeaYyRWehAewu5E74&#10;PbGJLfLR3JHfIsssO4jvoUPLyX/A1Oh4LbLS6Fk2OwsP0k/0cj6M8h7kdsKmdk9zhv3ZlLfFYPMx&#10;7lTYeCIq9iTHK+TmKW7LkmVZXZSJHYprF7YokPJS3GT3XgyEtMYrW5R6C5f8HLpYiO+G+NLoycuq&#10;ZIjh+ki/Z0X9cj6czGS3I7YPOypucO7UfzKfVihDO2V4T6cURfunrFSfoxzpz6oW+w6F1em7lnF6&#10;6PC1kMhHljqMm9DdkNiQyOkcjwQ8tPcZLHvmngt8EUej8LLZlz8hYIuUPLySv2LrRd2PbD9I0nw0&#10;PpIWPbPImQ2w7Z2VCi/2P5lPcWC8KfTjSVvjf5EnhGTQqka0eWr/AHKtF0/rD1HsUofFfshsbKrI&#10;LU7D1kdx7YIeFsGPJT6kPYmLIskxFrOwsKHT+FZAvdm5ex2GUPLxjpu74Wx/SBf4Jf1CwR2zyJEN&#10;hHZeBVKHQQ3I5FnZLpO5CPM7E3/btlo1XHR6xZxEOX4odDKT1GN6D1ZHclsLcgtRj2IDxsS2Hg8I&#10;7nYmLbOiYlqbF7MVzh+l/hWf85FI+UodBbF4NiPbyvwF/wCbFC2f2zyGQEdvAqnDdMhKzFgs6wkP&#10;pO5bkjbv3G74rGFTRwezIrlX1JFSXYihEyJTQyZDfCW7O2D2Hg8EfKSI7eBIvrqaYLQ4Xof4V7YL&#10;FEopJHCu8X98XgjlRoj27b/p1Tw5DKeHyZ2VDhPmG9S/hy2PlOEipcTG5xSfOxPKymu+FSVjcQiY&#10;iO2EhYT3O2MsiI9IyO3gSL9sH9BHC9Ly2LeO9hbj2F9TuJ4cNpzZU8fbC/8ATq1/TIt87JFPBdGd&#10;lU4Tqf2O5Hw5bHykJclVNdidRS3ROn3iXsJ49TsdrE3Yk+Z5JbkdztjT3wluLYeDy0ugkR8B7Fix&#10;Fai31KGzxv8Agnornc3LCRfbDh9nkbFj7W19nV/6ckN87GQeuEenwKpwvmHcjghizvCW5DpfoiV0&#10;9Gc938W+ClhCPLD6k5KK1JNyZGPL9x4dhlPceMN8Jbi2wsSy0ekYt34O3cvsux6kVY4fpf4JbZO7&#10;wX1L6/QW+HDbPPr7zfQ47Xg639LyR3HmkMhvgtvAqHDeZgsEPBZng9y+jwmkyk7qzO5Sj8zK1VLR&#10;al3OQo8uR4JpCmn3HgtxEiOM8tLYZ8z8F64W+EucLtL8EthYMv2RY3GtyCuy+pw3dDFk7EUot27n&#10;G3XB1bK7aO4sI7kt8zJEN8I7PKsGVCh5iO5HBeCxD3wtqWuj3fcjcfPL+IVF/MRSWw8jwvLskOSf&#10;mQsS0emwhYSI7j3wnlojJdXg7PDUizh+/wCDWMtGJ+otF9Te+ovphw+8hq+eov2c/sPrxjuT6nmY&#10;yG+EO/gT2KXmHcWywXgvCXViiHSiBIeNhIRM+7sWv0zE5Lrjod9NhEcJkCWFTF4URk+peAiwhCOG&#10;7/gZyUISk9krkHzU4yXdXySXxSv+QtZCLC30w4fd4yfLjF3WDXMpfYqK1RiGR3KnU87I74RHnnsQ&#10;6sF0oXhMXUS6njEgR3JZ5dQ5r0P2Uu/Kx80O90IjjIjuSEVB5KO4yfbwY4rQ4fd/ga0PeUpQ/i0y&#10;z8xi30wi8aHVqfbIlitjiPPn9xY1Ot55Ed8IeBMXUVNJEekWV5WLqKmk3iiHcjn7HqXa+VloS6kS&#10;XI9OnCJ3OwyO5LCoPJS6hk/ARsRGI4bd/hpvVsiviuXO9zf7C3KPmeAjjNOKq/1MizvhU6s8iO4i&#10;PgSPmKu8X6xRDp/MWKweWQtyv1vFC3IjzPYbd9Ec9t0XUyen2wgMvpgmPbCWw8lPqOxMXgT6NtCC&#10;+o0ROG3f4aT1I7/U+mMf9yj5mLv2ybmp7QVuKq33uQ2O+FTfPIW4iO53zMY+oqdFH+gp9DELwWMr&#10;9eKELPN6ly5ZMd72YiBIWCH04S2HkjudiewvAbtuRldH0InDdX4bVy17G2xDfUW9xbnYpW5tMqGN&#10;2L35ux7S/fq33FgirnkLcRHceZj2H1EteGo/YpdEiOZZGMq75O4s3yj3yS1ERGIeD2we2DxiLYls&#10;R8Bq4tI4bHD+Z+GkpczTLi3NjvhRfxrI2XsSlYudz2srcfUyVO32zywQtyW+eWxIp/utN/ykPLZH&#10;w2VckRCyy6MUPYbELCOHqdsHtlRDWJIj4LZ9RfQ4frf4aqvjd3hFa/QcrvC+pR61i5JDq32L+uC0&#10;Ufth7b/zGX2WSp2zs7iwlnkSKX7jD8yn5YvErbLIhCy1X2xRMkIjgmLYe58uHYeRFPpGR8CQ1fYV&#10;rH2OF3f4aprVbe56C3LajHZEW1qiNXTXcdRvBYL/AHPliRPbytx//bknss7O4hE88iRQ/cf+5lPo&#10;kR8NlXoyX1QiI8k98kx7iI4LfB7kdh4PIiltgup4LNyjdloIZwvU/wAKne5Va95hHc0wdxC9SOup&#10;FYU580m7baF9CT2Ej9IFbjIv1jkqdMc8hi2ESzsqHDv/AATX8/8A4Ke9vUjkWdlTy1kQiORvlRfB&#10;YTeESOC6sJC2xlkRR2GfNgs2q3NhbD0OF6n+FrSUYG9hN7YKWpf0NSPqR1FoIQloWtsa/mK9vU/S&#10;P94p/wBOKJ9KzsZHB52TOFf+HqfdFPzEQ8Nk/LyIRHcePDUVWrcs9rMXDrmfw3X3KtLlqWWhTp1Z&#10;O0Iuf2Oe5PCIsI7iJkcXkRSGT6hZ29PqR1RsmLU4bqf4Wb53fYR30O4rGhy6HcVi5rY1FhB+p2fY&#10;/SNfHR/PFEvL/POyRHbB52TOC1p1l9LlPriQXhsl0PItiJDfJwy5aNap9ORfmRfwtnVNspW4X2RW&#10;r2XvJO0Jd1kjkiSIjwe48lEkS6vA7iYtzZHDdf5fg51Yx+5OtKXTod7GzHo/oW+K5bXJZWxsJHYg&#10;tRI/SVaUPzyPy/zzskR2we3gVTgP9ZfyEFpEji/AY+l5EIjvgsK/7PhKFPu/2j/Mm+WBCLbSW7Pb&#10;r91R4fhl8sbseCEsiJkSe4iW48lIZLcXgR1R9MOH8z8vwDY6yvaOpObb1L4J4PUemgh6F9RbEdrl&#10;hCLNlhaYfpIv2NJ/UWPyPOyRDDt4FU4B2qtesWUXenEXhs7Me+KEQ3xo0/eVYQW8nY4mfvOKlbpX&#10;wr7HEbpHCtw5pwlGMlonLt9Tifec/wC2k5Sfdu+MVghj3Lj2IklhPLT3GVBeBYkdzhup+M5KO7J1&#10;n8pzX6ncvbsLc+hLQjuKP9yS7jWxH1I6vCxFEYMjTsWtthFti3w/SL91h/UWwZ/pvOyRAR28CocJ&#10;5qOH6bHd+J6j3xQiOPBfC51v/ig3+fYpInrVKsZL2cpx2dRp/wBipNzS5t9hCI5JbltL4R3HthPL&#10;T3OxMWe98N0I4fzPy8P7kqqW2pOrKWmywuWuPt6F77lkR1kzYVrk+w3/AGNV9iNktdxIiRjbJy7i&#10;RK6j8K1w/SH9yX9QsV5cs7JEMPl8CqcN5qKWmh3fivfFCI48VGc4rlk7ehrFkas47P8Auf8AU1L2&#10;d+qunZ81+Ye+CI5JbkOka3I7j2wnlhvhPYjtn3WFj6FHr8GU1Hdjr66IlLm3uPZXPsJaalsEmzYY&#10;lp6Ggr3GWN3qW7siQ6lhYYti+CfxYe31f2fJ+jWDIr1I9LO+ZkiOC28CqcP5sfuR0qfmS63l752S&#10;3xQiOEtCrJmrKdLmjclQ13xRHJPchsPYQ+nCeWJ2JEdhZrifwYIoeb+WZnvUvqSqOXew9TVnYbvZ&#10;egzuP6CHph2NxLQtbXHf7IXrgtBMTG8NBLW+Ptuqp8DUjH6Y2IvfOxkN8Fs/Aq7FLzEPqJdQvDkS&#10;3xQiOHvFOWjKv0I6oodBJiLCQslTcpjw+XCe2VC1QyG2dbi2x4fr+mSU4wWrJcR/Chyb6mXVyIxb&#10;j1EPthsse+C9CNKT7WKy92or1ESNlY0t9RK9tTsdi+G5NxU4Xet8KrfLorshSrTnJ1pTjC17J6WO&#10;P5vczU4W5tU3vYWDO2dkiG+C7+BV2KfWiXUS6iPhMkT3ywJvWyJKL0ZrT6tY+ooc1RcvclZKyGRE&#10;LLVKe2HcjsMntmhsMjn7l9RPXDhfMHpu7EuIgttSdWT/AP0WN9hXsPQRY7ieh82R6YRg5PREOHt1&#10;MjCMdlhxmnKy7Ip8xy3P+Bmx2Rc3wlTjJrTVYT15Y+uHtyErynKXwuNkvQWN87JEMI+BPYj1Iktm&#10;LUXhMe5U3yI7fUfNHbU0qrR6nPdcstylHlV+7JYIQhZKpTegiXUU9hksqKewxbvPHfUasj0L6oU+&#10;WV0VJSlu7lvisR9SR2X1FuTtYj9i2h3+pbURB6n1NyNFy30FSivrl4z5RO072I7jFsLU1vqdi+ti&#10;1jvh3LanzHtiDfCPXuPHuvAkR3ELwJi6iXQn9heIyrjGLZFWw7k42lzR3IQ55pvZEh4LBZapDQ7k&#10;+opMnuSyopDPmxvkir/Q+hFXR2Q1cUbw1Eklpud9Cya2EtML6Y9j7m5GnPsiPD6fEKKWyz8ZtHDY&#10;e2glghPRHLeSd3pjqctzsVqnJWpwjFyk76I9qfFw/L99B4X1I9SO+ZkiO+EfAkfMf6B8zF4bKuEY&#10;OQ/SO2DeD+JkVyqxLGOeoQ2EVNykSGs1IZLqzq19R7j6mjQe9y/9sVsfY+iEMQo8z0RGh6kacY9v&#10;C4z5T5sVoX9RC2L9rF8ESu44PSfNLfscdUlepy8ulO2v1/8A8HvgkQ6kS0lmZIjvhHwJnc//AI35&#10;EtxeGyqU480vp6kpX0jpFYXESZCNo82DHghZqmxDCruUyW+Et8tIZPqWdYfOW3Htoa2xTsrGwhbk&#10;aTl2I0Und6iVvE4v5W9jv9y/KRJSsXERehTlGfNy79x/TBkJN9mcxb4r/wC5UceeteF5WuiW7O2E&#10;epE/MeZjFvhHwJbD3KevDMvdIXhsqaklyU1Dv3Ni+FzcekUhjGLwJ7EXrhUKW5PCe+WiMl2xZHGC&#10;9dixsiWvcvZGwsPocrfYjS9SEIx7Fxsv4nF7RHsPpIrudxbkddxR00Lf4jT+HUYiD5/yJL4k0NXV&#10;imvgtIrrllKrzadL+iKnmSt6vGO5PreVjwR2IjzvYn1FDWiQ2F4SGbajwaxorW5IY8F4DIYVNikS&#10;wng8ae4yewtsLCxX1H1n0IlsVTbI0+UXh3zcXtE0ZL6HY7CNWil0CVte49vqIUFGUpJv4jmNXsbR&#10;uVW51YxsnCPxPUn5kvvgyO5U8x5ZbDHgiI/An1HCdAt2LIs9vUbvj2JEVdkNyY8VnYyGE+kp7khE&#10;8GPCnuMqdIs0DudkJiFS9RRS8G2W5fLxXyl9NC2hZ2Ph0F6DIf74Nn2w5f7EU03crO0bO2vwnEcU&#10;qTd4v4pdu9uxUv72V974oq+Y8iKm2DwQh52VNzgfKkS0mRyvNKV8UTeECG5N5ELO9hYS6CnuTwli&#10;8IbnYn0i2zQ2Lf2F9RFPdfhuL6YkUnH6mv5EtUJCGR2WFvXXBDaGvUrawd5e7X23KnATre7vKzju&#10;pHF0/dcTUg908WVerJHdFTbCWCwedlTc4HokT6kR8GKuTlklLGJHclivBex3wn0i6iWE8sdzsMjt&#10;mSu/U9TXmEUF8X4bi+lH2HvoOV7XWCwp7EXoXxS+LXDi1+wfflakUvi4qXpUgpantaPLx9X7ixqd&#10;skd0S2GSwQh52VD2e9Jj3I+C78jtvY55J7shV9SLuSeSIiWK8HsT3Lj2FuTwltliLpwjm//EACkQ&#10;AAICAgEEAgIDAQEBAQAAAAABESEQMUEgUWFxgaGRsTDB8NHh8UD/2gAIAQEAAT8h/wDyc/wrEjFh&#10;7Ij+kJ3jsb+QkMSJGUFD/lwNzlYaCyEh0W7JDcThDWLpIeIIowcl2UQ0FZsWOMThVrH0igPZR+xo&#10;eRKibPIZwNyIRcvAw+5DcDjKHojvoQXq+RhlDOCBjyah5/jm8Q+p/wALF0SSbDiehJ8pLYhIgary&#10;NiDRxYg1UUIUDFoXQQpv+JyOBoacJZkZomzQ3H6OwVaHY1QxE1jkRA6xZXg0eyqLMaZGNoGscYef&#10;AW2JsRyaHrCXgNiq4beDGxZUf4nlOh5Sx7yuhYYiSW9k2SJidopJ3/oViwthCOhPH65u5NFHQxoS&#10;NA8L8P2TY0jQsC2IgXRyLYWx6sYKlIseDjoWxYQmZeD9hNI9EbfQw6F2xByI7hAhKbGxWIU2bwWD&#10;gfIkPE1FhvCGLIsL7/l1l+BTF76J63huBsl4XcS7ryQL/gkWv40XH4KBuuFhjvBIhjr3lUJfROCx&#10;t50Ks2bC4Dyo2H0RYqwzQW3sjieTcP8AoNBi6IyjQX9lRGELsVGxdYqHH2aE5gWNRLP4nhbORiHA&#10;X8Uk4aDUdn0I5a48YLyxYb3/ALsJ3wgJ3EsNj84amnFFRCnDJrFBsXkMWhZYtiHhYWRV43NBueBv&#10;E86HhI3I1KJ0mhKSUf5GrCyk8We8bB6GKilWFoYyzRdK+02N5picSSM2NU/wJdCG7WBpemvZEiWX&#10;1SSO1DTybG1kOapPZXWSDzoWhiLpk5NZvYglGk7Bw6rk4Hj4MTs1Li6CZJyI2JRsI2NRpUULRFYe&#10;HrCQ0RRUW9A1v0faxQkHsTLxF2JDQRYjsMRANkjU9iFvQaMwMSxR/wAbHRCQhU2Z6mxh9op2yEkL&#10;hFbsue5DFwl/h+0MNmmHJwQPLD0PQ5LZwF7jw6JIvEoE9iXRZJImc44wqcGhhDyHvHAsNSMjLgYz&#10;Zg/RjyN0Q0QOVhYNSZWHBTC3ONoQvJ2wNOE8sSOaIu+I630PDQjTnC5fJOecSN4J8m2KjcHSElMs&#10;mxeGJYQok+YL+sIEQM2yB0SEUNShtI0FjQxjYjFPeNY5yLHJ2SKEhHAqFroPJR5Nh9xuxxi8tDEJ&#10;RkvwRrxGxsEvDGaR4LaN8IYYmXd4zM8Bs4jgWOcJlCS/Uv4buCJbxziRsfZg1vCRyaJ1ZHHQbwh7&#10;4UQhGULYsGhCyFW2NHuFhmgicPYxMbSvoGojhJu6NExO8oaND0IWjQ0WGXgcugsIm8LEjWvYt57k&#10;C+ticD0LY/A8NDhOxqjiYY2CQxsM3jQ0V94xCGb/AIySkHI9fwMbgQWd6JtGuC2zwEktQlByaJwi&#10;MUmN6/uH4wjbH0tC4iEliELDWNj6Q3wX7Ej2ESWCYtCE+hCNpmiztiYuhazOawb43JaJQtH1lQOj&#10;WVh4eEJkrQ0OjZ3DHsiijD08DF0xDxbrk7FAmZLWFh0hPIkQmmr/ACISvwQcKG9IfyKkaCHlbG7J&#10;C77fqYtZLg0WIGwqkNw+y0dWBI3CU9jOY7hCMi107Jsaii+RbJOI9tZo6kSbCnN8DSE0z3NRoh2E&#10;0iBaIGhaNzkElZH4G8t48sd394v9Ri6G4HsloPqc5keHgw2W0eZywhqKmxfkbv8AASKZeO2EI2rY&#10;2+7Z4BH1C8rJrEvhYYZsnBZBMuBM/Q6JLh3+4+3SSwxCx5NGa/eGbYeIsR/AWS1vAlWWTNJeBIQj&#10;mRlsa+xGKLGbTwc2J2RJo4FgrSJbGvxDELRArIxNYXWxYUKjknnjBimxujcno0FQi+9CXZYRJOFi&#10;J0QZc1KecEpSqPjnhqF5H4NApSsc4ZOGPdll4NsvQqYJGsJAW/whxQExCGEscYiGUTLPh46cC/hR&#10;BsULRdy6KI8LJsaDvL1E+OC+zsRAvGJwuHoCwxY6FwIeOBdK6tR4IuSn5JGzcjmLRrYyTaESydjJ&#10;wuZEUUtAhDbk0jUpKaIdkUTeJN9BYJNZKGxCD0URszn8G7G7GoboZA0K0mUizZ7oKJFBMRIhHAhk&#10;m3B7x2DYeUcjx7zsGhBo9wlifoPI5LsTotAbY+xCM7iNMWSsERi0QQss3jjMdPOGOgw24G9HNiST&#10;Qk3LJGKvImIWWQ5INPB7jG9jYtsRKF2sYJPnfaG7EQMJaYnhDNC6w+ni2N4jMCERuHN+0UTYsrCs&#10;TGLk/Ec4PgfIn0x0QWDWvJRzW8Kyw0Dt4YsD3RSzlm8LEDLh4J/iftWSWS6Xlm2OtjwmxScXCIsS&#10;s2Gu4xOexMmlhY5HvYyUEFWd2NTYpbwRCt4E7YcSa7/0iwllq9CKjoTsQIvzoNWBCOcIgSVhX9RR&#10;uxpIvDnKsbO4MWzd0L2iaYhbwhdW0cn2TKzdifkwaU4MYz0WRgeNdCF2Gh3kvdD3FCFhiGbDfVTQ&#10;224XJG4e3A0xanZamLWmNUHLsFmM+BI0M5yso3ob8gY2yIYYDukCHAapbhD7E+Sc62/1llhCN16J&#10;y6w3eHxRoJ1I1z6GNuBLFpe7LyhqgjGxk5LZAlj5w3NEXzIXSmMuUcuvU20br2XDNB7GVlqjxobO&#10;M7iQP2mifgWU/RZBCytj0c5ZJOBsZTbGaBO5JUQi2iHyMfYEoy7ZGUhKXCHzZfYUOKWEpKVIsUQN&#10;jRNm77nPsTuCI91DRCwtlV6E4Qx4pRoQ0L7Nmdc4dDVRuZf1ckfUYEwmxOsI0IQ9iJh7GOamgmCe&#10;piwt4T2+DeyD5naiDQSGND2IccWK0NUK2NDJJyJYRdrwRZrhZYxsbwnDY0kwN8LkVvB45EINkUMn&#10;sLokI/4DXSUItZKFiWkCyxUG0HbNmxNtyeBv5KEl/QhNrl+jRdBLsLHGEsQ0fJr9n3CmGSPY6FP4&#10;hqFtCVnOVlHIto0YljNjUYQl5C6OcIaIHTkaJCtBdxs8Nmiw4NhGkqpZDvBMlXi2LesdH3OiKw7H&#10;KGxMmJGDbRjkVxlBJouw/R6J7D6IehQsQ0W27IGvYu0TSLuHCEw4F95eJVBy3RN3aVlZI7K07CUN&#10;7FiSzvIj4JLPeOok+F4JYsycj4aHlHDNvCELCxzhtxsdg+k7CEulEZai2JYwV9W6yxYKxOcMggaU&#10;dzBofa6IHh7PYTlONngPD4F9i84m23AnZQo3t43jkdmkJtvQmhY9vBSESIqBFWOBdA3a38D20iSt&#10;oT9GikKZ2NHHOxOqS2LaQvgkfYrQg1ZRPl49ZT75j0jHH0c5G5y4n6otCoTE7JJvBCE8rIWGGbGh&#10;vFhCHlZaxW4fAsoKsusFreDzHsZI0KXf0aojDgehDElCXLt4Y7Gr+hY5wycuCdvgsnmBbGegvHH0&#10;K46CJBuRbZsBibsUWLYokQNUbYsY/XYScnBpRKS8lQNiNTWkX9lnqRTU6EhK4T9jpaEcEismPGxq&#10;fVGw0qHYgdYYkIJSkescCotYmsGLdHAugbMLZoasg5J69lhOHc0BTY0Q9mlidsDHjc2+jUIQxiQ0&#10;LRUGr84afRA3QnY9D0IqWoTZx4InR3TgWF5NnoRwK1hWQk/VDHQRbuRGOc/ALaUCZQ9iS/wNaIoa&#10;YQob7IUG3hDVJlplCsUz6F/8GnFX9C0LqFaDn/3PrdCrELJqRKPrY1uwxUiMMSQ8OvI5QuBoaOcl&#10;0PHthMkxfgeFlZYxUwtXiSi7Fo4GQM94m6EPCpjYhRoDkKNJwXsnG2MXbFShKWKF0ycHyJEpeEJU&#10;pfkbJ9nxhpE8mkUkISn+Cvomcnyh930Q0LdyIFvngauzgaN7G3M3ItJ5EqGzEhS/wLih9FsfYY5L&#10;7O4qRIvOWsQRi9DfiKC2J9ECD85MeyrDgSFmSSaGOwl87GxsMWGxsQuichtIVobijGh7EoYzkVDj&#10;g8nhiMMbEzibV4GrD/YQU3YoG5Emg4lJS/hDojvjgQlJokU6FPJjGFJiUcGsI27MaVSJTG+Cghsc&#10;P0JxL6PycTsKVbZ6SctimAirkUwTHD/SIq1WhUhNC4oLEjUuJGVh+QaaQ8fA3wODke+i4aPn/RNw&#10;ah+/TGLYYtG0a7Ya8TGIgE7DSJkkk434axEDY2FHJGzHvHsvQX8gicvHIoeEED6GXNCaGj0LQ9Gi&#10;Z0a99OyJ+iHNcE0NN2csc3oUJCwT2sQ94cJ3YbfwaRk7iTLikOKE4nZJscNood0JdjyEPs8itRyL&#10;W2xIf3b9GmEhA5GScY1xWhtRp9sIY3RwMbg9gp8jVdxYQh30oxA5wxzZG0Tg6QjexqCelZeBY3g2&#10;MSgaCEtiS2PKkVTkid43lyJzG+UWG6oNVixTBA8Kzkp7F+TuM3dmLsnePxECQqsPkqO57X5Ib6HF&#10;pl9ho2xOowgc+ia1odOh6pkei3YlwVkJR3ItRNDfZGexM+X/ALwWC0e0jwsQaCwRYQ9w2PEDxsKt&#10;8D8kLQXsg3pEOQvy3ZNUSbTyJE4LxiBo8hhIeyUnC7yNwPQW5/MXCJf7Byf4B1S+CaLaElzjg4Nk&#10;UNJYGtmhSRc2UZth7Yi4kJ5OxNm4nXRfNU/AM48FjQ7PYxiVjdUIZOvQhjYdiSJJdkRAgolscjdO&#10;4bNL+DfmJwxCU2TIahUIDswjyH5JXwKE9TjkGoe2cyS/UGxPC2XyI/7tsSRIg4/PoWEoox9gq+Gg&#10;juQOjZGFOGeBsjImJwT7cGrLxIU1oFa37NwQLk0oti5eooljl+wLxUb6QZD1ZGFkuGbdk6FfHSBZ&#10;UiakdyPHuGhJWEOhS2QkMIL+cYdk0T3zWRvh7k5GeFYhHjCQ6PzDm6C2wy5H1EhJukOHv7EqjXg/&#10;Y14rBIbhtBPCscsbJLt+SWUsdQm3qyT3wPycXGxwRaI0QJJtwNzQi25F3kt8j2aT2JnR/oLbIabG&#10;jdm0ooSSqX16IG9/7hZMk5csPCRwRhdix7BQ9AstjpE4hY9hsJrs/wCBXHSG4RGTB3m+yFaXdS74&#10;uW5BC+Su4Y/9FiFhhECxGEuixObuOe7svoEhLG6E+YshvRoo5fceyyynkpGe8UFG/k2JQjjEjEGh&#10;Mv7oYbNYMYkNDEnRW6EaFDg2Inzh8Al4EboOOnljstuXyfuGPVbH42QUIQ3yPSJkhwJJ6odEFGQ1&#10;SgjutEPX2LWxKVqkdxt2Nqjm5IOTTwNDeEtn+pEEI5iwsMYehUnvDX0EiOUl3dD+0C5Cdr8Qlt8w&#10;7U/CkmlS2d5VIaUWhCHlMiFtlsIsyhCl4ENwlJCEETSWSbh90NSB4CVCRBGHhoRSh4DwvSsvIgTO&#10;HvC0PRwK5QoUngiGTo7BL5cjVNXs0y4GNEGopeV4/cw8TCLR7Guj8jm2L4DS3pC0WzbFXBKkiToT&#10;5JZybGnZx4EdqD7k7FyLPgNNJkOKHKW5FpPBBobqXsWIQu+ChfJBcrkSOxlbHOo0aIX4JoiG+4ik&#10;R3UVKKSJczoTxIX9GuPIuiIThYYuPA4tic6Sv0eTRA2n9LgaXYmUIi3pFjfJUkVSVhpMfmoExlEh&#10;2bFJCwX/ADwJst4fHdiTku4Eds1usjmWWOEOhktZmUMY9sN/lI8LYhzskhDjuPt4mCEhDN8+ibDR&#10;+R9YahDR5quCyThHRo0NiykST+EaYWMWQKWdgUkKt8EGikJY2EjEmT0TA4ganyhOmNLDtehuBerF&#10;wYCifZHPI6HkjkiXyNo1YjyY/ZN2zfaQhLhiTklfATgo1s+J/SsliLc4F0rE376fIi6F7H5bGliF&#10;hYWUNPYaXrFbEEi2WHXCGJ0uI/khXKjccHJJXEVBpXcR+jZBd4FgnNEyGNv7bz+RHoPGqt8i5dim&#10;pjU4XA+TY46wi2LXwNSeFpk5oex4euOyYQ8tUa6KtkiMP9Ra6CxIrQlSHCU0KjnHJLzLIEKdxKYS&#10;n2KUk6OQ7ORryJug2NQvJFiXLIcIabLOxqHbI7WUUERLlmxMZph6J7HukR5JUioW8MKHosmhp/4e&#10;jOHz942ez0cFkjEJPGoSXLNJJ2XHgNkYhCBYWFhCQjmCQs7JbPY1CynpafYdJPOIWGxjUG/MUZ4S&#10;SOPtDTzaadyKM5UC/wAfL5HsbFohsLQcw+FRoHS2boEuhIHjcd/DIkYxeRjdMSzTF2fsCwkQMgSc&#10;9GgB+SxOhR5ZNK9Fl7EbVLRES9hjSF3FNwPdCbXCbFo2SVEXFjXk+x3BX2IUKiq/6K2LlyLRePg7&#10;Gz7YdRQl3CgLqEbOyfpncLGj2P8Ak6D0JXk5s0pV+0g1MKxBYWVlCEIg9iPK9C/JjECS0++G9QVu&#10;TYoU85YZRTcPuSh3cjzQtkSIc1cWKQM1NwvOTJBqalhs15wSosEg8mlDmjSFY82iTcevxi7fsURO&#10;LxJZv8IbbbHcI15IT8jklk0tIhy6TE0VBYlHcA3UIla7CtdjQCyyWE7lhA433HujcJjMEtjHotqi&#10;lFzjkFhDlhHlBC7dv7cGI+8L+QrMDQvbuk/weh67D8ijwLKFlCyhCGkQhDGgO2zBzaHpfYU7oXcN&#10;VL3Di6Hwh5st2Ux4Wh7DoSIQzQZQN0OQp7TUUIuawaz0D2y2I0PDJ/ywkofEjUIm8ns2epcD5wIU&#10;pQRjPwhq/FY6qDylzs8DkcpE/IUKCtiXnY1MQOhBRiXbNjiySehrSSsohJ5JbiFYpOCyHQn52cDy&#10;yFhQlRJGV+H9uejQzfAtDy9pt5cITVxZSj0ci+h2E/8AgC7QXa2immmJ91AyerFhCwhCEIURxH4f&#10;cu+EPULAxlvyzY1KZ0UDlmGH/LmQ1jF6ENj0zcbKyHK0CVok+82LHR8K2hbHA5he2QLBMOIuw+v8&#10;jY45TIdiJJCFC2NixVzHkTuRviBbG2QaHKhNLm3obSUFX7GaubJj5EoaHBGtBDeX5NJex0qVjHPB&#10;G72Ojv0NKE1YkrfBMsn8nFi7GsEpOBUnBLs3sY0TlNiQuj1OX0w4Jk36Bs/WKHkbt/AJJbcsQsLo&#10;aP8A6LuR/DKXns9kYQhYISEMPxvsbokWHAEjbs1O2h0y9sS3DHmltCdCcWNLkThzRvuxOzgRGSh1&#10;6H2BuRdMX2RoS6g1cthiP2jXCK7tjOUK3yLmgtMILQalyK0onkS22svwGM0NPlDRx3iqk0YbsnLZ&#10;uX+BPB41QNHc0TOqHqp3HkpE2IRAlZxwjVwnJK2JhPZVKgnuSV+SpAsOVQtGhWlbkaSSmIGkkosW&#10;tCtkIa7CSjdMLEEECT8/7RwIjsVNsM1slIyOd8KGNb6WhN9xfsLCEhDTZSSofu5Qmn3CwkIIQhoJ&#10;xHY8+BudhRdbdhct2QKYGT3tF0DD6LbOJTXJFBiIslSnhmwbJwSHSEFCycjVGlDQxQTLIC5bIQTZ&#10;kwhbfcCDY4roaDifwbEMOlVIUuNMbwEpqH+VHBsgZI222vYuaShDqgM67ceTua8wTXz8CSc+xuqV&#10;ryTsNOiBQJT3ZY1TJ0XNjYkTogIcp8iSJTPY9GwkEdh3ssa+iHwDEnM9MU8jbCEh4HIljHcdP8Q9&#10;+FlrTXyzu4cp77P2NjK+AWUIRFzz3E7hiFgsuSRh/wBQ14Rbohdi5NH0E6gVKdCdx3sf0LLSxLQJ&#10;X7HgNOHA7YJia35PMXYI3Y7QxsJNiAc23caR9tEK9DzNm7RR3Ciki2xCoT6lr2OeaUSwqVY3DZBH&#10;CT4DhCTESVDa9qJFobypmC3BFXslu9pQLSlwSC8hsSEEmM9iVkvssw0Sfc5Itsgk0MltktHshOCC&#10;EDVDtOiJ3H5YmY9SLa+zToVpJNx5HTEhvXUhZX/uBIcDS3OLp6w3d7Ps5ZXyqPY3LEIWFqEkmj6L&#10;n2S3tocy4Tv38ZXQhEJqHomST3/D2JCxI2ONncrj2PkGoQbTUsnviYJUI10RqFiVhWzEaIPxeJOi&#10;aFqpHuUpgqsVsWXgkbDGk+kTbdi2JIFyJrtiRUdwUq5NmEAyFzP/AMBO2bTNtvBI9iFiGEqnkgAl&#10;1wPwxWEQ07RA3t9Ip5GkUvBvx7G2578EuqeTQiI1LsLQtsShx8sdy5ci2eDGtaEUrXgZV52agsyi&#10;oUUWz2gSrdiU1shuUi+xMf6JGlajpWPMivoQSiLw5CxD1wmfBwhzWIQsEMkeXtco8sV+J/6PA5xI&#10;lE9xCELCwhCU70cz/wA/1lqBvKTtpYhJ0PdHIxJvCkkc7WKsbUjFPs+GtKLhTXcUKqE7jFoJaZaf&#10;kNUmITbC2NYTnIgSSvRhkN5JvAiasmOl5EADk1t+BRQpMg0cMknI8onobbTtCS1lKWmk/wChvKkd&#10;ic6jk62VJFO2OVEuxtygSLihCVaTsSgu7oQoRMciREuzaWbD4FOJHOg1HPB62Jw4GNaN9bFWEk3S&#10;dD8Mto0GUqSifOIzOFn2/wBFQoGymgQ5F1X/ALoc9OFlwVbeh620lLXmOUIxOf7xc4QhCwsoQkaO&#10;915/8Exxujo/OBux9hEiEEHSMKkSWDRsihBSbDL9Yz6dp2BTWGixPE0IVSbfGNFBOxWryNI8EWo8&#10;iSYkpQ4KTblPs3Y1CZoZgI2dhFInMUqoQOBGn/YvE1pkiSrwxCEPeCPV+I8DSZzc1BLSpIRXDQ6c&#10;hJ8wxOXND2tDNfKBUN+Q5Wz0kcHYm7FMOCoY1+R3LvBixuIpN7JVDMda7kWicZddE2LDtXg0rySe&#10;EJs0pn7gQtAgJFlC2s6KiZUtkFJFS2o1IxYQsIQhYIJDVsiWpo2Llc366Y2XT3jyQUQjSGzaCpQK&#10;xhZOZizbcC+CLReNKNDdk8EsEKIPokWh7KqchYh72hGly+RM6fDZvgtdEin5gQZp7iYRsmT+0IWj&#10;sDVZtsmRCZE4eS7NyxWuwjRwSueRtbEdhqVKPJRBbXEktoaSO/7IKzoe+5MOKXllxwRM3o1CgeRw&#10;hLCxziVSRaSx9UdogR0iwrK9o/7FhJtES3SSE9hSdvA+eRISwhdxpchoSCnSjT89hXdcLvhCwsJY&#10;QhBBUxImt8PsyU0qQYxh4QqCY0GzsCkrxIIQoH3kCLptsVBHdEqiOmSjkjDNFMLwNwJbEwLNFZV1&#10;s16mTIdphqNMWhthLD2TGGnXcyKb75XcSVq0kwTDULsehEiZPHRCWk9jPgV1LbLNKKSPLkcRY+Nw&#10;J+GGKJa2R5ghQK6oU3boi8Poe32o5CVQ1MokvZuPc9cwnsSQtu/sQtipK4VfL7jGhWxYQhdpwQ29&#10;URL7fKjlDKypE+FhCERpdLyQ0cncGtNEECCWEA8klbhr1KYNwJRMwK9xWsdSoSCBBSjnljLbI1DY&#10;jGLCmQ6QxqELQr1xib7DCehsN/smU7qLfcCfCDvAcMc2jgViOeDRzhWVz0xXJcBqg21qP0QLacqo&#10;IB1+sayxN5Ua0TPYNtvQTW/wUUWiZ3bZCHI4FFJD5lUXihg2Vi6Fh1lkHN2E0tfZ+yifkUxJsmLC&#10;vz0LKvZDFQPsYs6k9ELSEjCLgmRLKNkLSjS17Jl4trY+Jf2ESFthYtiHIh2hsCYMIIbzMdynoa72&#10;/q4NiAlQsHh2MY8s1NciQ6REhD2w5HhbY9vuCxNBZEAkHYhI7uBocGotteRaFbUC2xiIMpnkqjiC&#10;p/Ipy4akXEQUQibl1t2Y+JtoYxKhDQyVsDS7/oblwULbGO954FgiW2R21gcnx2OwrQ6TSSlDeuTE&#10;yQ1KhdyxdsWupdVpNQb2p8CbdNQbR+jmOMaPf8BYQJClQkuWK7k7vJ2LoQllECQtwNrvIQovKRO2&#10;85QhESGfmMEPbksdgY810JUv6IiNMbnZAsukSCX+wxU00kRaGtDcsbGF0VhrbHmGjQrDCRY0NFmo&#10;0n9UQoSxO0sa0N1ZR5RN+yr+EOCPsAgwcPQmgjqVWjk8lrS3FcvjZzQkN8D8skItlOjYzelJxz4Q&#10;4JI8hoMzKFwP2TUNkw45jueayankj4ERNvPOER/D9cmVwHPKyiCaub7CivJGr/7hLoQh/wDbscq3&#10;TA57YhZQvBBJpEJbm/3ROFt4QsIQhI8hy0O3uKidJtZseLL0RIscYbHA57CChEvQ0chsbHDeiSvz&#10;J7eBBIjJ3IBWNspPtjUj4CUeDURuaFAup/A8Q+9j05EcHcJP3vQyCJu4h63gvcc4dOhydSIOVK3B&#10;xZAbCYOGiYURvY0OTJKW2SCJa/OFHyK1iF7wWjti4FNCUtkkEp6Eh9Lx9QmagTUNvgThYUTZdNmm&#10;uR5eFhyjpyZ4jQw0lJUEuELYhdBrSruSNHytB1LWFhISEQIQsFSssNnA/QLtdxSkGNjJKiV7jHd3&#10;EqF+RIslGw4w2NiUrJDKEl3KJvg7mJBBKsNUKni4nQ7TQsI8mhuivshDbPPFKTpO3yTSRqojQaaG&#10;VHohkmhEvkIvG/8AnsX7ZffAgllBm/FkD23fwSCIKJEYojeRjIiEgq7sv4NWzYg1eCLfcWjt5vD3&#10;KNvkXSliOmcPdeBTPjZCKIFiqsUSnzhkkHOPZUnc33hQSeWxp38jG+0d4FyJ+Bq/8kXMiR+SpDEz&#10;or+2OypzJB+SymHhCA79AzkSIFhYJCC2lpa8iRJaGlJnKP8AJJtShjGyBPuSS4QkYsyzQ1RKTJf+&#10;pGpJ/H2NdHoObm/OP0EmCIEhCDpFWam40oSjXsNMchI9n0PfB8Ft/wCoxoIpJGKstiI0B9j7O6E9&#10;baZFwQNOk7+GTbNBL2xza8zvRLaN0kM6GzBI4EzLesCEpNCw3QPoJwup4WEpncWlj9CdMb+QohZW&#10;ESMnhWxZccSLT4s2rZCk8wxrpL4Q227ZYYmOOYY7tZ7jOT5sWq9cQ/vg1hfC/QSTn3qP+ovl57rl&#10;ECRAhMIlD58CWkZlbJ0s7dndK2i/IlzjZdtwZERPyGxsNHGKNh10ZLFoYtECRl1NxjQqEE3DNYha&#10;HOMSCuRNNENDG4siqTpk1fkTlpC73YZdSSUkeio5WjtmiLFapx2n4FM0NzHbJoMbYhMRFuWKIXwL&#10;A5JGL9cvCTF/AjDOTbwOVHwxcxIxoF0nAjspb/NIcTZvXCRcoMq6Im51eNUUpMb0scP+goFb8lFS&#10;D42NdgYUKfK0Up3La8p/0J4CpVfAaiYaH+EggTuLJEKt8EDnnufoLZLYTVGd+hUWWtJJ2fsXf0TX&#10;oQaTRS9Q9DCp2WvGDUnNZ5EsNDRwJWV9pGdcvHURtmvQ0GoGsW8ESbWSUmj7GpO4Xg7Q67I0WKsV&#10;6MyVVDfh3EJENJVJxRD6Q48pdbkNs5mNJGr5VOO49YOkc42FhraX2Er5OJOdi8K3mJIF0ySO+ltY&#10;EqhGq2bGydi2kefR0tFoaLu+f+DRbbXbwbn2DSdzF/RunwJTak9MQ00xFHMZJbdl4LNCEsx+Q1pf&#10;A+j/AH5ZV/hYpHwLORxeEip+yymN8P8AgiqeMufgIhBKBLgi0k7bbhIm5NMntHDE5nf702/2hvto&#10;TRtP65Hpa2eBLOw1ZIl5KlMeiB1PQ0bDYggg3/OEJWJkY4zLbGGKTEGPeZJGzyTegtzaJ2k0MbCc&#10;OD1JIobRCWgvwYvaiUv9TwLUOryRaoI9vTLD87GY6GJjCy/JSQr06GDkfQnCw8yT1IjA7jWeGxJs&#10;zggRLuL+AWfOv9B8z/gfbNDR7og+THQOGT+3u78okPuYDCq7yaT/AKIZFRBF9uBxCicS0X0SzVDX&#10;DReUxzvyJEaSXUjhc+WvcXPaVwj2/wDwqNOUyeWj7ZHNem/M/wBDenlEv2PKIq7cvWpxH6164Gbm&#10;oPJ92VL7N/izvR0WQGlsfnedR4mzbw1GMg4G4lEUbYQ8Eo5eKpidghL8Y6YdpviS6BbOyAVSJ1Y7&#10;oj5Iq6Tw0RJHO/IuxpcvHdCeUkU2O2G4LiPDQWGonBEeCUpOoJNfefWOScJ4kknonCzwFSRZYzSk&#10;k+v0fbjO2X9sPfRL8w7ybRcLSOa4G8Jb22Uk3FCWT7BLsErVnLNh78B1yiIYQ52r2J/w1tdzTP5A&#10;Oidt9DoQwWuF7MXYhkOefkfBxoRbPJrT0jc+YF+EKkkaUK1aT8HGk0WLNjh92BoaR1SE6PxFR9jx&#10;B3/rZeHpCRk6ROGGN9RdhYYY8akw9MG6EOx5DyFbCyaDLsbngWjkPcaWSIdJp4otmSsU5JDRsFr7&#10;FvSqxmz8kCaG42NG2dmXtQXEm3Aa2NN+B+wll0QLBU0oEvI4NXNjvMYLrgeIIEs/khJzbspFSVEV&#10;oRyo+mc58Qz6PDge8VO/THBZN21oTdkx7OfwM2clYy6UHfcVrFIGLjZJTa65Xcat8qXwVEykqfdC&#10;UlonoUKO07+ydTzCkxqfe0SiLqdQoctikBNHeA1yfEm6WvhJfkmPgDk9xj3y/wCxYYxjxzhqmJYf&#10;Rs3x0VZrDWDYRZ2hgloO3myFsMNhmkPYkJYyTQ7ylD0x005jaEautcEPEtaLcrQxE0O8WQ0lpC9M&#10;FN8b4LqHxyJdGxeSMR0ojGhD6VjR9gVWxN7R3DzkSiTkZyhwWUSUjnXpjQ0UbD4Y1mtogeUTzUew&#10;r+EDF3vDHMpp2KsCIWRGioWlf9bFofbHwxKYIaETLRFdB+pcC1afFMeqG4R52KRdyfxczctvuyGU&#10;x2I+6tl+iGhjG7NM8jWPBsEzohpxcEZ8jND/AEGJWIksZnlF2bFsT7Yd8SbF1FB3Fks+8GVE08k/&#10;v2JO0bq32ji2OOxNiXmQohF8jcNTsUnL2uTd7yuhOMDaGxE9TE8O0uokbjuXqRVsd6FMMhFSnGFl&#10;DhUfGb32HjkO0SKSNvRwEd6LmElU3/tkT7URmUmu3oTGpzyiBMifJt2d8U4fBNQ8LfY2EyIsKFX5&#10;FrhxsdmTH+An/R+CQSYkDwONVjqheXcYO++z/wBEmWctyINFFhPyOMesWYotiBoSnJWJwjJ6P1ms&#10;WhE3rCrhQGs5kPq5EogcMeEcaOyHYXmsFo3xTCCLqDQl8ifghL31SI08vDE+uNRb7jXMQhL3B3Sc&#10;D9z92JoTwpCUQxIE+R/YMYxacEN2Jld0ebN+Bm+lkr++EUYPkzXDEST5OBLKX6ZJyLzXP5DpXuCB&#10;lkLy2a2KpP5Ju5QjjJfgb/oUf6kmylaulMuaO+j+CKBKdK1CEu+IxuTDF2xtk5cm+vVL6HasqWHI&#10;o8dHyMeDcox4p6LNAkNfg4jGhhWNRZGawFkJggghpKBbb0cG6oyup4Q/4WQuLEmvIpUlYqXkTvyJ&#10;Jc2Nw75jEj3Bd5z4I+a//wAZfOvwLTdYZWnl2D2EbpBGSkun0Hbzo5EaoH2ZA7NemS3Z9iF7X3ZL&#10;t1J/2LFC7uX3KiXZSE7iYGpPRJPlQPI6/sSO4WvsKuKSp3Y8SSf2FxeGl7FlyIQEJ4vCG3REsLHG&#10;SUwW8IB0GfoCyLmLEYGLEBqveL6JYcrFF3MU1DxWYlGWrUsSl37F9CNk/wAiJFmOreV1JHnKLsd7&#10;sUQc2dzZo7H78LoRFQoXyQ9JG3YPEwEjGqUf+YrIpveSGc+EESxaDF/PyS4ePRAv3AtwITsxNtKY&#10;wskvzG8tqPshpPIMQgdsvtI9pMNBo94kP7PrDWEGbbSw3mRuRIxKw7Eh6PBxjOcFhCWGoQWW1I6R&#10;reDQi5WO2UMPX3i2PeCwehRsLQ7QsFCECT/0WvI1s2Xo4HcioxMWE0cYM1v+BMnDfgRFtjUdzkoe&#10;vLFEq2oPvdaT7ZERMUM49/8ASDbNL/eZ2wJRJo7BaEYU0Wd+w5ynYXGU8GSmqF2CDY5HAXb36KIl&#10;6N/JB+UTnWz0Ia3zdzYNHuPuF/SNQneB0O4445NDQ9mwWFsr8Bo9BtkFYM5xyNXoYQtWbx0ND9WF&#10;qEqzbpUq+Rw9jzHfBJQllmzcQ6ZJNBYgWruIkc0MPTjZtFHMk9iYEVIVxRM0yMSJisiBsWa68Cy2&#10;XI4JyJR8ns00fY6YwkP/ABA1Dbdcc/52GMJu12hgaRtMmSSLVl35NCNEUrRVIaE0fitoX5ftDGJ/&#10;gFJ4V+xV+h/sWsmtuf8AwIFu9t7ZuM8MZe2vr9nYy/hcsbM7bdjXGo/JtjQ4SSoSaNUOWJYbYYt4&#10;vvDOTi/DNYug8ufvAeEx5Km0axNF2HyPRwIgM23kalhuRecLIogSixilHsZ0K96GqkK5CeC8GxNo&#10;sJiHeJuCMRhE9El9+CBRHyOlNkxwxXYdOFwRiJzjZGVg/wCIKfAXkkvb6fsT+Can/vI5aRuH+sJj&#10;SXaY90kld0J6D5Lt7Q9dEQ5R+UJWJC8FM5s7gZDJTfS4S7s2Rtt8t3LwWx6Ecsc0nKGqdmzHoI5F&#10;rBj0KnjoPHOTcZQ8M1s5ziAWURVwcnnJ2R7GRRVdzSN1mQWPY0IJiUkTSLJHgSQxFKGTK0fTNohy&#10;1ZMU8OBEsXcJkd8RO11Fro0+h6Vk3DsS8MbhwiyhkpNCEiMJiwO7GhWIQ+RNK/8ADcL+H5/6K/WV&#10;MaHDk9H5RuWfMHG/BCrt5JX5GkJ3SmNr7n/JC4j8xaRfVkH0UP2Mq08Vv86Hp0+4l+WPbb4XCGsh&#10;PuTeJH2WCUMuNDwdnGGzQujkZyL9DT7G7IEJjwygL7hj2O8Gg7Vjr4NxMCwWjnwIqp9jZg7IFlii&#10;BBKNjwhOWLsLD0fSyhbGIWtkLKfmiew4IfI5OmRGsMS6JUdhPSXyxeRWtHKbFzOxnKzUCsXSs+oX&#10;3jBbJ7Fv9Nmo2nw6dfgaS/4Tar8CQM8yyaCEuG0Ulp/MVF2/DwPHXx7dGsE49JKtjf4UFmMdseh4&#10;Wh4mjkbs0Hs4xx9DQxWFoXQ8L4w1QzcZCwNYtYto9DWa2JEoZGGWClBGEhvYi3oUP0cir2K/xzo2&#10;LQQtHtYkkliH7E2nKE7doUIXJrQ3OIE0bOcLKFwJkRSlsTbkl4oEIWUcFH/icJJT6HLT2xglS5ZH&#10;A7ZKM0HwE3LPfCe43izELbB9tj2CUSpHaMsPQ2JiGWrFNHOBbRsLCwyRaY4LDGJDKBOjmMI0FsPW&#10;EbH5gpaEMWGoy8jYSi+SRIhQpFBr2O23hEifTwA1Br8id+DwiIGEg5DVnboeHNSuTbTdDwKBvwQb&#10;UM+psntlZ4wrG4/tDdOuQr0vMc3aWLaBbwgqsaUbCZuSLVYq/A2wpHkxaG6ZtL+9m30OngSvDEya&#10;J74gTFbxycPZwKZJ4esbRaHsUcnAciqKlkibODec9DZQkDsSvHdhjErC/ox+gsQRiNkpsaouRLeU&#10;PBMWWsPcXyMWrNYRBB5ICYnkg2UNuQ2kn8CSSdeS01sah0Q3s/V1I6I5Y3T4Z7f8HuWZ2xad2xSJ&#10;ylJNCIHGBRLGJHBzVEXIm7jqU0xMTJy2M2DTDzgJmx6y8SaYM0EG+OTVe8X/ABYJiw9CRsHuaE7Y&#10;9YRSwuiBRpwjYMYsGT8hIZWiJIFQnWGNQ0QZRZSLsaC0X8EKkzE7ORtPAoGXDJKfjCHheCmCfOPY&#10;n2Ej2UJmsb4J136KR2yP2PKkaoWheHbCy0NJS32Htpv8l5JJcDN77UigrFWwxiDZooUi9ogtMYaE&#10;YclsTKxImehPDY3WN7+ywQ0ITOR4RAjsaZmjk4+80hZPE89+O5AONvSDKnj8kW0TITAfWJcCWCXG&#10;NCEd0ovYusHSsbrDQyRh0Wb2M3cWjkVbFL8BOH9ix3xMk2MuBAmWxS56U+wxGuhONCGtncVJEf2J&#10;/AczZRfoqM4x0kfCayfodrsNHxGMu408A7NIbcLLNiWrTLiWCeaH7jE9iVIdMayYq1RNivCxErH+&#10;4aCtGxth6OcPPBdCRhj2wt0A8tGKWlRzC7bL7HgsrY9QJFFAhYKGh4Qs4WqgmGW6ETCEaGkOEPV+&#10;RwQnbJtZNqY3MKu4+zbw1koYawhKxGUvZFotbF4Ej2Rkekx34ehJFLIoMEhCIhY1qLYkEbPw4Hfx&#10;JhvB+QbVFTJZTwJsWi5oZVPsQoKcQM5GHjXUIB05IqQ1lGwQh66oKSbZcGg0+ymbIEJKwGJNmopJ&#10;pJyaCN3O8sRaZNGc4WNDOTaEHuvAhvEnYklo/VFzdHpqRbJ50TesLFi7xohDQ8EpmlloaN2jiDPY&#10;SPQkXfIpTngZuC0htbSQ5mX2gc6WkP7DQiRjlDh/NG3I07D0mo2myHAIlHKkaLUIRyLAhd1WDXY3&#10;C0TkZoE2J0Lc5TI4OEUfyaWJhiRAwtdORbZ5ZJTgbfeEqGymaYGlnkaLlWzgW2Ex7PTD0MSKnQQ4&#10;xND0UsaGw0fDCT0Gki1ZfDy04dDXlEIVEM2yEuKIH0+icMg0TRDpLfs2thq7DHHLyKEuT8FXGvIm&#10;2o9Q5EQMUXBPIRIsxNzXAmXcbBZYWNyTsGN7LsZoMPEgwhH7xI84tAtYRtDHoWHhyIbiH0JzhLLx&#10;JQuQfECUNkNWIYbBjFlLOHWH950EuMB6LN5NGIidgfkuHAnBTq4y+hhqBNrdiVrsRWYEQa4Y0S2q&#10;YnaRcxM8CO9wJVDUejuqBMbGmxG07gbQQ0uhvgzYqKosdDwWREQIlWKPY7OcE7EySRmFkiGkVaHS&#10;ysMSIIwujYjf2PqYvCzwbi8jYELaYtORaxTE8HgxD0ORRklmJrHGNhOw0ew1xRtdng1W1WxtPntA&#10;j7qSVvfpfRBHUYTL0RfjMZDht0IlUlQuUeALofIhkov8kJz5EmW0cBqHZ+LOCKRRokbLkJDRVDDu&#10;NGs8jDw4fBEnjFEYFvBZPsN8kAt6HoPLyc5jBDw3eKzFhFfefqNMrLGsaw0EkRAbsayZGthMMRVM&#10;FsdDOBCQ8dDvNFj9+E4lr8Cty24ZJ5H8Eru6Of4n0sgaJTQgXcGvapPkVTIlUJ6FdxoT5FmbUIjZ&#10;XA1Ha76A04e9M7BNGklXErXYalEHtIaGbVDgFMkfkZocioklsnuTwKKw+IW4NJsh3JZQhLuc4tHI&#10;5OBOgv1jUNCxFdDElQOfBjgdMsUbJtXgx7Ea8rLCGLRJyXRpjy7wJR+oJEtaFsoQvBrZf2Dwv4Y6&#10;Y6Gc/NEz6aop8jSUNy5Yrt2aO7ENlk2MJQRjr8Z2ahYbLv4O2PaLogYVUFkaCV7qxoFMkENhYVKG&#10;0tuTwCYsuli8UUwrOOSLy5GrFsZOJ10n1kaxi6mIJtluadDRoUGJjQRh7NjScLRwLdmhufixpKp5&#10;RJtLGEK+0fVBGYyyMrEE+6KTSNlBEwpI4pvEnbeR3AhlNaJFMlDYiPnSnMtqfvCsTXFMajYspFxc&#10;MZpiQ+RVIt7NA/EHIhsYsJLKhtJ7k0EE7HjwavPvWArY1YxI0zfA/I2TZsiyk2ELZsFGhhIuljsj&#10;MbvO9HI2NznoDw0ISYKEN0LPJoIP2Cmz7Li2aWtFwqkeOzI8wPpRPRPRImfUEoS/sTmXCLbfo4SS&#10;cvYuRUqyizFi8c9wsNJHGTThk0vkVKXIoucv4Im2sZyd48hB01CUS/BEuBLOwloNYqcG72KmThGg&#10;1OTjCVjsQMQtn5CeK23iawhsTsbJGx8yiSghyVBT7C3IqeEx7GMmcLDZexLoRMY4vBVecUr2FhnH&#10;Zwhq04HhSXI/410FhicDWjgZ/GbdkfgXRlKOVcEKFRYKIHh41HwYyQnZSJhfwSXamIKg0WO1RLVy&#10;JUljD3WFjYhaNc+MIaxrLBhyNk0IZMxhawygSA942abecERhiwk0w2ULFx0ukhT+YEDFhqd4gb2f&#10;kxQ0LB4ci3g2+cwa5ehJRsMVoQ6nbuU1LJVQLPsHhPL6pFroIcEFRiHwiXY0IXgFyIuWQVCHh9gW&#10;xRTUlPSbE3Kb2M3StkNpbfRU3emUhaIbbLLNIQUV0PC3ijU4ytlW6Ha+iB0soSNG8avKkuzTExC6&#10;fI1R4xMG+xypaz0mLWdqOEj2pthYseFskYWmIoyuipuM5+h2L+Ecbfdo7iJcSyBM3Oaw+liIzA8M&#10;Ykf8BbaKWxOxHzViJqtwVCVMkOHaGmI5HB6GTZwIi8iwvdJJKfCeBr2mIWWvhonqhPs9nyhpgI9E&#10;mzzvq2xSNMLC2OkHB2HsexaEs6Z1gzflY8E6E6wNKEJYlY+xAqeET6bO2NxBT4FMnkXkStZJFse6&#10;N404bw+m1DR9Ishd+49piuRLfI10T1oSPDMjE4XB1qxaLcLkUFPKJpcULR3WBI9iwlQoBaIzgUkf&#10;5JFS09PTIhOOGPi+3I9xL7Blk9iqXyCQoVvpmpByJEYXHboQcmzFaD9JyKl0rKGhblWcYc4k4EiQ&#10;qQmQPDWUDsHbogEIkTqgSyuh9B+wtYV0JUPC9jx7cbMaIcafgVsVbfomNYsvqLvRSPAbGyRhh8ik&#10;bZ7k4ONj4HupJDsWJRnJNirDlIznQis3NkKUpTD5Fm4uxMNCex+7yiY3Hh2Qq98tjXj81TJt7/ZL&#10;SkIjo2z0ORMkcj1eBqN0bYboeG8bH4JrDjZjk+rhZIcGI4PInNIeEK7IbGvgiGyKyYyIydo5+xZR&#10;wM3EsaPdhoUV2ZBFSOCcflGwupSNiB6Gx+BsaoYyeWRCdpynA1yx68CjjCZY0RRHgkLk4IEu40Uk&#10;34PNX6huZLB8XyhI2oNkT6G2vwaIHkoWfgYd2N5ggjKqXT3KOaGPhMYxDxMLLSPRvl36jUXSFvCW&#10;JHgkPC3hsc2QhyPbKUNDGzgYcj1eehYZud4hvBUpf0SmhEdxeThjESJkyRhsMkY0LhzeJlr7ERex&#10;uoHwS2KZhHgFC4JQ7sJA4hVjIS7jXjZJ4GjY0JBXRKvif6NCmBva3Ih0jpqSCD+QWkNA6/DlcjTI&#10;EQR0JI5xGJoXDbGhRm+iLOOhqb9H6w9DYWxjYxHBxiBIowW9B/Ue5tC2OIwa6XzJnMia5z1KCzPA&#10;1m70aE4INbQiPsDysTgnBPcZIqolGXahpIPkWrGh1S2PXpExGxb5HElNksncjs5wKj6NQcz6FLrR&#10;JsgQn8JFd3ZC58ZTsT8A4xHZtPwe0GtajLyLWVh5tZsJ8DQl0c5ex4dmFs3NR24LZrM3h4isWc5D&#10;S3of1D3waHSJNstZ4D/U0HhCwtmpsP8ABHs1R2PYUT3FuuTkdDERZGYw0WyTYpIl9E7E5cqkOFpi&#10;iHP5E1QmaluBBSxtCcvT0cjHwIKlS79jv2ErASsIBuCxFCWT7CwezG8IL9AsMQngbmuHihsSIIwh&#10;oao2NvseBoTCEPQ3BxhOyJGLq7u15NonYjKLIjDwtElmw2NAlsEJQ+jqNpSJ+Qgawsp5DDcoCfyN&#10;d7IQXAs+wclVN+SRE5gImPsISTlBPk+BF3UxjNAulpJ91oWp0xNUGTYbaJUYSQmiBU6A2EeEzASE&#10;9kfeF1ERo7i+RqNnJsOcJECWdz7hRiyesvQqE7w3NBelTFjY8QMQt4ZA7QkIa15NHHc2NDQfI99B&#10;ucH7sHmRuwhG41XZ4lr7HsybqkWK0xULc7IhY2cEkOFqSnZLas1vZ+ybihIkQQLECgQhBAI2bjSS&#10;wXAlaFLmBHQqIYKPgDXYrssYOUEjZLiXscNPArS7ftGTYmW9Qx0RjbGhEBMybEl8xlkdxCwPQSyy&#10;KEMWWx4C7jxuVT6ZqG8cCQx7OBdHODOxdCwNSEEIHsZbDBaNfkYk1mMUSbj36Y9siFI9pDd1Ymob&#10;OSO7IG4IvBbCHuhNCcsehRPk8JH3CEFY5JBtbtHYGzclin0lcvJQycktyZ6O+ysMkfYY8SnMXElw&#10;sjtqZgSIEN+gQ88l0bhoez0A09BI56aQbqNGHHS9i2cHAhKikD3jY1LuKKNYQjgs8ZjK0x9M2Vlm&#10;xwzWDbNZOzBGx59iUbFld0bDXg0paVDcspLg8lPcbaONEPkXfJZJIpGLKBiWcJ0IVrEJQ7VCeg1k&#10;LTygRFNQzlIrcyJt3wIS9m72exhvCKCNG40bmnv9I4rLSj7OccDGaC0xLFSCqQexirDINYTiXYa0&#10;8RI5Oehi1hbEEo2wu5+2aB44y8xl0jR5DuIa4l2SSsUIsNpoIQ8c4WqwqmF2RCQPZcEV8OC6HAnY&#10;xD2La8DqOxa1ssChseFs7gpY2cOEKe4YVZKSHbOC5E8nge90TMvUEyvk2e8OyKw0IT7B92RXuX6Q&#10;yBj+4c5aGNYIENTwTeIvDc4ZsWRd5EsTOTgexEYWsLCYOBD2/kcproWCfVQa3gNKOwoTsYicFki2&#10;Ba6JymDU1YGNLlMczftitMWSjdumxHpFJXYk4Q7gtNCzMexWJzU2xvyomdEiCxqtEjOC4ekLsdq2&#10;PttiVwhabHn2C1iRkQqE5UiJ4GLXbProSV8PCy6HgliNvoas0cDwx8l5g+4WF5O8PYxECeTOCBG5&#10;dDRPsxtQaD6GqFs4zGFhFEu2u6Ie4t4noPYhy+4hDJwhaJsSRoxGw06/JF2/Z6QmqoVsacDukOFh&#10;WxWIxZQXY63+Bkd0X6IrsS+QjmxNcIknbkaQsewRRI7V3D8hUEJq4lR9sQ6K4PkfY2CcaXgwaZIj&#10;9+ZGNT0zQPZAtPCBI2KEjCfkNcIawt4IdvCxozYWEof4H0xAx7wWGPE8ewdpO0i0+u9iNcNmLg3l&#10;I4FuzQbgTVeCIq8OSZT8i/8Aw88EXOxIlC1hYSE8kQ+BdA923IsWFT5HHgYbOsSaYlvwHRLldxFy&#10;pNkTLUD6DjPYk+hUbJpKglcq94aEJMzWTG8bi2RhfY6KzsVaKlrYjnKpjsJD2SLGhsck2aCX/Jo9&#10;DVi6EFRYeTe8jmU0aM5o4PYlDw8bMezkcjERnk0HsTUX4FJ+BXBtSbOOB0mxJPg4UkVQhKxBHfgi&#10;XYY0eJQpLEoQIn8m9jrC8YNEOS2is6NPLO4zZEkWuRTG67GxVNnfuzjEdjKxoJp25PZiKo5O9kDE&#10;Tf2Th7NmxiWVInRveT7QmSWYhjRux4Yu5uynoFo5wjkjDORY0EIEK8GgYsPK3jnD2bPRd+xwi/wN&#10;B6xphj3jbD+pGNYRhYNzZdhqDmgc0zvwQmsDRSaFg2ntnoHIeNQtlSEJEuhy+RUMexCBUP3hsk/Q&#10;Op7EYKDxD4xbNvQSueiZrng4eySuCEurexYb4P0M5ELPMvLWHItCqdFEiocDicGkP1DTDxhEEHOO&#10;MR0bfKyLi6XvE4aGSJfyIVjsOAeHax7NhG2HBk3iMHvEGlG59WCq1VISm1SshKuWQUdxYQG8PZME&#10;vhSMdsSuCEIi+h3ti1mBCcMTiRrQ6o26mCLhsVHk0SH0icJzJpCy1O1YpSngmrhfRQZoTNvU6w5N&#10;A1CwSIzcQ1xvr0jg/ByIV4e8EysJCUcimzypoG1dZnHRu9CT+SIE8TiDjEjHjSLoogsI2Rl6k3H/&#10;ACDWXhX4GldmiOC4IaSk1JUSgh9hr2LVsRJCENeh7xIuhDxHRSyqCjqdipcmQ7KmLDsbB38VlEy4&#10;IW+SW4+BqsQiJl+ixyaN+ojKw8zUb9A6JxoKLHzElngcsqEybY07EY6wRAuxYb6P2DkJX8LOCrse&#10;FmNk52iIGPFEx2QjWHOJwmbjUmCp5Ym7bNQHuORjUhDSTGhxRKqxJz/HyQSM63wUqNEt0vI7+DXs&#10;ie87HYWyhnsVK0OGa2zaG64GJ0yl/Vitiwl8BGJy9Ggyw2xnG8cjt5SOTuhLPAsNMRhKw5w9m/HO&#10;P2hrwo46JkeGLRsFbOB7I2kjWCWNYI1HCwTwhD8E3ixua3gWihu7EdO5EG3PgfJNm4gRKfsLHLQ8&#10;F/BPS9543Y+IJLuRTqoI5KhYD/Q2xqyOw/ZQt22vwXMIpuvk7yuQghnL0KlA9CVnQ1HgWzVC1hvL&#10;NMbM8PAq2SOcaOMIiVgrY9URZsxzh+w3s3C6Vk8Uxe45nOI4x3wTPj6zFiRvEmhuNCeSxrbc8HYU&#10;ipuhI9/Q56ybJzOFhv8AheWSm7EXXJTR5E1/Q14iZslv0NCbkVn2EqcMR7J9nCFrG5yNdae2H0MI&#10;geHhuN9mN2qOB1id4LHMjXhj8RnJsVY0GpwLLEMQ9HA4SXJsf1EmxHA1iBjvJKYPSGPDJETisGjE&#10;0V8CdqJcElJR+LyiBdS/i39RPuaFwOW4VELSnyQ2JkhEI2ND0idJMNozflip28BcYbw5Y3hMnotR&#10;GkgWIyWhIZJpHAWTQkkPoTJxtYWFo3sclxEM0mjCH0GLeOBpZuGpTZei6OR6xbjHjbIaswMgWxYP&#10;HsGEoLY2m8sRH1BEVmScR08i89TPqDvWhOhxuV6ESF5Q/wCceNG0shJCEvyNvSlx26BbyNdPfJ4k&#10;Tpm4hdDkVGB4kvIsQIWsrFDR4jyf5zWaC6LMjoWi4R98zlOTZesCHo3Ehj1kt9KvBxiMIShaj0PS&#10;RhQ5coiVom/TmxoggY6/hT6NoHYWnAreihQ8ezMSxzqBTpoanUSfByJFdzjZujbh9PYsLIjSaOcP&#10;RU5ljSKNhCIwujTFmbZ7hpGISOcM4w8OCY0psRrfIipAlHIojceRjGJFmEg36XTy1GLrwQo9B24O&#10;xbJRRfERI/8A8G9i/nwcsSigmNR9ghOJShIs0mSG3bGzRzS+y4k1RyIRoPsZknpsi/cRxAh7GPWC&#10;UNVjzkCxPUjk4DYQxoDw8Ocvo3hoFq7uCioexwGxPClIYxiHqsG3POW+BFkPZcp0lrCblB20h9Xb&#10;Cw+l/wAjTXybds7R2SKvBtH3T2KDwWFgcCLd2Fy6Ese7ojod2IS+3U9iVh+g1CPMsesrPGFm2ysw&#10;WhycjyXQaXBInaxoPcVfgVhh4NUQMYhrYkti2J4IQ9FYesH+2NKtkRvQrdqEEnx0x/JAkiDWOmBS&#10;k5gaRotMIVuRrD7HYsX8jUiQhEIgtw67FrZpQra20rHISsQt9A5IwmO4tF2NMbN9B6NWL5RQKk7G&#10;XY5LRI6FI0Qx5WS0Nig5RjSgwjgYxLLqTJmbEj2xRcbuEmfgSx4aYeWwa2OlzyIk5NnGF1eSRqig&#10;18gj6ud7ISFY8IIKgroQgbvonCO55aEl6L04ImmsaIXOELEEeTQ3EEkRMW8NvQh5t8asZAnl46lF&#10;9Mg1CI6x88JyIe+giJg3SBCxbkMXsWSFhh7ij9hmhuUJAtjXXjld+TcXQhiEZ2j6kLg0JqjO7G/G&#10;WxE2QRhLDXYaCT5EhonoWzgRRH5Em1IVA1ciT+oYmdXyLCJcHkTLGhARXTyJCVx+4W8FgTy8k6KZ&#10;OJwxkYGp70b+xmpMRpDiOB6ORZRwXboWQ6wKO8u+h8qkzhCWuz7Fkkj4LMOIx7D1jbB5PXMkog94&#10;SITjQuNf0beiGwqpP2NJ9UuBTIlGENomxkEZaka7dUC/YTckeRNUOihQyHbYkmiNGZQ4FSI4yPVl&#10;OhZjj9gjnD9XTGFM3L0PbEjEOjU1PryfnbFr8Clk4esHl52mwtnJqcB07GjqQiaXcSNoWSaaKh2M&#10;0NsIiTR4eGhR2hLmuOT0cY4FrGppLyXC/RZsS2J+IjofUlZRE45EiERhCFvaF8kmeFDbQaabjUwa&#10;SY1PWJJbw60SNNBYWJzjVlIhI26AaGO8H0KaDRP2F55oUzuOlQsiKww+qzooLDUWaN3sfFZmyKk9&#10;Oba0iGixofsaUbYxDcmGITwMeHhm0YlzQZrCzNY8rRMbwz8jzMo7fjEjf8DYzYsEZQR4FzZCUxCK&#10;shZslRH2JprtGn1HOJo5ykkMlVbJbNPrDZJIhmmJYlWckdJKKewSngNMjINojBiWHnYrgzTBfzGy&#10;wllXNJ8FifIlKFs8ARQeDkHqzTD1k8nOLcgeNhZU1NROR4Qsq+D7wnPobvogku5I7h20+SsbwulD&#10;WLERl1hpY/BQoZ7LqUgblkv5MUTHYQbfSPq4g1lqccdz/wCBI1hfqNmx1l4oLCNJMKhkZaEo0oia&#10;W42QalMmxspA9dCCdVbD0mCFj/xRopb4qfujsR5SI7G8x49ZKcRoNxKHuas5EFHh42H6KSxIagbw&#10;oNWVT2VqDQSlSXJLa3lp3EsR0wQQSJnBI8OCR57kEuvAqpMrkM2tRJy5JSXY+kIkYkLCFpJCcMWD&#10;Gx7w8IWXbHXIvSbGamohzQRq7DyLHYWx4gWLUTRsy4huxdw4Gy8i2uHyMwd/wRPaLnnfH9iolwPA&#10;zhefBqaCy8cnONx3oaxsXUZz6D0QRjQex2iIFcJEI9aKnO85C6diWHJNEk9iX0w+D8Ea732GlFi5&#10;JOCQ+BpaVaGuXcqNuFHIvBvEmhhtpOFMcG81DavJB9tiw8I56BrF6TGaPG4FDEYlU3Fr0KTnnoQg&#10;1iezb0di89BXRCmp+Tfn8mxSnV8j4OGWqeUQCckL0NeRrhhrGs+7NRaCURcayynJ9LLZQs7GMXQo&#10;yW2evoeVxQ26J+DKxGRDfYpg38CHj1kTNxQlzwckk3RNTGxOFaotLcoSFoWHPg3wJNlnT/0weKe9&#10;iyy83s1Goa6wT0NmuLZYZe0hYQ6OMrCsW2dxo0UH4PBBsjnGJYkvnDsbNSyZfvPd/okkeJ7QpM/c&#10;+IKSlS4RZH2xihlFGPBITlJEsunYSOih6g2Fsb6EPZyaG5NwcaNFRC5Dtx4TF1MTA2e/4qLyjhuA&#10;sNN8FXRvYlNysaKUn1iokTGHaNHEkQd02HsRqwW+jTF7NZoyOnjjDNcX9I3aEhnGGsrRtZUGw8h4&#10;Mc4ufUH/ADY6wrCguoTGo57ko3YrJqLYdp7NsSyAssPTIN+gYjcSxiTgWWejguyNiPkW0OxNhfsL&#10;okbG2SNkTjROPZrpWY+wnt8BdzuQlE1JBuxSH4JOETd5VBJ8UE8n7crHOENjUbCng2c1lo7hAFF6&#10;MjYbGcQLQ8NUIVCGzQhIB08OWBFpka+WMYUC0aRETpWNVDEAsaCzYSWJcjhCX6HaGMeKYXrhPGwx&#10;jOB7Ow//AEJ3WxVC06K/LMrBuScJDQmN/wAT/hItQqYibTwUlKlicaoVilc/gbEmSTy0MJcjiBVD&#10;82hDxs9i/gVwtlmLQ88Z7y6fJt9DyRsRhaORbztPQyEXuRelpDNxKVQ0KjQuzwPA1IlIcX3OZjds&#10;W/JZjt0hjw8dAFhUujjFwUOuCOzoUidc+RhielDy2Rl4WfqiN6spBiiNi9IFQm17NXfKaGroNrUj&#10;QuCXcs+Yf0LwOcbTkfX2oRZIWELDeQ6ReA+MYbGwugtjzo5xvC8C5IB4EabbvUgIfs9jYJX5DY7H&#10;A06PMnY1ELCFYkPNCRCXGAhWmTvCpyseEa8P75SDzBGHrQoS42INw7/wIfS866PrCZaGojkI7k7a&#10;SGUsdvJZG6Iy0KSxzMcaijNEDA/xA9CEPfK6ew50PUWWyRXhuXl3FS4xsbOOjnD2WL3iJ8HsXfsb&#10;nRr2JiPXJEC5m0o6cGSMwWERXGIqxCvNXyJGx+dCsRCFrB5+waDRnkPYh6KHOE6EqR5obtpQ9Cqn&#10;o2xqf/xMWHpycquZGyk2Q+1EX7sXCBaXYb7Gxp8CNNggttfJEDfYZdtB4SOMNt0vGgtlRZjzLDIg&#10;exS7+Gco2hi6XIxDNMD2IPhy+yKFFaJ4GesaEr74TFxZOjwMmlqBy9hrAoLsyYbjwbIShq2JawTH&#10;GTwnsYSmXRkEWMUjFWSxwTCuSaCBaJObv0IeViLnpSwzjOjFDfkfg4cMt7UyRJrkV2Ft7N8QaUT2&#10;ILeiylaJ1uEPAsigXQx4XkeXgkHF55yx4WSUZoick88jGGUsu52EO9W/9EiT3hOWb2Oii5r9Ff8A&#10;IY4BZYo1CEBuPMIfQ2UxFi2OcEbCsamvCELtjkWL84ch7VaIwuxm/aPonCeZ6FngWhY3ei1vuJWj&#10;WhOV5I2o3yXRDQ9KNCRYtuhW9IcEMTSlqaOS7EHGO/pk30sQQ5YS6zQsd/QkV+EKSFsRGeSBmsXD&#10;VxY6zIjN3wyI2PQxfPSGz5AlKWIJhxQo5LMR1Gxbs2iDcDdFGMeVp48GFRPRoShWoNqUtGo7HwcH&#10;uOujYYgeOf43siDgJHgQp6DUSlIolIl7ftzyKvkG40hPuakhJS0dgZMEm5wJ2hMRf4PCEc9FLKTj&#10;YTjjoTIm8CQhd8Ie+o5D+ZDnhPlE1srsJmsnRwNiTShCSJwJ5DISIUISFosEkaL02M4Br8n6xems&#10;YhqIoaZTG+BZUNOGR4subb4Gcaeh38+aYkm8PKHmczhjJjFKT3sSp6vwLvdE1woOGpdPwKFCsv7T&#10;itixAJuEMTQiVlqJFyLQmfpZAsTRvOpYEbB9T0JKP0PIsNBqF0c5N0zaTlf/ALF4CrBMEyGxUj2J&#10;SxClvse1gSGOQnIeh6OR4WTbYtcbQqMS6GPCGyp4VDIwyHGCTfwDVN8CEnkejzlrE9CG8ybxIi8m&#10;LDUo3AlsmXW4EU9o1pDXAhshpTUn2RKxk5bqSyNUL8ix3opkWNZRiH0aD4EbyLxwPQnhsaBoUW8O&#10;Mi11myzSlyN3Ykra5Es2I0GuNHA02Dy7Fa774aFi4FNsd0kkcsjZYPYhIwzgReBua6bWeCO24JVI&#10;5hQihqMsaIxv+KCSUthqZs0VyK9k9hZYYLsaooVNDTsgrkfg8hsJezHkByoQ6dCY0ezb7yuihsRr&#10;EdDym8lHjE4CvB7N5XSnLk3CY0cmNYRvw+URcS/Ry5fRKlo8ISwpvlaKkWeGlEhu40dm3nKqxaep&#10;eRGrNynxxIsvC0Jugm0xUp7ETa0bmf4J/hWlhGIujRM3oQTD22cmmvYzT4QVqPJDyESL+BDGLYrG&#10;Na+7i2EI0H3hdTXJp6D3l6FQ3VZmhCQlgsHliH0VTNnRf8RRqCWLItjwEo3KSkCjTfP5NOPuRCm2&#10;vfQaFWLYlYmPRsIqWYp8YXQyiwoW0eFjX67ytdE9DwuhgcPMxas0lJO7QsvXAmgthsoNG2Jbg+SI&#10;Xhn1RLCWUzDomSdjFNqCUalQ9Rb/AHgw1BPzCwsMaNXm5+jbo4w1WLSclsFG8cYXRqaFjLLWOzZR&#10;MosgaIGoNwg4c16Fw+i4IF++IuHXY2FKEjTI2yPeENi3C46Iw5JoSRraQ1CgqSGmPt/+CCpU0kvX&#10;I9JJQl0K6tTslspCUodar2NrUNvkVzpQbtmNPwFPIx2iBQLgpKT9IsJ8/wBmhUnJUFhZeQjYeyB4&#10;eGzQoElNPs1EaFvGotD1nU0exYPnDw4Pk2HoeYIoY55C5ENiLfJ3L+ot0LMHHC2K6kmBp6KHg6yc&#10;ROsRQjgY8JhJFqrLeyiU7JfCRiemJGsT/E6OFIkVou4E08pCeyvQ5eXKDJwlK9FGQ8xWeRyCs6/Y&#10;KarGS7iwh45s0eBjY5JH0M1Yx8wPo5RrnbGmG6FjQ0++lNw2so6HgdiBO0AkrgRvdhb0dhuhDuRC&#10;axOxgoxiNIxpgsRWZFsSe4dMQvAkcovUaG+dDI63mMwLMYalEFVXkhNz7E13EwnKYp/3AsOV8jVy&#10;4GIaVCZ9C8i2ckhQpbghfJkWByFsWJeBZYxiZGkexsesT5wwlPCsu7oJ8LXWcdGhscmFhR5rpZQT&#10;dzyUj1qY/gCxQ4iymNRImh+gmMRqjBL+hxuxHGXhkrONFAxOpbNqZt7R0rpjDxHQliDhjXEaQNTf&#10;IlJNxsRNpD7kJ1gmX9z3huDehO41SITyTS0tJiLx/wDJrlsvSF0IaRrkNQ2xJzlMSi4W0f0MV/Ca&#10;jYumUJ0GujgW+jTPov1iW8VkWsE9jSXSx84PWNsO4YiWcULDwkQmJYiKumPt2LbskMiWRhdGlh9S&#10;6G3FbFKhzJs2NCV6GlZ7JUJX4ITa4PskSW2u2IND3sSy5LW3ZxXAqGu36FWFvEWuhDrBbNUaukdY&#10;ZsNkPf0mX2bnd4KZzxhCy8OOW7o3fo36D2Mo5tjUOiXbIPJuM2l8j0jTHeOzgwx6zaE0OGFiaHlu&#10;EyxJqEJOZbZs/gpF/CQaJwl0N1H8rFz7keroo8oSHZE2u5B5C5fY3r+BzwkDd7SO2vGxLHPIUbXH&#10;AnpbMrZZeoiM8Dxkai2jbr1Nxp8DT7LNiqH1pYYmbk3+BzUe8dhooUhIiBYNcNxO41RqWJbZMLh4&#10;Y/USk2eEIeFh7dlVMNAmzT7R/wD8Y8vwBQ4lm7RYLkNrQyNCdBwRZ7hEuNG9jUufwSTrY5IEUQqZ&#10;ed0/vKZu+BZQs2NTZG1YR7zFFxSyvsgvgTiTg4ELCzumWU+XB8IrCvY84IQ1lwotEVgSgv8AA7uD&#10;0csPoLVk/kNDWI5yxv8A2UNmInTpLbISo12Kev8Ajkb6ZwxiUaaRNNun2GqTHsnstQqo4lAzUbIJ&#10;NnCFjOjdQ0l68DHTJPBsSOEmsuEIST54P9E3hiP2BZSPQyyNjUIbi6WKMTdkv2JuENMZaNDjCwsP&#10;s3M8mmXgWJlsixQIaRAczihxhVoWGsT2RTo2GRQ8Nhv4Jh/gdiZY9j2aFahfgQ8pFhtNwVl3A/4J&#10;G/4mMCfI1BuCZ2DVttwVDZq3klFxs5MmkbEIk0O+2x+PIiW9yT1osphMVqlMMSGvuX3nY+28cdE4&#10;1YlHBx9ZYsSankfBv/Zf3mmERhaIoWZEo/ePHJoJi0yzudpfgjKgunUZEP5SSZm4WX+CCRyNQkcS&#10;hNHdNDdDyhncuMeT08ZJDQeWxsYiu2FhUURBVvSPyF+1BH/4oGT02mlI8qj8hbfyJtN6kapEjTnY&#10;+A6K/og9C+AXIZJ+ycSKE5ManPsn6w3hq9hdPGKXlSl6HhnGINMfg38GLDnqRlzl6GKsTlYLiWTQ&#10;og9CO5KfC+z/AMJi1yGO6IUV3qNU/wAk3Lbk2JCCoijTZoao5m7w4QeENglJJy+iaQVPsucMpkcm&#10;8PEk9S6oIHCUtm7c9iGkV/Zxa55FEbHbGFL9BrIlQ34Na7EJ++RJgrYm5URIndXJfXBOpexppoG6&#10;HcYtOXdBYmhpBdLeGw4Rqy30NYfmP+y25G5whsc5SIJHxmoeOcdR6SPRR2SQRqt/SX0jxLFI8C9i&#10;XX91/pNhbFxJDpDGSgSjcbUsVwM5ENZRGr2NOFhiNj5cEkJ6LU/I97Nob/gjMEYZApZUEhgmWdOy&#10;hSZze2aqhse8rKbljbPfYUrf/BFL2IrFogtI3XYT7EglBEVaHsTT5frBwNwLd5wsPOhsaCY9ccDy&#10;x4eBATTxH2f3ETQ8c54HhBls6VJD0bYzUAFP2Z8KkPKmpGyR+Gnv4IvtZJ7JcCQi4S7YaUbBIoHk&#10;72TORbFtDGM5HNkJr2JAstYQ1HoUF8HcXDyfSH/JwLqEaSwu7Ha2hSSmU8lnnnUiUQzJKpQ3K6LF&#10;LsUweh8SljRPAVafki4pCRe+5+UhCdnJcNbZYNQjgGJf/tGhEWNIl9Qn0vqByc9Lx+syCi7kfmwt&#10;Z5GLo2jgbMc47FWbWLsq+RUKGxm72JK9g6R/ZxAJfBCRgloQiKKMOSKbQ1BadBj3jWIcjUggQ8Jl&#10;F+xW3PNESQXeqVE5Tph4ggWXWG2TUskaZ7DK/qG1cEoNN+ya7kJTY3PUDJzfyQFhdkJSfgki4EKt&#10;+A0BhE3yJSXLFrPIimR4HL2IlY7kD4CTTluuxuRpBpGNpMuKrCxA8NsEJ/Y5FliPRsV9pcvIaj3H&#10;PUssWjubsvZsbCHeiiI2r35ErE/A8Urjix47adOy+GwpCIHoQRHadD74Y8NCs4NxzYjLFs0LsaVf&#10;AvIuFCv2aHKlp126eB4gVSDKMSGbmn8CJcobm0sSEGkhqXKejRFoql8llZqQmGpR25NR7INvl9yC&#10;8lySa4GycHonXCHntEd8Kn1GwoGTXH7JQlp/9Ah4TJHOxq+CLYWHjTDesfvOcPDGcCUfTDWdgw1n&#10;sMTh5RtiWe5uLQwiU2iGTMi5Gzegl2PAhJYglRwPIWc2LDkWiRjxsIcjTlFdENraN5qxHmr16G9x&#10;z0wSuhvO/gS0wdkchO3fgiajp1pIVDLtaJtAldgsqGqOFHCJT7EKWokgKyEkcxQ7UQRJOf0DJqST&#10;RPHfgeHaLRMk/GKyeCYT8ktHktz4iBxti/RHK0pS+b4JhCWhQIF6ddV0zcjGLQ8XiaPeUY3vvGfA&#10;znqesVHHQcRaGx4OCcSkxsa1Ek7fcmsSWLoTjGo1NGJ38iD2MXh5MOllxGNZR2tiyxMxOoOIsVa8&#10;BLDaHh/FyPdfOzejZYXBtZCdUaOB4Qm6JOkztDS9Ct7s27IfJCS9hpTSOwJ5o8i5S7M/Igrm9UQv&#10;cG9r+GkTqEOXDQoSjsOoRFrEMzQl8FRWxRlPcNwhXHNRN2FvESNcE8lj0aC26HvqRaNcHjWeMH20&#10;cZyeDQjPOEIRzhtnYhbNlI2X5Co7ZNM+D/sfpORQlLDY2y4xFFCR2hqHLjcSS8MkW8am7XnojnCE&#10;1P0cy7aPwTSbXoog6RtCd2bDQ2ziVSEIHsOSreiOi9jpa5HL/hqT5PmndwKW/Y1DkduItkISxpRs&#10;tExFpPCEEKRBCcp2UVo3qEzNbY7jSUgnXYpKtm/QQg8BaXgabsSsWIcNpceCXJbz5rFEImykTyLL&#10;6TbHP0cjw1l6xfaIPI0MKCy9rp56lIey1ShvU9uRqfAn5RLg32W7VXhD4XpHJJujSE7GzBsxqg4G&#10;PJpwNBJybPWeRU5t4LxO5FtG0NNHBNNuNiFN8vImkm+Wi/wqRlHxYkmxBtNI0IkdwIwuGRITlDVl&#10;X4LDiUTNqEtki8oIyV8hKNZkjZqdjVrLtJPbfJJKiMoN3juRIFr6IOZG1LkSHNbJ7hpF8obcElvk&#10;a/kvsUlInWInwdDy+jP69DxI/ItYfywrPhsXWh7Jz2WIHtcciIcjZDETRz8ihA1DybeKyQ9iEFkJ&#10;2NpNKNgxJwNZPWL2ETAsJxBhNBtQ/ImG9MpUfI+DWuWMc2TgQOQrkcDYUaago0RHbYoMK4uuw0Uv&#10;IS5ESqxxavIrbLNGLr/cF3uROyfsZ0b5IlHY0oi3Y0uHzZoie5HBbGhhsnZCSoNSA+lVk4Ccw7Tw&#10;hlOxQkKQeQe2XeGadC2eeenUfaS3J8JDr2dRYQyScNBHiFy+w6SVCfeJCYJCpCfI9DsixBC6ObNZ&#10;xteFYRu5FDWHhZap6EMRImTYrXQtkZONvRVCUuEUhKdWdlSWi6/YmW4HCcTLJUWoE6hLY6St7lqo&#10;RJkL7IoWNEq4F6reeiKyyceWEVNqWiW5nZPz2KL22fmdF5+hJTsKb7A7I2iaXkSAonyJUQoKRDZI&#10;07r22CQ4kQNxyNHvFk7zh4WNTTAsGrysLWNB0U3DyKe5qc9C3hDIIvGqHxa2fYhEeyl/Zo8hOcF4&#10;29EjzghayWFnucwUQejvYpg8Ic2wFokRPYSFstE1ZTvlkSj7oUpcJbNiaZIRZ06gbtdxqLX5GTrU&#10;GisdIo3dmoh5JwyEapInqeHmEfAHel4EUdVyLLmVog1bF3IvDWiCT7SNJKOEa0K2o2LlKK7iVPgQ&#10;zBwkxbT+CDobf4ImylJRaSJxPc4IT8iH/P1amuLg2Hsg5NdCBTReGQcy4FhdbtCEm1uQ07lsVo2S&#10;F8B0BRKhC6UliJFwPZqsG/QPCGvHdvJwRAzEckYonxC2SerIvaqVoReDwRopvZDVOJfCLRwOHE6X&#10;YtOHImKdk+qR3Y/IuKR2MJJykJZZBRZ0SkyDV6GVO3cioqGqtX7HCQkSLOHGyd5Q/nuv7KLzBrMi&#10;dZ7ppnCUb8najfIxJI35LJ6oeu4emo/InwOeNDQns+70pGLNhDfBWNk30WFLE4V2ZX8C5roWHhnc&#10;XF8/A0y9jOREjKLDjDY3FhDEcDI2bY1HM3FuROpao/ZgjuOQkYY6XfZaSmOEKYla7SK4sjPcm+45&#10;ekPlCruxfKWIlqjnrSEiug2huSC6PI5q+Cim3kV7QNNIkSSF4C2PVvtomNnLciWGhIUbJuhouZQ+&#10;ZHsW4/kjSi6C8SPMep/sQ9Eh93HOELsbiC2aI2Nupj1i/eUX5zRxhyc5ehCRKdCZLJEOg0nqCtBo&#10;Nx5KxdCENWMLiy/piqxC+SCNBojYaiF0Qblr4FsphSJJQTD7ljReO4pxx7I0S64IF3igbRNDawYt&#10;5k17JLJDRaTrwNiuKkbgjqNsRthJa0kVaTehKlnwlxI2oYkVQJhSm6LMg+2rJvkU8P8A0/skaqTP&#10;KXFns5Ghmx0brE+cOTibG+HiM6YLewseUMSThGnQxQrZI8DwmHgolisG7HkkHGNkZWxsxqjcd0S1&#10;jXpazgJY0C1jaOMMlD5kW7U9zEhtIM9Kn3H8zyjRGERicPLIEiMwfZGSw2k9w8HEaQ+FSnbN752N&#10;BOR2S3paJpW2Jank8nYgyRLykewJlS0b/IsRDXCHsMuS/JrGwn0R7z9osw+Sptmot4IesvDYHcK1&#10;TxtMQLeGznDGDjF7xBFodnBTFviMEoEspdCF05xgccTRFrDzqNm6NGIOBY8kYpTlpMbRm2KpcqJ5&#10;EuSWiCDkiSOiBLMDxz06PsnnRbEcdq0XDE9Sd4o08I4b7fY0pdpWjkRPg4ckzbobEuwWvBM+WkDq&#10;YcwO6bSzzpkXu5Syxp4s/Q5GLA2lB+BbNEbDdDrKm5AvwhW5j1ib627mZIXbLuTPg8KAbJFovjvl&#10;BIWOTjDya46G8WjN16GXwehiNsTNRUNnAhH/xAAnEAEAAwACAgICAwEBAQEBAAABABEhMUFRYXGB&#10;kaEQscHR8OHxIP/aAAgBAQABPxB/f8Xk5jDYHniYR4gxaf4D3DolfwS4ZHieUdl5DiEIPOxbJZcs&#10;sy+ZnTmJdgvm5US2JZ3hPckbXWy7TIcW09QFHxBd3D6lDNmXLJhrzBZO41ji5QTzT+plbsp+MlAV&#10;UvLGWcjSb/CTQ8xOgYKi7R+T/wCQoBCqhr/cB7pGV7Y2XW3GZ1FqXmcx2fMQS9ogAvMgY7ikb1xP&#10;q3kOHg4lhNbHpTF/EsW49T9WclVHKmMKWNjiVa31NL8IlnZcvVDUd3UxqX1UojyoI6T7wKciRx/u&#10;YaSWzaqw2zfxKF13LpTzAlNseIjiZBdxNWu+ZRd3GuYOKn0QAZvoTgKmtrAgl93Am3kucNlnOYHE&#10;8SpVXUtWZBZlRzDtuVWCionFazmcQL2Vk4YZLuGsqOR6YOsEb6ilURZ3PqB4IoL/AAaxh/Ay9iyW&#10;VucGRs0luX8ytZrN9ziGJ4QlaAH3C/uXqogHmNg5lDHKVAWWRttRxnMLUimCr4h41XMYpnEBR3cQ&#10;1XQSlL22Arj8R3CNV6jsoCoVu8uUHoqJJeQX7YK0dMd0cO40c4mC+YK5ddR7supdMH8swlWThxDD&#10;XMcOsgVPnuB8wRp2GviOCdz2XAj3CAOQNxlb+ZyLFViuC4uLhb4eoMVcWj1HTU2pcTqtRgPFrEbr&#10;OYS1VJc4XuMSnPuJH2Jcc/cVePMF8oYjfcahrE3654ZUOe4ZURTfMWx48S6eYjTAWxytlR8xW+aD&#10;+BKpOxJTrD1CHgxUbKnI7y+ZVOS37/qFX5YmwP4CJX8HEOf4dHua7DHmIadWUA8xqpSzHYZNq+UC&#10;5VTtFpz+cTh9ThZOcQEeYoIp5NQoT8EvR68RtZV/0H+TTxFlsbqaPwjLkL7jVx+5T5iBkVZwRUos&#10;h1PMbQZBq9bc8BxD2wsOeJwYcwATtbzqaLwVBbLkC35bfUaxxBYdniXJXEoWQPo3EYdygdQlXFvn&#10;6jaeImPqGwVTzTKXWxUDhMlFVsbwuRmgTxzDutE6f3MLdsvKeJiQGh7lu3cfLsq+cjvd3EWy0fqY&#10;AugnGHMiwDcAF8zYU87DQ0Z8kkSxPcKFd3FcBhF9+JSpycgXHhY7RzqJzUbTn7nZKitRrhB5rjJZ&#10;HpiDwKS5KyGkfKfqWCRJsvw3sRuri22yu3OV83A1cuoUwbCp3/D/AAV3OO5axO2OwKZUNfxakoNY&#10;sqIxHNRdyfMGoxfiHMqEGcylbLpgctlZ59XEmtLI2HiERRpGzIq0Xok/hEOIHnmfNEdB2kFEtiUR&#10;vtjRL2ZNYuzxKrV3aG35gU8ZBtEh8zgKg8krSuZYLzBFncIL2V+SbPllFu7ghLVurP6mJhEjdbDs&#10;xFRz5lgR5gd16it/FEStcwXlx3FWGiNaPECj2DLH4YW5xOVe5Qc8wCrhrVczwXMJdF9y5ScRFn1s&#10;dAvpHA4CNBziNPeMC25bFb4hKHMmXzcXmjfUOb8yylV8R2uw4i4Db0uEWyUq+bhwVzNgQbo8y9lt&#10;iUW/UOtcRHV3/U2VymOxbh5iK2lTwqFeIa+oq+OJ8o3d9s1rknqFyio7/Ffz3BmRdQMgv2lduYO9&#10;gy2j5hKunuK/ZApiNRf4P4YQjSI5jyvCNl2PFQixz4YWjS9rqIzPR1ABxR8xrQB0fEIbgS/NQLDJ&#10;wMVxe3D+qbMfZGphk1F+FuIKH3LfW3NgrI2f6gs4QgFeItB6i3tjRZElttxkLxcZY4/4Ri2dSmzm&#10;SlEAD5l0ZGPNXP6I8PFS5v6hzrZANOo8+oVKhafcsKu/iPsTeGVDymKnezTb+J1rqDbusS+Yatj8&#10;bGjUvdnEoXbRMkfqUtdHIi7cQKBucwne4jYtjy3wQEOKoqVGpwZd+R6hV5cdCPDc8lXdzBOWWeww&#10;cQhf+IP3BgNJ6g4XrIDvSRXrwigvCzb04jf3KVWLoBC17DlSLHmPhU1VS+DYGwJXcvah/DHn+Ool&#10;xzI5BuY2OZXBujmK4kO+3xHl/UqPUJXmdK4/g/hyXuThsSdwGi2CqhdIBNCjYI1Utds1pvxEIfOw&#10;t+jhhDPJ/j/6hxFoEWKsHyidFZ5l4XFbj4MhavlPNfzDLotxgL1f9RWKeYNm7UHKIDVHMbupVMdJ&#10;p/Ut0OMoHgQX6horjqaW7PNBy5cDbRku0ahidQs2cN1lj4EYPNsbpzND1xB0+IFRZs3yRoB4lT+p&#10;bY7hw1GglbwwfmOFayvp6lN28s/dNuOIUV9w2tYkReOkS0bpl+ea03z6hUv6g1tAY7dfpiXR3E2o&#10;WPudAQtHZATbhGjqWWaGJQciF1yCAM1UKq4xr0f3CRXihmAd22O2+5WG5KFLmPMBakSr7lVvctjX&#10;mEdkCLv81kBqY5OI6yvbALnJA8wYuq8soXlXG2ER/UDDZfxOUrdn9fwoHMvu4dUQ+OIyUFepfwFS&#10;zXLASgCB5B425T5UvuHNUFbeu2FWg76gnZfpCxE2YeFlqWQ072MT7XPlBUviVNi744j7bCUXvuMf&#10;MjKDX6grRyMpLjrUS9qHs5G3sYikqLVaxIB1EfxGeTchV3KVlGfiHGNsvPbCBxsatSgHUwqJYIc8&#10;wAJz5g11CuzXiVXDPUFpXUs98TK7FJw28MWzMIsCwK2KcJsfhxAuEdfExFFc2I2539RMeiUEcpEb&#10;McqAH2DcNDcoUZpNSgg4iW4XCB36mS17hYeziNwZUOROe/4ia5huPzMPM4bho9Liv6QHZYzXHIhX&#10;9nEfKdEs8V/AXTbrE2rMiyjiWGvMVKLiXRZ7lWQg/wD4uXxBfH8BZsyVrJVv8AoA1CqhevNThRLn&#10;EGFqE2P3NwOI1FPpL0ZyCi1cGqgNif6EC2Bp4Jc2ShqAQeeIBwBYnjfl04XJynATifgocnllkqsl&#10;RhLLWXK8S4FKPUoptucpmzQOPUPN5uIriAVbFB5Zzp2YcIgFfcc3mmYt81gGvOyuq8wzDzFbU4PM&#10;xF8PTFdjqeY3tgfead/ENlOe4g4ZDW1RMeTZ8LiPBbLUFXavmAd25ClFd9RaoDiD9IG3Dv3AhzIL&#10;4+7lBe4hT5ZTZzxHqmy/S9uC0DjZkXzWTKvv3LPZku4dRDgbYlS+WaDP/s47leJaL9Ra2/zH1Yjf&#10;j4iz0Q3OTqK+eIG3B4iqi8O9lUG2fqIGi7PxLP3AfSICCWBExcQC8iKNcS02nEBPdV/Av8VKgnzG&#10;6ya/Eqo/iGPmbXFw/Ev0IpX28S6DJuoe46gcrka6xMNdwbDU7lj1b4gcrbfEsgCq87KxWPEsKDjx&#10;GC6uBXVMt1aGDTxGhpWFe2IwsIfn/wCJzO4qvMOi40ONmIY1KSzEuUo/qdT8QQ0cS0j12ZO1PL0z&#10;2hbiPlltzJcWhBcWrfF+4gnBHYaNWmQLc+5UM3zN4gXST/Mvcn0iCr2zgLk8Xmc/FEbnxDzNdbFa&#10;u2Jz6HIf/EUqqyFeqisf3E9zGuxTwycgVkoGR+ciDXqJYHMA8+9XC6mt/MPLqx1NyVX9Lg1bKoJc&#10;fDZaaG9QGN3Yggi0WUYrfP5jCq1JgL2NXUBNq+YrfFRsDtcEpsvN1CPRdF/E7G+Y0Xh/uYSr2Ly8&#10;wFWcwbxKhz4IlnNfc5Rbs/P8h5lQ5/hqYyKCSrjfwjgJpBlbcxZY5cO4qfEqQRzb1ODi21Gllb8p&#10;vOA5T+peg88MRK8EIUGeZQOgngdwGGxjstWWWoB5uKnnIrEP95NRaDQTlcLo2YfcQA3sffmCEzeo&#10;KWENFCyE9w/uGaI1E78QvKQV8MSm5tEKurgNcRcxVwPyP9Jd3pQaHAAJhniElynbZQMhHcdL78zk&#10;So7zBVXhFvPWRLV9Tke47g9zafMYBY6Bzkw55jstbSADZksL/c6YMDyS/BBa4lrQ2WBVXcQr3AHO&#10;3kGGqGVXKGog7LKqXoYWlLlzsdELtgEJd8xVfqc29gCtrLH7jR8kRN8e5i5zADeTxBAifnqFrjXH&#10;FS3KuYaK7VRUji7lg+SVONqHiLIbwY1RaQw2U9R1vqDEIs4h7v5luO3iP6gIkZXcsCWUY6F4u5av&#10;XiV5mjJgXLxi8ayliArmBXUQJtHuVX6iLu9TIKqBbzZzksN522AyIe42gagrIQMF9QlQVF0jBtq4&#10;ytYaXCnclI6RUbXiAVL/ALRy8rjBZfEOdqXGHQc3UBOr3uOF4lDXiIoc/EE1bUZBiBCWFuauCxUq&#10;D6uDdMfMbe4YqafcTmOkrXsP9zvYOxypVEUNt4qDLndeYRt3Awl61+4CLz8Sih5ZdPECa/Eud+IQ&#10;a7hdNnLeJW6dzTeJgOlYLMuds4iqnUx+p17gYy6M/cBzUaHiKxTCCaJg+KKgMv6R1U0OJc7uD6h7&#10;j3HlQWkA9xiuJhW/MNK+ZkDfmoQS1qWqn3FEGEMa7YO0pHoxlYvE28OpaOwR2qy5QtqgWEL4JjL0&#10;/tmAyUvuA5mR5obg1xE1XMS0uCyhmwTEWXfEX+OLQTqPPqaMZwg2FThkyEKquod1eHmbUPzE8QqE&#10;6vcxKEsmFIAuXsECVTa9qMwDxAYqIc+4uXFZFavuclpxzKjZvggAC8viaDrdE5DXx4ipU8/8qf7K&#10;gga3fcS34mP5lTvmC9cEUuApezlY5LGCH0nMc0P6iq9wVd8y1uBVKlixTFRtxhC0KwioWwkEX5BP&#10;xDQW86h5R7hgVR6hVjlxZxkMjpOJpU4hsgbOZbCG7xNpVQ2OfZNPubP4mRdacS1h83L2Rqnqcrv1&#10;KMb5mtsLB7mdxc+JvcevqMjs1TjDCdH/AGYCcQt5yqDYxGd1CUvPUbu5Fztz7+2KuXrIFbWlxcWV&#10;WVBGX1Qfg/uEw2Xz8SgWEq8bcSx81LnSFxssJVrlz9yyF/ic85hOTsRVwWI+3EQFWbsePxOYKiy5&#10;cNjRApyLXzLV1AuWtKxZK1SGu4Sxq88xHRKQu+puwRmpzzADTIVMw5lqpXw5gHAHqB5n4T0jirjp&#10;sNlwBPUGK0QQoeC42gq4wwE53XzGQRDhcJTe/wCsH+y7hDXpHkCrjuUKu52KlZPZjxvNy4+Y034n&#10;KhBi0j+pUXdzlfB5iUhyMXhUopPZM3Ho6SAiebjHmP8AlCovz1AGSymG0vrqPW/xAOHZgWwS8lVC&#10;CnfUrB0CaHQkTaOYP/EpfiZ8tylLe4C6nI3xLypdh5hhx1FvPEYvG1OXX6hbanEPmAV1aRDoqlla&#10;8x1lXZBYsjnPHBAC4AnJtFwvDCYLZccPB5ipHitioWxzAEeHV9QAV29sC1bbABSwlgZC3+wZML5L&#10;lPkKCm7csThaTmnqoPUyr6juoctjHgiFF83KLzcWpbLnHMRHnJe/wpniXinAZFsr2CtIu9XFprLs&#10;/wBi2VC1BTgnUBJa9uaVbhRC+XiKUbXM07xLCJVmSwEOkGgHuDdKZkoOIsPgIYYrwvUS2H3sFBU4&#10;IJscZkcisfHUO4D+hhsv3AVBtnMNIxj9SKw9zk8QLOB6uC/SMVrINDhOIK3MpV/Evh2Sp8Sy1U9x&#10;OEH7mijIApHo4qNXyTaNP6U7+KZkcxWMmjUxC+Tsko8cx5RnNdzC2wtgwOOaTl8dzKAuZrJexmwN&#10;MxZSxPEOPfUusbm3fmfh1FVwbzLgRe533EfLCW9oy7jl1K8bCCEVZvmnzUT/AKw0X+YWpmzbEKSi&#10;DaXdRtaNCIRCty5CfUutS7gVvmHMIWeB1CMz0QlUHDzLj5EjuloOw6+B/THkX4g92Rc8x5KpEKuB&#10;aFqXEVhTn+DZssigDmUq1+YwIhbg4lDzBJ6geUNsGvEsFBe2CU0PA8xEVzgJU0j5PmMjvGQ1zxEB&#10;LOjYYbLXBBlF7Lo0ks2UOyxPH7Emqhu8lzhdZNQS14eYVKw9wIHcIlcfqT/IFqwgF1gAGVJUJubU&#10;/wD2l2yg8RDktwMgF3ZQhObpn1Etem7leRstnjzKzI34gA9wcXmIM6g293EeXjNO26Es1+phDk8v&#10;EvJYLEEENYgQHmr6lEuZ5Syq6R6nMu/EsQOodL7JXfQlif8Aqg6/MG1gn+Qq4rnuAAscFbuAUH3F&#10;d7AfURV4GpbB2f1GrAN8Qg3mz9Roo1RsxTzAS3HZ8+JTTte4+uA7jp+Y6VcsNHc9Qc3MDb1FtRxK&#10;Eb2Hyx8xuSFs93LD7lDDOk4nskrIbxzMOIV27LXEVVzzuQ5alMGriYXcAiSA48Sm0XFeDI+FR6Kg&#10;otNOXUVRulcRpQZ8iBzmHBFaLX1OT0HUa2WtexqocH1cJm4U8QHBNGqEY6PLxHI9HEHxHSWpqDVF&#10;r1D6Z5jguvSNwAjQayx6uFdKaT4t/kWluZC3FyodvzG0HUFOCY0Ed+JwuwRP3HYKypTq1ISx0cmV&#10;nDNQtETj1FPf4ggncvbud7zRPrUftlxHBI25gvtKVsTpxC72GsWCuJUITe0u3GaEd08wDjwQpWrK&#10;hwO5+E+OnML05nASax3DvrYO4j6ivPcfmBvzG+uIcNxiE0XX+o1JsGDKEvIGNgeV3Uu6gXBrXM94&#10;t4oPED6T6CX+5AAS1cnThXmc71LKi1DaXbcW9OIZWUIlOC/1CQOq/ueZXiczzFvMK7Zg1it+4m25&#10;ZodRFg3PuMuo7zHiWwkVqiNEy14QrNih5ELOBHJ1LmOj5IqHJxgSrY5pK6QRQ2uYwsG2FPLPcDZt&#10;FxAHuG8woMloD5ZZi9NHBKgxDa4ilGgco6JmDb9TydepdQOpVuuoTlL2Vea9QRE90Or5lX4hsbyj&#10;xeLhltV1FhZOPiHR5pHWTUp+oaVBRj1UYV+JRM4uJw7P9ykvbAVdMs6Kl5RsunSKwk29jFz5h3Rn&#10;hCPzMBu6t+o1R4gvuJVVK6SgX4jjMmbe2JbBwj+UqmFRiRaSeZyg7cQBRxXMwPLUfC8yq+YLteLl&#10;F9Qx/wCS/JUf3OBe5dfZLTDjuDwkjXUaH9R1Vgg5jJ7Pc0V1P6Ias8xZWXDFPH7hxQZ7iLDxKj9j&#10;Nsu6YIFyBgZLr0gYuwxupqs1cly7WRsnhKenOIvokNbuxUXU14y4jVQRVfmBfQ9SoRRpKc3HuiFV&#10;lt8w66pS1HZBAuzAhZwJLElO76jA0eVsTgttrDGEtYtOVEwKeNh+JSl3ROGOArGn0Tg+WdxXCClV&#10;udysvfmEEt5g1aVLuB9woPRDLKMjhaBtwbRFNXxLaXuvQfEFCEG9qBtJXfaP8R/UN7AnFEIraTgQ&#10;f6lDaJrer4iormNVi6Zfwhc+5dWFfuYmtgeZyhSmo7FyukK0crMPkH6IvZtxgN8nEZeVWQnP9TFW&#10;MSzeZySXaLNlCC7PNQWwpENI6nk3EuDwmFMKqYFQSV16hvcOeIV+IFupL08QWNQUNwEGWUdRrNcx&#10;14RJb03LR6LS4YNy1fJBmuCUD1XEFed9QUBIkx1P1ByvWEF1/Evam1PA+oCyq2VFYwUt9Q0viWCo&#10;yRzMUauNqMRs5B4iAjyZHeOoeuoeJYOx11kdrqoaXiVThGBu/E1ab3qKqHbgu33EQ+RLDtctlAnJ&#10;eOiMUh1xA5LXqGB1MOZClxTvlglZMd7lXzKFF5EBUj0JzgDocsslcXx4hRVW8yyugi8GRQKs8wOX&#10;PiUxoEmDmjuL0Lz1cUFyeoLo5dh3AWabuQDA1U6P9ghQ2L8WuESDKCXrfxGoJiSxGYlwfGzlUGsi&#10;vhK+94gcbn9Uua6UHFtCGgO8TACHEVGy15s17Rn/ABDLdRDXd/2Edamo7Kg4VC5Gf3EC3NdQQKru&#10;DbCc8wLclI/EpcpbMIWNRlWXUoXzFnUV6clnb9S8B3kNBv0mKeCH7iJnmVRc9rlYRFaSzqoYv9Tw&#10;E+gzKNRfqGhr0QmPFk6+OY0MA6hMtnALyV0gAL3Aigyhz81FaOkZgZpUFoJkU4YpvzBcQpZHSU6g&#10;oulzg94Tg7uZKuH/AHB9UcRfHE/uCNUxKlhzZKCSzJ0HJ1FqyTRoD2S4MR4qAq1LYYeJVNnPBAKD&#10;dHjlnEfKW1hEHBfB4hzX4R4QtLuZ0tQbEC2B6giA2AXAlZGjtj2m+/cvyavErEULDzwlQB+JRXTu&#10;Eb6cggXJlw6mTH1GWtAadRVUOdI0ssdR7lgWDmGwQXkfBAtJxQ8azsTV7931KLVUivGy4Cx3SUu0&#10;iqHRR4XCzyiqUNJp5nGQwLOo7fPzGIe78Sg0XTNrty5zV/1ByLrfMaXBFLCcD7g4WUfev0xXD3DZ&#10;9Qbs4UcxLPc1bFWRaRS8uM5gmpAULCIsuB0MB7IznkaX5XFi+UkxPbxBb6iBCrO6lIL+oBq8wurT&#10;Jpu/ieTC67iBDuZo5XYh2sthsfzCKVzsZdpnUwL/AFMCvMfH9w3OKi18MCwuOq3bgUfG/uV6OI1a&#10;dzXw4nLspz1Dv3AHqpgu5UKeKIaubf7iUlbBVvGvzC3jjxGr3mImHmNCrgA2fE92RJb9ppD4XLgF&#10;LwwLUSXT2yy+PymilgQ55MYrUC7viEFKHBXanOT2szzkFVdThNzxKoPfcFgDIAh35HqLOCKVRe3z&#10;DdGW4r8RVvHmEwKncy37mBLfiGDjthpRsM9QlpX14glQOh/sF6N9xEQeewgiWNjQ0Lf1KlhZxfUV&#10;BwoWN+oYRFL1BqXrb6YXRfjmS4X1LMJ5CGk6gHCVFtqET48RXon2ITd+bgBXG96phX0zh7iWufHM&#10;7VzMDZsucVHWYFmiOKeF+2AbOLjMEJQXK78xsq8QFOpxs+41KucLu4g8fcvgnCcS8vxzKn1cwPce&#10;fEvatgAnVYuB2BXWTXMoRNVeyt2dPc5+Ity6GK+tQDqMDtYPyVAg+of/ANlDuuPedwFWrgrGe5rW&#10;WMJ7SpOjq1AvdOWYxNVArRv8V+O+5RW5ovBPqGZK9RDZ/ufZBiAyIc/dQT4Tblsv8Rt1xANXFL05&#10;8HEcwmyiIiOokSLgeiEshzBFIpbYCi6hdr4/ti0oI8Ss4tm0tdQviavLAVvMV5r0EqSkKYRvLyuJ&#10;Z2wgSi1dzMiAXrcBdHxEayBqFpz4gtLUyjiNF4emRCKDe5Z8OD3AKSjg9xURtOHVQ5FV+Nmps6zZ&#10;nAnJ3cIl3krXEKDyNwnuFp4hZ4pvvEN6mLl1DUGCzK9eIOoCs8wvBETwwOlyVyOw0K+sTn8wiaaQ&#10;Y7Q+oPLZdnn3KGxHZyWZDfUuUBLvp6ZpT5mXtnB3ETjtnUZANKXAVb9xr4IFWuU72XTrFtL6mxIq&#10;x12IvZG88WW+TFl5rIcj/Jxa5Zf+zWvENbm31BuHFziolvFyirxNXgOI4rckQWrq53vMcAd5A1R+&#10;IyULPM5K5uoOl4gapfudNdTgy0lYO1/U38EyyvnJRGLQl0refqUEeZpe413Sj+oAs9zdnLX9ypBO&#10;ELExd/E1Y47jHvCDlMGiDhUtAa+JRim2QWBfgIFLzqqIFEKAJZO5dZHZUZguF1UcBTKkZX9RvUfs&#10;YOUDwf7BNHZsVRvzUKhWvljG1BHRPnicIcTrBtfM2dfA5jpO+FZAorRqsXDA3eIn3ZXKcxLnAxGO&#10;CFvfLHS1RxsFkpurrxAEA4tjKi9cv9g3K1OBqGFAgVSspqGjv/YI4bG+db/soh4EBLl3hHVPDFBt&#10;5iK8zjkdPc2Xx7jA248PjAHbMIA15Jd76lkqtgKZT7hQYXM2fqeNwicNf+UEsvuVj9wD8yn1sAoQ&#10;2abEeIQt4nNVK4gB18x+C4G11pOdauXjznmKS1S1A6nUOWkg0uYVNNdRKaCpWts5ZBhaEx/B5cMw&#10;bcS0dGVP5jNOmKh3Gxh4mz1HXs5ua3mXXCrioPPUoU8UyhTwpFbC7CqjwrmJt7U7jkKuNmppzXYw&#10;3dSxD5g/GRNWSq47JdSopa2NhV/iDyj0qFFZfBAKkb8RBHglCivxBEQ4nPULr1HJyh5ceoXS4+J5&#10;0H3MUA7Gst76XULqi17c4OPqUAPzAUNZYAGeIl+qfUz5XRpYI4i6HYlUL4ImoBP7Sw2a5UAEZVVH&#10;mU4FP9QATB2qUEscE8rKubHAcEsrdlsBuZS5XhApebIa6qUf6Y2kp6r1ANWll0A9+IckwHAgieol&#10;dFviNmqmeEfD33KXQ7xBoQ49w73caHzGh4hzV4F/3OT5n4LiA99dS/PcMKe53nzB83UbO/bFDXFR&#10;iL0/1ND0wnXMSjvc6nN8zQuCm/cTbeZWkEvxDHLG2slOe4tWVEwNfXUHQD5hA5EYe5ihdQdtzVe4&#10;GWTiVml9weLuACKgVHX1Fty/EQEW5Ye5uFLGr5hwlRLjpNX19wXY6GZK35mC2bS5Vd37hFGrOZzT&#10;m8FOshabHQh9ys9xBzzBqjnzEL59Qou9mW7cb1eYVLwZoOsLAtwAVURb8QoliAlzJrWOwX3cLXst&#10;B/cKRu11IXbhKUIAA7i6viJp4hS4t8yso9vErfzWXRb1EsPnmPQ8f7EAd1KgsPcoXHPiI3Y1HIbs&#10;BlcFegQSFcc+5ZRBUBIceaiXQV4RmRaHbY9vKK1R9El5oVlVrBsOnm9gosWrA6lFuYU+52RyoKsF&#10;eOI1SFunmXN7ABgqFrui5XFTF5x0BSiMTILfUOhLC7VQRZDpYODH08Sjxwcy9qhRb1MFdURheppg&#10;20l1pnKvglmlytv6iCP7jm9SnZKmvKPyojxaxTH/AOx3yi2P9QtDiHa8xG96hsfxFKyDpkKp8w53&#10;Uw7/ALhsuuZ2alI9LMNxZ6WDt+JwLZuvcuq3qKbOJqaee5c7KZ/Ub6z27g2wU3qUB9sLpxMPU/uh&#10;ckhbOTn5jA6oa5ieZyF8eYuwFMTIXyhrmYciWWRU4Mlk9yt3ufKWBqIm8qpaGQ3d6H9xhdZKKzfM&#10;eXgYTY1MCukqsMFoepQjA+eoroT4j5JHJ8xL+ZVu7ChhaaIrbtc7GZxxASoMmrKV278TEVnxKwzf&#10;4KxC4/bKcdsHGGK5Y+VZ5Z4ZqWEGzr5nBrfzChT9MbkdcmS3q5G5YBHeI+GntlAsr75l+6OliYS9&#10;LubKBtuUCXZZqgq8TS3pYw8BowAEMRQthO0v6yf5Ow4YbzMshP0/3KDhcw13CjxkGrVOTOWCl0RY&#10;+vU7uGvahq/kD+pYjxc5Nx9cwMQcTormNcccQhGV/iC35QF18LjolXy9wYkwTgnVLUr/AOQ01AEq&#10;OESJiZLDyzIFwA67KkrY6uX2S6EfzG2cyhvcF8t4eWFAKOYAoKh+cFWL5eJfdwM5lQVqS3/qHLeI&#10;Msq3qBW9yuO5yHZSD5nuBKVXEcfXMsy5cFIik40wt8s7kG3x6iUvZ+FQtPEp4cxX5oanhhCblieo&#10;rI/ErV4hfDLCvUvOK+Yzw5nsX1FQADWt9yzNECbFdHAQNx9y6RwPHcboEXwB8n+RCx8t8REcE4qL&#10;VDYIYfaHAI5zlRMCP9wlYX2YlG2O8n5iS34DVBBaLDRTQ8xDPG8S1EcWaaDt7BffEoXdrxCLOD1E&#10;+c5REoCl6xGNAyovApTBcEoXxctAjxupRAFx+YDlhq5SsC+zqGmwAoPmaLFRTSwlBznvh/kVAd+4&#10;29alI4uln0wU+4utwXrcNgjYRQxxzkL2GMU6XIL6v8QqN+iKuPzC+5z9QUZL3yTZhGkHH9xGpcLz&#10;e7SUDtUe/LZlEgFiiD45lAtE9Qtnb1KCNTnR+alMKv3Bdq5HvaPCDsA3MnNT3llL9R4bn2v4IALn&#10;pD9ytpX2P+QZr7MFWXoEADBw7jeCYPEoYKglFbFuQ4xg6240BLP6lqXnmIs3JUMzY77lQt3qu5Uv&#10;KWBfENV1zGJusNSl8zF11BbvMNDe5QT4RoKcwIqLioRgLadjRxOyuZdrd6JhrumPkDEuFVXbuKPk&#10;SyqVZubVA714lkmC+6nAXDuEgUNi+OICyue5uCvKcqfKIqR1b/kcKNCP0IeJwq2BGu5TKQj0zOBw&#10;XK/EL2L0lgi0m4j0rjVcyxKoQp6iuthwBLoubtT5A1s0ELgYESFvxD2eoxosNbUBGrtwMyX0Ru85&#10;8RXmr3BOltCS1ooeuiF44mV3DblaXqUWqO7Usr1uPUABTScVyQ2g5lhi9gcfuGMI9Tbq+ciqt5BF&#10;tjwpxDQXFoqAv4lAdzm+uQWD6jEfAf1Dd9kKbFFlYYa0ZL2A+Y+8J/ZL2nbvIoMBSqAfMw8X7/8A&#10;YqRR1AuV7vi3mFFItkP3UsP+AIUgHNrB5bwg0b6tQ/XEYErWDfCdMpFOwBblLZU8B17mlR4w+Xlh&#10;wgcCr+fP3Ea5vxBCQzdLhYVKKpjJFTC2MUbb4THNJfAMQEQEq3v3GDwINO3vzGvhCC2vexlHNS5n&#10;hSWb0YHFBvjm5SERLOYUFmcfMbvi5QgNitmbDXijv1NdXcpbahbQKmHzMPbLeQzKXYavNDNyuiE+&#10;BGJr2kQMHzHlmwOXxAA5LnGHJFXGwFU/cB467goLnggNlHSLQdcCLlVaZT5HvT5lAKqbUAQkoFN7&#10;+IrCA+C/iHAX1gS8vEDStp2Wyx4CNcJbjzMng7G6QVEShHB8wateTBhY576JuBDhl+l2+oCzVGf/&#10;ACOUYaUvioRQeVccQSFmrNfc87fEtK7XwpJZiqCIAbtshdnZqYyotqyXACpSy2wZVPJKK8T9f9I+&#10;P+QaMnvcJ+QD8RWqQramV9zI6deo0oIF9lnYqR9wDsNP7i8mQcVLpIIwsqU5D6gA5fiU5GkrjwF/&#10;cov5D+ox9HVeuB+v7j8iupccDzLXNsRkczp4j8txHzUbhHR68zVuAAMJgjW8/J7js14sw/4w+qDh&#10;/wCKg+n9Hcot0wUEB7pl19zZ+Vm1sVOWcFpGkRtIuGje4/7Omu4NqnMOK3Jpa7LNfuUOtJWRwrJz&#10;7io4PTNvGWlVuuYW3a6jXp4RC1d8xpZnwR3hwQq3GoqFy/EXaMCAcMgN+oDg49xMUFwPM5RtwlHM&#10;u7zcB9yRLVtZKCOmYzuIOq6itamB5ivGwp8x8cIgPlHl+IHJMaKLtu1mwF+EbwF8yloFRTiBhK3F&#10;zGvHJQJabm3RDqLSgvftnFHngqVTwFb5mw0nXYMXvdjDvieIK0XLuHENp56jpKwYPDTgPmVoS/nq&#10;BtCk2K0XigOYERooAPbLFD3TBtiCnjzKAj+yO3pzGldV2s6Eo635lGjj56l/VJtDGXNE0NRAC1pk&#10;AUFKc/UMu2oP0f8AsurxBW99XADnMCUOUZYzv3DiLxVQS4uZ+vqEtZFf8QSy1oP6laBzaJq1wqC0&#10;HjH+4LsvJa1+oUu++F/2Ne/5ZA1a8FP7iUoHP+SCpVbEpiNuEfB2/iJM8J0BGsetyg7UOAr8zkbU&#10;Ej6JX5W6/MMGegcE8Dmbc54gSQeZ0yrVQ5Jdx4yI8d8yvK6iHk+Jjxk50M58XARu5d+57clI7UoC&#10;JzRcqMvG1RSsOpxcvgoYj0wKbG/EWm9lpu+WTyA4jWIsNS7m41Ap0NYLDw+5+Gy9FKvuPecjcF3g&#10;VHeQsilOPUbPuaetBMG64mj1LvnJzjKlro/Mo9Rs3kXYlSY3NUSipnMyD7QWviUTyyhQ/qVS+eiW&#10;eFRHS7mUN8X0lZd3jzFDrqqgUCBCgcvBDbknibeK0IklTtcDLpTzr2ZCtV+IUbdd3M/Y5jUud4My&#10;vTT6hJVUy/Mayk8zTYblHVnxzFdBIQZL5+YiKCAYPtiHieCF2zmOamkcdwiy30HUZ38xqrE1ICJa&#10;nlvKrgQuZGkpQv1NZ4rnmBloOlPEQrKcqnk0VvzGoha7265ajyxbMmMU2neQB8cxLIT7n7iVTqBT&#10;6jyuvEW8nGd1lBD3li2WuV/QayjvbCUfHEPevuKylb5n5jYF73DCW7qNv36jYu9jT4eT8xHtZuFU&#10;l8md7GG+QuI033sWMo84tp/JEg4t3gFJj2xVTq2+2JZoAWvcCsayDUC0XGr+kJyJxfNbPQcD5hDU&#10;E/fUItY9e4pjCQrleKHU0/QtqUeWLWw2XDpAJjcFIeFpLPqzlgBvS9xR1W1+GM5tNh0DvDzK99R7&#10;T3xGTyylHG5CLK5wlKsyKHgW4Cs6QK5LVRc4uJZ5qCIamywe4l1ldznoGJX7ibUHA3HAbUtU4FqN&#10;BvcV1Ni08zbcoip354iEnIpLW8QAeBFPBxLep1b2Gt8wtRWd747gAdB58xrpc5KEXbzCBn2WBOgV&#10;ZbH3DcuEUQt6cB6IhmmqIWXWsIYNLi+pvL8FE8s7xAAVflgCLgv5nFRu9qOrEl6AhAbqwo2tVKk3&#10;4V7nexTKnmOXm4rSAKVOCWRtV0HUDoLh8E6b3tS3KFymsdhYN1b9Qr+VMuEGWy5aqnuBZpAXU3p4&#10;jTQW8MYDTV8XCKWpfUReuAV/46i6yVXf1POMt8MyFrYACoMWABbxE7nFruKi/UdBebuWmuFphOV6&#10;DZ5Rd+T/AOXjDqMuqvcImTHMDKGDi4eJeshkMNmgudPXlAH5juGnIMVzEs5ldTA1iaFc9UopPP5B&#10;h8koj7VWu6D+2NaAlHy7AdcwQH4YTJlR8xVLTaI8CyLLgotZwXO8RgBUPgU5jJq+zvKLDQviO3sD&#10;XfQhVOKAgcM8DjkoNuZyNdCHlRlhRGA8TioNkOep68OguGjOediCBWSw/JGOmEG3iHF3zEKDl5gR&#10;XtEXJ5CGRWdxt6Rut5i2TRd1A3pVByJzhjBDOPkh+Qn9MVc4F3RLqglnCY8jHRuKAqwgUD66hVQA&#10;1YU8+lcEvVXgt7+I1AKcuiCNcC/J8QAlVvzBjQWwJpx14jBeeshEv3NTYX4lfTQadimgXtvuNbgO&#10;IAcl8EbcFuBK3DhLG78zhZKN68y4XFfG7OEabionQs8EpBT0ncb9GqhBbrzMhQeY58u4UuvMAgOG&#10;MKtWkV4cJYCCovxBYJR3wsTnxfCMENHfyv8AkBS5cKUjr4krqZb+4q10l9G3xGyLgM13HY3+YTf9&#10;ynRB1qNAEQjKWuPk8H7fqXXtf1LOnM0znxKHLMZX3O4IFfMFSsyCVeIhKaR6YL0+SOOkI/tLpgG6&#10;TjF0cVM01ocqLVz7WD8TipsloHuYzW1UqMaruIUXloLiQpHuI5o3qWDgSHZCo96eSY7RnRc0fuUJ&#10;baavQdsBVQexdr7nILxxKq9e5UpqzEuWWzx1C0XTAA8Gj3HQ/mERGpcL9zXyTmFwrxLhl7eISd46&#10;lGrnbeB1KprKm4dhofQTygDgpj8LE8Ed/KN+iJUOPcY8tlXvFMq5QU+6D+psvucnZL67lS3ISv8A&#10;kOVjLIcC7htWHG5KTbwCg+ouUB5OD4iArXC4LCAa7U4TgSLB5l6oR+viFAZ2RrS1+u4WVT3MIAPb&#10;GbACm4S7yqqvUrxpNt1i6B1wDGo0U2FSljvh4lC9mBFV+CcA6m5xK2ABXSdW73UyUpdPcvg/j1Lv&#10;NE5gAvUiOtzlbt78y4VAPPcv2WmKtqBXZ3AU0vriMpaV1KA5fBGT1Nr1MVLtfZzYcGLhqFfnqZ35&#10;EIs5tAzITVdiu7y5xkIeUJZ4EDgsoNRyOlOPB8xXcXggsXNMqUJq0wVxCd8QMD8QPME9pzngw4L7&#10;jCty+UVIRdllmf7GW2FxVDq5nHv4jNTuGO4wQNeCX0cAvZcHsjBDRD2VEOrsl7BiYxD/AGRgrtDI&#10;G1ywwa+43T4gqBUKVSuO5Yof/sB99Q8y0Y6Cm3Ev+oOXkyX9JQtZ+I3ueZ4oLcqWlmF8Rwvn3Lvr&#10;uARyICzhSCAXLIY29wI83z6muthbllRoK0niOw8TgHP+49UdC41VVo/JLUO/7Lfcx42aQ6iVYcSn&#10;1L2mc3UEHa24L4moDaXJUFat1yeKO44rR0318RAMFnSVBRo2uYhrbjesvNa8X4nPdG1OXFoZLMKO&#10;T7jsxblXmKF0commhZ/UNB+fEsUi43oZ8Sw8Wc8y9tjwGeJl0vcqgE3IDtt111EEsgbAoo4gWWN8&#10;QaAT1ECllb4ilWJzxNslAzmpZcMzkviBeOXWbUC9XiECtoac48REV3/EgsPEsIvxCUSiHp/ctNcH&#10;/cCmMRNiWVNNxbfUaciFwP2HfnjzFm66h0QPID5i8/yJkhtbAgLggQlLyA8wIcwznNeZX74fE6Cv&#10;CdwFe6nrNFQXnia85ERYDmdbc1OMYZ7YtIt5q/MJNitcQuUbY85Ha6Ri5OWVbYyp9LP3Urf+SlSp&#10;lXzGstqcq6Tlzal+XidO4RV+MlgVpc1l5CK17QUg6MVWt2PA1prHiaqWGvMLnWc8xUlxqs4kdVgG&#10;fuOcOVMO4jxcRS8ispRMgVGpWB6pMLW7SwL1DLzPhsaU/MVUy7heBkQvhP29zQ0DdPEo21u04IgQ&#10;FdU68xIKAcDhhUANlLx+YlWWjVMuLaoL7ibEJz1AOwbch74lgR2sEThbc4miMHElPQF8r4l2BsKp&#10;jc6r1ldN6e4e4b2U+SLI2Gy7y5UDg35h2kwiTS7wxA/p6mS+DxGW5fLPDiBfOjjOZZ6zomA8PKM2&#10;fr1CbNu3iVTaddMBwYEAIS5vJ/r/ALCUM51mUhrjI2Qb8luX5MSvOQKNny5AJbAo8d+XqAO7DaHZ&#10;yfuo6L7kGn0ENuvsuCm/iSrgPoqU/pm/7lP+SK/qY7fsfqcgPgwZAyCcIEExPfYIMMiccfye4XRu&#10;XVgjQnFS+SiNQh05Lh7lX32y9kD/APGBpab4joEODxA0Bl8R78bKBeL6gDQ0VDX8xYCmrNW+pYdc&#10;+5en3OAcxreLanbZc8TiIcnpi00dQFrzMH0MOnAS1K5yAHDSoXm8Y919wa27M8udRWL+Ia+CMujx&#10;BwKsoh0dfcAC6halPiab1qpf5JyxuFo/fEEFvX6lxdcbGQDVogdSdjtxKT8zAvDsJywDq6lg9y3K&#10;/Eu3avzBeOR2mmpTwXxFLeWiuIzrLQb4g1CtDiiXFiH7Q1sHI9p3M3UMPUqVul8FbCWwE+WJDT05&#10;WBCKc+TE3q1lMwaLu5QheD5PcC0FvZ6lFC+D+YIW6cpBqsYltZzQyCSt+YsUVRwEF4OqA5iGhnzL&#10;FFNRcXMFgnOXPILN5iAtnuYGKbb1LUwU2VywwwogOZwZL7g7sBiWP8cCpTVXB/CFDtR0A6g1/kuY&#10;AwK7SNFTngdp6CUAd6Htrv1fEbMtg76gvjqc9ZM97CBCziVF3ZwGk+4rK8MaH74f1CKOeQofUIDM&#10;g6gr1BsEHU80F41cHWnkeV5jN0tWcJ0nqGO+I5XM+JgbPbqC3LARrddlg0XhlywWFNh8PEoW6gtZ&#10;tVjscyO1Q2EdFOJdHaRVvuO1u2pZf6hu16iBvOwj98RsFbB24fMVI4YddCy+3gOKih4yXBJxUw75&#10;jynUTZrUz5+Yte4v1pcXiUMfprIQMCnw9EGoA0DwztgaeHASuXJxcQADQWM9ywOvjxCEHk5IauQf&#10;7gDk8spYMpuOyW8IeWXoMmDYvvYNcTAFLQDqVMsWhd136qPLt0DG+fxLpug68/cNMG6WFVeS3Mr3&#10;LORxycEKKcKu4S0MNVrBd9k+PiNcyuKeIVTC16C24VJXbddxbKmLrxDY0vXmXWjirlyqGd+YAPOT&#10;KoWvxD47upycXzO4b7ZU8Uc9xjjFd9QW9NZChF+oY0VL5lgtj6hAzbQ7Kp8MRVGwhiHpDUED0Pwa&#10;CWK7jzZTYtyhVr2E4eTIkM4mDWBsKjOSnlei+X68RyF+YbUKD1DXOYFIdzkDiFm6p4D8yj1A6g8f&#10;wH3D6wOPCfD1FbPY/d5/uE2gcZA17gfxWOw/mDzP08ypKRkVp15f+JzL4cQbuvuOJXcQBGX/APZG&#10;J23iHIoHHuMRIyjdx7QMIqZHlKoJZMyUWnmCwHY9r4loh4ig58wDrmOjGPUFUltxxb3BKGVXfSSr&#10;BxzBazXD5j2Of3EJrvc5K5jrX5ikU/B8xxvhjthyaKMYqS168sQ8SB8vR+f6mnVzQb56lIw8zMdx&#10;HdMGiuhxGfTi49Pklhhz6S+T1NG6XKG8IRcORuDXt4nKu442Chtmu4YCqAacfEpgQ0Zz7fc8tFUG&#10;rIQuVmgZ/wBQrilEUxepXpZQf+oYHVnDqAplF2OWBs3grjm8lwutlfHqLSBxgcRaa3NERYumtQTX&#10;bvYHisPXAXUAUG0rRACO4GjMPff1DVy60PiICpfxMIp1ovzHvxYwKrdD6ICqbRgrgdeL6lFlpuV0&#10;9wtCoGVkXKF/7g7lSnKqv9gEJXEKeICptv43/JkB3Bo8EVs7IrLKyLwhxcywtYAwdPYOX6JcKpfb&#10;OalA7gdQd9zN1rxW8fPxBwLya5128UKbaIaArgtWoF54hA9QcQT/AMYC4xcjv5iAxvh6YP3B+IOO&#10;oaBfiEsr1PL9Qq5ELrVo67n+/mIIL4CcAF9+WHqAj2D6e42m7PCYBgRcz4RQthgSoUcERG/+8AQV&#10;IpcwU3iX27EI4UFS5BKlgYVrAFT5ZVDzUK+7WQ281grvEEB8punK4EJwyHFriDT8QEVWB5gml/IP&#10;+S6dDXgXLh4suUCxDTrXubZoPiD/AOwbRbgEPxBeIHldeiJs6jGh5+4z0cMi4Ic2+4sefEsmHdfL&#10;w+ocrCle/wDkTGL5nOdn6XFDvfiVPKXGvxBsXsl3vmOq4Xqn9Rr4CPPmBu3plELq8Brg/wDLECAu&#10;Bu4gC+doc+YUjoe+oBaW5dywC11WEQmq74kRWFLx7YOhwoLli2qo4CaQCOV3FNsY+4u5l5HSkob6&#10;ViKnkyWDSu1wQiyq8reQiM0UPOwA6AK/+E5DZ6Zwh8vfiINaf0la6YlApmPK4+JfwHqUfi/9zohL&#10;h/HKVUWtH5SweioNLmWhfEPUv08QGeZfCLx2DyfB+6hC5Hyu1e1dm0sHf8V+YBx3Ny48tvPWVmM+&#10;4uqjet9D0eX05n9QnKHPECVbBkJ3GiLXU5gJQv0/6nohqVRGDqpaxjuAzVy34HH/ACaHpjKRR5qU&#10;Qbhauh1BtVeYimvxOhAgocCa9rgExF17hDbg4LwSoumLevUM5TzqruGgH3KqGbLWaziMPIxFXG3G&#10;W+Mbu8mAeHYxDN2PTvMThKDJsSuYQrfz6hLaFnjzKMWiPS4C1tdEIhUoEc0G8qBN/c/POFN+4qq+&#10;k3uuHqIMbtLV8rCWzjolgrqOBZb1Oit8xSC3IBhwm9EP/O9Ry9cnmVt6y+4NeCCMUfmVTmBKC4FE&#10;QONAoPMsVwAbH9Shs3InpFhVrTXUaverVPARFiVVX1cTJf8AiUIctvojbBXDimWAVardy1A9X4I7&#10;Rpp6g0Up/v1CKCNtiGaBwnJV3qAtW0W8E5YtW6Yih/E22PEuOPKMmk9vEx0Q4cEqoBXCBApXJBQf&#10;aXhbYFBFe/LJyrmHcdxBe45OIS8yAOZY5csj/wC9jULzR/Us4TBQAYgHzCoXZUuwAvVBKoBC8/8A&#10;tX38RGL9sMFFzBArRNgeiALHhgehWXmNJdUAVuA5S4h8pMC1a0eZyqCCCB5ggZkxN9QcAUUjwx5h&#10;Q72/9f0+IJQjY6J3Bs2HTZs7F/MWvP8AC0el+eYoKv0RYRsOy8yvjCFAWHbKg9xlxc30ji4ijOI9&#10;LxOgJ5lnYI5vabBa+ZYEZYGyIkbVZ8dTBTbxO4bAo0xgiGF5xEoNUjWDLhOGn9yp9y5rznEtf1AW&#10;4vAwS47lp7YEXOvlZaFlLn4gG3RkbvqMDFd+GcDdV8BN6opmu7F0HxP+uxh2vcrAyur5iCWJ3DBW&#10;lwuYjT7qXaUrEH2EfgqaitRTbeQ7f5KA2WXPge5z8e4UpG96JrPB7hJGjl1+Yo1qPd3ODC75lfoi&#10;bzAptTGQEr0ep4ghrYCxQMXtiMw1V9RG7X9H4hJWJtuYfDqZUsAeTq4cbw2popgZAmUvdhIK4CjS&#10;WlXKcXKkUr4nv7m+ocPG74JUAVUeM5mojiZDFQuLdwXbzFczIo5kB1qzY0CVzLW7qqesiXxMEHNl&#10;0Z/Ad2V7pH9ocB0GzCHLIOFrKjVWO/ct20DcH9n9q8R6pt+YCtkOSsyCJ/2OxUwtu1kTZqhaO78p&#10;px4hVjubLLa7bF71UIJoyCC6gQeIECGG0yWFVZ3ETJwF5Ovl+mMO8s05yckXZwuLkpQOxADQh0pi&#10;cD8wXJlZvEbhTIIwPnuUAAR9VUAXFRZvMQwhYd8pSta+Zd4cwOf/ACEAcAqaXwS7c2wstWC15iea&#10;ZKJNzWClnuGTz5YwCeDAE89y4VnJzDDaGSy1VbfmCfTber5lsJAdpycEtdgqfxBVWF8E4bzcTp+Y&#10;Nq6YmJecRlayop4hEmn3ylwNCmvCjMgsbgFHoD+4YHRYOSqAWhP7ib8yiV4iLpuIcCEN/wDuoM04&#10;wKqDK6Hsll0A/Mvor9sIIhV5cgBFR1fMBsKY57jALs6ndRWrQ0r45yK/Lvb7lHA6u4kxeGePcsou&#10;nT3CEC6rJQtwu1CKVdRmwNvGQpwDtFSXdsKGpqsqcpUKfKczVahwI1VA8lQl0Vt8SoDab6hANCnf&#10;U37KP9RfEtol7cs4mmdwqG2j9RLjpf3AGcEabO4GEoYKAZdv/HuYJb/jy+3mafcNQOiJBvUdHFn+&#10;aDwHo9y04mJZyhrbL+CcvTLECB6ht/gbBkGwMHqcE4A+4SkijhJcXKXzEOV7P2RNN8xd+I8R9T6J&#10;RD1AtbM4uIWfxPUgOiAPwE4lX/MqYKI+k5tlBEuMC6s7dXH1KTPhOLq5cBPqeoZfbf4V7ttwoL0u&#10;KXDm5Qr9BDSJQX3KqCo8QG7qich07FeOTSCtYZS4eNGH5jbXd/8ACV6q1+ZlIYhG9ZAfDqpTQM2l&#10;+oLZks8YcFRzujPyXOoQpviXwF1puIBo+P5fk/qKIXuPDGQXVwThEGEEj6/Mav8AkuLhSrHMsUi9&#10;nM5CU8TG0A+Z3DQAtLcxB5FuiLTQ4LtRdQH1IsaareGv7lFYrgf8QoUpWXyxiQ0v4g2TAHOAz6i1&#10;wmvUQ1e5zjb3LQDicocTYMeJxwQFosK/uClY+I2JfLkOt1efUAl3Wl+Zq6tTWO5y5Ls8QfuckRg8&#10;TEXYEUdw0xwf2lg81HwRJSgC1XohRUk7S6+J/wBjF6m2xLhz7gu1hJYG6XvaXeerikqpd6QHh10n&#10;c2CPTQrlneTnPhA8QP1AmEIIZZ1OOUCvzCM3I6CWiHIcJ7iDBgnnz8PMd3TETSp2kUxtxqwLyKD2&#10;gvCid7sEAqj1E9kx8RKrsTK7mou9Q2F8Q1Wql9Igtk3zEf8ArFuNlLr8QH6gv4Q18LcdPT5gs+ow&#10;LnYICiW4X3k0LYc1GqDhhbWD5Ccsw5JcxaUQhN0XLW8MYbvxAoK59xr3jmctLF0hhFE5cv7Jh+od&#10;4al8j6g7GV4XdPYkZJYrfH/5UtCLzWXngMV0ePEtcqSvog9POKlRrrKbad+ojHg2FaypUYAvRMuq&#10;xm2xb3RpodTBWraK7ibd3g4WMFQHN1zFeCtSCOw0rtgnFK49G6e4BcHtOJ+fFlVxhEpgWQ7OIZhP&#10;0lZ4JwcxUTuXfiW3cDCzq0U6YqWkr8l39ymiuMPEFc7/AAhxF3+A3OYKQuXR3YupcWvzSZwqVRKp&#10;bn7L+Jwe78RGLV6+ZgriCHGTUrC1nquHwe4LMR7d2qqMr1k04WGXdHJfNPE5b6hue0d+WUx2F3iD&#10;iF6lDyidOfFwDwyhhz/AYDAcwDF5R05AGKD7+r9P6uCh4e4uZWWCKsZPHUE4eplEIZFLCtFQAXMb&#10;1Us54qOh/EdpniOm+GJSrJ3DwV17hAK9r7lD6jotguO53KhjNWggEWMIHjXUF/ATmfWszVuiUgIr&#10;7j8WSnuk3L2rRGtHdzKl1KX6h8vZp6jjYG+wncTVSwAvbizR4Qqx2xuKvnLgULdx0byy+Qiouxiu&#10;6oC0igJckImxcaEX2qf0kEy4YwSuqqFsQ3OLgK4pUyFhLruFW8eDqFmXg6+5cprZ1z8wVCOqdCF9&#10;3Vbk1qxngIKIaq6OZpFA5YWKKp78RtAKsjPAO3HbCzzxMFH4lRP45QL5ipkW3meJl9zRMLSgWqce&#10;Uq1NB31cotQTXPEdieSrZapqmy4Ei6CCrpkvMIoS64lMjOGEUoCPQKWP1KCYQ4H/AF4P/kG4Tigc&#10;RSXzKvuGPEMlglApBE2zEnB1aAr6bweyLdW13Yba8e4FgFWYRdYe7pZZcNf8iNW2BBr8pbYvqYI3&#10;49h/sGDfh/jFF3KCpetRS+4i6qEIbRSeTxKk7NF75L8f1MqoF74gcARUf8l49EQt2r3AKUoiHhUs&#10;9MZQ1RPPMSKu+Y8VUs5YSJ1B3Fdi8pTx3CpncDHc/wBGQ6GAL7Z0Ok1jdwWA8iXm8hbqYlZGvtU5&#10;ja+o+GEQT8xk+fUAbDqukjm9O/1LBoVqlAVjD7NgHV0RALCs/Ble0io2RaPVfcoUMD2Ms1dMptWs&#10;NAkT1HcehjaeZsVhaHPpK2jSo3Ktf48pX9TyOcyYNX+oAb+IXwZQHuc26L4XuKQrWmu4o4PkB+4g&#10;lGvMOSwJTANfMoAAYaEY4eI9Tvh/Upb/ACO5+8OGqBRAg05xF8QblQS4uMLlvUruEB2eIAAAU2jg&#10;wLi9xVsUZcNXAhwvuBSUln4IlG+nyzjCd5su4Qf49pT2An+/7HWhc4nBCDGGefB6OP8A9lqm4PBG&#10;gt8FQLgeuYL8zC4VA1XAlMo6PNPiHzAjr8HU9g5Vwc2GS0HdE5sWxuIBSt6mZMA5XiUBVzOoeb/F&#10;eWXDQYb2PP8AqXHqf1CXFxG2vcfQRsZsCRB8RMRqhCLYuJBRi2MDzsWnqEvoD/svOrMdJQX34m/+&#10;EB5/M6h7jp9zauDaF9Q2/jJfosX+4nRycwXs1gQ/Cv1LpMYqu/UNrpp2Ws7HlUmz4gNU3wDKMv8A&#10;wgaadIzByEWFUXqrL+n+41ypz7XY/QNQ2mC1e0eASI4EUnCk0sf+MIl0CF8RV8V1K1DrkiF03Xhi&#10;6vnfYRP3KlCgflL5ngR2VMapnycwaxouFFXGBFjjvzCxrHhR1KNde3uNEFAviA0NDpgFRalepS6F&#10;8Y4dA16Bl8VRDiuiZdkFaQ4gyqnk/wAEHmdSmavEqj3B67hujz/qPgVkKvZ3bKWeE/EJYUCgcLEi&#10;AHq9TgVAhfepTVTkgS9hMmzHMK0wVn0lbipE+n/B9x1sguDxDq+CHN9QXwwNEWDOZQ2S+G/g7igV&#10;41W/Ue2tMHi5ZnEgZ7lhqahmxUA9pc+ptGQiNDSRWr3L/wD2L8xe/wAS9lddEJ6SAzcZYUYeWeJM&#10;hHLnUer+4ppK9soSOMRneR7ayhXZYlf/AJLy5Hd8Rr/F/wDMbkt+e5iTxzeVq+4oWczOeJ4CfiEy&#10;1gofU0B0X7mzn7jCpxIj5w59S4B4I8K5lrbxkPJysiUgHP5XcoC5URVBzjLBFxsuLsxYLBdD8lT+&#10;OfqVRADxTkT0kUp05aDC+CMaRps3fgOICOVYBjBncAvyd+ZxeYjhuh5lts15iXfmU5gam7qmK+Ef&#10;PJj0BzczqLeuPxG26c7qFl+EbG04L3KEePFR2pSy3xFKcq3iX4ZQbxqx/wAigtUpdQTsA44yqwis&#10;3z9TKLaIMupzAr+BQccy6ZlrYgWF+QiCzwJeLpX68QgIU3iEWKOh8RIVMxUF08TuF16grYc+pxhV&#10;67LV/ArRj2/9gBjYwGAEs2YcmCHHMN3+Ae4PKwCYDap/Ag5f6icz4XgPR1E2uHxA72WdT8UHipjm&#10;CoIScici31KtW/PAgnsAdI8epp4ZjJpEdxCyhkN98Ikss6g6Q8f9gQCvDF5ZxMCiN1Ux3qH234jd&#10;EOVaihX1CCCUC+hAzVsMw6nczUOoPGANnES4GPc4MuX+cmxXM6HZB2GczzcOourKl5K2GzKg65wj&#10;WjxC4rauGz1OQA2eBUVEMD3fEOgAIckKaqEhEisODjwToUW8o5+X6YgVsvL5qD5upwMtthQfKnHq&#10;WVdkG7Jrb8kKSdWHXuLe/mYKZhbLoKjzOIsYyXKiHBFRq7C2cANeYAOT3DVFU8ysKeZoK76iO1Wd&#10;zclKn8JqPz8TxR9QdqFwhFtdVxAKWpgGxnGMo6jOef4K6j/CoQdlOJYsKlzaNIdDb1FqbHxK1S1J&#10;eAbBY47+IbDU7BsBg8lQBxzFNMPSiHghRvA23qFiMuxQH1kbOxtGsKYniolBT5AknKE+LwQoP/vu&#10;CKau6UAbC6KH7ImT8DWvCa/VSpoAlh3SB+mBoZup/iPMTGFFWnqGgvIvRBHMGf7OyCDZ+KKGzYi2&#10;PLzKgiZAlKX5z5mXV4+ZVhRKHQxQqEdI6ihDDMMJbXl8yoMCtmwes+mKAHm+I2lSHiOkXHJFFVfM&#10;c5+BbPvgnEqnWWqO2pcLJX1XuAoQa8QUU5UxYGALZdsHEXfiXgS3pEQ8XaNRbbHRHqAFzqmCtvuV&#10;G3kmkvpzBftM0YjAxeh8nEI0vKqGFFXDJ/gdssSoLUhK1ul4TkiLINUq+PSOMPDw33hUBaU56GlU&#10;eh/MWmQDKiLB+YGokB3CkOiizC11cr+DiXp276Yi1+WUduB3Ai+PCUUtXAFdqNjBHj5lKG9HiO/E&#10;qJoKg3/GQXs5b/kK7jhRFQoIWEcSYmEInqHP8M4nWxy7mHY0uT8Ew2iMB2VVy1AACu5ZeuuYx4PB&#10;BuucljseoqvqBXEucsdMmjklwPI5h4m8HBU+vK/Eoay6YPNSgdVU8HuIhSmPR5luw8VKltt6jf47&#10;hoZPFcxs9PSmBur6oCZrTpw9g2AkF8IHt7vvfcTcINS+Hf8AzmbFDExPCcksr/Ba4P4CWQfGYLOn&#10;/YAyNWqEap6Vo+41DWVl3V/78eJ3GpXpxcL0pEP+y8y8x7Opr4iAfUO1uVENYWELHb9zDuO/1CvJ&#10;Ws33C27zIEW1FVzpiVW3OS3mAKbUFl5yV04riV48/EAbD6T9JYplTuG2xho/EXCWV1U1QODIIVVz&#10;lQrsuWt95L6V9w1A0ExbzzC+Tn1L00FW8X1BZWDpxL5EEJXoviViBapeJfWldE0iJbY18v8AjKAO&#10;hxhpWNrKdzXmvRrNZncspbw85/bLNV0pRB1e2/xAYEAdp4jyi64iDV4l1JG5pxl8jFSYZLHctyEQ&#10;y84hfRLyUZjsTlV85OJ4IfSVSoqKGN+B/qY9/wAPICmSpsFFeYFTqE7jdzmS5RlBzND8S7aeWNLJ&#10;dqlChxy1Lo1Ly/UPBL1OXc8R38JOE24S7MhOWeynB8dvohji1Z5f8f8A5NA9vAGoHRCXBC+L6IF9&#10;1BfPg/ybVzPV8HogXdEYWGuVCw5RCqp2k+lsrgsbSB+UidoMJH9LcwA/KYxO+7Bb5OIeKCug/Iw8&#10;rJwNg0o6Ov549kHTsiDyun0/uASxlrnMiciXBHgPcSCE6ovlAv3L/AoIWo13rjuXvgqAj2FFN+4Q&#10;Bdg2aa5eaothe78JxH0ZtXEa2ZzjUEgnMpxssoyh2Vsu8iJaxLIlD3A3LElQgRnjl8xPSYPEqswq&#10;QN6e7g0VTL6Yf9zhS9YYiXFa+IbWoe3H9x60dxjwqGjxkynJanhIBd56ZYvu5s3ucT3GZTamF8QI&#10;rW+4sSrvpuDfFFb0h8gjNolIQihoteZpKBynEGy5HByHmA3ivl3j2ZfnmKIENYGetx+Y6wHsBebO&#10;gqEs18hxAM5wm+p7Vj2r7yXZG+7ZVXtvuZqKfJ1NUcQtXKn0QluXMcWsATosWK1FtzLsCipyPJg7&#10;jksL2RTO2MU7IHiBKQUyYIS9zqVk/UPpEnELq5xBlx0YCwnUv3Kapa9w8QW1XzFHB4hsloTIR2IV&#10;pDWeEG4PmBAuqlwcBdOI9rj4l0zAOB0PRGC+39pCx7e/xDZ0iPlf9hGcDsPTp+bggtjzALcELXKu&#10;R5Tofl+IC2Hb1WWwCrykaYvbwgFQe++uH1UdKKqaU/bcA2heA/cEykyHoP8ApkuA8/bp5Xb1x4qX&#10;ln0lJ4Ovn8ygPP8AsVeMlCUH8zigX2qfEuNln8h4f9m8ZMD2pZaY+xlS4Cx0K4nE6EVO2D8QcBcQ&#10;4Vp/71LAdpeztMuA++k56HcFrvxGo2w0VwKM5ic1UT1suC2B/NMUeeo4LNjRRBhRLucZwDfuJTss&#10;/PqWXjUFTl7nIV1O2QG14nUeCEwlFVxMLILFvuJ5BdQ22dbLPCWuoS3thV2cQUa4M+sdd3qIW6ec&#10;leUd0ugLfU7IFfQzWOhtkeCuXmx6fULvwpSzwHk9Q4DJxaO/dz6izpXQ5buLywoUbh0GZ5jalbKn&#10;mKHTX7lVpsMEOPMabs2BfiuYfD+52TzFtv1KLboniCUzPcLRJPUoLmlz7nOpj4nioNWpsTDwhde4&#10;NuDOkCrqL5iainmXbkuupzzDZUpLvcpV+Y1kwepbOzhZZWYX9zoIDNjNdNfU2DhDHSlfcq4VRU//&#10;AAy0n9Sw5VvzW/6fUoF5uAXNYn5IYl2Fx1BIHH8xK5G3MB/Yb9MCZrQtfbOZGa+Wj309RVxFrX7Y&#10;ZkAovSfUCpZhmRRp1U0Uv2S6EXs4/PTLPqrQ+/EpvWKGDSHNnpjmPhFb8Hx6hK0Dj8IefcFNc2Lw&#10;H36YgQBYjz7lkXhP0fUAcT4AF+rR8okSQrjzVADpwJjwMuTzQZo48gPPcOKRhTGn4WMOdtnVwD6D&#10;n3FV6Qg84P4YB8AtyWINEVDrD1HtrUVTOCJQXcQ4fcVlHH9wopfxGifMrDISk6II+4CjYN/UaU+5&#10;3mU3B0OQZ2O4MtUXCPI9zk+IMaqDL9RaLzUDy/M9I3DslwXvuBoFcVHyL1KD9o6XmcTZs37eZn9s&#10;ZfiOaws3znExrvIy0zueIat6W/7EdA8MpYh7KQN3vixilFjy+UuLX+/Hl5PXUYjcPKHg+ovu3XHu&#10;ArOJpbzKjRlR/jqXxvmc+aqeGsyBq5xC71zZoHlzvMDQ7MnkCIt+YqckdIRfTBqkPKD+Y3iKVYzH&#10;uNpa5y3KvZVLRMeY2sNcSm4G7FrL2t1dy1ecVOW0I3HY0W12zRo15gqWm3dlFzxmXDiD9TKHNP1K&#10;A7R9r/hNeMhFZVH7m71uWXdw4Oq2Mu9JUr0yofkwn2wj7Lk6gtBo66HmVEWUHayuGnl2K1HPF+4N&#10;KKVysSChOExI6wTacfZ/yErQpeB4SG1t0j+SDUUaQszMX/43T0w0a7UpZp+F5AAZB/8AqHmKLTAB&#10;Ew3zMaRCHGXLVBbjqANtjTFZOngvoIzgRNBcuCtMv9ReYdc0VD3T8QHSrq+BH+yM0Jb+yXHGWvPi&#10;I+d6ieeYqG5bxxM38cQKTxFg0kfuJx1K9KyCP3OcGcOxutXzcaGuyaWmH9T149ymg7zE5fcTB5iL&#10;5TsQG/ET5DHhPEw7DZviYMd8wjjMy4aUOfEAruu4LF2GdC/UVKNolWSXsuctOIqvc6KukMhxzLIB&#10;eGPAJyf8jfsFrxBeJNDFSVFhfDB6Pd4Md2oAwG8ggwVroPzNUZaBEacvm4w+MEZVYIAXahsS+YLM&#10;slagWpdFC7cTbxAC7S5e/wAsZ0iTLgGUr3PaAQ4/h55iW5Eyu4UihCGKOolaRG8gbijagjBT2o6j&#10;bNHMijjL05IBAD4LjKLt98S9XR/qHSVUoS44RovyqoxUwA+x3+5pQs3hIC8Wi/hhLysqU2NfgZR2&#10;YeoJXgOoOwbA1fhLqiSxYYJ8m+IDSYwByXNCHxEBb0nTKBwsX1JzvU8ny+SBfACTyGMxQTj8wM94&#10;m+F6H5PiKVvbn4vsz6nGP4E3sYR5IIHoQmxSvvZqQlCihb7aJf6jwAtd0b7hY7TXz6f1E3blDy9Q&#10;uYL1CssyfJG7f4ioG+pVIrK4IvB4nOLlL/yPR6nKQ1n7iAUc3K5K9xtGQ0nNZhydXz6loq9x2uFc&#10;rvzFvDJZx+YGnmaEOp2Bh+5YUYC2r2cg09TSvcNqsyIzekv7gtr9yunUubwJAGJjjSXwGwkeeYQB&#10;W2xLDQ1kCpCKPJB5bXLscNuvX6ZxJM4W/MY6WNkaEeicR/K8wfkO6Z0pADyf1LC1kWFfFTRukRPU&#10;qK8Swo2VTojWSjCv6iIfGLKHSvG3ECueYHnuAlS8hlStEYF5jDRzBOBNNrs9Z1Age2M5SnrIQ29s&#10;LGwtqQPENWRG8WG1YqUAHg8wC9JwnUsXySg0Q4nWR0+iOVza+t/xv6gCVc9nMuF4Pi4Ji7wli7+8&#10;9Tf46GEKTBunxHA7pQO2dE7PPyQaCAR5PMKoye2FeIQ2Iag2Cuzs/EpycIfJX3HaYi98X4YI2UoZ&#10;NiAdsQS2rFupHruvFkIwB4FfJ/z1Hgi4lqN2HeUB9n9QnrPnE2p2rqxhrhDhjNRG/wCgnAPtg6xh&#10;yaFzZqWwWs8zXnjzA88iHBsBtvxcBR8sNh2Svl/ESryHIEK/sZ8RKlVhyk4C5OB5/uCnSWqepriY&#10;o9Raa8RDBAXPuPwDmAK46FV8VAurb7mx/cAbk3PuaHxLrKQIqa6h1EpAKIUdOP1FlOHmJrEOnZuE&#10;7Ut4YMDXhKgxcxUOSrHiB+bOecmIbX/0lJsHU1gq/EU0vxOdbkOrUZTmwr7+J5iCq4zqE29bXbGp&#10;BG0RBRQBH9Rmpo57i5/CyVfERuItg8P8ALe2Kcc5hvMqVRA2IDMcRGcwYFF9JgJR4WQRwBEVE+bi&#10;QHZyJAohy+YQPgLJbcXdS/UeJsQadbbh+n+4MSIB8nT+IfWxaPfiIB0JvsgGNuV4t/R7hRgZkWDJ&#10;Q9/+Mckj0iVsOXKyOff/AIhMIYljClQShqLG/tN4lOQEERr+VZUzShbPBuGK/IeiM8FovLzArZPD&#10;+H/3SykgA9jBfzv0gxnh1g0tvrJoOpXy0VFTD6//AAJj865xujz/AEmwtKm1leyoCG3v1HVPbOTu&#10;BZVC34l5cX+auP5O5yNZ8xQjMjYTqUc3cubX4lxReGO2eFlH8TE24YIrcnD35nD6nV+pl5F05tEB&#10;e+5pQcR6rn3BS3m5hGpq64gsnTmzJQmjYmyZdTLtS+EgNc57mHD7msmjBQTlNhzOPMD39T8HYKDj&#10;Y8heQ10qHF9crhlpBAaXDVf3LkvXUPDt2G8rZU6PiBr5gAt5iVH3MIdWX7Me8oFMQq7t8xZdynZ8&#10;z+pggve42nuDmz3LYQuqcnp/BcLnLEt2IQKrxHTsOOHUZaCNl7kuC+RSAwaPPcAtgPMFE4cfM/tc&#10;TjqPwRGLeQLKweSPUUAGK59O4W6YdtyNjquFab4V4Z4Qh9MtI+Bzf/kclB6VjfqV2Azjn/Y6aunp&#10;PJLVAeTfkIpTyNf319yqi+aOw/SLxNwOvqAa6Gc0NsvGsFXMuvo/yLSrFZEwKh4g1DWvkjkNCxyV&#10;lPw/zBYAgvyR+k+42b0D6f8AmNhWEL8bGvLFTo4/Pj1EAPK6sHpbJVDvqC0MG8/mCqurfEbPLZcr&#10;YqNJMWDAGr5ht2QSXxCNNT8xq0CaxDOPue/NsuPww6dk2i+YnRBu8RVM4nJ8zKBnDyQKjylw6QqE&#10;gEXSUsdS1vU9TYK5zVjQmI5+YcJXNwGttzlXZFVaiaVDGCpk+VtBNIcUbGhrsC7OepdweZcq7DF8&#10;RURpHqAo0TJwHJzCLvqXHNlm9QAtZ7/U8IrlnOO/MNo8D+ZarA6/gciPP8b0RK5gQRWyAXJo5EMX&#10;6irsIQibOP4q5WVWiz0Q6soaeJZ9BTAvYM2LPKqm96C4WXYL+KvIY9zhnHqAygVDLcr0yne1QnLt&#10;Rxa/ES2yW7zvoynFb9PiVYiCOU8MsHcoc/D1LeKeARjtIyf/AIMfTVg9PXmKlG0hSfUS9zzRAzRc&#10;GAXXvVf3DyBCwwHmDufgFuflFLUt14iGsIB1YoP1MUcaeBv7JL2+IPRv+oTNDnYCVf4hBXQ7EM/7&#10;K6MCv6i1vr/UCi8VE7+5wz8QKX33KLViJwxKCi5SlPcT5EJ1uC9DMkvxGcHqF7kStnufuPG+EfyT&#10;o85AbXyzFEObrmXuK0eIaCUZ7mMK5qXCc0ypUx6RDYbywD39wWPAwqMeI9L9xO+HEQtc+JUuKncQ&#10;fXhi9fiMpWDh+wiFC0ZtTozRusYNnHEzp/ELfiXE6gbPrmKrSjSddFQVR+fMA23XcULZAUHLKV6q&#10;amVMHS3MjS/+k4F2XDuKPQHPKIu7mrA+4tydwZR25XUaOZ1kyCVPCVnqPE4wuW+Ydw4l7LQ3gc+I&#10;uLT5jSUb5S1vJ5gq6Po5gRA+XllLfP8AjsESvmVZD4l1yF05DcOK18l8xigvGnh8MrZxHniG7q7L&#10;5mlqnI8kVK2MtKO/PyR3TX4/sMIGGf8Agsg0LFVmnhqXqHmsK9RB4DqXUY2hkCKnKgWUBNGK4gFd&#10;HjqMK9nfi5jq0PYxB6DSD1svVBpvB/2Zbim6PMJ65W37lZMpH7m7exMLYtu7sStybB06xg0rkLGa&#10;8Rte5WBXEEBXMXUArVb3AzXcDxUAn1KHh5hHkB/uXBPEVNBLC1yiwF+ooEdXEvfMpSvSyrW9P9Sw&#10;wz3Bmb8wyt6xbvAhLeibB/UqCqn/AHCZ0ZYXBXcecb+o9rjKulcj24eo1qvxEt0yIrxRuMoYKKck&#10;I9LYPm4a3n4izz4mfJgejM1/CRKDc7i9jGx7O5wmV+4ADduALUWr9PU4k5fqchAWbBRTVAhndlwG&#10;hlZLobB68fwhHgTTvENYT9kE6g7D3K2VTLuBlzDOP4DTssLx9kegc2EB4JXnoiA1t/cqbP8AIlVA&#10;Ptc4H/uR52UsJ1CHEq4Xv+ow7xN8Rf107jE7HfoeDwffDKu33MfuDVr+/mXZvlOPxBzdN8Tw/K/8&#10;iid3Z0hDGk3Xs9xhDUUN2RQsXLAsV8xR+IgF346lVrPmWlrqcnl6iMuBSM7o95X/ACGGPSFTwU5/&#10;qLjQgryFar5bfqBpqyIiqa/3Ffrh2PIlX/mS+w5GwOYiggLR9SzqpVL4nvxFw9+Jej3LosyFUluc&#10;nPH/AOwNpyXlf9xTcDAMNuyhPD3Bq5kXgeI8cmS6W4FgpO7f1DPPOJXguFa8KiWucrcJvNRGB59w&#10;QxzNAPiBb1ZWk3jqPuDSBDfOL6BHEWbp/UsKueIq9UREMhm6fMGbLAYorgpJHaKeSbu6h4VAtGCn&#10;iUrb+IloZ/cBxFwMRKXSZbkeJQbf1/BARqocGPq/MQlsZrsoMbJcKdjLcoVU6Th6nHM0ShuU7S0E&#10;FRdEsl06xN4kS3H0Lz9QnqcLKmCoYaLtv9wAU4e5rYsPHxO44UEDzkx4nCBkxO7/ALUd+YMbVJV6&#10;Q9Xye31NUbI17D/jF9xQKR8VKDFuOK4ebIipP6vnzDCdg+GKyx7ZClc8kOGcgf0MHEmuQ31xKE3y&#10;0H9MsbeiuWy4cop/NICHhQJ66fuVgVLVa+VipLUshtP3MkH1Z+kdKyvvDbT7oPiNUnbeWNxWGygl&#10;5aC1VKn8hLD8ZGnp3A0WpjS2ZLc7qAJSxbwRghg63G2HUdqPhMYyA4jmTjjktqwOd0f1NeycCjKg&#10;7UauCniCd5OEtVfKGrr0f6gaPE7p4lHK8ROSsgiLxFaKa8sQ96x/EziwRG8w6Lvp8RNitg6cQwdx&#10;tg1dytO+IVGsP9R2RQMuR52jR1HY3BbcuH1KXG7ZTrYbwlCB1c4ZsCi1c7Dh5hEij5h2Xp7hWKqy&#10;GOzDiUPqbLali0X7g33IapwSx3klVXvqIJRDfL1BVnKC4BlRXUbHZjhlq1i7c4gt+Ja/UFJizlcy&#10;uoLeEanEOuI2KhXO8wgJOMYKlFjZ6gowOE44iWgA/gg092VfaYBbaSpoKg7hNAsPA4SHwqA/Txb1&#10;6+jH9aBjR5eR86RxRE8kKwZ7SUMeHfoc/UeDCx19eQgkJ7a38OxURPDH9w+kIL/yCmgxw7cziAT4&#10;LojFT6f8WHjvgjEWRF1/KiIq71ujxNWPqJsJhlvMDDVrjnI165bl0CaF8DDZeobfR/AhZ5ZQbTJf&#10;nj4nA7MG8xdzC4uA47iVVyrhLC9Bv9SojxBeEGqpg23srfPE6RQ2K3xMdIYK6i5bqOUJuXcoPsqA&#10;O/EVlPlLVD0jBSybdvzLWoN+Oom8QlddZDBSVp2jqxrZci1ycD1ONVcqbMlLJ1s5gkyZJc1oMgz+&#10;IRaxCFlVAfszOBfmdro8xKAaUu6lqAa1nQqPUA5WAdglB8w9T6S+SvqI5P3FbBzUe0qRFOGZa2Pi&#10;PewLo2dTRKvxL1dfcaMeYlk2Nu9TWJVzj+CL9dPMBB4rh1FTc+1Ri3R66JTjbXjhjoFvqEG0FDUx&#10;hKVkB5npDOZdecQvBP8ATLsnKZUFBeoLfFRi6152DnPHX1EO+HTHKS+ICfRKfofMfsml8fjh+mUH&#10;A1taj1P64D/COpYPQ/VDiGrfmkvxvPmoDX9oLMTpa2P3DYCTpZ/bGx+ECf7laj/FT80jrLa5/tj9&#10;wiGjtPPfLFLwOHwSktSLkS+42+5TNqxteUc8w8mismwLmakqIOQQUcx4eWDjmK041sqwYFn9xBa7&#10;9QWptxzcrV9TMPEGc/8AWM9MUCuJriCoAU4x+YO7x1KYyqHtP6nO9OZwWC08RUnBcKqhIRzlApvl&#10;EBa/MAtXfcFqqqoKFJUTo0l4v8oObuLB0xORVuY0OqLqYNIjFcQpdRUe7m98R3MPEevUyGUAvb4m&#10;AVAMVI8i/wBw8PuIK9L2UG1RWvqUK5iiFN8XHm4Nq+5g5xKq4koX5jaqzxLRoksL7g00/UoynYg0&#10;2itUtlIOj7ifAOxmAC/MaGAs9y4VURCtjmcQ5nuFCg2q/MYTC8w7NLeCJ2BuMFAbOCctP8wiA0cf&#10;P8XP+Bbr+LyUDyj9R0Novilmqhv1hQtbErTF/wBpQVrc09fYfKz9QSynquL1p30D6lJdY1duvcpB&#10;Tdt/klBIpcD9kadq0Nb+mXoNqau/ucZ8RP23BdffL/TiIQCj1K2k4TgmPIyqoNPDccdYISgdW2kq&#10;CvNSi68iFa5CDawbqpZB4goPMALv8Qst4juIijqHZUbaiX4Stu8ir7UfslBtbLkvEseVwUGzlwjx&#10;kramDKYQs9gkW36SCudTmfmAt2MpRMlnHMNFq6lSlc7KHXE4CC0AZCDJo/ieyYQV5ZgJx4ZzF07l&#10;aTzFkE62e0BkqwCcKz6iP+IFUXDS+4VDzzfiW1XM3GaJlMiwcjQefEVdBXQSysKH6I5KdoNO7Gka&#10;gQIJQ0shF1htRayiCgrSdQFuawC8SjiPU5BHSGCgjsAKRFwz+F6XVw1zj+C1cg8+CALaDiUuUfPl&#10;gHLXAncEZS88TivlALFv/uYIm4pewUlnWVohMagP2lw8+I7v8OsQeK+uEIlAN3bcDaVT4iXjkFLr&#10;k6hkU4Z3KHH/AOS+2LbMBu1BCXa9hNgUBfqBVu1EWcmM97DuyFGroZZ5ci0dVxAj8XHa90x+soaj&#10;tBxgiTAzuomwxagVV/mdr11CAZyFfMCbE3EinHcRaWRUXyyVX3n6jgOnEdp4l4QO7K/EtUefiWeL&#10;Yx1TIbu4KK5qWcqVi8TcPioFQlUpQ1Mh8nEd84Et7+I1jzc7GLlOyzy/Vw9WXC6vlcAr0l5KjMmp&#10;xpnGiVcsDe1BelXLhdXkWsH3FQ9IPEOHPuUWOU17IUOPUR0YPgAyJXV7xBplK5ub1yZDzgQRNlHU&#10;BHSLZUC3XmaWg6gDdxxXIEPJ5lORsUOqiEDGXLAaCo4+TGyUvcWjLGOawvEBoZ+HqFFgVyM0ZPmI&#10;Ngr9zijZ22Jq1dz4v+C+os9ym4RaxODcNFF8/JnGTzmYLplttflhf/IpQg5F2/qbePXUCY9GKUz3&#10;TMhDrSESseyAbVwxFiXSj0x3Y4V+ZWniWaJUHZwe7lE3FlDevUCh98w9VRU3r/KNS8xgQ+alrBPs&#10;T5uLJVXibc1yqCJxM1f7gDs5rSW1KHDjOSVQXzM3ev8ADF5bDYfUZxsN5nJKqg4g1fcG8gHzDc5J&#10;uG82oqUPxHjfUZS6lNTFgLSGttgkejMlMVbKvJBfyxL5XHxA0IKSu5cLQMnyYbZSNv1ORxErSmoA&#10;P6S90yVXag/M5sKLuMRQNpK5GcvZSbC3UOjh5hUY4xqWWFLmtzANcj4ggeVYhccnq2F27Lsl5sS2&#10;9xYc13+U01TwcxtatxbbvJd4i7uIMadjChvmVpS1AcGcNhCJvYQbkiU/U4KvjGEOJUag7nmr4Hae&#10;YHa6LgGqc3YRNm9ipx1BSGkD1DwXv9AdvqXfMf2I/wDGJCWtrVeVlRFVAfbDLevlbuPKRgChVvUL&#10;y94SrBTXMto2XN1kYteQuVpxcrinrF7xe/UPVp8XNIgLlJVqzQqBu6yKNTo7lRWRZXMueCcq4f8A&#10;kB1viONI6p56mqvXqerSYRqdx6Q2NpuVoYhRjuxzE3Daa2BTGKgnjFuyxXbjyjbBqkvKOIe0TruV&#10;CeEjqsB34lbZcYWGyy/JU0Wp1Y7s6i6OPcppUO3XzCik5l0d/wDkCe5nO8nGU6vYqaeSVFaTAYbq&#10;R2L/ABBKwjjhiA2bOQtniDb6lLliqFa3D5AyVdcwnkv9Qh5RPyIG/o2IACu2ZneGYQr+0gXXMKqi&#10;qo3dMcOqhmNe4rx1Kdym1A8TUouPfGpa95DBBzYUzXKSh/owxtTfxBHAJDcbJW10FgAKgH6RqAu9&#10;ZGqgA5eMgeQ9kRHCOe5yqpaA8HEEAnBGDgc0ALVhBDp4Xn8/1Ds1Tr3MBJwOPbGXQaU8xqrXxFEA&#10;s7iRZa0NSscFXfqaQ7GoWl4eGXuvwzlukinJUQbLY2+iJZrzFbjgyFizPUY75l7rZtGkliHUAS8y&#10;re7Y54IVZFZd8SpzZdnmVwZjmNrYdzhbzKXuQz0hOJDb+I2qt3MJpr+47ocAWcDO4NZe+YOb6guW&#10;X4it+YcPUzV6A5XQS1Irfwe5bBHF59qiNCg7OY1r+IAr1hLXEGmlcw3aIKYepsMsPFxm0rZRofMw&#10;eoQWmcnLJS75ZAqXjwhprVO4KwiICoQL8yiHc2LQt/yG1MwPEc+bgpHlP1D2c7h5cdRBLI+CJR3f&#10;tnYZdRcK0L9SvniVwhQxgr4Y9q5nB8wz/UDJRlVzXzHnj+HSbTkX1Ah4guE4nBCnmHIVkfFk8M8g&#10;XsQdTag1jA5PAZRoWuPlhedAce5aitvh1CB9e+ZrCWcnxELWxK4YOxaqcbx0v779fMxUcXfUEkbu&#10;2xAy7V6IKFtuZfemvuFCiihILrOee4/Y4znEeoejqDV0+Gpdw2rdh5Ffh2VLA78wlXZsfR7jdWzg&#10;XgSuDSUtwV3Ng7mkfUssWKTZQoTnDWLS+iafi4hy8ZFY8xG2W5QEgGp0g+eYrlMTjtzSHZUuEc54&#10;gvruG/iZxFdJsrVXKuR5ohsnJuLeQ3zcSzk15g3DsBx6I2lvxBTnUVLv3GxiilYzyceYftcTCXUO&#10;DMPLc2+4mrMUd+JTwTDzpLkV+JQg1Ebj5XUuNME94nj9QfyRGjzKXbKKnc8wOY8Do3Kl3PgBj0BA&#10;gD9S5C62q2oG6SGHUBpYrHlIAyW4PRXEo7hXlxIF/wAERd7GpevUfxkCtNiHX5gnqbC10xv2w5RN&#10;Zggib3L4Es3SzticuSrq2Qqwdww1bWlByhilTxOQODdDzA4YrxNx2drwQUEtR+oer0mfmMwJaHwF&#10;se/4kWx9FTY5sNSNtgisbpbG9Ba7JqKC0KyolXgqPl9fcCysM+Y6XIgLMuz7gTRRER4d7nAPHOyg&#10;C3+4Bl+Iao59xUaIBVrbMT1EjWzB5yC8vE34i5tIX1vxC8yxj+1qo7XiGmyWtDJa9IQ0x9Wz/wBU&#10;eP8AsPDKy3zBJRx4lAO5n3YjZ4IWpWzyORW28DEvmFNN2I5OE5epwvzOVEKh4N+YSVrdgjjX+ymc&#10;QAXwxOO4ev6ijrIdIl0aL+Y8LFTRjLFSFtu8jj65i56ZzHt8x0C6g55b6H9wbCcvqAZlxQV4i3e5&#10;vKDTVKZKEVL8TkDbD1zD0liP7g05fMsKh8SixWsFQG2oVyYBY5c9R8HFh0yNNRZeyjE8QRwXLnFE&#10;BLEiWMyIK45jnP3MnTEhZ9z+5YSy3HiHO5eVLwmhMN1sYaQo53LoFDgIDYo1rmIorVX1CybivZLq&#10;Is0PMLotdsCzFsN1UUQIx5Z/pgYWn9QENIcRmSrCogP/AIlc4YB4e2XDSaR1k8KlhpEepxwR8wQ3&#10;1xCMGVfUABnUuK4RA+HRMG1CNmjOPmPKEAS57nuKhar6jQ4PzLoPjmJ9SiKMTqAy06DhMqm4Ybir&#10;nLCtZUu6ggc4+ZVQNGAeuJho5IyjzUCJ2udY5CpK36g+KorG+LQESaJ0XsRti5/Bu2XxN3riJTzc&#10;Nh2hjbqFDfjmYr5yJSlvi8zFL80ShragJUYFWE5Jf2ZtsPqXBeJzF2dbCrriWB/cOEF566ntqG7e&#10;YYN5EPkgL1lSzZ4IH2ps4jY9tBZFaWQvJBWiy2h8y61QtCu67i6EM2G4FuHJUdQDDOIXUqo68FRu&#10;NYkStuajfiIvdgzbSArMZ35iYtSslS3o13LIi2lCb0T3KFtDUR2eHXuGApSFuaNp3GHkrb5lUhsM&#10;VVatTQVChrDGFp7LX/JVXclqpfi83EMGmuIs7bbI6FVonNrnuDTVMLBdwCDtxgIK425XB/zZghoI&#10;cjvubLeYllcPiPkQjWRIE/cSi3eclQbz3M36irv6i5XMXVteob5sgUJ4OocO7yU5sXjhiqXjcDes&#10;tgfzApd7Hk7gyMrxKtTY8wUx83FRTLJ1zFQfM6mYp+5tHVXNDUBrCoR3LA4jrAnqJxUQU74icu3O&#10;CG+YpHJQ2/JE08eJp+ElWOPMacFhCALuC2OfcLpvGVCoKL7h3dj4X0wNUfE/+KZByu2Hm8gao3sT&#10;NxZ4yql8OEos+YqU7ZTTzAUMoks3HAVC8/qW4soRwN/cp0B8uiMYbE/MJeClofqMOf4KOIlxtPXU&#10;q4KYQPESXfMUcpHSlJRnTxc4EciT5lIQrRl5SjIilCmvmIOYuFYShbsV4jNGqtEGiWqsiKlyMCBl&#10;bFErJz37P9m0eo2jWXEuWGd7NO8j0A1nEYsuhdrqcgO7qWD46m2dW2cLzFegwAHDzBKfHiUBFnAn&#10;zAQnvzMcnEycbF87M60+I7vqXrzHIZsIjPM8RK/M4PM59TXI3IGvmDm+ZlDcd28SqYcvuJoux68V&#10;D65goyHrxOB3eOg9oBpef4K2M0akramaLANeIvxgFAogibGqoL7huSyValf7KjuSwI4E4Kmxbx6l&#10;33Mvrmor2AvdmUigHNk1wjsq7gL3mKFRfU5v+48FLlj6CUQWw+YNjlA+Jw4cRqheIdJFA/MQXt+4&#10;62w4rlRY13oJaVseJRSKK8VceanEDYmlS1ZBjO57MfGGEY6RPMbOTw8z3/YhS7e5nmDczCAWat//&#10;ACJICnJ4mhHC3IsFTy5HajT9FllCwXKMge6hwOEb9quEqCdqvI4Ag3O9E5eAv9ThhzFX+WC+cXUx&#10;Hd3GLLdpl67uBpPFw6EvjLmA2oioowDVWIx6qjZdUdzCifmC6GQscyKxvECF8sShb7gOf6lgX1/U&#10;cXZGMW3tSii08xKGKfcsfBlVXDOpck6Y7CB2IHRxPPcMt/EFNHUQ9y5QUjBF3JUAI0LzVTSN6lav&#10;uLf/ACG/Uw/R/Uzb2io1VVPnuOnEeGVF3GoPJzBnOzapS1lpxHbXcCBfzKcC2VLeILvYhSvRM3vx&#10;GfQm2ceI+jC5oiXzUFWJxPT/APYrPsjKXtwi43tR01yacyFAyW42otFvzHtBREjfUsp4fELAOkl3&#10;zVzHJx9v8kWjirgVXHC3Z3oNaiVK7C4olLVX/aJqJAuJTL/i65/g1nzCc3GPqXuwSCImdmwBSA+J&#10;YJa3Klx6BPMfLjYp2S+WC2SDScYpwZcVj6TzLjdFVnGRjdYvg8Q6DT0yg0KPMASodPfFe1VASFBg&#10;9JDdN9zKniEfguGn9yiwDlDAT0R4Ox8ygnkNxCJRD6i7k1zHkJbY+YLV8Rsf7KLQ/cVrzUdi5dH5&#10;jpcM2R6jXiAq1Z2RZei5xAcGDwThmV3UwsR7qGrKuXUviZOCp8n3BbbnP1Ba1KMUoEH5gt6l3zAo&#10;WbGm4A8/UrV8s4548Q7g3eSF+V+pQT8QWg3CrcSyriIzLnCy6Lhd8ywXcX2PcdBrOK5Sq9vxBFod&#10;7gR8C1DtQoWVDWhUAWwWmTmXiD8R49XkXw9fEun8T53LI68QiDFVpjElLpll8wtdQKX/APsb059w&#10;D9sP6hwKr4Rfr/5LneA5lBHJqOwDgdmXR409M4kaS31DTFlGIMqMeYMIxtEZwAdiJkY/xRlVKoYH&#10;5lEEBCejZvXQqO0d/EpRpvo+ISoMaziMC2Ph2K1D054gcPAU8SxMBs8+IcTV8Q0qvuK+cfM4CNhW&#10;cb+38S+r3CB3dkrcG4qF+VxInJUxLz1cA1YlxJIHJ2KzmOkaT3CQhxJcyaLJoDj1Ptc+wuPL4+Y1&#10;PJHDWWUH34lkojqK0S3x1LonfMyAV/c9YqZiNB3HddFRAcV9o5xFxDhfMqdXzHwiB5jZc4npZQoZ&#10;ctRL3epleZyfMJ/5O4Ar1uG083BUSvmLmMU4Z3BtpaqeHmcl39wivogQB+bjLhC7r5hCxxFscyMX&#10;65nGoAqHfEImUGWOdyj9xb+5ar+5g9ZsV4fMVD1FXil52QGm/U4jPggL5nUtfxEXOCksHiVQ8f0s&#10;1Zl9SrNnxT3GA1aNTzLw5roiBplQGO1lXDxO4sajeMH8cIFQIMlJXiUmxitwBI+GyrNain5iEDTF&#10;MljIj+QiyCApa7ga8nkLyUK03dtzC4gz1K+TJypUXdEdjMON+H54jtNFQQlPg0jfUHuMDnWAhckM&#10;O4UC2QqB2ESXUdXBBKHE9DtRVRp7i1SpV3GTsWLSl8x1jzNc5gFBEFSXAC3UF0DzLU2QNYDmVirf&#10;Ep6H1EunJVrfiEUVHWvMuK0eID8FhPZOlxDmcz4o49hBl88xF+ibLhjmFa91HSHUrc8QaSJ+SeDu&#10;Gk6R+l/7Fa4buAsruWO57fmLlkuBTO+S2Lu6ipt+ZkOlVFGcdBG9+JRCzJTKcTJZ6/EFi731FS/q&#10;ccP3Dav9Ta5EoyUPmNRUB3KlL9svR5ElPvxCbxUoWV6jfx3LBo24BwU+ZQe0wnj5nI2rl3zpGyxP&#10;Uw/yP1CYXqJHEtXDryrq9RgAl8Z3LkNg/c5b/ANwBzOTEmxW53sXqcqlnU4JcRLK2ZUaOJ6TPXJt&#10;Dkhg0FdRymDjeINFwPCXXaguMSDDo4mD1phKBVbzKF2IdxDQC+rIsvAB2KAAX/bN5Sw6eKha4Pxl&#10;uOCxO499ZqQ06BvtMFGt4nBLHI3ANVX3MaR9xEr6QgcKPHc1bnHPPuK1XDxEs3kjLdeICqt5KVAw&#10;dW7soBshBlQKOotmcQX941I2awxZgTNC8kVwii4j5+5Q42O9CKhe3/C7WcSruFt3Jt1Vz52cQ0vu&#10;ET3EFzqX04/wTFeZphtwV3z/AAC4TG8sau9iP8JWPUCteeo6jrvxGrTyzYVuJY4ZaIsVgVNFsBCz&#10;8wwS6l1vcr+pcL6nwZDp1UqNaVPguJZzVzByWOtXDrj4g+megiyr8EuV6ZZy0t+pjQ+Zu+P8zb1U&#10;o15HmEsqvBhmH+olwZo+4+GDsN+YFS4uRl1BubO9ir3OSLJcGbAe4qNh8icNcxPInNqhsXdHB3Cj&#10;reX3EgFNVXn3E2Bq2sLtKKw8xO1WrwSjKsgHrJcLIt44hZfuO3SMnDz/AGMXsh49S7XYt57E5K8H&#10;ErgBl3BvgnJfgyre45Rd7iAGHrqFgo4jMecphv0dzaZ5cyiueZZSaSvMQ6TCvScCWAQ3Uuvj3OWZ&#10;E5uoKq8x+bmUIO6iVZyYUPMcC9m9it3iK9EXa/qLZD9Re7lqyGt1xNsKhuQLBE9FX8k8sl9XuFuL&#10;mmdzPWzlcVZBcseU2CuiolreJYJUEt56/a9EoAQcUH28sEdS4H7YFS+4X+o9FbyUsc+oY1grP3Dz&#10;wQ0GfcdjZkCHXtDYquIMW8CDRR13UBTxNXBq4JXmKHBENG7nNcVCAE4mwfSQhXEQ+G4MfEbANcLi&#10;Wz6giEqPcZ7bV5RYlfxDG5Yj5f4fUvJl+oC6meUQym/Up6gV54lgnEpqIAHBALnAWsIpwe3xEiL5&#10;YD19v8gcquqCKVfhh5gqBGwLiwIdXAeQlUNMaaqIVk56iaAlp0eoV1OCe5iAKxP/AHcMia15S7Mp&#10;ydywvhpXMIJxcPcOgFMHLzxLGlNRkUqnWW18wKq4U0k1QWw1aK+pxE6Cw5mjE6MZeubg53NryTCO&#10;4NUXFO3LifMts4lQJaqy74+4OVVSmi7AD3LXfMLqWqujuEsfyZVBnRj4OpbPczHn8Iwr+ZYq9KJQ&#10;u38RVS6jvqWHHMutZAfeWm4pVoAmSgnRaliAWq0cH147h67u0fo6+o0sHOLgqAK5i2UAHIuV76hx&#10;HT68xaJxNF9RDrEXjJanzKk9RFH1NHudV/cMclA5g1xhFM/ETruID3c36kEHTGSOTePaJXyyz4QE&#10;cqII1XmMWjpZdehi6sGyHpsPX8k/lUxbACRH3UrYCpkhcVcsS66nK+5hvlHuA6phbLy0nqE11Gg9&#10;wzLEMXlSo35FlxGt8vMogAQmE9DExtdoYBbC5Qk01jBiK8l7lBmgY58P+RtTShy8iBuvB8QTVFVt&#10;IxSY96+ZkkB4e/ZMgy+YxHI7pkRdPNTGamLbYcS17njkl4dQ0rqcBkupLnxD2/TKw4gK9x2PsXUq&#10;PHuHk4sgpdjuRePUdq1gvwZWXVzh9w5snTUKAgXl7CwnVRVOVxNppUddy4geIt9xU1dB+yFEt4i3&#10;lWEDnxNwmtcFHnclincjynUsvm4CyKNlFeJT4KLYt1vMuHlbzkcwuLKmVsv+9ll4+IAcQvVAdXBT&#10;XmHTHqY1zPnDkFYfcoLIlPn3AphA06n6QM9SxjOKv1M29+Iim+RIW3BmGKP1MPwcToMeVkIAKf7n&#10;MSPuBW5rs/JKnHMDbuOvM+JX8PHuN9wQdgXTSKFsGmInli+7JiabGrGnBbLxOUqG5zP6gxqr5ih0&#10;iuOIlrUtJds28GyuARvuC8odRQeB6qClBx5lXrrAH1CU2vzF5WtqWZ0Hn9HxDuDai41/sNoLQlUF&#10;P3QG1qnuZbpde4aFEVXqeECDrDZbVXLhRrqBeOuZtfUbMKviAuQ7mwftKPBKDIHl33BJmRKEOhDh&#10;PiZJOpV33CcTmATYkefFRHglWPKwX3vcCmzuPNG3DR3UbS+YKbzURHsdyt25YFdD+yI1ffUCvjl0&#10;TuIpmQ3BMgfzFuJKC6jqy+myt9EKdjRd5oR5cvcGjleZQ3PFSpMV1Mkq33GmdQvmJtJo4Jxf6gUr&#10;BrnViUg3wxGqOzydYwW0p6it9Fyw8sVvDIVNmED7iQUq+iGyDuFwNgl36mB5IUBoSFZQozkQFlWh&#10;bBeHb1MyQ1LlFsxJXj+XCFTByVcLGwOcJQ4VEdJXz3LuplqVLaS26M6mzCGVG+JtCh3LfIKgoTT5&#10;J01S93zK1tRq1YAAVTL/ALjG2n9RL2ZzOR6gmtfbE6yNpm1AqLHirg7FyybqBWPIXAdCCVeqx6Zu&#10;qbF+CZcCZqlfYQi7VscjFasnBn2+YFuMr+1IhpmgKEp12dSxwYuzx8Q5rxKt5yVnEVWi0LgrhuA6&#10;WxXtxEEK/MLYsoR88zT9OIi19Mu3FVXZUV65lVy/qAUslHrYJYwgKOSXVo88wVX7uIERRPyRdGMf&#10;KDT3UN1JZ1nH7XKoF9XBXPEsSDyR8IGy0QLsTSGRzeP4xniefPEXVXKC0USoK6ZbRdVfMvcPKFFE&#10;AvuA1rDh4hRhozfc0agUlsdKcrGpwsKV8LmYffmBXMbDvZbKZXJ5mhS7jrHPDKrHFS9lFB/cPd/E&#10;PKBC4wJRLOyriAjdeuZ3VV9VEEubX8wNpe5beTa2Lxc7uJ7jKGQzBzEmmWDZBRicY9Q/yzgAvqIp&#10;X6h1DL7JzAHPmK1tfTNePD6lCVwe5VPZ3FeitZyIWB3GXS05Zz7mAnyhi5yXai67YJbYQaAl2OXu&#10;pnDF/mN3g38pkeQFEsnANvwX2RPVNaXZBbSAD7xIDDV2bgUIksH9yiqu3mWIWiLxKTFv3B4jSKoh&#10;Rhth279TgSr+2GHcbDNmq+ZqQ/uTnDq5gXqX64czDzLfUXFMtdrHnc6bh0NiseT5iVrHmcWcl83K&#10;P/k4tuCinL/qbR7D+pzL6/hVVe3+FA8xPlY7WWSyeKXqDLg7jrJjTw8RchxTCi5VcQ9UOG+u4F1X&#10;DKc8nmMeJ6pkbiX8mdjxxKOTr1MG40fcBNZR7JXmOni5a5dRBZVRucCES0wa55g0PkuW3iOocNP6&#10;lA3xXbIA+B5hTQoXRDr2B9TbkVOxPR/D/wDhBanEHmLpH4ZQ558x2Ww3wQHF0R0oo8wa893B6oXl&#10;iAwHBDlK8jYiAZ4ltBdeYUbVA8cRKkjfLHwbG5FU6eYrdcjmAtTsCOWxdrLG3B1DR5+IcCEFhijc&#10;c1LFa1tF1FobeoClKOvtA7vMnL5iC9QKYAK2ZQIPsipudcIwc9DiFVL3oS5QTh4g1ohSWvGpl7Bb&#10;zUL/AGZRPKIcdzD/AFEo2aoTZmxiB8QDXqcWxU/uOLgWsRKPPiA8TkJQ/GCXLlAQsLTeIqbMv0y2&#10;9m2bB095Bkt0JZYXUbRqGxfMtVXnmNefcDWQb4hRSYYiWbBX6m9+JRZ5OYKfRjCnLa5dL6R/UD4q&#10;lPllgdeZdwnMOD+AI5ww54ycTfU4Oa2KljyDMJXjmD5Jhy5S/SW8hsy3fPMFtdqDhivuwwMPcbc+&#10;P+wE6oMUCUiUREClttsq6CbqV6uN9y9gtlV1MlRXAcxhlW+JovDBNohDtOzf1DVDj+5dpk2e8qAL&#10;euuZda1+ZgNvNRi5Xz6h4vkYFL45j8Va2kVQe+5UoujgYjNN6/MAxL28StxbvvxEVvs3UDAr5hUH&#10;joRqoU59xRf6QLtq4O5YozmAv0MDOmYoHKoqf8l6P9S3XeTBWz/KLdd+YmcQIX58oSIt9uuYuEpA&#10;v0xsqekq6qXN3kp6zR6qZWawNKmwNs4g85EAvqppsN7d1BfzhBSvEuTJYbE375lUXH1/cqsTAJZw&#10;MfbY74g8IePqG95KU8QZYQ+4/c4+Qw3EnlHB/Ud5qCedh2FkUqK3JXThCkAXceA2oWEppcoBtqZT&#10;zSHc72HnMlnF1GokdW8fwcPmAV78RVdFVYjQL3HAI1LBBoyLLeZas/EFKJka1ceg7g+nUBT1Sefm&#10;YUY0/DABTbdPEoLqLv8A+RNuCufBKbeYbvnYtoJRdKm8StywzuUviofSLWGE2Fb1Udtslis9XMTZ&#10;qJSxxsfMDlWHC2y7DYKAXxSElEsLA3hMdr5ZdB/US08mwaVKwi4gKvPmC7Ju/ccst1bqLbys7FdX&#10;jz5jhF2lUdQIqviIoBXmCNX8ygIUPqahxXFxByviWO6o/UpjgH7Y6u8lZzBYnDuQvOvETNqKlDb8&#10;R15agKUR5Iq0fDucNJUqZWzKPMsQYJKOO44eoXpqIHmUeZpzEml744iFjghxazxH9oDyX4iuqggq&#10;pzGqPcbxCI0IUPcGwK53AHn7lLh2Qbf+wd2LirufQf8A1NF0lw0rDMJ1LPDKu8qbxUt2gl8EpKK3&#10;alG8pdQfJIimvDF52VUVE9KSjtjonfmHs5grmYe2Lchif5FTVEvYagi+URsFTTaYhZ4lAtlnPD6i&#10;53MedlKUQbdVUyBxb/crW2IQcFkqBQhy+4BYhFvqBgKVVRrKDWBPguDdMcqK7jaLhcJviVt1rKgo&#10;Fv4gpWzN/apaMd4lX6+pypVnUyoaawLobDKljB0ZDDZGE8j5lX39REKEjzRBp3gjcFL66mPJbDuI&#10;DMKvzGa2Vd8BLMBOZa2VnXmBXuJxNI+oNAV8Ew6M7Vf8+YG3JEUGkMZoUuyrp2qhAnmPTjZB5cjh&#10;17f6LEasyPGv1KLuH6i2vhgEaawVUp9Rk0L9THRUAplCdxOnMSvmMd/UbXcoYlPuGGwI/cV/CmUe&#10;40u5aH+RV6eotTkhwWwWD3BZSWKC9Ib51BbLgCDc/EN4h75ciF2NBNpP6lPukIFxL8EGWwL4iCo7&#10;N6hp8kCrxKPEW0cEfhLKD9ThHdRBwHtLB8rznthxfXiEs1TLJr8Rn/EHxcC+pQO3s4z3B9xZzXdZ&#10;Wqefcp1GrlXW5GnHEVykCOuRiUMXvUBZukF4wl6HLBolvV1+Y4tk6jrNjxBiyxrj8QQWS6gPCVQl&#10;QagDMl6q2IFXD1FcqBMm4uO4WQXoExG97S/RptQxpTi4AKA+YY1gziXodyzhDoG+4lSgLig4CvzF&#10;ekuZhAJV2dnmBOCVq+py10bpAq4eJqjlFHpFjQH/AGUYqfMXQLB4WtJgLitpdRo4cI9g9f2j5u8X&#10;3jqkgqMoajoDx/tis8TCKrGdeo4XsbCqj8TIqIVfUWj3CWYWZKpidc3ChxdxGueJ3zBfzBNnKUVj&#10;MrwD+5YQd8xQtnjqc0FwUAQ4Mgpy2WCt/iZzNEwE+IaMSzCsgLfMb25rDG21qf2f8jqjlJcbF277&#10;hvb+A1xEuvxA6EHKxM7uKGcsWjm7gNqi3ObJkM7gETF5jJT+Y01ksHXzLMl+4dsu7zErjiGbMh1H&#10;lmynQik0R8OWDvqNLHGEp+/c0XpZfyWUBdiGvucleIeWAZZbI+R5hLgWFjfMO2i+F9EEYwYRsD1c&#10;QHIQVlLOIv0gBbg5Zhi2+YjbpLqJXQzAXmIrLXF8EG3k9wyKt+p1cENFyg7Gk5gcHsyWtlxyCAHR&#10;4J3gqUdLL627yuCIh4BHhEcG7zzM1tCVvcukrKAlVgsNjTIis1w/Ux+Y6PLE35IxMZ6iGksZVkjM&#10;t9L+fqJGxt0LdX3zzE7nKYZd6h/acpp8kbTOJfUTywhKLKJwD5l75iHDU5doBxGU4k5r2G/CJesR&#10;viVRC7/2YKUXdr+4OzI7rzCqQPyR5b5mFXUBv0s0u4HlHILdQRFLuQUQdzOJvFTAL25SC4o/D/8A&#10;Yiz5lxfnxDD3N3FtH5jtIlnQQDsEcqo9zUriolPuA+iIgZlS215rZW27DXpKbvXEEqhKOKiZVQcy&#10;nM5AZsuj1Bad5BB5lCqA6q5VGxsDIee05GJ4gKQBev8ArBS7uED6RJZhbz8wS+HSGvBVdepyicEJ&#10;oX04iDYF5NQt82XnUulRoJ11iKKzwSwrhglO+iJWwPTzCDm9RKyPHEIniriKeHUtGwAiW2mU593c&#10;t1dvcswc4uVBUMVBnrWkdVqGi/7lk0LcREtu4rGZyV1ECwKepYq8shbifUouzjuO+vcXPmUCqf8A&#10;kpWWLyQYU6LcQNfAvb6IcIDbLjhsvLyrfojn/E5eqiFs/hypwlFT0VQXBlwADm4cfkuCkBUCVWzo&#10;eZS15h9R1wy7epdoSMKcv7jklBrpgBXccXGxvUHm2XZ8QzjbgPhgFPUq+L9QcNyGuvuE38bDWJhv&#10;19wogN9xczWD+pj5YWio8yqpOKqA3cGizqguUXXE1hEOGV2Q8tR2BxTOz0zXTYKHqHa6uZRywRW2&#10;INll1FfcxNp1FWHJAIFywLnLD8xeSKxpjrLv0hSb+Ym4IfOsYb0kpj1AeaIZor66g8g9ah4Cg0u2&#10;JX2t8cQy7VeCdiAyvcQvo1vcooh2F5lg8A7LADglr2cBOAN9zlxAK5YSvE262Z9oNXjuWYikz1/Z&#10;AlCmVCjXawBfJ5jwej1BzgnL5nE4UPgha63d4iLYLtz/AGc3IQrRPQTA5dozZ7kebGNFdS3D5qdb&#10;LtpesigLnuGyyi6vuOi4a5DxzMEBXklAPY/VS7gI8ZKG2G2eX8Q0J5h49wb2Z5FubRffc9wSlmDn&#10;XmN0yJ4gG8luXzB4MD9SvL7lRdcx07G/pAvMVKocoI0CVdLzKC4qoA/HU5QcpJtXCHWBwe5grfMN&#10;dix+o6wdks28RC1jd1x7gKbzOFx1vcZq2b3B3eIasrmBcI1J6mm7sfUoT4SkJqNssDGW/XEsON8z&#10;GbMH/tgzcJynzDojkYONkGI9/wAHOZFBi81FXnE4ctQ5Kiu2+oqs9xbvcGD1DTVdMWwUIBXMDFqK&#10;9hHUHS7S4+Azl8wtugtDqWBGh/LLpX2byWL7fL5l4356lFB9QpnMKo8zi3bjyO/0lrQAWUS2BB5u&#10;iOCC7OOLiNv7Q1jOYFQPmcbbFWrh6jQRph9mkeiGoW+He50VDMhB0JrUpVnxCOVwFyhYV/iaLcQu&#10;6t8zBtXKi036nIVA8SmWx8MKNVWNPmIqCirx/wDiFrzzxA4GJXx4lq4x/Uwlr5nvJdisoiHvqG7v&#10;fcoPXiBvmLiLVEW3RccGQL4NzHtjziTpUqH9oeBxEh8XT8jMo3SP3O7wl2vRBvpnTxHl8yrY+K5g&#10;yuEDD+o6garyR0zpyDsqB+ZXY7L5r0YFvhzGtD5mFLh+4CcT4my40nMfmbWcSkKnLIgFvMtGyp8W&#10;2RdBDyOkdfaIc9e4a6hbu4813EuGvhL+eJo3PE1ruLCBd9cQUFlzFl/cP1HRfmVNyjQPqUBuK7ww&#10;FF8E6TzssVprt1LVoVLp1DRso5bg0bAYeDm+PBHkF70RUBlXdByzLQZArmWfiFwoAS6EFcHu4cA+&#10;SPqVeI2I7HUXb3ABWz1AcgB+oXLCcHueIHqWKW/LADBzVRBewBdf8kA3Q1UU2mvgrn8QgW2grxUb&#10;GVVZxKzeXxLUPKKnGojXUAiU+OpYtcj1BWKO2cOBPGcx0tV1uIqsAXw1xB5I2LY1ahpF9X9QI2eI&#10;UAyWB2ML8S+e47vxew0WBsLy8w9HNyy7KphShdqBwupwuaKOGKXfEPDKhbD4uN2gMiNzw/7iKVxU&#10;C1Wct4nRHmv1Da8TrcrnqVCArxhDuwKYOf5lnEzzyz28+JYMs7lK5FUI8epikDPceUD+GRFyGijH&#10;fUHMDzVwP1csnUGvifWf9ylsVGVo68TBVOG5bRmRUM2Cw1yVNrY3EFVrcdr1E3kQknDkZDpdIkTZ&#10;+CZ/+Jm2Fm3fPEQUDJdByhljn/7FW1U7S9+i24l4MCnD/cSaYC+YKHALXuAKQce4FQ/MBXJY0Qgr&#10;8wJ6L6uXIW+ZSot1DhTXnxHotkyRcEuVsO6rfUZUpfU0SsilBuEtmvcVogdAA4gQS1Tj4IgrcF71&#10;K52pcoY4r3KW6rafiJUExnxOEtKIA8pgTiI2U12yrWuWK6uRLlFuQuu7S316lHJppi2heX4hfMJ9&#10;S6HFkYBbTLr5i3eo158RM4yXtXE4bW5YpMyJAfMH0IlU+YFGudS3x8S/ZRObtIvmWUXcZ44f3BSr&#10;lW47F4OYVbfzDyyKR5458zB5n+CAEJXwdkaNMPcq78w9jUh1WbBW2QtyWog9eZt9tRqiNPkjyNXH&#10;GG8jachNrX3OMaP4OB5nLGlCqH9xYTKWLkzuLd+HcceSj4fwAcVE06h1IBcSUeIrWQOf5g12aiy4&#10;S8hZ0i6n6i53LvXBDdtJniVNTvH9Q7wYQy0SHf3EOAX2wKm2xF2gpvlhXnJsLWGGQddxPl4iVhxH&#10;hp6QsBEy176iGHlYMFZ2woAEZaaSGt6o2m2/1GL15h9/Modn2xNfMHpsEY8ipVSLRXrIBSLwUeID&#10;fqqKgCRr1Bg83AJ2ABztL0aCDkDlLyLd9QYd4gF20IYRVc//AGHbAWeUBr4bt2mHliH/AIe5Qp8k&#10;dN16jz+48foTRsXI6jeVZA4WwUI5EF4hS2zAvqX8Yio3aprUbGzyIxsr8TxlHU2g3U7yB/uK/U8w&#10;0jw/qF+EO0p3qc3xUMVQpbkt4gqUUtm+JcLVr1OQ4Y2tIqdhpcDejKI19ZUNL7ivJXPmcDdgc9yq&#10;sNmPlKpuPhEu7ii6plKZ/gQVXjNlDQuW0C6nD3OZjnkabf3DXXMXSGt3zFTJZXqOI/8ANhorn+4K&#10;8dQ03La4saK9xVjO6lleFmnAYSYl4QoqWfGG1vlisyB+/E1t2IkLLrL5altJaFzk6JTb3LIFxUp4&#10;7gm7PmJDWM3Ocwi5YmyKnr5Z2IH5dTXPEB0rcj61DwInkxdWbihFNxjQbSvXGQDvptnMSEBf6h9D&#10;rzBsHJlxqKK6nDuilfmF5Jd8QwuFdOr5hMgtCgG8+oCBdNo79RvqFFj1LxcqH3C2+0l272YHmWvb&#10;l7/cWuOI6TiZWdwc5CEk92Xi6qC6fEeAgtN9y04g39TwYzSpyL8TrdyrFT8NuYvXI/qUidpGgSG9&#10;rJx9R0QBpHipw2OuOSgCsvVdRNm6nJA2/uFBAvI8qOk+iId8jKE2DfMsJzzA+omy1EYF71MdRTiI&#10;mcRjvaY6j1/dEoehgLh1UDe2dQZ66YTT3UTKiHbZkHmCqvPEbUO5nP7j9glPwmBVczhsGczQplHh&#10;GCvjCGqWlLpxHe+yS2rmcR2JIWvbKGuDUapqFeqjFi6vjqB6DipYhV1GINFcwcCx3codPMPP7EK+&#10;QRbQ9E0bVMtGpTpEJWEdMbnxB1TBruckb+mWd3KdGxA0KJPqLTxPUWHRzFCNqP1HotbIgCi/NxvN&#10;fUfmC4YYNRaKlAJUN66wddQNeDVuAFi1q4y5Cm1g90f8jbS4ALtuXFVnUtWX5YNO8xcn+9TPxEKz&#10;nxMFnNJmCK1IGx3Kk9LGo89Sj1OGqqdzQp76mVl3Fbong5uKbeborS4g1+o6EY/pK3nIKTU5PUZQ&#10;VIFnmVWfMC8VLrPJBROeIVAdTzzFfM0/1AvkMFVe7AyBRxH8SqZzx1B4gaj+/wCBarzAJnMUiuaV&#10;+YhovDbLh4uoarx5irtxGzhZFasjynDCppiaX1sXJ5jKrpmnfki76qLZvUbbC8CQoUVcOLqXz/UX&#10;U13OeWf+vEsT4gsQDVEV8wdVYxfEQpBT9pUCOGnXqHHAF5YK8le2GiiDbZwIvdk4UVA3+o70uJdc&#10;wzxG0t9RcqDRK8TvK9Vcq7O5a20qPxAvjmVuROFY8csSlkliAtBeV4I/GSDZZ4Dm412KVxjndPD+&#10;Z7icXO11cG9EPMUCl/2iSmtPbYYjb1nMMWgrPaU+MhQIVDU9QfpKfQtGzA2niJ+oq5sYN7sFjdWQ&#10;7crxuiK6oM6cxU1vkmbdWf1Haquft5j8/qX9ICNcE1mKKbUQGzd3E0r3AtTzKn/Jg+YvTqOOWyuX&#10;k2oguuY+qjj3AUVxMEOsOeNgNvNQbsoWcwlL+JyPiGJ5nIRN+Iw5jZBbSB+YMydoGy6nv5P7lLvm&#10;6nzQjM1PqAVkvJWPDMG3PcVjRDWAQB71yfMDKIfEZ9kC1XEq05JwQvhFqWDNi27+Y4bxUFPIz8JP&#10;3Cu9R13frf7lFGxnGBC+AVuasuDhyCG3F8zHLolEWKOoKPFxaFTBEtbe4XsCX9oGQj7gW3FAnxBR&#10;2LBRs4j5lvLuOIo+JUAt+7sxEvKWBQvl1LdGuLBtYiHmC5NGw0umLIqQkuyrKN1p36iLbg9SgAu1&#10;BNNQaXweIG5BBR5PvuM00NB3AOifUqGoXXdEKMOWQETMiVxuHLsMN3xOb1KCd2C37joOYaFEuovP&#10;uCdlNXG1cq3niUupsqVLzJar1HCctihKcjb6Q58Sle5m3UXJT78TXiWeDG3UKp/cODYfWBqeLg00&#10;HHMOFsy4s5PP/wAEoV+J+mUQZ0jdfwVzOiUHepXfUTUH+oqbpliLvSAB22pVxLqDK9JpriNNlTYM&#10;s74i8Q+/zHJb+GHW+m4RTKtgrmDu5TY5KZbd8EvTmb9o67DaGQgDQsy9gzYLXV8SjUGGOf8A5LHk&#10;l4IAUM9c5DPF71GHViPKS3iW7ghLEh/DFzIKTUsqWJNlwXfxLyPnqBGquxmFbv1GVVK8dniJxbkr&#10;zKNgF2Swo2oAFsFZARThlCz7mCx8yoi6pKONiNCgN9W1/Eqwc8+otSimYisCFq7ROfviCFsNHkmm&#10;gnE9KIBOUWoJQlV8Tn0w0657gF2zDuwXjqej78QPbxcwvEGjdnV5nFURfuZLiFqx228RdtRfuJxU&#10;PoiDjqC8QlLqJfac3BTR4jYhpbr4hRzJgFL7h2Qh5GVM/wAR0lQ9Lu3+RPJFUFyHEH8z1Hljl9QG&#10;QBBEolqhx6SafEWPW5FtrxLpzAIaq1iYrhm3LaiOnxBfAko8w5oycru5zTtiHGybLgQd9SjuIC/c&#10;KsyObFX/ANg5Qbz4lBeQkMbdgHCMbfRdsaapPwQCIuttKGwT/UQLlYqpty6luiUwfx4Zefw5CMOI&#10;epetwXOoniXSTffuZtYMI/3GgUFFWS8W0PzFAWqXh1K2gJVbKj3zdRDjqecaV1HkqEFAF7fj1EUi&#10;htvmKtQvbKPqxieaQyzl2Z1UT+4sfiNLDplHdwxqoq//AGNsWNxqHiMGqyM2/icr6ZdYjTlg/wDM&#10;LPVwHVDXEq+aIPKVBR19w0q5WEjWiIqC8HURweJSiJGXco15/iNgwUsullglhMlTGYTxMPkQWpXc&#10;8IcXML3cpIX6QyLsurWFWp+5yalCOHdZhXC6fqOV5tmt6LiAx3cjuu2DXlUFFbC7YSmvUotySwtf&#10;MRaPfiMU5uXN3X4hxlhj1FgbUTfE5NuyeJxKWFcQXv6jsfwl3lPcJ7zee47VSYoXRr+oVC/RKJOq&#10;0Oo6H/2IhdUc+oC8E4IFYQCJUsIt/wAZKdx8Q5yJX8DH+VhLvb+4ivIcplFAnAgpFOiZKJ8ogAt/&#10;MKBMp/qVXZrEYc+pX2Iq0vH6g7OcrxEpD5m1XsNZzWpaPkjEHfmAAK3UOzG5az1ET3MTYu7P+M8Y&#10;t8zvky+J/wDtKGLsVivHEEOwYZUC06mrvmY513MD4m2olncKPJD9R0OtmBnEQGcku0i0c8wSqqZV&#10;kNURfUW75jCl6jtnEZb4gpnYkvbmKqWHZajLalgu4aDlnUeXB4lGFQUV1LemJrWOks1S+INJOfEa&#10;i8CXUq6A2L5lMUFwrcl83XwRfCbpv1Oc6IXr5gylnH+Tgu8m6+oaUfEsAfmFL9TUyHaLk5YVLv3L&#10;+FeYkaurlKyv+wm2RaYdcxSrlfMYBqgNXzDvJ0TmXf8AcHWUn+oL7gCkp7i1coR5QpNlLyfUZkXu&#10;DCVcTKm35jmTrY1cGlMeDwqaDofUFOZ5ZgYjflAnQVt9yl3cnZOppWV9RvXxN7wllE8RssPiCMQb&#10;7ijTV3h5h1V+SLKwKETRvMzXk8x1rqXycxtAnMMdTIdEqnqUxMYZqiR1Z1MUqaPzB2tyhR3C5gB/&#10;yCjnNzuUcP3D07ILEax1/wAwXTmoqoviK4WRScQANyhAD4ll1CeImVFpiEOpmu7lCynzAtG5x8fE&#10;uAuWi475mTfM08YSxw6nVSgeIsupgzYC68xGFcTS9T8pPMlBcErcrixcIIUOa2cnW4Ev3LcI4W9X&#10;McIlvp8w5tufczTyqitfXMzYeYk6q404yKAqVT7itgfTcNNcyh5GnTsAXOyFRFxKk1riXDOqXd/T&#10;ucArP9Rs9MFvucKP5O+SYaCDEvY/wcxNv+GDURl3D4jnMupwB37l3hdlZPgOArIgDTe13BSeSggR&#10;3L3JZOeM1u/xBtrju4okeMqWLZR3MmjhV8+4iCj3YGPaj7glvalPiaJd5Ba8VKKV3KffMj4We4sZ&#10;ZWRiLbN9yqiclmyrzzEEoZcW1ee4N26YqA44zpWRe7+YB+U7r0ng8xIjoMuu/FQtj42JuE+kN8xt&#10;hxMpLyID5i7hB2jiV+Z/+04NgLfDMfWDv7CJWE28R093sujdMVLUSoduplXNLkSqfmBRMeYJ1OLd&#10;MsLou5SSlLfcVP6YNTlJYXyDKS6YF3I1IV5iUs6qOu7Ye7g3PEY0mU5cuPFs5fTxNyrqNijEqh0h&#10;Sk0bCgvi4rRuav14iS1cTg2If1HSL5bNrpTCN2h5NEbmlpsSlNpc1nmx8IrjlRYk5ZtRZyQ/hixh&#10;ByX4gK7SpTGx9S0bVvHmIaoellzd+Bm3BaVfiMq68ccx2VGHjqCjmWIj+IINcAGxKsGqMlgo4B8E&#10;sMOgigY8hxkDLBxEpXf+y9b/AFPA7JzPaFbGhsh4cTpsWyu4e+IW/UVL7muP3PZAF9RboqbaYK08&#10;ykWHJsuc1zqJetqkIg5NYW+FY2fM48QMI04gXyzgP7hfcCi6nITjVzldEFIHVw48zX1PBL8BdswX&#10;3LsqB25l5XEruKiLefuWPG+ZdLcWk45gpeXkNa8kIbaZxMG8UzDw4shIb2pff4hxXPuNuz7iQovx&#10;LC/8ll4jsNyIsxsFb59wVT3DPxElwXlYTq0olHC2KmCn1D2siXvIVFKBUVFBVBOiWFAHIdxVoNzS&#10;DrMpZWoNGxXKgRi/x3sonpCj2z4/i4z4j7hOoVDizZSzVjfiVaYEQOuoYmAOu5ZUCmHgcMJjPr/c&#10;a0XMsECpRVAuGIMM1q+XuAFOWZuPDXnJUPSJsgW5tRUfmVPwv4a65lUrNL2yg5gybAdnAnH4Z+BB&#10;r8Tmq4Jx9Rqy2IXzB5ZKMBDZ6Iyhl7PzCfLK0XZTMNvmHRDnc/qDbYpb4g0W+ZdiotCH5gt9Qq9/&#10;UDV7Skiq0Ow+4laljfRAoeGZwyVXrzB/eCziOkVGMYHtjTcOM5jrTqV3gX9yxV/o6jtSvBwMFF+j&#10;Pt1LbbjMr3PCoUW+YAvuErfMrMVkYLiMpo9xAztJT79EVg3kV1k4+pwl7HVFxAbNmk0wUy0HNKCD&#10;XVwQKLcqcQsVonxsRBsdrmIsGEIbd8xooOZdRbfMRkSmU3O9i+CfqMucfwPqNPUstUyg3zHG3Bpm&#10;y6gcf4lw4Vhz6lBwoi8vEFyb9EUDQe41+JUohahcIAZUeqnkIj0wbwBbS2Vq9jdLxF1DfEuKNaHG&#10;SyAbrmdCYM8w2KvIbfu7/UByPOSow7cTuplxMKHDKmcYg1MXnZRoZLGzLhSibMZUTDi461Fdn1Li&#10;eWDmWAy1eCf7lboYbPED/XqAi3jqcDtS9mTN9S2o83uH1HkucrsiIZlVDjPuabsJCKk65gLrq5Y8&#10;pjrZVwiX7JcW9RqOPi5q4Agm4OZsvO4QTMp5GIXOD/JsHm0oKLG18zaPNQCeajjZDwXcG8zGtQg4&#10;ua7iUY15j5HUz9xbcLJX0mE8RulS6swRUtSwqHE5rkSg4f4jYqs9ckQrnl3ZwQbgshBREesgD4Er&#10;vqKdVKVDpmhtyhW8gETdytmxPgI1IltQKleoCrxUANpEV1BVdgfcD8wMiibfVQqTQ6YhBfJSXqGB&#10;a7jkraQvpjRdq9C+YhfCtsKVQuJ6i8R0qvzE+OCYlsPeRaFF2QUd4fh5r31HsAFKZVpzNah3epze&#10;lIcMq9hnJBRbOWTQ8QW5w9Thog9+4qGXVqsiDO4FVekwP6i/ctjxEpUB6MSEzT9RBCrcUQU7YbLd&#10;fEHa/EKwNlDYcbLZ0OiC9rJRfUI7XxLYLO6yKKv8TlsSbsNBvJaRKPXEZHdFR0fEXbzB56mFyCzY&#10;sohxD3Io39sBQGqCDK4nKXLioziK0XpMA+KIF64GIhfEoVkoODbzGueoN4FJq31EpTtRhxdOWYPr&#10;ucNgJ1zArmq5nNVC1tQe4LKYj1KXbklxftDEOSltYqTW1VMQBaNQ6mgm3ovM03WB14Jz4lMEba7A&#10;GES/uUTB4yF0lbNiixRD5IQ7KXcN7yZsq2qgDU9MgpIyotzfiCUijl4mBVl7UJIaoqoQLybBwEsu&#10;ujhGWBdOGHxGIJMtCVPcCdZBQWvzHBZXg5ZYqCTnxe/qGiFlYschFsB+FOzrmUM/c4U9zPpRPwS7&#10;l0ZFfzF/8x3fTLFdjwEsvy3OA6q4tS69R/KbqFxC29Sx4u4D5IA1ZZrZ2Pb+krT5z6GLQsYAbr1K&#10;ir24Ub6nAqZB58y7XiIqtyV+o7nbMK/iLYuFJd7kzn7laVfuB14mVeCZZut9TD0Zdhuw2luYbjLz&#10;fxDC4HlgilQQ0La6tlIxhZOHPEs75j4DtWNlNIsdQWq8x0K1qUEviZXxKzu+p4Tl1UHgLjHwxXXm&#10;o6pOfMoPEaGYQEpg3jZ5M+YMByc10RVnXipV3e/1Brs2FFMhXEodGBOprXmJyTnID5BLFLwl1Kr3&#10;C5ERgrnJUl3HECvFQVbzAfiAN/1cOKCodP3A4iqclJv6nUodIEss4j0YGhV/io2EsduZGNAsNa5j&#10;FIBnv3EGLBwQx5WqvLHydnczUNe4cHcrqF9E8lqIpb6eJZoWBrBqO1aWdxyDY385ruA/8RKnZBRU&#10;6QRg0/qU+YDfvxFOOQdQ6vIivll13NVeGG0cQM53zLXROORcdT5I6+UHaY2rCVLyB+5axWD/ACNn&#10;RUuo35lXaxfaZPOTGxaCoN8xW/8AIv4i577mvUTPtLdmXUJO0w73mVBUzFm31B2XlcSsRuWD5g1k&#10;5d3LP0ORt8XzCduq2BO5/ETQ8GxiIeKmc8HGyw9qezWZC+O5hWCyJ7f4nm68S4vT1HXffEqQ6r+5&#10;U5qeI4eI21pqVx0JnsxLGoHv+Jhpf4nfE2PmasYUa1ur4io9oinIyNSKrzLF64kNcQPUX1BivCJc&#10;A6IbzLKajfiLZeJSyKZTlE8KlhrVyr5iKyrlNxE8Sw3x/ZFdtJe4LbQyI5+BduWF6trnCArUUPn4&#10;gWZQuncsXkoy7S5j5mDmGu8Rap9y6WtNRUshGubTk+Z48T9Yc4xrx8IcRY1yL4yWIPcZRpiauobC&#10;QAeZznhhUbbYIWr8TThE30zjiNrvMsL5lrpLBj/pDLxbl2x9dSToBhVK5KWKpVkWqK9XGytl/Gep&#10;ZXuC9Fw05g0cS6W/EAB2QWTxBR7Y4ryyrWhNB0JduOkCgcwu+fuLIPJKPmVKPLEGhLsFpk4Fef3E&#10;nQkIlcIF8rC7C6WK7axbmBXUsPuPQudLICOeIreX4mVPxOVPM7S7lCV3CrTE6jaaMqFWaPMQ7S6C&#10;nnqc258cQwpnJXcL5s7jBuRqKIrYPgl+zYbusGhPJnjxFWoSlPUHzX8EEoirvUM2GtSt5h8y9I6U&#10;MUav1LMD4RKhRtJjiHOQCXUCC7E7RoiCHVP7lK0Ulb3GsN06IkkcqVeWMjObs7nfAHhsOcQ5XL4l&#10;09J4HEcWodEV+HiUXEyqNnCtHiGBLMHpCf8AxAtnsjv4NfuXTwyiN/EtwH8GeIrQThuGvcZF1owG&#10;KcS7AZGlLFurJ1hsP1Dl/qA+vcVzwH9x4WaKvghrWxqhf3DeHuUxFHdDcOeiUcwBrWcQJ38R9z/x&#10;5lKDm+INvG9Q56gMakXhxbLKMqGKEKoqFV3sciZ1DRUMtxcGoB2O5jipoTiHQ0Pyy9pjw+GGqMTi&#10;YDyqOzMKgFH3KVZsGgtsgWodLiWpRUNU7imF2XXUNBuWDvYdXrUvVvqBi2oF2Bf+zDWeoDislAuz&#10;nm6iC7fESb8c5xT5XAL0kqCMGxwS1pa3eJeUwsFBD2nE07MvIjU70iZjPByoPJE8QNG9iqU3EL5v&#10;IAPqU8Isz9worZAYauXweOJtWu9PUswNUpzUpEjnDxBqWDY+iedU9OblT54YX3KUZ4hYyy2zRzkW&#10;v+wncunxAFt85GFrmq+aWfUB7i9Jee5zXv8A3MMj0YLdQQN5l2VUAnJAU+obLxvcqBepQ3lzZ1HL&#10;BaaTD1KuJnHMLz8wGDdffMvVg39Iw9S6IWT/AHLN6iUZEuthKZNv4gl7BDhl95cBq5YXwT2cIVfF&#10;TrnudV1MvzzFBSc0OmEsZTMgzciX5gKtr0aWWYdG18QOLddMHp/xh5GyxcrsTpinJG0l0rLf3NHP&#10;Gz1TF7Uio3dkCqziPEzB3uC8/qKpe+YCl5uIVzUd3fP8O6TABstasFiHii4j/iAWT5kqMYNpf7gD&#10;TsFcWxKLpIEtSJ35YVtal2hLpXS1KuLDXUV0J3x8xtKIgWog+oFszK33GLU5MgnqK8QN3owAyyWA&#10;uriNm/Eu5QW5hxDkmQf/ANIXU8kK8ys7nM7fcHxDt9RRiuyA1sE5OX1DLEf18zxaxxK0ZdT8Il6y&#10;XGw7xsQobpIRLESX8kvymx7zNd+5rs/FD9w0g8RS/fmW7ItmuI9plN+5ug8TF7bjLPmBRsOI1eX/&#10;AB2S4f7KLWIUPJEpYIX9EOTx4HqACCmji4m/UULRCV4jwpyHPEOTtQXOeziEGsiaeC62PFQ6qDh+&#10;4rD0TA91FRQt4j02K4uB4W9QDn8wsDjFo+3Uv+iUc+x7+oq21dv4XshszpXqByIpLBUtD4YtU8wu&#10;LEAdY+415Z3BR2atNvMcGLfvxBXa+KjNVz3LitfM6I35jSHS+ZWkTmWE+FJptKfMEOI8OxFAu2Ne&#10;eWVuufcWmsyUbVRX5jS+8x9nTvzDtNPLEqZXJfLDSTU3wsDueePmVRnMG6fwb6nWzxkuEXSn5nJk&#10;XholDmUCFnjYrX8EWyWJ+XuIuc/9QQitFVDrzB3pQ43xGWkvw+Jk7FcMTghVDxCVwcUPJKt421gR&#10;iax24ItiN1WeJawLjSHkhbuU8EbkQvpcSXk4u92cxcnkQVkdp6P6n2qJfFQF7Bdy5bxFXHEFKbLp&#10;d7BgpEPhs5nAPeToi5xky8IoXAp7gat2AQlf2j8oBrlqVYPBFQIXULcYxLqNtLChQ0bhhUD6Ia08&#10;zK4qjwyy0Ie8GWvESiVMfxHaHikVCsu4enXMSrfcRTIXCwUo/mLF1zvA9PUxyelQ9r/SW4iilfy+&#10;fmFWxIv5fbG2YEKkZpLE58TAcoy2h2fUevNQcEwq0Rb6ovDi5rV+oLAu3mJTDVppG7ib09Syfuo6&#10;gbPdy3XMG6wzn8xsf9nk6kR3KL48sbBwg+Qj0VPmJReHAYah5OPcZTRoLTuC21y/tmXfbAiqVctH&#10;EFfqUt4JXgj2MA53NOpzKR5h7i9SpsrPcpm7Cs7GqRbBUMtB0K7+onjQ4LzEsnsvfxUBhTu3rFyR&#10;tgl6Qgj2RMi01lQIJ28wFU5eZAqy5iis49sRaU8s0ZTW/S/7EVxK3nMBe5yPX+U8q5l0kru4LyAn&#10;0TK2VLYufEWsq9On8EooCeWfUt6r3FsPHcMjJ5JRb3O33KDxbw+IDLf/ANJgBNM+YDS5wV1ca58w&#10;FbMthIB2VBQ1kFeW4ar6nyCbpQ7KNFyymEAPIBjontqUAY8oileDm4qo/lCKJ5hzF7Zc7/l18TPh&#10;yRDuRSD8kUQAKDAnKdzDzuTS1qtlSHKV9syZwJ8qh69cxWUOTZ5JcNP6gSVqAil8VHxPQ2VVrHvc&#10;7yC0ZGHwkKGEAG2K3bL5smrqY1xLEGUQ3Xn3MqU+L9wVqVBoYAsCG35i2hTteJSJoB/cNdThyHVw&#10;ZzMnUSna43RFgaY6yvcf3LlvAQjXULeZYfLxAdhUR/Bj5lGbOEdALZcYXYrfNsAkSMXGPDcvLWWA&#10;YYd2Nz/JcN8xR4yOnEnZFek8Sxse3xLENF80kHeI3Gwcd31DflH/AFOO6lHhF2pTjlQ3P1F04hy/&#10;UVki9sdfJOYDZQgsXIZAUwhqahhnLCg2wWvMOqOGJXF4jGjUjBMJkrkwrb4mA9zrdjd3kVQteUNa&#10;gqwZCs9wQHqplnuCB7lUeOZhDtXCCXazm57hWDVwnTCiru4OkT4pl+jCOYiniBQX+ohWjlQ0Do6h&#10;RnvCYpvKviJy+YZU/LEFOaeoAnpyCw5QhpYaKPHmErf1FLtJ1XmB7mYrdBRsISMNfIhSggrGvcK6&#10;57m8Vs42y6ogtz+JoeJZrlNfMZT1DIcDg5YFcU0nqDVFq9QXEo4g7xOeo0ifcsTDMZhkrqZy5gnk&#10;j5OYFPaKaujywpLsp4l7UflhX3EHpXAr/wCBGqpfLCanOuyxhbB8R1dIcXAgSw8MaAdK+I0K7hxh&#10;vmLlDTm42CLv9Rbb/E1sOZRo7nsap9jLuall9QA2Pc3h4/zG62Ur7h3mZxyxzpHYwb4mSnMz8EQm&#10;vzH5ZcfDfUC2/cD4Im7xAypeYSgfKcWX4gL8BH+zTvKD+5R8ORVnhjTh7lOmTJdcwMfLNFcwqPVQ&#10;ULjH/Jc7xFdScR3YDkg+ZtFheEfxLHgMDhSsIwXmMg68RKJBxd7lXI7Pgi2MS7IAjts3Vuo6s8XF&#10;wmFEbGVOjhFsOJQrz1su889kqnjl2c7fuM4MCOdMCVHmVteZwPMQt+TIQV7EnFtlTGoL8RdOYO1p&#10;m/iccl1vJZwiOjm8gbK2uWleglEPB5lX0KlBT1ayCeIaXEOWVOI4ucKi33PRF6lTsJ4Yn37h7Zfi&#10;fMoqcxKL7i2w67lBW0vIugABbjAkVhON4U31FTYBux8y74XqNjmrlNgNQjtjzzOebudEfAsiBwF2&#10;xjw5m+y354JZQz4lAPjev/ENJcBjmzjDmH8KaW6hzxK3J3UT1Ept6lnJYd2SvIr1DUoFvrmL4PiU&#10;PU3r4jVzYMNjtpcnESUaG7p9RZVBuvUW76ga1gLfUNgmCyacmy1mc2lA8wUe2Bs4tQqviG2vGy6b&#10;eIuniXgApXgSuUn5mMDZPcHy5Rd51FaxcgGjzHb9U/cIvx1KhSJTwCiK9m2whVKAyOi+Vw9K/Esb&#10;6nsxxLjanFFoiF0csNAxVQVXmK3W5hyc5Wyp8VANN3lyhR5Y8Gyz9dy+pzO4Kuzk64jxSsaaF5Du&#10;fLEBop6hQLVuWD5sWTUWhAnn1KWOOEXg4lnnY84zQhkItnCF8fx0VFPLRDx3C72okMgNWwCe44uQ&#10;w2bbndfiF+I4jwxBbuahdjycEqrADyyhrbvPEqgy6/EYv2u/ceYIcsYf5E8IrZxfiZYh9zvSrtHU&#10;rSnwdxEvID+UulwsQKFZd+QYGoP/ANnhgn5nfMstk27EEZki6Y/CyWSu5RRO3NQAbFpz8TCmJSbt&#10;FfmL7qCquyo0hXEfIgwHjqDVxi6mkrFUj2dscKJjUwQl0zjmH7XOXcRa8xrBfx7h8Po6/KdsDOnR&#10;GTL3B8IRUcgplm3CbDYRe0Y3G48eCat9SxPXGzXfHc4FRVZLxBcJQuGl4y5dLf3CeQSlWC0irbqK&#10;GXUF11UNu8QwgX3GVi9VwWUFFQ6NQVR4hhxZLBBm6QL/AMgZzxEXjr4gE8ytuyhQKcPmbsGoQ+jm&#10;HVi5bkJuELRtle/4qVCLArkVFQXqVRG+pdFRAZrAcWBbkuj5nOxdNhfqoFy7f1M1bVAMWpQiz5lK&#10;6u08wMb4ATSG8ywqgil8QLDk0RgruFle4JIAYLVyv0Ch5Q5qNMrxwWwCW3XqEc2j7Yar1U4fE08w&#10;tc5GsYOTlxGDVRLfTBT6lqVdjLx2mQbe4lTyZMNPMTxUA5lHxFPE4PMzYbBTu4RrQI0fMsDtj1iV&#10;rkGFD3BMsWHLEqiJyOI/3MY8woHjZyX1Cq6uYYKNL35fBHsXatrywByPiUq2bUKOIY5CrV6g+Hwx&#10;Q3MyjbdeWMtlRg1HKyxNc8MBRxMB1c5tX1BwojmviAma9RE0sr8Q20mjMnPqH/RORieY6Vq4vH5j&#10;7IZOB6TacdQ0wcSqEJaEBV3A9oLN6xeBxcqvifU8EKwCEqb4tiG2Lac/MSglicBHS5teGwgVtKv+&#10;TmIJHDZ3k+YXeRt5geP4eMnbcAr+BqOsTUQdTlgZLKcjtbXEvUtEVowZdIFZ3OgoaMyUOQ8oGxbK&#10;KF6Qmvv9cQRcxhxuU1rFt99fE6PJCooswpsChtzEh3VD6jcqFuqqaLuHgTpfWy7J0bFBSX3jA8sW&#10;pp/2XRK0vmLs/cGF7B/3mDvphxv3cTfiYXY1ewXhPghujxKFYfgjCUt0zDhcBycT47BV+IuF5nbx&#10;OZx6RVT+Ii+2X4GA0bsG3olVCOI1S/zDApNBo48ordc8zi9Qb5lVzl/UqE4GsnZJfl6nYhqZZuQC&#10;wbI29b2Vx0dEWvVXKA4EqbpphoB+ITcW7cNa7RAWvNeJbcbcEtNPcZockAVfLKUdQfOTjiXP0mzX&#10;ERw6YKCrSdD9wsLclKq4NXzCq+YjDcv68TjFuCqW+ajRaoNuKS0vKO7ioNzt8zBUr/MqiZUtIrnG&#10;GzJyjzEp1ZnORGXLycso+JQuQV3KvlsCkO51twA6YEKFtThyiAVeOs6g1ZZ3AV6yqdlTr0a2olFF&#10;tJbN7NdH4l0N1XUpBK1n6hLUofEK0Gnl3iMFgDd+okhscsQRtn0XKBIagdQc25KlnFqmuephbbgx&#10;KPMBXYeoRbDWMNj4JcEjTQ7YWkarxEdMpE7hZFsLVwmvljtTgGUr6p+ZhEyIwINuLR6mRcvnyy9r&#10;Ytc48+OJQviGyCh28TAXWBdRbwe43NoDwDqBVfAeI230m3zjAOTJu+EefUZpHR0rpPuGCpfSKWHP&#10;uWOm8ym3b9QAvt4lK+KmGFDLFtfNRg/MxHBHNKaz3LrteCBBAK+pZfXc3SvuUtcc+U2TBsdGvPMq&#10;DdMDY8ze/Upz/YhZqzl/gfDxGiGXvEeULUXWlUnVRhoV0EVhwWXKSGoVsuWDa136gaz+ElIRTzs4&#10;hK3K2ziYXc7hsLXcnzOclDmWJFol+0si4qbTZ8wUd5aJqr8jalztA6y7JZHfUDhKN3cG4nAEdmh0&#10;rdiO6h9y48MsulBDdVxLFHDmWrRbjCVDwXGQhQCpRcLLn5lHfJCqUfmFrvEDCGP9UtNVXlhGVfqc&#10;cl6XOp2DgcsKC34qXB9/iZeRTedJQkP3FbfMS+eJeRqbxKpvc+YCFD1LPodzn/sAw9EebjccnzCs&#10;pWE4LdzSChOpshoXspQQmPdFh+ZSurSyhR/c4cwvb9QFFuS1uC4oWuRXZ0/M29vUIvNuIz7sWwDO&#10;5oWx275hV7Ixwoq7iunWPSuY4842XARTLioFzSEoNsJ27OScMtySzzxAM8e4tqM7GQ0+Iw4qIXVM&#10;YoASOeLfMURqVm/qKDNYm/MsC5Ve8e5mhdqzxKJxrRfZGKHSL15goWpS7+IrY3KWAJsoquoDRLGL&#10;Gpgi0w2lVAJVQjBlncp2pTzGjvYPlgeUjGEja6vmEFNUwHmHAVeGAFAuBtSjJFtZYpiho8oQxAQ1&#10;4uWgR2I8CWhAtF/MRVB36hqnTKOotbbpzeI3lvLUMAVS1caRoZY1KEoLjOuo1Tz/AFM7NgUGD8w4&#10;Rau+YeX8TJxko5WTNdpmQ5vz1Nhe3PDLjnMsLR6qPN9SlsOGKBcFZ52ZDypeQOMl6PHE2aclS4Me&#10;kNL9QKfE4N2d1cdqdxuqgw3x4i2L4lqRQy3ef+aUk/K9iYVp0z1rDftLiuGecHnwThieEItBXEpJ&#10;s7iTDj9yhDx4gotXRBbvEIM4nm8S3wJzqpwKq4mBxTJ4IJ5wU/7OfxB77i0F9xEVzj/UJR2TsTJm&#10;lWln7jjsLpfE1qX1SvcGUy6zKgEuVcxIDU85NeavLmhjPylCSQ4dMJxaOPiB55hd4ynygrvUNcz3&#10;ZFL5iVq4FcEpdgmv5xBgmt7FPLHrm4vCxANC9liI5Y7lVmrg4QQHyviAqhSrfPQRqAq4PlDY0b7O&#10;Y38tONX5S/Kty7MGvM4XL4eJQvRqzzLX2nLE88+opLFntOoaKdx4zZQZDe+/6IUf4IEFDrj3AyG/&#10;iAVpELXmXNvJavq+IC9CJhO6ZdubOSu4cs3CFWJA2PJTnpM61U6Y5Bb5iQHuIJuPeYjdn3E2V4IH&#10;B4YlEKiZRAKuyDWyarhYQkuHwQ8EGXxLqz6gMNFSwo5Yqx2b6Ig5nB2wXdZwQAjpywmbs7uo11Ba&#10;jJhehBQHc4h4ZTrZ4wGLk4Y/JAtKrmXrKMm58J3BRtQzvyR76lG3CbEg4On/ACC84qCuDVwC47mq&#10;rmY55nGcfweDXmWqmiG2Q5UtpihoalI4+4gS2P3GRbXKA9xlDFruCLleZUqniVOYHELl5GnzLivM&#10;xxKLsaIF21+ZZleyCw1XuLaRfbxHiAVKrglLVqXn6lTUBw7DZZdm+CKYGXdrpk4JuK9TF5gou6Zd&#10;uyvUQeS/mDXB8wAjL5gOA1nVv/yYFeB9SoYcNnXghWnNqcD3X8Fc54gRbMjCLhW5W1+ILD5lKzIC&#10;16Tra/Mx5ShjqXNS7+JV+Y1vezUc0n6ljR3GgYVLzWS93Ueh3A3uaPEXqFMosi0+peepY5n1Eazm&#10;tiVX1LBZ0jWBdQS4gQL1spsFqOBzwTn3F3sacIUfJx4INQt8w6vtm2EOTBV5KKL7gpMX1ClsdDGO&#10;HqZerHWsqIKvDpKlmvTBYl9sBzqoCm+yXMiruLB468yg9mZjFt3BucG8af1Fshx/kvIHUo5Rq7tl&#10;7fU1HidaV6bcA5AeV6ligsvE7PcsgDncpAbY7LvY13FssdgI8QKe5R3HI0uEWuItxNqv4OdleJbq&#10;VBPORI4qDTLOYxmNW5usTTRQW3rolmNC/PRGGajw1rHHfiziInVqsgFxUDvMfJbzEHkzDzsaA2a2&#10;IBTVyroNqpqBrlX5BG8SU666hUdytwPMKEXwhQvC/uDZNfUXUvxsf3Nj5lgnMaEqB2SUQS8ll23F&#10;o/1BTiIorCbGQK2Ir2txW18TQeYja+IqPCrY6V4yCoec4epxQcRdolRjj8wt9Q4TxDR8dx/BcRpV&#10;KK0fUQFzsVrM6lwC3SBc4nF3hYKniqfEQAnyWweQDx3HdT9xJVpMhCVTsLCi3uVt0nAuxs65JX7J&#10;QUFl2qK95gFLqHB3UaI5YwkDjmDphLNqYU8wcyPNEU5Xkt4+4rA8wbQ5mVe/6s63PEANSiaQ3diN&#10;0ynxUUrMOYhreRSgT+4JYlepYBqUyLvKI91HUNVDYEq1YGbGGRYxVsr3/FWSpV5DCpTtRXdzUFCH&#10;bHESxObKhSILQvLIz2Ip47jAFVrHBAb1LaTt6iEwH/mGBJUjYPC64qATRo6rhv8AEKpeRFZzUSnF&#10;XDyfqK5cHRXcsqIDnjJXfzbGV7mNbJVboRucD2hayorDeJWZHOI2mYctu9e4aN8xcmXiZG/wFsuo&#10;NJTNTgwtu2TayDb6Y3xlyi9iS9FTlxDr7gdX+JtcynMdnv3NBUDPUKPuDKLuL7YmnwsOXmol1mTm&#10;HTksGt//ADHS8IEc/wDyB1NIKaO4t7qnB5g9+YJWuIEY030RHgHm5lpb0PslMdl4n6i7tSh7i3uB&#10;rqs5ivPcF23qDV4iXR9RFHnI7viJR3Epjk8y+x2Tv1Dy4SpOkSBhZxsWZLqniWvN3GcDmVROYrQT&#10;i2mXuhY8ytOPu8IOQa7goU2COLY8WQOmPGfwPccS1/ijzDlzmC+WOTniGQSTBdAWwkF8aADp52YJ&#10;yRF9RCN2Ud//ACX6G60OmWQoI07yxuhg0BsZKhyLoma6dRchQvTPdwjuCN1xHXb0C78Ey1zm4hFd&#10;AXCiX0L6jUl74lQUWHPOeIwuhftMF5Urah1e5+RTw/jjPzOCRvMvp1FQ6tgVX9Tjx3+FwcRDgld7&#10;K1L+5yot/wCRA/GjOKoYxHwk/c4HiedxxKzIlW5YvrIOyBQ1Dhv6g6EJ/SXWVS0Tihwy3F5ODPzA&#10;2N+o7u4B+5tZzEJQXsQp8MfHCjXnYGDzOlShfcu2FPmPEd3KczqnX+Jb08eNqBXm6R2FjGlPniKg&#10;9Sl/Wx8q2ZC+Y7BkAbOV6QVwyfio9LyYSD5l7/afqDkw19QoL6i3Cg8xHueTiGAfuXFw8FTJd3d1&#10;1HfkPD4lbYGtYQOFP7lkOY/MOP4W5UrG5RzcqpzfiFBsKeInNwmpZQJe1tPyq4QBCADoMCDFouDv&#10;CxfELG0YIBy7txEa27X3KAIpuxt+JQAxqcv1GBqToHX6j5TU09EANj5SirWyjV9QWeJhmw89xAW8&#10;cBFSDmG6vKpb/Vp9oLAfiArLAQUaMt6bNkEvZw5l0ZFzOYnvGHmb8Nis4jd+RGPYmwt1xBQzgyaG&#10;6mn1MJ1rySwB0ylGcP5IrHhEbMg+4rEIeE1ScvqALkK6yDpDDqcF/qC+MVU+B+57kgPEFfETeX6i&#10;Fp718k4O5z0kHOSj8RNzI/l5mLQFtiC2q2q2ZSB7C4YB8dMYOUUi2v16lANKfHiWKeYgYaxzBcSk&#10;OCJo1wQAUbhcPcoXHvzL3zcbvJ4c3KCzzKVHibV4Zkg2lH3PJKcxbwTT4gya9eYgra+4rFLWPqEt&#10;W048EWp8oE93Q+4dpxFLR/FSiEbJ2RajC3sb4IkwlX8RE4hxLJ1KC3gl4gFx+GLSDxHn6iMHIS+5&#10;kWg2umOgg1t58QsB5ptzaIKPHcdOeYDVs74nZUOZVqGPWQKr0dSsva4yEhgFvynYhFbEAOvE0Au6&#10;f1G8wuYPUV+Yndx5QaqqZ09wDDPcammuYlt7jrYrl5UorxKh5rZyBFifPYxaRxHbVH6igoJeORUr&#10;hqvU0CXYBOhBCqL5mnBV70YEqNuDXMofcOEvm9EoaM0NQHd/h37nUethMrnM1Gi+M91KdY9jzDYr&#10;THs9TROn6htMRV5VgGksfzMuZUBrEbv3Ha+oSXqA98QZ4Z6RhxsVU3zDm3OYbz0ksHmDrmA07kae&#10;kMHI+T7jpsmoWgZ8gjqCLW+2Ba5dL/ks7AFfzD5ro+tmvUtCVKlcQ9QM2K2oL1E3icMybF2NjWJO&#10;dl38RLghj+oa34leG3s8tmWoisTNiqeaiRMQAJoqq1dcRrBZ+kVWOgvghpwIXuUpbSWvFd/c8FAm&#10;l4S20M8xTggy4EbtEeo6qwmO3f8AZRp2zs8MfCoHC0f1OGS6+YP5ip9xIVLKpGR6gohzfmcwWpVT&#10;KmavMXlHWGXzOGw7SOSjhm2x1DcbQv4nyFrfIx5Ld6Q7h7he1FcLnpzAteYcxci1mQVY6bg9ikNl&#10;gKisnMeyDa78x4TzLXC+pTfuL1+4GnMawoGQL2+SWrAeSWiPCmJLRb5D5lFzy7BqupQPK5SOyco8&#10;lBLG3mpweWdpU6AcYujCZfTFtb8xb7ibuQy7N8VX8CwnQWaL6lna4CtyvJLXvP8AcKv0e5cfAjiN&#10;rGrncpr29gMUHC/5BVfL/UTY8SjuXmECt8Q9xoMg2bG06nKXT7ilW+pS/cTJqbAUyZeZURXM5wvG&#10;oMuMAr17h0loWjqFgHk0gkSHnqOsmo69kDVDyeCOjJjvJmJ2ZvFjAGa8sW+MOoLRa3nYB6NiNOSY&#10;Q0EEo7fdRhg6c+aQIQIm5zMpVkdGeacfcdpnWw4zYB5ZpplbxlXu4sL77iGnfMzQ1lg7zGnxKvUa&#10;OGNJksoGDYmTD4up3NXfi0/ya9jb9yzXMelR/wDyN8M8dRO6nLeIaxaSWcVAVkY2r8TSqmpRfBOO&#10;Y/q5afQWwEf+MBbZsPhsHEI+CBxB4uwyJtZfyQzsPuH4DzMq2/8AzzAJNa4e5VT9xbsZl1zkote1&#10;U6vLKS/IxuKuJXgrZpc/E9iDzKaOupZZncdF8MQj4h9OMyOJgepZgSkcw7nLWd29wLcyUREEhUJQ&#10;19zYrpj3UFwGz++pcopVqLxDkcRfUMNi2JOIBcTTrzLpg8ETKg5v8VkC4KYNR9VFziBTXwGAxZa8&#10;2/8AJRCKcLfMyC11fU6AXVZOSCh5RBhref7jBesOIiwpvliIFHY8yuLKJcrUvcQfuIAayoZ7hecV&#10;BsNvI+fMI6LX+kNC+o631FY4l7b2J9UPm5ZOPjxLIynyna+JcKxX4q2Ys88TCoJQazlqsiPfEH0j&#10;VXcBxHf9UAM83sDBsXtHHXDoz8x0K8xIB9QW0Y07cOjFa91EieIqyd7DmcX+pRQxg298NTOCNHzW&#10;xceUSdyhnA3lxKY9bG9lMFhg2PR3xKO4+5kL87Brp3TLCr9SvovrZzOGN9vUT0+42icJ1q52ftR5&#10;eRNEcIxo/MbFjs4PzMJwhjfNx18TRGw6K5yNKThyHyzbKI2Bx8yvHMCyoXZf4jis6htEXgOWVOmJ&#10;6Ix2PCdPce0r4TUqGxkqBcQ8y8ncepMu7lEf4fiPxAK9yt/i2V3G15hL2sKh10TFhZTvfogDAgou&#10;Mho4iUu4HMA6oZzsoXT4lhy6sEopbgrSHrakLAdLZywjU8TGGgYfEPlKq4VzLnDhh5qMVFf2w/yc&#10;tdR5hoPuPR/7bOPzFXzEyfcvy7hW61IbG8ohTBzAA4Yxp1u4fz8R3PEovOYhUeG4ji/REz3GrDD3&#10;OreYVpVpvWoBL0/7N/maF8xbPPiHqVfHHmW6z0XOZ+SIbQwZ3Z3LlnEWzMuHB7+I2v1/coau2N4w&#10;eEbsHuVwWUUPmMcQOwqeo2JjLA0bFz79Rdc1DVqp9Ql5VPGa4jX4Yr1CKO5Qi8E67iU8MNsDZt2E&#10;SvhhxuOB4lHXcbUXiLt1nUL7Rc+5aoTdwZ/kaC8sLQQlC+mbeP3AU5dbzFpH5iqzRQMAcSo58QEe&#10;Go3GH8Vcc4hAI8xJoR4uLniK5pN8xPf8DkU+I4L4iazGdBH8PCTVS8XXuXLs+eJYIXwRwgFyiG6r&#10;fnmIni9HEz3h1C9QVdttYaSE38xhJS8OobSui3xKKiaEPzKRheVgVOf7cLxvMEr+5tvPEFM7R+5j&#10;mL0vxDd49Sla7D45hd4Z7l72Yr/cshKqUlw20hfX7lsvGJbVqn5vqBW8sbpf3EihfiAVfMZyj8aN&#10;MVA4q/ucgSpwqXhuwXeH9wq3U4mlbKXw1K5qLGiFVs7NtSvgzl/uAf8A7OX3DD4aLP36mSJxLcww&#10;s+InFc+oNHA6lyL8QKKZS+mpmmWLsO4sTQyN4JXxiJPH3KKHjiDs3U07ZWQgkbau2aQ9RodfuUB8&#10;XHTS2W46jXb9TmdTB4hLbsopVzhsQosTY1OgPEbQlL28QNC3U6PE1rnJy+oEWaU/6hClvv8AMv7P&#10;5+oteZ1xM/hJZH8JQ5Lt/i/4tOeZhoibyHEqop65lvuFciBWLPLsMBRcEtQgI6vmXQaty70liGq5&#10;eYQVw8BLiNK8sYVQnD4lzYWZ9Ra0Ut4iaH0m+WUCVvamGc6uJaW28vMZFun6pf8AYlp/6pjCWUlq&#10;/h+5ltyG3fMrvicizhgUFOwKLdTyRfJVRMvISj6JVN6lVqRYJeXcK/HcdHCkubGpo1vVxrIH8NP+&#10;RhrLPPxNC6ycyr3jZkZbLGm2BtYcWwX/AHG97Y6WyXfHB1KOHU1Q3SOYwtK/c06c9wFFqxK+Ya0c&#10;i1rsjTrmp2yF3nMFNtOVFnJQxMxGAnHH7l3lJ8xA6/8AYb5GVsz/AOzDbhTRnk4u4C3m4bK6hx1l&#10;Q2FhRm0tesJtsMmFBaVzNJWeobu6gBeE4INP9RGqgpbmxpoviWCRaUXPJ3LWKpe4aFWMayEu16A9&#10;/M4q49RVrgB2sFRXy1wbFuOQFIZ/CbHNg3FqcJlNTZVQ5yPOxSvEu2dQjz/DONNUczXK5eyaUTkH&#10;coLc6O4KDxzdRsNQcixqyJQ/2B4NZXb4iUhfglTUt63G0Du1eJYLKHT6IXDkQZOchrruAg9SXHeB&#10;QC6rzU5cCD6Er9xoM5gcVFfpH+pb8eodmGGwROY85FLs25DT1KircHFNfMQlu4oqo78zBTB45hgD&#10;jONXc8EPMXEAlf8AQjUXySvmA+Rk24NHuFi44pXc24A4TpZGu5e25LPHEdXqMxdpCuydSyLLswSX&#10;CzYvjZwV44hVQWvUIMRQ0WJtfACxfPIbk9lcxoDdLNPuVF4Uuk7ps2YnccqFjLZlsJaZkHUDe+5s&#10;vC2MwUx0x4mzBt9EGkFVUGuiJ3xcd/ErfUylkqDvmDHNlmOwhx1EYY/EKNL9x0u7lB4gchssvNRf&#10;RNvqGElcsE2TODiMXw1+Je/RqV3pMvmPqdWxSLZLyXnuXCPPmXWxw3+PmVGdZK9wXKzAvRs3/WjG&#10;EfEh3bGwtKcPqeMB1bH2un0EoklXEyUT7cmTsPbxHmDqu0MpR/uFAGrfiAWqQaxhqzVQBxNrjXNz&#10;FHVYZC7DCJye4w92R9f6gtoyijuYu/zBWd/8iaS5x5YbDDqOuRheankQ2HxOWpZNw5nJOZLoORbY&#10;/tHrzULS+Zjd/eiXWj+59wlbmwLgoXACwWAi2VKX7ItnMdfghoVCLa6qWp7iUrc0M7fPUxTkmg3z&#10;P3cL7rPeBSuoQ/Ufv2v/AEuVb2m48qDKGzFARh5CtZFXYTavb3FWXoTbOIf1DQD9w+KFEOLjq63G&#10;Pyx1S8u4KJ+ajwvqIorJRnM9+mPMeTdzLgVxyYEC+oAfLHjIcqfOsovLnGPHmVDFN3UKoE0pl+pt&#10;IU6peSgjYxUcut3kilhHUbS7YtQY8RaPct3EjEsybxKbq5R+YgmQA9wVHoyGI1y3V/yKuQ28tgDv&#10;0DkFOrruakxNW1C3AF69Q5IeB47lcDY4yVUB+aDEV7JWh5EIuRflfEFpXa+MuAOHp1LiKLQVzEhF&#10;l3scrg5gP5q+iK7uUfjamMcXMB5FNMCpVMav1OG5YOfUA5PZp1LAHxAjp1NX+IBXLHwTyMs/+x8z&#10;k5hZ2Q8mE2WU0PoMdKX1+mYnksKJ2qYbFpPcvpBohnHMTFeJy3IiquZKeI1A88S4+Zlj0Tj5ThXA&#10;w1hDqUN5VOsv1BRytmroiVAtfg/SfmEbYo2fMseKAcqaP3Op5HS8F+7zf+iH2qXtVK+eJWlasOnE&#10;pa3yyqV1sqCZ3HSH+pQtMWBIdRxitm+JjSUHnGcU7IbD1HSflHW4Evjuau2olvMtf9THBc/8JpdW&#10;HjiFoQt1BRKoEV4hvOkWB/sZkXouJcu5fUXPMH3FbhdzmKub0Sl9Sncpco8T0IF9Qaq1OUyWJxEh&#10;B5Nz6jgJRasMVe/1FZd13UAbemLwSllAVXmJvLLYiofDXEvIlHixneVXQw9lpeF6f9lQYFQHcsjc&#10;7a9y1QY8TobTSQqUF/BKhG7HJSUCUZ5RQOB3+kolvcQcbXqcyz/kVoODX4h7i5PHcXcuYY8XcdlB&#10;eWFtRMq+TiLZRzDZp5lfMcjTxUrJjbF7lKyG3uP0CP4v/JQBwlBQT2P3F9zWOZtLj1UeHmJQpBuq&#10;hBwrmfMsHXf3DQ+JsOhgeeJXi2NM7i3uIHfcdNP3AoT5gd2A9W8xCaSng476L+4XKgmWin325ewa&#10;x1MhqjKhoWrfXXVx6be+uoaZ4GXErHxK+ceoYO6uCVV1mZeeYnahAsnC/qoSjjK1hBm8TDhBOnUo&#10;D1BQvFdShv4Qg1s0wcg3XEo65leIKLrZqOVVyoEMs1NZosLmmu+HxBRNmkl4fwzYFyocZK24BHKq&#10;ctjxEbLCLecd3G+iIbKFGPb18QisD7kSVKBgY2fNbc4kI0CUz7AADiEAwmFcSoAEUbFobG2ziW8j&#10;gFf1ASJFu39Qq7ga1qviVN7Zv28S8vll7weJRt0vaXElTGZAFQPK9xarsah4lyBMC+fctSt5axNB&#10;xUdNyU/KhTxeZWvIhWvfM5npUsXiFh1KKiZD3FR1O0O8s4o8Ril8QLO5bE1EIr9znIFOcw5tixqN&#10;Cu462qw/JGJL3Ctbg0jyxV7x3XYnF/mAWmh9Q9tbB5ZZ8xdYuH3Cn4YPyMHJor//AGPc5jV/1C4Z&#10;Ew5gA0ZcOkEE4Cq/Lf1KVNoBjbbHB0FX1kKWttYoN+Nhdq3QOQov3UC3Y+ILaOJ8RBV1zBRlb1Gi&#10;TmDHG56YxV7ar1E+iBhzzHKp4jVF5iXxLwFvUC2+JQGYM4p45IGBWRFZkYK5fiNu6yHNTocjiqUC&#10;Dz4jDLk0nOKo4IrEpgYCgbAL37guVDyh+cHmJ4ibKCrtl5OhElAe2ZqjWjQy9ih9/UKCinG7ANAe&#10;L7jYDluI1IUrM7h4ay+PqGw01fZKEtCi7X7mwqAtlNteJYxjWXkHO+kau1FRJw8pOcjonUsjduPN&#10;TnAtnogRAs2WTDiWgLviKWhHvxDsxaWReNXROIR0Wjntg25iGPjm/r/YiF4qMTHYx8wt46H9wWYc&#10;ThxLucr4IhIickdjCVjP/B6l6bmBtjX58RoanCgnoZGqY0si/HR+0/aEeKHkzOsJwSrCJvuOXOlz&#10;gjR3csLVzlrmAgb1IaL9yuPfMu+JRQnj5j1XXmbOONjtWH+oNUdvA+A5fmGmi+07EugoYNjWEwLo&#10;aRHR9xXPRgwwQohoeJwPMKKlMqgmalSx3AgX3wwgpScQZvMKWP3DG/cOOriaTznKWV91MyjxriAr&#10;ywgXSsgt0a+YoOphrzBs2UrIrWQVqq8I2rRtq3UqMpZzAo6BtX2gNhRHpfcTYH5gCxsIUcIuNqWr&#10;6j2Wo1B8GsTcl75Zd/0AeJ3GFiuJMnCVvUvKCBfuYn7s6l9SBhxfuICWzg/2JaWtpCtRSuCAho5n&#10;cZUN92R0paqnwQpUWY+4Wlfm+YBFq2HC/Ec0FB8JhigB9wTiN9Uz4hYAX8SiURXAOWvcVobeGygU&#10;4XIh3axCKDhfK7qWNJOW1RfmkyKccSzdx+W8PEaq74/cVyZAuYMnJnMV8x4ziUt6itQj4LqbRvUt&#10;e3/wjmu4csHi/uVe+PE0YJMORF3n+w6ZsQXGf7RCXCf3BRPPmFkSAFMXkh+0eB8Rw1xBsIsrmXQz&#10;hudLfuKl/cCLu5x6lUN+e4i8i+0smC/lCTxdx/bOmN85eyYjEudVK36QLg1gqioKN2o9nHqZaZ4n&#10;RImMieOa6hqnTHinSFZfUvVfP5n2KyU44lgfELZ47je8l042XqEQG+orrTkonsMztWRmuRXq4aWy&#10;hwItHcNfiHIpZR5yBThAPbc5AqvPqWOBS2eBLyLSxfUT0ldkArLuJu7EblgsB3cLSzapkYwBn+sa&#10;7FoZBxgBr4Trqs1YQTADgTdVAKriHOARMi/6RWW9PNs2sbMPcQtetWKSIT41lAB+XuL6T2wLFOgp&#10;AK3Bx+ZnQfRCkITR6RXRoBC62DxdHqC7VEUcwOlQ/qWN6NcMO1sNHuBqJVmoIpRjnuUsS4DiAIQI&#10;cwFr0L1yYpUvTnxdQ7fxF69tywTKAuMKx2ipVtnmFFfuJsMHPqOniJXMNnmBEyYQcsBYMHdIl2yJ&#10;XIlYg/aXPNeYlkLBVVU1w4j0Ha/3LqebYgvaE/iNb3OoNZzMtXUVBVRVHxE2ABLsal06QKalAXcV&#10;nFlQhB5gV8OpjsegEe1xbHoIkK0ZCEG+8Nl4RZg7ggvMtxQpPiAYv1JuZDrNrqCv9gZHyr1HQRmE&#10;CA29xcxXU6XUVQXtQ96ucBqerkTln7QX5j0ZunggtAq4KB6yYSqjrU4d7LVSJUDVvMFUGnSrom4u&#10;m0IMEoqUcwQo00/vblW8yB816gOxJQ4RYUQrpv4S1oKYvH1GDV/X4lJGhvPLA2o7qxhgil88zROP&#10;IwCURhLFgyluYAqE2ApoT35JyR2BAQ0PLUGEGPG8wopYNHuMQAdEHHQ9EGIWWrpZbE2IcficW7x3&#10;0+WFwXtQVcxBFqb9+oVXLvBAr3nFaepVEpZt8wUFFAS5BY8WSoALdV2pihK4eH1BH0h9tuYANtN/&#10;co7heAGqu5/ct/PclaCtvz3T+K7tVBIosZ8XdRJt4NqBQdvEtglR0tqOOdyqqNV5f4O/BOWGy5a2&#10;md3juGrfU8roitPPiIrIGFywRFYV8xeRcDusi24/7TRpi1He2UGV7ZNN9ykcc7jp69RUCeIuncUW&#10;PU72ZDl4g/UOK/EFKzic9ZAGcR0kLxudROuAUxnl4uk9jMAWK7D0P9he6bJwHbDWQVB6l09QV0+I&#10;elQ0QqXXlOuNjg+olGXZ3ArJkvPuEDw8To9+5wg97G0gU9RKZhfMtc4r4lEnqNw4w7OkRN3CWHPE&#10;bfUKNmNXlMocywFqcuLIKpqWPRlwVQ4WXcuhXfBbWZz2J+oLIcpRLgs9DNlhbuDlPl5jUpebVeIT&#10;QoPB3UuvbwDmaaPZMhWB9Optbt8o4dLgIClQDSVHCNr9RKsFwHiKPIHsiQSWyftAPMo1S1wSjA+e&#10;A+4p+lP3Ki2783NmE5ULHPxEnq3J3KVJrztMZLrd8Qlei0Ba+WUnou/cKF7LUeCUfDf1FsmnqUDH&#10;WsqBlcJVUGw03ABxyqquY3c4OVaf8JoPfUtEeoclD+a5lUPqPlKq404XAHoVBLKrOoGFcwVF3+5e&#10;8x6zN7rKl5ePMpRa7RC1Xcp1zDi2BWQM/wCwN3Y6oEKsYK+BHUgytOb/ALjxkVGS74jjk96UvMBe&#10;IFQu06mnpFd1sN67gC0vlvI6l5H48zG1E7IOfEdh+YZCBG8TE8MFQO1ePeXFXCfohAnk2V29Sx9s&#10;CN1FZkBdw8pZNbdQwlcEsUfmNejZNmjbrDVtcxYWuIHbzAsHIrpg/EHNSimZ6hid1c73j5jU+24H&#10;38zl6JZR/aDQkrSNFniYNgWXiCCFrb4JzA3XwEpxhu735jXAcUs0jEgcMYgQX0MlnS7fkTlaqilq&#10;oWAAE+IIU6eeYMCDwHfuCQILxZQtEVS4ESy3lwIAhjEuxdozxCXVHCKI4PFyoUrcDX4nZO3vP4l+&#10;RHln4hCgB4In8eUDuEY9cQmC1HC6xlV35RqG1K+CJaKGl7fUpwAA+TKFGZhxcY2cogh4h8xHUq6g&#10;Wr8yxrwEBX89lZhxWeIpSAX0r/twVBcM8C68nEAycRujNgcuXCxD4RrnueQg0VHVQbNiZs1a/iNT&#10;3OLYO5cUgWthzXUFv1NYRxyOMyCy8RFSob8zluk/ZLAeF+4ePcwW6g9VEEiGbDiCvxBfHEYY5Y2T&#10;3C+OCGlqEsrqBf1DwdjJJXJcQfFjzFeefcUFXVwGxVQ6HuGwU2+3ompORl5t7i49XKXRsD4YariF&#10;XmRCVFWDZya+5uVwSgUxZoXlwPgsuAUj5LyZ1cbEfLmYeJhzErzXmF8vPiVdh4fBE8MNublBC73j&#10;mWpypb8whMWWL7heUZvvIwBobQweotJZDl3GDJnL9SkYEHvmHVkaU4TtjR1FURksCj3LwAUVfQfE&#10;FhR2o34gWLXgfXc5HM2iItgq+OiVhUt3FvDOKihLLo9Qr7FshQtyNdwgKj1Dm4wY1WxfEt8y65eW&#10;/qZLW5fEUUzhQDQrV9S/EC2Va19x24yy81FKygxe1mqF+oJZDNYH5lJaXezcozmDpmb4IECuzpli&#10;B45iGMhAQOl5XMYH3VNnlvq3rmXIWPPmBHCncVQbDmIM4upgPCyqPce4LFz6nDiZVR2LxMdmoX9Q&#10;n0ZcdauBZYS61zBrTmFtvcbOLY6Hc80s4dxB7D+4qFYth4amD5hc4MjffE7TYutIKSAC/EFaZXM7&#10;w4gjDWPPx/8AXqBFwzz7MUCuojoquIW29GTUOboJ0EavLBUEdl4IWgKsaYPz7mX4gvMKLThl0NH3&#10;BwcIdjOo219cfEtVGMuFvKqXDXMyHCIHLIAosWriarlj75n/AOo7K9yl0eJeh3G+JQK/M4GRV0Mu&#10;fUtjj/ZgDG/vxBjaJPAl7Wkbcr3KDaVTwxqQkBbrOZbM5dOIA9KCFm1rXUs6vw9wDc7L4hUIu3v5&#10;iVYDdV68xzVU7dwFtYVX3AtQLPUQta0WPAE96lHUX5jzCFRY2cKWDAqTY3+plUUwBzLfBEUVfAH+&#10;ziheBL1awhAHZgmiHFZBQIpd8DcpTfMsJ2uZgA2NuKaa5U/coYA0YXBrFJDDdofr8S1ZQOBto9h+&#10;0M42XQzlVyF84Y1jcygnZO9nSpdD5mC4i95BhI/wixcGO1OSepQlT1FoycvU5UET8QfaONQW5l8x&#10;FG6L4Rm18j+oim9QBtCkqBl/xSFteZyuC4dCGg1OT0TKsLBoLRncsKE4O59vbB0xC0uJQK4PMssN&#10;IJpf4ROG/MRX1FuczLC1xBkOeYuo9Iyzzhca82Ewh5l7F5RChftDy8hY74i0col/EGfM5NnJzJzM&#10;aTBcu4trxBavOlRVRKlPu4gLmlirn5htVEAUpZa6g08M87lHBWq1woyJXozDzEWIsE7YLEiIHmZS&#10;Z4yNlRRG3MMeAB7jVBCn9wAG2tA4lEBpx4m01u3FRdYengh1EeiPhLzZcLvYUQYlYZPK4tr1BKuU&#10;3SLHo9w7NFi6qKVpb7MKgTrOoZUxxuXNsI2wlA3eHmEaXWRGpkSAVV0j6l5jHLwQCWyxUFsN4U7A&#10;Do7RvtIC8DdHQ9wFCXH/AIcymakbgIJ6tXObnHm6/mWGG3xA8yxR3/aE+AQQb4gWRPGsqLzfEyiC&#10;l5P3NC3IfhHdGFJVQ5kSrd3LppEstnp5iHjY1pUb8zEcjfFQKuaB/E8fU38yiVbzP9nDiBTcM5+p&#10;auRw9xVtKUja0IGoFyoAYGE7ej6lq0eVcw1R/wDked2/3LcmdDC6x14nrIH6iDjuME8QUsvQ6ldO&#10;5k8QPPqBTdQLJWO8QfcqLsL0CUePPcNub7i16lnOMq0/qH5RLqZ/MD3FsAVn1OVznIq7bTEcCcTi&#10;opN5PZn1DVUDyyKVjxHNjG55kFwkqi6NfE54K6bFit38jLDgkuoQTt6oVc4MvgbkqTHFVdTS2BVd&#10;x+324CqAEVwQxsFxc1BuXUROJRzHPEvwT45PJYnJbqEsDTV+oHFUeR4mQAprylahfy5KvKjtFLN/&#10;FQzqrl6jFtgUODubwFNXiK/eoDcNigdT4IG4MUPChB5ph7gSkzhlwF7QaX+I9FxHF+uIKVtZ0Pkn&#10;aL+6iFNAk9ltl3l4hLdtTZugf3LVPNoOdS9ojniAvojfJjEV6yoymuPDOO+OYrwwIfFxU+KijS+o&#10;QdfmN5+IoG0Sip4mCGuqkYBB6I4LYNoqcw4YG+YBfiLT8Tylly4XxANpo8RUf+SpsHGj58x2jZ24&#10;2nr2S3HfJFGNFdRWvF9stAtNCXOzdJcSuycRMEarCN46l6zieEB4cTlzUVBzkoh42DaUwhU8MRYP&#10;m5ivPcquNtblV8/x4dmFWfU8DUEDZapBGIvmNjoToVUABKOYDy/MIVJ5A1HpFYHjxAy+mcRKloJn&#10;xFrJRbuF2gdD1AhWAQ4vpd3DDrV2vEBAAjBUoL8wdjzH5geo7BrYoOZ4DcZh3OEbE4cQxzsGqAXX&#10;1DQYD2/uMcNdtga2xPiNzYtDesoWzkW4RqhYPMA5VAdqlJ+ltwXh9RFsqYzJyn8zJKOAV4OsjZpd&#10;+JbGhbvQmpdvyM7fUv3+5pyrDg6Xy14grYpROKUwl0sQIbUIC3eTHsTFhXkz3HaPjmVjWweXEy4+&#10;Yuply4EWcbvId7OTxGtJZU25ycTRLDLh5Xc074H/AFCBHAqKm9qZRQwcseUCmwshemRd7idzYlkX&#10;jqKmzteY7J9Rx9zV2FQFzhLF/Uy6ac+5xAhUsPdkVW7YM6hz/UZVvcdsbIMu4NOzLprYGyp5lJvM&#10;NJ6yIP3MKaX0zD7bGFVq48QuyrmG5fUAOsinMo8OTS1yUsjw4eIOi+oKofj8xIV2JVeT3CauS3qD&#10;VH6lLxKE1OAJq2xW8n1Gq7s5ZMUOaNc+4U2bfXFQlpPgShDzLqBTjkKqP5lepWzWcoXeJpcAdQR0&#10;RPByA5dgBYiTS3iJUvu5gl7vJec5NAMUk5ZTsEYvQGpc4YwOCGAgXYMogoqrjdCCjqrho+MIBiia&#10;KlCoL2LRcUBQzWriT3L55YpBn3oqqlQSEXqy1fgGDYrvFNp4t8JDdzJKEpo9HExq0fC6qEHqO+g0&#10;/qNPWTeYHbzEJHbU4QOGoVRWdTvrfEw3xc2JuKhXmYZUoOSW3IUmBFHEvqonQXKGGV2Ql4uj/UOL&#10;iz8MJBrqFm4YJVvqEuYtLV8zmvMeWK3SIKaI1FUOCUv36lt05CNbKlhjhOWlzArHlmPp3FXUu7RX&#10;AuEz3KFXAuDHcgUNgQ2GA/iKvO0y8vUKEHDHSi+YVs9TPsJVQ9RtKLupUC8xc9Ra6ius+ochHQcb&#10;PZcBGtqHm5qCu2QuxSHgYgeTK8ZcZ0ByyBV1yTuOEVVm3Qxg0oWp68QVk2n9xt5h2NC5RLJZWEFw&#10;fiJXMKcRvqB8x58y2oFXJh27/gURcqpSmy/i4+Tjn+INtbWQ3gAAvZH1NAVce4NRORzfiZSvdNGb&#10;0PRFgAhSfEwaNjIcoG25XglcPJyuvmDABWviUCy+Mlmo0Pw4m8yuipQAGi35YK7BkctOPNG876lU&#10;p3mTf+xtbt7AruUcdSu4f/gQXkbHzeQpIfxJtHTA6GJNgReUIqFnU7i2mcji4tmkvMTPmGmsFOaR&#10;yuplBdulhgr/AOifnCMLTYcmVBZKU9S7clgDA6VKpWtlGnIrxxq+pSooOD3EJbYi7nHmGLTIArj7&#10;j8qjQiuZwXzxHRvCmK79R3qadgvqdCXHxPECzZYT11PKcRSWJu4B4dxLNid0SliuXqVCjlg023Ts&#10;s4QBTqIAeZhyPfXzO7jRC+YKD4jUPUs69Q42qqI5q52qWa7nFZkY3pG5vRNUM9HmAEKN9+pdEQu/&#10;nwRIhBYvmOth5SmlTCY+IBNOJamZBdz0yqmdkpa3PSHGx7EuWxO6g9S8S2J3z6gtmBFnzLglY8Ki&#10;DnIBj8QqrEmUusbTrgPcVvXfK/Jgrx9liNtt/CK04OpetHoS2n1dM1FQ3nbFijG1XDHKUhIgSD1x&#10;FG9D2UJ8FxEVIeZYTbnYuBbOPuP63+pQcJTx8z45AWHNwr4L1miniXFDmBKJONUwF4lTfUXbilrx&#10;Kt8kFuWY8ZHw8zogR5zLQ5t/bGi6Y172eHhgoGlyGb5i3T3Fqmtjp7iyttGD3U1VmEVysLeTqDTz&#10;4lKh2XayyV3KK4+ZgPxFsX0g7ncaeoPxLK4qGiBBXVQapbKsbmDx8Sr1qpevXUouw7JoRUllzgiA&#10;3uBx6hK0fMvZo3xLuz8ymdjvqelhFR4iUVOW+YuK10S/gzkolLjIMyYHKuf//gADAP/ZUEsBAi0A&#10;FAAGAAgAAAAhAIoVP5gMAQAAFQIAABMAAAAAAAAAAAAAAAAAAAAAAFtDb250ZW50X1R5cGVzXS54&#10;bWxQSwECLQAUAAYACAAAACEAOP0h/9YAAACUAQAACwAAAAAAAAAAAAAAAAA9AQAAX3JlbHMvLnJl&#10;bHNQSwECLQAUAAYACAAAACEAPXDTRIwCAAD6BAAADgAAAAAAAAAAAAAAAAA8AgAAZHJzL2Uyb0Rv&#10;Yy54bWxQSwECLQAUAAYACAAAACEAWGCzG7oAAAAiAQAAGQAAAAAAAAAAAAAAAAD0BAAAZHJzL19y&#10;ZWxzL2Uyb0RvYy54bWwucmVsc1BLAQItABQABgAIAAAAIQCZRly34AAAAAoBAAAPAAAAAAAAAAAA&#10;AAAAAOUFAABkcnMvZG93bnJldi54bWxQSwECLQAKAAAAAAAAACEAX0F1EiDlAQAg5QEAFQAAAAAA&#10;AAAAAAAAAADyBgAAZHJzL21lZGlhL2ltYWdlMS5qcGVnUEsFBgAAAAAGAAYAfQEAAEXsAQAAAA==&#10;">
                <v:fill r:id="rId19" o:title="WhatsApp Image 2025-03-13 at 10" recolor="t" type="frame"/>
              </v:rect>
            </w:pict>
          </mc:Fallback>
        </mc:AlternateContent>
      </w:r>
    </w:p>
    <w:p w:rsidR="00B35082" w:rsidRPr="00243867" w:rsidRDefault="00B35082" w:rsidP="00243867">
      <w:pPr>
        <w:pStyle w:val="ListParagraph"/>
        <w:spacing w:after="0" w:line="360" w:lineRule="auto"/>
        <w:ind w:left="-86"/>
        <w:jc w:val="both"/>
        <w:rPr>
          <w:rFonts w:ascii="Times New Roman" w:hAnsi="Times New Roman" w:cs="Times New Roman"/>
          <w:sz w:val="24"/>
          <w:szCs w:val="24"/>
        </w:rPr>
      </w:pPr>
    </w:p>
    <w:p w:rsidR="00B35082" w:rsidRPr="00243867" w:rsidRDefault="00B35082" w:rsidP="00243867">
      <w:pPr>
        <w:pStyle w:val="ListParagraph"/>
        <w:spacing w:after="0" w:line="360" w:lineRule="auto"/>
        <w:ind w:left="-900"/>
        <w:jc w:val="both"/>
        <w:rPr>
          <w:rFonts w:ascii="Times New Roman" w:hAnsi="Times New Roman" w:cs="Times New Roman"/>
          <w:sz w:val="24"/>
          <w:szCs w:val="24"/>
        </w:rPr>
      </w:pPr>
    </w:p>
    <w:p w:rsidR="00B35082" w:rsidRPr="00243867" w:rsidRDefault="00B35082" w:rsidP="00243867">
      <w:pPr>
        <w:pStyle w:val="ListParagraph"/>
        <w:spacing w:after="0" w:line="360" w:lineRule="auto"/>
        <w:ind w:left="-900"/>
        <w:jc w:val="both"/>
        <w:rPr>
          <w:rFonts w:ascii="Times New Roman" w:hAnsi="Times New Roman" w:cs="Times New Roman"/>
          <w:sz w:val="24"/>
          <w:szCs w:val="24"/>
        </w:rPr>
      </w:pPr>
    </w:p>
    <w:p w:rsidR="00B35082" w:rsidRPr="00243867" w:rsidRDefault="00B35082" w:rsidP="00243867">
      <w:pPr>
        <w:spacing w:after="0" w:line="360" w:lineRule="auto"/>
        <w:rPr>
          <w:rFonts w:ascii="Times New Roman" w:hAnsi="Times New Roman" w:cs="Times New Roman"/>
          <w:sz w:val="24"/>
          <w:szCs w:val="24"/>
        </w:rPr>
      </w:pPr>
    </w:p>
    <w:p w:rsidR="00B35082" w:rsidRDefault="00B35082" w:rsidP="00243867">
      <w:pPr>
        <w:spacing w:after="0" w:line="360" w:lineRule="auto"/>
        <w:jc w:val="both"/>
        <w:rPr>
          <w:rFonts w:ascii="Times New Roman" w:hAnsi="Times New Roman" w:cs="Times New Roman"/>
          <w:sz w:val="24"/>
          <w:szCs w:val="24"/>
        </w:rPr>
      </w:pPr>
      <w:r w:rsidRPr="00243867">
        <w:rPr>
          <w:rFonts w:ascii="Times New Roman" w:hAnsi="Times New Roman" w:cs="Times New Roman"/>
          <w:sz w:val="24"/>
          <w:szCs w:val="24"/>
        </w:rPr>
        <w:t>Camera: it allows the use of video cameras to monitor the interior and exterior of a property, transmitting the signal to a monitor.</w:t>
      </w:r>
    </w:p>
    <w:p w:rsidR="00243867" w:rsidRPr="00243867" w:rsidRDefault="00243867" w:rsidP="00243867">
      <w:pPr>
        <w:spacing w:after="0" w:line="360" w:lineRule="auto"/>
        <w:jc w:val="center"/>
        <w:rPr>
          <w:rFonts w:ascii="Times New Roman" w:hAnsi="Times New Roman" w:cs="Times New Roman"/>
          <w:b/>
          <w:sz w:val="24"/>
          <w:szCs w:val="24"/>
        </w:rPr>
      </w:pPr>
      <w:r w:rsidRPr="00243867">
        <w:rPr>
          <w:rFonts w:ascii="Times New Roman" w:hAnsi="Times New Roman" w:cs="Times New Roman"/>
          <w:b/>
          <w:sz w:val="24"/>
          <w:szCs w:val="24"/>
        </w:rPr>
        <w:t>Figure 4.7: Connector</w:t>
      </w:r>
    </w:p>
    <w:p w:rsidR="00B35082" w:rsidRPr="00243867" w:rsidRDefault="00B35082" w:rsidP="00243867">
      <w:pPr>
        <w:spacing w:after="0" w:line="360" w:lineRule="auto"/>
        <w:ind w:left="-900"/>
        <w:jc w:val="both"/>
        <w:rPr>
          <w:rFonts w:ascii="Times New Roman" w:hAnsi="Times New Roman" w:cs="Times New Roman"/>
          <w:sz w:val="24"/>
          <w:szCs w:val="24"/>
        </w:rPr>
      </w:pPr>
      <w:r w:rsidRPr="00243867">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64BFE902" wp14:editId="315AEE1C">
                <wp:simplePos x="0" y="0"/>
                <wp:positionH relativeFrom="column">
                  <wp:posOffset>2541270</wp:posOffset>
                </wp:positionH>
                <wp:positionV relativeFrom="paragraph">
                  <wp:posOffset>73660</wp:posOffset>
                </wp:positionV>
                <wp:extent cx="1402080" cy="1126490"/>
                <wp:effectExtent l="7620" t="12700" r="9525" b="13335"/>
                <wp:wrapNone/>
                <wp:docPr id="69" name="Rectangle 69" descr="WhatsApp Image 2025-03-13 at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2080" cy="1126490"/>
                        </a:xfrm>
                        <a:prstGeom prst="rect">
                          <a:avLst/>
                        </a:prstGeom>
                        <a:blipFill dpi="0" rotWithShape="0">
                          <a:blip r:embed="rId20"/>
                          <a:srcRect/>
                          <a:stretch>
                            <a:fillRect/>
                          </a:stretch>
                        </a:blip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9" o:spid="_x0000_s1026" alt="Description: WhatsApp Image 2025-03-13 at 10" style="position:absolute;margin-left:200.1pt;margin-top:5.8pt;width:110.4pt;height:88.7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OI3aMAgAA+wQAAA4AAABkcnMvZTJvRG9jLnhtbKxU227UMBB9R+If&#10;LL+3uXS3dKNmq6qlqBKXioL67NhOYuEbY+9my9cz9l66wAMSIg+R7RnPnDlnxpdXG6PJWkJQzra0&#10;Oi0pkZY7oezQ0q9f7k4uKAmRWcG0s7KlzzLQq+XrV5eTb2TtRqeFBIJBbGgm39IxRt8UReCjNCyc&#10;Oi8tGnsHhkXcwlAIYBNGN7qoy/K8mBwID47LEPD0dmukyxy/7yWPn/o+yEh0SxFbzH/I/y79i+Ul&#10;awZgflR8B4P9AwrDlMWkh1C3LDKyAvVHKKM4uOD6eMqdKVzfKy5zDVhNVf5WzePIvMy1IDnBH2gK&#10;/y8s/7h+AKJES88XlFhmUKPPyBqzg5YknQkZOBL2NKIA196Te8MGSeqynp+UZyfVGWGRVJnIyYcG&#10;4z36B0hUBP/e8W+BWHczYjh5DeCmUTKB8KtEfPHLhbQJeJV00wcnEAZbRZc53fRgUkBki2yydM8H&#10;6eQmEo6H1aysywtUmKOtqurz2SJjKlizv+4hxHfSGZIWLQWsModn6/chJjis2bukbJ1W/k5pTYRH&#10;GTEyuPik4phFSQd7p50syNHfm3cr+K3jKyNt3HYwSM0ijk8YlQ+YppGmkygI3ItMEzIJPGmSezVE&#10;kJGPKXmP6HbniP1gwPUee/LSlkwtXczreUYcnFYi1ZVsAYbuRgNZszQe+cvCoOXYzaiIQ6qVaenF&#10;wYk1Scu3VmRYkSm9XWN6bXfiJj3TKIamc+IZtUUOM5f4YuBidPCDkgmnr6Xh+4qBpETfW+yPRTWb&#10;pXHNm9n8TZ34P7Z0xxZmOYZqaaRku7yJuMMrKw9qGDFTlWu37hp7qldZ7RdUO7A4YbkJdq9BGuHj&#10;ffZ6ebOWPwE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ByszJI4QAAAAoBAAAPAAAA&#10;ZHJzL2Rvd25yZXYueG1sTI/BasMwEETvhf6D2EJvjWRTTOpYDqVpID2EkLSUHBVrYxlbkrEUx/37&#10;bk/NcWceszPFcrIdG3EIjXcSkpkAhq7yunG1hK/P9dMcWIjKadV5hxJ+MMCyvL8rVK791e1xPMSa&#10;UYgLuZJgYuxzzkNl0Kow8z068s5+sCrSOdRcD+pK4bbjqRAZt6px9MGoHt8MVu3hYiWsjmbXvq/2&#10;22PzsZlsu959b7ajlI8P0+sCWMQp/sPwV5+qQ0mdTv7idGCdhGchUkLJSDJgBGRpQuNOJMxfBPCy&#10;4LcTyl8AAAD//wMAUEsDBAoAAAAAAAAAIQB5JFzb82AAAPNgAAAVAAAAZHJzL21lZGlhL2ltYWdl&#10;MS5qcGVn/9j/4AAQSkZJRgABAQAAAQABAAD/2wBDAAYEBQYFBAYGBQYHBwYIChAKCgkJChQODwwQ&#10;FxQYGBcUFhYaHSUfGhsjHBYWICwgIyYnKSopGR8tMC0oMCUoKSj/2wBDAQcHBwoIChMKChMoGhYa&#10;KCgoKCgoKCgoKCgoKCgoKCgoKCgoKCgoKCgoKCgoKCgoKCgoKCgoKCgoKCgoKCgoKCj/wgARCAHz&#10;AmYDASIAAhEBAxEB/8QAGgABAAMBAQEAAAAAAAAAAAAAAAMEBQIBBv/EABcBAQEBAQAAAAAAAAAA&#10;AAAAAAABAgP/2gAMAwEAAhADEAAAAvqgAAAAAAAAAAAAAAAAAAAAAAAAAAAAAAAAAAAAAAAAAAAA&#10;AAAAAAAAAAAAAAAAAAAAAAAAAAAAAAAAAAAAAAAAAAAAAAAAAAAAAAAAAAAAAAAAAAAAAAAAAAAA&#10;AAAAAAAAAAAAAAAAAAAAAAAAAAAAAAAAAAAAAAAAAAAAAAAAAAAAAAAAAAAAAAAAAAAAAAAAAAAA&#10;AAAAAAAAAAAAAAAAAAAAAAAAAAAAAAAAAAAAAAAAAAAHFMvqMhacdgAAAAAAAAAAAAAAAAAAAAAA&#10;AAAAAAAAAAAAqE2Dj1y17L9KYFvd5Mmx3CXrWbOW0ImRdnQAAAAAAAAAAAAAAAAAAAAAAAAAAAAA&#10;ByV/iLOYd6VH6k0OqlU1Yc70u+1JSXz3kj9swEHdiuSWa9c1pMnw2WbMXEMp6AAAAAAAAAAAAAAA&#10;AAAAAAAAAABnaPzx8v53pkFiL067h8LXdLQLdtXJpPaZLb5pnVzmidz8RHsnvB57J6V7HUZ3JU8N&#10;WTGlNRS7LSKMscU4y5xW8LPVSE1pMfk22VMX0Ex6AAAAAAAAAAAAAAADn476L406+gxrRDu090x6&#10;30HB87oWaxHoQVSW1HWGjXrE0vPImryHkkchLXjiLPkNs8g8snEPXRzP5XLXMfJZReknD0Qe+k3O&#10;bZOYtHwhmirm1Y+f0y6AAAAAAAAAAAAAAD5fA18c2M6xWPodLCvGiqyEHaI87RHvU3JF750Qe9ek&#10;tfi2Vq3MR3cp7p7n82h1RhNH3jNLcnPZ336PeXJHfo2irHb7LfNaEt80ZyTqrMdxyyElmjKWOacZ&#10;e9yRs+4Y3GNqEoAAAAAAAAAPkMnbxTZ5lmPfbM5ldacBHL5GedSRkViPglim8ETsV5/CSptwFKnd&#10;7O8m72ZNrz0h88untieE948jJePKJcuZd8lr2KRDnV6ZqzYfpu6vz31BLxxATeeeFbQtxknFfsA4&#10;q3hJaoWSYAAAAAAAAHz3z32XxxrTULpctZt4l9j5OlyIpSzRHleeYped9HtXuUr3cnULcHsR5x12&#10;UdrN1TMz7d4rWI/DmOfwqc2oyChq0DjSgkJvmtLEIkmgZmrPYLMtDksdZ2qTXq3p15xULUHtcs8Q&#10;zlmXCvF3rzwvdVrIAAAAAAABz8Z9rmnyO1kXCzdz+zS6g9LM/HhJwkIU0R3XWirBd5MG1JbKfduA&#10;7zr+aatjPkKunnznc3npH0hOuItIo5FeySz9RGRTkiLOhRviGbw9rS9E+3g7Z3H382eVrX0R879F&#10;8paPqXzWuSYH1/yRe8z5T6K9iaxMAAAAAAAADN+Y+5rnzHUlQs2K3JtWcHTLJ4d9wdnEVvgew+HK&#10;Donlg4OqulWOU/Bj60PZYij7PO+RXnpwFC7Vumlh7Xz5mSR2S9od6BznbHhS808ki1qvpnZsP0ZP&#10;8/5wcJPSHy14btHM0TPmr9mlvfM/SFsAAAAAAAAACvYGJS+oHyejtjIkswDyH0sd1PSxzz2VYr2a&#10;WbefpkPM3Jzw5Jqd2uHfRxF5wVsvSzCe5H4XcLSxytaq2D6DVxdsTUrB18xpwmrhbGBl1pQ1Kr+8&#10;917712Q+WRW06NsyOq+4T60MxcAAAAAAAAAAAAABzXtDLr7nBkdW655Um8Kl2iNrjjw5c8luP0ee&#10;ednEcsJWr3pjP9nkM/F+ixCjNDKae1kaZPYyL5hb/wAx9YU8qzBi1ornGNQSyog70aHbHslH2tHv&#10;OtmR9BgWz6iaGctAAAAAAAAAAAAAAAAA5r2hk5n1Ph8voXapxDLCWuopT3zoecditYq3SlLFKefM&#10;/V/MGdJH0a+/839KUam5mFH6DL1DCtV9Ex4eUT912b9LnZnOp3w8parcnMnXZ9JapaJIAAAAAAAA&#10;AAAAAAAAAAADyCwM3jVzTpHMRpPCjcrSkPk9QnydHg+TW6he+p+Q+iNGrY5IrPHZBJVnPnfJ6577&#10;z6dOejzmS4eZncRYv5+4WNencAAAAAAAAAAAAAAAAAAAAAHHYyZ7dAm465I6mhnlqv2IHVY4wfp6&#10;hga6Q3e4pD3O0swyb2T2XqNuEi9i9JPYrB3cs/Pkdzm4dasVsuygAAAAAAAAAAAAAAAAAAAAAA56&#10;FKHTiKUViAqSeQE3PXhWl7hO+oOya3VtHfPvZVzOKhNu4U57W1ZDLk7oEfkmiWLNqEj0614AAAAA&#10;AAAAAAAAAAAAAAAAAAAAcdilR2x8x1u0zPiuclDjc0DGs6tA46j7KyyMfjazit754eQX9Qo7HFMl&#10;ii1zvoAAAAAAAAAAAAAAAAAAAAAAAAAAAAAAHnoz4tWAqdecjzrg89j6JfOOThbukc4AAAAAAAAA&#10;AAAAAAAAAAAAAAAAAAAAAAAAIZhSi0hl9aQpWZ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B//aAAwDAQACAAMAAAAhAAAAAAAAAAAAAAAAAAAAAAAAAAAAAAAAAAAAAAAA&#10;AAAAAAAAAAAAAAAAAAAAAAAAAAAAAAAAAAAAAAAAAAAAAAAAAAAAAAAAAAAAAAAAAAAAAAAAAAAA&#10;AAAAAAAAAAAAAAAAAAAAAAAAAAAAAAAAAAAAAAAAAAAAAAAAAAAAAAAAAAAAAAAAAAAAAAAAAAAA&#10;AAAAAAAAAAAAAAAAAAAAAAAAAAAAAAAAAAAAAAAAAAAAAAAAEEIAAAAAAAAAAAAAAAAAAAAAAAAA&#10;AAAAAAAAAAoE4koIMAAAAAAAAAAAAAAAAAAAAAAAAAAAAAAEQQUgssIMocEMAAAAAAAAAAAAAAAA&#10;AAAAAAAAAAQYwcYUEwEYUE04EAAcMUwEEAAAAAAAAAAAAAAAAQQg4sQ4YMUoQkggUAAQ8gskIAAA&#10;AAAAAAAAAAAAco0Is8wMck8A44AMU08wM8cQgoMEAAAAAAAAAAAE48EocQwcg4AUIU48MsAcAU4k&#10;Ys8AEAAAAAAAAAsc8IMEIQMUsQAg4QYw84I8skIUgwA4oAAAAAAAAUQYM40Qo4gwAAgYYUUgg4kY&#10;sgIA8ksEAAAAAAAAAA8Qo8k0k0cwsg4c00kokU0UYsUYQ88AAAAAAAAAAAgAIsswAwwUE4swoQAw&#10;MsrIcA4IIcAAAAAAAAAAAAAAgwsEQAAI4cIgYs8QoCMHmMsAoAAAAAAAAAAAAAAAAAgQkkQ4g4QE&#10;A8E4YYFGYAwIAAAAAAAAAAAAAAAAAAAAw0Y0Ek0IcMwAE4I8IYAAAAAAAAAAAAAAAAAAAAAAQoEQ&#10;oAAoAwMQ4sg0ogAAAAAAAAAAAAAAAAAAAAAAQ0cAokkso04YU0woAAAAAAAAAAAAAAAAAAAAAAAA&#10;AQggc4E88kw0QQAAAAAAAAAAAAAAAAAAAAAAAAAAAAAAAAwsUYUMAAAAAAAAAAAAAAAAAAAAAAAA&#10;AAAAAAAAAAQwA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9oADAMB&#10;AAIAAwAAABDzzzzzzzzzzzzzzzzzzzzzzzzzzzzzzzzzzzzzzzzzzzzzzzzzzzzzzzzzzzzzzzzz&#10;zzzzzzzzzzzzzzzzzzzzzzzzzzzzzzzzzzzzzzzzzzzzzzzzzzzzzzzzzzzzzzzzzzzzzzzzzzzz&#10;zzzzzzzzzzzzzzzzzzzzzzzzzzzzzzzzzzzzzzzzzzzzzzzzzzzzzzzzzzzzzzzzzzzzzzzzzzzz&#10;zzzzzzzzzzzzzzzzzzzzzzzDzzzzzzzzzzzzzzzzzzzzzzzzzzzzzzzzzzzzhgCBTTzDzzzzzzzz&#10;zzzzzzzzzzzzzzzzzzzzzziDjQwjAyDCzTjzzzzzzzzzzzzzzzzzzzzzzzzzyySxTgwSTDzRzjjj&#10;DDDQiDTTzzzzzzzzzzzzzzzzBDTgTiyixhDjxjCAgBDBTRBDzzzzzzzzzzzzzzzSBghBCyBhxiRh&#10;zzQjDARAyxByxRjDzzzzzzzzzzDwAjChjTBDSTgRAzjyyTAhBSyhijxzzzzzzzzzzCwCjgjjjhQC&#10;ggihADCSSRyjzQDSgzRzzzzzzzzwyzDhDgjAyQTBwySAySjjTjTQzwwwwzTzzzzzzzzzzySQAxTi&#10;TSgyABQjwDjxSiQCwxihyzzzzzzzzzzzyywBQzSRQwwBBzCSBATCgnlSxzCzzzzzzzzzzzzzzzwy&#10;wjDSTjwjRCiAzADRynCdThwzzzzzzzzzzzzzzzzzwwhTyCzggBBCzRAyMISiAQTzzzzzzzzzzzzz&#10;zzzzzzzyCxgziBDhBAQwRhDgQzzzzzzzzzzzzzzzzzzzzzzwRhRwQwBwxQCiyDCRzzzzzzzzzzzz&#10;zzzzzzzzzzzwxhwxCAQAwgzCzSTzzzzzzzzzzzzzzzzzzzzzzzzywxwSzjDAxhBxhzzzzzzzzzzz&#10;zzzzzzzzzzzzzzzzzzzzywCTxixzzzzzzzzzzzzzzzzzzzzzzzzzzzzzzzzzywwx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xAAgEQACAgEEAwEAAAAAAAAAAAABAgAD&#10;EgQyUJAUIkJh/9oACAECAQE/AOoqy5E9WgsRtp4a7Si05QgocZXrSr/kRw4yXhXQPunhVfUChRiv&#10;QL//xAAbEQACAgMBAAAAAAAAAAAAAAABAgADERJQkP/aAAgBAwEBPwDyKRC0IPGSwpM7R6AwhGvF&#10;BKw3HHgN/8QASRAAAQMCAwUDCQUECAUFAQAAAQACAwQREiExBRMiQVEyYXEQFCNCUmKBkaEzQFBy&#10;sQZDgsEVICRTYNHh8TSSorLwJTVEY5Cg/9oACAEBAAE/Av8A99ZJGRi8jw0d5T9qUzTk4u8Am7Tg&#10;d7Q+CbXUx/fNHimvY/suB8D/AIHmmjgjL5XBre9Vu3XEltKMI9pyfO97sUji496ZvJCN2LqLZ9Q7&#10;tusENlRgZklN2dC0C2R8VGyWPsTv/izUVQdJfn/gTaFbHRRYn68m9VXVktZJjlOXIdFdUOz5JyC7&#10;sqkoY4maIs6Ix3U0ZB4Shvb5oX5qKQt10RqIhq8J1RE3V630du0g4H8er6tlHAZH/AdVW1clVMXy&#10;HNXutl0u9lbj0UTN0zC3RCcXTqhrU+fEViurrFiYS3koXAM9NIL9FOwtsRom4LNGIEp92m5TX4uL&#10;PF0TKh7QLplWMPFqhUMPOyDgdD+MuIa0k5ALbVcaypNuwMgPJTx4nDotlMa1t1WVYYcDdea39hkh&#10;LfVB6ElgrCWlc4SW+Cp6qmjjbA04j3DVTwQskbK5jxbVRVLKsljY7jniTgyje5+7f3KNpqosZZYc&#10;s0f7Nw7s4k6nLm4naoXDyxqLLXJTJXA3KbUPaL3yQqrDNNnY63VXv+K7bkw0Lx11TsygLkW1UY3T&#10;B1Ta1zGcOqbKb5oS3Qlsmypscb6VxMtndFFXU7WMibiJtawCqMFPM2ZtOeHVUlY+rLrRgNb1UpqK&#10;QPdFGyxN9FEySWlG+fxOHTRObVsljh3lmHK4UzI3tsJuLvKh4ak+cz8Lfe1TxHIC6mkz7lA+NgJm&#10;k4zyT48ceNl7HuTXxxgAnPwT2311TH8feOiY5wBN/mmVeEHER80yt6t+RUUjZBl/WJsjK0J9VG0j&#10;EvPWXyBd4I18Y5OHjkm1kR6ps8buy8LX8F/aabgbEPWWFbKot6wzPyaOalbjlyXmxbqsBWnkoKN8&#10;7HSDRvVUL4G0wxSM6kKQUsVRHNFjNj8FDtBtQ7BFGe+/JTVE9G52CJjWOPRQCeelDnSWxjojBVCq&#10;jbJI7dE27SqIIHjCXhh8VQmCklmMkg9luSn3FXEXtY894CgrmUsLYxE4n+arIC9mMQgHnhKhrppZ&#10;mxMjY3+SqKd4fvA1hI7lEXmLHVHCuXoxu+92pRaHa3d4pzIwzPRMha5lzkfFXkjORTKgl+vwKFTa&#10;+8dgCjqm4DiOi3zcIOadP0Tnk6Z+JTrl3HHIECzK0jmn5otyz3MnjkizCOxIzwOILdNJy3d/+Uos&#10;N87/APct6Y3W3g+dv1Xnkjfe8QhW+0wplTG7U28cvwFxs1bWnE9bIR2RwhWxGw1K2hah2VHCNXZK&#10;hu6XLVea3YLp9JdSUZujTOLrAZqiiD4yzPJVtC6I7wHxRlpHRWdI1w7kJoaKZ74o3Frhz5KOpkqo&#10;zgbGGp09XC9sN3AdkKoot9GAZDfq5UDI6WplFRJHcaZqrZRzMJBNx7AVPtCOCGOHA64+qrWusyQU&#10;4xNOLqqOsqKqqwcLRqbBVcFVvDJC++XJU4l3QxHj53OixWfc8Z6oyYQSVUOIiy4Q7qhU0jgIWtce&#10;WTVNExkoLsTY+8KKRk98LDg8EbRk49TogHyNyGXvKNrYh39UX96xMcczfwKsw+uR+ZMEluCRpRe8&#10;faR5eF1eB2gLfyuVh+7lz78kZ5nyCIw7zK/Em0fFeWTO3W1lPuWO69TdTVEePKaw91qhnhjL8U8k&#10;mM4uIfom1MD+agc9l93JcdFFUNcbHI/r9/21UbilNtbK62awyVrLerxLbtRvasM/uxZfs7ELvkPg&#10;FksFwVu7qRtpWhuqe2eNziLj8qiaJY8T8WLxW583qmvv6O6mkgkHEcSjqfNBgDOC+RUhnqIQeHrZ&#10;qg3r6vczl5+Kq9nB7Ltdg8Vs6aCKl3cz+O+feqvcOwyQwuuDe+l1DtOSeXdsYxp71WCrY8zR9M8A&#10;UMjmxY5SfmpqsvGAafqt5YG6ls0QudfDe5sOSG0YagiIRSPxcsk4ijq97uXaZAlMq/OYc2Nt3q2C&#10;4jyxKGJrR1PVPkDdNUXknK5KjxC92EfVYgX5YddFwN0xLtaFB8gdndF2Jo3sQeL2GSfSNMsckjzH&#10;Fh7N+aramNhYWHCG/VPqqipkO5bmoNkyPGKpdn4ptDSs5XK3UYf6OMAJ1I117xs+C8zmjOKF1u5C&#10;qLrwz+jk5OVPPhLIpjnbJ3X79+01RebddFdfs2PTSOOmiqpN5VSP9orYowUwvzz8mMhb3W6qH3kD&#10;xfJRyOkdYZBSMfHrohAxzPW+KpxuKg55KoMUoN9e5RVTomiPC29tSqqKd1n4wT7h0VA3evInFyzv&#10;1VdRYWl4fYjqoKynEIa7ESBm2ylkbFUienhwHo7mn7TleAAbXGeSqarFwN7DfqmvUbcO7fLbDizH&#10;NS1lHK2zuMH3UJYaGrc+ON5FrC5UlcZmAbthDh4qDd0rM838m9Fi3kiml3TbDVNcXPA5lHeMfwwO&#10;t1uhOWmz7394IPDtWBw+awxG9uH8pTouhz94KRzmtcSw8Pvapno42kk4tLa2VfJuGNv23ZhqodmO&#10;qXb6q09lN3cLcEQT7vVg0jQFHI5LetGv6Jrw7TNPYyVpDhko4d3w3vH+ipZXPxNfq3n18hRkaOa3&#10;zUJWoEH7v+0f/HlFUG8ZTPeEWWOapKnAwN5JlTmmzaLHibZREBvEM06zXl7M2c+5Y3yZCPh+adib&#10;hDr25IwxuaMN72ULt0XXyU27fpqhKXODTZo6qeGQXI190qkYySMl7M+t1VQNjkbKx2h0T62nEZPb&#10;UrSXF2n8k6OwFlA3jz05rzFhhDDZuSijipK68kmKMez1VTWUhYGuje/FomOEMW89Y5Rt6d6Etznq&#10;hanhL3aozue+5TKchucefjmhIWt/eNHvhNnBAtn+Ur0TtWtv17K3Vx6OX55pwwNc+otgb6zFKWup&#10;S4yZ8nX0UZ83iLiPSWxW6KipLnzipNyeqqK6z8Eail6j4p20Y5Ltikwj53TKmBou0kk+5zXnEjtG&#10;B49x4NkKiN5s67fzBCFp0QZbRyt1Ru3Map0+WSL76qSZjBxOTqmRwG6jy6uTGVcl+O35QjBUB4Bq&#10;HArFWRu4Z8XiFFtd7DhqYv4mqCeOduKJ1/un7Rf+4HwTtFQsvsoX6qSmDm5KmpG7oX1TqPotzIwZ&#10;Jj5TkdU+HCcQ42lRFgZkPisbY5eF3CfonOMtwYzhQLw/dyuPw5p0QI4DdQyBrTiw294J7oycTPko&#10;3GRxs4N6d6mic0m+V0yJjmdktPOyNM3zyOIHETxHLRTUvzT6ex7kyC8Rs8EH1dEGFkwje27TkpKS&#10;NzRdu7HcVLFgIZrhvmOn/l1K4l2aoIsT8R0aq6o30mEdkKGG1nOje4cg1R1GBtg4tHLehQzYhnY+&#10;80p7IXHMMv8AJOhIB3cjh3HNebPI0jf3jJTSRxxyASb1rslsqJ0/G77Nn6pmGtlv/wDGj+qqZzIc&#10;LMmpsWt1XzaW+PeseHLRCVhOco+aZFFKcqimv7z1JSyNGMWkZ7jr2WzXYqON51z/AF8kjyBwreWG&#10;eqx9V5xNUSbumH8Sh2XGyzpHOe/mrsY3CAjI4p3Ec1ZOhjcDdq8zdE7HSvwu6FUlTvOGQYZP1+5/&#10;tK21YD3J3ZK2bnspDsqm7HkspnNhIdzT2SOaXQj4J0TmWL+KN2vcmsiYzAR/qg7dvydlyUrt8cBa&#10;bj1jlZNxHhcS09FLB67MJNuuqicws4gPipHAOxszHMfzUT3ONhYD9U9hieGnRbDhJ3lQ/Xsotup+&#10;EEDtFBz4mWCkjkkYLEOGozTRhBbI3O4OakgvnyUkPEqh+4pcI1cqOKzt488PgqaowyYBLHg9lNcC&#10;BbhTqaNxyAv7q3JByl+DhdGmeDlHn/8AW5RvMcoD5HXtiwFRCSZ24jPoicWaqqjevjo6M2i0/MiQ&#10;xgpouy3U+0VEwcN+eg6raVcwSYBoz2Qpq57ncP8AsnOLjmblXV1smjkqZMQcY4hq7+QQs0AN0CdJ&#10;hCfLdQRGTM5M9pebiqqA0YhCzU+2o444BwgBSz9NFcubl5PHy8k4XUD8TbHX7l+08d928I5tWxHY&#10;qKRvQq+SpHXBV/I2PeSDS7dLoy7mUm2FTskLd5CLg+r0WB4tv+z3ckYYWxYDzzxdU3LIcR/VSO3j&#10;wB2whvH9l4b1yU0BiIePSNPaTJRhF8xbJZRyGzuD9FW1JZTEHV/CL/qtmnDQQtGtsSDs1US4Zm2I&#10;0TiySzW9r3ExzmkMLVTzSVtWyM9nmpGXVY0NA6lbh9Tie3rhZdU7Y4GNjPH1cjTxuGQjeO8J1Ixu&#10;jXM/KUWSAZSYh0d/opWysawDeRtGmHiCZJJfLC76Kt3ktTcYrt4SpXYMTB8XLZww8fM/ooGYiL6c&#10;1WziKK4ye67QqyThFzxH6Dyht9FRbKvZ9Vk32OZ/yWMNaGM4WjQBCTCy515J8pvkqeJ9QTbRuqnl&#10;xSNp4bbpRNEDCTfE5PlxOKa22qmqY4tXZoVmM8CMkvIBeeYD6RhAUUzHjhK1GSv1QNrEJpxNv9x2&#10;1HjonW1Hk2G/DNJGdCuy8gqndgeeiBV08Oc+OxsL5qWGOYDEE6fdyWLbKYF8e8huR7Kp2mWE49L/&#10;ABC8zDAS6TPk5NcXNOQ3g/6gnys3gys7uT4nnNnZ5qSPd8Y9JCde5Qta0Efuzoeq2m3DG1tweLh7&#10;kxzQ1mHkLJsmXemRBzCXG5Jvfoon7t+GyqnMew47Mc3O/RbAjZeeZvZvhaiblbRdilNvyBQxBrIW&#10;W0ZzUlHilMpuXLBhdm4t+CBmGj2u8DZGa32kfzFlvm4v3jO/UKbG8NdTlj34sOmeaqI/N6TM+lOT&#10;bc3Kui3LWUoN3u439yp2DDd2QsoHY32ZzW06hrql3923hHwTzvHlx1Kay5CZRxgCzsRVHFunYzry&#10;7k+WyY7Ec9FNPYpr7nvTHikhAj4pn6qijEQEh6WUry9+SJbCwuecuqi2nSSyFs0jmN8NU7ZNLU8d&#10;LUH/AJsaOy6uE8GGQdxTXyxu9I1zT7y3ge2zgqhhgdjgKoKwTDCe2tQhwqndxEfcXtD2Fp0K2lTe&#10;bVBYon7mdjwps3B45q9ioX4mjyb7dAvOYUsLzGJYNTnhut02ana2XPLVB7aZjWOvbknneAvg1GoV&#10;K7zgPY/RRUhZLic/8qdFHI4Ehu9HPqt8yOQ5FvUFTh4bjh4o3ckGuBGPR3s+qtrQltQLdmwt3qCC&#10;QMuUS+ME8lES9xbG0bweq5Qx72N2J/pB8MK2tE4RDDwhp42j9VsgBmzY+ruJPfhaT0Cfh85gY/Tt&#10;FSvc+I7vJ2iia9rcpzfmHBGWQDjjDvDNYoHDPIqx/dyfNPYwn00Xxatk45JCTHZjMgSM1XVDG1vK&#10;1OzIe8VCXSudPIbueU9+PgaoPROkI9QfXQLaHCG96bqLqMZlQCzVJJZFxcck9+Boa3RXxFbMiYHG&#10;ab7Nn17lTls8MdQ8Z3OiqZPZGac5sEbnu8Sq6uNU/wBxNZi7OqomF1S1pdg97ooRURaVBk/MEKh1&#10;vSR38EIaabsix7slW0FonPY6+EaKzmyY4uSbtB4sMGfijWytkBNsPNNdzCGY+47XofOosTftG/VT&#10;RWu0rZ8u9h3Lu23TyQS4HZoPyWK+qEzgz0fpB+iDTUNL28Dh36qlaXseyfW+ijYKZhtfDqjI1x9A&#10;9uP9VFUGWTdPaO9SUz45m4T6K+vRSwsls4gYuRW+EbrPyPMKb7PHBmzmifOJbHRo0UJxRpzLjS/c&#10;pjGbXvG5mluSD3y8UfaHatz71tKqOHcjN1uM9O5Qy4II2jSyc/GMI5qEsdVz31aMGadM6F7WMjxJ&#10;s7HD00eAoxxuILHJ7HgZjEE6ONxyuzwUsnmRixvxMJyDVSSDzHenLVxU0r5HkXuXnEU70bctGrZt&#10;Pxxh3TGf/Pkt5eKY8nyfyVVJvJiUFCLrRlgmwucc9EWbt2eqkxSuz1Xm9kWmSRgYTkLqnZu2YTp3&#10;I8N3O0W063zmTCPswtmbOkrX+zENXJ/muz6RwaAxtu1zKZUYXcLs07alWTlJ9FFteoaeMMk+io62&#10;Kqzj4ZBy5hQvxtsdU/he4dDZF2nVHNbJfipsJObThVObs+5bT2a2qGNnDL+qnhkppcQGF7dUyYSt&#10;xjXmFqEx5ac019xkqCe1xZbxme5Ofs2TnmR2BzcLuoKY2SOYY3ksXmwbPvmaeynSRYu2A9TVbosp&#10;WD56qoilwh0XZPq30RhbUQNxG7gO0onCnbgdwgKUQ+c44nZuGYURGHJPBcA0GxJUlPFUj0jeNSBj&#10;JG29HI3oFtSBkzBUMti7LgmwARjqmMwvUzsNaWAHNwddM3eIMe7C/mntPI4grAaDD+VXkaTgdl3r&#10;evIO8hv3tVQIZyyMfa7wDMaL9oJ9xs/A295Db4KhbjlvyCMe+qYYR6xzUR9HXz/wBVD8EeWmfkiG&#10;Jyp4chdUlNjkN+y1CENbomxb+ZNoWt0U1PkRoLYr9FQDfzYz6v18m3a239nj/iWzaN9bPgGQ5u6K&#10;pqIqCmaxgyGTW9VUzPqH45Nf0W7aTmFue9Fjgck127eHDJwWyq+Kpc0F7WS9Oq200R7Qfb1hiTj0&#10;UZxM7lsl1qh7PabiVN2j9zqqWKpb6RvxVbsaeF2Ol4x3KKaxwSDA8ciu0FfDooqjC7NRStc0Oac0&#10;ZmOtiGfVqdO/DkA5vegx+APY535bp0LZoh7akMTmbuYAeKMrom3+0Z3Kz5Gl9Nwd3VRMfUxPZObO&#10;vl1CkgfT1MdyS3qo+Eu8VcEZ6KoZPTngxvbyKdD5xC0PNpbdoLdFsgDuQsPIc3qaHixi+K6MZviG&#10;p7tVaRpuLA9yxyEDFhIRljPavH3rvab+Cipr7bxkm/2q/aibFVsiHqBUPDFfqtlcdW6Y+oETh2O5&#10;w9Z2L6raGbCfJSsuC/kFE1sULXnTS/RUTbxAjVxuqrshg1cVBCI296DcThdbYqQAWNObsyFs6Lc0&#10;ovqcyqqo3FO+Q/BOvLKb5lxVE1uz6Audqcz39ynmdPKXv/2/qXuM0Wg6Lc43hhyxGy2uzBK23ZwA&#10;DuV2HuKjdgGaoJGtq4z4hU/2nw+61NJBUj08bXd/NTbEt/w05b7r81Js6vZ+6En5XIUFc45U5HiQ&#10;qXZs1PGXucHu9hqZI06JkuG9tEJrdnJOcXuF+E+6o8zgmdfpdN/s9w4Xaea3jGO9A8Ec2J0rZZOw&#10;9j/aVa+djC2U+Cud4CNHBA2svOhpNG4XTy8M3lOSWdOiZO6Vgx2RXrhWXpY3m2bL/L4Iz3OmLvb/&#10;AJK8bgb5eKth0UvAyVwj5G2FbFlmfWuMvE7CO0tpyb6tmff17KNuGAW6LZx3dJO/nmVXvtsWDvVf&#10;Lij8lGeKynN6WKJl+G7nqh4YmDuTnYqw+41XxDJVUm5o5ZBrbJUQdV1jb6DMp2QW258UgiGjVsqm&#10;3swv4rbLr0/xXPyWWFW8nPvW134qSnl6/wCSIDtExmYuqGitHiu3CTnz/wBlB9qPvUlJG5+NvC5P&#10;ppG6cQ7lct1ag4nI2V3uablNGWWqaL2dHr0TpI3HXdyDqpKgObgmixjryTnWDgz1TkmOuAomRz0r&#10;WH/ZNd5m3A4ej5OR3UpvEeLXxROa9fyCZ372Fejc7I596c22qdGW9h2FSzeax45LW93UqmeyXzqR&#10;vBxX8FFffBlrsxcwnjgNle0TmHTCq539ipmcg7+SqjdrfJSnC8FMnxRG6i4WKmBc3HzdmUMrW0X7&#10;ST4YIoL5niK2BFhjfJ7RsnusHPOgUsW8c55OZKp5Yqemdhd6U/RVc2NoBKCCCCw3RiTorLaGew4u&#10;4tQOEqio4qhvpb28VFG2KLBGA1o0Cg+0H3xzQ4cQBUlGx3ZJapKWZunF4LR2eq4TrosTW6reNGub&#10;VMzC8ytfccwQg8tePZVIwSyZ9FEDFIGyHh+inpCHYosx0V7hA8QQUbmSXwOz6FGIc2XCwWvhc5vc&#10;i6RozAcO5ObFUDA9vzVO1vmcxbbtdFT0rd6ScvdvdOFgmx3BW2GFrobaKq5eSLIhUvE8dE+V3mxt&#10;62Sge4sFtExxL2jvW3Zt9tOS3LhVMzd0zWnoq+Td03igd4OFOa46aI3CZcjuRFtNFdByEibIt4Ft&#10;B3/o7O9/+aIuqCXTPloifR5aqnzl+/vYx442gqSgjPYJYn0kjT2cY7lfCbEEHvTyHsLTl3qRm6GZ&#10;uFBI5rszmo5pHR54XA9Qt1w42E39kFY8RN9VfNDOyc3I3CALdCrvAza1wWOM5E4fzKpgfI3J+Wtu&#10;RWzYg2nfb1nLBmbqZmFjbKNtrrbbbxRkahy2iLWt5I9RdbNznAVQyzcuhVNV4W4DqqaosS85WBKp&#10;vT1zcWrn3R7K22/iYwLYzSa4EHQG/eqvhqpMGQuhLwnExrgeZGYWmiYN5IGN1eV/QsrmkxSMJ6Oy&#10;VVST0v20dh1WJByDltU4dm0bOZ4vp/qm5lbzC5gAub6K/BmqXtfD8Cc0OHELqSijcOHgVTs+RzbC&#10;zgqqB0Nrg2UNQ+FttVd1hY4fBSkgXfmsVyCmG4Q4brFn3+8sVtQQu2OoWDCbsyP0VBitKD7StbRS&#10;9kA63Tc7Kr4ojbVV5v8ADyMWyjerYiMTx4KSis8uaqkPjheBzFlsOPFVYvZCdyW1TirHLYjMIkeV&#10;OR/Eg6yE5A71T1Jjma/CCFS7WpCLOvEfeW26ttRO1kTw6No1HMrI6ogDRanuW0ZmVEjN32GNwi6D&#10;M8lTjHtCFoF8+qeeJo+JVIOE/gpFxnmp9nU8o7OE+6n0E7G2hkDh7yc2WPtXATxZQm4TTZ2eiydo&#10;Fa2hRF3Z/RZk5m4P0VK+1VLHht63knFpTfRMya3ongFuSrx6O/U/PyNWyHWrI16+XRWutsxkw3C2&#10;G0Br7ao6qshc6Z77ZXVA3DQ99inG4703v/ra6Ise1geWnCeaCZkCeS2I3ebTDz6oJWPFM62jclCM&#10;MY/CZKWF/q28FJSGLiYbt6K9lgY4Cx+CIeNcwgeqOG2f0T7RV9ie2PkgqxuYcE0+jCBuFthtyLdE&#10;ctfJs1shmbKxhcGnO3JMOJ2S8FtF2GHK2uh5rZsYZCbc81zXJQi8J+KOR/rgXdktpf2eip6b1u05&#10;NOeSc60S/Z6LCyWY+CowXDP1zi/DKqPdPy7BTAx2psVaRo9oLG1x4hYrdhw4Cqxlns3lgQclG/EF&#10;PxMsVGMyCmuzVRGH2vyW0Yd3MSNHeShq5KOXHH4FbPrW1ZcWx7u2o8k0TZW8agjEQsNFIcIN1vVR&#10;vxYlXM3dVI3v/r7MhD58buzHxKvqPOapzxpy8FE3E5TjDE32nH6KOLd0MVP6ztf5qkbd+Ll+GPaH&#10;twu0T2bmSz9EwXHon5dCi4j7VmStG6+A2U8TsBuMSpC7FIx5vzVhbJOFipsjcc0x9wtps3keHnyT&#10;m218n7OutUyM6t8nLLybYlcyEYeabVSc1sytAqLOyDltSaOeqvDmLWKv5bq6ponzyBkev6LakraW&#10;lFLCcz2ihqoI7DPIlUMfnlcJreijyATeOQyDTshQNwx/hssYlZhci3cutI3Lk4JpPqSYh0Kfgd9t&#10;Hh71hda8Mlwnjcyl5bZbzS2if3IjE0grNjs0whxF/HwU9BfiG7w9yfQR/wDhVFSmlqRJiuOaY7E3&#10;LRN8m3I3Pga5l7tPJYiRYqAtbIC7Totm0XnFRd49FzzVfTyUkmAm7T2T1WLqseeaxKkppap+GIZc&#10;3HQKV8Wy6XBHxSu/6v8ARSFz3l7jcuVDAZ5g0DxVXlMKOG/v9ygh83i3MetlRxdhnJo/D3NDhY6K&#10;SAtN28Q6c0H9Dn7yJbzbh72qoic4DC/EFiwvwHyvbiHerFhTX4hmgywdzxKFmCTI5dEz0dSeQfnb&#10;vTTmnOwjNNkMbsdv4RzUlRsisbeUsB7xhcqqmoBnT1o/K4XVFM6nlBbpzCvDWQkO4mlVOxXg3ppA&#10;R7Ll/RlZizj+qqNnvgYJHuZro1U1b5rRmNg48RUr3PfieblMZicAqdnmdMBCzeVL+yP5qloxTRjF&#10;nP67+qw/2mQnSwAUDMDM9T+IyRMfqM+qfTvb2eJc+IZ/JTQNJvizUb7ZSaq/kPenN6K7m6Js2eeS&#10;aBKRf1fI4YgPJtGDBUG2hzCYy6bHZQ4mOu02UdVIBxNxHuXnZ/u/qquaSYYXadE4JrcTgAqCnOPh&#10;bjP6KOFlNxnOYi2JSPsQ0an6KmjxOudB9fxR7GvHELqSj/u3fByqad9uOO3eE7HEQOS3gJz1WJOe&#10;nSWW8xOwtzJ5BUVHUsBke2wt2ea1CZ5KyDfNy7Q0TKKFsOAtxe/zU8W5kIPwPVaIPw6Izp0uLVYc&#10;RyWzdnlxxEYW83dfBejp2YWBOlBla0881BE5z7c+vQJjQ1th+LyUsT88Nj1Ck2UHOuJPmE/ZM2Lh&#10;cz5r+hZS6+9YFFseEfavc/u0ChhjhFoo2sHcPJUw4HY29n9E0q6108kjWvYWu0UtA0EkS2HvBSU5&#10;b2ZI3/lKbSzkDJQ7Nke7PVU9BDB2ziKknw8Lck6cOcMJxk8WqgG8f7bv+3wUEQiZbnz/AB8i4U8B&#10;j4mZt/RB10DbyO7k0h17rcNbxDhTWZ5uKfKIm3e+w0zWLLhap7uxNOnUHVQtfUnhH+ipadlPHhb/&#10;AIClp2P7inxPj106+V30WBuK5Cbw3tdF17ZC6uXaKKkLs5ch0TGBgs0WH+BXwMd3FPp3jTNFpGoK&#10;wk6BNgkd6vzTKP23fJRxMj7I/wD4SP/EACwQAQACAgIBAwMEAwEBAQEAAAEAESExQVFhcYGREKHB&#10;ULHR8EDh8WAgkKD/2gAIAQEAAT8h/wD3186GolM/tHM5r1I/cUr95nPfz/w5J/yqnHjarX0OJYne&#10;VbKo7lSs2wzPuz5QFLkozZw6VPvNSB6a/wDCX3t6txzSsWhLw006m2UOvoQeEDbEtkzxEnWmLy69&#10;TQH1ZW1Z1WZvV9pRImdfrzGl67kR+pwcEHGH8k9juBU481lmCvU8sxN1fSJCnGvcvtnq2iY9L7Ic&#10;G+KM5nGSdQ9leKah40twbmWY2oqbr3Jqx9/1lcwVq8R7Se2ozxR95q2+5ZvydToIGyeechPDRESM&#10;bfXVLlCcLsBYxhYmWBLBT10e8o4e+xi3W3bpg4QJdDkjKXOKSPZW9GyCDCrzzXpAVazANzSR8DTK&#10;hdLjcBo/qubqr8JkRwDKB3uvEqTyKPEyTX1YnKbH0TX+NdQvRDkZm/h2ohCfZVdsKWvEsEt0zkBU&#10;WOPoBUMEDkbZRN2q8Ix4NihSPsXxk+8YR8/aWpeZbE2ig7KxMzFjh2JVO3zCFW8XpAa5mtktXvHj&#10;/wCgyWpyF+hARJccZv3zZdgOHzK3W/F/tN2feCaI/ovfmT6EYMrfaWqn2eTay+m3AsRcNVqtlCxc&#10;pumAnlkNvmX48bAjMOQqWV52CUTcioYE60Lsxi1whazmYPvGDdS7+7c1ah7Y4yE7nxdtIezlxQ+I&#10;pKFQK37QuyI6b9r+Znm3lj4jRoeEOndqsqjksoqxy+so/HGRH0mZqHGJZDfDNw7y4SmP4fdmSA/R&#10;WUjU9Nn2nsgFp98x/IXhm+84BOboP3ghdXuqfsTZMeqP3zEbNawJV6Qaa9sJ8lkc+dXpf5nJPowN&#10;5P0DcNRfrfwIRqZ3AJWYqP5MrwWpQQ9YPDX3nBP+4c9qzL/cdDRfpAR6KotL/MEmJVWYR5hSq0w3&#10;erW1iPuyk17xKw+SxlYUhuu4O+eWFnMs2hGGfLGXvUzSUVtx7wFwYWAQmXbW1ijMbht+OoaOg5gV&#10;VirCUTjnLCsV9DnbK2U6oDfzA600ktYCKd8rm9W9we8fLMQrKxTP9hi/WZQk6ax95hCRy1fJD3nY&#10;w9oZ/bC58QmARZCB69wLMagqr+XEGQ5gJhjRnMy4Vdq+8ZcwAgHWnjE4TnhsqXMr7NpevPQJX+et&#10;qq6v2l4Pi9kfixp52yi96sISDwIjhKf55u6jrXuVY+0t6m7bBHCt8m9Tes6oy+8erLSjk8Sx4yBK&#10;fE1xbcoWLbo70StRbQF+HrMPA7CtHrmC3F7MdXOCDUsvtFjbMvjXMIqhAcvETC2Q2CIjcLA/MSAA&#10;8xeb+YN94tlmiXr261TUsm/ayzHwww5rBc9wPFH4jW2Jly+GHCBnlK+I1kbvKC/aYYbS4zj3zLq9&#10;sOawK0rpWbd7sTf9XCZLc1mWI5ZOBMbjeLgpr2a2zki5wYpIr2snpQnBcchVTv8A+dcjr+1/mEeC&#10;Av3id0spilb3NaGzSCIbueJxLnN2suSxfHBLDdnLayLixmKg6FXIrMw7AAFuY0bBgfZFbeMoyhkF&#10;9DaFby65lCwHbt44lG3UCgMwbTVe13Peg3RddgO6mR66wnMQe6lCQf3ojdIrFZlbu7YXN5TnLxtm&#10;KJS6Z/aXTNer7ynapV4/fMcFXnAHzidG9MnyTAsqAvboGWf5Nmz94xyLO2nl6ls0eQYuKkSujE5d&#10;6aCUxXcLmN6HdQ3Ceqm2np3DTq8ZibvHeWar9XA9/RBufw2eJiOX4mmR/wAfT7Lgmqo2XGBguqfE&#10;HlXrOxcSlcpRMcwNW4SZR8c5dzmzxymbys5ViMDIGE37xSrPZubp5I6uPIx4X7Tkn5uH4lj69IRi&#10;C7orW0/MsK2xkwu6zFgF9AUeESw3MZNnpiCNq2NwKcKqVqKDaVIY4u+Jh8DyLRbl8xLEvlG85moi&#10;3OuiZpO94L0gzRwFhj1/EaPxnzHeZ3kW+Y5Dl9AyyxIVG1XGJWCbdhfhzXEpzRUsBlk1tlrf7uYD&#10;wbZov5MMHOXiVEgGQV7zU2L+ZZ9T+8PbUW9mJnXKhgPOZml73G2PfMFyIanAuI+BrtZuK5hUeOYw&#10;OrwB7TQnU/kjBlWKjXFVpMhLg8KOD7MoIP3P8QfTB9spgiYE9X0rnDjqX13Ja1GuKYotsEg17LIp&#10;7uqOXUwbeLcpAJ6VlYExTxrJSQJIDTkSUhun0MHMdeOf4QMKc14nQlOBmZs1YYQvWF0RU9n7H8Sz&#10;/wAoynYMOxPeDdFyUw4VF+2qjwTFvqcsS94zzGyIUC4+qwFh8wOr9J9pevOpb5iwa6wH3jbXCrS3&#10;cX4blZ3/ABLHDbT36PeLRl2Neua8+AOYWVO7jYXAKRg9cXS5ndrREBbvmgwcjPhZpzXSYy0tTLeo&#10;JikXy0EVAVtUd8Qs65rDEqLJleGNE8HU5ivTEHBfXMT0fEIBpKaxZNVlw1FRtebOP8N5zi9ExfCy&#10;v0SSs16TRi7hQfNsk0LXqi2mnN7BMf6Q5PEfM7ZsI6BzYKUibRi6wHVS8vrF4J4mSZuIo9EpW/pt&#10;jJiUq8nxLorai5Xv8Q4JQ68dEBEc5crLUa4qV7QCuoEUnHvC06Y4ubVVuejNj7zAcLgbXA8pWUj4&#10;6jwrfJ8zJvuqp/3N5mKRCbB2w137MHsDQZPD1cyL23I/pLoy21blfE1SwBhhnzvWr/mWH6sFsUNT&#10;pc+yW5+5bfoIv6nG1f5JWfGAHE9Y/b6DJ9eXgTG9BT+8R1p+CsS3CpY8scJv1xC+56rhX0IH1cJs&#10;iWOPPf8AhPSerMg8fQaMx9UBgveZRcJ+7kuWinttn2Q2C9LoxlYahmU2YAwppBJufIUEdJmqOwdz&#10;Bi+dj5njrIxRM9e3ky/4j7tiCtjmws9/pk32xHX9zMKWvC8ytS3Xd+hMcxdDQbhYVC3n/v4noePA&#10;e2KvaygzXD6RkbxQz5TKj+I4Cpqml94DbFhH5mYqxm3c+ZfVMbjL7cTD5jFlepMvMx2cQRFRz2Zm&#10;8boVeX8R6Nu4/tmMCPoWLb60Di8wDEHWAELLX0m2RFzzUxErgYTdx81uviIS8/iDlk+Zp/wG2O1T&#10;xbU5L7qPurGZYjfRuMHX3ePpkYD/AAVeLF+JXEtdhs9ZXTmIL6Mg+rrs3UrTU0zPevxC93yglHUa&#10;oCvLL7lotjH8zMOOQyStW/kV2zUeuDaHpEqGjjSphynex4UnOJfx3OOR5uHLMfsnSuF346S8eomJ&#10;uxo0vcRmVS1+46gBdXgNv4+iZfDI7rz+fiVZ1uGT+5lTHt4/iHMbgpUwhLvI+GZmJzmApch0gxTU&#10;KyPL2CZpVTtDmZbdmM8A/f4mS67aomO3PFQ1uis7P9riteWICWBcrVENgKYSfKBBWLHLXPiPR2fE&#10;WrKsUQf0DpVQd1RXdqv8TlzvwQ8YMqZdoNGVe81Ln2YD+fvL1V+J+GUbxBVzHdvvMt1OUl+aOzuM&#10;OKUdnJ/g6xSmdNbIuvDmdCEY1GWCDCkKhs7gEINlp6TZz2ZGHuSUgu5ZF5w3EK47spGJ7YcCgm5K&#10;SkWfOepKQNBpivUhjj6W0Dddzdu4UbKYOoqXCBrvnC14ivRZqingnTKXmNHLq3JjE49C3vAs+aZz&#10;KCXfX3i+78GrqCq7DRX6kxSuFU+I5pXsMp7Q458KmaQ4cFP2ldpmmXav9vvFS3V5IWr8y8EXHU1Z&#10;3MZ3nHtfyPxMbd52cgf37fQC7L1M5XGfohmyy8JQu+2LggyPerXxBsigg4vTF1nYA4iugGR5ZX6o&#10;uDuJpeT4mSWQCK/CYcI4uH3czHGXd7+zL9Mtmj2lvRsuZYFrS7MzCK3OUe8nQKKmp75PMVCc/wCC&#10;dbixCUNJx5iuvP2SPXMarWDlK4CyBqhmeGMmLrGEDbeCzdeYe2tu7SXKy4Y2/hrqiI9eRG4u5H35&#10;fHbqLvzL870C0hV1KfCGONYlQhY2Uu5hR6kr9OZrVPFUiLal6IYH7/xBzggweJTcnP7xVrUCtj15&#10;lWoGrq2AhaeqIYbxbUoB+Qu4iyntZ8MsBL0LcdjxA1K1eK5WVP8AVmZ4QKOlme6cZ4H/AF904LRr&#10;PX+0bjxo+l6NQsObUcOjxuZ41wviZbxFFFQxO75uqg/+cauuY9wPYUPmVvSh8RHXPjyyweT6PTzM&#10;hdCsr+YxNQqvEwBPQw9Wc4t9pk95LH8xNN135g35dR4qb3CLvxHyN3oNkwnTX+Eopo9pupVg7mjP&#10;wGJ+CV7WBkQLrTmuJValuVQWDry0aEL29lrYwHseXD1Iu9Pi+feZuxMJhGe1Y2pJu9ZXDcrnwebl&#10;IFVRo8zBcbhaysrXmatk3dLLXI6Mh8R1c9LFsK6oGYItOmols860H9IqiHITF+s1+t5IY3lWrM3i&#10;4aZ9sRoETluiCsipUJcv2lW45H3Rsfplkqx9g5gdMHxgf8huPA9F3X4JcpCJ0JZvO9Yk479CK7WM&#10;IbK4mWELDMxpTVe8XHVi+U8RMn1n7QSteepCnhUsX7Zc2+BxGQH9oDd/fMxxZFar7E2QZ422vbKP&#10;UBQ7f+fTVsZy0j1MfmPD4H/DpGY0MJF2I42+JaL28GZZAeUGCagYwZzqZh18lRK4aolIa9jAjuJh&#10;l79YG8JOPaOsL9rITJRDSmKnLtI2J+wWrYat7hpLq63Lhc6HT5IS2B/ggKzEAYCJF8M1mvtZUySB&#10;03YnEWNjAZUD23D95RVZMIws8fzWSLYbzXADomIlffZbj3uDdM574/mEcdgulCz9iPJ3fPn6JgrQ&#10;3m2P8XRB2giizhqV21J9OZZqzy5sIcDLPADoNSm/lkPi+B2xPLOPaw7a9c6Qz+XjjwhAhAURxz3g&#10;ThUsYCJXXmCqDz/dx5j5iyFkWeGmXRrZ4E/5MfX/AIqgdKih77m14op8zjd2f5qVry4q+8pXXRde&#10;/LMkxEycw8S3wxtK3hyM9zJhcoibmy4y/u0LqF2ndmfaEzJ0bRmLboYW5nrcmc6RzqyBURF5LGUn&#10;+7pb/KM5u5GqQi4i4PScPXMTPnt3Djuo8vrtAozPAKv8Rx2A3V0P4hGNbgqzwY4mZ9K1SHUdk5RL&#10;uwxE8MWeOQex/uVLNsLNOpUlbQ+D6YF6tlQXkq/vTB4czxKv3dxzOUZkBonuC5t7e4gCXd5nyw3v&#10;WnNH9+0pPTCAhN4uZ1F9jUD3Dzu34mSftMAqvxEG1jik1XPkOu5+7/ynWR3Wn2lvU8jMcZiuHCTD&#10;T6uBC2uENTab2LgYFNWmlYKczwnk0Q5Sk6XUW0JePmZNaM00qIC0ODi5rruEr6JxfpyKr2U3DAr8&#10;VMWwL2bv95bLJ44fZnB+hlXsO5e9DUt2c9TjnYYP+T19FW4LrOP7qbfS8auKz5WE5V3CF0r+/MXt&#10;BfpF1my2Xo0Qd56TgnpuHsJwE4m69rEHbxrVAi3bT/8AArKfQNA8gn7krHMuxZBooXBZ7wFVP3/+&#10;ZVgPJcyj3yTI4O1mdlDu8McTR8oYCseYYNHNmUYD11BiDXPJK+04I0jFR3KLbUqhdu2psa4e/qGh&#10;FlT2TRLq2QOzO1h7Ssd8WfhnLkjWBK9t4lgONes4NzoL6/z9M1HFfeVR3fmoHH1h9Axe7ZmkMvUT&#10;PY69zgW0fE5pGHzX+5ipYLrBDzZvUJh2grRNJXwz9FnK9X0h2lMCD3DwwvTj7r6YuMKnbUbO1jE+&#10;Kf59aD8kyj3WyX4PLbPwxxvtUpl2NyqF3MNb6aqmU5Tg9y3vZlkHs7aD4lyN9W4aI4aRTV1c3+a1&#10;k+GLFY5GmvSbFXQqCrKOBw9JLN2Wp06nAi+mKgdsT3jMUU06h2arcPoHre4lBREPPEWgw7hIwuc1&#10;RC7+4fe5xTwIK+sa6XKeyXq82g6jUsZeQeHiYxGDBUt5VTOpTamqH7syqVdoCIvt9C/T8orhYJYv&#10;qIi7ZpcIcnr9CUYT0lzZK8ZJZQzw0yrHtVJDWvgeJmHtTfKWz3w0DD7hlJKaHO25XC7XSj5Iimf0&#10;7GNbDm5hlb1bt6TOY1UqdCLoiPaPJ2DC7fcO5pVvl4GE4T5zKF0v79oSnex0TA83K5msFIvhn2pW&#10;70B6RwxkA/ebJuqxf3SuVa8cxfnFJpSXje2gs+SbTVixP6fePEPoQCi65VupW9KoKf7r6AhnixhG&#10;6dMMz5r9FFggdiTMl2OvtqeFDimYs62SydK75NfRFsWtVWIen7pqo6NvGmHYUarKmYgL6bKfhuPg&#10;XT+/EalD2ZI/Qq9okt8x75l+yqQ+jYzN4iyGyVXcOa4I0h0HGoXCXeqWp4dI+uYlkW+qon0p4IZu&#10;9FMLHPARHqH3DUKfQE+XP8fMrfef0jcyqX3jLWn7RmGyrOpYK13tUwmEes4bHjZNhHqJT3Wirxs/&#10;j6F6TfpPZ1PpiBN2jM4IGHavcW28QbEOIsJlX2CwTB3OwcPX0HD1gD9EODr6DD6sUAKrQG1j11/7&#10;/L9oMDp8ZxcLAbwXg2/iBqUv7Fx9q/TEuHV4ZifL8Tnj5JjH800m+INvek9wgac9lVCW24vZajYY&#10;lm5erxKdcxKiHLZQtDLtwmSydSjGwz7yjdLMBHS4iHT5uphjse8IMGXCEp/iLOC+P59o27ceMLAR&#10;1xrMg69X9otZRBXZz/CXHAY/THwWotevFOSd5OSmY5tK6mYd9Mq5jY7lxbKC4MwvUz3E9CeBZzCQ&#10;zwrlVxGwESeMN+P+whCoPc9L0TlLruYJkq1x/dy5VVg5foGDD6IN3RV4HbOTL81f7/aCM5QrTVhA&#10;w8BWbDX3tlXV/EOX+9SvOXL+mtB9HqPc2/AZslyYGYFiG6YhqS4WmO7a3m6JybPoH/wUWtgx5pho&#10;uYyrRxSb/aeINbLZmHfUAaINjHwzHCH680FtVMZjndUwi1NttLAzcZrRfiW9vtjA/mWw09pbRGNW&#10;boeu/icMwqlK7evCOrda8rLfefYQuHbBJSnj0p+8F8pDerXmeeNb3+npDFcMfH52nvF5fCO7PQGK&#10;hFk4pgeu+0GPcPq4M/rYYNGEINByyZPePetwLZ4lSavg/rH0AWQGbatNkX73lC95fYnkfcEdu3ju&#10;lCzbHCP4Yo4nWk95rBvdUjvlgbPzCd1tnQcR+t3KzzzUREGvMd+iVfvFbK3Pxr4gvsZOX8z3hP6j&#10;naujEt108YY1Yc8cpmXhReGPl4NW/Q/QPwnMWTzuPudrO4BPhk8wyjlPEzuPzNCiZrvslYPsVTb+&#10;+/4mBIWwFZ+ipK1dG5ii0vUWlBy6HR4gJHTjY7jFe87y/VKUfrnNV7hMQR9iardbMlQrLHVIyPcH&#10;KCIV9AWrARXsn9sHJFx9OOb/AOEqKV3wX8R9b6MRZHOROpqAlsX7aJ5sFMnq2vWYIyuJ2W9sobmR&#10;ba2s5HH3gI8H6v8At5s3DBX/AAlI1Oc/4l47vFLUzrfI/Fn7z28gX9Gbbcnb6ioEFUUZviVD4vKn&#10;yTXdvl+IqYj3hM1K9zN5xXrK150OCDQa18QMMaDEArb7kbEi4KMdjwlCZW3f6+CCWOyb96YL6pbf&#10;uGV4JWEcXPfAUaiZJrPhZp2qW3B4PVb0EN9SnIJBY/UoEFiXWWqv/wAFnQ85NDvqg/QcUPlMzdbe&#10;llM3e93mdZm7rNxxrN6CU/oTmUf+L/wuQDzE4CfGGa5+05y+hc5YHeE5fajifzy//wAJH//EACwQ&#10;AAEDAgUEAgMBAQEBAQAAAAEAESExQVFhcYHwEJGhscHhINHxUEBgkKD/2gAIAQEAAT8Q/wDvrkeR&#10;eycFc9u7F6LHwSgcKUI2Fen/AIeuRHtwxOQXyJtVQ3PssXx95OlpeTssejYY8c9HBGPEuR/VFkC/&#10;/g9//wAPgZq42U2EA+enzB/MFyV8cT+XewZXHg2YLsTydlB7nPQK8o1IAbf71u9V4OmJWUc0lgBY&#10;dC/vlBOf/BP5B83YPW83KoM/aGuuKPr9OJ8HoTy33LHwC2e6f7Xp0Bu3/wCyMzNTgEklbBnPuczU&#10;/SNaefp02/F9o/EtLXieGuGYxMJp3U+LWt3KFkKPtA+MSyo6bbIF5/S0GXZxT9wNspxlssVkNjVT&#10;P/d/RcQfzGi9EPnpdy30FIMqbnmqxwKkD/YFngrgO0R/rV/qnG25byj6Nqv1Zl/yv1I/dW/QikAt&#10;RXk8/oBrWVuLNgMDDgFSNwO4tAT+Xt4DYpiLV5EgMybYhHgTg9AaqMzv6cnQ6z642jCp2WN01lLO&#10;xZaHrCXNis+SndjZd5Bs8ErffRG/4f2QtYz/AGF912tjZA6+a08p386r8gKEzVyqcUvwXb/fg65X&#10;HWDyme+Lh7kenqHf4sNfwuvPRyfKGCVysyPQUHpfTp8g9VKs49Ylxonlo0iILEG52VcvRwM6oaSL&#10;MiAzgu0tdEXxa8KeE1oV9aAJaKEgNKrumj2CZUrBn3DI0GyDQ7fFGJkZp+lUACM5wCrOT1pqEAAE&#10;6Stvogitmt3Cue48Fy6R+l4pnlHOSXBpKDL+wDFlO7RcDuUQFxuyi7YssLE4S0Kk7tePhC8qvCtX&#10;tDhpVdLgsN08rN2mQRHIwg0TGCm0W+gdDmcNLrIxqFsRthU9RXDTS6V2Xf7AGAZeads6nJ2X2i5c&#10;gA0qsxxu1DMAsj+XoVjs6papqkGA0LALhQX9PJgjNCH/AAATi/nA4gdy67pcUlkfhryH73tH+L24&#10;qtmTCzFTtRcrHrsDsWG5eg17oYK/0u4FyIJamav6xzyrAhozR01be5gwCR3WLAcMzENemKpKQ9hx&#10;LXeBFZUzpD7OCAFi2vAck6/auNDEcsATmsHbv2IJQXIHdY2Z3xyKTIGcK+rPuVLkV0XLP4CgadKn&#10;9wbXDUgNMKhPnojUsXuqnvzpsGdzbypL1waCDUWYssNbnJ3aYlg68fzihXHe2Flz32Qukt75pVwh&#10;xQMQIPcLVJdeNm+Fl03+d9BdukbgQ/ZeZGbTVj9inct2QGnZJVbr9nB3obGTg6sXX8DgLyaaLVrA&#10;YHknrAOai7CWIAFwMGBhJBZ1+yeKtUWHZYDlWFw2NaM8KvmzbIIej4f9/ud6YfPR+NLlF7v/AOT1&#10;2XuDur8IOprW93rNPySLkpkK+4MwV3gWlQWtLLWV1QyJ6/f0hqZVrcpVcnIrShRZNV4xIZ6jsu3I&#10;eZ1HlPp7+aBYnAYGARTnnjYJkKmaFouHdibD4W65+ry4ewzVUxjyik52XnDgxJv0Reqp9b4BgksX&#10;Ns1kRnQmbBCOv+34DGYAGQLj4NCHcMxK+vNWA+yuRtknpMxQi3dgM0faId4JvRfEL6rQoe6H53gi&#10;SINrIO1vgWuBA2ldirONaC+1P4/bGguYYqqZNQjksJJhnGSycHXAgBzLAFC9Yezws1SPMEe0L8ZL&#10;G4c08rLtC1JELmH6w4y7W+1TjLmH6IqPUoOzc9gROZDXn/AjoP0cIS9L+/PLeGX9pW3T8nDpr74L&#10;NiM14ehCwK9vuFllT9UaWOOKkl7ur+a3cBlpu2sA4cZLESNuGMQLd1geq8ugzS68PGlgCK9kG/Wb&#10;EJgllo67w0v0KeUKPkCQbEsAxrcr7d1BZno2f1TwrEsClk9jGkkBogpv6f5BLkgyWYDNYgu8ogBo&#10;mFtPkzpJOc7dPe5d/wBr2siWCOH8b6sHVWaSzDECASN1tPpux23WZXjpBqWZeG12fQouKmwcC4M5&#10;ZGcTo14wADlOO7Lej5cAFz2Xqf8AkE0C5ldORUok4xY3HaF/GN0J9xOsqrjy0ey8/RViDcIpRfFN&#10;PA9KqVuHuRW0f/oy8PPbfHRP4R7b8W6+L8/kt0tE2uOXXmVOWYjHuuMesPlkHftcU1WIXWzGS55V&#10;MLiiDZ5YKxVnh0Q6qtIDBjHd18seyLjS4Wnp1xYQb1zWbs24HEYHwWSD9ALgcWgy11aL1gDRgybp&#10;0/k/44DmzllvW3xAcly5dlgKOaACGi5h7Sjj17AAcgeXOGq8KZuK4IcQuwHIZMu3flJ7QBcfMStI&#10;39FiGKxje8oAy5gMy7JZqAeN11nd7R5ILzdfcz3oxHdUdVJqA9mJJxNE/G59ohhJXH1S7K6t8lID&#10;vQkmw0heHyHnksGDLk3aBoXz60A4UIAmVgn6UjAARg3qoGivA0EkVqw2X9rWQiXhVmuTFYUFsj0S&#10;3Cdv0r/qX4DkVynduivjvsFwC7A621l7OlklKvBYnNU3qvAWoYJZzZbB3YLPe2KAovycxBkf8nH4&#10;lAnOWPSL/eL+Da9JU83uLGRovHM4sV3/AMc9FlJHkFyGwkVCpSHbMOu4SYVrUYyoT+pcWeqpi7SY&#10;El3zWO2WzA5qsnW9Y00GI11yWj7dgGrG93eYUE0U8czlzXKy57416Ntk0iPUly+ytFwDkihG1Fc/&#10;m6mr1c9pYOAHU9wXxuooFhXfV2FVy3ITuvmmzgk+sQqvCdhtmGAN1teD3Mi11c+8NzgtNbqyFtnS&#10;apFqFXvGem4sQzBsbIGCVaMODGCxsNHWnXGUOSO4+i8uajQ7Ch/qcloQNV/0v7V6ilG7LOv3iHOI&#10;1GhWTWdQxNqHZZExbgVHnssN656IWt0EkuwLjUBeTF4AGco2R9U/h0572JXag0XL0ZZxksVgWVPL&#10;WeTj0bOJ7dfVy9YTqIQvvosg4BfeFw50I/4+bdD8oVpcNnoy61+pdQbNeWtVkbLcxXAcEWVID08Y&#10;Ly9oWfdbRuHhb3QTDVrq3crYgFoXcxuA4HVd2Z/PIHF4K2D24AcAkxOOq0czocAWD0qsVvjLABg4&#10;mMDGmIbhirPDboXZhwUemNBLtktjzYq9e6aYczmQBeZg1maDFMfP2ujQ4SC1IK9EhypPMFz92wXB&#10;/q+FsI88TSjQBOKyoBsNcA0+JiV7Qv4s0NRYK/51plySzOc1L1WkWqjBmD7WVOJqRzoiINzRQCDE&#10;xpqomNgsAGXMkACey+Tm8gGSzWSZnAA5GeCxjmHKkmwS5utCeLAF2GElf2v2AYfMg1WetNBST1FS&#10;cnZmIY2F8EWQuLCB1yWiszyVWJfL5QQLEx2wdeAwRQekLptkfCtkwUBGv2VmIWDP/J/xcoWP0jTs&#10;4XyH6zkOjr7mOPTpStd4qkGpd+eoGIqJWbjTkEEUI7KjTprJYg1I+Fe5xrxi9rALdfXhiBNWwhbC&#10;IEoD3Z6+FhM6eWECj1rdNqmqOkOzodVZVwdhzcAACWmTor8nqEST56C1w10F5ezAtffUAMm2PnFe&#10;TRpQ3A5ArBjXz4VnKch26N/QuCvsO633rqDQMBveC0CeUSDuaTdcHy8QR6XcrtDAuyRQBOHufPmW&#10;yuMY4bkOR9F465k0YxABQ6aeyxIeBcb5LXv5oHaDTNs1j/p8gLjN3X6cvzmC22SuAMHhwGaFfo0m&#10;tEuQMYDP8KT+O8WDrMq6Kmxx4yXww/i3SXLn/wAzAm5AKg9W8Lvjda4NEBQZDqdzX59YouWsKdML&#10;35H4dLbhJDoiC/P7/wCHz7YP4On6kREfwkiJm1x7+qIL+NwhMq0bhkqWpyqLgGq7XP2I+bwjYq80&#10;s9kwh9miA1iiuyDtAahoR5XeiZKwq2qo8q2UOQBTRTMxfhicQkMnVSYzPYICQAcN9L6y93x0GqOq&#10;sA5xU1Q1CCvh9nAYgtWxDI2V2FU4BMA3yyErxzAA04dnPZ0Tfvjru5RjtZpLEYkF26ZNNTszDI0E&#10;XaVyR8LOzaAL+17fDODrdTeORAYmsuv3trihcVTSjY2oCowCHMsCVaZxakQLksBEzAVrAioUDwZE&#10;PYvGt4gDQmF8mYGANHWzvTBcjF4NVz/kDww6dckvrJZzdiZXu83wM7PaejcLegzK/ncsGXz/AL6L&#10;BM8QHkjETGSxzfzoHFIATr12habb3foqL5DtqgDz+4uWINi5XobYlaruNomD0Ne5ndYi46D9QJJL&#10;k07wfXr/AIahT3uiW+LrL/jZENX2oSJDB5O6pT7/ALjKdIr8H2X2R5AGMLNo4sLDJlmz/JiQ9WVp&#10;hqoz4Qjg2byFSBYlWa/dzMqql3s0DUNSbe13l/xOolRWcly5tJVZ4gXILCxLEQtGLtFiJnLWFwje&#10;eupxMylEhsryVuCR4ZX7XeAS3pHqLXgD3VbK89NVGPpZ/wC5qSWJAJNVk0bbQS2y9OWxUpXMeIYu&#10;PC/RaTuYl0Vr2OzixINTnItH9DTwTAIAFcSvf4VmwZrQrP8A6/DYgBzqyu7s2GxlUQPW6gz6kltX&#10;XKbg5PWRv3V6yp+OnA38awgGxOyqaMDeTeJcObP0pf8AmuOncf0v13TFVQ2WCHDgTXFZHDu8Pe6Y&#10;bWn9LdYh0s9VPhPY1pQJLEVLPZfXpyaLfjeWn2scWvAhzUmFpX8xWT/8LySiGGqqT/pHtwf4b/3X&#10;bdtdkDCxCATlZwtKy4VYAoL4k9k+UvACha0VXDRzdTuK6YCsrS/eqWzejo/pi7MVjsrw0BQ+Ch7W&#10;eWRw8LAhtycPQRZ1xnhNPW7UNd3KnSzXwwhDtC0O42BhexwD0VFt7ORAE5wSYBANLkdv72ZQrB8b&#10;BL0sn/8AYlgwF3OBG+GS6AMkOSGLkGt1/P8A8CYOzq8B1Bq17dwvTdqqDUQ8rm57YfYFa9+WMEq4&#10;hwC+Dq6qgycFq/K39IqaPVqRZ0XrVBW1+zl2OY7hIeoSHwAGxE7r4faHV3LpZdyfs/K60vNTCBAX&#10;F8OSV8SBaG4gStv3YAAMxYDsi9f0X9Z4BxXF9ABeGyKuw0AGZ6kcF4P9Be64l/iCuelMGHhaAe8w&#10;GjuDFNgD2YYgfFuz+WN8Ibx1Fd2Zvhg5wWdaz9lR/wAXLxoHA5rjpiMPxG2Y3+ovcuMyuE9q3BRM&#10;IKnH1981Ft/BMAXpKqO69LgyaX6jAwVwbnYxEK4+Uk6aCrYoE+eFMggWdM81jyHM4rHI1YBSbadJ&#10;7AfRYKAcSwG61wUNMWqFs6ytaFiHcUvCj/hzwJAIckQ4qAoB6T+M8B+yrSE6RTQgdwWfjvgQwXNW&#10;zZeltSkNYrvEjEkFwey74ZkswFmbBYUNxhSA8ZsmaP3gRIxkE0bLVNUMkCazA3K+zoNuYKjb8M+z&#10;OvjzUW7nsWpvWAhO4Nv+Bfz/ACmjtsuJscruX1FBwiemXYrJMGYk3Yr6reXyt5RK8quifN7ed1VS&#10;egDwXJV2GwTADrsrbiX0qr3+lnLJxXdYhFdQcMsltk/IxO5I9NxLJfKGi7wPZc+OP/xgz392VxkV&#10;zuHcq7Ov4kYw0/Bam/7Lbd7WzL2wVd9833AKxMOewoY+z1xmW2+Ma5GFlWzuKOtvliHLGmEFM0zj&#10;NCpYY0bJbExrBmxpGXT/ANA+21Foe6/VqXAUNnon+87Mk3NBD2XhB144vUm58L5jFW7PMRMCQHJV&#10;t/LYG4OFHFmXBIYFtmQyB7vdh7Or1zNpLnyhxWL3U8D2MGIZPYAKmrfafACPmTAV/l1nB4J7LBy1&#10;hHiQbsrBb71fnpkyjVDMKmhpSFee9suQ76HGma0aN88DRgEPr12fGN19b+AbBc6Msgcnl5SWX7PW&#10;t6Xsh9oFrpXgv6P9xTReC7ywZDrz6VuY3VPTfuCA5cbrH13kgwIvWdU4WRcSuxXvIv0m8HlnZFvf&#10;x/yv+w9ABhsVwZGwFiNwUd4MUMvC0nR+4y2dMW0msCrE2gw36J/L5M/yNlZu6eysu82qWqhar3gJ&#10;umKJe4Dda2lspuyWBNmk7MQDRNp+jNAILs9HzojwD/Nl+0zDjysFi0jQQBULEiEkKsLNFfmus01q&#10;2DYwvxrHokqp75y4hyMCAV7dKGxoG0AUqrjeNUu/stnfrI4yT/8A/wA0SBdvAqrGHcgliDRDRkq9&#10;bWIhjFmZg/StX06YbUuR0XnXPHOdH7L+R7PMIFct3CrBuVUBhSrAuS/qnaSskTfuXYDplzfP+QPJ&#10;8LYn5xefW/Tv7r+R8D2vZ/6E7mBqXI1/yfS6+dSKL66gXsnI/ZcS7VOzdnsdgkMAk5c9gOVkf+p0&#10;S5JsTi0ZCT54Mfh+mf45BXFfyqeIdd/5WWBLzAz1ovMskCYMMRnmuy6oUINirzPuEuxN2+eko4Md&#10;mgmCMa9mQkvm5R3ajYcRkQegBTdeu7UzFI9BcHd0Mr+NtKcOvuN+AwHY7LfJk1hFcXFgr+frGBJk&#10;YJcB3ll2IJZwJIeEtbpLrVeku/dmaFet4QnOjxuuSuOjmFZf2iSB0PCR2teTHZuiT8fUYfd+y5B1&#10;efSuMnheT1Ymg2WogATaTmSvp8Y9Y0Cjqpv4mp6C+U133k1EkKlMRhOHkf8AsyZWptEfoM+UT4aU&#10;M+0/V/SbSv8Ax9LCFd3z8Az0g9UX+rBFk8Up6dUr6K3DzsgxCPDzTqT4N5ahtZeZ57Ftl65eRuDj&#10;ualZpy3BktwGexnWua0i24BjVRJlfSqrawIgQJoDinSObzgv1n0H7K59h+kPSg/hwH+F+iNhOTN7&#10;XyC9QobPHl4X6TxPyW/byMvq2alT/wDl20HTvQcCh4dw6Ar/ABv3vDGPgdBsb/QFLvSANlYqu6Nq&#10;ruL9fP8A36K7j/FwMXQz5X9/qkE6OuehQDZfA3XFly41A56TmXPfnAjBeTBMMg8rnvVcT1PNkPvZ&#10;fpbSzzeVj3briq+jrkHi6h9qmR2cTUspU+woAzOgXN8R96dGF2j815JMQLvlC++eimxcdJqcN0P2&#10;t+/+AdBS8yvXBVe+/VyiBfKJAskRriIHEOR26MSax/y8LsGoh8UB/e/UNO681YTHGRyEw4guypjR&#10;hqsX+1mQSwBq1PwN+sxcdkKk38pWAYMJOmi2N9hc/wAn6/wsoSr2W6B9Q/DIKeg+LMeVcWTu4N+n&#10;5YczdwK8QYhRwH6gB+c65fRHn6EQYL+tioHBelx4Fd3M5p7jHuvi31k7/PQfth5cDbBe2/TwuTEQ&#10;jRLyWxXAcSE7sex6qbjcKedl5j9DAN56X6T2B+V89XYl9zSd1ytRSF2b0hmwopAM4NjnripCTFdp&#10;eAEVLKjxVpQSCIIAZr1Bg53kLPdNw4u4cxozbpnY/Xy5n9L6smI8kLa7tH3/AIt7rRA7Fcl6/wCC&#10;4JGJofC0njS5yGXB9t0XSttil2d0PhqkowMlckzI1WJf2exiPCagylCrvDBAX7bULenboV+xzVXF&#10;ECW6BvWrUwJAIBlo6DXIdBXZPs9B8peRe8rYLP0b+ljb160VjUKo/g+Z+UeUilSofHqkXv46DB2L&#10;7L5fLSNgFcwXn/IIatRd/UQdwi1bEJzcV8U6T4/eN0a7L9FEpSoXG4MjI7oO9e8g08omcbGcIAxz&#10;AeEXT9ObLz0nhP8A9UPRcdV/hcyWZ7WVC3fPRalWwQQvC2WAUYMihJcL7n99NwfwTIUC76tgwABd&#10;ftK0n2DoNr29Dyw3Vu3tY5Qd/JeV3ZHcPEgP8ohcLUMufG/i/jc3XI09x9rkHwZbUIfFpzZt1xv4&#10;g06MPni016V/vUDgXyY9cdGE5/B3Ei4sViik4mQfoJ+nd987dnrRL5WyAPYKzP8ASkPf4nmgWK+j&#10;Yy4jBixPVd5TvJ36Fzp2riSe40jItb+nJ5Nh5L7nQ/T9/wDM5mTIzVeH+UDPJfcrjay4lg8o8iXj&#10;JZJ3shIORESsLC9gSABZ/fVb18JT0Hk7/UMG1hu65Vw6P9CH+AHibKV+Bv0j5AyvwSK8Oowzt6TT&#10;QEB0fweBcmLFNSWFtSy74KqXILXoa3R8QoEwklhp4WH93xZ5uS4zRVw+SE94p/e++m/zYbG4WIU8&#10;ncp2OK+JM3Nd1vdYxBsv2yOhkfCz+8HLu4dmgGM0FSaf1odF3QO1bMWuKOMl87v25BYLuRC8TvmU&#10;JH0sYRvgNLZsdJ6l+sURq92ck5YWDBeRejMiu6yIfuCwOTsq0Ht8LAGTu1LArtxUsHwXH4e+muY0&#10;DEAM4BJWCLrKKDwW9iSen6tRxPU9q/etIMQLyBHd3cteT2RGgBvBTY8Hl8k/P+hE1OKtgBJWpL9W&#10;dqhaD/1CFjd5sxgYquWo0GmGnRFeHn9dSKXBnvOMzipdrTnJJiXe1GCKmQy2C2od1NYk7i1pi4Dw&#10;+AWMBfjAgAT3IX00pwI24K2Yf79iy454wcGS9FghrDuyHHLkus+T+gxAPQ2VeFrvGBZlhRcllnYZ&#10;Llk8ALBxwUAcZiwGMSrg7KG4AmWHuA1deuqwBDq7dlOhxwP9EJ3kN8d1wvxQwdiu+789wftdjkqu&#10;MV2P7v1T6i5+O+Vzf026vxl8u079GOs25c6vIMELNG2/dHl7smgv1gipkwT1/j25P8ORTE0TtMKt&#10;sJKAwAeYU92YYBJySwfE5LV1x1McT/qNW2T0bJ3l3D1Hlc+X1Ed1+nvxUSLWWsb73+FZdn/SwASt&#10;/LJLA4o5YkHLrlsuOnXjBdqvvYYF4MeNbHL8cmxZ/rYzT4kzS8AgCFdyDLPi69Z7DuMhb3eIAI3A&#10;gEzr59/9d8Le4bUPZAGuj7l8K5+/WUfU0RQEf5GsUE0bJFqNTv0Np3SfB6B6Ia/f/wBIGxWdaKiw&#10;d8hek/WLwCbDdeTrxYIeq2Pg1LL2deOzNZrpq/iAAQEw25OolgQUeaLzf+pwZkS5efAxgzFfof8A&#10;gKfj2FB/YZ9aBK5z2zXyq+zVH3KsmfEL19cY9/K7jIpgBUlvC/v7Q7rBXzkFoDh2EuYsy8U1iLUE&#10;QFyn7Fh/4Lj97i6+J/3w6L9H304oBgWMUXOyJ1zW0C2QXyXEu6AIT5p6sEO4CB7x/wDC8zjguIow&#10;K94JewchjnqxlScvmf0gDCPduf8A4SP//gADAP/ZUEsBAi0AFAAGAAgAAAAhAIoVP5gMAQAAFQIA&#10;ABMAAAAAAAAAAAAAAAAAAAAAAFtDb250ZW50X1R5cGVzXS54bWxQSwECLQAUAAYACAAAACEAOP0h&#10;/9YAAACUAQAACwAAAAAAAAAAAAAAAAA9AQAAX3JlbHMvLnJlbHNQSwECLQAUAAYACAAAACEAfE4j&#10;dowCAAD7BAAADgAAAAAAAAAAAAAAAAA8AgAAZHJzL2Uyb0RvYy54bWxQSwECLQAUAAYACAAAACEA&#10;WGCzG7oAAAAiAQAAGQAAAAAAAAAAAAAAAAD0BAAAZHJzL19yZWxzL2Uyb0RvYy54bWwucmVsc1BL&#10;AQItABQABgAIAAAAIQByszJI4QAAAAoBAAAPAAAAAAAAAAAAAAAAAOUFAABkcnMvZG93bnJldi54&#10;bWxQSwECLQAKAAAAAAAAACEAeSRc2/NgAADzYAAAFQAAAAAAAAAAAAAAAADzBgAAZHJzL21lZGlh&#10;L2ltYWdlMS5qcGVnUEsFBgAAAAAGAAYAfQEAABloAAAAAA==&#10;">
                <v:fill r:id="rId21" o:title="WhatsApp Image 2025-03-13 at 10" recolor="t" type="frame"/>
              </v:rect>
            </w:pict>
          </mc:Fallback>
        </mc:AlternateContent>
      </w:r>
    </w:p>
    <w:p w:rsidR="00B35082" w:rsidRPr="00243867" w:rsidRDefault="00B35082" w:rsidP="00243867">
      <w:pPr>
        <w:spacing w:after="0" w:line="360" w:lineRule="auto"/>
        <w:ind w:left="-900"/>
        <w:jc w:val="both"/>
        <w:rPr>
          <w:rFonts w:ascii="Times New Roman" w:hAnsi="Times New Roman" w:cs="Times New Roman"/>
          <w:sz w:val="24"/>
          <w:szCs w:val="24"/>
        </w:rPr>
      </w:pPr>
    </w:p>
    <w:p w:rsidR="00B35082" w:rsidRPr="00243867" w:rsidRDefault="00B35082" w:rsidP="00243867">
      <w:pPr>
        <w:spacing w:after="0" w:line="360" w:lineRule="auto"/>
        <w:ind w:left="-900"/>
        <w:jc w:val="both"/>
        <w:rPr>
          <w:rFonts w:ascii="Times New Roman" w:hAnsi="Times New Roman" w:cs="Times New Roman"/>
          <w:sz w:val="24"/>
          <w:szCs w:val="24"/>
        </w:rPr>
      </w:pPr>
    </w:p>
    <w:p w:rsidR="00B35082" w:rsidRPr="00243867" w:rsidRDefault="00B35082" w:rsidP="00243867">
      <w:pPr>
        <w:spacing w:after="0" w:line="360" w:lineRule="auto"/>
        <w:ind w:left="-900"/>
        <w:jc w:val="both"/>
        <w:rPr>
          <w:rFonts w:ascii="Times New Roman" w:hAnsi="Times New Roman" w:cs="Times New Roman"/>
          <w:sz w:val="24"/>
          <w:szCs w:val="24"/>
        </w:rPr>
      </w:pPr>
    </w:p>
    <w:p w:rsidR="00B35082" w:rsidRPr="00243867" w:rsidRDefault="00B35082" w:rsidP="00243867">
      <w:pPr>
        <w:spacing w:after="0" w:line="360" w:lineRule="auto"/>
        <w:ind w:left="-900"/>
        <w:jc w:val="both"/>
        <w:rPr>
          <w:rFonts w:ascii="Times New Roman" w:hAnsi="Times New Roman" w:cs="Times New Roman"/>
          <w:sz w:val="24"/>
          <w:szCs w:val="24"/>
        </w:rPr>
      </w:pPr>
    </w:p>
    <w:p w:rsidR="00B35082" w:rsidRPr="00243867" w:rsidRDefault="00243867" w:rsidP="00243867">
      <w:pPr>
        <w:spacing w:after="0" w:line="360" w:lineRule="auto"/>
        <w:jc w:val="both"/>
        <w:rPr>
          <w:rFonts w:ascii="Times New Roman" w:hAnsi="Times New Roman" w:cs="Times New Roman"/>
          <w:sz w:val="24"/>
          <w:szCs w:val="24"/>
        </w:rPr>
      </w:pPr>
      <w:r w:rsidRPr="00243867">
        <w:rPr>
          <w:rFonts w:ascii="Times New Roman" w:hAnsi="Times New Roman" w:cs="Times New Roman"/>
          <w:sz w:val="24"/>
          <w:szCs w:val="24"/>
        </w:rPr>
        <w:t xml:space="preserve">BNC </w:t>
      </w:r>
      <w:r w:rsidR="00B35082" w:rsidRPr="00243867">
        <w:rPr>
          <w:rFonts w:ascii="Times New Roman" w:hAnsi="Times New Roman" w:cs="Times New Roman"/>
          <w:sz w:val="24"/>
          <w:szCs w:val="24"/>
        </w:rPr>
        <w:t xml:space="preserve">connector: (Bayonet </w:t>
      </w:r>
      <w:r w:rsidRPr="00243867">
        <w:rPr>
          <w:rFonts w:ascii="Times New Roman" w:hAnsi="Times New Roman" w:cs="Times New Roman"/>
          <w:sz w:val="24"/>
          <w:szCs w:val="24"/>
        </w:rPr>
        <w:t>Neil</w:t>
      </w:r>
      <w:r w:rsidR="00B35082" w:rsidRPr="00243867">
        <w:rPr>
          <w:rFonts w:ascii="Times New Roman" w:hAnsi="Times New Roman" w:cs="Times New Roman"/>
          <w:sz w:val="24"/>
          <w:szCs w:val="24"/>
        </w:rPr>
        <w:t>-</w:t>
      </w:r>
      <w:r w:rsidRPr="00243867">
        <w:rPr>
          <w:rFonts w:ascii="Times New Roman" w:hAnsi="Times New Roman" w:cs="Times New Roman"/>
          <w:sz w:val="24"/>
          <w:szCs w:val="24"/>
        </w:rPr>
        <w:t xml:space="preserve">Concelman </w:t>
      </w:r>
      <w:r w:rsidR="00B35082" w:rsidRPr="00243867">
        <w:rPr>
          <w:rFonts w:ascii="Times New Roman" w:hAnsi="Times New Roman" w:cs="Times New Roman"/>
          <w:sz w:val="24"/>
          <w:szCs w:val="24"/>
        </w:rPr>
        <w:t>or sometimes is called British naval connector) is used to connect coaxial cable and connect to the digital video recorder.</w:t>
      </w:r>
    </w:p>
    <w:p w:rsidR="00B35082" w:rsidRPr="00243867" w:rsidRDefault="00B35082" w:rsidP="00243867">
      <w:pPr>
        <w:spacing w:after="0" w:line="360" w:lineRule="auto"/>
        <w:ind w:left="-900"/>
        <w:jc w:val="both"/>
        <w:rPr>
          <w:rFonts w:ascii="Times New Roman" w:hAnsi="Times New Roman" w:cs="Times New Roman"/>
          <w:sz w:val="24"/>
          <w:szCs w:val="24"/>
        </w:rPr>
      </w:pPr>
    </w:p>
    <w:p w:rsidR="00B35082" w:rsidRPr="00243867" w:rsidRDefault="00243867" w:rsidP="00243867">
      <w:pPr>
        <w:spacing w:after="0" w:line="360" w:lineRule="auto"/>
        <w:jc w:val="center"/>
        <w:rPr>
          <w:rFonts w:ascii="Times New Roman" w:hAnsi="Times New Roman" w:cs="Times New Roman"/>
          <w:b/>
          <w:sz w:val="24"/>
          <w:szCs w:val="24"/>
        </w:rPr>
      </w:pPr>
      <w:r w:rsidRPr="00243867">
        <w:rPr>
          <w:rFonts w:ascii="Times New Roman" w:hAnsi="Times New Roman" w:cs="Times New Roman"/>
          <w:b/>
          <w:sz w:val="24"/>
          <w:szCs w:val="24"/>
        </w:rPr>
        <w:t>Figure 4.8: Power Connector</w:t>
      </w:r>
    </w:p>
    <w:p w:rsidR="00B35082" w:rsidRPr="00243867" w:rsidRDefault="00B35082" w:rsidP="00243867">
      <w:pPr>
        <w:spacing w:after="0" w:line="360" w:lineRule="auto"/>
        <w:ind w:left="-900"/>
        <w:jc w:val="both"/>
        <w:rPr>
          <w:rFonts w:ascii="Times New Roman" w:hAnsi="Times New Roman" w:cs="Times New Roman"/>
          <w:sz w:val="24"/>
          <w:szCs w:val="24"/>
        </w:rPr>
      </w:pPr>
      <w:r w:rsidRPr="00243867">
        <w:rPr>
          <w:rFonts w:ascii="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17EF04DB" wp14:editId="4799F36A">
                <wp:simplePos x="0" y="0"/>
                <wp:positionH relativeFrom="column">
                  <wp:posOffset>2834005</wp:posOffset>
                </wp:positionH>
                <wp:positionV relativeFrom="paragraph">
                  <wp:posOffset>72390</wp:posOffset>
                </wp:positionV>
                <wp:extent cx="1229360" cy="1126490"/>
                <wp:effectExtent l="5080" t="11430" r="13335" b="5080"/>
                <wp:wrapNone/>
                <wp:docPr id="65" name="Rectangle 65" descr="WhatsApp Image 2025-03-13 at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29360" cy="1126490"/>
                        </a:xfrm>
                        <a:prstGeom prst="rect">
                          <a:avLst/>
                        </a:prstGeom>
                        <a:blipFill dpi="0" rotWithShape="0">
                          <a:blip r:embed="rId22"/>
                          <a:srcRect/>
                          <a:stretch>
                            <a:fillRect/>
                          </a:stretch>
                        </a:blip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5" o:spid="_x0000_s1026" alt="Description: WhatsApp Image 2025-03-13 at 10" style="position:absolute;margin-left:223.15pt;margin-top:5.7pt;width:96.8pt;height:88.7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sI8LaNAgAA+wQAAA4AAABkcnMvZTJvRG9jLnhtbKxUTW/bMAy9D9h/&#10;EHRvHbtJ1hh1iqJdhwLdVqwbepYl2Ramr1FKnPbXj1I+mm2HAcN8MCSRIh/fI3VxuTGarCUE5WxD&#10;y9MJJdJyJ5TtG/rt6+3JOSUhMiuYdlY29FkGerl8++Zi9LWs3OC0kEAwiA316Bs6xOjrogh8kIaF&#10;U+elRWPnwLCIW+gLAWzE6EYX1WQyL0YHwoPjMgQ8vdka6TLH7zrJ4+euCzIS3VDEFvMf8r9N/2J5&#10;weoemB8U38Fg/4DCMGUx6SHUDYuMrED9EcooDi64Lp5yZwrXdYrLXANWU05+q+ZxYF7mWpCc4A80&#10;hf8Xln9aPwBRoqHzGSWWGdToC7LGbK8lSWdCBo6EPQ0owJX35M6wXpJqUs1OJmcn5RlhkZSZyNGH&#10;GuM9+gdIVAR/7/j3QKy7HjCcvAJw4yCZQPhlIr745ULaBLxK2vGjEwiDraLLnG46MCkgskU2Wbrn&#10;g3RyEwnHw7KqFmdzVJijrSyr+XSRMRWs3l/3EOIH6QxJi4YCVpnDs/V9iAkOq/cuKVurlb9VWhPh&#10;UUaMDC4+qThkUdLB3mknC3L09+bdCn7j+MpIG7cdDFKziOMTBuUDpqmlaSUKAnci04RMAk+a5F4N&#10;EWTkQ0reIbrdOWI/GHC9x568tCVjQxezapYRB6eVSHUlW4C+vdZA1iyNR/6yMGg5djMq4pBqZRp6&#10;fnBiddLyvRUZVmRKb9eYXtuduEnPNIqhbp14Rm2Rw8wlvhi4GBy8UDLi9DU0/FgxkJToO4v9sSin&#10;0zSueTOdvasS/8eW9tjCLMdQDY2UbJfXEXd4ZeVB9QNmKnPt1l1hT3Uqq/2KagcWJyw3we41SCN8&#10;vM9er2/W8ic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wQUAAYACAAAACEA60QPrOAAAAAKAQAADwAA&#10;AGRycy9kb3ducmV2LnhtbEyPTU+EMBCG7yb+h2ZMvLmFXUIAKRu/9uTBuBqNty4dgSydEtoF9Nc7&#10;nvQ48z5555lyu9heTDj6zpGCeBWBQKqd6ahR8Pqyu8pA+KDJ6N4RKvhCD9vq/KzUhXEzPeO0D43g&#10;EvKFVtCGMBRS+rpFq/3KDUicfbrR6sDj2Egz6pnLbS/XUZRKqzviC60e8K7F+rg/WQXz8Xui8f7h&#10;0dy+P8U7zNfNR/Sm1OXFcnMNIuAS/mD41Wd1qNjp4E5kvOgVJEm6YZSDOAHBQLrJcxAHXmRZBrIq&#10;5f8Xqh8AAAD//wMAUEsDBAoAAAAAAAAAIQCIQ1Q6MBYAADAWAAAVAAAAZHJzL21lZGlhL2ltYWdl&#10;MS5qcGVn/9j/4AAQSkZJRgABAQAAAQABAAD/2wBDAAYEBQYFBAYGBQYHBwYIChAKCgkJChQODwwQ&#10;FxQYGBcUFhYaHSUfGhsjHBYWICwgIyYnKSopGR8tMC0oMCUoKSj/2wBDAQcHBwoIChMKChMoGhYa&#10;KCgoKCgoKCgoKCgoKCgoKCgoKCgoKCgoKCgoKCgoKCgoKCgoKCgoKCgoKCgoKCgoKCj/wgARCAEs&#10;ASwDASIAAhEBAxEB/8QAGgABAAIDAQAAAAAAAAAAAAAAAAEFAwQGAv/EABgBAQEBAQEAAAAAAAAA&#10;AAAAAAABAgME/9oADAMBAAIQAxAAAALqgAAAAAAAAAAAAAAAAAAAAAAAAAAACCXPVx2SgvD2AAAA&#10;AAAAAAAAAAABVWvMRTX9J0pl1rnCbAoAAAAAAAAAAAAAACOG7LhYseipOgM8SPYoAAAAAAAAAAAA&#10;AACo5S30It+gq7UI9EigAAAAAAAAAAAAGPJzBh1aqDZ9agvLbjsp32zwnYxtCgAAAAAAAAAAAANb&#10;hLehPMzFRMjzl85IzXnP2p14AAAAAAAAAAAAFfucOaSIr08eSUSMuL3Gxv6W6dmAAAAAAAAAAAAV&#10;BWc5MExM14n0PD0IyePZsb9bZR2QAAAAAAAAAAANXh7ehJh5MnmFT5mCI9xHj1Mmey0dw7MAAAAA&#10;AAAAADx7pDl8CKhA9QEz5gmEkz5zRvbGLNHXigAAAAAAAAAHD9ZwklnG1VzjkamyvnFdwlF4tcd1&#10;VzfStDta29em1mx7EdQAKAAAAAAAAAp6DqqGc9bVscUx41LST3X2FdM66wb1oXODzhT2FdYb77Wf&#10;Btx0gAoAAAAAAAACOU6vl888c4mcZp1ybHvVG160/VbWDPMctu1+309FtaVd/FgAKAAAAAAAAAc9&#10;0NZM0LDmxkgTHqbnxOSDNmwWEnFZs+Dp2t+r5rq1AAAAAAAAAAAePZOJ1bjm5m109Yt7q+9OYvZ5&#10;XNet1ccp1eeVHU9Xh1vJf4c10AAAAAAAAAAABo199Ezzev1g5LX7WE4Hz3eNOG6fc9Rue4m7C0AA&#10;AAAAAAAAAAAAAAAAAAAAAAAAAAAAAAAAAAAAAAAAAAD/2gAMAwEAAgADAAAAIQAAAAAAAAAAAAAA&#10;AAAAAAAAAAAAAADAAAAAAAAAAAAAAAAAAitgAAAAAAAAAAAAAAAKjqgAAAAAAAAAAAAAAAOrigAA&#10;AAAAAAAAAAAFP05ygAAAAAAAAAAAAAArZW+AAAAAAAAAAAAAHKRQV0AAAAAAAAAAAABM0YcVaAAA&#10;AAAAAAAAAHl0Xb28AAAAAAAAAAABHCdSXX+gAAAAAAAAAABsN/RSXNggAAAAAAAAAOak7v22HggA&#10;AAAAAAAADwn8uBmkggAAAAAAAAAAd3nadoaAAAAAAAAAAAAcd64NHwAAAAAAAAAAAAJzObaqwAAA&#10;AAAAAAAAAAAAAAAAAAAAAAAAAAAAAAAAAAAAAAAAAAP/2gAMAwEAAgADAAAAEPPPPPPPPPPPPPPP&#10;PPPPPPPPPPPPPOMMPPPPPPPPPPPPPPPPOibvPPPPPPPPPPPPPPPEravPPPPPPPPPPPPPPPM1RvPP&#10;PPPPPPPPPPPKEggCvPPPPPPPPPPPPPBaAIOvPPPPPPPPPPPPPgHLxjvPPPPPPPPPPPOKg7+rjvPP&#10;PPPPPPPPPBVt02hp/PPPPPPPPPPKJVnt4EJvPPPPPPPPPPO24HLOcEPvPPPPPPPPPAYOuf2yiPvP&#10;PPPPPPPPGVLJzp0KvvPPPPPPPPPHhp9DOHgPPPPPPPPPPPORmjCNvtPPPPPPPPPPPPNfg83YvPPP&#10;PPPPPPPPPPPPPPPPPPPPPPPPPPPPPPPPPPPPPPPPPPP/xAAiEQACAgEEAgMBAAAAAAAAAAAAAQIR&#10;IQMSMDFAUBAgIjP/2gAIAQIBAT8A9e37fsSKGvASF8PnSs68JeEvs+VYLX0ky75HhWJyl0NSQtSQ&#10;pzFrZpll8mrKkackjUmmsGnmRtSH/QeeXWyiq+Fgc2yD/Q+XUVxKo7EhoWGJ2uZKK7KgVbNiJxpk&#10;H+Rvlas2iiUbRKvX/wD/xAAmEQACAQMDAwQDAAAAAAAAAAABAgADBBESITATMVAUIEBBMjNR/9oA&#10;CAEDAQE/APIAeFA+Ifg58T9+ABEz7Qc8jnC5nVqMdjNdVRmLfVO0W+cdxEvdRwRAc8t5U0riUmjV&#10;cdoo3zBUxFcNUEG3LdLkZmiFCYEIh1CUP2CDflrLqWU7bUNo9swgpk9oaLT8GyZTcOuRCeQxKoQk&#10;T1CsJSbTUzOopl1hm2luulOZqYM6Cw24+oaDf2C3JO8XYY8f/8QAPBAAAQMCAgcDCgQGAwAAAAAA&#10;AQACAwQREiEFEyIxQVFhBhBAFCMyM0JQUnGBkRUgJHJTYnCCobEwNPD/2gAIAQEAAT8C/oKct6r+&#10;0DYXYadof1X49V4r6xvywqj04Xf9hn1aopGysxRm49xaelwUrm3s21z1VJue7iqRn6djXe0VJoqm&#10;kZstwO5tVI2ShqtXIdh3Hn7i7UzZYPoqZvmmfdUkV52tPsN7pmY2Ee4SbBacl1tbYf8ArqhZjqWj&#10;gFo7axv5nu4+4a12CmeVfW1pf/NdaPybI/6BUTA2BtuPcN/uHtDNqqPqqRvpOVK3zMTeLjdAYRYc&#10;O5vuHtVP5wRqkZsN6qkZepa22Ubbd48dPK2GJ0knohVfaCoc86jCxnDivxiu/jn7BTyyTPxyuLnK&#10;KqfGRa2So9OSQuOONrr8slDp+B585G9igqIqgXieHeP7V1RxMpm7rYnLCVh+asVnzKbiBviWNw9K&#10;1lQz4ZccL8wtH1QqoMW53EeN0hUtpKZ0r+CrauSrndK/ef8ACxO6LE7osR+FYuhWPoo5BzssIObc&#10;nLQE/wCpwHeR43tJpFsr/J4/QYcz1WL5rGOqxt5q45r7LJBrT6QQBgziOJvELRj/ANZTyN3O2T4z&#10;TFW2kpH3dZ7hZqLm3V2lYQrLCsKwpsfwE3UUjmm0osVQ+bqwPZdZw8XLI2JhfIQGhaWqfLK1777G&#10;5vyWFasIxrAVZ3NAO5ra6FNLuLR9FG4S7N1QeuY12+OQO+ni+1NUXyinjcMLc3LA7msLltK7ljd0&#10;WPosaxhRyC6wh37uaoNqaEu34tWfFdoa11LTBsXrZMh0TtZiz/ytvosTvhWPoVjCxjmtnosunc0B&#10;2TgmAxer9HkVR51Dbe3n9R4nSNUKOlfKfp81VVD6iYySm7j3Hej07rDki0LAFq1gQafZcVBL5zDK&#10;FRMtUsb8Mgd9D4ntRVY6hsA3MzKKAJV1wV/zBRR4xmqO+vh55xnxEsgijc925oup5zPO+V29xv3b&#10;wsWz1Xsk8+9uyLo2ITePc0ZqEZBUuVX/AHNd4jtRVaqi1Q9KXLvt+bJHLId0Au5RblAy9VD88PiO&#10;0NV5RpF49mPZUFDFqRrBd/HNOoaYcx/cn0NPwmd/tfhZ4Sj7J2jZeBaUaOf4L/Iryab+E77J0bm7&#10;2uHzH5KZuSbuVN65n7h/vw+k6rySilm4gZKjZr6pgPzKlOFTTG61vzVFVWksc2nucpavCMk2vcmP&#10;jmG4OT6GKaJ+wGuG4jmrZ2VOMu6i9cz9w8P2obi0WejgtFxenJb+UKqkOswgZlGnzzzchqwxo1Iv&#10;uPVTUu0DHxdZDeq6XE632TaZ0gJe7A0J9JY+bkxKkLo6prTxVacGjnkb80xuahHdS+tZ+4eH0vHr&#10;NGztHw3ULNXA1q1Y12M/JTyOfM7AMhshGmdG1hNjfaTW87Ib1FG81Eji0kNOFTNkAwHdvsnjbJjN&#10;sk2BxlbJM4Fy01swtHAusUx2apnX7qBuKqjHXw7swnOLXEclrOi1g5LGFiCuEDYZcVaP2gcSc5pk&#10;Lmxtblb5KIXeFpZhfSu57+6jchuWhGeec7kPEaQGGslHX89ysZVG67s1V+peeQ7qU5pubVoZlqcu&#10;5nxGmm2rL82/8NF6xaQH6Kb9pVvNtUORVP6CpGaunY3iB4jTUd42v5FMLm1RYSc+adi5LEnOAGe4&#10;mysomiZmKMrUPRjdyVLlKLqVuKMgqtg1LsPslNWimaySNvDF4mVgkjLHbitKRuhlc5hzBtdR6Vl3&#10;Paz7JmlB7UP1BVbUeUSN1bbMCG3Ff4gqJ+qlwXG2hfhZHEhU/rmxdDdb2LTWTQOJKbvXZuO+J/LL&#10;xWnRhfN91qlqlgPNaPP6e3wrSLcLymuc1CokHtSD+5Uko8pa5xJN1HnGFU6J8twv1uG38t1H2cs7&#10;any6NVNAyniDIxYeKr6BlXbFvTtBjgWp+gn8A37p2hJvhP0UNDLTuddr7ftVZA6VwsvJJB7KMDuI&#10;KDLLR0utgCYLD3C5oO9GmhdvjavIaf4FJoyF/MKl0eyB1wfp/Sv/xAArEAEAAgEDAwMEAwADAQAA&#10;AAABABEhMUFREGGBQHGRUKGxwdHh8CAwcPH/2gAIAQEAAT8h/wDBWBVgj1gb4aYnZlIDUjhX0T6F&#10;qIHTsNp2RIB92Z5xdncP7n+o/wDDM1OEOn8H6FvmqfDLLOZy8v8ABNo4D769Cc9x4dn6CFjP8dlR&#10;/ej2mKrN/wA9HI+g+2E5kX8DSHY2vmnuIdD8foN4DSLIT7FEI5S+xiEJYwOm9+g2C8zSinKpflif&#10;tHoKPXLxQ2sJDaycmMOVLBVsSbzSIVFl1ZhUO5aykO3Nzx68dDAu1JeEuY84Mg+ybd3C4hVJDq04&#10;4n1uj8cHPaLBk0NBxO/1SXlTkT+TYhUKrc3mW3B9bqosQHb4TkB7nQdtMbvyh3fExFhNSjldpk/M&#10;e9t6x6uweWp/Ms7LxHglf1tKSsrGdIOdJ2nd2YAbLN2ET1epRRZqNF9kSvQCUbfed1G8Tdaol/yI&#10;PVBo4QbY2HWpY0QXlT6ulTtTfiZv1jzMx3Z/tnYU/wAkpww7hNaae8umKGaRuPY33yL6p/6Szhux&#10;2IzuxfSlYe90Q8ugqUWHyaxa1e6TFaaHshfqQhtMHnYT7O2BwQ6FPZ3mOOgxukiUl3EeGV4J55hO&#10;6H/A+pufio7vRcbB0Lr6LgyniX1YbxeHmaHn5AbPUNfTFNZXfdgjLRrQ1hwXBinwCEuLRWuCd4db&#10;39pYprW8JdHv0V3sfCD6ir1/479LnKqhM9TOHTaVFAedh0Azc9n4X1Feu08as1axuaygzIgsd81D&#10;ub3Z+4H82kP+oYh/OZ9ygJUrqDJ8P43p/axeXaao7bXtliGoxW46SEzhU9EBbD5kyMWSzY2ohcSg&#10;vtewnlXTWczCmxCc5U/Pp1qGqhjgX/ZNQmYNgjZPjC8TDNTur3dPErMrwCHE2mEaaDmEFyF1+OZq&#10;kzK1U0vVSkt/meBtG6LafN/N6dNaXHjM9tL8usE7ax2vWWhBaFKbsqkjQHI1KgqHobZFxZp3DU0L&#10;4/mMZP1Dp2glFkrPttE/0QJROghOKM3xn04EGViq1V0DsHpd6d6NstSmqzkV8t6m5LyaAYQHRlKZ&#10;P4QYVvSs/wDqH07DO7/no/8AC3mHNAN4j9kdbJH7TYg1mJ39SVYIaX7lf9GxziL338UfkJ0mnLb5&#10;HqB3epezEsDEOW0BjDaB3EZ92Y5XBrM7BdVonQHHl0HTiS2pks7TFm+SC+2/qR0s6Zew8oHEdke7&#10;Ghsia5aUau+ZUu4+00ymFuAZbue1RbyWD0PJ2n3Zyn8DoZhtp59VX61fuI9PuyW26qvG07KczaPy&#10;M/CRy8yZLlV7xnP0Zv7vR/ZABv4VyhM+qsjoFXDn7hLtsjAv4TLGCOWGaIU5xO6/EJVKI9K3JcNz&#10;X3lWfQKgNETvNcniPFmjStTQ4Y/8r//EACoQAAICAQIFAwUBAQEAAAAAAAABESExQVFAYXGR8BCB&#10;oVDB0eHxsXAg/9oACAEBAAE/EP8AgsIRUtsqHnKOuibNAbJu7mSz4bWfoUkPrkfcTJViaAtozlE9&#10;/YCIyVxxPVfYER76FrnmBPfgx3HJJ70gNHikeX7Fh2KHURK8DP0F4xIRcTGRxEtsGyO5kT9CmNlb&#10;ir1Gt5ep8H4JtrnRr4XYU9Yzr0nW+zP0G4wnTmPPkUSzGDoMLeD5oC3iVAtPRZfwfQJJuqce3z5G&#10;p6k6tBEeXNvcJQ6ZFr347pJeSMSTL4/yNqhJ3DDxP1o+dg6xSAMShuX6jOtsz7vHlHSwo5/0/dTp&#10;vY1b3jKlA6ltBYnAkq8r8obpv9RSkRXGshXczdjcJ4jQIbrvcUOr2FJo6FH2jDhch+I5kxHneQOc&#10;qM+NW0KD+3xmS7vF+5MbY+0UH3xSdLrkMk0fNhxAwWNtBm98DEjNqp58FxiKotZ7CVq2YJCTm9EG&#10;3o9xwQoy8Q1jZqKSyUYhQNz0oGiuRXwj54tQg5x0SCkFJCa00NOP8NAxsWj6D+kO8NegWquhwKZ5&#10;ZIWGULdA8vWJrxUMTPVnvvnsNkp9Cgvsn7JkJb8/angvo3M/URaVOJ4G1vDOSOAdUa8WAVKUmmbC&#10;VUS9jDKL2FsHVFf5Ev7F/wDyH/Bih+ho6jjwciInPqugnhTxuiHEMQUXo5gZhdtIQ9oyD09g+Uni&#10;ZpwxfxBzX2E5IWBujDUwpiXCuIiRCulLeW5EnLWrYqErYchcnyM+E+ildsyNcakZfMhKmC2gnj8g&#10;4iZgrb0SkxUkjwaDyNrklQs5YhQSuynoSnqzAxgJ24+IGQfJaAbrMGNaroNVkJcmHc3x4jrxDM7K&#10;StP8djQcR0zHlSISmsjRuTZ57lBTqxkCCujVIjkJk0rJAuScez5txExOPzYG4OaZIgfvhipqIlCh&#10;1GVDh03goj4ANISMIabCZIVhKio2sESEHPHDDFSqmrew2FNI2UCAsslvaZgapuAlOM34JzXuSs6F&#10;s7Jk3j6NkRuabJPmLEgfJCcYWF+gcuEpQsQQd9kuGvBchJ9JY+TZyQyDyM8W2ewuwuDvm+oYGmF8&#10;Uzk9jNL6D0v5wF3DlK0bNRb1eIoXjE5TCrJUzeR4MdxlGhTliVK0E1MHpwxjltqa/oHQCVHQEuBq&#10;0XuBC1avAHyOj9yxQcwkaNFVbfYnLARAImqClpzB2WIUaa2TX/oTPnbwjrpk/ozPokC3j8MMSVKa&#10;tCRqmYFNXbqT7TWSE+LYm6+wtL4EAv3AjUapI6wroW2SYAcpEpOWp0JAKvr0almiMJgh4m14a8My&#10;yLBEyT6IIFO7ErDG69x3KbuSSmKI3MJ0Qeb39ELAxDOwqVvbxHELhikNrWB0EUTfrAhHtgZYlZpC&#10;BpMH59BDhQVDVi4fBdFReGvcbsbZvBilqFbVImS1ZeMCkO2RHnMm0TVseSPkMgZ7GSRpMqNLo9x8&#10;gvG7z/Bb0rKM6kPB8SoVAAzrS/gZIBLiGaiyRncF2TfFn+/2ClsyRWCs0ocyoV7PcU2XzT8XYaTH&#10;hp2IcjHZBKbDFTcS8+N+JZEloLDwgw0fsQuliObNRs3juRPCYLqYD5gmaT6wo8H1IBrlKbmIeE4j&#10;Ykuwe2Xzn5FzbdK2+YuIeBi6dQaySJlawhkULeh+SQNTQwOCahzv5Y2M57SgUciwx/Te9rETDyI2&#10;E7OoFxkEEDTWOxyccmBAvfzndpiaE6LE1jpTIEo+hR/4j/gn//4AAwD/2VBLAQItABQABgAIAAAA&#10;IQCKFT+YDAEAABUCAAATAAAAAAAAAAAAAAAAAAAAAABbQ29udGVudF9UeXBlc10ueG1sUEsBAi0A&#10;FAAGAAgAAAAhADj9If/WAAAAlAEAAAsAAAAAAAAAAAAAAAAAPQEAAF9yZWxzLy5yZWxzUEsBAi0A&#10;FAAGAAgAAAAhAEsI8LaNAgAA+wQAAA4AAAAAAAAAAAAAAAAAPAIAAGRycy9lMm9Eb2MueG1sUEsB&#10;Ai0AFAAGAAgAAAAhAFhgsxu6AAAAIgEAABkAAAAAAAAAAAAAAAAA9QQAAGRycy9fcmVscy9lMm9E&#10;b2MueG1sLnJlbHNQSwECLQAUAAYACAAAACEA60QPrOAAAAAKAQAADwAAAAAAAAAAAAAAAADmBQAA&#10;ZHJzL2Rvd25yZXYueG1sUEsBAi0ACgAAAAAAAAAhAIhDVDowFgAAMBYAABUAAAAAAAAAAAAAAAAA&#10;8wYAAGRycy9tZWRpYS9pbWFnZTEuanBlZ1BLBQYAAAAABgAGAH0BAABWHQAAAAA=&#10;">
                <v:fill r:id="rId23" o:title="WhatsApp Image 2025-03-13 at 10" recolor="t" type="frame"/>
              </v:rect>
            </w:pict>
          </mc:Fallback>
        </mc:AlternateContent>
      </w:r>
    </w:p>
    <w:p w:rsidR="00B35082" w:rsidRPr="00243867" w:rsidRDefault="00B35082" w:rsidP="00243867">
      <w:pPr>
        <w:spacing w:after="0" w:line="360" w:lineRule="auto"/>
        <w:ind w:left="-900"/>
        <w:jc w:val="both"/>
        <w:rPr>
          <w:rFonts w:ascii="Times New Roman" w:hAnsi="Times New Roman" w:cs="Times New Roman"/>
          <w:sz w:val="24"/>
          <w:szCs w:val="24"/>
        </w:rPr>
      </w:pPr>
    </w:p>
    <w:p w:rsidR="00B35082" w:rsidRPr="00243867" w:rsidRDefault="00B35082" w:rsidP="00243867">
      <w:pPr>
        <w:spacing w:after="0" w:line="360" w:lineRule="auto"/>
        <w:ind w:left="-900"/>
        <w:jc w:val="both"/>
        <w:rPr>
          <w:rFonts w:ascii="Times New Roman" w:hAnsi="Times New Roman" w:cs="Times New Roman"/>
          <w:sz w:val="24"/>
          <w:szCs w:val="24"/>
        </w:rPr>
      </w:pPr>
    </w:p>
    <w:p w:rsidR="00B35082" w:rsidRPr="00243867" w:rsidRDefault="00B35082" w:rsidP="00243867">
      <w:pPr>
        <w:spacing w:after="0" w:line="360" w:lineRule="auto"/>
        <w:ind w:left="-900"/>
        <w:jc w:val="both"/>
        <w:rPr>
          <w:rFonts w:ascii="Times New Roman" w:hAnsi="Times New Roman" w:cs="Times New Roman"/>
          <w:sz w:val="24"/>
          <w:szCs w:val="24"/>
        </w:rPr>
      </w:pPr>
    </w:p>
    <w:p w:rsidR="00B35082" w:rsidRPr="00243867" w:rsidRDefault="00B35082" w:rsidP="00243867">
      <w:pPr>
        <w:spacing w:after="0" w:line="360" w:lineRule="auto"/>
        <w:ind w:left="-900"/>
        <w:jc w:val="both"/>
        <w:rPr>
          <w:rFonts w:ascii="Times New Roman" w:hAnsi="Times New Roman" w:cs="Times New Roman"/>
          <w:sz w:val="24"/>
          <w:szCs w:val="24"/>
        </w:rPr>
      </w:pPr>
    </w:p>
    <w:p w:rsidR="00B35082" w:rsidRDefault="00B35082" w:rsidP="00243867">
      <w:pPr>
        <w:spacing w:after="0" w:line="360" w:lineRule="auto"/>
        <w:jc w:val="both"/>
        <w:rPr>
          <w:rFonts w:ascii="Times New Roman" w:hAnsi="Times New Roman" w:cs="Times New Roman"/>
          <w:sz w:val="24"/>
          <w:szCs w:val="24"/>
        </w:rPr>
      </w:pPr>
      <w:r w:rsidRPr="00243867">
        <w:rPr>
          <w:rFonts w:ascii="Times New Roman" w:hAnsi="Times New Roman" w:cs="Times New Roman"/>
          <w:sz w:val="24"/>
          <w:szCs w:val="24"/>
        </w:rPr>
        <w:t>Power connector: they are used to connect gauge power wire from coaxial cable to a power adapter.</w:t>
      </w:r>
    </w:p>
    <w:p w:rsidR="00243867" w:rsidRDefault="00243867" w:rsidP="00243867">
      <w:pPr>
        <w:spacing w:after="0" w:line="360" w:lineRule="auto"/>
        <w:jc w:val="both"/>
        <w:rPr>
          <w:rFonts w:ascii="Times New Roman" w:hAnsi="Times New Roman" w:cs="Times New Roman"/>
          <w:sz w:val="24"/>
          <w:szCs w:val="24"/>
        </w:rPr>
      </w:pPr>
    </w:p>
    <w:p w:rsidR="00243867" w:rsidRDefault="00243867" w:rsidP="00243867">
      <w:pPr>
        <w:spacing w:after="0" w:line="360" w:lineRule="auto"/>
        <w:jc w:val="both"/>
        <w:rPr>
          <w:rFonts w:ascii="Times New Roman" w:hAnsi="Times New Roman" w:cs="Times New Roman"/>
          <w:sz w:val="24"/>
          <w:szCs w:val="24"/>
        </w:rPr>
      </w:pPr>
    </w:p>
    <w:p w:rsidR="00243867" w:rsidRDefault="00243867" w:rsidP="00243867">
      <w:pPr>
        <w:spacing w:after="0" w:line="360" w:lineRule="auto"/>
        <w:jc w:val="both"/>
        <w:rPr>
          <w:rFonts w:ascii="Times New Roman" w:hAnsi="Times New Roman" w:cs="Times New Roman"/>
          <w:sz w:val="24"/>
          <w:szCs w:val="24"/>
        </w:rPr>
      </w:pPr>
    </w:p>
    <w:p w:rsidR="00243867" w:rsidRDefault="00243867" w:rsidP="00243867">
      <w:pPr>
        <w:spacing w:after="0" w:line="360" w:lineRule="auto"/>
        <w:jc w:val="both"/>
        <w:rPr>
          <w:rFonts w:ascii="Times New Roman" w:hAnsi="Times New Roman" w:cs="Times New Roman"/>
          <w:sz w:val="24"/>
          <w:szCs w:val="24"/>
        </w:rPr>
      </w:pPr>
    </w:p>
    <w:p w:rsidR="00243867" w:rsidRDefault="00243867" w:rsidP="00243867">
      <w:pPr>
        <w:spacing w:after="0" w:line="360" w:lineRule="auto"/>
        <w:jc w:val="both"/>
        <w:rPr>
          <w:rFonts w:ascii="Times New Roman" w:hAnsi="Times New Roman" w:cs="Times New Roman"/>
          <w:sz w:val="24"/>
          <w:szCs w:val="24"/>
        </w:rPr>
      </w:pPr>
    </w:p>
    <w:p w:rsidR="00243867" w:rsidRPr="00243867" w:rsidRDefault="00243867" w:rsidP="0024386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Figure 4.9: Coaxial Cable</w:t>
      </w:r>
    </w:p>
    <w:p w:rsidR="00B35082" w:rsidRPr="00243867" w:rsidRDefault="00B35082" w:rsidP="00243867">
      <w:pPr>
        <w:spacing w:after="0" w:line="360" w:lineRule="auto"/>
        <w:ind w:left="-900"/>
        <w:jc w:val="both"/>
        <w:rPr>
          <w:rFonts w:ascii="Times New Roman" w:hAnsi="Times New Roman" w:cs="Times New Roman"/>
          <w:sz w:val="24"/>
          <w:szCs w:val="24"/>
        </w:rPr>
      </w:pPr>
      <w:r w:rsidRPr="00243867">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3DCDA192" wp14:editId="14BC2560">
                <wp:simplePos x="0" y="0"/>
                <wp:positionH relativeFrom="column">
                  <wp:posOffset>2986405</wp:posOffset>
                </wp:positionH>
                <wp:positionV relativeFrom="paragraph">
                  <wp:posOffset>118110</wp:posOffset>
                </wp:positionV>
                <wp:extent cx="989330" cy="1126490"/>
                <wp:effectExtent l="5080" t="12065" r="5715" b="13970"/>
                <wp:wrapNone/>
                <wp:docPr id="63" name="Rectangle 63" descr="WhatsApp Image 2025-03-13 at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9330" cy="1126490"/>
                        </a:xfrm>
                        <a:prstGeom prst="rect">
                          <a:avLst/>
                        </a:prstGeom>
                        <a:blipFill dpi="0" rotWithShape="0">
                          <a:blip r:embed="rId24"/>
                          <a:srcRect/>
                          <a:stretch>
                            <a:fillRect/>
                          </a:stretch>
                        </a:blip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3" o:spid="_x0000_s1026" alt="Description: WhatsApp Image 2025-03-13 at 10" style="position:absolute;margin-left:235.15pt;margin-top:9.3pt;width:77.9pt;height:88.7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ezo4yMAgAA+gQAAA4AAABkcnMvZTJvRG9jLnhtbKxUTW/bMAy9D9h/&#10;EHRvHTtJ1xh1iqJdhwLdVqwbepYl2Ramr1FKnPbXj1I+mm2HAcN8MCSRIh/fI3VxuTGarCUE5WxD&#10;y9MJJdJyJ5TtG/rt6+3JOSUhMiuYdlY29FkGerl8++Zi9LWs3OC0kEAwiA316Bs6xOjrogh8kIaF&#10;U+elRWPnwLCIW+gLAWzE6EYX1WRyVowOhAfHZQh4erM10mWO33WSx89dF2QkuqGILeY/5H+b/sXy&#10;gtU9MD8ovoPB/gGFYcpi0kOoGxYZWYH6I5RRHFxwXTzlzhSu6xSXuQasppz8Vs3jwLzMtSA5wR9o&#10;Cv8vLP+0fgCiREPPppRYZlCjL8gas72WJJ0JGTgS9jSgAFfekzvDekmqSTU/mUxPyilhkZSZyNGH&#10;GuM9+gdIVAR/7/j3QKy7HjCcvAJw4yCZQPhlIr745ULaBLxK2vGjEwiDraLLnG46MCkgskU2Wbrn&#10;g3RyEwnHw8X5YjpFgTmayrI6my0ypILV+9seQvwgnSFp0VDAInN0tr4PMaFh9d4lJWu18rdKayI8&#10;qoiRwcUnFYesSTrYO+1UQYr+3rtbvW8cXxlp47aBQWoWcXrCoHzANLU0rUQ94E5klpBI4EmS3Koh&#10;gox8SMk7RLc7R+wHA6732JOXtmREeubVPCMOTiuR6kq2AH17rYGsWZqO/GVd0HLsZlTEGdXKNPT8&#10;4MTqJOV7KzKsyJTerjG9tjttk5xpEkPdOvGM0iKHmUt8MHAxOHihZMTha2j4sWIgKdF3FttjUc5m&#10;aVrzZjZ/VyX+jy3tsYVZjqEaGinZLq8j7vDKyoPqB8xU5tqtu8KW6lRW+xXVDiwOWG6C3WOQJvh4&#10;n71en6zlTw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A+IkY73gAAAAoBAAAPAAAA&#10;ZHJzL2Rvd25yZXYueG1sTI/BTsMwDIbvk3iHyEhcJpZuY6GUptNA2hltQ+KaNaataJyqydb27TEn&#10;drT/T78/59vRteKKfWg8aVguEhBIpbcNVRo+T/vHFESIhqxpPaGGCQNsi7tZbjLrBzrg9RgrwSUU&#10;MqOhjrHLpAxljc6Ehe+QOPv2vTORx76StjcDl7tWrpJESWca4gu16fC9xvLneHEaPqbDbpj2b+m8&#10;OX1tNqjKYS2D1g/34+4VRMQx/sPwp8/qULDT2V/IBtFqeHpO1oxykCoQDKiVWoI48+JFJSCLXN6+&#10;UPwCAAD//wMAUEsDBAoAAAAAAAAAIQA2auKpb2wAAG9sAAAVAAAAZHJzL21lZGlhL2ltYWdlMS5q&#10;cGVn/9j/4AAQSkZJRgABAQAAAQABAAD/2wBDAAYEBQYFBAYGBQYHBwYIChAKCgkJChQODwwQFxQY&#10;GBcUFhYaHSUfGhsjHBYWICwgIyYnKSopGR8tMC0oMCUoKSj/2wBDAQcHBwoIChMKChMoGhYaKCgo&#10;KCgoKCgoKCgoKCgoKCgoKCgoKCgoKCgoKCgoKCgoKCgoKCgoKCgoKCgoKCgoKCj/wgARCAPoA+gD&#10;ASIAAhEBAxEB/8QAGwABAAIDAQEAAAAAAAAAAAAAAAECAwQGBQf/xAAXAQEBAQEAAAAAAAAAAAAA&#10;AAAAAQID/9oADAMBAAIQAxAAAAL2vQgS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NTLo5voZPC9yrCwAAAAAAAAAAAAAAA&#10;AAAAAAAAAAAAAAAAAAAAAAAAAAAAAAAAAAAAAAAAAAABWdaMWnfJjexuRO8BQAAAAAAAAAAAAAAA&#10;AAAAAAAAAAAAAAAAAAAAAAAAAAAAAAAAAAAAAAAAAAARj0sunnVfR1vRskWBQAAAAAAAAAAAAAAA&#10;AAAAAAAAAAAAAAAAAAAAAAAAAAAAAAAAAAAAAAAAAADBl1I14jaxvaudMAAAAAAAAAAAAAAAAAAA&#10;AAAAAAAAAAAAAAAAAAAAAAAAAAAAAAAAAAAAAAAAImhi0MuLnu3qYsu8SKAAAAAAAAAAAAAAAAAA&#10;AAAAAAAAAAAAAAAAAAAAAAAAAAAAAAAAAAAAAAAAEDVy+fm12Mfoy3RO8AoAAAAAAAABCGK2lLm2&#10;ua6Nbi5CgAAAAAAAAAAAAAAAAAAAAAAAAAAAAAAAAAAAAAAAAAAAEMMYNWcuN5ttO8BYCgAAAAAA&#10;AARE6eTynoY65N06cpFAAAAAAAAAAAAAAAAAAAAAAAAAAAAAAAAAAAAAAAAAAAAIkU0tjz8an0df&#10;dsSayCgAAAAAAABEGuV8tPPrn9aJ6c5FgAAAAAAAAAAAAAAAAAAAAAAAAAAAAAAAAAAAAAAAAAAA&#10;A1jYrxW1HtTTdxrNaW8hQAAAAAABWSWPIEY4p5uXy+e8vQxk3mErAoAAAAAAAAAAAAAAAAAAAAAA&#10;AAAAAAAAAAAAAAAAAAAAACOQ9zkTLoZsMbnacVQ+iRqblAAAAAAARrudj1beftLPsaW2kaVudxu/&#10;TU2tSRrIAAAAAAAAAAAAAAAAAAAAAAAAAAAAAAAAAAAAAAAAAAAACtufPEx48Ji2cWYphtvHR+1S&#10;4AAAAAAx28yKYct1vNLERo55fL97DvGywZ9ZkAAAAAAAAAAAAAAAAAAAAAAAAAAAAAAAAAAAAAAA&#10;AAAAAAGDg/V80jSvcy6+XXJ7fne3JAAAAAAidWMWlXZlz627o1pbFIS2l0XjG1PnVN/3PL9QCgAA&#10;AAAAAAAAAAAAAAAAAAAAAAAAAAAAAAAAAAAAAAAAAHnb3DGsy6JOzXGUh0Z726AAAAEGobkc37kX&#10;8vBYyenFItSfNrT9PweiJ8ba1DBkbJ7m1E0AAAAAAAAAAAAAAAAAAAAAAAAAAAAAAAAAAAAAAAAA&#10;AAANA8nwqwYVM4wTU2/oHn+mSAAAAVMfC7Xkk7mLOdXk5Xq418dsCtBgKerGlG5r69axdd5/uoFA&#10;AAAAAAAAAAAAAAAAAAAAAAAAAAAAAAAAAAAAAAAAAACCnE+j4w05GSs0I6Py+7LyAAAAgjl9nlCN&#10;qm4KzrGPNp1jqrcx15pauh6i0jXyJm9GfdElAAAAAAAAAAAAAAAAAAAAAAAAAAAAAAAAAAAAAAAA&#10;AAAAPH3OKMeO2sTkioyU7A390JAAABHjZeLK542SVtYjWnECwzVJ63q8970utt06EWKAAAAAAAAA&#10;AAAAAAAAAAAAAAAAAAAAAAAAAAAAAAAAAAAYr8eauvOmRaLBO+b/AFtMhEgAAA8/LwpS2PbJyziK&#10;aaghYWsETQi+LIfQ9nzPTAAAAAAAAAAAAAAAAAAAAAAAAAAAAAAAAAAAAAAAAAAAAIPHNPwJ1ytV&#10;iLRmL93g9AAAAAa9+HMWq2i+xFBo31iCwy1uTWcZFYsW7TF7oAAAAAAAAAAAAAAAAAAAAAAAAAAA&#10;AAAAAAAAAAAAAAAAAMBr8ZfGY9ZYTGcnsMPuAAAADHPHmPy52BszQjWa5ERYXmwrNBRBfrKdGJAA&#10;AAAAAAAAAAAAAAAAAAAAAAAAAAAAAAAAAAAAAAAAAAQV4vZ80jRtUSyFul1urEgAABETy5h8SmyW&#10;zpLaVtQmiRkiSyBFJxk9Nj6wkkiQAAAAAAAAAAAAAAAAAAAAAAAAAAAAAAAAAAAAAAAAAAEE87uc&#10;kThyaYukt6uv2xkuAAAEHPFeWtlI3q2GCdQpQJvGQhMCjGT7uPtCZkAAAAAAAAAAAAAAAAAAAAAA&#10;AAAAAAAAAAAAAAAAAAAAAANLY4Yx3v5xW8CNzF2Bs7oSAACDwRyk7RjyzkIwzqjBapNlgQTEUHrY&#10;+4JyxIAAAAAAAAAAAAAAAAAAAAAAAAAAAAAAAAAAAAAAAAAAAArbmTS1qa5jrFyEe8bvQxJIAAIP&#10;DK8pG2WRmJrGiMUQLxcAQoRv4+8LZ0EgAAAAAAAAAAAAAAAAAAAAAAAAAAAAAAAAAAAAAAAAAAAG&#10;manKLFNNctSNw2O2w7QAAAPJMfIRnFmwIjVI1pqLRclMCFBsU7wvtxIAAAAAAAAAAAAAAAAAAAAA&#10;AAAAAAAAAAAAAAAAAAAAAAAIKcPuaI8+9CYsMna6nukgAAHkjjG2QtkIq1hrqCVxMCazQZI7kt6A&#10;SAAAAAAAAAAAAAAAAAAAAAAAAAAAAAAAAAAAAAAAAAAAACPA3uOLYL6ovNB0uj2haQAAI8gnjpuX&#10;tGYmJ0ideKiUkyBNSJjuCfVAAAAAAAAAAAAAAAAAAAAAAAAAAAAAAAAAAAAAAAAAAAAACMOXizWq&#10;0yt4EbmDuTY2AAAiXlleOgM7ZFY1iNWaC0XFgIqIntSfYQSAAAAAAAAAAAAAAAAAAAAAAAAAAAAA&#10;AAAAAAAAAAAAAAAAeQed4tIMVFhFejN/3EgAA8wcUsRsTmGNrjWnGJWItEkwqIntB7MwSAAAAAAA&#10;AAAAAAAAAAAAAAAAAAAAAAAAAAAAAAAAAAAAAAiph4fPrEalhNJ2jb7bFsAAgmHlk8UFtllERpFs&#10;EVItFiZAVEOzLeykAAAAAAAAAAAAAAAAAAAAAAAAAAAAAAAAAAAAAAAAAAAAAAjlfQ5UnBkwExah&#10;k7rS94AEEnkl+NpQbkZi1K6xGtNSS5FpCJoKuyJ9xIAAAAAAAAAAAAAAAAAAAAAAAAAAAAAAAAAA&#10;AAAAAAAAAAABGnscOYDWBBXovP7ovIAEeSTxqCNu2UrjjWJwKkTMiyRCoq7En3UgAAAAAAAAAAAA&#10;AAAAAAAAAAAAAAAAAAAAAAAAAAAAAAAAAEJ8I87yaCmJYZMXcG3tgAh45PHVuTsshNI0ycMQCwlI&#10;KiI7Ae+kAAAAAAAAAAAAAAAAAAAAAAAAAAAAAAAAAAAAAAAAAAAAAAGE1+HzUK6tgpPtHo9JWSQQ&#10;eMOOSN6bjE1SNeYBYTIFRR2A6AJAAAAAAAAAAAAAAAAAAAAAAAAAAAAAAAAAAAAAAAAAAAAAAIK8&#10;bt+IMN8BKZNnvcG6AQeGW49cjcjKRjaxOtNQmSLJBQmk9eR0ISAAAAAAAAAAAAAAAAAAAAAAAAAA&#10;AAAAAAAAAAAAAAAAAAABEiPC2+IL3priyg7XQ6kkEHPl+RXGzOQtgrqmTDFRZIlIKijriehCQAAA&#10;AAAAAAAAAAAAAAAAAAAAAAAAAAAAAAAAAAAAAAAAAAARqZuJNemXAY4iSPX0+9MsgOdJ5RkJ27Bi&#10;ahGMIsEykFCaOtJ6IJAAAAAAAAAAAAAAAAAAAAAAAAAAAAAAAAAAAAAAAAAAAAAAIJrPMmn59ak4&#10;EC2Psze30ExHNFuXjMNyMhXDGuTgBISWBUirrR0aQAAAAAAAAAAAAAAAAAAAAAAAAAAAAAAAAAAA&#10;AAAAAAAAAAAAjRNPk5uV1JkUt6pv9VWwhzBHNNgrs2F9aNYtjBKQWBUnG6wt0SSJAAAAAAAAAAAA&#10;AAAAAAAAAAAAAAAAAAAAAAAAAAAAAAAAAAAUMXDZ9caVqkwuZu/1vQFXKk84zE7iCME6pFQSEzFg&#10;UFXWDpEkSAAAAAAAAAAAAAAAAAAAAAAAAAAAAAAAAAAAAAAAAAAAAAAAEcju86Tr31y0sZbstDqy&#10;auTJ55nJ2IuRgrhGOYEpImbEFCaOuI6NJEgAAAAAAAAAAAAAAAAAAAAAAAAAAAAAAAAAAAAAAAAA&#10;AAAAABHlbPEFZvoiyCPU1e9Mto5InnmwM9pGtOsTARKRKQVFHXDogkAAAAAAAAAAAAAAAAAAAAAA&#10;AAAAAAAAAAAAAAAAAAAAAAAAAEYcnFGvE6RERYTTrzd9KORHgxsk7KhOFrlYWISEpBQVjrieiCQA&#10;AAAAAAAAAAAAAAAAAAAAAAAAAAAAAAAAAAAAAAAAAAAAAAInmjU86uEpjXFHpm71uPkx4cZxtRcp&#10;gnAMchaLCQFSKT15HRJAAAAAAAAAAAAAAAAAAAAAAAAAAAAAAAAAAAAAAAAAAAAAAAAAPE5ealNZ&#10;cVXMvd6/PFvCbRTNeC2vGuWpIi0STesklCcbrx0ISAAAAAAAAAAAAAAAAAAAAAAAAAAAAAAAAAAA&#10;AAAAAAAAAAAAAAD55phJUt1+rpFvEjZLbEVGvOuRALRJMpExQVdeOhCQAAAAAAAAAAAAAAAAAAAA&#10;AAAAAAAAAAAAAAAAAAAAAAAAAAAAAAfMJnGT7mjtF/FjYJ2ayMEYSKJEpIskFSKz146BIAAAAAAA&#10;AAAAAAAAAAAAAAAAAAAAAAAAAAAAAAAAAAAAAAAAAAAAB8vyUzG35ttgrnmpOswk1kJBKwKCI7An&#10;30gAAAAAAAAAAAAAAAAAAAAAAAAAAAAAAAAAAAAAAAAAAAAAAAAAAAAHzOZzEZoqTr2wFYmCSRMy&#10;Cgq7AdAkAAAAAAAAAAAAAAAAAAAAAAAAAAAAAAAAAAAAAAAAAAAAAAAAAAAAAA+dZgrgYCaSIlYi&#10;yQUIh2BHQpAAAAAAAAAAAAAAAAAAAAAAAAAAAAAAAAAAAAAAAAAAAAAAAAAAAAAAAPn+sGKoRYJk&#10;JkKYw6vpgSAAAAAAAAAAAAAAAAAAAAAAAAAAAAAAAAAAAAAAAAAAAAAAAAAAAAAAFQf/2gAMAwEA&#10;AgADAAAAIb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KmAAAAAAAAAAAAAAAAAAAAAAAAAAAAAAAAAAAAAAAAAAAAAAAAAA&#10;AAAAAAAAAAGqwQAAAAAAAAAAAAAAAAAAAAAAAAAAAAAAAAAAAAAAAAAAAAAAAAAAAAAAAAAAAgfQ&#10;gAAAAAAAAAAAAAAAAAAAAAAAAAAAAAAAAAAAAAAAAAAAAAAAAAAAAAAAAAAGRgAAAAAAAAAAAAAA&#10;AAAAAAAAAAAAAAAAAAAAAAAAAAAAAAAAAAAAAAAAAAAAAFHpQAAAAAAAAAAAAAAAAAAAAAAAAAAA&#10;AAAAAAAAAAAAAAAAAAAAAAAAAAAAAAABKZyQAAAAAAAAADlsggAAAAAAAAAAAAAAAAAAAAAAAAAA&#10;AAAAAAAAAAAAAAAAAADooAQAAAAAAAAAJyHAAAAAAAAAAAAAAAAAAAAAAAAAAAAAAAAAAAAAAAAA&#10;AAAAEIpYQAAAAAAAAAuGjAAAAAAAAAAAAAAAAAAAAAAAAAAAAAAAAAAAAAAAAAAAAAALS8gAAAAA&#10;AABACs08gAAAAAAAAAAAAAAAAAAAAAAAAAAAAAAAAAAAAAAAAAAAAPJtmAAAAAAAKrMN1AAAAAAA&#10;AAAAAAAAAAAAAAAAAAAAAAAAAAAAAAAAAAAAAAABOLAKAAAAAACD+ARfAAAAAAAAAAAAAAAAAAAA&#10;AAAAAAAAAAAAAAAAAAAAAAAAAANEEGAAAAAAEmkIyw6gAAAAAAAAAAAAAAAAAAAAAAAAAAAAAAAA&#10;AAAAAAAAAAAACLMNAAAAAPHmSwb+3yAAAAAAAAAAAAAAAAAAAAAAAAAAAAAAAAAAAAAAAAAAAABK&#10;JBJAAAAAFHa6jzvCAAAAAAAAAAAAAAAAAAAAAAAAAAAAAAAAAAAAAAAAAAAABICBFIAAABIBNKnU&#10;o8gAAAAAAAAAAAAAAAAAAAAAAAAAAAAAAAAAAAAAAAAAAAACLDMPAAAAMJAPHAehIAAAAAAAAAAA&#10;AAAAAAAAAAAAAAAAAAAAAAAAAAAAAAAAADEGFCIAAADONEENBPIAAAAAAAAAAAAAAAAAAAAAAAAA&#10;AAAAAAAAAAAAAAAAAAAOMAOGAAAABHMICBHLKAAAAAAAAAAAAAAAAAAAAAAAAAAAAAAAAAAAAAAA&#10;AAAAAAMEIGAAAAGPIDKGBIGIAAAAAAAAAAAAAAAAAAAAAAAAAAAAAAAAAAAAAAAAAAAAKCLGIAAA&#10;KLLHABDEHGIAAAAAAAAAAAAAAAAAAAAAAAAAAAAAAAAAAAAAAAAAABHDOGAAAAOEIIEAKDCEAAAA&#10;AAAAAAAAAAAAAAAAAAAAAAAAAAAAAAAAAAAAAAAABNLOPAAAOBBLNDNKFKAAAAAAAAAAAAAAAAAA&#10;AAAAAAAAAAAAAAAAAAAAAAAAAAFBKMDAAAPKNDNKKALBAAAAAAAAAAAAAAAAAAAAAAAAAAAAAAAA&#10;AAAAAAAAAAAABCJHKAAAALMICCFIHCAAAAAAAAAAAAAAAAAAAAAAAAAAAAAAAAAAAAAAAAAAAAAC&#10;JNPAAAAPCDLGCEJHAAAAAAAAAAAAAAAAAAAAAAAAAAAAAAAAAAAAAAAAAAAAANGMBAAADMNEFBPI&#10;GIAAAAAAAAAAAAAAAAAAAAAAAAAAAAAAAAAAAAAAAAAAAAAJKKEAAAJCBMBKLDNBAAAAAAAAAAAA&#10;AAAAAAAAAAAAAAAAAAAAAAAAAAAAAAAAABGDCMAAAACDABPENNAAAAAAAAAAAAAAAAAAAAAAAAAA&#10;AAAAAAAAAAAAAAAAAAACDHMKABHLGLELJKCGAAAAAAAAAAAAAAAAAAAAAAAAAAAAAAAAAAAAAAAA&#10;AAAAAAGMECABAKHCFGMFHMAAAAAAAAAAAAAAAAAAAAAAAAAAAAAAAAAAAAAAAAAAAAAAPHECAACF&#10;ALIJMCLGAAAAAAAAAAAAAAAAAAAAAAAAAAAAAAAAAAAAAAAAAAAAAAIAFNIAHDFKCGPGCOAAAAAA&#10;AAAAAAAAAAAAAAAAAAAAAAAAAAAAAAAAAAAAAAAABAJPLAKBMGEEBGGPAAAAAAAAAAAAAAAAAAAA&#10;AAAAAAAAAAAAAAAAAAAAAAAAAABJEAMAMDPNNEJHEPAAAAAAAAAAAAAAAAAAAAAAAAAAAAAAAAAA&#10;AAAAAAAAAAAAENEAJALMJKPICMPNAAAAAAAAAAAAAAAAAAAAAAAAAAAAAAAAAAAAAAAAAAAAAAAO&#10;ODJHNPECEJOLPPAAAAAAAAAAAAAAAAAAAAAAAAAAAAAAAAAAAAAAAAAAAAAABHBIIBDNAPEPGNMO&#10;AAAAAAAAAAAAAAAAAAAAAAAAAAAAAAAAAAAAAAAAAAAAAAADLAMLPKLOPAGOGAIAAAAAAAAAAAAA&#10;AAAAAAAAAAAAAAAAAAAAAAAAAAAAAAAAABKJPKGLELLBCPJEIAAAAAAAAAAAAAAAAAAAAAAAAAAA&#10;AAAAAAAAAAAAAAAAAAAAFCLNAIEAJKODAAIAAAAAAAAAAAAAAAAAAAAAAAAAAAAAAAAAAAAAAAAA&#10;AAAAAAIHFILHAGAKFGCJAAAAAAAAAAAAAAAAAAAAAAAAAAAAAAAAAAAAAAAAAAAAAAAAIMPAKLAM&#10;IKHILFAAAAAAAAAAAAAAAAAAAAAAAAAAAAAAAAAAAAAAAAAAAAAAAABLNMKMIHMNLGPOAAAAAAAA&#10;AAAAAAAAAAAAAAAAAAAAAAAAAAAAAAAAAAAAAAAAAPIINDHJEKJAFLAAAAAAAAAAAAAAAAAAAAAA&#10;AAAAAAAAAAAAAAAAAAAAAAAAAAAALKILCDPJCCGPAAAAAAAAAAAAAAAAAAAAAAAAAAAAAAAAAAAA&#10;AAAAAAAAAAAAAAANADLCOANOEGAAAAAAAAAAAAAAAAAAAAAAAAAAAAAAAAAAAAAAAAAAAAAAAAAA&#10;AAKEDFHBOHKGAAAAAAAAAAAAAAAAAAAAAAAAAAAAAAAAAAAAAAAAAAAAAAAAAAAAAPHMNENAOCAA&#10;AAAAAAAAAAAAAAAAAAAAAAAAAAAAAAAAAAAAAAAAAAAAAAAAAAAAEBEOGDPKAAAAAAAAAAAAAAAA&#10;AAAAAAAAAAAAAAAAAAAAAAAAAAAAAAAAAAAAAAAPAIAIIPIAAAAAAAAAAAAAAAAAAAAAAAAAAAAA&#10;AAAAAAAAAAAAAAAAAAAAAAAAAAP/2gAMAwEAAgADAAAAEL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OFP&#10;PPPPPPPPPPPPPPPPPPPPPPPPPPPPPPPPPPPPPPPPPPPPPPPPPPPPPPPPPPPIIXPPPPPPPPPPPPPP&#10;PPPPPPPPPPPPPPPPPPPPPPPPPPPPPPPPPPPPPPPPPPPPPPE1o/PPPPPPPPPPPPPPPPPPPPPPPPPP&#10;PPPPPPPPPPPPPPPPPPPPPPPPPPPPPPPPMpv/ALzzzzzzzzzzzzzzzzzzzzzzzzzzzzzzzzzzzzzz&#10;zzzzzzzzzzzzzzzzzzzzw8KDzzzzzzzzzzzzzzzzzzzzzzzzzzzzzzzzzzzzzzzzzzzzzzzzzzzz&#10;zzzzzzxCMPzzzzzzzzzzzTzzzzzzzzzzzzzzzzzzzzzzzzzzzzzzzzzzzzzzzzzzzzzzyzsizzzz&#10;zzzzzzwqmj7zzzzzzzzzzzzzzzzzzzzzzzzzzzzzzzzzzzzzzzzzzzzhNNtnzzzzzzzzziMJ/Tzz&#10;zzzzzzzzzzzzzzzzzzzzzzzzzzzzzzzzzzzzzzzzzzjxe3zzzzzzzzzC8hzzzzzzzzzzzzzzzzzz&#10;zzzzzzzzzzzzzzzzzzzzzzzzzzzyD8qjzzzzzzzyyAyPH7zzzzzzzzzzzzzzzzzzzzzzzzzzzzzz&#10;zzzzzzzzzzzzzygSZxzzzzzzyhM7MbLzzzzzzzzzzzzzzzzzzzzzzzzzzzzzzzzzzzzzzzzzzzzy&#10;gAAjCjzzzzzxuwtfySzzzzzzzzzzzzzzzzzzzzzzzzzzzzzzzzzzzzzzzzzzzzzhCDwDzzzzzwKg&#10;yGlVvzzzzzzzzzzzzzzzzzzzzzzzzzzzzzzzzzzzzzzzzzzzzgAARyTzzzzhglF1lV0Tzzzzzzzz&#10;zzzzzzzzzzzzzzzzzzzzzzzzzzzzzzzzzzzwyTRyxTzzzjwkHDDPBvzzzzzzzzzzzzzzzzzzzzzz&#10;zzzzzzzzzzzzzzzzzzzzzzzByAyzzzzyiyyL/wAd3g8888888888888888888888888888888888&#10;8888888884Ec4A08888o8AIEhLfY88888888888888888888888888888888888888888884cwkU&#10;c8888UcQIsUU8M88888888888888888888888888888888888888888888cA0sQc888E8MMUcMoQ&#10;88888888888888888888888888888888888888888888ksIwQc884MM00Mks8cc8888888888888&#10;888888888888888888888888888888sAwYcM88owsMookwEQY888888888888888888888888888&#10;88888888888888888I8IM4888M4ccc040IQc8888888888888888888888888888888888888888&#10;884kA4Ac8888g8A00sIY488888888888888888888888888888888888888888888AAEI0M8oEok&#10;kAMAYsk88888888888888888888888888888888888888888888U0ME8884IMY00k4kIY8888888&#10;8888888888888888888888888888888888888gQwsY8880AEg4AMcU4888888888888888888888&#10;88888888888888888888888o0YUQs8wE4M0AQMgoA88888888888888888888888888888888888&#10;8888888888EcU8g88gYo80gAowE888888888888888888888888888888888888888888888k40o&#10;Q84k4oQoQoIIkc888888888888888888888888888888888888888888888A0ow888cQQY4QkQM8&#10;88888888888888888888888888888888888888888888gk8g08sEIMI8MUAgw888888888888888&#10;88888888888888888888888888888884QYsA4AgQMwoQU8c88888888888888888888888888888&#10;88888888888888888gMYkg8QYE8wQEw84c888888888888888888888888888888888888888888&#10;888w80AEAYk4UYA0s488888888888888888888888888888888888888888888888ssoMw88EssA&#10;cAQAk88888888888888888888888888888888888888888888884gMEY4wMsUEk0sUE888888888&#10;88888888888888888888888888888888888888w0cYcAYcgQkEwwM88888888888888888888888&#10;888888888888888888888888AIQEAMoQ4MU4IgIc888888888888888888888888888888888888&#10;8888888888owEgw4IMMgY4Eco88888888888888888888888888888888888888888888888oIgY&#10;wUkwwowIcwA888888888888888888888888888888888888888888888884Q0EYUUYQoYIoYY888&#10;888888888888888888888888888888888888888888888gsAQoUsYokMMUcc8888888888888888&#10;88888888888888888888888888888884gM0s0EEwU0A4sc888888888888888888888888888888&#10;88888888888888888EY4ckY0QgoswYg888888888888888888888888888888888888888888888&#10;8888QgIcog00ssU4w88888888888888888888888888888888888888888888888888gYcAIQcgA&#10;8ME888888888888888888888888888888888888888888888888888McIgEQEI40I88888888888&#10;88888888888888888888888888888888888888888kwsMwgAUAoc888888888888888888888888&#10;8888888888888888888888888888A0w0gwsIMc88888888888888888888888888888888888888&#10;888888888888888sc4o8wAwc8888888888888888888888888888888888888888888888888888&#10;88cAgAgAA8888888888888888888888888888888888888888888888888888888A//EACMRAAEE&#10;AQQBBQAAAAAAAAAAAAEAAgMRUBASITATMUFgkLD/2gAIAQIBAT8A+1OR+1MN50mgq8hTBQzskihb&#10;QV5yR1BMFm86UXbymMoZylK/2UbF6dYUrwFC8uCvHE0E23lAV2SPACaDIUxoaMdakfahbXWOU94Y&#10;FZmdwmMEY4x5W07lVDrc4BSXIeFBGIxWPpUtvTatbqRf5VHHWSvovQBPCjjpXmXHQZ06D4DSrN1r&#10;Wer8Hf8A/8QAJBEAAQQCAQQCAwAAAAAAAAAAAQACAxESUDAQEyEiBEExkLD/2gAIAQMBAT8A/anG&#10;zJSNx3oFqMdtqe7I3vYo/tSyX43rG5FF2Da3tKNuLVI+zvLUTL8qZ6/PHSgjMhXyImxnxrw2yj6N&#10;RN8kbLNL1hbae4uNnXWomX7FTyX45A2ymNELbKkkMhs68NtFwaKC+74wLUMYAsqeYyHY3wgLtgKi&#10;oYQBblPNkaG6AVdIyFPNfqFVbkBUst5SCvrW7tN62r3YKvpe9tX/AAd//8QAOxAAAgIBAgMGBAQF&#10;BAICAwAAAQIAAwQFERIhMRATIjJBYAYgIzAUM1FxQkNSYYEkQJGhFWNTYoKwsf/aAAgBAQABPwLR&#10;8NcTEQDqf/2eeRmCmzbrK7kcbhvfeTZ3dfLzHpMjanG3fxWvEodlrAbazeINlAPvknbmek37yxrX&#10;8i9Ih/EWtkWflr5Jh1/zG6n31knjbuh/mZbGy1MSry/x7RFFly1V/lp1gG3vm1+BCZbZ3FBsb8xu&#10;kXeij9b7ZhUimof1Hr76c95Z/wCtYD+IyDYfya5iV9/eb38o5L76yH2XhXzGZbcITGq87dYy7cGN&#10;X/8AlK07tAo9PfJOwj2BEa1/8SnwVvk2edukwKtlNj+dvfVx4m4P+ZZ/qcnux+WnWKv4rK8P5NfK&#10;Dl75sbhUzKsNVH/sebdxQK1/MsmLUKago/z76c8dnPypKj39zXv+WnSYam243P0/h/3V1ndry6yj&#10;KDHgfk/t+5uEbL1MzWJ4carzP5oyfl41fl/iiKEQKP8Acu/AP/5Mi3uk47PN6CcLtctik94ZVv3a&#10;8Xm9uk7S2zhVrWP7Sj6aPlW+ZvLMGkqveP52/wByzcI3Md/CbLOg6S1mybuP09FmBi92OJ/Mfb1z&#10;bnhH+Zf/AKjKFS/lr1iDv8gL/Lr/ANyTsOcZ+M7nkgmXecizhXyD/uafibfUce3mPCN5lW9zST/M&#10;fpK1NGPw/wA2yY1fd1Af7m1u8Ow8g6zPyeL6Vflmm4f8b+37G3P/ANRKj+Kyjc35dfSYyd7abW8v&#10;8P8AubXLHhXp6zU8zh+jR/maZh8Z3fywDYbD2852E1Cw7LRX5ngThCY1f7tEXgUAf7i6z+BfNNRy&#10;xj191WfqGadhtc/G3+TEUIuw9u5+SMXHZ2n/AJLNyHLpYVWYWr2U27ZJ4pjcL8WS55npMSvbd28x&#10;/wBnxKDtuN+wWqX4R222cPIdZnZS4dJ3/Maafjvl3d5ZKahUnCvt74kzDkZIxk8o6z8mraO3ePK8&#10;i+ooS7d2vpNNy68vHV6j/ssvJTGTxeb0AlA8f4jJf9lhze9D+lfpNJ3e9333HZY/AP7zJyFxqzbb&#10;5pSlmo5XG3+Ji0LRWAvt7Xc4YeMf6jMVSxa2zzGZVm5lS7tGPg2mBm2YORxVnweomnZi5lPEvX/Y&#10;ZmQKE/VvQSwX5F/FYdn9B+k7uxvCx3PrGx1srVB5ZgUrj+ER2CLuZbcEU22/4ljWanl7DyTAxFxq&#10;gB19vOwRCzdBNYy/x2obfy1lh4K5zZpWNpY0PJZ8M4px8Pc+v37rBWm5hs423PM+kt+ivPnc3Sad&#10;VwVFrfMY/gHFO84fGYcjj8dnkEz8l9Qu7qryiaTgjGqG/m9v/E2o9zV3NfmaYtfCnimS+/SUrGOw&#10;nXrNGxDmZq8vpp1lahECr6feJ26zMt4229JTvv05RkBfjfr6TJt4OAfxS8d7wTJs3u4D5RF4eHZv&#10;LNLxaxa77TLsNWxmPkLcPbuXetFDO0ttOdmtYfL6TJfhTaLzMUcKx23MO/RRznw9hDFwwT5z9/Lu&#10;3bhWL4rNoE6BZYVS7jsbZU9JXZ+LymdPJ6Sm0nK7maljHvQUguIs4DNPvCeczPyVscAdJpgLZR28&#10;vt34ozu9tGPWf3lYFVcubjeUpLn2HZ8O4Jy8rvXH016RRsNh97Jt9BL22bhHWYdW3WXv3SHg88TT&#10;+/8Aq5h/xGsWh37keFZov1bLcg9TFq7xDxesy8MVX77ymxVc97Mg7vunlmjLspPtzWs1cPEY7+Iy&#10;gF3NtvNmmU/6RBxGHwiE7mKhvtWtPMZpWKMXEVQPvX28PIdZl3cC7maVQ1+91v8AiABRvKRxEu0y&#10;N3Q8fhSapYnAKsfzGaPQcXD5/vG1SlKzxeYekzXtt+s/h/QRF7xd3i7+Rec0+juaBv19tu4rQs3p&#10;NWym1DPP/wAa9IxFaRjxtK12EubeHkJ8L6dv/qLR9zUstcTHLk85pGu99dwX+syclKKS/FKsp8jc&#10;pz3gqa61Ubn+sbhoqCrFs32UzJyK8dNupPoJqFr3pwg8CReHv+L+mY9/d4nHb0MNCXP+II8IlvHm&#10;28KflrLblx6ODqZoFf4h+8b09ufE2o8P+npPiMpQVrvL7N2layxthP7zScQ52aq7eD1lFS01hF9P&#10;t5Ny49Rd5q2e+deT/LHSKnqD4pTdblWpTe/05VXVi4n0eZmKnCnet5jHO+RxufABDk/iG4aBy/rg&#10;4Ec/zLJeWsc94+39ocV7W2WHjeparTyWF9+R5ViJbvfwUcl9Zl0m7L7qs7maXijFxlX23q+YuFiM&#10;/wDFF4r7Wut8zTIfYbRRxQeERvEYFaxxWnNjNE09cLHH9R+3Y4rQs3QTXNTOVb3aH6YgEqr3nABK&#10;M2yi5ONt65XfXlY+9ZmbsmLz/WVMoThq5LMrK7qw11DdpXjOfqXtKW73YVctvWZdjVW8PFuxm7MP&#10;EeUZ+6TwedpoWm919e3zn23a4qrZmPITVcw6hmf+lY7hRsIzcRiLsJY28bdVnwxpm/8AqLh9voJ8&#10;Raru34eg/uZtKKt5w8MY7S48U0/UbcVgv8Ey86u9qVTn/adzx278XCoHSO1NTEnzSy1ruXQQM5Tg&#10;q8P95TT4uJzxGcPG2yTA0zitFlvQQchy6e2/iTUTY34XHP7mDatNhLG36RFhbblFHrNGwWz8nmPp&#10;iVIK6wi+n29f1bu1NFJ8R9Z/3Kav1i+EbRmljxjOomFf+Gv49t5vTbgG3i8e36wcVtn1D+0Xw0ch&#10;/wAy28+RP+pWzcHDNJwmYixxtNv+Pbev6iMSngT8xogPnc+M9Zc/pF6zfadTKqWyblprmlYSYWMq&#10;L1+3ruqLjVd3WfqGOzWPxOecrriDaNHaO3btKrnTw8XhmnUHJtXgG+3Wf+Md7ObcKTUPw9H0qRu8&#10;0nTWP1b/APiKoUbD23qWYmHjs7Hn6Q2PlXnIu/wP0l9nPlOrToJ1MP8ASvWfDmmDFp72wfUb7es6&#10;mmHSRv8AUMsd77eNz4jK6/1iiMdhLHjtD2Ds/eaXqLYFv/0mXrIsx/p+Y+gmiaazt+Iyx4j6QDYb&#10;D23kWimsu/QTUcttSyt/5Il9nCvCsPMxRCfSDwDnPhvSzY/4i8QDb7WrZ64dJ/qmRc+VebLPMf8A&#10;qIu37xBNpfZGbeHsAg7WmDcMfLR3G6gzCyEyaVas+22IUbma/qLZd34ek/THWNtTXtGbeAQmKNhx&#10;GaNp7Z+QGYfSEqrFVYVOg+1qGWmJSXY85n5T5l/GT4ZWJUkHKW2bSxt27QIB2mGUUtkOEqG7GaJg&#10;fgqNvU+2/iPVNtsbHPiPrFApT+8sfjaCdIq7+IzCxnz8gVJ5PWYOKmJQET7Wbkpi0l3M1LOfPuLH&#10;8uKvPlKK9us6R32l77ntAiibQwmdZUhtda0G7GaHpi4lfGw+ofbev6mMSrgT8wypSWa24+JpdZxH&#10;YQdiLxNzldL5N4ppmk6emFQBt4vtZFy01l39JrGoNm3MN/piCUVTpHeXWRjv2CKIITCexVLuETzG&#10;aFpK49Yst8/tvVc5MKglj4oWfJtN9/r0EyLN+Q7AIBxNyiozOKqBvY00XTFwqQW52H7Vti1IWY7A&#10;TWtUfLtKVnwCKspqnljvLLIx37AIBOkJhMJiLxsFXzGaFpC0r3t3m9t5d649Jdpm5L6jld4/5Y6S&#10;9+EbLOpgE8x2EVSNkrG7tNB0oYq97ZzsP2nYIvEx2Amvas2RZ3VJ+mOsRJUkURztLHjHsURR2GGN&#10;AOIhVG7TQNI4ALr/ADe27HWtCzHkJrWoPqGQa6/yVjFaq+Uc8TRRGPpEHAu+3iPQTQNJKfXyPMen&#10;2mYKvE3Sa/q5sfuaDKkijaIIx2EtsjGGCD5CZ/YDnPh7RyD314m2w5e2idhuZ8Q6o11n4ag/5lar&#10;XXLn4jFh5fvEUION5oGmm278RePCPKIOX2T0nxDq38igxB+sqG8C9l1kY8+0fIxhM+HdILOLrx+0&#10;A2HL238Rar3I7inzmY9fCONubTJt36QCdJWvE3Eegmi4Bzrw7D6KypFrThXp9rX9X7vemg84AWPE&#10;0rXc8oicKwy19ozeLtUTbtJhM+H9JN9guuHhERQi8K8h7b1vU1wqCF52GUK1thtu5uZk2+iwc+sH&#10;KIO8b+0wcVs28VVj6f8AEZiY641IrT7XxBq/dDuaD4oAbW4nO829BKk4FhMd5Y+/YIBBD2M0Jmg6&#10;S+TcLbR4BK0WpeFBsPbep5qYVBZj4vSMz5uQbrf8S+wImwhO7QDaE8Z2Eooa2xaafMev9ppmEmFj&#10;hQPF6/a+INWFCd1SfGYoe5+N+c4eEbCVJt1hPKM0doevYB8hMP8A1NC0psu3jcfTEpqWlAiDYe28&#10;i5aKi7kcpn5b6nlb/wAodIxFFcscu0VY59BKqyNgBu7dJoWmjFq43/MP2td1cUDu6vNAGyLeJucC&#10;iscoi/r2WNtHeE9gEHaTGmjaY+bYGP5QmNQlFYRB7bZgqlj6TX9QObf+Hq/LHWKi01TIs42iLGO3&#10;KVL/ABNPh/Tdv9Rf/gfa13VxQvdVHxw8d9m7dYgFSRRxGCWPwrHs3MbsA7RGjHaaRpr51v8A65i4&#10;6Y9QRPbnxHqnD/p6D4pj1CtOJplXcTbCIN4TsIo4vEfLND0tsiwXWD6Y9IoCjYfZ13VRjr3VR8Zh&#10;3us3Y7k9ZWBWsH1GgG0duES6zih+YmMZpeBZn3AAeD1MwsVMWoIg9ua7qi4VPCvOxvSUVmyw3Xnm&#10;Zl3/AMKwDeeUQDjO3/M0rBbNuC7fRXrKalqrCL0H2da1VcZe7r88d3tsJbmxlScA5zztFUKI7bS6&#10;yE9ggHbvGaadhPnXBVHhmnYSYdQVevtzUcxMOgux5wu+dkNdZ/iZFndrtD4m3i8o3iOwmFjNkXLS&#10;n+TMDFXEoCKPs6zqa4tZVT4pZY99hJ5sZXX3YnnMQcIjtLbIx37BB27wmYOLZmXcCTTMFMOkADxe&#10;3L7VprLseQmpZb6jlkA/SEZhRXtGYsecURj6espqLOErG9hmjacuHTufzD1+zrGppiVEKd3ltlmT&#10;bux3JlVQqHOHxnYRVCjnHbaWPGPZtB2mEzEx7Mq7u6hNJ06vCoA28XtwnYbmfEOpHJu/D0HwjrKw&#10;KK+UvsLtFEdpWpLdPF6TQNM7lO+tHjP2dY1NcavZT4pda+RcS3Myipak39YTxGKm0sMd4zdgEHyG&#10;YtD5VorrE0jTVwqRy8fZ6+2/iLVO4TuKT9RpRXwDibzGZNu52EAhOwgG/Mz4f0ziPf3j9oB+n2NY&#10;1NcZCiH6kyLGvt3Y7tKawg4jCxc8oqx22EsshbsEHyGUVPkWiqsdZo2mJhVAkfU9u6zqC4NB/qMT&#10;iuuN13UzJt9FgnQQeJpoemnMuBP5K/8AcrRa0Cr0H2NZ1QYqFa/PMi97n3bzSpQg5wbv+0UcMZth&#10;Lrd4T85MpqfItCVjmZoulph1BiPqH27l5CY1JdzMvIfUMrvX/L9Jc4RdhDzij9YebbTTsNsq8Ig5&#10;epmHjJjUhEH2NZ1RcReBfPMi57nLOd2MRdusrQvAAojNtLrP0hPYIB2mE8ucqrfIsCIOc0TSkxKg&#10;zDxn267BF3bpNez2zcnua/y1hPdVx24oojN+kope2wJWN2aaRgrh44G3j+xq+pph1kb+KZF75Fpd&#10;+bGKu3OVV7weHpGaWWRzz7BBB2sZTW99gSsbkzRNJXDqDPzsPt74j1M7/h6DKkFVf95c/EeUAhMR&#10;Sx/v6T4e0z8PX3tv5h+xq+pJh1cj4pfc+TcXfqYibfvKq/6p06Rmljx2+YwmU1PfbwIN2miaSmIg&#10;dx4z7e13Uhh08I8xiBmJstO7NL3g5mdIPF1nw9pZdxfcOQnTp8+rakmJWRv4pkXPk28b9ZWm37yt&#10;P17HbaO8duwQdphMpR77Vrr5s00TSUxE43H1Pb2dlJiUM7mW2vm5Bvt8voJdZtyE6mCE7zRdOOVc&#10;CR9MSpBWgVRyHz6vqSYdRCn6kvvfItL2c2MrSIsWWNtLLOcZuwQfIZUj3uEQbsZoekpioHcfU9vW&#10;OK0LMeQmr5rZ+SUU/RE34U2jndoI59BNNxHy8gIB4Zh4y41IRB8+sakuJXsD4pfc99vG53aVLK07&#10;GbYS2zcwntA7TDER7nCVDczQtIGKge3m/t/4j1Ljf8PQYi90ktbiPKKIx2mNS+RaFT1mkYCYdI/q&#10;Pz6rqKYicIPjmbd39vFuS0rWVVzpGbaW2TftA+QxFa1+BBu00DSFxaxZb+Yfb/xDqQxae7T8xpUv&#10;V35sesufs6QAu2y9Z8PaYKK+9fzH59Y1NcROFfNMq98h+OxoiSqvbsZpa8J37BB8jGIjWuETm00L&#10;SBjL3lo8Z9v6nmLh45cnxSy18rINtvr0/tLG4RyhO8EYz4a0zjbv7RAABy6fNrGqLiIVXzzJue+z&#10;jc+KIm55yuudBGeO8Y9m0HyMeXKKrWuEQeIzQtIXHQWWjx+377RTUXb0mqZrahk9fpickWO25gEd&#10;pomnNmXBm8kprFVYRR0+bWNVXEUqnnl9732cVnmMrrlaQ8o7RnjH5yZWrWuFrG5M0LR1x0Flvn9v&#10;k7DefEep98/4emVKFEtfeLCdhMHFfMvCqJp+IuLQEHza1qq4qcKHdjL7Hvt435mJX+sRYJY8seN2&#10;j5CYqta4RBuxmg6OtCd5b5/cHxHqf4aruqj9RpSvVm80us5coOc6RFa+1UTzHpND05cTHBI8Z+bW&#10;dWTGQqnmltj22F357ytIiQR7NpbZuZv85MQNY/Cg3Yz4f0cY6d7ePqH3BqmauHjkk+KM75V5ts9Z&#10;Y3CIecHIRjudhPhvS+7Xv7R4j82t6quPWUrPjljta5d23aU1kyuvadI77S1+cPaPkJ2iq1jBVG5n&#10;w/o4x1724eM+4Mm5aKyzTUsx9Qyj/wDHPIkduIwCM20+HNMN9gttHhEVQq7L8uuaquPX3dZ8csdm&#10;fjY7sZXXxSpOEQmO0saN2j5CYoax+FRuT0mgaMKB3tw8XuB3CKSx5TXtRbNvNNf5aypRWJfZxQD9&#10;YzfpNH09s7IG/wCX6zGpWioIny65qy4yd3Wd3MsdrX4nO7SuveVptGMZpbZGb5ydooZ34VG7GfD+&#10;jile+vHj9w/EeqEn8PQf8ymvgXnLrP0m286TGofLvFaCaVhJhY4VRz+XXNWGOnd0+eO72vxOd2MR&#10;ZUsblHaO8Zt/nJgUu4VOZM0DRxQve3Dx+4fiDVRjp3Vf5hlKlmL2c2MutAHKE8R7BvY4VBuZ8P6X&#10;+ErFj+c/LrmrjHHd1c2MsZrHLOd2MrErWclEssjvCfkHaTNjY4VBzM0DRhQouv8APB7g1jUkwqTz&#10;8cZnvuNtvmM4tlh59YOUc/pPhrSv59w+XXdYFI7mjzxmLNxMd2MrSVpOkushaE9g+UzYuwVRu00D&#10;Ru5+rf5vcOpZi4eOXY85fY+Zcbbf8CNyjmLHO0+HdMOVcLX8glaBF4V6dnr2a7rAq+jQfFGJLbk7&#10;sespr3iJtOktsjNv85jGKGduEc2mg6KKQLr/ADe4cm5aKi79BNRzH1HI4v5Q6Q8pYZ6wnaaVgNnZ&#10;G38ExcdcaoInb069Jrus939HHPijNz36sZTVvEThWFo7yxt/n3jGDdzwpzJmgaKKtrr/ADe4WYKu&#10;7T4h1I5d3cVHwDrE8C7RzG5zpMal8q4Vp6zSsFcOgD+LtJ2HPpNe1gLvTQef6zmx36yurcxF2haO&#10;0seH52abF2CqNzNA0butrrx4vcXxHqm30KD4pj17Lu8d4TvOk52PwqOc+HtM/DVd5YPEez0hOw5z&#10;XtX600GeY7ytZWsblLGjtD85g3c8K8zPh7Ru6HfZA8X6e4viDUxiVcCecylS7m23rL7PQTrFjNv0&#10;nw3pX8+4T05djEKNz0mv6x/JxzBzPOIm8rWb7CW2xnjfOZ4nbhUc58P6OKl768eKf29w6rnLhY5b&#10;fxRnfMvNtsucIvKHxQcox/SaBppyrg7DwCVoK0Cr0HYTsNzNe1jrVQYdz+8pq3iptOktsjNv8w7C&#10;dpzc7L1nw9o3d7X5A8XoJ09w5eQuNSXYzNyn1LK4mPg9IxFSbR24zFEY7TSsFs3JUDy+sxcdMeoI&#10;g7GYKNz0mu6ySTTR/wAzmTKKt4oCxjLLIzb/ADmMZ1PCs0DRRXw35A8Xp7itcVoWY8hNa1B86/u6&#10;/wAuAClJbYXMAhMx6HybgiTScBcOgf1djEKN26TXtZJJpoM6yqv9Yg4RGMseO3zmMZzdtl800DRe&#10;72uyBz/SdOXuE8hznxHqhtt/DUH95RWK03Mvs4jyij9Y3KIpZtl5k9J8P6Z3FfeWDx9jMFXcnlNd&#10;1rjY00QAsecrSINox2jPHb5R2E7QmbFjwrzM0DRRWBdkDxfpB7i+IdX7kdzT5jMavYF36zIt9Fg7&#10;DPhvTCzfiLR2MQilj0mu6yXJpoiLv1iCIsY7SyyFoflEMJig2Pwrzb0mg6KKdrr/ADe49c1JcOkq&#10;POZUr3WG22X2bchOpgEPNuU0LTzl3hiPpytAiBVGwEdgi8THYTXdZNjGmg8oolaxVm+0ushP2CYA&#10;bG4UG5M0DRhSO9vHi9x6nmphY7OxjvZm5Btt/wAS2zu12EJ4oBCZp2G2ZcK1/wAmYOKmLSESO6oh&#10;ZjyE13WDcTVQfDAu/wC8rrirtCdpbZDzP2C0ANj8K8yZoGi9yBdf5v09x5eQuNSXczOy31LKJ/lx&#10;iKkjtxGKIx2lFTXWitObNNF05cKkbjxmOyopLdJr2rm5jVQfDBz6SmqAbQmWvGO8HzGMYAXbhUcz&#10;Ph7RxSvfXjxe47HWtCzdBNaz3z8juqz9MReGmv8AvLX42gEPKDcz4c0vuE764eIx3CLxMdhNe1hr&#10;WNVB8MA3lNU6CM0Zo7b/AGCZzc8Kz4d0ful77IHi/T3GSFHOfEWptdd+Hobw+spQU185kW8TcoBO&#10;izrPhvS+9cZFo8IjFak3PJRNe1hr3NNB2WKsrSKNoxhaO3YPmJgBduEDnNA0YVL3t48fuT4i1XgH&#10;cUHxSivgHG/WZFvEf7QTpOs0XTmzbv8A1D/uIteLR+irNd1lrnNVJ2SIsRZUsY7R2jND2D5SYA1j&#10;hU5k9JoOjCkC2/ze5PiDVRh193X+YZTWWY23c2MybtzwiesA2jHeYGI+Zf3Vf+Zi01YGJtyAHWa5&#10;rLZDmqnyCAb9JWkVYTwiWWxm+QfI0AaxwiDnNA0YUL3tw8c6e5N2yshrrpkXbeFYevYx/SU1Pdat&#10;dfmM0vCq03E3br6ma7q7ZNhqqO1YgG/SV1zbaMdpZZCewdo7WMAaxwF5n0mgaMKQLbvN2evuS5wi&#10;7LCeIwCMZWhZwFG7noJomnJgUnIyfzDNc1hshzVQSFijcymqdI5jvCd4fkEEMZoqtY4VBuT6TQNG&#10;FC97d5/c7txNAIx2hO00HTBTX+Ly+X6Ca9q5ym7qnlWIq7yquDksZo7Q/IPkJiq1j8FY3M0DRu4+&#10;rf5vdAEM/eaDpvEfxWV+WvTea9qxvPc0fliIv6xEiiM0Zo5+cwmKjWWBV5sZ8P6P3C97ePH7pM6z&#10;S8Xv34rPylmq6kSv4fH5ViKIq7xBGbaO8Y/YYxFa1wqDdpoGjigC24eP3Uesx6u/s2/hmXld3X3V&#10;PL9YBvK64BtGfYR3jH7DGIrWuEUbsZoOjrQne2+adPdW0V+BfDPMZVVANoxjt9ljFDWOFQbtNA0c&#10;UL3tw8Xu3aVVzpGMdoTz+fpCf1ihrH4V5kzQNHFCd7ePH7tURF7GaO0ZvlHZvDEVrXCoN2PSaDow&#10;oAtuHj93Is4doxjNGb5B29IxiK1jhUHimgaMKALrvP7vQbR2jtCfkHyGIrWuFQbtNB0YUDvbR4ve&#10;DHlLGMJ+UdpnrPhnBx9u87zvH/Y+8D1Wf//EACkQAQADAAICAgICAwEAAwEAAAEAESExQRBRYGEw&#10;cSCBQJGhsbDB4fD/2gAIAQEAAT8hNqit/b89/wDP/kdeISrTuuoPFvSw351e/QB7lsJgP2xghBQe&#10;oiy0N+cMIqUIBFQ/8RMYyD3FVP0fr5z3GLG9R6nADpXQmKPD9pAFHB85Jmc7OH+5rUJu/QwS50T7&#10;+c3kv265b7YOZ4b7SMATD+ofOf10kVRer/8AYYPd0s6O4XDI7+cGyzoG7TJ9Wr0dR/c3fU7nfzil&#10;HBqljXv+6RCMLj2kBQDPnJK+slINTD1cvv8AnfVwWt5X38562Ci62/bDfap90gqegej/ACe5ui3w&#10;Rmp6Ibp8efkJCO2tHR3CxlAUQwcP8klXl4Q3YXnom3HwOiV+i346AVhZUcZcD1j/AMjLXVnqv8gn&#10;gIjSWGGnwyXd/B9fHWUm+8OiftZcxzfPSkMw/wAgLlRL9OTbwzYFvBHupMPB8cN1CB9I/cIPU1/c&#10;HuOX9/5Dxcv2rk+4Dto4s4hw4IUYfHrMcG1gei/3SITw4+vB/j8KQ6iI53mRCN7QzGid/G+5Z7hU&#10;3rhLDba+iCe6EIfCz/I25Vz9TdDlYate07hg6D453EiL6lincLjym6WNyXE3xEAdefr/AA0hEuBY&#10;oFxkopHxQ5IeHfFNAqusCDQfHeC+COzaVOUOiNp3GWEt+st45SPPjv8AwFKrWci4lgBVi8QEXRye&#10;52BIw8eXBFk0YROVl/0IZX7fj2tY5EjvdWLUTSh35QwnsUCsfmHhTRZC7+znjO0jR6js0DSHK8xw&#10;kbugMRhfRgUcNZW/HOpigFsag2tEFwepeuV7nMEViHJAvKn86J4Tk+x0wXOrj1Lu3zyrDLcJUi1X&#10;UvOAWHtg86aqi8dfw7+NVkq0uRs+l7EdLuW0w6iXavaDRZL/APMECgV+Vhm1ErOIGFqGHNBJk3VL&#10;KKGgBSKGCVFfsjCGUXeE9ImsziD8dRaqMjR4bgqsDtCs+pcB7jQbHH3AU+36/NxrNAw5nCllxaHd&#10;8yrPsHlIhSw1I/knP0QHQ8wfokQuq2ahz1LHxzrYuTev1DiZnhNL9TAIJVsMaG4A+Az81M3BLUff&#10;JiOFowhG0XuoEUHz7ZbSo1Ep6VFD2wmeDkqOVA7BPjjoHAH7jqchZXQuJWxE2a9qHLrQSrcpb+L9&#10;zrfBAPM4j8hKC4wjBhOaIcX1FaNMfZHMqlSsm2XWxkQcvR/1RzJv3OINYShu3r8aeIxmC2AF2tfY&#10;jkDSaD3CuiKiMuHQlx/V/H3BVepLzJWR6B9bKFKWV1DraQ2sKyoqFVtwYUTUBtC95coN693tlkKc&#10;CynI4fuWWXb9R1QB5jJwqVlHxtaSJNchHrhqMKqbaoo7B/1hG0Cd/iW6giNdqM2Kw4iaQtO9Thyu&#10;I+IbCyVj+46YWWOIFVpOXZmEeC8QUrjn3EfilT3UU3+odx32jf1AD2au+J2t5fjbhToEXMD/AKmQ&#10;dIyLICTWIAtigO4x8nz47/CklBbH9B9moHHRG2ylhsOGF0gOkBbK32p/UBVNywLRTkj/AOzTDFKq&#10;pfv3gx60RFC8JXcpU38bxjAXMEttH3HXERFXRhWRMEobZaf0SBlHH4mkVzucugyVQ5vYztMqAMIX&#10;KzuMsY2ZYhYLi51dw5lRbwI8ofo9S1FQ2QtXO1iR4r4jAvSQgAwfGlothLs5SmAw2O0gKJWpORQS&#10;tI9KBX4nP1C95EA6unlgr9pWl1CScpL1rudDFBUfcxCdBAUvugY6gVrUQ7Xa8sKPBP8AsqTCAADI&#10;PjSlrhbbnKgaIFsyhlJPvubVq05AKpazv8PcYWoacKZbBEYTn2WLHXxu7MYXRHpFylqhMio5uWDZ&#10;cmxgCjpShtHxsm50TtVbkERPu2FQWgNuXw7TVTceTz+IkhwAjm1y31DsdVDIFk+2WxW+BDKqUN40&#10;hftO3Ln6h2RfU0IoAK+Nr8BdxIl6YA9MTtBjNCId5TjVOBhCjj8PcXrvqTUDoYIBz7R5jmBpFTFc&#10;rwCpU9xDQls2CElQaVVp8bUvQdxkuzjGERHc2gGRU4hjVRv9wNgD8RszoRQtThFvDmLlkBAWJexz&#10;xdKJUY4nqJVRWSmS9h8Zv/c/uIvasOT+zEQeINqLzlDgl8IHUAbjn8VID0R68OEsBwYOhM4QwxUm&#10;u+bOOPK1S2kKPjnWJ0uViTRX3FfgJ6TiN6hCwtWlIEd+WH4UwCmXLILsgugI5SzjKDyAg8CqZTOK&#10;rCktMITFv43UVRhL31V+ic9oIa2d+BiPfWKsZwdT355/ERYVyltB0KM9QcWYKJUeK9MieHBL5Uc+&#10;JxS8AQyduVh0fGXiL4FGXLcNmWCPolrXKDMjYd7E+MAHuYh/EXAAWxW8Sow4yJBCH4V/i3yO5QIo&#10;l5HEM1fQYUYUevjVaYoiNJ/uEzlUdm53rrAuKZ2w9kyO9BDMOPwvkodxJglupV9SlUwIUyVlstCv&#10;jcWo2eItS0uCEP0iAAFBxP62d/GCRMOZwJXo8KVg4GDuIAVrxBNP5GgBQUfgYgStE5oed2vcekMN&#10;igRbQYypsBhleOZXG4rmYFzRBqNBgHXxvZ7ibLZysZpiI6woXKTgJRWbPuCjofgY0Fr+5U0XLGWi&#10;8vuKRwhcERUrJGVLtucsSYnE6uNwQxleBrBhgKJ/fxpozEEUd2Kwac5ZqrYNLFLKDzFSAcYElUa/&#10;hWteJ2AcstIS6+4XZDZHrmVHMuRg8VYoyjJ2XKhcjIR6J18a2KMjh4uxOJLOSh6Ygj3UJOx1HFGW&#10;p9/zcjhsV2IKEsusRQbKYnZ1I5LF8FeIKl+KY93+0B1klVI+NgYA7eZcliRXYruDizU5GK8ER7ZV&#10;691ZzD+fBFb2uUid23LKB2P+x1vw3kZY8rwUI+Re2G6iShkB13OofGWRo5S3tJUEbxI9ZxN7gh/6&#10;iAF3h7nCLXG6leuOP5MJnMaWlLJbWr7ldrWLYwZUNibFxWyt8RXgMQcS0V3zAeNXWExQGw+NLE7R&#10;DXJEZIuKhZy90OWVKnxQSdAUQP58bFtouonu5D7loeZax4JQ4loxUkXgLlFQ8ITli24uDsayp38a&#10;aVmyL7G1sEGSsWeh1iVsDlDJRN+4StBX4PuOUtR3LusG7lAaOvGqzsbiWeDcoleGkQKrmLW1rAp4&#10;a/HOI0ycRa49QxLb9RNjlg5suXOsNHVy6ms7t/DZgRGfUa+oYrrzcLgNkP8Ag8QTiLHF+I2Vl6wE&#10;3sx+NMA0BHRKYR6OYzYzVj0AtR9XHIBG9V+E2SR/Yl/qGXnGyalyixcecgZs4lsVTUOoGuW61xCR&#10;Zms9fGyfgNlm9myYwXXM0cZxhAByQw2Vw9sIIrv6/n1G51ETJSe80WpMIBEh1dxm4yzl8Aqc+FyP&#10;mLSV5rqXcGO5XxtyCgNzYaxW44t3Ayn0s5Yx0w4wADAfgs5KLkq6ztbAXUhBsFLl0fYuwQeWI27q&#10;XuFVktZL469c8RC72tznkLxde4VtLVPBzMq0tgAqDP4rXnTJxGtrllgNvuBIMYQ7o7oiPfioEJUw&#10;lVsuwQv5+LrfjZvijLjq6jmfWmJdwwuE1H/8jtIqlFG/gTpaJf2H+oYvlGC+JSCGJbZCW34Hgrwq&#10;gW6MckpqiWJ/jslYB7jJN9ruAQc1FSPLKC2dEXiF11KHrasZ3/LTCvXUVCxx6nKcvUVimShqK5zR&#10;XE2CD+CniKC6kKE8T/z43xO5jywKP2uOpDw6rioIA00PcEBuHf8ANVQuOha4eoXMhbuBDUU34Lmc&#10;wJXgimNVzBtozJegl3R8dQLY1UuOLWPgPUOkZ0XgSlBwDAoHA/g+DSGgNYuW08eoG4t2C6r1OATm&#10;8VwQeV4BItUVBFrw/fxyqNmfuKZaf1QDFtVlT/UtUdtXKlT6+5T2Cv53kYclRn1K97h41A3DOMd5&#10;R2OsBB5yI2OWRQEtbfHh/gL2Lot/3EyPIl/uLwcPMvAW1JV8o3+b8SyOFJ76gLxANnENI6F+YPAe&#10;ERR2L5R3C6Fnfx2wu+uY/wDZGEFbFUwTsZ1oDVq09TF7/lEcWFLlvc31EUGBQsQEIR1QipcCNMJz&#10;GPq4MtmUQCbkf8+OPi4dya1vOTkDuF9xaw2Vrggsb/nO1uUKFerjqMDSTKyVHMXpipucwQTicxyY&#10;sJ1TgIduQr+g+O5CMHQiJW6EFRDOUrYiO1Tk6ZkoQofxOJrHSK7Sj2CBVzIc0eKr5CcTmW7MBpe5&#10;eKSgO5e2U6+PNuAI+qj4e5eLmL9TKG2VGQ8sQvQDgn7/AIrVajprTfojuu0waLJQ5K7lyx7hsqBA&#10;8WVKbi1l8HuGnbmcfHe4CJw1jXOHMBnolxCC+Zzxb0TNouwvdrf48bKvolCWd+p3RnZMkMEuXOMT&#10;LgeB5+jboIhLoHuEztQ+PlpILWtar3C+2Xusw7AhtaB/KRHtjNWiODf/AIlxkStmSoVyWE1NWBAg&#10;Ql1KWDLnoCALMODPj5zsZEbtVl9QlBlnc9K2MWi9Qzt/wO5l/wDZbgUcE3bEYRMmYhcIitjt8VBK&#10;gRwZQp5SXVngIRvSCuOPj6/hR3GS2jhMtcrqPpCqVkitbIDKg4h54ja04u7XvqMgTvqDwSjx7uxW&#10;zP4rrxBeFgQjefBOIc/HqOgLVjw1zMsMuUR8VZKsxA4KHUF+gPJ4RRJ5eHWM7YdZRKvBdDZUqBAj&#10;UuWbLckYEFWHDMOPj60W4TvfdECk5V3ACoOVi0qbGlqUnOT+539eetjxrcc+1HqHVVBAmEw8bKVc&#10;CBKh5i3sYEEXlKoyd/Hv72L3uDhWNZUl1EuhQQPRGg9wNiPmpf8A/MvUQWkFaweyangXXTHl9+CH&#10;k1BDmCpOAHcCi1KccfIC3nMrqONa7c1BEtYBFuRX/rkCuMPPT/2IEtdkdq5yxr4/uBVzDMaI8RlQ&#10;QJUCKRws2GgO4ZCtGECj6ge/j3cokdCdlT+iENHMVheWDk1YJO8DhQn6l8JYFrDG0uUjXnRRHaQR&#10;AJIEjqLdzmBKhOPDCqz3ARrtBDsvqQAz5Av4eyO0oufcoMdMlqjz78K+Q9R1rCuqjZ1P1FoqDssI&#10;NhcsRSe4sSiwuCUTKOmXc2B5CYuDz1AUFGEEPfMIAEr4+yYA5YgrtUUAHUAOYhSw2wSXUKRSN8hY&#10;g+0E+3RrTZdfcYLhklWQdlmXFbKleAuVGUYE36OAhiy6EKDMPj61Lovglbmob87CFBI81AEtJwIW&#10;z8XMAy6A1hhp9pFUWryvbDK9vjQIN8+N2wPJCXE7CULHIYXFwoAFHHyDuO2uTsW21YYMdewUKkRV&#10;4TAKCvCh6ERv9tlmVa8vuMCiCBZKyS2IsSsryEolRZZwQpIU4QxZcACnEPj/AHGgPQlh+thKJ67G&#10;q4O0e6WR0d0PqobDdQDlY1/TKRK9rl9xAWQJWPXEUf4BB4fRMJKnAlPSakAFBkPj/UPhhkaMo5ij&#10;tFRlgXkRI7AyW+/RCUFGxiF6HcQv9wqL7efbFVsE8FVxvMh4qKpZxNIFXghlhyECjMPkI/AL1it6&#10;DM7zNDLvAemrCytG+FaAJky4Umv3fLNzpAohkwjL4rxUCBET0SgAqwDuELR8QAKFH18hQjwIsxDT&#10;naiKwpncIDUJg8B7YBbnhlWG3ET4csQPJdhkODjmjy9/gJVQIzgGCrhLmi4gAFYGTv5AzZ7iKG0a&#10;+ICosUCpRteIIx9ECqDD1HBA6rHZzhYrtXUtqVQzNpdFcrwSoPANgQFMBDA3yCAAAZ8ifCzmhSwz&#10;NuzxLDpzFZVZX2NZFwh7lOmbEsiyqY7OUls5leAlQjmzC3iGUKw9wjcXBACgM+Raw6wlydLYgLN3&#10;bPZK8O52kv8ARAcBrWVIuZZWmvSy7nab2wDCFzCNhlQ8V4qcSjYWFRgQgFriOCjCbf18guBEzj7j&#10;IujhMq7E2jLsOobBUtZ9eCgdIBuytuIMEcKwCQ7gbH/gHgIouJhAlrgCagrghmfInbDTY5pJBSqo&#10;VI1xSEUpvIf00uNhBK1Y5YjLNe4Fn1MomHhueK8hKi1FuFULVwgjpcKVRQUQ5+vkLFeHLBVINKWT&#10;lEqhMWWfcseTeHLE2AwY5QB/yUwF1iBuxnJXw8e7L8jawQlSpUWVWcwpablQnfUAMPkd5ccFtUas&#10;eozoSi8TBstfs/8AIeytVgCYbYzeDP8AU0zn78Bnw7TTKlmB5uocMniAhtWuBgUUFHyNKlzRrkrP&#10;SJNbMIWxFQZCI5e/RDWEtTKPkYqxr/5FqcbBhzRWXfg8jY1GZbzL2CaA7gS8ocDr5I7iVsHqAemW&#10;R9wK5liEA3a1+piMraRo8j5wRSllBBGTq8fUHg8uPCCamAgN2uCVXEB+SFEFsZ3MsaIgduUroAtW&#10;GrMQEOqnZKBDhU1EXgQlQeCCLSBOAAgQYdqVXGfJlXxUAJR3n1HXH1I1RgxFVCNZTLwc5Hr45lQS&#10;oEuiXKMLIRoDuCArXBAowqV8m7IgIt7n7mGVuIsHUm55epkZCDSEcTllrkvxUCB4xHxOSED06hlc&#10;cCuOPlCAqdrYJ56L7hhu/Xc405HLly02VEMV41ZtyvBKhLqcsWMjgS0nH6lfKN/pzGBYXWFf4xHc&#10;Zh3LYNYUHuKy7/iTiU3LoQoICG3DFHyrGncZTFms1h3Z3vikXNkuK34ryECcRDmKmTAO4QsOVRny&#10;sMl3iEakviTOLsTyIEqVLjf/AIh8+MEPXFDMOIfK7IXc4KJ0+FF80wPJBHbzEr5BLa0AB9fLeCYQ&#10;Qh7G8Eq4JUCPgW9FlEBm54Pr5cIuCEFWXLM8V4V4uol24pJHAgK05xh8vQyeA1/w78CPiq0WpbEf&#10;QVf7IfXHy9oVOv8A9T//xAArEAACAQMDBAICAgMBAQAAAAAAAREQITEgQWBRYXGBMJGhsUDB0fDx&#10;sOH/2gAIAQEAAT8QgaP27jFE254lFgpTjb/zeoII523zxiQff2wLGSGy50xr2YlgSxT7LCMbnARc&#10;ETc4QhOIlaN2PKT15I66Z+to8lzlrIas+7Gw8+29NmmYWD0LAU1WCOcuD82HUjBE55PSP3Y9iBTb&#10;I+bscJH4NEQZXh0CSKJ2N0piRzhId/UNJb4LpJtI/C4EA2aznCTaKR1+v7EfdjAXgIgl1+xhyId3&#10;NpEOLU2LPpMHpUKMktz+Oxch3Xy8mfZAgF95CwXbMOj3G4amP47YmTx9uAjePxQeI0lcG/M+YEO3&#10;8eKMwJROHtx0TImoBakbNPsO8ikWs5LQjSM/xmJ0yI91yaxCHAo+wYIg2PHE7G00ZRF+xG9Rb29x&#10;+GZ0jt/HFalVPobtF0f92qJxRQCdFxll0I6JAB+lnaWcD8cwRAK38Zj5ETxefRn6qYSAoBFyrIS8&#10;8agdMr7TmdB79ERvrJNof8NUSkZL9h+nRrNUASgEg+jjkjZ6mFLG4M9JiS4IX5CJkw/jN1mopEIe&#10;kYtiRlxpuKHihRIi9obuFmf4/BD/AIjVTWZGe3EHfQAYlT9KeNJvwEZCJhA6xeULgmQVmtyguHB7&#10;B2/gSZOu2AGSBiihrAybwp7jAO9XMwkKONslOZ6D3ECPiDsO1It+eEo0NQJfKQz+zrEBTNiw7uWo&#10;b8GYqYTC5l2hUBYD9ARHVMwuNoVOxe1tDUcFsKFeBT0dVcIj5cB3GZs4u2zxg8j3EeC6kRgAoVB4&#10;zmjUIfWyyFkdFxluBXD5pd3gueFpmIRwG+QfNg4zaaUhyi9wPdai4ykOrwS8H1AaFfw0jhl+NmpZ&#10;kVDReRJ0ABCIiiHof5hD4ZfQvkwGe0rCX1b/AGqSNIcVUMi4VEBeiYEitpAmvpEnbjkRA7yZ+/ga&#10;J0upsGh+TJhkBrfcv8zcKKCMcWwwDtE7ASxELaqvYjQTBAjA2ZqhJJcbbSkLUa/Y1bo+Sq0S9MQT&#10;ymWX0w+VxlnmVUA6KQw4MnZTKSYAnYg/q00XnG02WXEYj5JnjLFchafrIsnXeJIgQ5xQBYfDe74o&#10;d2IwEYQjbcjLQANbhlRXLeY9wJ2DbYBfiR3cESXa4OTwtO3XVAJlUDnQAUwnjOQvRO7wfaMUQ9T0&#10;mAyaIj/eQiPiV8sCsF8woH62emEjngTZohZUQrBhFYiue7liw+pA/BQEo8aFi6sXuI7IC/hQoU1u&#10;suXLOkFfjD/qieWzRpYpJsmTYKCA/ulEax0J/CZDJb9surMTvIIRNriWCw1dteW6PhP7nHj/AEQ0&#10;GSDG2B23ciHsiQh0OFKHpMsongmhuN+7+BaVeuNiRZu+vqwgWQQF51NFUN9CPyuLMMS+Eqs2Y6fR&#10;klImCNKzPwsEWug3SX3zPAZgyQZ3W+6Gsszdtl8Dciky+8poFGg7Q+NNKCZs/wAGIr0tVEKNJWgM&#10;8pQlIiE2Fdz8L9xB0Jz4IKIVLuaFiZaZV2X7hkkhfQU4eATk8tOlRKEiNlICeMqdgR+CAUCaIkZU&#10;hoBS2OR6mXvHwyNc3gKFRg7+RjRsGBhoaIGiQEfQd30WnSdQQoQtNaIzEiEUzBsI1kjjOOgEJ246&#10;mSx0mwzetXQxSG63mXdoh3fCkm1VQchw6bOppjSFTFcxbi8h+nOBOyTFEQUqkc8YmkRr9w3tzNVU&#10;QC0IoZfYNCL+gqCTtrmuwmPzTCNagEKB0iYUDLRhmH3eaoVJNiBIIvbjDUFu7rqZLsvtWgJIVlB1&#10;FlF0O2mF0H8CQSaagyyHcv15VF0Koz1BqiUd2xcDrRU7JMyuMtkPh3bXtKDI3iSJd226Zpi6oF5g&#10;XXW6e/xV/LjIAgDMEQ1DVF7qbHclu0j4xZLfgidawL8phzJETlOgRz43dWT8DjIkcyWgrCZFAdRB&#10;FAIkkooi0EI6F6XKU7d401uRMDY7kQRR9SyFRhQzEvECHURJBGvIrzMaaD1jgCjkycil3XoIxQti&#10;jMClc1m0qJzEVCAdZZguFsin8DckhyTQDG8QCegju3D1FaiRBokYTJOgbHfjGQan3tNxdgqiSjqJ&#10;ZOO7c1BKGE5euaO/GY6QbTPqqn34mggHoBu15KgYEiVbFYeeMMQeeNt9qQwGwJUdJKCX75DdyijR&#10;xEiTCCu51NjEXV7t8GMqCXJ27UIkC0QFqNGNQ2q0CvcI4wh8LcjCZCjfagZJtDAmn0tJEYWNh60k&#10;TmRljnAS8sh0JGCbapQZoNUUZJoDQMHzIjxFsAiYnbjE0fYUu1qnlC04lg3rmKjKfwapsZ46jN4G&#10;RFsH/pQw6nWBbTkQZeETYzosHTjQn2nZEBLi7Yryqzi4uPpbRSQcsCFqJCg5Fdz4USgSbiXm3zQc&#10;NT6wUJWarBqRUICkddsg5QUqFxhogEIDf+tMPJELowlC3L6YoCcuX1rbZuMmtvLFUsp65BxmQT26&#10;eShLSsTQZ9EDCXgCr8Ykbmw+Yd4JLY/KHxVJYICnKvNc1ZcQHBgpyGvL1uHPT+AIB38MzVYZYFKk&#10;wON6FKJRCxdcHOSJZfGYuSltTAVMXLWV+RgA2JGSDs0JgRBGjAabssmYoUBKvHHaiR6LhY6rk3pA&#10;JDtjBqbyLONIWSe65j4OijMFtEniLVMQamOGkTjiv8CyenDihokFegVKjQoymrfJ+RGEm5cYVrnk&#10;thUKxQdZsTCdElzIXAdDayJm0OsamK1xxRCj3xlOkpt3Ua0uo4E8ekxeIjaGTcg0Ey1bdWiZFyuO&#10;VSyU3dC3gaiRyJyLLDdXZo1vhrawkiekqOKspwEpSQXQkK7njOAxMz29J8uEX6oVKKCx24epd7N/&#10;g7m3Us87Tt2rqhukJmESEAJhuque6iCvMppC7UifGiYya22p2UIDoM8UUr3QS0MMub9JOm6fkFVC&#10;5+fGQkooGtuiKlRWPldcLhhu30PwYocZMUK/4JjWk8EhWSwo+LLDgshN76Wyd/hjhgvj5KUwTBNS&#10;QjEx6M8ht1zN/gXRcZQyREPRDxKoIlGon4D4tmQj+SeNQQswuu/woRGhXhX9MgAsiplomoyeFWLJ&#10;b2EsovxohJO+SQ73cZcwvSsmoRUYRmNhoJErOmE8rA13ogGl8V3u1ptz0bxInNQRSokKyJvpYjvb&#10;ji1j5HoYQjDWlqoi8T3HMSPaR3ehbtqt0d0K7J7rY8wylWpsKaKKDNNoM2TQHtf7oYvpktiTwKU+&#10;NIG0g/XIYM1NDBnkoaUJQvcJaJELlFHfuMXUQsa9EpoopUQkdI9lkFgT4BPG0Ktd0r205jAIVIY5&#10;dqBH9LY7C61wG4QwM9US6E6rqomSoIEo5EpAQIho9cosJzBSG+OJyFN/UTeA8uJihJhhKLQv6fjB&#10;kEhkWlqSRQxmF0HnNdV1bgJaOjbX0SIG00YnNQXDD6tvjjuPueZ2YPocVg1ptQrwW3AFBIICnOh2&#10;LukOp51GlKqUkq8oiUbJqCkCFPzHdilclKPQXG5Iz2LI9VoGCQondsMXCCsF3002Vy650cTLzKbl&#10;BwnohCYx4cq4YQLaJIoJP0vWSThYccwEppPFUppCBNoSZEOh76GhVzSmbP8AtykCzRcgkVSpBoPW&#10;yw0IkBUBJb8bY0IGEDufHb65AolLUDu0qRTUB3pKOsUL6noOAxGmGGpbIVEkJokdIQWlRTICwj6G&#10;uNzRsozPT4xi0PQgmgpdsYuA9UCdGb9OrFUi+XwSSggUITQSSFgtHWqju6cgURoNAuOO0iLEr4Ak&#10;jQmBYkIgRTGhxdGsF+wR1FRETQnDictCoZHVRGaJ8EURBHHW6hiYCiJUARRgIEdTdNitd7iUOjMA&#10;hsd9zz3VtJK6ATJ6HUo6izYr2sgXQSSkli89uOZogJawdcY00ooYm+DbRJMiMUexdMSjJvGQhNoO&#10;Z0O8b0iGxlQqmaqUguY2gAFLHHycLTSaJoDURTgCQqxUnRpvCCkjG7mIWq7Hlecu1xAq7x0hApgT&#10;GEJ31voUaAJQSSsI7nx8jcExpVPhEKgkGmBBQajP2LLfAt1qK4oiaagqZBVU9ABAJJbKoohBEJx9&#10;Tmwb66wehQ4GuZqDrb7zLJcJJMNP30owB5DFLq+ZIMdeFlFSQUbqmBgqdsRKhJ/8Enlx2PgNYTYQ&#10;eArYnoQSqAxyEintlh9S/UuOiGqDFGzoCHqMtF0UAwEMiSKzbkC6StlzlR8EPRgIRB0PKhCrAWCS&#10;RtL8jT+gWj0g5vQKLVUyolCGjoCETQhsiXh08DM58e7hUiEt/wCPKrsgxUwVCWwuaJFkg2Ngt/hZ&#10;nHMtWEBszCo0FEgx/wBVUB2pICYYQSRbkCAvv2OwQuFqcqiia0cmYqRUupIeyClgL6gfkzyoBx4a&#10;whVSpOiD3/FikcVGEiFp49Gwjac0PAUlUixDqoGM4wZTQpUDooNwsZ0ZPm5h3aAkjIVIRFFKKBB6&#10;EIgGl9Ggq6tBOePWg0Yz7hM9URqlrAUCYwWANuE2Q4Opn4E03Me6pAP+WtclWakSXi1Q39Zm9BIk&#10;pYQ1Kjj7QhjGv4aPqaxQRFtLwkxTQgrLoTJAYF9K4LiEQoLRcpCQSEqSC4iNOKrOzqabIEWfSJ78&#10;fUpkLVWQefbRLU6EwQa1UWoJIvlnao+BwZX7YRoRGSKoJKRIisTQBo8WSRkJQidmEI1x9qQmUbId&#10;WTSO1B3csJAaUEbOkxgKsJS9I+LQEDsdYhvRJC0jnCD4NWlIkKy6CT4/gfSxgTFJQUfw6Th/zLDK&#10;+ESb5wqHzX/eBPpkpWJOhIVXIVx5EF0kLokwhWWwVkp5A1Nbj6LQrNaWoR6Iw9npuFsgjOWsTJ6o&#10;1IzQ5lIgSoqiklN6sK5ClYmAQ0+QGSuybja7WkYMFMZNsIW4AFrYCC7DMi3ck/uMNCEMtaKEUKkc&#10;aqdG0nt9hAXQVlfkEXuzBTBV1HGfQQgGz4tiJhMCzA3YisG+tRNQFMOBNJBRgkorssF/hCGyPpEc&#10;hioeYl4Gx9cMTVyLR0ebRx0ZC+IApEowQ2EVStnLRziUlOYSjAihBvQTmWVeRESIBcgDugT4QcOr&#10;UDUXLyWJ5lmAwkbwovrZ1UwwRURSRSoRBogUSpQDVAvBpQSTvCpUqGp5AxQtmz1CwU5En5LKUIGK&#10;fHdvVIGLksJxUlXEUpIpKr4r6UJJukiIwS8HIMyiEqu5pSgT5cQMKLQoyCW6n1aE2Wm6IpIGR6iS&#10;WqKqiMHhAVIwVIrViORNpJtnX2bVRpguRKMTDT3fh7kmkITnLEwLUXeoio9EZNo0kSOgO6M9UueG&#10;CwJNci/UEFSZIJRVgQI4xF3QQNbLUukIycAEDDQTNUrFK0UOglQJ40F2sBCKCuztyS4U94WlA3V4&#10;82AIUO/EXvGjNZEpHWEtMZpWhRCCahGfSfwhYEwrLZEA29o5MZZJqCnck8R2CpTuoWiCHkEIlDRp&#10;E9KpUqIB3NrtmwOqFAlYW23KbDRevgWmUiJASAElpMKnVM6dhuGPULRRCqEFzl8oy+3ATRHksbQU&#10;2ubITxU0YhqYLY2QNioV0FJHKiYPx8KLODwxOWEeoQUWyNVGlQg46ghmgqozCEoUWJC5QamJyGxI&#10;2pbHpSQALFCoEhCEhZG9BBRUxSRIRZCc8pdEyQEv7YNJJBDxyINCVabpg4RJBM7CEiEmMEcu5TIh&#10;phwrQkEGEhJjhMsAjZCr/YXblyojIKgLIFQ0EqyZxzetYm1sIQUsCFyycKp3jQnNDoSEw4npuDOn&#10;MEdLL8C5jEPJTEUoIQOvIPNBV5CyEoo7z25hMbFKEIoLQ1Mg4hbp/wBIttgony1KoHzddTP//gAD&#10;AP/ZUEsBAi0AFAAGAAgAAAAhAIoVP5gMAQAAFQIAABMAAAAAAAAAAAAAAAAAAAAAAFtDb250ZW50&#10;X1R5cGVzXS54bWxQSwECLQAUAAYACAAAACEAOP0h/9YAAACUAQAACwAAAAAAAAAAAAAAAAA9AQAA&#10;X3JlbHMvLnJlbHNQSwECLQAUAAYACAAAACEAl7OjjIwCAAD6BAAADgAAAAAAAAAAAAAAAAA8AgAA&#10;ZHJzL2Uyb0RvYy54bWxQSwECLQAUAAYACAAAACEAWGCzG7oAAAAiAQAAGQAAAAAAAAAAAAAAAAD0&#10;BAAAZHJzL19yZWxzL2Uyb0RvYy54bWwucmVsc1BLAQItABQABgAIAAAAIQA+IkY73gAAAAoBAAAP&#10;AAAAAAAAAAAAAAAAAOUFAABkcnMvZG93bnJldi54bWxQSwECLQAKAAAAAAAAACEANmriqW9sAABv&#10;bAAAFQAAAAAAAAAAAAAAAADwBgAAZHJzL21lZGlhL2ltYWdlMS5qcGVnUEsFBgAAAAAGAAYAfQEA&#10;AJJzAAAAAA==&#10;">
                <v:fill r:id="rId25" o:title="WhatsApp Image 2025-03-13 at 10" recolor="t" type="frame"/>
              </v:rect>
            </w:pict>
          </mc:Fallback>
        </mc:AlternateContent>
      </w:r>
    </w:p>
    <w:p w:rsidR="00B35082" w:rsidRPr="00243867" w:rsidRDefault="00B35082" w:rsidP="00243867">
      <w:pPr>
        <w:spacing w:after="0" w:line="360" w:lineRule="auto"/>
        <w:ind w:left="-900"/>
        <w:jc w:val="both"/>
        <w:rPr>
          <w:rFonts w:ascii="Times New Roman" w:hAnsi="Times New Roman" w:cs="Times New Roman"/>
          <w:sz w:val="24"/>
          <w:szCs w:val="24"/>
        </w:rPr>
      </w:pPr>
    </w:p>
    <w:p w:rsidR="00B35082" w:rsidRPr="00243867" w:rsidRDefault="00B35082" w:rsidP="00243867">
      <w:pPr>
        <w:spacing w:after="0" w:line="360" w:lineRule="auto"/>
        <w:ind w:left="-900"/>
        <w:jc w:val="both"/>
        <w:rPr>
          <w:rFonts w:ascii="Times New Roman" w:hAnsi="Times New Roman" w:cs="Times New Roman"/>
          <w:sz w:val="24"/>
          <w:szCs w:val="24"/>
        </w:rPr>
      </w:pPr>
    </w:p>
    <w:p w:rsidR="00B35082" w:rsidRPr="00243867" w:rsidRDefault="00B35082" w:rsidP="00243867">
      <w:pPr>
        <w:spacing w:after="0" w:line="360" w:lineRule="auto"/>
        <w:ind w:left="-900"/>
        <w:jc w:val="both"/>
        <w:rPr>
          <w:rFonts w:ascii="Times New Roman" w:hAnsi="Times New Roman" w:cs="Times New Roman"/>
          <w:sz w:val="24"/>
          <w:szCs w:val="24"/>
        </w:rPr>
      </w:pPr>
    </w:p>
    <w:p w:rsidR="00B35082" w:rsidRPr="00243867" w:rsidRDefault="00B35082" w:rsidP="00243867">
      <w:pPr>
        <w:spacing w:after="0" w:line="360" w:lineRule="auto"/>
        <w:ind w:left="-900"/>
        <w:jc w:val="both"/>
        <w:rPr>
          <w:rFonts w:ascii="Times New Roman" w:hAnsi="Times New Roman" w:cs="Times New Roman"/>
          <w:sz w:val="24"/>
          <w:szCs w:val="24"/>
        </w:rPr>
      </w:pPr>
    </w:p>
    <w:p w:rsidR="00B35082" w:rsidRPr="00243867" w:rsidRDefault="00B35082" w:rsidP="00243867">
      <w:pPr>
        <w:spacing w:after="0" w:line="360" w:lineRule="auto"/>
        <w:ind w:left="-900"/>
        <w:jc w:val="both"/>
        <w:rPr>
          <w:rFonts w:ascii="Times New Roman" w:hAnsi="Times New Roman" w:cs="Times New Roman"/>
          <w:sz w:val="24"/>
          <w:szCs w:val="24"/>
        </w:rPr>
      </w:pPr>
    </w:p>
    <w:p w:rsidR="00B35082" w:rsidRDefault="00B35082" w:rsidP="00243867">
      <w:pPr>
        <w:spacing w:after="0" w:line="360" w:lineRule="auto"/>
        <w:jc w:val="both"/>
        <w:rPr>
          <w:rFonts w:ascii="Times New Roman" w:hAnsi="Times New Roman" w:cs="Times New Roman"/>
          <w:sz w:val="24"/>
          <w:szCs w:val="24"/>
        </w:rPr>
      </w:pPr>
      <w:r w:rsidRPr="00243867">
        <w:rPr>
          <w:rFonts w:ascii="Times New Roman" w:hAnsi="Times New Roman" w:cs="Times New Roman"/>
          <w:sz w:val="24"/>
          <w:szCs w:val="24"/>
        </w:rPr>
        <w:t xml:space="preserve">Coaxial cable: this is used as a transmission line for radio frequency signals, its applications include; feed lines connecting, radio transmitters and receivers to their antennas (e.g Ethernet) connections, digital audio and distribution of cable signal. </w:t>
      </w:r>
    </w:p>
    <w:p w:rsidR="00243867" w:rsidRPr="00243867" w:rsidRDefault="00243867" w:rsidP="0024386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Figure 4.10: DVR</w:t>
      </w:r>
    </w:p>
    <w:p w:rsidR="00B35082" w:rsidRPr="00243867" w:rsidRDefault="00B35082" w:rsidP="00243867">
      <w:pPr>
        <w:spacing w:after="0" w:line="360" w:lineRule="auto"/>
        <w:ind w:left="-900"/>
        <w:jc w:val="both"/>
        <w:rPr>
          <w:rFonts w:ascii="Times New Roman" w:hAnsi="Times New Roman" w:cs="Times New Roman"/>
          <w:sz w:val="24"/>
          <w:szCs w:val="24"/>
        </w:rPr>
      </w:pPr>
      <w:r w:rsidRPr="00243867">
        <w:rPr>
          <w:rFonts w:ascii="Times New Roman" w:hAnsi="Times New Roman" w:cs="Times New Roman"/>
          <w:noProof/>
          <w:sz w:val="24"/>
          <w:szCs w:val="24"/>
        </w:rPr>
        <mc:AlternateContent>
          <mc:Choice Requires="wps">
            <w:drawing>
              <wp:anchor distT="0" distB="0" distL="114300" distR="114300" simplePos="0" relativeHeight="251689984" behindDoc="0" locked="0" layoutInCell="1" allowOverlap="1" wp14:anchorId="1A0B2865" wp14:editId="39196F54">
                <wp:simplePos x="0" y="0"/>
                <wp:positionH relativeFrom="column">
                  <wp:posOffset>3134995</wp:posOffset>
                </wp:positionH>
                <wp:positionV relativeFrom="paragraph">
                  <wp:posOffset>137795</wp:posOffset>
                </wp:positionV>
                <wp:extent cx="989330" cy="1126490"/>
                <wp:effectExtent l="10795" t="12065" r="9525" b="13970"/>
                <wp:wrapNone/>
                <wp:docPr id="61" name="Rectangle 61" descr="WhatsApp Image 2025-03-13 at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9330" cy="1126490"/>
                        </a:xfrm>
                        <a:prstGeom prst="rect">
                          <a:avLst/>
                        </a:prstGeom>
                        <a:blipFill dpi="0" rotWithShape="0">
                          <a:blip r:embed="rId26"/>
                          <a:srcRect/>
                          <a:stretch>
                            <a:fillRect/>
                          </a:stretch>
                        </a:blip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1" o:spid="_x0000_s1026" alt="Description: WhatsApp Image 2025-03-13 at 10" style="position:absolute;margin-left:246.85pt;margin-top:10.85pt;width:77.9pt;height:88.7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xpCDSMAgAA+gQAAA4AAABkcnMvZTJvRG9jLnhtbKxUTW/bMAy9D9h/&#10;EHRvHTtJ1xh1iqJdhwLdVqwbepYl2Ramr1FKnPbXj1I+mm2HAcN8MCSRIh/fI3VxuTGarCUE5WxD&#10;y9MJJdJyJ5TtG/rt6+3JOSUhMiuYdlY29FkGerl8++Zi9LWs3OC0kEAwiA316Bs6xOjrogh8kIaF&#10;U+elRWPnwLCIW+gLAWzE6EYX1WRyVowOhAfHZQh4erM10mWO33WSx89dF2QkuqGILeY/5H+b/sXy&#10;gtU9MD8ovoPB/gGFYcpi0kOoGxYZWYH6I5RRHFxwXTzlzhSu6xSXuQasppz8Vs3jwLzMtSA5wR9o&#10;Cv8vLP+0fgCiREPPSkosM6jRF2SN2V5Lks6EDBwJexpQgCvvyZ1hvSTVpJqfTKYn5ZSwSMpM5OhD&#10;jfEe/QMkKoK/d/x7INZdDxhOXgG4cZBMIPwyEV/8ciFtAl4l7fjRCYTBVtFlTjcdmBQQ2SKbLN3z&#10;QTq5iYTj4eJ8MZ2iwBxNZVmdzRYZUsHq/W0PIX6QzpC0aChgkTk6W9+HmNCweu+SkrVa+VulNREe&#10;VcTI4OKTikPWJB3snXaqIEV/792t3jeOr4y0cdvAIDWLOD1hUD5gmlqaVqIecCcyS0gk8CRJbtUQ&#10;QUY+pOQdotudI/aDAdd77MlLWzIiPfNqnhEHp5VIdSVbgL691kDWLE1H/rIuaDl2MyrijGplGnp+&#10;cGJ1kvK9FRlWZEpv15he2522Sc40iaFunXhGaZHDzCU+GLgYHLxQMuLwNTT8WDGQlOg7i+2xKGez&#10;NK15M5u/qxL/x5b22MIsx1ANjZRsl9cRd3hl5UH1A2Yqc+3WXWFLdSqr/YpqBxYHLDfB7jFIE3y8&#10;z16vT9byJw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BXGuzB4AAAAAoBAAAPAAAA&#10;ZHJzL2Rvd25yZXYueG1sTI/BTsMwDIbvSLxDZCQuaEs7SktL02kaQrvC2IFj0pi2oklKkm2Fp8ec&#10;4GRZ/vT7++v1bEZ2Qh8GZwWkywQY2tbpwXYCDq9Pi3tgIUqr5egsCvjCAOvm8qKWlXZn+4KnfewY&#10;hdhQSQF9jFPFeWh7NDIs3YSWbu/OGxlp9R3XXp4p3Ix8lSQ5N3Kw9KGXE257bD/2RyPAZ1tZqO98&#10;U3w+qme1e0PV7m6EuL6aNw/AIs7xD4ZffVKHhpyUO1od2CggK28LQgWsUpoE5Fl5B0wRWZYp8Kbm&#10;/ys0PwAAAP//AwBQSwMECgAAAAAAAAAhAJ/xRlhAbAAAQGwAABUAAABkcnMvbWVkaWEvaW1hZ2Ux&#10;LmpwZWf/2P/gABBKRklGAAEBAAABAAEAAP/bAEMABgQFBgUEBgYFBgcHBggKEAoKCQkKFA4PDBAX&#10;FBgYFxQWFhodJR8aGyMcFhYgLCAjJicpKikZHy0wLSgwJSgpKP/bAEMBBwcHCggKEwoKEygaFhoo&#10;KCgoKCgoKCgoKCgoKCgoKCgoKCgoKCgoKCgoKCgoKCgoKCgoKCgoKCgoKCgoKCgoKP/CABEIAioC&#10;KgMBIgACEQEDEQH/xAAbAAEAAgMBAQAAAAAAAAAAAAAAAQUCAwQGB//EABgBAQEBAQEAAAAAAAAA&#10;AAAAAAABAgME/9oADAMBAAIQAxAAAAL1Q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CKM6+SkkuVMLlSi6U0FyphcqcXCn&#10;guVPBcKclwqIW3VMFuqBbqgW8VMlqqRbKkWypFqqhaqoWk1QtFWS7u/E9K+vcfYAAAAAAAAAANen&#10;zR0VwgAAAAAAAAAAAAAAAAAAAAAE3NKPbZeR9EvYAAAAAAAQTW8tGZ4CAAAAAAAAAAAAAAAAAAAA&#10;AAAAJgXd34nqX1zk6wAAAAUpbec4uc2Ncpmwg2MINrVJsjCDZOsZzrg2xgM2AzYDNgM2AzYDNhK5&#10;MSZMRkxGTEZIEsRlOAzjCVyYEzYDNgM2AzYDNgNl3QF9zl4e8LwAAGjyfofDFwphcqYXKmFyphcq&#10;YXPLwSb3PJunRBvaBvaYN0ahtjWNjXJmwg2NY2NY2NY2RgMpwGcYjKIkRMACc8Cx304uFPBcqYXK&#10;mFyp4LlTC5U0n0XdW2QABW+F914UAAAAAAAEGSBKJDKTBmMJzGtsGtsGtsGttGptGptGpsGtnBiZ&#10;EZRgGWIyx2GOOWJANndw9JyxOITAB7e1qbYAA4PBe/8AAAAAAAAAAAAAAAAAAAAAgRGZl18Viadf&#10;RXnfrt/PG/bO4re7gHZw5YG7Hu1nLtn1R4zbl3lZG7SAe2tqm2AAOb539I+bkgAAAAAAEEkkAEkJ&#10;EEkJEJEJgAJEJgSEEkAAAWFfJ0cmcEsMiMsrNKfZOsyiJUD3FpWWYABj81+mfOTSxGTEZIEoEoEo&#10;gyiMicsZJYiZxGUQJQMmIyYjJAlEiJAkxmRjMiEwAIkYMsRlhBsxxGWITu0STCQSQke5suXqAAGv&#10;YNLcNM7RqbRqbRrbBrbBrnMYMxhOQxZDFkMWQxmRCREgAAAAAAAAiRCRCRjMiEgAAAAAAAAAABHB&#10;5w9k8OPcPDQe6eFg928JB7x4Ie9eBHvngIPoD5+PoD58PoL58PoL58PoL58PoL58PoL58PoL58Po&#10;L58PoL58PoL58PoL58PoL58PoL59kfQFJdgAAAAAAAAAA5jfRcXKQmCImCEwREwImBEwREwAREwA&#10;QAAAAAAAAAAABa1Q99t8J6osQAAAAAAAGugO6hiBAICImBAREwImBAREwAREwAQAAAAAAAAAAAAB&#10;MD0PoPn3ee0c/QAAAADEy4eGmN2mBMQJhBMQCAhAIETAgEAiYIAIAAAAAAAAAAAAAAANvp/Jj6G8&#10;t6U2AAA5vN9tSmLpk5Y6lcrqRyOocjrHJHZJxR3QcTtHDFgK93ivWArliK6LIVqygrliK5ZQVyyF&#10;aspKxZaDkdI5nV0Fas1ViziK1YCuWMlcspKyLVVUtpKhcSUy4kp+nvxS/wC3y/qJQUCgxzrU9VxV&#10;Frlt6a7o1OnXUaJbPq49ZatVRZbaa7tze7Li7N5c9T1Z129HBts6sXny430lhL3Y4N5YUO/nu9nm&#10;6N4nRjU5tzvpbKt8OCundQ9GbbeG9v4fU7tvFsl4/b+T9ZZumMbMdc65eSs10XPV3YeStq9T2cWW&#10;p0ZaNtmyNHHHTq5sOnLrniy3zt4rZ4emv9d4/wBgoKBRVFxxJqspwzdHbz2NlHF5XmfLlul6qX0O&#10;Gs82rHDOoueHs1nz9ju5c2N3LZVvpbnlTlyjGa79kzvNK6dfPW+w4ezeeXk7+PNjs4rCtlZZ8KRo&#10;29MvR4n3HgNzflzZy9XsPAe/s3NGg7ubdoPMUvq8M68vY2kxYY7K5vO74rDWNU7ZuKue3yy3001y&#10;nTr7Ndeb9h4/2GdAoFHydlYno+Cs7pZ7a7ss36NXCbunThlZZRV7m/Vz9GNduzis9Z0VujKXs7OH&#10;enRq6aSt/Tw9eddUxG8curi343ZbObu3nTw7q/N7eyrsDbp6auzZ10/RLafP/oHjLNe6/wBudeJ+&#10;heW9TvOnR26Zdmvp5bPLVXpmdeZsLeSz7OPiq20VVy1PRqx1y6I8vRS/RXkfXWMcsDznr/IevzoF&#10;Apam4rEnvxxjm6dVjXDpt646KzpmOupvcLOTDDTLq9Bwd1nnLXor5Z2aLM3VFty2OLZrzbDfjO5V&#10;7MtGLnacPZqc2nq5JZ38VmZV1jxWbObbtl6PI+t8JXqOOrzzeuy8r7DUq2EC0r7Y85WelxjzdhZi&#10;yq7rW1TXWNnbQcdlxzjycFtoaz9f5z0ejHLGzzfr/H+wzoFGBVVt5rSgxtMCuy7RyOrE48+iDRns&#10;HPh1Qam4a9PVBq7dHWYY7cKrHYjjy65ODCyHBPfJX67SCtysJK9YCvnvVzUPreiPLT6aTxftWdVe&#10;HdMcXoK7ps3tEWdDnHNWXPPLVdnVtNejs1mrls8V57fj6E2YxNea9hW9+bmiVAAAhIhIhIhIhIhI&#10;hIhIhIhIhIhIhIhIhIhIhIhIhIhIhIhIhIhIhIhIhIhIhIAAAAAAAAAAAAAAAAAAAAAAAAAAAAAA&#10;AAAAAAAAAAAAAAAAAAAAAAAAAAAAAAAAAAAAAAAAAAAAAAAAAAAAAAAAAAAAAAAAAAAAAAAAAAAA&#10;AAAAAAAAAAAAAAAAAAAAAAAAAAAAAAAAAAAAAAAAAAAAAAAAAAAAAAAAAAAAAAAAAAAAAAAA/9oA&#10;DAMBAAIAAwAAAC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SiA4TzIQS0TS4xjwwzw672gAAAAAAAAAAAh3/AP8A/wD/&#10;AP8A/wD/AP8A/wD/AP8A/wD/AP8A/wD/APdAAAAAAAAEU/8A/wD/AP8A/wD/AP8A/wD/AP8A/wD/&#10;AP8A/wD/AP8A/wD/AP8A2AAAAABBu99y145098//AP8A6z3/AP8AP+Nrv/8A/wD/AOygAADr7777&#10;6qqb4Y5LqZ5456Z5pa4Lb77L77qAACoIIIIIIJYKbL6Ia45IJ67qbq5KroaoIIAAAoIIIIIIIIII&#10;IIIIIIIIZyb5LaKJSjh4KgADoIIIIIIIYo4oIoIIY4IZIo4oIZK7H8oIgADQ44IIIZ4o65bY44Yp&#10;Iq6IYoIZa54ooo6AAABCBDBDCBCAADCACAAAAAAAABCACDAAAAAAAAAAABAo44Yoo4ooIIIIIIII&#10;IIIYAAAAAAAAAAATqIaL4YJYJ4L777777777777wQAAAAAAAABAorJrpIpYLYL77777777777767&#10;wAAAAABTo4Iop6bIppKob777777777777775wQAAAGpSq7Zp47aqa5Ic8Mos8McAI/s5DDDwWEAA&#10;BP8A0+KXBpkKgcQLXpstEWuigZWFtz4aHKAA1KJZ454NtdL8IJH/ABa37fjAirQ7NA2J9yAAOtFH&#10;P1JssZ/ql5trgiqQ7CfNJSYeaHtbgQAIeWDMU5SxQta7Pf3DqeIhsFCi51+5JvriQAGKmttqtvvn&#10;lGukiMnrlDuhGoN76YZWGtLQAAAMMMIAAAAAAAAAAAAAAAAAAAAAMMMMAAAAAAAAAAAAAAAAAAAA&#10;AAAAAAAAAAAAAAAAAAAAAAAAAAAAAAAAAAAAAAAAAAAAAAAAAAAAAAAAAAAAAAAAAAAAAAAAAAAA&#10;AAAAAAAAAAAAAAAAAAAAAAAAAAAAAAAAAAAAAAAAAAAAAAAAAAAAAAAAAAAAAAAAAAAAAAAAAAAA&#10;AAAAAAP/2gAMAwEAAgADAAAAEPPPPPPPPPPPPPPPPPPPPPPPPPPPPPPPPPPPPPPPPPPPPPPPPPPP&#10;PPPPPPPPPPPPPPPPPPPPPPPPPPPPPPPPPPPPPPPPPPPPPPPPPPPPPPPPPPPPPPPPPPPPPPPPPPPP&#10;PPPPPPPPPPPPPPPPPPPPPPPPPPPPPPPPPPPPPPPPPPPPPPPPPPPPPPPPPPPPPPPPPPPPPPPPPPPP&#10;PPPPPPPPPPPPPPPPPPPPPPPPPPPPPPPPPPPPPPPPPPPPPPPPPPPPPPPPPPPPPPPPPPPPPPPPPPPP&#10;PPPPPPPPPPPPPPPPPPPPPPPPPPPPPPPPPPPPPPPPPJKsvpjgptjhpnrmrvjrjjritPPPPPPPPPPM&#10;Pv8A/wD/AP8A/wD/AP8A/wD/AP8A/wD/AP8A/wD/AP8A+7zzzzzzzzhb/wD/AP8A/wD/AP8A/wD/&#10;AP8A/wD/AP8A/wD/AP8A/wD/AP8A++7Tzzzzjx//AHLXvvf7/wA888v/APPvPu9rOe//AP8AzttP&#10;PGPvvvvqitugkvugjoimriqtlpstvutvutPPKAgggggksgnijgsgjwzgiihlrmoggjogtPPAAggg&#10;gggggggggggggggvhssqgpmhingnPPAAgggggghiggggggggggoggggpmqvu0gtPPGjjjjjjhigg&#10;ighgigigtrhjmqjrjqnilnPPLLLLHLDPLDDPHLPLPPPPPPPPHHDDHHPPPPPPPPPPLDDBACDBADDD&#10;DDDDDDDDDGOPPPPPPPPPPODBllllguqlrvvvvvvvvvvvvvlNPPPPPPPIEmklillgrqluvvvvvvvv&#10;vvvvvvntPPPPOMDnmjopvsmjkvpvvvvvvvvvvvvvvvrmPPPGjkQnqvlukjnqksstoirihhhyvS3M&#10;+cXVvPI94G2et54e1338tE7gOCzmrfCHCvv7RXlfPJOYrW72j/8ARGjGiAIx3EoYeRB4O7nvcZzf&#10;zy26GwLkTbk89i7hnL2WIusnN7adfB3n30rzzxVyUb6wDgqEFn1Is6E5iknvQueqMup/urzzvv8A&#10;fjnnfXvkdPnzXleEQJ4Yn88n1j43w608MMssMccs88cMM88888888888888MM88Mc88888888888&#10;8888888888888888888888888888888888888888888888888888888888888888888888888888&#10;8888888888888888888888888888888888888888888888888888888888888888888888888888&#10;8888888888888//EAC8RAAICAgECBAQEBwAAAAAAAAABAhEDEiEiMQQQE1AgMkFRFTBggUBSYXBx&#10;gJH/2gAIAQIBAT8A/wBQ686+Kvjor9F18dfx1fAvY17GvY17Gv0ZRRRRRRRRRRRRRRRRRRRRX5te&#10;+V7TFWas1ZqzVmrNWas1ZqzVmpqyjVnJRqzVmrKNWaM1ZRRqzVmjKKNBqvPdY4tsh4iU3TVGPI26&#10;kT8U1Ooqz1p2r7GXKoKyHiJzfKohO42yXiW3UEYsrbpmbN6a4IZpt9Q5JR2H4u3wY57Iy52nrBGH&#10;LvwzNk0RDO3KmTIoiqflkfQzw3hpYpOcp7J9l9jJD6ojNQimyE7J5KZ4DwuPNBym3Z+H4P6/9Jzk&#10;puCJ9/OUNlRpOP8AgxpuVjxuLuIlOXFGSGyG5XyiEXGPJKE4fKYYu7MsHKpRIqcmONx1Himukxxc&#10;UZYyTuJghJO5GaEpLpI4smSSbVGQRGXJ6qJ/IJkpuuw46uM/oY+epdjTYV4/kdEZz/mZRLv5qSjF&#10;tnrSnwlRibbqRPPq9YqzafclJQVjyTm+VRidx6jJlk+IGJu6ZlyrGqRHLMTSjsSzSk9l2MbszZq4&#10;gYcm/wAxlyrGuDF4md9Rmeqsi233MXUT8P8AUaqFEXwOQslJKPcjlWXokJxgtbHNEBj7+euyo0mQ&#10;g7snBp2iMX2Jw2VGs75RjjS5Jwmuxig7MsHLqQoTb7DjcdT0prp+hjWqMmOSe8TDjcXbM2JzXBHD&#10;klJbKjJHZUKLS1McXFFs5lFi7EuUei2k0QwU92ZI9RBdKsxjH384Mtlstlstlstlss3LLZb+5Zb+&#10;5+4m/ubP7n7lIToshNI3RuhyVmyNxshJDmh/3U//xAAtEQACAgIBAgUDAgcAAAAAAAAAAQIRAxIh&#10;BDEQEyJBUQVhcRXwMnCBkJGh0f/aAAgBAwEBPwD+5NKVG6N0bo2RujdG6N0bo3RujdG6Nom0TdG6&#10;N0boss3RuizdG6N0eYjdGxuJ34yg5cEsMY+5OHFohgTVyZLGiENnQ8MY9uSUKkLAq5ZOFdjFj3Y8&#10;SFHnUXT8E1qY8N8yMmPTsQhuyWGNGMsm7XhDuSY7l2dC6eWabUTJicHVp/ghjteo+pddm6bKoQiq&#10;o/Vuo+3+/wB/tGOG2NSlw6IdvHbUc1Mm0kLKq1ZajyyD1fhLv6TfYn2Mcq9J7C7kcl8mT1MhJVRk&#10;lxRjlTN1Ax+/hNcHlPuY/wCMaIo6fXLjnhTqTaf5r2OouC8uuRMcYZeZqyWHF30X+CyHbxcduDyl&#10;H3JpVaIYdvVIaRGLlKjVR+5PjsY8dcyJpVwY4ObJxQ+ZaixKJNamPHfqkZIa8mKG7JYY1wYvDKQy&#10;kHeQkuTUxdN5l5MjqKOo+mZelx+el6f6WvzXYbb5IwGtfCPbxctTdMnJUKarktR5IvmzZEpWzdNE&#10;5KiM6NkkLvsbp8knsyE1VMnNVRjnqebBGMdE2r5OBtbIckKRh6qONSxy7M6v6q82J4ILiTuT+f8A&#10;g0tlx82YPTjVmTwj28ZRbKRSNUUjVGqNUaopDgil8FL4KXwUvgpfBS+Cl8Gq+Dt2RbGpS9ivsThK&#10;XZHlM8pii6NXQoCRKDFBi/mp/8QATxAAAQMCAgUGBw0FBwQCAwAAAQACAwQREiEFEzFBURUiUlNh&#10;kQYUMnGBkqEQFiAjMzQ1QlRyscHRMEBQYuEkY3OCk6KjJUNE8GBkkKDx/9oACAEBAAE/Av8A9Piv&#10;0pHSuwNGsk3jguXj9nHrrl4/Zx665ed1A9Zcuv6gesuXX9QPWXLr+oHrLl1/2cesuXX9Q31ly6/q&#10;G+suXX9Q31ly6/qG+suXX9Q31ly6/qG965df1De9cuydQ31ly7L1LO9cuS9SzvXLs3Ux965cm6ln&#10;euXZupj71y5N1LFy5N1MftXLk3VRrlybqo1y5N1UftXLk3VR+1cuT9XH7Vy5N1UftXLk/Vx+1cuT&#10;9XF7Vy5P1cXtXLlR1cXtXLlR1cXtXLlR1cXtXLlR1cXtXLlT0Iu4rlup6EXcVy3U9CLuP6rlup6E&#10;PcVy3U9GHuP6rlup6MPcf1VJpu77VTQG8WbkxzXsDmkFp3j953LSeltsVKfPJ+i8/wDC6OsmpH/F&#10;nm72nYqGviqxzebJvaf3eaVkTC+Rwa0bytJaSfUnBHdkPtP8OBs64yPFUGmLWZV/6n6prg9uJpBH&#10;EfulZVxUjMUhz3N3lVtXLVyYnnm7m8P4jRVs1I7mG7d7TsVFXRVbeYbP3tP7lpLSTKXmM50v4edT&#10;SPmkxyuxOP8AE2ktdiBIPELR+mNkdX/qfqmkOaC03H7Y7FpPS2eqpT53/ot/8Woq2akdzM2b2FUV&#10;bFVjmGzt7T+0llZCwvkdZoWktJPqrsj5sP4/xlpLXYmmzhsIVBpjYyr9f9U0hzbg3H7HSumW07zD&#10;T86QeUdwVVpB9U681zbYBsWub0Stc3ola5vRK1zeiVrm9ErXN6JWub0Stc3ola5vRK1zeiVrm9Er&#10;XM6JWuZ0Stczola5nRWuZ0Vrm9Fa5vRWuZ0VrmdFa5nRWuZ0Vr29Fa5vRWub0Vrm9Fa5vRWub0Vr&#10;m9Fa5vRWub0Vrm9Fa1vRWtb0VrW9Fa1vRWuHRWtHRWtHRWtb0Vrm9Fa9nBa9nBa9nBeMM4Lxhi8Y&#10;YvGG7mrXjola8dErXjola8dErXjola8dErXjola8dErXjola8dErXjolCrc0c0yDzFaL002VzYai&#10;4ecg/j8Osl1FLLIfqtWtg3rWwdi1sHYtbB2LWwdi1sHYtbB2LWwdi1sHYtbB2LWwdi1sHYqxzNY2&#10;SOxAyIXjA6AXjA6IXjI6IXjPFoXjOfkheM/yheM5+SF4znsC8Yz3LX57lr+Flr/Mtebblrzbcteb&#10;blryted617t617rrXuvtWvdfate6+1a924rXO3Fa525y1p6S1pt5S1pttWsNvKWsy2rHxKxdqxcS&#10;r55lYs9q8yo9VDDzzd5zK1sC1sC1sHYtbB2LWwLWwLWwLWwdi1sHYtbB2LWwdi1sHYtbBuVLJrqe&#10;OQfWaD8Lwh+har7v5q6urq6urq6urq6urq/ubHA5FYsLsWV/Mg7C7ddB1ibWzQda4G9B24WzWLIt&#10;Fli5paLLFzcIsi67d1gnOxDOyc7FzjZF/OxG3csfPxG1/MseF2LK/mQdhduug617WzQdkWi2axZF&#10;ossWWEWWLm4RZYrtAyyWK7d1gi643WCc6+eSc65xGyLs8Rsi7nYsljs8Oyv5kHYXXyumuwHKya7C&#10;crIOtcDaUBZhvbNX4K6GInK5We9XV1dYv5ljHSXmzV1dXV1deDrsWh6e/C3wvCL6Fqvu/n+4NJYb&#10;tTHWvh3oGwIG/ag6wIG/asRw2Gwq5wYdyucIbuWLmhu5OOK105xLrlF13YjtWI48X1kHEOxDamuL&#10;SbJpw7ECQDber83CNhWI4cO5Yubh3LFzcO4IuuADu2JzsW1Odi2pzi51yc1jOPEdqxc/FvQdz8Q2&#10;oOIdcbU1xbsTSW7EzFnbegdWLDaUTc5+63yAj5J91rcYuTkgGjY0J+j6lmjxWOHxZ3WzA4qw4WPE&#10;I7ed3rf8DwZ+hofT+PwvCH6Gqvu/uXpXpK71zd4KuzolYo+gsUfVrFH1axx9WscfVrHH1axs6tY2&#10;dWtYzq1rGdWtazq1rGdWtazq1rWdWta3oLWt6C1zegtc3orWjorFiIAaSTu4p/Ndhc0tcNoKuNya&#10;CWkhpIbtPBPxh2EtIN7WW5Nie5jnNaS1nlHgrdhy2rfkmRTHyY5D/lKLX72u7vcYMWZ9C8grLD2I&#10;6UqnMLTVSFuyyvzb7kOfmfJ3Bfynds+B4L/Q0Xnd+PwtOi+h6v7n8IGIi9ubuQOee1RP1UrJBtY4&#10;O7k3SUrYwC1hIO0qevfNCY8DGg5c3he6p6l8ET4w1pD/ACrqTScjmuDWRsJLiS0nab/qqqulqGFr&#10;7Yb4t+W39VT1b6eORrQwh+26qtIPqmODmizjfJx/9KY7C9ruibo6Se7y4mHf+ak0g+RhDmMxW259&#10;oJ9qk8lAWaE/yVEwEYn3w7gN6ZGJXYY4Ti/kuSpG4HkHd7j9ocjtPu+C/wBDxed34/C0z9E1f+E7&#10;+D7l8pbnAWTR5RHkjf7mgKinpq/HV+Th5pt5JWnJ6eo0g6SlHxdrE22lbjZV1fo6XQYhiaNbYYWW&#10;8k+5oaaCn0hHJVC8Y9h4rwgqaaqrA+k6POcB5R+BJuWi30sdWHVrC6P2DzjetNvZJpGd8RDoy7Ij&#10;zBUTYpZImTy6mPe611BS6OoKyOZtSyM6uwa5453atJEOq6hzcwZXkH0rQM0NPUudVOAj1RGe/Yq9&#10;0L5nupo9XFfmtR2n3fBj6Gh85/H4WkRi0fUtO+N34IbP4PvzF051x2cP2VNBTPigMj24nXxfGWtt&#10;VVHExjdUWntEl7+jcnC4TDdqk2IBw2LF/KU8HaUDcZJ3lAfA8GvoeH0/j8KpGKnlHFpTfJ/cPMrd&#10;qt2rD2rD2q3ardqw9qw9qt2rD2rD2q3asPardqw9qt2q3ardqt2rD2rD2q3ardqw9qw9qsrdqt2q&#10;3wQMs/8A+pwyy9zyTkmbzv8AwW5T6HmgpDUOmgMVr5E5+4eY7LuXn+B4OfQ9P5vhP8koizrcP23m&#10;QaLjFf0Lm3zvbgrC+d/QrDff0Kwzve+5WGe3Esrb8SsLb8SsLC1/SiBuvZEC5tfCrMv9bDwurC+d&#10;7diy337Flvv2IAZk3xbllbfiVhbfferC2/FvKsLC1+26IFrC6IbuvhRw3yxYVZtxe+HgrC/Ov6Fl&#10;fO/oVhne/YrDfe+5WFt+JWFt+JWFt+JWbYWvfefgN2I7Pdtnksbt4ujWPNO2BxcYmm4bwWN3Cyt8&#10;Hwe+hqb7vw69mprZ43ZFryrjiFccQrjiFccQrjiFccQrjiFccQrjiFccQrjiFccQr57Qubbb7VeO&#10;+3m+fNXZfnHLsKuy+bu4q7L5u81irszu7zZq7OlzvOrtt5XO86u223nedXZhyd57lEs2A5dpRLNz&#10;ub51eMu2nD581dlxd3N7Crsubk9lihh7eyyyzve+5ZW34lbLLFi3q2X1sW9W5oti7botyyD/AEos&#10;4NfhWC58mTD7VgzzbJh8ywZ5tk9AWDPnNk9AWHi1/YsO27XX3LDtydiVstjsStlsdiVshbFffdZW&#10;yv23XmV1iHFYhxWIcViHELEOIWIcVf3O9WPA9ywu6Lu5YXdF3csD+g/1VoyEwaPp4j5TWC/w3Qxv&#10;8uNjvOF4tB1MXqBeLQdTH6q8Wh6mP1V4vD1MfqrxeHqo/VWoh6qP1VqIeqj9VaiLq2dy1MXVs7lq&#10;YurZ3LUx9W3uWpj6tvctVH1be5apnQb3LVs6De5atnQb3LVs6De5YG9EdywN6I7lgb0R3LC3ohYW&#10;9ELC3ohYRwCwjgFYcArK37rZWVhwWEcAsLeiFhHAK3/yC44q44q44q44q44q44q44q44q44q44q4&#10;4q44q44q44q44q44q44hXHEK44q44q44q44q44q44q44q44q44q44q44q44q44q44q44q44q44q4&#10;4q44q44q44q44q44q/73pDSUdLzW8+Xhw86qJ5Z345XEn4HerrvXevSVfz+5dX7SvSVfzq6urq/n&#10;V+0q/aVftKv2lX7Sr9pV+0q/aVftKv2lX7Sr9pV+0q/aVftKv2lX7Sr9pV+0q/aVftKv2lX7So5H&#10;xyY43ua4bCFovTbZrR1VmSbnbj+8OcGtJcbALSGli68dLk3p/p/DtF6YkpPi57yQ+1qgmjqIhJC4&#10;Oad4/dauripWXkOe4BVtZLVHnZM3NH8Qo6uaklxwOtxG4rRuk4q0YfIm3sP7nX6UbF8XBZ8nHcFI&#10;90j8T3Fzjx/iQNnAjIjeFovTmyOt9En6ppuARmP280rIYy+Rwa1aQ0m+o5kV2R+0/wAW0bpOahOE&#10;fGQ9A7vMqOrhrIscLr8RvH7Wu0hHSi3lSdEKpqJKiTFK6/AcP4xBPJTyiSFxa5aL0xHVfFzWjm9j&#10;v2TnBjS5xAAVfpe92Uvr/oibkk5n+N6L02+D4uqu+Pc7eP1UUjJow+Nwc07CPh1tZFRx4pjtyA4q&#10;ur31bszaPc1YgsQWILEFiV1dXV1dX/a2VlZWVlZWVlZW+Bb95oayaikxQnm72nYVo6uirYsTMnb2&#10;n4XhflTU/wB/8lSaNfVw66OTC3+Zcizbpm+qVyPN1re4rkebdK3uK5In6xncVyTUdZH7VyTP1ka5&#10;Km6xi5Jm62NckT9bGuSZ+tjXJM/WRrkqbrI1yTP1ka5Jn6yNck1HWRrkmfrI1yTP1ka5Jn6yNck1&#10;HTjXJVRfy4/auSp+lH7VyVP0me1clT9KP2rkqo6UftXJc/SZ7VyVP0o/auS6jc6PvK5LqOMfeVyX&#10;U7jH3lcl1N9sfeVyXU9KPvK5LquMXef0XJVVxi7yuSqn+67yuSqnpR95XJVTudF3n9FyTVXyMXef&#10;0UtG+KQskmpWuG0GReLOuLT0pPDWf0Xi+y1RS/6n9EaVzSAZ6UHdeT+i5GrLbIvXXI1Z/desuRqz&#10;+69ZcjVnCL1lyNV2z1Q/zLkmo6dP665Jn6yn/wBRck1HTp/XXJFR1kProaGqTsMR9K5Eqv7tciVP&#10;Sj9q5EqelH7VyHU9KP2rkKp6yPuK5CqOsZ3LkGfrGdy5Cn6xncuQZusb3LkGbrG9yOg5QLulb6q8&#10;GnBtW5rb2PH4Xhd81p/8T8l4OfMG36xXyzT68f8AZill7RYD2qKrY8gOa6N3B/uzSsiYXPdYLlDn&#10;ZU85bxy/VRTskHNJ8xV/cnnZFtuXcGi6ZWEuzp5mjjkfwKY8ObdrrhX9yWrDTzI5Jfu/qVHU4rY2&#10;viP8/wDRX9x7gxt3GwXjfPs2KQ9uQ/EpkocbDJ3Aq/uSzNj2k33AbU2odvhla3jkfwTXhzQWm491&#10;1S25DGukP8n6plUwkB2KN3B6urpzwwXcbLxnPKGbDxsmSNkHNdf8lJsH3gn1Bp9MzSWxDWOBHEJs&#10;8jnTPLBE6QYQ5ps8Dd+CmmMgfYAOc1wBH81v0WlJJZanFLcc0AXN9gsqL5lB/ht/D3S864Mt7Cq3&#10;5HNNe/EbyxjgCFXaYMEpjY0OcPKuLKPTr3PAkaGt3kJ88gjLmyNcbXDMGaoXOw5+UTZWOHOT2BMO&#10;ICzjn2BG7RfFf0InLNYhnda6aUOdGWMiabXOd0at1jeoiyyJwFGqeL/2iPm7eYUKp+POaM77YCmz&#10;swgk2U7viSRwXg47/qTPun4Xhb80g+/+Soql8Gig1mRLicS0YdabgyudvdfYjs518Q3rWDyX2cwq&#10;jJwmNxvh8kneFpqvfHIYY3FjfrEbVQHWN1keNjW/WxbU7ycQ5p39qD7nm2ErdnaoX62Jrxli3LSu&#10;kTHUasXEQ223qm1ha2VkcrGnYGkZ+e6jmu3E0ZXsQdxWtwvEjfId5XuVOkcdSWlt49gb+qia5lyM&#10;QPQBy7k2W7AT5LhvVK/MxndmPMibA3U9bLWVWGLFh3AJstRSNxSYnR7xfEB+ieNhYbbwon6yMO37&#10;wpXiNhcU+pmqJnakva3s2nzlQV09PK0TucWO6X5FO+LlxjZ9Yfn7lVIACCbNAxO/RMlrJudG4sZu&#10;AyVNUSOn8Xqrc7K5VOczG7Mt2eZbs1PPq4jUO8r6gWur5RjD3hv8oWj6l802CW2uAu13S7CnG7Wk&#10;cQpB/wBQqXcJHW701yDlM1s0Bb3edUfzOC3QH4e5J8mbbUIvivJ5+ztVTfxXNadnkjbAI5Ht2nIp&#10;7i9xc4kuO0n3NDVM7quxllcMPSK0fs/zfkqits/VQM1sm/gFE6pteVkXmBUjuZknn44XVIyQyEzF&#10;+MDnXvmVQh2Coad36oltzmzADY/eVx/3DHl8tkhfGM249rsvqp12ujcc4xtCDHGSV0mLhfd2rwb+&#10;lG/dd8LwsH9hi/xPyUAx6IjcNrXOa78lohzNTPSy4mYsw8I4YaaOFshdh+sVK97Iuc4HhYKgLi4u&#10;PRAXhBDaXF0x7Vo7BUaMFM9zonNd5QG1TvywsdmBtKxu17b2JtmQLLR9/FG3+td3eVpyDBVXtdp5&#10;yaBUTQVUVQWxtbnH+qlf8Y50ZDfOE57n07wNr3ANV9t0+IwaQ2XwuuO1Wg8a8bEkgJbhwKSZ7GXD&#10;rB17tIVG9z6y42Njz85P9E4axpacrrRzPF6p2tH8p7EyBlHTTRiV05kJICY90bYoi8ZNsRb81Q38&#10;WH813KZmsiLSbYslRw/EzQk6uU5A8FJA+OiZTl2tkuM+CxOwlmIHyWiw/wDbq6q4nSYmggAt4b0Y&#10;GVFJDGZnQujO0b1MNdWB0f1d6pi7XOcSDzdoFt6fzmEKpjM1JkQcFnYbbt6fFraiCoiqMELBzo+K&#10;iYXV5kZkBdyAwxRg/wAqmP8Abar/ABXfigeKxLWWaqP5pB9xv4fAr/m68IcxT2v9b8lhPRKwngVo&#10;S4qzwwHcqZ5bTkjdc+xaLv4u54sSXEm603W1tPpKKGnuI7C1h5alvZl99iexStTQbZqeGdlVrKUs&#10;53lNfvTY5PrRRjzFGF2fMBTYXY82gcSjFzLWyUkTcBsNy8G/pVv3XfC8LPmEf3/yXg78ye05h0li&#10;CnaMgDsUd2lSxPJ5znXGzgo47/VJPEqLCxmVlM1k0Ra8BzU2ibTuLoL+YlPD3SEyF3oaoYMRzbhj&#10;3k7SrtA2gKojZKzBK0OCEOodeInzIeUdZrHn7qpYfjBI8Wt5DeH9VccQqpjJAMTc+KcZGiwQiLzk&#10;1zncTkFTRthjw35xzJ4q+WSqPlA4NBcnPecjib5lFS6yXO+DffegW2FrdicclKCHGzcXbvTg54+t&#10;90KjhwHG/I7hwQIOwqpGNhCY+aN2ceLtTtdK8gNs1QtbHGGg+c8VfK4VUx2sxR+e36Jmt1ecBJ7l&#10;TRuBxS5diccx94fiqx2GvqP8R34pr77FdSy5YWql+aQ/cH4Kom1ey58yNRhnbGLnF2pjsQz2rSPz&#10;YqSpZT+XIGXXj0NvnDO9eOx3+cs70KpsowtmDuwFUA5mfH8lPBNRukaGukp38P8A3IqhrZpA1ojx&#10;EfWc2yztnmVtGSsqkf2eUjbhKopIH08TqiomEmLC4aw96lFNhnw1jhJh+LDZHWDt60DiOioHSElx&#10;vmfOfcm+TK8G/pRv3XfC8K/mEf8AiLwcH9kNsvjE/JpJ70anH8lGS3pE2uhWNa461haOltCa0EYu&#10;kgywNlWSMp4w5+/IDivGndAAcC5QVDHkMLS1ztzt61YwgZ7LXRbsVZMI34QCXcAmVJvnHfzFRPbK&#10;02v2jeFgzFk5vNzTqrnDA0248VDUZ85h84zQAe0HbwQZZtgpyyNmJ3o7UJznZvouoZQbAgtceO9Y&#10;bHJEcVUzNjfhGbkypN7Ft/SonNlabekINzNk4AAl2xPqerbl2m11FUbdY2w4jOytex7kG82wU8jI&#10;Rnm7cAm1j8/ihb76p52S5C4fva7anCwZbpAe1Vvz2f8AxHfiqXRksvZ2BT6Kcz6/fmFLE6J+F4sV&#10;TfNYfuD8FUytBMZaTfctYGfFk3ad7VTABvNtbs2LSXzUrTvykB280q6utC2NYb38g2stHN5n+Yp4&#10;wtJuG9pUJxOHPDrDcVUiMPvUOIbs2qkDtXmct3u27Are7N8mV4NfSnoPwvCr5gz760ZUOg0bZnll&#10;xz4KlfPPIbPlcd5unxGQfGNs8b+Kibq5A4Hm7xwVH8XK6MfJu5zR0eIWlqx9OzDFk47XcFRPfNzm&#10;CR1vrl+0p8eO7nRhrt4B2poHyZzadhVK/WQ844nN5pK0zpB8L9XHzQPKdvVL405glZGbO6b9oTRc&#10;azCIzezhwKM2G04yw+WOIXmWmdJPZMYY8mjbxKpo6wDFkMW1rnnP0Jh+Lx2w8W8CqRwbKYx5Dhia&#10;OHFHYqyrMlWWQjZlff6F4xWRtvPEZI/QUcEkTc7teLtVM/WQ3PlDIlVL9XESPK2DzptRJJMWUtw3&#10;cd57ShLVQkeNc6PjwTgIZRIHA2224e5WvBeGn5Ngxu7eCD6qYl0PNbusbKnmkdUCGr8rpKjGrLod&#10;zcwnkNbdOfghdPJm9278Amz18jA6PFq92Gw9ipJzNi1ny0fOaVixsjcN5aVDFj0jUu6LzbvUThTM&#10;GFodvJO8qafGDihFh5ViLhacpmtGJttmMEKm+bRfcH4KaESsLTvy86FHzA02wqNjY2BrRktKfNVI&#10;yOT5VkbvvIQ0wzFPTnzhamnc7Knp78AEGxxgubDG3ta1aPkDaXGdlyoDynLJJO74puTW3sp6+npJ&#10;sFNBHfpKjqmVcOIXxDaCppIQcEkjW9mKy8Ypy3OeL1wvCiVsklOIJQcLTezljkADudh9K0A/WaQh&#10;I9Puy/JleDX0n6HfC8Kfo9v31o5ofop5HlMksfStHOhNPNSzP1bnbHKa0NIxocTbm4ipXuEZu/Fw&#10;y2LR+N0rXH6rPxWmobxiQb8vMqDVVGjxSmQxStORCqzYBov50+V2tjaX43X22VACIDf6zi5afg+M&#10;DhmHZqMtqpIKiCfA1os+P8lUyEPeWuMfA2RkdPFMwZulOAef3NM05jrg4Zg2cO1N1E9RHWNleC1t&#10;sAUtQW45A/V869rXyWjy6SVrtzG+0rzqmjFPpEiTdfNRU7oGT/Gum1hxNB3LWmnZFEX7NrbfmqG/&#10;i+f1iXJzcTS0m1960dHqJntkG7CexGlFPRvgje+XWHa7cg90h1OsxXsALbOKuqyMuLgHWxt2cSEK&#10;cVFG2HWPhc07WqobiqWkZBm9UZdI98hdf6oysnDEwjipI9fTluLns+qnwayWCYTOjbHtjG9Fr/G5&#10;JYubwXkMiaNxaFSyWr6gf3mLuKbNDrY7SYS4mx9BWi9HVNLW+MVLgIW/WxXxrS8vxPf6LrSNdNSQ&#10;Qaq3yGLMb8ghpXSjgHBsNj5v1XKulejD3j9VJprSUY52qHcm1L6rQ8UstsTjnZac+Vh+57uiR8ZI&#10;cViG5DiqBusoC0fzAdy0ZVMp9fDO3bsHap9Ha2dkjHksfvDbhaMpnRtxOv5uC8I6l0U4bDrNYRiu&#10;3gq2scyCDVmZpdmeduutJnWPi2/J79u1PkmMDKc/JtNwAvBtmHSEd9ufuy/JleDX0mPM74XhP9HD&#10;74Xg+f7NUbNv5KTRkGMuGIKSnNgBfCNgTabnZM9LyoQ2NhF/OSnYXsLTYjeE+hja+7L96ljkfbE1&#10;xHAFQU3OzaGt9pQOQ2KdjJY8L2hzV4oI3Ex911LC97zijc7/ADCyoaYREPfbFu4NVxxCqWMkYQ9g&#10;d+SMD43fFsu3hiWofIecyx4vN1TsbFGGj271iG4hTtu4GwunOqsOENDe1pCpaL43FL3cUHtyuRmn&#10;bE9sjZC5gDuw/qpvGZAWhoYPvfmqGAU7bnNxyumuDthuqhuOPCfZuQ8Yj+qyXtvhTo6mof8AGERx&#10;8G5kqINYwNGQGwLFdtxmOKqqcvlxxOwvTRWWzZCe3EoYNW4yyuDnewJ7hdoG3EPxVUS2tmI24z+K&#10;jrQ4YZm3UlczBhbiP+YqaZ0rud6FW0L6qnp5IXgSMjtgcOa8dq5GkOfilQx3BpaQuRH5Xgq+3yP1&#10;UOhX6zKnlHbK5tvYqmmlg0cI4Wmd4P1bN7hwT6F9QAaihqMQ2Zrkll86Cq9dHRLd2j6n10ygfCDq&#10;dH1AdxxBaNY9tO0PjdG655pVZouKpfjOKN+8s3qm0RFDIHF0knYch/VW5oyWm6OWpqWuiMrMLbXa&#10;wm/cpdHzvbGG65mFmB1ozzs1W0VS98erp5nBseG+G2a5Prfsk3ctCUdTFXh0sEjG4Tmfdk8grwa+&#10;lvQ74XhP9HD74Wgm/wBkqbf+5L3zf/T/AOT+iPhH/wDU/wCT+iHhE37Kf9T+i98UW+kdw+U/om+E&#10;ULSbUr+dn5ad4RxfZn+uvfBH9nd66HhFCP8Axn+uuX6fDbxWS331744LAeLSZfzp/hDFupn+uvfB&#10;Hvpneuh4RQ/Zn+uvfDDYf2eX11744fsr/XR8IGXypnev/RU+nGvmawUxxOyF5P6Jte5+G9KG7+dN&#10;bh2doXjrm4HGlw3aXXdLsHcuUJXl7W0fOYSD8bw9Ck07heWmmGX95/RN8IrD5r/yf0XvgbixeJi9&#10;7/KI+Et//EHrp3hE47KZo/zrl932dvrL3xO30rPWQ8IyDcUrPXK98j/srPWR8IHn/wAdneUPCF/2&#10;dneV74nfZY/WKb4Rua3C2lYB94o+Ej/szPWK98j/ALMz1ivfK+3zVnrFaP0x41WwQ+LtZicBfGTs&#10;VUwmumaBztYQO9O0Y0VjYxO10ZG0EXO3Idyk0axjXPL3atvlcR5OR7cz3KtjZFVPjhLi1ptmqp74&#10;tHxat2BxMbL8L2CdUVYp3v8AHSbNviDG4dl81BU1joWF9dm51sQazBttbzptZUscBJUvMmONpbhb&#10;bPb8Gy0wObTNMpiZrOe4Ow5WKZTi/OqZXnOw19sRF/6KaONlPM5lXK6zSb6/Zw891RRQtqoHMqXv&#10;di8kyYuKrpJtc5sVRqrAWAYDfvWKrxyDlDyb2GFl9m9NmqdRhM73OxeUGtxeTeykqKpuyve7muIc&#10;GssbblTzTeNsa6re4Yw0xua3hfd7snkFeDn0x6HfBdtVdTNrIdXJiDb3yVHQso2FsZccXFP8H6Jx&#10;vq3DzOXvdo9wk9Ze92j4Sesve9R8JPWXvepOEvrI+D1Lu1vrL3vU3953r3v03973rkCl4S+suQab&#10;hL6y5BpuEvrLkGm4S+suQqboy+suQqXoy+suQaboy+suQabhL3pugqdrrjW3H8ybRYX4hJNiO03H&#10;6IUObbOlu0WBuNncho5odcOnuXYr496doOnc4uLZCT/MuQqXoSesuQ6Pq5PXXIlH1MnrrkSk6p/r&#10;rkSk6l3rFci0f2c+uVyNR/Zz65XI1H9nPrlcjUn2f/eVyNR/Z/8AeVyPR/ZP+Ry5Io/sn/I5cj0f&#10;2X/e5cjUf2X/AHuXI9H9l/3uVNo+nppNZDTAPGwkkp8bZHYn00LncSxaiP7JB6gWoj+yQeohEwG4&#10;pYR/kUvx0eCWJr2HcV4lTfYoPVXiVN9hp/VTKWBjg5tHACNhDVrZeiFrZeiFrZeiFrZeiFrZeiFM&#10;NfHgnhY9vArxCm+xQdxXiFN9ig7lBTsgfigpoWO4gKamZO/FPTQyO4uC5Pp/sVN6q8VZqjEKWn1d&#10;74bZXXJ8H2Ol9RRUjInh0VNTsdxAXx3BntXx3CP2rA9zLOsPMqXRlNTTa2GMtk44irodv7OysrKy&#10;srKysrKysrKysrKysrKysrKysrKysrKysrKysrKysrKysrKysrKysrKysrKysrf/AJDf/8QALRAB&#10;AAIBAwIFBAMBAQADAAAAAQARITFRYUGRcYHR8PEQobHhIEDBUDBgkKD/2gAIAQEAAT8h/wDx8cSS&#10;NHid57R6T2j0ns3pPd/Se7+k939J7n6T3H0nzj0nvPpPefSfPPSfOZ859PoR6Hez51PkE+ZT5BPm&#10;WfOR86z51nzv8Wre97b1T23qnwXqnwXqnwHqnwPqnsz/AGe/P9+nj3h/v18dEse0J7iCjSxMP9la&#10;tYG8s8DD27x5Xet9f+XaLk3qnpKYqC9V5b/19RgSRVlVV+X0/wCcxKg2ByRtbNAf4/2HFPRLH+pn&#10;KZihhCDj0/b/AKOoJb1T0mnG1WT1P6VpS5p093SKEapf+mOEGxMkQ1uaAfh/sGAhYjr/AOyCy0Ey&#10;uF733jlOqtq9f+tlWxvQPhtNMzyj1/8AQiWuWZQ7fXx+kP8An39L/mOUy0ZJ0ybE/D/YIEmiOv8A&#10;4kheqi+Hlhyi0Ch5f+5mZmZmZ2RFzZyZyZyZzZzJzJzJyZzZyZyZzZzZyPqTyZzZze05vae4Tldp&#10;7xPeI/EnsE9gnsk9wnsE4PtOOCaibhPhp8NPhp8NPhp8NPhp8NPhp8NPhpWiTQQqAqpaMcHZh/I1&#10;VCN/iL5oq2r1nDHDHDHDHDHDHDHDHDHDHDFBxLfTmfGSvNfMrzWbxJWpiSlO2I9NLtHQy7RWGXaL&#10;wq2tS7SrbQbC7kwg9tG812jea66bxHKlbxHUESwgvSaCy9poKXtNBS9poNW0sxoQTQfCWdSX5yN5&#10;rtG81Wjea7RvFZOG8UQWa6pc6EeYdI6FLhbiy9CCgTPA4nCThJwxwxwk4ScJOGOGOGOGOGOEJkdo&#10;a6z7R/LHwH4S27Lbstuy27Lbstuy27Lbstuy27Lbstuy2893DSKGwTDDnCy/8TKamCy5TMgrJc04&#10;sVppKbyBTiFdQZWs94cwW4z3hfRBtxllMaCiiUzgCiip4caBRLt28HaYZS15w7Q3Q3tKx8Cy5jsg&#10;rJKcoGcQ3gbcZ7wzahtxnvM9EG7DPebYZYI1jQUUSj6Ciipq1AKKKn2YVjtL90vTHaarld5MdplN&#10;rXn/ABN2GMlzKZEosuZbIlFlzTiislzSsYaZj4RLbzBXNaOka4sf7Lbstuy28x1B5zhwt1eRlt5b&#10;dlt2W3YLeJbXS7F/l9i/D/3NtTaWxvFaZIljrQ4jtKBXKI0oww1gKSktxrDXNV1UdsGwqKbGDYVF&#10;62ijGktyL4RrgbXdTruq7qX43XUTMVKuot3FSlqHqoFONYMSFlpWs6oZXVS2pquqikWNQIjQQUNo&#10;lbGCjiJW40UUaSnJhW0NruoPUMruKWNV3UuxW6pZrpSlqW96spxKKY0pagtQ6ka5W6fXQdLt5n+z&#10;6LUzCNhqzQZy5fvDNCfaL4i+adDBFVGN6H/YlU/g78T838jfv6n9Ghz13IeLtPZUK3i+oQ37znK7&#10;znd5zu/8EnxvtON9pwvtON9pwPtPeqexU9yoe4T3K+hYWItGFAyqZGyApDTyfGBrCy3YLl8ZJ0zZ&#10;qSnKkHR3hb6sDHiis4tw08YC0Cq0B1limGtYp0iLrX01/D2jjMy7KuqTO4PTeW7WWxnrGj0sjCba&#10;RBkOjED0OgOs36C1x/D3Lf8AyqnN7f8AIFJsWZcgUNSMFEAOja/8lwplfFGNCsdiAQg+QUOwczCL&#10;hDKUlcarLR6sFIX7uxBXsqLWrRfk8iMnAUdKEK7whwA0Hox10mChRI9abm61Sms28tVXziSiQFsK&#10;IbtOKvFiVTYqI5dSW/Fq1HoJbu1AoGAuVIlONRmuelX4TDZNTANmvr7Vu/ln7TH/AB3zY03lbBVT&#10;0gNTBQuv0osaS2NztcJ0IgodZrtG+gamI8eClVt9/H6BWE5S9ikK0QpWHQ+38OpzOjafVd+ggmcX&#10;bE6UpDpWmN/bxgc5oAL1uv6i6AgdRdMvrVBvLRXV4jiGyG69PCfefUV4j938j0gL7pkHj/j40Hii&#10;EYBoND/xIELgUNXQS8GCawzSR4ZunV1l0SmeujKYdZnReMkvgtooK0mCOOptMt8JnsssfqK97V/L&#10;hHfaaHh/QLdFcsHs7S+ztLbO0ts7S+ztL/CW+Et8JfZ2ltnaW+Evs7S2ztL7O0t8Jf4S/wAJf4S+&#10;ztLfCW+Ev8Jf4S3wltnaX3O0vs7S+ztLbX4Q/hfZUXRRmBMimz9Mo0p1mfUDUPVAHil1TSsasZfk&#10;FsG+pyv8DXjPy/yFnuS+3E/9r6C3aLyReSAQqx0MFtfRgXWC9ejAqphlW00OCarws4IBtmnKuJTb&#10;Ucq4jWVtZVq8TQ18nMaBNtFzFKVS31O8t6N0WsDXfRgP5gPN7Wh68zUhsOCUbZp1vFQHC61LiU4Z&#10;tRiIVtZLrNCZVNuZpK+TmBUovpeZZQqdDnvBbXgaKA9WBgVZgtr2tDVQytuijghac04bwEptmnW8&#10;BAbdbW8VHzhDr4RE9fr0NsfwnWaMC+8MS7TLOEyzQ89WFM6ut/wIa5bfd/na8/I7PzPmJ8xPmJ85&#10;PnJ85PnJ85PnJ85PnJ8xKtKDq3LxVDrWUcKxfQ0Jbm1vc4hmNgwdTmGY2DCjMMxLrAw85rNtnQQG&#10;1lOVwqB2va7XCpRRhSl1OJqWecmlY5ZSgKL3WpLbKnTJBExDDqcxLKqjBdeYDtbsaEDNmnyqALBJ&#10;ydJQwN46eUxA3rLdxNFVrKM8zpF5GY4BkaVomeh3QyYNGMF0kFlWDBRmHXdrAOvMNZOihghqarGM&#10;BKicp2xUqWynqYqUKHUWjymIM9ZdUa6vKINUOGcLvOF3nC7z5CfIThd4F63Dz7QvbshFfJZzfnni&#10;HimBEYbNZ/m3bG4v0o+Lz4XPjc+AT4pPik+Dz4vPis+Fz4XPjc+EfzwAHve+JnxM+Inw0+Enxkps&#10;dpTY7SjY/p0bEpsSmx2nE7T4afET4aU2O0o2P/jyhqhOJ3nE7zid5xO84necTvON3nG7zjd5xu84&#10;3ecXvON3nG7zjd5xu8+cnzk43ecbvON3nG7zjd5xu843ecbvON3nG7zjd5xu843ecbvON3nG7zjd&#10;5xu843ecbvON3nG7zjd4B0R/thNe3cQV9CjQOAiu73iu73iu73iu/dLbveW790t37or+yW37oru9&#10;5bd7y37Ir+yW37pbd7y273it3vFb90t+yW/ZLfslv2S37Jb9kt+yW/ZLfslv2S37Jb9kt+yW/ZLf&#10;slv2S37Jb9kt+yW/ZLfslv2S37IeUWRpOl9ns6f7BZhWq6S2L1nq/wCI75u7V6xjGMYxj9GMfo/R&#10;/uMoqPg/y3OJpgW/qmuC5TM70N6I8d36MYx+jGMfoxjGP0fq/wBvIgdT7pK8wGRr4bn9O86IX7Vi&#10;DXEwxjGMfoxjH6MYxj9GP0f7jMVFiUk1fXQD284LkTIj/wC44h1ZZdBue5t9H6MYy4/RjGMY/R+j&#10;9H/gmLLMp8Exhup9w/8AVp0eE08dpfpsNPAS5cfo/RjGMYxjL+jGMfo/R/4BQX1OvidSV3QYL2nf&#10;j/yOEVqukq2Tdnt5xWCjarrGP0fpf0Y/R+jH6P0fo/V/4lA5+Xx9n3mcWSNf5hKlqWq4mjLcOh47&#10;znnPOecspvK7yu8rvK7ym8pFix+jGMb2mZnaI7RHaW2ltmK2ZbZltpbZltmW2ZbZltmU7Mp2ZTsy&#10;2zKdmU7Mz9MzMzKdv6FOzLcLN+8+cpSnjWHqfyVyhtCMUhX00yMA1EmbeuZG/wAPCPCPeP0f3jH5&#10;2c73lfrst9eP79nz7PmWfKsH/bE/VY/uX0htHx9Ep9f0QX3vxH2j/J8h6IP6voiPqeiHWB7Okfcn&#10;4h7jfaf4F9Cexv8AITY8Z7ukd0e7aHsT8TfEQ9LLoJXB4ytSz7QYGmQO2BvUdM8w6JaGL7x+0PSc&#10;Xd9Jw930nzn0iFkHVWV9o+w/5CIPcf8AIQXg4Yb/AJDd7n6IIj4KOAIH7FPl/rD9/wDWH7/6z2f1&#10;jIQC2n6zJcVL5cfy1Gy/KZZTnh6RBZBi23SdCN1X5JRcQF2gNfMxBneUpjYtfANY27Pf2bS5EatC&#10;kluZbpbKUbiy4fTzle34/FZMuR1GW3YecpzV1gB3AYdWnKpXdJPFL5iykdWOk/XK7sMswgW4H6Ld&#10;5QjEWK15R2d+MHklgYk0Rl8sPGGBbXoPMhARVgDXwTE8TLSuIfmXyXwfxdy8YmE0fER+16ktyO96&#10;yidowKyOyNWhRTmLqMxQWS8v+pWYnEPAqeUvznumz6EHoDnqaa3priVyA02CXSaTqWuo/wCRsTVo&#10;HhiXA/h2nlU1t65bGmM/aKQrySaYuJpQAtYO2mFvQrFQ6ZdRGYRZBzE8lUW3LjpI1+CpoFLoJ21l&#10;Hr1XxeOcTEKVgLHeJBWLSCqYbD5Sw6oU+38tRXup5csTw55l9YNs0jPCgu7l7dZ0UCrTThg1Vtot&#10;6Nu5p2hQkbpwPQiZuKNVddY9AhimDlUfWhleP0glGi1dNyWS6hU+faV1pYCnDVNCQp9USmLpRenS&#10;/wAR7REwnPoeaaykFTOQgOtMOo6IxrdUWvWAYqAtZiCLnVfNzAPuf1SL6pOc/P3mAq0bCYfvEgCj&#10;V6RxsGL1yQaZVXl5j+INJE0WjeD7j6ZdSo67eabS0yhxM2CMTPF7kUXQWnV/SmKFlRre0LN6UvS9&#10;D9wsliygPI1Y0XA0qhrI9KKnchW6UXDLP1fCJaV7UngH+b6FpN0oKgGFwUUyL8ZTTWNF9TpG1a3O&#10;XpMsNEWs0hMUeFA07EzDzizoG+vEZWZTLlfiXWCWmvjKbeKsvS+n3gaNECmZ9O0uMtsF7ftNmNUz&#10;mV5xAd08hr2xsL74Ms8Qmig5pmx4oMwFyus2FTZ16H8mUxj/AEg2PwZ6xeO3Z1XF9JdN4dR8YwHT&#10;GBXrNNYgQsksF2an4lpeksarhoXgVavhLreBoHaIrbI75E/MQLCAHruRYRAayvTZUQyo1vHyZaI8&#10;lKhG2xfedeFdsuyAuyExrtvKQGLIN/iZAUxeQ/KWnQKXaAFihYNXsiAonmr6fuOgg6gJCu3dgdxW&#10;po2GVaRbFiHqzHXi1zo91LqVUGhpeYUzOxAHUNM9Jai04JrqgAFi6zcQqCmAbSY8IHrSUS6BAsS0&#10;rLrHddMK80yZyxOK05j1CxDRyTEc33SuMoBnQC57lsl/XFeMN0LRpHwk+GgVRMjdpMeqiZtFQHhK&#10;wehtt1iqimg8RFc6k1ou19JikitN5onebyOYimU2mcxGBOAW4bgdSVMAGkX/ADobTb/aURCgy7Go&#10;Wpjguwm1qYWPCDU3AaIKCBeW9WLubkfesRBtY0Hn1nKikRayjpQ2NjmOaEGl6dJ1MgD08JeUj7Y6&#10;zNCrpeYFaX5T7VOnkutYuEjBoSPrQ6IXAmQbJ4zGhS3hWnbpK5ITokAhIdcPeUvkhzFsAGrVwPWC&#10;FASgfaf5IukHToS8ahwOveUAllXXl1vdmnzW0DQHoykazQ1fnL4GdXAf6yxAmU1gLYESxOs1xRbB&#10;yO/olWo3RmlYQvhDRsWyoRJyHm+jPPEta4dWe47JgARaQ2kZogsS1+G/PjNuDUn3EqhwWC6y8Oua&#10;SPSnF5hl1W/4oDgssI9YUHludmzZodov3Gu05UxcR2eS1DTMEuyHjWUhlgBxOmIlI+Ot+ErEyLBs&#10;AC8r64IMvqrnpayoK6OGF/ln2D8MsUUq/cgGNAWrpNd0nS+A1qcCWtfimk6mUG712qES1LbcWNLU&#10;C1bBDUsOT6RZTUBjiPXwl9jcm1P9nMlmzzseL0mtBvJenlCWrpoehA4FVVeWn5hCa0FqukPJOhY8&#10;kFwpWwJgkNUOtzaiGtVaHXwTJDW7KWYBQQBiVbbnrNO0QG9YOnixNGOJyJrRMJDsFLhiagC1ek5/&#10;oZR5ORlK+LqHMB1yZQyvQBD2aZFazKYG+UwoIsVDnkhlsVquEy5fyJQ3a16h47TCWHfM8yNnBnx5&#10;JiHtpFRuFMX38Y50AlGAMWZwHpL80ix/BxPvairTMg+M8BNGAgwotDRqa8ax/A/glRIqhNIwLVF2&#10;3zUx4qlar9sBqtArT60PQngO31+xmkfy9bsfwxwJZCMcvGNBBz4kSXgujg+sHMHFntUqnKuc/Bke&#10;8JVitC68czP7WfJBxMa8XYA34Zl4ZgdPRI4JIpFWnWXrdAauDaY6xf8AgOsHEi8z520LXWKeyyYI&#10;IfRM9tSvaMu+GiVii6juhqffEbLK6RFfdY95Q1TUgNO1xsI1QuoqH+ws0EQw7jKhbRqao1f++cwl&#10;ep6JoviLCRruaRdF7Trbc1cw4gPQpPW/KaRsdg+R9mNlmofkasGfLAjJejZqQLKw8O1s7/mLloFs&#10;Ki5p4vsSiPqwL4aklX0jXpxqMRoATzSAqDhndUPGABLswARkODUC8DSXtd3TCdZ7jsmliLcIFkBo&#10;mpK0w368xUvGUTQaI0lOhdND8xSxxkOPvOPFwe8LLQV8iYjF0I6ueMQsRqVjtWkGCGDUnn1ipelq&#10;KqNVQ0uHUW51ZNam9ZQrRmWAi0vj6/azTzhT+Ry7H8MvlseCLIuRq3VdnR3lJiANd+cBSHTU8GNZ&#10;mrpPGHoxGm5+EFhgIpc3ZDaWqrOsZsCKY8CLnRPg0H4jGGGrruS9Q9HKtQ+vxqr8mWAAcqx+4Yov&#10;Bgh4WFsWrN6Zvff9S7i1CFqdZWPJHiijsMC+Ez6iHK9GINJUuroQMBolR/SoCGxUjsuPtAqCKdkr&#10;KymPbETUW230ekwouO6G7rgjaaGklN5V9MMs/A6antjlUAC4zcpGas5F/FR7qqV4TSGlXKoqnxzK&#10;KxrEODLiqctOqUY62xOgvuxAeq2g3y1L7kgGAq/0mUHBOqOIGN2tKMCV12lzCAWS7F+WV+1Zbl3h&#10;2eC6VrrAvwxCU8oo1grQT1Ma2qeUBqvNElxcWVZvcXEtOQF/f0hj2WObwr8MZOFQE3h70lTw9nAN&#10;bKimcXHEbxBZjdbd6mrD+bRGq9YodQSbY+v2M8t/K9w5iGFdYmGOtE0uWwZUDp3i0E8xXNEqA1tG&#10;V3YQXRJE1NdDo/2UwoVT/K3NdUMl3wL0IOoMXVy1IZB/JAwut2pFh50Uz2ZhxygFC7c8xPodHOkr&#10;RGln2S4NTjq+I4YaxGUH2kRKjW1ldX8QXCGrAZmg3J/sH4mE930iIpS7bX5n/J1EKg3ir7JZiuqi&#10;eA6cMtB2tfNLoGUpQGweM0OprXSElm46uRNpOmW+JpKR1s3cQBwFQBciFg6y6Kq+Hnh5mEY8Gu0Y&#10;DJiivD55iVNn5IoaCtOmUopGthjx4YWidaNX3lq0mAdIMiuaQDXmIXWq6O+Fty3JcPwimM/ggeOS&#10;+BLjvUAF+QcIoqFUJUBCo6gMxjZ+ExJV4s1necutjpxK0oyL7j/YyCG/yAflGgYFhVaZlgkHSD0v&#10;8IsNgGGUp4Sm8yHWO8+MesBcxpx9ftYK/kDfsNYguWVOZd4lbiA2vlQutQpaCSJVsfSKMecPSfHv&#10;Sbw709J11yNPXygNpDRY9IrSeI9IdQeT0lJGpKoHpMJVQF1yG+I61niPSNwHli1UMAFxcegdA6B3&#10;dKYvHCA61+eusqvopyaDjq1ItkFTWyMNV5hiYTLfV16cRPU/SfnUek+fSwRIlJfMbBLrD5nOnsiu&#10;vK6rZMiwEBugYInpfQU0C51ggoapQMtGJ0sJzFjyF8moLy3TzI03oqLdGajGjP8AFa2p4R8z4Qci&#10;awFYpp3ILzpE1hEss6Ws4X4Q5XbmMUOLxn7R/ghhqrN0RZz5EP0SbkPXGnfFrAnWl6L1MeUwAvxT&#10;jKvKEVnLDNryhcEC0JAOFY17QCSSAWrgShs6wkAm2vDQ69KYNVLIVesNAvPH8D4X8RJhL16gcMcq&#10;2WOT6JRGJex+k9z9I+wf5OgD24ns/rOP2+E959J716R95/yewekPff8AJ776T2n0nAe/EBAMgmj7&#10;SyuRUa1q/sO0AXJUs4Lq84qDsRrwzpwdokKLV1/aHUX24nJ+3E+Y+k+afQYDq/X7r5kzes+F7OZx&#10;vZzOD7+Z7HrTh+/mE+k4bwuMFDUCv2gOMPu6TR6ODHH2hZUNiDH2jUyMTsY/TwFPteQJ7JnsmeyZ&#10;7N+h5Ilumz6cH73LdGVhveAiUrIahABgDt126p756Qct0rp51D5PonsPoigqOMdO8LBBVm11wsFL&#10;1/4KNpRsSjYlNiU2JTYlNiU2JXYlNiU2JXYlNiU2JTYlNiV2JTYldiV2JXYldiU2JTYlNiU2JTYl&#10;NiU2JTYlNiU2JTYlNiU2JTYlNiU2JTYlNiU2JTYlNiU2JTYlNiU2JTYlNiU2JTYlNiU2JTYlGxKN&#10;iUbSjb/7Cf/EAC0QAAEDAwIEBwEBAQADAAAAAAEAESExQVFhcRCBkfAgobHB0eHxMFBAYJCg/9oA&#10;CAEBAAE/EP8A49yVsWCXYPJ6cAf0S/rU/TJ+mT9sn7JD924Hn6ZP03Bs7+9uHz938L5mvbx9BxBT&#10;xd8+675913x7rvvku3+S7z5Lsvl/WyzBgwKB6+c/LfnptojcEkjUUU4IQAaH/pGZgB3QE77YCOzT&#10;KL5UO7P+XeVIzybtR5r5vaMVmo/5wMtoA0AydFsjQezH6/zoJ7gEyCKJ+O6I2PRzF0I2bsQ0I/5J&#10;2UdB0YGNaBdsJDvqP+j8oYMGWoVHGcMNYeoPJD/gJQDfu65fpfSuVAUA0H+m6L8IEyCFdwYAdD0d&#10;FKlcYAbgiv8Aa5sHXY8VHZplFvbASNSTn/W91KBHJqFT7nYDWGGoT/zE81/RjJ0C8pXb+w/SD/YI&#10;xahEyCndGwXIpshDXW7oAyD/ABqYeLsiLL19/QDLXg/bnwf/APblduV35Xfld+Ue/HC+5++F9198&#10;K777Xffa7r7Xcfa7j7Xcfa7b7XfffDu+H/N3Z+zc5gIgmlNEb6mEf0ve973ve972p3M2AFgo5fon&#10;tlM0Onjc74GZvMQtRjASMk9f6GZmZmZmbwr80Lgc68CFHh8Ba+bqKr7FvCXm873o4/dFOKnvbUOO&#10;p9I/O1wWvta4Lhwd+gJgKgHAVOP1C8HM9vni1nDSXE29X0GAbBuf9SIzIiMzM/mGFipeKO4P5+I3&#10;P9h5mZmZmZu4Pb3R5HwNwLVGYSJwmOosNVSBZaQvhNo9F1CeIaYVrmgEs+bLFDYKKDBdAOSp+F1K&#10;+Gputo/iMnJWElgDDS68oQYFmC0LrRCgQ7aulx6GWuPRCakCi1LQwqrGVcA4hLXbB1VKnXCwwbLE&#10;GgGHkWJPmBRBor4lrcFqHwAXNXN1sGwaucrbbhDJyrfjAGGl1thoCFAno1DsJ035L2aLYOyQ56Fr&#10;n6hUgWVyuYKqsrhdYB3putonhM9norR3QMLA1HJdxfhz8p8MnCP6Y2ER4GZnth0Q/Q+EXvsPSvib&#10;Mxkdx01f8uUu6CuLlAgNWdUY2kJbEiCsM1hwGtlBNcCik2TS1oDspNV0R5XeqyhmASayq2OyBrqe&#10;awy4gACzAKkObAIpAhQQlAZxSKLymRn2ZvJZAcAyamQykDaIYNaqvd2gwcOrI1gSA1IhN6WYHZSa&#10;roFyu9V5J5XeqrauAK63VKaYAO2quVVQZyVK5tAACzBURzhopDMsapBnFIouhLjOWZltY0MmsMyu&#10;CtA1rUKY92gljWoW2dwltHoi02ooahyI5KPY9Ea22C9CVbAW4lubUfjIOI9Q5bAeQGq7aivAcghm&#10;Z03GBBG1gxOnXdl0oUDuhTL+oyfD3lX8XyMPT/hj8fCg/IU35EH50PjZdnPVDsnuuwfK/IfK7jfK&#10;7jLut/JGMIBkAbt/RdpvhdmPhdoPhMD+mBLAAAOSSQGCM+9WvgiOCkAfyQAk4QoCSBzQPO/CUzly&#10;CGLLy2YHTBNYlCn+cgS7HCh6LQ1kCdKIez1TeppAkSwAAqVKe8gGEguWyCNwyymqKXMkVEgs7BRL&#10;+JkLrvNqGqPStmxkwmfQkhiWLLzNpyC6Pgcmmq7lLx79c/ys95ph9v8AHJWtOABzzNOBax2GZDgB&#10;BaWMFb3b6CC3QCLCZnTrL68CiVWkOSwA1TqPyIliiQaJAlymkhU0Kpgt3D39xAQQACYBuQBFXOie&#10;QAIa85ZjCMqaingAEEO1gAeTaGGOJBiAAcS0WWA28C0wkEVOZi5ygTw6AaBLEEm4BkuCmuwZddsN&#10;wsJoScVmxlQigsCipu7bXC1c7GGAsQQxGif84ENsJXaoMIOMwPFmPZK/8cUA846QBswW9qqJ4HCp&#10;9HvJBeAC1B7PqmOIJbdlgNGOashUKuUiTpy1qCQOF+FEWqJ2eZLTs7p94iLwHAEAlgZ9seG3COGo&#10;YqtC1WNiHpwzISENDck6Li8wWajsoF0fyWZymRyLM4hJTKkAxAbggguoimpDobgA6lUQHQD13YO1&#10;H8ANT9Xi/dkSg9ren+OPiVyLLYmY5H8g+oMGITAxFdn1LsqPuB1cWIEBAEz4NkF+xwIlfZUL4K6M&#10;oAd2GA9gtN/QY0XZWwo+7wp4HM5+I/XzMLyv0/uSh9tHQLtweq758rvnyu+fK758rv8A2Xb+y7f2&#10;XfPlds+V2/su+fK7Z8rvnyu39l3/ALLv/Zd/7Lvnyu39l2/su/8AZd/7Lt/Zd8+V3z5X7z5XfPld&#10;s9PC3aoNh4AGV5mSeVRwHzsiHusVRJEI+Tja0iQgAaoEHxkPDsczPitX0eS/A/Le39u9XPC20keQ&#10;11Uu9UB0c3RlLEENZyKrM5gmU6LAFQCZIugxgrAruMrkrIGAMryIAbADK1B2Ry4BaRtzXPVZE8Bu&#10;HytNtGOOZDJfRHBzouW6APnQuW9Aa8liIQBmcXQ9KSOgGXVZaJcGWACFywyArDCyyJ2W8YC3DoHX&#10;IwntmCprnqtnVBbh8qrGqBlgUmXaEC9nOFXWnIl9FtLoCepyFiawGRxde8UhQ2UPIkS0Ayu5IbAZ&#10;WvHIDBll35uJdtd/dFxdrnC9xw6URtnQS4MWdqsKByyPbkWsOi7tD4W/bqJ4iix0XSCZBowHmvxi&#10;/GL8Z4aWtb8svyy/LL8svxiG3JD8kAgeKG6crbEjoh01mzAxuFXhBjAxOQWmYGGs6JtZAIdchdBq&#10;0BC1dxcqzgAaYAymJORg6QAyjEY4DrOAWNxSOpFHZALbzlFstoLGHyhXkYY0SracGBr0LS2BDXkF&#10;bVbGZxdd5l0GU/jAyG2ACGe6QdABoXPPDvBoC33RF1wiFoYVTrlt1aEKpZ1aq5pYtWcspt2Yxezl&#10;qKrdnOWjxRc3IQJ1hIWBK4DM4aV5jhmw1UN+9ttmqhu3RtgNVefHFZlk26+LsjAQ90F6fB46Uoxl&#10;P05djkH3y+x/hd/ey7dei7t+i5GYYiHV/EVrG9vUhd+ey7Z9l2j7Ido+i7L9l3H7LuP2XfXsu+vZ&#10;dj+y7G9l2N7Lub2Xb3sh9H+F+D+F+D+F+KX4pfil+ZX5lfkl+RX4dflPB72N/wALeHE8z8AvwaH0&#10;DizG/wDKVhjGMYylKUp+a8NKUp+UX5T/AEqUpSlKUpSlKUpSlKUpSjw6jcnrArbVW2748CAF9uL7&#10;cX24vt5H7Yv3y/fL7eR+3L7cX6xfr19vI/bkfti/WL7MX2cv16/Xr9ev16/Xr9ev16/Xr9ev16/X&#10;r9ev16/Xr9ev16/Xr9ev16/Xr9ev16/Xp3bos/sOxhAtBVKY9KKF4KB/54AuiAMkqyiqB0GjUzhe&#10;6gJXJNzwB4AHhAf4IBBN5AHUeo5YVaUpvcEWIwf+V5bWR9BYamFJ10KhQ+oP+gAAN5RoeL29QnIz&#10;UlqP7Agf+ElCjZs4fupHoiSFeUfzTgJEi/uAAv8AvJI7hAXBFCoLIgnKKbIyyB3OSAg0IN/7gALV&#10;8gLnQLkXA5KjTrjgXAvGAuAv8kGyoBLk7tKHzQAIKIRcVgf6vPG+RQnZ5rlpK07G9eISfgJRIkSJ&#10;EiRIv8oBtA/AxQ0D5LQYAE1qak7p/wCMRFxgGSbJxdpi6D6uSliuASNySiRJ0SfgdFwEok/ASJ4H&#10;4i/x1A3KLsAEg7FDTfJh4xhN0bd2D3X2zgBXa+IknHwfdnwNUk/EBAtlI/493bGZszM3dzdzKyZW&#10;VuFsmTJkyZMmTeBk3Fs8ZHvix0TutULbWeCIkgjyVfDyV7gka2pVZkGoFgaEO5Nl6STw/lLfwpey&#10;7yei7j3Lvj4GCUBWB8+cFHZHsu0fZHsD0Xcj0Xeh5cDD3Kh4jBY7B9PHRqGRsNdUqe5FtxxV7tf9&#10;67O+fDjlZT4leMeSZi+ODkgRU2fwoHgSMLr4052hsmCqR/Nm0MXQ72bHhMnh5c4NeB1cBjsH24GO&#10;yvZdKcnkncj0R7R7Lvj24EfIN7rul6+AoqHp+zrUn2BFVoPZoiBs7QKUCFPEI/PQlUBaWoCi632R&#10;DkVqI1TaaxA7AMTOjvwSU1UnDLBwS0AXk2t3FlXXo++B9Q44L98nX9E7atIskgFtD+2ySfItWTDo&#10;RUHTg5JqCMjgckCVrysHY84Hi+qv50yTosTOAhkAh0XxiqMuNQ4R4PP+Y20Cg1LLt/rEU6K+HcBw&#10;xLjyWdiIJUSeQAb0TOjujwT6670ACSdkOWsw3dHyW/NgjBGIO/BSkXXsP/nX0BO5SjzRAlgAgACB&#10;LlHS8icrABwFzw5IlSxoSQFBrEEKvLjQFeQno80GBgZqitU4BKJjcK3dM8SAQWdzuWbTVHQaYwNg&#10;QGSqao6XwKNDFKVpD+BiCBACTcQdNbSaHB5wAHpfKxLDCAfCyTfmIEUVc+SvDQygBLVEiq8jUBXE&#10;qggVM1QJD1cBcCEOcLFR5UGI0mRGqoWAmQmRqmKyBXC16iz3V3OwI5FpUm30FYVXU2073CPhHSD8&#10;17mnMQWAfk+hlXt4okuKlycBaLmgAGDmEHFBTZXD5oJ9QFOrQx24kkBcZLFdAgSozlnsAXEnMK5o&#10;NEO4ucC7iaK2LwHAJADDFrXdbc8DzdCh8Vss8VQOQTUEEclnF9QXLhI0DnhCwWUwsh1EguxzdVxu&#10;5oDwHLA1EkIxnSuOIDGCXaTldllPsWRDsxItPJWtfOKxpB1BcG6rzXIjHcgggumbzVghII5ENzC5&#10;EVgKqSFpYAusJqcCFFr0KHZwTINA1lS68AGLFgtAPYzhZyuQiDoK2QJGo6K+PVN4belBQCFSBZMb&#10;kTSrjaip2e8AADLuaHTg4v5gEKC3Av8AavBsC1gActkwrQKFIhwIQZq1wYQdhJghwATckB8Mvb1R&#10;VdfcMMLBLudy5q6jckOpd0/soENsxEc7M9l5UXhVzdngn5h78f5eiwg29OfAKALUvQVrDh4eHVbb&#10;tRiDnJg9ZKG69SELgiHqQxUaxe0GiQbF+qKiVykZJNUClCf7VgSHYGUHd7H8rafAzzQBB9nWc1HX&#10;UgmVLgOuRUo0r2bwatIIY80ichYwGJDWYDSalhZTlNnqOR6FgE0s1dkH3+kyQSTRnGx1CjW0oL4k&#10;w9lhArsnIjfyVcyjBADIDAEwCwZ0An7gUfCBVEU591BDi49gQSFWBiREQxYkoBBw4UZ3W6Hd1zIT&#10;a/2MwNi1Wq9abJLkdB5qaR4gOM5oKNUydAUBeLEgsZaZgEJ3S7caMkgxkOhLfgO/ZAAhb6RBndyA&#10;81Z3XCYD24bmFEA5o2gJkwChMBmvFp0NqKlh1nyOKODz5LukC5S6BOH1DSqT14UZZcxjCbUZORHA&#10;cyc2XT0sIhuxG2T559YDOn4p4F0hi2DdqE8D4o6Yui5Ih2Ca232xHczkBiuWcgXENwx5qtbayQYb&#10;SROi1azoLGnd1ZRGYKr7QeS6LN3hgykrgCZox4XWxtEmuAfYDDSSMTQRZgL0Jir0euVMSXRuEnGQ&#10;A7A3QtfqXASMgACbu8Ors/uER6qNX864HXnkAQq5IahctJogMRaFdC6AYsA3Olrq1M4A8jCwfwTQ&#10;zXm/QPCAdqwVhJGQqTuJeaaL9yj9gTM+1WqDmkiui5w7YClXp/JYYE1y2gQZWn+KYEkF8MKVXMFa&#10;JO9OH31hBLiq8KkgAbWZcl1yYlswJquZvgWJcytnHgZAZy85XS2h0XMicZn9kXaWR8OjSmnCwQ8S&#10;CDWCVnE8AN5AWxLgC7h6mV9luwRdY9bAog83IDagK/N8A4hwRQDhWMdOQuB6BK1QsqC0PGy9GRC9&#10;clyY4q4hn6gAD2Wlh0W9JwLJCQdQuvbw3LqEGkpjyZusK8lwy8wTiCQJAAgCakuhpeoVLkdWJ2Wt&#10;mMCzi2kqmOXAeRHuo1Nq64qsMAP6q1EdE2cQ8BACwAXkqQtnJobPQvyXmn51CBstuWz4RQG5McB5&#10;QdtqBSAaBA8l6xMo5ws0BYgkdaLmbzBqZdYWO1iUiVzzRAoHclYXOVQ48l82UtRXRqYXIg8wCmRF&#10;UAtWJLp6K1hYAhhyOga0BYdTACqQZqGuS5BBMkmlyKsufPGxx8MtbV3DJmBuSfJb25ZgAfrHB3i7&#10;iV28KbjaWwESctt8KUJOBO5JACoSWRCSHCWhnKgAVJZemGc/VH2cFOWOYBZBIZc+6QWFiGgreWCB&#10;OrV0UAjm8OzkhlvJcrLgJuD1VMXIp6SSBD1MNk2xWGVGAixnYh2oFRXbAAAD0ipXlybgb+xwEDYj&#10;VBxbaMQkxlYZsXNkFNQ97ETJwRA5qCh2fImW1BkYbg7a4KEMaAHkj4qfOt8IdTudogAKkk7LazuH&#10;k0tRAfZaUPnUQNWZc4BgAEErLCRVgurE8ONFUjlB6XR6ACSy7f6sWBdzKNu4LGFyAWJnsLAwsk9g&#10;IkEuSDJvPgEa/wAEADc0bKnC0AY+YMru9WGOoQQV6UWiR5CUm7MAMudFvwoEMizkalnWxutpUlp8&#10;itRbgADIqKHcDC3y61Lk9S63VcCNQL+y6ZU+QMqIuhIIVAIu1qq9FzGfUtzpwLBPVhF2tGaBzstp&#10;dvutyLBbUNwcFUJXsCgCMPNEABUkr0lNsDEturNXNq29AbLL1rYBUNpPRe5TMlytKamd6sBqV0D5&#10;DZmfmrZfGBhjONQEhZoixLOVNeHgPmLHAMkYQ+NnhWJ26FAMlsA0Jcao1ePw/gMBqGBMGHVgCVia&#10;v1BwWRAQTWEly0PfImpcgQcB7o+jTZ+gzvfUWrxDt2UwS8jqZd1kQpr8YwLL6VQc17uYhxUgCckq&#10;8Lkig1AQS7GMTss21wDAYqZJFbcAF9PLtBx8y9F3TZDwwRfJtcQIIOguZgpU/lBTYAwScKkK/CHV&#10;wAABd9Q61sOD8/BSjpr8NayBqdKjWfd3AZSg1p6XKuIGsXAQKHAGFFvTj0sBgSGQMgrZWgLJDG6o&#10;RQsUSeliMZZwQSMkqEV7oq7Zrd7MsRugOMzuPMVGAMqeNoIIO4qeJGj0IVi/bA+Q7m4C4OARdMtj&#10;W8C4e1FJVLfGxhsQGb76rUu2nDJuIEqyFiC/CzA0BpYjPg3fDyYq5ceklnNA1pew7IaHU7KxG/BR&#10;CxE7EYLKyecH4mWdgxLJxWAETQJc6AogfUDV2hJcwwEJob8W3EMBzcGl1bBfIcYjIg3Z4eaDeOeR&#10;Ju2FZD0eNAJNVOvQCPgWAMamfNQQpgAAGgBxiNlVH2wJPoo8n3JnLCJN4OVpRQtrHQPXmsJj5wYg&#10;GIOQ92K5emTED1XK9hEHk3mE8G9kJyImfWJVbPZvqSAG43og1nTyJYCHljBY0IIRJyoD7wKC4I5q&#10;KUZBMC7uak3Jrdc3OxIlyRuSZc5XJv0KqFsBiXEEgEkQmvFMMshywl7OhzEwMyxIPmVlA14sy2iz&#10;j3xYnsFfGWaYcJhLL6oPxs4E9+sYlS6xzK9RYKlG/AuhNNV3y4XUu7ZsMDriAehQxhKDioBetI1V&#10;ywaaDPMcfMvQqzd5MQ8Vy9FMtCbAxzVOOOUAYQBFDUICkfMRMzkpJrdZ57I81HZkq4E4CIADqxm2&#10;V6T1gAPVPRFhFNqMOCHIfNQCs8nIWDJrYrBpNjOxYzd12BQhkCeai2zEQLE6dCoZZaIIHAlgzVAM&#10;AEFWg9soEOIC8hauy8xIgDAcsMV3/BAVtDyABBI3BBB5ILO8zVgGysWLFWBKKAHAEFnYSC4i66kf&#10;hqruOmV2Wi5SzMB6oI6lN78mIaAcdm8oEZ1hp7CdQwgQVlWED49bDzT0HtQBCzwvBIF3a5Z2USWl&#10;GBkAcRYalUsNCJATI2GM0bgbI3kx5AzyCBecK+xl3JcPrVSignu1U4sfpVuJjFo7CrEL3Luqs75w&#10;ZUZuyFHxcgJJOuGWhXEWHlkQAzUpVSCuAPE3VSMvhtkSkrbInPmA9Vnk0hcvVwStgEi6YRwQgBAG&#10;cSRIMpv13Y5gNKsUQ3HzRoAThohdk1SpssN6o4BPKMkzsVWmtRBCllmgnE5r0R/qQVrwd0tTHo1V&#10;ubMgjeZUpZ2AYEB8KasuEHn9rrQnIRVggunN99AEAHINS5ODB1DPCb00gSYrZHs1BDEgUnehhqKr&#10;umKYLgAcwnwKxEPnKasSIaq87LYgcfOvRdoWQ8PejZN7cSA4IuFyg4I5OHHVeaLYAsUlci1QyB5z&#10;uywRggxBNigEUAACz6/A2IsVlGstgHHudWFvWjIhc1yWwPkMgDuMLlzAIABcCwAbkviA2CCQdQsw&#10;UGOHFRur+fwDmNaASpgupBxGZQCWwZeS4SJIHoehW+l4LJCQVzBWDDPqLOPlHyDkHmQAt+K1yHDl&#10;yEQIGFYbcHYFnGjwt8dD7AJH0vxT2mSEz6EUqgXw9QreF194FMDoeh4cwAfkxTaAjBFFjBsOz0Y5&#10;DYDCjFeaEhrIFhLyb0WI3uA4XJ0CQUJYjK7VlSAkdQqQso0yce2i629wbmXIc6usU7gBQKNc+LiM&#10;AFTiCCuYfmgWD2CrRfjJIGSws5biXrCJehlkRC7UEgjyyDtAnUBW5lw8lzk9ULRDsQmranKZ16mY&#10;Z6kFQeRlAnpWr5w2bp3yMfhQtVGjtSQVaD0JZOWp2AnLEJmAUCIOWIYBLyxY1OFb08PN3dUvxnnm&#10;8IG54odBIILLA0NLJ6JKEhCTQzv0VOeyOQoTBiaWGKrJAMbNW3FbU3AgsFR9rN94EQQSTYrZQKI1&#10;zgMcJzrE0BzBA3CCuMjTGDiAAINa9OIdX6Fd1WQ8P16tdZdLYjCICD8yticI4g728VmL2ukyreyI&#10;OSSS2ZJPbJrrj+2cOUwN9hakaoPKwGgACaDI9SwDSTLj/DAMj/ZAroNRRJhIDpuTOUUeBHZgznGb&#10;QsATRKJUDYgOBDpdOoasyrmeMMxM4uCLASDsyDc1CuEGg2EGGU5peYDkxYiQheYQhL6bg4AmjLPP&#10;JXyXL6gwg7W9E74ZosMEQEydvYcke4fThwnuhCXnNwgx8lBpkOGyF3uuiCaGBjReil5B4ZoEFq1m&#10;6tPTUkjAE7oPHbXcMpjnVE1U5piDnpwgMMnqx7UZ6GJFLE0U0l3AlIEHAJMpqO7mL5IRMNC9kWIh&#10;aDBYwsXbFR7XSRGGyAGC7l10PBk3Ay6/RkIamHY3IWksrRsGQMRz1OglXrRivrCKTuqyG9AJ3uLg&#10;P2LZTql1t8SJQahDCZVq9t5sSRoYEA5ZNKfTZ6AhkDHYiZR7G4hUAZhDCMQSQAhYrpndIkNDIJ4v&#10;In0RdlZDw+w661AuHZ3BcSqI3tMsxoBUKb7Es7lgC7DRfNX48NBHppFC/Hqfoy/n1+jlHgre0qlU&#10;jDTDRJCQQlcy8RkTEg5J3sxk/s0huBnDxazqKptMApLd9IiYDVgJcnmXvcoPmjggHtX0QS3tKF3p&#10;7o9k+qPePqu5Hz4mvR4UAAoADfkFV8EgZALXZ15snSAmXBdHZoLIzO8ASyEY32TMC4caFfY491+x&#10;QvXmuQUIOfCxildufhX6aZwUOh1CHZ3qvsOq6ufZLOMKeSEtq/sXYO1J819m/ClyDuAz2VYAckEJ&#10;nBu+DFgcI4EGSDq/5RAFCT9MHBpATwJ+DMmTJv8AbmYiInN3N3dzczM3d3d3d3d3d3d3d3d3d3Ii&#10;JmSMmTf+wb///gADAP/ZUEsBAi0AFAAGAAgAAAAhAIoVP5gMAQAAFQIAABMAAAAAAAAAAAAAAAAA&#10;AAAAAFtDb250ZW50X1R5cGVzXS54bWxQSwECLQAUAAYACAAAACEAOP0h/9YAAACUAQAACwAAAAAA&#10;AAAAAAAAAAA9AQAAX3JlbHMvLnJlbHNQSwECLQAUAAYACAAAACEA3GkINIwCAAD6BAAADgAAAAAA&#10;AAAAAAAAAAA8AgAAZHJzL2Uyb0RvYy54bWxQSwECLQAUAAYACAAAACEAWGCzG7oAAAAiAQAAGQAA&#10;AAAAAAAAAAAAAAD0BAAAZHJzL19yZWxzL2Uyb0RvYy54bWwucmVsc1BLAQItABQABgAIAAAAIQBX&#10;GuzB4AAAAAoBAAAPAAAAAAAAAAAAAAAAAOUFAABkcnMvZG93bnJldi54bWxQSwECLQAKAAAAAAAA&#10;ACEAn/FGWEBsAABAbAAAFQAAAAAAAAAAAAAAAADyBgAAZHJzL21lZGlhL2ltYWdlMS5qcGVnUEsF&#10;BgAAAAAGAAYAfQEAAGVzAAAAAA==&#10;">
                <v:fill r:id="rId27" o:title="WhatsApp Image 2025-03-13 at 10" recolor="t" type="frame"/>
              </v:rect>
            </w:pict>
          </mc:Fallback>
        </mc:AlternateContent>
      </w:r>
    </w:p>
    <w:p w:rsidR="00B35082" w:rsidRPr="00243867" w:rsidRDefault="00B35082" w:rsidP="00243867">
      <w:pPr>
        <w:spacing w:after="0" w:line="360" w:lineRule="auto"/>
        <w:ind w:left="-900"/>
        <w:jc w:val="both"/>
        <w:rPr>
          <w:rFonts w:ascii="Times New Roman" w:hAnsi="Times New Roman" w:cs="Times New Roman"/>
          <w:sz w:val="24"/>
          <w:szCs w:val="24"/>
        </w:rPr>
      </w:pPr>
    </w:p>
    <w:p w:rsidR="00B35082" w:rsidRPr="00243867" w:rsidRDefault="00B35082" w:rsidP="00243867">
      <w:pPr>
        <w:spacing w:after="0" w:line="360" w:lineRule="auto"/>
        <w:ind w:left="-900"/>
        <w:jc w:val="both"/>
        <w:rPr>
          <w:rFonts w:ascii="Times New Roman" w:hAnsi="Times New Roman" w:cs="Times New Roman"/>
          <w:sz w:val="24"/>
          <w:szCs w:val="24"/>
        </w:rPr>
      </w:pPr>
    </w:p>
    <w:p w:rsidR="00B35082" w:rsidRPr="00243867" w:rsidRDefault="00B35082" w:rsidP="00243867">
      <w:pPr>
        <w:spacing w:after="0" w:line="360" w:lineRule="auto"/>
        <w:ind w:left="-900"/>
        <w:jc w:val="both"/>
        <w:rPr>
          <w:rFonts w:ascii="Times New Roman" w:hAnsi="Times New Roman" w:cs="Times New Roman"/>
          <w:sz w:val="24"/>
          <w:szCs w:val="24"/>
        </w:rPr>
      </w:pPr>
    </w:p>
    <w:p w:rsidR="00B35082" w:rsidRPr="00243867" w:rsidRDefault="00B35082" w:rsidP="00243867">
      <w:pPr>
        <w:spacing w:after="0" w:line="360" w:lineRule="auto"/>
        <w:ind w:left="-900"/>
        <w:jc w:val="both"/>
        <w:rPr>
          <w:rFonts w:ascii="Times New Roman" w:hAnsi="Times New Roman" w:cs="Times New Roman"/>
          <w:sz w:val="24"/>
          <w:szCs w:val="24"/>
        </w:rPr>
      </w:pPr>
    </w:p>
    <w:p w:rsidR="00B35082" w:rsidRDefault="00243867" w:rsidP="00243867">
      <w:pPr>
        <w:spacing w:after="0" w:line="360" w:lineRule="auto"/>
        <w:jc w:val="both"/>
        <w:rPr>
          <w:rFonts w:ascii="Times New Roman" w:hAnsi="Times New Roman" w:cs="Times New Roman"/>
          <w:sz w:val="24"/>
          <w:szCs w:val="24"/>
        </w:rPr>
      </w:pPr>
      <w:r w:rsidRPr="00243867">
        <w:rPr>
          <w:rFonts w:ascii="Times New Roman" w:hAnsi="Times New Roman" w:cs="Times New Roman"/>
          <w:sz w:val="24"/>
          <w:szCs w:val="24"/>
        </w:rPr>
        <w:t xml:space="preserve">DVR </w:t>
      </w:r>
      <w:r w:rsidR="00B35082" w:rsidRPr="00243867">
        <w:rPr>
          <w:rFonts w:ascii="Times New Roman" w:hAnsi="Times New Roman" w:cs="Times New Roman"/>
          <w:sz w:val="24"/>
          <w:szCs w:val="24"/>
        </w:rPr>
        <w:t xml:space="preserve">(Digital </w:t>
      </w:r>
      <w:r w:rsidRPr="00243867">
        <w:rPr>
          <w:rFonts w:ascii="Times New Roman" w:hAnsi="Times New Roman" w:cs="Times New Roman"/>
          <w:sz w:val="24"/>
          <w:szCs w:val="24"/>
        </w:rPr>
        <w:t>Video Reco</w:t>
      </w:r>
      <w:r>
        <w:rPr>
          <w:rFonts w:ascii="Times New Roman" w:hAnsi="Times New Roman" w:cs="Times New Roman"/>
          <w:sz w:val="24"/>
          <w:szCs w:val="24"/>
        </w:rPr>
        <w:t>r</w:t>
      </w:r>
      <w:r w:rsidRPr="00243867">
        <w:rPr>
          <w:rFonts w:ascii="Times New Roman" w:hAnsi="Times New Roman" w:cs="Times New Roman"/>
          <w:sz w:val="24"/>
          <w:szCs w:val="24"/>
        </w:rPr>
        <w:t>der</w:t>
      </w:r>
      <w:r w:rsidR="00B35082" w:rsidRPr="00243867">
        <w:rPr>
          <w:rFonts w:ascii="Times New Roman" w:hAnsi="Times New Roman" w:cs="Times New Roman"/>
          <w:sz w:val="24"/>
          <w:szCs w:val="24"/>
        </w:rPr>
        <w:t>): is an electronic device that records video in a digital format, also it allows us to record security footage that the CCTV camera capture.</w:t>
      </w:r>
    </w:p>
    <w:p w:rsidR="00243867" w:rsidRPr="00243867" w:rsidRDefault="00243867" w:rsidP="0024386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Figure 4.11:Power Box</w:t>
      </w:r>
    </w:p>
    <w:p w:rsidR="00B35082" w:rsidRPr="00243867" w:rsidRDefault="00B35082" w:rsidP="00243867">
      <w:pPr>
        <w:spacing w:after="0" w:line="360" w:lineRule="auto"/>
        <w:ind w:left="-900"/>
        <w:jc w:val="both"/>
        <w:rPr>
          <w:rFonts w:ascii="Times New Roman" w:hAnsi="Times New Roman" w:cs="Times New Roman"/>
          <w:sz w:val="24"/>
          <w:szCs w:val="24"/>
        </w:rPr>
      </w:pPr>
      <w:r w:rsidRPr="00243867">
        <w:rPr>
          <w:rFonts w:ascii="Times New Roman" w:hAnsi="Times New Roman" w:cs="Times New Roman"/>
          <w:noProof/>
          <w:sz w:val="24"/>
          <w:szCs w:val="24"/>
        </w:rPr>
        <mc:AlternateContent>
          <mc:Choice Requires="wps">
            <w:drawing>
              <wp:anchor distT="0" distB="0" distL="114300" distR="114300" simplePos="0" relativeHeight="251692032" behindDoc="0" locked="0" layoutInCell="1" allowOverlap="1" wp14:anchorId="2FFF59DC" wp14:editId="722708DD">
                <wp:simplePos x="0" y="0"/>
                <wp:positionH relativeFrom="column">
                  <wp:posOffset>2834005</wp:posOffset>
                </wp:positionH>
                <wp:positionV relativeFrom="paragraph">
                  <wp:posOffset>58420</wp:posOffset>
                </wp:positionV>
                <wp:extent cx="989330" cy="1126490"/>
                <wp:effectExtent l="5080" t="7620" r="5715" b="8890"/>
                <wp:wrapNone/>
                <wp:docPr id="59" name="Rectangle 59" descr="WhatsApp Image 2025-03-13 at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9330" cy="1126490"/>
                        </a:xfrm>
                        <a:prstGeom prst="rect">
                          <a:avLst/>
                        </a:prstGeom>
                        <a:blipFill dpi="0" rotWithShape="0">
                          <a:blip r:embed="rId28"/>
                          <a:srcRect/>
                          <a:stretch>
                            <a:fillRect/>
                          </a:stretch>
                        </a:blip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9" o:spid="_x0000_s1026" alt="Description: WhatsApp Image 2025-03-13 at 10" style="position:absolute;margin-left:223.15pt;margin-top:4.6pt;width:77.9pt;height:88.7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AgWSqMAgAA+gQAAA4AAABkcnMvZTJvRG9jLnhtbKxUTW/bMAy9D9h/&#10;EHRvHTtJ1xh1iqJdhwLdVqwbepYl2Ramr1FKnPbXj1I+mm2HAcN8MCSRIh/fI3VxuTGarCUE5WxD&#10;y9MJJdJyJ5TtG/rt6+3JOSUhMiuYdlY29FkGerl8++Zi9LWs3OC0kEAwiA316Bs6xOjrogh8kIaF&#10;U+elRWPnwLCIW+gLAWzE6EYX1WRyVowOhAfHZQh4erM10mWO33WSx89dF2QkuqGILeY/5H+b/sXy&#10;gtU9MD8ovoPB/gGFYcpi0kOoGxYZWYH6I5RRHFxwXTzlzhSu6xSXuQasppz8Vs3jwLzMtSA5wR9o&#10;Cv8vLP+0fgCiREPnC0osM6jRF2SN2V5Lks6EDBwJexpQgCvvyZ1hvSTVpJqfTKYn5ZSwSMpM5OhD&#10;jfEe/QMkKoK/d/x7INZdDxhOXgG4cZBMIPwyEV/8ciFtAl4l7fjRCYTBVtFlTjcdmBQQ2SKbLN3z&#10;QTq5iYTj4eJ8MZ2iwBxNZVmdzRYZUsHq/W0PIX6QzpC0aChgkTk6W9+HmNCweu+SkrVa+VulNREe&#10;VcTI4OKTikPWJB3snXaqIEV/792t3jeOr4y0cdvAIDWLOD1hUD5gmlqaVqIecCcyS0gk8CRJbtUQ&#10;QUY+pOQdotudI/aDAdd77MlLWzIiPfNqnhEHp5VIdSVbgL691kDWLE1H/rIuaDl2MyrijGplGnp+&#10;cGJ1kvK9FRlWZEpv15he2522Sc40iaFunXhGaZHDzCU+GLgYHLxQMuLwNTT8WDGQlOg7i+2xKGez&#10;NK15M5u/qxL/x5b22MIsx1ANjZRsl9cRd3hl5UH1A2Yqc+3WXWFLdSqr/YpqBxYHLDfB7jFIE3y8&#10;z16vT9byJw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C0BR+/3QAAAAkBAAAPAAAA&#10;ZHJzL2Rvd25yZXYueG1sTI9BTsMwEEX3SNzBGiR21G5arJLGqSoESyRaOIAbT5OUeBxitwmcnmEF&#10;y9F/+v9NsZl8Jy44xDaQgflMgUCqgmupNvD+9ny3AhGTJWe7QGjgCyNsyuurwuYujLTDyz7Vgkso&#10;5tZAk1KfSxmrBr2Ns9AjcXYMg7eJz6GWbrAjl/tOZkpp6W1LvNDYHh8brD72Z28g0Mv26XXcfSaV&#10;yC2+5am6lydjbm+m7RpEwin9wfCrz+pQstMhnMlF0RlYLvWCUQMPGQjOtcrmIA4MrrQGWRby/wfl&#10;DwAAAP//AwBQSwMECgAAAAAAAAAhADB4U9h9fAAAfXwAABUAAABkcnMvbWVkaWEvaW1hZ2UxLmpw&#10;ZWf/2P/gABBKRklGAAEBAAABAAEAAP/bAEMABgQFBgUEBgYFBgcHBggKEAoKCQkKFA4PDBAXFBgY&#10;FxQWFhodJR8aGyMcFhYgLCAjJicpKikZHy0wLSgwJSgpKP/bAEMBBwcHCggKEwoKEygaFhooKCgo&#10;KCgoKCgoKCgoKCgoKCgoKCgoKCgoKCgoKCgoKCgoKCgoKCgoKCgoKCgoKCgoKP/CABEIAcIBwgMB&#10;IgACEQEDEQH/xAAaAAEAAwEBAQAAAAAAAAAAAAAAAgMEBQEG/8QAGAEBAQEBAQAAAAAAAAAAAAAA&#10;AAECAwT/2gAMAwEAAhADEAAAAvqgAAAAAAAAAAAAAAAAAAAAAAAAAAAAAAAAAACJKOepNTmZWfon&#10;N9XoxwjZ7k8NvuEu9hG5i9NjJ6amb00KPS5V6WIerJ4PQAAAAAAAAAAACBOFFLN1UKknjtzph2c/&#10;oyUVaYGWnZnM2rFpW6XV+dnXpe88b5c+ZvnzaK71nzK8/q5/NWXP0k/l0fUPnbs67jh2adlzrDd7&#10;jmavapLYrFt2XUvoUAAAABCeJJ0x9ZVwHnlmgz5ujz05HR53RkhnnnquizNNamfTNW5r/c7wt0LM&#10;uuq1mOimraebRHPWndnovDoLIdOVlufXw7Z/JtZtshdZFYt32wmpEvuvLqUFAAAAAZdWZmkJn0Ww&#10;JeZ9FsMG/DM8fo87oSVY9+K2ii+uaXRrm75Z/ZdMsU40Tz+rsoh5Lgvz17x2uXu5q7tfP39fO24t&#10;vDWWdNmrffRdZP2Mq6Hr1rx54T1ZdSgoAAAADNpzJSGfYS9qfkorDFtxM8foYN+YzasTWyWP23TX&#10;VJfIdCBzau3oxfnH0MF4dPe5Zy59Akr8vRzvla7pb5ZNdOXFnbTjt7Fvzv0tiXO0ax3Hvl0cPqGn&#10;Vm0qCgAAAAM+ihM73y5tjGSyj7Ejj2Y04+7FszmzDvy3VcvLFWUyX2zxF3tNvk7e+vOKfK6vI7ZU&#10;s/fNvb+e7Riqv9u8mvmdKZtw7sPPpk+g4P0HTjzbKb94+o5vS4GryOpyd6/Vac+gBQAAAAFF9KZg&#10;zJKNoHmPZkZ4+vLpzLcW3OvnkZ3UbK0tvld40Von7lsyv4nVwLlrnTZLs8XsZ1Xlqr1uvpZdWcS5&#10;/Wwc+mT6L5/v758nTl2dOf0vzP03D1eD3OV9SuzRn0AKAAAAApuqTKLmU4eEZeejLqyxyL6bpm/B&#10;0MS++0yal5KSpVyPfZyqu2iJp52nBJjse5sdKBrsr58dONWvNow9Si2rp0XZvH34Oh15fRx9atNz&#10;0nfTcoKAAAAArsgmN74z768X2ElRz6ssnKnGUzqybMKwtr9avqjasSB7L2yI+314tXN6/K3Mk/In&#10;t86C22GaTp2Y9uXmDZg1jV0eb1MduB1Ob0+vPvntpReWXVWqCgAAAAIyiYgx6RJ++eWs2ihnlPY5&#10;m7PowLCXk2oyhNZWS9yqs88zbpRl4usOV1uR6cYZPO+PdNdCdGin2N06dmVGXfg1jX0+fu59vm+x&#10;x+12593n9H5u3D9P8j9CvdtqtAUAAAAB56MD3xj3z3w9extjRfUnLrtpznp4t3OthOnXNUynWttt&#10;V+Xlc6826cJeLq4/Y4foxklH30Yt0ZIp1+fC+LJ+6MsuPpYtY29Hn7OXb5zt8Tud+fd+P+w+Rusn&#10;0/zn2BrsrsAUAAAAADFGUWEo2kYWQqNOipOVn0ZpOvzujily21zWcklpjZMe1351P3yXh6+cnq8j&#10;0Yx+T89GNLPOTocqy+PdKWWejbj1jpasWnn34fdwdvty1c7o+28/oBdZXYoKAAAAABjhZWwtqtK6&#10;EK11W0HMzaskz1cW3Gua6ucvltU1tq89t805vY0VTRLnbeZFEfPNNdcCa+fq9i27z3COPdj1jp3Z&#10;bufbN2+H3O/PUFPYmicZNAAAAMMvkTqe8cfZ6vgPqY11lx5GfHNksdqdCM665mPZizOtj15Vx6s9&#10;yyh7JZTplbXZZVGimq+qMXU5pmrWS6c8LmfKOlmjRop9w9yXZ9Z6F9dvPtxO/wDP/RduXV53Q+Vt&#10;s+m+G+xXoyjJQAAAORxPqvkTPKAl9H852I6c7K7h8/8AQcxKeng2l9dtNc7Fuw5nXy6M3PVmaVud&#10;V+neVWyrLalpXKEVt5vWwRj8jOa8ps1M4/eryk6N2eeHuWdWs9WNlfPrx/ovnvpO3LR8v9N8rd1/&#10;ZfNfWGn3z1QAAAHN385OHV9B1D5/6D0uejRnYWVyPYpVCFtRzef0ObM9WuaMcdWY9sv59vQnzvV3&#10;V0XnkrIkOZ0scuGXt81lp3LnLdv48da3L7mWZLarOrVoo59eV9N8z9R25bOF3l1m0Bq9GgAAFVvK&#10;ORmzeJdfj8X7yfG7JTn05mfHsUtjKFQhZAwcrq8uZ6UqNAzXVxVVOJqvhtuuN7H2T32I0VREs9+d&#10;Y4ejExW7uTL1baLMyGbTkuevVfl59ed9V8t9X256BdPQ1BoAABzuj4fA19rlFUpaTt9um4qzasrP&#10;mXXgs6UfInniBm4nX+fznraube1pYxZVCtLJUSPVnpUu9KGgU2+k998LVP32J1eyMtOuqTVG6Oem&#10;D6jg/QdMWfO9f5i66ve+P+xXSFAAAAjy+tgkydfD0QLYZNmNlTd4jyUaZtGKSnn9DJI149ZRTo8K&#10;JWeFbR6ZPbPCMvPCSIl7EevB77ESlCRP2Po999I9zjdq3j8PtcRvf9TzuimkNAAAAMurKkNuLbAW&#10;+YtuFn0WeS9iZ6ZRkoourTb2qNDpmxdYfPZvqq0+al2MbPOWwStNFcbolUbfCv1En7ULZVyLJwkS&#10;lCR73OH3Lc+boxalKq40BoAAABXYKLwAYtuJnw9sll0ZCNdlMzXpo666w6AAAeZtROTj+h9T5Xz6&#10;bGnEj0ckzQsFHl8Sn2zw8l6Jyq9L+58/9BbHz2LXttVpoDQAAAAAADHsyJA8Zpr98SFUvEs7mHc2&#10;DQAAAAACMhjydcnztP1FKfN+drKzzpWwkh5IO/w+5b4RaaFygoAAAAAADJrys1+CZoSpZjOPQXdI&#10;dAAAAAAAAAAAI5dhOTk+h8T5zq6vSnT6UFAAAAAAAAZtOdmgJkpnFn3tYOm2DQAAAAAAAAAAAAAA&#10;AAAAAAAAAHlN1SZgzijOxOjb6bBQAAAAAAAAAAAAAAAAAAAAAAAFN1SZQzj6OTqL6GgAAAAAAAAA&#10;AAAAAAAAAAAAAAAEZDK1EovAFAAAAAAAAAAAAAAAAAAAAAAAAAAAAAAAAAAAAAAAAAAAAAAAAAA/&#10;/9oADAMBAAIAAwAAACEAAAAAAAAAAAAAAAAAAAAAAAAAAAAAAAAAAAAgUlWUQQwUUkEAQAAAAAAA&#10;AAAAARWnQ9cObUUKiA/jVxDE11wAAAAABTmhiT+lYMc3scS/dynvEWyAAAAAABHq87I+gXQYtGYP&#10;SNU7YnwwgAAAAAAS7l6FP4V0ElxpBCSbZryBCAAAAAABCR5ozcBH2fSYQom4qDugVkAAAAAABH8I&#10;YlLsD4eMMDPG4ffcEWWkAAAAABW1e8qLfKoOFqsuZ6LyKdziEAAAAAAFcZK5Ot4fGl/i2yoq/Sng&#10;wEAAAAAATesKEM54d854LaU4YOMGU0kAAAAABCOeob9zbKue7pa9qXu/0gAkAAAAAAAPf9MzcOsf&#10;zgZwOqZ0BPnCkAAAAAAAMMS+TV+riLwPQnjIeeUASAAAAAAoqra6v5lvYzdgk5CgMq640igAAACo&#10;6K3SoOIfyyCXJsrqQCQXNgKgAAAAlkD0/MIzO9zl2XrTUVvCkMP6AAABCfaAIddJlkM8C7+YEFAB&#10;u2P6MAAABABYiqCtbeEkFEEBBsLsgbQP9IAAAACHkCJPs6+veMuPPePOOt7O1usAAAAAEMA8FMnR&#10;hBDW2/cM+Peeu2ZgAAAABCAAcGTGUAAAAEhTu+tNN+H7wAAAAAAAABJkGkAAAAAABDCDktv2qgAA&#10;AAAAABE4XiAAAAAAAAAAABHQREAAAAAAAAAH7lAAAAAAAAAAAAAAAAAAAAAAAAACj4REAAAAAAAA&#10;AAAAAAAAAAAAAAAABHLQAAAAAAAAAAAAAAAAAAAAAAAAAACAEAAAAAAAAAAAAAAAAAAAAAAAAAAA&#10;AAAAAAAAAAAAAAAAAAAAAAAD/9oADAMBAAIAAwAAABDzzzzzzzzzzzzzzzzzzzzzzzzzzzzzzzzz&#10;zzxhU21GEjUgwQDzzzzzzzzzzzzzzwEmW/fue1CVRAoOWg2nB1HzzzzzwE0zmtaF/bde5gW6qIbf&#10;Dn0nzzzzzwPuLxduoZ2yvRQwezvRYzHSnzzzzzxWsh0XMMAxCUxqvsgBWn8G1XzzzzzwX3TSTvTC&#10;QhCTN07rAjF3ijHzzzzzxTbzyG8K2voIDFdJEa25OxgnzzzzzxTy3GJuxsNDxyvIeiXOpPU0Dzzz&#10;zzxTbLx7N7eLLdAdp8vZ69FUWHzzzzzyz6bxPZkjogBYx1a6o4FAgiHzzzzzywpJyyKmr4boInHj&#10;tn7eb2mHzzzzzzwoOH0lDdvcBBzeh/W9hxiEnzzzzzzwJeajWzoegRXrtJBnPDgFXTzzzzYLIn7r&#10;UdSDtipxQSvVbRizSFzzzzyi5CUnzkNGtSlV5JHU3tPxGG9TzzzwZ8zd6Ygmf9XAmVRceLwJ0NYv&#10;zzzyhZbynIZwDEaIjJZpstvVVurf7zzzzgaZyDA7ZY6p+e8Oc3Ahmp4KL/zzzzw6LxgZaFu8obbq&#10;bqZL7YdWDZbzzzzxSDxwD4IGDER1lI7r5aap7htvzzzzyxzwUAJ33zzzxjmkcIb7aJSbvzzzzzzz&#10;yoPqUnzzzzzzyzBSwOajJjzzzzzzzxcojFzzzzzzzzzzzxBXwTzzzzzzzzxOoBHzzzzzzzzzzzzz&#10;zzzzzzzzzzzym4RDzzzzzzzzzzzzzzzzzzzzzzzzwTPDzzzzzzzzzzzzzzzzzzzzzzzzzyzIDzzz&#10;zzzzzzzzzzzzzzzzzzzzzzzzzzzzzzzzzzzzzzzzzzzzzzzz/8QAMREAAgECBQIEBQMFAQAAAAAA&#10;AQIAAxEEEBIhMSAwBTJBURMiQGGBFDNxNEJQUmCh/9oACAECAQE/AP8AhipvzNLjgxRW/wBbz4u9&#10;mFsqSpU2vvGXTzK+IWiLkbTUO+FvGG3Q76OIaushfefqBuSOJ+rtYAcxcTRqj4dXcf8Ao/MJ+A+k&#10;m6+8Q3+YSsBUQVffYzxJb4dxMOb01P2HcGQTJ+MvSfNfiaWIF4Qt4aYYERqYuG9otKwKqeYULpYy&#10;g5Is3pMOdSMn2vPFzagxlIaEVfsO4OhuOi/pLCPjMPSco7WMXEUH4YH8whRuJ8YekquFJvMPighB&#10;vMayVwAxtxKWJpsdCtvKtR6alrSm2tA/aHQ3HR+Jf3njX9QzD2EKkC5E8HUsX9OIlJiSZiKZve8Q&#10;24ExQGobTDGi1awMxRNrSj5R3Bk3HSTGpo/nUH8Q+HYdv7ZTwaYYkpAJX88C7ixmIYahMNUVq9tM&#10;xfmEpeUd45HMfbIQxvNtGpIxuYtDS1wYxYE23iIFIa28qsS28peUdwZHp3Eq1RRQuw2Ep+K4apy1&#10;pTq06m6G8Nrwpc8zS3Ai1WpvdYzDmVEJBeU+B3BkcjmXNzbaYxi+Gc39I1rGeDW+b8Q8wqzHYxi4&#10;2t+Yr6H4h5jn5iAZT4HcHVteMr3O3Mxdzhn/AIjeUzwDdWhHtDq9IzsNrRWUvZxG2No/n2iencHQ&#10;ct8seC1BgPYwoV808EG7fwIYSwNgI1QCDSzafWMPQy3zwdwS+R6ORvPSNRpVB8wv+JSwyUWJpi15&#10;p9YTpjOOTKa3a94eTNB1X7IGTHTzBL2l975GNURbajAwYdAGRNhCwvGK8ymhZ7iNexnxCxCQdgZO&#10;l4NgIYuRniOFqYhQU9J4bhq1Co3xBtbpMJhYKd4QnMpgh7iOW3sIn7oi89gdC85nnovL5GHnibA3&#10;MZAZhwAxJEc2BMp/uCL2L5iLzmej06DCADcxgCOZRZw32lTZTKO9QRe2Ogy7e01j1lwZvNP3lhLC&#10;WhAPMamGFhEoleTG4MVAHW0XsONog2yEGTnvWF72g7IyEGR747YyJ+gHbGR+gHbH1o+tH1o+uv8A&#10;5X//xAAwEQACAQMCBQMEAQMFAAAAAAAAAQIDETEQEgQgITJBEzBRBSJAYXEUM1BCgZGhsf/aAAgB&#10;AwEBPwD/AAkp/A61j1Ynqo3s3G83o3o3I3I3L8Bz+Bz+STYixYUSFR7LKKbRHieHn30/+GOPBVHs&#10;jPa/2VPp9WnDfTe5frqXZOrOHWxHinvs0Urzdkeoj1Ueovku/kuyLbzzzlZF2xsSJojnRIo0txSp&#10;+nefwf0eLeSp9OVX7lKzRQp8Xwj3wdn/ANP/AGKtCHHUvXoq01mJKHiRVi4XS/09UcFJSnFryVVa&#10;o0tVhFyHPUxpZLSeBEV1I2ISSvYU3ayYqzi07iqSs42ySrXtKSwcPxEqFb1IYPqdCNKopwxLqcVH&#10;tZ9J+5pfBPrJstyQ55406vSZHIhFi4qU5LckWqLwKcsHp38nqepSUW8Fai5waPp/DSp3sS4SpTi3&#10;KJGnGXQktk2tLEMc88ckyORCEtOEUXQbZ/DK76K5KSsU2sH9FCVPe34OFvtZxLqeg7roUbXKveyC&#10;6ksEMc88ckyORCExLwbpLDPWn8jquaSZcpuyJ8bTlTcWrOxwq+1nE05Ro3uUif8AcZDJLBHHPLGi&#10;LE8HkRERfxo9Eb2lYlU3K1iFWELK5PivUjsuRtt6Eu96xxzyxyTPJHJHWP3SSHQmvBKDjlCN6Swb&#10;kVYQqQa8kIu9iDskh9+qx7c9PItFYpq00I4nCEdPKOhUpRcW7kG91iC2wQ+8iupLAse29PItFJFP&#10;vRHJxvgTOnksVYWg5xeCm+ouxXPJElgWPYYsDJY1WtLvRc4vCEbf2bOqJxlBOd+hCdmJ/YjyJ2Gx&#10;ew8sQn99iWqPAtLyWGTlKasxMaubWVd1v0U7RkbltI59uWWSlYi+txjIxk8IXNThvdhxZG+CrLam&#10;muhStu6klHbdEe4irkl7MskiFxjKNVUn1KlaM100vyUe2T/TNra6F2VnuW1lJK/Vkuwj3kCUuZ5F&#10;jSWRaMZ4OsS9sMTNyLm74KUvtl/Bd2LtHFTckoooRbkVOxkO4Ttz21lnkel/l6LsLlzcyjLP8MTb&#10;VkX8nESjJWt1KV3Iqu1NkM+3UyPRjI04NL7v/T0JZj1PQfl2/ktCOXc9VLCPVn4PVmOTeWJtYZGo&#10;73K1ZSj0XUpNykrEpvYynkhHyPuXMxaVO5av493GC5SyLA+5c0sEcaVPGn70sQhsiojhF5Q6C8Dp&#10;zXj2qXkvYj3L2amk/jSjG8r8rSeR0oslQfgcJRyual50hn2amOSlHavZdOMvBKh8DpTXjWl50hC3&#10;V+zVxoymt0kvdaTyh0V4FRcfIklj2qmNGUl0v+VPtekY7pWErK35U8aUY9W/zPTQkkrL/Kf/xABF&#10;EAABAwIDBQYCBggGAQQDAAABAAIDBBESITEFEzJBURAUIjNhcTCBIzRCUnKRBhUgQGKCobEkQ1CS&#10;0fDBU3Ci4USy8f/aAAgBAQABPwL/ANgXODdSt831QlaTl+wXAakLes+8FvGfeCxDqFcf6a5waMyn&#10;zn7AXqVLWMbkzxHqjUEuu66/WTD6e6760/5wW+a7/MB/mWR0IKwrCrKyzV3dSsb/ALxW8f1W9f1W&#10;+f6LfnmAt/8Aw/1W/wDQrft6Fb5nqt63qt4zqFib1Cv++OeG6lPn+4FqU+UN08RVVI50brlY7jJA&#10;XhjPonBELDfROBF7E/mnveALPeM+qE8o0lf/ALkKqpH+bJe2l1HX1DhdtQ/5hCtreVQ0/wAoX6w2&#10;i3lC/wDlX66q28cEf5FN27If/wAdh+aG3utL+T//AKQ29D9qnlHsQU3bNIdBL/tTdq0Z+24e7UK6&#10;lOkw/JNqqdxynZf3QfGdJGH5r5qx/YuepWJ33it4/qt6/qt8/wBFvndAt+furf8A8K7wz9wc4N1K&#10;fOTw5Ln1TnBuqc4u9Aip/LcmaKLOnYnBOisTdzG/zX/ssEI1kJ/A3/myqN2BaIPHq4p7vD81GMcj&#10;ABe5GS/SRgEUD7Zh1rrhmvydqii84ThdZUk8kri1xBQcx7nNljAcDyTqdrsmPIPRykifEfpBZFnP&#10;T1CDi3zBcfeCZYgWTot5w5SDQpmGVpuLHRwUYLXGMk3GiD5BpI8fNNmn3RLZXgj1XfaoC4lv7hR7&#10;RnOuA/yptdIdWsKFaecY/NMrGHjaR/VCpi6n8k3xC4zadCrKywg6oZaCyGnxXPDdSnzE8OS555ok&#10;DUpzydMu0Q/fy9FWZYgBYWTFT504UjgDmnyAKSRF19VhiDBYZplU6mqTJTxAutYf8qo2xUzQGN7P&#10;CdbqN4dTOL8rZIT3yITTc2BVM5jC+5snYakXabStGqje9pLZbH0QdZumOLm3op4LNxwnFGmG3/Ca&#10;TEbsFxzaoXh7QWlTeCQTDQ5PVQLYZBqwqwNiNCqUXc9vomDKyYLOITFZWVlTZU0ft+5VDcT+fyKw&#10;Dq/81gHV359rI3P9B1TGBmicq3iPsmKl8ge6rcnJoBNieSqBZxAWivfJBtrAqRg3gAsbqeNoDedw&#10;o4GujcbBRUzZHGwN0+mj0QhNPG5kZc0SDO6jivEQ5+L3UcMsL8ccjbc29U+qbDPl5Th4mqqitZ8R&#10;u055IMBh3jSXga4RmE1+6fvI8xzHVMwyw5ZscFB4oS06t8JVL5WE6sNlTeZlnkUOI+6OUgTNUO2L&#10;KJnstdO3p8afi7WtLnEAXTIQ3XMo+vY5VnEfZN5qizhPuq4eIJyfmpBYXCMIa3Fj+SJybbog44g4&#10;5pz8Qtomy4QQOeSgeGEXyzugfpL/ADU7w9rLG9kHDcObcAWyUdsD755ZKdhjkIfa+qoJs9w/hdw+&#10;hWP6WmjIA3bteoQeCCQFs5+FzouRzCb4Kojk8KLKpe3qLqh813o1DjPupOIJuqHYdE3hHsvnZH1K&#10;yQ1Hxp9e1uTRZSPDAb5noFgkmsSbM6djlWcXyUep91s/OJ3uq7MtAFz6J7XcxZFg6p7Lt1siwEFw&#10;1tZWIbkTdNLjqi5w1AW/aNUJozzWNh0KyOhCGuqcSGlSElxJ17Hv3sAmbxWKhtb5hD6OrZ7qoy3b&#10;x9kp+VWwqmyjnf6WTDmpNQm8kNEOzkFa+naOIfGqNe0ykYWNGdkcMd8fil6JpJaCexyrOL5JvE73&#10;Wz+F3uqrzmexW+AmEZPj5KF0UrnMOBz26ghCnpZc2sYR1aU6ghOhePmv1WPsSW+S/Vcg0kaV+rqk&#10;cgfYo0kl/HASeuG6NNGDnFZMhjBIBIW4tobj2Qgs3UH1U5EQ1v6XV2G9wSo4nuPhhBH8SjwSw4d2&#10;yO2Rwc1CwS2dLhLm6eFVQ3u0csvELqdl2lt7XRYXuju4AjVSHcUR5Em6is7MSMHoUWEkYSw/zJrX&#10;DkUHWQzQ17P6K3z7GcY+NU6jtJOkYAcRmVFCGZuzde/a9Veo9kOJ3utn6PVX5zFM2Nru8PBuxQd2&#10;ic6rdIQyXKyZSiGmmgM4xz8CbBO3ZghDvpmm9geSr310NJSuhvj/AMywupp91NGxwwl1vmu/EbVF&#10;EY8vvKGtbLVTQhpG7531QeCi2N3E1h92o0sB/wApvyNl3CBw8TSPZyqIY2SGO2Q9UxkQyAAW8aI7&#10;gWztotmSh8ksLx6oNDdEYG73eWs7mpIrt0RZrmRkhFjwmR78JT6XwExFVDXw4b2IcL3CbLIJGkSE&#10;WKZM0yQ4AbSDMa2KrZN1VvDTbO6gn3jme6OqNmtJcbNAuSp9tSumtTRtEX8QzKoqltXDjAs4cQTO&#10;MfGqeXbHw6ZrGN5gGZ7Xqr1C/wAx3utn/bVZ5saneN6IXNux4zQigmd3HxNwZhydFBWua6KUt7vk&#10;fZNiD9oNr4pmmnt4s1QQ1MW0KiR7rwPHhN8j0VEawQ1PeAXvbmzEOaoqh0tLv5IxvWnCHEJohLzM&#10;1lpnZOPVYWuBs0ZHmrEagj2cruB1f+V1G4lwBNx+GynaS/6TM87oMbjxDPkiW4SwC4Gdz1Wy8qu9&#10;88JTbHQoSS45msvk453ThIHFzy8HmU2rlY4NDrt08QummwZ80JRro62aqZhaRjc8dvko/MaDpdUV&#10;xhBN2t4fRbTzr3/JbP8ArcI/iCOq23LaDdjQjE5Pe5vAbf8AlbAm/wAWBykBBUfmD41Ty7fGRgZk&#10;ObkMMWQ5/wBU4gaoXzJ/JPVV9lHzn+62cbueqziZ7qXJrn4blouFFUsZB3ww3lvhyX+EpmYrPw1I&#10;/wBoRpoY6d2zxP8ASynGLhSUzzQx00UgdNEbubdVver05hJOHI4evqqmWdu1IYQ28D8iLKOqP6xk&#10;pCxoY0XB5qPwB5N7XyCdI3FgIueivDa9kzBjFn3PTEq3H3yfeWA+y5M8I3Red6zxkhOkaaYSNBxl&#10;1lR5zPA+6qbLdW0LVG3OYnm8qrddkjtLlHOZiHCz3K3IMWZO8tfRVcAtjizwj6S//hQ5zM91SOcc&#10;i2w5HqtoZ18i2ZnWw+6Oq21Leokb0IH9E/RbBBNVEeQeo/N+NUaDtDiG4Wi7lkz1kKA8Vybu/ssX&#10;isM+qeqrkpPOctncTvZVvExTOlEse6F23zTXXrO6vjBhcNLJkkFY98csdhBm23RYqaqcK8lzNzxD&#10;+ygZCypdtDfgQvHPLMqipZoXVJMrfpR9Gb8+qoxXRbKqN4Dvm8F8z6qnlmfQMlLWd4vhxvbyT5Wi&#10;NjsNy71Ur4W4d5ni09E4QRzNjfIBK4eEJkbWOAuA4eLd3VXE67WyHC9rsZBPJSSRtJqW3dvPDZSO&#10;wymFrbMDbrZ2VV/KVDYHLJQ4c9NearneEAZC/Nf57fcL7LLeq3pDTfpqp5XElgyvrnqocpmWCpiS&#10;BdtlXfXpfdbJzr4fdc1te4r6j3v/AETjcZL9H4vE3LgBe73Oih8z41Rwjtj0+aDc/wDysycI05lC&#10;wFgnaKq0HupfOK2f5x9lW/ZRvZ2E+K2SjfPHQvdY7waeykqTFDBMYQHz8ZspXU0DhSbohk4u49E+&#10;GCRn6tY8iRpxAkc1PS96ihhpZml8GRuqqKpfX00tO/HELBxDtOqL5v1q6F7HGJ1sJtlZQyietkpX&#10;NyZ6KCen2k6RhaWCHO99QpaeCtdHVuL4d1qDzCfTb7aDK+KYNhyxA5aKrv36pPG148Pomhga2Ei4&#10;b4s0+R8kGK2d7ZKg+tZdFEbFPgqA4mzx8rp5eSA8g/0VPSmW8oeAGnRNz3fLVeAxFtha2R6qtbGW&#10;uJIDmWDbc1B57FT4rgEWFtbqszrZfdbG+vxorb8JEzKgDwuGF3uhBd43YuTyWz6bulKGHzHZuUPH&#10;8ao8vtb09VyXsbD+6Ph8Lc3K1m21VVwj3U/nFUHnfJVugVREZXNLTbCmbw1kb2OvHzzUD6k7QqI5&#10;2YoNW3GXpZMmErZpZogXU+bVHNAWDabmOEvCQOqh7vTE1BlIZMLD0VJQvpaSpg37BLN5eajZXw7C&#10;e3PvAOQvc4VPVVNPsqCcsAqDk8uHJVVbDQxwzCmGKpGKTkppqamkbSvxnfC9/ujkpt2R3J8o37vE&#10;ARqtoTGKqIwAERgGyxuaA8faTsYlI0Zh5KiOGbE7IYeifXNB+jz91RymVu8xZ3zCnfGLmV39U1zH&#10;xXpwLOUcMpNiGAe6kbKy4EbyP4c1PBM+TgfhUVAWkPfJYjoqV13EE3VV9dm/EtifX2ex7HAOaWvA&#10;LTqCoKWCBxdFGAevZDxfGn8vtZzWK1uYvqm2GQGYWTR1KOiqeD5qo85UP1geyreEKZ7I8nm2LJMh&#10;wwvgEgxv4VKysZs2KOJ952HxBpzsqyaaF1MMAIk48tSpHRCq/V5gAhPTqnxU9Z/hBdm64T/dSQxb&#10;QkhlppsIp7B2LoOadFLLteOsglDqbnZ39FB3v9bzNluaZ2l+FUc7qyeqhrYGuEV3gW4bKCam2lG6&#10;oqY8LqbPI8lhpqyRu0g8s3fGD1C2g5rqmR0Ru2W3iUbDiIvwjRG5izuqLuzge8uwuv1tkjDBvXAE&#10;Yb5XUGzmyAmJ4afdVkPd5jG43cNVRkCnaHaXVPJ48PLUKaptI7Cz/cu8O5sy9FFIyZjhb3BVFFu5&#10;DzFlUZ1c34ith/X2+x/Zh1PxpvLPbhxeE6JzmtcL8WgQy1RzOaOYudOQVT5fzVT5qo/rAVZnGFNG&#10;2TjF7JhjlO/JLd3qomNFUazegRPCpYqiOOfO5I8OepUcs7dnmeWMGoYbBz252XeI4YmVe5vLLkc0&#10;G0lKHR434attvwhCkEVFJRCcGpk8QGiliq4tlNZETvmnxAHOy2hV1dLR0j8P0htvPdVVRDRSxxd3&#10;aG1Au9SMpIL7M8Q3ueLXNV0Rp5WwAh25be//AH3T8VmvBJLin5FxObbWBuqX6SUtcbCyJghvZoJ6&#10;qJziMURI9sl3bfHFUzEm2ajhjYA1hu1UsNnOkBIJFs1JiGz2skN3h2qnbeG17eIKhaHbzHpldRva&#10;JAyxUudVL+IrYP14fhP7MOp+NJwHtZqn+Yyzbuvr0Cte2eS4tdEdFUeWVU+YFS/WGKr8pVcphDXA&#10;XzsjuY3CIss2XVSQQyt7hG8iRpxAkc1UwmYU/dZrmnNnZqV1SdpxGO5pXCx6eqZM+faM1JPE0wgX&#10;bcKKeCvEhlZu+755H7Ka6nq5G7QEmAR8QIUMZFc+tieHskGWaixxSPcS92POxN1Hex75gme04o7t&#10;srMltVVEH+Ii5MN8Sr5RLO58WINlGaY2z3NPEAiBurE5jNUVJ3mMnHZxy0Xc3G+Eg521UFFUtBIB&#10;I9FO6UEiVxvzBVLlAyxt6qF28Doi7xEahVT7UscT3NMjDbw9FK6ORoGK1jdQ+GG4Nw5wuoj/AIl7&#10;WswMsDZEgyP91sH65/L2BOq6Zj8Bmbi7Iefxn8B7WcSlvcXdZmJBFHMKfyyqriCpsp4/dVfkn5r7&#10;ShlcWyPnjBMWYyUc0GEbQLCJL4TbqomQU5c8SkCoFmJtPNFQzRNeBO7NgDkzvAoYxIcMvMkXUjt1&#10;htDH9J5mVrow00cTqNocGS8/XkoGxwMFI2TE+M3cFyNvvIXLiOi/zP8A6W1AG1JZFmIx/X/pVnFo&#10;sbk8lJh8Twb3GFUwL5S0ZOtqt0Ic3SOv+Sp66WFt4zfpfNSQS1UxkyGI3OajhdHEGE5jmqdriXPL&#10;QQAbBSNjdSNlAzJsQph4G7oZ4lQX3clgDnzUQtp80ON3uv0f+tn8PZtqqMMO6iNnuGZHIIYGuAJ8&#10;a2VMZ6QYjd7DhKh0PxncJ7WcQUlvCSMTr5BfNP1yKvbI9M1N5blVcQUHnM91VeSVWNfJDaI+L3Uz&#10;52Ogw58n2Cc9jqruT4WiAjKyO4q3iLxR7jh9k6JtTVxVkUwDI+K/oo8W/L74ozndMc4494zFhz0R&#10;lY6I1MrLmLooWRyu79ESDJk5p6o6G/3k3jcgLu5LaDu8SY7YHG497IDDK4nh5I4Ws3ertbqigleS&#10;+EEnS91JHJiOPNwVOZGagWUlRIb2FlSucYmE3cfdQvux+7yfbRVRxUkTiMLr5gqcExtwm3iVA0iI&#10;8rlBp3mMOIFuFN4j7r9H/rLvwoZlbUm3kxI5uP8ATIKfIiy/Rw3bP7NUOh+MdO1vEFICMWE2uRc9&#10;EcuXNHL8S0F/y/5TuF6qtQo8pG+4VT5RT3tiaHyGw6qkikj3tng4+A3TH1MWzXSPbeVpsC4ck+aO&#10;CGOo3Gc3Enx0sTTR43A1IuCRp0UNOYaUUzXh72G5UrpWCPBn1sp5RHKIDGN3JkR7pksMczqGKMt3&#10;ed7o6P8AxIcTk/LMZLa2EV72NbgDG/mtWAE56lG0lyMuSo5pY3EQutzta6j3xcXPLBc3tqqasY1p&#10;E8Id7BV2GoqiaVhwO0bZQxvELWkWf0VM7DI9xBbZuqqYfo2y7wubJopI2RhpNziNlQYhGcOefVDh&#10;PsmL9H/Pf+FBPdfNTZ2Gq2DFu4pj7N/7+ah4fjnXsGoU4AYS69r6dVzRAuf+3Rz9VILMcNclVck3&#10;Ij3U/CfdTRCWEMdzHJGJs4jihks6A80d6+vjlifjpyLHPJMdJLWTwVEeKIeJuWibJDUtNTURkPps&#10;/Co5YD/jt5hidqHDmoGOaXkOBDh4TfVMdMKSd5Zd7OHEFSPZU07ap0YFRwlw5o6Ot95DzHfJP0+a&#10;2i6SVwklPiuWj2BRtjJGidlZgFrC5UWTyW/dUkziMhhCgkBFn3K74I/LF1HNjja6QAByxNZTPIGJ&#10;gGiqsIpoMF8BFwFOSN3YX1Wzx9GbdVYgSG+Vjko1+j/nP/Cm65qoiIklh0e1xChjfvRcXN8gqWLc&#10;UzIzxau91FwfHdxH37BqFNfAcIueSHPqna68vyQ5k5AJ+YcT0VToOybhKmeYqfGBewTXwRATuDhv&#10;siByTacQ0z6Rs43sviZyU3e4qCAMN5Wu8eHPJTymKSNhiGGYeMWUkUDidmjE03u33U9KKqCKKll8&#10;UBsbqo70a6mfTnFDo7Dp63Uk0g2m+mLQIsN25J2jrdUft+y1vc5LbWI7SdvMmBgwpgGDAQTbO6cS&#10;Y7+qoahkTS18WMXxXTHRyyOIjcRe+Sp6WkmZcSFhORCqmiOVzBo0kKA2gjIHJUb7Odd3gtmFO90m&#10;gAaNAFikFr2+apJQYhewzspMoZPwlUUElQ/BELn15LY1PJBK7e205Hs2ls7vMgmhIEujgea2ds/u&#10;7t7NYy8h07IeD48nmHs5p2a0TuKw1shnpwhSZ3VTwhck/OL5I6BNImnkp5o/A3MWTHwVdqo4o9xx&#10;D05KBgFaa0TMEEg55ZqmbUsbUb1uItzjvnmoqgd07/LCDOw4bjJRupoGie7gyfQfd6qlo30lLUQN&#10;nZvZfKzsqMVDdngVQ8YPM8kSCDna5+1kj9o65ZL7QP8A4W0GGKZplBc7M2d0vkjiGZ0PRSAi/wB1&#10;QOG+xOHgsparlELJhErc7ByZuIjeQXI+aY5kg8A1GVwmQlkLtzYSqq0iJbhdY3U4BMVzY8lQ+VmL&#10;5qV53UzcJtgPiX6P6z+wVN5n7MXAPjy+Ye3lmpHYGl5+SpZ3Th9wBnqtMgnqo4Qj6I50/wDKqgEw&#10;uDTZ3JPdURUkbrXkv4uamfDFIyAwWbUC7ypIIZWfq+J5EkZxAu5qobM/u/c5ce6OF1nKaSY7WbTO&#10;jxUkreia6CtmkojHu9zw4U+KKvkingmwCC2LEOSwyv2m2aJ2Kmd/FkopJZK6SCUfRcslRVcVYZvB&#10;ud1nlzCgfDVRb2necAydi5LbDv8AFkiQOjczw2KbbNv2gLpz7D1VF3c3E5sT/ZCGJ54w3NR7Le5p&#10;3RY4n1U7N28sOZChyiZe4y5KN29ikjJtlxKqmaWx3cC4A3snSNlLfAThVFh3PhVVlST/AICtgaTf&#10;JU3mfL9mPgHx5/MPac/ZbRPgYPmVs3ON3v2alzip+H5oJmdK38KkcGtJJsBqoGnvRnDwYXjqoHzi&#10;CodUx43xG8eIJlRCIm7RljO9JwWaoYo4cZE1u8izLpraun2XKyM/Sg+G2eSkqn09JBUyQgTyZPJF&#10;k4UVNeGzmd7H+26bTbqjkpIpmme+O2imdVQUERF94OLmqqqjpBGXQAd4H0mVk9tFSYqHE5rqgXvb&#10;8lXwGm3UD3B7wC82/wC+iNzHvObjopMibG6bHI0HeGwI0QkZECGi6glkDbwPLfZCnDnYqh1kGNLb&#10;MzFss0yJ8cT3AYj9xVjWAsMbbAi6nBLoze2SohvN3G0XluSM1O4upZwRYWIWxHMiMjHuti0uqXjN&#10;s8u2xA7I+AfCqa9kRcxg3j28Wdg33Kn27UB30QhI9LlQfpE8OtUQtt/AqOsgq2XhffqOY7KjzOzV&#10;Rz2YA8Zjoq14kDbAjI6rZp8M3yWZICfkbKo4T79lPnTM9lI0OjLToU+Fj4u6xv8AG04s1L3gyUxp&#10;n42s8MgB5+qkdvdoGilhBp3DLK3zQ3FddmcPdv8A9U1neK2OthnBg0eSbWVM2pO0J46luOlObb6e&#10;iimhrmSyVcFjS+Lw/wBlGaepkbtMSGMNNng9VRwyCvkmEgdBL4r3VG6eR1UNoR4934mXb/ZRSU1f&#10;D3ypjc19NrhOoW0Z45pu8wXIlbhdfqgDHKQTawVgG4bXfqqWm76Hl07Q+9vEjSOxENN7G2qbSzsa&#10;Thf8gpcWeLVQ5RR2IGSY90sLxGbS2VY67Yi4jFbNSASOjIdoFTQmKSF9uedlUN3dFUWFr3NuiYSQ&#10;L5r9H8hJ2bYrjTM3UPmu5/dVJVSwTbwyFxv4s7q4IBGhFwmcI+DtSp7rRPk+1o33UkrpcifANG/8&#10;+q9kc8iLppfE8GJ7mu+yWlUVTWMitWNY6Tq0reb1uI2+XYNU+cCRwAvmo5d8SLZ2UL9zPnkAM0Mm&#10;+6dqqvJrrdVoqXKmZfonX3RIFzbIIOawCqljc2W9iFBCyFsu7nt3kfRr/GU2yus7Xfi8KlqY6ZkL&#10;304BqR9JyTqamZFJs2N5D5fGMSmiqGUEUNNNeWE+MMOarKiankgBjYRKLSC2qf3Vsp2Y2MtY/O46&#10;qenbLSdxpprzQG5BOqr31sUdL3Y4y3KXCL3KrqmOnqo6U07dxOPHbLVbSijgmFLBctiGJ1+v/bLD&#10;iYM/FzQtZ7h0VO3ePwjI21Xhhvdxv7qmr5YGDD4wjAaqZzr4QczdGK0YBPCNVCHRRPMjrB1rFqqK&#10;cMIzvcXUjQyRoDbgi91SC8TcrjmtoZUM3so1+j/lSK4ALjoBcqtlMspceI5qPKVbNN9nwE9LJvCP&#10;g/pICaEW0DlWQsNDDPGOZjfb+nZqEMiHdDdMkErWyNN2uCh8vLr2DVT5VM34iqLUZc9VG4Obgdh0&#10;N+qjzjFxZPzfkdFWcL/dahQZxN9gmcyECSR/VTNiqZi15MbqfO45hRt3le2silG4Is65UG/dLUtq&#10;o94xvijuOfoo54Zmd/qIyJYDY4Tr0VMyNlUa1s1opsgHdVRMq4o6jeC+HNlzfEmTtNH36ohvLEcI&#10;NrKI0kT27ULnMEuVj1Wz6SSlkqCJ2lso+jz1Kon1QoZ3VkZfJEbsLwq2U1Bhne1rXOBacPO3/wDV&#10;hAebZtTwBA/lmFTU8kpO59tVJC9jiDnbIqN0jPknzyHnZRuIa0m5yzT5R3cuDcY0IVZYFmHJuFS4&#10;9622bMKoxaJt8vRbQGGhmzJvbVRrYH1d/utpOwUEx9LKTS5UDS6YAKiZu6GFp+6hp8GsgFTTPiP2&#10;lJvaeOSGXIOcBY9QueS9wFoM1sekrC2M3Y2kJxEHUqVgjsGCw7aikxTPcL5nooojCWk34un/AHqo&#10;YSy75B4zlZE2BtquZVZpIhoqbyWeye4xuIAuFvWk+IZpm7eXGwu8WcjRAUjoInEZ4ruU7KlkNOIS&#10;SWcWFVMtqptKYmGGUZoshqB3KLFE+E3a7VTxS1DqZ1FNfceE5qpknO1GQ4MdHILHLJE09ZUybLMR&#10;jbGfA5p6KeKLaLImUU+F1L4fF06qsfVGsp3013wEYThOV+d1tmwrSwMDWMb4bc0Mx7Im0N3Z+JU7&#10;5A/6E2OtkwvZcvkF79FBWQBgbVQsPra63T5Xndi6wuwi2oCpHENkO7N1JvHHM+2Vld4fYuF1TuvG&#10;2+tltM/4F/uFGthfVHe62sL7Nm9LFVFxawuCtj05mqAwDXiPQIoafCr6Blfix+Fw4XKXZVZGT9Hv&#10;B1Ym0FYTbu0nzFlQbDOISVtrcox/5Qy0VTy7W8IROYT9Oqt4Snqs0kTdFT/V2eymF0R2MkkAu0uw&#10;jmmVjxxAFNq4yMwQo9wZTKzDvdLqGiETZhG8jeCw/hUcdTT0DwD9Je4Dc8k+fc0sdU+L6Z3hJIsU&#10;w0VIMfjb3pv+1U9JJR0tRAJ2GWTOMXsqneCGLvWLeZ69P+3RJuXgWaTZPygA1zUZeCXsbflopC8n&#10;xXKilysW3CNUWD6MWTHg2x2zCe3HGGtcG5jCqy+9z1spsPeDrjsFTeWzLO2q2m69C7IjxDVRrYn1&#10;L+ZEBzS12bXCxR2VUtkLGgOZyfdUNIykiLRm88TvhucGNJcQ0dSpNoU9LeSV92SHwEZ3VHtakkyM&#10;zWvPJ2X7FToO0EBlybAJmZ3h56eg7ZFV6v8AZDRU31dvsnptNLI0vY3wDPEURdV1Y2WnEEMeFnMl&#10;cuwJsjxo4plW8agFd6Y8We0EfxKRsVQBvGgjl6Kqpu8TxzF5a5lgtrYhOHuN2ub4PRQNfLyuFDE0&#10;ucyTPCV9LTSmzA+Mm4ATG2F5Yhr1UMFFURgFxY8+qfk4gDmr2jHsmPjfDheXEX8NlUThzrtadLZo&#10;PxuxGP3UVsDbaWW1vqf8wTFsb6g33/Y5j4M0jYonSPPhbmVX1xlf4xifyZ9mP/krvG+hZDU6Nde6&#10;qoaU27s9/s9bK2nJQyBkpLoPu9PZMcHtDmm4OYPZUcPaBj8JHg1KKJsLnILO1zq5OzOL8lV8TvZc&#10;lSfVmeyOidUyCAQggN/umsc91o2knoE9uA2JBP8ACUdFstjpK6PCLhpu5baaBWAgWxN/YbkcskJn&#10;cwCpwJ3MLxwDIIZDLJMyrZB1T63CXBrNOpU0r5SS8n2THtIAcEydsDiYxc+qaQciQ0lOGCNvgxNv&#10;4rBTtDZSG6KUETON8uig4Wm/LRbW+qD8SYtk5bPj/YGo+D+kbyKAAG13BYgMroOBKyCObV+jExko&#10;DG7/AC3WHt2T8HaXHS9hqSinWtnoiCTmcyn55/JVXEfZEWJVA4mMtOjdEV4ALuu49E+RxGAZN+61&#10;FfZK2LM2Opcxx8wZe623bujb8WLL9nPszUZx1RcNEKl1KCyWFjmXJBUFM17A57HBDZ0MrfopsLuY&#10;ITrC3JHwtFxyUbpHQ3jcPC7PPkqxwEtyRoETG6YkEjEom2YOeWq2m0NpRYW8Satm5UEPt2/2Q4x7&#10;/B25Fvdnvtq3xLDqrWdmsN00EG6/ReMilledHPy7J+DtrQ5z2AGzG+M+uadqr5lan1UnoqwCwP5o&#10;TNlecII91QavRQjfJwjLqcgrQRcRMzujch+amkMhzDWjkGiydk0rVOeTbG8m3U3RmaDYZlY3nRr/&#10;AMrL6Q/ZP+5fSfd/+StJ93/5rBKdLD+a6EN/Mkc70ugA0WaLD07A4jRVMe/IJda3RU0McNyM39SE&#10;Yw4EDDmpIo4WgG4xHOykhDXEapwwyOaG5dUxgOe8eDYZt5e62n46ZgBvmmsOFUOVDD7dm1ax1TIW&#10;B2Cmby6+62HUYKgRA3jf/dN4x7/BIuLHRbV2XJTPMsAvBzHRanS6/otn0c1bJhYLM+07ooImQQtj&#10;jFmty7JfLPbtWQxGO32gQU7hFkMgeqzw5anIKT6KP20VdlSOcBcjNRXcLAZKhEouGlo63TnVI0wO&#10;Tqt1gJ2uFtFvmHQhPkaOadKXC0QcfVYZHakNHomws+1d3uUMsgAPil1mtu3G0us5VHnEBbmR0ric&#10;m3yuoWbsyNN3RyNzwqpb4Yg7MojJU2VLF+FbUl3VLb75sqg31WyLiqit98Jvmj4RAcCDot2I3FsY&#10;DWg5J8EUrm72Nrs0xrWNDWANaOQ7ZOA9ssImmic7SPO3VG5uhm5Nzdi+QVU65sNApHEttyU9sa2f&#10;5j/ZPHVOPTNGEPNy0H5IRMboAirX0RaRr2aIFD4Qy0Q7LLM6m6LVDlDH+ELb7vp4WdG3UxX6PwF1&#10;VG49cX5JnmD4c7C2U30cmNxPLP2HcJ7dE/Ie6apXYG358k7ROCmiDzfRUzXxTARjEX+FTQzR+awj&#10;1Xh90c9VZWzUbbFSNuOiIHJWVlZZhYuoVx+2EO0LkmeW32W3xaqhdyLbJ8T8Xi4VsenMVPvHiznj&#10;IdGqLzB8Ot0aPVUmU8g9B+wdD2i18+S1zQFgpnYnegTlJkPdFbGhxTGU6NyHZNRwS8UYv1GSl2V/&#10;6UvycFJRTx6x3/DmiLahN1T9FbsKt2EKy9liPusXUIEHQ9oQ/Y5LQD2VbStq4cDjhIN2uVLstkbg&#10;6d28I0AGSOZzUPmfDrOFuXNUv1l3t+3zQ1UzsLPU9hT8yiqOHcU7Wc+f7MkTJONoPupNmwu4LsKl&#10;2bOOHC/+ifG+M+NhHy7fcXWXQo+gsiEQiER2ZjRB3UIOHsh6IfsHsv07IeP4crN4whQR4Lk6n9k6&#10;ntGQzUrsTr8kVJk3s2dDvKkE8Lc/gkXGakooJNWW9lLsr/0n/Jylo549WEj0Xv2WRCsiEWoiwQHX&#10;ssg4jmg/qPyQIOhTR4h7o6rLQ/JWV1Bx/uL+M9g4gqh1m25lHscblcls+Ld04vxOzPxZIY5ONgKl&#10;2ZEfLJaVLs6dnDZ49E9jmHxtI9wrLMLNELD+1D5rLH7QR1RyWvZT6n9xl8w9gyIupHYnEop5s3sp&#10;o97O1vLU/uLmhwsRcKShgf8AZw+yk2W7/Lff3UlLLFxMNuqI6rCi1WssN9M/RYSNQjlqoPOZ+II6&#10;rPTl2OcAQDxdFA0i5P7jN5p7DoUex5u7s2ZHhiLzq791kgjk4mBSbNYeBxCkoJW6DF7J7C05ghFq&#10;07IvOj/EEdUTYXJsE0Pl4PC37xUULY9Nev7lP5nYdMkU82agombyRrBzKaLAAfvDmh3EAVJQwv5W&#10;9lLs132HA+6fRys1FlG0iaO4I8QTn+LDGMb1HT54pjiPTkP3So8ztKebu7NmR6yH2H766Fjvs/ko&#10;42RjwC37rU8Q7XmwPY0XIA1UTN3GGjl/qdTqO2bOQ+h7NnR4pcfJv+qVOg7ZfNf79lNHu4Wjnz/1&#10;Sp4R2zec73VFHjnHRuf+q1HB2z+cVQx7uG51dn/qs/l9u73lZblr/qz24m2W4PULcP6hQQ4HOcdT&#10;/wCz/wD/xAArEAEAAgIBAgUEAgMBAQAAAAABABEhMUFRYRBxkaHwMIGxwUDRIOHxUHD/2gAIAQEA&#10;AT8h/wDgI2InTt9oYLZ/w0w+/hg39kF/ugmk/wDNvlRFYo7sVVS65XUaax5aIcaw2Yge8Hshrj2n&#10;IkH4kZloGW6TpSYaJhpT7wDRfeUa9SV8/SVbD9pVsf2lJ7KXhWVn9M6z6Idt5ksldr1pR5PWD/LL&#10;uqK4oOrMoqr3YWg7JxFLEGjRLdIwKzOMpuE8XKZoq6u5cMDpCk5Qw4VY67oul4sLaUGi6xYjtwdf&#10;6I5yKFGmfLc21boyMLU2+TGHn+aCG2A60x7yvzO7OtvqiUxo43ntsGb0HyZ2faV2mtTJpfWB6L7z&#10;tn3nQf3nZP2lHV9oda8p8LK8r7MEayM39c/ESyDTrzHKVV3mOWXghyL2iVDEzK+KmNeJ9qKlyFba&#10;jAG72Hujic3X9/8ACM2TZG39g/cB7qRlliAbhhpgXHyo5a1xCY5MG4lkQX5Sh2VSkqCGbbh9lxqS&#10;W5NMPXKFLQrQEsWQ5slQtWsOYBjPyDC2itjsm7A6OLSn90o2DsMKLcGYC9mZyR5QBlx4YXsDuo6z&#10;AXZuW7DPP6R1l+cAKAOcE0fVL1S+BTqzLZK7zi56HMw2P3mt5uO8ZWMg4+jcIuwCXquk+1qR8LJi&#10;ZYSH3p6QHSU7sGIrcqwYQSLgez1nEWabh7WeCZgncSty9qWW5mUguKNTjGCTCd4KdjhaZd9mmWaq&#10;5e0RNIXtaYhdtfjyluY/Epg2KPzGIbsY5IjXYWPWWhpvMroxO4kx3iodkOoji0ZhQO8vFnSGvqml&#10;orGiEzmxJtVysaMzKB3XMCxt6vM989TGr5zPkpQg8jHdALecJhYMtV9YUIzfvERKxxBUABzxK3o2&#10;YNR/31YO5eGWMG4toULxBqK61dopOBoDmPHTlHSAmqJJuoPuRBLknm0xCatCWS80S2cvk9o7f6B+&#10;fiXEi3FMS4IOFzMBBAlYZg+2ZwFsz5TW2jvDNu/1sF5z8+FgYPpKJ/XIsWqDrx4+JFzA0y/VEZXV&#10;+8HGoxZzxA5S6jSxQvCCZlm0Mgo94wUoZjB6BpLUYQAZsBpXENEWDnc0aSjyyxQLAPEX9Pg3UotW&#10;+ayErfRKbv1CIFt1HUet8T4bPy5h11Bg/CMZdw2mzLA6TQhmDK5gJoBM3hLqQWqisoZq3vMvO+tv&#10;8GUAaKvBuZoGXzSycTeHz5cczGZQ0ekPWpK1AojW0Jl247SMaGtdIrgG5zM2DyEKJpzkiVEF6m4K&#10;WBxjiX6qVjDNsbgQpSWTYvoy2Tl1ubhCrxH1u1S0qmkbxFpmE9lKljLMQyBgqesz4CMwjAlTFuB8&#10;e00eYtLK30TIdPBshgO0FaloTLMG3Mz83+B+caQvtXztKqHat+s2hJeOI+DR3j0kcmDqxgjllFwK&#10;6taCEJA00KY+F1qrzCjrvKhWe6xzQvYhEkuUGl9+yQIw5wy5yi8w2VLm0pNbNU1gxJOcMszErulu&#10;Vnpl1ixhattKqhTI7S/blRyEHs9Ybjb1lloYuLskwYPQTdXBeOJWLx5xtKb5isdbqaiXpeWGB23b&#10;qzBoqe5+t7Lw7QNVAcszVZkXU3nmPg32MfxpqdEmPksx5KscxgCE10u/3CqQ1av5ibdEZ/ziB07V&#10;lF4v3mFAqq26S7ARRfneogQdXhh7uYw/swp5upDXC9zMHXUXt8xFbVV0EbDl8hAkWtKN/MSsBRG1&#10;pSqczLWefKX2sGxshtMi0bfvE0wLzwR6zsgSpcDYymbZdpRwzNlKKYQ+UE2RE6+HBFJg4bIu7Gro&#10;zPzfrbeIFEAil6y+071OIx8Hs5VH0it/ZMvMqDN1CWNlcqTzzAOFLzZ5/M52pNOK/EsM2pmfDL3j&#10;eA7PaCwMWqny5WDtHolDvUcBYVUFa6M0AjygEEimKUmOcnbGx09qgFlpyhlIsjLG+yM5l0Q3UNSE&#10;HRY4GO2XGaqWPWEusDCzBwRUUQClXdJRMVUTrLFIsX1R7fAjXZFJvlE1YBz0Pz6QGqRuooNg47z3&#10;31tIvwa6HOGvKAgqcO8GlqXAdYb4K8OJ1TFX2mIQQeQNzC3siDg9YQIZ8qoZsgp4+HJL3uoB2/Eq&#10;y6NbP9ShCgtSGlS5M5b7RPUClxC7MlGVz3BAblxNBKKH51iVmR1rlCKmFm+kQQQUuzp+IUrb3qqh&#10;crVGWpkRDN633neLwqByq6Tg6RDHM1Qu/uS1BDAYfeMvKPLtv/SeRQrjRsh9wJMG53m3zjW2PQ/7&#10;rLrsw94BMUPZmj+DClobL0TLWc7PMrVrNhiKLzAtHHg189TA3rOTGPmERkSlDfzMx413O/5lvatp&#10;sHD7QVTZbm6kApQUscEBAKc2+P4QcKl60+GC/LrzrhN6TpD84N0NI0DVK0ny5wahZPzMdZwyIWva&#10;pZcL+/8AEoIwCtMqFZ9yOwRLeCUZtS3S9YNEpbyTghmxUkY4FaZ5fmJYYKNPh1lqQo6uBLCru9zP&#10;tx5V4FSS+t5ZenKavbH2T6XMrdvre+nl4byLkjebtMmkP2PmYOBE3Heejg78TQ6zjatIy8iEizzH&#10;RZZJafFzE5pq3X9wc0dHlqPcmRL+VmoEZuO8s54QrLf3hyD0sNMt+desGTtysZmJ3sfYwIERAYGx&#10;/M2KAVpTX/YMyGlNj5cpJdKsjKJyXI4m6nLUpb0PpASZbxVKIw8iiYPH2MtSo6HLiZPWApnyQ0jn&#10;oV+VOVhWNAww5Irflguvi2bMtQGTof8AX4mTKqIxhUvOsyXY+t+Tw+06yg0wbhgBgCscQBRsnFc5&#10;TBszniJqPVnmfhJi3Um06uZ9pH3lsytSnISqYHWM2ocyO5AhpeHXj294fAN3dyGOrHy3+pVnKErb&#10;W/8Akyp3wp2/7FvrwfhfniVmapMMZ/MSdgKILVPXCC6Fh6vn3qVKFdGJUZQuxh1CKL5TCKqgYKOn&#10;DBwLctTXCwCmLgw503zDRJjgjlLDi6a+YhXsuhgj1oCxCZo8ImT9yO7h7WoWGIifLNTb1Zt8vrbP&#10;FU4C9+Jd0dLue0tUrqL4+ZmUDblV3MbuJkGMW9SYdxSny6kUGC+HEQcFY1cdRbXI4/qBwFQLdqUE&#10;OF4ptcBrv2PJBqV0lJAvqlLEHMOtlWhgcfuIwP0GS8bu94fiV67oXkfqD3Irm/lfmAWLvt87x0DY&#10;be0rthSmR1fq9EmuBbUkStJau5fZbhDMDcsXJFI9uLw9pRbf1KXhAFQYdloMyWpG+xJ346nsvrnf&#10;gC4WjN8zk0ajj5iYLGUtSUdHFvaWqK1SbI9Sp6kZuOP9QWqCsriGgCw69P3DY4FuG3icjkbaOp4D&#10;j4uVpwfh3/UQ40S8n/Y3/XSJ09mIY2sH6JW/TYl+R6cxw4GCttRag1j04/gmSO8mW2/09pQwEt8Z&#10;gFTkDZ+XNoPKBgsVRtY9VrvVKCSUSZfvKiPkzaxFAB6HrK7qiuk+XKpkrZ5hQF1EE/IYTUyLz96e&#10;gg7/AMPafW9vPx4fhliqRF/ufqFnEPWVbBC4Os39Z70nriXPOmfcQIZbL4iQBbRxcY6IhPKUQ4jz&#10;Hr7MWOkR706SkQVpjN+HsHHsxmi71Sa/UyZcDa+GVw6tXj2l+/gwn5UTvWV9vQ1BgEyvJ6h6TRj1&#10;2dfn0lVUbG9zGJu2kEAwUC/81nGCy8KocMd3biYQnAHEG50OwY+d4j0+F87zLqsqe0EvYHidyVw5&#10;sYmTa0pyzJALlY8tIOpr6/n5PjogNfmPfGD1ucLP9TS3RGWmmZ/HmbXbwBn5H4TdNiREh59PmINt&#10;KTw9XpKWsBK+cTnzBAOa9/Wdlh1HnDGVN8T8uL53RuvkR8VpO8cngy0SVSsTQQCi/NcvmtmzSbfw&#10;mygt6JQgCgVqPFVgVxM5xZu8pVkbuKnbtdosBUhkahJmgdvyoAk3ZjHz0ilTejRs+VMU6jHKHmKX&#10;NuZk21bNh4c5lklpvaPfPoxqUWcaIZbCOej86fXmXdJ+PEUOFObnv7zNtZW/eZAoDErZsluycXNT&#10;Y7TB+2Z/c/EOqCjRS5RGryFvy4bvIopvrKwAtY55/qBzcCch/aWD1IOE4g9Gio6MCEkc9vEfHiq1&#10;8VAmkN5t+UsabG85Msw8pUvFtX+YaGgIurCllBi4gLJqGWHG7Kb4ZaACXlhgovbJFuXjO0SpBSLr&#10;EeUpvXW/vmULoS53FkbgjXHy5jSKW0zdI8/UWA5Zc61Hkf8AR94RIqj3lY4U/M919YWiae3h7yIs&#10;yhOMeVW0MQWKppeXUzYyvLmNUuqvPM2Y7PSWhzdQZJhai5HNtszY7cCfNxghOqtUcxBnlsOjKbpI&#10;xcvqoxRdsaxqAbjlj2tbz+olscFCY4sITRmXT89IqBvv8PX8zG/EqZ1pDrEb6FItykuUBUrfRJV+&#10;DFWvmYvkj7IxnK4xFWQYZ+bh7NyKqIMFSU6Ew81vyl1eLbn38XFTguIVeUTSvKiYM589DMbPP9fX&#10;wR0fDe7y6ELU9k2qw3etQio0sZkQSVXVmRLKc8y1OK30DDZ8UidIA3wZigE0m9ZYxdYcIdDjTUX8&#10;uC2Xi+IRkTWQJs4Q5niP2HfGjvs1OkvzHKZdNIyI8ghLB46qxv36SneSi+Iy5iwXcsWKw3ARYFNc&#10;y/8ARzKaYuCzDKJEzTqZ5Ye6UGq1OIOai2xdRnKLOzfzMtTPmGpxGHLFK8HEtdsjmCdxp1WO5slx&#10;yt/O0/N9fHs+JVIHVcd5Sq5DT3xHWfUjdHO7doKFSoL4IZ6BmVXKMEXGhhfQvrCLoPVyP95l0w1F&#10;Y4fqMm94F+e8CsVsfP8A3DHZ0kvvLa7i8Iz/AGQCLDG/zPpAFq3a5nV1RmbAQYOkqRMK8n/b9Iip&#10;FckRsBaKdIfPKVMEWQXg4lzXaGZXvktbpqNa2mTcGjJsHWV4yNTXzEVEA4pLo08m2ZB4b2gEYlqq&#10;BKXAajbc5iqeyOO+DciwWSXLbuYD6+Pm+BgSgyWJLA3o95ZNFvR3gGH9pmbvJl5k6+0zHqGZi5Kr&#10;PMKgLhaD+4ktagZv4seeIyyXEa276uz2gxSb2O/5JnDUp5RTLCgNu5/qIse4D5uECVYUgNkUQU5i&#10;ZJgszpmWjJcXX/T6xo41uspfKwMBzLdQNKuDwAUSrNmNTDYlZcPtCLUZmCAFkUJpl0wwE5j2oDQ5&#10;lbFJrkhFAH6HEt5kNvl/EGPhmEYCW2T0g6QadZf+gKdJgAUBN3uanIMD6ymbWcTBd3f2l/bsQzD0&#10;0w04/UEJXzFL8940r/ixcy13AxlPVh8qBHFxu/OoxYXWqwNP6l3ygaDzMNVpTAeUvsC21K6Zl4tZ&#10;X3EYXeoam0Zp0D5n1hOdFK/nlHtvHOOZUt9TDsHOAmo6MlF6xGKum+H5coNAWhrn5CYzDhVzGAUa&#10;utfMSoXUW24trg9pUWs0Jk+3+Bnt/r497w1Uy1w33lDXCtEAl0XrrNCvnHqhxOKNO0fmKwOyrXSK&#10;v6M+yZo1Wny9oHhYJhevpco7OcaPjLjNg5jlXvNvO2kmJFnRukO7ui+R0l5pKqXDj9RI/aizy95W&#10;wYXYPm48xIch4+OWYa69DZKCoOCU+XSmDQbjJuFEF3Sl0JctYtg1gdH7SyhmEXWYcy7AahEAK0u4&#10;WQQJSvmZXpLt6YbJkW6uUUQOh8dwNeHsPpMz4ARDUCdHuQYp1Kk+zcdFZtx4Hung4dLKxAsAqtb+&#10;ZjxUA0+d4AHRX5lvaEziUoYDEw7Edbn3OsAWzpiNx54j6LFLqjOdQCp8XKZVZefx+YRZNkdn4lHi&#10;Xgd9Je+3IY3b0lbCh6HwljQxy3oledrWHpDxDcg3F+8Ylih10elesqNFMcsRUgcyMiLByla1jHaH&#10;HBrkmUNytOktc05G5Sm/JcEK2BHTA5jViBMWaGz5cJVECm4uT90Io5KnlBaUeTmn9y+/YXMd4J+5&#10;D2/0arfLcvntCRwl2bevVA2cCvWUwA7xAQapEekp/WShZ3ggIN1ldTUyHnHYIRGtFMLlhVpKfPOH&#10;IOcpnZnkKMBbT7y4DSeiXpzsHMNMKQ3BIVtYqZHbsWJqLEZwiYcOBfB7RBl5gxxDQ85W7PzDj5Fr&#10;DjBxsLKH6wnSFv3merVGSq/r1lxtd2lnfl7I2OxW3EuLpKY4+Zio20Hicz33zmDtt5xUGAatluA6&#10;LRhdzFWAWWDrTqkz1xLNMqaVcr1Ere2ak2O4RXtfbEUy0v5v9YI0wd4e8XcCXsPouYwV95QMasY6&#10;r0r2g8VflxEKLtC48ddEZDlSi6AHDw1TEdD95hrKT0uPnSMRod86fuNyxVVNHBt3fBkK8nPlPvcN&#10;LNXNAolWdSsCNTG+Jw4gVxX4lCS+L6IrUhol8EBITRZfGD6MO0u0UirDa/Mzr0gQc/wy76ynkmbs&#10;50Xz+vWXYRF8NPSZFFa7wFLFGeYCjLjVLhRKWjmEKVS08ywrK3g1Lwht3QJzGmAsmQVxCgODZ3i5&#10;YVlS01tC1MAd+cFL1BK32/kjVZLzmVNFltmiVGpAvaavL6OCWlD0Yy63fUfxES2FmbmW6F9GdXqP&#10;2qqxdDpK4UzjwN3Ar21xhLAgAx5qiuY+xnX8S4bPaVmLrWeYe1NUWTsmcOXd/O0oFQ8jAQ2S2kvr&#10;FWTMZi9Wb/1uYAzAKteb7fqZ1g0j1hpQjRrvF91OV1YgfTzHZ6y68cBXD9JQgzQP6FekeVyQ5/H0&#10;j1FgdQaKjZ7xIM+AcREw7N4FzmhNKpTFZlpwRIg7AS/TgVxGTeFcCOGSXTuDYA7USrvBNCGk6ytQ&#10;ukKzQVNdY1C/3H9EzaMBg7TR9LLiPAa3x6QkKLV139twmRXWFLsVNrv1QAAUE2fg6iqnpAAduu8s&#10;WCxqWQ5T0lCqwE9pMhWai9hNqVLHflE72BRYQHsuGoOszIpdQ3QRYO4H2zEX/BYoIIr4AHyoICdF&#10;BdH4QkZ1Mn/f1OywDcP+/wAJXRVCUQAO/SUygZmkb3Tk6QgVqUghfMEtBZmVoIiXfaUEzJGpZgoz&#10;XipTJgvAkEUUJpBTesHvaF2iJ66IJ3iM7IlX2JyQ0fRKOS1KCWY3wa/GIXZK0P3hks1/kGxshXiX&#10;QUTQfh8JtuOJQQcXiGJhd0Zit4yGIpodAZQxzMsjNDXATXZe5WaM305gOlJiY8Qd4sSFN42DDDY9&#10;inx2ggJaLsPjNUUi/v8A2zDjDVmCAtS+jmF5QGn0g1cts1YkbshAEZ0AIptFYNmohUL05EhDDjhn&#10;GrSOJpPSm8hp0YKbqnwz4HufRpUBZEyRZRl81Y1hDt7+0OV7mt/ESQd2t7/6Qbw6HPgcez4qqFHz&#10;HpMswGegvM2DzIcHB87zNRjUZB1gSw5dTgajPJxB5MpozBDpGXL2j8lgff8AqdjAxz2FcHypSuWL&#10;W35XgTHMTYrHSG1EuzCAO5QAAOhqdgi5S1lV7IrIP2EXJR0JaD8KuPlTGgbu9wlFbrAfKhRBUS4x&#10;xcAvqFLGsY4zYnTMQzBYeVf8Mi6v0bMwy+/9SxajtubNa5lkqhzuVqHIXEEvMd2a/PgfFQSjezOn&#10;3m8uSbGYIu2PaUVCgwnroqUpV04TXUpRpwHAfeY+PxUPn1+8ysCgxiOUuqhDgoT0f9YDRAHv5uDL&#10;6TP3gvTEHolvSFuO8JnZas7RrvRVbCMiVgjYADoUuUwvruUo7eCmpUQfPIp2CmG7jvTDJUwlsA7p&#10;X9fWY7KhpPNp2gXfAHpNAlK5OfpQtXaxqrUXMpiUcQDxamGGA4CoSVUu4Pj4ZPz8aSoKujD8syVQ&#10;LZoPWdLZvPHz9ylBkagbFJt0lSJsjA+w+C7Xq5aj7xRXXHT5/wBIMAOKQfK5nmG4YdpfHxRqS8J2&#10;Mz+skdL7sVnVhnV+an9goUNQ8aDDpS4EGsSyVV5ipGqG1LFcKHzbazcDgyLMEbrQzZMTBwUywEqd&#10;ytD2SgYjNOYwY4hQ+ebVUALV4i8maNef+kCgXQDgjEfogYLXDGlM2G5cwLngnNZpMLG1TgdpWuVP&#10;DPxMMauXBZL2LKSqFpHWNA5bzgjMGQVbmJvT4vMvL2zcdaAvJmcaOl1+pSInYwSvpecEbP3ZixMo&#10;IbUvNNhLKppuqCvDPGoSmoeGvOc/4uHdhmpTeA0VL7W7GoWKaszdRNcme8p0qu0wNcIbtzo9OY5T&#10;TcQXCGXmX9IibWGYSQANwMINkzBYhgKDxz8me3hlgdu5S6NU15SlmKSjy+fqWR3rJwTyefNgBu2e&#10;8qWhmYbu0EMqO8rsFO8Sd3MN5SdCJSjB0JfQzSKWVWmFovNQORJR02eFy5eZ+5cuaJ+IrWpgrWXN&#10;9Z2Y0bN7mEupq+IKMFLoEWk4X1zE298wAsW+34Jm3f6aHS6xlIAo3da/wz8vxXKtpOJvJv55Ql2X&#10;Vc8/P6lqNsRl3S3ejMTot1JbAVAim2a5EKZG56EtsxMJudXMoonZgWVj1guTUePE8nhvUtd5fqeU&#10;v5rznlk7Tt4W+BveJt4DPh6Zy8pgPQRVr47s/wC4dDMsI7mPPDp2vXfp9RIzstoso2pn7/4Z+ROX&#10;wsLassSlKMucc/MHrKQCntLWugTWavMDLKb4cnWVZnMSUr7j1IeVjzXuf7jzYTlUfnlLFIPcmGES&#10;0fBXSCuJY3KPAyzETKrylNW/cSq5DymgFmTcFi9J7YLCEdusMM4g+ykBdMNK66SVkWWaOx9PvHV8&#10;+YgcOTfGv8Xb4cOH8QBWkQv586zS9AmiZzLeNELwWuIHDM+b/EJPL0vFds2QnOjo2ft/uVhvvD0i&#10;TfuIm6n3lLcDvLJ2PA6E+1QsyS4pgHyieXzEzLQnZ8BCGU7tTCuxNZZ0wCuWb+x9PiV4j42+qOD/&#10;ABx6Q+DWLzWYcuC5zxL8aYPAsBtxKlUr9W/RBACPCS4QTzjEy/ZP2f1LHujKOHBHvE8Q3TpKeKnB&#10;zMxxLA5QMwysmCLHef7RFqH7zA9RN3SNxRFLQQoZmTibPL+CA83wzs1cw14PtMPKOWpdvBiaTMcf&#10;VYd87SWr0dsmcHeKZTE91REN5zMGHEw/5LdmZpiUwzKgT7TAaBDD3m6IGZl9pQZ3Mv4Ph5/ghCoG&#10;5eOLwHTwXFbcQl+Fl/giQXcJrbPthLT7BUvqw4a85S9UVOWWWM1M2ZbqnICI2ekDnKFMzdLAirmb&#10;mtRerWgZg4avR0/g4UeGfleDbUsq0YnEpFl9v4ttdXOpeXPfMv0B1hYOnU1OjKtmEMjZCYRdYzi9&#10;A3C2trKtv8Lf5eGKRbXgsOrjwLvFHlBN0BX8gKhO5LBG4FaR0gi7QwuY5CHduijRLRSckgAYP4er&#10;y8OGbM1GjEJp38wqbYHolKEdv44NzvValRTdpohcGV/6tNxUOKPCwRgo8/8A1Pe+B4IW45cS6Stv&#10;N/6m138fzUuiXmf+rr8/HH1ZShWZ+v8A1Tl5+JS6QvKBRj/1bi9XP+dKNNLJXUY/+P8A/8QAKxAA&#10;AQMDAwMEAgMBAQAAAAAAAQARITFBUWFxgRCRobHB0fAw4SBA8VBw/9oACAEBAAE/EP8AwFwbj0gC&#10;86IJYdYXmQT/AEFQEKN2iqA56x/ymFkUnOfgLPiPOFciHF7pjkBaGBggPRMOaMvFdjAw9nXsWL0L&#10;BQLsLonoOQZROAKXQIPhD4Q84AQ9QBD1gAhc7f0Qu94IWhw+VgHJEz3hBSCgWSQDT+2xF6l63P7I&#10;m+blxdhA24qxukfF00WnB2zoPQAPDSVLLWyyZNMQDckLCkIVPgRAI6PUtTKrdgBJLBC2ag/vWvBh&#10;z4K1FCDz8VumPiyrAcAoZq8lTrsj6Fk0DnkJ+E2tMD9F90D0Vx6mh29Hwt6CD0h9EZDqL1BiIqcg&#10;gP2JAXqAQ+6equ+UCGu2agkjs5gDH0KBY4/O6cQLnhbwznssjJmNTIraVTFfdA8lAg3E+CZ5Rcye&#10;R6QBZh8D0RAG/C3fikd/VFjSivgDt3L7kyntfii8iGThbhGxAhwH3giNMKwc3HKasGydhy1RK1Fl&#10;3qN0xZhsHUDwrG7Ua2KwmTvQsvsA1CvIowc3HZY8B6ydGsScFatKxnGlwnnxmB/Ht01AygiVM1Wn&#10;lERcvBj2XgCPuvXMBWBgiNk0XKE9Cyx5SAcszjkL/WFfaC+QBVdoBjleJ+V4A0VK8ozfpGdjUyK4&#10;WJjwX1V72TVbhFRgBU9l9YwzhWdTFFOgIn/QV9oLTh18wK8CULGlBAqt6mU/SfRicNDEM2ICywdT&#10;D3EAguHBTqpiMiaHgq7gAgquACx2FfRQPM8hYMnlDFYFWO9oNpWBsFELg5Xkyf3Bwg22+TwRkLcA&#10;t0iPdbDCsuTwvGWSeDgo9t33HeVQ1M5I7JhE2GIgq5xdn+rlDs6Wg6ALHQQWRkuSm6F+cEZ4SI/d&#10;ftBVHck2okegfYiqC63dNb4LNPqcdAP6jhHK49U6yANQEAblUOyZ16QE2g/TLMgKqaqSGRQ6rlE+&#10;FxJIVBU6lS7RUjEZVCq14bawsAAehOjOUGyW2vdOQ9IDWzdOtZJhlEs5wmO8BCZuCIcXFVzyEB8J&#10;hDwAxdqSMBpdbNKGeBYqqkTrrq8FVdpcMBM8ItR7VePBZLIyDYtSn1T46Afv6JUDsZwgOPKdRBQH&#10;uD830miboc5A5tuK4VvtXW8jNAdCXZPujyAc25RZIxwEXWngF9TCZmoKxUu5Ms2KQsaNyqR4a+pr&#10;3TpKPBVcj3VKddGRwNQyvkJh2jlPASLqQ2zpw9ZXEuMnSbLC6qhMk3Bshe1dwXKbgWyKIgE2LVCJ&#10;JkohLbGm6FOACAyyHNyYZ8VQnULYLwu548DOBwUG27DZHhispYDb9FB+3U3ysoDyXhkXkCYgB0QC&#10;yBdgg1yjFqJFl5wSUVo/owEFAxhxqVVTZYZIsEa0UoJhmF4vnqL4Nc8equ0CWRVEyglQ2fT/ADoy&#10;wZaVwKFlLKKKo8YAI2VgSHCOVFXSgYIdKYcPZTiLURKCgQP3Im3V54DVqqrZDsL9kXCBBqcUVE2P&#10;Ln5LowyAcuU+jBWgfgo72BsTPgq/xt3eqLEC3LuB2T1IuNESA0Bp0cEeia0wEdL6AldrflC9noya&#10;qrKWhh6ivU0poDusPOQGAbqh6RyUPOKnwei5cnZfKzQwfJATV5iCeTTNWRIZDoQ1BaHVnMYh4WoG&#10;MPyQrqPMT6LWzwTHqVbKUijVEKaavaipIJOCNWWKCNHlV6FQV00V6lHRDaihDEAAH9Sp9qA9nXBd&#10;wdkAqoLBvXZ+EAJEggW0JhnGU0IqnGBBJyHoocyLRHWqdPnIAZRtSqmULQ2AbgIKoSAe0sjR9iov&#10;VgZ6L4AF8oBMjB5IpcFQWj3XckcQoIeHR/IEHWCgCWDlmwBqsooAvlpuQ9UeoB3x6oCHrQvuFUJL&#10;+jBUHOC+5ZxkPEqqfEw811ggpoqqAQFggndwK3cMRmAa1d4TH4WRtDRahq1UbXEwOzicglmQlzMz&#10;vBEmhoZRhjJSWLConK+JBWzsE+V3cRbgAt4XK3WFns/CygOYh5cbFiByZWHIkLDJTscAuZdsKVNT&#10;AAgueU0ElSwSKB1C0ugCVCpbYwUASIaLVibm6y6LWV63fUBMbUBwtJLAixcXqmFbBjQbgQVMgzQy&#10;BPIdpBMKB5gsCQHPK+a2COiO3hRR1Kmsy4cXIdgMCqb5FXvNCNDbpQ/lHsdHWvpZgCWBKvitEbk7&#10;/wABValuJUCoOdXcCgn5EgMkgMNxMqHrRDERkS4NSpbninkgS+RJVrFCAkA8xRndPwpLZJFkOAsw&#10;YUdyOLhYLjMVDsisYBF9Olm6BzngDNNHOWdGj/xw2pcSpdJCVtQBQwJE7rtLJ8tRG0BY0bhQQ9k+&#10;Kpy2C6fEBEvWcGlOEPrjkRUob4oKh8JwuXAXzSxZrhVy5hfKnf2ElveNnKwPDXCrAhqaKEGggKna&#10;sgxBdrgksg0nUYgwpSA1ciIX1YMFV4B36Im2DACx9Hcnf2Md3ONETTjK0OOXCDuPQo/0EdiLvhIP&#10;SdSowTdU4uUbN4M8BWRtqAj36HeXoQJmY6oGzA5BQXvjc9RksgNqGRnF5sGdnsgZAEDCCM7YD5ip&#10;JDZHQzSBABGbmrIGlzqldiJcAzD/AKTTWI4Gs+wi5UTMYEHx4JyyNdpKgAubMXwFV80VA7nkppax&#10;BD3o8QyrIIiw5BpZwlGukEGEtsUdiDGMgNaogd0frcwbd6GCOCeOU5i+S9GVX0ihcPNoRCBr6NmS&#10;PLA3WkEbAleR60YDorsJuftBpgeDK9MFGksxu4MvAZWDrIHYBDDCBUXycFQJtI7R+0H/ABgAhwA8&#10;OmegtwRZZxYE6FBc79SctwF6j0KP5fXe3V4kRaLJKPuGi5GAi1WCJ4C20AWIOp6PIehDwwuzJ5RO&#10;/tKa8SXHEh3wGSjMmhB56FiYEsATLEfEHZBqetAvCBXEbIay1gQCZNgQ7VRXFKxgS1aqHMEwJcBe&#10;HDKcNiSAmTAkmwoLqVanijUj2R9ZIgC+zE3DPZ0wbVye/Ak1VU5ssRnLEOAWkBQKT4JBFxcPeHha&#10;O9IaxdSG+xTFl3e0lkesByCk6kyK4AgHERJJgCSZooVphVOAdUPusICzAjdkxiUkNB2BFDMlD58i&#10;EAMCNCSTLwUqA3Vg/CI0Vfwj+ooEG6G7HoGnQDQWfCHwtug+2Wm9Amu4PzVSHo9cdlegCkOwNz4C&#10;JkqshEBhWTJOt9pl9V6g+EM2T0UXsI94RsQuSFyflET0oxSWVCRTPwct9MnCBuCzAOoyHQGh66mz&#10;csRaigDmhYLg2JYjDuoYLEJocTlxbumvPATgYXmLHKoHYAZk7WdoMk2vMBJiAFiGu+ykv7wEZkhU&#10;SKYwmTwop++Zzu0VUnmbgVCAxlgUhNCZ4Bg0YBlVD6SwU0blapGY2xNWeF9QpCCUgHYk1WZhXKAA&#10;rRQSkFE4gnYMYTh3OREOhYB81J2irp55BWeripLGSHOBuxVyvSO1FRC3QJxsOCqxYXRi9YneKDED&#10;aqkmguu3UtYD4Ahc0+35vS9NEOwtcE1HsEFhAHoKgAbItweGotbi1Kk/C1XA1EUE32YoNEEX2Gic&#10;V/hflOGked2kahkAWwIJoO0h5zCBnzGFhnssSRB1QSWjQFhJfqC+Ugxz5oOBcsa4QYVI5xOZaWBM&#10;jAQPODREcAZciCXNVT6KFMRwC5BNQAcsh9QEIICXizgiClMQaLgCBHU1tGqdkRoBizjVnEQdVGkZ&#10;gIgwCKBwKO5qyiCkEIyd4aoE5tIu6Q2HCvEMur6l1VesVw+Fi5BgHyU8VTQcKnlq5OAFJDTezvcG&#10;MLVJHo6MnIJCWOm4FQN1VyhfkQHJZ2okDWjyK5KaYGzA2mUWAAg+sG6CduoHEqPEnD2PToA/Xn8w&#10;8RHXGEY0aiVfgiufLAcaoJS4tUyCdrMrdA2aicYR/UOg2T6FDogiYJSWy2wUWAiSTsUTzaWIiz2d&#10;kAmYEOEtOQK1C9oSZgdJbumDLE2hoje6lmZiLbAD6o+TnIeAgCdBWl0BasEIoMTsZlOLABCG0TR7&#10;gjXLpMiIB5JAg32TamgkrkTmacpk1gQCwOMGiqAp0XAgkC8FukE+YoJRUQBu9ShUHAUZC32gMBwD&#10;gWIynRZAsTDFw7iXUBP9k4tRN0ichcgGDsV3B8y9FWtzkaaGvSyg38Hoi96OqdaDlMOSYL0IPCtA&#10;0t60KL6gcp1/QP4gfsz+YX4vXqsZNsXCJ1alGZawodHYgyznyWXp6ELOu/5Dc+yDsPdB2EovoaFB&#10;9BBWpMTAsE8EIMLlMkAoHQVj9+gNkKJMxMzEaMmHMwA4hybsHCGVTwgMGisCgdtyrG4MByA5sHvU&#10;owhByHbqHPhDt2cRZLCalvIRGz5xMAiFZNl6IUvAZtI1zM4TSkjiHAaTswGZMDsZBjmTgggbCXWO&#10;UZQTmSFfMQgpiNghyNnaRBO6aTmEe3HCLQNSLdlUNCEEKAmG0UnMhY+wecIRyxqjZtET+JWS/JBB&#10;qaSKYxgGkgDAyZUi5CRctNVHg1dXc2RHUQ3FB/EBUaPf8wvyOo1HWfENFGzlmOskR+RVdgtwoTkL&#10;2xD9W/QBbi8grvDw3wnVUmgWLdyGVEvN52Dc2FEUjZwTmnYFBST0CPzpfShbEM0GLtbyDwjNrjIG&#10;tn1dgQ2MqRzoSbId4DugY8Mg58UBeAd0FTh2YmhvAaMIiM0EO9RsLMIZAadDZrLhhIkDuoUGBAAV&#10;jLPpqifJTAciO1cyVKE5yAgDahJJAmKaqPVSBmwDQEkoCIRB4JBJxRS/iNHvtKPFJIMwZBFjCZbw&#10;BJc6DB4kTAcjVyg/bFc0ONAYnVGydtEswQBXJAQL8DKan8UEuGwLOAVj07JzC+4GEUAXmGgU50CE&#10;HgkQDym/bSy9j3/MHL+nUlFJuLJBreaxdeYblXyi7g6BDwPpQqC4fyCh+or+ERwgRXdgsEsA6MSO&#10;TK9BgxEUfP3RThAyJkubsSDp+KDKFaOoJAkKJFRsycHYCYpeqLMxNRDEAXJBc5QZ/wB3R64zUAAg&#10;E+REmLUDPRyg1YeCPCo0O1SJJOOExcSAgYmxBqGTCVJZ7nuX9BEmca6AE1wYdCJ1qsTiXtROIAaJ&#10;az0VydIBHSp7qkxhA95qqjjNAskgXNUUFaJSIDVRnfgoxIzZM7uwwJIYyJLVQsOoQDhEh90Ca4Yg&#10;DB1n4yRIC5qWX+yIKA/7Abo1OrQyABsTAbIy8pHsE5UhIioG9KE8sfmFnk9E/Uz0NSHgubywcAU2&#10;oHTCEd0AGqNMCJqMDcrglxsQgUH9YlAy+nNSlIUiKgHN1RaAQCdnBwGQDCbg/Dl4gB4gcoKNPogZ&#10;AHNRqRCnBA/UNGEy7co5IZ0GiI2Kn1yiN6aQnMJgm3FCQTcoXAgpAQ58XEXRwgjLsSPdB4U8K9g1&#10;mo3FCFfIgwwvlsj6CurhEFIaU+gIYATwDwVPaIBdlh2UFUt8NQ9FLpYWhsFZwUsa0NbJ8V5PQL8Q&#10;tnyxMPyFi76DNzNHNzCgQFFawYwgiqrwCNFnDahikDYpoj2K5w9UG6PVCiAJSJsUx2HJISAnzR75&#10;DcFar6j82uAboITFIJcgNgAkHVrLVgLqaVfiAoCbnZNci4UliKLjl1ONTqWphB3C+phwg+gOD8rV&#10;YGQ0CIFM4H3IOhILKuNBWkOSKkAliY+UCNWeO7gQ616vpGHcUvcojN1DC8AHD3KJ7Fh2Kcwqx8KD&#10;JiRaChS1gNJyC95djIlCuCZbPwgd/wCkdBrAdCzPyE0bfYMl3FrnmXLKywVgA1pKNx1mwUpewFHn&#10;I1T9xikPMxYPqgusOcIauDujBsjtGA8WlyN+s9zHvTyia1TRDAiWuXopZeDg+aijiCMYIyFgrnRl&#10;TVRZ1nIKL69JEQuNSDzndFcKDhaSAHkuvLaP1yt1Sy582L7mj8xp/AohimoMuYMPwU2wBJpFEwMh&#10;8mKAaIjmCyA22F8lAmyRuNJXcC/xcCF9WLhAbWGnGzEJh2RyUDOQbkEWhA3ng4tu0jJMiEUrqrOI&#10;m7gpiqIYwyIhUQRT2U88sA+CId8sEfyRgY7v8ovOxJiucsKpyWagAyJAw0StDAqUinCcTgPMoBZV&#10;d69kJxIMMoDI1fch1E2MifCq73IXG2AillCEC0OdaUTOLZdNy95suTi6alGgIskTS9UyZRpJfEIP&#10;F11TqNkDoSeYkBwNAcFTrm5RcMyJN8KAM4CWGIwBofnpH2y65IFBgBSCBLTgiiAWpVywG3TqgLs3&#10;PuWT1n5jRCzyevVUUq5hB2xiq1kjk2R3UbYFpLyMk0CxA9Oj76orNPcGnKk9/ToH0hOEwGbFaToF&#10;ObgQPd40eVU3CrFmD2IgHuqmEuY7TciglDXRiARyBqHeUZ7eoQ0E5NYuVelRNDiWkgiGjVVbORQF&#10;+4OBym3vLC0iQcOQZKNgbwYdl7WqxeapnmtbJOz7MEyTZDPQm7+NHIZMgPgnZaCCDaTumKnOkxuC&#10;DLbJ6XaIQ8lhpCfzfUQGQQ6gEyiacSbUDqhaHQQsi2e7AS00ArQzZXZtAAs72smhisDS7XPCIlaE&#10;AWgCL/WFTYGnM+TvRQaSYJP38dAs6AoAwGD7Fg2q9SrB73PoiQA3RP5jRByPUoBwIRMPoQAgxV2N&#10;z1sFo5OL5290TzMw4Xcnp0hfRJkFxAhQGCEy/kkBDgg4Ew2ysovRiSVHqyE8KAOGIBvEEQK2ZOe+&#10;OyAd7MhCSo0ZcaRB8Cus7AlWfAJd05GIwYKJlyIeAqic7hwEQhnNKi5AiydIBoBIY0sstjhe61YI&#10;QiVw9Ad05YQlQmCzQ3CTosE14cNUVXkAMcWTi0Xi6OFlRGg7UXkIAyEbAeAuC4tdOFEsk6UTv84Y&#10;Tj2CNquhSBDSKwtwsfofRBERAHA8MeEOCaxjug+pyV5H+Pq/X84cjoSDVNDYMBevyJqnsnX/ANDM&#10;QDq8BNQAgQQZEAawOBQck0WAKaPoySDY2fKqvESzLTmGEhBGYmZZAAGQQ5wkNEEPdr7FNWD02GQ4&#10;3kMGbsjT+P0TyTtIFw91RMbwGCRq5K5i4QggTaBVGq77xwXGt5cBQCASNgzF4I8oUPm/RkucDEhN&#10;JdqIqlw7MxcEpxt4ERlwWNDIOEiJI4Q87lNTkFhSx8GRICBYh0WiiOY8AFU2jsoqDRHpWqmSQWNC&#10;HCEJ0HQLssEvsZxXSET3IEZ5DMDompplIiSX0ogPVCU7wjlftjQZKLug3B/UR2B6dD8C8rcsfK7B&#10;GgD5KpybVEQTtZE8iJ1mAcWGgQ/Zr0jnw+CI2Ninqh27ASVYAGNCPZQmapIguDajAnCk2yweC4il&#10;MvdWWpATuQXyC0EsrJOqkivdgQDeUyQAUG0BNXIEArALWAmGwBNPZSbJZQxuAweql5sNK7TmGEob&#10;o1WIDnku9lUd0x3AE0qPcmQLvAFhm1AAcxQNUMEgJkgYeEVejbu4+Ew55kRZxpVSFqSdyot+xnu4&#10;K3PaVJck0ElRFre096ZOe0GQmRYlqJyTZknoXvwnjFl5JkC5YKuRxkAC5JdmYQTqFJqGCCLF4QDP&#10;LBIO4egMwrKkERv1LzqX5GE5p+QJAN2ko/WpZdpgHgK9153MHdwhgjcPlD3EdPEdKDUKk1ybCQHJ&#10;Fi6b5oyEU7JbpzRDR4VbEFZqeKDXZBhCBfSboOjlT1JjUgbsQKGyYA0yYjJEaF4UO2gETPC4aj0R&#10;XYJqYHYRSWQhkQAMEAM6hiN0dlSUDgEFuC9R1TnW4hgsySK6ynsSBZXIN2NBQBLJICwDjINCr+do&#10;Aa2NDAQrp5KeAksZmMSCJGUAq0PwzjeJL0QeEJsYTDBYiLMNKYITB2gOzumGk1Jnod0wa8rOFXeB&#10;MKDKwgLgTPJC12JCM6ItZs5arPbTgBhCoWCrWsbQEyWGZhkQw90W3QtxVQJEEZJAwCQx8p4ExE5D&#10;B6lA5RbOPLokRJOHo2u2kphtzsV8C8xTCYfMTQiEDbT8MMRNUSsO1UPCtJAtTXjJJ4QdgLBC21fp&#10;0KjgkspkVBKgEwIJiggM74ZO8iIMGa56BYJh3TZBKtMflBf3TONYGZdi1CQYLXYjpYL1ItzLd0T3&#10;gCB1yOKsLkeCgEOl4ABgnSOpDQWOijaSuMpYk5cs6JaoKg7YaZ8KYIcyaA4a5l2hGkmzjOCcgYa1&#10;UBpGQWnJANipYLoBuBmjsYEF0yjU8Ku+ZMBqsn+lkHMuMBiaAwoRGaAYiLOxrTByymM4bNBIIcao&#10;2aKSGvJbMQpCWMKugCGdBF4WowB7FJCCdgW3gyZuqx83ra2EDl0TJ8AncZAN1Lc5q5ksBeqZyQSS&#10;tFnCgOoyYsAbAToqlgAgams1hMq2dHrxgCEYuUoiYMMLrCE8h0AfWqpxkxNInwE9OL0cbWFfYQ+5&#10;fD0BIHovHfh9AI4A8lECXAAO1sXgcp9QCZTIpx2WHCtiEyaADvUHYqUEX1dQP0cNYsFcx88h0kZd&#10;5hTFUpQCzQXGUW0PloNvdAW9XqtFrUW6+iqBEdTh1wt6qAT1a6hr5gngGwsQfpUVywhsDzG7kR38&#10;MAtO0sN25TPoQaeJAySCbhqi1oSF8OCbsQwMmRnBMQZvANWT+TKACRXDEhTZPnfOaCQYaakxdEQa&#10;uk5ODALFizujpfBRgjRyAXAiaEUHsmYyDkvLMCSUlFDZsBnsoPJLmEuFuKtIimyKwsRwjUK5l02p&#10;lhwEB5VWv4kcGnRYJvAxNThky+gcmEm9D3WnODm85NKKp6LxyQx4ViQngmIFwF4ATRNuxRKYIci4&#10;7K7QFqt2UnEFcZknSBZFYBLkZPqvAfh98chB7rZGIwIHgi4qNloVHLdA6Ssh3QM+sNlPJaIkyFon&#10;LjKqQcGWenwFJ+WXHkyndYTjUE81koVLCoBPmWhblfsRLnhcawuXLru5Er64gfpS0kUVSW3hLe9T&#10;FP8AOIDgAAnaibc1C2swLWYNA1TNt3UwxIMmlKZeMWHXiNHh+5euCErLmDlEsUFk08ggSgPRAGCE&#10;TnIIEFCkDuBvF4YAgld0xMgjnAwARUg1sx0UL2mEAlwUYnVRAp1Qk5JOKkI3I78xDAuWcngKfoA6&#10;BTN1CSpFNCXwiC7BITGSQ5m6q0i4NC4ojPrCACNJoFgqfsQDQqs+fXBl99EVKaGMYIvVQNsUzTSl&#10;Bzwg6ChesNE08h3Q/Ivq5CGkiNgQ6Bx1mhtuQV2EFsg96GYFGAovAH4bIEFb3E3EuUEED5KmR4PY&#10;40VRkQvITA5KFaPMQT2a2DvmyDUCYAQAEHdDoCFD3O6uFbdFSiwIuqO4iQGCADyvToA+qXPXAAhn&#10;nJQcaAmjlPq9CY/jwgJEypqsRRUW5oIajJyiMQVAcCwyQ57LYsOIch73ZR+qAUlnNQSBVCLgUDSO&#10;HJuA5y7KWMRQAC5D0NJaMl31zXBJuX3UR0qG7aDxVOIQ0kCJ9k/5B0IdMWfdcjVnY0ZfSmqq35FQ&#10;bbK0sBAeHCoT6EMEsZRTShodrIhVWIo4AytFI0PQFOKAmhu2iNNcL0C3XQDEt3WzHZOkaggVDHRC&#10;TtpQeMevQ8D8LVcSgNSYCdRkRsHJYiGlin3+oMBiDGALog4OUhuoTb9XGV2YgGKlmqBskyUKAIWA&#10;Aov6hZzBLfp6lD7hOcfDAIO4FyYsK9KGM8RkRNo1uSm4RPEAkdAF1+0B1oLiQW5lUV1jecShIuwb&#10;EDAhBGdAqskMbGQUuw6tZ4bJ1Fs4qPGTiyi+IiFFReqIx/FGSbxSMpzCTBTk1t3LogNzY8UYGquk&#10;owxSFcS64aJaxTrSwRvkHAm5VHmZkwJMOtH5iLA138BaHTUX0F19iF925uj0dPCfhe/WBMCwybAZ&#10;U7XBF6gIoxUmAYCu8kA6TBs1CA+C0YrNtD71Fk8jHm9bkDnyQAEQR0eL0GVbbjttxfpJsTCmm1Vr&#10;ONUH4wAqeUH1iFlQEiGqPUoYEDljniiSSNKtCste482A1KPQIoPwRgnQiyE6ATgxiUDBblyxMWCB&#10;YBkudS3UZGpsE9kIVScNgBLknKKhSgwEfYmB1IHwiT/grAqQL0yqVS6OJQIg5eMYXKxbMAGoKQs8&#10;DW4HKa0xWGiSBWSEaRVZVAfyVsGMsDlqDKomQrN0U0BcDFAg/wBWB/ANEPw7DIQD+oJqwGW7ppoG&#10;kBKp9aIKcYM6J8AIZgZwJDo8/B6thWtXQAJyfhAh1hINqKvx9Ef1AWACdLnwgiQJbRx1wxJdzujR&#10;66XNjWdgFqP5a0anqRRm5C9iDCCENJiODpYPqGNUQO0SQ3ZmfovR+gz4TrkaFZswkPs5T9hkLxLP&#10;lsFPZ4AQFxUtWdkUhioMpFURShTVgv3/AK5omvTOgAChNBOVQSkAk0tlMM6exgCfC7HAAf6hO1Wm&#10;AaCyD1BZUHcT0FcuhNgF3RGBVMNhovEfhgIQBoK+C6ZYpdcKDzH0XgSFsqUJE4BjBZ+5DoOyA9IT&#10;akDdEBfEyJwm6DeRRr5RYaW2B7oekgvQKKBcDhBan1nZEfrgo1TmwZytNlrBzFYrHhyngGg4e7OT&#10;kRRd0BFAlVVSM4D0Gy0aK4+wXm75Up+wgELmImqZX69vldx4rfXKxs6nRMwA/auPecDNSDlQYJBE&#10;UAxFStVtYA2sq7QYJriloUfABFUftUq3KGLPONlCibVuGZruWRhRK+YJJwj0jRS7iUACEyhAKkqK&#10;Hj5DPaxOJypwQQLGy4o/CCEAxkBCqnFUHGwse6A3kgc8KOWD2Kh07uXXOAOUMaDCPXe56B9eepLn&#10;idV47I6YZzxKBwjaIqW0dBShUBunOpT8gWYNPlaNhE8FwdwUFGzTCKF+U7mgOkHgAhcqTR/e6j3o&#10;BiPAqAprjjomfWWWLCKDCzm2y2G6X4XcJjdqd0ONqQp0PgL/AB0AfwD9I6Q/6KYiCdHuysUQdIFF&#10;2qiDAwnjngYbBgRgkMXVbLPyAE9EAfqllWoJc0OPhlooG5+KBYSVyQ6Fh+KGQHIDQhEymhaAuTUo&#10;LvD0lxD1blNx4CgNAOoMupKencwGB0Bkos4Q4Q5KO9wPT6ZKBhqOSeSF9czJX0IUEQpQsGfJOxQD&#10;uY+CzIwT1ZYdlQ71W3BpdkOmJAegXSBSJAOf4E/UugFO+BNyLXlqeoAAVSt+VW7LyQvu4AKvhoan&#10;8BA5Ano+qoJ5IJ+oPxFSI4H5BRwl7CZJ4/gLPX6deEThFDY6ZhHoXKUyPHeU0dRrlAUA8gWAo4k3&#10;U5muYJw2V9pgbiF9Ql3K8cC3ZEPggoBdCQtDnkP6XyiKD9/C+YRf4Ah+oE90Do/SdEgaH0Pr9AqB&#10;9IsFI17sjv4XYrTml14H249zkngn0P48IoGgqfKEfZxU7F05lDqDLV1BrX9wURywS5g6AMIPIhqN&#10;V9s2p6P12OmedDKJ8IgxArKEP3xHU6gQNg0w3CHj7xo/cETQ1YPbqSAob+hCgPSih3YE+gDeqHOF&#10;LwvYiHsn6BW0LoRIkSAYYeikbeZvgi4zKd3mI8KEvJ2gI+yD4QvqH48UDtuiOVhAnkLMUOtR1A9w&#10;tqKnpRloAnaW3T/K7cohAfJF/m1bIQbqNTT4udfj+ISqQ0JWJQ+YB9iE4hdHmGB3LHKHhyMoB0Mf&#10;CSuzEnGRUe6F/ACED2ETjBLL0JQr4BCDUEQPUgMDN1SYOgPyE7EDJl9vx76BGxRYtoqAF2Hkn+Is&#10;rjpUfQrwtdGwWHAXxYkIlsstr9IKgF4fM/hr5mcArfh6/HhMQ5wy8CPgdxA2YpyyCDoQnomRyVN0&#10;AB9DhG5AOi+wC4QEkD7Hb9rhQxROY+R0QpDEAHFkBxGMdy8l6j+jvH9ejAkP042p9uoDYwDRFkjl&#10;a8hQdvxv0ERYiZHeq+uicV8qFz2DUH2JWddoTZavQAzRBlKpA9BB1VkdBAGhfonxw6QFCa0Hr/Qs&#10;u8OkxQB0RPGBBQdP+Ga6BeDRkW5p/RIy1QIhFH1UvQheBHzunhXKTeNB3UZwfwEAVW1A9r8IwtCX&#10;oxIp1sICqor0XeF09mX6FdYGDvaw1KcRG5Q1/oWXaHoOgcp0FDYwIBMEk9KP9SeIOIYSdSK8pzYJ&#10;EmMvudqqq2oMHdhAqhNAP2vvlx0FTNRgFgQDO2D5RayNzZf+kPYdCOEAiTm0nuUKuTocBU9k1wYB&#10;p/Y0/kIrWxZX+6rDAoj8LxZB3oqj6EFQv9Uc80R6TZV9Bc6phsAWH9Oo0+/UpFwbIFJ9Dk+390Kk&#10;s/AjA3Vy6V/pjJp1XPcB3QuTPJh6lUHBOyf+mBd36uUV5VQC842D+B/1An1dQd+g4ACCPGebX4Qp&#10;/wBMdl1h9yoC7CCXsO//AFQm09ZrbwC7jCWs7f8AVe0g6k9tpAQmKP8Aq8mBS2tyPvCTKQegA/8A&#10;H//+AAMA/9lQSwECLQAUAAYACAAAACEAihU/mAwBAAAVAgAAEwAAAAAAAAAAAAAAAAAAAAAAW0Nv&#10;bnRlbnRfVHlwZXNdLnhtbFBLAQItABQABgAIAAAAIQA4/SH/1gAAAJQBAAALAAAAAAAAAAAAAAAA&#10;AD0BAABfcmVscy8ucmVsc1BLAQItABQABgAIAAAAIQAQIFkqjAIAAPoEAAAOAAAAAAAAAAAAAAAA&#10;ADwCAABkcnMvZTJvRG9jLnhtbFBLAQItABQABgAIAAAAIQBYYLMbugAAACIBAAAZAAAAAAAAAAAA&#10;AAAAAPQEAABkcnMvX3JlbHMvZTJvRG9jLnhtbC5yZWxzUEsBAi0AFAAGAAgAAAAhALQFH7/dAAAA&#10;CQEAAA8AAAAAAAAAAAAAAAAA5QUAAGRycy9kb3ducmV2LnhtbFBLAQItAAoAAAAAAAAAIQAweFPY&#10;fXwAAH18AAAVAAAAAAAAAAAAAAAAAO8GAABkcnMvbWVkaWEvaW1hZ2UxLmpwZWdQSwUGAAAAAAYA&#10;BgB9AQAAn4MAAAAA&#10;">
                <v:fill r:id="rId29" o:title="WhatsApp Image 2025-03-13 at 10" recolor="t" type="frame"/>
              </v:rect>
            </w:pict>
          </mc:Fallback>
        </mc:AlternateContent>
      </w:r>
    </w:p>
    <w:p w:rsidR="00B35082" w:rsidRPr="00243867" w:rsidRDefault="00B35082" w:rsidP="00243867">
      <w:pPr>
        <w:spacing w:after="0" w:line="360" w:lineRule="auto"/>
        <w:ind w:left="-900"/>
        <w:jc w:val="both"/>
        <w:rPr>
          <w:rFonts w:ascii="Times New Roman" w:hAnsi="Times New Roman" w:cs="Times New Roman"/>
          <w:sz w:val="24"/>
          <w:szCs w:val="24"/>
        </w:rPr>
      </w:pPr>
    </w:p>
    <w:p w:rsidR="00B35082" w:rsidRPr="00243867" w:rsidRDefault="00B35082" w:rsidP="00243867">
      <w:pPr>
        <w:spacing w:after="0" w:line="360" w:lineRule="auto"/>
        <w:ind w:left="-900"/>
        <w:jc w:val="both"/>
        <w:rPr>
          <w:rFonts w:ascii="Times New Roman" w:hAnsi="Times New Roman" w:cs="Times New Roman"/>
          <w:sz w:val="24"/>
          <w:szCs w:val="24"/>
        </w:rPr>
      </w:pPr>
    </w:p>
    <w:p w:rsidR="00B35082" w:rsidRPr="00243867" w:rsidRDefault="00B35082" w:rsidP="00243867">
      <w:pPr>
        <w:spacing w:after="0" w:line="360" w:lineRule="auto"/>
        <w:ind w:left="-900"/>
        <w:jc w:val="both"/>
        <w:rPr>
          <w:rFonts w:ascii="Times New Roman" w:hAnsi="Times New Roman" w:cs="Times New Roman"/>
          <w:sz w:val="24"/>
          <w:szCs w:val="24"/>
        </w:rPr>
      </w:pPr>
    </w:p>
    <w:p w:rsidR="00B35082" w:rsidRPr="00243867" w:rsidRDefault="00B35082" w:rsidP="00243867">
      <w:pPr>
        <w:spacing w:after="0" w:line="360" w:lineRule="auto"/>
        <w:ind w:left="-900"/>
        <w:jc w:val="both"/>
        <w:rPr>
          <w:rFonts w:ascii="Times New Roman" w:hAnsi="Times New Roman" w:cs="Times New Roman"/>
          <w:sz w:val="24"/>
          <w:szCs w:val="24"/>
        </w:rPr>
      </w:pPr>
    </w:p>
    <w:p w:rsidR="00B35082" w:rsidRPr="00243867" w:rsidRDefault="00B35082" w:rsidP="00243867">
      <w:pPr>
        <w:spacing w:after="0" w:line="360" w:lineRule="auto"/>
        <w:jc w:val="both"/>
        <w:rPr>
          <w:rFonts w:ascii="Times New Roman" w:hAnsi="Times New Roman" w:cs="Times New Roman"/>
          <w:sz w:val="24"/>
          <w:szCs w:val="24"/>
        </w:rPr>
      </w:pPr>
    </w:p>
    <w:p w:rsidR="00B35082" w:rsidRPr="00243867" w:rsidRDefault="00B35082" w:rsidP="00243867">
      <w:pPr>
        <w:spacing w:after="0" w:line="360" w:lineRule="auto"/>
        <w:jc w:val="both"/>
        <w:rPr>
          <w:rFonts w:ascii="Times New Roman" w:hAnsi="Times New Roman" w:cs="Times New Roman"/>
          <w:sz w:val="24"/>
          <w:szCs w:val="24"/>
        </w:rPr>
      </w:pPr>
      <w:r w:rsidRPr="00243867">
        <w:rPr>
          <w:rFonts w:ascii="Times New Roman" w:hAnsi="Times New Roman" w:cs="Times New Roman"/>
          <w:sz w:val="24"/>
          <w:szCs w:val="24"/>
        </w:rPr>
        <w:t>Power box: it allows surveillance system installers to easily manage the power multiples CCTV cameras at a central point.</w:t>
      </w:r>
    </w:p>
    <w:p w:rsidR="00B35082" w:rsidRPr="00243867" w:rsidRDefault="00B35082" w:rsidP="00243867">
      <w:pPr>
        <w:spacing w:after="0" w:line="360" w:lineRule="auto"/>
        <w:ind w:left="-900"/>
        <w:jc w:val="both"/>
        <w:rPr>
          <w:rFonts w:ascii="Times New Roman" w:hAnsi="Times New Roman" w:cs="Times New Roman"/>
          <w:sz w:val="24"/>
          <w:szCs w:val="24"/>
        </w:rPr>
      </w:pPr>
    </w:p>
    <w:p w:rsidR="00B35082" w:rsidRPr="00243867" w:rsidRDefault="00B35082" w:rsidP="00243867">
      <w:pPr>
        <w:spacing w:after="0" w:line="360" w:lineRule="auto"/>
        <w:ind w:left="-900"/>
        <w:jc w:val="both"/>
        <w:rPr>
          <w:rFonts w:ascii="Times New Roman" w:hAnsi="Times New Roman" w:cs="Times New Roman"/>
          <w:sz w:val="24"/>
          <w:szCs w:val="24"/>
        </w:rPr>
      </w:pPr>
    </w:p>
    <w:p w:rsidR="00243867" w:rsidRDefault="00243867" w:rsidP="00243867">
      <w:pPr>
        <w:spacing w:after="0" w:line="360" w:lineRule="auto"/>
        <w:jc w:val="both"/>
        <w:rPr>
          <w:rFonts w:ascii="Times New Roman" w:hAnsi="Times New Roman" w:cs="Times New Roman"/>
          <w:sz w:val="24"/>
          <w:szCs w:val="24"/>
        </w:rPr>
      </w:pPr>
    </w:p>
    <w:p w:rsidR="00243867" w:rsidRDefault="00243867" w:rsidP="00243867">
      <w:pPr>
        <w:spacing w:after="0" w:line="360" w:lineRule="auto"/>
        <w:jc w:val="both"/>
        <w:rPr>
          <w:rFonts w:ascii="Times New Roman" w:hAnsi="Times New Roman" w:cs="Times New Roman"/>
          <w:sz w:val="24"/>
          <w:szCs w:val="24"/>
        </w:rPr>
      </w:pPr>
    </w:p>
    <w:p w:rsidR="00B35082" w:rsidRPr="00243867" w:rsidRDefault="00243867" w:rsidP="00243867">
      <w:pPr>
        <w:spacing w:after="0" w:line="360" w:lineRule="auto"/>
        <w:jc w:val="both"/>
        <w:rPr>
          <w:rFonts w:ascii="Times New Roman" w:hAnsi="Times New Roman" w:cs="Times New Roman"/>
          <w:b/>
          <w:sz w:val="24"/>
          <w:szCs w:val="24"/>
        </w:rPr>
      </w:pPr>
      <w:r w:rsidRPr="00243867">
        <w:rPr>
          <w:rFonts w:ascii="Times New Roman" w:hAnsi="Times New Roman" w:cs="Times New Roman"/>
          <w:b/>
          <w:sz w:val="24"/>
          <w:szCs w:val="24"/>
        </w:rPr>
        <w:t>Output Design</w:t>
      </w:r>
    </w:p>
    <w:p w:rsidR="00B35082" w:rsidRDefault="00B35082" w:rsidP="00243867">
      <w:pPr>
        <w:spacing w:after="0" w:line="360" w:lineRule="auto"/>
        <w:jc w:val="both"/>
        <w:rPr>
          <w:rFonts w:ascii="Times New Roman" w:hAnsi="Times New Roman" w:cs="Times New Roman"/>
          <w:sz w:val="24"/>
          <w:szCs w:val="24"/>
        </w:rPr>
      </w:pPr>
      <w:r w:rsidRPr="00243867">
        <w:rPr>
          <w:rFonts w:ascii="Times New Roman" w:hAnsi="Times New Roman" w:cs="Times New Roman"/>
          <w:sz w:val="24"/>
          <w:szCs w:val="24"/>
        </w:rPr>
        <w:t>The output design covers the mode output presentation of the installation, description of the output interface and the specific output medium.</w:t>
      </w:r>
    </w:p>
    <w:p w:rsidR="00243867" w:rsidRPr="00243867" w:rsidRDefault="00243867" w:rsidP="0024386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Figure 4.12: Monitor</w:t>
      </w:r>
    </w:p>
    <w:p w:rsidR="00B35082" w:rsidRPr="00243867" w:rsidRDefault="00B35082" w:rsidP="00243867">
      <w:pPr>
        <w:spacing w:after="0" w:line="360" w:lineRule="auto"/>
        <w:jc w:val="both"/>
        <w:rPr>
          <w:rFonts w:ascii="Times New Roman" w:hAnsi="Times New Roman" w:cs="Times New Roman"/>
          <w:sz w:val="24"/>
          <w:szCs w:val="24"/>
        </w:rPr>
      </w:pPr>
    </w:p>
    <w:p w:rsidR="00B35082" w:rsidRPr="00243867" w:rsidRDefault="00B35082" w:rsidP="00243867">
      <w:pPr>
        <w:pStyle w:val="ListParagraph"/>
        <w:spacing w:after="0" w:line="360" w:lineRule="auto"/>
        <w:ind w:left="-900"/>
        <w:jc w:val="both"/>
        <w:rPr>
          <w:rFonts w:ascii="Times New Roman" w:hAnsi="Times New Roman" w:cs="Times New Roman"/>
          <w:sz w:val="24"/>
          <w:szCs w:val="24"/>
        </w:rPr>
      </w:pPr>
      <w:r w:rsidRPr="00243867">
        <w:rPr>
          <w:rFonts w:ascii="Times New Roman" w:hAnsi="Times New Roman" w:cs="Times New Roman"/>
          <w:noProof/>
          <w:sz w:val="24"/>
          <w:szCs w:val="24"/>
        </w:rPr>
        <mc:AlternateContent>
          <mc:Choice Requires="wps">
            <w:drawing>
              <wp:anchor distT="0" distB="0" distL="114300" distR="114300" simplePos="0" relativeHeight="251698176" behindDoc="0" locked="0" layoutInCell="1" allowOverlap="1" wp14:anchorId="395D0520" wp14:editId="409A762A">
                <wp:simplePos x="0" y="0"/>
                <wp:positionH relativeFrom="column">
                  <wp:posOffset>1148715</wp:posOffset>
                </wp:positionH>
                <wp:positionV relativeFrom="paragraph">
                  <wp:posOffset>3825240</wp:posOffset>
                </wp:positionV>
                <wp:extent cx="4281805" cy="2385060"/>
                <wp:effectExtent l="5715" t="5715" r="8255" b="9525"/>
                <wp:wrapNone/>
                <wp:docPr id="54" name="Rectangle 54" descr="WhatsApp Image 2025-03-03 at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81805" cy="2385060"/>
                        </a:xfrm>
                        <a:prstGeom prst="rect">
                          <a:avLst/>
                        </a:prstGeom>
                        <a:blipFill dpi="0" rotWithShape="0">
                          <a:blip r:embed="rId30"/>
                          <a:srcRect/>
                          <a:stretch>
                            <a:fillRect/>
                          </a:stretch>
                        </a:blip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4" o:spid="_x0000_s1026" alt="Description: WhatsApp Image 2025-03-03 at 12" style="position:absolute;margin-left:90.45pt;margin-top:301.2pt;width:337.15pt;height:187.8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6i6tWNAgAA+wQAAA4AAABkcnMvZTJvRG9jLnhtbKxUbW/TMBD+jsR/&#10;sPx9y8ua0UVLp2ljaNKAiYH22XGcxMJvnN2m49dzdtpS4AMSoqoi23e+e+557nx5tdWKbAR4aU1D&#10;i9OcEmG47aQZGvrl893JkhIfmOmYskY09EV4erV6/epycrUo7WhVJ4BgEOPryTV0DMHVWeb5KDTz&#10;p9YJg8begmYBtzBkHbAJo2uVlXl+nk0WOgeWC+/x9HY20lWK3/eCh49970UgqqGILaQvpG8bv9nq&#10;ktUDMDdKvoPB/gGFZtJg0kOoWxYYWYP8I5SWHKy3fTjlVme27yUXqQaspsh/q+ZpZE6kWpAc7w40&#10;+f8Xln/YPAKRXUOrBSWGadToE7LGzKAEiWed8BwJex5RgGvnyL1mgyBlXlYn+Rn+CQukKCORk/M1&#10;xntyjxCp8O7B8q+eGHszYjhxDWCnUbAO4RfRP/vlQtx4vEra6b3tEAZbB5s43fagY0Bki2yTdC8H&#10;6cQ2EI6Hi3JZLPOKEo628mxZ5edJ3IzV++sOfHgnrCZx0VDAKlN4tnnwIcJh9d4lZmuVdHdSKdI5&#10;lBF7B2x4lmFMosSDvdNOFuTo7807C35r+VoLE+YOBqFYwPHxo3Qe09RCtwIFgfsu0YRMAo+apF71&#10;AUTgY0zeI7rdOWI/GHC9xx69lCFTQy+qskqIvVWyi3VFm4ehvVFANiyOR/olYdBy7KZlwCFVUjd0&#10;eXBiddTyrekSrMCkmteYXpmduFHPuS9a272gtshh4hJfDFyMFr5TMuH0NdR/WzMQlKh7g/1xUSwW&#10;cVzTZlG9KSP/x5b22MIMx1ANDZTMy5uAO7yydiCHETMVqXZjr7GnepnUjv02o9qBxQlLTbB7DeII&#10;H++T1883a/UD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wQUAAYACAAAACEAkD/KJeAAAAALAQAADwAA&#10;AGRycy9kb3ducmV2LnhtbEyPwU7DMAyG70i8Q2Qkbiyh2krXNZ0QAgkh7bDCgWPWeE1Fk1RJ1nU8&#10;PeYEx1/+/PtztZ3twCYMsfdOwv1CAEPXet27TsLH+8tdASwm5bQavEMJF4ywra+vKlVqf3Z7nJrU&#10;MSpxsVQSTEpjyXlsDVoVF35ER7OjD1YliqHjOqgzlduBZ0Lk3Kre0QWjRnwy2H41J0sazRyW9vP5&#10;bTe9fueXXeitmRspb2/mxw2whHP6g+FXn3agJqeDPzkd2UC5EGtCJeQiWwIjolitMmAHCeuHQgCv&#10;K/7/h/oHAAD//wMAUEsDBAoAAAAAAAAAIQDxNu0OKpABACqQAQAVAAAAZHJzL21lZGlhL2ltYWdl&#10;MS5qcGVn/9j/4AAQSkZJRgABAQAAAQABAAD/2wBDAAYEBQYFBAYGBQYHBwYIChAKCgkJChQODwwQ&#10;FxQYGBcUFhYaHSUfGhsjHBYWICwgIyYnKSopGR8tMC0oMCUoKSj/2wBDAQcHBwoIChMKChMoGhYa&#10;KCgoKCgoKCgoKCgoKCgoKCgoKCgoKCgoKCgoKCgoKCgoKCgoKCgoKCgoKCgoKCgoKCj/wgARCAPA&#10;BQADASIAAhEBAxEB/8QAGQABAQEBAQEAAAAAAAAAAAAAAAECAwQF/8QAGQEBAQEBAQEAAAAAAAAA&#10;AAAAAAECAwQF/9oADAMBAAIQAxAAAAL5XTnr13St9MZ6xM2S3TFqyrc46cmKKhNKLUs1oLQ0Uten&#10;zaa9Ph+h8/PMPH5wygzAhLAIAASiKWAAAAiwAABQoAUgUKFItty1bcOlt5Xo1rF1VzbdXNq2C0oL&#10;rWsOsrmsxlw7+flxSuPOACQBKJQABAAKlLcl36PP3vXyDPMWRQlAUllAikLYPZ259OPVcWKgtgLD&#10;zQ93Pprl011qNaJdM56SsakSZGRbczU0JbYN6WW2CqKWWu3n3LOaXw+cTEDIJEqIIAABQAIogAtA&#10;LKSlLVzOi3nelt5Xq1ed2txbbcqupS1LqsN61rk7y3kszjTtvfXhq5rWNdNXy9c+jEnK8duvo8fb&#10;ndef1cOsz5+/Dx+WDjzRZIIBECpQAAUiwWUWDffj1118sXHMJNRVJQVAAgC2U9ms64dalLAqADzj&#10;34ayXs5a101m3WstYqsyzImFl1Ys1qLNUNWUoKWW0KFs5Dy+YThAyCQISwCAAUAAaty6Xe+V6Lrn&#10;ei3Fq2UtlLQgKTp11vzPTx2lnozrjXPbu6cd9OXfz65cvTx9Hm7dJ38m+OPR5vVx7ax6vJ6+d47z&#10;duWd3PO9uHe9vPjtxcXXn3xrXDr5+tvDvw8nlks4chIBAQlAgAAAAoWDrvGtdvNYxyoigKAFgogC&#10;6xs9us3h0rJdyRNXI1Ml4LPfiBFhbcrrpeTWunO50CxZNWltg3qC0NFKKoW2BOc6cuXnqPJkMyyz&#10;ICLJAgARVgqUazda6tb7+nk643cXvbrzWazi9N8OnXrfL2icvZ59TCOHJ34Lr1+b0z0dvJ6/P3xn&#10;z5M8vZjU6+jzWOPD28OvPv38+tduXPXDp5+levj1xrHLtNydeWZc9OVxy9OeFu+s5Syq54nD0efn&#10;yks4cgiBAQAAAIWUigADuZ124jHIIqUqUAWCpYAu8dJfWrh0iqllIIEOeOnP6GQQKi5tqEtnTe8Q&#10;1ZSqLpK1crN1ZaKtL0txNYoVJy7cs8cjxcizMssyCEqIIASwAAot7deO+3q9CZ9Xo4+jO2fF6fN6&#10;OWOnk9nl66kXjz9nPfHt34jj5wjfp8Xo311z6+bqzrOuPP0XjOna655zz9E4Le2OdkIxjTKTTCTb&#10;mk6OSTrOck6ZyzNSSZ1kiLJAhLELAAAEAWWAABT0cu3DXblTHIWAAKlAAhQvbh6c3ul5dLASiKhK&#10;OUPoTM1m5WLd43N65jONbxd9Lnc1rNRNQuks3RdWFpKrVxq243illRz6S442Xw8Es5wMwICEsAhL&#10;AABYt6b59enf0+X1cfV6O88/oa8s1nPH1zybdN75TTrwjOAxkAkk0xE6OUk6znJOrlZNzMk3IkqC&#10;okqUCABCwkAEAiUIEALAAApJSABSUPV5vX499sjnyAqWALLBQsIFHp8/rxrdjnupQBKhNDgPoGas&#10;yqpqNWTUpWbdaxdaZ3g3JdVK3qLalNW5tMhLFpYq2aXz51nzeQOEDMCAhLICCAAAQ16PN3323nM7&#10;dLcSTpOaZ6TkjrOck6TBNSSSoksAQqIqKsCoioKgtgqCpYBBAAIAAlCAssRYAAFEAAqUCPZ4vb4d&#10;9i558qCpRYigAWWAL6/L6sa6SOe9MjbnTTI0zTiuffLLLVjVssoSrF1YsqxdazYrSXWmotqzSASr&#10;AFltm8pc8fX5OXmDzYDECAkggIgAEsAAUltAIqwAACCoUQqCoAAKiKgoFgqEoABCpYSgBAsAAAEF&#10;EoBAAKgqU9nh93g121nWefKgKWUgVAJQFi+vye3nuWMaoJQqBYOMt+hILSy2w0lltgA1SzVg1aKt&#10;zrVsS2hAApS2wPR4Po+Dnzwl8vFLMSozKiAgiQABAASxVgCgVAAAEAAAAUAEBQFgoAFgqEWIqCoK&#10;gAAAABAFlAQAACwPb8/6Hz9dt5s586lQFWWCVKlCUWJd+rz+nnoXGgALKIo4MvoSma2i6qNLLm2g&#10;DVlk3dRbZZdKW0KlBKFi2lqA9Pm7MPn083mDnkMgkCIIEkAAEAUAQCgVLCwAABCkLAABVgWUAAoA&#10;AAAQQoAAAAAAipUAJQEAWD2/P+h87XbcsxzUgABYigWCpo6+jz9+O6lzQKgqBYOWD6GTeLVkOkl3&#10;pC2ktqXVZs2otUql1QLAAUtChV16PN7uevkZ3z5+OjhEsxAiwkCEAISwAAILACgVAAAJQQsAAAFA&#10;AqUAAWCkKQqCoFgFCEqUAAAWCpZJYKABQ9fz/oeDfbUTnytlgQoKgsIqUqU79efTjtYlqIoAAOM1&#10;j6M0gSwaxa0Xe5TVRdWDVCqXVUosAAKLSyhVe/we7n0+f5voeDPkljz4DEDMCEsQISyAAAEAAi0A&#10;AABAsAsUAAAABYKlAAAAAAAoIsABZUJQAAAEqIoFlPV4Pf4N9aOfOpSiAAFgUhZT1axrj0tiWpI0&#10;hKhalThNPoxEKzqs6ubdE1qpbbLN0NWi1TSlqKIohVWWkq2WWHs8frxt8v7HyZx5jz8QxlLMrLJA&#10;gJEACLIACgWFIAAAAFQFQACgAAgACwpYFgoAAAoAAIUAEqQlJQABLKFmpfR4vZ499A581CiABCgW&#10;WGs6j0VeXSUlWWEoABOWV+jLm5tbzo7c+mevXGemJlFqw3qi1ZaJdLZbQEoFJSgtlm4z6fN6M79P&#10;zPpeTOfnjh5SMQMQJAgQCCAAACWAAAAFIoAoiiAAAABQAAAFilgoCqlKlUiljWq5unORLMyohYSo&#10;ioKEAus7muvk9fk3oOeFlAKSAKBYi7xuPQOXWso0gtyLc2KyOI+jmwq759brcrfWFrnNZZsrdllt&#10;opZdKLQAFlEq0RGs6V05dc69fHtOe/j47cZ4Q4AzBMyoiwRKiAEKgqUQAAtAACgUAAABKIAAAAUh&#10;RKIoCr14+i709GO/XOsy3pPOY6+35F5vd4EnNLOeQkCLBCwWWAHTn0Xp5fT5taJcYWWAAhUKBZYd&#10;OfWXqOXQWFyNM0sWIo4F+jmCnbh6Lu2XfTKreebbgjVqXVUq0tKqSgCkVSpc9ExRWs6l9m+Pbj1+&#10;b5Po/P14oTz5qMQJAgISxABIBQoAAKBQAoABYClhSAAAAAAAAAAUoKCgAglhCQAIWEoAkKtnXPVv&#10;Pn78EDGVlkAAWIsUlC9uPfF2jn0oKliWCpYA5XL6UbxpZ38/ouljfQlrlYuQ3aKoq2XVAWFUARmj&#10;axrIsVD0ejy+vj28/wA37HydeblLPPyDMExKJCAIAEAAAoFCgAoFKAAAUAABKAAAAAoAAKFIojWq&#10;5upeTtqvO9KPO7jjemS3EO2vLD13xj1vHU9l8fo3vhz6c/PyDEqVAgAAsigvo8/oxqjnuoKBYhYA&#10;OXTm+isonfj31sxvWhLedzdZWXVWKtltVdIsUoEKc0vbn0lS51qBmwXp7PH7OXR876PlvP5s1OHm&#10;gxEszAgJAAJYAUAKCgoVYqgCliiKUUiiKIpY0MtUw3bebrTi9Ft819NXy30y3hequd3dsXbVyqoo&#10;DU4Y1nhxizlAyQkBAAAL6PP6W/PjWJmjEWVBIoBSCKC+jh6MaDnssKgogAQ5al+iih25dNbxe3DV&#10;3M6tyNRZdWirZdUFCllBCYdc52NdWdZsixLLDXt8Xt5dLx7MvjY7cXig4kMQJAgAgsAKAC0rQWot&#10;0jVtw3Vw6aXi9GmvLfXV8d9q3xX2dmvna+hpfn690uvLr0l8+upeLejnOkXnN4SZ1mSREau9OVs3&#10;mKskpIALOG9e7xb83m+j5OWvJNTr44MwAEAAvq8vpb8sJgTChAhZQAIqU16PP6OewxoACoipQQxc&#10;vorJoZ3jV9fHry30orI0Uqi2l0EWoS2VXPXOZ13zpsTWgSSyxUL7PH7Oe9jnr5/j+j8/XjzNThmK&#10;yjVkw6VeTtV4T0U8706t8l9WrryX03V819WdXhe91eN7TVxek3G9dJMOqXndrrm3GsVWs8+3KHTG&#10;8reZerG1KMzeKWspLDOOmU546cmZLq5uy65zU1mSy5BAIWs+jyc/G93k5zkQ68IszBol1VxmpmXe&#10;SeryetrxWXOIMqAEWIqCgWWN9uXXlsM6AWUCAAOW8a+jUsOk1d7l49KljRZdVZbRaEqoFg1ZzJ05&#10;+mCXXQlGapmrAR6vJ6sb7F564/O+r8rXnzeTjz6zkw6zDLbLN1ZZbYt63OtdJTdU1Ws3SXPPWeme&#10;c3z7b4OufZ28Hrw746ufbjuasmdZWKbnLryN7lmopcTrJMa1BJosRUozm85M89bmZemdN468tMZ1&#10;m5zVuZCrLElDPD08c8+SzjzizAMr0zubvPeDFJjWZEvq8nsb8NlzzgikipUCAKAJe3Tn05bDNsCg&#10;CAAOSvo3WZTtefXfSc+s1cTpjUlloNWgREtlVYpzdM56aL2C0SrCyLLASenzd8b9Fl57eD3efXH5&#10;s04+fDtzxY9GpfLe3ol8V90t8b0by83TvnpvGufVq5k07ZzjTe/GvMk3z1c3rNdeHTfP39fB6uHf&#10;rEx2SyzDUusY7cjtJc7qaIlsEJqCBUuYxy1MzPo498pdurPLry1M51GcyyxNZQWosRLE449HLPLm&#10;s45lMXozc7KyxnUYgZery+q78VzrHOWIoCWCVAipQJe+865bElWIqUACLAxvlr6OluB05w9Uk6dN&#10;Y3z0qXQNAJYkoW4uGb6uHd0RbtFogss1IElLJ249c69SXl0c+kufk3XDPj9uPI569U8zLe+TDrMX&#10;OtJcrZbrprHTfSNZ0vDr5tc1zdctyN1Y641ed7Y9HTzaj3b83fl6dzLO9RqaxjWa6pc6sCUpEirK&#10;iyJy3yjN1MMevzenTRd5zx68rM41moLIEihEsCwI58/RM48zrjliLOd0msazNzMy2s5+nh3t8Opc&#10;coIWUCIsSiFgtll76jjupSFWCFlBCoOY99qStzNPRz3ne6l3oNBKBALGSJvOe+jfoiUVFWWhNSUs&#10;yGXTn0zr13N5bIPF4vpfPvkwPPkMllzbZcaqWW3NXXXjvW+yN9L4/ZjfPyRL5rY1LZrqlOkus3br&#10;6/B6sd+2s3n11CWQNqalgVLCVUqM51yyzZrK4emyXOus0JOfLfPVYubEpJRESwigQIAY3JOEt8/P&#10;VmMb3OVxjprl0tnXj1t8djnxAWIpBSAkFFmpe447gKAllAAA5D6BYVZa6Xjda6pd6WXVQAQQYJh3&#10;8/rb3JenaKlgALDUlLMixvG831prnsg5/N+t8zXn4SzzcgwWXFWXNtiaqWW3Orrrvj21u43z6PIN&#10;eWVbKNVV2lNrYX0+j53Xn19rGp0muezaF0ytsqqhIYJzmsnO9E76s3nnvG9UQ4y5rM0rNSRJLAsg&#10;sAlSASg5TrjnnnF4SaMmsxXbz908g58gAipQiKEWIu8dJeljluwgVYqAAAOQ+gC0KCnXkt7De0AW&#10;nO5mQmb6/P6NdpTfSpZRAANEsuUsRvG5fWl59AR4/Z59cvmzefP54OZZcVZc2iaCW2Vb05269PDp&#10;5+zmscaKSrLc3Vtl1bNbt5+jt0x049dTO+d3LDK3SQ1cDVxE1y1i3WbTn3z26TXPpyudalVnfOuW&#10;dNJERm6Obtw1gBAlgLICxZSY3jmw05TKTE1Mpmejh2jyjHMIAUhKgECL059s3SznsqJRRYiiKIo5&#10;Sz6FCgoKAvTlq3aXW0vO5CZBO/TO+nqSy2ppYIgKlEudSyrJvGj12XltKGaT5XP0efPjg4AxaM22&#10;XNJZalmrZbbjc6TmNYCwg0jV1c6t9Xo5dp3pIUWKiSwmdyzFuCsrJG9XHqx06Z5duXTUvPpzNWwn&#10;K50ZS1Myy3ObioQFAgAQBZRy68+ZjXPnmHTnnOrlqb59JPPDnzCQAWJSARYi9+HbOto57qCoiwKi&#10;SoWwObb33CyiLKSqLQToxrW8wmQspq30al6eqyzSCLZViyJKkK2gsazo9Sa5bIAPL4fpfPvlxLPN&#10;gMVZcVZc2olqWatlXSXVzjpjfOSzWQqpau86uvR6uPedwtKiCIsJNIxNZSZ0rG13Os1z751vOhy6&#10;cU7YcrUuNGSoRASLECgIEACgLjTM5Z1OOdyY56uUzz1vGpeAzgJAhYiiBEoL34ejnoMaBViFgohA&#10;UCPfuY3iwSyigoLAAoC759rvtc66eiyrczWbnSWaSyAKKStSazo9Nl56VIS5qfO+j4tcPNLPLxDB&#10;c3FtzrNDOqJaGrZbbK3Oc6dumfK+jx1fI1GLrPqb7ds6dosHPhxmfT08bL6E59GksTK5Espub653&#10;jeOudLkefr59XtM2GLNMjSSkzYQEELBLAChEBAXOenPnnE1OOYrLU1iXks54CQIWIoAgDXfj256D&#10;FKUISgIKJNIzD6G7ixITUCqKCwAKAejh6L01Zene2LWdSyazUomoIqWkqyazqvRrGueqBm4Jx7Y3&#10;j583jzeWE5FjNtlzaM6WXNWFtlW2NXXs8XXevXc8Oupwhx6e/wA/pdAunDv5bnzkmAzOvr+f7J06&#10;yxZLmVKsvXl074uLnpN5xhU1mDedJLnSSzUgSESyiCQSrLEAEsqCwS5tzec1OUwk5Z643zwxLMZC&#10;AkCLFAkWU3249eW6jNogAIlFiiKjI+huZ1lEs1ApZQLAoKA16OHfXa2XXWltkrUksS2VpLIWCipR&#10;PTrGs6qIYsrIrw8vT5ufig86DJZc2pc6ozpSW2JbZbal23x3jpnNy1jp9L5f0HXu4S79Hj9mdT58&#10;1lzgzLqa1d9PNWvXfJrOvQ59F108++2I2tmdYlc+mNTW83Uzz7Y05LNyBIuZFRAEssBAIEAFIqXP&#10;LvnE4zeeOOvHtw52DGYMgkCKlCItlTr0xvjsiWiAAgCUWyowT37ksuUsoLAqigoAK69eXXfe2W9a&#10;KLKiyyazShZYigM2z0axvOlgzM2pYXHh+j4M+TmPNiDAM22M3SWaFzVlmrc1bZdWxdzjOvPpyevz&#10;dNazcdNPR28cus5SYqaPT2b1148vXLPFPby1OF1mtdvNV9by6mvRylFdNTN0s5ZuNri5sIZsQUSA&#10;Ski6rDQy0ly0IoiwAc+mJl5/R5/LmDliCAzAgBYi3NO+83jsIqIoAgoIiwMyz37kSyyygsCliqKA&#10;A76l6ejYvRZQNEqzITTPOOrnY3MhrG079OXW9EI5WNBZd/P+h5Lw8ss8nCDATK3Nzbc2XSXOqlmm&#10;s2a0lttzauN57Yyk9PHUjU1cWWl5bduXbWvYY3008OZn6Dy+lpDbnnvdTyTpneb1x1xqgA441Nsy&#10;y5gkhqJdRYstBEsssAEQAQFBGN4kvm9Hn8mUs54QyDMACAhqU9C3huFIqABILAICsZPdpLKCwKCg&#10;AqpaWaXuOno2LsCpaDSSxnnm5xx3c2aotbxu669OXW9NY1zM2Lbc2N8d28/nZ3jz+SLORDNWMrYl&#10;0lzqjOqlmtXFXVi3UOs553j0+cN4tmsb1qa5ds9Od6vf4rx6wJi+nzbuvZU111llIctT0XNzVQub&#10;muUudrnUTKplYWkUEAQsESglgBBAEY3zzNefvw8uUOeYMgkCAgJLZqX0peO1kKiKgqIqAISw5j6G&#10;osQKCgoAKWWnTn2b2Xp20LsAKqWmbm5551McWppoFbxu66deXW9Lx68LNCaXOi6lTwcfV5seKSzz&#10;yDAIWXNqWatlzoJq2JdXNa0jpJjc78+dTXOpc3VxdXdxvdzV7YlFejh6r06JXRjWUZl1OhM60kS8&#10;986zDUSxAAgACBAEoSwBARLISzLOdY556ef0eblkMZgyDMJYAFkbx0zew5bCEoACVKJbAI5D6FBI&#10;stCwAKClB3499dbc6110NaBREszpEubMzWZzagqrpqaa31xu7nHpzs1LJprOjVzpOHj9vjeXEryc&#10;5LMgyCKlltzc70lzqpZq2KrN0tXo5468+nKbzvcZ3jrL059OjNdtuN710nWM9bcluLLJvn0SyWUl&#10;HPfKxLm5WVBAABYBEqIXMjczJNTKTSAItyxqxM2+b0efnxQxkMwIllgIWEvXl2xrdjnqiAJRQgCU&#10;gDkPoApACgoAKoNdufTXZqXXTQugpiyZtgRLLmmZZoqrualt6dOXVrjmyzQzpZqrrGrMeT1crw8i&#10;zx8ZLMwMggMqiXVzZrSXO6hbZbdWXdY3O2eW877cpmuuNWOq9/P11v0TOufpsIIqSS53qJrWVCCZ&#10;uLhKuSAJBCkKiBLGTEDISChLCgSyBIvn78OGIMZCRLIogIWVHfh6Ma0OeggUhZQIqIsLA5K+ggoB&#10;LKACgqg67zrXouprWwtEMpZii3NlQKlE1TewN6ymsJWdImrc6t1c2zOdy48Gd483kizkgyEgJAlq&#10;WXVzZvSamrZqbWNWjqk1n0cuaN8Nk6r0xejdxbvreSdO7imrcbuelzc9qIIM5NchCLGQlqWIIBZn&#10;Wc5QksIsIqBZVEAhEkcO/DhzDGUshSAAgJL6fN6caqMaogAllWCoioKQ5j6CCiiSlSqgsCqaXrrO&#10;9+i2XWwGNZZlmoAhQXSKpZdXOs2TpLhqWWKFtzq2rmxqE8fL0+bn45LPPIsySyQICFiW6zZrWpcd&#10;LYbthrSNrDvjk3z6+fpjWek1rF00jd0jS3NL147b2mW+znc71JLILmxERZJSAlADnqZ1MyTU3iDI&#10;IBViAAJDOXDtx44DOYWJSBIqVFiW+nz9+eqM2wlAqIoAgADkPoAqywBQoiwKu8dG+ms633tluhmk&#10;JmalAUWlloNEuUms7jfLeFtzqLBbS6qtQzpOXk93innxNTy8pLMBJAgIAalzrVlx1tia0laqNWjp&#10;HPpO/LnDfC9eOm+kyuqOmFjbex1RFsEsE1E0FgJQhcjq5Jvq5TF7cpnOO/PE3mjIIAACEuUWXOcc&#10;unPjiDMCAiwSpZQN9+PXnqjNJZaiKlAgAUko5D6EJbQABLQsWWnXl3vTVXfdWVQZFiUUWlNUKBGd&#10;ZRrOiSyFllVLdpdaqLFlp5PXwvHzTWfHwk1MSLIiohYllhZc26zc9NJZpYmrc222NKOk556z0cOb&#10;eGbrOlqNql3PRjWb3uayzczXPaNWiqMaREqUCwOO0MWSy5hrWIq2KI0ly0MtExOkk57bzPLmzhyg&#10;yAsJAhRVg69Ma5bolWWCIoCWAKlBDmPoRKCW1ACgpZavfl212tXXVzskoFVYqlLQolAskpJZSEyt&#10;lUDVl3rOs1NJdHLpLnyTTh5uTU4zLTLM2MOiObol53oOd2ms2pZRRF0yN3k1Os5zpnpMS43eY7Tl&#10;K7b8w9c8q69U8yT0POs9Dzju4Du4I7OI7Tkk6uQ6zmjo5jpMI2xTUgqWJOmIiJkAIvfh3XzwmYJA&#10;gAJaEWJe+peW1llSwLIoJSBSVAsME+hAIKC0AKWU6defXfoslu5KRRVFWXQCKqLCis3O2ckiyyKs&#10;ltltpd3NhnQ1Qrzc+3n5+SszzzUkzNSJCICRAKIojQyIIioKiqlQKAWFqKqUACgAgAQqCoKiKC+3&#10;w+l29WZZ68dvLrm9Pj6eec+Szr4ggEvo8/oa8liZCQAILBYKWX0JePRZRFEqAAgUiiKOcs+gEsSy&#10;gKFCms6XrqN99Uu4oUVZbQoLAAAsllMiRKysq2alGs3dlzsDYDn5fZ5M+bTLzzW+FN9PLZPTPMt6&#10;d/FcZ9fn5yT348bWvfnxD2XxJEs5cwgAAAKqCoKloAAAAAAAAIBQKg0zYqCwAAkWC+jz+i68gmCW&#10;AgACoi6zqXtTl0ACAAgBYiigMSz6KBEqoCoKLW87a6WXffSVpZbVLQoAKBEoSxE1zS6SUlkWLalq&#10;2XVzvGyU0Synm9PG8vNNTxeaSzISQSAgJCAIAAAAAAAAACgKgqCoKgqUAIioKlCUAAUAgAAqHo8/&#10;p1rxjOJZQICBSUG8dJeo5dAgAIKIsFlgKCTEs+lYKAQQKoW7xtvpV13WW201oKACgAQkkCNY3ldZ&#10;1hFlQKWW2k0nTGio1QGNzWfHnpz83jks4kskQyBEICAAAAAgAKAAAAAAAAWCkAAACgIAqUACALFJ&#10;RHp83o1vySzGFlABYQFlHXl2zdo5dKACwgCpQgoQIxK+nrKxAEECllXXTn2vXRddmltg1QAAoJJm&#10;8853SVWrqSqY1llZUC1qWmdZ01ZVCgoLPPw9Xm5eTMrz5kszIsySyQAIACAAAAAAoAAAAAUiiLAA&#10;AWJQAFJQCAACkCBR34d9b8gzgAIAAUh34986WXnsAAIsACogUlRMj6epLECoEApVvfj3va06dqFC&#10;gAApmMZZrE1ZrWlNazZZMwZVLKKtjV1JqpS0ANQKx5fZ5c+fks8fKSzMSyAzIAIAAAAAAAAAAKIo&#10;lAAAAAAIAFJUFIBBSUgABSL15dd78ozgIAFAgC9+HfGljG6AIAJQIABEoyT6mksQBLEAtmmtd+XX&#10;foo1ui0AAC8rzzjepc3Nz0ho3sKzZUwM4sNFlqorO86NDpQAoKef0cnLyzWfH54swkszAzIAIAAK&#10;IoiiUAAtAAAKIoiiKIoAiiKkSiUgIBBQIALCiANbzd784xgABZYIKlNduXXnsXNBQgAAsgEAAzLP&#10;qaQQBBALvO2+m866eilugtGJN55zOLmzOWs7Xdl1059ufSUN6S5RNZmYsQLLYqJbHTl0tqXdCgAs&#10;Z1E8eOvPzeSSzigzIJIICAKBXp3vzPU6a8z0jzPSrzPSXzPSPO9FPM9KvO9A870F4O9rzvQODuOD&#10;vbeDuODsOL0LeDqk82O3Lz8YOWVEioAKAgAU3nfPe+RMYUgAAUCN9efTnsWWKUIFIAIBAAMD6mpL&#10;GbAAFNbz0vbepd9lkXfPmmCsSBAHTn1u7N89bu5VDVZ1mTWNYZFSCyyyiyzPXn1UN6CwLApKPPw9&#10;fl5ebMrzYkszIMoszAAFlL6fL6OnX0JfZ3jWax0zuM3nZNY78amssTtzuumovM3rn0Xl149JLm4s&#10;68+mbbc6WGUbzteaM568uvPWuHHvx8XlizhgolJAAgAUCOvH0eXe8zWc4ogAUJYA67zefSpYqIqF&#10;qCoksBYLAWDI+rqCSBAFml3156dtY1GsrJJ159bqZ1lUqZgNdcdN9Jz3k6DWwqJZmZsmQsCrLK1j&#10;eK1s1oKSyyiwKSwnk9nmzx5SzycZLMRDIMyACFKduO7v2OL19u189rfTzo9Dz3Tvz5sujmk6dPOt&#10;745k768y3trzj0zzj0Y4pPTfKt9N8o73zpPS8xfROEk3yueHIOOAgECLFIoCBTv4/b4t7SzGAAAB&#10;YA7ay59NIhYhZQQqUsAIAWCTWfraSySCQUbz0dLqanVmxUsjWjWmNZkBBY66jt153PTGaN7Cs6zZ&#10;nMJkLFloKuNQ3Teg1AoLABBx7YuPJNZ8XmizmkszAiLJCoAAqLairYKgqCwKgqCpVAAqKLCiAARY&#10;gWAkCAkACBSUBT0eH3eDe7LMYACBSUBY6jHSiAFiKgqUAEhZRAubPrasiRLJFlNdefSdmr1vXjN6&#10;OM7CZ6S3m65k5uuIzvFO/JjbXXj2bDWkuULiZJZAsWNGs6rNzs0OmgsQsWKqABKTyc+3Lz+WSzhJ&#10;LMQMkpAgAAACoKAFAAAAqCoKABYKlAQWAAhYAgWSUAAKI9Pz/f4OmwxgAIAoGsbjojHSoKlhYFiK&#10;zSkSgAARPq6CAkBempc9tduV103eMO05aOk51enIk655qvXn1usc+vNm9ZdbC6Z1lLjWJlZZmCqN&#10;Fip0x0UN2DUCwKABCZTHn9Pn5efMs8uYMSDIJAAAgAAACpSWCgABQCkBQQBSAAKABZYlIBABYigD&#10;0/P9/g6bDGAgAUCGs02wzrpMyXdwrbCNsDbCOkyTozpQgCQ+pqWJKlFmprpZXfcsupLMybxoWFSi&#10;A66l69Jy6ZznoN7AkGZmzOSxBaDQRN6xrW6l0SywNQAzLnWYmQkcPRymeEs8fKDEizIJAAgAAAAB&#10;SECgAAAoAAFgoABQABSAipQECAKF7+D3eHegxgAAIWCywgChLTKiVYgJQvbh3zbazrLQxK+luUJO&#10;2DPTHRq6zp21npi6mbM5tRdSxRIax1rcvLrqdOfXEsOmqQhJMjOBKtiqNEWS1N61ZNKiyzM1nUiZ&#10;CC1UsVnebny53jyeeDlIsyCAkAAAAACFlJQACAFlAAACwqUAp6N6897Xd4O2Y5uyTjTlkAAJFFCO&#10;3h9vi6aDGAgABZRNdpfM9CXzvQPO9A870yTzvQOD0DzvTF8/oM3TFmtMUkr6lAbxVu8aa10529ek&#10;wtZ1nOd5sWwggd+PXWtcevHTXTGpajVsQubiZWM5AWXSoqbxsqTelzZmSy4WKqaWaW6RAJArhx9H&#10;n4+aDzxLMwIACAQAAWJQAACBQAAAACgAWC9ObV7OTeurlU3eaA5ZAAUgAWOvh9nk6agxgIAqBQvo&#10;4dsaqzOggoiiLSKIoiiKIqOGPZ5vZvCXXF141bOnTWvPe2rfO7bXzO+U5O2DDst5OlORJmoNMjbC&#10;3bA2wNsLNsDbBejmrpeY6TCujmOjmro5jqxq3TFXTPNOziTs4D0YyWuTlnq5I6uQ6uI7OKOziOzk&#10;Orkjs4js4o7OI7ONOziOzjTq4063iOziO14WOrkrreKTs4js4jteA7uI7uFrs407OJezhY7Xgju4&#10;E9Dz1e7hqHl9PmuYOeQgBYKljfXO8aDOlABYKgoAAgQFPNI9uAArrjPW65oSoNSI0yNzK3bA1IKQ&#10;qUAXNAAKgWBYqoKgqCoqoO3p8Nnb1vGmvb42Zio1yAvXj33przj0zzLfTryWPTz4k9WeEXvrzWT0&#10;POt73z2TI4YCAFAIAAFIVAAACglAAKC9+G7v2YmuvsdPNeF9Hz/RweeLHnCLrO1x5+3HogxkIFJQ&#10;CPT0x1zeN3jGhZQCwFM2iKIoiiVT/9oADAMBAAIAAwAAACHWCNq/i2m0V0KWCqosD/pTzkFHDygA&#10;Hf8A/wDvfe7nKy//AMw5iAzczHcdPw8NOfjk+cOxYBOGEmn8YeLv0XtsIImDO3L1n0jw+tTkXz1D&#10;40EAADM/68VwJa7EGl6JGjQtnMjgSN06xvqN8ve5raoSlgdghEX/APz/ACfSfQAP7hinx9hAIz6l&#10;myx/v61fwQAAy3Lsrb4CsFP1qnlVT8QROiDtFDvhqYSQ09/vsrjLFvsENMujKfFYTKPb8hpChKwC&#10;hJMQH5TvVqNfyxLi6JA+5a13D/4OX6VzcNa+hiQ5YptqvzTQQd6sgtmqViiFJCslFsKPrlohwAUb&#10;IXK5L8mJuk/dVfOvilvvxiJKX2nAhR+bbehMeL6yw3JGtSIAl9vDAfaxgujqWt/iBD96eEHIzb1e&#10;BPW9JTvwHmEVLfaVv/8ApS5b7+z+Lspoi/8AwSlNvx2TgLJygEfjFqi//wB/HMZ/uogKVS/15T/w&#10;jDPFwemTOfRzPh/N1Gmmh5G/dfZVYjq8x8h6C3lrFLEJHiURjv5DGs5fe/govl7/AHyH3UlumVUm&#10;cPGtPXBUm0ntaRI9hHg22YHbEM67vEOAHsP+Nf8Ay4y8bxhNAEMM88OOSiNRx1bzCea+yzyQFt9N&#10;JhVRwi7Bpz7vh9Nth0yNgio3+zJczT/mpBIWPOiP7DfjWv5AeyynjjzCCDCysCUsNvPHO22iWLDq&#10;PX15d3+d0q7J9GRPfNRN4F2NYHJtarThnTuRnk494hAgH/jH6zH9AWe7DHHf/wDrqlvAAAAERUUQ&#10;QAEPi0ig7bR6YFPLgrmDi4wSYW/92VVmDXM3UWw4vcDTEV/Gw3Alugz2wQHLAyx3/wD/AO6/LT3v&#10;HHOOu4NJCQ8sLvCyhwNjEEMaeQrpfzLPkPTbrhZI/Ql3DPH19w4k+TyVhX/jDfDM8sDDff2++qSy&#10;qKTzjyyywWe+rLyw8VHCv15dA8gMm8cg+3OrwHPuK6V9OlRzz6rQ/LYQhUU8Ddh3TpA4/rDDCem+&#10;gABDX/dttBDDNdt/gATLiQ9RCsrlDwEUqmxuqaavBWnlzYcWqdoASLzk74cLM/1qE6M4ACvzz/iM&#10;9xx9tNDGI+++ssCVtpS59VMtPOB1Ch3r1E80ujwOcsqe6JV+XTTqCJoEZjSbrb0V6gGOfyrGOLf/&#10;ADBAwQCCAAUff/8A/vtPMEz/AIbIvU3Wd1qCjJJrR/kAiUs6OMe+iDY/yZPckCwRHGgt27OVHPp4&#10;y3BH+88+5G+899twJPtNNPPPPPejxxxyKe86kAHUkiUrB5vY0DcwKoa+Eunqgm8dXt9sgh47flS1&#10;WoGDM+CG/wD/AG7z/wB8xBBEMJPfPPPPNNOMIGZ3JDc1Jtw5Q3CJDl93EguEAuswumw1ONptm50w&#10;FFbk/aVg7rV8vBBt8+8996xPCx8IBF8w783zjyKNAI6Bg1Caxxw+WWCpHTZ/VwG0Myw84OmCSrpD&#10;JWk5E3CU0W06gAepCCOe9/ewJ5R9Lerh8v1Am188TuIM4X+LcxxqCHPeGpG1vrx/PoM00O401Lzf&#10;O9nWZGBjK7Erdnx7fzyBAAbP45FZUHqLUiJSvRISw3GQORs21/f8Q2ImclzqL6+C1vNR77yEoS88&#10;keCC3nKajDnnMJLaYBcpOpfV0gV2kwEgk1jogVwDk02ODKTg2rIapMBlFtnDrj6va18GJL3B2s+Y&#10;ASc8gDXoVr86NIFJDAEIoBuCqB6b2DL5UNdvGsbdS29luK9er7AA3sgT2SgxVNtmJ2afcduAKZ3J&#10;m0Eu44ySEwqJOKc4vSVM7ZPZ/h8+8HtN2evSgFRTEitSEcqRKSIHh/Q68eXfqr6H9mz/AA/V/wDu&#10;P+gLX+/6MnjygQxLxtuoJb/1jgb2SgCD3qc7qpHmZv8A5GRXn4wjVuWdgOVMSmunFOCd/tNMrSAl&#10;rQTJvHJsEivb6D/RKQ0U52qOyqaz2IfFgs+dj825IlEBr3kY4z7s5Xi2DfeKXO0MhocVlwr02Oi/&#10;gm/Cbivkv/B2IOFvJtXwyAMEFiu0sje4c43iu8g0dfvYZX6LDLAc53C2EbPCTGmhIUOvAcU/eCYN&#10;2PiKs29564uji9BFjSV3T1zuKA80UqAA+jKlQB8S6/8AGpOrf1Dqr1kIXW8YDoTzCtB5ojgRqxPF&#10;0swwPF66gvPf6UjLyKHp3e4g75ICFmDbLE+j5wIwPvUcgUoAz0awez3gFUqvjXsSH1/XawtIfvMu&#10;2srDH/zaBqtyIvf4EE4hs3vFfbwh9a3fLrAHJC/BggFd/fXmkt2lvggDPR/KlSS6fk1OFwKlVioh&#10;ont/V4515CmwmrMdHX8B89gYH1NPWbgBlFPcAkBAEmHxvAEV/fZ4JeqQPiE6W4Tqgr7MFOpfZUai&#10;IXhPPQNfk02bD5IAsrEOxFepDHSgJA1vtf2AwTfUxy5PPgMlPKg9/fRa++V5HbAMwR2oy6veWNIB&#10;f3f/ABCTRjdvqZBsVVAS3miaXpSkD33nLhQ0j6v8g4FP0MGMGRIatZP8EH/1noHeKwCwIgMG6Kuq&#10;pKJDsKuA4DqrWdtHc5opLWq+FfsaE5fnHLohX3/yryff66wT08G/ANvs9YNS0HP9cCvVv4ZDJ5kq&#10;XsgCoQ71ti5gopMg3OMjGxvhG0XDGnmqOT2FCM73wHdIFwNHz6BslMkfR6l9bMEDr4jcJz8sB88v&#10;OB8KQ/t2Fy6XlPo0ZR/NNfYjdW6+puWG1eM8DvJyUGxkSlQsjgFTz9ImXuEEGNOjesEAJygJG130&#10;tn/AKxcXgyZgX/ntilSU45yTphLGexjfXQH9qNCILLrtBTqNOMIWjwsrzl9Uts0xyQ74PQEIJSOA&#10;qHz9qZ+1RLWFTAMXtQLNnwpoG2B+T5kP7SxDHmkdakfD2AU+5eoAEuxljMuqKXq0MGCwybr8l80E&#10;ZwOuZf2kewntKAjRJBgmRwgBNdFsb51JztGTBv36xiQfEiMWU/n3sZbcNW0qoFUKKlBX/lojLZzO&#10;0dX/AP8AA7+06jQaBH5APnTWCBH46ho0nvEev5F/hJXXAqKM/ixsdC+/HXHmT6BPHf614kAvwTc8&#10;WoDjBAPc0kv/AFGkksHgNpm/iYrwAiW0N+RUAGaDOX4Z3dIZ5CsEXPvxliPmGHpDWHy//j9QHiCY&#10;mK7VzxyBYxzL1UIo/wBGPLIIhEcLBX6XZf2xfuxWHADF3/nbE1LTxEDk7+YXV5NDfOkVNwqd97XH&#10;086+fKU1B8OIKeY8DIpDm9pZQ21bifgADTBzekYZ4Qczk4ooTuLuIhhzKlDF7fPOASdqDDY67dty&#10;8Fxpr68f/ksEUquA6+KEvbYfR9pxxWvzxBAKDxVG5DpvbbFpndDOBy/t06MEXYGmiThiyCgTjThT&#10;rRhZP8+sCFn9cRmDiU2Aiak0HL7QjVrQOYmmNLw2SZ61XCwj/hZm2Dujcx9FAOOMbxziM6yxxzy2&#10;scvzcjgz1iFHmDFf1tWKqYUEeIwwOF1/CVrVg0msANKCBZlTRjlyBCvmIN4738MZ14w229PPJRxx&#10;xxxxhzy0MLHX8/ttBJDd9PXiw28+8uogG/57PQj9KOm92svST1kLudAqjU8zWFl6DN/+8oAAASyy&#10;81NNNNJBPPLLx9hX/wDckw6Qf+4FSFvPstKuIy7CH/QH8rxPfvOAQ9Vp/f8A4+07zwF5V4F37hCA&#10;AIIAAABT777+8f333AZ8sArZq03elnpyj0aTx7wgzUPjQZ/25B7Pz77yucfDBn3Stxbrz5PheZeg&#10;KAIII44Ywwhxz3nHX33qIZqAIJbFdtusFLzyJCoTzJBAbqcpZj31GfR7z77gY8v3KiVXmlz73CmN&#10;9QP2gAwzzzzzx3zHOMMM80Ec7qSINmMN3d0gbDgIBORCLrjpq1gxTxX8Kx/3/wA4AXfjxojd9Cux&#10;DSgH1gUDtuw9x3/vPMMMMCyy++O47RgCX5DX1D/0qEAqO4M5EeusCBBYSYQd/HdR92h0sLqcs788&#10;D4gJACBH7Gpp98VD/wAR3fPCuRfiMwWAlMC+fod3cQ0OOLImtuBv2cCiOMgyDKlXfeUK4lMrQXML&#10;/Jh8PFNiKggwUcuAaN6ZaXgxvMgkq0FrOwYQWQlNx0ITT3OBptDvuCkhKUxoB25/fbqv/wD0Nub5&#10;xNwWl7wVt3RZzSJYMFRoFVwP3+GIOkxlpLjNHBN+21HKSI/739nBbrgIIjzoSQWulVlEPVdV3/tQ&#10;l24BW0cHv/gEikEZL8EAEETj+JYjXINd7yMM9889pLYzRJr2/ocw8V7m1ikJTbqTbwFW/chAat58&#10;9euFhjxyGpYHza2ciMS9TkF2wz6tgD+pEMHHH88MIJKr447La4hXsGaz7uF3xMkzi74A0R3uiZwX&#10;HGU3AMCu8NLZN0tuniQxHzjpoPzrzzsKdSupcEEIJ7/8m0EHTzEBV2Mf8HyqYUXvN9nz77gIH16C&#10;LBZMlFki8tYRkGm9mw/cAB2DNAC84kIDKk7t5avaMEMJLDDyN8Mc/wDBF9tB95F8geIBD/Avy482&#10;uUOSaMqOqvNtT3zLE4co5uKXWdBehkEUDslAYH/9Mldr2+DDAAAA+phBf/rHf/3L/QhW7iAAfgKc&#10;6me8oosE83/PGjaqQManCRlI5ssUef4tny6Ln8iXgAgY2gfqW6ACXAM7hFd/7DDX/wDww6wVCZb7&#10;dIlO0gjpjILBHuMkAFLEZ/SS+7wg/eDOsMzDDrffDIkEsMHQjUbBLwwTD38MjDnuhmGYcKsI0970&#10;yWRnrjyG6drvJHv9pPLDAALpiy9rCwEEx3DzBCMKc8Q44RRjjHUfVwsMUXKyRn0s9PvoAgvuu1+f&#10;MiBPF0Oo8NfwxvruIFgZ+jgirugvKP/aAAwDAQACAAMAAAAQK5XLUeFGlFmPJ22U1C9EA3H9dwtX&#10;/u0NNqAaJetR9NJk6AztYvLuk7txMQgHHwY5XOwOn/i8+X8INXnVVsjsABUbSGerE0sbsH+sb7z/&#10;APyx6OzV4XClq2BizmN3dqu4nVViM1CmTi3uCFYFab9kX2u+4X/zWi084+UvktpAs4Ko5lzqurJ/&#10;/R0Aa805LO0MGrL1jO4I1JIoiH/vw6NPaGh7FgSV7uDVcQbp3kB0jFlgMWNYUILYD75sx2zdvIw0&#10;gZDFl1NztRrC8zARGGKCrvbXgXQzMR+lZKmu+0UxLM0adGqcgjzDO2OxyWzdg3eGHUWZTIUXZ+0f&#10;eUBFUbfNVrkLpFMUU4zMmiUTvOL4jQBvig1y2i0Pl0t+FRRhHXPi3k8qEyOX98sDgzadEn+Vbaae&#10;wG8GhcvMNvaBf2B1EPPQb5pRUDbHC/AWJtqhSBJUg1tM8RM4ObNLxleg2/662HkFMlnKz/TWsoH3&#10;porm1nVckKr67VVa24WEmDfDGUEZEej2EOXFS5HC8VK/6hXtNo6YFFYFvNwHWbzN9mQ4fy7eXzMP&#10;TffXjRIEZhsrlqOHoKjTvnq5KuGNAe+sL1e06xtNJMOCioL15/QKliUTAPNOV23k3yXlxMLjT4ew&#10;rRxWYfCY9aG8hkFSFBaRYe0U/TjChhIWHEKNMsD0RHkh8sg8hBsaogZjqiywQvp1LMOSl11AJSCn&#10;fy7jiiOzeSVM054tkg7Ui+crKeXd9xmIXo4UYZTIsflXRLBNDe9qqaf0PPvJVZZEBUbImIePUy+V&#10;NoFf/BMKY/T8Gp8FRPhe3V58N+XtV3s9Zt93aiOlJfDLPEls4CBGdywp9GJGJBBDTIOn2gQ8QOxP&#10;XIgAmLsDd2vtVc1EtjMdu2KFQnOc4aV1F2Ke74JrkWlpHPGKrPu8AHHdinl7z5wwhni+9ze0tqyj&#10;V8KXF0WdmF0PDYwr7GjcC0xuYXU570DG4cXyOOt5qk8leqWnIrlYO6FLiwnp03bXP6w3abwxT8YU&#10;TI0M6pZlEE23cgglqM+zzLgtv2hC+ll1F7/PG4UrScmy2zau1ZBDpuoaPLg2rfMsx36/SBgDPrLt&#10;YpazHDEIofv92otq0PB9mY3ALqgNqrZza4jqOw5xyzj/AOMRqGMdZf5htYU0hofDqh0wbY8pL+z1&#10;3nlDJ37jyneMwntsQdiXJ3GZKfg8gloQppxtUNNJk82NSn7AyY/cpPMcLUcZHkfby7sXgIUz2+Lr&#10;x64f3zyzy/E82w3pkQSvwmHIQKkIQRqEyyWL64Qk4YUoh2AXz0hY+HLMd6T3XfA3KEWYb9oIAP7I&#10;M8sMYBEEEE9DrHDr+s6lTGrQiEvfJA1ENzR8bAnXDH0jXihWib57jTE4QEQsxonJVPBHkG3IJMAV&#10;v5XE7ItTkQNYgsyq3Y6i5ZUWSB8sY9UiTz1+Xj4qXzQ1x9eFWPXvcIkTZAT9RQgMydk3t9bPgw0T&#10;mZVp0BpWyQCllKbUHa/6ILawi+nARxexnz0ImZvvE9OF4ai04KZk/Wbead/Og/yre0oux/J7aTMA&#10;pNOKqyx3f0oxDaIWEY+uq0pS6dCrkIIFDzLpwa86X7z0G82ETDm2I4xutwwMiNNCS57u31zjZ3H6&#10;hz+exmPgBy26CnkqKLSV5YNcfj9GlWfp23g6PE4QOgbITUZ/c1VjpZbEaZTw3ntF/XdeOzutfU+V&#10;JjBd7SCzV02M3Dm3cnOpUyk5I+El+3jsIYixdC2fUJQQnyZ5KEEgstP4iiJ6G4iyKewQrGC2dAzh&#10;ko37PFwADrJU7PE4VlAKQUOHxF1UksJKGlk4NMZ6Z54puu9DpuvbCKtLcO1C5s6qg0xIlOMD+yH8&#10;kre/T6WBe2mP30WT/Y3o1x5LGOIBJR8Ga7TEzBQ3Lwpy80zCPH4ejX92/Qc2RP0KLINiCmgW6N4O&#10;BY8NO5uR2hvCj1tm5kIDv2PzM8mfLHCL7skNrroTCMObTfC31uyvT1VEpPa5Ow8txUUaAroAQlh9&#10;1gqbxPNbOxHtFagOLpabnOOrIHfFAAVnHyjn9IdH6SOJ0TY5RtM6JJKbamzEF9gGstiBAP8A9Fnk&#10;aaQISV+8A/8AGYIUImKpTrqvAey32QZSq9J6wGXnicz7OnBDMGWxOxJRplx/wnH6EloaqTGmYesl&#10;by9pSNJ2kNwrXdn2DllL5Fi5N3bFS/eigadP/wDz5Mv+4udNkKCWA/C7irbgxuI+bcjtD3guiBdb&#10;ikGbJVU4+mynZTAQ+2B6lnnYgd7Tb9V9vVkJq3yOx/8ANQkJZ44oITkO43vawY9MLIJtogGbRIkp&#10;Y33FpiDlvhIOQcwUcKtXVfN+UtoE+3duYl/5b5cnOr9hHvBCjM4wlBBBJ/OTdhkqu/2ifX5rd4is&#10;22VcbpUPjuQL+ZB7W8qYiqg04WX0q3JN/uvQbc4WtAnMIpwNDhgeexmA4sElfVBj5NNBsL315PgW&#10;G3mx9z/qb/SOejiVWLMRVcyusIhcOhDv1T+W9ps1ACC9/DLX0DF6tTWHAw4eq9RysbNmkG9MQ8YY&#10;ATTjEjvbBBagTmyxoL4be9kOo0ayQBO3sMR9zkQMXAjxJh5AkYlgJf46dsHqLBHoGHR0fBHs7MRh&#10;TMK0RqtWwGMLYSZ8Di6QMea/EXokQYg0kxjBYGJ/dHVfd+jBdt/SHFaTB9o8h3ctUU0cOhZ02BY+&#10;g8MJPeMqQUQ9dGkBzFhthBRDdfu9pDxHGsEcjhSVcnVYp+i55hSjo8AvpXTwPvTeRY6FiZg5euh7&#10;oaVjnSM19CXJZr2mKSLnESWlJSQsHhi3fB3kM+chW9hggPmLTevmQI9UouI2nUwuClbecbD7dhgR&#10;yha1KCBMuY7Llbv7Xn2o2+t1IqPPvMmnL8PxvePWmWzhe94ENl95c53SV1nJIFNLk+s5WtRNbq13&#10;9jF1S/Weq6wSU1/dpjIwqqU5WVO/SgHC+UzFjc/2dcJtyOq6G/wOwYJFrKXA4zv/AG+aCK8FMrQz&#10;RxdZn5uduUWi5ACPqRr5xDtQDQTYsAZyMuvX0et4jP09L7fNzxAReCB6pKxOUiv3EitN+eAQANLP&#10;RYNSeNp4MBqygaZfZPj7UV/gIOfV59DAvQ3ea4Tn1b/Y34oEYlvzPDBvblaMpptM/NzfEOMp4tCq&#10;axBe2l0cpyXMXjbwAKc80j1sbTp++y3LIE6maeNDPyXltuZp9z49PmWrrFWqiJoMigmBnRF6ePTe&#10;IhuYwJb1r4dTMuK71FYGCb9mA6dwTlMwH6X6PlM4UIOh5O4nRyqR5OQpAf8AIS+khxF7QDJFMxq/&#10;emBV1SokaMpUdy9a1J6V2s5o3UaJqKhZKsCVZJux9w+y358hHHXF0vvnHQUntk362rkvLSGzja62&#10;MDR6i8pHlVOmfLSS0x7aJIwN76g9rlt+6PDi77ikPW7YvPzzLOV+l4dCk6GJr8yrvuFayB7DhIkC&#10;Z4pYd3VOqyh3tMr7EEIEb5JKOUDTH1XdvgM+tFXXc8kvAQzmMc888810MQrcstn48RNE9uJw6JQz&#10;jDcnpRhHtdUOeCxvnk4hBBBWn1ax7aCJWzNmc6TOv6GNf3z6w08HoYZ9/uE8Rnk/+Wv3zEWijJbi&#10;KgZoy8X2pR/fjYsBazpj66kwTqlaB8MHTwc3tafcsqloMe1zz/7x756tXX3y0XoABEvYi/dhiOd6&#10;qTl6lV5JELbmRG8IPhsLgIWOsH/xPSAsW0MirR6uMMNs3Lb313/77LPrHPaOMLrPf+guMuGEJyjU&#10;uVsBSWZ3iqjkAwawrIGIeH35ouFOc3WwdK2N/SeGDPOMExX7cAuhf/HEEEEEGIMJCU12EM1rMGXA&#10;X28GefeFg4EAYmaRqSyaDtfdVV/zjTRTwMpS5DQtF1q4HI/4Rzkya2tBE84Zje89AB77Al/P82TV&#10;28ClkelUfAtnLwiQzqs0JQiI9yX2GF/zrToRtfYyyWAi0KsAjF13r0F9ooUgOpUhQuF759Rt011O&#10;oGFBzowXmfF2dJU6+ZxL64vzSISq28GL1z7uwAp+5nwinABQjgHtF9cIHnKQtxzfZhIj7p9okY4S&#10;8hvEvVb38KaAdX29lv8A/wAgMijLUQ+PqaQFovDHPOlCuJPeay4YRX0uTZHoXlg4F9DLyyyAgeOw&#10;zyTrRbRSQXxQq8RhNnLfWsTXa/vNnOGKWJstLCFhiN0vuzPb3HnkIjdzCCEXaF7ovwQAh7BIjdJM&#10;1q7VbjwUQTapuhNApg7uCNv+gysqZtLukCnwUrIkPab8u2GHqXu5eF6GjFyPWr7irYxhMX7T+NOB&#10;VFnTvz3tRQcNLFFQTRaaPqeVWRPO44HZjsnEINDy4FNZaPRXcyzqxR7RKaOSn2Rx1SL90WGvOxcc&#10;hcHqyXq/8R+odPC7w9ygsxqYQ+1VwaMi/wBvW0YAJhpZy3bxLiJFAfE2qke31O43/XnVb/RFTnyv&#10;Ypfo54uXPn2F/wB51sPPFicFZRVH7blXD/aUk0CV/VF4uC0I878kQ+SgO4lxQAiUKuRkWmMpjAn2&#10;EtWfg/FX0ox/F2EVjC/833/9lphVi7vKmcUaWL7ontO8lixXEas3/wClitI8wwBuPENQsYhucU4H&#10;xo8P/tY/VlzqszyMBw/3vExvNqP8WI67T3wn/wB30ByTUOnjd4mEOkjgZw+eeDUfnvKgGiPCh9mX&#10;rQNRInNdJLJEHawJZ7h5NYCJ99kgC16xF3E+8tmMrKyrTeOqe8m/im5UqJwhpOyo0k8W3GHDPd5g&#10;tE8wlL/8X7ToOrzoyawol92yM9EnL2N9ozZnzMgISRrw7jmgY/0vv/jbApjBZEgTBsQBnd0GcPF7&#10;XOL/xAA4EQACAgEDAgQDBwMEAgMBAAAAAQIRAwQQEiExEyBBUQUUIhUwMlJhcZFCU4EjM6GxQMEk&#10;NEPR/9oACAECAQE/AMcuLExKxSa6ClZVkulIgIiRRFbRQ48lRmx+Jo5w9Y9SaJIkNbP7it6KOJxO&#10;JxKFB+wsUn6C0036C0cn3I6NeotJBC08F6CxpCiJENPOa6Iegyd0ZMUsbqSPiEfwsYx/c0af+p/p&#10;9yzI7ky9+xRil6EXRFnFMScS7dkBEV1EhIQhGKCcnF+qoz4/Dm4+xNEkNDH50jiKJxFEWOT9BYJP&#10;0FpWR0i9RaaKI4IL0FBewoX2I423SRHS5H6C0M2ZcE8X4kafT4siv1J4sOJ00Y/Ck/DaMenTyuPo&#10;jUZPBiox7kc8lNNszYlmxtHxCP0oaHtX3OnX0zf6eV+R9ifd+ZOnZDKn0ZGn2Opz6dSKICIoiJCR&#10;ERB1JM+NYuGpf69SSJIaGtmvJRGNi0smR0i9WLTRRHDFegoL2PDfsUJGn0/jOroegjCLlJmlhCT4&#10;5DURx4GkomKMZR5pEsz5vIcuWNyXsLUZIvkmOKzYnZoumRo1HBSi5dzVxvLFx7tGCDw5HGXqa3G5&#10;NTRHFKbpIzZPCxv3fQ16/wBNMmMZX3OHpCY+4/PkdRfkssa2RGdEMrRKXN0hIiIgIiJbRVnY+O4u&#10;UIZV+xIkiWzH5ERdGmg89KJ9nzpuzBo4ZF1fUz4oxycYGHTQww5zFq0n26GfTQzQ5Q7lEG4PkjHO&#10;Opx8X6mlwNZmpehnn4k3I0L5Y4k402jT9caX6EdNOTpmTIsGPiu5o4ty8T0M8YTrk+xB4YO7M+Z5&#10;MnNGPWNdJdR6yvwoyZubuTNfOLxpJkvvMf8AtTY+/wBxmdRfmkhIjGxxpiMEOSsQhGLsRIiEdttb&#10;j8XSyj7dSaJIYxj8iEaWbjFNHjcYwk/UWPhm8Rdn3MqUM/6Wahc8LoZpVwxrl6IaVvbS5vDlT7My&#10;5Fjg5LuxsxajFijUTUZoTkpRR8612RLWSfqSzRfVseqhHsx62KHrvZEtdL0Q9ZMlqZv1JZZPuxzb&#10;G7+8h/8AXk/12fn1H4PIxMsSIOnY4qaOL7GL6VRV9UIiiCIkVsmWIh9TcH6o1GNwm4v0JIaGMl5U&#10;zSSUk4iwvJp1jfRmkzNp4590a1p5bRg1TxqpDz4e6Rm1LyLiuiLSHkivUeeC9R6yKHrV6I+dfoh6&#10;ubHqJv1Hlb9TmzkOQ5HIssbL8z88V/8AGf7j8rHtqpVGvI9kIUTH0Ek2JUQZKPqjE7IoRFbJCQhy&#10;4NSPi+Hhnb9yaJEhj82jklLqPWv1kfNR9x6xIes9kPVz9B6mb9SWWT9TkyyyzkcizkWWWNll/cvz&#10;p1p/8+Z76t9K8tFESIiIhdSCtEYUyIhPZC2yq4nxSPiYoZV+xNE0NDQ/MnRyYpHI5Fllllllll72&#10;WP72vNkVaeP7/c6vuivKkRXUSEhKkRIkH0IoUSKELZCH2Jx8TT5Mfs7MkSSGhjH9xfkv/wAWvucy&#10;rTw/z9wzVv6ktn5EJ0RkR67RRFEUREhLdCFti6Z3B9pI1MOMnEmiQxjXnX/iVtW1FfdZv9nGv3Gh&#10;+Zmo6zez3otvuONCdGPqhETGrIoiiIit1vnk8eWM/wBT4pi45216mREkMaGPzrdf+BRX3L8jNQks&#10;eP8AbZ+Zoy/jY9mVtxoRRB8WREYxCIi3QhMs1y6Wa9eJhx5V+xlRJEkMY1562X/iV5Witq3ZqvwQ&#10;X6bND8rfQn1kx+ZCV9Dg49xKiLMYhERF7IW+sX0mNeLpZR9upkXUmiQxj3ooor/waKKOJxOJxOI4&#10;nHevK+xrP6V+i3fln2Y+4x+RHT0I/iQ0pdyUfUgiC6ERCFujtvqlcTQyTyOD7SRnhxk0TRJDGhjR&#10;W9bUV5KKKOJRRRRRRW1FFCjYoHhnhkdPKf4VZm0+TFXNVY4jW9by7Gs/Ev2X/W78uX8L2ZQ1utof&#10;iW0epVPoR7ERERboW+o/AYp+HkjL9T4lj45m12fUmiaGMZRW9FbUUUUUUUUUUUUUUUUUUIg6avsR&#10;jpKFl0seyHrcMZOo9KNLqPl3J97Nbq/mYxjXYaGhooraho1jvJ/hf9D3fkzuoPZlD2sS2xK5raIu&#10;4kRIi8iEzlbpbZOqMyqVGuXPFjy/pRkRNDGt3vRQoiRRRRRRRRRRRRRRRRRRQkITG9mNDRRRxHE8&#10;KT7I+XyNfhNZ1ysfn1L+mt2t6EyNeph6y2RBdRCIi8spV0RFVs+xqfxkf9XSyh+XqZETRJDHtRRR&#10;xKKKFE4nE4nE4nFnE4lFHE4nE4nEUTiUKIoN9kLDN+gtLkfofJT9eg9IvWSPl8K7zOOlj3dniaWP&#10;9Ni1OGPaA9bH+mCPnpeiRp9cpLjJGs/3pfuMe731XoPZ70QdMfV9DAmmxSTdCIkREReRuupBN/UR&#10;999V1kaGX1vG/wCpGePGTRJEhj3oooURQFAUDgcDgcTicTicTgcGeHL2Fgm/QWmmxaRv1PlUu7Fp&#10;oC0+P2IaWHsR08EhYor0I44+xGCvsa2XLKyY9q8l01Rqn/qy/cY93vqn2Hu91thaHj40yKIIQiPb&#10;a93LlKhCZYjU9zFk4TUvY+JY+OZv36k0TQ0PaiiiKFEURQI4hYX7HgM+XkfLNi0j7i0h8tE8CK9C&#10;OBHhnChrrS27DVijRhjydkV1P02RHufFPi2LSal4ZrqzQfFceoyzx1bfb9Boa8sV9Uf3RqOuSX7j&#10;H5Wap/UPd7WJi6kV9I10SERERQiy9skqVIhHihFl7alW2Ua5c8MMv+CSJI4SfoeFJuqPAkR0zfqL&#10;TL3Fp4+5HSxqyGlg1ZDTwFhgupDT46tEoqPZEZK+w59exyJNHSmO7pHJ3TIzTP2LpWJUiq2XYS5O&#10;jCqYkJFFC6Hx34CtZqfGUqNH8FhosjmpX/6HEaGhRvZqjH/uR/dGZ3Jsez3YzU/jHu949yqZiVwI&#10;OXqQRFCEcqOQhy4oj9TtikIQttQuu0F4mmnD26k512JZJE8s/clKXuWyEmjFO+4mRZGVMTMUb7mH&#10;FGSo1WncFcSE0n1JSj3QtvR7Uh40zg12Y+TdFJkq2c1dEXSbIL6bIfqWVQhmfH4kb9UZMZKI0Pqz&#10;lXTZ9TH/ALkf3J92MY9mPbN+NjHs1utsMulHcgRFs2JiZkycnSEuKraJET2zK2NdTRv/AFOD7NUZ&#10;4cJOL9CUH7C02SauKFpMknVH2bk7tj06hOMJPuR02KDVz9TEo83GT6HiY49F1ISxOkQyLuzHkt2Y&#10;MvsZIqUTU6bi+UBJlnIk24dCPRFiL6dRe7Gl6E411JzroR6zSYo8oiXToIXvtZ3EqNRp1L6omTHR&#10;KBNNb0Y/92JPqxrdoY1tldye1D2ooTExNp2iM/cgREN7znXQwxv6mWIiRFtmQ+5jfGSl7HxXHxzN&#10;r16ktTNdB6nJFcUyeablyvqSzz9xyvqyOQxZOSEzFKlZB2YZmGSvuY8iapmTCpGbFwdMcWhsl+E/&#10;Y49dm2+hyHMnk9Tk5Mw47nb9NkmR6LqLqduu0UUdjLhjkM2mcepOBNUciNtWYlWRP9/+iS2fkZLs&#10;S7lbPyUJbON1RjVERMu9nKlZ3Ix4qhssi7Ii2zdhrbXx8TTwye3QmiZJkmNiZCXHqRnZgkmuLIyo&#10;xyMWUx5iGfoazJ15DyX2HOiU00kRkkKRdi9yRJknbow4uXfsKKVUegkkuol0E6LIiVbMZOHNUZ4c&#10;ZOJkxq6JY6MZBfX/AIf/AEPZ7sZP8LHu/IhIUSDruQaa6EWciyxy5MwrlP8AYZW0WRFtm7DKIx8T&#10;Tzx+3UmTRMmS2TMM7VEOgpEZtGPKQzkM19ieRSRNOPWJ4tkpW0eJTFM8T0HlS7Ep2SlZGCZBcVSH&#10;SdCVs6f4H7HVkVZVC3e2swJvkjJG2SjQlRHo3+zHu0Me2Z1B7sfkiJCEQnwYpJ9UWInK+iLo0q7v&#10;ZxGJkGLbL2H320jrKk/XoarH4eSUX6E0ZESVkhiZCVOzFkTjZyFIjIhMWWjxko2yepb7HiO7PFFP&#10;3ZzsWTqeJbORFOTo8JQSRBKxyt2Q7nTvX7CXUSrqzHC1bQ11reijsaqVUSh6k0NC6OX7DQ9mMe2o&#10;dR3Y35IiExbQnXQTJSpCZZhVQWzJLaLoUutbTXQe0W00z4vjSy812krJoyIkS2ZFmDJSo5ITFKhS&#10;FIc297OTFkZ4iYmQfVGCHr7kl1IUIS49+4ou69RR/pFx7tDm2LqMe1bayH02ZF9JJHY9J/t/7GPd&#10;76r8I1sx+RNoUhNibFspM6vq2JFX0I9FQhoYzg5Mgq7CJ9hlba6HiaaM/wAvQmiaJqiSGMTISMb5&#10;IS2RE7ttFEtmdSyD6mFOUjCq6D6sXRNmONK30E76r+SPT8I0WWRe9CRRkhyVM1MWnRONOhorpIY0&#10;PZ7M1T6JD2flTIsTEIQtkQ6ySExPZoYiLIsl2H32irZGHiYcmP8ASzIiaJomhoe0WYZ0Qal0RHCp&#10;Lo+o4tOmR9ihocXIljlFXFkZclvjRpoPuQTXUq+4k1jIpt9iHfqOHSmJFFUVtQl0KKKNXj9TLDrZ&#10;xROlGVfoMY9nszVvqt2MfkiREIQt9P1n1LIvZoa2RFj7El12gupgdZFZrcXh5ZR/UmiaJokhjE6I&#10;SMWVwlYpUuSHlc+tGOam3Xc7kErZJJIqxpRl09dmYuppY0rEugnGPcWRzfQxoxd/YpPojj06jiUU&#10;V6CRVIoQzJDkqZkxKmn3JKia+mT/AGGSHs9map3Pd7Pb12iRYhCFvp1dvZMQxokhCYyS6lEUdj4x&#10;D/UWRf1ImiaJIkiQyyMjHPr1MU6XEUiK/wBRNEsnF9TFNPp7k49aOBDBz7ktDF9uhLRZI9upHHKL&#10;powzjGPUnmc+i7HUxdDv2ZjrsyN1s17i8nfZbNL1NRiU1ce5kwyj3RlX0v8AcaJKx7NbMzu5vdj3&#10;9dkR2Qtltg/DsmRd7sQhvrRPuNHHjRI10PE0il+Vk0TJIkiSGhiZFmLL1F16owYpOakzwZN9j5R4&#10;nfoPuKN9jE3EWWXqQyRl0Z4MJdUPSKXYennH0ODsUEqEyMLRFJKjlRy9xPaxdRunSG3ZTODZwOKM&#10;kE4s1UaX+SYyWz2ZkdyezGPyoQhbJl7Y1UEtokRbZJqIslimxPqTQiS67Qj4mOeP3RNehNEkSiSj&#10;Y0NbRZCXU0c0+jMCVdSaXdDlyjTGqdEI0rI4uhKLv6UQTbpmPE4qyMmhRT7EoJN2UJEbR3Wz6ukN&#10;NlCRFbevln+Fmq/9kyRLZjJ9iT67N7PyISEIQiL39NkJkXtm/GITI9yZjXUk9sL4ZEzX4vCzSj+p&#10;NEkMkSVEhl0RZppUzSz5RQn7mqkkuhHNPkYl4iobqNevqJDh2fsd0Rj1IRc06Y1tBfUhL1ZVIZVI&#10;6vZF0WX1Gy9rM81GDNS+iJ9yRLZ7ZH9LHsxjfkQhCFshMj1khPpuiLORLqiK6bR7ku5j9WNiZ2Pj&#10;MLlHKvVE0SQ0SRJDQxoj3MEupps1dCeeV9Byc3bIYr6mnxTUuhHC33I4qJQS6FEV6lOMejKONmOP&#10;Ua6D7bVv23vayWRR6snqb/CZskpdZGZ2ok2Mb2YzNKoMe7H5UIQhCEYl1sjvdCnbLpbIRHuNi6R2&#10;W2vh4mlv8rJImNEkSRKJJFFGJ0YJ9RQckmYsPVWeAulI02F3Y8fBcmOcKtDVu2URj0oyLqUV0Mcf&#10;UYl5aGiU1EeZEsz7I8SXuSd9zJFrqiUmu5qHXGiTGxj2ZqH9I9mMez3WyEIW2JdLI7zfoRZyLI9U&#10;JCXUfcyOlRZEohHxIzx+6JqnRNDJD6kokojQkRZjfWzSZLVMwr6iKTZp3FIzxcodBwce4kURjQ+r&#10;KKogvpKsoe1liyKK6mTK5diTosTGyxsnTRqn9VDGxjYxs1T+kY9mMfkQhCELbGqiiHYRdHdliYhK&#10;hJDEupORZARhlxmmfEcXhZ5RJoaGhoaJIkh9CyMjTZkn1NNkUuqMeZruQyUlRinaGkx4kzwSXRDW&#10;1HZCGxs5DkSyKPclPl1GNjkc6QpEpUOROXQ1L+skxsbGxjNW+2z2ez8qEIW8V6CETELsIixIRfUu&#10;kSdvaHYTEmfGcduGX3RNEkND2kiSJPqWRdGGSNJncZI5u7FkpIw6vj0ZHVKXYWaxZCU7ZJpdB0iK&#10;XcuxsbJMbLM+Rt0iE+Pcdvr6DdjezZZZkfRmeVzJMY3s9tW/qS2Yx+VbLZCe0fxIiIbobsQuxFWR&#10;VERukQdsyP0L6lke23c18PE0t+sWTRNDGNDJEkMshKjFkNNmU1TOTYssou0RzPlaMObkiOQjNcXJ&#10;nicuw2yEmy6JToeQ5Nj6mXNwRLXSXoh5nnSjL0JaibVFj8jZndQZmf1MbGx7N7al3PZj2f3CEIxq&#10;5CRdF7xV9BIQiT9CBN29k6IliRGPOEsfujJHj3JoaGhjJokhrZEMlI02o4sxS8SmjJHj1IdXSMLc&#10;RT6Gd8IRgRyEchF0ORKdsbIdR9EajI5voNswp3dCts4v2OMhwZxGku7X8jcfWS/kzSg1XJGZ/Uxj&#10;2b2bMzub2ZLZ+dCFtgXrtJ9dltFUIQh9xdExifQpt0R9hdJCMb4yTNXhrPOBlxSi6oeKfsPT5H/S&#10;PSZX/SPQ5vYegyv2/kfw6b7tfyP4bL1mv5Ps1euRH2dBd8i/gWhwrvk/4IabBB/j/wCDDmw4lVti&#10;1eGmuotTiXZM+0IL+kfxFPsifxN5HckfP/oL4hJdkfamU+0so9fkPnso9bl9x63L7j1WT3Pmsnuf&#10;M5PzHzGT8zHmye7HOb62zm36jkxyGy7aMj+pjeze1lk39T2bHs/ItkhIoW2BdCx7IitkIQrbZJ1E&#10;kxKiPcj3JOpoQj4spJxyR9UTyz9x5J+45y9xyfuNvaji/Y8KfttZZYmJlikcjkcjkczmcjkcjkcj&#10;kScv6XR8O+NZ7lhzY+q7P0Z8R+JfEPmJLFH6X/B8O1etcpRzqkzkOQ2Q/Ev3JvqNjY95dtmPzooW&#10;62j0ihbISELexE2uQ9odyHcu5C210PE0z/RkfA41kTsjk0iTuLZDNpoybeO1+5LWaX0xGHV48bk3&#10;BO3/AAajVxyR4xgl1sfxWSjUYJMXxaaVcUQ+LZ4E5cm297LLLLFIssssssss5FllllljZY2YOuRE&#10;n12fkyP6WN7N7MfmWyEdxPZEUULyN9DJNwhaIdIdRdXtExkOrENkY84yg/VGVU2mMY2NjY2WWX5L&#10;LLLLLLLLLLGyyyzkWWWWNje2l/3P5GNjY9rMz+h7Pex+dC2QhIiivJZLIoniOzJLklEm6RHaAvpR&#10;hXqIfcg6aZ8SxeHnkiRIYxjf31llll+ayxsvazSv62/0ZY35dQ/pGN7N+S9qF5YK5CRGItlszPl4&#10;qkWQVl3KibIdhMgulod8LZi7F0xdXYj4xjvjk/wTRIYx/wDj2WXve1ml/rf6Dfm1L6JD89ljEvLh&#10;VyKFuntLJydIyO8iQlZFEesmxu3YuxEi6XQUoyXUhGl0O/QittdDxNM/06k0SJDH9xXkooraiivI&#10;/JZe1lmm/DN/p/7Hu99T6D2f3uBUrELe67mozrjxiQ6Ih9WVsiqEY/w2d9odWRfdEE7tkewo11I7&#10;KPNOD9UZo8W0ySJDH5KOJxOJxOJxOBxOJxOJxOJxHEcdnu3vY2Waf/ZyP9hvys1DuW72floey2Ri&#10;VREIlkjDuyeq9Ijm5dxdXQuis0y6OXuIl0iNVGjjUq2j06kbfYwTXZ9yL9NltF07PimLhnl+vUki&#10;Qx7o0un8dtXQvhv6n2Yvc+zI/mPsuPufZkfcXwyHufZkPdn2bD9RfDcf6i+G4/1PsyHsz7PxL0F8&#10;Mx+zPszH+UXw/C/Q+ysf5B/DsK7xPiWCOLM4wXQY92/JhdYJ/uh+VszO5D2fke78sFfQj0Q5xj3Z&#10;LUW6iN31ZZZiVuzK+ONmFcYJCJu2kZH6EXbvZdiHRNmnXW91v8Xx3GOT/BNEyQx7I+HyrMkYpQlj&#10;5SX6HDhCVL9jSY4yXJj1DvqjU4oqPOJFuLtHJZsbruRlLFiuXc0s3JNMxzay/uZ8koNcSS8THclT&#10;NPJyh1HNqKcerMcEpO+5keTkya5Y/rPjEf8AW/wSQ9r3vbG608v3H5Gxk39T2b3flaGitmRlxZPI&#10;2+5Zi9WSZY3Rp4/TZqG5SUTsIj1m2TfUj0RHvtPpjr3MUOKIi7i31mPxNPJe3UyImMY98E+GRMhr&#10;8UcfG0Y/iUIx4tmPWwxu4yPtHC+roya+E+8j5vD7mPX48btSMnxHFkdtkPieOCpM+0sXLlY/i2P3&#10;J/E8c+jZH4tjiqR9rwH8TxXyvqfbMEifxfHLvZ8R1MdRk5RJDH5l003+fI9myS67PyUNbIaHu3Qn&#10;bJdxsj0x/uSfUsfV0QXGNEfryXsuxj9WSduz0IdxdTL1kokVSIkfJFJ/S/Uzw4TcX6Exkh+RSFM5&#10;niHM5nM5niHM8Q8Q5nM8QcxzJSGxj2sbLLH000f3e9jZZJ0hlDRQ1ve8hse0mYsfJcrPDlK6Fp8j&#10;9CWLIqXoPDPvRLFKKtoxL6+XsZsjceK6M0y6NvaTqJJ8YEXbLIe5i6yIvnkbELsR6IW6dM+LY+Gd&#10;tevUmSJbtlnIss5HI5HI5HI5nI5HI5HIcmNjY2Mb80//AK0P8+R7TdR2oa2bHtRRQxjH2JEHxifM&#10;SXYjqZ2PUSfVks0pKmPUTceLNLH6W2ahcWqMUajfvtLrSMr6JEPcTF0RCXGLZgjQmIXl+L4+WKOR&#10;enQyEiWzfmsssssssssss5Fl7tjfmy9MGNfo/wDvyN7T6qhwZxZxbHjs8I8NnhMcGitnIsbH16He&#10;RLohsR6b4o8YpGf68kYLf1sySuQukSKti6knXQxNiIO2LdzSHMzR8bTzh/kyEyQ978llllllllll&#10;ll+RjH5WzM6xY1+g2WX9wxLbK6RyLLLGxPqRVsyJqIy/pJMswLnkSMkuEHI0ycpuTL2ukd2N+hjI&#10;r1G+UxfS0OS9DD7lpDyEshdkn0owNKSXuazH4WWUPZkiQx+Z/e6bS5dTLjiVs+xtZ+Rk/hOrxxc5&#10;Q6Ih8K1WXH4kIWh9PKzUKlBfoh+WeTgfMI+YR8wj5g+YR8wfMInl5dEUUOC/Mv5PD/VfyLDL0r+R&#10;4Jd1/wBkMLQ4S7UZNNN/hRk0+Tokh6fL+U+Wy/lNHp5wuUl3NTilKFJGDFKMeqOEvYlGXsZIy41R&#10;HHO7o4T9iMJL0EnxbMEZPq0du5Hk+kUJyRzYm2RQ5UJik07PjeOsyyL+pEyQxryP7/DqMmCXLG6Z&#10;9raz+4yXxPVTTUpvqQ1+oxx4wm0iXfZ7PbV/iS/Rf9D8uofUbLLLLL8lsw6qOV0toT4uzi3KkRw5&#10;H2Fhyvsh48idEo5Y97PDzL3OObt1HlnF02zx8n5mLUZPzM+ZyfmZ81l/Mz5vL+Znzeb8zPnM35mL&#10;W5vzM+ezfmFr8/5hfEM/5j7Rz/mPtHP+Y+0s/wCYj8Q1EuzsfxDUx7n2nnR9rZ/c+18/6GbWz1GH&#10;nLq4j1L9l/A9S/yr+D5p/lX8HzXvFfwfNL8iPmo/kR81H8iHqofkR83D+2j5zH/bR87j/to+dxf2&#10;kfO4v7SPncP9pHzmH+0j53D/AGkfOYf7SPnMP9pHzmD+0j5vB/aR83h/tI+bwf2l/LPm9P8A2l/L&#10;Pm8H9pfyxazB/aX8sWqwP/8AJfyzx9P/AGl/LHqNOv8A8v8Alj1Om/tf8s+Z039r/lnzOl/tf8s+&#10;Y0r/APy/5Zra8Xp+n/RLyWZ3chl+Wy90ku28XyjXqjk0cmc37nJ+54kvc8SXexyb6ssssss5CZyO&#10;RZZZyORKUk7g6ZqfE1FNyaZghPFfKVnI5s0cuTljfqjFr1ih4coJi+J41Hi8S/gx/E8cFTxJmf4h&#10;jyJVjSp2T+KYJL/ZRp9dhxYuMsSbI/EdNxqWFWR+JadRalhQ3vf32OSjNN9jSfFscJyxZsSaXaX/&#10;APTV/FNSsk1jwpxvoY9XPUY08kFFoe0erRrP91oY92TVtk40Msss5bWWJn//xAA2EQACAgEDAwMC&#10;BQMDBAMBAAAAAQIRAwQQIRIgMRNBUQUwFCIyUmEjM3FAQoEVJJGhNGKxUP/aAAgBAwEBPwDTTp0y&#10;rHiT8Cco+RST2y+aEhESKEt8GTokj61jrLGa90NDWz2W9FdlFFFFFFFFFCixYZP2Fpcj9haOXuLR&#10;L3YtHBCwQXhEcaXgSKIabJLwiWjyLmhxcXya5fnKGh9r8nkaEijTqtLNj2orsoSIKortSowT6lT2&#10;XJLGnyhXHyP80rIqzpIrk6RIorb6ivU0yl7xY0Me1Fd9FFFCi2RwzfhC0037C0Uvdi0Ufdi0kBae&#10;C9hQS8I6SMJPwhabI/YejyUODjKpGLQ45xtOzowRbjXKMmPFkxN4/KNDp+pepJGp1T6+mHsaLUOU&#10;/Tl7n1HCkvURrl+ZFDH2srsw/wDw5f5H2PaiheSPjuhJxdohnjLyJRl4HFonKouxIguSiKEtqFtO&#10;PVjlH5HwMaK70Qg5OkLRS92R0S92LSQRHBBewsa9kdDXsUUYNHLLHqTM+lWFeeTSafHlVPyXhx5O&#10;mjUwjhxOUUaTK4ZK9mz6g3jx3H5NNqpxmlLlM+pYl0da8n053hf+TGscc8vkjjnPNKETRten0e6Z&#10;qMcoZZWvJoMcvUU34R9QyqX9NGvXK3l9rHxov+R9j7EuUJdjGqYkIjkohn+TJPrdIoiIiuCiiihI&#10;RqsfRklEez70Y5dMkzBgnnVxJ6KeOPVIWigodbfBDF6k+iBPHj0sFxbMOfHkfRNGt0ixrriUabM8&#10;Mr9jWYFmh1x9jSf0sMsvuJ+5qvz6dtfBidSTPqMerE0jT6eTkpS4Rr9Qpr04miiseNtvyZMWOWR5&#10;G/JHPixRaiY8ssUuqLPxyl+pE9W6qPBKabts17TareS+140a/wAj+xD9S2ZQkMyRp3skNNCkYYdS&#10;6iiKERXGyKIwsyJJUhI+ow/OpfI19iton0/M4Si14HNSyPFIxYXCE8Xt7H05pZVZ9Sg01L2IJuSS&#10;NbNLC0/JW2h1Cp45GtlFQ9OJjUepKXglrMfT0exHJGGTriuB66ZPVTl7jyRXlj1cF7ktdBD169kS&#10;10n4Q9XkfuPUTfuPI35Y5bvau2t8nGjh/L7lviVyXc1aocaIumTgprg6eTC+lUSjfKF5IoSKK2hI&#10;yeRH1DH1Yer4ZJDKK70aB9aSXlGtxy6lmj7GHURywt+R3Cbr5FrlOPTkRHPhx8wXJmzSyu2WkSyQ&#10;Xufica9yWtgh61eyHrX7Iesmx55v3Hkk/ccmWWWWWX2tbvvz8aXGh91bYF+bvcb4FjIqjoTdiVEG&#10;SXNmN2JbJDV8njZEoLLB4/lDTJLse1C3+m5eht3yS1vs5D1cF4Y9bFeEPWv2RLWTfgepm/ceWT8s&#10;cmyyyyy/v1u9r2rbVf8Ax8SHtW63065vaiitnwISKEISPKIKiL3YyhGP8s0zW4vSzzh/NjGihrvT&#10;osssssv7z+3Y+3WcYsX+BrurbT+H3JWLzRRVn8CEISEIT3oSH7M+sQrJDJ8okhoa2a7l/rXs+7XK&#10;o41/H2dOuH3WJ07E7EUJCWyELsTEtvqmP1NIsnvEkrGhoravsL7ldlbUUV9hooaGq2Xk+oeYL+EP&#10;srsw/pK2sbLG+p8jhRF9JF2IQkUIXahCOj1dLKDIq48+xJDGNbNd6/07RXZQ+yKtn1P+5FL4X2cS&#10;/KhdrVCGQlTIiFshLexKxc7I0j/K0anF6WecP5JIY9q+xWyX3qKKKKKKK2orsa3h+pH1L+9/wt33&#10;QXCXdQyK6uDocXTEqIuiIley7KEMj4NG+Wj61i6M8ci90SQ0Me1FFFFCX2K7KK+zRRRQ13vbGrmj&#10;6g/67Hu+xeReO1i5HXsYF/URPGpeScOkSI+BbIordcbRNL+uj63i6sCn8MfI0NDW1fZW1bV20UUU&#10;UUVvR0nSdBHBOX6UZMbg6kiiit3tgX9SP+Ua53nl9iPlfZ0yueySfkapiQtkhb1s3RA07rIarGs2&#10;GUX8EfBJDGNFd6QkUUV20UUUUUUUUUJGljjlkSyvg9LRw8s9XRw8KzNqsUsThGNM0/1BYYdDjZqc&#10;3r5HOvI0UNFbMo06/qx/ya3+/L/Pa98SuS7620i/NZW3v2V2LaC6vzsiYn+dMhbiajH6WecP5saG&#10;h70UUUUUUJdlFFFFFFFFFFFFFFb2Xsx70UdLFjk/CNLgmssW1xZq3eaT/n7GBfmF3IglzZpKt1s/&#10;AkLZC3rZ3OXQikvBQuHZh5gmfV8fRnjP5GNDRQ0UVtRRW6RQkJFFCRRRRRRRRRRRW1HQ34QsM34R&#10;+Fm/Y/CS92fhV7yR6OFeZFaZeXYsmlj/ALWz8ThXiA9f8QQ9fk9kjS6x5JKEjP8A3Jf5+xgXPbW0&#10;HXkq3waZVZGSl4H4ELZduSfSjBCl1PyyQ/O2nf8ATR9ZxdeDrX+1j5Q0NdldlFFCKKKKKKOk6TpO&#10;hixSfsLBJ+wtLNn4KYvp0mf9PryfhIL2Fp4LwhYopHShIbq2NuTsYx7PfQ/34mR3Nvte+BbJ32Ni&#10;RRp3wSi4S4FK1yUIoXY3Rji807fhFEls1waWX9NGpgsuKUflELqn7DGNbUUUUUUUUKLYscn7CwTf&#10;sR002R0k2LQzYtA6tkPpti+nRXkjoIEdHjT5HpYL2I4I/A8aQ1wNkpCx8WxxH8D2mvys+mfSYarF&#10;6kj6x9MxYNMpY1VEkNbUVtof76J/qffRp/D2SrtiyrFxRkX5kLatkhi2yyt9MTBj9ONFDH5GaT9F&#10;HBqcfpZ5w/5GhxbPTk/YWCb9haWYtFJ+4tBL5I/T7I/T0L6fBEdFjXsLTQXFDwxRFWzpRHlGJiaJ&#10;+CNl+zE14P8AA22R4H4K4MgovyO0uSfA0NXs/BoPq8tBB4nGzXfWZ6zH6bVIY0RhYsSStj5Y4UaF&#10;f1f+GPz9jAvy98ErJRp8HReNEZyf6hEVsiy7F5Mk+hGkxOT9RiW0kNbaX9NFH1aHp545EvPA8j9k&#10;LJI65fImxNkOCHMSK2qyeVQMurk/BLWTXL5MOoi5JE8TlH8pCM4qmQlTFKxkTqV8jQpVaOr3La2l&#10;JeSnJ2IlyTRI8CGavFX5lvRjxpcmRWqQ1Q3ZoXWRv+GPz9jF+nvSG7MTUopIlCzpoS3YjxyU806R&#10;CCjFRRW0kNcbaZ8MaPq+PrwdS8rkX5vB0tcNHoZErox4Jy5R+GlFWyELm4v2IKhcxtEU75ZkfSnI&#10;eeLXiyVR4JU0Sk4vqR9P+pKf5Mj5HkTFK2R55Oeojwhs9jyeWJN8EuC7YqrkdLkbT8E+RoZ42klJ&#10;UzNgcXa8bQ8ikn42yx5KNJw5P+H9nH+ldzIv2Y+OCE3B2hyV0SF25J+yNFjqPU/feiSH420/nbND&#10;1IOL9zFJ43x5RLUzkfisjVWRySXhkZyflidEWQXUrHHg1uTpjQptIlKMo2Tlx5HK/JCFTtMwuTiQ&#10;TExeTwfyXYv4En7CfsSdvgXCL45HKnyWyXgezGxjSfky6ZS5iPFKPk8EeUPGPEYYdKm/4Yh98fGy&#10;fYyyyLtol5F2zn0ognOSj8kV0pJC2Y/G+n/UMo1eP0tRKPzzshEGITMM6dC5Nfp+uHUvYk34LOls&#10;cBRd8Ggyfl6X5EIguS6fA+TyXXB1EpkSU0mN+5dlUuRjQxjYxsZLlEU5yonJY1wLO5OmRdnjHN/w&#10;IfcvO67H2RzV5IyTVoW3A5VyTn1Oz6fHqm5fAmLdlDRg/Wh7fV8dTjk/42QiBERHgxTtcmr4xEoi&#10;hfk6T07FCiFxdow5+riRF0iLE6ErHwcWN15P5G7HL3G6SPf+RvgbGxkmMYzzssfRyi3N0xQSPAp3&#10;iyfYgrf2F2Y8jgzqTVrfLO+ENn0+HTjv5EIezQ0SXJh/WMZ9Ux9eBte3InavZEeGJiI8kJUzWZbj&#10;SHEoa9xKxRs9Fy4Rh0qjzIUKVISKobLouxKzhK2ZGn4LTG+SI3xs3RLIJ7veR0JcjnFEsl+CDrBk&#10;/wCOx9mP9X2F24slcPbLPpVIs8mCPTjSHwRfZLzSJGL9S3yQ64uLFFwbi/bZCIsRERmjaK3RBGOK&#10;6Vt42ocRxEqHLpXBOb8Ia4Pck+Tx/k8DdLgnb4FCt/YY9peTPkpUjHjlkHGONUS/sT/yuy+zD+rd&#10;9vpsdo5Od45X0jbbt7Yo9U0iK9hoTpi2a5KJGL9S3Zrsfp6h/wA87ITIkSLIjVmXHTtD2RBGJPoS&#10;ZRQzhjGMlwdTbH5E+RKuXwJt+BuuEfwMY+xsslTP15Olk80Y8Inksb/7d/5Pbd9mH7ORfY0cerKi&#10;IyRF70SRiX5kN7M+rw/Tk2QmQZFkRMslHqQtNOTqJk0U4KzpMONzYlSSG6XJLORz2+SitmZJC5dl&#10;2J/Gy8lEn8FlllljY2OQmSXTLqHcmKHyZFWn/wCfsYVxte19iJP7H0+K6nIjtNEHT7JIhxJD31+P&#10;1MEkRdosRB0JiEIo080nRmywgvzEnjlK0YIRjG4+5ZnfFIbEzBk6lT3aMhGmKJRYrJSG/Yb2bGxv&#10;gvkbG+SxrqVHCQ8hkf8A28f8vsfZi/T2IW7JMffoI/kbFtJHuRd7sj+pD3cepNE4enOUPh7JiZFk&#10;WIQho1Lk1yKVM0OS00LJF+5mh1Ik6LsUmiOpkvJHUQY5JqyUW2RxjVE2VZVLgmqGuR8bMY/JfJ7b&#10;UUzNhb5iOMl5Rk/sRX+ex9mP9Pbe7H5H36RVjQtqJKiDpi3Uv6iQ9lt9Sx9Gob+d4siyMiLIsW04&#10;dSoyQcZUYcqxppsjljfLPxcXGmSlZG2zHFNck8KfgeJoi5RI52vJHNF+RzXsSa9zqXsyuCckhyob&#10;so6fc6bI42+T0n7ixUjoR0pFJew5Gd3Azf2of89z2guF3WWxj2ZZfZiXTFIW8ltPUKHHuLPZLM/Y&#10;wu57MiuNvrOP8sci9t7FIjITIsixDM8W+TJNo9T5ITZF2Yv1JCl0q34PxUbITjNcDjfkcUNU6I0k&#10;Pb/JkQyMXKX8ChyOKODI/g6nQ3wO2heCyzM7gzUP8kF/A+5C8d68DlZZY+3CuqaWy3aJKicn6jIy&#10;LMH61s+FZHxt9Qx+pglETtbpkWRZFkWRe2VKjUx6ZDs00b5ZCEOkVKVmo1Cl+WJZp5uMxs8DrqHt&#10;ySfsT5R0uxUhyQ2NjdjGuBHgZz7GXlUar/Yv4Hux7R8i7KOkpldr3Ro43kv4ErF2ZnUXRONqzGuL&#10;EYF+faYtsitUTh0ZJQ+GMTLEyMiLERLJ+DPi6kLH0vkUukjnaFm6+EKXIpfBpIty6qKJcEEnI8le&#10;x0jlySbYmNlosu9mNDGNIeOS/SZE4+TVP80V/C74K32Lz2MvvRoY+ZENkSaXLOty8GTxRONEVSIx&#10;MKqW0nbreZ9Sx9Gfq+R7pkWQmQdkXR1DlY42aiHQ7MVSlyZmlKkYpUmzBjeXJ0ohoMilT8GPEoKk&#10;JEkYo8WVtkfBJiGxMs6iyzrSHk+CWRtlv5EuSGWvJN45rk1qrLS78Xndfe0kenGiCe+WXU6Fwib5&#10;Jq0QVpCiQ8nsLmeyJo+rQvFGa9mPx2WRkY8hGRZGNnSajH1RaMUXGTsySuTY5dMD6dlis1sjKMv0&#10;srac1TIxqKRRRknUqJO+Tq9huzkvafCLb5e6hyMQ9tY/6z78PntW72vuRijUUiC42k6Vi5Y/G3TY&#10;o0JC8j4jZj/UWRZLyavH14XH+CLtDLLLEyMiEzG3JkVQlwTjaNRDpTZLlkk06ZjqEuCGVrwyGunH&#10;ixfUOKaMMnPIhSTVrecuqTYx8MTEtumzInFl9lbMZqneZ9+HdLuWy2rfErkkY0LbK/YiP9IonSdI&#10;iD/MyT/KkY/1FkfBJWSV8GWPp5ZQ/kfZZFkJUYvFiEMzQUlyZcfpzquDLTkRi2uDolEtoTNJk6Jt&#10;jyuLVEdTF+fJkzccbSlRyxLeCMyslFrliWyFs2N8ozu8shj7cPj7Ke17vbSxudmNcWInLpJckFwV&#10;wKJW0uEY0ZHykY35LF4Gxn1TH0ZlL5Q+2jF5Mb4IyIvZqzWYOpWPlmmy9ColPqRONbYsMYYouvzM&#10;k+nlj55HJjn7IUWxQSGhSp2RzdS8HW6M0mpKaMuaWRdMheNktrJMb/MjI7myy+3Evyi+/oo27IKk&#10;OXShu+RKxIS47J/BjG+SHi9l4G+Rn1bHeNT+GSRRRRQkQMciMhSE9pw6kZtM1PgljcOfYxu0Tl7E&#10;V1NJEv1qH7VROCkqY5OLpjdiQqSJSY5PaEelFmZ+wotvwdL+Dol8HRI6WOP8r/yOK/chY11J9SJu&#10;5Pvxqor7aZZe+ijSFwSlbKIooSoe75kQ4i3tHhHN0Ii31NPbVY/UwyiY49cKHCXij05P2PRn8CwT&#10;fsehP4FhkvJFdPlr/wAkckF5aFqca/3H43Evc/6hiXuP6liMusxTJZcDVckcmKPiyWXE/ZkM8ISU&#10;kvA/qHLdD+oS+B6u/wDafi38H4qXwfi5j1cz8VkPxOT5PxOX5PxOT5PXyP3PVm/dnVP5Z+d/JOGS&#10;CuSaGyyzB+tD8vvh4+1Wy3Ss0sajYnY1yRiJCQx7wTd2XSSHtHyITfqse2Zzw5ZY0+LHmyfI8s37&#10;jySfuOUvkbZZRTOl/G1lll72WWWWXtZZZZZZ9IyYoaheqrX8mrxaCKU1NUaLP9PjiTclav8AyfXt&#10;ZpMunUcLTf8AA99Ovz968i8fZfdjXJDiCQlSKsSEt2t4KkUupsW0SLd0Y31Nt7/VYdOZT+RPS9K6&#10;k7I5NIo04uzHm00b6oWS1Om9sZh1WPHGnBMnqYylGSilRP6g3+mKRL6g5KulC+o5FHpG++/t3smd&#10;R1Fje+l/U3/D74LlfZZLssRgVsh52SEu1j8GVuMaXuKPTChFiYnwYv07UfVcfViUvgY9nvZZf2L+&#10;1f2G9tL/AL3/AAe3Y9sXMl9prtRpl+ZIiqIoS7nL4Er8ko24pmUWyJ8RZiVQrfUQ9THKJ/Axj/0C&#10;+zZZZZZe+m4hkf8AG77MP6vsM9h9qNHG52RiJV2syTf6URiRiNXIy+RbU0rRkvo5I+Bj8baqHRll&#10;EYxj/wD4GD+zkffp1zY/sNj2e8VyaGPLYiux8cjl1+DpuZCNiVCflknbvZHVXgbjNC44LG9vqmOs&#10;in8jGP7lbUV319vHxp5/8D7tN4f2mPzs9satmjjURdjaj5M+dS/JExxpGKPVJsiqG6R/t2Yhy4aR&#10;iVO2Nl7/AFLH14ur42Y9nvRRRRRRRRRRRRRRRRRWz77LIv8A7aX+R92DiP2L2Y2WPbTx9zCqiLae&#10;WMPJPUyfESTcvJhh1TEqVmCNRv52yeDIqSQ+HQy6Q26tGCUWv5Gtntlj1wcX7jVcDHs+zT6b1U3Z&#10;+BXyfgV8n4FfJ+Cj8n4KPyfgo/J+Bh8i0MD8DAWigfgsfwfg8Z+Ch8H4LH8C0mL4PwMP2n4TF+01&#10;EFDI0h9tj2fGl/578KqKEu57se6VmmhykQVIeSEVyyWplN1DwKLq2NFGmjy2Zfywr5IKopbT5aRl&#10;fNHl3tLxRLiDZpoVG2PZ7M1mPozSWz7UfT5VJoqMoq15MkXHG7RjhFY+vyyGVtpNcGoxKDTXuRk4&#10;u0ZF6kOqBkn0wUfcxu8TfuaaTcqZknKORpGeK6VPwxu8Vs6naUObMMUoOvJGc7v3NSlSfuaxf1WP&#10;sfZPjTR/y++CpLa+9jHvjVyNOq4RJNjRp4cORJUNWUabHUbMn5siW65bZN8s8LaXJkXCiRj0qhj7&#10;PqcOYz+xpcihkTZLVY3HpHq4uPS2Q1UYeGLV4074J6qE3bZ6+P5IauEPDJarHJ22R18YqkyOtxxb&#10;aZ+Pi+bJayEnbZ/1CPiz/qEfkjrYR5TH9Rj8ktfjbtmpyLJNyQ/sZeNPBf57kR8fakiS30uO+TFC&#10;uB+SSsiqikS8lEV1NIVQiYl1Tt7PhCdIbvkeyXJJ3Oihj7Nfj68L/gYxj3rbqOo6jqOosss6iyzq&#10;Oos6hyL2ez7tQqwY/wDnujyxd19kmOVjEaWNQVmKPFji/J6cmOLQ00OLXkhL031v2M2pcl0x8mlf&#10;VDqEZPBk4ie49o+bMS6pdTGMb7Jrqi0TXS2hjHtW9/avayyy92PsrfV8Qxr+O6CuSE+17XvJieyV&#10;8GFNJRI8RHNkcjsUm/JJt8jm2qZgxpw59zLiUJ/lRhxrHHjafLoyvmhfOzY3UWYIuK5GNj3ZPMo+&#10;DVL87fzsx9j2Re973/otZ/sX8Lui6diyI6zrR1o9RHqI9RCd7tPZcmGPVNIxrkfgYvBHwNHngiqS&#10;RNdeSt27dk3bHwhbS44ZB8cnnwTVbWTzJeOSUpT8lGtxVFSWzH2P/RP7Ou/Wl/C+9ifNb0dCfklg&#10;S5i+DS46nZiRNNIbF4PHBJ8GGPVMzZfTjZp7bbZfI3SLpHklsj9Ujw0Wl4JzSVslqP2ocpS8iQsb&#10;fkcImph1Ymh7P/S4dPkzf21Z/wBP1H7DJo82OPVONIeizqHW48FdqNe/6tfwu6EOo9E9E9E9E9E9&#10;E9EhgUebPTPTOtHWiOSvBhy41z4MeoxR9z8Via8mTLi/2sebG3SY8+P5Hnh8mmyQUbs1WWDSVmGc&#10;FBcnqw+SWWPizLljVWepH5HNfIpL5HNVdmJp8jyRXlnW/wDaS58ipEV1eCMUiUtmrVGaPTNrZ9jX&#10;2kV3Yss8TuDo/G5/3Mnqss1UpH4nL09PU62rsh5Rr3/Xfdh8FFdlb2y2fUvp8NIlLHK0yzFk6JWL&#10;BKc+mItFlfj/APSOjzSVpf8AsemyqXTXJLT5Y0mvI9LmXFC02fxTG5J0zqZ1v5Ot/J1v5Ot/J1v5&#10;PUfyepL5PUl8nqT+T1JfIsk17nqy+T1JEI6hx6op0RWol+lMyPPidZLR+In8n4ifydX9Pr9z8Q/h&#10;f+D8Q/hf+D8Q/wBqPxH/ANUfiP8A6o9dftR68f2o9eP7UevH9iPXj+xHrw/Yj14fsR68P2I9aH7E&#10;etD9iPWh+xHrQ/Yj1ofsR60P2I9bH+w9bH+xHrY/2HrY/wBh62P9h62P9h6uP9h6mP8AYepj/Yep&#10;i/Yeri/Z/wCz1cX7CGTE5JKH/s1nOaXdh8d99jbfndP1Mde6/wDw6n8im17nqS+T1JfJ6sruz1Z3&#10;djbfkssssssssssssss0P1eWmx+m42jH9ccJNqCpn1L6l+NUfy1RZZp31QlAjqUoqLih6uDjTgiO&#10;tglXponqYOSagieqxSVKCIarFGCTgrPxWFrnGrHqsTjXpq/sv7CNHPHDNGWVXH3M0vpTipRkv8Ua&#10;Wf0ZQUpNX/g+vZNLPOnpfFb4Ockf8mqd5pf57o8IjK/s2f/EAD4QAAIBAQUGBAQFBAICAgIDAAAB&#10;AhEDEBIhMQQTIDBAQTJRYfAiM1BxFEJSYIEFNJGxI6FDU0RiY8HR4fH/2gAIAQEAAT8C4HEzQpXV&#10;voUO/QWEjbFWzr5fWaGFmEwmEpzLXw9Qhsh40bd4IdHYeHhqVKlb4vhcSjQmVvenQxdGeOxa9Dv9&#10;RoYTCYSiKc1RbN2bsdmPI1LTw9VZ+JG3aR6Ow8F9b63t3xfE0ilBS87rR8D51hKjLVUnL6VhZhMJ&#10;hRhKczDLyMDFZvzN2KzRaRpdCA8hzI2nmZUyJRNGT8PVWfiRt+sRaj6BEPCuCt9SvAhZooyrK8DV&#10;TNDzfRLJlrm6/QqGFmEwGFGEpzMEvIwMVkzdG78iUaC1FKLunKjMVdCM86SJxrAs41ndayvsHk7r&#10;Ufg6qx8aP6h4kR16GJHTj/i7Pgi6XuI00YvNFa3PJdJLTq6FGYTCYTCU5ii2sjds3bSqRgu5u8jK&#10;JLxVI2ieWV1pKjN4QamtcySJqjLLxj1ZaRqyyiWupXI2fUazLXW/Z+91rqfkH1Nh8xG3/NFr0MdR&#10;LLgyKrgz4VKhiMRW7CZkmLo+w+niqmEpz7GjlSQ7NVMi1km8izngINyRayIyad1vdZfMQ0W+t1k6&#10;TEWxDxDLR0LOWIt9SzhU8EjUtI1uo2WSoTlkPMl4eq2b5qNu+aLXobPxXfyVM/Lho/Mz8x8hSurQ&#10;efSy79OteKj8mfe5RrqKzitRYexgTJ2dOD7FjPFqalpGjNSKwQrkTzdyzSLbwq6GUkM2i6GcrrV5&#10;i1PItsxRYoGiJalnaUyZVUGjIcxutz8PVbJ81G3P/mZHobHx8buoUJcipUbyFwroJ69OtSOY7Cgr&#10;NFpDCQlBxJfDGpJ1ZZqrFkmWk6u6xnV0ldbQo+BOjyIyxRRaxrEgvjLX4Y0vhnZotfDctSvwlqq6&#10;Cs2Rs8OpOdNBupZJYamIxGM3g58FXw1yH1OyfMRtvz2R79DYePly6yg75eEevTx0LKbbzJ5D+KNB&#10;LBaZlpnZu7Z18Fak/CPW5eIXh0LfQXBYzwuh+UUVUtndGOJln8KHmqE40NnwtOupUxm8Q53ptdyr&#10;8+KpiMZjMRiMRXqti+YbV86Quh2fUqYjEYivG+BDXBHUfAuXFZmEfC+nhoQ8RtHhTLGVUTjXMXg+&#10;IepsryaOxaKjuiqyyEsi3l6i4bCSpmOZPW6EsDqO1ZvGNtmnFUxGIxGIqV+h7D8w2n5shadDs+nH&#10;RX/xc+BXO9CHzkJj4ZLXp7M/OSdbDMg6M8SVBf8AZaZTYnhdURmrRepKKlrQ3RGOHyJ2lFRDz5dS&#10;pioYzEYipUr9K2FfEW/zJC8PQ7P4eVn53vgQx3LoFc+G016ez1FHGyOUKFpZZVRYzwsci1zlW5Cn&#10;JG89EY5eY3XgyKlTEYzGYipX6lsOrLb5kheHobDwFLq8dOB3q6Qr07mLjXKWpaKsciWvTLUhLC66&#10;jtX5GN8dTEYjEYipX61sPctvGxadDY+DkVKlXykO9clcuHxVXoT6dNUKoxIxmMxGIqV/YOx+CX2L&#10;TxMXh5VeJEco31K35315ul1R3LgXMsvGW0aSkunr+ydl+XP7Ezt0EdeZIrxMWfLrxPkRykbSvDL9&#10;wbN/bz+xLUfQQ15na55cLID15q5SO5arFs/2J+L9v2X9rO6XQQ1MuXmiqJOvFEfU2PxWLj6Fp+34&#10;/wBpIeg+gstVzsivCuOvR7JqbVGlpNft/wD+Exj6Cw15Wd1LtR5cPbqtndJm3L4oy8zv+3pf2Nz6&#10;CxvrfUqVuqVG8uN9XZeI2tVsF6E9f29a/wBl/Nz16Cx042yvCuFMfVw1GsVi16Fp+3to/tF9zuPo&#10;LLTma3V4Ux9UsmWby8zaI0nNft3ubX/bRPzHfoLPwcuolxrqHetSx8CNujSafmPX9uLVG2/Igd+h&#10;h4VzG72Ia4F06u7lhobYsVkWmv7cj4kbd8mzFr0CI+FcNSt9b6lbndHMlGgh9Qr9n0LRVs2vQtf2&#10;5DxxNv8ADZ/Yj4ugiLma3NX2XiGhwzJdXszu2mOG0mv25DxxP6h/4/sR8XQQ152pWlzLHUdzQ10X&#10;unI2a7bl8aY1R/shRbeRu5eRKzklVj6Cz+ZE/qPjj9iOvQWfiKleBsqVKlSvF2LEd7VR9QzZ/Fdt&#10;ka2X2J61/YNlZStPCfhZi2Z1PwuVRbMiNlHHQ2qyUYGwNLaVUlhU86G2NYMpr7D6Cx+bE/qPzV9i&#10;PQWWvCil1OVY6cMxcK4Xf7rymWHiutFWzcS1X7B2S33LllWp+Isk6pyz7Etrj5Me2ZeH/s/GSrlG&#10;JO3nKVe5aW07TxybuqV6Gw+Yj+o/PF36Cx4a3U4a8Vj4eBE9eg/1wMisq8FlqQ1u2qNLSa/bez/N&#10;Rt/z2Lv0Fj35X88FL2Wfh4Za8x8HuvAs5D4Ialk/iPsbbH4lIev7WoUZhfkYJeRs8GrSrNtdbeQu&#10;/QWenNRUYo+Y15EF8N6Gd+hd0nnQisMeFFj4rtrjWy+xPX9mUMJgZu5G6ZuGbgWzo3ETBZp5s/4l&#10;3RjsjfWfl/0b9eRGeZtXzmLR9BDw85D1NUdxeH1udRHYevKXIboizXD2EWHiukqxki1X/X7DoYTA&#10;zds3ZuzdowR8z/j8zFZo3sOyN+vI/EPyN/LyRvpG9n+oxy/Uyr4tmdZm0fNkLTnrUWnOjRklS7uR&#10;0K5ju7Hfl9uLI8UjRXMfBY+M/wB3bTGk5r6zQoYWYGYDAYDAjB6GEUShTgtH0Ox+Mt/myFpz46kd&#10;OdoN1IqpSkiLMfxZjufNXDNlmsuRY+K/bY0lF9h6/T6FDCYTAYBWZun5M3T8jd/YwepgKLgXJlr0&#10;Ow+MtvmSO3PjqduVW6t2poJ0E6yulF69hSK1XIXKk6Ec2aXvhsfELTM/2bUq2P2LTX6LQoYTCYTA&#10;KyfkzcS/Sz8PPyPwsv8A6n4bzkhbOvNkbCHqSs4R/KRs0lWg4UTJJ5+/Mk9ffmPO93pFDQ78b0KV&#10;ZGwlLQs9mX5y2hglzti8bLTxs7c+z8XORTMr5nwkaVKpoS/4xamjO3GuToPNkI0XIZZeIQx5xfv3&#10;2LVf9dXQwmEwGAwCsn5MVhL9LFs8vI/Dv0FYeorGP6mOyhTuRs4+Qow/Sj/CK10Psdx+Y/Uf/Q9G&#10;Szb9+Y1k/fmPOvvzGNVKe/8AF1b7ONSVzFxvQsFW0oOWGPwJVIWmXxUrU2x1lH7c7YtZE9WdufZ+&#10;LgqVvrxI8R6MZBH5j/xkNSWvQzZZqr4XwMs9SHpd39Tao0tJLoKMws3bN2zdm7FZo3fozd+hGyr5&#10;G686Cs15kbGL7sjYw+5uo/pRKMUskiGmhR+d3+h+gyhJUE6L377Cmvfv0Pfv/AvUR9rvUa8xkFX+&#10;TX7GtPfke/8AQu3vyuY77N9ifE+HZ3ht1UcaVknmRw0xTkq/c2iWKWXbLkUHlw7HpIlqzsubW6y8&#10;XPWpLU1iWeZ+cn8sgPoJOhqRWFcqHiIO/bFmpIkqPgoYWbuQrJs3TNybpeZu4mCJg9DDTyKFPUw/&#10;/wCFERS8jR3+6CykNXR0voRV1Cn8FBK6WZGPl791JJPVGD9LMUlqqitFI10Ptd9x5tC7eh/q9+RL&#10;v78yXv8A7JPMpVjVCzSLTifDaKj5KQkUoh3Uv2T5cx6nZc+y158VVE1QWhYE8nU3mKNGQRLUrz2y&#10;yj3v/wB8iPiI37SsVkySVT4fMrAxx8je+hvX5I3j9DHIxPzvV0SXFLPS/GOdTe+ZG0RFrz9+0QKE&#10;myMvua3v/A/tUf8Agl4svfuhE9+/8DXmUyRKEcjduPhkJzWuYpf5HpUS7s/0PR096j9Peo/L33JE&#10;hsRZxzqf7LONIj4XxTQ+NISFkTd9R3bJ8mf2Yzy59lz4MmzRFjoWiqJZidB8+bIqrKUV3bgYuBak&#10;He800Wy/3zYPI90uXAnTUboN3q6GpZTq/fvvc0mOJh8jQbF2P5u8TI+/f8n/AOz7Ko9HU+x3u/gy&#10;qMriQu9O59r29PfldZRqJUQlWRLyH2Hczz5E1xxvfFs39tP7DHz7LTn9zMkWXguoNFB82Tyuso0X&#10;G7netSAr9rj/AMkvXmxI1pWjoajspJqtMx2UvNMcaUzyHZLBVSr6EowjKNdCyUZzfw5fcirKkqJf&#10;yPxO5XwkWVp2upf2Gk/Mo/yku5CuI0+x79/4FURrd97lqfcWZ3yPCkVpqSYyhZL4BqpZQpmPuztc&#10;+4+S1UlHhiLgfDY/2sxj59l4edQWRVlfMhKl7ES5jGWSzq+b3IEb9tWkiSpIjCU/Cmz8Pa0ru3Qw&#10;vyZDZJyVapD2SVMpJvyI7PKudF/J+Fs4vPE0S2eyTVK/5LWEI0wWcX/JtsY4I4Uk/Q2Oa3Mot5kb&#10;VYZYn9iztY4HFnc3lYUayHOqyyRHJmJstHkJ+RndW6t0WRLO0xIxeo35Vv0KD00I5sWmnv2zMyM8&#10;zK9/9HbIeWp/oqSdKksq+/Mn39+Z5kizVYkvK6eg9R9x9x3LkNEo8CE72Phh/ZyufPh4VzkzVHhY&#10;8xkJ+Z2vlrzJM1ZH4Yi43c+CItB3W6xWTLQsLV2U6otNphNZk9q+DDDIjtTw0lmLapLQlNuVTfzp&#10;SpvJeZil+plX3d8RFOC2ed1RX1uTIyIyVRMUrv4EVqtfftknkyPofyRp/Pv/APgX2R92dtDtmz7H&#10;3v1NVke/f+SUqlKsoPUWUEI7EiRIfNlEa5NCgz/4dz15yFpz4sk6oV68AmIevLk7rFZj151nqR0v&#10;eaoWy15S4FfQeRN5iGKQ2VK3piZYzyoxMr97vsrpaZsga9vftmZl5mlcj7mRTIVyovufc8qDypdF&#10;ae/IciEc0xKiX2EIlqmPNjzdy4PPktDgUviUKXUKEif9mdx8/tzc+CpiMm0S8HNd8FSPJfFZ6i4N&#10;rjS0frzkRd7zLRUfLsnRiZW7/JSvYnpoRK+pll796Cr5X/wP7n2Ozqx96EiUvf8Akm61p71Es/fq&#10;TdKpe9SEc8zQ1u+xaeRoacb5Uh3RWRWhjRVEXdItv7RC1Hzlr0kfET5rd1mqvoLPUoZX7YvhT8if&#10;i5avTEx3W0U48tFhaLRn8n83f5Je/f8ABBehmOp/N38XK6nmavK6TIqvv35knREU5kYqK9+pPN+/&#10;U1Y8jQeteQzvd35EiRBZjJXIQiRb/wBsha8+GvSLJmKuvMk77BZVuY+bZanbgtlWyZaLTnIiK638&#10;PMRZWvZnbK+T7EdBs07e/aP4u/kyK+l7Juh3K4V79BfFJFnHDH1NdStZ8EsxjKXefvzGPmMksyOQ&#10;3colBXSNp+REWvPhr0ydBOvJd/cjlHoLPU7cNtGjlz0Rut9OdZ2jj9iM1O6WRAX3vyTP4FdldJjz&#10;Hp79SedTZ4/GKiR7/wBFnrciRLK7ux63VK85jVy4ZPM2r5MBc+z16iLryHfDxdDZ6keHbI/8n36C&#10;DEWzq+YxKpZ2FVmRsVHNNnv3/gZHT3773e/f+Lqjd1bmNkI1p78icux2LBfDU0r78ydpqizyKXTy&#10;Q8xu7t0Lua4KjZ+Y2vwQFz7PXqNBOq4pPgsVnxvlWeotL+121qtmmT8XPRioib5kLJyZZ2Sjf2H5&#10;mH37+xQ9+/8AJ24ajZ3JzpoWUK5lpHwosfCrrVd0RWRqzuT9R+hpwQhXUk4pKhrzZDvbK3rxI2vw&#10;2f2Fz7PS+hQoUKdFF04W+Gx06GHiO3DaKsGi0XQvl7MjXg9Tvd2GUzO11bmOQtCzhiYoYV79SXzG&#10;REtPfkTeSIaXMkzRGoytDyHaN3Lmy0u7Er1G786Nr/L9hc+xph5z5kXex8Nn4eYxXO6OpHJCu732&#10;8aSkuhfL2fwmnDr79+Yzv799jsdh8DrQebqU+EsI0HpmQ9+/5M8/fmaVJ+K7QrW+TKjfQvS5juUS&#10;pUXjRtnij9ugh4egpy4sqhyrwrUWguKl74468e1r46+Y+hkuTEsHSVL+4r+9Dt7997qXu+mY9CEc&#10;i0aSLKmQsylRtbw7E6IfodxyrwPoWhmpRIbKjLPxo235i+3QLRc+hT1Y16n8n88hDfFZ68D43xw1&#10;OxXh2pVsqlp4uifIRs1GvXkP37/i/vwrUpWSQkqItFH/ACVu9/6I+MnM1Mka8b57JkCTz4LLxo2z&#10;5v0F9DZa8LuXLhqLThkNYoMtFl0T40IsI0hwOiJWsVkfifQhaxfp7/8A6O13f377XP0HeiGrd0qY&#10;kjse/wDZPRkPEVzM6XPp5iHfQsfmI2r5r58dejfQWVy6CGouF3W8aSkujw1ZHZ/MjZRSo6FrYd4j&#10;VL7KwxKrYlS+UsObLW0xOiurdY2lVmdzsPis9DF6FfjyK5nv/RbP4CPcrQbNR8D6NjHwWPzUbR82&#10;XPjqujfQWely6CJHThldtKzTHr0UXRlnKquy/gtrHyaFBshZPGRVFdrdtLdKcNlKkhOq4HwJUMyI&#10;65+/MlPPIdZalCOg2MY+nkrnfs/zUbR82X3O3Os/F0b6COnRR1I6cMrrZYrMtNejsZZlcqlrb0yQ&#10;5uWrE6aGz21cpcO0Or4UWDy9++x2PW939ieSIyoVkxlCWolldUdz6h37N8wtvmSO3OsteKnWR16N&#10;ENOGozWNC0XSRtGkT1uRF0ZZOsFwbQni04VdG0aI2tcmYk70RfxGS1JuuSMOV1LnqIoSH1MkO/Zf&#10;mFp4nz7Lv9Cs9ejiQfBL1vWptEfifQrgkuDZn/xk7dRZDaE9cjXQmvhJ68CTY1fUU2bwTqKVGZy1&#10;KU7XOjXv33JXLW7IqSQ+B9K41HFjRs3jJa8+y06J9BZdHDUjwS1HctTa1oyWT6RklS5GOlnQYkbN&#10;J6MtH8BPXg2bUcU9SVinoSsWhprtfUjKhC18zFVa31H3Ir/YkUJajY3XpqFOCZYaslrz7Pw9E+gs&#10;uikQIcFfiHctS2WKyLTXpZooUcTeVWl0J4TeutUStJPvwJFjGkOBqpKyTHZNDTWt6k0bx0MVSudC&#10;lTCtSl073zKFChTlzLLSX2Hz4+BfQrPToa3QFfohajuRqqFqumaoV4KjvjqRzlQWSR6GhVO7+Ln6&#10;jgnoOydL4IiLUyuZLXl0KdDMs/BIfOQtF0L6GOnMboVrxWYr3kiOt6u2iPxvppLlbPnMZOeFVJWj&#10;kzE/Ms7drKQs1kPgaqxkE/4Eh3IehLiYl00yHglz10NehjreuVaai4oCFdaPIjertq7Mlr0rJcKE&#10;qmEobPLDaDf8FvPFLg2af5SgrpeERFKp2O/BLJDH1kxfKfPWq+hWet65UxcUBX2nAhPMtVWzZPpp&#10;cCERkYhsSJWzw04bGuNUu+10h6Fc8iOh24LQfWyP/C+fDxLiryn0VnzHeuGAr568CO91qtemY+Gp&#10;W7FxbOs68DzJChf2K3TH1dRsZ/4OfZeP6FZ6cyV0iPDEWt3YevAr9oXx/fpXcx8ceFIs44VR3sWp&#10;JkNb0dipLXqq3UGhkv7f+efY+L6FHTmO9cMSOt09Lu16FrdtOpLXp5K+KGr1pw2UM6srne2I1ld3&#10;uZ3OxLxdLUqVK8TiWuViufZd/oMdb1xN04HyEWb7CLR8KFrdaZ1J9Ox3RJXK+wQ7NCs0nwy0GRO5&#10;24Hl0VSpXlVKlv8ALXPs9PoNnreuYxcKLPW6evErlnItVSvUSV0SV0R3WOnG/ESIXd+CevQN9BtH&#10;hjz7PwfQbPkS42LhRDU7D1Fwq6PiNpXx9S0IdyKlSzlRCmV4a5j1O3FPnt9DtHhj9ufDwr6DDS5c&#10;T5qLPUm8rlwoehDubSsqkteopxq6piMRWo3ldHXjlzn0W0/l+3PWi+gx0uXDLgfLgWly4paFmWir&#10;Bk+plpf2vXDUrdAT4nzn0W1ar7fT1qIXKfJYiBPW5Xq5EnkRutVr1TWdzv7X14Y+G5PPgb+gLU2v&#10;x86PiX0GGty4XwvksRZj1uV6uRIiVLdfF0C5Ulc+XEd1TEVH0GuhR+Q8udHxG1fN51n419Bs+nWU&#10;eJXsV1usiWvOQuW1ehSHxQWJlKcVeVClfiPhFhqfCNxp6kpRcMtSxngnUlaJv0LWSk8udZ+NG1fN&#10;Z25tj4+hfQQF0bvby5LFdPOJPqnwV47HSo9fo1l8xG0fNkdubZfQYi4H0T5tqs+euZJcCvrevhs7&#10;2V6R8+y+Yi2+ZLnWWn0BEeBvpVxrgtln1bEkUTHkxcMc2WnA+koUKFChhKFDD6oovMovM+DzP+Pz&#10;K2fmYrP1LNwc/hLXxvnWWn0CIr5OnQMXCuBXSYuC2WR3JLq8JKNTCxRZhMJQsvhlUk6sqVKlUVRi&#10;XmYkY0Y0Y0Y0bxG8RvEbw3hvDeG8N4zeM3jN4zGzGzGzEzE/MxMqV5Gy+Mn43zoeH6BAV76CR2EO&#10;9Xq9i4JaDucSjMLMDMDN2zds3Zuzd+pgXmYY+ZSPmfAfAYoGOBjibyJvV5G99De+hvTem9ZvWbxm&#10;8kY2Y35mJ+ZiZVlSvV0KGFkbG0lpEkmteRsviZLxPnLwr6BAXRvU7CHxK+ZHThnkzGY2Y2Y2Y2Ym&#10;YmVZUr9T2aEXZVpUw2clSlGOx8kRisWaKwiso1Ma8v8ABtlMWXI2X832H4h6/TYdJ3v78SvmR4bZ&#10;Z9DQwvyMEvJ/Stkmov4pURKcK5SPxEVHVsVqseeg7WC8LYraz9S2nilyNm+XaP0O/NWv0BFmMXRK&#10;6QuS2LhtdCRZ2LnGtR2DrRZkbBvVn4ZfqzNxnnJH4eBuICsoVzLKMd7SWhgs8XoQjZfEmRorUlKF&#10;csP+CdrCuiLO1ivIlawwunnUhbpzrI/ERwyQ9fq9j8i0O/Nhr9ARHTppclHfiloTIzcdDeyMbqb2&#10;XmOTbMbMbMTuqV+v2X9raC15tn4voCOwukkyI+R2Frx2q/ZUf7ORHXm2Wv0COvTS1EPkrjtkP9k6&#10;bELm2XXoj0qNZXPkS0I8dpoS1/ZNplscSPNstOvRDoa8MeVIjxvQtP2Tb/2sBc2z8P0CzvQuZKXC&#10;9BcjQrUkLkWq/ZO1/Isxac2Ph+gQ057Z34Xc+JDES1FyLVD/AGRtnyrP7C05q+gR58iPDK53Lhrc&#10;0LkWmhL9kbdpBegtOYuvQiPNrW6RG5X9x8lMryXoWn7HWqP6h4o/YXh5i1+gRFzJsjdIWguBD5Du&#10;jyrVfseHjR/UPm/wduZDxLr0Q5baQ5+R3Fc9RcDEPjd1OXaof7Gs/mR+5t3zjtzLPXr0R5LmOTvj&#10;evFwyES5FSOfLnoT6GhQoUKMozCzCzCzCzCzCzAzAzAzAzAzAzds3bN2zds3bN2zds3bN0bo3Ruj&#10;dG6N0bo3SLSOHorD50TbPnSO3MsuuQiPE8hz8ivDC56EOF63dxi4HfF0Fny7RdBHUWnS0KX0ZRlG&#10;Uvwswspdb9Fs3z4m2fPkPtzLLv1yELg+45+RrxxEWhZ6cPe56j4Xc9BC5dquhs9BJMcSNCVEJVFF&#10;IqhUZKF8XdIgSIOo9CuZF1JOhiKJjVGRdSRmJ1Eqs0HIUjUkqFt0WzfORtXzpD5ln4euRAV7tEtC&#10;UmxaC4kIRPUjpwMQ+TPQiuZaofQWXhLMTzKFoWZLS5a3PW+EiaqRyQyHiJaXWZaXR0JlmSFLIUas&#10;WTGUKCyJlt0Wx/ONo+bL7kuZHw9aiKqaFXw0+EplxQEPJGr4WIfIRPUjzJaE+gsWQJUIyJ6CFMyY&#10;qIlLhUiTuiYiQmjEVQ5XKRiMRiGJmIxDd1t0WxfO/gtfmMlrzFp1qEIfAtRj04oK6ZHXhd0rlxI/&#10;NzrRdBB0ZvDGYzeG8N4bw3hvDeG8N4bw3hvDeG8N4bw3hvDeG8N4bw3hvGbxm8N4zeM3jN4zGxyb&#10;6LYvHL7E/GS166nLSIoWpLgiS1JcUVldLUguHvc+Q9BC5tqv2Lsf/k+w/GPXlrxdbHUpdDUevBZn&#10;5iWvDDxXPK6OnA+XMjzrTQlr+xNlys7X7H5uZHXrYa3rLhWUSI9eGzutJZ04pCJchEiPOloT/Ylh&#10;8i1F4uZDXrYFSwpvMyUnGbqZSkOyy+EjZKUa1Nzlkxw+AwUVam6+HFXIlCmjqKzqSjhdHdLKnkN4&#10;c41JfEyy14XdK5cXY7i59qv2JZf2tqyOvMh1sdLo+Y5Jr40bxKmFG9WKorVKVaEbT4vQ3uqpkJxp&#10;oK0SjQ+xvK0rqTkp/cWpSqzHF4aVyIkE61570Ii59pn+xI/2VoR15kedXoEIlwR044XT0uWnAxD5&#10;MhLnVuZPX9hv+wYubiMRiKlTEVKmIxmIqVKi5sdRiET14H4Vxw0uloLXhd0rlyFzK8Np+w7TL+no&#10;XMlyqcKuz5dnqPURHU7jvZHh7iumyHC7nyHcuVXjtV+w7f8AsYi78x68FeGpW6pUrdDTkJVGqX2d&#10;8TuO6Ooztww1ueQ3Ujpz3euOvFQpdMf7C2r+0syOnMadTCyj5NCjKFGUIZIryE8Sp3GqXR0EIiTV&#10;HfDS58MFldavgVzudy42K5Fb6leKnDLQnr9P/Dy80bh+Z+HfmjcPzROycFUjYScFKqzHYtLVc3bP&#10;7azF4eWihQwmEwmEwmEwmFGFFCiKGHgryMVcpDjQ7CFcxq78vFqxXT8ZDXhd0uQ7lwV59qvp8bWS&#10;7m9kb1m9ZK0clmRtJJYa5G8fN/qHyrJegtOXHxcyl1LqGEojDdQyMjIy8zLzKCfqYkYkY0YkYkYi&#10;tWSllkIqVvs9cyq8yq8yTzIUoVRUqVKlR8aJMQrsV1OJcm0X7C/qP/j+x+Xl2fi6Z2clquGzdVhH&#10;k+OpUqVKlSpVlWYmYmYmYmYmYmYmYmY2Y2Y2Y2Y2Y2Y2Y2Y2Y2Y2bxm8ZvGbw3jN4bwxm8N4bw3p&#10;vTeG8N6b03pvRSxDouxWPkVj5FY+R8PkfD5HwHweR8HkfB5HwHwH/GUsylmUsyln6lLP1MNn6mGz&#10;9TDZ+phs/Uw2fqYYephgYbP1MFn6mCz82YLPzZgh5swWfmzBZ+bN3Z+Zu7P9Ru7P9Ru7P9Ru7P8A&#10;Ubuz/UbuHmbuH6jdWf6jdWf6jdWf6zdw/Wbuz/UbuH6zdQ/WbqH6zdQ/WbqP6zdQ/WbqP6zdR/Wb&#10;qP6zcx/9iNyv1o3C/wDYjcR/9iNwv/YjcL/2I3C/Wj8Ov/YjcL9aPw//AORG4z8aP6j44/Y/KuXZ&#10;eLplItsp04E6MtM1iRZ2dnKPiozdL9R+Hj2mhWKxUckfh1+tDsP/ALIs7LEn8RuM/EhWdZ4a0Nw/&#10;MVg29UOwa1Fs7ejROLg6ProQctDdSMDN1J9h2UlxWbzLXX9gQ8aP6l81fY/KuXs61H0tXxWT/Kx5&#10;MqVKmJmJ+ZVmJ+ZidTHLzFJrRjnJ9xTfmOTevXWM8LMS8ycomPIxE/E+GOpaZxLFwp8SJKzZDdko&#10;2ZFWRhszDZ1Eobz0MFmOEMPqWMIOOZu7MULNjsrMjCzZKzs6fRNlhGcviHZWelMzc10RCzs/zG7s&#10;EydnZODollx2fzIn9Rf/ADHZcvZtGSWXVp0J/FHEvplbqlXxrOF1SpUqVZV3VZUTKsqzExNoxP6J&#10;ZTwTxEtohL8p+KotBWq7o3kfJ0HarC1HjsvmRNv+ex8vZvl3NdDW5erP/8QAKxAAAgECBAQHAQEB&#10;AQAAAAAAAAERITEQQVHwIDBhcYGRobHB0eFA8VBg/9oACAEBAAE/IVcVVihjQKionmhB4NChOB15&#10;5ODUmCHTML/rw9BMIO8RhkkRISIxjDuLFXUYj5T4Y4ULBMeEKFdBXG68El1THMU4sqdx26iLc4Id&#10;icFAzPJDb0WGRwoY7DAWBlJV8XihvlYnWpbER/0EE2TPEJBaSIIoR0LcGWHcvmIfTAlqLc4ILCO4&#10;sLC/hmvBBEFRCwT0egrmeC48+GcEUKOBuGJcxORuLYETBqzhJRJXAx5DewVMCJsZCFbFMEPhYuGH&#10;mKEGWT/5KT0wJHjwoaLDBHKTs+C4J5ybDNGJjaNr0ESpj0KmklpQtkTKw7A2Uf8AOsdpMioVPFWw&#10;ROORPFkHhXQnBXVC4dyhQSGm3bF4ZDqGgQXRAjBiRFiw+IsIMx4PkuFK2YqU/wCBBJ5YHWxdeEl0&#10;RQQiCOOaCvGZPmE7QY18hRv6uBzDTbKbmNYFKwLSSIkHfqU4UJU9jILjRSBUEqXRquD/AI8+DJHo&#10;8DPFD5aonUqZGM4qt7DIgcYK6HQuFTKkQh5wWOppgEmbB6or8LGsXjHHn6Dv/TBLTCngiQIEYduJ&#10;skbgcoHUQ7yjsR9XcSKUDSnKr4DQqEDCzQjTAri+HQJajBrBShSOmRCkstBTKgu6kGHVhiy0LD1o&#10;d5c8H/PCoWu2A8FxzpUnhuWkISdhKFQ6GVTuGEqRNp5HVjejhYEUpUhroNMiFyZOo4CsPF8x1YyP&#10;+dbQQ0IYRxyNrhSmIEWiPIhFL9CZJHiMlGYhusEToJFRsyNIR60oJ5CQUQRUkxKlordFdIoRuZyt&#10;RKyJUomCZyrDakQ0ICYuK9yFtR5GmO74H/LUF/sLLzhHIjTC9sO+NaorFBLUvKpZPAVJDRmEh8Mk&#10;iegzMlMcFR58GRPA+YkQL/zPHCmWJ9idLIwpoOOjJCST6sqxDy+x9P4/Q2uKE5YulbhFEJ6kTvIw&#10;EpJHsI4GHMdwskdZIrDSupZlTSBKyIVoKJE1BaMoaCNFgHzWpF5Kw8hyKx1JaBU2KMinCfqSakf4&#10;VWDvyYrx35CPUYAkzisJ5aLIkh9sKsgdOAis3zRLWLLDw5C4kLQ9S1Hl/M1Ak0kOSrb9BtKLkhRY&#10;Qk1VdRJ3SvmirULNZCJhLyHXG2VvmPknoUpNVhSGdximFUllUgM4M9Y8YzkzGOmK2KsQgioODFlK&#10;CJVEwbkv3IJJDSCA0JUZyVJadJRqSyrwUCd5IUlz/nWCz3CoWF8FzUVodsIZFCCCCCRsTjknC5Dj&#10;B0xgdCKYO1MFwpSKBdisy0PW/mRoCCsjFta8RJZWttD1RvqJSKmEtIoErdoxGhCtapgZOHAyHaBj&#10;WpeJOuxO4yEMgRYsixhaUE9ipGswNJhsfQG5Dc3wTwmSJL4IIPElRQdOB4Dwm2uB34nwvnJ4SvuF&#10;rwzFihCwnCcYwS92Ip2bOw7CTywS3YgipRIbWQ7FD4WlwWBKRmOnGY+Ka7zLKb3QYeMSmjLyny1h&#10;WHNSxPUVilE22SBYcYB3LN6DTQ5YRmLCqpwENEpoVCKW1daDTgdCuNavxOx4iQTaUoPqQ8ZREhkd&#10;OFiZIlkk8l8Nx8EccYxwDT3CgosLChly1qwRNSS5HUdxkIhHZGNlXCSoLDxpqNQVPFUOxmIYsFjI&#10;iaIGV2OwsFciaLlvmOTCFCQZTcEqf87FEpU1IXxA5eSX6wrqR9/ordEJu9SFoo+LGbzhlwJtWcFW&#10;yGWJ1GiId2JLL4HLMegmS5acJ/urfEfz+AR25F0QLG4KMxY6UZ24GtBYpinDGoImhIYlgUqxew0N&#10;QdhiuMZGMUI1H1GhifhqVLIuLCKltvNEQ2tOU+avoRStWOnRl66EDWvIoDUim3Fsp/R8t4YM05R1&#10;gm5B5TLsMarnuRTMjseI2IL/AEZ7xtqORMmSHIsJJJ/gn+evCvks1mZaHhlwwLjjQS4kyxLQTaJb&#10;vhKPASpwkwgoE6CSha1HRl0QOGZi6VGqXJqdh3GNGqBNf4Ow1c70EOuE4LPQVHIz1f5rY1aKXQcb&#10;orqy6qJPoUixE2IIpcoJoiNBlhtJPBJPAscieGf+XY/Rnqizw+BfgXDoIWgbwmBYNFiyw3pQk6cD&#10;IIIwdhYKhDqM40HUagT8i9/LDvhkJtYTA14jUeB3w3UVsEI9a8xkfX+ZOGNLLIMB6MEiRI7icJJ5&#10;88E/0v8Ahpl1ChYxRbD2FwJJ4K3QSBSS4uSKq2CupXgdnCuNqTxYLUTbKyMi6wVBE/saIZf9F5Dt&#10;UjD0WPsNR3saw3/oThPFP9889v8AiaskKmxJx5OeDqdBPG0JuFQknGPLBYRNSUQSoIXHghFGBbFj&#10;wTvI9EIVHgUT01G40FXuNz+iP0LbWFqM9xeRcgaAya6qRDa0/wCLP/SXHkXI1CxQIywVuKMIIxsl&#10;GiizJwtckmcYIWheQrkinPDvxowjTHMRmITNyQjKBsWY2yNDvXFKcLBMxb1ZFEtf754J/wCNPKXM&#10;pdOQzIunHLFhOPgTgtJCZVPAWCKvhYu6ipVVwSRGLqihl2DExxnj7cOdhevXD2K3zL5+ZnQRb7Qs&#10;JwSairCw7Z/wv/oT/bBd9MCmMEZY9ztgsPHGmCzMeBBmSiUNiJL42u8SgSO2Emod8VYYnB1F7DxQ&#10;meaTw7YPrgrZ72jsLD0WmDqSPNgz/sf9C/42fAqeChsjLguC5GGWM4rBrhNSdTsSSTYkljxHC5MW&#10;JV1yoJ4TghNeCB9L4LBY5V8sYmMzdTodxXoq6o7G44IgWtIqNQy0/wDPUt3HdEp5FODMkVTIW7EU&#10;zeCUSUYelE1GLtRTwQ0TJMCYrYMuCamQ7ECxSLGVLYXdamXce1vwNRCqzOty3YtewjcjQmkk8zYS&#10;J6/+eeETuHdYyw7cC5FxiEiMJwRgkuJYNUo0OjHhrYsprh74dyeJWF0vguth9d7qehp8F+p49zIs&#10;zt5iNNdB4U6gQFcL/wAm8MuLPDQoBEqXYLiZ5YrHLg6lRSyCBJjknBCzEyG54boFjnwLBUFItsY6&#10;RWplj7ntodxbYh9BYPCylrttnnL/AOVnjQrBo74rBurBXJ5GVRYopTCNWQQihKJJGxvBEnI7mREX&#10;4LiZ7mWOXQmeKDdSJ6GWa+TPr0Ow+gtM9HgrdPcjaM3WuZYIj/TyOhkLHSNDEiD/AJn/AN+OKT1h&#10;8sVhnguDPCeNLHIkZViQ4E9BzoVIGPsJSKC8jnhK41g1SYRIvXCBYXwR7Ct9HbzKHTP2HE9Oplov&#10;c3QXS+qKeHuaL0Y9ss0R4eRWpX1GribZ76DUvRmbrX/yOXL9eWXQsDvwrkLFRiIkUME9BN6YK6nm&#10;Qwq+OTXHhqwJgsWRTgtlAtpC6X1O9vUV7V0Kf6ZVne2b36HbzFHh0uRVa6E7Zlovcdvo2ZTw9TNe&#10;w/lJjzbfoI81Z/8AnPUD0ULCM+UuG8sS4IIKYRTgp3FnBQoZYVwFt9TpCmmHtgqKVYyxg3CN0Ed0&#10;Pq/My3UnTvGRa3nhmtTdTKv+7qPWPBVLW8zLcsV6rwL/AKNU0XuUWoUab8BUje7Eg9//AAkcMEEY&#10;PgknleuL06cF3xVzPkLFKOokQyMZKsghlcPIsOjqLMuJ1EpJXedY3MkoyTcl1CqL19i+Kv1JnM3A&#10;tyK05HRKmiLWvqjfUitvAz17kUrSdc91J+8y3YXfxE9q7LwrvQfn3FvqVs/BXROnmh65b2iz1S38&#10;ELeahv0JhPlPF/8AEjmzxwQQRJJOoEtELA+f649Hw88FylghqBIdx4kkoRkISEyJEju8Mx4TYLDZ&#10;eboKU3aWKCLCKdML4QPaIXhqZfB1z1WRrUej8jv6ncfamm/AS693vxFvqeHgbqZad8yX+ZGfyK31&#10;mVO1dFkNldeo4vFd/hVZqx56vNf/AFJjRcTJpboQKee/ktSJPb9+iItrFe4htKH/AIXhppqvYg6S&#10;ecodqnRUuHzpwFCxc+2K5qSoyCMEILIiSi5bC5DxTxvVoNVIpf1F/gil6Ik7eRuTLHZmX0LzMvnM&#10;8BnZsy075k/4Wt5C9ddLm4Jq611ZTw6k/wCZHtmycl6Cv1Na+J1eTua7qK8q2/wq9SN+xGq3Th8T&#10;/wC3VkCxcc8VzhYkJpjXhp9DKV5mHUIeG9RIdpJVQhNRCYsyebHzEcKG09q51IsLmTjJUR1Z3MnD&#10;sIcFrwuxcLbuJSnUt9ll8BWkjoPvg+h7mYtoWcuvoKizg0heCO3mdjw8C+cvVmUZtR6f4bkW4HhV&#10;hvpkNk3qeFND172GNGjsM2mby35C6WW/j1KMdVvzH/4Gf6lCNfyRBFScsI6kFSo8cZ42i0GfUygz&#10;EWhcEmQtRQs2tWL3yRnNJ8htd/cSsRHQ3LPn1P8AYyLy+tU33NwiPF+xOc11Yqmapki29qdFuuCt&#10;8IfqdaFrZjHZXQmJfg34IgyzUfAsMuJ/9eP4VyEOkzqjxgn2DxEWhcieJXFhhtiJeFcJQnoJlSGZ&#10;GpiZjVERLGsIKxbQ6p++Cwbhjse/BVdGIv39j2ebMo8kZX+jLT5OqXgR5aov30V2Qp8O0HqebO68&#10;N+A51OhaPHrug3SF5Id+upNNyPJO+hffzGb0SLVU0W/AqaSfw2hbtf8AxibQlodE6TE2lRQCd51m&#10;DMMhV6lIR5oTbeXca6/BGqNIloodSZVFxuQ5YLiV1gSVwnQrhMZEkkuRtyQ9cGh4SY2RFsdn+iCW&#10;vmOrSSlijxxXpqKPDQ6lH5cz69BV+8LuvrkZfL33G+lLxvwPHpN1u5VFT53Qnlsd6X1sP063Y9My&#10;eviNdSWXUu+Miueme/EvZ13+C42637LzIFEXQP8A8DBLQkJmAn1Qk1NQhv6iEq0nQXWeA06nYge+&#10;o5H72aCB5bjwHqEPO8wbLvhTIBNae567gFzLBbjHwxmpOFsfUXU0CwCoJypauKcEUdjK9jM8MvxJ&#10;kuxdBUT9xK3shao31M4iuglf3Zaqw8p/EJdYWosvYn/Tqv8ARwq/IrWfiJJajzu90Oj3upJ9tcG+&#10;h28xbRa3AstW/n0Irbrv0PN1b8x4P/nRhBHBGCegsATi6xLgQWYpdiorHcZiERcVipT+BFbz0PX8&#10;AscuUWSpXGCCg8IKlUIUuNuEBugiVUu+ooQDpug3qPCcCPfBEDFatjw8BKH8jtamh208jJx5nR6C&#10;vS4+v6zo76Hj4mQX3+Eub+JEL4Q/XUbz/wBNwXvg8VW0EqVfjvxG1SaTbfkK0BG/AWGX/AjCCOTB&#10;BGCZPQngRksm8C1Ibf0TVxpaEFdncIUjrECohB79RXMt9MHnvXF0XhiRz7o898WJYTwLj1ZwUJJx&#10;baEJGxMFF6jWYkSiEoJqzRKoFqLlIN0XsbnFHtqOkrDRLcnui1n45jvEeBkPrbqb6HUibb3UhdfQ&#10;W7YVEeh1z9hkrMZkZG5HgziuzfqRptt+hNWirfp5iX6j/vgggggkTJCfGY+oX45rR7sgu08RRVB4&#10;GbK5h0tX2EVPV2J4Tf8AghhJU/foU84qI+oeqN1f2Otdfw+voanhjRwZt6l/ELfoOxkx8BYoYQlR&#10;NPMTCyy5zztyPXi5bIzJEWMKlWRhGEYwhwZHZJCpUZJUWSq6gyI4tX0JHTuLMTU8zIXO1sbDwakU&#10;6E7yH3EpmnkJ/wCi7eCzM5V/YdHT1GZKmZp1H6ehHWFqPpboe/QW2R/hVe48JuSMdN/XqJrff6LB&#10;1Qi8UDH/ADwQSJEyQggx9QwTMULuyNKX5ya6pdu32PpT5Hb7EJe7t9jHlz7fYsl7O9RVyQ1kt6kl&#10;yTv5HZ3Pf2NQydWJWVSqegqrkKshL9F6BSJGdGElort5lbnJ7+RTKl/z7FT4IOiW9B1eBOEpN2FH&#10;bfUugSq7/Rlvob9B2e9R3Fid5SSSiSKETpfwJrqXfm0MXX2wys5CwXDZHfgVYTGCZM8YHhSJpIzE&#10;4YUMoSNxQPPZiav0TJHHtiM8Gbkmpd1Mvspf0yJXEi6kj6X0WW6FMnTU99C8x9Fm5Mhbk9iyMtBv&#10;2PROzf4NR7PfmKdm815C11nVD50PQmyE/ITbIRp82l3O86qRTtILS4x4SSNWUXIt/Q01NPREBNT8&#10;+xjJ+LeqFk+NvsNCgdhXJZBoo7BJxaep3fgJVhuo3jf5HDwn5+jKZb+CIegRUUTWoiyVWhkeRW32&#10;JWiEJ2FlN3BGYzLI37jypdJpvzLh7bYtnh9l2jb5LxpQWN0DolvT6Fp4b9hNN3HcuxspCUV6/I70&#10;Oost6D+hZ71NvU1MlvQZkIbsr7E+JyS+xfDP4CUKzjEKYiSmLHQpb0eAjkk4rAizGL4ESdiehOEv&#10;LBYkO2HcGhGho6lCUNXmJL+CsQz2Fj3PEyWhuDcnh4Ei9BGfyRIzEpQJs/bw3XfYfX/d1PD5Q9sy&#10;+EWOo9I8MH1N/RlF0XfXfy/QVCU38QSK0HhD0JaCfZCZlgVK5kl10KVaiHM2b8RK7XDWDiXTLcoz&#10;tNRqJVf7DVOGFSm/WxYvxjUihCaiVBPfWt92OjstvY8t5buVpstd9y60nTfUvNNdPX8E5tlv4IhW&#10;qtd9Cik72hCVnBHZD6mPogdTmPwliYVp9P0hOjl1+vskyym+/EW2mlxZZPot6mqDvvqRG4Gvn9mZ&#10;E2WlnCicXq8y3k+CoOiv7HkQ+DNKKPz6NErLfwOrSVt/QtIZL7+hPJIzeIyAgUaKLUT3NO4svD4G&#10;6DHv1LmK2+g7LemNYQ29cG+Okdh1TKmJFg6DLzo/gvD5YsUezw9xdOJOhdXJLwQi6RrK8Baa6EYg&#10;7+w19TLQvihCPckbr1O4xXH2pkh0Vax5EjqZxT0HX734kdPAs7/Qp4a5lXSz8sO/rdjv8Hd+ZvUa&#10;ibD+YrdN/hEU3u5MIqq+G4HEbd1caUR6+RvohlWaANobsye7EvV4lH7vxKmtfXdSt/G/Amkaa23Q&#10;mF977mWa6XMvhWM5WtxKWHRdrCcdN/hBKKrtnuo/QhM1RLMjk9+yKOIdICSkq7j9FJJR577i2nhv&#10;qeYLqF1camb+O+pZfafwhWGze4jrVQ/fpFLXRmKazCVd+RayloIaU1SKeX0RgyX4NQjy8CNLF0LS&#10;XYIzVQ6VSXW/iPh5Kp6jrOj9K0WVGZdQajTqKZjP9+yHv8/Zv33KnJ2IhRXMVgWb5sslO7G/bBq+&#10;9S571wSt4fHBIpEhj4qmBAS0wSIDSxlDXsguY7cKeVa/4BrokJSyJHSQoUToNQtoGlzOCvjuBLXz&#10;F6D30JJxVzfVkrhWwpQl5KK4PV654dTKm91NtD0al7eSwT081c/xJklNd/oqZb3A4je9RG5pK36v&#10;0IJWnCWKw9yn4b36jOjvvqJyvXbyGotl5boQifN78TPvpchd+g69X5QRGmcdTyWC3ODYM6Krf6Ra&#10;cw9Ooi8Le2aQJm7gye4aeiBEVnf+FFnnvoVpOhU8P0o4hV/z7Grjuvr7Iw6Nysw23Kbhfr7RRy7B&#10;v3+xbin+/hai+PmTEnWhVqrsQspaMaXO3v7Eefam+pmE0nv5IT4jfiPJar+X2Qklm6fH2OyrWfoo&#10;J2DrG9DwH+CjTfKKC9NPws30GqMufj8j288NDNeHxjmZVK9Bj4EJYsMSuLeNHdYL+VHCtZBHXkTw&#10;qojUO8yw699Dui2xAxOUMVRYvqW8S/B7CIIIu6FbfnoX6LoK9L6FEqPxHTxyRS9PYtr9iVrcXqX/&#10;AHg318WQ+g0RNl5DN9/nfsU0otCHO96iFQsn5GPiQmycM6kpon4FngZopBUb0tux4+9uxVRmpVRK&#10;SWXQXn2DMdt7rNCcctThApXK39yNBUmh2EwTjKOxBVZb+BDqSlK730NKrf8Ah3HgyKWGtt9TuDfy&#10;PTK79xmlVO2SPSz37CdMuE+P8FCao21f0C0ZJR8fots3n6ENFlQTrCSqRm8kuOkSRTxqVUNq/wCf&#10;QzRPJR8CyZH9CdhLp8fQkh2fH0IVnO19DzRZb+CgQm6P7KpeIpW2paGdjVOou3iZ96juJCy3oaGR&#10;rvXDIsCIfBdgnB4WXY1Dwo7Hzgu5c4eOHu42JO4uNsdJRlokdPQcqGgRdT6nc6sF2OQhaDxQ/UQy&#10;S+B5csWwPrkZ/JS3uTm97obrvvhkx2oLeiH0EsvRC2xbZjKk+W/AaUt7zHRp+m/ApN97kZGfmTCH&#10;EPeiK+lXE+zPAoBusinbohuLqzoL56RiISq8tvMgnUmEHq1Hv2I5llpvqRaZvNvsKLEq06jVt1O/&#10;kaopHQjUmg0hoHXwG06t+I66o9XQTK9WOnUkJ44nFOwzlb3cvijf6R/A1phfI1sO6tt/AkTqphr4&#10;+ieQtr9EuPdPs0rvkVzNJ08fsmWtW/coViia+f0NyWem/AvEUG13cFd3GYTjbqUHU3X5Gr5VfI4J&#10;pdfn6Nx3+i5fURTjqIjqr8jX3qSnX9LGmhnGQswLi3mJt4l+2pmEUenwaYfT+R3e9cMjShImQDWN&#10;BUJwswNYVYyC/gkVKZiVxS9eKOhUEkSTrSRg06mWCqkOheA2pc3FYYLlIkdKCVAWxZ+o1BPwNwT5&#10;oneZ7md/E6vJ3M8iqr9cJY9selKdN+BDW1F9+Jd138v0KXUxv4XqVsqqu/P0Fs+h4O2JKVwUlEtB&#10;dkSZIQKmwxtVqEN9y3XBsuPub36i6FDNPtvuVVSl+25Gpqtb2YtLe4qaPoShPCiaGhOC4TXY0GM0&#10;kQ23kSRVLqRJS2U6iU0l4iOLpTv5Z+DvoFUJdPv7Jy6Ft/SE2r0X35CI6pv/AAhOiUChe36NdfaJ&#10;iiG/0kV7fE0bdCrShQUpNXv7Id9E1v3G6CXz33HCd6h3c1v3E0mu/ksl6fX2VUZj0d2ileCIuLYz&#10;aEhZ5lE9RtDfsKM92MlvQfwZse/Uee9SaYoiYwYRrGROgx3IKsCln8DPmlhYFpwgjCOCX08SXmT0&#10;xzGrPCGZUdWU1kgyjoXBcqDCebVCuUuNRxpTQvV1N133H6eh6kC6DPDwRGdDt6ZnkZjUTchDe8iv&#10;jv8ARtKsV3+CSZHTfqQw0fIQumBXgXSJ6lB7J73UTnTxstydfVj7veR4OnkSYEchVmirJCaDCYmQ&#10;OjNVkkj0KUSVKju37jdKp7/0s9uf4N1yjf0MshtfTFUpVrT2EoLUsxLTVJv9+0amzv8AI3OFn79E&#10;PNREaJY5M7EF13+FX2kaFKzfwQ8zpHx9DdUs18hknYq+X0TMR0+CvK1BYWkfH0PcClPgUw9qCUTe&#10;7CSMiNK5pA3YKb8DJvQW/QeQvgfy+R79R3HwLI+hbnCcRrBCWY6iKiwEqUeJewrC7lzghCVHYkTJ&#10;4JJwkeCqosEySiwmJglDHiHqJR9Cbi4yOS0Ibku8Ie2dcyTvI5s7nbzO68C3fUsrMdTMfeeCLjlv&#10;9KFveg4cNve5M5V778YImK7/AM9zopfX/Rj4Fgjrh03u5JRdihx7ElvS27C1Xn+eBul2JCH5YanA&#10;3hIsUST38cFnV/IXVTsOubpv4ItO1BJDbdSp6J39kqVW5/Bon3TvyIR3PaQ9gvYrCTe9sp33+inI&#10;KnRiauHWWNTYCMJd/ot23N/kgmOo6AqPdbeRH6jbyJ5yhfv0OHVityoh6RQTokGuHZlI4RRuwnvy&#10;FZb0NBIy31HpvMu31NDTieY7b6i1eC5DUNLhy2EyxUgyOso7i9iwZudUhXCvHJJJI57Yu2NakaEH&#10;bCeTM8XiISMt71Oitha3mZQZmZQdTojXUeGfXUt3FBSnUTh03+eZXe+/kOJtSN/A+LWW/kSGHxIW&#10;N05koU2zNepQn1e+g1Kz45i09Bhemlh34FXhQ0EBMqK6eQn4EzSXXfyiUqzq9ztdKiKnZ7Costx9&#10;sRpqlv8AUSk3klv3JSyba38FZokKgrOXYjRxI28qCTNp8EtEKTPsNWl7oT77fZM7hMaz38jFt2/3&#10;7PETCSrKoboLdxsmr+SIMzwlKT0GWeDVN9R/fyP7+Tb1H7hXQrBYrLDUdt9RZll2AcecbORpw53X&#10;AfOsk6lcZ4rEwsH0xTxuEU4uE6c0diJoeI7V8jNYupn6lfA64R/p5i9jcjFvQYi5ZFst9xdvDfgW&#10;V1vbOr3ughHpK35l54caJ64dCSfIWg+ncalzQv07eScDRuh3xQuBCwaGRqUTmTU3+CcZ238CfXp7&#10;fprJmm/Mapy4an3+xFXXX3+hRqRQJNJLoXt+ldYnfyRm9tsfcxMoS6Bp5sbSWrQzU5JCLN7gTueT&#10;+vopPDbyJo3ba+BaF0fC+RTcynfmVUWe/kcK19/ZrI3dsaiMhqwngolbzGonx+RqPMLn4/I9X4/O&#10;GYhCMsFdDNR231Kp3rgmlOC6moQigqROhaN5ha560lczMvwqeFM74LiewnHlwTg0IbnBVQpyYJOo&#10;l5iv11I8hrUVGaYMuMjCz1FEBdLjavWN/HuNvv8AYq3s1v0Ilo+QjMRIhX6nUfXzZ6fc65HVtjGC&#10;FihcD1ZhRTe5Y7So135k2lWX79I0ZKm/Imr7U/S6amr38ja1cOX7lRRuN/BRJrbcEospK0ljp1ZL&#10;ySH1Tz38jtn1/fsWGFTbUrLEBN/8+irSnKA2TVfAlCnp9CVr0+C2FhNZvqJeB+lXm+R79R3ePyOh&#10;j+cFv0ELgzrhqa71Hv1EuUGO4uEkkxbARSl1Lucj2OCSeR4k8lOGQCB8TzikoOiSIFInSnmdChVU&#10;z0Jbwsq+WDwe2dsWUKRql97kcuNd/hWL9N+orznv8LhJwo+NcC9ME9BbZlZ9Ljy6ExIyMWLhSEhj&#10;GSSGzPAxknv8LdpF6W8l9jK/P5Defd+/4UUWlBOq8F7fpUu+/kY2TCuNIG9BnfIma139DmktAiIa&#10;fQ5vUTv5GSS8P5GlL3CZQq/79EZt9x+geg/jDQl5MklD9x3ambHexmPI37Ctvodt2wYzPg1Hv1LK&#10;DeAlA8ILAydz05dz0kRhHKjlpykWgfDocE04k9fYdsJF7E17DThLjvh7YQPgd2/E65Fct7fsKHtu&#10;3uOZpcgDIWG8x8awnMsXpmafJZDwxXP4SPjXA7FvQuohWoumQspy38GjpHt9lS83v9oaJuKIJ1Tr&#10;Ht9MUtLr9CZZ9/kmPDfwZxvdCZJGWPe9R9kf6QIe818xbrrn1IFqX9BLaukvb7I1dXv5E9ar35kD&#10;Tp9jyLP9JSaevyRa6BoTVgoq1Fk+pKbneQ36/gxa42haIntEyWRmvA37Yu+KvgjI378AzQGGyonm&#10;Fsbnz7xBHCHcQhpFChKti1ypBOnBFwMSJjzL1wVVh3sOh8YeGDtQmXg8HoFXpgct9RKtXTf6Rm1v&#10;cDSmm91KXXW/gijW3KWCnxJE95iqzKJL634M8VihDUtVE4Wxut7zHfze7Iiqyv5/grR4e32x1ZrN&#10;T7/aIVpb7f0iPmj2+mNUdfz7FO/EhkSixkTgWe78Np0JqKXYjJeH9/RTSynfsZjeyEw7yEcG8/wl&#10;0W91IVbzGNjoiXgGmit/hYUafAnDZ7sUhOJ/BZPeRt6cWfEs96lzeo8DDZcc8iEi/fLzzctYogaV&#10;cmpJJJLJJJrwU1JGaJJ5UGLQhpfBmUBIajoWuSIt3M8Ooi0e5ShaCoy7CMBNm+gj13uT23vxFko2&#10;OCZuR1ZOeU+BCFYWUOnIQqixPMXoEreRl139lE53uhFYev0vhjorugaK7zf0USLQZE818L7HVnnf&#10;3+y6dK+/0RWN7oNURUaTKRJKLEFtvIuLbRrNF7CqW7y2w23mYalJ6+7HSWKxv4EnKm0iaRdvodN7&#10;yG0ktRu8kEopJexYzHg+XqXN6jvgvEpwmiUL1GzdR5756SLPnIsonjrkjwPDDtgyCWhHKTFSCpMo&#10;V4LZSh2yPpT5GRpRk5WJOgz7GQ8UKsSeeeLEWjJZlJmaFb9d/BnTz34nWxGeZTQokCQ2nxog9xYU&#10;QtBWOvqPTXEfEhMNIUm2/ASseHsOX3jfuWbfjvyRFHg9l9l+76Dame/y/ooe+n0NUh5r6+xw69Pv&#10;BEMamkipeXsZOq37kEm+vuXJvaESzp7DNFpC+PsbXZ7+RzxP5+xuqkR+jSVGhsamMyDsajzLmMsQ&#10;O7HjlxI1wrMeBKWFrjDFXfPIBc9Y7QuRHC4F1tYSGzEPUQxD1I6sjheGT8SSchWEsSYjorDzJkSe&#10;OyJQmSOze4GvM9hzOo7UOpExLta8avwTghMTF0Q69hY4kLAlQu7C1UK/crvfVCaT6fv4KaLw9kOq&#10;nVT7v5Rd4/ISpD7ey+y6q+vp+k1dP36Iim90GqD6YWRaGX4RKco35iEva/2KhtLL7+isxlv6Is3Y&#10;dbL6NDPfyQ793HcHUMbmiHWWxmT3qPMue9R79TXeo7jzHbkyZ8FxWDY3gkqLguckKiWE8NcYZBBB&#10;mOgxaGf8UhVsRwCodR4rh8gs9B5amdN7Ra9hDdBiebKTpTjXDkJSdffCfI3Is7kajCOBhZKgquNC&#10;xnHgb35jStui38Hpr4+x3Pa/2QvUFq0j0/Ru7Xf3Z8vkaLeX2Svtc7t7WDRKu93Lhl+ihO1t/AzR&#10;N0QujLfuNuKdWJqd7qNDNuz37DR0a/RUm9BqL3GrQZpg8dR5m/c13rzUkoHrhGJNI5c6xjHDOEkv&#10;FDknBiQ/4FpgwsHa+CeZ7cqiorzPQzne7F+5RdsKcEBd+QsJPcWCoe5TyOmfrhaK9iZJyggI2Ux4&#10;fYqHaJEMgRF0ApIQk4uf6I2N2GgTqKre8hOvUuTr7v6IoXh7L4Zfqj4/SiWu/v8AQ16PfsVK+Y6i&#10;tQW2N0+x/J7kpNLfv0SSUs49UKXGlNvUZfd7+RtvEStvqPmmRDhND1cCcLx143wJKKMEEYLIeuMu&#10;ahZ4SCMI4IIIQv5KwZxa5juPBcq4cZSS56l2MlMTU6ZEVtNxYZcS4vfBCFuBObWuRLETLe4PeN+4&#10;08zt/iM+RoNIUSNwasQKW90IrgiLCyILUe9+BWN7zJzIReHsivzl8T8jo+k/P4OyW8h734lE73Yi&#10;GsEqeAyxlCrFPwlDd/8ADc26EcKmn8/hNUt0EqVLx9Fxve5JLX/0Z1EwM8SeLPgfIQsJKRIJGxwa&#10;ecCLZnxIknGcZz4T5yvirB4PBcryzWGWsKruZwVZk0HS6CX68hPgnhy6C9RKSXC39CT1vn5Om1Tf&#10;kOpYNaoS8CnUpdC8SYEqw+wqBpyeI0dUNUGrOdxMVPn3GRbt+k121Lb3oO2C7uK9Toe9seRp7qUN&#10;fDy+h5rT4Ee99TNvUeiN7gVHeg4pFt/Y7owKzZdi8F/C1KHRj0wZYKndTJzk9JBAsIwQQQQRhBBK&#10;/jWVEoELhYhcNOC8sYT03uD3HSsmbqMy54Claz5KwzxWHURWdGduxF6+Pn9F0nBAtE86Rh0QnCJx&#10;2GQ3mdCWXJZCcKm6fo3lOl/UooNwKDD3tjKxhrHpU7BLfwUlaab8xVG9Pv7LTpO/YSJ+P19F13+v&#10;0qn3+TJnv8EnpG/ITQ6sGPCBi5D4VwIkKeAq7xl/CPCcZwyG+CMX/AmBCvxrk3ESKy8J0NQbcdTO&#10;55BEvXkIXChaCcdzQTQWhmecSITMy6EbVRpHjCaRNpTqKbppMingbH1FCZvN6jk7Nf6XJzE6sU1a&#10;CnMoUkzJPRcbrtTQXmN+w4oov+HiIZS/P3KT238Ct+D6Gl5/v2UNkJOp6iRwJwPieLELhyMsJDEL&#10;Uy/z7vORX+YXIXBljliH0MzIcU2KPB9nElQ+JcUn+CIvBJ7l1039CyiRhW0KkKKFTrUZlUru1crH&#10;nG/cavvgnURB1WTnfkLaN7bG00liLoMydROlR5DariG0qNoVglib2pX3+ifSm/Icsrr6+xqNK3Ih&#10;Xvt8G9+BFxUdIUPDDNYtyPF8cCIwVCJgSEIYPBRfJZc5y582N4Og0/wJTFPBYvFcbQi8uWCmaolw&#10;4yGwjXDSJjoZmvGuC2C6ixWHtqdTTEFEbQ1g9xMmTr3FJgRdKBucZmJ6rUPfmSnXx92dPD4+yc5h&#10;7+xdDLAqjqhZBB1GG95CQL7l7kUURZ/P4Kkrb/RQ7aiWd6ihJS90Km8GMQSTiyBkYQRi64BAksVx&#10;WF51Fw+aheIfHfBrBsf8QrcE8SwnqSSh6BucL1RJDyY5gQ8sxqmRcOo2aIJWj5KFisOovUUE/Yu+&#10;DVCQObrYUDwVQ3AJSdvgyqc/d/Qkpq3RfDG0ib7+4mITVzStd/Y6MUcQ4I5KXHghGh5jRRTjdBFM&#10;tWr7jpW2fz+FiXT6HZtafZm8yPZMDQ7DwYxOTwEuhGJGDZOLExsXHaXnQuHzVPTYwRjGE4PGDtjf&#10;8CQmCtyog3zCZPBcLoxVQ7DSZj3E1MiAnkRaL5ipgjPFPwOx7Ccd74DwklieCkSkSgVqhVVSHZ29&#10;hczvv0L1cC1A0VRDKquM80LSRKm95jaUuYio5z8MDjc5vkclHRfH2Nd7zKV6P5/BFbw9i5UarH1w&#10;eMmRCdt6C4nwrBcdp6cdx81KkU5ccLDuP+AVsJNRkPjeDBhcN40DE1xDtjbqhZRpDcaxWCK4ZCE8&#10;FpImIJXCcVHsoRNIs6nanQgUuqPj9JOtOCjK+Q5ITMXTsPU3pv3EhTO6lKdXb2LtTL4f2LRuv4Tk&#10;92+ym/H7IUrv8/gmZuhRgQ74oef8kk4FqmY+bbdcUSThODxeEccc1MVnIeFTwIXBeXIVirVBxWx6&#10;LjmfXZenyFwrBMVhVEzoKvYb4hoZBYshkrlFKRnhEA6uwqPuO+9yPbeZl9Pj9HdYsprp7EzLp8fp&#10;WXvP8E5cNVt7F53r9l2CcHDGhLFsz4J/gaT3TMfNUk+CeF2/oLnhmK3IY8Iux0fGXGWDSVbG8tJo&#10;dU1k0QNNHy0LgQhdRPQVxuiwIMRJIgimNieGs0GUDq5MxlRnv7L43f8ABcS3ugm1XK/uykx4e30T&#10;k0+C6u6v6M43kRnAhsZL5j43wNUS4HEtZMx81J5CCMYI/lSAhcmcScbYFVIbuRUMjvg8KpMuRVI2&#10;8Qx8pcCdMJJzzFoNrghdxpIxWFhI0kPgKnqSWMqlS+/YpdSSSbb+hWjp9Defj7shSO3sV8vx+iSa&#10;73HKpJ/iOZBgaAV+df7GfMj+RXKAhFlxTBOOB8NYEnDRWZ8KyDEoegkNy0+FHsJiehTuZEefBLdy&#10;FY0B3EQJFMDhgmiZEqdihaCiHrv2MqafH6Srt1/DKPD2+xlO+oqUdvYv4N+49UYPBfwSiOO2JbEJ&#10;4qZQuouamUyJwknCSeGpDzYv46sCLuMX4EDFgkRjuYGRhNOEWFpC2wfKTFwzUVjMR2FEh4WlmCVH&#10;YgS25Q9VGsCcxwyc7jvA3jHjsPDbR8/n8Ph8fpNabqOq30+ztu40cHynxniN8c4GKJRc1C3iRGME&#10;f1pgRdwtwNyxYPgWiuRwhjTUK/Ah4ci6CSkhNHg+WmTghYIQkevBWjYJiSuN7ku5yvvyJpXe5KEk&#10;ajZGhDUEUVMt7zLdE/P4TTw+P0s+n7+H0NmweC5pPEuQxp7QudSnHGEkkk9BsUfxrnghLhcQsHwq&#10;vxN0YqF2KF0Lhug8s2Qt1wY+TOCYmWJwWCJ8h2GiJlI9RDjqxcgg34lvIcTWx1JLjGkKKBGXqZw9&#10;d+x9CvXe4LETgx8c/wAxS5yYU8MueBsn+VYxFgsbhYPgYsEsHiIG4aFYSSkXyKPQJHOJk4IQhRa+&#10;OQ5DohupImXIgehIinQtZFqiEJwJw6YRkJ0qPXgfE+Bh8a5ViBcD4lhOFPYwnCScZguIngj+OWJY&#10;IbBcghYMRmGthbihCGqMxBhMHy1ghXEJCZPeeMWBXG5LSRMknFnETWCccnJdwPieLLB/wZoYytyX&#10;wK6Flw5cSwnFfw1gguCyG5eK4yvgh6lhnHD5Elo9CBppzlghYJi4GNUIgokswTJEk4JJJJHgpwQB&#10;NNDG+Kb5TsMeDwfKZZKFXQVuak9zkTwLlvli4jU4FgjgjgvLDMx5DLOE2uGEYKzqO/OWDMkXHMK4&#10;1MExC4J4LGZRhq4EjfJyxSbQksecwjuFzGVIXhW5SxSeAXHPMfKSohcDcIYxYIfIeCsMmamYxWwf&#10;AqGg7FIyjA+WuAQqFxPhZExvBoYhqpBWG+Gm5DR6DweE0wIbJ42SlKJhkQ1WJj1Lb4BUSWFSqVEE&#10;/Ui88dRctjKufsk8KCCMYI4IeEsUThPKTEsMhucVghi5NEEcM8JwWMEiFydBZEJg+WhCdMFgsFwr&#10;KxTEJwXAkOKsDfAqDfLeDwZlzWPAPPeMnNvfCicakkk4zg+U+FC0xIQ88S5LvgirDMnFYImVh2wg&#10;Zc1CLhcMk4yPCQxYrcClXiLBZFC4nxtkk8LwY6Ylz08u6mS5txki4XwVwXAnz7hRYJGVg+FCXG7C&#10;uZ4PC4YsFg7HXgqWwi7yB81MT5aSZokCUMCquBIUUJIWKiFwSTy2QyWgmJkyZI7zvEn6FKYHRkQq&#10;slFz1WCUkrnqerHiuUnDZOGWM8UkcC5S1FoISIELhWK5FhYK4+TQDU4JJ4MzmoRJOC5DUiZWGBGg&#10;NiRMauUi5EQREa6j1DrYbrnVOqdbgw6RHQjodp2k9DpcFPXOudU651x1GT1JE8SPZHnu8pcFrmUx&#10;XJfKUJwi7kLkkLsOXGIpLOBZcQSlFah0jpHQ4MJ6ncR0cGm7idWBBqU7HSwEcFPQnojpLE+odfFb&#10;qHWJaktSSSf5oIZIlodASSwawkPjRf6I9cPkrHM9JxW4kZ8EYPntsHghcC5LSGLxpY8ELgItHnhV&#10;5IeB9c6p1zrnWJakiWT/AMqeN0dHkUQqCLMQoysM2tsjttU3c7G+RRPq54Ky7YJC4VguKMbcxCFk&#10;XweC4FyoOQqPExcJYMnFHz4JEuYoT6X9U/wPqmCvzVKYCedwROpE7qWvmInVsuQniGF8xZTgnhkl&#10;E4U4YHwPljcJc67CgSmGfChcYWZiVIBRKYFZCYYUEOBhRFAgdW2u5Xu47j7JGusmZsxrdJIQkFOR&#10;pTU5kG1SlQlBeWVN3ZQKKSrBws6IcwV+g0t/17zoLm0pQudOFSJvg+apOYh8K5iwqY7RguBDLB8V&#10;JcWpchWmaiXKRglDdTrnVOsTUb6ksJf/AE55CELDOc28c8FyvQgrz7iyYEO/8DwiVBZq8S41cuOB&#10;sf8A4mnuc4SvlduFHji+YsBisLBc94VBYWJcCwyHrTjqFw//ABD8xl/NWr4VhBHA8FgsJHzd+KxS&#10;5lhucGIB0XIIoC8ayVDwf/hk8WZuYhKmThPDOEklxsnDw/gLXFCEuY4cEQhKsdh8KEpY1DLeQWQk&#10;Mf8A4dlI5+JcdC9eCOOeGeB8tCUxQSOZUhCxSxLsZi4EJ8sdZ4P/AMPQroXuatHOpxPlLBMCQhcp&#10;lAvjSILRWLcFwl0FE4C3FJUeL/8ACUIF/mISEub3G1h3wnmIVy0QuWxuSwvwQlhcZD8RFGE7nk0k&#10;rUf/AD4/nu13KTLvMuQsieHIXCyCDPC2L4HxryzBcpuFUcgsK0wTF1FmK4X1x1+QshIY/wDmx/TU&#10;hXksBc78y3y5JFyXwPhQtS3BclFeEJQReKExyLiziWD0JKuVWf8APH/QSe6NKBcuirhown+N8KiV&#10;FblXBlOEFXErKU4LMLwuJDVHVCQT0Fbk0pEhj/4MEEYQQQQQQQRjH8axWTOm0GXBYTyFnAsKc6eB&#10;8hYV5FFdiVYaHglRGQk8ZuwQ+BjoEMQi3JWSlR/wS0JaEtCegtI6R0DonROkdI6R0DonQOmdPka1&#10;XWOsS1JaktSep3neR1I6s7wllH8ST3R/OMnMvfFHBlyHix8heBXAyuNMNnfhQRSFrPDWFQuKcDwW&#10;JqhKGzcp2wnz7AiEIhEEEciMIIIIeEMloSx6R0jpDZYJN2FhTZYXL+JJFp75Z2clY2ieGcFw5YoV&#10;ymL5W8twQiiC6lttXjSgg1I4hVwUBpFisCKRXzNYeL5aENRJYBcUEsaqLQgkCCpFlg4LYqVGQoLx&#10;ppA6ViRBTIzCJhEYOFRB2rCokSjk7KRAZI1MsJBl/iU3nviW5oicE+Cw2TiycJxWD5CwJjlK7LAL&#10;qKE4kliCwhpCRwLMLQuQsSXLoSLDHg+a0hyGLHXKFHuV0Y2XB5TIUoS8PLGxNpYXFaqHM48KhmB3&#10;QIHUhsmJnYoDSxaIjGOdUvQaSX8ylMIwjisTTkZYPB8aQSli7HBQbevAgUOIksQcEK4dmND4VKoC&#10;cxZCQ/4MggsyauZlMZMUFKo0SFo8NOpOqYOkq3IkMhJDR3RFZDWMQssHZhqY1Hadg14W/wAVx6Cr&#10;v8YuKwKxlxzih8SwfIUaLC64IGsFkWxySakC8Kp4XYni8KFgUZcxkTxfO+BEiQIECBEiRIkSPJ/5&#10;kyZMnjE+KArz/Fc6C73LvEuHNYzjfG/ITL4JY1gx8VLEFSeDwWo1BeuGJZEEPIoTwPE8sYrcKKBW&#10;xI50x4vmSSTzpxkn+SOVGGdoPdL/ADJ4TyXi8ZJweDGuFJCFhBeweCF+KJIQ8B1EjgWCHbDPiRZz&#10;yhIDwf8A3Fw1IfMbrz+RMkkROM4zjKwmOF4rAnSwnIrqgdWMeLvnhGLQUEAJWFbhWYlVjxQ8LyxO&#10;ckhYeLwf/eRfZxgxXlrw3y4whFMiMHi+BcxyKDXYUCJrRiVGml0JWbVWTHGi0Nq5GSq5IQka0IBx&#10;E0IxLRLT6jjGT64pqLOR66zLqd8JxvENXkLBV/g7nC/+/TzAoz4LCnFJImZmuMcL46ShBdJo0SWi&#10;ghhTTd0OyNDuiChCFSTir1McXTaY3DDjhozFlV3CyGsAmfBlBRLgXXgu8HcZlwq4+DZwPlrkHR4M&#10;f/gKe9zR6CO4mUwkkkprgxE1wLDtir4PiVyISwWlqweFDNmQ7LB4rnipQuoscCzBbgrj4UMUxW5j&#10;HpG5LRIwv/wNEmbL3wvjmFjwic8KLUU8KRDxfhFJjYqXYagrkLjWcbcsBjwoRqRVJD4GJGJWeLVh&#10;sTwWNi42XLkekbnGJFGMf/fdhFqGzNzawgh4RTCpD1EzHQgaEiSYpcHYVHJ4YPizeAzriZ4dZnwK&#10;ooQikLnw3YPXBW4qCYLBCfIekbnhTKDH/wCBdUPHVZbySEZjoSSTgnDwG8HSNrEuEx5CKcMC6Jhj&#10;3rihmIWR4iyWqymN4LOBoYBYwTirjHhlwrCkKiwxXhbSHpJngicFwlAgsMf/AB45cEc12Y8KLvMe&#10;wEBDzIZDghsr1Ic4Q9CWmBObYUjMEBNEolcFhE4MaqwowklixRjOiN4UMzMoxY7EWCpCEqpCHbFY&#10;IemJ8CwuFqZcArjVDd8S4gsF/wDOiSmsdAVSZ1bk0MQhWonDKOW7FKS9y0lrgUcKUhoQeQ0wugJY&#10;sdIiMRGRGlCVqdA3xpV9QmaosookEyypQzRGRAVWPgVBFCwrC3cN2DVwWKxoXDsx6Rt8MiQlg8Fg&#10;7GcP/nI4kLWOuNpGAl1FyGxQ7cx2KOIGcEIeFrhga0I4EsEYIwQmh0iC0IWhBMnUTrO8enAapoRd&#10;A9QUV8DrHWI5DAtogyWZAgSSQVTDUhIzIqmdQhqQ1IakJGkXGlk4TgsLsC8sG0hiZwRhJOCCxb4Z&#10;kx/81c1cV2ihIFZy7InXhjHMS4FxIiRBINRwTDZ2FkWNSWSyWS1JEtSWpLUnqT1OsdY6h1DqHUOo&#10;dY6x1jqHUOpzAqqglhSJE8SZIkT44RnQ+AEpKSnRwBdpGkjQzoM6DOk+DZaOKLqYN12dYdTADxRK&#10;eUXUj1B1B1h1otZjd1ItTxjXKommIrLhk9WnT4AjqM8QGZyaRQGMIZ4lvpxhcKzIXMz4UMywqQ4E&#10;TEwnCAYqVmXK2bqDW1KwxwAcgXiOOgJlpUBL0E1kTgrmY+UjF6VIwiuZIVyLPLwyT/RY8jTdHRFZ&#10;BfLXFEVif884zhJJJJJJLJJJJJJJJJJJJwknBPGeV6kaloHiPjRWd6CRisEsI5MDwWHWY3Ll8Myd&#10;hit6JaktSV5OodQJVnB1xcTUblDYu4XBhFQg5l5fIknkThJJJOE8MnaTphBSnUUqGitXRClaeFoQ&#10;WBiFCxhYSFUOIjWfidEdpYnU+wvE/A1FIFLGnQQm/ngiTtNz3/4KxfVWMtpSyZBmh6ayEVW9ch2K&#10;dBnxL5hJ4R8Zniha2Ghq+F+RGEEYSRJDwh8chNZCweJ/y5JajbZPUpX5DsyQmRLUkrHWOsJtOczr&#10;E4iaDFZnWIsxuzGlGNiif+CsYKExkRrbqBLAp9yW5nNRzqARBanUfF68aTsWE8mhu/AJEcMELC1S&#10;eBYJeA//xAApEAEAAgIBAgUFAQEBAQAAAAABABEhMUFRYRBxgZHwIKGxwdHh8TBA/9oACAEBAAE/&#10;EGhzHQkYkzhhlnizmo7g85ZeQgWko6zBTUaUlO7IpiaPvHs30mov0V3xBA1faL1y/jwN5MRRAss+&#10;3gHtGM7FI920MZyfdrrFp61YevkTBTnmJ4c+D4sdeA+L4sYaiXKjGVn6+fHHhnwxNxjHUrpOZXXU&#10;qVKnlKZ5TBuIDncp4tgjhYiso+0cXgHvDClL0CEdXzZhCA8g8p02etwNUVqGw1UobxccK12hddO0&#10;5KXMjExSZuVR18puJq4tkvvOIMxW9VNxFJk5nfNzLui+8CmY41N5mWaxKvjULPzL6ThxMjZ7Tjjv&#10;MLT7xLunyzHp7kRxTKbiDLlIJKPeXQratTUgOjyjUvHnGtW4WplluKybmziuKlgXXnFdiB0Ri9PO&#10;FsBJmu1Q7Oe0FdmHpEVXtMNcsW9ucQ0cjFqNZgoxVEHGJ0XqCrdoUImsv2lNBa3UtLDEFHb1matl&#10;bTHhntOLlSsRM5BjSmHrDFtROFKljDKH3iwAUfmZq74uWU9Z5xI600z1nlqcLhcc83ExrHWXerue&#10;c1CrhfefnwYqr2IDqaTC5M9jiNg71K8OfB8XwqViP01E8WV9FQ8PObgdpXhqZleGYHgRLJWMQ7Su&#10;kcHeDcsuB84GsMQFLSoaqo6VNtH3CWqyeVyxgNdNSkauAOA+UutGCCo1qFD0nFq1cu1g6ylL08EA&#10;xAWxkZqDeKluhgQAB1ZfsHeZ3qjkGIW+O8tqCMtESgcVM0e0rox34JcL4lHJHMBc3ioeA+dxLKz5&#10;y6yOJdwcYILLbal6qXngZWcxt3YIOIHollYKbxXEHqOps72RgS8pGsKlXZRUxTP2h5EGwDcvimHG&#10;M9JvtDOqr8yizcPOVxmoNKOWLbtrqRFYuGax2uJs3wb1GWQVN9pwARJ5wswFpPOGqApNcbjHioLS&#10;CNL0S4UbllHPM7hGokS+YlQ4ipCntMmrO0AsHSFt5G2X1i6zoeAYMnnMqmvDbUVRxl0y67JrWIi1&#10;+YFDkOtO4MTbE3A9oHWV0l73NtfuOgu2k955R14v0pKjR5vialeL9L48QjK6Q3HJKxPPw1jmUQhU&#10;3qK5XBNkGrIeULgtvSAdPVqFNgHqwJyHagmRgYUdHqSqqUF4rzlbpnoww9IW1h3FfN4IFebDKAZd&#10;TsJ2g26DuyxNuxcDMfOlfmWwa9bfiX8UHJuNVG+IRWVzTaPVLTQGIxVvYuBQ1PO6lfdH9HSGYZOo&#10;W5q5cMGbXPMxGsy8ec4m+cTbH0l0QZtl2Q1iHlPaPMrPn0ig49411hq8ZmjOJ254bgtaxLXbKxDa&#10;d9do6M0EwK44isvrL59KguVYHb8xrBUy0aja8dqi1V6g1slKIeaouMFzBQ+rC7QpxNbod4nONfiU&#10;FG7mRqTKoV3BuIwZc43MliqlFW5viFNpcasS4dVCIg8/HLOoDQk5e7NCw5Za1dMpw3EoZSszsyS6&#10;uiUOKI+GBiOdx5lwaygE3BytWuOMS1NZHcA5+0C3M5YaqErGYT8xgRqPoiWvNY5hRZ1jHhUY/QkZ&#10;WfCo+L9TKlTPSJZKmuIHS4mNSm+0tjDBG3tBuKO8G8MKsp41AtF+s2SzyuAwx51U1cesqcAS1gR6&#10;OZRnnyYluveFcTHEWnOopoEsgFrRMhSxecRLKJpR9xM6CHY/aCkDfa2LN2+cYKtBFEBbnK/dg5KP&#10;PH6i1t66sM63yJWC3vg9IAaUpAlJ6txKu8ZqA1KQp/6YtGOOgQLXCrHtHFLSJ+IlYrPUIYkxCIO5&#10;QpR1g6ssubxHw/EZ8uA8QGlIZm6/UdzDt9J1g9ghjvHPlBoYuw4h6V0gpqOsZl6cm/3GpZ0xcdXv&#10;jpEzq9xoqs1AtqrNymppimCln2hwLLqqwS+PAEMYeIds+crAfacalpqs7xFkWuYIZ5hLosKrvFsa&#10;YPDMltOBzAd4DQzBlhuGSuHNwrS1OBY3aAPPM5rxuGSnrAUuYh3HsJTLMHQjUyhNEBlVUtVecBFd&#10;+sdxhqonSado1iS2kQ84m6RDOJSigDpDEQrv1hhbAzDzhHe7hqG+YbFi1WO8CX6l/rxfpqPjz/4P&#10;0B7y7ouYNnyg1YYJtAhra+hAufdgGgIA/wAxKd31iU1jpBzg92VRmv3B4hVsM6mYJR+5lqalY6xs&#10;wEKy+vRmHE3Y2qIyC2rrRHhKXulgU1tUQGkDe7jZHVFM3zuUxkHn/CJT/YMtV+RBTgmVbiIlV6wk&#10;bDMrWr5uZYGermEKDFZjJKrYvMoXEHNsHaUteisdyWQ1tyVBxm7Fd4N3mOZWRq/KDYXh1e4CLFMN&#10;N2ZyisyrJhExiVHe5WcwrrFh7y4PTiXZmc99S+jCs5xLurQNwzdZiVqZLuGIVW+ZXtD7HMLcbYQK&#10;5NeceBbCGXGoqU+7HOFm189IGcM85zwkXn8QWqg6uAQ8ide+vafl4nSpdF1gZjn1gCtB6Sqzr6w2&#10;oIAAZgKlsblWMCPJ9ksb84BhTUMgU8oqNl28xYpZ8oy5cuFBsnbtnIxCk3viXGmdx+cIJxQdJnm4&#10;KPBu4QFv+za47I92hg12xMXlzEvO+seKqutQgVuVCG5UyFIkDpBQgpDrVdmO/B8aleCR/wDHmC+A&#10;QCuWUJgQAwfaJqi6lLVJkwXUrhDM1XLLVNQM54jq6xMqsomh9o12b4gUvlGtEVCwx1hdTflq8zi6&#10;bKVV6y+EoNIH7DEoS8WfWDqmFWg/nyjrHy2nsVAUqB2ldoLuiY9FryD917wCIBjfp2lPclC5xS0l&#10;brUbB/bBw1XpKVkloNOJZBcvSYdRJjtlRQyMvY6sYBMPRJm7EulfMoM6xcZrsRuWpebIqhVahFVV&#10;G0IxUAo84fYQ+TmEC7tvMRVvzgrWlbguGo8xctTbV957TvLSc5xBdVK7yqdT03POI2dIGc1DO/vP&#10;x2m7q4Ta4K7RBq6ogFtY9IZnMJg3k/MslWQRkYUQte8pjrA9YYTJCrrZ1lZKvEAHJ7Su7E741jmA&#10;FOG7gdcS1CsXz0m+U84a/CC3jOIbNQu2zLYwPNjGauxtgZFPKXbR6S6ylSrqvvK64l2UmLo9CICW&#10;dMyovwIwZY1iHXGMqCxVjqJbxAushBVDBFqX0g5lpRgNczcrP6jyMBbWpfYOkN43A8OZWL+0CoEr&#10;PlKfQhV3LFl1k9My9iceJ9DHwqa8OI+F+BOkHMzBNjL40MBroHaCGVt6dIaFwO2HWoF0i1VwcHnK&#10;SIsgECAjVmd9CFMArjf7qUjVksKZ1wPOFURpdV+fKCG+K4mLGX86S2a0diktsbTaLfVuLYchdg/5&#10;Fd9YwmZcF6Mh4dLL1OWaEEghYB1otwQ7HBpvGe8t0RhGkDmVTrysPxEom7D9eCk7odkKdW8uv7Do&#10;0n38UUfH3qMQ22w+mvKZG/ogHQWqBOkRa6wSrvFwq14sI9uP3hUZY3kJRYB0hEVjzixQx0h2WslU&#10;eU2lveLGJXECs95XWJjEqPSHoQnl4CWdZTbshxAti/Wckv8A5KxnUyHaazcRpCA86lFcNSzi6Kln&#10;UAzBw+TEyE0XfqwNVd9SG0uggKLtzucJxHVdY5vVQL9OJVa95vmK6Ir1xM2WZipUwrrBl7zlZTiU&#10;HC6wUTDGjaZ5it3B1XLUF7g7FL5iFMsM40Si3yeL4XFl9JY7wJXEsBeO0NcWxrx4E7JQpWI7Wi8V&#10;EbAKe/EA60HTmJqydK3AxOwSuIGsQPeV11DcDEfSdkorVTj2gPVKv/BiV9G4/TfgOJQj1gtssAIX&#10;esoIBb6tV+0vQQPSrlThKpB9guNSIoNlvq/qcEV0KiO0aHOPzMsPuujnR3iS+sKwW0WjB1VVLcfq&#10;AkkswFWlnS+sS6nqNJ+YxO85rZBEqmY7WSsRooFDAG/NmDtGlFtetBACDBzEUCzgsc9ot9sWpkEo&#10;Fo+XWPlMdiG2XpUsBrtntMYU0cf7ES1L4CEa96bq/aUSrgyfyIqy1AF20jcmDzZsKx2iIl16y7s9&#10;BhUFxz3JaKSyCy0ekectbWW2oFtCHnCLFM8kpsNYGWsFesz1JcZ1uGo3xDXMZ8xExcDG4EXM9Myz&#10;qXPWX3hftzLrc35zJvNziLc0F5tgvrjlhqr5mZeqL1UIFflEyZeCiuYFB5YFXe4XdHSFjj8xHkhf&#10;SppzO2ajbryhdmCzmXfHlLf+Sq8onWqeYAbozKFoUdIFZqXF4GXOX8gj1mY0MzMwO0v1iDBAyIyg&#10;s0xYy/Cl1FRmMqy75l2AiWsKSB28OSdHEVO2pRu+UD083UCYM8sJlzKuBwTHE5xEWoPf3z86TBE3&#10;6Qwx+faveYB6L/UYeJ4vg78GcyvE8eM+G2ZkVV3iLl9DLk5hXEF0Db7vaAyKsgy3xpAqg2IN7BpA&#10;486O8cKOukaqpVXLp0HaKUEisO99XtM31viAKW46zFHH5gTUEW20bOocSpqo5ovfbzitacy/jG6H&#10;71EHKr+8RpSkq6zctusuapeuLe0yhfoiv2I+0DQ3R7wIWMqXnzgRYxrOs3E0XzeWXpeWcwQQo5VM&#10;nT1g0UKwKV+YQBAxv+TVHzUsdYvtHdqeUQ9ECJqRvi5S3eU4g7TmU6nvALxciVBT1UgWMb6xr0rv&#10;MFa8oK21mBKbYvi7idrMvVK1GuUMsXrOY+WSdJbiVRmGTrKvw1wTjpcZhxn3lcTFYMR4hi2/CqSU&#10;3xKanGLhXEdDw/kzTxQl4YTLUrasy27vzhq7KekUNN3FyTC1bb9osu4eXrcMvOLSdZZxzqNtBdm4&#10;XeIK2/eViFYKxzHGMJe8eiGTTxHAGS1S6Zd8RDeW3vACjkU+UYgkt5gtEMb8OZlcuzHaNwamTUuZ&#10;cEV0HzzjUEckSoBznzjWD8z5iWg0e/EIK8PSDf7idvUhuHbErOcn3ldIBCAWr0PmIAu8drz0ig6/&#10;P+TPJAmamHF2YCXbrYYvzm/pYfSY+L4VK8KHg+W3c46FuVlTRaXjjXbzlTRTlnXmzQsns+xKgwaC&#10;3OsYXtKxzcUeqevnXU6wGOIZaUabwd2MxHDKdTtAYC3y4gw0cWgmNXq+8RyEUcuHXMAlvsMXJV+W&#10;Y0AYv0irv1S8TNYkRjjuKW32LgUBdylNZLZriA1UI3hyJWIGjmbbgsapfYzOKTFoTIGXRq4lbTn1&#10;mK2J1T3mHn1iWHcRxKDh5k6VmOTbbLtXcWwX6s6iS7bUXW8REVv/AGXHcedwcS6My7mvWK3c40x1&#10;uOs6lnrKtboihzF6Srj5MQfeE0T2hnIS7MkaGI2GXRNo/qaXcKWoFQmzYSzd0FlDnmWsxLsRCYx1&#10;gUZalbbvrKrKXeJjNXCrgW5alBcChrfSGXeWBzipnRBw9OZk+5Bq2pa2FMC4ZK7mOiohSLQi9J0H&#10;cdmU6LLL0HgEEqsR8FZUHbMVrly5p5R1qqMzDm+nzziJiNJmIscR516V0g2dUMsiF7rUFWOxcMV9&#10;SJdbgVrLO3Maq1L7cR21nrMRU6Xn5v7RUsL2VkPmPaBs0c4S8fLIpVKzZZmJTnyfnlCumYwGOdyo&#10;Ri664zBuc/Qw8CMHjT9PEuGvCuzGeIJuPKAYsGHps5e5NrmlIKrhazwa7tcwpCg05g8qP3Kldhg9&#10;Y9CbfPaVSsGRtverQ6SwJNUDnoHrLKJRzSH3qAIjR3L9L6RCFgijXuO22rlZ5GvOYV06QW0Cg6RL&#10;dSkoUfKKZ+qo8xe7DdUSmy+lxBakuBW+ZqBWV6kUHLoQZS1cNw9k9riVSSLDd35y43UU7XvBy5i+&#10;cMLUvvBzB5l+0vtF6QEX0lF5g5jQQ1xLOko3Fi1iZSPMCl+1x32l9OZ7eHM4lyoGyZ6wuiGXkhzk&#10;lUYjfNQ2TqVGyqiJ0JkqxWUbuQ7BjpLgN+vMri/eY/1K1EsvJLxY7hWf5DX6mMzLUTkPOUCC1R49&#10;Jzg9ICLoTiIFWrSCzZiKsJWLrcarAsvAqO8VrA9YDW2oC5fSF1gL4ieAc1c3GcpHwSyWlJeEJiJY&#10;ygA9Il811Lw2O7MX3xLyXT0YZQWesHAYd/GFtRY6M4+Yiw28cwGKftCj/ZeLu+0DLqD0uuU+ecMr&#10;ohuB4ZMU8RAqju8S/qnY5uPRZ3RXzn7RVWtujtP+2pVF0h+fmIWJVvAcQBbWFr7fiHcBPFnEDx39&#10;JjrxXwINS4wzcRYIGyj8wSlEsK/YdpnpTNp+C3HSjdZ1K/3S1ZPdeUHHF7CH2Jabu2ElB6fPKKgt&#10;elofrpLyBVtav831jqwWnD5uXZ+7aCMqEaXdL7kwNob6XLFZfOIMY78oaUpjmojX4QlZPZWIKSjy&#10;iOR+8VW25goYlyj5wZzWZgJldVMHTPslvaWkvOJbRiXnUuCM4xLb1Lybj38Gp6xZlqXxXg5xdTR1&#10;i3lIpW4cR948cMMkpuVHUvWYlEqjFszA61EqD0MyrP7K6Rs41OMwNkfLMVSMpuvwRlhyN9Z1XOpY&#10;ca63LrpWIOX5mcZfaVTgPKJ1BlJwp0ZhzBeqCV9oG694t85hjMvod4HPSFNJSDWeZn2gSuTdSywg&#10;6w5izhMdWINAveFt0syzIyxtsGMWLc5yMsmo1510govmBYbrjwziajh35xvaD58xBOi+/wA8pfyF&#10;br58ZRlU1EG+U183Mswfa7glGVma6TqVcCNcymn1mCZIgureChiDzLsbPmB95RR336/LnBZDoD53&#10;m189o01tDKtJ8WUVuiFr46D88oF5DPU4gBaWS26x6zkTFg0PlMF2D+mXL8Lgx8XcZcuXL8Xjw48B&#10;jqFWMMir9RD9Zv7hQVZmrXLyYHXrOoUeOYmmyk5+MRoL844ZRLv57wdt56WRucX5qwQ4B7UTDY+z&#10;FWzL3mg31IMZYrtF8MU+DvvNkQOHEOrrtL6y7t6TAxiWrn8wal3vUup9k5g6JfpLg9Jef3LvEGMu&#10;W9IzpBekvPbiVU5izPNVO1FRKxmai5v9Q9Jx3naajVSwplvnc1uB3nM6z2nEv0g3dz7Tm5eesMGs&#10;Su1xVEW2ZWfWZtBa6RHyxB1zDB3gvMHQTnVj3l7acS824gDLup11NDw94VSZ1AoomBy+8z4qPl0X&#10;iYsa6wV4PWJwu3pHW4BnU9iKU7THD2RWBe1ysgArbLjOZowDKDqMGMYmbM5iaXfWYKYkdMwXzCbP&#10;ZmYMU/r5j2lztK8INrg0vKu7H47yi6QF3g/2GA24puoBYY1HItS8F3mJeC+ez5iI4oPPV+8KKaTp&#10;WfmPvARtt87/AC5Yo7FNPzMrTgdtvzMM7ry183K4d/ZC6WDE00HruYliL0OIAzat9Jn9QcD/AK9I&#10;ZPpuPgxj4MrH0uNxl5lQl4YhbOPjF1v5/kqyGfnVgU8nm6ih2+6xbhi5vHnEtNeks5tFqW/eL6xp&#10;LMu23UXw5iy5eZiOKufiC/8AIpqHa5dy1QXDL4ol+Aal5l2TNeF5g41LuHeLmX18KL1mKy+qy+uo&#10;5KmZm8eDuozHEHHeJ6ynC37zntDrC+LhB853gW3ic+ky6h2GJ0lecHMq9XMmtRqBWqoyy22wUZjF&#10;5m261KeXPzEWEMy7Yl41eMQtavaA4+86hUzYnrHBC1YUDVzJtfWFPGpcAG6hDFatRyOGg1FL284u&#10;iy8RiyLvEUrkPLiOebQSNLDqcVfWI0CgeUWp5npBtjmMXEVTcdRi16QbKftC+u4SrML2KdJd0m5U&#10;VYOuf87wooLvAb+Z+0Kf1AVbk5xn8zIF0Oc6+7KOPeFRbSZz/ssKs7HFeQecrWsB3p9lmARLvAb/&#10;AB3m2Evote75RVdKOXrWf5AKwwVv/e33hljLXHHymJxzyu/m4g3V9Dr8zBxXMBqzd7OIm3GXa5RY&#10;Idy69KmEwCik4yfZhVFf+CxnPg+PHhxE7zjxEaUinay/jKBiWS4st6y6MzaKpLitYfKMtl5ixlxZ&#10;eWXLxFzLi0y734alzmWS8wh634X1zLvf/YMuPdDv4Huzzjp3Oe89JfXcesuuYMX8XC+jc4cSjbmb&#10;JdGWLhxmV5eURuGpVTPtMnWXfE3qVzmpeYZympQV1l4zKHtHMQv5kblcrcodgVHjrE7kGk6TbjmU&#10;8rXSZONQW8uHrByBMoDrqHfiXRftErCdT+S85/2DwFxonN8y4aVcMKqodmZd7q49kYpRthaQLgv8&#10;5mDKGO0EKahkLBMXcs6Z4IvO4YYmDUqKpkZl6Yx1gMDK9I7DuXbVQXFwDvbMNagDkpOx8+MBrs9e&#10;PdlVdF7rctldvD/2O2i65P8AIWDJjGc17sNOU5Ax7BKmqdBu/vHkvmD7/uXHI3t2v4/aMt2HB8+Y&#10;gc4LwKbA+VEg1shh6J90+H3ja2Vw/Plxoasyp6fNxpm0c1FKYPIq/mZlvfR4hoa73mLjoVjOUw/m&#10;ZTyT/wAGPi68GMfHhjiX4XLmGMvv4us5nlHEu+08mOrl0x9kvwVJdS5frLl4hOMw3iXHc43PWXMp&#10;0ly8EJcLpfAcRb3HJmcqMN3MlTnw4zOJ0nzUr8wUm2uCe0xqsS8X1gYuvA7pBzB76jOP7NwBiekM&#10;uSDSMHHWfgzDLFqxHXI5dI2zy6RAelERpYtfZCkzb0igXF/eB115ysveXimBnpHo9paFu9VNKZ90&#10;O17hjBfrLJ3RdyilnlDpsQtVV5xsftBBp2xElTU1mXblidV94HdNzDo5lNDRuK612hQTTANyoJeb&#10;g4mZfbiLIa69Jm01K75hlhgcMUtWE56TGSztfWIotY2fPaNFLusK/POB0NHUuUZ1bqaZ5+dpU8XB&#10;W6e7p/I7LUOEy/np95gpXsPzuy5hV5F2fNxFZQ63v5j2grNnivnci3wXF4x/wPeWWhqi+br594lF&#10;NgcdfmZ0Fvbj5mAtq55tlV3XkmX7RMnhsHRKVBSvDnDo6wKIqo/qXCMWDL8WLLmYxZxHM4jPaO5z&#10;LnEcS+sXxXpL6niuYotjFy6ly2XA6zy+l8CXLzFyQaCXZL4PC4Q1L7y6l2QRnSUx3Bx1l3fjdyuZ&#10;a+0r3lE0GY4MMS/OaftHOAhgg3eJgXn0l1mbnlAzBxKxia5lHLUvNw3FKqEu11olXaSgFwOIlbxm&#10;UAZ7y+eJeKxHzvzmazdTJi6qLGrZZmpSq+0t6ks7XHeBiZXRXlBt2hzLvSgWm2tyzGzKCXhhnN0c&#10;SldZejiDTl9iWA0RzmU4sYEOkaUBAaxg6kNAa7ygxBOCaaYPWLBxLXlxWqnEWO87lXFQwTo/PlxW&#10;toV1wfMyjd1XOPnT2mawJ8f5A2FehBxXrCDjOu0vpKGjFSwBfk/6h50VBqrx0Dvjr5+8FOQ7WcRX&#10;ay87fLftMFrlZBMvzESN3kyGz5qUhRwY+HrMN5OacsRrJnpXzvBgi3is5qOGxod1zNRVQvnj8MWx&#10;pSHteYOZfgwl+FxjLlxfB6TiZHjzUYbfBL4n4ly+Z3l5jmEuLma5nl4ceD38NeDLMxZcWGfAavrL&#10;g9puVOZn0nn423OJXWGoNauOWdzzg46wZct9LlcVOttwxUTpienrN8FS8ClzzuOnjMTU0QWqTvBx&#10;qV6y+sq9TGCc1zHeZ3jdR3g+8zwzIqGusBNXFsoqN4l3ufZLKURvuTPpAyZUbjlW/qy+7jrKUlQo&#10;3LxnLtLKmb1jtCjde8EBwbleF5uCi3uzFyQCAnpwQTA5iKAY1LXkD1mBY7lZbIFFu4l9AhWh7xBL&#10;CyJbm5YC2upD5IxsbjAdJy0ty1EKrU24lVbxXHz5cBk71XzzZSmw3t1A4Jxjn7RNn4N/n1i5ctqG&#10;vi/abf2BXUg3V5gSl9a4mAWqLMyrQ4QNzTdFheMh8xGjbHU9vnnAHYUcDl6/h95aurOHFfFfaDs1&#10;1WFzoDx15hpezXz0mTWF66+a+8a0463z8zGxLFM5WSs3gTOOJamrz3/HeVaLsa8/3LqLx4b8bgxn&#10;EfB8HXhcvwftHUvMG5nrHx4mU7sWX45x95vcrE1uXz4rGsblVvxuag3PKdoPgJx4XCdIM58dw4zm&#10;OdZ8CpeSaHWIPMvGY6jRdQQrcfacTzNy+sGi9RrVQDpMCRd1BKIJN+kz6eHuynZjkhghvEF9x9zE&#10;CraXUFI7VAczYXLO+ItKGYJip5K7Sj+SYdEFKGmDnuRac2nWYBryYPVLXmCY/E0XHeGr1o4xBTgx&#10;Faze9y+h5QGeEsdKxCui+8VyQdinEHniXK0dYKVaPtHFjDBK0jAtCA7I9ZZeGHVGHZQd1LWxUG24&#10;iOcN1DJnPn88omuQeB+d4OVpeOPn6jRq6/MVma9o6Lu+8EFeeIVWaoNdZfItaWoheMdUz85m967O&#10;X09vaAFATgDHziXba3iuGO3ofeJRsDvn5zMhVta4+bhVckTg+Ke0aTkdXC/MQQoaoyI+dCXVm0x1&#10;Pm4VRhOrNl/a8sMN3ewNfAYvrcPHOnnv9pxgqoQfBb8HxYwjLl34XGXHMYesuZ8HMe04j25nlEnN&#10;zjwubmo7iS508Ll+HWXHiM6wxmH0BuX49/GvB84EZWdzFwdzROavcLvwN8x7xu4kOMxs1dzi5lxW&#10;IOYbY28zSy+IBVsvvNy99obzzLxi43ZTLkrZz6THzOsY7MTm0tg2iZfOVd5gI8e8Ghuclbg2ZtGL&#10;YfhFy0TNG5jOIOC1XBHTGoFZ0vWHUV5xrLpUvW6s3FJkXe4mzCQt4agKu86I7N1K8ntELg3FuhUA&#10;5GVtY9EptTyjkJHDcLKgJDdO8wcbi3FWahYPHnLObq6s+fLiqLvQdM/PaFOHz5iAaPfzm1emZjyV&#10;8/yJRmy4Z5qUGTLoYWntjVk0G3kzfzETWnyfneDlycoVXzMuyAHCzK6/L9oCueoskOEFY5HHz+yt&#10;OUDac/C50gq1R1f+/aN0NGKcVLs03bafO0eAThXMyXFvaNUhnuhYdoYTKfCOEO0PA4/NwsKgj6xf&#10;C4+HE4lxuOvDj6Fj4uvD08GLNsz0lziXjwZjcWZvEuEs8Fm4eFdPDVeHMO/heZ6eGaxxmXLl9JcH&#10;U8oTjwSE3L9J95i/C648Mes959pbZLKzB1DLdztHW5dVBx0g68uJZWsw7w1zc5KYY4tjrJmOLgYz&#10;uLdYxLUUyV6QY3a8xHkj50QNlQQaaqN5BZ1mia5z2l9PvKTlGYyOHe4uWBdwMlt9JWTOLmOOYWkU&#10;NEG8wBt+0DtfeFOeZS4I5xiAABelQoNDXIkbF8cRyoyRLKauMoK9YmXqC2b3LrcSwTM1axLqWHA5&#10;rmNJhxo/v5g3gz1HEcj+eflH3l4Dfy5+P2hQpznT88powY69YG+O095SKJmCnGIFVD5E2EFM2cRz&#10;57t3EDQ66d/P7AjScY6hG7c22nz5UN4Z0HJ+VNmgVeVH/D7yqKcOTv5uAIFo6Jfzb7S2wC8OMh8x&#10;HFquuEQ1ydDCxChYjaKqbNra/r2l33n9XwYJEcNe+fzcdwZxFhLl+CeDmXFl+DLl+Nysy8xjCPhe&#10;Ki9fF8HXgSgPF8b8Lly55y8Y8B9HwvxPoZf0X1h7zDCYKmzt4DW43/2X4esdRhjOp1uDuaVqViVe&#10;2e8qjeYOvlR0xt4snOo8DMLrrEyDqQpX4qNHRhxcOdZmjtFkqtQ5vEyOeI2K89oXxUqnNs6snaBi&#10;qt3mKy0wq+a5lrauK94Vu0xDzNwpgYmdViN8MCmXL3lDXTmCw3+pZoKYcqzzORRBY5gniplSiIFV&#10;VRyjNTXlAVpHO41mKmpYFsDSYH3Y0r9QqqH3mAem8y3Eqx0mD5+pruavqfK94i5qr6a+bg3nl6fP&#10;KUBqq6x66lhdpfRhQ0WmY6umuUYZZzvtCKljsdHy/tLoGS9qXfzENU3SYp+d5m6W3txDmkyu9Py3&#10;7Rqyy7WLaf8AA95poXRp1BV2pwjPzmDC67HPyyVvA7BxPQvVj6567ZcBrNGoluApU1jf4gjbwoPJ&#10;v9vtGsM8oOGMY+F+Cy5uNkuXmX414Pg+F5ly+/0MvXWPp9J34+mvDRHPEIZfHiDWWWVDyn4ly4uK&#10;48Kl57+BO885UrpKq4sKuiD6ku5pjrXh6zytn4l1uXxVMu3Bibl+0NX7zCXncB1qB4NOXEFvOe8V&#10;3Vy6NFrEDjLYqs66mSgZ7RejtFXnUzZj0hadp7VDV1Ox5xxf4hbZxEKUzKaPSVjO+kNl69ogrvPO&#10;WA8QJUEU0vXMHtvNQQYYpq6hhxDHV+UXBBy1R0jQtPaOhR22bpzCi1UW3tGLEhOGYBqqTHk3rLOG&#10;8PR+eczT0vPz2lV7VnPH9iEpWeDj5j2nCGjk+fLgOPjKq943KGHLeeYKwq745gtg01gOEBkYaVyf&#10;P7EAUBrH3fmHML2OB8x7RKyrrSYz8qAS6AcOF+V95SrPT0PXzX2l4EsayuvmoU2RcGbcX9veAast&#10;MUtfKfeZsorZwjz937QZcHAmWWaLzwOvmoIcLhp3JgLuz5mO6jXd7+YfeZVxYeWH8sRgpGpzOYx1&#10;9FxzGen0a8blxYs08PP6b+k8bhL9pWZfh9/F7EHDcWX0ickqaMQ4l3CXCC7lzyjiW8S3yly/WCzi&#10;2VDieWJqEqP78NGWcEqDN63LvEtuZTvHjoza5zuC+ly/tL6QDnGYAqpl1KfmKjDFoeuZ93Fp2TK7&#10;YsnSb4hV31gmd3xEsAxyFxWty2qag01fnDN3cAsagXnvOabl7h1LDdpbm8ZirJ6sockyL5jotj0W&#10;45qUYPWDVBW4rbYgI1uKBcYILTiEVEoqo7pwRLEUZNcRVGUTMvBZ3O8A2vj3hUqw5Os2Fzw0/O8d&#10;OM+yn/tRq2teyn/PzFCWZMdK+P4mxi/Pn5iP+Ts447zWavoMVO/OyCg0IvuxaA3waev2hdLWjYa+&#10;f7MtlnbC/MxEbaunHxb9pYKsRl91HpXvErO01zbX9gK6Lc9B5yzbXTJVdvdPaGHUOOH4D7y2mprB&#10;grzfVnnzpWQl6OVwpzNmA9Dh5wVYKZ4V5R6gijYzXz7ox6eKqq8fpYL7cXnz95zL8L8Fj9DuXHwW&#10;LTLsnEvEuXV9IS85yR8OZxPKJ4X414uvocaqpyTXjeZfjf0XOPAlysy8S4ajdyn0h+JrwziY84Y8&#10;4TmVM+FLkmtyjgiVziVmYtUTpueUtrrLu7vcxWqIN/qVDh4nr4Was2PzMNa016wDKyn8zjmG3tiX&#10;daOk1puKsvrLul+0sqpY4iPnUD15WOHFs5wUbbiKvmWOLDpOadMRJ94loZ5JXS7u4M2lXDDlgCql&#10;Ed1Km1bFZwlludSo3eBDzcVzWfKOFARb8TJsg1KsVhqKXx5bi036QwTfeFcVfaWWzcFWiu97YHdH&#10;gfs/dYradjzkO36gkVYefz4wGwNy8FpXTXzRDeXRt4+ZmcbBM3zzAcjrCX7wKrSmUYolGdrX0UsA&#10;RRw8V5+qe02t1tRrsPkHvHFEB3Zduv37IYrGdgZDz+NSsXlWUdPlSirvrVS+Z95ajF2hFU/9ftHL&#10;Y2byDsegEQMlT1+NyjljtkHf8y+XkzTFenrKpjR4wo5xGdLFdMwml3yvXavY950Kb16/d7xBdCl4&#10;1ea97gxl/Qa8VjLjE8UjKldGVL58efB+j8SvDnwZfjdEuecdeNZlZleJ4nPhxHw5lyuJvWoeDqB4&#10;dPCu8rRAiU9YZx4Jbmo94VFUesq4ZNwG4Z85vOo5ckrmD7wt/wBj38AuBwBdfzD4oK+ctaI4pxFu&#10;HK8wLL4haYvc++OY3H3lZoh14JZzrtKqkqLxM5o9oF/5MiH3gGxogAQSmjPWVbqU5SvaBbsInRE6&#10;GYClOfOIdcViGNVFawxpwV5IqK1Kb2/syrwLQFXiUJNM8B9opcaL7w4A41qoo0C33hSXXVXX5iZN&#10;Vbtuz5uCgE2vr2/BAKHDwN+57+8LvQPNYgiZZyVovKGPm4GcDnku44b2m3CpRTNHZpYAIBfA4YjI&#10;SmLyo7e33jQXIaurt8X2lrw8jI8z2IWrdo5Ovb395htvbvlmaAKuCqrz+3tDLh4y8K4PQPeVWZBz&#10;nPRFhADkShzn3IVlkjk6PSNNAwOyGNAUxbFRW1t9+HlKMBQxeYYsC0W+/wCvdKpU435G+Oi941uW&#10;0LzT/rNPjqP0u/BZfhcv6deXgyseHHimZXgy/o4h9F+KSvFK8PeVCYcRh2+hhLlHrKldYdNyo9Ep&#10;gMrtKnsmsUXmERfn4XWotEIejUOnEvgnnuDUwVNHgefpLphXGpVgXevNMhmqu5spwRwd4F3qX0h2&#10;Zu5dWUvnC3nzvwvymx4hrLbGsdsanCXbrBBsqr7RgtqiDXWDu6gylbgUbYgc4gqxWYCZccVGgl33&#10;qFd2dJWnMBlYtQdVgqsjCvA4j2pfUR9qlSBColNjFRoVksyvnUsUXZebK94wXAGFrD9pgM1V0OD7&#10;wAaRowwlCU6G3794W29C8Y82vWWcla6f7FpxVb1mcY2t45+Y9oOA9FYo+fmOSqK5XDfx+0oaUsvH&#10;JiM3V1rQjTYIpUu2KoUMmy77v2m1u626T0qAIq4vNYUVhk+ivP3ljsYZeAdPQ+8sUsBim11uuv2Q&#10;olDV0tg3n7IKtBjCdVrXkPvLDNg7t9j1+0BQAmqVXnFbdirf6ex7ymb1uktXn7yymSm7aPPMUW0H&#10;nUS1hS8jeX0vrFOqhkDZ/wA+6Gxurqqy582IIpGvAcx3HwPoWPoXmXLlxTpHf0esZeYufC5cuNuf&#10;CprwfA5iSpWJWb8Ej4azOngqBPOekqceCRHxxCN7gXmHhiV0lr6xi1jUSKYLQQfCXnL27iCnpMJc&#10;vMWGXEqpzFi0QczL3nnU4J8I5ekzHjolwTIFjymSzwsu1Ms0miKnaCWbzic6lZeI72zSdCCmdvaL&#10;axWXaVNEW9TmcXzFaSbryitf1Ohb9YAbgDq1UUdnlMGV9Ixd31GKopvi456SUOcXgNZzMx4Z2HEd&#10;xl6cQcLw5Q+2oXRQpqlS93PnLki4NV9vKGCCO9/7MCwziqp/EFznPK/9idhKYE39uwS2qtfx83Aw&#10;Az8/yFdYWLQq6pN+vzU4OdbaPvAN2cth8sQrVQvTnu5hWQDURKPRUG7WrrdL94XAA8Up9cd5YAIW&#10;s6V2G+h95TkSC5su+P77SwXY2C2VhzCU8DAllZ/UG7Vc9HK8r6p7QLUAtYGE+B9403Tby4Ppmchs&#10;NUDPq+amQLMZE2D5UMY4DCcktkKD1Z8xcHFadD1YnWlPfwGete0TcjoCb5/B7pQNd1sydey+sK2b&#10;IvPn7zmcw348+NxjL8T4XHmvoqVHw5lM4l+GyV4Vco8K+ipWZUqJKlZzHzj2hKNz1+g3BqMTx3zC&#10;b3MbDrb1f1Ku0vS26pv0iV9jNnNd+yWGCkva8XwRyBbSVn50i2gqgALh/YubBZfbs85WE92CHoC2&#10;HP8AsF0dmYXGcR3hNI+ATfECpxV4I1ojtlwcw6dZllm+sLXFaDkV+0OQtDqYMJB31Cri3LrluNPO&#10;Wa3mXnEtpqDeGOXErl1AryglhLwZxKxcelwXbBS2E81Qq5tZQsFSxcSx1Had6vWNWS9pi10RGsEB&#10;Gp1KPBMygphl8DmQcr36QLWFmKTR11HK0Lwr+GZXFjjPK/WpkGTGwftvrXtKBWTt87x2ZKZBk9T2&#10;IUCjb0H+ebFO56X/ALK64vqQwmvzAN5Q528+Oly8Kxbpb9L8vaVtotWK4+3SFK++nsuA2W62CU+9&#10;eURdmurg8s/Lm+ducraxjzlhwAGTc65+xKsqtzeQrWq85bbqZtk71517RTF004pWO/ofeC0HlsOt&#10;Z7sOBYtGz61KDoUdsggVlU02mfjM0BLxS29/t7QY0XhVYrzil4FMrw+mY0ECDmjL1qKiIBwLg6fd&#10;+0yGS19e5x5PWXEro2Zax89Y3WP1M/m4w7xr6A4lx8WOY9fB8bzL8Fl+NR8OPoqV9ASn6b8Hwr/y&#10;8pjxrHgZIBHvGlYf7CuPsqKxrPrE0OKusvIfDHbaqVHCa8n7SybrezyvL3RFKiEUlZ+0HgDhcQaF&#10;BNJO6RXHWJEqPgu/A7zlhjmVYREhFGbl3xK7VLb7S5nefxEygIlek9gIeBPWGoelRPKbx9oGtTe6&#10;hQ9O0Ws1DDp5SlWa5mK4lsXBAVe4t+sErLbDlLDFkvvP2hlSjDuWBbkigVGjZUOyuqPhzCOoDRd2&#10;ZtwTIOAaaz+EXs3zmBZTHZj7JFaNuL4Os5udPFQALUccLHK8OA6esV7T3f8AsKqkp6vzylKbNfd+&#10;/wAuU4sOAVVQBVvdXcGsHZGfeo7pdSi8j7zIUC21dxVKBeks9SDdqLrTQeVS0NDpTSvlCtN0caJ5&#10;xbZ6jg8sxsoEzALV86mF5FBjfm38uVTV9kZPm5egCr0PK7yX5QUBQo0/Dt94hALcqpfL3+0cpdLY&#10;RS+vtB0KIxWg94sLdCUqX7ShLQ1hbdZz3ZbqgWM0Oy8dUejHVDbtXlD/AAQoqq2zs/74BuJOZcXH&#10;gwfBzHUfOX4fjwrrKlTmJMesPF8D6ePD0lR8EGVK6ypUqVi5UqVKJUqV4VKlSpUrwrwCX4LZcuX4&#10;EdzmW3Lz4Yqc+GmEDr4JguIdI4bK8ohWpUoKpgsQ4YA4468TPbggYiEKqbJj1l4LqDWZnylLr8wU&#10;KL843vEqB6ww1zEbrmBBKXUzwwL3UpEOEpRSO1MvWbLtcHVXKDhBiUyJmqNukLDrU2wqUZSb8LEF&#10;i9DvCgWhorj+SzcrdmbjQs6eQwexAA3fvdv3mVxdaKqFapH7h+ekoCtHz/Yq1XtApyccxxT0t+do&#10;hjmuCt9795ZeVZrYfMRWUDQ5vyK8/eFaDLbNn1Pmpls8wMO34iCtOXSPlxMly4ZVeb81DV3ZkQ15&#10;en5iIZEBi821v39orV1ruA7/AGiWDFUyCux6KNtAUvJl+We0p2ocmKfvA+8cGi2XA32z1ftLgk5T&#10;FhoX2lgmSLDng6xk6gmVzfljHEVAzTzXfnByU8q0faEzxHNrLx184IAVtEZvz809ogaRSO2zF5wP&#10;rHK5h61l9rY7GxpjFx4D0nabTyjDwbYx+g8cbl/aGLeYsv6q+hPrqP1VEgSpXhXjUZUrwV/5N7m4&#10;3fePjRnOI7l5P3Bh16TXJc0c+0RBBYO4lpPImMNjqGaUNep/YCzWENvUSQvtAsMSr0VK7TvDn8st&#10;Oc6ilpYVepjXPaLwXc9YNdfeZCmEvOWcDBqJ5fALxzNO8FxazrLiJw/sRG9ykVXrLNtdICbVnbAH&#10;BEMGDiaryzLwHVw1KHOukJwNaayP2lxM0bBVHnqXVQ9aX/ZYAs0VX5nZtcK8fmdxLbWFiGuHHNfD&#10;7zrf2VN306zB261zALr9wbE2ZTCdoLKONBtgZXXHOKEbDN7OR8mW5Guoa7rBWi3quR5fb3jWNI6m&#10;bfLmWgKN0yHmeoQorbbfQ8vIYCsmWLMl8+qe0stYplej94PvEo5tLoyvZ819oABdRkfJvfke6IyF&#10;uzdh5etsqEJdWNrDXbLFzVSsJjGLS+h94UaJlkYB8oAdXTzpfeCgJTAyk7rGZbBV6B2zDBTotLtc&#10;Ya6r7RqYE+RWE/WGyFXZxpftb1jVRVR/v3GM14XmXB6zUY+FxjH6Ses1Kx9NeN+F+BK/8qlSpUqV&#10;414VK8KlSv8AzrtKIlcym4DncRyfTwXkYcxHlHMLdK+dYsXVpda4X9McpDoDzdfqEoscXWuP7Lpb&#10;jOqJlDLRQOv+TJqbfo4946BHhLLAC8OaZi+1bYc8xKlTDedn8lnmxVg3C4cy7xPKczyq4jtK2S95&#10;88sQXETGLlzRmea44iuQoIYYqqqAsOOZpcwxvSDaWvCswAV9IdFHrFPFVBhVRm32n/RG6mQ4laJM&#10;OJfWAiKW6IwBzQXFV9pRdtnPRXvMS0s0J+4gt7YvC64KllBxw/PWUAmrvt6wrrXFpd/Mxry9dTa9&#10;1mBfAo5xj5+ZxSb68wGy6WtuiDV78i77fiUNI/k+ZlKIoDaZD0lB22qy9JSiq5hhXnEWWhq6Yfn9&#10;lFB7Dhfn6i0AGjAKB5+Qe8bybp7lusPmr0mIGgw3OuX0EpWiyNtDf+pVbW0dt6+MQWBULAdVlX0H&#10;3iVqE7Gj29V9oA/TD4Y94clB6HFesthVelceUqGEZDmHWBpsGRMiw2pHfGvKFwwbV3c17o9IXLCA&#10;XoqzjpAiKiq+eY+B34VHtLly/C5X1efg+HpLz/41KlTXjUrwDwrxqVKlSpUqVKleCSpUqVKleILB&#10;vEG1AvEzwYghka1KFoFXl+dZtpHp1hUKGYNCeQrcrbBs4r0iTaLzpx/sQbcKGnSWqNcl4N/6l6Ar&#10;1Hm4kikFatdfwjVQ20Dd/wBYrOxeOtxO6d4VRE84t7+83G+Id5lKanWQ/BPP04szvuc+G2Z1jueU&#10;PvOL1AObvid+POOklN9JxzMB5+BNGKKuK9FFl4yZhbyPOF1quIecOIx3jarmG7ZjAjjXMbpqtbZn&#10;rbsSo2LriIWwdW6PWVhNee41WTKveJEaAY5uoCWKbTIRAcIsVu+9S71eTj0mKRxddfn6l6FnYgi4&#10;OC69Icjd+nz/ACA4LTREibJxs+YIth8n88riaWccl/8Aahb5DbqvSYKVsvyU4LBpYruzBov3OhLs&#10;MG2CZfX5uBEIU538M+0LNtbMLvt+PeaUWujJ6/OIhtO9jQeXzcLrQrxhy6dL/EQoDWjhDv6H3iio&#10;q8rESdRLAdzflT1hQACmKdB1v3Rgubcsl9vsekBRiisG77sqhqlORsTi01yNvpFoC7wDb5/aPE03&#10;hXAOfsPvL1atKvD79YAo7GjeeQ+xmCAPwOPtAp+gw/8ANj/5VK8KleFSpUqVK8KlSpUqVKleCvEq&#10;VKlpd48ArRBnT7RG2DyJ1MKMCs4Bd13v+faald1vvFoLtmPb+xqUcNB2ICnb8GYnFvX3gaVDjnzI&#10;DgEurgRl1HO9RxxBz4LL6y9S4eF8zt4bGYDulE8475M5l65jM5gvUMRMeByZ1uWR6TRFxHe7g/8A&#10;I5QqzoQLmYIG06RouZleZpsYby1mFiYtdIUslDFVEs17QjbBDJSesVtEaAs7XGbp6Q1t8i6thlZh&#10;3cuszVsMNTDTyVLiykBX8DAKvnoxVUA5YFLbp+8wI4QY7fNyrbgbxhPTMBvNb6fP9llLRdXoItrW&#10;5fneIBnuFn7+00Dgw7h5feDEsLQyr3iZwLyw2DyghQ7U5z0fSBcC74Ver6X7xXamreqex5p7RGLN&#10;X5B/w+8bEAySxVevn+Itl2A2zpwS/EwdW33lAZg2uR5/eWWscO/eg8/xKE4qu56nl+ZkqUhvhXp5&#10;zUCu40oGhqzyPqx2sLyvHlHIuQeu2AIUFNCyt5fT7zRobptzq/dXpDVNl512fdPpLGjQnqGPwv1l&#10;+bGoxzBjGJ9fPj5fTf01KlSpUrwV4lSpUqVKlSvEvBvEG4guRVBoPFpAeYnqaiFTxbsrr/H2gLVq&#10;ly9P9JklDddep+vxA3QPYfnMEFtY1vj+wK8eS/KVaGOuoRUcGfaCgNs2Omn8M3R2v7iyDv8AsjQL&#10;B04Ycnp+oE9T5QmcfMwcft9Ixa6t+UzcSZaiJHfguNTr9GJcuoMN5ZfWDyyv3LF1c73MYb8HeNip&#10;m+/4hjzh5f5LdaldOYal/wCS1BdQzrZLoPSYBYViJYOZz26yuWd1SpjXkR41BNuFi45mUD36Qbtp&#10;e0G/muYBGgDrm5kszDm1CKhGtPOUVHSjMNauijgNQCCtkYpQYHoTENi7Td+XtMM3jWmPL7y0xfs4&#10;l5zV7qqhfLnrFiFbLbZHPp6SiAqnX9+8C3QWZsddq869oZGQTjCgrdlhrVRaWhT2Ly+81Lnj+mYt&#10;kUxbo8oHFU6Nn1hmrOxeR3v1WDho081Ydj7EoKCGCjPq/dBoxkNGnLj2lOtyzW4aaLnVr39z7wrC&#10;RHOvR15mGXnh28/yYAhosvj1gxd8ZUx6QNs06N3KcModMhMUvPT+iUIXS3Rt5B9QgKAmzvsvsP1I&#10;pDqYs5v+iHEFg7gT+EqrOAvnp+4zaPhcf/hrrK6eFQJUqBKlfQBdJfpDoQTRB9DFi1gg6tT3htn0&#10;gWF8n84jGizvT5qUaT1CZR5wmOCI1pdZXtwINAbr+xzZEXg+Nwm9GrSu36YgtAWt5D/UC0bUgcEM&#10;CX4/iOAXe3x3lBLDf3gJYO37X7l48xFADVPPR/IcdOkXPnMJeC+0LI8U78n+ShC1u6v0RwD2ff8A&#10;2E2mqfvFK12/BKfsfZmzvn0ywtb+/qSuvT+TBX0d+UXWNsvpegJkhSqLTkOneUleWTyR6TTNkdwn&#10;2hrczCdWErMMPeMx3oo7oy05WZq84y+8JfE4i5gXt1xNTPSX1mfNBYbP2nLa94MTnU4xHDpnrKwW&#10;VBhu4jCmbzEeJ25/URgZMlR4OOagAvMo0C+IusAAjJxCevMEFsQkuIZYADBxbXe4F3Vi71csKc2R&#10;EBflUW00OKc2/qOGcoeh8zHf3IENlH6mzdKFW8fNTKsb5Tfz9S5WBQunQfGDhNByv4PtNBTTIbvv&#10;+YK1oU27BNCkDhpu+9QqBNF1oeZ7SjN03nn7e8tVWOqU+aZyLPJi3z8RFqotrhH/AD8zvtZWUyc8&#10;c4fKj1jksoCy829b879oGrcDIbGP5XvDBb6HcXse8xxu4yvzjeUppfQekpir3pt9Jhh51qx5WHnZ&#10;QSxqluF2v+1MXaTluyv5BHo0el6v3V6QyShwHN2Wfp7ysnV9D/oweDUdyvprw5/8Q8AlQUG6IdKH&#10;RgLkRhbSVOogdZfq3yIFYp2cOsp74hipLRAcDvjJ4/sWlyq8vjb2lkFaKKbgUDmDkcwCBspS1zGk&#10;rnpbdfzKVrBVJuFW1FvzzCRetti8llY+ecQWQ5CCq4WA9/1EseLMeV/yPimydfgIxMmB2wP0QeAE&#10;K9H8jrAEj8IVy04K6rOygzXdgRQsvR5/1LWug36TiNViHoH8iEyGpdHnKkrRZQ1WK103NvriFyNW&#10;ler/AGBc9H5/qaBwhmd2VgPj7Q0TWGoop8/ywYtz8JjHkb9IbXGIQUtH2CwRU3Dn5li2OLhnf6ss&#10;GsDjzYeEZu7jnM5nlKhuA5Y1XiRuCNZHmiFur4F8CG+I95Wc+G0c95puidB1Nale0CgTdahG0zcp&#10;TpACHxmBRxL0KxKx/soFwzPiWHTzllIN5oirsMQStOYXOd+ceiibPkxCsOuIArl9YwLTMTmbNa3X&#10;EowXcNwFHNwaqNplxyxq6rPSbb+8DtCFYxbWA/cazlvkfipfAYdVq/P1/EFbFWHlUaMl08aWdDhN&#10;Dj1Y4p7ZWF7EAFp7C594ZEYOXQeZ8zN2dPPL1879poAwZEWPhXvGXIHfHpLiUHB9/tcCVjnnQrOH&#10;uj0lBLC1I2lVryF9YHNVbXHPPqntELKWcunl6H3mFqoeUpdfnaOKYU0P9iT8WNS6EyLhzctgOoDY&#10;Rg1V33HofNQ+IPm1sPYHrBFLi7Ptf5ywIAtdnCHuEEFRYc9z7D7wRj4v1OZUBrAsG0qhUpxgBr0q&#10;PIjWXGoxSqrrFF+YNwFWkejcRVKXAY4lYFeX51IDgL1Xzf5NxAfIF/UugHYsHOa/aGGZ+j/faXV9&#10;DSFXy9YCsuHKxZDPGi4U83/YAFauM6zp9ogA2swX8qWFB0rVRSRJVF6xzWlaea/6QZMVp3v4IuG6&#10;ZUcVcPsRi4AFGun+EZVYLZeaucxKZY5BgtcCss4o/T3IAEFCnyr+ppqXPcV/UVbAALd8fyKIFtWv&#10;p/kE5h6bZYNq4D55wLseI7tkWNAoDzsipRgXXnUXY0Cozzdosqd/ndv2hWXT+/8AYcAsA+3+JbEp&#10;o+xBvMI9rgyzhZ8ek3X3/cIYVGHPvGFgKj7w6e2X9/2Vbba/s/ssd9npL12PwP5PVafxGF2dT7wZ&#10;aGPxklmrOPxFrNaPxKzez+5jAFfugCoA1DX8QlhIapws+1xQbOj1BYpmMqJKgLqBqXdsYCVu4wNM&#10;HSHqmzUfqP7OmrMaUdLlzEO+pzxBs6RbMDDeoWOeI9kEOMzLnbUVcQAUQW8XA27EtvhjfWpakHfW&#10;UnTEKvKXAzlJpiAC0/stTCucwYagQWTOIudRAwher8AYTxzNtsIm9dqxKW7XKUOLzvHaUVejC6Ex&#10;ON4DdxoAordYI4urgbx6dIZoxK5UMbfKBVUsu6vfrN4R57D5lmC7C53bBumrpvkev2mKS8XnY9Pv&#10;FWgweGYaJxzdh6Rl4u3Tb6R1xacGD1gnIOow12PL8w2pR4N3tv1r2iCIQsZeSuoDEVBx5/m/di2K&#10;6rfDsegIsZIJznov8o9rAXWj5ggoscOHb5zAulNPJa+cMsUp00ekFowOqOX0iq1TGmF84bNpd5dV&#10;3/Ma7BaaSlfiPSIDV8LfH/B94io2dV4u/wCkGbWAb6Gfy90ZvaTwJLtJg+lNir0CGYXtqWlJjriZ&#10;ig7LlgyhjcO74/b9mB4HY6/PlHLLBtxTvXse8NJdXVjd9/spqS9Ab6b9/tFATijH2dQ9IDRHRT1w&#10;eh7wTIF60j4feWXV1Zp6b94Uou1Lo9YgUW9GP+SgcFmK+cxFHTDpvOvc9pvdjGjLaZ8j3SqsMl8j&#10;GxZIYmVTyMg/iEcquF52F49UG2qXqKj/ACSgAuaBa7DJWyckNFF19jKlhoXslAWQwYOlXXujgEw/&#10;X+xNZoq8SsclVg4fhMAARBXeK/QwS5LAoK5H6ZQBDAL1z/MX7hRTxmjJuqwK8w/uORWn3q/jpL4f&#10;Nc2b/mC2yjVutw7Jg6CO+rdiJ1v+kbDDR13tlAky+nWAxVWOzREAOyivjtBhml5/8MKlMEH0v+mD&#10;YgNz2/0hdJwl+lSAW0KemBJEelC/QwgjD/AfqUVvki7qN/l/sQC6t5mo5mcAyq+m4iocL595VDKz&#10;x9IQbv8AEYHNU/j+TR8v7/JhfcYyr6ufVgyfm4o2Jo/EYogcaac+8XSKuvOL2nzYssj2+gLljmUQ&#10;JlyBX/IskvR4ia2GIBb9ZkQ07T6+Iz8yLsY8L/MMkrebhV7j558SVm+Jat+Hn+Jpr7wOQRnHQjG0&#10;5qHR+0AM5M2uNaf7FyLczXNS8Vs7ywKgUl9xxiKGCjh3lElo9Y9vMJKSPR+4amDZox6QR3Gi0lm2&#10;nLRge8QzBqrdxNBsnDFcrfN+d4aoquYVd1LGkYgcX0a3UGaTXBioWrTlzp9PnERdIhwOFiaJ9lS7&#10;bT1zt9Zk6zftFVlruypV0WbLx5xXtdApY+fqMyl7y5GUeF3XX1Q9YgYcCCc9dHu9ppVgxQcpXP29&#10;43bRDeNK+nn+IN2nbOiK6eR94DadDZb2+r9olXSKG7r5/saSrWt2K9SUK1p249Za54Niw8mNIGQS&#10;+6EcA5DIEqS1Ht6L/r9otgEZA5N/gHqy/BWl6bF/OOKDLK7L/J9GU0qLWrMP4j9ZPKZ/UNodOK28&#10;8+UTcX6UDpHYPddV7RYQTy23MfQzeCCBiGADU2l8bghbmxd382wbaq1MB88pSrKazZij/h95mpfM&#10;Ya1r090NdETWMNf9+yaAF8a1yZ9Yuchy1c4fIEMl4wpu/L2igA5TRy6302y0Rgvkv1e/2g2KMZDR&#10;6SosoyDovv7RKVpXYs+UEsjbTbuw6e6ZZSFZdhn7vWKAGDg8/wCsUUbBMU5deae0A2LyFma2QrVK&#10;AWs0VefJe8GxdUJxij+IpgjtXZx/YwNi8jsLFryBXr8SUNQLxl/PvEMm+6dcfuVlas8ubgKrIMUb&#10;+Lh3bVuWkzP0QlMCpXxx7EA7I7tjV/xE0Vt5qP8AJMnX99kIDrCFuDf8pZQpizhr/LB7GKx1IIlU&#10;JuzjITPCJdYQZVD5vyf5FzAKDbX8RSlCI7X+k0nCN+lf0ROTAvnyfkIxcYafb+ZXSqmfnGPFTQ95&#10;KzTt+5gq29bgV5b/AJ/YyEFK36f2ZqVwb8oFkG0h1tTYHTJEbBsbhcXRgIrCecLFKS4IUFbr3hbb&#10;7wHsqOKD5xAx87xw56OfeXYOXXnESzwO4+NXLqQ0qrQbDyZYbqi8HXMu20cQLmaxxH0ICLK1jUrw&#10;mg6wxyTlcHgZfWFQm0u+sfvPLctit1BxucXx4Yx+Ycr0qLOfPoxAKg0V16QL3Ok3xNuklNYZ0zK3&#10;l9pWMXA615RMNShSs1jOolZr8xVYLoiK5G01uLUUcFx53DN2U5i8jGtX5yho84olfjbPc7cQyH5Z&#10;rX3g81dPkfmJ1FHO0BVW26Z9/vGi5xXmdn6lAscP3gkotDg1Or7zNUNdiK+7tBOivb4f8mWKMcSm&#10;r0SqaHaUTwr559IpzTRyVR5nYD1hqwTm9lrfnftCrBDsOj1Pf1mx6SrSzyPsQqxYOm7xv8pYLC0p&#10;AyPmCYi2nIZ+0bVB9y/ObVKwcYD0lTtfUpelygMC3jR9YDQQUuq49eXtFhfS13w/z6SlZUe/Gn7H&#10;ujuFq1zl49iKXWqxw/8APvGPga8Vx1/YbzZe3npj3YOgMnBz7+p7QpXblo+Ae8UuruyldHEGvysU&#10;Xa9On8QEQoMBkecvti2oJzG6n/U5oKwOvQgbVOdlUl7eb9oogFkqmH1943LGik+HEVBIvu+UQtqy&#10;MGuP594y1eOkXO/fXzM+fPtKm3h3yfKll1mu5l0f2DAba564/aZDBcLTb+PaItGb29bf0l7ZasVl&#10;5R/EB1u8GfmI0KHG7fOkSeLHtn9QIUqeDdSA4Sgyu5+lBFAwUD1/j3TeVwFWjg/ZRLa6mui/04Ux&#10;iz5i5qjuFG8g/Mt5YC+bvUYwSjQZqQgQZtNs/wDEQtuaw82IkoKCe8HcAW0LgRL6GdEYa+SnshW4&#10;TjrAa0qovZnIoqp+HaROiuXq2nXwQX584JYvC/L+xB40lvpFNXiHr/xEp3rPkfyGEt6wBxFLXpU7&#10;xYti9n9/HEYs4a12f5AFLioZuDVsNq1n/sKvAdfqa4wE4i6PScJ85mbOGrMHnDY5LplafsggjE8B&#10;bRMlpgNd9eseESnP7m+RKLfSXjDUol3HTFapvAnnU27XNFdJzCXgnnMZhuXPTwwBazK6SsZr1jDW&#10;dS5GjNSy7hVtS9Ic0bio7qC9dwXqpNu2Y4Yuawd4Bf8AIpl+8Whr8S8F4lgQuLcAHavWYIK6EFIf&#10;QsihujpRlZscseYeUY7GnjrGDTdexOk45h5PpBTw+cGk1Zp1UKN69ljTQs6ce3lLBkUF52/H8Ryq&#10;jsOI07ff9QxWPeL1b8+IOrPVzM6xnvkINguOf1M0DLqUhGd0s24932illFXSF9vJlywwyDR5j3r2&#10;hkhTijlNa8h94LFivYN7zfej0l2opOQw9Pdi7ODjoiv5+YpQG5Wq9fO/ac0XDbivL7QZ3fbk+sLc&#10;IKcOA9Zsvsc1+UQGE6bX5/aVA+azIK/g+8EMDbfx1SLuFnIHRXn0D3lg4Ry99dOqvQgMAKFGC6B7&#10;UesGfFzDwHziiGl425hW+LNb7/yCOshmjjz9oIAtnacca9/ebTVyoz8tIE+4x559iC2HldCuuOi9&#10;4+ENACHscZWGabVmVfn6xacmi/8AvSHBYsoZ7BuEgm7q+zjUIKeNMv0vmND8QCy6rGev2RX0skGj&#10;5iNZ4db+dICZvHX55yyqLL3zfy5csWCgr7n5IKt2Fp6W/pMYG0dEkwWwY64KP2lkSz5Hl/sEq1b2&#10;XXSDaUOW/T+sFVoYNY3UWWUrd9TUozkUju/9JKmNRoMdf4r2maVEC7oq6r2kzAIcBwv5KcKAW0Ui&#10;/uli6MFGjnADQcNuuC/mCBQtqOrX9YILQBn53lBup4uCJCjRZ3GMTOxnjg/UUrSnx7wnqBw9X+mF&#10;oCAN+X+WNa0DXGrAuTCMvQtNIhTLmLpDCrHYhpTkv7X/ACCDuj7/AMT3d5C0/UZm8LfeMGhe+vaZ&#10;EtWGO9f5K2rgZ9n+TpqLili9WVLzrlf3/ZYgPT8n9jBo8EOOWQPsR9GP7EzTO4UzxTX5jdW7y8wX&#10;ciNSCmJEiQYxaK448iO2bw/uLxnP+zMlsQQMBljUIDExGvVpqd8ptDWW68CrnTxuDPaYh2Mw6pZe&#10;hmzAnIG7xBVrc21HHWLRTa95dMEFut/eDn9Ih1mIvDOdJOcB6wc430h1XEtrGC9xr4jNhGBsGdTJ&#10;qmKFVvClMvJVXiyg9YjUaxdlVhq6FbFMSmW3Rc/aExQdaU+7OjjoxEzVHAwe0F7p1Yj6k6U68/vH&#10;Tums/wAi6ozyF5nPfrE1QNPTbKG0egxU5IhXTDMiOOxivkub2Bxq4s0Chp4K6m8AesdLtVvqXs+d&#10;+0eDA6KYO75fmWSgqtpYVWD7ImK6ndfF3529JeLNdNgMsLFztc3/ADMZiMJdDfv6X7x3lrHr6D3i&#10;3wXZt9Imcl5s+8odL6MUeU4Sx0cJ/wC/iUWbLwDNYc+gPWAxTGBMZyX7r9IkEbdZef8AHvMCVTVq&#10;ZaS+OB+sXWaPBvh/YekIvQ48uJReS6ZYm4RtJVQtTDomDUuWujzxDC30gPdxzCVuVa6IChpsA/HZ&#10;+0ujsFgWB5b+yPuAmXnkxfSveFrKnC3/AIveEz5WRda36r0lbeUEUc1vP8SyV2wx1deA95U1g5a7&#10;t+kAVdiJB9+r9olCjgD7e0W1pZQ8vnnGogCDLSxXX2jXfBFQrt/ZeChcht+XEGj6A0xqtAHf50ln&#10;4t9o4cevzvFOaB6mJd9KOjS/K+8YL9DTyH8MM3CdcVR/XtNZWFtNXcL0lbMHq49SAgQ6p+dYgmru&#10;y/J/dRssp2lut/wlVa/DGcN/iWoiAX2bTYMFTPTB/fslSZGtaVp+V7wDu1Bvs/1EC0tRt1KfcRBN&#10;IcD1n2SI9QUdVf8AD3mxpG1XS4bCBVSuqY/UFS7uOBgw5Aw8/wCwOzF8/wDolcqCh12jpZoonlX9&#10;ESy4MvnsgYS3L5bwS4LcfSKA82/P+ICxbXR89IIvqter/cQWaa6+OYi9LtfqrG7czmFQAKt7ZjaW&#10;eKO3mljpi98zXYcxZcr563l/sHKVp+5/YhC/F98S+VAPnqdjGP1GtdA3AyHfUeXWOA3BynlzpgGd&#10;x8qZUxIkVrn2UQlXx/YAmM7/AHFWG7gutzJhlU4gJbuGiXZu0K6bY5ZsXuvG49Zisyr8CdekrEH0&#10;6Q0XC7z7QSA6wZCrLh+iLwDUcOYtcMVs/sFM36SyC6cvnG/+QGqnFodp11VygqpesYo6jAbv8+Uq&#10;4o9cS8E8oEbKYRRDVWsNQKdC/eICnU9PfcuKt9ApfaZANwnWu8fOGekKLfzEs2UxvDeueCVzNnec&#10;PTrFwHHSMOcVlS4dZB2lQZXl0MhvTHvR7wWlutBZvm/eFls4LpquDyv3iOqbbK4V7nnR6QBSVZQ8&#10;fNsDRTRprCK/h95QNOmK1T39fxLEJl2VXlDnbfQR5+0MgctZorvfvCgZerb2H2lGko2Dm/WZC8h1&#10;yE2zeeWb/nMroODTOe/qj0gJCyDbWr9hesS6AMmOftwRdcgnC66/D3R6RXR735dVAWfNPbH4qULG&#10;xB0jHeLWhZXt3ftGo3GMjGO/aO65n/YeBy2ZqvtFViN4YShGhd1U5sfIIvYXY387TUX0S4+EDgvo&#10;1o4gWWeMpkHy80iAch7rzr0+8C83GR56KxZ8BcYPcZz9kILHLoOx7RNjGj3H6+kAiynbKr19GV2c&#10;hXb0lbuVMGujn5oloS37HymUL+X53lqz/vzEKZUnz+RdDXCky6N+87H2rB6+rKiqG7Ncp+SG6ozh&#10;Wtf8RSqmGm8f8gHU1qs37dovBaVvGcfyIqANFrjF/uJDb3+0LANLF5Uo1BrA1IaLb/pMgKFb61hD&#10;O12aHQf5NFJB6I/kUvqFhb6/z7ITRYssPIflgzWtk9aYq9Y2B1f+xo4kX2e3eAXl6w5uw/kHNxAR&#10;3mn9sQpVzivQi+Zcs4th0xhXqpl5wXannAVLYL7X6zZ2f6qLWAyK9Y2Is4VfXH9h4lF9wz95Wpco&#10;e5BCWFf15SggB1OWPZkqvcYbmqo5fX+zcqqHnv595SU0t18e8OFsIfmWlXDj8QGij4CdTo/hg3Rw&#10;6iuBml7QlpyubjeOneNDg6blqKcrqO4NYzV9IVY6DHeZR4BBXNX7+842cwNsbmhL6VcFzAJZhuad&#10;vmYFg7zdOYZhExDO9T2iQ3OTOZWSvSVvjpFQYGaWuWbXCp7E4/yPu85mXmUjikcwS94lG4Z3qWnX&#10;MDyFvsmbAvtFNYe8LTJiFt3ntF2IjdukK00HEE4MxBlIgaKSJB5dUVx0mp04DB33EWvs19rJnQZv&#10;Rolh4fPU27hjmXWsVrtFt58CY/dTWZzNC/aXheYVOe7USWBaGOPL8wgK6hYfd8qI3ZMOXIdj1lLh&#10;wPmveepygModVbHzEs4u2Lc29jjiFijSaG/V+7At0MbxYeieRKomR5TNsG1rAzwHncUCFJzg+zB4&#10;CDhNvNC7bLB5V/YU2Gjrpr/n5lZ2z04Vv+q+kdBpMPTG/wAA9YhKtVjHXJe+qvSBNKuO2+nY+sJE&#10;KGy+Zf5+0suA344H4Rj4kNwZV/vz1iRX49Pb2lK5rdDTX/D7yytuKMVx+2PAqjnCn4ntLDlQOplO&#10;3oHvO43FPPGX1hhbk6qe56I0WXGixHPHsSsAAPe32Y0xj4Y07Dz+8XMxW5xKAtKGhrDXzmAg73ff&#10;5UUFH9vypYJQVjXzvKRLc9vnWXtl+nzyjXYTn/PSWbHXGeD+y1oYDNmvlwnRFrBx8Zz89GtQGScO&#10;e7cFugFpl5y/JClKN68q59jMQQumjSaQQq4C3dr17sahfA8sg/vEtxj6KU+/uRRa1tzrM+1e0sFC&#10;rtL5/jLeGgoen/IEg0kRPT+R7inBdVL9Ao0nXf5i2BofMzj/AJN6P+G4ERIYDjCv2hg1FL4Yf5ZY&#10;bnJby9e6CVV1R50fyxsBBl8eTCK3QeWO+E9Qtu8YExFW9sd9o9A4qAsgcv4iGNBhp394pSdGPOMe&#10;tB+39gIMPDVb+GWUouosAG6Of6l8ExR+D+Q7XFI+z/Jg010Z4gGXzhXbhtz6zYpXzJRi2vS4XQlG&#10;eNwtDtMPUfqXY4NNekHtvLXPMcvDX43/ACIqTwEjPl/jC5RRf9nCxncH3txK61uXFcHOYu0YFch9&#10;k+8myXm9Q7wZuVOPA3bF0y/KUquZlIvedPWdAIMsRDe+8eIXcFbgAZi35QHNjMeMyyswFOF8ordY&#10;lpWP8iyBHfgabxAFoQe6R4jlwJjiVCMJSry8VKltYyf0zWYEy4x0ZoVEq53uC7HT48Q7MezcsOGM&#10;86gIExLTfGn19PzM7bF509A+3pKq8su4r+N/iIUDFFnFf1r7sLKcT1wpyH49ZY0FGqcZ8/O/aXSK&#10;prsftLrDgN23Xn6B6wcDCHbR6+d+0u2SXNr9/m4dGHo/2b5XC9npFrDeeubmEpfI2Etu3Ic7Dsfa&#10;AAW2MOXv2xb1nlWlrNcIe9PSKwECrelJ06C9YrihbT3rD1D0YkDTy4r+Fi5Y7Cur47Q0v0BxFCpl&#10;jHrO5fN+d5osut05v5RKatxithxAls8+oO/2Qou+izN/A+8Zsl4rK+M+7MJFuwTR3k832SmdQ1Tp&#10;2R0+6KjenTp8qYLBfHBvv7sdmmlxibQ0xWDDKIuGSuua+ecO3z5iKqxfb55TLK56vzzg+W1fH3im&#10;iltYziBaHVB+32lDhq32Z7doilvYcYwP+veBwLCrzvT9QUdJh7gfv7SwaFZfdF/M3CCM1jW5JBVQ&#10;kHQV/eGDsYb1Y2fHMYDEMq8avHd9pmBFAa3aH7ULVlaZS9Z/iJ6tLnvbNRaTDr5qKNEtPI/2ESij&#10;jF5s/ZEyc3hxpRDbGhWDj+SAUKK3+OhLgtT4faGKigPt/wAISijBT0deyGxJHHWBZsBbWsWfybir&#10;Bvi/8gVBt0+Xl2lDQFN/LlKOXY+0rjyGfc/sqqVx8ZlAbqjj+O0dZNVDbz0fPtEBWzD+H+QKx2jr&#10;ym4K76uVSE59osvZ84PcZN56QK3iuhmZ/ENBXMONFJ58ThroefE14XbVXW4hQYEWuI6JdutbipqL&#10;aiIV6sv7Yibwt/cUrw3jbANbeOYh1Fi3RiAReUYMAX8SU9SbeaMGH3h4NXvx1r8eFTrqoYJiOrNK&#10;pquZkZn08paJzBfWK+kKrO4Z4vyinErVzQD7S1XB4GolVL5IsGZYS2XiHXvMAEdMtnsTE0g6HmYr&#10;TpnicVde9zs48HHeJmb8PKag0ZzUZKgyr2h0iMGhqi7e8EveQ5yh6Pqi3hRcXuLsQw6NHp50ekvB&#10;WfVfTD5LBLG63R+/S/eWKcFZa15V7HpDKBb6hlz89pwzox29PL8xKXFu+PYhagI6ou3zhi1UOXFf&#10;MSj686WFA3vg17xutV3MZ7esQZAbpu03+APWUGK3db1fur6QFgwyB0q/wCLCiNGLvN66dVeiWhaC&#10;3kbr2B6xXChfneKyFC2eTk8DNeBCZWfD5mJzW9/D1IJZXrW0+E5rXCGK4z94lAeDbiufXKQBzgvd&#10;Up/w+8CpYXXa636sZApQavRzv2gZmwKpu/KoQxExWz6uOYXYN3lZnq+v2hjC8BWHYz0qCkRhBxDb&#10;z4JVuK8iGSmsc/PKHTFveF4nKlI7sX0iukJZ86SqwI6yUcfxhauaUxe6/bDeus4OKak2rG6cAW/V&#10;SqqKvJWsPx6xq0NUm/L+B9phlS0Je7LfiiIzGrrVj+4KISKBWDM+1e0bquHzsuRoABtxo/UCYNoI&#10;+n+wYq6lnBAC/uf7ApkSm/jiGASFnGP+mVDKyh9afuVCixT7kVuef5qFTCl51Y95vAyb9RQoKG8D&#10;wH+ousHsun8lRZntrbp2hbhX8kFJns5bywmSA3v26RG3Y/XftArbkM58iXQqY6ekHjIg69e/aIXD&#10;AJn46Q7BDGE3FHgyJdLyZ/PZM3x/qbGZj2E/UWWsPbfErGeUKl4DEteXJj2mKeoGPaXgHRx7zbTj&#10;zxGUGc59WBvL0tYp+5FENY/UtY8LGTUMEIoFxGBdXLggqtPaprg3A3CDBuVOfACtwbg7m2cQwbix&#10;hyS3mmT04mS9szUKHF6qaeIdd+c09YC0BklTlefWIwVC26yQVorBvF5j2jdY6lF1LBYeUoCFCjgj&#10;NCqcY2ykQvzNVMcOPuwtaJxHH0X6y4IUPgqhqwcCHH+xWOF3land8qPWG1Nq6a9KgSlnq5+G/aDa&#10;iui9Hy41Vrqsrn0PsQQqyzp182UcFNYtkDqfdjowB72vwibqhtdbD5iKvKmrZPm2WwAI5rfv0m3D&#10;T5j5+oqea1cNj2Lo/cW2w/AfLiRwB5vlvGPOvaAo5Cqeoqr9ressreVbPOGvdHpEsGoKv9+1/WCr&#10;gHYN0u690ekFYWWHt/gvWIWVdK8z/EjGPgZg5lC7PeCeji0/HvCgukHhzfP6JlbeXbp/WNi8VT5H&#10;yyUM28bc38qXcrzsM29/di2uWwGjnXtKktjqdPLyH3gFEq8KNL0e6+0Lootdk8/ci0DezWHkekyT&#10;E8DbU0o5zLw9Pn8hnfvEoMfPjOz8ygXvymyOSXFFmXC5p+MwFckT1hyIQOu13+INw5lPHcP4hktc&#10;S2OQJvoagcmF+vtLiCpa56qRQcBPcQv7JRIGS3yv59kp4Qlm63R+1EZt2rR6/wARKwwX17woXBZv&#10;ziLaRss3zF2KC4PP+QZXQx02/wAI4qbEfabrmAS+z/WBQJZ5E+FGgUA/b+pQI0eqQAL2fcCGkFVX&#10;9mFXhlkO9wGNi5Pv/Zc6CwUQZOTzlCRV5+8ZV0G/3/IvyDry/iMsFsT8+UqFBz+Ed5qZYTkZ8+zv&#10;FFXG38/7BW5e7z5ksZNmvcmGrG9npLJVdMHpHPqnSXLBDH6nk4/k/r8Msvp1jNajdLzmHF1uImGK&#10;x1yS7FV4BKOkzKHrCHBfeIwK/KKlcqFTacLcvbLzOfAntKzXM5nWbSVzDp+YcagZxM30bmVsYBAN&#10;mVnpLNFsXtLcZg2pqtxyf2OCjLBaGmVm91LCrPSA0f8ATL7QYSGJepncMxalu2dI5WB6cTllVjD2&#10;l7MWL3l+C4F3MR2xYKEqMuzI1Vf3/IXKc86WBMlFGL0f3H5hVWxe6wvWvx6ylV8xdc8+v4iq11a7&#10;H49fxNShLYvD8r8ypwvFZxVcd+nrE2Wi88vxm6FD0cV5sUc/n55RcN550sAVWHno9YMrdd2WwV6T&#10;RoTvx8xDgtHAXni7930iFl1WSuK/gHrG2Ktu+91+V9oDQdHav4CMbBw8v+l9oAUbQPl/we8ZNtv+&#10;9P3j48QhvcI3i/n/AGDSpo7b+YltemMdv7G2dO+lfLJQ7hylKf8AD7zYNnIv9+a+00opN50c79pW&#10;2sa/h7MShd2MXl9XrApFo3SYOS32lQlEwvj09omYkEwE1eYkJn/kPv8AP7KEv9bgBqDGdwHpPeDU&#10;Im7Cz1P0Q5ydnXRBLQs3Z1kf2PeHZ1XthRAA0azF6CD9nMIJUBK8r+ZG4dFNdzH4xRf4gz/Z7QQq&#10;GSdKWRIWqjpqiLtSxzrX9YDstLn7QAl9p9CUZoJRfN1/WLFYNUe0cwUX3t+kVvZfj1JorKX8v9Sl&#10;2yOOeX+S6XQH2nkFVfsf4YFwihL6D9QATwROtTeXAKZ+OsStKpw/aJLhtMedSriz6ty2x5MDRppc&#10;kROl3JWA38fvL9GVo55/sVq1eW5s+dpgCXa11jJo+2+JkVm+h6QxWntFloG5hBasfqBvWjPtH9i4&#10;6XHX+J09ne9xdld+/LNB81DFtrF6RqYPeKrVXC7hEaPWWMu1V6z8c4Y47y/eC8y/GzcvULuG9zyg&#10;5upyuDm4Iu+ZY8S8VNrZlxmGZvyiLg/MqqrMqtEprOJVNWIxbq8DiKx1DZBgtZ8dkyS7gygSd2bz&#10;FWFek+zrF85d/NTp4aFcS/XE1Fna0RpkMvT0lsd7KNyygDGa4czMVXBy30+8oedVZXB39LfWHMx1&#10;R1jQfaKWNKxG1vp50ekaGcnt7TnD68p5eX5lGgvRx5w8wer/ACUL6eykN4104IS98+ZhtLeXMyN8&#10;j5B8/UoFVA50pX8v3laItzW87/KHpHapCsJuq37C9YgDnatdGvevpKpNqy+1/l7S4QGd1z1r8IIc&#10;QL75L9xYaaieDCE84cb9X55y/bdff+Sls412PmYvJ/T5kgrFvqu/TyGFtiUvB+/VmK6UZ7e3oS14&#10;d4Rz6e8PKuxrBPf3mSJq6MHa+uiZQE1dVnWveDMBe5Vfid7y/P3NMe3zyjppr1giXDXb5/JV0Q7R&#10;3P3mAftHZKtYgh9jAHl/ZWULTRwsAt0ih6P8gvS2D8OkIHIW9bH9kQRTRR7yBtAsN+TX4EQDQmT0&#10;MWqwNFt7H9Rm3Vl4rvX5IFm9CuPWUVZT5+oOa5ODHX+RyKgK15f8hh2MZ7JB1gwV+O8oGVoJ3q/7&#10;lCWovJ2/1NG0gnk/5Lxbwg9YCuvZT1KfpAo22196/EuEzQKHzr9QUmRVKnTH8mJbsYte0QtFFMVm&#10;A8HvMVDNafv/AGVDoqut8/2DdOlvfd/sd20Hnpf+wyaLMQNYND/JVUGMGd7hUU6/qA42o1Gi7vP8&#10;mUtbcDCzpOTjJ+pePbPtHnljr46xYSzmFSLU5o82NesdJZklCCGHLCAFsM9Jdp2TAbsW/eHPymo+&#10;JiBDvEtfAu8YlS7l1rygNTOOMYuAtvMToSmqmC8M6aqEW06zm57QWpXJKYbSnGL7Q5j18e0dS5UY&#10;wBlAFplDbNnN/qOXzm/SENnypZheC4zKqKFtM1GqEqnqO35mhp87u4NXZ/CZFl38/wAIlcF2tN35&#10;+tSuyOg1Z8u2OqvCdLXz+7CqbB57B8qco6L2vzHtDOJVuUpi9xFvCY85tx+oCtNR3+oWhkrXY+Zm&#10;ItacNZvtXsQIGxDF66/u0qjAtx969gPWBkUE57/9MEuqNhwV/EaD6r7/APX7SgOXh7f8PvOMZ4d8&#10;zSMYbg9vAXq55iOMduX5iBxe98Vx/YITlu3jnHuQqw/6nwhfU6Hr1vzYJk5D0HyiX1Mm3PbH3ivb&#10;V5r/AH1gpawMGx8D7x3V3zH1vwKaxN553CtfiJfnMfKF8c8Qc5hS6isBd1CwqCmwemup/pMMqlL7&#10;W/ogMaUq+4fhRLCMvqKD94RaZT7hEKZIN9cCtQkCmj24pAdAw9UfuNy3b3v+yNiNOX2WXOjFD6UQ&#10;Yjdgfj+y6pe2/nvGvzL+e8uea66yP8Qo6pkrWsI/MFMGzup/giKLcXs/kZG7ADpr+pSOBD2/tKV2&#10;CnuRS78eo2w6xlWfP/cKmRY5hsDTp5w024GfUg0zJSnygWxaDfp/YXOF0try/sEBtrW4qrWn4gU0&#10;bMJxY/ZMOMLrnMakpZ+pbgzjA51MoZy1jpiOD0w+kwhms8+k9iJVzFnGiaQy2fqDvy/ZFl8phW7/&#10;AOw0tvMYDlS+NcxZgcwm1nCJSUG4qwtqNVXD8xALdGOrOlR1OZUIb8Bl+HPeXLmveDjUI0hYkvd/&#10;iKdcQF7u5U0wfpBZqAtNo6h1BaP5E4XUsUUVDUC4JdFVKxZLFmTcfBlx7w8X7EAlrEvN9YwlGuWL&#10;bcuXmaQ0tBnReQ1BEvN7vbF+LqV2V0WUDprp/sQobPJ/R6VBhZjp1z1850vJhfB8zDhVK0xC9q6X&#10;r1lt215sCWtTzeYFOa+0a4W/32gzXHzmOS3Pnr5qIK7Uy7u/7+Jkcfg/4feAV1lYdXf5o9IlCgYv&#10;vSD7WnLkZD0a/CYBd1fb+pVVLEPvXsD1jhOiv0YxjCEIefaaMY7GfnEq8caviuv5iRus9fvrzT2h&#10;Vpmu26/4MCWg6gxXn6v2gNjg9Pt5BKKM52m3p7ytBuroafX7S8QENcVX51DbQ2eSmO8Y8Bul38/s&#10;WlOK6y7pmA534VV6/UFObh8KLBfneWLg8ff+kWlwnPXX/CI4L5L+x+mBddW8nc/slsBcvo/wJhGC&#10;VboA/DgaobS3mg/MMVNsDui/MqMKCsvsn4khS3A27hgqWV39T+sQLy3efjuQIXCrp9/4Sw18+Ey4&#10;Kr7P+SiQmRe1V/JaXaY2/HVmzpAWvd+5WkIA+PSBNch+6hJCIY56ITUp2qLn45QgS7Aft/caxWBV&#10;9sPuwAJioQFFz87xUXYvSVSnaBR4VZ7fyCjlQWJ0MkFlAJiBMDS68v5mChbh/KJbL0GPWBLMarHt&#10;BtNcb9JefKt+kfOcY3ORzHfeBnOdfqGvnaVuHPT/ALNPV+IJdWbMj+EOYlBXcy+BlYjFqxDPqCH0&#10;V/MND2T36l48HUIeCzmW5huDPSdoGM7gXAxWkqxEOBiPZXMa6wxZrPhDNx6SoJyb5luMko5RhVqX&#10;MtLPFSuQGHtgBE32jbmXFjBLzNsN/Rap1Oj1lzJa7y2fBYSrBDXxMmKO/BKVi2LHmXah6kGPn6ed&#10;QiF5XjXv6/iZojQyMQ0s88Kf8/Mqu0S1Tv0iDfTjHvFDii5IS9KKVXMW3Xe4qEUNXzBprtqeW/aU&#10;XKF7rKf8/MwCDz/n4SxQvXHb829Jtqq5F8f8Aiwkgfv/ANftEMA1rfFfw+8RQpa5O/T3T2lStB5D&#10;/MxjHwINQe8HK8dI53xi3XzcXLtzn53IVr5Xn6R9MY7fLYIA7K5z7e06c373/OYslBW6Mh5/aUM8&#10;hYrk9D0higl+r7cbmTscQ0+3z7y/MmPKdNS8w6al8xYznvFbvDqbZpzmr/kKCx2H56QnLCZfY/sM&#10;oTTHGaYX8D6r+kT2YO9Cn2ham1v7/qNJaWp7l+IoRVKs9kPxALsAHrkPy46SrDh3F+szYqnhxQr9&#10;IkoxSGvI/aYZ3r8f2NCw3o+eccWw30+XLmWtt9n/ACKDWunZYQAMkG88n+wHlaHuD9xR8gE6UwLQ&#10;0h938lrahQfHoQqLZZ5ksFVofJP5KKziW+X8RjxCFQfP/VQnJYGJSDnpMBzis/O0RFFB/n8grR2b&#10;rzIaLrB+P5Fr5wfyXxfp7fyWMPGvt/JVf74Bby44mNxcuZdN7f8AkN7r4QLc9v1CdfnWW+bP4Zml&#10;Z68sGkLXZixRoj0jrEILYwHiKAmpUOnCIpqq5Ljx3eB3ldZWfC5siGPDymmHaEwTpcWVQMMMSxMy&#10;83uN8GJeJVRzBDAW8wOYRqBV2qXRmJxm5ZhfcKvUplVBBm9Rh43TE1RiOYbrgJzCpfRUReYFeBsI&#10;KTeTWpQNKaH5mVb2VlcPo+8paBWOZgW6PvChYt0h6JZwOzXPx/EpwEfsnQWeXPpKHAeDh7/OYblU&#10;Iy7LyiVqq/HgXBvtKWWgautfMzYB3o5+YJdMNjp1/wCr7Qo0rGDtX8/MrGlJZL3nXvT0YULCnXuL&#10;/KC3hpdH49qJmYWnPzzV9JhYLBPb8V7xsYRpj4kGEwwOehAXvHXt/wAl8j5Dfy37ShjjVGPf0PvO&#10;Bss9Pm/tCzaHLpr4S90wvel9fViu2MZLxXPrxAKsoYy36feZdHC9r5+sPKGPnPp95Tz6LOrxYKkG&#10;u844zqZMXe6JaKkeD52iszecv2P2xJqu+/P+zFXdW/dYRwl7Ps/sQLkscdaf2YoKlC+kV/EgUEaT&#10;7/1QjmMir7v9CAZwCj3/AFRUCnCHoI/DiNRwD7D9pVdHL8v2TBezj3f4TBV0vz7S4IXr7n8nOdNP&#10;J/ZrR3vSKEoKj7/5HAix69El0WuhLjk/qYwpBfmf2gC2UVvGRhCLaJjvaGoyF+fYlI6uOMv8j2mM&#10;v6/UviVVy4MBK/Mezd59NxAA7vr5wUjNZ9dzmXeb+8xs7/2Npsed+sRn8+/8nA7/ALnx95oeo/2P&#10;vj+xyiVd9e8NvT/kBuzgxXpBprpX6hvrFS+UXPVn8M0ejj3lVZi3HvMjw8Qjmt3MjKneNdr7wc1i&#10;Gtm/4YsHAEwGOSGvDlj46Ian5lwy1iahv0lAeiCrmbN9ZXhQaik5uAwdZYldJReXzlCbJV/7Mlsc&#10;H2ktpc7MPqPWPeJ3ko5zu9yIvbMV40dIvb5gCj2+g8BO5io2H3ZnSsdLmjDadN/NQeSdLjhw2dZm&#10;xa9JS8pXWrhpwLNfO1wUYBW+0bDGa4zfzBMA4MpCgx5XKw9K4z7xyda9o27dx+3Tid4HAKus5X/s&#10;RJkKPKv5fvMC0Kb+eyZKvzHXX5t9I6UdT2r+H3jARFsK38U9oxGhrHlX4t9Zykv189CVKkHwfC4R&#10;fGoNZsrvmFmrthrk/HyidF39z2l8VY9Mr8qJLDjYcefqw6srD6e3tGqhR5eX094MV1MH79yAwKQ5&#10;rFHl6MVWX7Z+Zjg+fOJllSswndCm+lxUlbv5+IxQQ12aP2zlQ449f6QprUOr+dplQG6Bx0P7EWOX&#10;JnORfzDkNWi8YLH2MNabvl1/0ZrilPtD7yoXDBbHAW/AlISxobxhvzJuyU+pT+TGibLOuiv0gDs6&#10;H3D9o6RN1+v7OVMv2v8A7AFxtXL5MyR4V/P8mFawff8AiAaryeoEOjkF49X4kx2Us+V4GgG5WdU1&#10;IyyYC62ZfhgKOTTPXT9zPQXC79GbSqjOGun9RgUvDrzf7G5CmqL9Ykx0YobK/wC/2NXQLn1iHXf8&#10;sck9Yqt+/wC4xycP5jG67/mHfRmr3qMl5P7m9Or+5+L9srcebhi9wbcQc1O2Y9XpOtzlXzcyW83+&#10;4UhpsXYvnOrGWLFM7/hiUrWgzXYmj4PWHh5/RbNM5hxmHWpqPxAWM4CCD28GV4iY651GViUtSqa5&#10;6QtcTNkY2ZbEOphgZBmgxMNyy0Ydy/B8D/wIwbQbM+hCYzT9iBwt5BHs8+hBXT0z4Gy3P77TyFdj&#10;zG8LPfj5uaMDHzEe/vMmqKhe69ekevX3jrJDnNdFiDZLetf8lxKvo/X4IG7OWN7f+37QLsgKB01j&#10;+H3l2U4OvPP5oiFq81RfGy/e2YLslXjZ8A94oyyoXl/6/aVpdqV5cfuMY+BBlu13uWfN/KmbL28X&#10;z/1l9QTvr5RM3d56v694V/r9vkTcw/j39ZdUrrY/p7QeM102+/vDJoKZq7OuftCqAe1snT+zot5c&#10;+b02S5/NfMTO4NLBrrK6GZXeBnMwH6loNXi7qoxoIKMM/ElIXJT8/EAQhQ/g/sQzgyccNL+kwjUV&#10;d8P8m+zXZ9Bcd1KqHlUzzl+R7RUIrDDgL/kZEWx6kH5cSjXhp8upEqjwL8gH4USxA6PqD8qJImW7&#10;vpl+yao4F5z1YToa59v5E0GcXXpLl9DXpFUgoKfdL4biPsk2JcHy84u1dq8w/uJbjgO2F/I11AGv&#10;f+SCYNPTObinBaGjyfqYDRhr47sEuDQ+febpzvHvLNKtpHBj8xEcTHLeouevz/ZZwGn9xbMs589M&#10;3C6X9yynyYWjo6Q7fX9xza1np6x6VqVgOZy1AtnPtDZFzFfSXL3jfghVqXOPgEjClGZkStNZgbcX&#10;4VPKM46RMSpUvw4l5zBzfaUyXVkwPEoOMwDrEWqpzULcEKlD/Y9DUt6xQYmQ4POW9POU4WBtmij7&#10;TDcvMNkwEucy/A/8GGY6m9DoHpLAO9F6ILVG/wAr8zN0D76Pm4LS5e8rpR+pU5J0ZY6Ntf7MF3H8&#10;9Y8XVkCsvOpRaGuM1DhiJu/xG+IY6nfTBy6HJ/ZiEs1WK31979oUXS4exX8t9YJTBayfd/SGVYB9&#10;3/tvpKW8YZqz5g+8TaKr0ui9/miXAHuP2v8ALDEUOB9/xHwfAgwmcsN9NHWFsOvn8md58mG/+v2m&#10;tVdca+YJvSebg9PVipevPD8xC6rB0aX19YtLAw5xXPrxASkppkro/sTt3Tnrl9ooarJlq7D+y1YR&#10;aaXF9PL3iMJeQLx0fBDg5ZAOy69SKuFGp+UGa48pU4IcXv7d5e26Men/ACUoq3OvI/svSFrtzz/Y&#10;3UIN/eFlNJWDyP77wrbZvOPJc+5AqgUPbGTiKhikJjbYGvVmORRQPn+Igy5ja+gwM7H9r/U2XqHq&#10;v0lFBnB6YP2jYL5r8H9ioRWw1nz/ALEapVPpVv8AINsGyq6WfyItO3Nr1P6QkWgt7dl+5dcRqFd/&#10;5wEPUHpR+CYRaoKx0/qNpwVrsxfpdj1+NywGcPpn+IcBC1fr9Rtc10/aAApwacyq6Sm7p4gCcer5&#10;QKHsfgmcY+Yl4wfPjHUFprmK7+G2cfO8u1rkdeTHdt/eLmsR/U87l1r5qGXG8TN8+DymdS8SyhgW&#10;3DnCk0VKiPJ+SO0qs8Q/P6Ex3hmeXhTOYd9xTM5v8wXCE7WHSJmhh++YGMxV4KJp5xOlR9TqV1+8&#10;xjtA5NwGXllLbbnJcAmKbmKzthLJluXxCqjDxP8Aw2+DNtxNdoUHVjZpk1dR2m7XfeUvrCNSrjeE&#10;c/iVTTh9o4ueeOvDCj+T89Z9o7zica37saEEDHl6wa0eR2r+fmJsO7j3PwQw9/k/9t9JQjaBz0P+&#10;C+sypcvP2f4S92dF6v8A7b6TboYV2P8Ah95gUArzc/mXxw1GPia8A0VCJddPf5qUlgV2P37yxKKT&#10;7HyoXbb+X29YVkBOx07+06Cn3o9PWMo54+HoRujadzes+7KWBRsGuufQJgS0/OtebBiFHCcb15H3&#10;mQCuC+9V+XMbja3Oa3v4XGFcvTbLo/KxglDrXf8AU3rUvGNh88pi0gDQcZYMIXhN+h+mLZp5rrx/&#10;s0Onlx8CIA0nDg0f2JXC27L9XfqQ0l0l1kxuCmF6/UOdGy7Lz1f0TgLJ2fAZlyvLfKvyMFOkfYL9&#10;SLR0DB2H7Y1FVpL32X9JTA0j1HV/xFXqu/5/IuArKUnt/ZaQ7uOj/SDB3td/8i3VgBtw6/2B4qcc&#10;cj9rG1CgX+FF/Uhe+F+hKhdjrrR/DKMqQLrnB57sCn7Mb5uM9ysotQlCFF6POPV2ll8wF4So8Y3A&#10;xdPW4qg3n+fyDVfOkugr5qWqen6hmpncv1d4t9NTY9Jb7e0V7inEuCXuLmOvnaFgW4/5BHEXEXDr&#10;q6nJxLVRdiUmCBdjZ+SWPO35gYvf6G4eO2G41e5m551FnG4bZ4FghpPL7MXFy3+y7xdPnFHAxbrU&#10;41iZGIvvL4uDeNRXN+U3t10lBstdvC6SXDaw148Qf/LIx4Q1Pv6wwHrBXmTQ212JtmO1i4mjzmAr&#10;HlE55n5jqvxxL9nwdde8OhNFnkvR/wAnAxRzn1/hEg/bu/8Ac+kGl6phePhb6xiOHP8An4JbcA07&#10;Def7+I7Xarw9DX4t9Yh7qtN32/BKxpXeD0fvc9JXGP0DuEoKvPCwcFDX3+Ymabz5/O8xReTuY9Pa&#10;WHnzd+/rMWXnmuD19IXtzirSz5n7QoxlPf8A5glNVQ1jGT1fNjmx6qweXoS1c207b/WWEiWVZSA0&#10;NvkpvB2Hr+Q9oDRqy2+h+PujlDmhvv8All9pp9PmIeM++5/aSsqEcHl29BixsNVyX8uNrnA7PnYh&#10;dCfwf2O6CYfd/ZDGrC8aM9PSIvCpVc6/2ALYnPfl/RKEJWP4f2ajAwarNL+yKCLsasaB+IW2ZEqx&#10;5QflzBBoFT7v5KNLw1p4Qh4XtA+x/Zyd8n3/ALKwiq7xvl/UFkWbrp0IVs3VXh2P8S0GleE5/wAT&#10;aNbG3Z/pLXQSxQ20P7KWLVEMasf4iwWabavRb/koAC3WzFMVSslH4fqEqserWILhTi65uWVs1j8y&#10;lgbGucSqnv8A2Pb5uCmG4uSGyKq+dJwfOkaA8j9Qr56S9Zi4hHcWENzkjk+doZr50h8+0Gk9P1Oi&#10;fNTAc/8AIZi1ixYgzZoR13j7g2Dg7+DNTcHL4XeoalZiW48DU8mOp6ftLcRUDVt3xMXWZTHPpMtv&#10;2lR4jy3LQw4h6p+OkpSP2gKiZ06FTMe+44IrqP8A58+JWtTBp9ILNSl79YaY2BhiW4xMtNHaYLUw&#10;1U4Qqo04lbx6TJ5S04H+wjjnyZ5/2Nz6RKWGzD+/yzYjp+xX8/MsWNLcnQ+UgIuuB5/9/EuHByP2&#10;/FssCqxW2a5/FEsJdt2F7b/r9oBb2IjHbH4X1jCGiw+sYx34E5gwykx37Qut56s1lYfdn5cVr5uC&#10;cv6/7qYUoi9s/Mwxi94TTXd8iLdDdXnBf7y/aYI8aFMprHoMUK3k3T135pHVPGl4DjfPMtRQl2ON&#10;qjOyxvn2mDFcfBkb3n3gmF0Eidj+woS7TZXq/wAmA4Dv6fpgob5Sr4/rCEtdbpzn/JbhesZ+d2Mr&#10;suevKy7ya+/Q/swFuP8Ar+4Sxs8ef+RtoxWPjmBu3oW0ZOvQ9oNKiwxV8P7LNVZb6i/pMBRoLr3f&#10;4TDLRR+P5ByGsvt/syAat+T+oWYiqt8wgwmgtQOaCGvEFIZ5F+sSyMZDPRWBhVoD2T+0RAb4dOBB&#10;SWLtjebfslBSiLeOsWA20oekA3VBDb5f2PLTvKvD9oeHFwGZQvv+4r8/uYL5zJg9vmIlp6fqYo+d&#10;JWMR4uXiGWaQYOYysZ+anD0/UDX69JTjfH6hwfOJsa9YosGWSPgwPPFZ9mO33SsPBj4+cIcT5ccb&#10;1DL4B7dZirmglgYrEHIzLk9YhW5ggS11qCm8ygWy8o6fSYtWYhxmWrr1m/OVjMS1OI6tmmYpGP0n&#10;ifSjfpDVTSZ4Fy69YJTYN5zuLeq7krrca430nlFDJRuOqPeVHHlPxNXFvMrEy7YFLYuavj/n5lWH&#10;d6+ehKyVl5x3/ufSL1vxn5xbMTg/Hwo9ZiTTfn/38SqAoP1w/libOeyj5qiI/wB3nzEjGcxgwZpF&#10;jEpvvMaCZqqyccTnODsceUw1hrIb9fViqxSGzR8oiq2zyeuvOoC6XeqNvGfvLZ13owHPrxAXldYE&#10;KvjXqwM8Nbo3W/wEIANCn56zaKmZpiIOS64P6xiIOAp5/wAJX9Ti3HH7YLWpg8b/AEShkFFnkb95&#10;ZsLbxjv/ACAlYw16YP1FZe27r1/cGA0ded/5HMFiJvmoI2QeTu/RM6PAZ9D9spaFHjPm/wAiRYof&#10;5/JfCuysGP8AYI4Q035x+By46/5ECFSVjej9sKWCyBThf2QlYKNsN0v8ymxZU48kVgaQtt8kWKys&#10;9nOVi+w1STS1cAxfQfuUUKrkvUgYYvN6O7G8GK4p4/5LqHAzfKWsedx/E553AvNzE/OsVt9f3OX5&#10;1nOpg+sbxd6/kNfO02xwQ6xWwhvdTj1gvj5ibB84lYz81AKLz8IHX7+k0n/ZjzS/Zz0jmsTakooG&#10;Dk7Mz8+cEfGoMPoz3gzv4POmb4n7i5wwrbcarylsEjSmKgGyd2GamizbN3XERxiBbsx1iDJxGcTF&#10;rwfE8D/xIwwQrvOz2l5dZljslHpzUrD2iU01G7TiDW4seDiLas4dZWMTiPJ13i5Cm6iy1nPv8fxA&#10;qCR+f6y6w1x2+F+8K2u1t8un4I9BM/lv+17QBwDp+D9sUbuscYrt7H3iQ2Fr6/Lr2lWutkPnedkm&#10;vAx8LlxYgwc83BKppN9oXfbjkIF9fywSGMG+SDdZs9nTXvE7ze629fTiAoK8+Z0z7sCq3jywc4PQ&#10;lt1ng023VflhgAHmGg7+kWhzymrq6rzSJRdkGDsrmYReq159OIBVPdubpadCZwd/o/AypKU0fK/0&#10;9olfH2fKivx+dZT1H6+EWMevz1l2iyYY5v8AE0TPrB2D8+xLlNrU6bf5D9E/4f2HWwJdmvmYYsQQ&#10;YPTflBY4918P9j+F9l9rf1AiWUdtj9MKljll5T/YMEishvov9JQAqhfkEKaC0G+oP3gqLKsoOb/u&#10;Kv8AzWRpHCIZdD+I8oLbyZsf7LR5rjz/ALA0v3E8pjrMjURPM/yWlZ6fqUMwfPePrzv1jjfzcyuB&#10;UeKgauMDrHL3j2QZiMZ+YgHb5UFhQ436QS9H6mHPP+QB7yw8oGIgxMNWXMGpUg1TexMm7x0R8VuG&#10;/ozL6suYsDRKLUHPlZkP9neHSG+lShiF6hXS2envFtoM9ZWuZXWAByXLLOIGhPSYGjWZuJEoZ8X6&#10;D6Tx4iiYOYaiB09ZYGcQXv8A5MBg++o76dpmSq1O0bzNuCIxqtSytQ61OXmaDmNyzcV5sOPnpb6x&#10;zeK6fPL8zIAf5t/RNxMMr1v+xAz0pfb+sKQWO6PnT8y0e5vz/wC0QKKZGl36/lmidQHHwgx5DPnG&#10;MfoU0y+kvrVQXS7nGC/1LBdOywPr156f2HVbzaXit5faGQydBTHT8rKCOjvlT9YJms7Nt87y+bDI&#10;CjphjpiuwwbbWu87dvpxMLsGOp037x1o5jCRzXzziS/Jv0fyNxbXpCVmx0d/8lGFctFfNwzI3vIf&#10;OI7ty9WZbgK0GYo4xv8AcHAVlDjQfuFzZv8ApIFZF25m+Ph2iGxyKb22/pMGHTjr/k1EI6Vx/sUh&#10;Xno8xClM/PxAIGcxUcs7/MItuEv3IoDmis+Qf2awHLTrn/JmR/SkAEG1W9cBCzYbtquy/ZBlHzw3&#10;j/EAgVRWfjhjKDwJrof2WZHM1KfOIlRpm5YZmA/NQdfOk2dJkvn/AGOD86wQXSBo1DKAX9qKtqpb&#10;lIC+8rwfMSlm/K/KFFem/SYo+dIvntGcbIsvzmmapcAf8CHPwM58Dfhcvw58bbAibM56RjhN4hbt&#10;8PwxjpxiBUolNEC3OoFcbh1hjfvF5zcpRmBTxLDPtKxLipp4p9A+F+BL8XUFFg5jfNNQy4jsgkqb&#10;4x3j7xIwc7isi07jXAPK4Gsso5xDCLmY6byeUz152188iNaN8/PWZCi+vz3l5gHR89WWsdfT4Y9Y&#10;uTsbfnnR6Rt2scfPW2UeAJrt/wA/MBpny/RFtbqjqMY+AwYMUQ7g1xmWP9iTLj8wwJ6PH394Pkze&#10;fnlLDlrTv8tmwLC8Hbz8j7xVD5ZY749yWWijoeXj+wTyHKaxvfkHvOtMG3Ge3XK+0vKUejvdRORa&#10;/wBx8DOr/wAiu8ZMzMwJaB0lwKshuyFGfyylqGwYzx/U6dGnPwPdMCsaR+GvcmMvFsc5fuPKqmfU&#10;P0yrORnfaEhYTLZnn/CCtq3D6SzXbJ3w8esGal5Mav8AyUx3hDrj+wJRw76dZQo5pr7/AOTrX5dh&#10;+2XNSj3cv1Mh4Fr0E3YNuD50P3AKW2+/+iECy46u7/JRYrYemv5MmNXVzVTL1OFgtX5zADcPDK4/&#10;UBxXxiInD/kvy0Z/cQ7+bgDWv+yhmUVxK2g8C7uDmLWvlSjt+9TXXzUSh86Qw6l4moz5iO5oxECn&#10;mfibfAyo6nMdeAy4TPafMS+ZYuS/KYBwUxKA7wGu8IwIHScF7lXeogamCdYuWs+kSBbmXhpitmcx&#10;VDeYDyzDUpeN8xRnMdxjrwPE+kLQ8BG+8DlxKqEu63UN5j0I+0dRO8ZljcXVXhWl5xFxc5lGqxLO&#10;Dt884aM0fP8AsF1tHtx8PzCRdqWn8fglCRbv561GxDOaH56su1xjHzyv3jVWZ3r3/RKg2TCd/wDv&#10;4jGDDZHcYx8eIMGDLONkVuY9TXQlsfbg6QeVh9/mIXTVD2d/FhQ1dmhr015XEUUdlrfX+QHXkrXb&#10;8sss6nHFC9PI+8wBumgZur/Ke0oox8x/YqwOIt6YrHJqMhWFuuIMLKi2r58uIkvGrIpXBZ98/ciw&#10;KUch7g/EtjaYF50p+fdFClfAdMfwgmwHz+dZvg9uELP5BTnGHfH+wi0NYH3f5CNBXqnzB/DFvYLX&#10;bFkN7Rw7r+obLpTLjR+4MPfP2X9wmqAY9F/h9p0wofUP7Ry43bXel+5Zyx1I1TfX2CUacEeez/Yl&#10;w4Vfux7aY4lXjVTGouJlIdMDz3BMC8nx7SlGen6l2S8Z+bl+Xy5bFgvULNxJzHPzygxn5qJgx8x4&#10;EmKY5+ecZfr5wec4ixm8tBt3vxDuPg8R14EPCtXHFQLmLAAOhKxmVniVK1cDpC7zuN1d+kDbrzlQ&#10;A41HzesTr04hRvcUeKjeKcEo1FaevgyRfC/qvwIQgswYTklDAYMYYFeBL8R0gZ6xcOPAbBly4RZS&#10;ltOH59o1A5cv9/kGab6c/GIGues5uvn/AFlDbpmvnl+Y1T8r5gjzVW8d8/2UgBjJ892Y5wYe/wAJ&#10;Qu8Yx8WKEGmP3h04iSvn2hbFZ+8HFfvXwIaXl46e3mwr2dVz0/sv7m0NVt+wQujmtFfrzYrUJNXt&#10;6a4xctephS8dd+hEULEMaxfl5sA1jRk/yKaPScF+sArj9RLIAMrwZ7S8Vo3j1fwRZlm1Y9P7BoX9&#10;ZT9EBnovZq7P5+2KIwrXlo+wR6w2/mGNS5jYbt7/AKhhaDZitaIA8to32f7FTkebzP5GQLXgVeAg&#10;GKBbz0tH4Imham1Vp+2UMAWmyuU/WHBWLc+r9QJot1+D+0Vi1lt+yjJayXygo0MVgu+r9zZl0Y8y&#10;O1gsWCOT508Btfm5TTr/AGYyd4bPnSfw/UfzLnz8xaJiMa6ZnMXJ86QdfOkvEupeG46nnNQhwaxN&#10;Zumq/McwsxjLjHU6+PlHwI1JyJhrrAlE3KUTsNwu8bjlqejcQVi5uF9MTTi5dnWKvpmaI3UWyMXP&#10;giDW9R3jx5leF+J4WXgw3NJlxFaIPvCcDBxmX18BLqGxizFZFmX38aRrFLeLmZ6b1884UFUHw+1w&#10;Frn8fD8xpI8uW7qXr58zBRlpdfPVlPSxx5fCUTk+7mDM2mYx1HxfBdfAgjD3+f8AJ7Ji7dTIrdh5&#10;/wDOItLXrXt+2Iw48rq/8IjWGzPXv6ZSHNxNdr1v3jyay65rnHoSvLd76vXfGUgu38ai05uWxizm&#10;CDcybA7Hvl35pFNmwxlxwfgZQgjv7rMxNJf6P3HBfW+Lv9Eu1VyxcwlRFzN7lNOSl37s0FlGF8hl&#10;240059FipBbnSaP+IjOhwfQQo+RYnmv8hRVZ+4/ULAaW4d1fxBDGhUfU/pMaChttx/caau7LO1ii&#10;gs23WMYt/kqBnPP2jaWgTkKMrcSz55SzHl/JZm+j+5avzli6Tp86S2vnaLHq4/2K8yu8ft4uQ+dI&#10;b+dpvziBqav51jmZ9J06StRaW5fxDCXwPBtGPiw8K7zmOp6wlluaYjs1PP7RQN8QSjODmbmGorNF&#10;S1zojZm5d/8AYrUWgi1LLzLSsS1iNDKGxY3FxO81MSmJWp0+oh474CGkCHxF0Tjt4eWfFYxyXBCz&#10;AqEqeUNZlQ3rllOaqcj89I2tr6H3/RNznv1l3HN9fnX8S6TXb594uWodr4z88oIeRz89iZ6Ugv53&#10;ftPJyjGMfG4NQbILxF1isgX5zd9PK2HVyXacdf5LfbD9vyzMo1r4+REUq7px137RADJvf2x6rMuk&#10;WjnF1vyJcyFG8Udd+0stuzEzecw1EhlmGoYRxI1dzmGudTYKLbwess+cq87gesIE1k83ztBKXocf&#10;g/sViCt442/smLAjSY9T+RgVlLO2P6IyibzZXxwJWV8FHx3liMl4dP5ELEYp/I/tFrtlWTzP7jVB&#10;037JF4ZZQ9MJoCVn8L+4suYszokSs2Z5nO/nwnJK/E6/OsefnWBTEoPnSXRHxUdzmHz7T5+JxG25&#10;y+dZzKVmjMwMTTUWJU3I+1QfAY/Rfj0hE6kDiVF8Fy2Xu+I25v0lJzEVYmMVE4JYNzlAftKp3md0&#10;MHPpArynmy6215eCSiJ4XH/wIeA2RZgtKl2BfvPOE3qZcvgMI5R35TTMAkGPA8CaS+Auko6xWLw6&#10;gHJrF8/NxZAhqODr87Rzw8opcBEW18+8AILoxjb/ANjoI/4cftmvtCkFPgY/QQ8DMSAPE1nm4U9A&#10;g3S/OYhhs+b82AN5A1fHT+yg36/v+TDDuc8+fmzC8Kuji+PXmY8nJfz0JwO/n+yw4x6XBUXLgwgs&#10;Fi7OIQcQnn8FYjELWOwWUa9D9sVGyuRxW3+TBw1fXzD+xClNhd12f6Sji3k4sgmhen4/2BK9M582&#10;CpvwNc0P2+8rbGLtjiRGTTbPc/pg5FV/aAD0dfNg6dA/BFyseYozNzRL+e8vJiXr50mh5Rta7/7L&#10;zOajuOiVHDGPh9vhH59vBz884jL5lFolWS9cpR5ZUFbD9vAWPiR14czXgbj5wNXcBg4UQtXvCtbj&#10;Us73KiXNSqm5Tjwq9Mcbwd5or7zEN+DrHgxlfUeJ4ZAgpmPgcFnENQ8HUxEDMuuNeFEYwLKgojCH&#10;gxjBho56S7zVHz9RXo21Xz29ZfKYMnL8/wAjvMN3EV1v5/WdZODy/wCQU5Wm9HziM04r3FxjH6CD&#10;mGpcybZcN1VrDvdwwD9/nd+057vi/aG8lLfl/wAJhvTvJWs/mpQos1jr0/sydfh8wfeBhVcY+8Sg&#10;V5OblC1Xp4VAf7hgzntDZ4TOC0FQyjLjbFATsdZ2Zqy/VhQ0iLjtwf2CEUhaey/sg6TfR3D9RDt2&#10;S79F/ZCKthRz3P1BdeGGPjlRCmt390WitdlvYftGJGs2Z3v+yXoWmnPI/TBUay9HZg1dLa92XrwX&#10;4Ok4nHzvK/M4+dpeI7fnWLOfnaLiKRYMZcSq35iIai7xLzlRgFU8xYNjxEszVQizEF2bbcWYsWX4&#10;vnGGTMIuIMGp3IdAuqgGs+ksIryIYYqL2jBhqHWZ4mZnyiUxMnB0guOieUJUqPhWfpG/E8CCkhgr&#10;wjCcVO09PDtNo3LXAAi4mU6ptNZmYIQEeZxAlWSha46d/jLynve8/wBz6Q3OhiY5x0j2gKyzrVXP&#10;7/RNF2l+rz98R1ZaZmRdsx8DGP0DmDcGoNd4rINU+szfeG9hx+oc57dPmPzEWvHLXvFS6+fzrL0z&#10;0Men9joc72febpoplz6y8qsmJcwh90fFgS4TCk2jFcND7/5Hb6atPS38kFOa9u9f2aWXFJXkv7Ji&#10;GHinjR/ZiZWrS+bNww2FOnR+pWCgLxjq/ucgLY9LP5E2jf2f7LwzjDXZ+otwS7+HvNCvJvfc/oip&#10;EuwPsIUFULd/n/I1Hp+D9Rtl7mblXBojuVMy8wXHzpLwRb+dYs5jHjEaNsSYIrpiust3MGISsTyh&#10;CcSxDqjsSHufvNmMYfTqETwMShslzHLUd2wHGYGrJ+JpGAE7QrjcpvUBdmYm+svELudmXzEsqeXh&#10;c1Fm/Bh9J4Esv4+1N4qGGZnEo37RLOJi4l4jiixcQ8zKDcGkoqVLytrUZ7H8R+oIyHPlOMwyxpsu&#10;ZkX07v8A2Nb0eO/T75hDGhsPx4aD4Ej9Qwg0zcahtx5QxmDq56fb8yiofDUvDeunzyiyZ8z7wUob&#10;MfqMt8fi+3kTNdnr39OIl3ZriBVzW4KNy6iBmWMRL9Yylsf8hQNk6ed/iGjojV/b+wuWaFD7h+oV&#10;VQb035v7irotGL9Q/U3XTj9L+5YEsGrvcxfK/wB/uUKMXv1P4x3s4/SwNIVp+yHZW6Qums2+wn9I&#10;UGN0/AfuIeo/di9I7HwUaaqPWLB6y9/OsMOPm5fz2h+o/PvBy+cv2nCEU+C13m2L4bzcdwhFjHvD&#10;iNl8ue85eDKlcx8DwxGBnE9IUFvOYLJhVmejBUf1HV8SuWBjHETr4CzIBBGGYcZmbSekAnB6Q7yh&#10;G3eJR94hePeZDHhWZiMJjwrwI+B443wGVMO8rVStX4cHMHgvGY/HSHiCoNSsSs/vw3bGiO0t1cdm&#10;b7zK3Me0vmbYnFOYWl6ddpWx5Pb4fmd4Gf39py2jcSmvEY/Tc8oWg9INdGWQwogjyg236QBTvX9g&#10;OuTj/PNjQ51msvT05lAfYdb/AMIl8kvNTQamAYCogMwg8BTUdChtuJKMNV9q/sLYRO7v/CGBRSfd&#10;X9ZRQWn9/wCS8ZZ761f7lNJQOe+T+RzneUweUqNLxf2X9xXY9Kq+4fqLku0y9F/ZDAymH3CBQzq3&#10;4X9xZ05/cXUW2j8H9ggmydmoiF9ZeIt3KzKl/PebS8fO0uM4DUvOYs1ccz08Khgiwj4MXwZgfm+8&#10;5eCy2XLhuV4EuHnKVxHRK7t1K6pOj0grlqpfXNy28EXSR0NMu1oonmZ8pdf7FrUp0zFMYgGqjzMd&#10;47lMZVkoiSq+s8WiQzTPh3YJeMEWm2K/AJhFz4BBZBTDZUwQIJtNvlVzKS7/AD/yXtmyxerLm0YI&#10;eZVfnn+pkcYb/f6ISgWvz81FyhVVnzrcsTZGJGPjeZcuEuDBVhFXdwFZdS7Ib8oM+ef3LltCb694&#10;waeTrUXAG9HKfKlrl83/ALEafyVPA3KaSol2l8mcCEsaZi1shpUAlsXHFZxFrmZ3hgmuPx/IImVu&#10;r+y/sjlUHQ9w/UW7WtX9l/cLItjX3D9M8wpb9F/cC5dhrwC4zaag2ziaZefnaaR+ffwM78ZdS7i4&#10;gVHeNy4osysPC4vWMXrNsaKRoamj4MPBUId3xGTw80c6gTFxZioZYgoKtwp/koXeotlnOCCksMQd&#10;rireo5cVLshkfAsW/YlFIR3KxOZqPWpxOJzLj9B4BaEFGDMFHgpczQq5TgizSE0nPgEqVNo+s9Iv&#10;DuiBQHDOJ0JeYzaINzPV457/APYjyV9/jE0sGfvCE0ZPnlbKEY+B8HwfoGE2g4inAzaiA9jz6/5M&#10;QuQ12517TJst9w+frC+KawV7QfuYl326/mL38JcxWyqtHXgCTKHsgR6mFIIik3GC5axMTfnAop2/&#10;BNLwVn8sQ0Odfg/sVbv5tigGx/kdzeZdkvwu2G/C5icPnSXDcwPnaG45RhvxZnxPBj4Mdy/ehIHA&#10;Is/OPhc3DcwajDHgvMsqVq9yzzRFU1UXOCZ8+ZXfvHniLQP1BwXvrEeJVbl9CBW7YK05JeNRR0IK&#10;23BrUaNDmJ7x8alVcZzOJX1CxMCS56zCGvFbHmOy+BqbTogZgSoETEG05mRGMIrszPqYjTpNJpjx&#10;os8oawXKcTNfPneXei8PaZC2hEe2P5Fc2oxjHcfB+kYMUMTXG49XVGIUuMWY5+YlnSvj+osC8dfe&#10;WpfJz884Z1zjXpuXkcVxNrHzlyGYp1DRXgjmdSF8IUYSKEkEMB32UGZRZQDf/CLS4f8ArNI+X6m2&#10;mLa3CEWiWM3XgTmPWDfzynE/7+YuanuVNppDcUPBeIfS58HwCx6spgSiTb5xfBgYmdw88eBPzDUY&#10;YpywDdk1iZxMY6dJrEXB1luP3N79oDT+JeLvcaclRxZUWpZuYzfGZeZd5qU8YfB8AzCLp4VKx9Fe&#10;IuDrwCTiGvDUIw3OO838BaBAgXMpQQg1Fc64QOQio37zSYwRimLzMiadpRadfLlbE/35gmHBvL+Y&#10;ozApRiRieCfUMGJvtMzGW4N7ZhbXl+poLu3Hn/yWWuev7g6gt49/tNch5MrvGxlG+SYzWTmXM0DA&#10;8zW5cuEXLxEuLxKDEtbQdUYBKfKV5RXO0MERElQ34LHiceBUXhuv7Nx1nUvoTgLYdoD0YzRpZlHE&#10;YeAMMS/G443Fm4MHrHYZwBu+Cflm2LDmZjrMx4PN3Bz4FneF6pl9oOZ6xO9x4w+DrcPWLiofiaZo&#10;IVxA6uJjH4jpqAXEXnEyscbhmB9DibIleDDx2GHNR1CceGYYrZtNpWJvN4ECBD6MSOWa5cd2Kl5M&#10;VtTEeGkxIOcQWhMVOdb4gIBt4/X9gAtLOD8f2WAvHz+wWRPA+DGP08+AHO5p2l1riK9en4iVVlXD&#10;LtKLd9c+u5oriX/ksdYiaziC7Jm+JfLlQwsEImbWSzwuDLlcmuTKXkRC6lhMyG5jhBLU0uU4ik8A&#10;geD4X5KKK4cTMHFyObNxAc75rzJrDVN05xKpv1U7v+RxJhSucZv0lGO4h7koIPYwAgArkswIt+J9&#10;VxeAIi8sTn4YGL4MJeY58C7jqGJbKqVjpFsNA3KA6TFd7hvcC+0Y755ypXQtlPFzLiUsXPnErU84&#10;HeYtROkCKzNajFCFjbwNTyi/VUQw8B2mCyxlfgwZjrwCC5R0h9FZizNzQLlRBmaEHEPBr4BZXMq7&#10;MyxViVS1nQdPhKNHBeff8SlGPgfB3GJH6Agm4sKkJlMrXMV3k/7CkzNr584ecPOX4XNkSmmcShgV&#10;C2oMo7jBlx0tRWMblEv2jMs6Ut8AuBDDFnWOJcuXZFUtx86RS7m8UI5h9BF+l1F4C3ri9T1Djjxq&#10;58Ccy5XgYSb7Q7Td7VUCjvDtuXjvAB495gy2DiDwwvfMvhiDouyYVWbj1eUu+suoY1UW81mDkcdI&#10;+HENX458Lz4iHhkygdYalTSBS3UtUamjwqG468KXiBR9HHi7nmaExQxLuTLtHDiG5rDcVOIhre+e&#10;WBw6mAb4+XGxp4sf3F6cxMRIkSVEjKlSpUJt4NHSZQKhrEESbMaYUgOH1g4SCmMQyWtwdZyk7oKc&#10;ReAaguRG/E8pfEzFF/aPmXFFjmWKgHUXpCX4BLlGvDrLz2hFzCZZfm4bmU6Eu2LMP/iziMYpeYyf&#10;fZxcU14EH6OScyu9TrmcQ9xdecFE08dyXbuBTdML25l9qJsTJzqXzmCzKqvMbrhn2RbiUINQ4/My&#10;evMfG4NxMxjFnP0nGWBKQIrk0cxXDUPAQJWY+I39WCZmlh4Xc58EVmKXTUxN+DSw0wO1cpt4jcth&#10;/wCRVV3z5ysdnKNrgzEiRPBJUqB4ngQlwLgwxiFQYwYLLs7wUqLe4AqFzN0GIzKKUs5l8eAyry7Z&#10;QrFFVHiGvC5uNHEw3L8BheMN78Qx4bZjHWJR6S2N9IGtQ6cbY6KHQlsz+Bfolb1ihUq6wlZX0vM5&#10;X3YCnpgMXketEq36Qylyo7EKB4oiu/riwHQ8eEv1iw4nGJXvAqpUfKOhlTvFuIYqGHtMes4vrEhF&#10;MyudR9k3nE94KsmIIkd2+kxy8wc2VNfqEMP0LqosfrskgQZzEUICJbC+YR3AxBKz4G2EfC/pxm+B&#10;aouIPMyWMumXbiaQLiKtzB6QpzdHMq/OOukpRxEpTDSMSVKiRPpNwZRjDdQpCzLIshTLzCGpnpAS&#10;Ee01qiFzlgzLmSJajCzD4dcqDA4ivRAmyNWydGIrZgLrHpPaP/LPhI/8jKeT6TvMz8x4Rnce8eF+&#10;8av7nzuX4PvLtH3mbAj0SW9PadB+0+ap8YRTnO9in9IruSvKKcy3WLFlxbhLcTchk80uTtUdxhuG&#10;eIwzGHhav3LxCuZtrEKX6q5XH5gE3+pjFlxzD8wW6Qg4qLzDMG6uXwLe8ocT1zKF9b5jkKghkpie&#10;8DrK6RgziLJHMqzwGYh4HMz8BWe0SpfA1K8Ax4VcFHg/SRaPHnR4HUYEXESyEucRwmTGpXUK4IKM&#10;82UqVN+CMYLJdFsCxZxGJ1J1QTFpMMtlXeBZTOoYBs15Mof5ZVm/syjl9mGl9jK8FcQ0/eNePujx&#10;/dHse8eIx45K6CK6r2i/MW/yTv4u7Rfaqd3FuceuneS/WW6y3WW9ZcuX4XLly5cuX4XL8Lly4MHM&#10;E6J2paYILpMtyOKVwLuvnSK3BwxYufHz8KSuRSr9orS9xi5mPDzhMefhqFUTKVi+Ik0GGg7Jjczf&#10;aUtQMGpicOssOsM29JjpBtw6iO3AxBV/eKMXuKLTcoWnTE1kvtKurglVGX1i+Bgl+JDwGIazNM8y&#10;3ZqdvgMQSoeA8XxIQmAhqhBGJmpGCjEWJohlzfMwvKG5XTwwDjPES8bgxeI8YTso2b+0f+KPUx6+&#10;KOWxblF+UepFOZbrLY+L9LiXL+m5cuXLly5cGDLl+Ny5cuXLly5cuX4Lly5cuDBjiiLVYhQPdb1q&#10;K1UOu4sIQHOpkzXN8dT1uZwbW8JN9xVm97/yV4XLi9IQmCvX4IrT3jpGMQcS/AjuGvEUJfXwTIEp&#10;q0Ji8swUJAm2Jx0mLwytLKtllyYjn/IQ1ljVdWep3l0VbbCpWqY9TlitVqDFhiRCLmEX6t5dTCsk&#10;HhBoggZhlQMyoIeD41CcQ1G1pV0mRcG1Ftm00hvEZlL8BUIMKMxzFzcJTbhhpYxjGMqV4141KZd4&#10;lmhgzCPlG9hGV4RKj4VGXLlwZf0XL8LlwZcGXLly/BcuXLly5cuX43LlwYqwFJWGEZRlg7+ceOjp&#10;/sRf32yqItr5H7GFXZjeF5/0e0ZC97z8HtFom/AIGYBebJb9U2WODw15w141hmImPA46Spd4VLww&#10;Z8YgWXBzQSyli9I0WuJZs1AaoljxjmDhWpg5hTgfNiARLc6rczyTC6Il+CzSX18L+jnwEHWXNQ4I&#10;xgQVCED/AMuGDK4Svqm3OY5HhzOYY1ERXCGnMHhx4O5pmSUOLgwUd5hFa6FRAeQZlAtTAJQx0vNO&#10;2UlsLsjjj3dsCKV5MXWQpup0YOqs1cFpdeUFVC0wsgBpoql9p6iY/wAQVVA8i/SECOA15S+sp2GN&#10;AXak6oSDn/xvwuX9V/Xf0X9Vy/C5xBgkGWS4JB8UlXKhDZC7mNHo+8swuWPgc+HluEMvjW4briXX&#10;uYrXghzD7TTGly4gS+uY1ipYecddCaN/aXTfEDrDdbl+M94LlwlcRu1VdJalmu2o47za4uYx1Hwt&#10;8SEJkQ5OYFzwm/gECpUH11CPg6YYbixESDSE27xY68HUKmJjDus6fRzKhKIdtzyY2QrcxBsYlG2J&#10;dO9UVKvUbN423eXLDnrF8odRlvWd5lstlsuLH6cy/qv6L/8AiuXLnPjfjcutzs8Cdfo6zhLLEQvj&#10;8zoR3LthU58Cbh4c+BqXeemeka5Za7cxL4zMLzOLGJ2mLneXrrEor3h0ZncRuFtU0IopX2INt7ha&#10;UtRVJcfBIieB4kIbhEBDkQ81N/ACBiVCV/4PgTtgVuYfZnWDDL8N+BuEHEWsJRluXEYeLkqVrwMY&#10;x8GLGPjcuX9Kx/8AW5cuXL8L8SX9VzPhz9Hp48fQfVV+cdcTjMHMNxvJr3mXpjzErw9Z3nWHhee0&#10;PzOe8Jez01DWpdTbrErp9pTj7wMbzDXU6sdlBUq/KJwrJV3VFSsKtkt41DWsS3WBbylV5s8vTwMf&#10;v4P0D4D4bzRFYZ0TATSVBcCBDx8vCvofCo8gQLJgEIY5f0tIbiyFoDH08zAesFLwMfBjqLL+m/C/&#10;C/8AwP8A4L+rUz4vhcvvLl3K8MQPr+0e8GEryua3KhTpPtN72j4cQLmYZLgSsziHWMM6ly6oqeYz&#10;Cx1rE9JZdRLMYltS1hKeGJmusrBA41KqwKmHMq9feVzTTxLornrMM1NYtR+uoeAtmklChHwmYShb&#10;8ePozzL+hTaPpDIXAph5ElIK2MNePMNQixWyrMvEv6b96SjwHxMWP/vx/wCPl4G/A+ivCvr1L6fV&#10;TDtMwIeJMyoPrPODqL4Z8KwwgHN/tKeFZUqecIROse9S4QY5lVTbGx34l6XMTQ8y87zDtqps36Rc&#10;zuSuZavSWLYKukHSoo0AyyagY7xw4t3jk7yznUS/OO45PF+khBRLLQKfFvKAvc85f1p4ngbirtgQ&#10;hZZkvC2zAzOJfhtEq4lJUciycePEPC0J6J4EjGMfB8X6r8fL/wCK8/Tucy4vgv0VA8KhDxd4gd5q&#10;HieIQMTE0QzOf3mat6eFZlVK8BWUmmpcN8zpPSGu8HI2lOKySlcGIHX2hS3AOJq5bO089Sw6fuar&#10;GI+aoNYv/JdsHNTThzC3OIN8yzUXpBE6fQ/QQ3MCWwECWwhrMf8AxuLTnUxI6FuYECXcRVAot58B&#10;ymbR14i56uCUVoS+JcYajAx4JZKJvgYxjvwf/ev/AHx4V6+HEqJ9dQx4HgEr6DXXwqUeFKypxK6R&#10;Mwmi+kWJjBSEan5mXtPOXL4lVBm5VRPjKsvpMEMvHXwL27guJlb6y+tYl9YpRRF/HSZvr3gwTkKZ&#10;S1ipReHMrjMcbWtQJdmIIlRh9RNoEAEDp4G8TT4H1sQE9JBqZUJYwwj0hrxptj41GX5isz4XNxx4&#10;raXf0aGUI8DHwPg/WfRXjuOvGpXieNfTXgfSnjWL8TxqHgTU4j9DmEIteUzLRhA6xFCusx9aIXvw&#10;1DfgbhHiU9fCjt7y9S+sZZ5ytHSZ9usM3XObmMZbnGZxUpe0qjdxqsB6xznrKA7yuWBd8EwbO5gd&#10;4VzxB4tVRSsU4mAs4iPrHPhfg7+neGxDVWCCBDR4n08RgZYqxqYSbtNsGZUQ3FZCaEOqJxBHfgbh&#10;gFTAzYxqGYKu/FLh9F9KPP4GPg+HMY//AAV/41KnGpWYHjXXwSVHw2eCvHp4149JzCagSuIFR0S+&#10;k5lSs2wrqwweo/MoJsKx+swmP9m8yomceAZzK6bgVuNX9oSiXFzAHaFrvcHH9g7axPxNnSdjc0MP&#10;qxLxKHWo2mPVgU5q5TrmWDTUqBnLxKDIiYodxtZMS6cEPtEnEXxD9BCDMNiCpJwgf+JWYR8WoKAm&#10;lG5sQJTl8OJ7GYQ5WM08SDjvBRcUNMe2DS9eC14X9FgT0TwMdxjHxfqJv66lfRX0ECVOfpqV41K8&#10;AeFfTxCHHhdTmFQM+ObmYGWDntC67wIVuB4YfmYP2Ga0Vdys5YGfDmF+8PLwwQLgVM8PMvPM0obm&#10;NOrhRo1ioYKdyr3VTpOkVxW50qVujXMpW8ykHv2l1nkljXWUcwqotDR7RKdxmT0mo7gXuCnxIQy8&#10;QYniPF+nu1L4qreB4SoTk8Xa4bTDHLOZePA8BuUZamGSWBcqteDnw5mvHiU2cxIxIxjuP/hvf01K&#10;gTKVKlSoEqvCrlSpUqVK8CVKlSpXj2lYleNeBrw4zD0gdfAPLwLmWvDnDKhBhWNSs4lBOTEC7Afa&#10;Ynzg6qN68CMK7wzx7x13ikASeaHQwMw21l6waNzK94W9ZTm2UCwpxPSXUs1HXnNZmLxMg1glNYwn&#10;aaHEud3MfOMfDcYMynPgQlniI3L8T6KuDcnQhq9RNx3BggR0ExoQPB14kDdznEe/geDgS0iOWUEZ&#10;B+g+mwRcngYxjHwfqqBKlSoEqBKlSsyokrEqVA8CV4AdZtKz4hHZLeBR4KrpKZpK4lVKZXjxCY6w&#10;14YXwOJUANSrZqDzl5xLjC4pM7sAPtLwGtzUpLxHo8DUcFm4LAvr08DFzY4qecWc4l1l12lhuY64&#10;jVYlZuoHknaIIt1cAKXUsq0iG7qJn9zjpL45nHMvmpQgjluPgosuDF+jOCgmK2GIZhvxuVcULAhK&#10;Zs5miK8rnwuvDOXgYUHgeCxXhV0lUXDNvALZxKXKKEvWsDTUDhOfDj6reUefwMYxjGPjf0nlCrad&#10;NQ66D8p1Sd5LdOd7O9ndzuoTWzdHzPgD/ol3E7RLN1PJh1yd8h1yZtIdJ9C06kHdlOuAc/BMe4Bm&#10;53cSmJ4Vcr2lYhiBXfwJxLmoGczE6w3EAHCXZoqDjzgXEuBkjidJXWVC9Sr1D7RLb0ma7zMd9vBH&#10;akF5x4EnFzLUu0PpLz1l30veI8bPOWvSDmGeJaeU2qDUdxN4mWfFfpRYOIcC6nOPAd4eG2npDpPW&#10;m5X4JKjqYLg6RXrL19AmhBSJjh0+kJDEBWbURKiiEQxLsieHH0m2MoXtBGMYxj4BHxIMNzadXHBq&#10;dqdiU6SkpKCV2leFSoFy3SVW5bpLdJZ4h0mVmuZ2vBdmIm4F4N/QABrTHhpFxHFRLiMZJzBLlieB&#10;qJDE8pWfGpXjzAhEol0ywmrzDwBuJ3zKtxHENTnWIuGtTDc5xCk6MwmdtQq3WeYV1imK5m8k4YxL&#10;vc2qveOs7jaXxUsP8ghOQX0hvEujdRYpmQ4hs3mVXKxJi+HnF+o4ILpDVZ6eI02qJeA9ZaEsT6XO&#10;JUSWMoAgReNRwX4Fi0RINRfEoPAZoKCMr/wSyZHeDMZXgY/Q/QNeBU3CWyIdYiMOYx1E7ycxqCWk&#10;xYgJRpKZVvWaa8MIkGsEd1Spj0UczGiDYJnAjckyTJpMVCHeTEQWJgj5+ICJiXBUEMagJTFL61HY&#10;MzbJEMxNfqHKOn8lcypWYTiDcrFwCBjfrKxO3Eec4qVmVmEqBGN5uXLvjGHTwPeZYNEvtuZZxDib&#10;Tlj95gDrxMLaVuZNLRKDvmG7vXgFEeMHvAtogm0vqiK4uG405uaMytmi7zFOCKjNkXrMvgqO5cvx&#10;ZsQYjtrDhqVnKETYYBVj1m4NPFylswLElfRQygmQZgpRnPiRhAtvnwiuZeahjcdw3CO4bYqpMRBR&#10;4P0c/TdVLE8D4GPjzH6CDRDcpDpNxLJsQGZqGAIYWLmmNDUC84aVeDOTnVCXLtEdlQ8obRNXNnnD&#10;ZgIoIaglomgiXjMFQEYgXCipXhgvDmMhIjQgpuabU+B5S4DE6RMxitQNSoYfDe5rwr7wOkfSBAgc&#10;MwZceq/M0aqicbgd8yoeA9GWXNy60zf7Y6uEtHG5qCcrzM+RDSv+TnMHL+52IYNyscku3SbOsq8R&#10;H34gl2y8zzuIU01HDRzLpI6hqHmMy+i/DfMYQhSmB+Ii9qNu2VEtJTa/SZG8xjuPjsZjJepMSCgP&#10;A8HxMIfE4mTfiIuIyzMwoAonHg+Br67smdjGMYxj4P1ExMA72hSjGG2VocxKs3AwMSu6Yld3LSoc&#10;t+JY2cQsd4dUcS3CFSnUtbMNUTDWQkNBiJW2BYpEpkgY11E2TD7mW4w1G3m9zSxb3489ZWZXEqMO&#10;8Nx7+Jj/ACc6weHEPKyPlHZMyLY8FTUY+OE43PSZ5wz9TpzGBvTMpyq5gpmJ7eG+5DeDUNyzu+s0&#10;OtzCufWVRce+e8RbVxqFV1ZjMwCtr5y7cwWFBnrNMy3H67o5rfrHu1lmBRxKMqIkoSCjCQkdeNRl&#10;2YHSVQuz4+lUkCgJcyiwYmXgeCpsy7F6goeJjj66gsYydox8DGMfB39VzOOmFOIviIMwZnZnZ8Ps&#10;TsR6E7E7E7Ep0lek8s8s8s8sv0ljiNWp2J2p2PDW+iR/7y/ZFP8Ak5RPWGUyO3ibcZhuGCN84uZl&#10;vPhVcTrKvU5gcs1pxOc+BtmPXMSt85iujrHrU9vDMBYMNv2l3qeWJvmV6EHH1YXW/SDneIYdIPSe&#10;0r0SsULOs0JVczm/vUcm5WM3mIjALp+0VDvwTJmBsfiK9eIA5cz0owRYjB8TdQAdZlt4lEnEIh4G&#10;wiS+8cCP2IsZU1CgdZRTBvpL+Fbk+GfDAubEus9JZ3FxFXiDwGYoC1lD6N/+NivWHPgY+BnEZzmM&#10;r6CD4OyeaXLgsvwuLc5lwcTiXLluZcvrDwLglBz4nnBlzznlOkrMCpcR6Eq9wOYEZXrCEY4leFY3&#10;4cSoGJamA84ho6qfaK09f3npLiWEKjNR95is67Suj7Ss8w4jpuEQOrJs/aX2zChjUHAM53cE9ZXD&#10;fnO2GFXiXnWI7vcV83LbJbedVFRyRc5Y7mkUkVv++IYifQG+sMxwRnNYmBiApekHuQM5iriJLbzX&#10;ece6m76OZULohAqWjFZZU+LHUHNx1lOWOYcHia8M2KiG4KC4GD/1vvLA8D4GPgwjv/xXMGEuXL+i&#10;8RYK+GPKcy4ZleGJcCecucys7mty64lrBama7eJ5S4Q3Dy8HXhXWErGJgTXnBdxCGsXUq9zUdmXk&#10;faXZYJS7uLCjcXFGJm/5Lz17eAYnFQ+0M53K1uKBBDtLNSm7gL/krVNVKJ5xGVuo9u5ahbiDjf2i&#10;HjBBO0XOWIpbiFXjsQQtu/AE5rMSOK48HeIpUagz9CrlqWDCEWs3LBU85VE1KQ2RjLXbqJHXZHaY&#10;+DdzAubTR3gRjjcV7rTGx3fSCgfRpVzRFOPpjSdVw9ZjSZTxZx4X439NyTOxj4HxPhz9JLzLl+BB&#10;qcwnP0E84a8KrwCc+JK6wLn58OZcrxOYceAk48DwrXgyuSceHOdECquAzNwOZqcJqnaTMX5zJd2P&#10;rKidpx2lZl4lt5g3PaBaVmIypkxc2YgSwNRGKCCdbmDuxfaCdHHaZefvBOixrdeUTo4gea+UAzPN&#10;KOtEt7SjRbio2XLLi+kTUqMNZgDBQR1jenYyxEXBio9tXGUu5d+yWMbgkoABmusRmlYqBdcZTSRU&#10;Pu4yQeP+HJBwSLOqJBz16w2gbZXNpujNQ0GjKSoRnzhTLjUYBwSoTKNAlkOpiMW3wPDbAsika3Hx&#10;upf/AIpZUqYYxj4Hw4lXqVOfpYMuX4EPC5eJcGXLl+HrcGXmDCXOJbLmp+fAc3BxmXmEPEh7w8Lh&#10;Oe/guIy+mIYMwl6manlW4ZmtYcSya6Mdtc+Biac+0JvHMqmmBmYOYuPzMJzO4dNShWali0Pr4LwI&#10;2wc6zccjTHtrrUorL2qpRu42WiA6q456IFMXsnrUtW9TUCm9SrKt1uLFmX4XHfiMzzFEKGEcMFCM&#10;6JmZEKzzLg5UGmECd8z2jiohaHdQNuEockWVbq3U7x8NQLbVsuHgGksviAMDmMd8QuVkHojYoBNc&#10;RRsDtLVpcDwui4sOG4rcV6hRSPgR1MY48NKs5I6nnLi+tj4KGWArg2EfoHcPBceB9fMPp3MeASob&#10;l+LNwJWJ3PDzhCMJx4dHw15w8KqV4HgRnr4HeVKgPvOYHaGpbRM7WxXeYNNAy6XmL7y3w1VS3vGH&#10;bc1v7xxHcoRW4jOyKh+0Dn8TfdV1gjSXKXWNXKN+0zovzm+UHTcEmDQxa4fOFeqYbVZpcTv2mKQX&#10;cMee5zrEFjntGbS5xCc+BskaLtDg6wWS+YwMbKj38FkVes1BrLbMSOkqCJiGpeq8ArrEqTlCE+jC&#10;DzFUc+ApcPB3DmZKiZcQ0JcfBzOPA+hiAthHVHVsEXHePgYx8Dw4lR+m/Gvr85fheJzDG4+ATUqB&#10;ElQJUqYvxrD9GpuEPA1UrV7la7yoDcqUwMyswIERrvE3VRdK4xCJEgZ8papi+0NXOsPOJjnpAo1A&#10;lfnFXhoNVLOqqApN9ERm5leVgLOe0DASdqY5uUWTPSBjmFnJRDOlAYHIIOtyuFO2YjVsGmuYu4Uo&#10;erLWf5PuRYzFpzFg+FwzKkYKohzqH3pwmorilzAOU8sbjzURhfMWaYlb4IFe5UECivHmPiYxhqcQ&#10;W30ivxLNw5RBqzGQaJVsv/wQGcQ9Qiy+DFBqa36Q+L4LA58OITiEJcuX4kqIQ8Oe04m3cqBNTXn4&#10;PaV43OPDcOZvxqE28eBOs1OkJWY4j4hK58CBEyknBnR8NGoZItckxW5z2Zcz0gy7rM47SzVcECFu&#10;4i0o15S14zAvWAml8402blNXMDDXpBOV8znaDrBehxwy1jEvV9Ije7e0QHNQhbPSXS94dQ+8WQlx&#10;M5wJUHjfibPdHlMDtFhiyOzNzBqLAsk2DoTFeRHK8EzHcNBBQTJgFJnVOfFisxsZZC9I6UXwJcMt&#10;TFUoIVsTW4K0So/SobhmBEWYxesuc5haPEDuPg+Fx+mvB8Hf1ViV4k7+J4c+B4dYfQeHlOjCEqBK&#10;lQnGoeFV3lufDNTtCYuGTMNQmbeKiBMMcsGiHSVbDB3lXqVVWw3WImZ334F0hnJ3zCU5lA3cNLuo&#10;VIBhakg0t04locpQ1VzBxX9lLyinK32mVFFHM66O7K6YSX3+4pJog3qXlqWOZjbXiw+pcEpg9YXK&#10;ZWKxpXSCipmdibKh58KHtmA+dCgozDPhtHrLxdeBqrGsvpKHwLPgtDMrR0RWs5xHGX0EOY75lzLx&#10;eUjWxLxFt8QMvglbMJfgJUQARvARcSxPAxj4O/BPHn6Lr6CVVMcsNy5uc7+nmV4+UNwIEqVNpXht&#10;nE5hAxDwqENGpzAbuBEzC9zmVAzDr9KIM7/aU9WVDfh95zDPh3hnmBZnEDJ7REg55Z0opzc6BCYd&#10;MqTxDgPnUAqgusHtSHeU3gWodZGuxV5QZ6RXY+kKrQ8k1Bnr6QNSLdkw3VMWlBqbOsqXVfQKhGkm&#10;BoNLzKXUxhfNgzHqId8FjFSG2JZHmAX3oiWDrK0DpLlxR1FQu4bmNK4eiCgI9IKM+CqBRAK8y6mT&#10;cdy4QmEHbHcWCJGC3AJV2xa849nU7xNZglr9G3EV3AoixYQWped/A+Oo+D4p/wCHMO0PvKLjKle0&#10;ISpx9OvE+nmHhzUMVF+Gl9axK2jo3UtwH0YLTdqYxewxeYRxFzKksEPQGNHPHhXh6S/A3c58BmSm&#10;7d2YJ1YTrmNR6GYGajiXnUyHgbtzKlwsTqjBKNFVKvT2jToXeoBoSuk6DcbRaQ7pF5Q9prsTylWW&#10;3QmMRXSVYpcACgvvAW1lBka3KIaOkpMwC8G9QU5uDdNUTjEHwuCjZshUc8HcUEbdJHC6y2l1C6io&#10;nBiI3EcFzOkuFO4VT1lhriNdt+KwohggpIQ+hLUtal+B4K6QmIR1MSL4aeCxYZhgxfgmImRh8Ip8&#10;LhLqdkd3DJYEUWDEWorpMAOPAx3HwfqrwfoDwMQnpD6TwrPhxONeGJfhcucSpUPOBBp7xzKjQ7sp&#10;Zg66bpgTNirviX8YAnUT1s8vfLKgSvA8DcIVPKdjMoLvJ9pp85cxxC+INPSWlyjjmIes2ahcVi6g&#10;ZViY5nOoU8XMnKyiNMyi7qIVgKlFwHMoNvHEo3XMptG/xN9SjdlneIWBFt+ybUNVIhkNTq0lkipo&#10;dx3nYJWvcS2B5DGpWBxDgNIdSDOYGhzWhAriYDgIZkR60epK3uIqJrRPgJWml8EDkGPARes7SdtB&#10;+EemnWEBYEFMymIp1j3QRignWK5IKJnZlDKcpcCsRsyzW1io4gIwZZSWzKai34A5lN7lU+FWPAxl&#10;y4sPB8CeU9YzmYgeASsQqFSoY+g7RKfAjL6wYN6gdfDyfA4J5S8y6qo3eJnmWrtBphdrB7y4I8zm&#10;dZ5yvC8xTZFevDpXgFwuBS7kss+WF0G2MOtLA67gEpzGjzlZzC5jbfaGymC+1mXU3Ej5StEPvKVu&#10;A8pKlVhORJzMuN3AS7xFfEo+cwvqr0i41Lei3EC4s5xHSJXeXkBLXMuX4E3KyT1js7JfeC8MvqYI&#10;blWmd5mCDqTDtO6nfQi7qd5KuU7iEB4SHjFj6IgDrzvzuw6k7kr0y3cC0w6su8A8GvlvHhCvMEMO&#10;aATFFt+E7PDSUgqotCvmz5li2/unxsX4e8ef7pg/uDy+6V/2ldT3gI3953/vBnPpMOT348fuz/qz&#10;Bgt3Yka9xPgY/wCjMO4OJm5oonfgv/bCuJRf45a5H2gGh+8tf0wQt9qAMzzggM+jfInT8+oK5P0i&#10;ZijyiNXeUxmcspv3jS17UQ3VBnY9InYJi2lGnGUF1ZqDigIDCaY8b5xQ2GXZqEvCS4yQbE7tB5zl&#10;wE0PBBTRBbqrzJgF9KoLgP1IIfvJcUrvZC8yesCeiRwJxWTGGOhF6EG+sW7nSG5a25b3g3qGysBA&#10;rzip0Fyw2MGXLxqHrCC1iazqAO5dyzFcy89pa5al+vlKekMPacYplh0RYaMylsaYWYM8XLMrfVIr&#10;lhFy9PAsYFyNzQoPdLhWci5mYrccRuzdK4jhgcmEpm50WAU0WZ3LUny4higstjyjEwat1EkDThgt&#10;9eY8Ui1bqBUB+0SlQ+/jcGvEuXLly5cuXLg+Fy/orxuXL8EGykNyzijeT5TOR1OkcOZcuXLmA6zs&#10;h8Hv4J4V447eN0Q7xlLK7zML8LlwWtstW2C1Le8tnL7y15YrqwQ2KestytTLmW4upZNs0Uss7WW6&#10;/eC8oqrtguFlq5fWKSC6ste0qCFy95aoYVcvqy3HnBaz7w84muI0F/uCjx7zIesze33gVnHvMGCv&#10;SUcQZjmB5wo1+YPC3LIGLP5luqDuIoiYgB5RTUNx58OlQxzlls4lxlmP3l/TDIlcdYHTcB7xLIBf&#10;Nx7HGrmEfKa+cweM+kHGsRIFdK0xGrYGKlFx6wUkqvOAouGKaGusq178e4V6sc4leD9oLToS5FIx&#10;6hgelC2iuZcuHGEfb07qa1xd5Za+/mWIh2RiwPUglIJbgEuQ6jL6S/C5cuX4i9JfhfiJ4L8FpbwW&#10;y0HwuDCKa3LcKBEGFQ+uEGF51BKYtZSMCrsqXLlxZahlSwyIXt3ErgcBZLan1FlmCvKyOd3d1y80&#10;9LmMB7okS64Zi9CvS4RtXnErTPqzGl+SymFnQrB3fZSxEALK2qwyQa4TlrwJrzm/CpXhe4PhfgE4&#10;NeB1Jn0nr411mmcTMPDbqHh6TaXnMPWa/wAWEqJtsq/KFoScckEoM6Ul1XWWCdAIpETFKWOEVjiG&#10;Jcxjzl+Fx3SmXd5okwu3U4hdY1EzWsQNcPhWprS4Eu9TbEVMYurliDfDULlMwOs9E55gXVSqjvy6&#10;zFSsRK4hhgbgQTVLOhXU1nPeZ6F8yNllS7QVK4xFC0Wo4viLBvwWmOozrMHQF/Lw1PWMuesITylx&#10;YRhLl+HrLl4lziXLly5cWXL+q/quCGHXRTLACrTQtLzF+i6pIxDtLWLY0bYJhYuVaobRmaykbtpS&#10;Sx3sVafZNiB0ixUdY9YFSJYEItTp6eNRPA6+BHpOZrcIeF+JAl+HlCJRCJXScy4QzDv4DPgP3mTp&#10;2DVx5gFbzBr1W8mIrxODnPrFh2C4eoqlWvKUvC3LvUvtL9PSdyENk9M3zFBiU9GLWtQ0i25g/eXO&#10;0CvOBTfSXiDh6Q2LS5S2oWWs944avUs0yhsfOBRcGt4jVXN53PsmDmpjWZVmKDGuVYlmahRldRWY&#10;iHjJwyhOB7QObC5///4AAwD/2VBLAQItABQABgAIAAAAIQCKFT+YDAEAABUCAAATAAAAAAAAAAAA&#10;AAAAAAAAAABbQ29udGVudF9UeXBlc10ueG1sUEsBAi0AFAAGAAgAAAAhADj9If/WAAAAlAEAAAsA&#10;AAAAAAAAAAAAAAAAPQEAAF9yZWxzLy5yZWxzUEsBAi0AFAAGAAgAAAAhAL6i6tWNAgAA+wQAAA4A&#10;AAAAAAAAAAAAAAAAPAIAAGRycy9lMm9Eb2MueG1sUEsBAi0AFAAGAAgAAAAhAFhgsxu6AAAAIgEA&#10;ABkAAAAAAAAAAAAAAAAA9QQAAGRycy9fcmVscy9lMm9Eb2MueG1sLnJlbHNQSwECLQAUAAYACAAA&#10;ACEAkD/KJeAAAAALAQAADwAAAAAAAAAAAAAAAADmBQAAZHJzL2Rvd25yZXYueG1sUEsBAi0ACgAA&#10;AAAAAAAhAPE27Q4qkAEAKpABABUAAAAAAAAAAAAAAAAA8wYAAGRycy9tZWRpYS9pbWFnZTEuanBl&#10;Z1BLBQYAAAAABgAGAH0BAABQlwEAAAA=&#10;">
                <v:fill r:id="rId31" o:title="WhatsApp Image 2025-03-03 at 12" recolor="t" type="frame"/>
              </v:rect>
            </w:pict>
          </mc:Fallback>
        </mc:AlternateContent>
      </w:r>
      <w:r w:rsidRPr="00243867">
        <w:rPr>
          <w:rFonts w:ascii="Times New Roman" w:hAnsi="Times New Roman" w:cs="Times New Roman"/>
          <w:noProof/>
          <w:sz w:val="24"/>
          <w:szCs w:val="24"/>
        </w:rPr>
        <mc:AlternateContent>
          <mc:Choice Requires="wps">
            <w:drawing>
              <wp:anchor distT="0" distB="0" distL="114300" distR="114300" simplePos="0" relativeHeight="251696128" behindDoc="0" locked="0" layoutInCell="1" allowOverlap="1" wp14:anchorId="3B6EBA81" wp14:editId="21F5A86D">
                <wp:simplePos x="0" y="0"/>
                <wp:positionH relativeFrom="column">
                  <wp:posOffset>1148715</wp:posOffset>
                </wp:positionH>
                <wp:positionV relativeFrom="paragraph">
                  <wp:posOffset>-62865</wp:posOffset>
                </wp:positionV>
                <wp:extent cx="4022090" cy="2760980"/>
                <wp:effectExtent l="5715" t="13335" r="10795" b="6985"/>
                <wp:wrapNone/>
                <wp:docPr id="52" name="Rectangle 52" descr="WhatsApp Image 2025-03-03 at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22090" cy="2760980"/>
                        </a:xfrm>
                        <a:prstGeom prst="rect">
                          <a:avLst/>
                        </a:prstGeom>
                        <a:blipFill dpi="0" rotWithShape="0">
                          <a:blip r:embed="rId32"/>
                          <a:srcRect/>
                          <a:stretch>
                            <a:fillRect/>
                          </a:stretch>
                        </a:blip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2" o:spid="_x0000_s1026" alt="Description: WhatsApp Image 2025-03-03 at 12" style="position:absolute;margin-left:90.45pt;margin-top:-4.95pt;width:316.7pt;height:217.4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c/2eMAgAA+wQAAA4AAABkcnMvZTJvRG9jLnhtbKxU32/TMBB+R+J/&#10;sPy+JQ3ttkZLp2ljaNKAiYH27NhOYuFfnN2m46/n7LSlwAMSoqoi23e+++777nx5tTWabCQE5WxD&#10;Z6clJdJyJ5TtG/rl893JBSUhMiuYdlY29EUGerV6/epy9LWs3OC0kEAwiA316Bs6xOjrogh8kIaF&#10;U+elRWPnwLCIW+gLAWzE6EYXVVmeFaMD4cFxGQKe3k5Gusrxu07y+LHrgoxENxSxxfyF/G3Tt1hd&#10;sroH5gfFdzDYP6AwTFlMegh1yyIja1B/hDKKgwuui6fcmcJ1neIy14DVzMrfqnkamJe5FiQn+ANN&#10;4f+F5R82j0CUaOiiosQygxp9QtaY7bUk6UzIwJGw5wEFuPae3BvWS1KV1eKkfIN/wiKZVYnI0Yca&#10;4z35R0hUBP/g+NdArLsZMJy8BnDjIJlA+LPkX/xyIW0CXiXt+N4JhMHW0WVOtx2YFBDZItss3ctB&#10;OrmNhOPhvKyqcokKc7RV52fl8iKLW7B6f91DiO+kMyQtGgpYZQ7PNg8hJjis3rukbK1W/k5pTYRH&#10;GTEyuPis4pBFSQd7p50syNHfm3cS/NbxtZE2Th0MUrOI4xMG5QOmqaVpJQoC9yLThEwCT5rkXg0R&#10;ZORDSt4hut05Yj8YcL3Hnry0JWNDl4tqkREHp5VIdSVbgL690UA2LI1H/mVh0HLsZlTEIdXKNPTi&#10;4MTqpOVbKzKsyJSe1phe2524Sc+pL1onXlBb5DBziS8GLgYH3ykZcfoaGr6tGUhK9L3F/ljO5vM0&#10;rnkzX5xXif9jS3tsYZZjqIZGSqblTcQdXll7UP2AmWa5duuusac6ldVO/Tah2oHFCctNsHsN0ggf&#10;77PXzzdr9Q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AoeezQ4gAAAAoBAAAPAAAA&#10;ZHJzL2Rvd25yZXYueG1sTI/BSsNAEIbvgu+wjOBF2k3btCQxm6KCCkUQY0G9bZMxG8zOhuymjW/v&#10;eNLT8DMf/3yTbyfbiSMOvnWkYDGPQCBVrm6pUbB/vZ8lIHzQVOvOESr4Rg/b4vws11ntTvSCxzI0&#10;gkvIZ1qBCaHPpPSVQav93PVIvPt0g9WB49DIetAnLredXEbRRlrdEl8wusc7g9VXOVoFz6v17Vg+&#10;7Z1+v3ozH49mt6aHjVKXF9PNNYiAU/iD4Vef1aFgp4Mbqfai45xEKaMKZilPBpJFvAJxUBAv4xRk&#10;kcv/LxQ/AAAA//8DAFBLAwQKAAAAAAAAACEAf/ZLKL/QAQC/0AEAFQAAAGRycy9tZWRpYS9pbWFn&#10;ZTEuanBlZ//Y/+AAEEpGSUYAAQEAAAEAAQAA/9sAQwAGBAUGBQQGBgUGBwcGCAoQCgoJCQoUDg8M&#10;EBcUGBgXFBYWGh0lHxobIxwWFiAsICMmJykqKRkfLTAtKDAlKCko/9sAQwEHBwcKCAoTCgoTKBoW&#10;GigoKCgoKCgoKCgoKCgoKCgoKCgoKCgoKCgoKCgoKCgoKCgoKCgoKCgoKCgoKCgoKCgo/8IAEQgD&#10;wAUAAwEiAAIRAQMRAf/EABoAAQEBAQEBAQAAAAAAAAAAAAABAgMEBQb/xAAZAQEBAQEBAQAAAAAA&#10;AAAAAAAAAQIDBAX/2gAMAwEAAhADEAAAAvywAAICgAAABQAFlAAFlAAAUAAsAAACwWUJSKJQlAAB&#10;LCgCABKUAAgKAAAAAAAAAAAAAEKlICkKlABCoALAqUAAgQgsAAAAECiFoAEqSWKCAAIolAAFAAAA&#10;WUAAUAUAABZSLAAoigAAAAACAWAAAACwBQAQoAAAAAAAAAAEsQACwAAAAAAAAAFgoEAQCgABCwKh&#10;AFlAUAACCQAAAAFAAACllAUIAoAAAAAAFgoAAAAAAAEAAEAAAABVgqUIKAhFlACCgAAEKgqAAAAg&#10;qCwAAoBYFgqWCUEqwAAAAEpIojUItMtCKIoi0yoksgAAKBQAACwFAAAAFlUAAAABZRKAAAAAhCgA&#10;gBKQAAAAAAAAABYLCgBSKJQiiKIoiiKMtkw2MNjDYw2MNjLQy0MtCLAAAASqgtyKgqQ0zQgqCwAA&#10;AAAEXKCgUAAAAoiiUAAAABQFAAAAAqCkKlCCoAQAgAAFBCgAABAAAFAKKACgUiiUEoioiiKIogAo&#10;AAQAAAQAAABAAAAAKAEAAAAAAAIXNiiKIoiiUAAAoICgAFgqUAAACgAAAAAAIoiiKSKiAAWCpQAA&#10;AAAUAWUaz6jr4fsfOji9OjyPfk82vsfHLy/QfNk8Pf6vzVcfZ60+RfR6V+P16fRPl59XU8W/L9Kv&#10;Fy93gKSrAEKgqAAAAAKgAAAAEsAAAAoAAAAIgzSiKJSgAAABSKIUiiUAoFAAAALEFIUiqiiAAACA&#10;AQAAAAAIAAAqUAFH1flehPU8XNfoc/PDp9P43tT0/NsX7vy+PFP1H5xuPf5fHLfb9P8APk+58jjD&#10;3+v4qPVPNLdZAsAAqVAAAAAACLKAAAAASiKIAUhagAAgAlxQoAAoilAAAFqKIoiiKJQACgAAAoAA&#10;AAABKSCAAAAQAAAUioiiUBQBZQKAoKgqCpDTI1JDTI1JDTI1IKkNzI0yNMjTI0yKiqgqCpC2AgqU&#10;EqgAAASgKASiKIogiU50ABRQFAKBQCwCgCiKIoiiKIqooACgBaiiKIogIqSAixAAAAAQFBAIoi0y&#10;1axdVMOlrleu7eDvq3zPXTx31arxvWPI9dt8j2VPDn3Zk8r0pnzPQrzT1DyPSrzPSPM9I87urhPR&#10;pfK9WU870I870LfO9CvO9Ek4O44O9rzvQt897E4u8Xjeuq4umreN6ZsypIpYtM2rY3vd4u11eDvh&#10;OCTwIOAAUGrcvRdvO9eV8z07ryPXtrwvodG/mT6hflvp8mPC9duPG963wPoQ8L3W3wPr7nX4r7HN&#10;Pl36BjwX2Zs8z0ZOTrExOkrLQy3Kk0MrBZSTfNKzJNXmTo5xOus260Z9FrDM7a57aWLTXPEsxrnJ&#10;M4xnreOpno52tsWNJS+7w99dfRnV79szpiMXleeO93e/ZJzk9Hny5Mc/b48c+KzHnkshAS3TCwgo&#10;Knfj21vPLpggzF1nVhaySZUFNUKShZSWdbrN1jVvPcZiyRKNMrW290rppTVcuvCc+T29/Fr5Us8n&#10;NZQLW8q9V6Z66YWJ1nRrh349c7138+p6PRmr24+bfOeFDXO7jd6Yq3PTn7sdbnWZ7HDv5rxSy8Jj&#10;WWYM5MrNJVF0i+vWvG+trp0+S+vF+Tn7A+Nj7Pmzj506Y5ccLJltVdca9WmN46TKb4zqym2rzSt5&#10;ViuecdWeVcu3FzWWZWUtlL056t9zWfV688d8OXD3cOfsu/N03u7899k1ryerz+bU6+azh5mN4xlK&#10;SLq3N03rjOuU5ulOTeUz349tb5iTBZOvHrz7amqw5qmYoK2Agi66denXx73zzjec7pNYrWOnOwsz&#10;G503VOu6LQqcO/m58s2PDlmzz1ZVFoW36POenp18laY1Nc27YjVxvPTtOeLvErXmkujWd41bG5e/&#10;WyfQkrOnl9XDXnwsvHM1GZjeUxLJi2WrZda9P0PN6e/ok1NagAlmNxPJ4Pr/ADOXn46u+XPPPQ6y&#10;z6C8unLnLuOKazM3rnWbdAk1yxm7zORjpzmFiZtlLc0us7XpvF69PThv0dPNj2ZmPLPTjOedmzm9&#10;O+m/Px7cuON8jGc2bSQ1qoqmNWyJEI1rnrWszfOSbx0jc7Xv15cvQw8r3+jlr5D28dc+NenpPLO2&#10;U52d06j0eiY6RObpiYxjTnjM1Jmaut1Tpqi0KFjHm9Hn48ZLPJErzallpZaWF9Pt+b799c9efu30&#10;83P3Zu/B6N9E8vD6XOPPvPqOOfXd78jr1T5Xq8n0c8+PbGXfpMdcds8+nFPZ4/R5+nHXXj6bMef1&#10;8dTj6PN3xmTbT5458KjV+p38vr9Hpy3lczUpKIDPi9vnmPDLny8JvHT0ZE9K8unPlOmU4U78YliS&#10;gDM6cu2ees4tzjFpmWaRZR05+hu8+3HWuvbydel9U569PXed8961JQmDn5/Rz83n5VeeJqdOuuU3&#10;KlSMTWUTUjKxQOnO71rj0x1zPT159vJ9G7znW+nHTnrHl9Hj9Pinbld8u/Ltz1vj3zvtmud6XY1Y&#10;JJjaTg3c8pTpVLQBqobXzcevLzeeDzLNPLvnTUWWgW+/we7d7s9Ono9HzvVNLjj3TzJvnjnYkrfX&#10;emuHXHo6TN1rtc2d0slk15Zy4k14d659LpKt5rmZksmSWqmtX0fT+N9Pv37TONb3UEsEsM41zZ8G&#10;N48/nupfXmRLGbOUzZvzut5dNb4tOeevDVtzqyzpvOnTza6444XOoxnrhiVWenbGne8taueNlc+n&#10;byum/W8++vTvjDVSZznpy1iTOvVvevn75nPUs6axDjzAkslgAGs22deZfV6/Ln5P0PTx5emas45O&#10;nk9HH2+XpePb2Y1nO91bnpbjS5xq5TTOrc4snNTUWUC0UWW30Y6+d08eNZ8fjg5LZfJvCzUWWgW+&#10;nzdtvZvHffp1iR04Z9Hmvn9fj9HnVTGZ15XRvHSb3caz6Onbx93XpJb0ng9XmeORNee6xV6pLu89&#10;ZzmRGRqrLN3p6+e+nX1Z7c+nVeHYqZLOXKZ6eReeM8fZ49c9pO+EucQMMLOOdb5XGtJTULbcdI7z&#10;pjPoY6YzODpznG21JdWrc2a1npnV5563XPi1jOahLc26Z0p147mvVvOvT6vLy93i6cMuWuPKXJNR&#10;LUqJLAKAudZl9Xt+RfD6fq+Ty1fpa+WzveJfZ5TWuhXPd6642vROO+mtLnZzsmKNZAUVVtlKC3ph&#10;yZ88Pn8YMyl8m5nWaWWwW1053T6HpTXtwJXHryvLn6OHq3jyb1iLz685Nsyp147566IdvS5b16OX&#10;Hv5742dS8oLNSXOoSEurCzdJT1prfo+hnj6OuvHw+h8/OdcOk45hlHfj6OjHj93k655ozysUgkY1&#10;nEmpeMWM1bpq9K1u9OPSdJNaXnKzztqbytuc7g6Ya0xvF7ZuOvPTjn0Y5c+SOedSK1eepfRry9d9&#10;efPry1xlmzEs0INI1oCQSgS5KJGs7azq26UulhbCxnpNTncpjom97g6QLBVUtUoFUq+f0eWc+Q8H&#10;ODK08mmN5qWXRYLZbfq78vp37ZnfOM8b2vn4+jzb1Ovn9vm1vKs5k1K5kxjreXXHapq7vNvU4yNc&#10;Eqwnpa8068sulxdkuSbx3j05udem+zxb6Pb5++Ol8M9Xm45zjWueb0s715vTy3jyF58QqSxJKxJr&#10;PTjdc+8z059uXeaE1bc6ressduWocOmLJrW8FueZz66TdqXvM6XdkuTPn9E58/OrlyGpZ6MOvTzk&#10;xyvTl1upz78tXIuZS1LKgRrNVKsipW89G5davTm64rCpmA2zd3lrWtc7c63vMsuRaVbZSgAttLZ5&#10;fT5OXHI8WEsi08m0sM2XcWUWW31ez5/0Nelw6cJHs530Z48+3POdejyehvlO3KCw556884WbzSWb&#10;1x6SzOHTfPCdK36POd+nk90Xw6kz59ytXn6/L7ruyx3Z3mz1XxevucumNOG7wxz305atM1PJOlxy&#10;5vVq68T1cGeKzlzbzebtrG89+es4zn0zjWu2ue3TeLzW1HObxdLnWUwyzx7Zza6dOHfv0Je+82wS&#10;8M4vKXhx00lykJZUIXrmzW+c6Y1iFqKtksQEaLZqamrrpb1vPWJZapcqY6S5zqa1EraWWmdTUUqi&#10;0LAUUWLc+T1eXz8IPLlLI0PJsDFNxZRZbb9X5P0tdcZno03nLvuSyZ5+vy/Sx15eX38XTyh55nY4&#10;1M8+uJqdFzc3l01x1jvc3trHO5459evL7Hpz5PVvU8bt57wvu8PsdAdbNROHo453j1SXtc8e2Znn&#10;M3OdSy3Prlz0ZrGsCTj5Po8bw8dTlw77xrPfHKycumue5rXfzdHS43izbOi578FjMck7cmbc7Hbj&#10;y6X2PE632ceDObDGG8bt65uGouZFisJZOzG7vM3NXk3NTKrJLUkqqFvXn6XW8d4bWqk6b3eD0c7O&#10;QzjUNyk0CxTRZaC0AUAam5ry8OvLzeaDhEsi2XybAys1FlpZbXr8vbd7erF69nPedrjWMzv6o5+6&#10;Rlrhz9HDXkyHJnQ4dennk3YxqlXI1nk1hjXo89b9ktetx6tY8HsJjSadLzuWc5xXPtvy+jtd5y2n&#10;PeMZ104ds3vLp3YZyqSLSzwc/Z48eOs3nnUVZqI6axXTpz640Z3mTrixrm3mcuvAsus0vLpy3kGU&#10;BYqoXqxttnUGN89SBm7x3u8huTcrOdTUlaTXL2eTrZZrlN+jl0vfiVHTHfpqK67hE58+/HPIlZK0&#10;hdZFtF0SpYoClFdOfbOvnY1nx+WLOcSzKjy7oGdZ1FlpZbb0563fqTz9O3W261rz+rz+/l1k1mer&#10;ONYmc41wnn1MY159642ztjbWsWzFlM3XLd06eX1+Tplreczfq8fonfU1HWZsZlkRJWc+jtrteee2&#10;d3n5/VzY8+U5YzrLGfV08HadfRz3HSaqqTSfN+p8x5sjjxtzc3bO5ZWV9M510us2zWOmFw1HOSy5&#10;lmjOdY1kRkKABemsWbs01rGdc7kvr0x0l9HbhZfPgpcZ3myVdTvz657dON1njnp05bdOesas138/&#10;p6bzdY6aZsRx7cmMVc8w3BdFltABaW2LAI3e3kzfHLPF5UszEsijyboGd5qU0Uql1fo4ze++mc9c&#10;79HQz75jWTMvPOOPK5z4oTXMSt9fP11rZdbyrNzqJdc9NyYemzGM9JfS4ds+jMuESd9Z4+zTrZTe&#10;oRLnROPHt8/PPea44hcSduWM69mvD2u/Y5XrrXzPV5J54OXLS5lV0l57xTozpqyatsousenWuXHt&#10;yuV1mTliy8gQRKlW0urc2W3NtZ6evpqYTv1WcJmrOMqwznebJYs78uvHWt53jN3149prhq5svp8+&#10;umupOu0sscN4zyXOpmjqFostCBRYWwFbmvX8r6vyOeeUs8vmSzIMwPLugssqDRZbbZbfR383frd+&#10;3h6Z7UuXeY1mTPl9Hkz5Zmy+ZBEsFivS5ezp286ypSVNxZZzuenP1eanfz7xrrvfbp1xuXrRBUKU&#10;lzbNfO+hJPk3fPhw0xrmsvW3z3tTlnrzmeeEnJZpIM29eWprTZvlrJjpm5t1e2empr377dPlY93g&#10;5cqbznzzvm55Ols43rTi7F53tWud2us53K6Zzvrq7a6658PbZfHevPjmS4RnUZku668PRjprGV5S&#10;deXSa1jrx1axq5304zWuuI1ISYbl6BegKCAUCkLZVnq83tx0x8r6XzMcMyzzcUsyDMDy7oKlrFNF&#10;LbZbevp8X099PRqW/QiUxnXKZ5cPR554pLLygEASS+jjvfT1+fXbp24ZpioW5WJ6eE1cXWJn3ej5&#10;30OnbNNazneDUoqaqUTN56J836nlxjx3OuHHczDecE3may5TrynOy2IIu8dJrpN8XTNtuMdOez0e&#10;353Tr29eHn669vhnSY5peOdkazUsqCwBKS5SZudZ36E9Gy3pq3Fzel5yO3PDLPPuk461y1JzTPNT&#10;JYl6ue28564uVzNTeZammtQOpTQAFAJoVFoN+rz+vn38Xz/Z4+fiks8+EsgMg8tqFtioKWXS2W61&#10;9f5H0dej06mb7NceuUcLmc3n74cOMsvngIsGnXWuvL6Xz+vXPXy7xn08e0305SxmWailWTUM9OG0&#10;9fb5ut7+hjN3vclXZbJNZOZUxz14sYSznzkrMzTMVZd8u0mvLeuJxyqG8dF1mmtTRrldYY7TPS7u&#10;uWrWkW5upHWV0vmvBz7OZnoxbdZKRnUerHXvcyXtob1rK4TWayvNMy5siS5ZwzefPRLbCGspejmt&#10;6MK1ZroDrBdBBZQZjWXRSy6AFj09WeXf5nDpzx8+SzgSsyAljyWillVnWaoq2W3Xt8XbXX6ss19C&#10;SYmcGJysuJjGOvLXnguZtu6fRnPv6M+bTeMOnPnme7xdpuY9vk1cKmaFqVYRNZvW3h6uPVrrrPTp&#10;tZKqRMWU83n7ceXGKxJNSTFqSbwjthc7Zu8Xz59HDXGdOeorI75kVlGddOGzohvaVWpbZz6YZxz1&#10;zvLSSzbA6a4266J33r0cpj0dOxrei5qLmJKSJIRJlm5mcWXnjUs1pLJAstzu1vM6XV5tTpIt0iql&#10;CZi61poW7gqBJ34+vG+vHr586+dizh4YOaCRKhOl8l5OsObpKxN5tJaqW3Wsauvt5zrf0Z5+mM88&#10;ss82bm4vLeNcmtTTXs5+nt3x5dujn0edl05akxd8ec9/TnOnfg9njmJRFliWVc9Masnp83pb3V3p&#10;LlVyTOsaPJy7cufGUxJaiZ3mzKzK6m5WcuV6ZzTnj08tc+aGOjFlqarnS53rnqa63ltrVzbrXDvz&#10;1njixyFSN4tHQ12Z32ta1rrWPRVZWEzGQhEkJmS5mc6zrObLLpLGQsIsCwBvC3sjfS5nYx0q9VVq&#10;LNJKZSxN+vh6eXd4vb868vJOzn5eM7Zw5OrDk6MlPFkolzzt6c0all1lYtus236nbx+vXvnn7efO&#10;SScrLjWM9JrUm57OnTp5bx767415klW4kIknTjPT6rrp6p5/VLfmTvxcImo1lpcrB6OHW31Z3jW5&#10;LlVSMs1nn5/V5c81MS2atxNxMyzMull43GsYZ1Mullzvny9M3z5ZsuayssLLrPXN5yJO+vN3nTdz&#10;rWuPD2ctc+AnPpnNW9c9rvcp1z159d1nWepmtJkpCTMuZlEZuYmXTnpahUS5BkLAoAWrXovQ1N9w&#10;lWW1LnWQRZ0mu3WXl1fM+h5t8PPn08uvDhn0Zzz4TvfPfM7c+TbGPnunOLQUiwLKKthfR9H5H0te&#10;nOGcVNNYzM246Y1jV+jjxb9HS9sY2kW5RKYrlm/S4+yegN9VhJ8/6OGfnLHK3OlWVcdvP3T3c+vP&#10;XXGN0c7mSS4mXLVmedrMNTVzLZMa1nKzXPDg7cccrrETrcWavNLlLN5ESoL05CwzGs6l6dOZ07TO&#10;7rjw9eNc/OsmNenz9+nTTNxu7xZrXDpjU756c+9YssS4Rm4mbknMKCgQQKslKACrZ6r0tl6eiKzY&#10;sKNILIGXp4ezn0oxvj8/2/P7+KpOnn2xMa3eU82u/Pm5MDwWoCLKlAqpaWVXu8Pv1uZrPVrXLcme&#10;mGFySyzbvnl377wNVhM5vfl9Pn13Y6d6lpYBK4+H6XnmPNc1z0Fva9Na7Y1ybMkcuuIxTM42SY1q&#10;7t43asOgzq+fmmOeuXPcmzzahyXtztyLIqsqSSxAkIi9eO17YzlrtrnrOuuZdazx7zeOfbn7da8+&#10;fV5JdXN5rm5r0suu+U7cdYYvO5SXOA1AQQqKqWyVCigFne61s6+lYtozZYijSEuRY795eXZLI8fi&#10;9Hn6/PImEswks4gxcW3xVnUTAtWUCliqC+nzdt69WdV2nPas4tmc51Wc9+Xr7b8vaau+fNLzlenF&#10;7+g6esKWKuaESasiXycfoeHXB049bn1zGt6m6z0tuUxjql5zdOPn9xjydsdDGrazAvi9fl4487cx&#10;w7JJ0Y3ZJcdK4yt4gQDMsmYJAEsioje+eprpvlq73DV697OvS+L2eWSI55a59E2k3q8phlk1yU0C&#10;iEooSxZQAKGrdd5rp6LLNbllSjOpYixbJLNR35ezGqOfSLhPmct4vz0OcQzYMQAl8QDE1m1ZQKCq&#10;C6y1fow33w1Y53v5yRpjt6Ma9XbjzVnkl446fR4+jfqDWksKKRmaZsxoiLnPPfPhPX5OnDp7PD9B&#10;vcptLCpSAWVHLqrzvRg5465k4cvTjnjzzpjnlZcWSk5ayYSzpIssLlMzWZkMw1pebUkioWFb5aOr&#10;Gm/Zvw+zfVx6Z25XneeGuVs7cWLKk1hrN1KltQsWUSygsoAoB6c9eneal11SypZUozqFAqFTt3zr&#10;l0Elcd8N48GbOHhQwCIWJbq3zWPHjVwOmBQWpaWKoKl1fb04d99s0a15+2JM9uXq6XpjfD0b5Lmc&#10;8enj9DjvpY6eipUSiGFsjG0klub5HPeuWt8ukzvTHu8/e61YpYKQsAKINM0Aef0cJOTTm547XOfK&#10;9OMzz8+nPPLeO2NsLNZiwznbOc0L6vIt7cN4kIxLAhUtbusdOeY9/Phve8axmZ1irkl1ApYqpaCg&#10;KKSqBAp0x6ddNDp3oaSyyWVKJqUyE0defol7ROWrnXGs8evm6cvLLPJ5AyRYWaadr0vo+dNPF48y&#10;6rDcWCllUKoKNXv6vF7d9dY64dskZz7fN6u1nj9PDtLnbDv6DPoxti3bOkGRhnG6iUcWefJi+Tfb&#10;z7t7St79HTHW9KiypQKAAABEuFnK5wIzLMiyyTHHtjOM53mYxNukxNZZiyRKEqFiMOmMyLuObrKa&#10;zdaS3TE3mTM1GbZVwsuQsooKoUKqWgAsHW610Xt6BZtZakssllSrJoIGbOnq49ufQZicjdeL2eGe&#10;fnLPL50skUlvob16LMXe/Es+d4oK1ZYw1m2UoCilltvv8Ht30305bvozneGe3fy69LEk1nXu4ern&#10;2C7Sjjtk6csM60jOrJGZ5WNeYhzp0XfTl7Ndt2zeqACwqwFlSWCwHPXOXOWcGZlnd5E6Tmk3iJnN&#10;sTfTlvdxw683OWss3SMzcMqkz1xZefRrBnebczWLncjRLLJLJLZVk1LMi4WKopYKKWLQSlt16Y6+&#10;ho1sJVKkqyZcpz3caw0yavXl6Lrp0lx0zxudBbqfP93gx5JLPNxFibx0a9HOOvaoTzxfneXOmSkt&#10;1jeRC0BZaWW2+nzd969FL36c9R047cunH1c8+3e+tHcKixXLfnyzWc56Zczp5t8HLUi8iaNtG79D&#10;wevfXoN0YS7+f6rOwaISoKlpEWct88M5mWZrPfrnjTpMTpMzDSRrOrUujzTpjjmaXA0zc56Q5t5Z&#10;zNZi7kwsis53m5x0wmdRNLES3NNRFg1gKoApSgpSnonTfeprp1CUFXKzWWGc51M8rSaGl32x6Ha8&#10;t+cpLq6mjh4fV5eXhF88lllu863sNFLfPmvneaxQFijnS0KWKot1vndX6Oa16J15bbxN5k7evGu3&#10;ao0qBL55cOWuWdxz1M2N8uk1Ol8s9PHnzm9SVvBrv35dtd9WOmc+Ttlni7WN9vPrWuzG7AAJmSan&#10;O4zIvTrjj6ZbPPb21PNeo4u2a5aSrjtmOWOvPllrOuN1Zpc53DnncmcSpG3PDEyzy63lvWrK2zkm&#10;KKixIsQKCyi0UChadM+rfVF6d1FELiazlWbUsuc1c5ltaz0z3utdHHO8yXQm5p0yPBx6Y4eGVOJr&#10;O5qazbdDrSE5Y6T53nxc2txVksJNZtCgKlq2NX33l133ga7ufp126jroRagz4d8+PNcsZ3Mumbbn&#10;rLcXo0zbZN45rVzfT059N9rLNZzaUVJWa59NcDvYsublcZ1mXOeuGXfn13myyXl10SUlmOg4cvVy&#10;3nldTS+X08czOs3i1rOlSwmNZzMadszh5/o/OnOSs8pQsXQWoKASkgQBZbViqKaz6db1qXt6FW6h&#10;mLhcZUWRUTU1JqdLczUW+jl1mpwUsJq6m7d+frxc/JjU8fmkszLrOs7kss3OTeO2bq9OWdTwefF1&#10;KEWwGdSoLQFlpZbe/o8vp6daRu9uFa9+vn+vp26I1t5+vhxixOXJYSmd50w6tI3LZd6DLW5Gu/bw&#10;dM79d8Vs9k8cPTy5WFJPbnn2664duXSrEW52R5vTx1HXNTViWpRc0qJby6SzGNa1jOenNfM7ccy6&#10;zc2yxZNMzOdWTHn7cefLKpygpSlKgBEoIEAWW0Kp0t12mu/pFbMxLmzMWlSgttitJSyXPWXpxuIt&#10;iatml1vOVcfT43Hzyzx8IJNM3OtSStc+2euOffhUsPn4SjFKBRTnS0KCqDXs8Pr3voi9qgqQ9Pfw&#10;dNdXLtxxCTOLzudY6MXTUzrQjTWuet3e8NasjC2XOktUgtkNWStezxdel9CXpWVFizPOzU63OpVi&#10;KlAKgqDh1y1lncJjdPK78pYtyjclxbcuXH08M8+DrzzwgZVbYsEsSCQKBAFLVmqvom+3oamddNZl&#10;zEWCrRpZTVClipm3ObvOFWayFaupda1GpHz/AHfPnDMs8nKCRVzqRNZ6s766zz7NZ5Sz5nIQjOqR&#10;QlWTWLbKolFir34ddXvrl0vbUS6sAiLrASpcZ3m88i5tzbahdxLejOtaqFusloWpVIsthb057276&#10;5detlKpK4dePfUtiUZNWUILc2FguNLOaXUQNcuiXDWnTnvSMNpfNz9XLnjnw9nlnLk0nDKkSwRJA&#10;kACwFoq9s9una3Ot9mbJFpZatKtCrFpKGKmZplUXEoabzq61rnrVm1k5+D2+HHmWPJEqKiXETXC9&#10;OV1e95b6dOVzfncEuSJaoCVWarIVYsotdeW672HXrJdbCksiwEvI787DDeWc2NQWl9mNdOFzcy2W&#10;6akLYaFBaItqNL7PFdva83fo1GKnTG9FiVy1jU7ozalCUAsQuSzCXUuXM6dPL3zvpFaTWYc+mc3n&#10;5OnPHmksvGLISpMyzMCQAKFG511vVa6d1lupWlirSrZSgQirmySzWEuTBUl0m7Ws3dz159JdwTy+&#10;Xvw5+Uk80slkAzNS5hJm3NXUl8mRCTWaqUBS4FarApZRYt9SL0u+emtjeksJZSAhUmbiyxbHfl9L&#10;XTeNu/fx8PoeXljhdZxi3NhZbbBViqlol0Jaljc6b4d+jsLoF43N3z6a59JtYioWoKgik5TWdyY1&#10;m5lmcz13yejl26zPK3r5s5585LLwkuWQkS5ygzkAAKtm7rXWa33Vd7W26itUAABLEEGpzk3LnIWA&#10;q1bq4uq1oUma8fO54eGsOTbnMuziOs5VN5UzN2TnV8mZUEqs6gsZVbSCpLAKUrvvl0vQia6a5dN6&#10;udZt7vPOjpmsJnUSY3hlXfV7+mO3pqNVz3JfLn08OeOLvyziIktltEpZSpbY1NILL6eHo7XULRiv&#10;PY1y36PJ6puy82uiCoNM0sZJljUizWM87nnzb53m6SRrUi5hJGbM5EyS5kDMAAWatvbPfp3lt31l&#10;XVC0ABLAzM53mIus6lzblGVkqW1Zaq41ddIu9M0Y1zuPH2888vj79fHM30dfFJPXx5o7c9U4uvST&#10;yvXDz5t8eJLCwLmKaQoUKmd5QloF6dfP6NaMs71rF06s3e5y68rjW+NTtnWb0kVL9Hh6enoDp0IB&#10;FY3JPNvfLGJy9OGeNTOdRKtgqWiWgrfo8nq72i25srz43hxvq8vpu9JW+XRys7TnpdTFrSIxmzfO&#10;YTPNnWOcWMzVzdVnWZBMxDJLJJLMwIAFHWd+na6O3dVtBQADOczWbzxltc1q3WpAc7GVLBtWsXVl&#10;z1FjeyWL5+/lvHzyzxeWDMghCQIEAk1cTztXA1grTFNMjTMNXCtIFiqFejz992zUzrNQ30563vpx&#10;3NXk1lz1049bt0z7L23cunp0zSoq5kRzmrnpi6rg3z55Z1hnLWZipaWFCrCnfhrpPTY6bCsc+uE5&#10;9OeZj068d1PXOPS7zntz0xm5vLWuSOmMyZupc2YMZUFLUsJKzMjEkTMDMAAdXXXW9Je/dV1oQsxM&#10;zq8+cz08+Wsy7sms6blmjpq5shjWJlYZWWrqZ1euLrWpouoBSx4vX4s+fmPJwkszAiCQIggRIPOS&#10;0y1aw3TDYw2MtDLUMjSoLvGrd63veuTpnVm+OE9XPjtenOqluq9fbz9N+25nPO++uFO/HnuR01jp&#10;c5uenLWud09HG9c7803OeeLeM8yKtgotEso1PRrh27brPGjLHMtXnOmWJDWNa5zV6zA1JMxEzNb5&#10;atVQW0XVmbMyDMyMTMsxkIAdJ1vS9cZ69u2vNF9GOPSRnWcEskFh1dN9M5nW0N7GULjOYWZgqk01&#10;i7G876bSrYCwMeL1+Pn5ITzcksySyQIEgJEsC3zpQAAAEqwCjCygFiuksq6wt9DzrfXnzLemImai&#10;tawt6789uvU8q69nb5t1v6Hb5m9dPd58Xotxreel59Lvtw11x082OmeeOLUclhaAKWWhNKlsSyXo&#10;ur0zjvNvLO2Jww1mZBEIhUamt2VbZSgtkM5hMySzEksxAh0u3WdJq9s5qMzXRC41qSzEBHV06bc1&#10;t1TexkVnOZCZBFTSVEnfj31qajpuwSwoDh5e/n4eNLPPhLISzMASyAkSw1TzAqAAQAAqoJLmqAK3&#10;CliqgqUCgUCoqoW3NKiqhbcq3rPt118/TPPV9fPxrPZz4ddTTlTozbrSVQUALFlXr0811vu5766u&#10;Nl547yY8+fRmc+DpnOMy5Y1qXVWXVSyrJJLMsZssjIxAym51nS7z6N9+eO+dXjO+cTOktmTASR1n&#10;Xpthm29DVC2SXOXOyZpEooa0mb1FOnQKEsqCxE8vHePN4ks4yDJCQIAhSOi3KvJmKJLKiiLkpCwq&#10;pRjeRLKoNJdAQLQKlAoRalBCigAALvmXq5Jqo1m9uHbV6Y5btzO26817KOvTt08txzxj0Xy09Lhd&#10;a7Odt69/P16bnTz9brbOtdEqMY7ZznhjvxnBZdZWKubEisuSzngjKgWdptqdHey41vTDM63m07OM&#10;t7a89kzp2lvHeOrPfOsUN7YtzJhM4VEFoXS4tNbl6bE1ViwAEY3zufJmzxeODCDKCQIIFlPR0x29&#10;Hq8VT5vkRBZahBLAASqQSkiy1ZRrOqEsooFp0t5tZEolBLAKAsCwAAKgvXj21eQkACr24Lrvnkqo&#10;kqCgqK1rm1e2uDd9mvC3v6GvnXWvf5crNsa1iioIYZxkrmWbt5W7yurp6Lbje2bOcaAsWTWZFdrb&#10;Zjvvn1m8QN6RJGbjOVjMCyk00Ys11l3sNWw0ABAHDv5XLjDxeaSzAJIIlSAkbwX2PM7dmE8PAkS3&#10;NNyFABJUtJRQiVAGs21Y1LAqWr7/AJ/u321z9XPt34Y9Gpjx59HTOfDPdlPE9Oc54OuZnCyQEIKg&#10;qUduPW65BkIC1YKgqKqCgAqKqCoWoqoKiS3PvdPHfTOmuCc7y7Xgrtcy6674bu+2+OtdevO1vnV5&#10;ZmpGqkiydy1w762nXAl6aGRLzxkMZCxY0aZq7z01Q3oNAsAAJEvk7+bPDEs8fFLMkskCEJAhACBO&#10;EgANKIUhBFpSVYWCwEWKqzQAKu+dXtrztb9t8N3r1d/Bbr2b8XXW/RnGtaWdq8061PLy9/j58uMs&#10;48QAHXlu2TWLKiKlAAoFAAACqgqCoKiKgtyOm+DO+nM1kGeq8976Y31ryvTtfJrp0rjqSul88X1X&#10;yVffv5+unX144dD0Od6dejJoYzEl55Qsoq2Z0VsazrpqyK0Tas5Z6TnGdzCSwzmcPR5cc4PNiDJC&#10;QIgkEAkAudODAGpoFVLgRUUWhUCLLCVANQ2AAClgqCotoFhd65NX0dPGuvf5+CoOfMAEWF68u3HV&#10;DMCqgp0t5tysrIAAAABAAglCCoKgqU7cuvHWgzkFqK318631PMt9PniSoipaWDWubV7Xg1fTfKt9&#10;d8l1r1vLrWu7j0t7MOm9MWKzLnUSypYLpcaRYqTHm78MedDhBJAhCQIQgEEOk1PPczSyWpUmKFRR&#10;oqAAGdZsliygo0QpYKgpCigAAAAoAAICgO3HryuhJmgBXr8nq6dO2euPV6OU9GM5889OMY8+fdiT&#10;xvXjOfO7ZzObeZmCSLIACAAAO3Ltw1oM5AqCgBQqoKABYqoWoKlAoBYreuTd7XhdX0XzNX2Xx3Wv&#10;ZPNda7zGl1It5ct8+PmDlIIEgJEsAkASyOo4UBiZoUVZYoAKEok1DA1kUWKAChSCrAWCpQSqlAAA&#10;AAAOvLry1qUzmKApvC3tvzN79m/Dda9mPPrV9d8u976XGtXedZ1rNu0449EzPNn1MY8We3Hz8QzC&#10;IqUA78O/DdDEAACqlAAUABYKiqgoBCigFhaivR6fn6dvRfPuazz1nXALLvn0tTKtObM6TFE1Y5ui&#10;Tk6w5t5kgkliOpOFvNmrGiaJRYlAAABKrmNZAqCoKAWpQgoAKsUgAKnW3m9mNXzTtxzkCoO3Htxu&#10;qiZqCoKAKBViqgtyOmuTWu/TyNa9rxa3r178WtacenPz8EsxAAAO/Dvw1bDMqCgAFoAAFAAAAAAC&#10;gAAKiqgqCinbj11rHbzJPVPMt9Ty2ts9pOE72PO9Nt816STLmznpOaOnM4IUVZSoBaBKIoixAMTW&#10;dQEqVYqooiwWEqC2KAAoqLBYFiunMAAOvPUusiZACgKgqCpQQoUKAAACEsAkLADvw78N6KxmKIsK&#10;LXXl6N6zPZj0dvJPS548r05zODrJnm1MyACAAAQQoCUEqoKgqUduW9a5jOSCoKgAWC75qSsyAheN&#10;VqWVZQgAoiiFEoiys468rkLAAKi2oAQAAAKW5KgqDUlAAAq6wtBAAAAAAAoIClhQKlkSiKIAADvw&#10;78NaDOQhYqgejz73v268W/X36dOHSqS3G8axE6NXjnvM54Z9eczy59TGfK9Gc54ukzMTUzIEAAAA&#10;A6Z3y3oMZAAAISoAFgAmpON3Zc2oloKUiiVAoiiAk0rlO0ueTcrKkhSLKAAKJb3OHfoW+P18TgLA&#10;AAAFzSoKgqUigKIKgooAACoFgqCyiLIAWADtx7cdaDOQAAKloLait65W3rrg1r15813r2TzXevZx&#10;571e+Ma3reSs3fHLWO2JPJLPH5gggqCoSoO/Htw3upc5EAQAAAAAD//aAAwDAQACAAMAAAAhCLC+&#10;DDDDGe/rD/pBBe8808880oIwggAAUACCEgACAAwwowAAAAAAAAEI8EIAEM8cIAAxPf2yCDBMAATt&#10;/wDz84wzjj//AOsP+MJb76rb7LIAAAAADyzzzzxzgAQAAAAAAAAAABX/APd959zzDDDzvDbHggAE&#10;cN9pAAAA/wD/AN89L+9/2kBb4IJb77764IIIIIIABzIMPHXXywgwA2sM8MMMc8//ALjPPe+88ttL&#10;b1dwAEIX/wB+8zzy3V//AP1xz33XkEFX2gBTzzyhAAAAAJzjIJMMMMMPeNf/APvd95xh198sMx19&#10;d/8Az+8x3381HJMBirjmvurggm/fPPPPccYQw3/+zjtvvvjhijjs8z//ALoYIIIPv/8AiM0MwIQs&#10;YyyyyOcAAE4QAcwgCG++qCAAE8882wwg4w0yyjHPNP8AffbWcc88cUQQQQQMMMc//wC8oIIzzzgC&#10;ghT7YRsIF55ZQYRCQ4774IIDzzw4Jb777zzjCAbzLKEE123nHvOMUwzz44dvvHH220oIMMEEAAL7&#10;74obp0zAG6EOBX2cZ6Y4CTz7444rTzzQIJLL7rjzz64oFX3HQ477jBDHOMMw044wwwwwwxH8oIIM&#10;ADzjLKbpaoHXMMMc56pQxDR54IoLDDASL7oQAIIJIABDDDyEX2baMU47bwzDDz77DAIw4iEIIzsr&#10;Siw4w8483zriumkwiAsJVpesHHjIlzGvbie/vy8asS0Vru5ny8QX3sboJEjpyIhPsTn2IdRdV/d/&#10;eDX6a2OugkWtrYsBwzKfb9JK3CFZoyLgCZqKjw+MK5QPyUYfB5TeQfV2lyHBieEdudykX9GzhTNH&#10;JDhx7Qba5l9955E6+kFHzBXYe87cgh5CjKjo2S8XkrHHUu6qJ+DUa/d7y2F2rhhMjYv6jlwHcBJe&#10;b9B5WglAUZkcBbUKpx9AW4c/46p/Wvxym6wlpWUHsgih4IYgzwE/YHuuSR7zuNfqqkZ52bOBUF3y&#10;RCzDYXNJD4HfFOzyYnBRBW3FEMO/s3okIMSa3TtPMJ3HTzLVmriwdmvuGvKOCDrlmEtKClYNqsrT&#10;r+4zXmMDPmjvgySSPcZuom7+AahI0BFhaE0mjRJftUd9MSl66OKX+2elnsVHuQ2AsB/+qmmnmlZO&#10;31XSTlWgcnMxokZRRVLIKgmYA2cLG77RW/Wzxk/hCoW7h9dc7vTLelXqt9Gx5bscXYECIKFTcq/l&#10;qvp/rmpuRcHLDTpIFqQBAEsXVuhUKBjMTG3JvXTsZyAoUGVpBv8Ab+Z/Mq8XsjKVDiDrAWM1emnC&#10;lVo8hVomiI14D2l8vCx7eRa8doBF50k6wVTD9SYs0rFOi+hPjtve+xSkeciDzT9qhk6kE7+OhHZc&#10;qjDcmPqUgOoLqqLlJ5VsYiRpdGOsXm9UleQT8pyCgmhjvXn1zAcOB6tu9kw+swaxbqc/hmHjjKXP&#10;LCYWCFMYsyqUAegrqusOFeyDER4Zv1eoIKGw7zbXdp5Or7lMdZ5S8C5DbENySsIkgaDtsoZoEIc6&#10;+k9TFSgrc84HmGrUq2rr6g60MLuu7b+M3HTd1duY7o9tgpSCsJifMXMJQYLSvt9bhfuS9dHt1YjN&#10;fP7BkH59w56ZTyNgY+nWWXXroA7++y4TX4fCi6F3h/pYKI3duHIggDXc/rEfHk3Fm+nhjHH4miIj&#10;CWhgJ7tm8P5xPYKDcwUWg+VV+XyyxRBKK9ijnkfTKKOqWT6JD4nPEaLUrCQ6mwnZQZWOy0oHOgK7&#10;devW26MDojxU+SdeAY0+5GPkY9UD+XFW8qjLGayaKWgKV+wmHsq0Ikad8nesKTNJ29mBfGR+xetp&#10;XXXCbj4G99U560At2wrW4dz80HPtx9UL+WZg09Ioh3xFocHyxRA+EkLakcMJZSYpIktaXfi04bS1&#10;xDNIAsXdPKyb/ecJ2QvTlYvn3j8k4PDQzXcqzOlqpQGLTFtRokFXl5seSP8Ab2WOdQZgOOtuIcoQ&#10;sP1MaAehPaGOp7SNXmyv2hV4lZym2p7YXFwgzCfk6LwaFl+55dmNlqN9vPQktllp+LiLCbIogojQ&#10;ODQPER5wl4ORdCxGzOy2uaqx11VsQL5Vvyd2SyvvUCqqUWhscGmEuWZxOQwqovAB7ZI6FAETj1gB&#10;dxToBXZlJyqKX/dVOdDTyBUI9sqd53lwTWc7CoXKoOldBMhMDLBVdq7NSnFcdcwVo+rh5k+3uLS2&#10;NmzbWOTFookwYjoBkXjUDZ2V/USiCt+TnqlMwwBuT016hawDSSBSJCEUvf1R1hyP33DPDxAbJ70Y&#10;nKQuF1ccwK1gk1b7VZyp3wpSnQnS4hgkpnk/vMRs4AnWNmvlLNS4YdzIm/Q7S1yYsXqHB1RerCj2&#10;Y8ex77rqdPpIJuROmazSUqlATTXEzhf2e1zP1ajAxziZwV63tK5iLTtA2Ss8wiB/687dxW2CKxUu&#10;fw8zW8Xrh7cLWoIOEiQwT7zubSq+8NDkocPyng/yo9ojwBawwWHhHaim7RbK8WWKwSgnK1fV13W8&#10;V4zVrQ19TNWaUawgirg0NCj5SGeotZdAgj36yUSrCOYx7Sna1PQwRYJnXa+CrsbOM2we6ZTc/i7F&#10;3bbceKLp7C09cDlpLfp7x3yCDMEzg6v8zYEjrWurO9zwZ06UJuvfxWAwbB3rfLYxvHAwdQ2zou2f&#10;laFV1ZZRhkQJ4s937cr5sWnywMBONVBeXIirejpnGgrki/8AlbQ/hQP0LQkINbbon33UGWLAg1xW&#10;bsjbhqKR8PvKx6TC2mF6wglw2vZWJpR6utPtByDlOUT265J/D/fF3H7ShSzW8Gz8YaAePlnnoiy7&#10;JhcLkj4UdAFH+uhGsxSsOHQfnXgopMDD8JA9skgczYjedcciUPgGSeH2L8RCL3wL2VWHQif6wqg3&#10;nJAYVU+vrWAU87KP+3R1LJ4Y8tKpZW9r8dSymoDVjAhCrofvG3Lk8kzmzRsPkYIfGBUBMHth4b0m&#10;bBernpt6p7fi/wAqXbYWCFXLFb8Q9EJQqFzHLwy4UsP0CkA0HjgTz662UAlRKWHZxRb9QzBXqvXt&#10;vp0CieF5/pQc5Ez7zNDQHBCKtxCpwglo4o0EiXO58upIrf6zA1Mz2/hJpeYxZRxmiNmj+khpFBjX&#10;q/Toatyw3aM5YpMVGf5ubELydznSarAUTfuu9xULUSIybTZd6DjGFoWt6Iib3NN8a60X7a2vNg3B&#10;/wDQV5q9rwX/AF/zyzLFHLXvgQybhS1UOttq7AqTdlZz4vil1ip9meuuIVaHf8SYDODy68kjz/Ca&#10;TTrjdU3/APBeFA6P31U/ZRR07I2YnVvYKH5tlHrLK8+tQr9WpXXOJi84crArI+jecqNfdmwC66yK&#10;C4mGUXLgV0R0/wDwOle6630oAzTwWFiuWiaAudzB+na4VftgeKxre9RaYA/+HwFMC6Vrr6SaP9ag&#10;aYTDLKqd7r5rY5OVv9YlDD9AsBAEl/qbnrWssxCihieYGfZwbQksCvoR3LFhJmV9ZynaWXYJKysN&#10;RWYbvG9SFVevfPHqZHbpLQTrOFuwomlO1TtWyl2JGinJl8tZRXe3xZUgMy9lTsYTaQIH4TeAYRXB&#10;Li60xNRU+WZ+iK8fxjoVRyk9dSe3JOSghaoTA58KUhs5aqAq+HYhPxIsGAhrZ7UvC41xIXqsa9Q2&#10;PPYBSTvVPQ8bwA3YMsOchpZXOILPwbYikA2jNFPvXoj79/kvoS6FYOQPhqmvOFNQx/T4n2Aarpwh&#10;IT4MTBKMnJ8JAcchyGkdJgdLK2+nqqN/zbcIOVlOu6fvVw5mWmSJmu7VFaRL1mZVaQxXccd/0lP3&#10;73RahzZKMcZjvZs36VqVO6nNATumYo8goff/AOKBrBf4pWVzzPDNeoiANGEZdReBS9aMnkFfvE21&#10;L16wwvHjMX6sEK770JM5Zvj7+ifx4EE4usP00PGAP7DHU3wWz73CV0VXglPIUx9wPp8IDiDPvXMc&#10;Zj1JYJRNz4sEQoYDPPMO84lc8CED/TTm7iVfEgREbg4AS9Zx8BLDgMJruXj4Isazz/BGirsIyywE&#10;K3h7qRRPShYYH4gJCJbzxxzz451LLGawxzJe5By1DWMhXKW/JVABHXI2Ss/k7cQc39zzsJUnYGmT&#10;ObRA1t76uAgAsMa55m+SU8z7+5k03mbnPyw4wxPM097zy871mC53ep+w0pzroR6aO6IPP6PMIuzd&#10;RWh0NzI8/wDTrDZVsKDD2+8LC5F+SDMrW+++NOLz98+++8MMMOOd+c/wRewkBh2N2KwO0WMk0fGH&#10;BoDkqqfC7E7D5/rM4bFBdoLDISmQuPMxyxDH+sBWQ+0PX52+++85xTLPMMJCTyUMCjO5jOPPwM8V&#10;5V0/ruz7YFodjeDFS9GM7EzDDHvDjcsOGAAzzzxx1OABKFB2/WirTz+1J28iAE8m88Njy8MBzhEO&#10;KRzxN6UVMSePD/GrU7BXBDc+qzdxRi97N/8AO/HrihSAAwwggqI8wdfI/wA/ewUgEMA4oKEIJLQk&#10;FLrKc00HfHGIxEnnBfi8gyPSUG61RiBusf8AP599d/35h9/9a++IBX8M0NNNDBykN/gC56HW888/&#10;cMAW4BDCGmKCSywwyyNd/wAZHvr6RwHAX+PPF/AFPN//AL8rHHS/+Hf8HeO1/wC++6/99NNLHCww&#10;wwiU/wB/9c89wKYDssc7HjigxwyxTTW787zjvooUvPOKAhksukhN/wD/APMM/wD/AP8A4kY1auPI&#10;wQ06yy++9/8AbPC08/ffV/f7Q8zLQOGv1WsyGsEMIGkvMsskrz/bPJOTvgMJsgzvE/O+9ff8q7Dg&#10;AAAEKEBisgDjtPffTbTUd/7/AP8A/wD/AP8AJQVLi4k/V7UQjCOOPPkIE9999888/9oADAMBAAIA&#10;AwAAABD+atfVv9/qPet9etf+Q74Y47TSgjCCABBQBLITDDJDAwhQzjzzzxjDTwjwQihCTxwgAD+l&#10;Io7q/wB8wwztDCyyW/zzzDfr/Tj2qm+ow8wwCCCKAA8s88w4I4AEAIIQwgE8kggXtxfD/DZh3T7N&#10;NBNjdcskYL/DKScMeuCizuDXnppUqWC+qCe+/vDDDAWiCCasxxHL7ykIsyPpBNBDBHPP7Hb/AMm8&#10;kMbLe+xcDfOpmXdefUfeb1/jgYIDFNOg/wCsWjGiiZKlEEEEAJjS7JMMP/8A9JdpXznZ158s4yBd&#10;svLHno4wEy2iiKltJv0Y8gUgES+Ob5IDjH+zzj99lf8A0cSDnvjhiigvyzvt+xQMjPRQ1p9UXXAL&#10;AFCvkouoOIBJKIGL2wRPLlrgABtsgmHjnOFvtHbi08d3ff76wwTxSZ//AO44/PLEM9ywlH3MMPt+&#10;ODIrqIt5tbaq5yI9803GDw4jjILDpb7qIAAQxTqZD+13CR0sMlG8nD44z7essAE1hAdjGEMIEH8I&#10;Zwn17GAOFwH+qVc/j7boCTwwzKIbT4Irw9KI6ogwAJItWgVfoTo8kGc5y46EIHOHHPv/ALwZuksM&#10;JPfDZX5pYIrcfCC2ezXceqaGIisGi8IBnj/L0yhDDSADX/gIhYDgPmJw0GM8DPzxz96OW/5e5hOC&#10;knWS0y18su/84lT8Z2obEN8OJhtlXMUpfEBXTFanS6Wb7p2wsZIuZf8A3lUoDQH0S6v/AFHLuk6V&#10;WIc8r9iDiV5atl5e2oz3tN4HqvJHN+DYz24+mCziXKyTZMpxRsFooCX4qChGuWbBjnKrGNr13Wbx&#10;HlqSona/f/Uv277d+xfEPLsjEyW/CEAAzjXu42aAmiriGYAJoZ/LsAODc+wd2Eu0xnCHadyb/wBK&#10;u192bqhYNbyJz56Hf21SP/nszV2cmD9+wrxlJIdXCWAObblcD7jKT2nYTflEKn3D964cS4AmnhQq&#10;RCQvPRS8NWZOuXJe23pr4qVmcudcU1garJb6QxVCcvSzzgw5i4ha5rQBzDT4MGAE6t2HZigiV3I+&#10;dobntSbrwipXHqT6uWCsHNRvOKU9v7bn444o9/WyCBlIfvsJSaNbi6ep6aqXcd3wXmLWlhdgZM3f&#10;skpb+fRUc+T+6ODUPQkDloU/E/nvL+GE/Lcd45/tNv8ArS4nGykXxZGjR+H+f/NkXtYv0zV3HPxo&#10;J7DfkObL0Zd9B14pH2YcB+0ANEyHYW4P+b3BWR26b+CTErya0lzokfEXQcUd85gWxDGavpAkb1SG&#10;y8BIft/RKsysDTcCGbmk4ROs4ijn3BULzyH3XAV3KWdIj7y8upyXEOjY19/CwtCZZYq674UidqNr&#10;ncWz4G5N4AMEgJtiIHQZlXBkAVq3Wm60snm981llFTc+OQM43it906tgq1yMhVpXbDkjT9+laf76&#10;F3FED92l9fueO/VVwQp9AAEyPPHY4KoRLwPyisLaFIpVqt1KrsItdGBoD64pHml0T7PLVzUHctm1&#10;8KYUm1WKhohJTrje34+vAYXRgDJjm6QkJCxpW/pvreo6+/S67QeHpaor1/ZSHT0tm1vIX73uBgLw&#10;8vlUzZatPzRXfMBUWUP0hEosS/aiXf1ZjIc14Muu62H13qfbp1hjDz62u3V5c8Hw+F1yXsCwWWeO&#10;v7mrM6+wI0lUXZV1VK7zvoiLOYIQ/Bbt5J+eEzjQLqlLy86vSoUqjGzzf1Hj4MB4Vi92Q6ATZpsE&#10;pS388yZHxF2b+LD+oEXZRzJgDWjtPqggq1cpgahkVEch5F0v84tBmQokWJ8xnT/I6So0AG13vkgO&#10;iXTVLUHqu2a/HBm3KSeyeRt6ySVTU/3OP5BPZ9ITt4hhK2XIMPCJ0dCzSSzJzbw4D6hARWUab0Xc&#10;8I8GmEv+BX5FhwJGYYxRcIynHzWGWjoF2FSCSlf9VlV7i8YRPfG1JMMOqe/xMVbN8PHjZwu1WBhs&#10;Pk2yovIuGOz1+l1LDd8MVT9xl7+6/c75MMOf1Fjvs1FOnZkW3eopT5UJb9qkCTdZT8dGTzJ/uT8i&#10;DaomiN9PszFlir93F9YqHSlIE7u3NvM2g4YFkTfUU6l99nSjUiB0/jHqda/tU4QZC5tjo5N9sy1w&#10;D7OPpjRqTwYTCjNvx9GHN3Si+XSrkqOLotRah5/t0WFA0My6nz24CLwqNgRbQgbYSZuHYIhVlAOm&#10;Vpv8N3tJjpm/eSIoGKzZma8lc6u0l9cfA9feQIKKoQ22ZVezh/uCA/yU39hL21OU62ATFHRo5gY0&#10;rwpkI8IKjP1MpSp3qU5ehHzXOd7AIt/IHAtx6+BwaT5sIVZWkb1o8gqjjl4QR3WAy6HaS7OtQK7V&#10;mX5yx+zr8fIr0cKqxf4xluJYoCAU7osMZvIpg9YAZTk+xmCpACPLVObV99rFc9tH44kgKzJH+YUH&#10;+Xbg1lv7h4h3fKxI03u4aLVxwWLzG4XJjFnt5m3Ern0Wja2DBxaAnoJ+/A/cWM094A8pgCEo6qlP&#10;/ITJuqdmaqVgMinkx4tYaSyoVjbUS8bfJp8Z/m9+N01gR6HxT6nqP/QBOtf8uCldaxjqaxorAW9Q&#10;E3BQ3k5wROuGKqEuifNiguzPhngsiIAyiYF8FYHjoOFeiJ4bD1CJPCVPH9AFB2UUl6ZnNR4SWYGg&#10;pN3WCovIRFQFb0I1HFKdHqnWjxwuswuhkxsA9F5A0ORWFmMKtzqJ1dbcPN8k+MwaKOp3fo1xRuUw&#10;5VJvatIJw64lbFmbSZgiFsVDDZzfDF0920KdVy82LOEYrJprx5qKvrwv9IYCLGLVbfkZG2YfSf3j&#10;d1zAICVPhl5yCzAPc40SLPdjMYv50jTewx85Yv52PGTtr+uWIdLXe8UIbvKhFjWutFwoaZXjmnDX&#10;xUnstVfYWxEs7Y8SA5gJHFg1B4jr8TJ2J6sxO0kbSCJY45MGZo7pucBQeW+sC3CU09wkOUOH0YHu&#10;wA1PIG4VTrtuBjaGcn8ykuOqnQQg/YepzKaTyYyhxtlW69uzPIjJQSf5rCPzZYP0M8mCSLSQa6BI&#10;bDMG9YqgmDFTRUY2x+PmhHGkHsgNYi4QmrcNLJDTD0HXrzXyIw5HnkspuDRmuy5I2VWQsjYw/hQi&#10;a6FL22WzQhiok9gPShWv+zF5TSiYVs8g8R69ix+6hsKmWUeE4oj7rRgt57PD6IT3Ind3N3C2cMV4&#10;EP8A4L/EEWjd1Bg93jo6EGWy9e0lNkRIqln6zBo9ygxT7lhy5uZoJSjTQXbiDJdUcjt0v5PMJds3&#10;ABxP1YzzIXZJzZOTC9TlZ4DNE4w66yNcOyYqhUErHI8T69PEMnMeKq243AWb+swoB/NAiKYonkJB&#10;mNl0vSSjzpyAJxs/SHrjH8sygHMwGuvsKAWWx4irTffwPrWijcZ1hDg0BbNyVi/J77Air0lvbPCd&#10;r4bc8rTjbog3y6kp+1D8FBmscZPVQbADK9K4AB4j327oCU9Rr0ZXVjVGeEdUnjfWfHZP0XAKUmQF&#10;OZ/XcMgIDK1N8MJuc1L7EAmNt1ufKXj3tSs9+YycAAVhKmPZ7s8eADNlvo6170vdy3K+7M+aQ4cA&#10;WLms5ryH9M8aWFjehcEY3ErZSS7NfloF/wDRWt17DHguWW6jfLGjXvBr1nsjvGob/wATkOw+8QCn&#10;IErm0fbjoeX1VV92vjGjORLhWCjgPlcb+7XTmt8JwJFakiaPmlKviJA6p0kuWSegM9DRb4IYZw+/&#10;AaYJ/AIGfb1p9bDIvOWRAgb6oMiG+H3LsIiy0ANT4mwyb9X3gnFfBnRVfRBG1naKhplX8x84Z6lH&#10;D7YyyPgEYQmPMOR9a5GhDBcT9GqGLX/KT1z9qQ5ltZ4fx4RkoS4Hn1nzXbOkVyVEnrgDOix1DzIU&#10;eIB+DR3mxaj/AIEWsalfiZcKXNqkBHS94vxBB1NWLka4bHm4DdEt9T06XqwoQ9lhS5usKhVCpCzL&#10;dl7NRIa6BErUYmf8ADd8Oyg+1MBSuBPX0wm6SiUmDd4MoIUb0QUJsH3I0tfPDni2rFi/sCwAy0Ko&#10;/iv7aTPPSpAfVUMV6BbzBJbLE2mEP3gLC7Nj5eebII3Mpd3zYTpjZccjtShyCx9kH8DITmRF+vaY&#10;4eCGOEDZeSr4oMqx8tO7/ezDh2XzwogU9C493+D4HW4zx/p7oWQg+vfWT89ACjJ6QwJU+JwiG4xh&#10;LXEnhz4nIaVssEO2BfXnBGgyUL+ibllcCL8Q1w8FKQxrEAAgMNKHBGS7ioJSu/bY4GDk0bgHVAhE&#10;xBrHYqCeWeBtoExJ98ByUmt2xu2EJTL4x6yBL/VSLlyxHQDDCIc2Lhie9qWH4k+ORBjdHZ/XwFg7&#10;Uc5mWRX69Nlh6wQJX6WXxoY4m1khz6wfXMgx4xwiM0AkcNLoA2PKQYDWXhz7oKBLNZV7EXIGUrfu&#10;IC+Tkk81NyjmiTfSW5S5AwRDyZFcv/nuLPrlW8sQsMAAFHEiLJEHVcltlHARPzj4pJkDW9ljOwX+&#10;oQ5IQEO7MRfPEowgEJ/Vhi1bRCc+/k3NGnuvXOutmDBl/M4FTYdo44YJFSlL9P3qxvbbz7RwzOtE&#10;/wB84Y19tOcnd/QmOABvO9zSvL5/ggTxeF5yt9AeL9AWt+j5CwEujHDDunygyKGJHyAM++aWd19U&#10;xx1VzArKJIYuy0hFB71/+pyCe/v54Ax+4/SW9FrbD126PzBxV88+Nh36ZF+3glLFNPDDw/8AbPC0&#10;8f8A71D3+0EDyF3aYjps2tI+01+S10oICB3zq7zSZ/Usu3Ho+T1vOsVfzGXBn2kGGGmfmvsFncl6&#10;LQ201Pf+7/5MP/8ALwYrAGAPk3uz27OOP/W4E9+8oB88/8QAOxEAAgIBAwIDBQYGAgEEAwAAAAEC&#10;EQMEEiEQMQUTQSAiUWGRFDJScYGhFSMwQlOxBjNAQ5LB8CRi0f/aAAgBAgEBPwD+rXsUUUUUV/Vr&#10;/wAmulezRRX9Kv69Few/Zooor/xqKKKK6UUUUV0ooorpXtUV/wCfRRRRRRRRRRRRRRXWiulFFFFF&#10;FFf+HRRRRRRRRRX9Wiiiiiiiiiv69dKKK9miiimUUUUUUUUbTaUUUUUUbSiihIooooooooor269m&#10;iiiiiiutFFFFM2m1m1m02m02m02m02m02opFIpe1XWv/AAKKK610ooooooorrRRRRRXSvYooo2ii&#10;bUbSkUikUUUV0oooooorpRRXsN0rIu1bL4s3cWRk5diORt0xTcnSHNqVEpNTolOnSHKntJJxRG2u&#10;SiiiulFFFFFFFFFdKKKKKKKKK617NdKKK9iiiiiiiiiiiiiiiiiiiiiutdKKMkHJcCxe6kLF8TJj&#10;k1SI43GNLuRw8O/UjhlB8EcKT3MyYd0rshh2O2Sw27TNju2UUUUUUJFFdKKKKKNpRRRRRRRRRQvY&#10;ooooooooooooooSKKNptZtNptHE2lG02m0o2m0oo2m0oooopm1mxmxnls8uR5cjy2bGbGbGeWzy2&#10;eWzYeWeWzy2bDYeWeWeWeWeWeWbDyzyzyzyzyzyjyjyh4hxF1orokUbSiiiiijabRIoUTaKIomw2&#10;Gw2HlmwcTaKJ5ZsR5R5Z5Un2R5UvgeTL4HkT/C/oLTZH/a/ofZM34H9COizPtB/Rn2LP+B/QXh+o&#10;/Az7BqPwMXh2q/xsXhuo/Az+E6n8H7j8K1P4f3H4VqPgvqh+Faj5f+5H8Hz/ABj/AO5H8KyXzKP/&#10;ALj+ES/HH6n8Jl+OP1P4QvXJH6n8HX+WP1I+Dpv/ALYj8JguJZYr6i8LxeuaP7n8Lwf5l9GLwrB/&#10;mX0Z/DNN65l9GLwzS/5v2F4ZpP8ANf6C8N0i/wDUf0P4fov8j+g/D9D+OX0I+H6B/wB0v2IaHQS7&#10;OX7D0Hh8Vb3H2Tw/4S+p9m8OX9kvqLS+H9/Lf1Fp/D/8b+pj0Ogkr8p/UXh+h/xfuPwvQzhP+XVJ&#10;vuThG+3RCRCDnJRXdn2HJ8V9R6Ga7tfUWif419T7Kl/ehaWP40fZofjX7i02P1yL6M+y4v8AJ+zF&#10;ocTSfmfsPRYl3n+x9k065c39B4tOv7n9COPTP1f7Cxab/wDb9hY9L8JfsVpl6P6m7Tfgf1FPTfgf&#10;1Fl0/wDj/cWTB/j/AHZ52L/Gvqx5sX+Jfuefj/xL9z7TBdsUR6lf44/Q+2V2xx+h9sf4I/QwanJO&#10;VRhH6EccVGpRV/kTntfuxX0Q8zXLS+iPPTj7qX0MmqyxXDMmt1C7SJeKan8bP4jqfxs/ieqqvMY9&#10;fqH3m/qfb9R+N/U0XiGaGXmTdnnTn3ZPLJLufxL36lZgmpR3JmXxLFge2b5NT4pl1C24uCWnnjxe&#10;ZkfJ26wi5KyhdNIveNR/2HqeXJd0Q54GuRIhGkUNETHHdOhxcOUZF5k0kU1wNWxOlRp9O370iEBK&#10;jVS8vR5ZfoYtL50XJOq6oxvbJMnHbN/AfLsUeORpidMYk5O+mLhD5VkpWxuzGuLKGMRFEUYsLm6R&#10;HQquWfY4D0MGZPD+PdZKDi6Y0LueE6OKx+ZJcsz+6rJtu2y1RHJtZKDaszJVbGrlSMiSdD6WY5JS&#10;TZCppOJrXkjkTXoQx4tWqlxIxaLPje3fSP4PGb5bFHBoE4rlmrzSyz3SKKI4b7mPHGKpDwX2Fp69&#10;SWJxNIqkzJzldiVujWVuUV6JCxTivMrsdxIjHgaGjT6Pzce6TJ6aeGVsU3L3Whutt9kZ1HhxfcUf&#10;U0+n3PdIjESGeMz2aJR+LJPnohERu0vmiFN8k36D7dEr4IwpEYW6JNR4JZLVIlxwMxdiihxKIogr&#10;NNBRj7Dia3DSUyfBp8by5FFGKChBRRrW6SM0trSoUmmTpq0bq9TUSVfMb2yJv2F3MGScFUWaeMdR&#10;B7vQyeEqS3YnRPQ54cPkjh1Ke1WQ8LffIzxLGo59q4SSG047UjDi3MeNkYvsdhssxz5M0HCe74mn&#10;/wCxDyY5PfRqs0pKuy/MllUcvkv71WaaazQ82K4IZI7topLLxAxY3lmoIjFRVIaTVMni92kSinF+&#10;jNsmouXYxYNzt9iK9BLoz/kMqjix/KyRfRCYpXjTMEVLk8pSlRLAovnlGTBHvHijDCNfEjjgQhFv&#10;gxe9lqRqHGDqKJN2VxZcHjbiq7GJLdVcGaENrohSlwhxhco1wIxd0QfuoTF04ZmxeZBxJxPBtOt2&#10;9knSNa6kmZ57pWSi0rFJEiStEoylFv4DfsR78m/4Gk1rhK/Uw6pTjzwY3bFK3ZPNHGrkzW4558rn&#10;BWmQiaLDui0jJhpiSRLuUUJFrLicH3RpY3k5M3/IdRh1qxTpQTrn/Zg1sNU82PfeP5c8/Jmp8d0+&#10;OMYztzTp/JfA8M1kdTilPGqi+ETUo1KPchLlTfDNHBpeb6sWb0kqO4xxjPhkdOnLh8ISS4QkWJep&#10;tt0ePT3appeiSJFiEIwx3wlH4cmKlSZlW9XE3xyY7focsxyojiTVtkm4vuQz+rJvc7KG6IKkRfoM&#10;fBYjH3NO90UhR9iTpWThuyNI0WGOHGkyWaLdGoe5GZvcQyqcEh3fBLK5JKhK4iSUXfZmWG18EZUO&#10;n0vjghHdFtegjTa2WLiXKMfiMZcIWqclSZkzp8NmTNSpM0mgWSNz7sxJ6fLXoZ4wUdzHyyiiiiPA&#10;prE3Zr8cdb4pKE5Ul/8AaJxzaLLLDpJtqrdK+RaTSS0zzZJ+/wDn6/kf8btaXHfwNI1OVEY4pOpo&#10;gnFcco4kqFGUV7pF7kbdzqPYSpUhCEhIwx3y2z9HZ4jPzNROXzJLpB8CEaR+/XxQ2krRj1DUiVJ3&#10;6M1Ti2tgjHk2ksbm9yGyMr46KNvokWSkizHFyZHjhGBuL4IuydRdMtE9RCHdk9TLK9q7EdPtyRbF&#10;kShRlku6JOzUxcWLLtFkUi0ZctQaiPK3DsNMlHa6EhRJIxLgWmUo2iWKUO6ERkx2KdcnhuZbLkzW&#10;5cXlyk3y/wDZj1TnDZIQ+3RIoRnhaNf/AMWepyvNGVN9zS/8d1emTjiyd/kS/wCI5sk908nfvwaH&#10;RPTJQS4SojhbfwLcI33MeocVcX+hj1Ecn3hWl7rsct/ESKpdEhIS6RqN5PgmZJW2yXSHYQjDLbNS&#10;JtpNdI5OKZp47rbRLHtnT7E4/At+WyS2s3MjK1ZHnkRRktFkIuTpCW1UjdyYsuyXJGV8o1m6tyJ5&#10;X8TzDQpO5MyNbb+B5zZus3GrSlyZlRdG8S90UZK4+htSJ8ux8MUkXbpGOFLk0aW2pIzY4yjVGTRv&#10;vEpplsZpXlclHGZ4SxzcZO2YnTN4mRSaKGImnfIyMeOCMadiEKVdx44SXCEqMEZyjb7EEl0SsSEu&#10;iVmtl5elySJEhGN8iEIm7Y+DFjlkdIwTcXRnipLcuifBkin2GqIv0McuKYnfPSOJ5OETxuEtrMTj&#10;s4JMjy6JS5NJk42mxSVM1OjkncRYpt8I0uJQiPmLRHnpIycxZqOCPvrjuRlUqZv44L4s3e9Z/bfq&#10;V6lOxScZJkcqfc0icocEcdK2SSXc1OjWVb4qmSxuPEkRSb5NKvKucfQcm3bISpkVasRB9GLglyxx&#10;EnYkOFLrhfYhiTe59iHwOY8EVYoiXVI8ant0yj8WSJCI9xCEPmKYlbo0eHbHc/UzYudyMcty2snB&#10;xdM2snHkljvlFCW5GD3lS7kYuTpE8nlNJE0s3K7kG4OmdzCvev4Eu5iltlZgyKaJIyRUZbkIui6k&#10;0iiadWic2+DPyyCpcGSPIslI89yW0ulyRkY4pvkmkux3IdzQSdUjY33HiiuWZs2OC95mabzT3McR&#10;SklSYkPhilRF2RRSJOhPgSpF2VRJt8IjCS5sv5G1S+6YcL9RJVSILmkNckIldUbuDx6f3IfKyRIQ&#10;hdIkVcH8jSYnkkduxJfExOMW36m5ZPzKNifA048mSKauKIvazG9slJClDa2jLcmQbQqm/eJR2EJJ&#10;WxvkRptRsdMTUkTSknFjm1wyUyLUeTLOTfBDPOL7k6yptdzKRyUqJc89I405WjJFdxvszfwORLG4&#10;LkxrkwZ3hldEPFq7xMviOWfEeC23bEiargRFcG0i7VMhKuCPJTFC3ySSuhsiuaJ25URgokNJKSt8&#10;D0kl2K5sg7QkRVEURRXRIoyOkeNz3alpeiSJEusOV0iYfe3R+KNHiUIbvj01M9qpHZCltdoUt3J8&#10;hxTMmLy0n6MnGmY36MjJ9hxafJOHqhK+SGTjbPsKO2Q+5fArNJmbjtY5GWXI8o5WZJrt0haZqce2&#10;X5ko9GRlTJyTokrOFwNcmSbm7ZDhku4uiG6Re7kURLgSMOmlmlUUVTog6FK0RttI1uBRrJH9emNc&#10;WQVys02Le7+Avn01GOveRi7EERjYkVXShIY3uyRj8zX5PMzzl8yRLojG+OiNPLbkTMeT0P7bJSc5&#10;WxskxZdgs/BHM0+SaUok8dDVMx+9+ZqI1tHjZtcJUxx44E+kIObpGHSRirkiGNR7EoWvmZG7pk1f&#10;AszhxIclJ2iHJhTkzxGCUIsaHEaHE9RooUTbwQjb4JRpiRQkNHYg7RFGDBLM6iY8Kw49qJK2JEVQ&#10;uRSU9M1LtRJbYr5kWthh9TRvh0R94S9DOvcMS5Ix4IqhKhvg7CdljZCX8yU/wpsyu3ZIl1g+RCIu&#10;uSTVKSMmd1tRY2TfqRjudsXTBk/tZKNk8RFOD3I8zzO5jh5i2vujL76p90QlwMxaeeV8GDTLEvmJ&#10;dFyaqoNNLuZDJG0NuPYxZefeMWfHH1NZqI5UooZKuwyqF3Ks8qT7GmwbvvGpUFJKKIpLsXfcoooo&#10;cSEGYdM8iuzT4VCNRNRqNicY8jQhISM2RrDGJN8IhLiiMnGVGHI8UrRF2rLVGae57V6GBXIjGhIf&#10;VDMktqN23T5Z/HgmSH1j3EIizzf5cS75H0n7zoSrqpU7RimsiHH0HAUNpGbi1KJmxqS8yJsd8GDT&#10;J+9LsRioql0Qh8mSCnHazPBwbTJmPEp9xaSuTJDYIYyXcjyuekY2rMWmntTS7mLwxJXN8mt0csMt&#10;3ozHFtEcTZ5UjymLG/U2L1FGK5EzSRW1G1/Dg1OKE+VwyWCbfCPLce4iMXJ0jPhhJRi/Qkv2I8Ma&#10;9URnuMeaUOw885rks0sNqtkUfkX0XXUy4o1j2aNL8T/0TJD6oQiLIvdir5nbgch8Iiub9hGFOPcx&#10;vdw+40NFWzFLYyUV5lx7GGSa6MSF0fBqsSyxtd0PG2JNEpSfqTbvno+1jGrY47URiRVM0+peGVmf&#10;Xbse/GT18c2F48i5J5kntRHNQ8rFkZ5jIzvuWQt9jR4NsVuJOlSHh53Di0/dJeu42436EJRh2Rly&#10;bpFInGmQmbfVCbXcTb4RgwNu2Y40hKhvp3L9EVQ3SNTJcJHir2wx4/lf1JEh9UR7CEYn3RY3ZKVk&#10;X6exgwub5MmBLEKVOn3Iver9Sih2JWiOSUXRDUt8M3KS4EUWSM2XYqXqS4JIY1Zk91nft0umTaky&#10;zcqN98izSSocvUbvub4wMmfe+De0J2KyHJotMklOQqqolbUfmSl6RJY77nlJCglyOXNFDVjxkN0S&#10;MmzDgnLmXBDGoojwN9Jyojc/yEqVLplltQ3vkeLzT1DS9KRIY/YgIRifvLo5Uhst2RdrpjxuTNPg&#10;2InFNUZMKTtrgxpRyOiUfVG02iQ48kcdqzE3uQn6exqn79EnYxxJIzK0QntY+VaJIZVm0qh9FGz7&#10;NauzHhUUeWhYkLHRp8O6aTJZYw4RgdRtm74jnudeg5DfxJSG+BL3iirNpjxxk/eMcMcFZHNBMU0+&#10;xvLJ5UuFyyMbdyEIRqJNvj0NNHdlijWz35pS+ZIkMsTLIPkQmQdMl3MkjdZHuR+CIxNLgpbmJIY4&#10;8UzLDZI2LbuRSatFFFGLiXPYjGpi4Y2WOXY1P/YxooaJRJQ3cGXFK+CEpQdMSUuUUJUKLY4OrNoq&#10;E6OZR4Eq6Lgv0IyWOKoxN5JqLIu+xKV/kOXwN1DkNjYuZDEhIihdIycXaFNJWxSll4j2IxUOwnyR&#10;6SltVmd+ho097a9EzL4RnfJk8NzQ7k9JNDwSL6KLZFV0REbtJmaXoIiqRjVGkwuT3PsLg7EYerMi&#10;SVmSTlIx2oKLEqGihoa5Icu2dxiYmjUxt2bSEEyUKJxFGhtNszQtWJuLE1LkUE+woI2qqPIbujyz&#10;t3ISoavldFLsK99jm7NJl25FZLWU3AhPcrQ2dkORY5XwQpdxtWISEIXTHieR89h1BUjuRQumWSqm&#10;TlulZpJeVGWT8kY88Z9zU7JWkzNFu1EyQlHuhISEJCERNyUEx+87IwIkTTZIyiq7iXqyKsbSXJqc&#10;+50uxp8d+8+tWVRXSAuxRJilaJvcJEUTRNKic3GFnzGjy75IYuSKKGJ0NEo7hxce5jyFKS4Ko0+K&#10;4tk1TIOpWOe+Vsg1FKiL9STdEpLsLkSKNqYlRQl1w4/Ml8jaoqkSuxERFmpyLt08OiljV+tjlBGo&#10;yx+BqMzj93gy5ZTW2T6JC6IQhR3wkkQjbo2qPcaIujFkcWafOsipkXRqdR/ajHDzJfISpUhdbvpV&#10;shiW0XCGyVtcCGuWQjYoUTjRllt5Znbk+OxiXIlV2bPQUBI2jQ0NC4Mko1wR72RYmpLk01NbDWQS&#10;kpLsVR6ohma5I5lJWSyWi7IxoopnIuiYiMXN0iEFBUh0S4EyIibpGSW6ViPM8lRivgS1jM2o3dzN&#10;ktjl0XVCEYPvV8RQ5GviPkiaPT705MhjWFk9S6pFuToxw2KuiETy0eYhPcrRCPJJbVySdlUiho8p&#10;SVsjBp8mxNmXtRqI0qJx9BtRQ53wYEm+ShIoa6SXRocSMqFNUYYrGuGaqvLGQXI36Cb7IVvgikus&#10;RC6pN9jFjWOPPcRIkO12IbmjsanJtVdIq2ka7LWZpenBLOyWZslKxvqhCEIg6aZJU2ik+5KNLgxw&#10;3OkabGoQSM0LXJLuYMde8/YyZK4HJtjbsw5HEUl3HkcnT6dyiiuloyR3Lgyaeclb9DKpRfIxIgmn&#10;ZHlWUNDGVZJVwPo4+p2Rp825bfVE3vUiLsjaddIKiCQn1TF0XTS4q9+RdsQyQhIbMst0mxGmx3OL&#10;ZqMu/JKXzJSG7LF0oS6IQhEndMfYds0WO5WyEaSRn4g2Yob5exOW1EpW+iMapEWRVc+whFFdJy2x&#10;dkuVTJaTHL5EtG4uouySaW19zHJNUUNGw8tEXsNRJZJbkhoSooji3xscHFiyb4V6mxegociREiIX&#10;SK6owYvMdvshiESRLsLuIzz2xYl6sxx3OiNQTl8EyUrJPqo33EyxPqhESPMEXYkaPHS5IdjWT42L&#10;1McNio7iG65ZkybmWJNkVXJB0yyHsV7F0jNJt0Nljb7meO5bvUxfEjC0SjQ0bRxGvQnChcm0gqRS&#10;fDHiin2GiL4ER6LomJiEY4uctqIRWOO1DfIhDJCHOjPK6QouTohFRRqp7NNN/GkSY+mLFfLI4E+X&#10;7EX0QiLMTuLQ0QlyrMEfdsctqG98t76oy5LdFi5ZHhdO/BC20he1RRkfFE+WLDKfKHp5oeKS9DyX&#10;Ijo5x7GJNWmZknLgaosbGrJcPnsV73HRTa5IS3KyyQhEeiYmIQhGmxeWrl3G+iEZp7VSFJ/E3sh+&#10;Jk5bpWY4bVb7jZ4lLbp4r4sYynLhEUkOXRdIvohCNO6dDGvU0uq2qmyefzEox9jJkUeCbvlEY7kb&#10;XF/Ivo5bexppX3EI2+qF0ooboySMOF5GYsShVixRJ6WD5FpV8BYVa4Hp4+pqcezI0iQ1RRVmVcdI&#10;mwx3F0y+sRIQl0SI9NNh/vl+hY30UkN0rMlyoarplkoR2owY7959iUrG0keLSpwh8F/slIcjBKCj&#10;x3Nz62JiEIQjFKpIl3F8BJ3Rhhtim+uXIscXJnm7pWY5J8kFboWnUo0zLgeN/I2igvUxR546N+iI&#10;yaZF/H2JklbNLCMErJzUpUuxky7HZ50H3fIssX6nDFLmma/H71olEUSUOBKmZOR+6rYrZjn6Mi16&#10;n3mJI2oqhMi+iEI02HzJXLsh9G6Vjm5MUkkb+BO1ZtEqTkxJ5ZDaSpduj957UeLZN2pkl6cDJOjA&#10;6khI3JCZXVMQhEWPnkZgSlJN9LHI1efzJUuyE6ZidGHHwpMxyrglFTjTM2J4+DbxuZiXSiMUUhdG&#10;6JGHBukZHXCFwTyOTLbIyaMObnk3WzURuPJOFCha5HBrgkuSaNZhUJprszaRhyRiJV17qihCYumD&#10;HLLLaiMVFbUfkSkoq2Sk5uhdrFyJcEY/AcbMjv3IjqEdq6dkYE3Ncmpn5mWUvixk3yQl6CyyqicX&#10;ONx7idG6+qExCIsg7guik4u0YtSpcPubjVZ9i2ruyyDV8kHTMObiiORWY3wZHvkkycYxVshmXqLP&#10;AeeKRLUv0I522QlvjYnfA0bUzD7tsyNS5RRRRRB0y9t2R3T4M2CuUKPA0TjZOFqkThKuXwbShREu&#10;qXVCIRc3tRixrFCl0lkrsTm2IqyMSMeDiKN/die1OT7l2RVsl3FLbGc/gmMY48mOHNkse5WjE3B9&#10;F7KEJmJ+4/kyxlsx6lx4kZnLduZZEhKiMzHm9GQ1W1nnJLezLmlLlikxSHKyxM0+WnQn0RjXuEkV&#10;0orpJqUUyMnQ7qx4k+YjxMnDkcGjJV0ShXPoURXwHY+ifRCImmxeWrfclJJWyU3Iu+kYtkY0JUJj&#10;ludGRpUbrZ34Ehrg1clDSzfxpEnRKQ5cmOVIwSUlRsT6LnpfRCEJmF2pR+RjnfD6Po+Ta7I8CYnQ&#10;mKbFkZuss3CfRMxPlCknJoQifCSGJX0oa6R4ZS2iXunbg+RJXwThxwZsVu0ZMdY6FipCgNMfRCEI&#10;0uO3uZv4pEpN8CQkKN9xLrKVm7ar9SU7Y+GYlasfwG/Q8Vlt08Y/F2TfI2ULghNxZDOpLnovYXHR&#10;dMDqaL2si7XsMkvgRYkUfZZ7N66WKXSIhEODBOnZF2QjbSJ/e6Y4UrZRRRQkKNMriiELdmaLhO12&#10;6VaoyQrkcvMlS7Ia4HEZLv0QumGG5kfgWVZtYlQhLpNt8Im1FJMlI5XJGG4jSXyIK438RWeL25Rj&#10;8F/snjGqFRXTd0QuqLEIi6dmfjI6MU6dPpRT6JJ9yo+gkabD5kueyHHijPg5slFx4fRC6RERdGPK&#10;12NNk3K2WI5cUTjUutFFkXwRXBqEpJpmHUJe7kJ58cF3MuSed7V2IY1BUTGyb4H0QiPzMUNqtiVk&#10;cfxNpRQhsbruTzxxq3y2Tm37z7i5dsfJCNJUNqXuIURR5o8Tm5aiVeg5y+JKbfc3L1R5kfgOcGNw&#10;fr7KXWPbomZuVGXy/wBCZjnaELLFqmicOSqERjudIw41jjS6TipIyQ2un2J4WvejyhCEhCEuLIuj&#10;DHbjQiCt0XTaMnMiEVLg213KGhRZCFiNRO7QknxJcH2bGlwUl2JUTJGR9ULk02Bye5ixkYV7DZPU&#10;Ri69R6lvtwQyvvLsLlvJL9Dc5PpBeo2oR+ZCNIa9TFW5GbNLzZZI/E+1STtpP9D7RHc3KCdmXLhl&#10;FqMaZ/8AjOrbMePFNNynQtLGSuM17CL6xfWXOJfJ9ISoi7Vlm5ocbVoRpcVLfI3IUhypEoJxe4W7&#10;FIniU+YlNOmLohMiYZqUEvh0jwZJ7WOW6n0VZFT7nltMUGinZFUjLk5pGZ8CFLiiQyXLJcE3b6pm&#10;m07m+SMNqpCVexl1EIPb3Zn1LivmyCfd8tix/ETU/wAkTnbqIuEQi5OkQpXZC8ktzOG6Lt0htQhK&#10;XwTJskxsbGPpXRFFFFCQmIxRc1KEe48U490JGB13JyTfAjG12ZDFcvkKbQpsWT4m6+SEXkl8jJhT&#10;VDi4vayVdpCVdEIiaadOir6NquSOVJ0La+zNrXJjnfDG1EeWFmTUJdiLtbjJPfKxKxRY0SQ3yZGP&#10;rgwuTMcFCNIQ2l3J6rFH1Ja+C7Iya6cltiqIpQi5SMMJZX5kv0IQSJybeyJklXursY1XLI8kXsVo&#10;bU40vUgtqo227EqNdLZppP40iRIYxv2bNwpFm4UmJ9ISp8EJ5Uvdl+55markk/0Qs0V97Gv3RvwS&#10;9Gv3IxxPtP6oWncvuyT/AFFhlCNNGSbTI5Wu55ryvbEhFxVSZiioqkVaoy4FJEoU9shpxdMQkIiQ&#10;dMwy3RsfHLJTi5bpEZRu2W1yiOoaI6z4oesi0TzLuh5L7kMj2uKFFCSNvBMl2JEmPpjim7ZDNjwr&#10;sPxGK7IevyT+7wkZMrk/eY5DkYMTXLEvtEq/tX7iVE5be3c5j7vqyKtiPuoS3vajDBRVDVldPFpV&#10;hjH4skSGMf8ATQmJ9FJrsxZp/EWdvukOVuxMjklHsxarJ6uxatNVKKZi1OKHaNfkzHnw3bbMWXFL&#10;tNEYt9uRwfqjNh3cepKP9shYn6m2hCEzHllHsx5pNcscuBJumhY01TJY2h2jcxtiMca5ZGNkY0N8&#10;EuSbJImvgN8FUrZjX977Ept8shGWV7UTnGKSh2/+8jfI2aXTN+/MyTeWXk4+3qyEFCKjHsSmoq2X&#10;t9+Xc3SlKxccIjwrElFb5GjjJty9GR78ldfGZe/GHwRIkMY+t9V7K6rlC9lMsssTFIWRrsY9dkjJ&#10;RU6/Uj4vkb27kx+IKf34ENVp5p2mq/U34Jfdn9ULDu+7JP8AUeDIlbiU13Ed+mDMsaSaMWSGRE4E&#10;o/EcEPHQ1S4IpJEB8Ep0SzLsiT4JOyTFzy+xpsCzybl2SMmlnOPurhE9HmXO0eOWNOCX5v4km2+R&#10;8Gj0u/8AmT7ehnz2/Kx9zDhWJfMbrlie97n2RknvfAuFSIR9WRjufJGLzu191EY7VSEq6pWeKT3a&#10;iXyJkhj6rDNq0i+q9ldLIvj+hZYmWWNRl3RHDjU96XJuMcuJfkRyYH3TRGGGS+/X5ohvUd0J/uaW&#10;WaWFuUufS+R6/JHicE/0I+IYX96FfkxanTS9Wv0IvFL7uRf6NPjp8STX5kXOKpoVT/MljZPGxxa7&#10;iI8EpfAq+5kdNpG9+o2fe/Ixw8x/Iy5Ni2RFqMifuyI63MuE7Pt803wYdZGKrLGzS6bzpbpfdNZn&#10;xxh5UXz/AKRpcKxrdXPSb3PauxkyXwuxHjlkVuIq3SMj3PyofqYsaxqkLhWJdYfeRqJ78kpfMkMY&#10;+ujxwcGp+guqF7SZjfsRi5dkbWu/9PC/ea+TLLLMeaeNqUXyiWpyTTUn3NxuNxHI12ZDWZofdkyH&#10;imePd2Q8bmvvRTI+M4pfeiPXaXKknKv0IZMM1xNN/mODa45Gmu6M2b+2I2QqScfX0Kt0jbu91diV&#10;4oX8TJISa/Nje1UhuuTTYHnl8kTnHDC3wabC2/Nn3fScm/diZpqC2xIr1ZFbmLjhE5bEox7s0+JY&#10;1ZFWxK+fYyS2Y5y+CZNkmMY30T55IeIRjBwruJFFC6rpfRGN89UaF+/RLFBtfMlpYO6XYWjjJWiW&#10;gl6D0s0PFNeg00PrZgf8xD4LEyxMssTLFI3G43m83D1Hlc7qJ+JZtO1Hzv3F4vla95J/oLxLFL7+&#10;L6M8/SyhvTlHn8xS00/u5Er72qMcIJfy2n+pnxTyRprsLG0vMn29PmbquT7s3GDDLUTpdvVmTJj0&#10;mNJfojDjnqJebl7ehdkpV27mXJ5apdxc8s7siqL2GDGm7fcS55Iq+3s+IT2aaXz4JMYx9Gxv2b62&#10;N9F0i6fsRk4u0R1ORepHXzqmY9bBO2Y9Xjcm2yE4yikmRjB38CWGDTk0avTRjj3xXSyzHKppk+JP&#10;2rLL6WWWWbiTTVMy4MWVVNEEoJRXZG4jJLCm+1i+yzl95r9CGmhP7uRf6IQ1EZOOOXb4MWs1kW42&#10;3XxVj8Qn/wCpBP8ASj7XppKpY2vyZp/EdJCKgrSJywajLulkW34diO2S9xp/qSjKKtoyZFBW+5bm&#10;7ZdkI0WoK2Y8byPdIwu4uxPc6QlSobS7jyRQ869B52eKTawRi/V2SZJjJdH1T6NliR2G+sXx0TE7&#10;XVFllikKZHPOPZkddki7Zl1zyw2yRZfROmZn77LE+kISm6ih4pruiiiiurZZZZZZZJ/yI/mzcbxT&#10;rsQ1OTG7jJoevzNbZO/0MufzHdJfkbhTFOuxDVZYfdk/qLxPOu7v81YvEr4lBP8AYjrtP/dBr8mQ&#10;1Wlk+ZNfmiLx5Z7vMVCVfd5/IW+9yiY80oux6l+o8+43Nm5LuNqTs8YnUoQ+CGxsbGMfRsTLLEi6&#10;G762QfWD4LEyy+llllllll9LMz96/kuqZ4e/5yRPFj2ykl2J6XElHf6mbQ44S2tE/DKqvUl4fkj2&#10;JaTIvQlinHuhro2WX0sm/wCRD82WWWWWWWWbjcbjcbjcbiORrsyGuzw+7NkfFc/91P8ANC8UT+9B&#10;foR8T077pr9xazTz7Tr8xVP7sk/1Fjm2uDxXJu1Mvlx9BsbG+j6Nl9LEhuiyy+sXz1jKuBSNyLLE&#10;yy+l+3kdqL+RZZZCbg7RDX5Y+pi8VlHiStD8Rhle6Zh1+JxSb5XYx5k8Mk5cskrUKSfxI4MblOPo&#10;ieihklsiifhmKV7Oa+BqsSxZHFDLLLMv/TD9Syy/bsssssTFIUjcKeSGRTg/zTNRqM7m3CKohkbi&#10;m1ybzBmmppRk+5kzTlJy+Zv+KLh6oag/U2J9mPFIcJLuh9UqG6G7Gyy+lifJfSyxMsUhSFIUkJ9L&#10;I8uh6eaVrkkmu5ZZJ3BfqWWWWWbjcbhTa7MjqskezMfiebH2ZHxmXFrsYvFsMW2lTZrJqeVyi7Gy&#10;yyzK/wCVj/X/AH0sTF/Ssssss3CYpG40zqdv0sx6meO1F9z7Y9u2UU/0PtGnkqlj+jF5EpO20h4o&#10;OajCXDHosjdQaf5M+z549kx5pep5qfeKEqGxsbLLLLL6Rdr2LL6Jm4tFm5imbzeObl3fSy/5f6+x&#10;ZZZZZZuNxuNw2NjZZZn/AOvH+X/z0ssTNHGM8qUuxPwePFLuT8L52p8k/DskSWkyr+0eNx7ooor2&#10;LLLLLNxidQnL9CyzcWWKTXYWfJD7sqH1bGxll+xZjdr+pZZZZuYpMWV1tNyLRZfSyyyzcbiyyyxs&#10;ss1D9zH+X/yX0TLNHmjiybp9jB4vhcrfb/8Ahp9TDZKKdN+pcVhaySt+hjcdy39iemipy3cRXqS0&#10;WKWLzfT8iXhMWlJLh/Mn4Y06T5J6DIuxLTZY94ji4911ssssvbp/zf8Aosssssv2X0ZftJ1yhZV6&#10;immX7VjkR9qyyyy2bmbzcjcWX1ssfs5/uw/L2UxSIza7EdTkj2kR1+Rd+T+LSnFRmuER8Vxyx+U1&#10;SHrdPmhGF1QtRDJlg06S9Sct7e3n6VRLHjx4lOrsyYIyxrKu3wZk5k69mzO9sIR+V/Ussv2//8QA&#10;OhEAAgIBAwIFAgMHAwQCAwAAAAECEQMEEiEQMQUTIEFRImEUMDIjQlJxgZGhFUBQBjNisfDxU8Hh&#10;/9oACAEDAQE/ACvyF/zl/nULokV/yN/mX/wbK/Lsv1X+dZZYmWJ+my/Rfossssv01+XX+wr860Wi&#10;0WjcjcjchyNxuNxuRuNxuNxuLNzNzLZZf+0or/Y2WWWWbjcbjebzebjczcy2WX0sv/iKEv8AbP8A&#10;2C6rkTvon7P/AIGvzKK/JrpRRRRRX5bViXBRK32EqRRFV0rmyiv94vRRRRRRRRRRRRRRRRRRRRRR&#10;RRQ16H+XRTKZTNrNrNrKf/AoS6UUUbSiiiijazaUUUUUUbSiihoofoooofS0bkWvk3R+TfD5RGUX&#10;2Y5xR5iFkTE77DTXs/7G2Xen/Ylkrun/AGZ58X/9HnL7izR+H/Y85fD/ALH4hfD/ALH4j/xf9hZn&#10;/CyM5ydRgxznF08b/wAG/J/+N/4N2T2g/wDBeSv0f5N+T+D/ACbsv8H+S83tH/J+3/hX9x+f/Cv7&#10;ijqPdL+4seofaiGDUTV8f5J4s0V3V/1PLzv3R5Ob5QsGZr9S/sfh8n8X+COjyNcz/wAC0Mv4zLpv&#10;JSk5WWvj0dhP7DTXdEU5dkR02WStRMXhWpyq4xH4Lq13j/kz6LNhVzX+T6vgjjm64HimvYjim+yM&#10;XgeoyQUrSM/g+bDHdKSHosnyh6Oa/eR+Gn8n4eXyfh5fxH4eX8X+DyJfxH4d/wAR+Hf8TFp//Jk8&#10;FP8AUx4Pux6dPvJ/3Pw8fl/3IaONc3/clpMa/wDselxkdHhS5ifg8H8JLR4V2iPTYq/SS0+L2iPT&#10;41+6eVBex5cPg8uHweHTjCeylyLFBu6RkUeyRHKlLlGOCq0TyxcqZOcsnEUeIRWOFN8sdl9EnV+j&#10;S92ZeZ9HFruVYyhcdGiJhxeZJkl5fbsZFvycFUPlnmUqMOP96RViRrHzGJi8OllxLIprn26oq0Rx&#10;uDW4lLc7MOL6dzNJJq0+xotQoS2v3MjSjbPEdR52RtdukFSHyrPCdH5+TfLsiMK4R4q6aihk7Gbu&#10;Rc9MOCWV1FEfDlXLP9Nj8j8Lj8mfwySVxJwa4Y0Qx0t0hcK2TruJWXaE9r5NvBNXyQUYpJcs1Vb+&#10;PRgltyJi5Vo1WXJDNuRjyYtVHniRjxyhw5UiGng+EzP4hi00Xjx8sy5ZZZbpEkULG2RxxqiWD4PJ&#10;+48TRplVkuZuyKtpGo5m0jy5RW4oorpRi0TniUm+WNTwS+5ull4ZO4yTfZGVq+BmLF+8xIS6aqV5&#10;K+BNrohCIYvP0ya7oxwudMl8Ii9qMOS19zU65+Rs9yXJGO50SSTowYZZ5rHH3NLpY4MajFEonimN&#10;2pEkOKJwRKLTIoSNNDZiSQuljo8QwJS3IjiV3Ily6HyZO6RFOLpkZUSSfKOxkE6ZmXI+lEFbohOc&#10;FSdCxrPC2S8Ol3gzJps0XyrIY9Re1WY/DW3c2aqKjmcSTUlVEIWzaKxuuuOfsZItSswx+tH4a/rr&#10;uPSZ8z2RiR/6f1LVyVL/AOfBq/Dsulk4z9jDpZZb+ET00krjyabC8uRRKMmJTVMlicV9PJlSlF/J&#10;KLtORDFzbEr6pGZ7skn0p9EI0GbbCUTQ6TDqJOcjLo8TnthxRi0eNN7uUanSRxvdB0kYsePJjbkr&#10;QtBp74Q9Bi+pxjXweH4oTySjkV8GjwrFmqETTzk5Ti/ZmoyShnhzw+54jmi0rfuaeMZPa1wayGNY&#10;241xRp1HzNrXBlhDZkTS47dI9zFzBHbr/M1cN8WM+42N/UmKn9ROG1WbhyZdmbH+zU0SW5EoNDQk&#10;abHvmamOxJo0+pp0Y8ia5IRsUW3Y8kMMbkajFOc5TS4Ix+TDC1RKDQnQ31Q6yRr3NPH6uTQ+F6fJ&#10;pozablRnlg0m21tl/wDPgx6Lzvr3fS+1f/s8exRw5fKj/U0zlCSo1MMUV5i7mDD5a3LuzzkntkqL&#10;sZOMZrkcE5XdooS6KNkYt3S7C556UPojC6lRgyNTjzSRrVLLHfHhohqFPFbZulJO2Kcl2Zig4rc5&#10;GnzLKvuLFHdvrkxJOKKPFtR5OHjuyc23yYcjaolyS4ZJiYjRZbx18G7rIzNKLbMjpj7Eh8oiRmpI&#10;oyfV2Qo8EY3BxfuPBLH3KTVGXDXKFFt0abFHHBM1Sc4uXx0w6tw4lyjHrIy4R+Ib7MnkUnTZkba2&#10;xIeG/st8u5C8c6fYy7VGzuV0oSIujHJRdM0WonpPDY5IRt//ANMWTBrcUcusgk/a+BanWR1SxY4f&#10;s/8AFfNnjkoz10vtX/owzjfBvhl+mY019yaU+GNSh25QpKasyyt7Y9ui6JEeGrNY1hxSyR44Pbq1&#10;z0RdOzw/FHK4zXZd/wCZmTb3RM2NYsnP6WamcZS+gSsjNwNHOUZ7iOa1aNHqFL6S6PGtR5mVx9kM&#10;xz2uzcqsyOxkVZFc0abE8eWn2Y0RfsxyUe5PPCJkySyujVQ2ZKGS7FcD4dEZ+4mWYYrJJRHpopJo&#10;zwjKNMyQ2Oh42xYUmQt8I1OL6B6dNXElCUe6EJ9NPKnyYsdQtniMccE6fIsrlHa+nt0QxE3Ts8N/&#10;6klpMSwzjaXY1Pjmm1clLJiuvuR/6pWOHl48fbtyZs08+SWSfdkcUn3JyeNX3I6qlcX/AEI54ZO5&#10;K645RlyKTqPVIjEoSPEM7/DeW/n0SEIq0aLAsGnSXvz010YtUaPHalKropRltZkj8Dm1jo0moa+h&#10;mPNKMlJC1aePcjxJPzHJ+5LopWum22JUYuZpEVymKmrMkKlaJxsnGjDwrNcrqaO5RZPuR6Rx2rI4&#10;tkTBnbx7WbXPljSc7Y8WNQtIeC3wRj5bM1T4McaVMyY4zVE9K1zEuhTMeSmY9Vlyry4djU2puN2Y&#10;o3Z26RXA+BsiSfJZji32MeJrlijRuG74Zmwx2tpciyNEd8ocvga6JCQuiR4m+IR9Elx0RE0GXzME&#10;bM7UFZOUtROkYMssc90TPhTqcezKJwe20Lh2jT5t8eSM3KO01G3Jie7ih9MOGWTldiacXTE41wSZ&#10;po7sqQkbtrJck48kk5MUUlSNTHdjaF0kvdDMEVKVMyaa6cTS4oSvd3MkaMUblRNLHiF3JyviJFqE&#10;eTJmUsnBNLGt0mJblaFjpWyVI1Gm3rdEcXHuQVvkg3ihJxHbNP7mSPv0i6JPonQ+ZCjbMEXd+xDE&#10;32J4nFWyum648kcHLk+xB2qZNU6FGxRr0JHiDvKl8Lqh9uiEeE5P2TXwzxDUX9CMENkLfdmWFPcj&#10;R5FL9m+z/wDZPG4S2saMsNr4MUvdEJmpTlHcjbuXHdEIObpGjyQxtY32Nd4fvvJi7/Ari6ZVnh2O&#10;5uXx0yLgxytE+CT2S+z6S7ULDKUtsULQZKM2myY+WhoxumY5XjPNeKVi1G/2MGO1ZqMkZR22TxqP&#10;KE0u5kbSsnN3Y8sp92aeX08FNjxozZoY19TJ5HlnuY40OTqhIxupIn2JQoSHFDQyMaRihuMenaVs&#10;lJ9olP3Y1H4JwT5iRi6pklxQnRNW7I8daKFfZGqd5pdV1Qjw3MoOSZFeflt9u5KV8j5PBtJHK3Nr&#10;seIaH6d0PbpKKkqYvodsjkT7ITTQ4PFkTXYuEYtpUSyc8Gh1HnY+e6NVoIZnuXDM+HypUeHpbXIi&#10;iaFLa6+R8oyx3RoU37iW7hGDBHHGvccB41Jcmv8ADqTyQF3MexY7sySuVmOfFI0+qlHgyTSluIfV&#10;kTZqoKEU0Syv9KMmNx7kELUeS+wvFEv3TLr8k+FwNt9zEuSSKHSTYmQkpoaTVHlscZI2v3GrlQka&#10;TFbJN3tEkiOFy78GTDKI3zY22xsv46IS6oxL6k/jkk90nJ+lqn0Qm48o0+Nwx2+7JfBtc5LHHuzR&#10;aWOmxKCMiTVGtweXO0P4HFNDi8NfDIs2qapjXG1kk4vk0Wd4JqQmppSRqdLHMqZpMEsDlGQnRml9&#10;LolOzHk3IbJ/Y000pqyNDklwNjipKma3D5WVxIzGrIcPkx1ZkxvcTUtyaMsm1tkSjtlRkm5ztke5&#10;qH9Xoi6IvcrZtMipCNLilN8diiiSIxuSRqcOyW5dmYo27MEEoi72YI29zGhmohsdobsfbql0plEV&#10;7H/bwZMv2oS46PrJc9EijHqHNcoULhvPBNHuk9RP+nTLKux4hlSjRk1CXCIZ5J/V2HFTQo0Jk47q&#10;ku5q41NNnluNfc8O1HHlSJriyXPKHIdzdIxaWMVzyPHFcJGbGSGzTa1fpmWpcromeMR/aJlkZCpi&#10;k4vgWZNKiPMqZmjaJQa5JJdyKk+xl78+iKZB0jamrMvwYtPLI+CMNkKRXJRKIo2zPDdiohj2xSIO&#10;sZFmCX00Jp9xmr/QihlEUIQlaNqQvk8T/ZaFR+WPo+rEIQppxTXc00JajIsUfcw444oKEeyG6NTl&#10;UIuTNVqHOTY3fTT5P3WLpHh2ZYbu5CHmwr3RhyO9z7ow5lkhaMjpiTl2MePZ0aGt3Bq2oTcUhqza&#10;Y9RPE+DHrYydS4FqMfyeI5llkkvbp2VGOLkRdMiy7djbaMUFNcmeMN9IlFQjaJty5fVIXAiLZDTL&#10;ItzIY1FUZMn7iQo0USQuHZkm3CMSXsYmnDacxlRinslXyO/cbo1GTfKl2QnbY3YkV0RHg7mHHvmo&#10;nj0v0QQ/SxESJjaV2eFaSMI+a1yxrgl2PFtVzsRN2+qdOzTJZlx3GmuGJjjaJXCe+Jmx1+0gaXO4&#10;OvY27nbKXo97NRgWWN+5JOLpl2Rxprk8qjI9pklbsivcRhdIlgW3cJ1wO6tC0+XhJdzHofZvk1GJ&#10;45cjhKcaRLS5F7H4XJ8H4TJ8EdJP3RHSv3Fp0hwSMS4RFOT+xk08e8R4ZfA47e5LkjBylSM0E3/I&#10;UrXJglzRmtcpCnYsso8E8spcE3S4EqRQutnYijRQq5njM92pr4Qx9F6EQNJgefKsaMcVCKijdfBn&#10;ntieI35lsfo0reN88Eo+fHfHuu5QpHdkPp4fYUdmTjsYJ7oIvp26URmkzX4U15ke5Fjytdh5JP3L&#10;cu5nxuLIx+mxIwpXyZclR2o2sxP6qMGo28MzZdqcoe7M0lmgrXJBK6HFVQ40Uil0kyXLMUOEhyrh&#10;EJbOWzzt3CHCMl9RPFjo3Rx8JGTJukRdEJbWRmprkyY2uUObXdDm3wiMa5ZJ2Lp7dI3J1EpR4R9j&#10;TKoJGtnv1E5ffo+li6e4mRZ4LNR1FP3XTIn+qPcz5N7PEMO+Nruh9dPp3No1eCEMSj7mn1LhJJ9z&#10;NjjOPm4+3v8AbpHgQ1aIZZJ8ENU/3kRkpK0MrpXc1GZr6ENEkUQVmTCpqieF45CRiTb4H+s2Jokt&#10;jIST5R5lqmUl2IwTZCMYK2ajPFy4POQsiHK+xKfsQx137nbhDSh29yk19Q51xHpKVGSfFkZ3wWbi&#10;OVxYtT8jzxa4RfySkJDYiUlFckMbycvhCSSpFckIuUkiTWOF/BJ7m5fIx9V1RFnh+XZmhL79MuTb&#10;Fr3JTp8maSZnhtdrphw3yzDjWmhul3Zlk58s2QUk5Lg0WTZklB+5nw7PqXYSEIa9zaqtmnjUxDL6&#10;ZXc2NDiOJF0QkTwrIuTPgeN8GKVMcrlwPJIlLnkxZfq5FK3yKQpUZcskjLkdm9iySRHM+zMS3S5F&#10;L3ILarZ35Z+r+Q3XA2TlwZJfSzE/qGyTN5CUW/qPMhBWj8RFvk332ExIc+dseWYtN+9PliiSVdNF&#10;i5eRmvns0839j2H1sTE0NiYmYp1yYcinijP7GqyXySy2qMk/Yzy3PahYlE0uBRjvmZt2TsZJKMdi&#10;IytbWJ+XkVkGmqfZmfA8Mqfbohkf1UzTu5CfSh8E1UmUUOJVEeCOZLuTnDIZ9O48xE6N1jOzIZOO&#10;SGRPsJmoi64JcsQ1RDG5ukQxKCSRFbpJMvc+ex+p/Ycn2Q5UNkmZGqMXMiRIbG/kdJ8FkJ7XY5JK&#10;2Y4Tzuo8Iw6eONVEUKJcEivYww2QSPGp7dPt+WJQf7w4w/iNkX2kjyf/ACX9yyyMGzYkuiZBnhub&#10;fpI/bg1c+dqJTozT4+5iily+5psG+W6XZGbNb2ozZdq2x6N0rZjjLNPau5iwrFFR9zLDzI7WTi4O&#10;mRZSNtOzBxNFcjZY22jLGpCQokkOIlSHK2Wxcrkz6eKlaG0uw2dyCdG+mYsykh8mo0/70ShStqzT&#10;wanbIkI32JcfSfZHYfBKROdE57jDJRuyU4k5ochvohGl0ssz3S7EYKKpdhIoyWPuaeG7IizxTH+I&#10;nDDfyzPo8sI8Rs/Banbv2OiGkzyVqD/sSw5Ifqi0RxtigkXQ59ERZ4PqVGMoSMuS25E3zZvuVsnL&#10;3QtapwUIqhNQV+5du2N0Sm5Pg8P0nkw3y7vrqMKyK13RVCYkYn9aH3F3J27Jsm7EiiURw4JpJJGT&#10;G4MWTaxZq5MmTc7GPpGVDIN3wQkfqRm09/VEqjSr6LYmY5U7JtykSjtLJtoyTSRKbl0s3Dfp0el8&#10;6Vy7IxdqQke/HR9zvyaSCjHc/caPHczWeo+yPMn7Mjnypbdzox6rPBVGbRLU5Z1ulddHM3X1QjQt&#10;+ZSG7dMnUHUjJHngUvZnZ2jHkWRU+52Jyvg8N0m9+ZLsh+jV6evriJj7EMcVQ+5yTt9hrgfwRhZt&#10;FjZkaxK5CzqcqZKpIad0x42kNDQ0NdLMcku55yvgxzvkfJkxKfc02Pjb8GRVIUmKVyQ+e5JNOzLk&#10;SRKW59LGy/QjBheWW1EMcccaiiDGxDJOkY4OTSEqVLp4lLzNRN/c8sURIolOxPn0owy2zTJJydok&#10;k/1dxxcuUSjZpcO6LcjHjxwg77mSbfBptPLPNRRCEccVGPZeiEKHG1TNVp3hlx2ISXYi90iEUhu2&#10;OKvgcEZcCb3LuQjwbeTg1aUvpNjUqF2J4t3LOGhooaJD6oxTaITsqzHjjFOjPxRZHub/AGM2a+EZ&#10;Jubro2X0fohFyaijTYFijtRJcUY/1DLod+5M0uNcyZx7GSaUWyf1Scn7m0or0J36EIg7in8mxN8m&#10;fH5WNV7kYuXCIR2QSJNSTshzI0mnWCHbl+jHC+WRVDM84S+hmXG8cqZpFabZYu5bHJtHuPkaJL4M&#10;kJPljx0xRon2G2h9JdiXRY5P2NvsxRHwjHkrgjkMOZSjXuZuYtiZ5lOjLm9kSyMi+qJeijRaXYt8&#10;u5CNEzH+ofYQ+wo7nRGKhETtGuns08pfb0VZHDfWMi+qEaZ3jRtTNSnOvsaTGm6ZmlS4J2lZ4Xpt&#10;0vNkuEMfSENzFGumt1axLau55m7kaWSO2RhhshT/ACWr7jjxRLFGieJ9jLzSJR4GMcLFBIhl2GTm&#10;W4sk7KIRbjYskoStEtQskeB5lElKUnY5N9yyy+tDXXRafzJb5dkJWUkiZjrcPo+xhVfURjxbFb4P&#10;GpbNPXyx9ccLNHoKqeT+3VLqhCNFK4tE8ScVKIzTRpORmlcqIYnmaxx9zHCOOKjHsui55QlZCKSL&#10;o1OoWGNszZnOW5mDNTpkXcqRLhV+QlY1Q2htDfuZccd24nD4JQZJUNFFFcUSg0RxuXY8iVCVKhpP&#10;uSgkNW6Ix+mia2ifWxPo30w4XlltRhxKKUY+wkJEyHc9ukpey7kYpJJD54FZ47P9EBrpFWzR6OOF&#10;eZk7ktVfEeqFyV1Ro3U6NNNS+hmox7exDNHYoxHLm2aLD5cd77vrt28rsYXGr6ZMsca3M1WqlllY&#10;3ZCO50jTR5v4G79T6RXFsk6J5KPOQ8qJy3ISZ2Rljc3QoHljxm0UV2Zjx0SiTdCdqyTH3IOzLA7F&#10;9UNlkYuTpGm0/kw+5jVCR/ImvczZ3BqMe5jyS+R5ZfJpo/vsv7mPnkR4zk3amvhDFFs0yXmKzNn8&#10;zhdhP0RfoRgdZERe3lGVLJBSRNPHO4mmwvNNOS4XWMbJdqN2zn2MmqpVFmu1U5VF9hysXLpEIUvp&#10;NOpKLTLJS2qyGZPiXSy+kVbJukZJ0rE9x2HFlEeWKG50yUak0RgbKHHgcRqhcIbsyRbXBCbhxIlL&#10;gciE6fJkmqofRehI0Wm2LzJdyMb7iR2N67GfK1HglFtojGiMW+CEVCKSN276RUlSG1Rq5+ZnnL7k&#10;IX3Ix9iEVFcIVlfPoTr0Ig6aYnas00/3H7jxPftIQUI7V0SJyUI2yOW3ZnyVHjuKTTJ/tI7X2J4X&#10;B0yGPaY3XBBVC30njnIenl8EYSS59CVIk7MnLFFwQlYq7jSEq7Eo7uV3HFqbsjE2EoEoko2yUowj&#10;bJZXZjypk9q7kpWzgpEuGPohddFplN75dhKyMaJNRVscnkf2HUVSJ9rMcfcWMwwX6mSl8GOLSsXJ&#10;lnti38Ci3cn7i4MMWztKh8Epr0xdr0JmCV40xOuTT1lrIu/RKxKuWajNvlx2N+3knkbZOkQm0Nqa&#10;pj4pMgknbMkns4EzzDzBzsa46QVsdtGT6FYuWTiRxpI2rsSxpko7WXfBli20yLo9h/BPuQx7pUa7&#10;G8eShik12Nzlyyh9Hz1XRGm07zS+xCCSpCiSnS5G3N8nZWU5E4NqjFC+w4kWoxIXJ89FGjW5GsMp&#10;X7FVFEjC6iZItcktZKqogoTipL0xfPoTNHK40JmLNLE7iYc8c32YlRq8+1bENkpk5UKd9xNXRB1Z&#10;F7pKxtRXJHUKUEpDyxPMVDk2J8iZRHsb2mZHZFUd+l9MsbVkVZ34P0umIocfcceODWbvfsMooofV&#10;9F0xY3kkoowYVCKihKh5Pgm2xRpFWKI4HEUYU5csm7fBFUiEW+Sbo8Ue3Bt+WTdD5I5KVE8yfBnw&#10;39SNPqXhlT7elehGkntnQmWKbi7Rg8Q425P7ma27Y5UZcjb4Fmvhm+zcQkyLUVb7lvuyHKGhDZZj&#10;d8dLosk+Rcqy6Fz1fJW110q1yRi+wov3Nhso1ONSM2F4/wCRRGPuhkvQhEYuTpGk0yxr7lqCHJy7&#10;iTZsIxsSro3SKc5UOkqRjXuLnhEYqiS5s8YncoQX8ymza7IY5MyzSlRB7kZtKsnK4fqi+B9EzE6k&#10;jFO+H6I5HFUN7kZINFcidG4jIiIiyxS6wdMTtWWWRVtsrpZfSyatFdMUuaYsdjguw4JrgyabmzxH&#10;GoxSHGiiyT9CEjR6bb9ciHbgkrIw4FE29aJyvkVRV+4vqZwjEuLN3tRuS4PEXu1NfCIrgaRuqPBO&#10;VybZjyuDIZIzXf1R7jfRCdckX7kZWutkp7XaJyiycPddfwmSEFNiYhdEX0sU9vcjJS7DfBEslkW7&#10;Z7i6X0Y3Yy9vJpdT5n0knRjmnwSaStmvy+ZIfRj9CRpcG52zHC6F8EYcm0quj6ZG5LaidJpHsRTX&#10;JGO7uOWyLkzDB7L+RWu5qZynnnP7nnSR5m9n1MnjpjbRGVO16kWX0RidwRCVPo+j5KMjSW1dPD9N&#10;vl5kuyHyzPped0RpxdMTE+lifRkkQcnwxdIyi8zd/YTvpfRjXTM7dEcnl8owaiGeF3yOShyanV7l&#10;SMs9zJMsk+PThx7nZgw7I8kYkYFV6WxzUOO7Y487n3EvcqyKrhDrK9vshIyVGLfwb5NtpnnTXuLP&#10;JH4uXukPPF94jeKXyjbj9pf49K6X1Rp39BZjlaES1SvbRdj4ZkXJgwyzTUIixrHFQj2Qk2KKapmb&#10;Crpk8MofyE+tlj7D5Ma9+jdKz96UX3s0knKDT9i/RRlnsVklS5MuTcYszgq9h6hk8m4ciTGS9EI7&#10;maPT19bFESoQ30bHkjdIbbEtvLFFQ+uXdnd9Idyb2pJd2Y4KKGqNfk2aeb+xjySx/pZDVSj7J/0I&#10;6iC/VBMyZMUv0xr+pL8M19NojiwuKbnT/kPTR27ozX5SNPNptDmQyCkmrM65shmlF/YbtWh2zw/S&#10;eTj3S7s2I2oUbZkSkqGtrpmTBfMB8cMvrfTDK1Xx0Zki1Nt9zScSf3KJNwd+wnGStG5XVnYySuV/&#10;BkyynKk+CfCIuhStEuj7jG76pXwjR6W3bIxrhEV1olkV0uTJN1S7mPFQsdItPl9jJLc+DsQi5dhS&#10;ilZgi5vfLo3Z4zNRwbV7sfR+hlllm4ssv0YnUkdzsYZVyZkpWxqnTNPkX6ZGh0jyZNzXCFFG0cUS&#10;aSJzNyyKvc5XDMqTfJ2LEMsjLbKx9JxhJcjn5f6SPiVOpIx6rFk/SzNia+qBlnJkNVljxdmTUTar&#10;sY0lFMlLc7EhIY+kn1Ss02m5MeNQVIiqHJLuPUQXuS1iXZD1GTL9MeCEFjiY8Tl9TIxUexN7vpRk&#10;kuy7HYQp7OUTUckUokUoqkN82WeNztwj/UYxj6Mb6UUUUUV6ER08pcxa/uPBngtzXAs2SHDR+Jb7&#10;k8sZO0Y2m0rNFqcKgopjzu/pYtRXced5XUexK0uTLN3RHIJrIvuZYblQ+HTLEyxux8mLIpR5fJk1&#10;EYcLlkZfXukPFJ8syYHBWSimRy5YcRkx5JS/UOZJ2QyS2bPYUULpJj6PpRptPfLIOOLij8Wo9kef&#10;lycrhDi+7KFFt0jBgUFZCPmSt9l0k64RP6VtXTuN7UU8jpGJKMaocvku+ni092or4Qxj6sf5l8iy&#10;SXZi1WVNNvsLVX+qKf8AQlJSdpUJim12I6nJHsxeI5qpsw+MZMaqjF43D9+Jm1+DLzF0yOaL7Mx5&#10;fexNZVfuZsV/zG2nTFIvrJCihojj3JUajSKUODJppxZKDj36NDIRoSKovgbsbGMRp9J+9IxYlFWS&#10;VkcO90UorgkNGn09LdIbeR7V2EklSJOkSlt5fcbbGXXJL6VuZo4TStvufz9Grnvzzl9x+l/lMvo+&#10;l9LEyyxM3G43CkaPRZ9TjlkxPt3RKGu0sPNl2P8AVsr/AFEtb5kdzXYjq4+5HUQfuRyxfubl7dUz&#10;HqlGCVdiGdTRKEZ9zJo1IyaJonp5xMlpURVIRJjmeYnwN8ddJp7e+Rjx+7JKVX8DjL4FSVIcrGaf&#10;Cv1yJ5N72QIQUFSG6Lv6mTludj+OiV8sx4nllvfY7IbLLJy2xbG7bY/V+GyNWl6bGxdH1l8ifpvp&#10;ZZZZZDNPH+iTRLX554/KlJuJuZjf0ysU9O3ymhY8MlxOv5o8p7dya/uY9NOWG7qR5+WHcWtku6Fr&#10;l7oWrgzFqIOL+o0+qW3a+5HIh7ZLkyadPlGrxbGJCJMUb7jVNpddLgeWVvsjDiG64G2yMpdrG6VF&#10;pd0YcO7mXY1Em15cXyaPG4Yk5LnpJ2/sZJ3wuw+Oi5Z/3Hsj2IxUVSG+tmtnswSf2PYYx9Yq2kYc&#10;eNw+v+XRdG+qLLL6Pt0T6Rxykrihxa7r8vE+6+xZYpGPNPHLdFks85Km+CyyyxTa7MhqckHcWR8V&#10;zLvyQ8Za/VE1eux6hKlRHLFrnubk+xZPJfCIxI41KDj7mLTubSRgwqKUV2RW1EmRQo0iSMWLe7fY&#10;nJQiYMO36n36N+yMkl+lHbksb9kTfaEfcxY1BDY2WNlnis6w18sY+j645qMlJn+owlHYxv8AI2+p&#10;M8Kac3FksEJNL5J6THJNpdh+HwlHciXhsl2ZLRZIjwZF3Q013GWWWYH9dFl9bLLLLLLLLLLNDo56&#10;3I8cHTo/0bWW1FXRljLFNwmuULK0RybIqZg1eFd+LMWt0/tIllxzXEhU+WRVd+45UQi8r+xkyxwx&#10;SXcxxc/rmJ2SdGSW3hH3G76fpMMF39yxssvpKcY92eKZo5NsY+w+r6Ppf5CVCH36vrjySg7i6I67&#10;NH3I+KzqpIxeI40+UY9bik3z3I5IyjFJojCDTJYINOUka7TQhj3xXowusiJcNov8i+tllkZyg7i6&#10;Zi8R1OF3CbMuWWWbyTdt9LXlw3drYo4JP9TX9CGCMlxNEcOS2o818EZ5o9r4Frs8fcXiWT3MXjUI&#10;qnEj4jhyT3ZOCOtwS4UkedB9mTntV+43fLHK+jairIQvlkW9ttjn7Icl7ktRCPuS1b/dRLPkl3ZV&#10;s1fE9vrv00NiViVFdJd+r9FliZuFNrsR1WSPaRHxHLF2+TP4g88Nsl0s3EXymZlWR9bIY5TdRVks&#10;c491+TZZZYmTf7KP9SyxNrsRzTj+ln4rI6vknk3u6osTLFNrsLUZFzuFrsy9yHiU13RHxOL7oxa7&#10;FN3J0LV4eyZ5v70SWWb7MavlsjC+wsLfc2RRtXc1DvLJ9X0foaKEhsSsSK6zXV+uyyyyy+qM7+u/&#10;5Fl9PDH+1oyY4bXJLsZNNjVKXdmTRY1La0T8Np0iWgmvcelyL2JY5LuvyMn/AG4f162WX0sssss3&#10;G4sssjka7MWea9yOqmiHiNfqif6lB+1EdVil+8PLCrsm7bb9LH6bErEulFdJLj0V0r8qy+mb91/b&#10;rZjySg7i+SOvyrh8kPE2uJIevhkdyMesxOK55XYWRPC1fNkkm40k/kWKD3fYelhkltSsloMck3H/&#10;AAZ4LHNxXpy/oh/L030v0WWWX0sss0PiOHDheHNj3fcwajw2a/awpmocPMl5f6b4LMHORDyT7+xv&#10;+Ui4e6Kg/c8tPtJHky9uSWOS7oY+jYlYo0V6X+TXphHc6uiWkyRV8NfZk4Sg6kq65OYRfpssssU2&#10;uxHU5I+5DxDLEh4o+G12MfiGJXSps1MlLI2vTl/TD+XW+i/KssvpZZZZhdbpfCIZpwVRfA9TJrbJ&#10;J/0PPwv9WP8AsyPktu20LFCUqUv7n4Ocv0NP+p5WeKtJnnz9zzk+8UWJWJUV6GUUSVPoijaNeq+t&#10;kpOXd9X/ANpfz6X6l6LL9WbtD+XS+ukhGc6l2J+HR9kPQpuoslo5rsPT5F7Dg13X5FllllkeMUn8&#10;0WWWWWWLLOPCY+iQkV+RkXN9bZuZu/Iv07vp29K/Isv8jP8Au/y9CZpcscc7l2MfiGNtmLLHy3BO&#10;n8jlHy6k7fsY3Hd9XYliUXLdwkT00HBTZPQR4ddyWh5pMlpJrsS0+Rew4td/Xk4xRXzz6X6VITv8&#10;lqx4xwaKfovokJElf+4rpm/d/l6rFJoWomuzFrJrufj3KlNH46EoqL9iWpxZaV9hZYzyKXZIlJy7&#10;EoxhFNK7MuNKCn7MfL6X6NQ6cY/C62N+r//EAEMQAAEDAQUHAgQFAwMDAwMFAAEAAhEDEBIgITEE&#10;EyIwMkFRYXFAQlKRFCMzU4EFUGJDkqFgorE0Y3BEgMEkgoOQsv/aAAgBAQABPwL/APuvhQoKgqCo&#10;UK6rqhQoUKFChZf9bwoUKFChXVdV1QoUKAoCyWSyWVsqVeUqVKlSpUqf+q4shQoUKFChQoUKFChR&#10;/wDeO0XnQqOy3hJ0bqjEkjRAE6Aq6fCILeoEIIUqh0YUNnqGYbovw1aOhOaWmHAg+qa0uMNEpmxV&#10;n9o90/8Ap9VgkwnbNVAJiQNYVCg6t0lVdmNOkXl2h0iwUh8xcD6BVqTWNbdc4uPZCl+46PRBtEHj&#10;vBVNnay4c3Mf0uaVUpwCWzl2P95y/wCkNhp36kxI8rbPydhf5dktnoOf0iXevZP/ACGAv43u0nQL&#10;Z3mtUG8ptu+Q2IRgOe0Z0iM57L+l0d68zoq7Rs9JzvAyVPaKwcIqOVGHU2uX9RO+2wMHbutl2Zja&#10;bcl/Ua5qVi0Hgav6QXG+3VvhVmhjnOK/phl0DS8v6o2NnK2OjfdJ/hVnN2anxQStipmq51R3U7T0&#10;VTZmUqV8k3hqnG8SStmlux02kAyS5bTU/KPnT/4J/p9NwoS3Ur+sOd+VTJHlbK4XCO/dVTswumsX&#10;lwHSF+Jc/KhSAC2m+0gPfeymB2X9N2cfhL7pzPmF/WKp3baZ1OqotvPyTQ3ZdnJd8q2KoHbcXVPm&#10;UtuQ3WFWo1W1DeY7Mr+n3dnoPLiL/hbZtd8FrO6/pRAqulV3UK7Hsc5fkUmtuOHD6rba5r1f8Rot&#10;hqC4GXgHDyq8VaTmXmjwUNiIzq1GBnoZVXaCXZcLewTnF3t/8E09rqsAAOQW01jXq33eIsbWqBoE&#10;5DzmnVHP6iVqm/1Gq1jWBrICr1nV33n6qjVfRMshVdpq1eszYzaKzOl/3T9srvbBfknEuPEbZPk4&#10;M/J/+zGQpClSpUqVKvK8ryvK8ryvK8rylSpUqVKlSp/+CYKgqFFkK4VcKLTYGErdlbsq4VdKjHCh&#10;R8DChQVB8K6fCunwrjvC3bvBW7d4K3T/AKSty/6St0/wty/wt07wty5bly3Lluj6Lcn0W5PkLdHy&#10;FuvULc+q3XqjS9Vd9Vd9f+kIUKPRXfRXfQq4fBW7P0lCkfpd9luT9Lvstw/9t/2QoO/bd9luX/tO&#10;+y3NT9srdVPpK3NT6P8Albip9P8Ayvwz/pH3Q2d/hv3X4ep4H3Q2ap/j91+Eq/4/dOoObq5i3X+b&#10;Fd/zarrf3B9irrf3P+1XWfX/ANqhn1n/AGq7T+s/7Vcp/W77K7T+p/2V2l5f9ldo+an2UUf81FD/&#10;ANxRR8PX5X0v+6/J+l/3QFL6HfdHdD/Td/uU0v2z91NL9r/uU0/2/wDlXmftj7q+z9pqvt/bar4/&#10;bat4P22Lej9ti3v+DFvf8WfZb3/Fv2W9Phv2W9d4b9lvnf4/Zb13p9lvn+f+FvX+VvX/AFLev+oq&#10;+6OooPd9RUnyVeI7lOcpKnGBhfof7JB8K6fBVx30lbt/0OW6qfQ77LcVf23fZbir9BX4er9BX4er&#10;9K/DVPA+6/Dv9Puvw7/8fuvw7vLP9y3B+pn3W5/zZ91uP/cYtyP3Grct/cH2W6Z+6Pst1T/d/wC1&#10;bqn+5/2o06Y+Z3+1XKX1P+yuUfqf9ldo+an2UUf/AHFFD/3FFDxUX5H0v+6/I/bf/uRFL9s/7lFL&#10;9s/7l+V+1/3L8v8Aa/5U0/2h900MI/Sb90BTu/pNRuftMQu/t0/sv/46f2TXAmLjPst5/iz/AGov&#10;Phn+1Gq7/H/aFvn/AOP+0Lf1PI/2hb6p5/4C31T6v+Fvqv1lb2r9ZW9q/W77reVPrd91ff8AW/7o&#10;Pf8AW77oPDmAovA0XUrqIVzwAgD4CAUJrMrAy6LztFUqEnhyCIT8tbDzh0qp0oao/BgSgECn6Yha&#10;0YqnTyqTbzwJhCjT+s/Zbmn9bvsjs9MDNzvst1S8vW7pf5rc0onjTaNE/X90KFLw77obPQ8O+6/B&#10;0f8AL7r8LQ8O+6/DUPpP3W4o/R/ynim05UwuH9pilv7VNMuXSSxn2TYP+mz7LL6GfZXv8Wf7Vf8A&#10;Rv8AtTnR4+yog3ZfH2U+g+yJKqOPlX3fUVed9R+6vHyfupPkqfXnQgYTunkMECSg2+ZOmEDKVr6N&#10;CaLwLuyyBJQI8oZOcPKIjVORsjk7Mc4K4fCmxwvDLVGe5KaS1MILMk1slVql3Jq3r0SXdRlAF+TQ&#10;qVK4bzlXffqFHEERyBoFWTEdbHMgTaEdea3Sw5JxlNE42tx1ey2DccQrD2VUbPUIa0NaB83IpmHt&#10;KIhxCYJeFVMvtuwxA52szFhVV10YG6oZaKbzbCtnZvDnoEbBmU8y82lTbPJhbt50YVuKv0Fbmp9D&#10;vsjTeNWFDLI42N7ldblpojb2QBNEQE53CA9miPAW3e6+bXJATN3RQXkdvVVLtyAbx8r5U1l856Ih&#10;rdFUyaOTQ/UCjOys66xUql3VQ2qz/wDKqMLEwlnSt685BBrp0KLXDVpTGF7s+lDLTILaa14w3Sw4&#10;g1EZcgaBVUzQ2d1U6Ra3LlhFsWMMKU5Ai7mmap2FoxnRVdeW9t6m148JmQvW0x8yMtJ9VdzhaeyK&#10;pOIOdtR19/pgpdyhmmo6qLzgAmNDGwLR3tOagI2mycNHZCeKpkPCDGNHC0KAOwtvd1OSeGu7BVtm&#10;a4cORT2Fhg2GxjJzOieZVIZWvNnZU+LhmFnccCVWaAGkkaKbubdFcvC8zRaghAhg0ko/5K9DFTEm&#10;85VjI5NM3XgrJ2bUclWaXZiynUNM5aJtRlRq3TJ1TN0wcJEprk55VWtc0zKfUe/qPLIUWkIiwKrq&#10;mZNNjRLlVsDCqjbvLoN7oiU5kaWizQq9lga3kFP15eyG9s4Cqi6fSxokqI1RJ8pnkomBxJuYR9NV&#10;SdK2l0C7h0YtGygiVs1O628dcHZyHN2Rkuko2+uCERC2ll5vrYUxl72Tz2bpYMha5NyF5DolaFDi&#10;yGpToZrxFRxeAVm48GgQcBnHGjxOmITzmn9KHQjmOSEyWHIo1XFMEtT2B2uqfSc32sk+bA5w0cVf&#10;d9RRTQXGAtobca1veykGyQ9P6jYOVNjVU6k3Q2U9U5sq6jknmcQE4GiXICBa5soZaohQnKckLGjk&#10;uR5ewHJ4/lPbeaohUzEws9EBl6puUrQZqe67IGCqpvPnBSEvzVQ8R8I6Qgcls9O+/wBAj4wN1T23&#10;XkWm0o4tjGWL+bMlkqgCrNh6uyU4wIbYwS606WOHB7IdAWoQJByV4Xcxr3USxEGAxqPh+RHdTHqu&#10;61YmHLlMElQhqqbruRWqzHqEadN3ojs3hyds7wrrvBQov8Qm02t14ihr6La+oJuWaJmzujhOSnE1&#10;VBOdtNUqd+mXlwDQt2390fZGkz9xCg06Pk+ydsBAmVR2Ci5mb5KrbPTY6L0LaKO5Lc5kTZuxu5V/&#10;s4SnU8pbZQb3xObKzGqfmg3JDVRPKqaHmbCfzo8hSntlt8DId1Q2UlrXOeGl3SD3Q2a7QvVX3exy&#10;RZTlopPvpw4xTOWfUhsjHuc2nWvOaPGS3DW0r9apc9E05+iptD6gDnBo8lfhm1Kb3Ual675Gq/Bi&#10;Gh1S7VcMghs1O5+bUu1PpTtjYx4v1rtMjvqhQZ+HdUouJu6ynGVR2em/Zd4S7LUBVNnptLC18g+V&#10;SaGMutIlEkVA0XS33tpvNSe0Fbum2o1pDs+6qtI2o0yc5yK3YpV7m0HL/HNNo0qofda9kaEo0KbW&#10;U5Yak6kFbbTFCrDDwnt4VWjud2Xva5jvpVNlCpUAZQfuz8xW7oU3Ppim6rU1ELbqFNtBlRjbju7c&#10;Oy9Fn84v4Uorax3tKaMrXdKbqnHghN6bNVJClT6qUSoVMcK0Q0R5FIZpoyKBgqbwVN3my6FBCNSN&#10;UFeXqtXBbZ1jA3qTgosAmw62nCE8WMVO8dlLR9SobMx7ZfUgoNpUHzF9pVR7XD8qkQ7yFSqV6ohg&#10;Hut1VFXd3o9ltmzimyTULneFtbr1QegQVJ8ZHROpNcJCa1zVdvuyTTGXILUZCaJ5dXTmUDdrMPqn&#10;GAVSqXJBzYdQtaNO4L8ZLaDVL3ChdcI4gro3LKlSmA85EaSq1zd3DSA8HwjSfToto7O2S/Vyqbwb&#10;MwMANRmThqttFOm5rt00l4zHhXmVS2mKbWXj1LaKVV12hQZDG9/KzqPY+ldcRwunsrjX16lVvFd7&#10;equVXEOqhuZ7lBr3Mqsq6LTI5Ff06fw9QN6uyqi/TqOfk7/8qg1pYxwyeNVtMCrSd90fRDIppbv6&#10;mfC5U94+oyHjdN8uW3Pa/apYctCqrKW8aKdWWnUnsqLXU6hFSo1zI+pEh+ztFF4DmnzC/qd11y7B&#10;f3hVW0dy003u3ncKlTuOplu0tLPeFtAp1q5NOuKbgPutoLfwFx72uqemeHYzlb7rtb/Nn8r+VtI4&#10;SjYNUMATBeddRyMLJrGwE9sGVPmyFl5U+F8qpdltDbr5GlkKFGKnkE1HqQyTXSswg/yFKOZV0poh&#10;OKNUM0ElVQXsvHVbo3JtZ1o2QjkgUeTMixqoOikIJP8AiqMXr1RhVd4LZDbrAn7e3d3abbpVCu7d&#10;8BhRnMmVtfQ1VM6hsDSmuEQRCrVOwVMQLII0Qf5xu4uXc4JVXmuMlUC1lN8jjWzPc190Zj/wntD5&#10;Im8Ub06mWlNO9ZPfungwRJ9EHGNTKnPOyT5P3UwmyTw2Z+US14ioP5VKkGEulDptKCqvuUvU2sOA&#10;68jZHwRyTou6eAQQqghxRTcLrflChei7q60sXfJMEuTtEOGmCqzfywhYLHDBRZez7BAZJxup2trK&#10;v1LXRQUJW8CNTwFqc08ZqU550sfScyL3dOBY/NTItJnmd0FsPWfZPIaOIwpp1QWgr8KJ6kTToMhM&#10;rMeY0W3HpQQADJ7oaKU6mDove0iVmEDgJnlN1Tqbd3kr8UHNVTXmsM7MzyjEAgqk8U715pJPhXnj&#10;jjLwtrYHNFWn/Ko1N2/0Kru3Yy1KzAlGHU5Qsa1ncqtUae0DtdTXQMxaCqfTGAaraX3qkdhaFrab&#10;TgCpmHZJr5a32V7spiybJt/lVHlvhVMzNgsOGZEJjrvCdE3hk9kBOaIiyEzJ1jWy2fCack5qIu4C&#10;LAEzRaDJZuW0CIjACRojVcg6RmVeaplF0K8iUeLRbOwMM91XZvKfqE6XZnVNd2sfpYFHKKByX9O+&#10;ZbaHbye3ZbIxxqg9gnVaQqSSZHhbTTLnX2m8CqFJ14Er+oHjAVN0NhSgRGSmCg4WR4XvaW+ED5sc&#10;Z05lN0thVssk7XEdcezH8ojwU1hNIvb21VAXnz4TnKm7dm64Sxyqs3dQt7dkAXODe6dTG6uoaWaj&#10;1QTCCIHUi6VTOUWTnBTDBsNjzdpuNhtYcDsbzu8gtiN/VFsRrqjoc1qv5wfwqzx/Ke4ucqzYpgpq&#10;Fpw6hMdlDtFp7L/wpMZDJZfymze1RzcGq7AACOSPjuqgmwG2EAgihon6K7ypzTMk0koGDmqlP8z0&#10;VandzTSqlgU8rtZsVYMlru/dcJ7tKcA6m5rXNbK/CH9xiosFNkXgVwjqcIW1VN5VJGiGlgQnusis&#10;wg8WR4U+bDmie3NpFbS+85HE7Hs3zD0Wz1d2SDo5Um7ul6lFap4NRl3526eqBIIcNQq1a80R3Xae&#10;y1KOS1WeoQHEo8ILUZqXNPlU3AiyVtZ4WtsOAHJSpwgRZ3CqUg+PK/p+T3A2OHYo1C148ICRlZLR&#10;q4J1emPJT9oJ6clPlMbmq2dM+ibjNgsBU+i//cslMaKm2CHFdfTmiPOqIyzRKqCFCuhRYLIzQTkz&#10;RESizxj7oaoFUcmqE67d4itoq38hpZM/ASpslaqLLtrtUH+USg5BymVCLp59XQ4zpjofqtWzsvVM&#10;9AqhtPYjUKsOK8NCigwXY+VDhcWqJRC0KbHdVTATTdNtN3F4Tc16racw12IYDYBaP1BY03at5DNE&#10;StoHCgTGpR07qM7CEBJTGJ3daE4zpjhU25Sv9NUqkERkqmbrx1UyVEyqpvBo8JoQYrqi0WO0VHwo&#10;sqtkItIwSpQXdNdCdXyhuqc4uOZR55xtxaq4E4QpsDkTe+ArHLGdMbTBBVIXWe+adngJklvZN1gp&#10;9O7swqUc/qHhPaDRBGqpntYRmmsLsgqkghp1FjD2siVSdnBVQwnC80hCw4DgaEbCVR/VajN8izZq&#10;nyop7ZBWhgo2kpnUEM0VXEO5QtanaJv6cIaEIZImU1doC+dDN6an5ORzWtjVK6kBmpPdTkjnY5s+&#10;698IKlUac9SrubN1owEcw6YAoUcl+lrBKIjn9lW59B80Ge1hseYsPEPVbJXuO4uh2RVanuakfIdE&#10;RDrQp+Sp/BRF0wbGmRZKrfK8aJpnNVmwbw05IblPlQbHGyl+q2E7qs0VJ95tldgdn3RkGDYbGMnN&#10;aFOW0DhB5BsYEWS1AZoBCnl6oT3RyWUme6aqLck5DN6HC9AKc1rYdFTOqJmwZG0C2owOHqjlrgCb&#10;qi+5TXecBGXMOFvJFh1TRKGSPPdoqvVyDj2IzRI8FBFOMImStnpB95z+gLQoQVRIrUty/UdJRBBI&#10;dqMDxeCGbT5QzCbrla09joUOB10qo6633w+g1RoGk2cif/CrU7kO7OsY4jK062bIOIm2fKoPLHei&#10;JTs05odqntIQ4tFuzOeinhyROSnJVBNM8g2MTUGh3oV8yBkKURmtU3VZp6GTl3lE5IBRCcUXZJjk&#10;AnvgR3VMyM1dUIWFyzKc2W+qLSEY7IJpgrhcq/6eAaWOHPAlDJBpOiDArie2MIsiSjYE7nP0TteQ&#10;cewHN49ELKhl3ogJIA7p3CBTGg1ThMoGEPLVV/Opb5vWOoYX8Lry6XSNCiI00QNsX2/5BElxzTBe&#10;kd8FFvFJTakidQq9G+L1P7Wix1mziKM4HCNFQfeZYU7VP4HXmqbzUDBQ8JupC7oiHEckKmZRTkww&#10;c0DqjqmlrXR2WXZBwjPVVTLk+flTsgJRdK+VF05KSn5oFXyiVTzCByV5XlmUAu6iSqz/AJWoWzCe&#10;8u1wMOdjlHOCAQyzanOkqVKhbtFsYShYec9HkHTHshiu31yseYbZsohrqp7ZBBO6injumGFRfu6g&#10;8HULaGbt8joOD0K73Cmm666dERmh62aFVh8zf5Qy0T23m3x/NlNndPMCB3VJ1wwe6BLSqtJtXNuT&#10;k4Fpg6oWuXTSYMDgqT93Uz0RM5op3lObIVLhqQU9A5J2TkdVV/UTad5Ch5RoNTqAT6Tm4aZg5KoP&#10;snCAiUDClMQGSa66bzhICcb5leyOeaKlZRlqjphZqgMtV3sAsyaJdkqlacm2BQjYbXFM1tKPJFgQ&#10;TGhaJ7vCDZwZq95REq78JW7/AADDDwU5VTmmtL3Bo7qrGTG6Ns+aUVGeS2elGuqNPJzT0H/hFt0w&#10;cD23tNUBvB6hMJOXdbv6srR4OhTm3XQtnddfBzBRpMbVzBLfREXfZDN0pxvFUn32f5BZjRPDarfB&#10;T6bmOulOFwxZHE1P7YHJyoOvMgqYNgVduV4dlN5qbkYT9F8qpU77k0Bqcps7KtRDhebqosCphOCe&#10;gmetkppF1VGzohpATzwCFSGfForqcM7HOytFrcxkhEoovaBm5Prz0iETOto1sfgOlgXa04+2AKnq&#10;i4Rm1FXcY+EZm5Vvgabvymn0s2YXGGqfYIJ/i1kh4IQ4W2VmT79sA4WOcrhBBCdreGq69cBF9kdw&#10;m65pp7qpUvCE/IWU3XHSvVQsnCCqzDk0D+VKaeMKoZgBDKwJyKBuulE5SEM0dUfC6D6JxR0TfCpi&#10;41aoeCi3wjbtNOReFtJ3lVHeE5DVd0LGiUDmiTmmzcTIHex3UjYWim0XvmREGwI6KVJ8ok+ThCZ1&#10;YnnK1pxQotKGCk09lVJnNN1tDUPZZdwns8fDUhk4+iq8o646TvyP5TG33Bo7qrqGDpagtXSiqh7L&#10;Zacm8dETY7NVW97CqnyjsLCF0ldrRkqg+YIeiOi/827O/wCQ/wAKEQg7ytoozx00NQs0AtVKqGwq&#10;g/K7YSLHZ2MOSpjiTvRMyKIC6SsnItWq1yhVmXamMWMMIknM6IapxIaIXfJAlPEruvZbQ8VKTPIt&#10;andPJBhTIwBPwNNpwjVVmQBaEzVcEJyFjG90cFQePhemgVU6uU7HQ6XLZhdaanfQI5BVDwhvc2HI&#10;JgvvQAa0NFhUpyIwFNh7d27+Cs6bi12Bp7HREXHR2s3brpcLNbGuvtm0GFVpB/E3VU8xNpKdxNKB&#10;Upph0qZzU2FO1QKpu4kB3RgrpKcUGyFJmFrZtbeGcYUppzTs2wmoqOJQpzT4QTkLGqocuU3XC7XB&#10;Tpw0k6oY6fWFHYpwg20/uicuhHWwZlaZWEWkI/B6lbVlRa1O15Rx0OuPIQIuNunhCyJkkQOyzc71&#10;R1TznC2RkMvHXAbKmi1RgareeAgb1j23vdaZI29bY79kPCqfpSE0StDNlF1x2fSVFmUx3s0sOlkp&#10;lI1H5aIbMwayUKTMuEIgMeIi6U+mE4XdUUbOyo1gRB1sdpmj6IEhNhdk3PVVG8EYRZFkr5UFPGvV&#10;BOtIUZWAp+a7cmB2WqIi11tJl0SV8pQxjVNvQq4TBNlKeyqX4ztp9aizsja/q+DoiXLbjxAeB8Ez&#10;J4WbDnpZSID81XECfmVBl+pabHI5aqo6VeIFuhkKZE2FaKLXDMOCcOEyhk9NALodl6oN4ywOBXoc&#10;iqDpbdOosc28PXsg6cj1I2vVKmXnwExoa2AoysInI6K53aT7J3GCF3iw2060dX3UhwUK8O4QA7Wv&#10;BLc9U/qOII2MJhN1R6UwoIhQjouyOll3JduULB6o+qdlYAToqdC428/VEyn5U0MYVPpVXphMybZT&#10;1T8sptZk9Tmjhfr8Hsze62wzUd8HTF9nuEOF10/xYXFxVBl1vqbSjZVdnipug+mHWxvUqjs4VRst&#10;9QqXG3/IJ7Y4gr++YJGibwvlaiRYYlE+iNjKZquy0UACBg9LKmgcNU+kx2ZyRbT0CIwAluibX85L&#10;JwTB62DJO0Kd1G1okp2tsoW6oZIZKU1EGQITqQjJa5INhdkXcgDD2Xum0y8w1UqYot/yTnF1lfhY&#10;BOaGmA2hUukpxkodNlOFLPEooFd0Ie3LXCdF3+CGqp8LFXMuJ5hx7O6KbT3CPFqrxiFs1O+/0GKq&#10;6BHdE46ZlvrihdQjv2Q8FfpVQQqrRF5uh1WdJ6d5Cpvj2XYk/ZGz2TNn71PstMhkMOdkLbWG7ebi&#10;iwEjRMrHvmm7Q3ujXb2VetIywaWtHCihgFkJuRlAghVsmZIWO05YwUWbx8IltMw1OM2X7gy1Wpz5&#10;LP0TZPDEWNU+AqgjXVNspPuFHPA905WH4Gi2SqnDTd7KrzDj2bpIsDbypNuU4wGyq6XI42m6ZXaU&#10;e04AiPCd9Sey9SBWzVPkcqzD2BhU3fKdEyA/iTHZR3T9FTolwlxgJtNjNNeUcxmtpobt0/LihQgF&#10;ChOthGwLsoRahYFIQ1Tn55aIcQ4RJQbUbq0gJ9jTmn6ckINJVxXAoCIVI3G5LUklAJoT6ciVEKFF&#10;mWFreCFcMpvi1umqdEeqGRRNjHx6hXmnTJFwTnTYUNfgdnblK2l0USn68w6Y9m6yPIRK2YXsBsrG&#10;Ge/KpOyupsV2XD1BEEGHa2jW3OAOwTmmb40PdU6t8QepV2XXT2XUPVM8lUWX+IiQizx9kBgFpU2a&#10;pzb7SCq1M0nQbRYNMkG+VdRyRRsGqOuEJ+lmiYqjbp9CqVD6zqqezPe8jRo7qk1tNkNU5LaaEtvU&#10;8jY0SjTlbkI0fVCkfK3Pqtz6rcrc+q3YlXYQtKOiack0Jvqg665DiPonUmn3TqL2+oV13hEHxhpt&#10;kynaJqB4kbGIukZZIjkgfADMpkaLbTwtCOvwezm7WYfVPzqEN0lMbcpgYCiqx5Q1QJEOGqcBtFO8&#10;OsWnTJTw2jpjtYIqt/8AIVVhovHhM6vRbC7JwTuyH/CiwzPpZmuy1UWPN0KVXYKjCO6cC03TY02X&#10;lvSr5Uyo8J2tjNV3wDRN0VQoW9WqDls7rzE/UBb0MhpzCkFstMhbXSu1ZGhQEWRkjYOQbCqTZXSp&#10;QEppLdFeCvSoyzWmiIaepqNFvYo0vVXIUFVDhaYQzsIwk2DmgTrgp5Zqn0rbjxAenwuzsvOLvsgZ&#10;9xY91yJ0KNjyqnQeUGmJTH+U0mm68P5VVm8bvKeE6IaKE0kGQny7VUspVB92pPZa59rDZ3wRbV0H&#10;ujkbNspyLw1WqiMTc/dOE5HVHLVU9U7qwNPDCmGo5qPCOSKpdSOTkxxaZac02oKwuuyeqsh3EmEg&#10;yCqzzUT3JqnVEqDjNpQBc6Ag24y73RmFHcqZ0R1yQHlBGfK3kIGVFhc1PeSnYgUDYQowRzJ8IN84&#10;aQkhaLbTNR3OOPZDOzNPfRPyN772HMQdEDuzcd09ijku9jxddyGNnNbNT3rs+lbZT3dYgaFUnXh6&#10;qk/cu/wK2in/AKjNDi90ShknD5ggRdPqqVd1MRq1DaGHyE0zoZwi0qr1N90/UoOVarcEDMnkDVOF&#10;4Jw7OREHPCNE6QPRNzTQiEepRdcjxDJN9bHOvASgCLNUGoMQaAqmiJxXhbqYCpMFNvqnFCfKzKC0&#10;UypWthRNpsOKUCp+AEuQEYqAgTZXMk844uwX9Od+S5vg2NyNz7IpwDxdKBMFrtW2vF4Y2t8pjbzg&#10;Oyyo0xH8BV+KpxdScIVN/wArls9S4bj9Doq9PdmR0nA3C8XTlogLzZFlN7qRlqp1mv8AQrVBauw1&#10;upqOqqw1pK1zPIC7I56oiMnaeVF3AwKprCYYQWqIUpphZOCmFeQOSNndZI1AqtWdFKvKVKm0lEqg&#10;zKSj5K6j6IL2Wgs1sOJ1g5EqVqgOWSmidcbBecgIAVTJjlV5xxDRf0w/muHkWPEj1Cm8JRyCflx/&#10;dHS2oO+FjVTaaj7oTGNZSj5Qqry4z9kTfdCjsVSo35M5Jx44cqZ/06mfgqrTNJ0du1vtYLXCQm5Z&#10;BNZemNR2surZuKj7WU/OGt290RmtsOgwRhbYbIu+rU9t32tp6p2qnJAgtV7JOKGaLoEBM0lTKFk2&#10;zOicSE7SyVKvK8rymxvE8BaQEZc5fLZoF7rXNaWwjYbHWN5EK7zCZTWYytnbZtJikU/q+EC2N13a&#10;Ge672HhN4dPdPM6aWDhwOyNrQvQalUKW7ZHfuVXqdhp2HlVcsp4u6c3dta7unC+ECWme/cKvBhwV&#10;FwqMDSYcNEwisw06nUE9pY667BqhgDocCtoybKu5SFsfQ4LshpZKJsrDgXcLa/1cJwjARA8tTmx7&#10;WBOKCjJRZNlJ0GEfRDB3Q1VZO0xg2bOIzT358KGqi6gO691EoolQjidY3kBykIuV5X1exEoAuTRH&#10;IAkqnZtnQAjryLqg8sapphyOefmwmFoZ7LuitEbHGSgJQUQtmo3RePWVVdkWjQdRV6OM9XyhUWy6&#10;XZraXBpIGbjr6Km66YVRs5jVH/hUuse6d9TeoLLaKf8AkiCDB1whTJUZI6Jrb1O8c4VMxkVsnz2D&#10;SwoeiKrdC8Lav1uSLRkPW0p9OMxpaECpwgyhbNtTNydhcItYwxnZCp5v9EOKzUo5InwgETgNpsbz&#10;mnATKYzzyqQ7pnTZtx4gPTmQFcVxXCiIxFUTeoUz6RY7Mp2VpseeyAlDJeq2WlPG8eye67kOo/8A&#10;CqHO6OlPpC7J1T37tsDqsOipv7FVW9whkZTeJoITuE3hkVUYK9K83rXp3wa2uzCovyLPKObzC2LV&#10;yOqFjkMrK2iK2n9TEcAXbA09kFUZ3bi7I2N1sa9AzZKCqsnMYAYXV7onzZSp3s0BKznNdlR0XZHW&#10;EckfSybNMRNjdOeNEXLNxTWRy6Yt2s/mm3JZeFwrgXAoZ5xl8JxnF2WwOnZ48FP0hRknmTgOS1KA&#10;iyk2+8T0pxuD17BPdldGp1Ka262SnPgS7+EczJthFx0NmxzcPhMpga5lQO2S2ql/qDXvh1sd0qlw&#10;va77o9biNFsX6jvZPGaC72Cyr1NCK2ocAOH3UWlNsPVYbAZsqU5zagCUacNzOfhCyUbAjawyEUDZ&#10;Up9xgaRdTE7VbOhqnjNO0VMcMonhUEZlTbrYcR+BlNbeKa0NGXLaM1Sb3s90/ieVCKPKLx2RJPI7&#10;L+mHie30WuaqOgYXGShlY1pe6GqkwU2ydP8AyqlQ3zPUf+E3rCqOnM9IRN8yVCfrrNhMLVUaZqPh&#10;U23Rg2iluzLejH0n0V2D6LZMqyfou1h1QOVgzqypTuKm4YBYdUbQEUTxG3RNybZ3TnAaaqcQ1Tmg&#10;sy1FrTCDpFgsqU+7cDTBCcyTIOSaMrJlHRUDwKvkQQqlWWgIIrVe2KcF5Sp5rG3imtu6cymJTchY&#10;/JhK2ZrTeLin026hyfTzyOSbQLu4TqDhpmhs1QgmNEdkq3ZjJHZ6g+VOY5r7rhxWl47IuJ5exOu1&#10;2+uS7KqZNoRVNFStmDRRvTl3Vep379govH3TGhk3k914+mDstSgM4C2elu2euFwkQdFVZu3x27Wh&#10;SpUZKI0MhbMf/wBQJTtLX/qQnG5pZT+Y+bHGJRFgsKNsJndOOoThCClAonJNh2ieYyR5DXI2goOQ&#10;Oi1CKq05zGBs6WTYCqRgraOy7hG02OPwzG3igA0Zc2i23ajFEqVKvFB5CNQxqm1XsmDqvxD/ACjt&#10;Li6TmU6q51XeHVF/hFxPNYbrwVf1BsK+W4ckNJCnNDVTNjXlvt4U3pPlU+GQOpVD8o0sn0CCKOdm&#10;yUcr7sdVgqNhEFpg64dUepbN+sE7Swo+VCdkwoZNCcM1V7J2gsCC9UVCAVQaBUo/lO6kRIzREGwG&#10;FKgatKdmea1jnaItuDqHsgU0o5op7A73REHOyj1YBY/NMH5oThPujw6orRdl3RKJ+DAlMbdGGORT&#10;ElBsDK3bDwAfE9TG+ynsV6IhsxJvIAHMdu6d7Z2A2gwmG8E4RgdrZs1K+6ToEORtFPeNkdQsFrjk&#10;tnpB5N4qnRuV25orsihZV+UJyOiqfqJ2lkeLQLITINQyi7dg/VYZGiganNd04RoUJ5w1XbidCaWR&#10;wsLinNIzKBQKOaKInVOZ4VHugJVRm7E4W5VEPKdnqntI1RQTtUfhKbYHLNtAWTZtx4v4+J2YCpQA&#10;niCd4Kprha/iGZCa7Ig9J7L/APzYUDaCQmuDwniCpRNjG3nQFSZcZHIfN3LVNF0LaqXzs/laWBay&#10;4rZmxS90OoImEXfZG1zZIITwfCbonCXla2wgFCIsrVC14uqo++6VSPlX50RTxBXeCpjIJwR5oc0D&#10;SSt67tkrxOqaUECjboYQF1mSrAGkm6YKeb0NPZSj6oiPZSifhKTe55hsaJKaBGDazxnlgKE7mbJo&#10;4fyqpkS7VDLL0TbzgH6+UG55n+F1dWQs1REWXJpx3HdU2Xz6KoyRw5Qg68IdqnZZW7LSuiXanG7K&#10;ybPdbRS3bsuk2DPJP+VgQyEIcLrxWr13TdM1dbGiu8JKCI8IghFl+mY1TRd11TE1FBGw6KoJc60R&#10;GS90Snic03QFEYzyggUFNuz0r7r56U7NwRWjihY4qgu6OWiJVU6KfhKbZwjEcFBuc4a54uVFp05m&#10;yn82PKd5iVd6Xge6NMsJk/louziMitZCucNrGy9U2/l8XdDg9k92WSeO9uzUrzrx05charJwuOVR&#10;m7dB/iyk6XidRogTeAcONHsFTGpQHFY/pKjgCLVCf0kK5DZGqfSbUGeqLHU+rTym5p2ibojlZOtl&#10;QQU1hK6RAWZUWDhyKByR1+AFjSpUruEMmZaIalSJVf8AWtOqZqjMolF1hQ+CaJKAhAYBhjA0SUwX&#10;RZpZUyY72VTXnHl0zFRpsJ4bh6Si29kT06oC9k3N3ZBuemaqGGwhZRbwjy5O1uqQXEBPEeydmUzX&#10;NNpS+E1t0RyCiisrDnpqnAVmR8wREGDrYKhkH/lM6xNgsdpbGD3Ro/Qbq4m9bf5CZHYp4kWPdndG&#10;qIjW0DB1EnsE0yE7XCeaCpUrsqFS9SjuE0wn+Qq4jiCFmhUiUXJx+FGaY26MQ5NBvfBK2g/lFP6u&#10;TGF3MGbQfSwnNzuyaYfeYMvRUxMmZJVTN5sa2Vs7YBd4TfKdmSr0iDrbs1O62TqeQcVR13Iaphul&#10;Vmbxt9utjeoKIePbA7lOpsPyrdDsSEaLj/qf8IbIJzetopsBDQU6k5vqPTCdCmgkeiboVryg1Bjp&#10;yCcIOYjCbAbJTH7t0q9IkaJ0J/6KaclqnppTnfDU2QJxjkAJgLWoW1Dktpya0I68uVeUrtzKBmk3&#10;7WOEtITwSWxk0BB0UnHubAJKaMslF2m1irG7TsOlmyU7zrx0HOe642e/ZT57rKFTfcPotop/O3Rb&#10;MJfPj4Oq1vfVZtRuu7LdeD905jh2sjVU+lPyeVHDiNkWApjwRktr7YTaFopVGrcyPSp8aLaXaNGi&#10;OSCcfh6bZPIHIpNkrSwomApW1GD/AByQqbO5+B2XpcLBZCcEMhK2ZskSjxVFtDpfHhQndPomNvug&#10;Kmzd5DTkEqcGTW3naI1L1WSmmyVTfHCdFTZdaSO6YZaPgZTzedlYQs7IaeoI0fpd91Ba5w7oCc0M&#10;xknDPlucXjPkUxmtURZTqFnsqjg/RSp+HaJKaIHIGMaqk3ujNtQ52bSczyAmMjWwhRz9k6yPRORb&#10;kEbCh1QqQuUifKBhpK1MqM4VU8V1bLSutk6lESIQN03XfwcTijhrVN47/EKc1PEm8S+VBM4WiUwR&#10;7c8qU85WFd13tJzVRs+6ZlMpwzluqnlhajG3IWwFdUWhH4Wm2AhyBjYE0Q22p6WBVsYVNkWThgK7&#10;y6Jiq1eip8TS3v2RztjjEZqplDR2W0m6wBNCGRJWzsv1Lx0tIkQVJaCDmQqbw9si0nCFtD54W/yp&#10;sOqpu7I5XQm5vAQzdn8C9HVGztYSpTs7KnVNsKFHK1RBGtgarglFqGA2HAfg6TO/KGIcR9E1ueVr&#10;3Ae9ugJVXXHTaAiYUzgOA8vVTdIIT41GhRR0Wxsl8+FrVVc3qvsmrXId1SZcZGBw8apzf9Sl1dwq&#10;b749UclM4ar7vCOpONhRskwJWziXStPg5ROG9Y/MK99SnNNHdBuRVXIHlgX2eqjNNzNp+MpsvFDT&#10;lF8K8fKlXleWqphU297CY1WudtX9L1T+rFTEuRyWtvaw4Hcuify2oKlmCz7WFU611hZGZTCc4WhM&#10;6pxgLZafzHEeB09u6qM+dmqNQu1wvfcbPdE9zrYEU5MEZmyi2634FxTkUT4smyVKlTbCbIV8Kqbx&#10;wQuyhRgaYWqZlYUVMIHkn4ACSm8LYsAjkOMDE0Zpo7JrYFlR14xaFtOgCOKlkZROEIWFDTmbMeAi&#10;zSCnZ8Q0KcnjuqVTsU4BwVNm8qegQEDFqi4t4Psnprpse7whUESU9990nDGpXumdbUBGFtRrnXRz&#10;DmijYSgMrSFChQoV3JDMK4nDPCBljGWEoGOSfgKbbo9bByCYWuKm1U2yZR0VR5GXfAMltZz/AIxN&#10;bydV2TbDrytlPERYdVSOrD30ThYQodcgFbPTuMxvddCPFrqpn3Txd4moPy9VqU9sjC0d0OJ4CyJK&#10;bT7qk7hzwVX3GymktMhM2hp1yPKJRRTtU7xZd4UdbYwBHIoKqIfZ3QQXZeUcIzbZNpCuoZYh8DRZ&#10;HFyJUop1jRgaJQHZBsBPN0StTJtjJMlbUeJ2IY5khOGE8qgYqhdrP/KPG0P+6NlJsnkPfed6KUc1&#10;ejJy7x9le7FBwhVW7zRsFEQY72BsoJpuymt8EIeELX1AzXVVHF7pKCK2apIunXkEopxUoaqJKYJe&#10;FoENU5udsYIlaKqZizugoXZFG02N8K5knHNXkDbCPwtJk545haoYdMDAqbe5se4uNosbkFXMnGMJ&#10;YrsIHnjI4KJh0HRyqtgoDsqTbrce01MroQsBTzeyXaCm8Rgq8pTwH+6jO7ohkhqVGeaz8qmELXNv&#10;OlGkhTlbpbtQ4dymOnI64SnLsnFEpub05vFkmMuNJOqfm1NHGoW7vLdQt2iy1icnN4ZwBQj6KF3s&#10;NlPImVVqTkNLQbS4Rl8LTbePotNMRMLVDAU1DO0BUhLrKjs7qFoCa1VDdYVU1xFNwSjPZSfC0U4T&#10;yqZmm3B+pTnuNVs7ZJx1X3Gyic7JRcgjn7rWnI1Cmc+9rhe90zWHL5yjnqqYnXsqfTadEBiqTfy7&#10;Km6974DYTZHEmDiC+e1gLnz2QCAgWQiE5icIQR1WQputmwar3sNhVNt50BbRk44QVPwoElBt0Yic&#10;ZQQFoVNuSqvIywCy6qpvAlP6jgGBrpRdmoUWGzUIYDpytmP5f84KTrr/AEKpi48jscRyVZ99/pg7&#10;TYOHXVTdd6I5O9ER4U2HMeqJ4s00TmdE53EmdI5B9U14JgFQncFQHC8QolBpVTJyYICFoxOCe1NG&#10;ZR60dCE4XTYNbNPew2d7NkyrZrbaPDeHxdJt0euImwII4QhbTaXFPdcCJQwNCfLRCrZNaP5wi02s&#10;Mo2PWaHP2U9Qw06xbkcwg6dMO01PkH84AhkV3lTZ6dkPVaOslMEmSimtvAlUTIxOqtHqnVXHTJGS&#10;mm64FBPEhU6nZ2G7CGiqZ1FTPbAMbhZq9FidTvd7QtFqc7YsK39RoImR6o6/E0m9ziJsHIFhOdje&#10;Bsp7rxQtahErJMF4z4W1HP8Ajkd04WDJNMjAcTuTs7rtVDTCx5aclTqh/upsqvuMlTOZ1wNOcI6o&#10;m12lh1siBJTJTROuiqVJyGiYYGWq3r/K3r/K3j/qW9ee6JJ1Jw7O7K74sfT8IaWC0pupKcwJumfK&#10;fomlNbFhdmqjb2Y1wGwoWOGScnCPiKbZwz45EYZQVMZydFUqXsAsaqmZgKIW0nidyiJsaYwHF25L&#10;cnBDvjp1p6tfKlVn33elk2EwEfKmRh8WTKOZAUd+ye+dNENE3BpaLWuuuBQM52HKw21DDCqenN0K&#10;nJGZUWPpyJGuEBFXV2T2pwRy+GY2UBaSiZxgYjYPCqOht0WC1uSCJAaqYGtlY8ltjmyiIw98R15I&#10;OntyGVS31HhFodnT+2B2dnZB3lTnaLBomeSnOveyHqihyAu9mznUWtyywbQeBM6Qm8yoE3S0lNVZ&#10;nzBQoQshQgqh4bC2UcvhAJTRAQFhOMY9LGhaCzU2i0x3TT6J/SSqmuGFCdY0853JYeBqB5GhyRde&#10;11tOCVNnewcnW0LVA2Uf1EXfmXbDgrGXpo4RzjkUSgU5NsIgrVXVGauohXFUaoV1VRxfBhMbCAU2&#10;jDHI1Wths7IIWBSF3XZVsqSf1HCLDaDicUOfR6TYDzDyBriGaNutotpmKglVDFduLV5wnUcnvY4H&#10;sgIRQ0schYBYRY5EKFUzefg2NWi1+AdrknZCEMhaLJTbJy9UBl5TY7rJbQdMZRwBynAVpiCdryKH&#10;UR6WDI8oGMuxTmRn2R5c29sPbFKabzZwOMBUh3wBOPGOYdU615TXecB0Q7oqFVN1vwbQhkhgjmPM&#10;LRDVOde9sI1tb1JthW02zhOEHB3R1QRwnkUjFRq72DH3sdkVeyjspXsjh2WiA2XjVVtmLc2aeOVo&#10;OQCRoVTqxk5Ag6Gyt0KnpgqPgHymGWcybSUbKbpGa74TwtMqo68fgmhMFg5+iC7KfFowvMBU+lDJ&#10;XrNozJhQed2sKPwB197RiFhzXog3NXC056J/UibdlpX3SekWVG/N4VRsnPheiI1xjmNquHdOfehC&#10;0+iqi6xU/wBNM05JsKOlhRsmE115soFTYXhqqPvHkHlAJon4LWxxygLQWC0CwI6pmilSpVY5q+7y&#10;r5V/0CvN+lSz1Us8rLyrvqFcKuHwrptbph0w6LVAchubGm1p5PrY7Axt9wAVNt1sC17bwhERwuTm&#10;eMxhHOojPDWdxQmPygpmvMdYbSYVKoWn0Qew90XAeqdVMIu5J5IQ8JogfBaBSXFRAxt1TzxQEApU&#10;2OPCVU1UHxybzvK3jvK3p9FvP8QtER3RsKIUWkwtUBacVI/l+xwNtKm8AnXW5FED5bWp+DZadxsn&#10;qOGoy97rQ+qc29pkVmMj8AFTybglOP5iKou47DiGA6om0pyBizP4Wm2BYBKjm3lKaqhvEAICEThF&#10;hMJtgUqVV6E/qKZtbm07qNVhj8sLe7OfkRFC9q6FuNnJ60/Zmhsioq1HdlucyjstQEDuVuX58Jy1&#10;QaToFFpXawW6WE4jioakYRa85BNfOT/uiCzMZheoRz0QiUbdmp3jeOgQxVGXsxrZk8Q7VPYW+3La&#10;YRtbhqaKpkUDKbk8WnJAzglSpUop1hTkfhgqbZtGnLLoV4m0BOhoy1TOEJ2OFN5yFpOVlbHJUlCv&#10;UBBvZobTUuub9S2etuXSAvxXDF2fdMr0yQXtHtCquoG8WhAyENbO672udKjEcVHKoFOAG12Ysa4t&#10;TXyUbTqqbb7g0Km0NEDTHPEPCqs7tsBlOpzm3nMOEjyqhvOWiPldhYUeEoOmw4ITrCVemxyHwgTG&#10;pojmSnFam0BdkNZKJxNE5JwgwnnsmjBqpW0HntsOi7LVEwtUOaNU7XC02u1tabwR82dvVbMy631O&#10;M+EYAW8VWn8zdF6ha8Tf5TgHJzS2w8oa4TmE8RYNEzoGAi6g5SpV5SpR1scbT8K1qaOW50KZQXU5&#10;QoUWHid6WEzhaFmiY1QQRsKFm0HM89y1FgRMLU4JCkKVKlTj1a32wtTOJ4VVt2SF2M2sMFRn6IiF&#10;QZeMnQJuQ9cRMBDIepTjCbmYVM53eyq07uY0QMGQj5apTm+OZROUYXCUW2CpHZB4KOlrhClSpQer&#10;ylF1rskPhGhMbyiQO6fU+lNHc2OPYICAgLXHOAtGo4QEMioT9U2wqcFbn3kHQpUn4KkC5kDsi1w7&#10;HAwqe6de7/MnuDgPqTxEHzbTd2Kcwl8Km2B6BTZNswJUyCVPDKOa0Z6qbzbs5hU3zkVVZd00WhTh&#10;leGila8thh2EkApxCJslNe4d0K3lNe097HDEVT6VoPhWhMbiJhGoFvfRXzaxs2OMJje5wEwPVDL3&#10;T7BgGaKa7JdWN2iqa/EQoUKFChRiZ3Qe4aOK3z/Mre+WNV+mflIQuT1EI56PagxxIPYKPMhHi1M4&#10;KFM3ROpUxkiVeQcgvdF193op7BO6Y7hNyGa1Psv+EeISOyY6+3NVGXfZNN1PbGbenm0zLMFQ3nJo&#10;RUYQ8hbxXsBNjDBTzPwjQmtQFkIuaNSt74CLicTRKC0CaLxk4NF1OTjGObGDkVOlP6jz4shQoUfA&#10;M6lTNA07tQEO+pNo7O5uVaD6pmyF/TUYqmy1aYkjJOpvGrTYCUKj/qK3p7wVfb9C/L9QqYbem8m1&#10;S3pIKvh/oU60GE+peyGiY0n0CyYMk2S/hThBzRiTC76aJsgheHN0QN8J7bvsgbvsqjIzHTzKbrqB&#10;CLwE5xdYDCiyE7FPxLQhFknypPlEoCSiIyxASgE3LMpxvuQwdRRyC9TjlBp7qIPIraI/2Qao62Bb&#10;x8ReMJu11WiJTNohzy5gN5CtRc7jpQPRRs7nauAVZrWPhjrwwhxHdCq7yhXPhDaB3CdUDu8Jlwd5&#10;KDpRlxgJogQnC8Fm1a66rtKafOiHCRCyc1Pbd9kDHsqjbuY6fg4Tx8cGoBNHfsjgaLgXae+HumiE&#10;B3Ke68YTRAwOMoaJxU4oQPFKDiVPIr/2A4j2+DkoVHDuhtDwhtR7p1cO7K8ECJ82NdrOiabh9EYd&#10;kntulAxl2T2wctPgG5tQFjgi1XURzzy2tsAlE9sDGwJKGeZRwsbZUdKY3A42OOIoBPPYJjUOTXP9&#10;gOL5R8TKDit6V+IOUpm0wvxDHCCFeHlT9kRHPo6YYUK6owlD4FjbG03ETGSIuZRgY2c11GOyccNN&#10;nc2VHdgmN74CYQ8lOOVgxON0JoQHKrf2A4m6H4qlF8XtEdnY8cORX4cEdUKvS3cZzNslVSWxHhbw&#10;reK+1SPPLCvKmXu9UDIwQoUItRbZ35JKmw4WibITs2ghQ52T9AnMFy8EaP8Aktyb0apzXfwtBhps&#10;7mxz+wTROHUola49AmC+7NARynaKprzmskLd/Ds1+L3r/qKFUgKrUvxlEYKubWeydsroF0h3svw9&#10;W7N3JXT4Nt4rZ5qVLsp5LDBC3gV8KRiY4tKI4neoVIzlhIRCIRCPwDRJWiAQRKvEGZW8PdXy5CqJ&#10;0QIGd8/ZNPDk4Smu3rhMA+UWjO82ym2XZ6Lvpkqx7KlmCIQEYNT6LQKZxhE3imt5dTpTtedTC3Z+&#10;Hb1f2F36DVePlNr1G6OKp7U9s91+Ja7rYEw0Tfvg56Ko2lccWOMzkFs9K69jw8eVVh8m7LU6k6ek&#10;o5a2Sr5W8K3ivhB7e63ggnugpD9cipjvhITgjyXa4wLoQCAR8WgSvQIf8I2h7h3KAvuk2OcG+61d&#10;MZqkLrYIzwFBOM42hPPYJg5lY5c5uqbqEXQ6LNF7/Cn+wf8A0/8AOOVQrmmfI8LfkVC5qq1DUiew&#10;jk3ir5W9Ta0IVwt61XhYQnhDMY3G0ap7YtY2MytbNBg6cu6bn7I4Gi8ULDm6UxsYCVCee2MBPdAu&#10;hNCHMrnnU+pNLR7qoQcwjlpYfhew5BpORaR2+HZnQf8AEyr5W+ct6g8K+DhccPU2xje61QCARMlG&#10;wCBJ1QE4CgLxgJoiyo7sExvc4DY48iYCaEBza55wMK+VvLL2AH4IdPIosbUGvEtybxbKIziJKNLy&#10;xboI0fVGm5XT4+Bo9Lx6f2CSr5W8V8eFLVl5V1QUMirsnLReyDULDkbGjuVqVppg1TBAsc/wqbe5&#10;xE8kC8U0c6rr8C4zzxyG9+Rsh8lUjxXXdQ0VCG1nAp9R7apVdoLBUGSbE8WirUwxoIW74bwcIRpO&#10;+lGmPpRpDyt0UabvCg8vZ+p3t/YNnFN1ES2fKq7O0ZjQr8Mz61Xp7p8TOCiSXwjUIKFb0QrDwhWa&#10;hUHlXkSmifZOMnJDLBromNgWOdeP+KaJ9sR5Glg5pcEXqp1fAhHmjkjXkNeWoVlvQhtE9UO91Uq3&#10;xGgsokOYabv4W0ZBrB2Qz2VbKZBCa4OddeArgbVuu/hPpgOi8nsLFuiR0o0x3VRt08jZ/wBVO6j8&#10;e1zm6FGq86uK/EHuAqr946dMGz/qJlM1at1uqqUKjDBaixw1BtlB7vK3zkK3ot8FvGqR5WuiY277&#10;2VHdgmtn2xkzyCgFOaPIlX1ewP6j8CE7mDCcR15coPPlb0oVfKbtEZTkqdYNJ0zQdTvTBRfvKoOi&#10;ceIFsFXS2C/pB0W0FwIg5Jn5rDe1HdV+3Io5VGqr+o7+zbN+oph0hfiKkReKbtrwIIBTNoZJvUmq&#10;9sztWkKo2nDbjszqnbLrcqAwqtF9N4adSnUajdWFRbJQqO8oVnLe+QhtA8IVmIVAe6kImxxmzTES&#10;gLGoqULbwV9TiKPwTsEYHZck4j2+BkreFCqt9OsptfKNR6rfQIaAFW6OQ3qC2j9U/wBm2brPsjri&#10;lXnSDOi/FVM88ymbUR1C97rfUyf0xCqfhy11yQe3IkoVHDut85b30QqtV8HvhcULXKckXK+pOKFC&#10;IUJ/SfggjhiwmPgPl+HJPIC2nrHtyRTkTKuFXT8Xs3UfZH4q8VvHIVihUHhCq1bwFXlqoxQoxVen&#10;4SFGAmPgR3/sFfRh9OTQggSnU4TmQJV2eyNMeFuwt0rhUH4XZvm9v7DKvu8oVXLe+i3gV4eUM+/J&#10;rdvg4wudzThbr/YKn6LOTs/ZE8ZnQqt0haM4U2oZzzVRsZjSw08pByQbKLPRGmFu1u1cKjn7P8/t&#10;/aJKvlb0rerehXwpsq9Xw7nc52I6/H//AE388lry1b3yt7I1TKkK8zwnvvWUj8pTRcklMPGquqgF&#10;soBrtMirvFBRplFnkIsC3SNIpzS3XlbP0v8Ab+zbJ+rpKuteIIAPlGk29C3DJ6lWZu3RhpklyL81&#10;fHdq4PUK63s5bvwQt27wi0+PgHO8WjmO/src9ndzZKvlb1Cqt7e7pjgCnuDh6ppF2JTWZ6hVTJEJ&#10;/Si66YGYKY3KSrzfCczKW6Kv25VD9N/9nFR31FCq4GUK3lqqOvunDR7oAudkJKLSNRGCSr7vK3nk&#10;BXm92r8v1V1vZy3fghGm7wrp8chzvgDphnk/x8PR6Kg9Pg7xW8K3qFUIVkKg8Jr880Wg9JUhrVX7&#10;cqj+k/8At7MqRKY4sdLdV+JJ6wHe6ZWpxxUwqhoOzEhClSdHGnbN3D2wn0nMu+uidSe3Vpw3j5W8&#10;ct76BX2/Svy/VXW9jaTP9toGmHfmiQt1sz+moW+6qbLdaXNe1wCfQqNYHFvDi2fV3t8RKvFbwreq&#10;o4OiOVS/Sf8A285URivFF7j3X4p8yc0+tepXboTH091dcOLyjuD2K3DCyQ7Pwtxnk4J+zvbPph0R&#10;M/BnX4bNTjFV4bF4xi2f9VHX+y0v0X8um0ELdrdlXD/Ya3S0cyUHEFb13nCTPwj/AOyUf1Gqp+o7&#10;+ys/Qfy6OQVwFBn3REK6T2RZ5C3YW7W7Kunx8U3qCrni/s7tPiJ5jcnBVs6hj+ys/Qdy6ObU86Ed&#10;l6pnXmqpjRMdnBVRsZ2NbeGuacIV0+EWjwt2Fu/Vbsq6fHwlHrVQ8Z/s50+GumJjLHP9tb/6d3La&#10;8gIVUKqDh5V+RxIFgT3XrGGCqjZ0TjcEBUs1U1iEGhwkK6PKIIV30RaPC3YW7Vwq6fHOodyj8IPh&#10;CPg2sLtEykBrmbHi64jlz/aB/wCmPvz5V8reLeBXwhVysYQE/VMyaoKPRmqPdGZWRnsU1pKueqLS&#10;LHdR5lPKkfhh8JCuotV1RzGtLtE2kBrng2gaH+5j/wBKff4WSr5W8QqoVfVF090xwCymQVA1KYZa&#10;jrmqSfk5HmOyoj4T/8QALRAAAgIBAwMDAwUBAQEBAAAAAAERITEQQVEgYXEwgZFAofBQscHR8eFg&#10;cID/2gAIAQEAAT8h6n/+sJ/+XP8A+Pz/APKYIZD4JcEuNLtaUyZIlyeZ5nmeZDkhyQ5I/wDVp9KG&#10;Q+CXBLglwTJkzyPI8jzPMjyd7QgeJ4HgSuCUeGtPRMkSJEtEskkkn/0UEEMgkR6QPiRIECBC4KI9&#10;B+g//dwQQR/8VjSPQj/y0EEMhkEEaR3I7lFFFFEk9iexPYnSSf0uMRZFQMMmfBJQM20ZXeEQtJtJ&#10;He6IRukm/B/HkVwHk7wVGmc8Dvx0kEmDdkbVTuJoR52IH7sswYgVwWAYHRoqsYmJDm1etiD7FbIF&#10;E7uyrbKTTJbsmtFrpn9Qgggrka5FaUV6Uk/+BZao5RA07diIVAzGxCpVjML+ROOqAiM3SZKbZona&#10;Sigdqbs9zJWfJiG7oRsfAejheR9ZUQtxC9ulydSUF7eSRVueEVrZ2yGVUwnLJ4iiruMTsaYMzK1G&#10;NypkFQhnYVPCltf/AMJUPAvAg3ypwJ0slLgq5WlVA6VG7uP4IX2cja7ClZSKCx+ZKTIyBG3ihxUQ&#10;pPLY2JWeRqZ1JCDlSJxTEttbiVTcrfHYX1aVkNSaXcoE1bAen2EH7BKaEyaJKhGGOYUy5z8F1w12&#10;CNl0wv8A4OtIGvYIOQ4IS1IlMsSRQFVpcbGUvJtUWrKv9iGlqN8qRHC/YQZR43H2Zg/NjnJEItYc&#10;FcfeG3yyBpCaYR7jl5bfv/8AElovUjresf8AuY65JRK5JXJK5JXOoQIESJHg8TwPA8DwPEkSJEiZ&#10;MmTJEiRIkSyWS+SXzpZL5J/94kQQQQ+DsM7TJ8aIJCbhHbE8ohiaUjsnhPGdobcFkEEEEdAgjSNY&#10;IIII0ggghkiXB2Gd4dwd8Tbj/GP84TP6D/EO9O50ybsNOx4Pk7/yO78j/QP9gmEuBPgQTQ8BHj9H&#10;BH1kfSwRpHRBGkaPEny+BNy+BO/6NK/xdGOM3ABUS2QSjikls/YJ9vwP82J19poJl5CTcsNvccM/&#10;f/oar+JMqsJ/6B+Fj/cDBMWt34J/j/7P8R/Z+VIfF9hw/Ojt+AL/ABRtSNVSvweCwMW7Rf8ArD/Q&#10;Y/8AXPxWP/YP8AfZe2mTEl4+Of5Mf+Kd/wCA7D4H4Ud0f6BJP7gy/wCU/wBYbNweRrdN/JJu/kly&#10;/kvklilkazZ1ggeAf6B7F8EPg774P8Ynx8Yn4+An0kF/y9M735Oyew/Gp3vjIP6mp+h/3Gr+ORf9&#10;Mf7E5PuCdujyMlpm/wCD/s5fgf2fmSOx9pB/cj8ak0iT8cCP8/8AyKKfyexH4P6J4/mf6YYWqLyH&#10;ZQvu2cP3f7JFXvt/Y3D2u3/Y+Qo3Ks346Cb/AIpNwaD8H7H5J/As0Z/LY7/4f0flrW7cnzyfPyRB&#10;p/cEyHMXZuGfJDyEiF8L4MG5As9AcopClOEJCJyBnXtEndiuiNPuPU+h+gsKVQuMup9CXUhDGCAk&#10;eotHpEdGWc+q1f5aR6CXMD3gYUnhHLhqP4Uc/wC0XCPKJmpeGjTztGlEvcDTvl7LmOP+WyV/6/2f&#10;5D/smr/CX/RtQymwfyISWx7Bqf1i0Vm8VHw+ER6hewvCTJlH8p/shgH/ANgbvLfI+5C4IXA0uEQu&#10;ERpBBA0QRqizLV6LobdsAeBjETKjgnP+8RwqMSYJYgk1QRMXDwYx0thax4JkTcdCELRCJAuAWxLS&#10;SnCCTiYYVyhOYs4olq5ilyl7DiXeQ+kslMqJNsjIfTkVz6KakJbMmjF8iNLUikPReBaMUwWSQKFp&#10;3GoejEYHZzdTwNSDzkm1bgylGlbH19rHpRFyQSwtImllmDJGrE5UoThj07ogWTybHdvOuzsxm92i&#10;VmVpRFiL7RiB2lq6SyOWkjQT696Ez2FnH2P8PTmNvsSRoejGhrXx4m0pYG0iWB7CKsyxhJOdk0RW&#10;5OCyZxtZF4SWRrSh4lDLD2T4RaSVY7ZBBCIlI36ELRaYU0yCHhGKyxr7kxd42QaXa5G0tT2EtJ8I&#10;3QbLRBeCoIDQohe50bmtMR6siRmRwgedIfHSLtCzorDTPR7Nm/pTdIcIMJjUsqFIZCZITVdGuqbT&#10;I/Qzumx554Fd6Y29h2DQaR5CdIVBJojbyTuikpe2RzH7B6pTRrDQyNlgTbyEP3iKGYv2YuRiBqHj&#10;CFZBkT0khOv3MR7yoP8AghtLDG+YyU+wm8B5bPKGVpBxpfgTWhNFSEJ2TWlwsjWA7aLiZecMhEti&#10;yJMh7pFZI3IrGEYS8rEavIhQjjxC0dK6JQwieE0I2yNhqM5J7bci0NeGPIReGUXuBuZ0K6e9ONOF&#10;geNMoedUuRdA1EuxAhjUJWi6Wm4MkQPSWjVukIglrGkdVUhGQ95sNOSGLCGpLKDw0gZNb9G0v6cy&#10;bNoelaKPYUsWkiPJIjKyFC08DbBKJwCUSbGxsvOj1ScW8aK17G0jmtgbl0ydskcm1vBgPRoaTzka&#10;oY9VrDqoad6MEKdxUwqqCHPHcvbA6ZwIZOWJdwHWh7S6TLPGDdIoDFSY0sSRtiytlmJrJe/AE/Yf&#10;CEsZf7MxP75JNDhsym0hNEsg+0sTnrWmY02BcGQgRIhhFNjFMtTyWjgiUEGAPuL/AL+iFliPPGJS&#10;4Ql7SxYQsaJu9UxMZQ2SMksCgazMNCteSJE8DQskkarRuA01kekUigWq8DaUQsYHwEIVE0l1XU0G&#10;XQ86Lp8NCHJjkh5GVE2yINK8man3Ifbl7DinL44JONyE05IVKxsjoSvYr0g08QxMh8zDGG35/Y3w&#10;RwOlLQ8JO5xRlaMaBvgei2iXQtTF3kjsdx5ojdvI3ngRtJLDUN4GMIllhCeHYVsQzMYRWj5GWStw&#10;G9oeREiaBTEY4KTWT3AtiN+MFLuDdmxq4sjx0LoWkrmxUxM2mJSvYbTDXZZgJcZs/BYwmtKczB3F&#10;0p5BIokuA/xjQYY0syiMBIS6Em8DbtUjejoYiQNtFyNZCRaE3YE7f7DdKY2CGy+IJSzkTwXx+4Um&#10;o1iLghizyJNgJMpabrpYlKotgUUTyKFSCr0EUYP04X5S0OcxNDCUGiMotOC0C11ZcRA2WUqtiCxf&#10;HJ7kXKPEZbIspY34rJuMZ+BeAs8QaqFLiHDRSOFUkmmXEEr41Fiio1uWLWhAawXtVaYgMN6TlnMA&#10;Zsh27/PyyUk21MbIYq0nQhyKth0JrtoMpDSQFUzkFG0Wd+P3wUhemJmWROyATlohYjeQ/FBgkSvK&#10;mPRaTaNqdiG8uiGxCG6hKxxsTEV2E3iBvNCSSr/hJymkV0sVIeiLuGMhKDCJkm5sClOikqmIMJxD&#10;Kbhpu2xrpIUkNbIyaGmxlquljZoqGOJoiMlEZjiOxM3VmxsxEHlONybcDW4wBY4oG6jRCybNDrTN&#10;7IdvQ0JrOjyoIHomwqIpyPDAISmXmCQ1DYGdX3EradsI2zDHjqjvLXyjAFjB7IVUIWSg26mpycY1&#10;JlCUek3Rhj6lpggG5PTf++Ek2p/eXcRXath2QPDVQeTuBkO4WNsV00opkX6UbQT81Ctg3Yk2cTHA&#10;kAjKJSx6IntALYEmWUrGRptC+4PSoOfKCCygnAl3ZwHQIlbEMpmydpj2cXItaSqcMd8qzYUjO5iw&#10;4Ca2HWfFPD4Lm2VkHmuguQTaTROsG7t2nR7GXxV0vcJqinU9C0ZjdhS+C0sDbG5yidlcD9lJlpi1&#10;vjcac37B4mRKiaOAxZ7EYaSNymiM2ZElI8olEiXljIGBTVCtmeSI3CKVCW2HjsLQlt+hb9XuTcLD&#10;DSlEyyUc9jeBTwYcEDoTd5O8KIIyd4IV/T4FpRJMx3ooo5CL2ME6MeqlDSNm5W0ORlW6IdMB2QnI&#10;sy1uy1EESRagTDpChkDyPCd+XkaaJTgedIWWYJuMvXkanI8mXUhifROjShYFSjrQ0lpJtxM0uiB4&#10;68OiCaw0mPSZqU8ERHlcCs5UOB5E3UJYubeCD6k/cSUK3WSUpuVuTpRNKG1PcW4a3kmYuRNHTfJD&#10;mEOmth203kmExMaFubuSefZR+5JsMhaOikhwODBOuSJPZiaSuFwN1juPOPkiXaNlCsxLgh4imbmQ&#10;hSGAylqIjiedHpJlKJhyOYsUz5Q0crZjUNhLcLYJGrKyKIrFCS0Q9jcJb2MroQhBDa0WjVdQmoRF&#10;GRYvrBCw5FCyxBhkUNsaq/YdiJCVjyIaM+wmvYJS4SljuKBEMjIGTCsmaSMfWho4vwX7P8ifJQU1&#10;KY1Rj43EppbdwskbJt3GU4FbllyWHqJHlSWVXwTFJB40WFhdokxoyIzgkQsCUeiiaTgSmt8mM23k&#10;z9KHkXUuKqUzJicrgVPgbAnpWXuCmvYWHaYiC+Aaoa5IhsrRMO8E9N7Q1mKVCUGKeY8EkD7PKHlt&#10;yJl4pfn9Hv8An5I2JMOSicI9GgThOjFE9h9JIGTpI6YpiyErUk4iBRJNtuZ9jtMSOCmyflC2TZKe&#10;HTJeJJrCTIy3GmES4EwhvcYnR41RrZAikuYDXex7kjsQxQUyjfqJGrfEk1sDHzJVi2NaGIT0tohk&#10;zKxVLSOSBbdroayw4klAtGQXINMDEkaTkTAk0kvklhTyY5jjeQzm2UILDKLokjhoxrqWlqGT9ki+&#10;W4ShQyWxVZO8DugJbEaIScngiMOTQ1mpgaSRPFI12ZlWVyJYzqLo0TowEo60tVTFShG0lA8vo9I6&#10;pdAjMa9OxdMDMJZgLwSiuXgKRbHiKz3GxMIirYPs0R0flgc0Nmd2wJjWFE4YzwEqmtxqoweGYQt5&#10;36GxqzKSSRiEoXcbkYyzRbHZJhFBRNk3wLtE1cvgnY58CdOEgrFWN8JDqowPdvIRvCbFuxxohYqx&#10;9B41+QSoVhpNbZmuT/MQml/ARtwWE9yEwMCQ+GEIaaIcokTEzwNXkeoiGMLMlkSbEolDldUvkZuS&#10;aSQhBSrA2ARY2GQ2C4LRo0DkMej0eqGFgdRkviG0Wp5Q4lQuT/bJRezTG0yj5CfH+pKaGBbLsk4F&#10;ymJpj8RTAngRJYx0wJR1pdKU7cCERsjLqTHW180jZJwQC7jHljSSHgmTmbgUglsK8yHNcC1CJ53H&#10;NiUssltgk1CQM8McRhQWApxjbsSNCJJ5t9JEgdhhvJvrvsjFahRBwiFxJlvdmaCMWTooxgxep5Go&#10;4HjVeTCNhigbNy0skkxGlQQkb0eq76PtoxdxL2Ey+Q+5T2O5H8kFZwD5SSBUkUDIOKZYTEI4RyE5&#10;zkmwkIWEy7CEtDc48DrOq0kSQ5S2hlDUscpYiNGmiNG4b6VWPVvVvR6o20RLklyJ92S5Ze4ZSewu&#10;QkljRYkh2BM6OQ98gHvVDqISjpWi62B+rPHcoioDZrKexBCTvK4Y8kRVsjsZbizPGhbx3cPHDGQp&#10;lhtuJk13QhSm2UNCd1kfI8UcDyMerUTo9UdvIxIulDlNMelPcaMp0ywqJ3jYiq15GjJn5HIpLSoE&#10;QKyyyGonckknqMPpbpSSOw3NNhzF+BoMIcFvEiqSck5Ck4aoTMocB8iIEoZcahCSNzDuJUQEZEk5&#10;ROk6j2K0jTJUSeRNHPQxKh+o1dO2iUR09+hPoQT4InYxuxEdK9GDB79eTr7CORcq6ImBbTIVT38M&#10;mq0xzDEPz3M7YyhvQMa03iSIMZ9N17CY17GQ4TX3EqlJ9jTCHlV0lWidGQ2xhWbSElD5EVhVpumf&#10;cY+nI5dQ9TGMoXkUCc4ZcrD6cPRsedSob4FW5wixXZ7iRZJ0QewsylgahMg4moFk7DS2pGgIJQ1Q&#10;ab0J0ydyge3h2QQIWLKwNNCcVAdOMiSdYsjZuiXLVwYRRnWIUET6E/QULoKYkXWs6JPRe06l6OHG&#10;teotZP4DsTgZDjdjtHsJNq6IRu+vc8UZIkRYe5HtfGOZk08kJmx7onu0p9haJDmZnR6LRXQ9HpG8&#10;Bg7ZBWk/IGlsG5LaVKM9lHJSlHJCwjRjA9lsJiWFFiuHekELVicdCQtVkkgYEskMm5CSkNKRQZfY&#10;LCjJYeY2IQzNRkvcQrQ5mdlCVmchDFSSFSGk4Y2nuNzWnFyyLJhhBG0BvRCN4Gi2S65Jlm30wzuT&#10;ao6H0IxFrgaUR6DSjYSBuiyhJRED1S9JoLS3oZ+gIOciI2yQbF09I23ZbezIjazuOLt4lBbDFolL&#10;PKIyGAli2yiUBvotSZN2J4YmPLpBjxo9LbVjE9NtXAiKaahixq6G5EcmknFHpjCERmT3J4EVBQ0n&#10;dGFtEmgR4IEKbCaSFJRCryhdLFno8c+Bs4o3MWyiFY2f9k3LTX9pnKaTgi0l8kasCWYdgbuwmSdh&#10;Td3BB2ik7FiowTzhp4JxRgOhCxke4LidchjaHZrQuWKSULCmxgy9JYL51kknqbFokMeBEkDmkjCm&#10;b4IT2JPbrodMGSy1IS9FaYB5f0FroWvlsjIbkrlgMzpoFX8/TPOE2hmmnw1aFS+FBWp50xojQmNx&#10;0FSps+GNmGTo6fdROMlQpfMQstOmtGxfIVi5nCx0hJf30aVokoZPcnp8jjdGQ2Njy6Ju44HhprYS&#10;Ik9q3QlmUOdipeGYcO4zA4knudoNFq3Wj0aEcSY3EyyEpjIsBUbuDhedyILfLHThsJLIVmPIiJQm&#10;x4mZChSW1iZQ1djRAoz3GkiBmOyRzue5G5cDh8jbgcmDuDdiVgmMnL1JHBkRpYLTIlGSQIaZGHpB&#10;BHSlOqQpYIr0rdaZMTumRJcj9CcMiRKNRUxZ1XoobHj4MvVlp28GESz3eif7mS9vLyIG29yV2HtL&#10;j5Dy6rsRpBTTwCUPheBhDOQzbehNoayUbTDUewgfbE0Odi/ryFIxmhYFr/uRpTCDQ9UEuQd6w8kk&#10;xk7gFRXKa/P2LuPYzQQ1T8l51PAql7k6OTNTrQWzQ5qUsWYNTJZyKJiUPRE2QOS3HJpTYiGNbsaJ&#10;Mhhl5y6kV2DS1rcWFZQ7EnaSlbGEqmiHm1xQ86J6NByhCEyUNjmyWGLyIGFci1aLRHrsDDYYlak9&#10;Ho+lkLLGFmGQ3IJxkYkkQQmWTyJBFlo20ei9bLHL9B46kdinI0usEkeDMQwyPhfuIbkEudhY/gZs&#10;H4SOSlO5Bzsy1aIMYcDWue0LeIW54kqWk5XOjqwHOf2EtSqTTGTeFsEBpW+BpmwizxwZngZNnwF5&#10;NQYayjnJhkI2+5BZXcioLIobsgSELonHWh4BmSUfn5sTIiwkRyZrA0iZkOkMd9jcPIZ3D1QmRsnD&#10;zpkQWM5HgsxkmZU9tDUpse0vPYV7RFhwFSUqbDZt1FkaWTDkmNwb6EYaZC5JuMiVxW5XCeEYnmMY&#10;8tL76LJiRsNUaSOHgTOSRoYnKDMiDUazokOtG2iiZRIhGEZtwd3UxoJ6U/UWiQDzfPpb9K0kLbmW&#10;b5nSINCSZZBMJjIyXIiSkokkxVhep0PzrpDyT3Ge13EtZeexsLT45C+RDG0kprJDKsbmEtxDFrjc&#10;aUJMO0ODoXL9hlSyyJqnlE8/Iz5lkK2y3dC0hlEm4j0ENLk7GFPOyDUr2EnELE0WkLT5EGtyG1ZO&#10;IIh00KUYIRd76LIhUEryGbdlUY3Ii0ImRIxW2MYMy8Ds3M7onkOphDdEr5FSsdCTLDaNyUjWWdS8&#10;hupZnR6QQ1XjSKIGQMMQLSmiyIeSbJMeg8wb2u+yC2DkoS+4lKX9uhfRRd+HtD9GvSWlRTiAzKGG&#10;XYUTnCE5mGulBYOO2NJlHcicc7rSw0pYOykufYTVlgTsQzaULaW9kffIpTI+71VvZyGJsEVF7NE8&#10;pHuCXhTcEGcit2HDJH4JrIwhz+RuFC2HN8jYsKE5UEkGTFlhLIqbb9xrBL5ky7hnAbOeRblCaWz0&#10;TEOxrTEwSJZAQIu5NLQLOWQ5DMkYaEU4rQtGn0pjUPC1bEqWWeqHzGqED1SURKEthaKJRj70jS+d&#10;VckdlaQKFkTn6ItGZe7oaWH6OzoWrVcQyd8xz3kgU7glCGsY1S5MTCWjQOBe9yIdEciMRX4k8ggq&#10;OCdEKcgZI8DKkmUUttxOBcBSmmsogVzuOmNcbjsXRhNLccjStkls2rYoo8gPiGMNWhVBOBBsaxYm&#10;tyJi0tjl2PYgRUjfgJVaLpUxotnwSslDFGPhklGBiJEyJGh4ZgUUbFYjVFKF8w4ijYVlKyZGYxtp&#10;gh0PoWjjyNCUDfQK3Ct6EW7od6rPkG1lNp6JCRDjwN5AQISotOBE7jCY0kTEhwLV+jBHQhUDRShz&#10;JZh+jj0LRDW5CGU0hH3dgy4sZ1ENbE0BKJhsSMbG70tyzc3EHyh2Bd1tsNEFcBTYJNoT0i/hkNNs&#10;rJRmYUFV8GVJS4O6weykfdnBtRbgGFnJEIQmxw2KEkQ8zMhCeKgChoacNeGh7xZc6bokbbkhSfAi&#10;ZaLciGkeBY0KqeCgqQX2xA1ErjRaMZ0TApNbGZLAyWR2VRGwaVIljIJogcBtZCPsEpkPrmxMhtYo&#10;o8jW7EkmesbmY8xh0Op1RtIKkyYWPalI8jI08xpJ1wb6LKIlP8ERkT5E8VWqxoXUl1xo9IXzpger&#10;63jqQ8nuKkmeRZFnlSYqX/2MVOMspJJYQx9hlxlwDmgqEPl6JtGQSLTfRJVjnDBhKExNpyhL3R2J&#10;SWicCVfAtMi8iOMGHsx1WwbMcQ+wiikyF0Y/cSxGmRoZKn5RFTCEjkzYSkEsYQXc5QlJDWzHKZtE&#10;hidD7ZG1kFmk1ySUQpNiB6Z2EtkMFICV99fAhMYdR30lVNFpM3NzZdiJEjKCPAnRZVCXyN05Qnts&#10;PrSKLRpUfIhij5GDcjGEli/gxREBtFo8j0zHfzGV2RJGnGmC4HyTN9GgGm/YSVwNLYffWL0rHRAu&#10;pdLIlLwe6YH6bz0oYhLdwSix7wSnIsJ3FIu+5pJ3aGuSSfwP7j6KF5DrXDGhjI8LwyaabwWSBp0v&#10;7SSsf7FcichGpW6E0rCz3LrSbfY/AxiUiX+6ROBDvGDaz/RhKBaCg7Vl8F2eeZNuSBkDiXg81yht&#10;JpoYsCG7YmTzsNAP8vRGUQpyWyYiYhvBCuo3Id5GlwJ0CY5JnMSRLYIHIn29CggQsDYnMGOqsiKs&#10;kud7uw5bYswslk8AgRBAvRdpmw4IbL0svA0KnbuUdkyMSInYLiCW09aS2Hchix0LrXQhJVCKzg7w&#10;Mfp59C1hTI0WN+zsQSZ5LBoHo8jGd7CZj6stgLVqBXkfwIvYBr3CXgQwty6CchY/dCqFjZibthtt&#10;RQSm3CXC0ctxJvgxM9gkkSEjSNFlzjJ+wS4bLRxMjFysibNtIEh0GZU0JxFdxDyTNyExTkemWNxh&#10;b6IsSZDwhWLAsjXZCeWO4sbYQgTiBok5jLySmUO+r6FpOiREjl7CDVjY2ZpYL0bblyWeqWjiGPX7&#10;jRI95zo8OxUUZlN4aGhvYY6aeRaNbmMxqSroXpLU/AINLHq+pa0LRatPGaY1FIasfcUhMvRjGP2G&#10;Pc6H1Nhe5VGGK1Q1ONY07uZaNyycovBGmqeENJtJNnsQLIxOKXYc29o+fS03M2bdkk1enMZGj4O5&#10;HPj8+BZWLoRbhMdEtvtohaMc8IbnMOphpei5DSIyNg5kfkpnRJGh0x5lsMM8CdwJCSeawJKTVobr&#10;QN9voKi2Bxg72Lg1JU+TJkEsc/AyWkrKwWQxMQISGwx6K2MXcQmukh3DDyJ2TdIQI37hGwsJQzNA&#10;7TeAlvI3S0FxjVenAyCbJEeYRnH1b9CF0LRC0YAxtNbEFOKWSeg8FNuGxj67D+w2C42MWLpArdBq&#10;GZHCSCKIc3yOJ33GxE57ifhFEnOOVsLSsYO1Se4g2VY0zpBWzGRIZZeMfnyWaUngThAjA2bBNmPB&#10;JdC7iJQHyhqRD0xpeiyHnw1RNC0hQ1LO4a73G/CCUnlSo2HoTatiI6S53YvZaFsoMpbk13HvRFUs&#10;kWXI5Kg3sHybShyyHIXMYkwSEhDtECXrV0Mq3ARIUGFfAxlXA5svgRUtoGUPR8jCO7A0PyMVBpej&#10;qVKlC4EhpJw7F26ZHbIuhegiZwLRYUQKGxkvceWH6e3ShEuYSCJMtREQZ36TVZNewx+hgJgwhiLk&#10;E5qIap6TYWi8oTkcMkmT2iTTTVNDwdwTDtsEW0ewkZysFZMtch0I+RkglLdxNd4K4tbiafcNFJMI&#10;jyW1kHaw7GoVbTGPKh6WxNYY8Mjfud4tkJAnQ36oTdgSAi0Skd5FQmorJFscEOstMaOQxuyG/YUc&#10;tyBMESMIRuJMhEJaNyOBogixm70SNQ9+xCwyhvROUlBZDqblfcUqh15EjkiHCYE3B7Ds0jeECXNS&#10;xIzSJWO+kU5Gk54HLYTglc68Gi6rpjVDhDL4D4QtYtW9xsh4D9XfVCEKnIl5jIbJPgeiaTwTwfae&#10;S6EJINz6KRx1hyJ+MKp53SJlULTGBsBYDpJIyHyLynszeqz7vDSWib2hdoNyUnwjExXkmCJW/IoE&#10;In4Md2Gp4ondEViZEngIG+4+hccIT8CiNoSxkrkZRrsTSYKaz3JMZB1kjOUPvwNL5JCFyPDWYkJb&#10;5JkkJFNQMTjA63djCwebaDGm4mbnnQxmRkWIQnkzYWVTZBsWHwDb2IglQ0tgtm9OlUX7DUCUtxJ2&#10;FDC0Q9SUiuxw6I0gXoFqh3gRXkN65INsrIw2wfZA/RknXPVCForZksV1xjwGQauWGWrb/MpbY3LD&#10;JxbbaPqkSwjf0fuQ6i5FC8B1vc7ELy5oMoY5JSxkT4Uiz/AUsqhdo9UVuRBZEk+JmXbe4hZUnKY+&#10;Vk3FaMsSlo6LfsexoxnJyMmHVCGVKzCHo+mTZnkl2Hsx0QVrXYjYiJtsCYEFFksSUg2JDmDQyrfc&#10;cleDI2iUNKpbR3zGr5GsyF5E9ENjcDU7JlTY3Q5VmZKH5jI47FksT7pKa0SyocMZIbDSjaxuNB53&#10;0wHkZVHUgncho4JQr9NuFZIrArQ9UPpE5knXLkY/SnorVDCbvgnZ2sFtvL6GHC/sNMpZAyTzqxo+&#10;hk14EGruJiCQPPJ9+3gkypRN9tm85J3+uFgY1vuNK7m9mTApTGT5B0FPJEonJ7PBn/GxOTqjIWBG&#10;X+fm4+5VyPFHs9i7DYI9httuD1eqYs6EVBGyvjgTo8PDHrJRazBBGcWNSFK9x37jloWRkTOKQt2O&#10;0WRb+4nR7iizvgxsJEs2yOx5iKEiehxC1GszkrglzCq2O2BCc2NzbG3gJJPPsNCVUNrYyR3G9iRh&#10;5LdE6zokSxy9C6FrDgbfAShavV0BFh5W6Q1rR+ph0IXQpWU8yFFT37D2DtoeELSQyYIHDfpktkEb&#10;54MObj5ZPdPY9kOkPwUbz/uWiKbDEm08lM0GvISFnkNaJXImdFSOygYuZDK5o+YRs1A5Khsm4VKh&#10;ab7/AJ/R/ND7fn5Jl3uYIpbYDoCEl+dGtT0ggZQJ4MpE5p2mVNO37DYPL4erRo0qFszsKgkvJIxY&#10;NKBqEE4GEybTJtAYQxhOoqCgxM3k8htisiEoUEkJQy+UN7Gdk5YhvLEm+D3MjgNxoxJiP0SkJCkN&#10;6yLpbSyNaEQW8i0jpIy8mO55HQ8to/o822oxqGQ2TeiWwW3cTkkVaeCTVjcbobN+wlW2mS+yG2ly&#10;S4veS3GB7glZJvh2Jkz2EyrOzIzw9wg7o3GCaAE/+0+SNcDuNiXMsTsbgGtyCd7cidyJrUlVgn8/&#10;PYcFMiYlfn5JLfj8/soPhjn2BpRcLWNEIHpuOMXYw4diGpKTbgZdXoeCQWcscAm2JhknWoFUh6Ey&#10;JRHaj7BIkOpUDdbaMIVNyKz3JuFy9xOj5ZDDb7IbjluWTsUwUdxWU4GSwd5Gxj0avSLSO8JR4ibg&#10;SPpQtYGAla026FpAojxEWjux/KLto+psdrqeehDiLa2Y8kmEkY/HI3Imew2Nrzsx2j4Gl6eAG4YE&#10;2KCqZw9kQtdwPOK4FyQCnb5ZAAl4CIbB2e+5GJXkuCi5E3HYCI7pByXCirRZoz2Z9gwODFnTIZuw&#10;kNfYNgdKNjg/PyB/t+fwN8EWgyXBNye7Nm7Fm8aIjSBjWRqtCFghMrYhtk1H3E5sZueBOlGcLGyZ&#10;ly+kOLEjdCgyVPYzA1PA/Sx71QlgKEoMijwEknssIffCMvgeMIZMB02jkmB9tJMtUofookiOnY1b&#10;SyPohrsJRWi6HoxgipQYRBxA/QgwZJthrsyWw+EdktFqmZTrqNNoTDrBI1QLJVAdjgTbgcy9hQ8Q&#10;OTzz4CGjJ3RuyIrCFZeOw8tty3liewicnggn3UPCmw/Mho28q5FSGA8yUJlayThhkXwyWJBsRPpt&#10;4EIKEth5NYdPVLGxRC2OZHcUsSZrhIWFfKGLVaoIi9C4DyXye5ufbRl95dDYsEbhL0YQ02xizaEp&#10;RnyUKkF5UNzrkrJMYa8iRLgQ4mKHZoSMBbIo6CUNkSMLHXBpUPOySoh5hBfJ3jbeMFJ3JG+OmbED&#10;65G+lDSELAlQF55GLofQ7cDk0kUpogn7NCvYhcDXAbKd6Z7iO87o9tI0S0RhY/PpQ8CT/GxsGWOA&#10;qeB4JMsbMskJC0TeQyQTauTm7JATiTn7aO5i3ptA0P5kRArqayplv5DInKS7E6hphyZtYN4JgSPu&#10;R+5kSyOmeAyedOhnUMiBqsstz3LuWju8DLcuZHdpZwN7OtUdyEqyY5ONxjRQSR4IyWmFDpp5IiYs&#10;USHW90OISl8DZkAm5MYHIbRBtJjBlsiW9Sr5+hJ+RLlqXsh3SZGiU8FX7kkVoNceDM/cderIqo8y&#10;NxnIg3tGhjY9J0LJFD0fqJogdAjkAhi6XotJpE0/EkpPgxXGu5KLQ0jH1QYFOTMq9HjrWjeRMmJN&#10;ncbJoWCrRbekSvL4HNVMLkKsi0Cr8qZYlb1gXLHs/wA9FvvBEaBbhAXG4lKSxjVo5KfYdY1VicLu&#10;KmL3IpE5YLie6JOmlW/z83M8fn5JLOMk7sTOwbnkuPk2EiHtomrEhGQxGkSzAJVk3FInQsjyXIlQ&#10;6XkyNp943blk6TqtU8DyBSN0NY8gJyzBcMwip5OOmW6gISRsbymPJBZlsY23cZRmBazJeG1A0zts&#10;TLtwN+QzaWpG5GxjDeiFqp9RsSwISPkPojRkD0Y2iyJSP9h+3IUoEYIvbgvxvkIm4IF0w8SpVZSK&#10;Jc3DIyWU4J1Vw1U5MyHpLRQxS7IeCZl7clpHcQbuRZRXGBdo3+4xUj7JDZUS3l3F0lrPY/ZqKVGF&#10;o3GGg5pkZ5xl9KHIlsjXPnl2GvjSmSwoU8D9ok6g4JMMalCS4rQne4kRJwxSQ01+fwZ8llvBxuR2&#10;RHD5EZDrRbsPKkSyKsui60Q17GMqEPuRSmuCBdpjc18jD6kVNN2ZONY2VEUmyk+CSk4Az99XZqTg&#10;Wy7aG+1kjZMp77FWg8Q+3yO44zJWxlRt3LNGN/Rtg2IQ0olx0LV6M2Eb55XgZDN5gcJhjfkoiaMA&#10;xmEoFiPjISUlghWWkcmds5FLkzMPpnrRG2zkr8A3cjj3atLXIiWB2LBokUDQzSTd/A3CxNKTYbEv&#10;LHL5YiuPc0OM6bCUGIW8C6mt/ZjmuEMIm7ERaE/YQklgfOZYMlEWplfn8Dhefz/gyYVP8/ogp8kI&#10;bFDk8aju2MC7cDl4MSgd3BbJeRnenGRMcNEgSMidR8DOQfWhPoxD5IVyPgSEGSkSMingui0JIbsT&#10;sRkTcjN5Y4MFCbRlA5gJwHYqhfSDGhFCsntooPYvxotH0UZwDcT7d9IuVpOrH1sn005HKih+4NN9&#10;zwMwP5vDJxTSqwtvBM6QMd2MY0oTkJgtJSyNLpTAkOjCooJ6XMkn+tw5TmPKOQmIiiiVxRiB0JWS&#10;hwNUF7/n4jCx0XXIx77FlkxeB5XyJWPflwbYN4gTLoeF2FdlQbUIkZMSlS3kREtXccUkoMtshNpk&#10;SOky076X6DRhJdvAQp5QY7wT3MBCiCMSKFBdIWE25MqkOTOUydxdx8ETA6lM708EEhbP5ANiTuGh&#10;huqfVViZnl6T3E6PKKPHS2sKlkVWjySouOkx9bnf02KpBzjuJDaIYlp5awKS45MRhj1mCXyHKbl4&#10;02NcaJNGMZRE3kb2hVvJcIerMxSk6kyeRkaPYZByyxqrYJylYYmczBCUlBYPI5byLyJaVIUXYTwN&#10;yM2IWnK+BG7jIEiTgmJJuhJNEZ9zCKMKexPJtJxoyMkJITDTQQokoRMb22JStA0SES3O5bSNGhj6&#10;Vp9wAqiCdhsSzZghjFmh2yJY57hiUwyhqXGlnxpMCN263M1UzNrbY+aQMtPYMzMb+jj+2ZYz2Fo+&#10;l9AFILJ4Y39hr4JZdnHSx9DY15EiE39Rpx2oQSnsZW5scqRJvY4hVldchuaWVHgw3Y0gxhNvyQY6&#10;hMh9lLkQmMsBeKEGYSEivtZ9DQT2kbrRNwJw4wZdW+0OnRhTcStwJEuyGlrWwm35aGoikKnFM2ND&#10;OCUfn7iR2IyjOxkTZFg4hkVeC94qUu1QigWzLFMylfn5Ip3R9j8/gl3ceTdCQNVZGHQjwNXmixZJ&#10;H0xYnooeC2xt0KaO5KvsNWmEvyYiXA0pqM7ER5xqgUixLIut8jJIbFDm/wBxLcMjDcsj6KfLwKMF&#10;DK1PxpsVGTs0d6ZCIJQx0bEzefSUNUn0yIuwaIU1GEN22TlwKYJTnJsDdJgzKNzTOTxiIAu2cXK0&#10;ISymSDuZ50i0V5FWs9DJJHyIlI0W0SPb7gThysksjF7hqxLotIlJG2ZZZNvz830beBC4r8/IHFx+&#10;flCNJbompngJGHND2LbENzKFVotMhDsWJPwTLp5HwUZl8l7sdhXImsoWEZNoIs/YM5mTo2ejHrt1&#10;SZOgkFBXkbULxNiEJLIhC7J5Ehowxk0WgNEOw0Ee4tZyRppEyP8ARq4gQhjvR6vYbNh2xJz0NjVj&#10;FqBQyNjrYZaSHp61H6fahj3XcY5EbiKEDBiRcjJbobVtyKhuWRgiizfYZUKkb4CXK8h0iNiFUpkS&#10;jlMUlPQYYgyNiRMG7RBypsDnphBCrmRZlqEqUGbe/wCf3o/5/OwqSnb8/gxA5DUpNidCxKQ7UYcC&#10;JmR9htrwY2BmbjssPcSh4EKTwH0oxteTNIRuMwRY5NJpuEtTfoPrjRIQ8ETEFIdjIKyR2yQiSZIy&#10;C+B4kTUrGxGiO9GSTL+iSULoz2H0WQQIerxNMUEcDgR2Zoe3oR1EqfUfuSMewhQLNDWuzzwJTgHT&#10;Swq0geRDfsRk3GnqrpikpMWxZ7kP6DMN6NkjI28+w2dC9p5XOmL3F2LU4j8/NhJUMuBRj8/LO48E&#10;J4J99VX7mQT2ocjlsZK0Lt78IYIVZLT3Og2ZRnPgLYna2G8tNjfR4H0SZEbLHwSHrggw02iYEGQ8&#10;biRW02IIiS7y+8PQJ6NNEqJ1X0VwzotWe+t9UjFjfcaYnI0WiGG41rRb0CRGkuRciI4fqPAJ0d4S&#10;ar2Qip7SFWSoJYbB84yyj3ZhEX3i9FkdDZI2MkTIywFuaWFBuRtgg52S2YsNS1px2PJE5NtXgajF&#10;nsTAyZ/Ylb6Jki1u5UVZlCLuwxlNyXYT+Ryy2GwEgLcqo1ekdCNCUEBEshLc2vrXHLaHSuYau7MI&#10;nJCbXQxO42E4J+lfI8Gx7iWrPY8dH0PSNhkNOxKTETwOc+LLuXZ7RAfWlosg6U/UeeI0x0pLKzHg&#10;5IkmM6VwRljSPYqwdJkVwcB6M24h9yvv1tlgw3o2NsYB3ox2NpidmUKyxlmz4Zl0fn58ndH5+fGm&#10;0afsYwiaVWTA7xto3mBpDM4pbfnkXdCIxY0E3RJpsRwdgsEhs8miCxsBrYejI6U2nTgUE8tDlZ0Z&#10;I1rJIfIesY0rM8BUnmPSyR9LRCINEp6H0X5HqxJEIaBOaFA2my03mbjrQkuEZ2hA+BHUutDRzBiK&#10;UW6yUcMTgQp3bOTa6Dza3LIm5MqYWlwhjYY7/onVsIbojd0lkoF2CBUGRxRBSWrbMnI0P3DXay2N&#10;MH8k8dGeidEvudguQmqJhErv8s3E5DW44TSII7CVmYKxTIziP3DZzKseSB+iaUW45VdMCgsaN2Rr&#10;zpda0+lvnks+haPoPoZOOJyhtSNTTWhttWQm8Dy/PWsuEIWXkfcfAVjINiTRHookncy5HYqwsO4l&#10;d6KoyZ0eLCBcsukZMdkV5KGNFEJRIEruj5ErjRkQ3pJJYhTVuKpoZnIe1ntCKERYkoWKJ6POk8GN&#10;IGKhnJyPxj/Rpfj/AEdY7/n7kmU/f4G/2OAaWQU8ipIm43mB2o3MqRKB2Y9YII6ElVj2EErEtiIj&#10;YpQsGx4E1IWiar6CS2iRXQx6l46G0tCkVNjJa/YTYs2YjhkmU2Q+PYfSkJJiyAMJMM3MhMWiXpHW&#10;jDkTo1upJZGhJLEzpaGY5jqjX3GS3FCigabrMFKToY1OHA/g+WIliNyHhLHm6G7hGe2z2IjL0ZCV&#10;1kkVktyf4EvNe4rJ0/c31/Pz4PJjT+BXYnySTgbvI2vg7hCX5+bE0e5Ww2qKUkPuzFnwLZJMTT0k&#10;XkPPPSCNIII0S0RC8BMosfALI8iQbiGxjHqhof0Lq8IgoJCUlLVaWPRVVbJwn5JDYbkfcHKz2IaX&#10;7kNvYNzb6sk1ZGbqiRkG5a5DtGCYhTK0w9FaTu7Qbk9xp3OQ+HkTY3TGTOLeGQ0tKP4rV6+RBmWP&#10;3CFKkZ7iekwdxEzLCGNt0sOxr76KM7oY+ORMazuTr+5vp36M6IwytIkdg2Z/M6R99DZMmPSblyzK&#10;wJ5oYf3iM4IIIkV0QHoQIjQubwRQi5Np9xJpHO2PRj0Qh/QnRIWh7jwQJ19tFAx40DLELRkiCWPc&#10;x95ITKBxtonaRkjZdEaSFI+jeCjMmhJIdxQ8yHa0S560bE3Aejl0ZyRgSlm2Iv3SYTfJBrOYVEup&#10;0h4ZM/MJDlbbiF7iGqEJOmNh7PaG5GMmWkZNWME+8bM5UiOk5Nba6W9O54EYY337DQMhrJUSTeBS&#10;SUQkxpRqGq0ODgeRCJk/mRo02QQ0ggaKBFuBqyLII0aSkUQPFDHRiTtXrIvoSUuELsy0ys8dC0gU&#10;g7NiyIWu4ZhQrUk6EMGFR50Z0I4LaGsa7j0lE67oaU3kbSyNwoSxFanRY9EjzZCVjyJHgW8iBOco&#10;gdMbjekjsR3PWqXcotyTFFDxyiBs7oTT4DVjyYl2NvDFaGNk7lgRIMbjUtCGKGxsOgs9npvei+c8&#10;IS3Wf4e0k3b0k/nV4KmPTHvwPIzCE+OgyB1kaoS0ZwLgwQaWmRY9giYnJEw2IgUGiBqpNhMoqUMf&#10;AkZIhsMxI+hhv6DIew3ZHPT4GgmexIsbEj6JSLkmSGSY/eTsJ5Ak3JSfBUm9ibyR0wNGqWsqHGwx&#10;pEJEca3Xoo+wRZc6OkmsLKJ48ijFlEe4pYFjqmFLwW+zGhPF7M9z35HU2NwrYWRSctLhC3l3M9x7&#10;rQ2Mim7EMLBNebY5rcbMnKYWELRH8CPjghJyJBwcwd9M6djYVZIH4GTjgTHcWElpvSQDuR7K/ouL&#10;qWxEaoqRLSgsX24lyZYWMogLBG6KEc2RpgQWoOTzUEDpWLQz8D0Ilolo0R9BJlgwhCI1aXp9httY&#10;nYxuMdFsS0QQQLuNXawPGayWr2QqJEsgleSL5c9K1x0WSmJEHOiNWLA8+gh4XwZvmyMPYmT8SmMG&#10;RpMsQtdcEu3kbCJNzSJnd7MVykNfcU1xGw5CXjaySq7hY1aIg1XDsbGNw4CJJ5hmzHpdCsKOCLRc&#10;MUnVjVJae43aMGaDiEg4ImXd/P8ARuw/9FbEvzJAifcjb53HI2ht3Cl8kO5EG46iH+YFvBitV8iO&#10;B/mR0qQ2EB6EtkKFx0PSATolLIhyDsWs6NetDhJJGKFnpSkbltLE0bJMBdxGxBBMx0myGnMj2yYR&#10;yHoqCSyFdo0XqhLRlq2QKuRMolIthler9KtJB2HiNHZMPZCdPZ9aH7tiRm8vIxcmUGAs1AdQ9XzI&#10;T0Qt+DKYzNoZJGGxbYJRiWlmIEQYGiNyNiZXVpkSnCZQiTA2xPJsCvQsvz8shQb/AD8kifz85ITv&#10;mxpj7iiDGETsYMziPuMYWVkS67isOP6MipitRNqRA4DE+5WhwivSPWAbP0X6jokKSkZEjxoiOkZY&#10;lCEN6QYlUTYRHgsWBy8yhZ0vbTuKkUbTHSVKhpgH0ZGTFiEEURZD0NCkmV5MD4LLR50SfSSIuA9G&#10;ZLgY9x2H1Mkl0kWywxpY3A7gJhD+QKe0IyLIgabUxNvkkhE8MMZ3SdhUqNQtmh8QtUiNPAyWSSGa&#10;U0OTkqmNyRjdahcpIx+WIokQH5+YPx+ewq/Pzgexho9tGRnQkX3IUfm4ln3IchofA86YhROLFDOW&#10;EnUjp+xd2Kg1ZBq3KEWJbY+lC+jSlwhM24xp5FR+xtLoH0gggsYDMvBAFhD/ACYQ5uXkkrGZ0Q8j&#10;oq7ejDH1EocrSEJWiNpQRO1QmW60kzoh0/RgfYnWb0/yFFIm0rVjZgZkMkmBJUj1bGG+A55JtGG9&#10;60RbhnGyHsYJHAlhayckkoyxVewtM6bD2E/YcK9iRbb8kE7MZNVaFtbWwtLiwyRuhMdlnYwckmfB&#10;XLP5/YnOmZkohn+6Jien7QokUM8f0LyKlFthqKYkWUGU5JyIRuPMIaLFkVJPKyNiOzaw0sx9S9B+&#10;lDqY0mM6DEGYXcjWO5FCQheTAWBCOcsZGTssxsf20TWwUTnCyPa/gMn20PVYJ0YlGoGlIvqifQm/&#10;oIiKma6aSbv5QiquD0SSW/YkzyNWQd8v4EngkkavKE3PfI1WOsi+w0RJt4E2wjNinBdM+4bD3ZXk&#10;J6JmXQhYEMmdsh34MTVUPKRoghUYMuRhThr8/grDsEcCFrNkwMS5K4ZvcwOmVo/MEJeQtJM+TZyR&#10;SG4VCGRbWBOSR1QR9DOliQjGDzge0N6MVIWkaEQ9EhwFlyyTYBzQsDFjSx20w3DcUKSGe9Gj6ZFk&#10;20zUOBr10laGJj5Wjv0TyuGPabT0MncThysiaVCES/Jb7cD0SIkY09wq2++u5NMbyGxbh2KhRt7T&#10;AoIXMRjtdzaBUjfRFp0wu594REEw9Gy2EJuhOtJIsjwM6M30bvTcZg95Mou8sjXuK1zZyQ5FfFxI&#10;mGZInBKKookL4FUkuRJX0p/QsfsRKhLRKXcZkTpAqZl6WXpGuRoUSzIlYCU+/BManwtBrsaE6bEr&#10;ZN+5I/uSPoVjWjStEL3GZdOOmhI9FmcoxOV0PSRXD8oXt/lx5GS0NKdJwWTbE6PVpRNDBfEMaFQ+&#10;AbZ4MFqud9EUJ5G5Hov91admJfbsOjbSguWIGF5OJ0mTbpbF9jge1KMq2/0bkXLInG41iJ+UUtFI&#10;lEQ+w1Q4J3YgryGQBZRqiERo/VmwLi1n40xoluM20R1Nwkd22bhPkPItgknQhG9d9hDWwSJWEYey&#10;0ggSLFBooT0FZBTz0MfQuDBt9GbtVrPHVLkaGLx+Y1Y8CaPTuFSiRZCg4GwjsKHTMCe4m252G7kn&#10;3DJE+BuRIoeTceF8DEmxod0WS7E1rUcFVpyPJuLHgWsiFjsYOwnIRT+cDmkP8mIt9EVEovRtFIor&#10;olZ2NOVEDoSIInoY+l9STjScx2IY9ET0LU+jFkzl4IkYUSWGKmWjIVIaBYmkK55OG5Y7st5BaPU2&#10;PL0TjSTkesDlg7unsZXo/DciJl30fTtonA3KlYGhOqbQtPwLHcyIyrFbdhpdY0mMGE/Jlwh8alYp&#10;7DB7M08dHtpMYFtq7vdCHpvoh6mMYSbjTUzLING1mMll5JookzNiy0WwxcBpPfR9L9PJAKncU5aM&#10;gSNoEiBKPQZOGA1F0K5mhudF3YyigS70aKHsZBJyzFRUcn3lCbK+pMwMtU4OcSix0icjz00gT1+4&#10;BYGsJ36dyb1l4bg5LS24g1otHonAuRE3oTM0OEqWRaydmRasmVY925GITrIvgq5auihPxJkk9DcJ&#10;mwh7aYVaTUrFgRbAqUg1yImGNsL0NhaRdWWPR9L9TWHcSXLFoxDAlPgjojpbRCUO4s2pDGjYMVsT&#10;E1YmWkwjcLOzc7RsrhEk6G9ZE6YGJ3DyMY6CsRTIdN16Eg7jplw4JH26XorgxqJJFKLMOLjKGk1I&#10;QXRGI3tfA8d/yEt1AlohUu+ju0LT5BU5RnGTbRW71SQxDUVi54FsoZuNEORBJvpRhcu3InRMDZJO&#10;sjsdEjEUToMTZSZIVDyMc7YONx0xAYxsej0er9LcILYlLl6GIjSPSnLcSbGrjko9xgYhBmBKEK2L&#10;pyfKMINJjaeMj+WHwEDJ0hkDGhrWR4lD3CtEGYVoulqFeiQ+mYY8y4J6Jwxp020YxrG7E3C34DHC&#10;l5EgfwEFBOUSe2iP9PBCHEnIXU7iwxzwkMTgROkwd0cmZzonDM2jLG+OlOMHIl3JMFRBaSO45Ezu&#10;2LC9xi7NtJ0TroRLEqiiEjaMCeyyI73JAxidkIpbvhDrBj0frJiYJHbSBKSPUy0e/lFQLIxN9Nig&#10;RBZFmewiVkOlohwNFPYpR5O4PG/Y7y5vuO2hJu+CHwo54+Q47HuMPgGmtGmAnszDgTtm4wnPQ3Ab&#10;lqPPU/ho1gfbSRkj8MwtWHdlVlx0PSsiVY1qud7MuJkiv+prOjX0p2LHWjIeFpOjdE8OBXZ4HstE&#10;TrOk2NiKIuhq9bIhQr3I3QvYtkw5BUuxNgY9H6xJElw1RISkS9SB3Q1ZsOIVIWw9x2Z1SEJuwTA+&#10;YdaFyF9xaB59o4plHoJtbkW4ShyJvYSbuFYtsbGN1KRsZNYoPRLQWxBrn1XVqJj1BOpK3SeDMcjL&#10;chobGyjFao/xIXQyL2YL4glq9nksgh6Ib46cCM6JN46S+5oiSnhFhsyGQTJiRoVCck2STo06tlmI&#10;rZljGgaSYSmJ8jzox6PoY/QQkWBGih6jaWR8ESm8EJk4ti1HvTHQSItZE3qRMenN8Fp0NDjSxciJ&#10;FNJQnwLvdNu2UFRb0MRSeRIJNGzkbFHwkpYxSMM+CMCaJSTGlPV8Bmx+BssrWvuLkO1BhAt0IfAS&#10;3ZxiUir0r+UhrgkkTgZNToxyQqhiGsgRDJd0N19ggk/Agsh5lRoj/bYorySSN6xNp9x32ZGyG5kb&#10;5GwnpIxPWdEC16pMCxHQ1FzYlpA7jyu5uTQreRHmboeRsUNDXEjXYeWNLgwtDS9CE4JlDJ0bJH0P&#10;0VJUiUembDwLS8isPVjKGzCOTdjaJaqxFHmuSVGBUlpuQKqIeRqU+R56oMMbnLbbJaIYYlMlZSNY&#10;o2+SrQWndBAyrZkIIFuIXBYE5dx0zAay2NylZIrAtE9GHU3l0cOiJxqsmj6nRkkl4Owd4E8GUbug&#10;QUU+5JJPQ3o7CeVXuh8rI3+SEo/hHKcOmSLAu+i9DaE61ncQ3OCPCIVpRmkE7eyJLKHgXBgWncnQ&#10;4Z7iUjDwxckI20NqTQxj1fQ/QSSQQmiXoyMQimZ4EInzQ3AuKFP9h5Eh6sdILUnubUj0msEmQ2J5&#10;7IfrTvZEJEWM+BghAbYSPQfS0I+Bbx5JgkkTJFG+tHjROBEryRmGmQ/E4RjGOp5cfcqJsioTXln7&#10;gRugbh8AR3nkYXjkTGkR46c+dWgpyk9exZQ9pGWdMvqtJpjmlEhcZgxRQ6jzokfYS0s9Vq9X0N9a&#10;U6Ea0S9FdcslkJ8F9ogqQgglzgbGZSpkysGWY1pfInKEyK3kK5l7iQtTcFB/cm8ur9SjTT0E6gSi&#10;F3LCEtJXJ3NKJHgjwR6thORzAgjROyU0JEeDhRDjYN2p18Mbm7RVN/IJmyJJJJ0sB4SVTLEU5wMl&#10;Bw5PvMMIi9rlcCnk3fiY0QxZHrnWZ9yFpOm404gekNIOxFEejtWSq0MOByCVogss4xYEMtRdD1ej&#10;H1pSQkF6L0MgnyQ18hj5BIY2VVuSWxLgRMJJd4Zt6YWsjGUBR7E2qeBOdMRSQie2j2vnV+o5K1Y1&#10;IgmdzWPRXVEyWxnCxlQShiCSplHNnIcCVNjgGpD+2KCPIlcL+Rlsieia0aSMGW7CggZtCyzNHnIq&#10;jcTyQXg2klTl+wm5kfeLtocZDUeNF6EMzJOqwm4Nk0WDejCsN2I4EOzjGPVjDW5FkY7fRBGj0Y9H&#10;1pSyHQWNEtUZNCOJY2ikQ+Ubby9Mh4EiLG5HzPAlrFvcLDvyPFb6JF76okkIePJQG6yrRjTJgWjQ&#10;4/TfpSiSSemCXBLgmTJnmOHU9Lvk/kgLfTyRF5n2Nx4TKTXkIRTkLZYGAaaMJiZRFiw4Fd1slCga&#10;hiZuSK/2ENUpjSgLYwnU4F5twiVyXsSdHIiLXaa8Eu7usTdNNI38DQNjcl+4tiyGftDG5TyiPmb7&#10;Ek+nHcrVtJSy0JlI90KSGr1kwTE7yNGNjJgk08MYiIEiCBD0er9BKdDmyQISFyryTOTsQf77M++q&#10;X2EHEzOL9cEpHIpkyyFCyPlivVIbhCgqLZysSgYs9Lx5DSzv6r0brJGiAkIcEdvReOp8HvR2KaY9&#10;SduJ237jIwpNFLh7CdNdPDgYhhsSBRwiO6JM/BksSKwwPaB7ScRsJLJNngZk3BRoX7mdFY2+R3n7&#10;pHwv5g3A1sYacVoSUaSyNxymOBLE/dD2+xk61LZRydvtrPS3PROc4Y3hnfhxeoW4jQkdM6GxvVC6&#10;Vox6PR+gxYtktKcMfOO8GPLGQIhQGoUdMiERoRdiM7YkLVU5eBt9gbGRRO2PXA7OCVk3aLLNp2HB&#10;hSLv0NCfJl6+RIQ19E8KzNozWGyxaZUihalESb+3agZ2sKjFyzMADnoTMMwnyEsoxgV6Sg8D2RBa&#10;ZWhiI3uKbVjdQmkycxRJl2Q1YJQtDb7O4u6TGvD9xPadvlHKGw+Cel9U9DNkQXGr00LBHSx6vRkd&#10;GSLJylfANLGMy6FybmJMh9CUwRGoUkDIB57okQsCRBVyKdL5HSBKNcDcswGJU2EMxA9jJqNMsz0P&#10;T7fQJfQZdW9yumfQkknWRKwzHObpJsyEdwfIn4YojdODvGdihIJ/sRaeX3IksbMbA8clhlL5RfNL&#10;4frvBBEacEhGxvtjRajpeiVT14dD0Yx6xISJsIiUcaPRQDSeBDSx9EdiSQxyJS89GwJQiWlgdCJ0&#10;Q2hAEwkIaF15vP0K6FrJPq1farqn1pJJ1kJ7iSKFLJG/Ul6iV1QVGssSO3rqmy3IjGrUjiMviPtG&#10;tIIHiiaUaLpb0bJGT0zOWNQRJ5HQyyDerM5geFS7kjhY6gS2PAIlt0RO4vcItCbsb0Q+wlLPIE7l&#10;5IvSa1q/VjR9L9HHqwvqmrplZVDXcTkTBxtBJoTDSRK3Gk1OQtxCTdCYJw916TNYJbCBtYbMRJjW&#10;BllhGhDQ0Fb6GMbGyF0d2jdM7sITNG/sKGuBPLBUmNu2GtjHCS1NoUaiZlDqpe0aeFwx6ujB7KMK&#10;dj3kl9uhuFLFlZAhvJmSeneeTIiV6TQ4+l+pYSN+eiB9x+m8dWRcr6pOBLx8hHMjVWCcOix8BJk/&#10;YeZvsP8AGMEsSNyAeE6NS3EJu4th9SXArsSjGk/An6AllqtWMY1DsbonpohLBEwnwWUVhp5J01Bp&#10;9hPKEqVil2iIZLQ+EIMdsgao/IdSwOcxAt7IJk2m4NULuSWQ7iEha+Rsm4OQfUkWzxBFfpvAeXfr&#10;TJJuB7GsRbJbx1TPUhvqaEY6b/QHlvDaEvDIWpIJGzpXY4u7ltLI8gpY7FMhBm6EODUlwVqBmGIt&#10;EM8CNoSNEy3EncRLmhG+07tCfKuoSGaaayOM/L5ILavx0PQoMumRkaNPUSlwjzhIzYHigxjGhZJh&#10;bW7IPsmBpHowTSo7jmbjsSjBnA20QdvA11o5kc7Vq8uEJXC3JVYWipdMjJWFvQ8+hAHn1bKLURAS&#10;krvY7sN8dDcDv0G+vP8AQM+PWTLcufd5GOE4nYexJbD0ExI3EvcTaB3Imbibhkp7kgyWRCNH0S0t&#10;VpJNrWLuCUhKBvzMY9HSHkxYXSDSNat7AiShCqXwMmZPYgy8voioQ2BgS1RJJoh84kL1Mw/VSQst&#10;PuOVBsMzDvOiUTo6RDblj62/Qdu60paQhw/Blm+nouGn9LJJJImEnDEnc7kJucHKE09yNZcdLzbr&#10;Sa2B2IDfeoPJyRwiTG243ssdBwCVhCWjR8nQ0IS3ZAtEt2N6IkVsfmDG5eSIfqWP1mNKEUhuENnS&#10;GxdydKRsnqbnRKWPEdX2X1qmQOSRSUxZVqd0W4OwcqkN+G0M2UQ2kaMt9Df6/JErcS9xPuiXJl5R&#10;D4MtmmRbDuYgphmsNJEtF8A2VfGhyThI1SJNoRTGMkk7FuUb23Q3CM2yJDvIlLG9FrhGZcIhcm/q&#10;bD/QpULBhFRLZOiF1tzoknZEV1bHb0FU0JRDkU0765RuPmhmNvOGIBtlDRwbDI25G8WDciilo1mU&#10;MKZQbFkPaaYgGrKI9LE5Y3+vaa4NoK5uIma5G2TbVNoUmdD6sjFlNMa3GQk5EtWiXLoVmJR31bLa&#10;MhPeO529CfMQuNM4wY0y+w0IblmR9PcTehYojn0mIFVI2voU6ix0YPI3OiSdlq89OM360kLA5XF8&#10;oTnLbnkQiSRe4ZCS7D0aj3YZYglkmcole4VDNnolGY4eSMOn3HCmGnhosMfBLhGmLWk5n0Hp3KI7&#10;/X5SXgSJMJdxSKV/JjXh0Yxwgly4GNqVxYmlJeNUywxDDChhuUMQW5KE7cTsIXBZMSnOiqbye1/c&#10;XQ78DpEzR10pRY8s32YFBNRGjYulokNNhuxtvTLSHnzfRMuhC1gdGdEnweBa5dODN6aZYYiEKHgP&#10;SHgaHIlLuLTNM5MZIuSZVTDEs9sA8nKNQQW7ILDllV6DSu4seb9G/aJSkNPIktSebERJSiybxHiF&#10;gqyPYvpJR7G3NJnBGq0yoY2aq9hssrVKwxDDCe5cIiVBrdr2GQTt0SUtNljTDvote5NjSiEZSNQx&#10;z0bXI1D4Ddk6ToiCtbGX0KVGXUViUDCZ0S5M+PTYN2+hSsMSdxq2KoeBFI1wBK0Uso959B4Z3Kd+&#10;/wBG++GTqTcjcw7eEilbiSO3GzoOIjglO4zdF48+mdJErDMIwoodiXf4M7hC2X3J7r51V+BOBWxV&#10;olCVWYiScQkkN2X1SYlJMFR4+icRZY0bmcISjyWPB70bbcvRLnreOpOfB/RT0TA0obr0MkZHKei1&#10;MA17DRlfV/djJ/UyJGGJG5AhpEu2020aJdvYUsOHRJIm0xBI3q/3fRNRo6aERzp747vRLkXq4p+g&#10;X9HFSTuiJKfkfcTQtmRuID2htyNew1bfS5eYf1s6plhiRuEO4uaibmUJ/wDYZbAoWBaNjek6Nh9I&#10;ghiSWkFLJ50S61rl0v8AoGz/ACvRsu1kWQaRxid/A4C7nfgWbwIAOnEDcM8Aa7Mb7Madhusr18f0&#10;ZRJ3hL3FuCTdCFP3IvDGx/h9PsLVKPTS+lU0yzNfXu07eiWQKeA1Um0G3aa4ExzOfJEhKFpl3MCf&#10;hh7WXkeEQpOimZ9wbKRHcQ76a3sNNmbB/qIGbCElB2zkXLbJNQZ1K6JZEJoenpPyS4PZkvsEux5Q&#10;23fuNAQyw/XkrUmi9JK6YIPcs9tYf1NXw0/VStxL3E26EeBwQxKMkksLkiR1eRCmSIQk2A2BbA2O&#10;MRSlT6b+x/Rk2nQjgHOUt5kjdDXEjWQjpzfhEKdwIzd5dCVhsXMZPcexP/Ay3Amwe433HuIBpyxD&#10;65KWDBkS4EvoCdE9MaSyRK+mt5D6KRI3EkXJCjnDJN0/JxBG2SY2pjuUMz6b9j+n+ZUJjoQnSMnF&#10;MfBAJdukVhlO72IU2AeSviG0LMaaz0JOGEreSW7iTKFuBL/Lo2lbH+JgViXQvTefQkknpggs9iV3&#10;Pch9TrO1bPAvtmjMvzDsbmkpldWFy/1CZYYl7iWLkv1rD1HOs6SJGGME2zawK3SiLIZ5E8nPlsGb&#10;gfZjpHzDsTbmIMATycdLcJY5+w9EvraSSemCCU3O5IleCuiXyMiyFEdWLuLDrv8Ap7Q1Nj4sfMmN&#10;OxDWV+gU7L1JLckCcMy2vpY16wJeo10bH9FJJPRBBBZL4JR79TR5iqO/6hKribwUqiSRtTQmZkWB&#10;I7SNo+LGgaw01n6lZR3Jo8V9KkJaIX01Przonpggslk9iUPInDGTNk/1DpApgYkQodSLBsFQa0tR&#10;jsaJlXeRyxxWN0GL4hp7jT9IWV7En0ZuIS0jWPVTAajP0qa6NDfpknRJK6Y0lk9iv0L7704VsciF&#10;pU4NgEsCSMJU+5jLGlvsTkxYUsZs0xkoBDRomcJZM6SanAayH3R8WNY05D9VPaQ0t/SPL9GOiOuY&#10;aj6LBK5LP3BtG3p6S9EldMFksnsSv0rp0TLDEncT8C3kJu5FCmNy5FebYkzTTkRwlmBcDKmxJFRB&#10;UjoEs7DRFZyiFwRox6lnzX0kzkdMeV39B+o0Gmg2RLj1MELy7onh8P15ZJPVBBLJJRXP6QMk6pW4&#10;l7ifdCOWiUtzkbGS1SzOyRcCyK0E4c4FTIMvUrN39J//xAApEAEAAgIBAwIHAQEBAQAAAAABABEh&#10;MUEQUWFxgSCRobHB0fDh8TBA/9oACAEBAAE/EL+AqJF2h/4k5nE38B8D0JfwHSpXQ+PjqT0+F+Dn&#10;oTnrz1PhWEuX046X0av/AMXfwevV303D/wALl9eOt/GsrpxKegzcJuYrzLTeZePgelz3np8B0Zcv&#10;pfS4+vQ3NF9Tp446Pz6X/wCFf+B8B8O+vHWpUx8W/iOh8D5630d/+N56Y/8AG+lwlxlx+J+K+lwZ&#10;cel/C51DG+hLjGXUv4Ll46sx3ikYsZfW5fS5fw4MssXE8dRtjtqc53Ero+et9KifC/Bx/wCB8J05&#10;6PQ61c9YR6DWJeOlfAR/8mHwnW+pqECmHiB0qVj4s9TpZL+C/i4l+fhOnHw3LjdQl9FxfgvoPiXC&#10;HwPS+8fjWXLg95fRIbxK6MAGE5nHQw5mnp94mOtSpXeE4h/4nQ+E+A/8cVKziBK/8CV/8lwh0461&#10;fwc9b6vQ+Dn/AMq+C/iuX8J0It/ANQu49FNx/wDF6V8DDfVmeldMdEh/41Mz36PwnUh8B/4XOYf+&#10;F9pr4+f/ADWXBl/Cddw+J6PXjofA/CH/AIHVZcuXLOhfS/gv5Q10YTHS4MWuhbei/DrrxF+MfEW4&#10;/D9pU5/8aj8B118B/wCpplSunmX/AOvPxvRl/wDgS+ly4b+Al4l9b+C+vPw38TLl9Fh0uXL/APW+&#10;p1Hoy+nMuXB3uZlNaiu08DLtKZ9p21PBEou4J6cO+TlUngQfZPOAR6MrMm5v59G9yXH2l4+Gulzi&#10;H/wkrpfQ+Dnpcvp6Qlwlx/8ABly5cuPRczmHUhK+E+A+G4dL63D4Xfw563cuXGL+C76A7ZTKezPA&#10;w7yC6XRE3dJw4+c8xBdkt2z+an9VAPK55k7ij3GHPcoLl85V4Ows4AyrgiDhLmg+UV2I8VRZqelH&#10;vTzTyMV5lg230rd2W7y3dqW7y3vM8stir0tnp8Ff+NdAj8VfBXW+p1v4z4efiWX0Y9L/APJ/9Ll3&#10;8L1BluzLcEO1LzwS8s8y/DLcMvL95XvK1uc8wHM8Gel4pTxPDPElcCAidLjfE8S/rFSJSe8uX2io&#10;y2NvTwY/BXwM3E6Y6blfGErpXSpWYnTc0ZnpGMr/AOa+h/8ABioR+NYvwWdcSyX8OetMqId5XmUd&#10;5XnpRKO0A7Si5UCBAJUqViBz0ad5TtESrFozKriVKxKuOJXRJ2lPTicTUzOejiPV9ZfXfS8zno+P&#10;hv4uZmVj/wBr+F1LslvMrMrr6zmHxV0qV0Pi46HQMf8ApfX5xuMvp79LlneX5l+ss8zExLJZMdoS&#10;+lstly/hv4iErcqEqEOIKhredzwdAgZgQL8QJpEzWZxKldKiTiYuV4iblVGc9Gc9L4jL6Licy8w0&#10;3GeI76L0f/JOgS+ty/gvxLl/A9bly5WfEbl/A9DoTUOhr4aeCWrTBdp4J3paW8S3c+crySnMUvP0&#10;RO76TyZ7p6GXxGU7SnlO2k9D5TTRLlu8tyste8tf/PmURPjZXQ/9yEIyYqqiBCMEMVLSIMCQcF4+&#10;kGsHulfONgo0GHMfF7q4v0iIpeBbBC0d2n3iwQMJw7sTDuRcb9MwOBpyFTwR+yIFc80UQbacmVj1&#10;LhKCWWj3TdRE4UstWAIRNafRuOKauCBjwUesfqyQZ6scymoo4/m8EFqgsfnKOIpR/AyNJksRwjBr&#10;E1EHfG4Zj5nPTbUuPxXLnM56+YEI4+G5fwP/AMNT06EyziL9JhyQOUUGkvpK5Mo7yvKNJhlE9pjs&#10;S/EuD85ctlpbvLe8t61KldHpUOlSvgr/ANK/8aJUr4D4L+HXQgTnoEIQhDbKKK/e+0EJQqPZyzcv&#10;FtE5e7AF3qhRNXXL6Q3C63zDc00Y0F5HOIC2M0LwuZcUyLYVgsdJ9ZQBak0bcidpZuNFa1/R4jiF&#10;X15zLOSrTD6+YCeqpVuVmCTBSO4lmVlVHY2ekI9orBlO0MJVD8Ee9AEfxRElquGVwTvtg3qCc4ZY&#10;FOI2bfbMJZ7WjRxrRLVulOJE1VXDXRcy/gv4G+tRJ9Zi5UWXmP8A5evQ/wDO5cvpcvpzAhfQlY6P&#10;wc/CSv8AwqcdKxKlMCVK+GulfBUqVKlSpUqVH4qldK618R8ZDqdNRLcl/kTM9BnStFw4LNhBQO3M&#10;QPZz8sVcZ94SamHg+yVwy2A5Vias5bUrOzNYlJa0uCjvi+YGGKFLRWj7wbIA3Wa2hmFBNBpzAo26&#10;iLn3ll5LGhcI6jVFAoYvMszXeMdkcUCwmgzLIxKDWO0Zk7WiZqC1R/2ID+GkVtR7xkNJq0O7GrBw&#10;AewIxoDXbQ6I2W+qd+qN47yptjOOjuM4jOOtdDo5lSulSumOrmenxVKlf+e4nwExWoa6EZUOtSom&#10;ISpUqV0DrxDxA6VK6d+lSpUDokqVKlfCypXfpUqVKlfBct6v/wAIeZUFR1q/EYkCgoxsYADFAbhu&#10;FXbc/ClFmzBKQS1evkI2mdMdDOkEPrmccqgcE5IxSOx62Ow+srisJzKsSBgTH3g41EQDio+0V8L+&#10;UBgKO0FM+GamNhmjhE4W95hFGoLRB2RH9ZkwA4zNPXErE4m3rcZmVKldK6V1Zv8A8nrz0rp6RCOp&#10;UqVKlSviqcfA9CVcrqEqVAqV15nOpUqVAlVCVKldK6ZgSpXwVKlfBRKISpUqulSpXWv/AFCV1eoS&#10;oNTcCBHRAelcwJonE0l94Nxahme80SmomIzLKziJEjh0cspgJ0JygZlXGKlQMYlLE7dczMzNevWz&#10;vLM315lnfpZLJcuXGWS5cWE4np1qB8Z8Wb6VAlSpUqV0qJxKlSpXSpUColyur0JXWulSpUqVKlSp&#10;UqV3lSpUr4GMrpX/AL1cq9dASoagYmCWVxUr3J3kqdoTvieNCvIhRtv0nk+keN+kD7/KVd/lPEsd&#10;QqiYbf66GkLi3ZK3ASrQTwEeyR4gnoR8NS3menHxx5PtPNPLPOzzM8qeRLe7L7meRLd2W92W92W8&#10;st6XMz36c/B79agSvjrpUqVK8SvErpXwm+oQPgOh8NTHRgSoSuqQJWZUqVKiSodaJUqVKlSpUqVK&#10;lMSVElTno9//ADzM95nvM95b3me8t7st7y3vM94+s95mGodTxEeIeF9FuBl2kw/yp/wILyljcte4&#10;JouZn6s8b5wFcBBrQZRRT3Y8oPeI/wCp4PmiLRfzBqKuIMIkt2Zbsy3Zgl0y15xC+bJ6ierpXVyo&#10;qVmVHoZS2e88pVy16lu0t2ningflO2vlP+VLf0Q/xIP+mCMP7QTSQRmkSPBRThN8k/408+DWH5kG&#10;tFa2QcvE8id/5OIFp+2Yb+jhXAPsPeJ8vowuzNhRK7SvJdBJXwmYy+tTiEqVKlYluipXUJUCVK7E&#10;rvKlXK8SpXSulSoEqVKgSpUtK6+3SiIRj0dSpUqVUOqSodCowhUqUcyk8JR2zDwYW4flBOm+0yfk&#10;Sjn5qLfmTRS34YNVhflGJfoilJar4tBzI9FEjO+XN9MVVp9QIi0XGUPzNf5n7I7A/wAd5luh/jmL&#10;UuZA8L6JTjLJxqvL9TG+ot/Ep2I8Ehs4e5v6SrInj9Et6+364nhe5FRfmr90v1jrZl94NW08H9yn&#10;9B+6Ljngo20FZtn8cyhhXz/uIOjBCtn1CMbv/jiUvU9z+peQ72IGHyf+Ymdr5Y+kCMG/L/UqV+ZI&#10;4fckC6L3X5gev7es4Zeh+0AMfMfuC69A/wBwQV/X3mEA/bDPuaLN1Pj9UReBfY/xEGwX+uJY6vQP&#10;xHUMPA/UeCn2jyTaTp5TL098Oaz1y3sXlLYP3QzmYdkW1q+czbfnByPzi6ggZjnUfLSAGoBDoWA8&#10;Eylb6cyiVKmKxCbgSp26kKhXMxMSiYmO8xMQqYmIVLJgm+JXaKUX8/lLueL9N6KG0PfNsPfBmPmI&#10;Lr56LapfMCV+OdwPUfucj6gvzMma+v7IW0h6/ujnJ/x3leUvbLhDbv539Sqt77H+JRt9v9Mf0n6Z&#10;iKb5r9Mc39xCsvD2/wBTvewf3PL+kFbl+kSGVf8APeF+G+X8xNavtyqc/n9Eso3yMGjSPEWeUOhc&#10;IrbfVxTZb6/qiRi3vNfNFjh9LgluP8biGAY7SpQj3gFVf3Mv1iggFv8A1mIGXWVfzmGgdj9MyICd&#10;g/EpYrJwYCShhrtIuZL0GLCsXYP0gzYPuEWKa/CJdX8z1gu1L3b8w+LTy35i7xxl384c721Uym7b&#10;DQc+01KLgdicBKuAFMewYYl3RV7rzAobGXjbncBaApYsERdXmIraNqllpcr7rDuQKFMtc2jrovoz&#10;5J7xz2Z7Q11R4g2cKZnvUPBiYODNy8Qe8TtNnqSyBXRiRKmXRvCENSjqYVhvKBDcMMWOjp5jyWK4&#10;JywBxKgrfQlVO65UVK7Q11IEqImsYW0XqBg49v8AUQF2OKD+5wC7AN/eFRt8f7wBtU5/jF1X9BCR&#10;QOP8I/bep/UIBXLRr6QtMV9H6lNZvP8AmGqeAr9Q7Xul+oOfG135nEU8kgtQh4eCl3FxwTsmvrEr&#10;XrjFcAeIWjC8fph/F3JX64YzZCNHsQjXtx/ylA0vAPxMNMtpqV0AfXH2/wDjMeWv2y/cq39X+4Dk&#10;vlQCrlfeeJ8pQafKf4iZuT0lOx8oB2Jt5h4YnbxMMcsk8SMcnUOpmokRhiQcxbjvvB+REa4v4qZi&#10;yjQTFjlrXiLmC5exC/QBvfomDBxV5YSBHHaEkUVXMM0OQH1b5xiAYgJ7xWIPtMBUHkg8QSBd3B0A&#10;5IHiAsmWyOSUNZIHALqopVxWIDjmfXAVKd7iOYbR5JWvB51KQVbXiZQc5s0ixsd2J5QlDEvuV4Nh&#10;EX2UQV4dDrox5hvOFilYi5qPS7cdedzMC9pcnaK4FDFlqDBWic4hVRbCot9KhAmZUqMrpCmamoeY&#10;ZYj3QeFGwokz6I9dYjvoFwyiX3jrchwQMwJUqYqZB2iq/wBcoK8xaDWC9CCvgoqBCZcqm/TmXEVT&#10;j0lRau2Xn4/VlSyCtKCByGNlaZTHDruQbrDBO6zxMpaDHeFOMkFIQsNOIImyZZi8QjRDOwjBFd0x&#10;WHeSG47blPe5UiFo0MBMW6wd/wC/qlTqsuCIzNFCLjRcdxcOXaUsCxXmGNDBbcwE3MJCvMYGcSvn&#10;AuOaWubJfKHHiqcciiBLvcZwp8/pREIw6sjQ1zMJZcocdGAGsZDvMGRlSaT55jQbLPiNU4VB2QK0&#10;1qLyslDHpCeS0Zb1IaZ5uxC7MwI4miQ7eYDFG4oPMGTtwCh6cxy8eRuLVIblUpPmwpEO3oGYdG0J&#10;5QlbVEqLS1rtNYEzuPT4bepWQuz4lMeNwV8i6hBR2LTDAQ7ZpeLnWS1h3kiAi55VwMGspusErROx&#10;uDTBsRZlSoKlsAbhC24yhFF3ubL4npv0iG1KMyr5nJnmfQRNrtGoCtcSqW9wWDyxOZwFRLuEE5yl&#10;EbUu2V0IGJUro9LNFw60ikjh0RDuPGrYxFOEa2iY7i5jmYRzLW2BRXQECHTZLa9sS6cS7zBiX0N9&#10;AgSsxlAgafWK5dgczZyW2azxFbNZofmYEJqzk/cSSwy8y8AAqEbY5EgMnYssgtiWstK4DbWYgdMD&#10;xKGozWZSCaome1mKbxphsXKHyqggo1QKOe/2+sSAFU2j8/zEuNLsv+8xuqJRTAKrdrFXEXRomUCC&#10;aoZYqjMJgoM1Mo6gTPtL2tvAELizJyfqGBx5BYcJrDhCWoavWbw/iDpJo0dhMPsxKF4w9a/UcgBN&#10;D/dyWI/LfoMP5a8NxyOeHvHLUoYkxsAz6xFwuAjjwuCGT5wbS9DLgHYuG6EFx63Ah2mk1KqQ4c+8&#10;MWRrNFVxE7S9PyDUedux3hNN8oe0KGtt12jfANS7bJg7w8Njj0lwhqG4oMGGoYcUFGA7xRdjFe3P&#10;mMqaIR0E7IUTuErKlMmY8TRS5rFLZt8tmUAHwrMVh+dagaR5FhEPbYh7QVLMIckPRzBc/JEeKgjG&#10;kgOyL4VlGKE2sgFUDA7rERKmrzNBqIw7FR0m3Euy8sofnMQlqEnuEcRdl3KldAWwipUSVEiiKWQd&#10;zTdLzFRLZM5zCFJOFqOQhywwgjLggUYgQIQ62TEufmMWIVK6B8HmBkoyPrKwUtVAlLwZYaAgWF6l&#10;KoZ9mWKIOY6gCuO6ijkPFwIJWT1lLBSvRgNaz91TFAYOhI6rvFOuSBQe+YaAypV9eEh8dzWv72l+&#10;p4x/eIC1rTOCrP77xsnIft/MBxbTxuB4ZvMo7jeiM5JT1whlCDvUzc9CJQuHaEK0LY8ERZoCjMQy&#10;W8/33jkbPPn+JRKOe+Xf6ZZiw/6S/IEmEa5+5EoNFZycblNdld8JdfaY8Tsr2jWBbY8wqR2NTune&#10;YoDgqxWcxB7hhAmqp+cpdFEApzjmezyzBWAPLCbGpLUVDJL7YZ4HmABY1JftRIVK1GKTaaFai3o+&#10;UCgTN0ajXuDMPYUwgGwZiVDCUZuEGDmG4MUNxFbzGb/MwxGsF9oDRO8DUcT+Z4EjVABvIvmZh4Sw&#10;HmGUD2HKNNHlRqW5YCUrniYANLDmKWyWUAkBc2Whi4l/YjUuUblm5R4icoQxxsiWbS9okWleJZTi&#10;L2p5A1Aq5yyqvUxy3rBzIpvaNNyokOZUAsTGlPWPPRQeWAXYiTJBbwYA6neJclOaHNmZxeYyxIjt&#10;1AoogQfFmPYY7bGMGnfU0hCE4Ij3IB9IAuTT2jLiGI4O4RqDpiq7WveULJNfnmMzChxChFyhQXNo&#10;68JBT4hTT4iK3GC+05iR1A7ukAqLTQdiGVEj5SGVJdy1hYw1DAr5ftFLLW/d/wCnyhRsOfO/6iMp&#10;CwXM4MbljZ3GJnJibeILLgVY9I+0p3lFiVfMbmBVdLrMIopDX0grItfa6lzOOap2/wBiU2gA3v8A&#10;vMN00a18oXoQjIel/clGzkem/wAsBaLYNvmvzNlcVSm8jFWKDJ55hXhc6qs/mOoWZh4V3ML4ht7z&#10;iEMXvJWiv8SrLNSp7LvMCg5WCdUPjljvORUrsbJmEQwa+DLL5yYOsRI1fMMxBoUbl+GEw1iW8xLk&#10;mmBsvxMm6sjjoGZlDfQgqYrmUC2hupgjYzJnbgsY8Ei65GYWbduhm4zwwE+QDC+hnWCB2XMqaez0&#10;/KKSyqgVAcSQDm9EsrfiV7kbUd5TvpF10WeIEAWsxaXVRVnlqBR2l5x0Hu1/2GI55gpXmEAswLq9&#10;xVgqvv8AH5H3Y7ZFAUSCtLCs9ZwCBoCmMglimWU/ENmMpxczHdN0hpoxii03ye8G1eQ5I43hhUn6&#10;RytRIx8wXhLJlG0OzJYOEZtqiGHU9BgBROYQ+HaOg9Jl0SEdz1hqc4hCE8Eh67/EciveYtYAxcXv&#10;xXTpXzuKG3bsyo+e5cxOscYGjYYNnNzCQTXsILMOmuMYh1ZB1FK+1GA8eZSCglU8oM/sfHtc5URF&#10;D0+sSUhoL0EStxkSO1RWDS4xuwCVyGPnEEGKXbk9blsBWUHqfIjEoCwHtXf/AGO1phq75Mfn5JYr&#10;RdFvij+1DNrBKQcZ+kdpErcQvcNSOreJlhSSluL4iG4MIHyJGieLlewuWihsXk0w1dhVT3qY9mW0&#10;Oe2O3MNwmlehab5ziN6pps32vNjAx5jx0oeqRCqDDL6QRebgpqUGtd1/eICmLRtr+8wBI8OD+qJW&#10;iwbO2x/LKZgmPYYfxEJid13a/ZCyAvN9+cfWAyrSY7NTXU9++vwRUvgyETjcszvM3o5h/PRCkVIX&#10;XpMRZb3FkrTHWttWWG6omRK1lxNrF2RjC08MwmybRgE0XpFfU2CUA8R8WK5mwgkpb4ahBSBu1K4q&#10;cynaBcIEJbAY3FBLEWIjKDHB4QkaHNxWaUfSpcCncSllVdJNqlsFSpWIqhUGr81KxB8EXAIWe0Vl&#10;8B0I7Q1m5hveNY2RFOcwcpdVcEAw0HaOLKqESsRCI1NSwd7g0m6hja5n+GVHo7pevuWs4JjIastQ&#10;CAVauvaDb2ylXrW4FC52/WLgdo0Z8EvcQOEMoIAVZxQQW+EdItcZRgv2I+2nu+Yi4SC8JizmCNhs&#10;m5UY4jCFC5tXA0KDuWLagCiBAgY+AIEou4YTlbj0d9AIa6EJl6sj0BF8OPzD7gT1jnIoJfsgP9Be&#10;iyh2cVAiMWYWdDvFRWODg7OMQNgWtk7sPA1FBbxfEGWOgSvP4lC6ELIDNGpQt6k7Qas4XEHcVDFi&#10;2XrkuYEeEQsHncq1jxhfBzUOlZXAwxSeahUA4FRrtmKmaKw+QjViyLFjg9vvL/BBwvOLv+xAmD3c&#10;wXi8Ryuxwcfw/OICQ2A9f9+UcHKrUtniU3mLSDYl3H2AAnI0p3nCesq8XzH1sAVHhNw+Ur8QvOd8&#10;RBnt0BOLSUNEY/vqJeVGr8bTDbkDl9r5rXEObvdGb3xiGiL5y9xaqLStjYbzcyDC3b8orLB9PP7i&#10;EUW4aMf2plbibx22fmUu7JV8dvskVqLQssvKfsgjFNr98/WUCJp1TdFn6gEo4pXGP3K4bC/fmGQ3&#10;JrzuYL2NTEmXYLkYndY2c6mJKuVM5TErrC6jt1urJYMO0jDY5OINF3klMw+jAbYIGCvGZeCr3ZeM&#10;+2JunNLfEwo4bvBRriNjzBKwGUslF4IEIQFQOYXTUM2N8yoveLYVDIoMLYaVtBVQPhgDCG8fNKEF&#10;C88QYyLczXiXi+C5n0ciuCWUp1oCKtHAofmQxcQrRxDlWek2dZnZhYZkFxrYDyRyjj5l3uAndE6P&#10;IaiICwwwKqzVsC4qASgxgpveVht7IUrjGJzJDCGTEsHJGqiWau87SKmRLvnMVIyUcyp7z1djqirM&#10;nGUIjcuvI33jEGUIYWQJajsksBAsjkiYjglbqXtdTCGEAQ10M9CPQKwDG4wsLG3zjoDdEejuCHMI&#10;vx0IS8QzNMFB2My4VifNkG3ojCu0ePjQqYfblDqvJBXYidpPWHCKMzTKXxlDx4gl7Eu2Ii96LLDZ&#10;eHCcTLx+FEEpsiLg8XW10DzFELrQqrL0V8qFFkwAyR6zGd69Y7rfJxt/qidYeUKx/wAv5x9ZzsQ/&#10;tv0g3oC7APkfb5wN2tG31v8A35x02irK+cqs22ytwyysC+J1GzUwmpixqKwcsKNYYVio0sQgc+Ze&#10;YjgTIt2HiW7NzdwwFJa2jf8AcMs4VHu5/wCkoCBV28b/AExBDCwrzhPuRyR9/PDj5sbkg4ud1+SK&#10;AxmqceP8j2GVuj53MlTWM12f9gAYN41xAMau4gO88AjRUVFxuYMFDVzFUGl5jJRZ3is8pV9mICiH&#10;DcsrNNTG0LgIKU3CGKMX3lMeMzPIpeI9jUUHJC2TWA1iBCFRxBbfEC88xFRbaIOMxWQgypkbdwEu&#10;ZxKgC0ezZhCzI0kSivsQHG24lCi9+IGAw95SouucowBVVbEsIvVwsZoqCKzg6qXFRpFByNAQaPj5&#10;hoaFNRIgq5izYOI69peYZZhvUw3GPwDUWbJh+YaUahuzw/JGm0S9vpK6F0lME7eRCKOnQDMvL2lq&#10;/wBWsWAy4AnuswEtu5S1vpRsld5WhkK/mZ6QdswdAgxZKEtDcTdTaYY/mjB8Eu9QWU4is8oa5ghR&#10;0CGPgCBUFnScx5e3s8ROYm9BFiM1iMYxbWVps3A2uadOIeYbJzEQcrd6f1CjT1NucsBb6p3OEmwe&#10;ZfIs9Y7+0qHThe18x64H2EEWKfQsxINU0ZgAbbeZSIKa4lw0KFF7sYoLr27wShViYho+0epWRpQ/&#10;v9wIYAaD+8I1dZeahr5ArWP7j5ShoorVNlf4fOFc8Dy8x8xl4RqpWgq+gspmFO8Qt8TyhwVBxBsh&#10;lKlC3cO2narhGiVfu8QkNpXrc2l0XyhWy0Hzr9QQtd7d8MxatUpPfF/OXAcJfp/VEq05CzyP7iyK&#10;wYr3r7S2FC5Cz+xAWoI2Nt6iulCoRpjBKqGwngVrERovFRoRVdQ53KsqINY4lwrcl8Rf84GUKBLs&#10;4IIWitMsFHHrMio4O8CagFXK0dFuObko6xQaL3DQLaHtMIXyRZzMNSxMy/sSppxEB4uXYLNkEoW5&#10;QvlywdV4XXS5iEUj4lfCtpEbCNOIHCHzHu2uYAoJSWIYW/KYFu5DVrGuCbnKwjRsBudgDqC25axE&#10;zcsURw3MjT0YJTKj1Tc1GKTFMFVcZHrf6i3eaqaDtFlCKaKhTYGF4+bhasMfQRzQpXMKdN/NiomV&#10;WzMYLjseIGWoZg+gDsZU0+BlgAsjkaHsxLAryQwsblWZjCrp7SvQYlCup2acwzRCEIQ6WQKgXMVm&#10;2jXzhPkGXDzHqBeIeswZXmGuvhCXL1OBa9T/ACOAuJfVLVWq78wboUOK7w/ltDzfxFerZXmF5cAt&#10;uiWeYXQRt44iIWIwtYmh7xRcg1cQg08/ZHqkuk7R7W1k63MJdh5hMk2NMype47kEKKDFBV/9+0Gg&#10;Cjzmv+feIhzznPt+/lM+titrb/EbSVqtehuDUqbcxi99Q2QUxG0bRU41FaAZmeYegctQMQosLuXW&#10;BybuAloCcKw/OV5r9j4fWByNBd6P9UFbIWPfN792FrTj49z7hAS9hv7/ALgTj7m/U+0BoHd51+yL&#10;maHB83DFkDgcSjMN/OOyvaIydpVWJNumSI4WKmooK6RBcCri8UnAQGFtl1yQwCNHkyoNvCuoqQLa&#10;doajbCIwAWd8StYWvEAoJFSjk5l2Jkit1cMOZzLCaEpDLhS9bIND9Jb7EYRWneLBRl2kT1g3Fhvc&#10;uiDMG1esvXMVMdygaxMtpcHgb7Q8jWkfaNTZzWcwMSoUR2YjsnXEs5hmwzMS5nFUysFDiHmeiV02&#10;htRUrmKFkd5F78Zj7RkyX7QjAUpAznXiWU3j5/qIGi0hRMfqeGa7S7rKr7qYEjO43DGFxtVXliDe&#10;52ixudViD4RGHdq0Vj7hEplctGHmOW3BDHwEOnJKqVcOlDqd4wXCu+/9cdpjHpea6Na8QhDcNQnE&#10;WpwD1H/ZQdXvw1idwRTxOTZsWu/E3s847EztC/lsnCqs9u8CApaWFlvFXOUPpJcEN+kECA4aldfu&#10;fMciHiCRBTDWS4HEJsIWIGWD28MPWvE7Xb7zDLu0z/enyhAwW814/vnLLAfuRcUS0Zdx8mGATNY1&#10;MuZd6pdQzK4+UAXl5cRWpxD2FS2NuAbOZZBpx/e8EEqHaGR/iNSL8ge35JWIoLCu/wC4N4LGqHJ+&#10;oYyjneO/3uXlA4B5/csMDTHLWftLMo3tyx8hNrKqqtnFw84AUrOZmXqrithunpnpqIhMj3R47xWs&#10;DswreRmE0BoqIZQ5sUWIXFvMbszZPEIZkcG4DxYcNXKqDnN5IR3hBVQF+sLbDBCKNsMS8kcQECkO&#10;TQRDNFZYAlVXaMtmgLlEBuVXMN8pdUEYeJbzFb4lxhVrxNoMDAqWI+DyW5RVMuMxQLedsAbAMuYN&#10;VXESJsRXBrUEMs2Y3HiGtzNiG/hOc7wF5+ko0p5kZM1+I28XrMdLTzKNscALqcr9oRhUNx9ZDBah&#10;AueJU1h5lGLpAGG4eUwnaY5gCjq9B0HU6ENwxORJlGO+nGPeesGb25gX0N+Ie0CEC9pr9xJ58bZi&#10;4l6oNQrvlne/nMhU9o58QAT9kTA4/Edbs6jtYG7FMeEu2RRq6iWTcNsbq+0JttasxccRtiBqzTkl&#10;0pVGLlRAel3xDvdi2c1v7zJaK3r5fiX5KxEKSG/MwZZfeWDZFMGNvWXFfQPzlWnw8RvEsYypVeZl&#10;ygO8FTDwhmyobT+8zCG+nF51v2JbNmv5K+cSKRwINf5CSrC7X+5YKZvbNTXllGbxEPZMOHOmz1Pz&#10;BRcHg4DEuXZDLZlunHTNENZnIQbLlYxDWTUseMzIUINYHMRu/ay7unLYw0TnLOc/7GzTBUpgLwhA&#10;BsFF3zGwnSoRWVurhoBy8SoPCaA55iheIx1oxmPR3yJGy3aRUmyuJUm821iU25SJXlAVZTnkqZ3W&#10;INQfDMpp5gyjhIIBahKlctEdOO14jv0mEfLiKXcHuxVStEqzz0b6LcvoRikNTjobl1FsUs7ZnuBR&#10;iEGWBuUKtJlpuJcrGWbjmVFg7dimkPgECBiGoEroFwhylB5NoxjGVCZFrqYIHQ3EM2Q9oXU5nw6m&#10;at1mJlOSLhMylC9SlU0vmU2yK80EU5cbaNnaUdOVHCWCstktsCiXNW6liGqsoH1lx2DnY+R5g5lX&#10;ahxhbyZvzGyYKb4eGGQZ0d4NrlLXmL3IjuDVR3CZm9QA2RpFLmX4l+vLq+Jg59ZkZSck72IGMhwx&#10;AqKNKrEvj+uABtLWjXP8MqwIUHtX5JQjMoSzzrEdXWe/Mdfi49V4jX+cyqU8g9alVWoO392hpk5I&#10;OIZcxMtRLLluTUZmqCoYbalFmFiGOdBmMQGuC4IolcsCdnxNhRioVj3MqjtI2xzgPK3vMrPbefMc&#10;A5o1KkFhLAZmIu949Gg4jOiuZZEC4IO3eL1VWEmEYOyVARq6r0igyWo2nDCrjoUNtQZwX1lnBB36&#10;GhvMEeZebJaHhHZlcZ6g4ekqBDZLCbQvc9AjIkXEtg1LR7xai94tRegw1KA8sUehtibYJxkIEqiX&#10;UW+jo9LPxCCkR24CBQ0mzqQLYJWZXQ6mIHaLYlgHa4xjHoTdkSlOpNGGycwFm6t9RqYO73jO2bzH&#10;RyUw6WrHiEou3cGUx2eZVfMIunVxOeH9I8R8N2bGK+FxsYhdYplBx1TM+PpKyqZsbE7wydq0wQ7d&#10;kT/sKIBC2w6RuEAxFqbwV4Zir35njHDUsMS22XoC14mKmki1AfumfEdn7wAmnSRMeF3Mc7gdBUCx&#10;GXb0nIcV4gAiHMfOsL3s5/MbwEaDeM1x8iD0iLPYfzEdJ8RcyqjljyrmULA8alrWyicq/wDSAQBW&#10;QM+e3mca1TXrBZBOOgsuWqSyXbiGkWcTJTZKvCYtvcG8tcMribQdEA6M1QQDdWPvKG3L6JkNF/MY&#10;tFg2wwWhBB/MupXwSj5qECrRc54hAUNMpmMz2gmVXECG6nBWvEAoVeeZbELXNwXJkyyywr7RhYs1&#10;iIlpVs8SWsvlRkWZQDYe8QlTM0cR3FE4RBBFyLs0S28K40lww3KsOyWVbiUo8QLnlKCXPaLMehGR&#10;6zWMrMqlzZ7hFRj8DnpLSjvLojq9IijSepzJ1BcxQIHQ6m4GIYlhMK0Rj0YPaUMA3DThOOhDcdkt&#10;BVfHYf5lJTqbuj2gKscHePzJ12lyEgXTwRaDD8wgGQWk26pjke0VoPQwZlYgh4l6GMxEViTVVF9R&#10;M8qTfpLINzYQqSZmWX3iWCG8du8qtDfGcylTgxUA4sUETFEjgjh7EpyPNkEy4eQYlrV95jmo1aMz&#10;mXkYGIm1Vu/nEd3b5Yk5Tm9S8nbVvZf9gGQLeHi/uRIxs1mu5+SESUyB7/hjq4DWPH8Q0jPgiDiT&#10;NO4VaaGf9+U1ZdXfbNyuYWqb32hAKFjNYBDddOILHx02KHaVAhZjzHRGi6d5a75UwuvYqzmp34CC&#10;ZxxCIFoN3MWrIb8Q020WPkyq3ijRQxIWlEXrFkVDYxHi/aI4DJfi4FXxYlocKLgItwU1FQROFwCW&#10;RjAdKWXFNbhdTLR41EuMqyxD7sNNXb/faIBkL4luWa8S5eBLFnFFXdp2aY4Gu8GM8wCzEoTpjBu8&#10;mYaDFYyGGP5ZuuIM6uWmSKVfM24lIiosvoVBpuXQYifOczAAjylveNhKdpeRpu1QQVGoyuZWI2Su&#10;i2S8zK8Q+lDAYoYPQSzUCiBDqZ6EskqOgdZZcvMY9Hp79MRYQ6jZOPMrfxD1H/Y8mtO5YzvUVuw+&#10;8HFSAPMoDptHuy1TBWotvoSPMWIcMNSgpc1zEEdRi4AJd+sMG1gSrS8zCt9kOPEAK2+Zg1mcalSm&#10;sz3O0Qgmh2j1aPoviWAVVJGmBYFqwwtpy7TMJGxMnrKSEZabN4hpREDSOyZGzcAU95dYJkCoqGOh&#10;vAVL8V6SqqhG9QIoGLWsZeULcb0vjD+4ABk2v+8EL1Qp439mIqVUwvon3CVtA2xOIerDT2Y/5Bba&#10;fLmIFwFeUMCrTBf92iVwgpplvcmVUwzFuLiUIhu5kwzFIHEccQ9kIBoS2JF5gPYhMh3LhEgBS7ai&#10;ZHELhlTzzFcxCM0xm5QJSq4UwjsUt9pYguWhKEQ+Mw5agR5jYugkGEhu4rVrjMqMYJZsKKiolVzM&#10;zNFhOSxmWvFJTKqRhWyGGCOcKGEAZVgU+vMWaqRAJOfE7hC0thHrOCjoEBlh5lyXiLKsoAiFwQLg&#10;uIsjSVEroxFAom2cEWqI1LGrzCcAPQiWBT4nZWF2qdmW0G2WYBg7wtU01GekRWmpTxuC5hiOG5Kg&#10;QFSpXU+DGUFysrworUYx6nmbJnbghrqTaGcEO/ixe5+6iXXjMqjGAi93O2ChSKXlcxKdna8ysDYz&#10;1PgRN+UbkVuOAw1QVw5E8QI2RMXEpjDK2iheazszDnKqdesJGNM1xBAg8VByZzHCwjVDjFaYiVnI&#10;gJwdeeVbDKUzOh4iP3Q8RBnUPZiMTTZFbqzfHqIwfiPMxXDBGqiYlGO7BCLCx2x/sQMWLqBziuW5&#10;gRTEAVUzx/cRjLiU12hXoDIc7/KMEJgU+Lr8kFbab86fwyzYF4Y5PyRXoZOy9wSvkN+f9JqEhT8o&#10;EieXv/stgGd1LMwvaDB+SuIBBV3qI4QLhANHhvENWLmybJzE6Cw7RCOyALiXiUM5OGGo1GniKSih&#10;hQBzmMgMATuEqtwBJvz3luRHINHiLTqkXAdEW1DShVrxMwBQoHcuVLZK1Kkv0l1paPecxnEPMxN1&#10;cWlFUYlINt5f71mBzwuJQ6lSUd7YFZzNs4uWY6mphe2besGRhamG7Eu5wCVTmFcyopKvbAMDmHMC&#10;wQZl1AqKcdFRdoal5gxGC4WFKDTzN1RnMDIEMhGLoCAFBHYojTTCyyC+sjzFNAyl7hVAjfDMguXU&#10;yzHBKzAhiHwHQgcwlUEoKeCcox6PRhBb9JXQ6E3ikNJwF+4H6SrOvvgi4x7RDMeRp5MThug3LgYH&#10;vM4ZWyWtrVxCha+GaA5Is/mltc3U+Hud5ccMtigdndN0QhYdK5l4W6itxqr+rlglCdd01UqZ2BJo&#10;Y2+5ABXwPrFFCd15TMXIsUhBq5JkvQwO0/2IHeCeZ33T/fMAeMwSIqx6Y6xQfNBBmZSXZmRMCK6n&#10;2ZbF3niXBWPF7jHA473/AGpmFZOar+3CqDKW6N/uVBkuM98n3CKHSkdZ8/ZlAtXFPl/7Fgw2fTf5&#10;jqGm/Nf5Gsmeo+fRVd4PBbBlxDu1hgUqqXl/MqWMveVtHdXUal7/AKoZVra1XiAiZwNJGZoGkmiZ&#10;Go6RrtHJwNDMa8oaivOdxrwi2tcIACmg5IAVFdnDiOlBWyx5DNbcZ3lBTkhbFYhyYEbFRuiLpKld&#10;e9zFG2Urcd5d+qAvM8SPhCAldgumLDtV3KroHkq7Rc6J2Mr3wetLq+8ot3NHeAQbWJQg+SViWIMm&#10;0IZyNkbOZQQqDZUGJQIC0x1rE1L6FuWMEAtgVDMlxQC/t3maBWGqplbK5grzqaKNRlZl1uMqmYuH&#10;EIvMGOozBiKsCVA611JWJpOY5gusx7dy4xjGMENwzCXHDO0OhCbSoLewCvcx+I6TblgH8S7vyxrt&#10;bVtZb/LnwQFVsm+0TXyQJxBDIW+s+iVXEVnfwx5sRMJPXUQFlt39bjZoi8uZUXHmneF0UbtqIFAq&#10;tVNJV8wn8p8viWhsJp7xRcHTkjhRSnl84qFog4zPCYPcjhVOwgJo3sjqgDZ+8xuKj36faD0eJjpw&#10;oZiJ8gWxG5PmCgqDrGYlm77H93YSjfp/dmPIat8/3aFol58ksQBXOndfMYSpwNh9vyRGI/E7/cut&#10;j9i/tGqbTAGoxtrLhOdxuWOFs/SHgS6Ju0neW7zAMKO4KdaLD6zAXIdvDBpVKlH1qcOEqRzMIp1D&#10;ywSkL7pcMlmAcMGzh4lv37zNt0QmvMWR1l2cRFhh4IVYUe5BxkiONRS7c3cdK+MwTyndieXBHNUL&#10;oNQF9BcOMTjMnG7cezLl9SuB0R2WalwZeJUbZXsiGKC2tlFTacld4HfsvHmWULuGLNXATcdkQdmB&#10;vOIl4gTJ0gI7anJCCxDkJ5w6j0lmEgvgqLbcUvG4tGtzK5Xukb7t6Ejy8G1uI8z26bdF6GYSodA6&#10;8dD0m+mi5YGyr1jI+L6mcdKtlVz0ILPOYQxKhg6Nx3dJXxuDtYDHaCLAqeXlm9xC2NzLXpCSMEqr&#10;vMoA1tjU/aJziWH0InjMowNHSQqVFj80rKkthC7xHyxq5rsQLIbjpUtT5IoOKlnZ0CWyQA7NJw94&#10;wWIimuYLDB6qIBbLZlWWag059yWOZyT11AKM3ef73gUdh4/vSLTJbV9v7ErIKvOfWLMaMGFRC5gW&#10;vymCDQ1/fKUqo8ev9cFXpOK/vWUyMKljURcLReCz/ZTbeWv7IT22T+94dJyGPX+IdOC27/u8VFsx&#10;bLDg1CsC6LbZTyMGuajOFcZa4qAbC89/P0l0FZGXz/sEB69vtELstZ8a/wAimBrIoe8sECyk7G7l&#10;VGRR94lLFcMWeWDG5VDepnTi4FM5uE9rWgI2IGitxd4LsjwaeaIKnrIDiAy53NCUhLivmNRyGyBm&#10;JiWudy5Yjq3ci2dGMJz0GCGKFXqQMZiVEWqlVDMdK8dKipxGWN9orUM73NlRgR30YTllqguWNQY6&#10;WZmeaHMVdZzY0XOZQYFmBiNhcubqJRbFE1GlcGcekaNc6ScAolME8aZOzLpIUmJXRKlQMwhAgdLv&#10;p5lQghmHFR21KH7z0hjoYxjBg5g5hBtNdB6CcQPKU/MZVigp8vMNu25ztlFUG+8O0IwK4gJxQ82q&#10;z6QQaoPmDluMN7tma6iHbbjvFaVi5iWsSiWLX6QNXBgcsM1ZY5YOAHfjvHEVYwQo7hmO5GNviMUy&#10;yu8sRaqISLZXDvGohY8QAWBiPKJuHV74PZ/6w6Nf3+TCcBd5z2/EYBHs3/cR43c1P9QwYapXaFy4&#10;tF9jvFEUvV3CZ+GotcGJR6zhd3AXirVNXv8AEC7OMf30hNcXn23+4IaYAaI8essyl945ZW5ofKaf&#10;Zx9YqAN8ZfMEeDR3jJ4m3UVAs3tHBASrOIgVEtHuCZjCdm/nMyKmGeNQ9O5QCymPeQOVFzKDbGGa&#10;nmDIDzUwJux1FpelXpGQWldmMABK5hl6yxNHcli5i41M7JuwsLKdH6TmPoS+8RLriUQp4SzJqArc&#10;+sRaI8pfzl3ggSFTggGMjAssmGSBTnUQooiXTUWSFVhIkqU/EYgciGLHEXjTAtlRUK5ZZXdBLkNX&#10;UBVYIKqIPCWJ3Q1WInJya8xCPpTLpTHmOfOmyAYAxLBTBxGB0BmahAgdLqVcvLEqVKoh5hRGoDYq&#10;fqYjseepIxlkKhrEMQX6XoQ8zKE0iFjH0i/xAhVqvCvM7p0XtMLIStB4gLmgexicYS2X15WJp5lA&#10;48RfRoj3ej6xrDXEQC3oYVXWDiEfQlGQnmZsp2e4blxUNV9he0anDiGd6Qne5VjcC2vtI6RpKina&#10;hELStZO5FoFnNIAhkWowCXI8PebKDtlw6+58pTYAt47ePxBQKA1WX+xDO4cB/vSJpAO8I1V++I9z&#10;A8Yi1T7YhKwZOI0pLXTqODS7NF/xDUCGGy1ch+JSZc4Hr9ZgkXsuP8iRGyj+esNU8wW95YbuoA2G&#10;bla7wLzEuiJ5zKorsTLpabuDFChpi6FAzTeNS20MdneouM0tBZlEWqvKRrHKo7ixBKsipWmAAOe8&#10;sagln5QrS0dkKsFo5jLbOdQ9pUGJo2EusuJ7mNqszi9oC8EeyXQeUs4yQ6UwVmDl9Cx6NR1DzLQB&#10;SDhiAiw6nsOJQuWWIQnRzglcTiFhHZwxZeZU1GwIAANtxM9CDeJXkmmoheN+Zb8TNTPICaGDH6G5&#10;FUS7jYW8QndLzEjVeqWYBERQ7esSl2b0+kdrnkOcQwzJvUsPPQYhiMMRLgTBNRK1DzDDDPpEljmV&#10;c2qBRKI6oR1KS3Y9NoxgECBCDM3DoQhN5f8AoN+kL3CVcCIKNawzmb6ExYtaHYQWDXLMFYKKmWiq&#10;lbT1f1EBuLIP+x1Xhx3mdc3b4heHFXGqoq83Lj5Yb8k0D7HZiIYINWX4gQg35fJEYSwpBZMQYfxi&#10;08lR2eB27zS7SFh5ZnZrVGze2SSkADJ5ILMKcIX719SGNdYbvt9pQ0vD2pFYdEcXHB6RSn6lIeJl&#10;0LT3TKi6Xv5+sYBRun5/uKoCr9M3/BOKEOPb22TnUAi0cNfeXDRU7B1f0itGzEWmmekMYpeJYbwH&#10;MorXYbIKXtCCEBvJcvOQIMSFlDR7/wCwEL7AMuuInlvZ5P2SwSF+VXKBcLoeGA3yiTeJnuCmsy3K&#10;gGsEATBdTMTHmClwP0l1LTGIC+0ufTfvFpvMNYNQsSs94kqZjgIsW04RpAJgMSgyyi7RYzmOJ5uU&#10;uohDRDOZkJviCLyGuDOSb1GVwy9dBLODQQ5i2YvN/iO6uy8cwMhdwvmADMamNpm9MbRSbbBXzjcG&#10;tViXoJxuJlhEPVe0yFnDhxBjggpe8owwotu2oSDWF4KlhLc4PpL1atbu9x1aah4bjweI9KpUJ3QZ&#10;lYl9DzOI5uVHBDMwJivGkdauBR+3Q9GMZxDcPXqKRCEIe8GSYRI6MTjGX5xXOw2cnaCU9VxV5h3j&#10;kR5mBmWBcokK5fpMijBmEw0YEZauVFlixl1O5f8AJgs9pd8ShKTEpftwwfBiuHD6zPMtkZmxAwdR&#10;PLAkbMi12RmqW91Nh/kYa7kVGFnvUdDsPZ/kgCtcN8f2oPTPsR3CDzvLG192IFWiU2QuXqBHSk1V&#10;v8ENgXoe/H4gXRUVkvzn7xBVM1VOP7DMlWbLKf7xAHdc1/eGMXZrxyYv7MZpFbeu+z5RqCk3hC1p&#10;zGlVNnO42O5AC6ccMAwVsbx9Y7M9yCoF8D6f5EgNPjvdzH0muyrqGCqEq78VLG7rMYR6asjMGSaR&#10;E7Jk7otcSgQonEbrcYL1eIBZy4uPkp1WYjc0XBLNXU5mAqSmtqcMGiLGGZUz6yqS4zCKOcuXFrc7&#10;M1KlZrcbLvFEWJjaWlEvL3s9oAeB9JYQe9YI9r53d2iNJil9JrO7YSMFrto4JR5QWwht5mZoidFV&#10;xDCj7xwvETfYwzd3FTWLuxxlLIgPEAB1HAc1wxsYgqf7CiwrdMqVbzhxnv8A7HfZlpsE8xXPQ2HM&#10;a0LpBKIFQXKzHDiAQxxKuU1BmHmai2wSyNQaVrFfqTOW96Hoxj0ITEDMCPzOIamZpNVKuZUaT8/z&#10;C3/O3dH/AFeJX8zV5YM0YqJmpkgcSqqupVXxggmHBrxGdeI1i9GVEs3MF2L6QXHFRc+O0oCXUpel&#10;kYLMwCyrIoogAlJM0C947Q+tIcPeAcvLskc1ZWVDSlcHqikqYLf98RVAWmwRQuoDgjQ5jtk22cXq&#10;wDYVgx/Ym01b2/vEwKOW/f8Aqi2qYd74/kibrKwzr+tmzg4D4/6QKDENjvt+I2qmlmeLv8wWfDTt&#10;/EQ2rBXbEC7jL63K4dNbiF87hiOCehjKE3cu7JTS0bXEzzLFuA385yvmOoFB3YmhYCh5hziZgGoK&#10;wJoGOFz3E6fOI5II0EewDUcXbZlrBovOoarZkp4uJpmW2FmqiVvdRt90qpUBjc1Dz0NuoNgRgUPm&#10;aZuLtDHErK1yxoMBmq+sBTgcQWoBpiNqSCW4lpdXliYx6Qu8RmJThjQJ6QZlVDEuVKLhUWcfGoay&#10;Q24MuomKvbKWwzF7lWpUaHE+JS/DNMVF23qu8odmDacEwKQPWMDQb9YGJsEalQw5jmVWpgysYnrK&#10;uON9LhjUtTc94MxZlVoNvYju3kh68ShPfpY9DGZ9oEqugIcj0fRKmDAuHiC/+FcP4gkTiWtgHECt&#10;QWvLHBFRcdeJia0xTK4BcZODgrtHTUTcYxxF6ANGh3IWKDmuWYTNJuN3FrE7hixTHUYDmoK0ViMR&#10;JLFH4jvrV9bt9I8dLqf5qO3aA8MQwjseZdlRnyIkC1lmu8M9o1lZUGhjI+YBzZenEaChv7fzLSqa&#10;5x4/4xtaNuf7xKEPa/72hThRmrrj+ZTta8/d/MEKBTbyxUuBwHHB9yLwBKSrOP8AZVuzV93Zh6zl&#10;AbYJxKJmK7wS9glHKC6RokjzRFmLMQqoi+kFbho+Y0ZyHVC7gHJUJSKCJuG615jQtTcAkKW2Kbp4&#10;ZdINoal7RzlolyMG4pCFvrGXxHqyrOiR6BORiRQV8Thge8FZp8SxVu994BgNEK8BUVkV1BsCZgt8&#10;IU36sJGVLd1vmKQETvGFohC7GPM7yXNY88yhdZl11GBAOYlw2HvEAKRDzW4KRKh2ie0OF1B4W7I1&#10;EK2CWNyjLNXMD4h4nYQ2zHQFU0RLsSrZrQMtM7l3KOJg83CLNsMOJszPSDNMzKWFCeG2AiVoXyMq&#10;xp+dP8jurR0MY9E6Bl3qG5aWJ7Q6HdTToMz1jh6mfxHcpgHaP7mOXiXZFttjy53xLWxiWhe9Uubl&#10;99DHo9UsMOX5hAwmLGoLlLnz5gXmKMylV8rxGK3HcjRRxeLj2QKHEMsxRojFdlTbofmPrBx2MA+N&#10;6ckrRc4XPqnbSStygqlZsr0ggtG3oIJVaXtOHaswsyusv984sxaPp/aZ4BCiv70lpla1j6fchC2l&#10;lz6RwQv4z+GKV5FNYyf8IjCw3X96wvivQ6av9x6VvPcJhhFnecTcGR7ph5nmO4Hq9rgXIBKFELA5&#10;Mx8kXEQw95ag4wroZj7faDLMuq1o8MKtYRbe8bAesFsWM4uHtxhDdNpcGwWUL6o8BFKhDt3Yl004&#10;6Jd4azvmGVTsX2d42V40SNcKN3KEp4IMUXq3OcHk3FCwIo/QEthFnWNyvC73lCaIDAA7sewI7Y3M&#10;XOZUE1ipRhXtGCCDQsS8jEIC9qhcDvNyiS7b1qC9LWH84/2GxHECRZCYHcesChvNkVx1pTECtcyq&#10;VKcEYYDm9Zz3xtHljqFYJa19YyVtjIoX4ly/UGUjAvLiOK8TXLIBL0jrEphHEQQSq2mYuZiNkoyr&#10;rNTW+l9NsKnlVSzo47wVtuainZVhsVBpe4zHQWqPSXDuzaO49WHi5Weh5uHmNLPEGDCGagz0UmGy&#10;HSXmUEKJcFyv5h7mWxWsRKJm3KEr3jHsYOjOPiMY9MRcxI4tjxFUskSBiBYHPiZC0Q8MTzA8dN8S&#10;tQnN3lQSqlBHtuNsVNt8Rn9sY/dKK2JjZ9WU0AtHJ2YgLLLeyOz5R2jLQ7N6jWngDsd4gR5xiBHk&#10;5ZZRRUWsghApyar5/mLShBu3IH+Rz2dzk19iEKFpe/8AdyVQVzZ5392JKTQvB6fphO6A8Pr/AJCg&#10;hUD0/mWRApGsQzKavWYtShiim40tMwcFTcP5xqzlLNyPJLDFXHaBanaU5cU6hn0hgjzbMxFo3HBA&#10;eSvS4ZB7xJo6jMRkjXGSLakavkPaoBiZAHJiE7aCY53KmiBoznD1dVZkzyS8kytGLmNAY48RzTvW&#10;PeCVc06mscUV3jFl8Szbirw+0Rteq5mh3OoA7trXvxKZvvHDgu7yYYrVp1KoLfnOfrLWzNvdQjhy&#10;7QEZ9zt4gamUzj1/tRhKh57T1FN51X9qUjq7spv+7zGOnBSs8dpbibc95Y1o3hyf3ymmNMa16Mcb&#10;IzSQVORpItSd/g9o4U7F4+UR84MRvKBUcnR9AR2MvYgDDHAcqIpTQiOuINwPWCVuWc6h6i1j3bL7&#10;OZzBnEHvdx8x3iEY48TmBdxjnfabQOBHWGiUrUWhgVgLsloNv2LCYYzXmbsYx6MYTnEB6BDDmJT9&#10;YeN9NN9HGo0xsbhOIwbsoMBojUyueIkrlYmPVH2p2HvGgVMY522n6RScmZQuJHEcxlfOOHo4zCjw&#10;faBhZYOEsR7RyQNcrfO7+8SXsTtLGtRBEr1go7O3aVsbcSlBgC1gZhYp2l7d3Xae0xeNrtOXCx6b&#10;h8DjkhqlVHtqcgLiKtqcXs/rl2rX2/rl7d30/rYpBlpznWv9lhwENNX/AAy3ZlPH92IA1VA4L/u5&#10;GmXId+H/ALM+3FeMfqGWVAJ7f8g2gb035/7EE4aJ2itQKtbZZpVGA5i3G7oJWMQrJcgYKU6zwxRQ&#10;GxiAxvT2gsc9zmB8pilRn972nDUHuxGi3LAgDeMpELBXiDDl4lhFokp98q+UrWfB3iEVLDDQ/qLG&#10;nEaYvtJmnDmKNaEa0ygC0tDsGXiDQNJn0haC3j6RdqyhtNwsPv7waG7vwalhk6zURunKBniXtndS&#10;8Wr8RMSY96jcRVhDAKX5RkW2oznswACTqzv4mAD7UV3qYaFa9vDKG1VhTFa/XmKESivEVqoYHO4L&#10;DAUt5iGhlm2LUXWU7k70OlWIByjkVXzzEkJYo5j9C6alDV5iZdkUEGmVlC3ODRiqJlavKVN5EV2x&#10;LDuA94NcwjiFBiYziekPJF94wwwX5izPMC+hEw7Ze2KYqIHaepAsEUUFLekAABTh22RVrkT5JtHo&#10;9HoPdgwggbh6S1fSHiHUxjseKhqC1Ho4+lRI7DGc93tEUUiJh7wmINIwmmDbjyjuetS5Lm8xlttn&#10;MpDCzD0vRjues4ZbXeJaRvxhdoZICs4Id4aUeSbTXoHLvDIQVkX7wQEyPMT7ygaW/ERFsst7nDcM&#10;Ylmxo7R3AYJcdx2MZ9MnHmCJvm7TDT3A9JXnYwsiS974EzWn9IJa1t1fn/pHRTjt/ev0lthlzdnH&#10;8yqyuGjjX+wfmbvn+plkNlWnpivxBdc13PrX3JdW6QD6/llKcKLOf4ZzuaHPiG8UV9H9cAq5csVj&#10;NZl9ym/EDECyqgoJuBfY7IWFTiNOqeHhl7JTCagjJt0SiYEtyRHTvUEqQzX0hnyr3xKh7401vd+U&#10;FtvP6REEmcN+IwKaCUxELEph15ubO1yy6zY4hFgtun2i7qybiI2lKA83Gigbw+iWOoaCg4zCQKb1&#10;Bq1555lrbamZgi/OXr6uII1wEY3Vq6IECArkqBo5lFbxRDcopP2hrWdiPtErELvB8oOTCCniwgrD&#10;Vj/ECgoNtt7lgsDKvENKbthefMN9l/cIrtYzZ9Y4tCrruQEpBa3eo728LiOyCk8xc46gCGowbPMY&#10;MY5lIMpZgqJqyyAblOpmwQKiHHEpshgg43GpSw3KrxFRhXKChhAmDMbJkXAzPtqYZ5hMWXPsxtRV&#10;RV+mRiPbfqHox6Ynqz0g1CL9ZkFbIdA5uDFkmSEupyB98fiURKwsRrGwyOTt7R1jmZ69D3cJNrRH&#10;c4YElbQquYVJ3ofr0MSVMJbLTgd4aAWLHBFHaFBy95nEWbuHhFwg4adQXbY4TnxBRtNLrxFIK3z/&#10;AKg25Znr6QU8lwkTHhAatnzGmWalBs2wWtjse0zMvsO3iWdA4cSuSB8bnclrYHKmH0ZagGhT8vxN&#10;BjOvH9ZEVFVlp/u58pyF168P/UGj5vr+4IbRapvuf8Yxdhxs7n/COt1n5v5I3fS7PT+YrV2s7xEl&#10;rKsdkTHQPtHEtmCYFGnMbxDj8QGux55nosrlF6d5g0wUsCXLJombjQVqcQdLdypa5z+oOQcAE7NH&#10;6liXNsstmQ1EylLismJU1UxTDBhvEZG1fmVtNEa+cdBw50xYnFB+kQJQgx7y2I2Fm8S6+vS9bIqC&#10;oN8GCXywVqyqiMwjQDLGlohA/JMpVt9oQucsWqo0woOPETkUVS1uLlZpuuZRQ0Wc73BGCgjPhtMX&#10;LcnF5F4cQjAA8cQzheO+mN8KuaFjmECDnncvdrfmYFY4zdVRmXr0uWIKBcy0G5WXlCjjE5mRnonG&#10;54lzsj5jYeIeHQgCowQyd+oA3gjBJMQCGgOOzAprSOfGJYfYzHqej0PMDzA6EzLLszCEvMw3Hkit&#10;eGCLaEo8jf7g7OCFnct5fEKhWmHdzBXRm0rocneMFrEsYx43uU0wQN7bJ2m4xlzQc7LghytjQlmA&#10;yyEKAFMx3oatF0g+sd/nT2QAOnHK4IiBFHNXuAoFk3H9x9ep/jOR1G1qrIpkXzB2Qz2ZYpUrtcMC&#10;sCqOYe0eIgz/AHnDFJYrtw8TRejhl1kMdCy0H98pZHt5/vSOYhwPTiEKp1g99fcjUQWpAZbIL1r+&#10;th201kKrtj6MaTkSUa/qlAvI3g4zX4lSRbY/vWAGOIFbZXiUqGjETvKXmNPSAQss2xNOniEEzjMa&#10;DeQblFK0eMPpF8FRo28u53C3ELYO19mUbPLLVlQQaMBHyBwqxRHPPmURWcQCqcWZZQrHGPeGiVV/&#10;uBi3vmCNCks9omAg9+8vs4VuUrusQNMx5hWpoZi2CykXmPcVFqrcEHeoV6494qUAF0uv9lUEGj3N&#10;THShQGAAUqUmmJAF21ZtJconIkVN9K8xWkaVwwV0a+aTkOLrEzOnHqTGbQgDiWbijaaTTGLGXBJZ&#10;HznMywKK1LHDC0tl+JvvEVGGKOamYeYZ3mE5VPsZhDbAxU+nrG11ia3N6niKjDmCO+Egclpp8MKg&#10;0oedszDZiPQx6pL6HQcQcZnE5hOYQjWx5lzuQTw2P3ngJqpQ3eoFzm5ivCUtLZElihliWGl8OPWE&#10;2NMquGUpemZa7LIxYDpLLi/xBd3UVxLoFjwPEHuqURnuekSmx667BPUg00d4ApqWEWDWBuHeWZoG&#10;u3ie86JAZrBbt8k3o74BBhhhjmaRoxGkQpOJS+EurcwOjfYZc03uA9te48wYsEFShoZEwR3X++Ud&#10;00Z7/wBqbzdB/fQiaau+O3NfaLhgOPqfkhDy53q/+IoLsXnY/wDUsZlEw/3mPZWids/xLkKaEneb&#10;x0Fm5bq5fk3BWCVzDsbe0cMsIt79YVatc5zIyOkm4w17XclZYmnk9Z27Qw5pZbx84WgesWwMd40p&#10;+zKPYX2lRGDxHi9ypSU6GZLBq094xRyCQkoxXPvMzXN/OUcHJ6ytM5X7zYO0uNrrNy7t56anp0WL&#10;2xFETiVQjdxRRZ3mFbHvzGG1qsprZfNkpNwvJ7SqKouCZfWOIa2Xiu8WuIDjviFQLpl7e0uQ6Xn7&#10;SgAXWyKDfb6xHExMseZd5XpEmkYxjHqEEqCZIxBmK4gGxU07UGHPEtdQuC4LW0xYU7zkx7wL3A9V&#10;wzuONfKN1BHLEJOZSYHYOOZdAtB9mHSdlfU1HY7txgj0eodZiBdmImxIJBOm2YU4gwYPRQPMV9TY&#10;QdXHtS49nb+qAUixGLUuex7kw6bEiBDwO8yLYq/IiVfOUBfBLl9kyPuQAoQQ3ldBtY3aiMjoUO5X&#10;sRYaEcDHeQOFBUFyr3IOxLU28D2jCsM1dkFN9/eRUYwEfELoTOu52lsB7NGWjrSa94LZmzOSFEqo&#10;gr0bO8FmcD6xHsAO8BAXWcRULLpmVcLGiI+VUWs03/fKHAumf75S4AXQGfEE7Ki98kXiIJyWYx/w&#10;nAE0/wB7EToAFgX/AHci0oq35/2K8rB/vmxLk2NxM7gjaBTrU0uC7xLcommJsHPeYazA+VxHQ2vE&#10;bS8u2URvUBqg0kvfPcieEXtFsjawdmdv3uByFxAL8Qc5lIiNMtF7qXlc2fKEwOEv6zQrJdfOJoHc&#10;EtVZQD0qltRAaiLRqppjBbAM+CN3The8FnMsgXAVoMwxeLNRBVilQuQSu5zBjCrmPSrc8kVUpQss&#10;ltxwUEwXcxBxTepmClNQSFawnaWLYAopzUVYOA33lXl+2IjjF8keWX3ikS+kxmsYx3GMuXmNGIqC&#10;XL6X5Rv1hfMyi9uiCOk7QDQo8Sr4uDjNQsbfWfWO66TBKBNCW3iANA1YHAszUZrGThlEOcnrcFsT&#10;okSPXLR9YDt+40NHvF2c/ESZTxO+IHu9GIFh6wwzygwZmGLEYuZUtLPbEXlwRXBjRKi+E1LFbLId&#10;ot3KrM3qXMs95XvLlqI1gNrxAAexUAqVa8x1hLz7fMKsOa6APwb3PmYxnIZ8dgg+AOHb39YlRItO&#10;YAsZ/RileOTAK6s9ePuSuMgwNHDHJwx2EZQDvl8MaNSKTYzATizMEONyj/6IFsNO4AU0mpSBoMuB&#10;S0f3iWJ8VTeYAnVF/wB7QbDu/wC+TFVjZRn+9mByrirP70Y6XCiD/ezMOi8K9P8AkbRfR3P+ErVV&#10;D9/8l8mND+9Ze19x/vMO8QYEIQ3nmDuQVticBGrbG4EV5rTMECO2jmCtqei+cFVSElnczema3gf+&#10;MG5vcH5y03eJdqD6RxGD/spUFlZgWXQwkBRHys77cxDIHaUWS8MwC5BD0jaFGPES2MzzLjKzxYJh&#10;ALNLiEycBnMDuZa0Kl26moK2wB1S6JrCPtDS7LOHO5S9TYOY6gs4W4QqLUsrjtLwBbz4xUqZyrut&#10;RRSqM5DMSANOxEzFw+f+QrbYeJxrEXuxbl36QAqWRj1dCX0Y9Sksly+qpGUDAayZiW2FWyQrnK8w&#10;Hy4lGLKmdfSCcXjvMNQbzUcvclY7zAG4i5nP+QKBQ2B9ZSstcPpO7bGfjoHkMBsz/rT9CZ5EqaT7&#10;S7g9oCNvyT1Y2KwxK4faM9yVRa4mKVp4+a6E3CZTOGY7UfYf4ysdgxDoMNccwaCptO05gl3gjTXG&#10;yVniAkOXLCOj7x1bCA2bXfxBMEqHg7svAe7vpHNIDCxjO+Xt8sT3GtVjZQyzuErHF6e0aqXx5EKq&#10;jND5hC6h8oS6GmWm5cgrxcO8TBM5a5NSioc94WO0ENIGhY2NB6JQsPKIspfZHpVyoYNGyej/ANlt&#10;K1lv+8wku2sf3li0Lrkr+7sCtoDY/wB5YVq11Zxx/sWhbCnX95lIVQXp/EXSwMr/ALtFL2rMS6fe&#10;HpDz2gIYGcxoogWVGagCaIuSLdQRysTc1j/f9iBPSXXpLbG+8SK4N2QD+cMWFs8wwBt7ssf00jE4&#10;5BuHVnLG5hEWy+znmZqZhdy6s1iekHmqYecGXvKqjOftNwYz38RKqtNYlyAvNCVY9EuLKASvWFsB&#10;pIRNIchol2wIZoHttlUFHCcxBRug3xKmFDk+hHawy4ODARym1eu4IyrdoOxr9ym1uau9BKmaVw9y&#10;C6YKy/uVlGNagraX2i7ztEXeL2jDtxBpBB8zSJ0LGXL+KoEFVqUZxy9oSy7mbEpmKKVTzNVZYQOz&#10;RPU9yKe0ReNRwdoC4tEyaIKCyv2isvBkPDMADmFO0VS5VC73mlxl4ggzE6MrMA5zAcyqN68sFqBz&#10;IHYhgxBlLgwegwbZDUKAHs/7DBHdEyH4I3tzCL7zPHcxhByhDjF3zAtm27fEJZQrNTPSIkHTtE5D&#10;yC4o9M17UxPZoOB2hem8XG0goUAqWNmYNqm5ZKysBhrl9iHiAUOhUtw0jhvkl6Srk738StNr5l2w&#10;Qui2BT3mKTLT2lEsO/tLJeU+TCEuddmCuor/AH3iQgrS3/d2XwqnP985o8d/WCg0pLx3/voiYRdK&#10;0f1zc0uKM3f/AGZoMc3x/XHNEV5e/wDZhcoop4T/AJAUlZMRayMSLFwWGLzVwKAW3heINoilPnH+&#10;QKlldX7sWrVIowLJUpznIev+zFcA+uP8gLutENybjGhqHOMavaU9LbG5c27w+sFspAvR6QlQHsGY&#10;+S2ZekuNKqLbAu4CjkxOx0F+YqfeajMCcckOw7uZQJV9jtUz0FH2iUDpPlmChclHrPFZOtsTAwzN&#10;tzKlmBb3iiMC8pziCKUxVdobSrVBctW4dtwlgW2otw0pxrmUr+BVcwwQoOFcXGzfO4SkVHdHMYiF&#10;KuGUGAdrlJQAegpQazEemDcSqY+Eb8RlYsu+j1OpDmDk9plDX1QJuqYtcMGFVr3ILimBjkYMZ4jl&#10;hsixA9o8VHMKs1DOjYXXmEBbxlXiOkFKX3xhjhEKpajEpkXt5TBlslKuC4263MYTnt+cs5KKXftK&#10;EdBBv6xO8OgoL7XHwM0szKhjLiu8NSDckO0ol10WcwYM4hqPY8yrXQ7e5UdINVxMLe5FVMVEBrBj&#10;DEK1uoKraQAmp8ambmD6DB2EL5Xsl4wrVvvRoamQZUYirtX8ka8KDjlZWmNJVsy4jI6d5TYsN+2o&#10;IBCDk/BDxM1cvGNx74qB6LQqXlWWkBdMAXlxMjocS2/7l5C/qiOVXM3FV3wpGbAQLzGA3dcf3mZO&#10;LK1eu33JiYTdfr7ketB0uF/qmSQ4AYzdQKlc5J9a+5CioIh4/rI6KihsP71lq0squ9/9imhrOPNZ&#10;7SjgokNlHDmv70gFo5+u5Wh3Xfj+YVwc5uCBS+Me8IWBv6w3CndPt/koVc5/JEIMORms4ii+EwDQ&#10;h3q603HdMPOyYyGmYtVW5t0y+Ihm476LSOSXWBH5lTzoZIblUfmJSjDr5R/ALO2IOVxTUNG9jAFZ&#10;ls7xEUShxCOofPAhDtAmqNZ0ysBVKMO4OAlaNwMSMjyjBKRxdrGJC6bQi0OlMqpnpbkKfWOXAqrz&#10;qOsmXdalBa8zlhYFWYYZ948yuLb8K/BUr4yUJjk9oaMHMqrimaVpLhnmJ4zLBhxzM+Zam7nPjzNB&#10;zHK4M2p5iVfCFjC+4bp9SMaeQdnDLGwhrsuLXgGoltVznNOJbWlxO7myCXlQvDAQ7LDszT+liwJz&#10;GounqOJsauxL63RxGL6neDDUUXZjHtO8LyjzkmbuXMsQxuiNGE0FvoYsGxh3s7yzt2RRGyBQXxKm&#10;niPjiynL2hdZU9a8Sx5m6QRcvZebmYCsekLchqlF3NacwhauUgWmi8QBmCeArwd4EA3CcwKcGILV&#10;cQpGjWZh5rKGmOaTSd/M9y9MsgGIsFOJgrEsLXMdBLswMwF8NmD+7zMbVVlf3knBw8l89vxLIhnR&#10;jtr7EoL8Fd/7SE26jn0/4jCYaPUhaZyu/wDURHLs1Txv/Id6RHxFVx2gyTe4M0v0iDC3mtcfzNFX&#10;pff6ywG6VfGv8lsoeH3/AMlldhy/R/Mq5MNH94gG2DR9yLR5uHUKeGIOCDYpjdwjIJZyRtVzOIVl&#10;YJtuVM4qO46i4iqKNjUXGeZxiDUQ4e+ER1PewjAdS+FjJKUcJWuLYiycKkuAAc1V4lMqfvLlM0sW&#10;3ZX2mCVYd+GCiuF3qIqPA5lCrCGHUA1WailOG5bLCvI9/wC7SgIMDgpu5XdOsekdNmUseICNiLrm&#10;Behy3BOD0LVz1Ot/+BDpUJnlhEQrbBecPEADm2IN22ZEiCFAeW9wVkRXC5gK94M9px3mX5uONwyj&#10;HX7lMrFwesRuJB6Sm8nh+Zgrw5vtA2ysvpr7y1yx6FiiixjDHQoiAuPZL79B6EOhCOMzKneeTH4h&#10;2THEIty4P2mKh012dpsxgOL7S9LNw4fJOLmJdx8mYRL1Lc+p3ioOHuRTKo794hxzEuWC3jEvDT33&#10;CPWC+Ver2gDAAFV0XK8wY4mBqrphRNpyH96QXCtPh2lhYU12ILoN+kQcNx3WZaJSuZTxjLu8xsJB&#10;XhP65kAV/f5KUMv6/wCEHKGw+0EtYM5/vZnA13/vkxtor+j/AGBQWgVjPb9MshC1Wv7tKtdgWrtL&#10;RqvolwcJqJwALV9/pBs3vuv7xARCw8cOz8ygKRbGv7vLico/D+JVZxqvRPxMnG1au9/uPI4p4wyz&#10;akD2W1sR1dlZMS73JxxAixbvDAAZ6EWgkThiq5xNxNdowU5glTES526L0rGiHAxtgxqbq2iV49YG&#10;EbUC1S0Du9krRzrfzgoF26ljLJr5SkKuDEUQWdo1NhR5lUYlquYMkkzCyBsq4gXhrURQHf0mhZi2&#10;4QSUHbEYlWwI1E/KYEqyozhYt0zFRrO8alVCh5naE2RzAhGyX3IjnEE7x/8AE6BVGVleL3eJQ3bT&#10;vUyy5SzKnFagF8HiKJbbZp7y+4XDObuIeZ7jMGflDcpcbuXoAulNJmCTbFWF6Yswil4rsxM0nHnh&#10;iqo4mu/EuXFixdLHpU1zLzguEcjx8B1NS5fTIgFjxeDmo7YOEYjXptO8Bhx7/wAEseag/KGjqDm+&#10;lwVbYhRvtA9UHdwaq4hevEK014j50NMJcGMMLBebt7wvcnyIMuTb3ety5dbqI6hguHpmIlqwPMcl&#10;326gl0WvjzG9hIKCbeO0QDbiHCKPXvMRZL/ULSWKVNdz8Q5v6f3sRkWYFd/6mNsbOTX95jrZsulP&#10;7yw3SOe/t+2VnN7R8/8AYhHar+esvV7vT/eYhBViw1FLVLKZVr6QHQ3vWv64glpe72/cxJxSnpr9&#10;RECrPlp/UFEb2F8b/ZAKDN6v1P3LNAAQaXG/lELiqoij9MiywMPviUPaJwGyyZvlc3BRKOeWOVdo&#10;2pWuZqpkMrMB3BigmAR1F6MCzTZBSpzLkRxXxkDrfMG1Y/aXpe8TWGsY+cS6ylpcvRyUTILNX9YB&#10;goqcQ1AeWlbjmFRdc45ixvjG4XZSu2DizOO8KMe8oQo+iLEcIK4eJu4tor8w6FmtPH9UdSENhc1K&#10;xTvMoy9xDo/AgyglfDntMwuHQ7ALwe8GxxcVUjSfWDbW3YlWsfKIHL5i82Gr2S04MQ1awMZLdjNX&#10;xPCos1e5WIwlSigYOJgVbOQluUMMLtNwWt6DfZiFVofLLixYsUUej0ELsHpNBuYiDqdCEJqDKxKM&#10;VSDZTX5gctCCHISreRhTKZRxFFU2ZpHrxBW0Kn0TWA0pfeAeYAYBXLBUvhgS8XJ9/EQA4bmPCoxc&#10;qgtNMRbdsoQq1wE4ul54OoxiAnp0a9YVAtGmoA03qv7xFc5qNxtZX99ZZ6rEwHYw93aaby9oFLLW&#10;WJc4QPmCPpI+n+wcAsK7v2+UwztWH9wSjIlU3nOv3DJkzWd/+suEHZFuUmjnOvuQFiwZz27fchil&#10;n9+oUDawj6yoIrpDdXj7RnZ2WJkGV+kFhYhRj6fSVZcHJ2uN0KF/3zgBZFRM6tLihEDWu2H8QFOC&#10;xXswgWaQfNhRCZGGEdDmHwE4iGxhxKFYhzWYzI7r7yiFLgzHSpmKhEqXOJV+0w8JUxi9C5dHRnEW&#10;pfzphNcDEw7HGTvNh5ye0KV8pQLHKZMzF8iLTlCua8QxqFqpvzMPSLiEpSjmoJeMAVLHHOPebCi5&#10;zyQaPwB5KqvZjrMyHv8AOEig5hQthVXiYsxpEGoy/hTofGRqaxBosAxAuVeeJXgirakOwb8kb3Au&#10;XDvBxmFCb1xM0mkSYV8l8QwF55u4rROzUxDozk5mbBncGLBvZX1iyUUM34YFWFKc44lnu1bFiy4t&#10;xcRfgJ4C4s2RU+fU1CHQhCHR4h9NmK7ZWcxLZlXCMSAC1MfCoCylRYyHFQtvOl95QF8hbPSUChcQ&#10;qFztcTUFs57dom7A/MSlJHDCFMJuCvl5h3j0fp7mYKJmWwpvpczCVSWJEc8SnLKGg05igOsj2gko&#10;pQfmBOp7KRTWhyQLwoBaF5g2EELwEKCBbA1j/komCcdv4Yziw78P8sKtVl6/vZEiDSli/wB6QCNg&#10;0g+v6IfLTYrWcRzCrgagweP7DMDABdj+xHa+u6VltaFj37RiAlF3KwJA14x/sDOs4X/ekzC0CL53&#10;+iUSwRQ/P9yx3U/vvA18rUdQZcw+w7qgQLm11DIRDvALKrDCWkqo9PufKXUcVDV3eVhjWCOgJ2ot&#10;OY7zKMsqMuo4nPRuDOS4OZRvNQ6yl3zNi87Kh90vEsDSJAZoUsr1xKsoJRbnGXeIrNoPRbAMM2IM&#10;oYa1FaJ/kAQcEo1V6DiAwhyK88N+YACW97wSmWdXFK2ZKIa30sl9d9GL0r4qjmNSoogFEDVsb7ks&#10;5sjfcgQpK5Jqn5pu35hWjC21R2m2eztEoxTBK3WOZWXEIGpcEviO2cXEd63VkM17tCR9PtAmrCH3&#10;1LCvRX1jFixYxj1v59GW0wWh0Ib+AhCG5XjVLDTxiIQYi3cMTDtk5waYgqZY/Ye0KCBnxezKbA7e&#10;kqd4YtreIV0tqq1FBawpLaUVseYlHS07eZaizSaQcHpF35vSE7gAhFzDUdwcdG7mSJmoEbH3gC0o&#10;AOiD2BY7kbHmJERSTbDk5jIPAG4FpbIfH8QKOS/r9wW+7MKN1t19z8QBCXnX96IQdkBvx/1GqMV3&#10;+V/ZlouuyHt+2ACpq9/3di0LvOH14icgtfWVahRdjcddLs38nEDEvexy43zBxYMDh+XvGoBhMN8f&#10;tik56vHp+oKCoy7Y/wAlw1S/mWmwHnUVpo+hKWrBYVKKG/vKCw1zNScPmCgBxeYM7KLjmgmxErmZ&#10;NE1U5izFp6cyrJTwR3GpqBZmCuJQxMUk8pmNxgO0pahEBvnHeZpahl3mJe3sj78TQuHTLiYcejEU&#10;eW2pV1D4hqklKeO0pWM1jx2ltnLzLrmNCGxnEHo9SV/5IOxgUO5RCqMOIxjxMdm5StJLEziC40XB&#10;6kP4QZx8p6MRcV8rldiEUjrD3ij0LBgvhp2XmWO6skC5V14rEWrYR6v6pd42oxiy+tX0WgnhfWBZ&#10;DUuXDsx0JcNQ6EIQ3DCPMf8A5EV9yNyqwc+kaSLoeCWUVWz2RX59rVUdqgqZqRKMTclqmbpOf7yz&#10;f2FXCIWMDvMXgHPCd4Ao1cxCZWiKQ5mzIduiznowczcpKljnLLphMpniO2x9Co9uV5eyB1aN53Cd&#10;NPoINtaeTtAtC8MThIKD/ejC0rnV/wB6sqywq8/3zIsm67eP8EANI5ff/GKgN249f62VFsP7hW0Y&#10;ssv+8wD7/n/WTDQjmnzMRvleZdI9uKjSW9sRCAb0r1/YgFhe+b6ekLssNiy+/pLrTk+rzBEBvWuf&#10;L5lrSDfNLW/nNeD5L+kKFOThI8pcFqlZyHGJcwarEpKr20gAIfbkjC5CgoK/mVWD/YnZ5i2X4/Ed&#10;gm/jqSpamDb6bg5GsPMRGmV2laXmZbjqnSrJwwSoYCWMA72B4jU27LAsOg5O0G5KU4M4zENouF5J&#10;axeJQeRGEd1TG0uLc26Ev4Do/GEr5zEHgQcCntLPYhg4LItm4u7BxFsonvMtmIKvFrqBbeSBXJAz&#10;eH0jh5m8YajAA3xEUPB4mMDyLh4rvdXxKETjPtmcfsVfiIRZKvt/Mdi7YsWPwB0jCBAyhVGChZ6w&#10;c7essAbjh63DoahuEJxFVdtg9G/zHzEEk5AC3ouFx9XNTBW0QuBmIoBSoQ1Y+ozF2sGJoIU3gGGW&#10;TzDMjjO7DHVnMei90vY/NOAirmJcGouUcXK+Yubgyxhra0wpa1uCqrzk4XmAq4YBt93++sza5H+/&#10;cWrcZfn8EKEeG/70JgD0P97sWxs5+f8A2GbeM19f2SwSqrfrv9EDUr39P+RLqB3OP6oOrtL8LGUd&#10;Ncf3zgKY3l/e8EAAL/fmNLY9nHGT9sqRp2X9P9iKS8mPkf5LdMdDGLPwQElFx9U/M0jQZMdv3KzB&#10;SXXo8S1J3MoCJSeU2yyiMIXhT6S02FHC8n4lGfeVi5bMePSNTJZd0QfMFFwOEJoB4fEZ4lfmPPhi&#10;oOIU4vMcR5jNR3rmY5xFOFsitlOfEKotb/EGq0CtfSMqsgwuwUi1NIisYt304h0GLiD8JKlfEYlC&#10;sIGmqmwH5IHOfMouwjrUpWpSb2g7+FxKrFwZzPRgp2nOseIqnNbiVABtlFtGjxDMYMpLBtkwvZjO&#10;3gPDFKnYD2uVAZPkm/3Faxj8AdAREYWwZfwUS+/QYQ6EIdDJmGo5B+0YvZE8hvcVWX0R5B+pSQx2&#10;d5bA8TsgJ9uTj0jgYm0teJOJnsJ+cO+05diBhxhe3dHodWUEdsanYmG5ecuZ5I6lfUY3BhD2cTc9&#10;o4ilTXM0BZlCi4Kc1CWjqrgiOyapv5fuNjZ8v71JjPJ/fqVVWnn7fuWp2ahqrM8fV/UUNXjPyYx6&#10;Bhr+8MKzCf3/AGYbpwlRodXSJtZTbFFirmn+8SytKauwwf1TY8nPv+pgUpssPr+iMU7H55grAr/v&#10;7JeWXehtgVW3/jE4UGMf3iAoziztjMUq6/P9cohiKEKeI1crgPHeMXkTtcbzOtO8SiwFJyTNoV3h&#10;DRjy1KcL0NGLjghWbjqZgJZdycMgMOCBeIkYXJglTiJ2BK4ATvFVtD2jqy/lxHcAZR3GCnMU+JlU&#10;S5OZqLmXiEuX0PiY/CoDUFdkwA77xlghdZoitblWZWApbZjhYrQtPWJXKMvFvDBayX5h6RZMwqHH&#10;eOlZDviAzqvxuBcljv2grwBr0jWF+5LFLMDGrwAHp/EYx6X0NxSC1hg37qGcE3wqVVayLGuYibOn&#10;aHVcIQgwmk8qR7mfxLUOHMUTyHdLUFMRWQWk2ywVxkO0xLeJfBCcw0wsJlXOFbZhFaw+rCo/xE9g&#10;Egxr+T4PmEOl1L8yxgejjopb3jmUbSlaXEdL7qBp8xAKaY7HexlhoBasVc4b0gxZXgiCGkwneWEc&#10;f2YIgnr/AH0m1Lj+/Ay7Eez++rGja8n3/UsELo/v1NI9sfb/AGF58mf73ZweXn+9Zu7r1IVf5Iif&#10;Ko2VoS/77wLoed35/wCzIWVhb8v3FdK3T9v2wButCXj0/wBhrK8L8v1AXrTW/Jf6iNj+f8QePnfz&#10;/caoVTnfev3DEtz8tSwM1zfrEAGWM+8RUg4e/iMGorY4i3PznEGWyuf72gu0sl0zA83GPMSV56JK&#10;Kg29pY6A0wLabcyqsgtZyTeo5VBCtrmIA+Ydx4mdDfiFWlUCWly+DMzH1mCOGLLhDpcOgy5fQYs4&#10;68QFaNwB2IDAW3G9axMBlhnzBnB84icAy+L55iJyTQumXm8VEtaxA1ZD0YO4wMzaupyRXb7TA5D7&#10;RdGxM3vEHRD6QYJQyRbWmWOC7S/31iR6MIEUgtYaqX9IgyiHCsjuK7DFQWoVQckSaqKbpmD0voQ6&#10;G4dHbkr84ZA04jUn6sckOl057RLGNRVwTR8bBq9wg0gKO8Jlw+3MJIME3EUERrDu3lgUAqjtBxF4&#10;2MYhinf7oPbPJtdpc0uUPMwLeeZbxC15uUpZd/uZiV0O/EoaUaJuescks3hHtHkasfWDuBLlyiAx&#10;/ek1GAY/vnF0oVZeOf7EMtX6/b9y716n97kNVwf34hixPb7H7nCPJXv/ADG1vIsOf7UXI/v7Ep2b&#10;Pt/ELP0lTu8lagtXrMsp6V4v9R4Dn19f1NZGaTHv+iZHZC45/lTJG7XR5/4iFpRkEBoLz/z9y0C2&#10;VaIQQS9Lvk/5HyLHH1lBXkIS5pMiOmN1ebRlhmWCl45Jk2RpIAY+kb1uf9jWS6jZDW5tExAh0MpW&#10;JVErUGcLw+ZeQdphEEbfEAt0cLHVow0t5iyuODGq9ESrpjqDoFPTJHHRdT4T4L+C7x8EcUBGq2hY&#10;g2rA5CBaA1MAZzz4lNb8zdw1KzqBSqqeUKDq57S7MXCM1cqNlWynELg0eqVYDdZHiBwnt3ljDgnh&#10;ih2tZgg1x84poi174/MsHZ/r89D8F6HeAxk2sKx+URWswiZe8Tc1Uxy3M+dQ4qGJVFWdFQ6B8AaR&#10;sblRWr5iGaS5PuR2pg8PJBS1mCZsMQmQV292NyspgW5aRuRiLDdwn1ag/MOXNW+sqOIMuTWVTg12&#10;DXdiAMFheGC+gLjNth4jdbi4gl0PER3I3DOXZ+5Uq7PuxX1ICsbh2XKERBknEQWPvPSNSqDHrBqC&#10;jwIqYf8Av8ymnV/32gW5zivx+Zpur2Pv+oIba/vwwFDhcf3znPnKfV/UwYc/qLLClmv72ZarNaWD&#10;RZqrvvFU8qLLR3bCaPm+X+zyLNY9v3DBcYX6f7CXoY/H7lspbwX5QewKB9K/UcqFjZ5jPBDKX84V&#10;WQFvNPP7gPKrj++cAhs4+0bKCBVxDeCYptm15uE4AlWcxTLd4gULfb5QQNFij3YwxRSFHgldGkC3&#10;BL00Ma3ccsQJyPRPnSxvUIjVO41B1KW3YjAhM/zLXnP3g5HaZVZOCLGIqhKhiDfVHoagwYPwkOl9&#10;DpgjBa+IDcHdxHnRMFApX1hbxAvbKbT3i5cAMUWidp63tCl2wRM7jxNxXzlWrQ5EWKKso8RckMC1&#10;GLzZy8MyiWOB+ZXJ7zuRFqh544hm/pLitwC3s5isxsGiMelXAlX4GAOcGo9jBxLjke0Dz4hshgww&#10;K0QeBWYuYbL26HmHU6E2iWHpMi2i+Rla1MpY2grvftCpoGEh2rUQ8ZC+0qlAKSAgbtvmAC3l4iOF&#10;tN+0e3UQc4jwe2Ozwwi0MtDQjrHAIHhx5i4q40HMujuY3y4vzRjGWvaPNXBogFoTjyx7exUpFXEd&#10;pdoFuBA2alo7zLOKl5vL/f7OKp3v+9GDl/n9bLw/v7BOKXx/fNl3YsW38/qH2/vxAMU8Vn+9YZ33&#10;/H+xaH9/cQLKus/OWDPbjmbaaO3zlZPNc+/+RS3xk87/AMmKran3/RHsQ4de/wCiUYM2v8+UqEQ2&#10;ofX9xIJYu6H+8yyNuX+/Mdb71cpMPbcaa0RKxBWxCyVEEEKRWBlLY15PEaEFEt9ZfhsH4m0MIOxZ&#10;KC2csKeh/EsWx9pwubYmFAZlEv6R2qWYxMnub9pdgZxcw0A1iIBGLofvGYR/jBo7hq3MWYvePMUY&#10;sxldAxEgdSEJcuEuX1IY3wwCC0GzErXl7MtWtHaHbvAWgVsPXGoEXbfaba4g7D1lkiWkG1dzXLHi&#10;D2SJe0r0wpz37S4LMLfWaWw6anCJtvePS1eZxGWyg3AS6ypqiK0sXpVsAHmLKLt1EzOJcLikAsd1&#10;MgZku63cFxAX7pRfNBYTTTCbtUd4+Em0Islzb84lD3iT6NYSpiBnw8xDLTEQ2HJMNgvXdDiACw8R&#10;TcjI0wwdAVM+3R6XAJlwJLCdl+DtFIk/jMHUVokCO78TGi90zExZqdviaITTsS804ivWiEorEMgd&#10;8wDcmgHUauw4QGIQCzaZmimqntmc57f35hq+M3fz/JBthlrDxiX63+f5hhv+3/kTFe32P3Ed3Sl/&#10;3zhGv7+xLyJjPb+7Tfcxe7TFY37ytpZhb9owmlFq9v8AYwZsA/F/mMBehPrX7ZSabE/X+xzBRQ49&#10;riLC07+n+RosVb/vaWeBwn3mFO37mRfER3lBV3VwN4gVK3sldyqzjHaAKMHfmo1wOPpCftgELEBw&#10;cb9pkwN/7L0e/L6ymNeO3iFSi9494Xsd9SlFb/7EVUrEYiAS79pZhSYfpFZMjH2mBXFkzfeb4ngl&#10;iWaZecxZjFzMGPEuOJNdT4T4AjAFrLH6SDhs5tYLvkblZUf8iF92F3xFvm3UWcE4ziW5unmc8WNY&#10;Mdu0qSGtQUQLiVCq26v1hAqDUCZQtHhm8BhexMSu3cxdacwIjg3dIQrTd8z/ALHLKuEhTKGC9jtC&#10;goMdCvBFWBAyFwAaCxNYoY1TrzzMx5lCTFzFlzUcy18de8NQhCaMoT/zZZ4G4ly40HaBoZY8Qwg2&#10;VncbCMFWLwqOEF08mAPFsvrGC9Co+J6R3bwO7FbYe0MRMOBDfmCJZc+nvHtXU90RFy3M/YNMMuFN&#10;keiWFlpXaVAYMc/DKrUSVQ0XGX1uLzG3aPcI45htbHmG/wC9P3GiBwclv8Su9e/WVIX56c8/KFYp&#10;EeTk/hhRb514/rjsOHP3/wAhhR8f30hhV8xdQLQYq6sja4Cn+/Mytfc+/wCyBi3s+sMLNt0eM/5M&#10;jn7t/qItKZs9M/qNACgu694La7zWeBvnN394BVZzxEFcsyDG4mjEbK79ZQKyrVIRiqJWfSEuVO/q&#10;xXDhNeww6tjpPWoLhcNIOLzXrBavNfiZcq965ggJg7eNwzL4we0GC49PWBxjz7xQF81Ksmf8iXtA&#10;BBqhmVwL9pS1pA3S+fpDh51FwyvYYmCTELkUvozFKOZdy5cIdDqZ6nQiivWjLGvL6EUtJvt2mAQ1&#10;rMxWG2ZfEo9ZrIqoOy19GPWE8xAbT5yycwAdrLF2RCsDcDsQO5GEXGSkbVQxSy265YOVAqLvEZV7&#10;wsltGo1h7QIhmCybtf0mfOa+z+CVDpzCK1MESAQOZRxLm1X4TY6ptiAhaMFzVeIEMmpkYmRhy9DU&#10;OhB6XN5beF+qLh7IFlS6CkoxlJVKO0C8gFkE5hOxAADjo/TosW4hkoFtxEO+he4ALc+YALUdGyDs&#10;QIcjAlM4W8pLEPl4YAbNVfbA5rvAeyIBGxFRVhDYCclgCgA4lP1OvnKTYF0bhY5ZwGCCZWsTTGoo&#10;5qpnHwNv9mIB+wEQNMT2XDAFQ2u5r8suwGefu/qBy8f34lUDnn+94F2O5dtrRwQq3ernAMVWD+7Q&#10;hPVXy/UuFIMP0/2ZgeFfT9sC8heN96/bEsA3jPGT9xsKUYa+X7lMapfpiYGcAZ8f4YARF8EYuUpx&#10;/dopo8MFQzdYI2eOcRxrTczFywSjFP5lAW2+Q1k/ctYFcoXfzX8zk0P1KG6HP1hcDH4glU3zuHAM&#10;f9hFoUc8ahMgxQWnZ+sKaWHLt/kLRoQtzX97QNuyElwADuIpmq7QktyQCagWRSaubvfaXcAJRKNQ&#10;QWRV3Lly5fU6BDqE1FAWmiY5ANQcw+Fgjaz0j2cwwt5EzoudErMe6WDbPaJXAsNLSWtd4Yw7gKOW&#10;AAu4DhYSWosVXEcyjo7kuJBQymR8Xg4iMHUQ5gNnR9Za6G+9RKprN+J54Op1BzNIkzHoqXFuWtJf&#10;EQU294Sp01csbnPGJ79G8csFInj4CDCKIHtDLQHQPmJhk7plVgu5o9IRDeMesbfjjggi7TmbnEsD&#10;EuLUCgPF4IJRqY44mCz85ncL3MoysBRAWLFPRTFOKi89fSZxQHq+GIbCWl+Zh1n3WYkSY+0wyiyj&#10;mUG4OhuPtsDfMOlBVR5PGYqalweCJVJe0WF0G7x/ZiWG6Hv5/wAgMRS5vn2+cNNjNL/dpYeBJ9L+&#10;s5PeG7O9/wB8obAxMqxk2kpGTb/feLZ4fM/2OaAGvrMi0VPTf+QhrI/1/UM5yWvS/wBStzVAPSAa&#10;EYO1f4hVK23/AD0iiP5cBUM+5zOD7puIg3lxF2sGmohLoC8ekXs1v8/qUoK5r6yh23hi3gqz6stQ&#10;XS341+4GILTRh3L4spqz3mRqq50uoqlWBy5OWE57We91EJg5u/mRKrcD+YLRKoqc6lhRmDhABzEa&#10;7yPeY4OnK1L7DGgqvErKV7slkq5mEuDGBxOYh8B8BDoQiCccnxKJXzfecm4Bi2B3oIWYNuWJfN+k&#10;rYF8sWwWu5qxHGEV3LLoqaXcYq7qMrSyYTL1uCNN4mhaqCQFGbggksx7R5S6scw5+iZO9w3Au7vE&#10;UZ6y/mOxlFbuMYgDQfv89NdBbCCYR5jGMElW2ZuPqmIF3cSi2vlhhOUcXOZtDENI95fwEIdGwlB5&#10;GqeTEV1ahiBHZMkAycBz6wiVtXoTxHouo63LinrgHvEb29qLdajj9CJiOXiIPKUw0IKpT5rcqRoG&#10;O95lphsYuglXxGIpqKMeGVVCiabAy7RyrTAw1ReIW4ZhQnaMAmQgHHtA4Um8fP8AUVKznH4/cVgV&#10;u/z+oWD2X/e8AA2VOX+YrHuj+8Rtg4ZS3zLLN54qFTd5Stc/qCTuKv2f8jW5b+Rj9MFhS9XXOr/M&#10;vc71V+a/cvPzmjzUDEKuRvV1CCXj23ceAAfZ+4hGa0N3X7iIGtP0lGZPzaxK9xrEd7W6+UqsXjI+&#10;zKTZV2z7/uOqXD8tP5jKCoy/L/IpgD9GX9zBw2Kz3tAsyw6alFtr4PWKSyXju4jLw71xtlRsWXrx&#10;NChDd3nZALaHu95VEsv/ACGlqv4nO6luChZTTxGbTnomGyM9DMqVUvpcuGn4SEOh0IaKHlTVq8yt&#10;Gg1ACqmcHyS7Is5cXuELRe4UR3u5cZ8SlO74jt1ggPe31nyS7SArLjgtWKoao+ZVuIgp35h9aHVg&#10;hjQj6Qyh5lhpO7ItEItiyBQC4xA7Zlvkm/DPqx9oStLx6TaVHcFsoEdstg4mRbmcobDmUOZri5br&#10;BV3LLZTlnbDQN4Mva7nPpBy5jNFuEPgIQg4l2pmPZjbxHxMMcysy1/5he474vSbejVRcsG2ooUBa&#10;sV7Nd+fMVF5ZaS7me2PeYGasMxE2wnej8ibIrZ4gEQ5yW5B2ePERZSjUO9gPh0GyX9ymGuYfihfM&#10;AoXgcR2hxHYwI6bx2nkzCg1usf3zlg5Of9gr6P78wM87Wv7UPltJr+thdl/fqBuOQPv3hhe/Tn+u&#10;aIDLqcpAKzv/AJ/sSiNj24v/ALKYoFP77wTRBbX89owztXfov6IadouaggXjFfSLJ8QAA6qtY4/U&#10;AACgOPH/ACGMaDP98pltjPMFDNUFb3EplHGI2Al3x84jk8OvJLl5AHnB+pkAo1DuRdH6n7maDRr5&#10;f5KWFjUrCu4kpfaLTbi3qAKxXdesOdw7+sY1fLPpMMLF4v1gAtMmb9IaufT0mPovZ3hZpZY+sFNO&#10;4xlfAHRjHpccnUh1Oh0QMiwBbueJ5GdwupcZL9phVr1Rx4DFx+sFA6YLbdcSiw+kC4I5+UT2WONp&#10;UyAOIsDJU7qa4gZNJSyGx2mk4qWttYtjGmGJW3vFVV4lAAFTE0K3fMvcjXtGugYt5P64rVm0WMKZ&#10;jmIM1Dcs7qCjfMKlcy2KuU5EG0hzjwiCSjog1qbZI3lLzfE5ENgw1HoQ6DDUewop8jFthlt1Mlcx&#10;KF3jvLBdX5H7ziLhlCIa3Ktlkjt2jrA1FVMFwLBZLhDeFcQZPmKreXvG74TTKvcwThxzZiAcOXEo&#10;6ZRthtGjL5iUugNBxKPhbixHwwQCXn1ha0wvVS3bcrSRosoeWZsPJn9ZbjPIyygfXVx8Jov0gJVt&#10;Un96y4BeWf7vBlhpwV5lMI2Jdxi12xFHTs+sqGyyqr5wrBbf5a/Useg/B+5gecHzB+4N1eQsZvn6&#10;3f7m7cZ/39yq8Ga+v7gpBcrn5/uduQ/v3Bt3jyl6PMTerXUCyphxWw/ERUpCwV6MACD58Zf3HlO4&#10;7QhUVgKM8MfSBNucn7jrkJreb4l7oHmNZtjv3lh0GK9Igg26hbAbp8RiuDiNV8nyIgiPO5YEUf2I&#10;zHOcQQJUroHwGX8A5+EhCEIdgt4gUp7QDV3Ktmmu0y5v5RLotnER5jv0iLdTsNxKnAocoOAuZtxL&#10;JmFqoUvc1wF8so0YTERQb7wUYLWF6Vr9USG+DtBcpgido+w5YWbKgnmZMp2DG+3K9EaVaGT5lC/p&#10;x+YxZi9GHQxu4rBAODMRUx6HQNxcsWr8QuGWVKlsyMHnhmNdprM1Uly+nMOgx5lrQC0dZI7tHtPx&#10;CFNwEyu7hJSHRts+0AijMssBOsKPdiyWy1Y9o4gslUnSyIQarZlmzTUMsVHIziXqOTCTI8Pmgo8D&#10;KixGQhKpIQBHzHVkyLy+CMNeMEMRjdGG7idsXBjV4xKg/QJjyDdAR1AfLANlR5cVFeOZlgzcV52P&#10;TUIUcrH98pQglZDmWEV4jdX7Rh3gxLIFlxITV5/vnKPYRwejKEGFUfRf0QgAzFPEFNFot9P1ME5p&#10;PxDCONfaJrPc/EWqf7EcbAHEMWkKDcwWquPxPI/zEeg4Gj5yhtePTJ+4VkCxo8E53194zboHiKQ1&#10;XAbq/wBTI9kYJzqFUIwVgBoiFvOSAKVKEVoxlY7V55iB557xWgRvC66VHpUHBG4nR6kdRb6HwnRq&#10;fEKiocYhkOx37xMWg7opZWOF95Y1dryxvmC0PeEo2Q27oi24GC7/AClhRwkBZdveFGArd9o85ZhK&#10;LvU3RL7S7TBmC/emErA4A5mSBeYAp23CC9cQoAalLMYcLUZHEqU9YyIwV64uOBb+0RgzK6XLizEV&#10;BZVhh6biXNy0LEbqLK3csjTUKOcjLFXM1cEBdniVhMw2+krOcdPXoQhDcz/oZQRwVRfnLSLiLmUD&#10;a45Oh0jqMGOwDT6xz7AZcVLEXpPfzM3xFG8zIubkPBEwO27lIL+5Lx+JnmOLRuW2NYYQ3M4hXiHm&#10;izGY1FrZGCFnv3OZniANmDUW/mKkrEJYIDg5itBlZT55Bqy5W/zEVVSTTWmZu5RxLw+4hqbzEui9&#10;s0FA3KNcmG5uw3x/esswz/MHI1r+/EtlgV9j9yovnH2/cNkbsv7/ALl2LRm/z/kSW3/Zl5XoX8/q&#10;GN/39UqtfMW6d0y8ngJkKMzYvUppzsv5iFD359YgeA1fyiqRQbdqf1BnA1xzAjjdPwQLErnPvHOA&#10;ORzqK2aThgrOSFq1CWSglrLfp6ysxoJQaz3+ULSiw1UWg1f5YBraLR83Rgd4jxEMMXtFjHXUjrqd&#10;DoQgvsgVaT5UDjjUoQXCGXoHEwDJApueVkJclkyjAoCAB9xAs1RPmnNaO0M3QsTUQWc8LsrmVw29&#10;45Q+TUVUCsuTD1Iay7g80xKmxmC6tvDM1yU35gqUK95du71iLdrxFz6Shztfw/EV0L01BwlBcsTE&#10;AzmJTLARYAjHWNR9ajgjdBpzHOy2JBxVx4jpblz8BuEGDFdywtPrGmZ6Fr0ex7xcViWilwoWwwV+&#10;HseJ5+iMnpMUIiYR2R+JYX6R7GuCXEj2OTiJQFvDAdwjT+4qnayYHmFq1aQCyQ20KbuPER7cwCB/&#10;hGE9BWoeSLqI3faHxXo5lOV35lqigszUwLvmAgml1fMTg/OINzKVoID5mGsglRrjdrfjtFwy/wB+&#10;o6Ne3y/2b42Vn+8zsJsfrFWMG79FfxHVFhjHt+oX4CvxBzWsV9v3DRmq/vvLoLp/vzNnrOW18Wze&#10;faLjG2IjRqVQbRN/3zl5t4y+0zOa49v8iBF2XL6iBTe998kCtFePaFhCEHvljqvFfbExiHaQMbzF&#10;jmUq5M+SZ94ThfWEGrS/pK8rlg9IG+byPrKQOV37sKly4HoipWI6aZYRpqVNPhdfAdSOIggGYjzR&#10;vPiYGzAaHMRgwPdgAvlgYV9ZdyqHGLlHqOIHN84Ieg4mvfGYnbMyCXV8E02Z9SXZTL4BdUXLBBa1&#10;RAq2ZVFCxjOpeV0ZgU5zKpRhMQVZgtWZYjrAZ4jdnkyLxuV9oMVKAoq+KrUah2D8/mVceyPSFmIQ&#10;TZhlT4gBiIGJhmINCYvETlmmCVO1nEu88R5zDhi/KZymlOOZZzCjm4trXS4MHpZhyn85cVeYV3nc&#10;i1k3OIlmN3GnBBqB7uJGWWAceZVRp7MyRGrUcS1wy3LeiEk4Sk1OHM7UoWs0ytBU7XBmjDFxlREo&#10;mtMvTkZ3BjvG0k5bNQ2mhk7xVqFBt9WE5bp9Y+BwalBpaZkok9RKGArYiQrbL92hxzNFbqDfrLwt&#10;4Of70lEWwh7w/S59/wDsAKo3/v7ioA8/mcga/vxHA7/36iuiaD9o6aZdcy6KqFKmGfnFWDVP1GgF&#10;WVv2mEdD/ssAFbf1/wBlPC0pL+ybQp5+cKitkv5x2yubvzRBQHI8XuW+KHUBg3gfeNcI55ggIxdY&#10;9YFtu6X2l7Of+QIWHj6x2jBoXtzLYKQrftOIX/yd2DEyRpO1uFjSR/8AAGepDojqKmssDdAq24kK&#10;JdWxIq5uPMDtgnfBzKX5wEIY1EaXBAAxxLyVrzMjcWc/uUescLcRu2UmDWKl5iQ48xcvrMKA3DoK&#10;dsN5SyK2BiCGBjJGFFzhrMs1Hsg5rAOJiBboPIxWrvKCMEpmBqUC9ddQ8UwxncBEqNr36AaG+YER&#10;WV1Kwl1O1cbl9mXpbshnJ3KtN8RKU7QGr4idBh04isO1+EVMDFpNneLiXioWFykfWLd9AIUmZSbt&#10;O0Df6eksnPKK7wMUQBhY4ivNTBDZGB9pgLzcFNmUMm1HDsQUQRdE0yhuDlYFQQ4IqCcMEhVJCqFD&#10;FZzBtjaDog7zTZFSlp7zeKMplVUAff8A7Fp89F1XmUa7PH94hePT9fuIKNlKK21+P+RW+r9fqZUr&#10;X/P2xdmxP77wjUW16j+5ktmH/Zqs5ph5RzWezHhu0lDWvSNU03WPvHHqX55hsHn/AJHR0M+lf5Hu&#10;17V7sqK/2yIBK9a8QNGc+0ARyg/bEINLaZi4ULeYGXLvvmbDhM/KUUKJeO+ptwbfnHwM1h+cUYKm&#10;/lGQAWXlN4mrIogxNMvETptF+Fh0OgKo3GR3mNpi5cFAsvVG4ZXs6KVRrcozLOoC7o7ldpqGY3XY&#10;g0uIPfMab4qZDp57waAjdG2aTNi8x87oIuVVagLRK57MxBuVNGTWIWuNyrBywOoZ9sperDCRo0FD&#10;cEM3Z6wzHKwjGX0FCyly4ysgYIXi55nHeabirLJQ+7LNMveYiNo0+ZQYQwTF1MdtR5pqZjvmCIt7&#10;6kIRXbq4rumZmXxzK62NMMAcxy3GLxwRhoMdEXNzcvApsO0B0aEYGy5TLig2RXKuNgOINBpjptlT&#10;uYcJbuIsDPcElgm2NXmW0GGIFc1uoO+GHiW2RVM3Z4iLZUcrATjYX4YUCXquZdwO3l+8oXI49L/y&#10;GyzP+H7l3fz+jFlXd/P6mTx/z9SijiX9Lgguiv8AkMPxDvcQvzDW5QAv1Ytou+/1i4x3+8d25x+I&#10;OC+3PtFORZX3l7OaePdhORe776iKHvNg5mEONwV1Ti+0pC1lcRCqt5K8ZlGu9Y+UQHDNieZmVtj9&#10;WUsoJVniNjMhf2iIVXUfSPKu3oKiROj8dh0ISqlMsC9LeovAXMMwezcHOdy7PEqwCZxkjq0eTDCu&#10;Ibm6hyGortXmGMk3rMrhywgBnuZ1Hug3unLPkMR8GoGsYGsyxYxWDzDQgablqlwFoFhuAcqpELl4&#10;7S6Qmt48QZaWkMQxjr1f96Km2Ul5iCxWsMtzEu+lwZcYkzKsyEBlqKpzPvLE4lFcSWqUi6rmerqP&#10;di57HiIHudDodSZMxUfeDzZAOSYVN8kNROY4cR2zDW4U+0ISVeqlge0FB0t3FVTtUKkHciJb8Qa8&#10;QbVfE4hAojcjUBrujB87weneNAITD4iF25lZK1FjEWflqArcFdDzNs29Hkc4sxmNEbHIZY0JaRoN&#10;qMsW3EXDw94uAOwdy4K/HKPZyGn5TJ9UWg70yglaP3+45WcZ/vlAx+X2jkriv77ykMQccb/cwU5N&#10;yzyw1/ekphdXzKO1doq2WCtkc47wctBmamrv9RFKb5+0KAd51Gq3jg+sHX58yie+q+UQFX7QKXFn&#10;PyjqqxvjKJlKjyQFms/mYduPxDimICYrk9WKpgqqPlEoDVBzdRWbXoTPQTDozN+HmO4EOnOIGFng&#10;iN6kNqcEyaMEF57QbeMQzYADKV3iLi8GCV0JWWNLRn2lTA19o58EvxU1FuhUz6RjYG6lDe8pjQA1&#10;zE65ZQMwWdgxA80Lk1Kicyk8Q1RC2dR+FjuYAOzBiqDMAWV/38QW3Fckw6DJLHU1hqWSp6D0UoNr&#10;zGtnGWIB55hDOalshaSqc5fEOdzORmfWfibrcK1RbcR3UwYQl10ECbMwP+0TpzjKjTqET1Rh5lrx&#10;ALcmZkN4YIQY7xlLn8JS6CWKitjztDQu2XQMGB0CsxFlv1doaDFdobR5ynEcpJk+oz8Nw+kBZcd4&#10;gq5ZYaxqCWIn5CMz7EbV5PSgTiNJBDtPlTBSxLhmVc01EVpHxMFb3EY9AyndgACq/v1Dk5qs/wB5&#10;jknfn5wDwL0Lx/VKG2rL8v8AZluGzmEvdjVv95nJ2g7Ooo+sFy+0Fsr0qJRfX7S/75Qx7zO6r294&#10;1Nhv6yg412+UaS/eN3G4VX84laIAfMYHoZIRAFq9X4ihWgd+kvoou9+LJakLt9uY9sgwHNS+LHBH&#10;nMUYsy4t9FRHMfiNdLluiJh0Q2jgi6GiGDEKGXMTgFdFcQ3cT3YYarOo5MS2yJjcfMtg/wDZz4Jz&#10;eZk1g5JS8pbVZlEFeT3iolDbfmKo6zKeUB5xXWJRuFtOHEcZ1qntBGWcVETBIJTQiCNFv8PxEvzQ&#10;Jt9wRtsSx+2oXaXznEGD7pYla1xZp7G4e4BO82hUZ29WahXphVe8sIJ5YCIBLxDZMzQqXgfnEywt&#10;cQvIx8mYlWwaMQ04dbg4nqVfs4+kRqdolLGKshYjto1KG6lhOTxGsg29yXdwaagBx1v0gCDJLBXg&#10;XO8IVUSMrzXBB+rc92C8xpEckxwE9iWKOcfkY+Y8vf1QzziGPWGEwO5sGjcEchiDfSymIYSqqwzT&#10;F7S4OJdmZkmTUNqYJe65P77wyh/fSCLz+f8AsQdYt9cxwTOybfV1+IPbUyX0xG1BuXrEsvEpgywT&#10;Jef+xojZr7zB9Jkh7TAzyRWCgC/vAAl5ZwlVnp1m5YUo+vGSgpVPhDhKcnjMuge2iJcnvLrbuPMY&#10;qi31Y76PxqvEqomQGWBROZiLBdTuZgaCaIGTzAGVX3lTxKz6y8axFxir8y+2u8EuBWJZeyNfK75c&#10;/uMogo7VzMirvLAF4liFWTMZlQ3Lb5Wl8+FxUqAC+VwKlQcC9oiULNMtapfZLCKQx7lStOwIMsVp&#10;rDGOY4j1tJpkekNT585I+uYfdToVd7zSwt30hqjmEZRivZiMwQgvLzMGBiILA0cx8t6L3xLlsqg9&#10;fvDU2DS+zFExLRlDhl6V41cbfmLRqHb3zKY0CmrgUPWerqLi15lfZ8kAM6SVO3tE+9CBBXFsfgGB&#10;go0T1mozTqANIbnfxEQZLCS7hyjUUtXki0XKOMQMAwGZYEO5kjkj4jh5izcTY+U4qWFFrtNMWcZh&#10;zcAGs7TGH2x/eIhwcS3bO/vEBXuN+v8Aks5ph2Jau7xcLqbOIwKyS81FUCGVRtFOIgSNIzJnj/CZ&#10;CkcR2Hz+YX0kFu6TEU2x7eJRsaYbFyPlcU4jzMmMEd9FzFFn/wABbKijcGwZYWYiFQLq61Cyva4B&#10;DGasg8y7M1iKOCanOdRexH6y8fSXqUF6vtMgFjvBAp8CM7rikVpWdsrFl8sZdtwVx3gUqt94MviD&#10;FtTNREH3pS3LPEYzjzKUBTGEak68cx7N69pSOVKh6wqo3eOki4QCpvFO9xsRQobj4SDlJ7EPaAP6&#10;XVbgw39oZlsmZAp8EnNpgFRu2NKvqlhj90uptg9ZT0urDGFVGtAWYxKLeZOHs4lkTXaIwyY2ipwu&#10;XLbzDQxRHUZdM0uYqDjqSxerfclBaxUa7lD17S9hSAw7yx1vM2PlEI2IAXsDZHANDN84Wupvgw0e&#10;h2uPSXDxYSIU9DMjTxBbiY2tcHd2hbBl9CbTaUReZdR6XF8kN1yHDslMVFgbY97I/mCA5mQIfSAv&#10;D7RZa1KDzDL6zUKNkcljBErLtgs2PSE4lwhcAAFBX99JdG8/37l5UK/rmbqn+qKD8kcdLyQHrTiC&#10;k4hwq7zgxAdrNkpkcDmXVG4khMOICFe0ol3X8Thl+JQqFV0ZSLJQARRazUwKYLxHcOZFTu5aL36D&#10;aLE5jHoY/HTljCiCKqVWpgsjcCofXpl1HXmFUzzN0HMswrMWSSzZdhLHAMBv1gBuOgYm1BZxqO8d&#10;KpcrxdvMV0RguGd/WX2hVooJk0JAXIRwjQYjmaTnvLq5eQa4lECeceYIFJSYDD8n/I7UeixZdQZl&#10;IaGOWGl9o5Ijiq3ksEC1ZOJyV0avRBIsKOh6xPSVWh3xaQXEETaM3x2cSxYi1FwpsYGU67xqoYrY&#10;Y1PRFs6cTb0HreYNloVveNFoFKRR8wrtBNVmVNMS+e0U7S9cmYNkvVa2ORg0uvsuYqbRgtepAMkr&#10;iGvNB4VWU4J2QX5csbxghfEc6lQz5rKXPug8wOMI5l6ILWjcYMO7/ECBo2MMOlQL0n26Ll5qXUCi&#10;VnqY2CxuJsZr++8sr7Tn6faLO53v1YL1f6iaAwFS8wBpHMuJyjMK5lEC0ajWZ8GEtZdpv9JTFVGB&#10;6XCx7oIXvHLoOZYx0qJWWp4wnrMhFmDT4hOJTiWIu8ZccvozXo/AdLUtlykam8TRDa87nMW8Ss9K&#10;9JxmMUFFVdwTBlla1h4S4gPaCWxdN+0G0KB+sPOhkHmZJm/YRLZlzeIm8al94bomCkcPmbQTZmUW&#10;13UUksCqIaqXcsV41BVwqxy0GI64YfnX+xZjGMZfVj1uMFFSmhm3pZmEyaSCCEaHaAZ/2Vpo7QfK&#10;Hy+G8TiDMJ6Q6IVtXCF0aHuS0GEP+o6Rns0l1dsHs3KgWHpYEdNwjUncoQp3JV+8w16a8xSXvLDB&#10;DRio5b5g9Qi6Ndu3iMVANZzF1s6DUqK1WQ+8tGMmSYlp4ePMwJR0NzCl8BM2JQCKnOp9EuXPLLRg&#10;gxj7ul1K58wwURLg6qXizW/vF34P4/2HCZTEFo3E3mPsrJEqvRU9sy6GCKWOrlsMeJzNxWzmUNww&#10;QqG5zxAcssspipijSWRmqQwVDPUwZj03hHUWWfERliZgrMorMysUSztK7dOI76esNkfvA7PhGU7w&#10;O0GlUBluOAfJAP4KiLr5MMO7cBBGOGuCHWaDoOPSKBADmEvBAdVRoIX79AtgWUOmdQZUJ2jKr0zl&#10;jsodLmgiqpd0s2AxxGlfnEtX6ovAs/T/ALGMUYx6r1ZfS7JT8olCVkiNjg78ymziHgpjaWAOCWd6&#10;lGxKP8TyPylPeYtp508DFtvodPWfNPVcepiNsTDma1mIWEJe1Un1l462TvGsQDXaWmEdn2Q0MuLb&#10;eWyOAFjDpSUwssb5u0sHuXGvED3iK3EFQD0B+VYigO7f5lmMpt3HaxXHLL2QqeyIkFbY7QAvqdyE&#10;Mg/keIGNU0neFnBNuCUy7iT0iz4lHKZXHUyNks9XM5id4D7ks9J3czh8TLJ/bhYe8o9nEsECF8EM&#10;DtiOYbPCzACyWg94CjISOiMSxF4j5DmKYPvEtOZWvJLBNJd9UN4OIJ5mSrvoIHURIk36OL43VEOm&#10;LZYtshRjiC2AQ6XDc5CpWro4zBL9rb7Sk/uR3IrvLKIaZRdHeZcA994qFxKF7M+0uNmUzM8WuF4O&#10;8TA5cnaKu0exuB2od2XGqMEt9s01nMLiWO5CRoNTHe3EwRmco0Jm5GOVsK0+kVG93+H4jHoY/A9G&#10;X0WGVn2RYAlzOoA+kX39ER3cp7zyWVOer1PgEGcQDaXF1hg10PBcR2l5Ihi5lm4LCZZkimUZSGgM&#10;+a4gyNZTCRw5Q3XZhTKsqGHvH7RRSa+ILkc1e5Hdt5g8NwA5nkhe9kZLQ0d2DS0QHaA401RBNq0T&#10;P0mu0eI+ZVUcJUNdVy8RXK0gB9bSQyi307/1FNRaHvEy33S8SgZ1BNkXtOIzTMVdZl25jnuLz6S7&#10;CaZgXAvnJiXT9fvCqJ5fWvxGYU+IAiOsfKUBUM1eJzN5IaAH2YCw0j2zBFYKWTKOIMVbZwk4GxLP&#10;tYllg0QLgVCGEmkejbo8x6PUjUEAeZYikoCjMDGdsohglLgJq/4u5iflajKeecsfzB7TaC9LHAll&#10;AY0S6gwGr3B5grb/ANgYwMOIBDeo7eZWuX7jUClr+yLRjcoFoW4eYZcNrMB9+6WWOYLwOTvK0a9p&#10;tyxrDiGLA1dbwRsdSzvaM17AfSMYxm0ej0ejF6eSInyy3EvzF8y76C7PygphTyoLxDmonmJc4RRc&#10;JvqMwRSlEZWUagBRHYmGwncPwlIvPX+8ZRg3V0UVAysag6I01xKArW6+TD8ChgHliMKKcjfQHhd8&#10;Q56O7YUiqFFQjL8oHv6Mos16xdjDG1EyxwAkArsnGkAgqoUkEcufOVtB2K2EfbfcMXCBX9ohhFis&#10;8kcatbl28S01pJySob659mWZyuAXjEWXMnS5Rt1Ftshn1l4lh5aZzBzcRpX/AGXpcGCXzdTPpEsY&#10;giXTLghxMa4Qqs4JrMBixEQijF8zcNGiaS2FIQII9DGbRMR3H4UVEr9ZyegRSKzHXA9og1RG7VUw&#10;hRoN3FjUhFLLXYnGdx6PR7XA2wQowES1p0BzFTINDzANFBN54jaO8UW9UHmHGqaIRet8RK2XBtxF&#10;6WbheSPesxVqm5Xmh7QDglAG9wjnmKHiAqLb2I4Pt4l5lyHKp5YTGMYxjH4H4AGQMLwL5lW7qIvE&#10;B4e8oZATnQQWK1lg1HceuartD4BhHADGad4tFeSPx1QKR8xyGKiyXiJRtWq4DsBR0jqYKNiYTtMq&#10;b0ZS1R2WZyzdGZXAh7sQxRT1EiQQt0iRW7SQr2htAtOn3is7iHI12gO19YtdTtuPktrvAw+qdvpM&#10;AHK25QfaNtJYiC+pBRtMTYoAos26uMSQ2dnaKmiKW5fqBOPHASjor4NeIymjJpIBHV47vs9LmEGD&#10;L7Q3L2NQhNwTBcDUFsT1jaDfsS0PHBxGIGnctPKPZGmXcNWS5cuXBEtFiRYsyahznoJBhmaRij6a&#10;S8xYjv4KgW1Hex5YcJe/N89COcpK+D3ibcvmCjtYhb3cAhs3GO+qQAIJb5jhcTtVaCAYDo1xuIAR&#10;GWM10g3bPaDbmVwRYjUQABU3AzGhnEQssrY5WI+h9253gGmU0RFhvB2gmtZk8yy3yzBbzeItvae8&#10;YB2fkitRjHovR6vV10pdsp/2CWgMNZ6JElfHVkTPQ6hxQkoGavHRWyPhmSKFIqTtBkMMF61HXN2j&#10;Q3eJRC7Q0Y/rO7ua1UejqJXvxLhBiGlJTUvebd+qLVOKwnozv5oYFBwF4JlCJwJHzR84IDpsyu7D&#10;QpxZZa06ZticNJELWOG9RVcBd0mhTlls7MSTsnxKiWtRVDVXklkR/wA4YwN5ho6EXbUCHX7werlv&#10;XEgV2qloMXMwGIj0ely4sWPQZg6AQIahU0ijGPEuPEcJz1BVG55Bl21S9A7jPGEOeikAWssPLIpc&#10;3JZt3FzGJGI7WDQMu2J0oNY3B2nQEEwrksYTj0IlsU7YgaBylKdhvujJC1KkcvQoRMS1AFobtqun&#10;mMqEs4K2WOKouDU7hfrzLEDR56bz36PaJQr51FjGPR6PV6vUTEJTWSc5hPTo3E6X0Opr4HMcVFfY&#10;s6XFYM9UuX11Lg9B0L7svxBGsQ3KekVEqdmPGfgtwmxDlXOLzNeX3lWx5bVcEVVrWW1LD8IeXePg&#10;ex2DvEylZg5m9D1FDRX8nrK7+CB8zAUR+kGyoQfgY4hn1l5l9BaIEVfcmS69oAdQSYhWViGVyiks&#10;i7dWPQGIdRLOIQJUWD0LjGObZSLtB020bmadsCOOA5ZmXD6zcoEdxEWXVygVah5iXMd9bVo3KVtu&#10;5mXRmUgwGAhset+03VT06UYUveGKc8wlwvrEDzBi2NscQ6LMEuexLxkeYqyXN0VA3zLVbFzUvx0z&#10;03LUnI+h/sYx6LXR6PRj0YwIDmVHmJjzBZdzUXXaNI2lvS6g8R6D4XUV02lS2X0vEuZS6h19IS4P&#10;S8y5cv0mGOpee0uAaYrYyFUtnaYNJsHiAEEOQbo9Jjk8kHKssXAvpsEbBngwY41LhL63Uu+m/WXB&#10;huIblK2vZ4blJu7i5hmqj6GJdslXZ4jm/lZTsYnUqU2wGW4E2hGMuHqPiU9Ciriy49G+VQsLtlth&#10;3AH0uA2gckeVi1FGRhPLFUvIU1iDGIr7TmMWUtOeCZQTK0ciO4lVK4IlAWrG6KJrMt62weJfeY94&#10;lVblu4C8Muca6C9xOuiBqMrEbm0AlS9TmLhnGd9LjOY6fEFE7K/OMehj0fjqMssCtZlibXJMPpHd&#10;BiGdxYolQ6LmPzhCcwbzPW+jvsqely8fAT16X0uXLly5cuX1upcuDGapU7kWc4GAj1pKjasdoSVH&#10;iWQrpjpSloFL3QWhn6azlEmm+iYSxPeZ7S64l95cvpve4CsutRW1TES0j6zE55G/SecVI8PVLxCe&#10;OnxxmzMoMRRkjZMVEYQ10KupYDaCixMMx9Hq97rKBRgl6DENtSBNoJTM2F6sxrMuICnJIQcWCEoz&#10;CyMVNRRjI48QMHEtbmGNM3zHZHS2Ioq5hVrwOZqW3auIwYx294YAOosnJR3hbvFy+eY6sm2sRwro&#10;FzU5o3Cm7DEtsGMQkpsjEjRBXKVH4bHfEsZ2Aj0MYx6vw5ZRgdCepAMRhfNYhoNOxMuKIt44mp6w&#10;jiYjBzCZuC1fwXBmXeBDfwHwHV6j1vpcuLBly4is3CUGeIfsLN27ioA0d0uXLgydDk9GFnTQWQrm&#10;9QdNZd0ZvcBvsiKpEYFpmucu6Baa5pqM9Nq+8VsPedie0XphnSVM9LlxXaF5O8t9GBOzHWZW0Bss&#10;saermAzDiUyiGDGo5IoajHUUCnThOEES7+BRGuWCJW/BD9BtnLoeIVv1rLMdZqREHx2CDiAWjwH3&#10;xAKk52vvEdqFLaz78wQJRAZZx2jMhYG6uHEAiaV9YZNrmu8qAGmHVQy+uVHMYJV5e67QlbQZllx7&#10;xMLgbtmAyBjXAIyLFbREo89AhiDcIaoj04QAcuuty1WzEz018Fid2efm4xjGMej8IWkEuubZzgk+&#10;srEqdJwRAuAcyu6rNxMxPMQI2YwS6Ol5g5gtzumOjUdsv4OxVwguzFv4iEOjrofHfTiXLl1Lly5c&#10;vrShaEJWGaiYF4mRNm1bzHrNrQkHEXVLbWjeoehgD7kNEt015m4AKoCyX3IO1tC8pbAuyS+000ai&#10;S7pn/djjNkPTg8fOMMNIGAiJYZsh6GnIMQCHm4vAiI6RlziAYKSmMUTjq6jKWHdCq8QsWiJ0uD0Y&#10;9jAM2o3il1CH2PL3iqKUJuEutDJ8wDaUsDllheOjWeSPDNOyOQ1Yu7BIGq7Q8QqNEtoIoOhNB0ii&#10;V2nAvKZhlzKyZjzRsu5iYm9G4DJlirCBUY93BKLN3ZjYxzNGOqUBGMet9Kg9WO1GMdxj1d/BcNCW&#10;6GZYjjxEoHEVKS2BzJRgX3htgIXeouQIAztlueJVGI10XEuDNGYi+PivmcvcGPwhcr4L6305h0uH&#10;S/iuXBlzZG5cuXB+XQahBC6bNjiB1uSivKKLVRG/L5ly5cuXLlxTTNAp3xOSDL+sdpoiTtaG4YAw&#10;GEUxLCcMqs5mDTKirq91xPCIGZUDAElK4DxKgOKIfKtRrIWBLgrzdoqIo3YBa6ll2Pa8Qc3afLLG&#10;MEZMMtqmXK0YG2CwAJucAjHFXCchyHoeJiDbHxblZhODb5mnmVZdxbZvUEaYjO3UbAVea5nOmXeU&#10;xFCFxaMbhiXLjHri5g9FdDGL0Yx6PwVHiFce8sfKZoc9VKWZ5MrJl3RLzAuSBTD7xRKHEeYLe0NA&#10;zTEYzMWuIMPMsa4+PiL0KouOly+g9oxm1qP4B8ppN7REwiMrHw89CevS+gy5cuX8BD3b6hBly5cv&#10;pcuXLly5cuXLlwZcuHUFYLTN6znf0g81t7zMVKh219JpjFOsykckWtyxWnQ1AlX6y424UhVZlnWN&#10;S3h4JUoyzNwHEsF0RRQzl4hKn0A7xHthlQg0jqswiHq9oBCWPrArZnZzKODsO0OubvLolXIswnLF&#10;zbLuxLGcwd401DAlx4EY51ogAv1i0SoanN9WPwXUu8jFjFj0Y9OPhsDTB7bhyk0Oo1bjukyUqsFF&#10;qbPabx0yrzDqeM3G7xPWLA5cSxRqOI3ilSrj4czNHkgy5noMHMdKbuKFfN4SGHG+4CZqM1hdxQtp&#10;yHSksZh5Iq17E14PSImGVKlEqJ05lx+N+Sv8pcuX4lw63Bl3Lly+ly+gy5cuXLly5cuXLlwRpmhR&#10;Oaso4GcaPRYO39aGpe5Us+4EeYmPMcneC6y34iCrxlG+giEd3lpmJuCUrD3Jfm1yvaUV3lg5ixtg&#10;lTYJjbtjQVAHeU7axeUBQ3bDrzCsZlPtz1btEpVMk6J8gl56LqBeYIi7i0h3GFmZNS9Gojn5zUu/&#10;SLfw326MUEy8fOMYxjHo9GPwXLiWmP1j4DtCiQrxHoVM1GVeYb1LqKruJUMZcERUajiI/BFQgUU5&#10;6HS47O5h8QwYxvPuVcZAy0t2cXMPCwb3uAjpY0J6QXKBXr1gH5iDTDhzxeSoTFAwrPaXnc0EqBkK&#10;0mLinIeSHyZENn0lzaepLSpmPUlwZcz7HfSOEdpcvrcH4cy/huXLg9Lly5cuXLly4B8V8+G4atID&#10;vJ4YCajwpfrNCIWjtLlzSMYzZ1AsgGqcwyqfjEHhp6M5AezF8CJ0H3iURI9vT3hlqYvghEDK5iy+&#10;jgEqgI2srDlaMsasVGXvKvtB3hR4Iq+HdABiWAuorm0h2PEa5YFsajoA1NwOlNxKmzuorNfaGm+8&#10;EEb2g2Rb6+vwXmINs5G2MoqJi7XWIx6MerHomPhZ2jNw6Ime8qMMRXj3nr0D5xvyYOLURS5Y8czj&#10;SECo6gpV8LoO+IiIl9ToMusPaxEw9wkouvNssKgaIw94KNaxslYLgggcjh7RQ7vI5Yjiy35XE18J&#10;eIZEqB0jLixjRHiXgWQRQt5AzbKuSDeB2pQAC4/ESoXQT6Q33CJcuDLvpf8A4V0GXL6XLly5cuWw&#10;ZcuXBEHe6olALBtTEp3CrPdUWyQFA0EWXLl2lqL+WUKjXEWCC3EB5rUBtHKghCboOioNz2GbQnox&#10;9V9DM5Geoxm0e9REBeiZ8nIw5uAOg8u0xAKb5oAANEc7hVS470aRCLongCBbREGjfQJqApcIW3Fx&#10;sRdjKoyEyCxz4jSDAEDbogr163mXL0sDorGsYIplZcL7ohLZ3UWLF6PR+C+q9TjMxx7Q8dEgtriE&#10;DGoxFwbijUwWxVRcYirOO6OcCglAxGXBXq65ly7D2YQq05+G4dBlwfnNsHpNOnxCNoNQbPbtINsA&#10;rSqJHJeKUdo5mahYuVE6VUcy7BZd+IMQyRtzFUHI6JVK/UPEfugvnHfRly+voplD8/hv/wA6z/7X&#10;UuX0uXfUX6U/SLyLQGyDb56TGIgOzzAIovcJnjRnOlgVsAZYbw6IBcL3bDwZ3BXIaRHzBAHarVN+&#10;Hr0GtM2KenR0YXY8zfS32WFVUdoiCTzGGCu8Qx86ChMcssC9BLFQ8G5juQrMoYIVVsDHAJq4EvQg&#10;GCYarOGDRd9pWZfaFcpzmCLQTzHpEdKnJRtuLGLlFywitgLftFbYxYxjGMer0v4MSGvVDXie8LXu&#10;wqheYYvxErBcPyYCztilbFxRL86QKduyVRKzHoMdb6OpmTn4DGXB6XBlwYPeDLg1qP5Sbq3rM0j2&#10;jTaLdLcPwh9/KXgTaNy4c7X1j8fhYQ2Ds+j4bl//AA3L6X8Fy5cuXLly46Tsn0Y/mS4MHiDfQZwm&#10;1FRXUDYICqXR5jgGWXZXpqELK1CitpVZb+kx0aFUyzd66XBl56LhTTNgEKSk7O80CfMVRWeSWMe8&#10;XEmg7USASxzwGCSwyzPbiLlHBwShUrxCAIFejOBhlQgi1LGsMIbkl95eZccTcPAIAy3LgYEAruWz&#10;ig+cWMejLi9HozmMfgViP2JRCttRRVVK+cwLJ1ArAgin2SxNy+05vkm3UDreenamuY/BU6hvrfwH&#10;VYMvvLlwZfRcsl4g8hplqb2PwX8CpvMN9/vpLl9Ll9BhDpkNVO+Js0iJx/7LmX0vqdLl9CPL2b6M&#10;UrlwYMuXLZcuXLl9Lgy5cGDLly5cuXNM37BKy9agWlfOpUJHw3DlZ9yYQ17uJaUK+abdfeVsIxGL&#10;7SzliJZ0RO2oDmUGCoglEtZUMXdhYvRj0Y9GL0X4d7U2FsB0s8Te6ohDRbxDmIHEDEzDa2ZYq8zD&#10;fyQXuUhuHXmVUSyLnpuGehfRXBjMwZffpyy6l/AMuXL6XcvpiWTExH4rqeDNfk/FfS5fM0U6ZdWQ&#10;aHaC07kR3AwsekNuh26esLozvj0m8ZKeZUfifguLL6X8GDdvtTZ+C5ePiPhuXLgy+l/DcvouDUSy&#10;HpNY3rEMp6iKn0CzLBvGYlinoY9ig8xYNp5sWpWzyTHLmU4IrMYdrfnHoxjF6PR6Mv4XzHkRfZni&#10;imd95V6lFX1Tm1ccytzuEIalSpuYMZxBXVYEuaPcSIjXbHR6al9DoS5fx30uH/jU7ppg/Ea6NQIN&#10;luojkLaRxcUnBSHT0/xjAO3CQdPSOzKULd1SitrlNQfKR1eWXlVm4naI/cQ+hmsvNkESMZXw1K+G&#10;153R38VwfgJcuDj4bly5cuXLl9Bly5cuXLly5ZcQRANKV2b6wegktfljd2TVGcIZSMur2BFjHozn&#10;PR6PR+BlRjnLDU95znU24eLmnvMrKHd+0CGsSrmZWNQh0S5WZUPJNfA/GNxGgLdRPWXDrUJn/wAL&#10;+O5fx57xzcqV1Og3KzBJiCY7SlMaHiWvOFpgWp2GFxyqOehJpfUgidYPdiwnBJWAU5h8I5sMahJ7&#10;gBgM1+WowmPIYgLgOZ2d7xvFAaGMFKHXmPS5cuXLly5gvp/8Ll/+FwZcs+G+ly5cuXLzLg4ly+gg&#10;sEF1h75jXVLSVfhgk1IyHEph0N2JjwzHSxZ4PMuXLgWmCEnlCetfCP3DCK8+ibln6iIg+QxzRO5m&#10;J4HqQI5K6Mejr4H4K+ccZ15lzJXfvGptlOvdlUYluSVKuBDt0qMqVNiczicwL9JSomU1tL5Ukv8A&#10;4gnevWVekfeIbIw+DEOr/wC67j8WMzBgy+g9pqFGOUDoYVFFHMI8I7xsgfGdSpAHXaomzKOzvFVp&#10;ZjORsSK00PEM12Keai0r8S+iHkW4Ysxdck+wxhH43S18E+K4Pw38Ny5cvrfW5cuXLg3LlwQpE5Jg&#10;Qe8xVytlkyvaxEctDou6ly5cuDwckTOGaLY/8mV11NCvRg6sB3zBfq8UcJ5hgwv5LnnrsqLL9Hjl&#10;j6TWj1IhsZfQlWwvMwDfbbEzaH1lg1cBVamKooJUOlYlHHTJL9OnM9I7R2I+OojUtzUozHDMyie0&#10;RKrTANU+pE8j2lnKTHcZT2jBqX0fgv476XLnr2j2h8V9NS4MuXLgwZqCNM1bm4RjH4IAChzKdJPC&#10;GbLTkY1Sqz4jNA3WxG2lBxNPQxjj/wAGGXY+I+E3/wC19Bl/B7dLlyyXLgy4MuXLly4/NIV62xJc&#10;4JQCw81BOLWI1EGcUDEotTyG3mVZpobbfaFQKbSu4wBC3HE0CuiZlppqM4E2THnMsK9qgP6Rj2U+&#10;cdtPRD1hNmJjNdveWCjiC3iapXygdpXiCJEr1lQ3UrEdStxlRLsmCOl9KY9Lgu885Xsyx1A94gSh&#10;IRY0/WYc37Re/wAkw8JhcR2C4ibEh8GMfhiV3lhecGH5wxfCKaekoascxTr4L6Z7dD6Q+G/hOtsu&#10;DLly5fmXLlkQyE0jm4phMiMll3fR/wDDf8H3nH/gQgY6P/hf/gy+mZcv4Lly5cuXB6+eO5fmX0XL&#10;Gpv8m0+JdTHLajiCLLATMxhrYWh2mwEbShifKNl2Q0KednzB00GRo6XK6FY0EsK4airUC5mgUUXN&#10;1AgQo4mOJVyiVE7zicTHSs3Cj85+AZXaIxJXwiOYTXnEUc3Kj7wI90KacwJi55mW36YjZgYG2H5y&#10;riVDGpgoQPEEeubYrtKnHR8dHQ9ifSeAkf8AldS7ly5bLxBl/EMuXLeix6nwvN6feGvjOq9m+KYb&#10;w+pC6g2D9o7gfAdPXpcucf8Atn4blwygcx+Jm5cv4Vly2XDQRADw0kHCtSm+Yw65Ex2jiyBaQwg3&#10;jUDxmBs5gBPSUw7wvtLrcw81KrUr0nYzK7kZUFPsfAYYPwYlRPiFNQXLc9MowTvKgTKUieJY0s7w&#10;Z3BPSWOvmJTxT7yns/BfvAg8Y4/A/wDhfW+ty5cuXLly5fw11rpvd0PrDX/gQ3EIgbLmIkWmwvUB&#10;tCarFTEA9EEyCGYueSpohPRmf7pNcjNsopgketSpUr4b63BxFly5cuXBgzz5FCGw0ly5bLZcuX8F&#10;9OIM30ejvGpllW53MwMYxBubZljvUKYb6GWpQbJmZhE7ROyVEqV5hu/Zh8Q9FkG41X/ndagzmC7Q&#10;MseYS4hG3HRhpZ3m/WeXyTyJBHGBiF2rEly/gcdLl9/iPiv/AMSc9Xr9efeGvhvqQl7gLt1KhENN&#10;O5dOQg7JmoHgGLgv9IFNrZ0GYTYajukMyCI6iDBEas952D3JqK9E2iiJsqL0elQxL/8AO5YKsySW&#10;Xi4suXGXLzLly5fS4vQ+BLoECFG2Ub3A7dAY89DLO54qG4AsDGdxMbntOxmV0ZZK7Sxd0RVg/wDn&#10;fxsSNEeL3Ux8FyxBwXIQPJU8kw6iMrvEGUlJpncplOfql+iByJKe3/ofA/8ArXXFztPrOPiOtw1U&#10;RO7B4ZRFHZIhsBgap7jmVIbC4FdFHyYYgq13DHAcvaUKp5I0AJWYE8Bu4elMSprOO82c99TTBGap&#10;7xM/XJrAfebEqCt4/wDWpiWJ5/8AG/hfhtGAPmVxCmG4OL4gEx3lblHQDqEQr0iZSEXvQsqpTAzG&#10;+8A5M946p+F/8wzHEqb+5ajp7MwehKtILFVUVgwOPT476XAtLBc0wLuX3Sr8ypUrxEShpSd7PqTz&#10;HtDyEEeZT/4n/ozHQj0xXuD/AMb6XLh3SyDZCdwQOw+8qZCdtesYCgabjMm1m9cFiQz4ZDiWrsuL&#10;PO1iCwocxpsaViGgrncazIjAKXLG6RfpLxjuEuch9SAUKtg63Lgy5cuX1WdpUevWo/8AluEeoOx6&#10;S1xiABfd6zk6GXOOpmHyIuZ6xO25qmFmp9Ih4xKlU6ldq7SqlWZIowZiKsBmXDMxdxPwlJ8CY+A6&#10;YNx2nTu4CLiU5pMQo0FdiXiDmVAa/wDYtgXLPPMBzLHno30row1KOZfkuHMJBWoOty//ACr4b64+&#10;QdH/AM7lwZfUuGNbmgZGDBnEfaC0iIDN9ZdrQJsKFzcg7kar+9sZmgQsqLgNxIvQuXowl+kdt79H&#10;4L+G4ATuPW6ly+l/+Nnwf//+AAMA/9lQSwECLQAUAAYACAAAACEAihU/mAwBAAAVAgAAEwAAAAAA&#10;AAAAAAAAAAAAAAAAW0NvbnRlbnRfVHlwZXNdLnhtbFBLAQItABQABgAIAAAAIQA4/SH/1gAAAJQB&#10;AAALAAAAAAAAAAAAAAAAAD0BAABfcmVscy8ucmVsc1BLAQItABQABgAIAAAAIQAbnP9njAIAAPsE&#10;AAAOAAAAAAAAAAAAAAAAADwCAABkcnMvZTJvRG9jLnhtbFBLAQItABQABgAIAAAAIQBYYLMbugAA&#10;ACIBAAAZAAAAAAAAAAAAAAAAAPQEAABkcnMvX3JlbHMvZTJvRG9jLnhtbC5yZWxzUEsBAi0AFAAG&#10;AAgAAAAhACh57NDiAAAACgEAAA8AAAAAAAAAAAAAAAAA5QUAAGRycy9kb3ducmV2LnhtbFBLAQIt&#10;AAoAAAAAAAAAIQB/9ksov9ABAL/QAQAVAAAAAAAAAAAAAAAAAPQGAABkcnMvbWVkaWEvaW1hZ2Ux&#10;LmpwZWdQSwUGAAAAAAYABgB9AQAA5tcBAAAA&#10;">
                <v:fill r:id="rId33" o:title="WhatsApp Image 2025-03-03 at 12" recolor="t" type="frame"/>
              </v:rect>
            </w:pict>
          </mc:Fallback>
        </mc:AlternateContent>
      </w:r>
    </w:p>
    <w:p w:rsidR="00B35082" w:rsidRPr="00243867" w:rsidRDefault="00B35082" w:rsidP="00243867">
      <w:pPr>
        <w:spacing w:line="360" w:lineRule="auto"/>
        <w:jc w:val="both"/>
        <w:rPr>
          <w:rFonts w:ascii="Times New Roman" w:hAnsi="Times New Roman" w:cs="Times New Roman"/>
          <w:sz w:val="24"/>
          <w:szCs w:val="24"/>
        </w:rPr>
      </w:pPr>
    </w:p>
    <w:p w:rsidR="00B35082" w:rsidRPr="00243867" w:rsidRDefault="00B35082" w:rsidP="00243867">
      <w:pPr>
        <w:spacing w:line="360" w:lineRule="auto"/>
        <w:jc w:val="both"/>
        <w:rPr>
          <w:rFonts w:ascii="Times New Roman" w:hAnsi="Times New Roman" w:cs="Times New Roman"/>
          <w:sz w:val="24"/>
          <w:szCs w:val="24"/>
        </w:rPr>
      </w:pPr>
    </w:p>
    <w:p w:rsidR="00B35082" w:rsidRPr="00243867" w:rsidRDefault="00B35082" w:rsidP="00243867">
      <w:pPr>
        <w:spacing w:line="360" w:lineRule="auto"/>
        <w:jc w:val="both"/>
        <w:rPr>
          <w:rFonts w:ascii="Times New Roman" w:hAnsi="Times New Roman" w:cs="Times New Roman"/>
          <w:sz w:val="24"/>
          <w:szCs w:val="24"/>
        </w:rPr>
      </w:pPr>
    </w:p>
    <w:p w:rsidR="00B35082" w:rsidRPr="00243867" w:rsidRDefault="00B35082" w:rsidP="00243867">
      <w:pPr>
        <w:spacing w:line="360" w:lineRule="auto"/>
        <w:jc w:val="both"/>
        <w:rPr>
          <w:rFonts w:ascii="Times New Roman" w:hAnsi="Times New Roman" w:cs="Times New Roman"/>
          <w:sz w:val="24"/>
          <w:szCs w:val="24"/>
        </w:rPr>
      </w:pPr>
    </w:p>
    <w:p w:rsidR="00B35082" w:rsidRPr="00243867" w:rsidRDefault="00B35082" w:rsidP="00243867">
      <w:pPr>
        <w:spacing w:line="360" w:lineRule="auto"/>
        <w:jc w:val="both"/>
        <w:rPr>
          <w:rFonts w:ascii="Times New Roman" w:hAnsi="Times New Roman" w:cs="Times New Roman"/>
          <w:sz w:val="24"/>
          <w:szCs w:val="24"/>
        </w:rPr>
      </w:pPr>
    </w:p>
    <w:p w:rsidR="00B35082" w:rsidRPr="00243867" w:rsidRDefault="00B35082" w:rsidP="00243867">
      <w:pPr>
        <w:spacing w:line="360" w:lineRule="auto"/>
        <w:jc w:val="both"/>
        <w:rPr>
          <w:rFonts w:ascii="Times New Roman" w:hAnsi="Times New Roman" w:cs="Times New Roman"/>
          <w:sz w:val="24"/>
          <w:szCs w:val="24"/>
        </w:rPr>
      </w:pPr>
    </w:p>
    <w:p w:rsidR="00B35082" w:rsidRDefault="00B35082" w:rsidP="00243867">
      <w:pPr>
        <w:spacing w:line="360" w:lineRule="auto"/>
        <w:jc w:val="both"/>
        <w:rPr>
          <w:rFonts w:ascii="Times New Roman" w:hAnsi="Times New Roman" w:cs="Times New Roman"/>
          <w:sz w:val="24"/>
          <w:szCs w:val="24"/>
        </w:rPr>
      </w:pPr>
    </w:p>
    <w:p w:rsidR="00B35082" w:rsidRPr="00243867" w:rsidRDefault="00243867" w:rsidP="00243867">
      <w:pPr>
        <w:spacing w:line="360" w:lineRule="auto"/>
        <w:jc w:val="both"/>
        <w:rPr>
          <w:rFonts w:ascii="Times New Roman" w:hAnsi="Times New Roman" w:cs="Times New Roman"/>
          <w:sz w:val="24"/>
          <w:szCs w:val="24"/>
        </w:rPr>
      </w:pPr>
      <w:r>
        <w:rPr>
          <w:rFonts w:ascii="Times New Roman" w:hAnsi="Times New Roman" w:cs="Times New Roman"/>
          <w:sz w:val="24"/>
          <w:szCs w:val="24"/>
        </w:rPr>
        <w:t>This is the output of the first camera installed in the lab</w:t>
      </w:r>
    </w:p>
    <w:p w:rsidR="00B35082" w:rsidRPr="00243867" w:rsidRDefault="00243867" w:rsidP="00243867">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4.13: Second Monitor</w:t>
      </w:r>
    </w:p>
    <w:p w:rsidR="00B35082" w:rsidRPr="00243867" w:rsidRDefault="00B35082" w:rsidP="00243867">
      <w:pPr>
        <w:spacing w:line="360" w:lineRule="auto"/>
        <w:jc w:val="both"/>
        <w:rPr>
          <w:rFonts w:ascii="Times New Roman" w:hAnsi="Times New Roman" w:cs="Times New Roman"/>
          <w:sz w:val="24"/>
          <w:szCs w:val="24"/>
        </w:rPr>
      </w:pPr>
    </w:p>
    <w:p w:rsidR="00B35082" w:rsidRPr="00243867" w:rsidRDefault="00B35082" w:rsidP="00243867">
      <w:pPr>
        <w:spacing w:line="360" w:lineRule="auto"/>
        <w:jc w:val="both"/>
        <w:rPr>
          <w:rFonts w:ascii="Times New Roman" w:hAnsi="Times New Roman" w:cs="Times New Roman"/>
          <w:sz w:val="24"/>
          <w:szCs w:val="24"/>
        </w:rPr>
      </w:pPr>
    </w:p>
    <w:p w:rsidR="00B35082" w:rsidRPr="00243867" w:rsidRDefault="00B35082" w:rsidP="00243867">
      <w:pPr>
        <w:spacing w:line="360" w:lineRule="auto"/>
        <w:jc w:val="both"/>
        <w:rPr>
          <w:rFonts w:ascii="Times New Roman" w:hAnsi="Times New Roman" w:cs="Times New Roman"/>
          <w:sz w:val="24"/>
          <w:szCs w:val="24"/>
        </w:rPr>
      </w:pPr>
    </w:p>
    <w:p w:rsidR="00B35082" w:rsidRPr="00243867" w:rsidRDefault="00B35082" w:rsidP="00243867">
      <w:pPr>
        <w:spacing w:line="360" w:lineRule="auto"/>
        <w:jc w:val="both"/>
        <w:rPr>
          <w:rFonts w:ascii="Times New Roman" w:hAnsi="Times New Roman" w:cs="Times New Roman"/>
          <w:sz w:val="24"/>
          <w:szCs w:val="24"/>
        </w:rPr>
      </w:pPr>
    </w:p>
    <w:p w:rsidR="00B35082" w:rsidRPr="00243867" w:rsidRDefault="00B35082" w:rsidP="00243867">
      <w:pPr>
        <w:spacing w:line="360" w:lineRule="auto"/>
        <w:jc w:val="both"/>
        <w:rPr>
          <w:rFonts w:ascii="Times New Roman" w:hAnsi="Times New Roman" w:cs="Times New Roman"/>
          <w:sz w:val="24"/>
          <w:szCs w:val="24"/>
        </w:rPr>
      </w:pPr>
    </w:p>
    <w:p w:rsidR="00B35082" w:rsidRPr="00243867" w:rsidRDefault="00B35082" w:rsidP="00243867">
      <w:pPr>
        <w:spacing w:line="360" w:lineRule="auto"/>
        <w:jc w:val="both"/>
        <w:rPr>
          <w:rFonts w:ascii="Times New Roman" w:hAnsi="Times New Roman" w:cs="Times New Roman"/>
          <w:sz w:val="24"/>
          <w:szCs w:val="24"/>
        </w:rPr>
      </w:pPr>
    </w:p>
    <w:p w:rsidR="00B35082" w:rsidRPr="00243867" w:rsidRDefault="00B35082" w:rsidP="00243867">
      <w:pPr>
        <w:spacing w:line="360" w:lineRule="auto"/>
        <w:jc w:val="both"/>
        <w:rPr>
          <w:rFonts w:ascii="Times New Roman" w:hAnsi="Times New Roman" w:cs="Times New Roman"/>
          <w:sz w:val="24"/>
          <w:szCs w:val="24"/>
        </w:rPr>
      </w:pPr>
    </w:p>
    <w:p w:rsidR="00B35082" w:rsidRDefault="00243867" w:rsidP="00243867">
      <w:pPr>
        <w:spacing w:line="360" w:lineRule="auto"/>
        <w:jc w:val="both"/>
        <w:rPr>
          <w:rFonts w:ascii="Times New Roman" w:hAnsi="Times New Roman" w:cs="Times New Roman"/>
          <w:sz w:val="24"/>
          <w:szCs w:val="24"/>
        </w:rPr>
      </w:pPr>
      <w:r>
        <w:rPr>
          <w:rFonts w:ascii="Times New Roman" w:hAnsi="Times New Roman" w:cs="Times New Roman"/>
          <w:sz w:val="24"/>
          <w:szCs w:val="24"/>
        </w:rPr>
        <w:t>This is the output of the first camera installed in the lap</w:t>
      </w:r>
    </w:p>
    <w:p w:rsidR="00D836C7" w:rsidRPr="00D836C7" w:rsidRDefault="00D836C7" w:rsidP="00D836C7">
      <w:pPr>
        <w:spacing w:before="100" w:beforeAutospacing="1" w:after="100" w:afterAutospacing="1" w:line="360" w:lineRule="auto"/>
        <w:jc w:val="both"/>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4.2</w:t>
      </w:r>
      <w:r w:rsidRPr="00D836C7">
        <w:rPr>
          <w:rFonts w:ascii="Times New Roman" w:eastAsia="Times New Roman" w:hAnsi="Times New Roman" w:cs="Times New Roman"/>
          <w:b/>
          <w:bCs/>
          <w:sz w:val="27"/>
          <w:szCs w:val="27"/>
        </w:rPr>
        <w:t xml:space="preserve"> System </w:t>
      </w:r>
      <w:r>
        <w:rPr>
          <w:rFonts w:ascii="Times New Roman" w:eastAsia="Times New Roman" w:hAnsi="Times New Roman" w:cs="Times New Roman"/>
          <w:b/>
          <w:bCs/>
          <w:sz w:val="27"/>
          <w:szCs w:val="27"/>
        </w:rPr>
        <w:t>Implemetation</w:t>
      </w:r>
    </w:p>
    <w:p w:rsidR="00D836C7" w:rsidRPr="00D836C7" w:rsidRDefault="00D836C7" w:rsidP="00D836C7">
      <w:pPr>
        <w:spacing w:before="100" w:beforeAutospacing="1" w:after="100" w:afterAutospacing="1" w:line="360" w:lineRule="auto"/>
        <w:jc w:val="both"/>
        <w:outlineLvl w:val="3"/>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2</w:t>
      </w:r>
      <w:r w:rsidRPr="00D836C7">
        <w:rPr>
          <w:rFonts w:ascii="Times New Roman" w:eastAsia="Times New Roman" w:hAnsi="Times New Roman" w:cs="Times New Roman"/>
          <w:b/>
          <w:bCs/>
          <w:sz w:val="24"/>
          <w:szCs w:val="24"/>
        </w:rPr>
        <w:t>.1 Hardware Design</w:t>
      </w:r>
    </w:p>
    <w:p w:rsidR="00D836C7" w:rsidRPr="00D836C7" w:rsidRDefault="00D836C7" w:rsidP="00D836C7">
      <w:pPr>
        <w:numPr>
          <w:ilvl w:val="0"/>
          <w:numId w:val="40"/>
        </w:numPr>
        <w:spacing w:before="100" w:beforeAutospacing="1" w:after="100" w:afterAutospacing="1" w:line="360" w:lineRule="auto"/>
        <w:jc w:val="both"/>
        <w:rPr>
          <w:rFonts w:ascii="Times New Roman" w:eastAsia="Times New Roman" w:hAnsi="Times New Roman" w:cs="Times New Roman"/>
          <w:sz w:val="24"/>
          <w:szCs w:val="24"/>
        </w:rPr>
      </w:pPr>
      <w:r w:rsidRPr="00D836C7">
        <w:rPr>
          <w:rFonts w:ascii="Times New Roman" w:eastAsia="Times New Roman" w:hAnsi="Times New Roman" w:cs="Times New Roman"/>
          <w:b/>
          <w:bCs/>
          <w:sz w:val="24"/>
          <w:szCs w:val="24"/>
        </w:rPr>
        <w:t>CCTV Cameras:</w:t>
      </w:r>
      <w:r w:rsidRPr="00D836C7">
        <w:rPr>
          <w:rFonts w:ascii="Times New Roman" w:eastAsia="Times New Roman" w:hAnsi="Times New Roman" w:cs="Times New Roman"/>
          <w:sz w:val="24"/>
          <w:szCs w:val="24"/>
        </w:rPr>
        <w:t xml:space="preserve"> Strategically mounted to cover all angles of the examination hall. The cameras support night vision and high-definition video recording.</w:t>
      </w:r>
    </w:p>
    <w:p w:rsidR="00D836C7" w:rsidRPr="00D836C7" w:rsidRDefault="00D836C7" w:rsidP="00D836C7">
      <w:pPr>
        <w:numPr>
          <w:ilvl w:val="0"/>
          <w:numId w:val="40"/>
        </w:numPr>
        <w:spacing w:before="100" w:beforeAutospacing="1" w:after="100" w:afterAutospacing="1" w:line="360" w:lineRule="auto"/>
        <w:jc w:val="both"/>
        <w:rPr>
          <w:rFonts w:ascii="Times New Roman" w:eastAsia="Times New Roman" w:hAnsi="Times New Roman" w:cs="Times New Roman"/>
          <w:sz w:val="24"/>
          <w:szCs w:val="24"/>
        </w:rPr>
      </w:pPr>
      <w:r w:rsidRPr="00D836C7">
        <w:rPr>
          <w:rFonts w:ascii="Times New Roman" w:eastAsia="Times New Roman" w:hAnsi="Times New Roman" w:cs="Times New Roman"/>
          <w:b/>
          <w:bCs/>
          <w:sz w:val="24"/>
          <w:szCs w:val="24"/>
        </w:rPr>
        <w:t>Solar Panels:</w:t>
      </w:r>
      <w:r w:rsidRPr="00D836C7">
        <w:rPr>
          <w:rFonts w:ascii="Times New Roman" w:eastAsia="Times New Roman" w:hAnsi="Times New Roman" w:cs="Times New Roman"/>
          <w:sz w:val="24"/>
          <w:szCs w:val="24"/>
        </w:rPr>
        <w:t xml:space="preserve"> Sized based on the total power consumption of the CCTV and recording equipment, installed with optimal tilt and orientation.</w:t>
      </w:r>
    </w:p>
    <w:p w:rsidR="00D836C7" w:rsidRPr="00D836C7" w:rsidRDefault="00D836C7" w:rsidP="00D836C7">
      <w:pPr>
        <w:numPr>
          <w:ilvl w:val="0"/>
          <w:numId w:val="40"/>
        </w:numPr>
        <w:spacing w:before="100" w:beforeAutospacing="1" w:after="100" w:afterAutospacing="1" w:line="360" w:lineRule="auto"/>
        <w:jc w:val="both"/>
        <w:rPr>
          <w:rFonts w:ascii="Times New Roman" w:eastAsia="Times New Roman" w:hAnsi="Times New Roman" w:cs="Times New Roman"/>
          <w:sz w:val="24"/>
          <w:szCs w:val="24"/>
        </w:rPr>
      </w:pPr>
      <w:r w:rsidRPr="00D836C7">
        <w:rPr>
          <w:rFonts w:ascii="Times New Roman" w:eastAsia="Times New Roman" w:hAnsi="Times New Roman" w:cs="Times New Roman"/>
          <w:b/>
          <w:bCs/>
          <w:sz w:val="24"/>
          <w:szCs w:val="24"/>
        </w:rPr>
        <w:t>Battery Bank:</w:t>
      </w:r>
      <w:r w:rsidRPr="00D836C7">
        <w:rPr>
          <w:rFonts w:ascii="Times New Roman" w:eastAsia="Times New Roman" w:hAnsi="Times New Roman" w:cs="Times New Roman"/>
          <w:sz w:val="24"/>
          <w:szCs w:val="24"/>
        </w:rPr>
        <w:t xml:space="preserve"> Deep-cycle batteries store energy to ensure system operation during night-time and cloudy weather.</w:t>
      </w:r>
    </w:p>
    <w:p w:rsidR="00D836C7" w:rsidRPr="00D836C7" w:rsidRDefault="00D836C7" w:rsidP="00D836C7">
      <w:pPr>
        <w:numPr>
          <w:ilvl w:val="0"/>
          <w:numId w:val="40"/>
        </w:numPr>
        <w:spacing w:before="100" w:beforeAutospacing="1" w:after="100" w:afterAutospacing="1" w:line="360" w:lineRule="auto"/>
        <w:jc w:val="both"/>
        <w:rPr>
          <w:rFonts w:ascii="Times New Roman" w:eastAsia="Times New Roman" w:hAnsi="Times New Roman" w:cs="Times New Roman"/>
          <w:sz w:val="24"/>
          <w:szCs w:val="24"/>
        </w:rPr>
      </w:pPr>
      <w:r w:rsidRPr="00D836C7">
        <w:rPr>
          <w:rFonts w:ascii="Times New Roman" w:eastAsia="Times New Roman" w:hAnsi="Times New Roman" w:cs="Times New Roman"/>
          <w:b/>
          <w:bCs/>
          <w:sz w:val="24"/>
          <w:szCs w:val="24"/>
        </w:rPr>
        <w:t>Charge Controller and Inverter:</w:t>
      </w:r>
      <w:r w:rsidRPr="00D836C7">
        <w:rPr>
          <w:rFonts w:ascii="Times New Roman" w:eastAsia="Times New Roman" w:hAnsi="Times New Roman" w:cs="Times New Roman"/>
          <w:sz w:val="24"/>
          <w:szCs w:val="24"/>
        </w:rPr>
        <w:t xml:space="preserve"> Manage battery charging and power conversion to supply stable AC power to the system components.</w:t>
      </w:r>
    </w:p>
    <w:p w:rsidR="00D836C7" w:rsidRPr="00D836C7" w:rsidRDefault="00D836C7" w:rsidP="00D836C7">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D836C7">
        <w:rPr>
          <w:rFonts w:ascii="Times New Roman" w:eastAsia="Times New Roman" w:hAnsi="Times New Roman" w:cs="Times New Roman"/>
          <w:b/>
          <w:bCs/>
          <w:sz w:val="24"/>
          <w:szCs w:val="24"/>
        </w:rPr>
        <w:t>4.3.2 Software Design</w:t>
      </w:r>
    </w:p>
    <w:p w:rsidR="00D836C7" w:rsidRPr="00D836C7" w:rsidRDefault="00D836C7" w:rsidP="00D836C7">
      <w:pPr>
        <w:numPr>
          <w:ilvl w:val="0"/>
          <w:numId w:val="41"/>
        </w:numPr>
        <w:spacing w:before="100" w:beforeAutospacing="1" w:after="100" w:afterAutospacing="1" w:line="360" w:lineRule="auto"/>
        <w:jc w:val="both"/>
        <w:rPr>
          <w:rFonts w:ascii="Times New Roman" w:eastAsia="Times New Roman" w:hAnsi="Times New Roman" w:cs="Times New Roman"/>
          <w:sz w:val="24"/>
          <w:szCs w:val="24"/>
        </w:rPr>
      </w:pPr>
      <w:r w:rsidRPr="00D836C7">
        <w:rPr>
          <w:rFonts w:ascii="Times New Roman" w:eastAsia="Times New Roman" w:hAnsi="Times New Roman" w:cs="Times New Roman"/>
          <w:sz w:val="24"/>
          <w:szCs w:val="24"/>
        </w:rPr>
        <w:t>The monitoring software supports multi-camera views, motion detection alerts, scheduled recording, and secure user access.</w:t>
      </w:r>
    </w:p>
    <w:p w:rsidR="00D836C7" w:rsidRPr="00D836C7" w:rsidRDefault="00D836C7" w:rsidP="00D836C7">
      <w:pPr>
        <w:numPr>
          <w:ilvl w:val="0"/>
          <w:numId w:val="41"/>
        </w:numPr>
        <w:spacing w:before="100" w:beforeAutospacing="1" w:after="100" w:afterAutospacing="1" w:line="360" w:lineRule="auto"/>
        <w:jc w:val="both"/>
        <w:rPr>
          <w:rFonts w:ascii="Times New Roman" w:eastAsia="Times New Roman" w:hAnsi="Times New Roman" w:cs="Times New Roman"/>
          <w:sz w:val="24"/>
          <w:szCs w:val="24"/>
        </w:rPr>
      </w:pPr>
      <w:r w:rsidRPr="00D836C7">
        <w:rPr>
          <w:rFonts w:ascii="Times New Roman" w:eastAsia="Times New Roman" w:hAnsi="Times New Roman" w:cs="Times New Roman"/>
          <w:sz w:val="24"/>
          <w:szCs w:val="24"/>
        </w:rPr>
        <w:t>The user interface is designed to be intuitive, allowing easy navigation for both technical staff and administrative users.</w:t>
      </w:r>
    </w:p>
    <w:p w:rsidR="00D836C7" w:rsidRPr="00D836C7" w:rsidRDefault="00D836C7" w:rsidP="00D836C7">
      <w:pPr>
        <w:numPr>
          <w:ilvl w:val="0"/>
          <w:numId w:val="41"/>
        </w:numPr>
        <w:spacing w:before="100" w:beforeAutospacing="1" w:after="100" w:afterAutospacing="1" w:line="360" w:lineRule="auto"/>
        <w:jc w:val="both"/>
        <w:rPr>
          <w:rFonts w:ascii="Times New Roman" w:eastAsia="Times New Roman" w:hAnsi="Times New Roman" w:cs="Times New Roman"/>
          <w:sz w:val="24"/>
          <w:szCs w:val="24"/>
        </w:rPr>
      </w:pPr>
      <w:r w:rsidRPr="00D836C7">
        <w:rPr>
          <w:rFonts w:ascii="Times New Roman" w:eastAsia="Times New Roman" w:hAnsi="Times New Roman" w:cs="Times New Roman"/>
          <w:sz w:val="24"/>
          <w:szCs w:val="24"/>
        </w:rPr>
        <w:t>Remote access is enabled via secure login, ensuring authorized personnel can monitor exams off-site.</w:t>
      </w:r>
    </w:p>
    <w:p w:rsidR="00D836C7" w:rsidRPr="00D836C7" w:rsidRDefault="00D836C7" w:rsidP="00D836C7">
      <w:pPr>
        <w:spacing w:before="100" w:beforeAutospacing="1" w:after="100" w:afterAutospacing="1" w:line="360" w:lineRule="auto"/>
        <w:jc w:val="both"/>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4.3</w:t>
      </w:r>
      <w:r w:rsidRPr="00D836C7">
        <w:rPr>
          <w:rFonts w:ascii="Times New Roman" w:eastAsia="Times New Roman" w:hAnsi="Times New Roman" w:cs="Times New Roman"/>
          <w:b/>
          <w:bCs/>
          <w:sz w:val="27"/>
          <w:szCs w:val="27"/>
        </w:rPr>
        <w:t xml:space="preserve"> Implementation Process</w:t>
      </w:r>
    </w:p>
    <w:p w:rsidR="00D836C7" w:rsidRPr="00D836C7" w:rsidRDefault="00D836C7" w:rsidP="00D836C7">
      <w:pPr>
        <w:numPr>
          <w:ilvl w:val="0"/>
          <w:numId w:val="42"/>
        </w:numPr>
        <w:spacing w:before="100" w:beforeAutospacing="1" w:after="100" w:afterAutospacing="1" w:line="360" w:lineRule="auto"/>
        <w:jc w:val="both"/>
        <w:rPr>
          <w:rFonts w:ascii="Times New Roman" w:eastAsia="Times New Roman" w:hAnsi="Times New Roman" w:cs="Times New Roman"/>
          <w:sz w:val="24"/>
          <w:szCs w:val="24"/>
        </w:rPr>
      </w:pPr>
      <w:r w:rsidRPr="00D836C7">
        <w:rPr>
          <w:rFonts w:ascii="Times New Roman" w:eastAsia="Times New Roman" w:hAnsi="Times New Roman" w:cs="Times New Roman"/>
          <w:b/>
          <w:bCs/>
          <w:sz w:val="24"/>
          <w:szCs w:val="24"/>
        </w:rPr>
        <w:t>Procurement of Components:</w:t>
      </w:r>
      <w:r w:rsidRPr="00D836C7">
        <w:rPr>
          <w:rFonts w:ascii="Times New Roman" w:eastAsia="Times New Roman" w:hAnsi="Times New Roman" w:cs="Times New Roman"/>
          <w:sz w:val="24"/>
          <w:szCs w:val="24"/>
        </w:rPr>
        <w:t xml:space="preserve"> All hardware elements including CCTV cameras, solar panels, batteries, charge controllers, inverters, and networking equipment were acquired.</w:t>
      </w:r>
    </w:p>
    <w:p w:rsidR="00D836C7" w:rsidRPr="00D836C7" w:rsidRDefault="00D836C7" w:rsidP="00D836C7">
      <w:pPr>
        <w:numPr>
          <w:ilvl w:val="0"/>
          <w:numId w:val="42"/>
        </w:numPr>
        <w:spacing w:before="100" w:beforeAutospacing="1" w:after="100" w:afterAutospacing="1" w:line="360" w:lineRule="auto"/>
        <w:jc w:val="both"/>
        <w:rPr>
          <w:rFonts w:ascii="Times New Roman" w:eastAsia="Times New Roman" w:hAnsi="Times New Roman" w:cs="Times New Roman"/>
          <w:sz w:val="24"/>
          <w:szCs w:val="24"/>
        </w:rPr>
      </w:pPr>
      <w:r w:rsidRPr="00D836C7">
        <w:rPr>
          <w:rFonts w:ascii="Times New Roman" w:eastAsia="Times New Roman" w:hAnsi="Times New Roman" w:cs="Times New Roman"/>
          <w:b/>
          <w:bCs/>
          <w:sz w:val="24"/>
          <w:szCs w:val="24"/>
        </w:rPr>
        <w:t>Site Preparation:</w:t>
      </w:r>
      <w:r w:rsidRPr="00D836C7">
        <w:rPr>
          <w:rFonts w:ascii="Times New Roman" w:eastAsia="Times New Roman" w:hAnsi="Times New Roman" w:cs="Times New Roman"/>
          <w:sz w:val="24"/>
          <w:szCs w:val="24"/>
        </w:rPr>
        <w:t xml:space="preserve"> Locations for camera installation and solar panels were prepared and secured.</w:t>
      </w:r>
    </w:p>
    <w:p w:rsidR="00D836C7" w:rsidRPr="00D836C7" w:rsidRDefault="00D836C7" w:rsidP="00D836C7">
      <w:pPr>
        <w:numPr>
          <w:ilvl w:val="0"/>
          <w:numId w:val="42"/>
        </w:numPr>
        <w:spacing w:before="100" w:beforeAutospacing="1" w:after="100" w:afterAutospacing="1" w:line="360" w:lineRule="auto"/>
        <w:jc w:val="both"/>
        <w:rPr>
          <w:rFonts w:ascii="Times New Roman" w:eastAsia="Times New Roman" w:hAnsi="Times New Roman" w:cs="Times New Roman"/>
          <w:sz w:val="24"/>
          <w:szCs w:val="24"/>
        </w:rPr>
      </w:pPr>
      <w:r w:rsidRPr="00D836C7">
        <w:rPr>
          <w:rFonts w:ascii="Times New Roman" w:eastAsia="Times New Roman" w:hAnsi="Times New Roman" w:cs="Times New Roman"/>
          <w:b/>
          <w:bCs/>
          <w:sz w:val="24"/>
          <w:szCs w:val="24"/>
        </w:rPr>
        <w:t>Hardware Installation:</w:t>
      </w:r>
      <w:r w:rsidRPr="00D836C7">
        <w:rPr>
          <w:rFonts w:ascii="Times New Roman" w:eastAsia="Times New Roman" w:hAnsi="Times New Roman" w:cs="Times New Roman"/>
          <w:sz w:val="24"/>
          <w:szCs w:val="24"/>
        </w:rPr>
        <w:t xml:space="preserve"> Cameras were mounted and connected to the NVR. Solar panels and batteries were installed and wired with the charge controller and inverter.</w:t>
      </w:r>
    </w:p>
    <w:p w:rsidR="00D836C7" w:rsidRPr="00D836C7" w:rsidRDefault="00D836C7" w:rsidP="00D836C7">
      <w:pPr>
        <w:numPr>
          <w:ilvl w:val="0"/>
          <w:numId w:val="42"/>
        </w:numPr>
        <w:spacing w:before="100" w:beforeAutospacing="1" w:after="100" w:afterAutospacing="1" w:line="360" w:lineRule="auto"/>
        <w:jc w:val="both"/>
        <w:rPr>
          <w:rFonts w:ascii="Times New Roman" w:eastAsia="Times New Roman" w:hAnsi="Times New Roman" w:cs="Times New Roman"/>
          <w:sz w:val="24"/>
          <w:szCs w:val="24"/>
        </w:rPr>
      </w:pPr>
      <w:r w:rsidRPr="00D836C7">
        <w:rPr>
          <w:rFonts w:ascii="Times New Roman" w:eastAsia="Times New Roman" w:hAnsi="Times New Roman" w:cs="Times New Roman"/>
          <w:b/>
          <w:bCs/>
          <w:sz w:val="24"/>
          <w:szCs w:val="24"/>
        </w:rPr>
        <w:t>Network Configuration:</w:t>
      </w:r>
      <w:r w:rsidRPr="00D836C7">
        <w:rPr>
          <w:rFonts w:ascii="Times New Roman" w:eastAsia="Times New Roman" w:hAnsi="Times New Roman" w:cs="Times New Roman"/>
          <w:sz w:val="24"/>
          <w:szCs w:val="24"/>
        </w:rPr>
        <w:t xml:space="preserve"> IP addresses were assigned to cameras, and the network was set up to allow data transmission to the NVR and monitoring terminals.</w:t>
      </w:r>
    </w:p>
    <w:p w:rsidR="00D836C7" w:rsidRPr="00D836C7" w:rsidRDefault="00D836C7" w:rsidP="00D836C7">
      <w:pPr>
        <w:numPr>
          <w:ilvl w:val="0"/>
          <w:numId w:val="42"/>
        </w:numPr>
        <w:spacing w:before="100" w:beforeAutospacing="1" w:after="100" w:afterAutospacing="1" w:line="360" w:lineRule="auto"/>
        <w:jc w:val="both"/>
        <w:rPr>
          <w:rFonts w:ascii="Times New Roman" w:eastAsia="Times New Roman" w:hAnsi="Times New Roman" w:cs="Times New Roman"/>
          <w:sz w:val="24"/>
          <w:szCs w:val="24"/>
        </w:rPr>
      </w:pPr>
      <w:r w:rsidRPr="00D836C7">
        <w:rPr>
          <w:rFonts w:ascii="Times New Roman" w:eastAsia="Times New Roman" w:hAnsi="Times New Roman" w:cs="Times New Roman"/>
          <w:b/>
          <w:bCs/>
          <w:sz w:val="24"/>
          <w:szCs w:val="24"/>
        </w:rPr>
        <w:t>Software Installation:</w:t>
      </w:r>
      <w:r w:rsidRPr="00D836C7">
        <w:rPr>
          <w:rFonts w:ascii="Times New Roman" w:eastAsia="Times New Roman" w:hAnsi="Times New Roman" w:cs="Times New Roman"/>
          <w:sz w:val="24"/>
          <w:szCs w:val="24"/>
        </w:rPr>
        <w:t xml:space="preserve"> Surveillance software was installed on the monitoring PC/server and configured to manage cameras and recordings.</w:t>
      </w:r>
    </w:p>
    <w:p w:rsidR="00D836C7" w:rsidRPr="00D836C7" w:rsidRDefault="00D836C7" w:rsidP="00D836C7">
      <w:pPr>
        <w:numPr>
          <w:ilvl w:val="0"/>
          <w:numId w:val="42"/>
        </w:numPr>
        <w:spacing w:before="100" w:beforeAutospacing="1" w:after="100" w:afterAutospacing="1" w:line="360" w:lineRule="auto"/>
        <w:jc w:val="both"/>
        <w:rPr>
          <w:rFonts w:ascii="Times New Roman" w:eastAsia="Times New Roman" w:hAnsi="Times New Roman" w:cs="Times New Roman"/>
          <w:sz w:val="24"/>
          <w:szCs w:val="24"/>
        </w:rPr>
      </w:pPr>
      <w:r w:rsidRPr="00D836C7">
        <w:rPr>
          <w:rFonts w:ascii="Times New Roman" w:eastAsia="Times New Roman" w:hAnsi="Times New Roman" w:cs="Times New Roman"/>
          <w:b/>
          <w:bCs/>
          <w:sz w:val="24"/>
          <w:szCs w:val="24"/>
        </w:rPr>
        <w:t>Testing and Calibration:</w:t>
      </w:r>
      <w:r w:rsidRPr="00D836C7">
        <w:rPr>
          <w:rFonts w:ascii="Times New Roman" w:eastAsia="Times New Roman" w:hAnsi="Times New Roman" w:cs="Times New Roman"/>
          <w:sz w:val="24"/>
          <w:szCs w:val="24"/>
        </w:rPr>
        <w:t xml:space="preserve"> The entire system was tested under various conditions including power outages to ensure reliability and performance.</w:t>
      </w:r>
    </w:p>
    <w:p w:rsidR="00D836C7" w:rsidRPr="00D836C7" w:rsidRDefault="00D836C7" w:rsidP="00D836C7">
      <w:pPr>
        <w:numPr>
          <w:ilvl w:val="0"/>
          <w:numId w:val="42"/>
        </w:numPr>
        <w:spacing w:before="100" w:beforeAutospacing="1" w:after="100" w:afterAutospacing="1" w:line="360" w:lineRule="auto"/>
        <w:jc w:val="both"/>
        <w:rPr>
          <w:rFonts w:ascii="Times New Roman" w:eastAsia="Times New Roman" w:hAnsi="Times New Roman" w:cs="Times New Roman"/>
          <w:sz w:val="24"/>
          <w:szCs w:val="24"/>
        </w:rPr>
      </w:pPr>
      <w:r w:rsidRPr="00D836C7">
        <w:rPr>
          <w:rFonts w:ascii="Times New Roman" w:eastAsia="Times New Roman" w:hAnsi="Times New Roman" w:cs="Times New Roman"/>
          <w:b/>
          <w:bCs/>
          <w:sz w:val="24"/>
          <w:szCs w:val="24"/>
        </w:rPr>
        <w:t>User Training:</w:t>
      </w:r>
      <w:r w:rsidRPr="00D836C7">
        <w:rPr>
          <w:rFonts w:ascii="Times New Roman" w:eastAsia="Times New Roman" w:hAnsi="Times New Roman" w:cs="Times New Roman"/>
          <w:sz w:val="24"/>
          <w:szCs w:val="24"/>
        </w:rPr>
        <w:t xml:space="preserve"> Administrative and technical staff were trained on operating the monitoring software and performing routine maintenance.</w:t>
      </w:r>
    </w:p>
    <w:p w:rsidR="00D836C7" w:rsidRPr="00243867" w:rsidRDefault="00D836C7" w:rsidP="00243867">
      <w:pPr>
        <w:spacing w:line="360" w:lineRule="auto"/>
        <w:jc w:val="both"/>
        <w:rPr>
          <w:rFonts w:ascii="Times New Roman" w:hAnsi="Times New Roman" w:cs="Times New Roman"/>
          <w:sz w:val="24"/>
          <w:szCs w:val="24"/>
        </w:rPr>
      </w:pPr>
    </w:p>
    <w:p w:rsidR="00D836C7" w:rsidRDefault="00D836C7">
      <w:pPr>
        <w:rPr>
          <w:rFonts w:ascii="Times New Roman" w:hAnsi="Times New Roman" w:cs="Times New Roman"/>
          <w:b/>
          <w:sz w:val="24"/>
          <w:szCs w:val="24"/>
        </w:rPr>
      </w:pPr>
      <w:r>
        <w:rPr>
          <w:rFonts w:ascii="Times New Roman" w:hAnsi="Times New Roman" w:cs="Times New Roman"/>
          <w:b/>
          <w:sz w:val="24"/>
          <w:szCs w:val="24"/>
        </w:rPr>
        <w:br w:type="page"/>
      </w:r>
    </w:p>
    <w:p w:rsidR="00B35082" w:rsidRPr="00243867" w:rsidRDefault="00243867" w:rsidP="00243867">
      <w:pPr>
        <w:spacing w:after="0" w:line="360" w:lineRule="auto"/>
        <w:jc w:val="center"/>
        <w:rPr>
          <w:rFonts w:ascii="Times New Roman" w:hAnsi="Times New Roman" w:cs="Times New Roman"/>
          <w:b/>
          <w:sz w:val="24"/>
          <w:szCs w:val="24"/>
        </w:rPr>
      </w:pPr>
      <w:r w:rsidRPr="00243867">
        <w:rPr>
          <w:rFonts w:ascii="Times New Roman" w:hAnsi="Times New Roman" w:cs="Times New Roman"/>
          <w:b/>
          <w:sz w:val="24"/>
          <w:szCs w:val="24"/>
        </w:rPr>
        <w:t>CHAPTER FIVE</w:t>
      </w:r>
    </w:p>
    <w:p w:rsidR="00B35082" w:rsidRPr="00243867" w:rsidRDefault="00243867" w:rsidP="00243867">
      <w:pPr>
        <w:spacing w:after="0" w:line="360" w:lineRule="auto"/>
        <w:ind w:left="-720" w:firstLine="720"/>
        <w:jc w:val="center"/>
        <w:rPr>
          <w:rFonts w:ascii="Times New Roman" w:hAnsi="Times New Roman" w:cs="Times New Roman"/>
          <w:b/>
          <w:sz w:val="24"/>
          <w:szCs w:val="24"/>
        </w:rPr>
      </w:pPr>
      <w:r w:rsidRPr="00243867">
        <w:rPr>
          <w:rFonts w:ascii="Times New Roman" w:hAnsi="Times New Roman" w:cs="Times New Roman"/>
          <w:b/>
          <w:sz w:val="24"/>
          <w:szCs w:val="24"/>
        </w:rPr>
        <w:t>SUMMARY, CONCLUSION, RECOMMENDATION</w:t>
      </w:r>
      <w:r>
        <w:rPr>
          <w:rFonts w:ascii="Times New Roman" w:hAnsi="Times New Roman" w:cs="Times New Roman"/>
          <w:b/>
          <w:sz w:val="24"/>
          <w:szCs w:val="24"/>
        </w:rPr>
        <w:t>S</w:t>
      </w:r>
    </w:p>
    <w:p w:rsidR="00243867" w:rsidRPr="00243867" w:rsidRDefault="00243867" w:rsidP="00243867">
      <w:pPr>
        <w:spacing w:line="360" w:lineRule="auto"/>
        <w:jc w:val="both"/>
        <w:rPr>
          <w:rFonts w:ascii="Times New Roman" w:hAnsi="Times New Roman" w:cs="Times New Roman"/>
          <w:b/>
          <w:sz w:val="24"/>
          <w:szCs w:val="24"/>
        </w:rPr>
      </w:pPr>
      <w:r w:rsidRPr="00243867">
        <w:rPr>
          <w:rFonts w:ascii="Times New Roman" w:hAnsi="Times New Roman" w:cs="Times New Roman"/>
          <w:b/>
          <w:sz w:val="24"/>
          <w:szCs w:val="24"/>
        </w:rPr>
        <w:t>5.1</w:t>
      </w:r>
      <w:r w:rsidRPr="00243867">
        <w:rPr>
          <w:rFonts w:ascii="Times New Roman" w:hAnsi="Times New Roman" w:cs="Times New Roman"/>
          <w:b/>
          <w:sz w:val="24"/>
          <w:szCs w:val="24"/>
        </w:rPr>
        <w:tab/>
        <w:t>Summary</w:t>
      </w:r>
    </w:p>
    <w:p w:rsidR="00243867" w:rsidRPr="00243867" w:rsidRDefault="00243867" w:rsidP="00243867">
      <w:pPr>
        <w:spacing w:line="360" w:lineRule="auto"/>
        <w:jc w:val="both"/>
        <w:rPr>
          <w:rFonts w:ascii="Times New Roman" w:hAnsi="Times New Roman" w:cs="Times New Roman"/>
          <w:sz w:val="24"/>
          <w:szCs w:val="24"/>
        </w:rPr>
      </w:pPr>
      <w:r w:rsidRPr="00243867">
        <w:rPr>
          <w:rFonts w:ascii="Times New Roman" w:eastAsia="Times New Roman" w:hAnsi="Times New Roman" w:cs="Times New Roman"/>
          <w:sz w:val="24"/>
          <w:szCs w:val="24"/>
        </w:rPr>
        <w:t>This project focused on the design and implementation of a Smart Solar-Powered CBT Examination Monitoring System using CCTV cameras, with a case study of the Computer Science Laboratory at Kwara State Polytechnic. The study identified the limitations of the existing manual monitoring system, such as inadequate supervision, vulnerability to malpractice, and dependency on an unreliable power supply. To address these challenges, a technologically enhanced system was proposed and developed, integrating solar energy for continuous power supply and CCTV surveillance for real-time and recorded monitoring of examination activities.</w:t>
      </w:r>
      <w:r>
        <w:rPr>
          <w:rFonts w:ascii="Times New Roman" w:hAnsi="Times New Roman" w:cs="Times New Roman"/>
          <w:sz w:val="24"/>
          <w:szCs w:val="24"/>
        </w:rPr>
        <w:t xml:space="preserve"> </w:t>
      </w:r>
      <w:r w:rsidRPr="00243867">
        <w:rPr>
          <w:rFonts w:ascii="Times New Roman" w:eastAsia="Times New Roman" w:hAnsi="Times New Roman" w:cs="Times New Roman"/>
          <w:sz w:val="24"/>
          <w:szCs w:val="24"/>
        </w:rPr>
        <w:t>The new system features strategically placed high-definition CCTV cameras powered by solar energy with battery backup, ensuring uninterrupted surveillance regardless of power outages. The system also allows real-time and remote monitoring, and all activities are recorded for future reference. The implementation process involved the installation of both the surveillance and solar power subsystems, along with user-friendly software for live viewing and playback. This system not only enhances examination integrity and security but also promotes sustainability and cost-efficiency.</w:t>
      </w:r>
    </w:p>
    <w:p w:rsidR="00B35082" w:rsidRPr="00243867" w:rsidRDefault="00243867" w:rsidP="00243867">
      <w:pPr>
        <w:spacing w:line="360" w:lineRule="auto"/>
        <w:jc w:val="both"/>
        <w:rPr>
          <w:rFonts w:ascii="Times New Roman" w:hAnsi="Times New Roman" w:cs="Times New Roman"/>
          <w:b/>
          <w:sz w:val="24"/>
          <w:szCs w:val="24"/>
        </w:rPr>
      </w:pPr>
      <w:r w:rsidRPr="00243867">
        <w:rPr>
          <w:rFonts w:ascii="Times New Roman" w:hAnsi="Times New Roman" w:cs="Times New Roman"/>
          <w:b/>
          <w:sz w:val="24"/>
          <w:szCs w:val="24"/>
        </w:rPr>
        <w:t>5.2</w:t>
      </w:r>
      <w:r w:rsidRPr="00243867">
        <w:rPr>
          <w:rFonts w:ascii="Times New Roman" w:hAnsi="Times New Roman" w:cs="Times New Roman"/>
          <w:b/>
          <w:sz w:val="24"/>
          <w:szCs w:val="24"/>
        </w:rPr>
        <w:tab/>
        <w:t xml:space="preserve">Conclusion </w:t>
      </w:r>
    </w:p>
    <w:p w:rsidR="00B35082" w:rsidRPr="00243867" w:rsidRDefault="00B35082" w:rsidP="00243867">
      <w:pPr>
        <w:spacing w:after="0" w:line="360" w:lineRule="auto"/>
        <w:jc w:val="both"/>
        <w:rPr>
          <w:rFonts w:ascii="Times New Roman" w:hAnsi="Times New Roman" w:cs="Times New Roman"/>
          <w:sz w:val="24"/>
          <w:szCs w:val="24"/>
        </w:rPr>
      </w:pPr>
      <w:r w:rsidRPr="00243867">
        <w:rPr>
          <w:rFonts w:ascii="Times New Roman" w:hAnsi="Times New Roman" w:cs="Times New Roman"/>
          <w:sz w:val="24"/>
          <w:szCs w:val="24"/>
        </w:rPr>
        <w:t>This system helps to implement in solar system for efficient usage. The electricity generated by capturing the sun light is called as solar energy which is used to for business and home purpose. The atoms lose the electrons when the photons hit the solar cells. A solar panel is made of multiple panel that wired together, more electricity is generated by the more panel we deploy. Direct current is generated by the solar panel, most of the electrical appliance works on AC supply can AC can be less expensive for transmit to long distance. Many energy companies are expanding to offer solar, which is among the most energy-efficient and lucrative sources of renewable electricity on the market.</w:t>
      </w:r>
    </w:p>
    <w:p w:rsidR="00243867" w:rsidRDefault="00B35082" w:rsidP="00243867">
      <w:pPr>
        <w:spacing w:line="360" w:lineRule="auto"/>
        <w:jc w:val="both"/>
        <w:rPr>
          <w:rFonts w:ascii="Times New Roman" w:hAnsi="Times New Roman" w:cs="Times New Roman"/>
          <w:sz w:val="24"/>
          <w:szCs w:val="24"/>
        </w:rPr>
      </w:pPr>
      <w:r w:rsidRPr="00243867">
        <w:rPr>
          <w:rFonts w:ascii="Times New Roman" w:hAnsi="Times New Roman" w:cs="Times New Roman"/>
          <w:sz w:val="24"/>
          <w:szCs w:val="24"/>
        </w:rPr>
        <w:t>Also this research paper work shows that the use of video security surveillance as a means of monitoring can be very advantageous. Once the end user has identified realistic performance goal for a system as part of an overall crime prevention/reduction strategy. And the its effectiveness can be recognized, measure and value. It is paramount that the intended role and operational requirement of a CCTV system are predetermined an agreed. As a management tools, which can be used as monitoring examination malpractice in tertiary institution, also used for incident or post-incident analysis to act as a deterrent or provide valuable support to security also used as a valuable support for a crime investigation.</w:t>
      </w:r>
    </w:p>
    <w:p w:rsidR="00B35082" w:rsidRPr="00243867" w:rsidRDefault="00243867" w:rsidP="00243867">
      <w:pPr>
        <w:spacing w:line="360" w:lineRule="auto"/>
        <w:jc w:val="both"/>
        <w:rPr>
          <w:rFonts w:ascii="Times New Roman" w:hAnsi="Times New Roman" w:cs="Times New Roman"/>
          <w:b/>
          <w:sz w:val="24"/>
          <w:szCs w:val="24"/>
        </w:rPr>
      </w:pPr>
      <w:r w:rsidRPr="00243867">
        <w:rPr>
          <w:rFonts w:ascii="Times New Roman" w:hAnsi="Times New Roman" w:cs="Times New Roman"/>
          <w:b/>
          <w:sz w:val="24"/>
          <w:szCs w:val="24"/>
        </w:rPr>
        <w:t>5.3</w:t>
      </w:r>
      <w:r w:rsidRPr="00243867">
        <w:rPr>
          <w:rFonts w:ascii="Times New Roman" w:hAnsi="Times New Roman" w:cs="Times New Roman"/>
          <w:b/>
          <w:sz w:val="24"/>
          <w:szCs w:val="24"/>
        </w:rPr>
        <w:tab/>
        <w:t>Recommendation</w:t>
      </w:r>
      <w:r>
        <w:rPr>
          <w:rFonts w:ascii="Times New Roman" w:hAnsi="Times New Roman" w:cs="Times New Roman"/>
          <w:b/>
          <w:sz w:val="24"/>
          <w:szCs w:val="24"/>
        </w:rPr>
        <w:t>s</w:t>
      </w:r>
    </w:p>
    <w:p w:rsidR="00243867" w:rsidRDefault="00243867" w:rsidP="00243867">
      <w:pPr>
        <w:pStyle w:val="NormalWeb"/>
        <w:spacing w:line="360" w:lineRule="auto"/>
        <w:jc w:val="both"/>
      </w:pPr>
      <w:r>
        <w:t>Based on the findings and implementation of this project, the following recommendations are made:</w:t>
      </w:r>
    </w:p>
    <w:p w:rsidR="00243867" w:rsidRDefault="00243867" w:rsidP="00243867">
      <w:pPr>
        <w:pStyle w:val="NormalWeb"/>
        <w:numPr>
          <w:ilvl w:val="0"/>
          <w:numId w:val="39"/>
        </w:numPr>
        <w:spacing w:line="360" w:lineRule="auto"/>
        <w:jc w:val="both"/>
      </w:pPr>
      <w:r>
        <w:rPr>
          <w:rStyle w:val="Strong"/>
        </w:rPr>
        <w:t>Institution-wide Adoption</w:t>
      </w:r>
      <w:r>
        <w:t>: The system should be deployed across all departments and examination centers within the institution to standardize and improve examination security.</w:t>
      </w:r>
    </w:p>
    <w:p w:rsidR="00243867" w:rsidRDefault="00243867" w:rsidP="00243867">
      <w:pPr>
        <w:pStyle w:val="NormalWeb"/>
        <w:numPr>
          <w:ilvl w:val="0"/>
          <w:numId w:val="39"/>
        </w:numPr>
        <w:spacing w:line="360" w:lineRule="auto"/>
        <w:jc w:val="both"/>
      </w:pPr>
      <w:r>
        <w:rPr>
          <w:rStyle w:val="Strong"/>
        </w:rPr>
        <w:t>Periodic Maintenance</w:t>
      </w:r>
      <w:r>
        <w:t>: Regular maintenance of solar equipment, cameras, and software should be carried out to ensure optimal performance.</w:t>
      </w:r>
    </w:p>
    <w:p w:rsidR="00243867" w:rsidRDefault="00243867" w:rsidP="00243867">
      <w:pPr>
        <w:pStyle w:val="NormalWeb"/>
        <w:numPr>
          <w:ilvl w:val="0"/>
          <w:numId w:val="39"/>
        </w:numPr>
        <w:spacing w:line="360" w:lineRule="auto"/>
        <w:jc w:val="both"/>
      </w:pPr>
      <w:r>
        <w:rPr>
          <w:rStyle w:val="Strong"/>
        </w:rPr>
        <w:t>Training for Technical Staff</w:t>
      </w:r>
      <w:r>
        <w:t>: Staff should be trained regularly on the use of the system for monitoring, playback, troubleshooting, and basic maintenance.</w:t>
      </w:r>
    </w:p>
    <w:p w:rsidR="00243867" w:rsidRDefault="00243867" w:rsidP="00243867">
      <w:pPr>
        <w:pStyle w:val="NormalWeb"/>
        <w:numPr>
          <w:ilvl w:val="0"/>
          <w:numId w:val="39"/>
        </w:numPr>
        <w:spacing w:line="360" w:lineRule="auto"/>
        <w:jc w:val="both"/>
      </w:pPr>
      <w:r>
        <w:rPr>
          <w:rStyle w:val="Strong"/>
        </w:rPr>
        <w:t>Data Backup and Storage Management</w:t>
      </w:r>
      <w:r>
        <w:t>: A secure and scalable data storage solution should be implemented to handle and archive recorded footage over extended periods.</w:t>
      </w:r>
    </w:p>
    <w:p w:rsidR="00243867" w:rsidRDefault="00243867" w:rsidP="00243867">
      <w:pPr>
        <w:pStyle w:val="NormalWeb"/>
        <w:numPr>
          <w:ilvl w:val="0"/>
          <w:numId w:val="39"/>
        </w:numPr>
        <w:spacing w:line="360" w:lineRule="auto"/>
        <w:jc w:val="both"/>
      </w:pPr>
      <w:r>
        <w:rPr>
          <w:rStyle w:val="Strong"/>
        </w:rPr>
        <w:t>Integration with AI for Automation</w:t>
      </w:r>
      <w:r>
        <w:t>: Future upgrades can include artificial intelligence (AI) for real-time behavior analysis and automatic alert systems during suspicious activities.</w:t>
      </w:r>
    </w:p>
    <w:p w:rsidR="00FA7205" w:rsidRDefault="00FA7205">
      <w:pPr>
        <w:rPr>
          <w:rFonts w:ascii="Times New Roman" w:hAnsi="Times New Roman" w:cs="Times New Roman"/>
          <w:sz w:val="24"/>
          <w:szCs w:val="24"/>
        </w:rPr>
      </w:pPr>
      <w:r>
        <w:rPr>
          <w:rFonts w:ascii="Times New Roman" w:hAnsi="Times New Roman" w:cs="Times New Roman"/>
          <w:sz w:val="24"/>
          <w:szCs w:val="24"/>
        </w:rPr>
        <w:br w:type="page"/>
      </w:r>
    </w:p>
    <w:p w:rsidR="009A30C6" w:rsidRPr="009A30C6" w:rsidRDefault="00FA7205" w:rsidP="009A30C6">
      <w:pPr>
        <w:spacing w:line="360" w:lineRule="auto"/>
        <w:jc w:val="center"/>
        <w:rPr>
          <w:rFonts w:ascii="Times New Roman" w:hAnsi="Times New Roman" w:cs="Times New Roman"/>
          <w:b/>
          <w:sz w:val="24"/>
          <w:szCs w:val="24"/>
        </w:rPr>
      </w:pPr>
      <w:r w:rsidRPr="00FA7205">
        <w:rPr>
          <w:rFonts w:ascii="Times New Roman" w:hAnsi="Times New Roman" w:cs="Times New Roman"/>
          <w:b/>
          <w:sz w:val="24"/>
          <w:szCs w:val="24"/>
        </w:rPr>
        <w:t>References</w:t>
      </w:r>
    </w:p>
    <w:p w:rsidR="009A30C6" w:rsidRPr="009A30C6" w:rsidRDefault="009A30C6" w:rsidP="009A30C6">
      <w:pPr>
        <w:spacing w:before="100" w:beforeAutospacing="1" w:after="100" w:afterAutospacing="1" w:line="240" w:lineRule="auto"/>
        <w:jc w:val="both"/>
        <w:rPr>
          <w:rFonts w:ascii="Times New Roman" w:eastAsia="Times New Roman" w:hAnsi="Times New Roman" w:cs="Times New Roman"/>
          <w:sz w:val="24"/>
          <w:szCs w:val="24"/>
        </w:rPr>
      </w:pPr>
      <w:r w:rsidRPr="009A30C6">
        <w:rPr>
          <w:rFonts w:ascii="Times New Roman" w:eastAsia="Times New Roman" w:hAnsi="Times New Roman" w:cs="Times New Roman"/>
          <w:sz w:val="24"/>
          <w:szCs w:val="24"/>
        </w:rPr>
        <w:t>Abhishek, P., Bhuvaneshwari, G., Dinesh, V., &amp; Nishanth, M. (</w:t>
      </w:r>
      <w:r>
        <w:rPr>
          <w:rFonts w:ascii="Times New Roman" w:eastAsia="Times New Roman" w:hAnsi="Times New Roman" w:cs="Times New Roman"/>
          <w:sz w:val="24"/>
          <w:szCs w:val="24"/>
        </w:rPr>
        <w:t>2015). Continuous monitoring of</w:t>
      </w:r>
      <w:r>
        <w:rPr>
          <w:rFonts w:ascii="Times New Roman" w:eastAsia="Times New Roman" w:hAnsi="Times New Roman" w:cs="Times New Roman"/>
          <w:sz w:val="24"/>
          <w:szCs w:val="24"/>
        </w:rPr>
        <w:tab/>
      </w:r>
      <w:r w:rsidRPr="009A30C6">
        <w:rPr>
          <w:rFonts w:ascii="Times New Roman" w:eastAsia="Times New Roman" w:hAnsi="Times New Roman" w:cs="Times New Roman"/>
          <w:sz w:val="24"/>
          <w:szCs w:val="24"/>
        </w:rPr>
        <w:t xml:space="preserve">solar panel conditions to detect faults and ensure stable </w:t>
      </w:r>
      <w:r>
        <w:rPr>
          <w:rFonts w:ascii="Times New Roman" w:eastAsia="Times New Roman" w:hAnsi="Times New Roman" w:cs="Times New Roman"/>
          <w:sz w:val="24"/>
          <w:szCs w:val="24"/>
        </w:rPr>
        <w:t>power delivery in remote areas.</w:t>
      </w:r>
      <w:r>
        <w:rPr>
          <w:rFonts w:ascii="Times New Roman" w:eastAsia="Times New Roman" w:hAnsi="Times New Roman" w:cs="Times New Roman"/>
          <w:sz w:val="24"/>
          <w:szCs w:val="24"/>
        </w:rPr>
        <w:tab/>
      </w:r>
      <w:r w:rsidRPr="009A30C6">
        <w:rPr>
          <w:rFonts w:ascii="Times New Roman" w:eastAsia="Times New Roman" w:hAnsi="Times New Roman" w:cs="Times New Roman"/>
          <w:i/>
          <w:iCs/>
          <w:sz w:val="24"/>
          <w:szCs w:val="24"/>
        </w:rPr>
        <w:t>International Journal of Engineering Research and General Science</w:t>
      </w:r>
      <w:r w:rsidRPr="009A30C6">
        <w:rPr>
          <w:rFonts w:ascii="Times New Roman" w:eastAsia="Times New Roman" w:hAnsi="Times New Roman" w:cs="Times New Roman"/>
          <w:sz w:val="24"/>
          <w:szCs w:val="24"/>
        </w:rPr>
        <w:t>, 3(2), 65–70.</w:t>
      </w:r>
    </w:p>
    <w:p w:rsidR="003F1DAF" w:rsidRDefault="009A30C6" w:rsidP="003F1DAF">
      <w:pPr>
        <w:spacing w:before="100" w:beforeAutospacing="1" w:after="100" w:afterAutospacing="1" w:line="240" w:lineRule="auto"/>
        <w:jc w:val="both"/>
        <w:rPr>
          <w:rFonts w:ascii="Times New Roman" w:eastAsia="Times New Roman" w:hAnsi="Times New Roman" w:cs="Times New Roman"/>
          <w:sz w:val="24"/>
          <w:szCs w:val="24"/>
        </w:rPr>
      </w:pPr>
      <w:r w:rsidRPr="009A30C6">
        <w:rPr>
          <w:rFonts w:ascii="Times New Roman" w:eastAsia="Times New Roman" w:hAnsi="Times New Roman" w:cs="Times New Roman"/>
          <w:sz w:val="24"/>
          <w:szCs w:val="24"/>
        </w:rPr>
        <w:t xml:space="preserve">Adetunji, A. O., &amp; Adepoju, S. A. (2020). </w:t>
      </w:r>
      <w:r w:rsidR="003F1DAF" w:rsidRPr="009A30C6">
        <w:rPr>
          <w:rFonts w:ascii="Times New Roman" w:eastAsia="Times New Roman" w:hAnsi="Times New Roman" w:cs="Times New Roman"/>
          <w:sz w:val="24"/>
          <w:szCs w:val="24"/>
        </w:rPr>
        <w:t>Journal of C</w:t>
      </w:r>
      <w:r w:rsidR="003F1DAF">
        <w:rPr>
          <w:rFonts w:ascii="Times New Roman" w:eastAsia="Times New Roman" w:hAnsi="Times New Roman" w:cs="Times New Roman"/>
          <w:sz w:val="24"/>
          <w:szCs w:val="24"/>
        </w:rPr>
        <w:t>omputer Science and Information</w:t>
      </w:r>
      <w:r w:rsidR="003F1DAF">
        <w:rPr>
          <w:rFonts w:ascii="Times New Roman" w:eastAsia="Times New Roman" w:hAnsi="Times New Roman" w:cs="Times New Roman"/>
          <w:sz w:val="24"/>
          <w:szCs w:val="24"/>
        </w:rPr>
        <w:tab/>
      </w:r>
      <w:r w:rsidR="003F1DAF" w:rsidRPr="009A30C6">
        <w:rPr>
          <w:rFonts w:ascii="Times New Roman" w:eastAsia="Times New Roman" w:hAnsi="Times New Roman" w:cs="Times New Roman"/>
          <w:sz w:val="24"/>
          <w:szCs w:val="24"/>
        </w:rPr>
        <w:t>Technology, 8(2), 45-53.</w:t>
      </w:r>
      <w:r w:rsidR="003F1DAF">
        <w:rPr>
          <w:rFonts w:ascii="Times New Roman" w:eastAsia="Times New Roman" w:hAnsi="Times New Roman" w:cs="Times New Roman"/>
          <w:sz w:val="24"/>
          <w:szCs w:val="24"/>
        </w:rPr>
        <w:t xml:space="preserve"> </w:t>
      </w:r>
      <w:r w:rsidRPr="009A30C6">
        <w:rPr>
          <w:rFonts w:ascii="Times New Roman" w:eastAsia="Times New Roman" w:hAnsi="Times New Roman" w:cs="Times New Roman"/>
          <w:i/>
          <w:iCs/>
          <w:sz w:val="24"/>
          <w:szCs w:val="24"/>
        </w:rPr>
        <w:t>Design and implemen</w:t>
      </w:r>
      <w:r>
        <w:rPr>
          <w:rFonts w:ascii="Times New Roman" w:eastAsia="Times New Roman" w:hAnsi="Times New Roman" w:cs="Times New Roman"/>
          <w:i/>
          <w:iCs/>
          <w:sz w:val="24"/>
          <w:szCs w:val="24"/>
        </w:rPr>
        <w:t>tation of a computer-based test</w:t>
      </w:r>
      <w:r>
        <w:rPr>
          <w:rFonts w:ascii="Times New Roman" w:eastAsia="Times New Roman" w:hAnsi="Times New Roman" w:cs="Times New Roman"/>
          <w:i/>
          <w:iCs/>
          <w:sz w:val="24"/>
          <w:szCs w:val="24"/>
        </w:rPr>
        <w:tab/>
      </w:r>
      <w:r w:rsidR="003F1DAF">
        <w:rPr>
          <w:rFonts w:ascii="Times New Roman" w:eastAsia="Times New Roman" w:hAnsi="Times New Roman" w:cs="Times New Roman"/>
          <w:i/>
          <w:iCs/>
          <w:sz w:val="24"/>
          <w:szCs w:val="24"/>
        </w:rPr>
        <w:t xml:space="preserve">system   </w:t>
      </w:r>
      <w:r w:rsidRPr="009A30C6">
        <w:rPr>
          <w:rFonts w:ascii="Times New Roman" w:eastAsia="Times New Roman" w:hAnsi="Times New Roman" w:cs="Times New Roman"/>
          <w:i/>
          <w:iCs/>
          <w:sz w:val="24"/>
          <w:szCs w:val="24"/>
        </w:rPr>
        <w:t>with remote monitoring</w:t>
      </w:r>
      <w:r w:rsidRPr="009A30C6">
        <w:rPr>
          <w:rFonts w:ascii="Times New Roman" w:eastAsia="Times New Roman" w:hAnsi="Times New Roman" w:cs="Times New Roman"/>
          <w:sz w:val="24"/>
          <w:szCs w:val="24"/>
        </w:rPr>
        <w:t xml:space="preserve">. </w:t>
      </w:r>
    </w:p>
    <w:p w:rsidR="009A30C6" w:rsidRPr="009A30C6" w:rsidRDefault="009A30C6" w:rsidP="009A30C6">
      <w:pPr>
        <w:spacing w:before="100" w:beforeAutospacing="1" w:after="100" w:afterAutospacing="1" w:line="240" w:lineRule="auto"/>
        <w:jc w:val="both"/>
        <w:rPr>
          <w:rFonts w:ascii="Times New Roman" w:eastAsia="Times New Roman" w:hAnsi="Times New Roman" w:cs="Times New Roman"/>
          <w:sz w:val="24"/>
          <w:szCs w:val="24"/>
        </w:rPr>
      </w:pPr>
      <w:r w:rsidRPr="009A30C6">
        <w:rPr>
          <w:rFonts w:ascii="Times New Roman" w:eastAsia="Times New Roman" w:hAnsi="Times New Roman" w:cs="Times New Roman"/>
          <w:sz w:val="24"/>
          <w:szCs w:val="24"/>
        </w:rPr>
        <w:t>Akazue, M. (2016). Implementation of a smart solar CBT</w:t>
      </w:r>
      <w:r>
        <w:rPr>
          <w:rFonts w:ascii="Times New Roman" w:eastAsia="Times New Roman" w:hAnsi="Times New Roman" w:cs="Times New Roman"/>
          <w:sz w:val="24"/>
          <w:szCs w:val="24"/>
        </w:rPr>
        <w:t xml:space="preserve"> examination monitoring system.</w:t>
      </w:r>
      <w:r>
        <w:rPr>
          <w:rFonts w:ascii="Times New Roman" w:eastAsia="Times New Roman" w:hAnsi="Times New Roman" w:cs="Times New Roman"/>
          <w:sz w:val="24"/>
          <w:szCs w:val="24"/>
        </w:rPr>
        <w:tab/>
      </w:r>
      <w:r w:rsidRPr="009A30C6">
        <w:rPr>
          <w:rFonts w:ascii="Times New Roman" w:eastAsia="Times New Roman" w:hAnsi="Times New Roman" w:cs="Times New Roman"/>
          <w:i/>
          <w:iCs/>
          <w:sz w:val="24"/>
          <w:szCs w:val="24"/>
        </w:rPr>
        <w:t>International Journal of Computer Applications Technology and Research</w:t>
      </w:r>
      <w:r>
        <w:rPr>
          <w:rFonts w:ascii="Times New Roman" w:eastAsia="Times New Roman" w:hAnsi="Times New Roman" w:cs="Times New Roman"/>
          <w:sz w:val="24"/>
          <w:szCs w:val="24"/>
        </w:rPr>
        <w:t>, 5(5), 310</w:t>
      </w:r>
      <w:r>
        <w:rPr>
          <w:rFonts w:ascii="Times New Roman" w:eastAsia="Times New Roman" w:hAnsi="Times New Roman" w:cs="Times New Roman"/>
          <w:sz w:val="24"/>
          <w:szCs w:val="24"/>
        </w:rPr>
        <w:tab/>
      </w:r>
      <w:r w:rsidRPr="009A30C6">
        <w:rPr>
          <w:rFonts w:ascii="Times New Roman" w:eastAsia="Times New Roman" w:hAnsi="Times New Roman" w:cs="Times New Roman"/>
          <w:sz w:val="24"/>
          <w:szCs w:val="24"/>
        </w:rPr>
        <w:t>315.</w:t>
      </w:r>
    </w:p>
    <w:p w:rsidR="009A30C6" w:rsidRPr="009A30C6" w:rsidRDefault="009A30C6" w:rsidP="003F1DAF">
      <w:pPr>
        <w:spacing w:before="100" w:beforeAutospacing="1" w:after="100" w:afterAutospacing="1" w:line="240" w:lineRule="auto"/>
        <w:jc w:val="both"/>
        <w:rPr>
          <w:rFonts w:ascii="Times New Roman" w:eastAsia="Times New Roman" w:hAnsi="Times New Roman" w:cs="Times New Roman"/>
          <w:sz w:val="24"/>
          <w:szCs w:val="24"/>
        </w:rPr>
      </w:pPr>
      <w:r w:rsidRPr="009A30C6">
        <w:rPr>
          <w:rFonts w:ascii="Times New Roman" w:eastAsia="Times New Roman" w:hAnsi="Times New Roman" w:cs="Times New Roman"/>
          <w:sz w:val="24"/>
          <w:szCs w:val="24"/>
        </w:rPr>
        <w:t>Akinsa</w:t>
      </w:r>
      <w:r w:rsidR="003F1DAF">
        <w:rPr>
          <w:rFonts w:ascii="Times New Roman" w:eastAsia="Times New Roman" w:hAnsi="Times New Roman" w:cs="Times New Roman"/>
          <w:sz w:val="24"/>
          <w:szCs w:val="24"/>
        </w:rPr>
        <w:t xml:space="preserve">nya, A., &amp; Ogunlade, O. (2021). </w:t>
      </w:r>
      <w:r w:rsidR="003F1DAF" w:rsidRPr="009A30C6">
        <w:rPr>
          <w:rFonts w:ascii="Times New Roman" w:eastAsia="Times New Roman" w:hAnsi="Times New Roman" w:cs="Times New Roman"/>
          <w:sz w:val="24"/>
          <w:szCs w:val="24"/>
        </w:rPr>
        <w:t>International Journal of Sustainable Energy Research,</w:t>
      </w:r>
      <w:r w:rsidR="003F1DAF">
        <w:rPr>
          <w:rFonts w:ascii="Times New Roman" w:eastAsia="Times New Roman" w:hAnsi="Times New Roman" w:cs="Times New Roman"/>
          <w:sz w:val="24"/>
          <w:szCs w:val="24"/>
        </w:rPr>
        <w:tab/>
      </w:r>
      <w:r w:rsidR="003F1DAF">
        <w:rPr>
          <w:rFonts w:ascii="Times New Roman" w:eastAsia="Times New Roman" w:hAnsi="Times New Roman" w:cs="Times New Roman"/>
          <w:sz w:val="24"/>
          <w:szCs w:val="24"/>
        </w:rPr>
        <w:tab/>
        <w:t xml:space="preserve">        </w:t>
      </w:r>
      <w:r w:rsidRPr="009A30C6">
        <w:rPr>
          <w:rFonts w:ascii="Times New Roman" w:eastAsia="Times New Roman" w:hAnsi="Times New Roman" w:cs="Times New Roman"/>
          <w:i/>
          <w:iCs/>
          <w:sz w:val="24"/>
          <w:szCs w:val="24"/>
        </w:rPr>
        <w:t>Solar energy as</w:t>
      </w:r>
      <w:r w:rsidR="003F1DAF">
        <w:rPr>
          <w:rFonts w:ascii="Times New Roman" w:eastAsia="Times New Roman" w:hAnsi="Times New Roman" w:cs="Times New Roman"/>
          <w:i/>
          <w:iCs/>
          <w:sz w:val="24"/>
          <w:szCs w:val="24"/>
        </w:rPr>
        <w:t xml:space="preserve"> an alternative power supply in </w:t>
      </w:r>
      <w:r w:rsidRPr="009A30C6">
        <w:rPr>
          <w:rFonts w:ascii="Times New Roman" w:eastAsia="Times New Roman" w:hAnsi="Times New Roman" w:cs="Times New Roman"/>
          <w:i/>
          <w:iCs/>
          <w:sz w:val="24"/>
          <w:szCs w:val="24"/>
        </w:rPr>
        <w:t>developing countries</w:t>
      </w:r>
      <w:r w:rsidRPr="009A30C6">
        <w:rPr>
          <w:rFonts w:ascii="Times New Roman" w:eastAsia="Times New Roman" w:hAnsi="Times New Roman" w:cs="Times New Roman"/>
          <w:sz w:val="24"/>
          <w:szCs w:val="24"/>
        </w:rPr>
        <w:t>. 9(1), 34–41.</w:t>
      </w:r>
    </w:p>
    <w:p w:rsidR="009A30C6" w:rsidRPr="009A30C6" w:rsidRDefault="009A30C6" w:rsidP="009A30C6">
      <w:pPr>
        <w:spacing w:before="100" w:beforeAutospacing="1" w:after="100" w:afterAutospacing="1" w:line="240" w:lineRule="auto"/>
        <w:jc w:val="both"/>
        <w:rPr>
          <w:rFonts w:ascii="Times New Roman" w:eastAsia="Times New Roman" w:hAnsi="Times New Roman" w:cs="Times New Roman"/>
          <w:sz w:val="24"/>
          <w:szCs w:val="24"/>
        </w:rPr>
      </w:pPr>
      <w:r w:rsidRPr="009A30C6">
        <w:rPr>
          <w:rFonts w:ascii="Times New Roman" w:eastAsia="Times New Roman" w:hAnsi="Times New Roman" w:cs="Times New Roman"/>
          <w:sz w:val="24"/>
          <w:szCs w:val="24"/>
        </w:rPr>
        <w:t>Albert, G., Diana, L., &amp; David, L. B. T. (2020). Monitori</w:t>
      </w:r>
      <w:r>
        <w:rPr>
          <w:rFonts w:ascii="Times New Roman" w:eastAsia="Times New Roman" w:hAnsi="Times New Roman" w:cs="Times New Roman"/>
          <w:sz w:val="24"/>
          <w:szCs w:val="24"/>
        </w:rPr>
        <w:t>ng of solar panel voltage using</w:t>
      </w:r>
      <w:r>
        <w:rPr>
          <w:rFonts w:ascii="Times New Roman" w:eastAsia="Times New Roman" w:hAnsi="Times New Roman" w:cs="Times New Roman"/>
          <w:sz w:val="24"/>
          <w:szCs w:val="24"/>
        </w:rPr>
        <w:tab/>
      </w:r>
      <w:r w:rsidRPr="009A30C6">
        <w:rPr>
          <w:rFonts w:ascii="Times New Roman" w:eastAsia="Times New Roman" w:hAnsi="Times New Roman" w:cs="Times New Roman"/>
          <w:sz w:val="24"/>
          <w:szCs w:val="24"/>
        </w:rPr>
        <w:t xml:space="preserve">embedded systems. </w:t>
      </w:r>
      <w:r w:rsidRPr="009A30C6">
        <w:rPr>
          <w:rFonts w:ascii="Times New Roman" w:eastAsia="Times New Roman" w:hAnsi="Times New Roman" w:cs="Times New Roman"/>
          <w:i/>
          <w:iCs/>
          <w:sz w:val="24"/>
          <w:szCs w:val="24"/>
        </w:rPr>
        <w:t>International Journal of Scientific and Technology Research</w:t>
      </w:r>
      <w:r>
        <w:rPr>
          <w:rFonts w:ascii="Times New Roman" w:eastAsia="Times New Roman" w:hAnsi="Times New Roman" w:cs="Times New Roman"/>
          <w:sz w:val="24"/>
          <w:szCs w:val="24"/>
        </w:rPr>
        <w:t>, 9(3),</w:t>
      </w:r>
      <w:r>
        <w:rPr>
          <w:rFonts w:ascii="Times New Roman" w:eastAsia="Times New Roman" w:hAnsi="Times New Roman" w:cs="Times New Roman"/>
          <w:sz w:val="24"/>
          <w:szCs w:val="24"/>
        </w:rPr>
        <w:tab/>
      </w:r>
      <w:r w:rsidRPr="009A30C6">
        <w:rPr>
          <w:rFonts w:ascii="Times New Roman" w:eastAsia="Times New Roman" w:hAnsi="Times New Roman" w:cs="Times New Roman"/>
          <w:sz w:val="24"/>
          <w:szCs w:val="24"/>
        </w:rPr>
        <w:t>5224–5229.</w:t>
      </w:r>
    </w:p>
    <w:p w:rsidR="009A30C6" w:rsidRPr="009A30C6" w:rsidRDefault="009A30C6" w:rsidP="009A30C6">
      <w:pPr>
        <w:spacing w:before="100" w:beforeAutospacing="1" w:after="100" w:afterAutospacing="1" w:line="240" w:lineRule="auto"/>
        <w:jc w:val="both"/>
        <w:rPr>
          <w:rFonts w:ascii="Times New Roman" w:eastAsia="Times New Roman" w:hAnsi="Times New Roman" w:cs="Times New Roman"/>
          <w:sz w:val="24"/>
          <w:szCs w:val="24"/>
        </w:rPr>
      </w:pPr>
      <w:r w:rsidRPr="009A30C6">
        <w:rPr>
          <w:rFonts w:ascii="Times New Roman" w:eastAsia="Times New Roman" w:hAnsi="Times New Roman" w:cs="Times New Roman"/>
          <w:sz w:val="24"/>
          <w:szCs w:val="24"/>
        </w:rPr>
        <w:t>Amanze, O., Ononiwu, G. C., Nwoke, A. U., &amp; Amaefule, E. O. (</w:t>
      </w:r>
      <w:r>
        <w:rPr>
          <w:rFonts w:ascii="Times New Roman" w:eastAsia="Times New Roman" w:hAnsi="Times New Roman" w:cs="Times New Roman"/>
          <w:sz w:val="24"/>
          <w:szCs w:val="24"/>
        </w:rPr>
        <w:t>2016). Intelligent surveillance</w:t>
      </w:r>
      <w:r>
        <w:rPr>
          <w:rFonts w:ascii="Times New Roman" w:eastAsia="Times New Roman" w:hAnsi="Times New Roman" w:cs="Times New Roman"/>
          <w:sz w:val="24"/>
          <w:szCs w:val="24"/>
        </w:rPr>
        <w:tab/>
      </w:r>
      <w:r w:rsidRPr="009A30C6">
        <w:rPr>
          <w:rFonts w:ascii="Times New Roman" w:eastAsia="Times New Roman" w:hAnsi="Times New Roman" w:cs="Times New Roman"/>
          <w:sz w:val="24"/>
          <w:szCs w:val="24"/>
        </w:rPr>
        <w:t xml:space="preserve">systems for academic examination halls. </w:t>
      </w:r>
      <w:r w:rsidRPr="009A30C6">
        <w:rPr>
          <w:rFonts w:ascii="Times New Roman" w:eastAsia="Times New Roman" w:hAnsi="Times New Roman" w:cs="Times New Roman"/>
          <w:i/>
          <w:iCs/>
          <w:sz w:val="24"/>
          <w:szCs w:val="24"/>
        </w:rPr>
        <w:t xml:space="preserve">International </w:t>
      </w:r>
      <w:r>
        <w:rPr>
          <w:rFonts w:ascii="Times New Roman" w:eastAsia="Times New Roman" w:hAnsi="Times New Roman" w:cs="Times New Roman"/>
          <w:i/>
          <w:iCs/>
          <w:sz w:val="24"/>
          <w:szCs w:val="24"/>
        </w:rPr>
        <w:t>Journal of Computer Science and</w:t>
      </w:r>
      <w:r>
        <w:rPr>
          <w:rFonts w:ascii="Times New Roman" w:eastAsia="Times New Roman" w:hAnsi="Times New Roman" w:cs="Times New Roman"/>
          <w:i/>
          <w:iCs/>
          <w:sz w:val="24"/>
          <w:szCs w:val="24"/>
        </w:rPr>
        <w:tab/>
      </w:r>
      <w:r w:rsidRPr="009A30C6">
        <w:rPr>
          <w:rFonts w:ascii="Times New Roman" w:eastAsia="Times New Roman" w:hAnsi="Times New Roman" w:cs="Times New Roman"/>
          <w:i/>
          <w:iCs/>
          <w:sz w:val="24"/>
          <w:szCs w:val="24"/>
        </w:rPr>
        <w:t>Network Security</w:t>
      </w:r>
      <w:r w:rsidRPr="009A30C6">
        <w:rPr>
          <w:rFonts w:ascii="Times New Roman" w:eastAsia="Times New Roman" w:hAnsi="Times New Roman" w:cs="Times New Roman"/>
          <w:sz w:val="24"/>
          <w:szCs w:val="24"/>
        </w:rPr>
        <w:t>, 16(11), 18–25.</w:t>
      </w:r>
    </w:p>
    <w:p w:rsidR="009A30C6" w:rsidRPr="009A30C6" w:rsidRDefault="009A30C6" w:rsidP="009A30C6">
      <w:pPr>
        <w:spacing w:before="100" w:beforeAutospacing="1" w:after="100" w:afterAutospacing="1" w:line="240" w:lineRule="auto"/>
        <w:jc w:val="both"/>
        <w:rPr>
          <w:rFonts w:ascii="Times New Roman" w:eastAsia="Times New Roman" w:hAnsi="Times New Roman" w:cs="Times New Roman"/>
          <w:sz w:val="24"/>
          <w:szCs w:val="24"/>
        </w:rPr>
      </w:pPr>
      <w:r w:rsidRPr="009A30C6">
        <w:rPr>
          <w:rFonts w:ascii="Times New Roman" w:eastAsia="Times New Roman" w:hAnsi="Times New Roman" w:cs="Times New Roman"/>
          <w:sz w:val="24"/>
          <w:szCs w:val="24"/>
        </w:rPr>
        <w:t xml:space="preserve">Awotunde, J. B., &amp; Akinwale, A. T. (2019). </w:t>
      </w:r>
      <w:r w:rsidR="003F1DAF" w:rsidRPr="009A30C6">
        <w:rPr>
          <w:rFonts w:ascii="Times New Roman" w:eastAsia="Times New Roman" w:hAnsi="Times New Roman" w:cs="Times New Roman"/>
          <w:sz w:val="24"/>
          <w:szCs w:val="24"/>
        </w:rPr>
        <w:t>Niger</w:t>
      </w:r>
      <w:r w:rsidR="003F1DAF">
        <w:rPr>
          <w:rFonts w:ascii="Times New Roman" w:eastAsia="Times New Roman" w:hAnsi="Times New Roman" w:cs="Times New Roman"/>
          <w:sz w:val="24"/>
          <w:szCs w:val="24"/>
        </w:rPr>
        <w:t>ian Journal of ICT Development,</w:t>
      </w:r>
      <w:r w:rsidR="003F1DAF">
        <w:rPr>
          <w:rFonts w:ascii="Times New Roman" w:eastAsia="Times New Roman" w:hAnsi="Times New Roman" w:cs="Times New Roman"/>
          <w:sz w:val="24"/>
          <w:szCs w:val="24"/>
        </w:rPr>
        <w:t xml:space="preserve"> </w:t>
      </w:r>
      <w:r w:rsidRPr="009A30C6">
        <w:rPr>
          <w:rFonts w:ascii="Times New Roman" w:eastAsia="Times New Roman" w:hAnsi="Times New Roman" w:cs="Times New Roman"/>
          <w:i/>
          <w:iCs/>
          <w:sz w:val="24"/>
          <w:szCs w:val="24"/>
        </w:rPr>
        <w:t>Computer</w:t>
      </w:r>
      <w:r w:rsidR="003F1DAF">
        <w:rPr>
          <w:rFonts w:ascii="Times New Roman" w:eastAsia="Times New Roman" w:hAnsi="Times New Roman" w:cs="Times New Roman"/>
          <w:i/>
          <w:iCs/>
          <w:sz w:val="24"/>
          <w:szCs w:val="24"/>
        </w:rPr>
        <w:tab/>
      </w:r>
      <w:r w:rsidR="003F1DAF">
        <w:rPr>
          <w:rFonts w:ascii="Times New Roman" w:eastAsia="Times New Roman" w:hAnsi="Times New Roman" w:cs="Times New Roman"/>
          <w:i/>
          <w:iCs/>
          <w:sz w:val="24"/>
          <w:szCs w:val="24"/>
        </w:rPr>
        <w:tab/>
      </w:r>
      <w:r w:rsidRPr="009A30C6">
        <w:rPr>
          <w:rFonts w:ascii="Times New Roman" w:eastAsia="Times New Roman" w:hAnsi="Times New Roman" w:cs="Times New Roman"/>
          <w:i/>
          <w:iCs/>
          <w:sz w:val="24"/>
          <w:szCs w:val="24"/>
        </w:rPr>
        <w:t>-Base</w:t>
      </w:r>
      <w:r>
        <w:rPr>
          <w:rFonts w:ascii="Times New Roman" w:eastAsia="Times New Roman" w:hAnsi="Times New Roman" w:cs="Times New Roman"/>
          <w:i/>
          <w:iCs/>
          <w:sz w:val="24"/>
          <w:szCs w:val="24"/>
        </w:rPr>
        <w:t>d Testing (CBT) and examination</w:t>
      </w:r>
      <w:r>
        <w:rPr>
          <w:rFonts w:ascii="Times New Roman" w:eastAsia="Times New Roman" w:hAnsi="Times New Roman" w:cs="Times New Roman"/>
          <w:i/>
          <w:iCs/>
          <w:sz w:val="24"/>
          <w:szCs w:val="24"/>
        </w:rPr>
        <w:tab/>
      </w:r>
      <w:r w:rsidRPr="009A30C6">
        <w:rPr>
          <w:rFonts w:ascii="Times New Roman" w:eastAsia="Times New Roman" w:hAnsi="Times New Roman" w:cs="Times New Roman"/>
          <w:i/>
          <w:iCs/>
          <w:sz w:val="24"/>
          <w:szCs w:val="24"/>
        </w:rPr>
        <w:t>monitoring system: Challenges and</w:t>
      </w:r>
      <w:r w:rsidR="003F1DAF">
        <w:rPr>
          <w:rFonts w:ascii="Times New Roman" w:eastAsia="Times New Roman" w:hAnsi="Times New Roman" w:cs="Times New Roman"/>
          <w:i/>
          <w:iCs/>
          <w:sz w:val="24"/>
          <w:szCs w:val="24"/>
        </w:rPr>
        <w:tab/>
      </w:r>
      <w:r w:rsidR="003F1DAF">
        <w:rPr>
          <w:rFonts w:ascii="Times New Roman" w:eastAsia="Times New Roman" w:hAnsi="Times New Roman" w:cs="Times New Roman"/>
          <w:i/>
          <w:iCs/>
          <w:sz w:val="24"/>
          <w:szCs w:val="24"/>
        </w:rPr>
        <w:tab/>
      </w:r>
      <w:r w:rsidR="003F1DAF">
        <w:rPr>
          <w:rFonts w:ascii="Times New Roman" w:eastAsia="Times New Roman" w:hAnsi="Times New Roman" w:cs="Times New Roman"/>
          <w:i/>
          <w:iCs/>
          <w:sz w:val="24"/>
          <w:szCs w:val="24"/>
        </w:rPr>
        <w:tab/>
      </w:r>
      <w:r w:rsidRPr="009A30C6">
        <w:rPr>
          <w:rFonts w:ascii="Times New Roman" w:eastAsia="Times New Roman" w:hAnsi="Times New Roman" w:cs="Times New Roman"/>
          <w:i/>
          <w:iCs/>
          <w:sz w:val="24"/>
          <w:szCs w:val="24"/>
        </w:rPr>
        <w:t xml:space="preserve"> opportunities</w:t>
      </w:r>
      <w:r w:rsidRPr="009A30C6">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Pr="009A30C6">
        <w:rPr>
          <w:rFonts w:ascii="Times New Roman" w:eastAsia="Times New Roman" w:hAnsi="Times New Roman" w:cs="Times New Roman"/>
          <w:sz w:val="24"/>
          <w:szCs w:val="24"/>
        </w:rPr>
        <w:t>12(3), 22-29.</w:t>
      </w:r>
    </w:p>
    <w:p w:rsidR="009A30C6" w:rsidRPr="009A30C6" w:rsidRDefault="009A30C6" w:rsidP="009A30C6">
      <w:pPr>
        <w:spacing w:before="100" w:beforeAutospacing="1" w:after="100" w:afterAutospacing="1" w:line="240" w:lineRule="auto"/>
        <w:jc w:val="both"/>
        <w:rPr>
          <w:rFonts w:ascii="Times New Roman" w:eastAsia="Times New Roman" w:hAnsi="Times New Roman" w:cs="Times New Roman"/>
          <w:sz w:val="24"/>
          <w:szCs w:val="24"/>
        </w:rPr>
      </w:pPr>
      <w:r w:rsidRPr="009A30C6">
        <w:rPr>
          <w:rFonts w:ascii="Times New Roman" w:eastAsia="Times New Roman" w:hAnsi="Times New Roman" w:cs="Times New Roman"/>
          <w:sz w:val="24"/>
          <w:szCs w:val="24"/>
        </w:rPr>
        <w:t xml:space="preserve">Bosede, T. O. (2018). </w:t>
      </w:r>
      <w:r w:rsidRPr="009A30C6">
        <w:rPr>
          <w:rFonts w:ascii="Times New Roman" w:eastAsia="Times New Roman" w:hAnsi="Times New Roman" w:cs="Times New Roman"/>
          <w:i/>
          <w:iCs/>
          <w:sz w:val="24"/>
          <w:szCs w:val="24"/>
        </w:rPr>
        <w:t>The impact of CCTV surveillance on e</w:t>
      </w:r>
      <w:r>
        <w:rPr>
          <w:rFonts w:ascii="Times New Roman" w:eastAsia="Times New Roman" w:hAnsi="Times New Roman" w:cs="Times New Roman"/>
          <w:i/>
          <w:iCs/>
          <w:sz w:val="24"/>
          <w:szCs w:val="24"/>
        </w:rPr>
        <w:t>xamination security in Nigerian</w:t>
      </w:r>
      <w:r>
        <w:rPr>
          <w:rFonts w:ascii="Times New Roman" w:eastAsia="Times New Roman" w:hAnsi="Times New Roman" w:cs="Times New Roman"/>
          <w:i/>
          <w:iCs/>
          <w:sz w:val="24"/>
          <w:szCs w:val="24"/>
        </w:rPr>
        <w:tab/>
      </w:r>
      <w:r w:rsidRPr="009A30C6">
        <w:rPr>
          <w:rFonts w:ascii="Times New Roman" w:eastAsia="Times New Roman" w:hAnsi="Times New Roman" w:cs="Times New Roman"/>
          <w:i/>
          <w:iCs/>
          <w:sz w:val="24"/>
          <w:szCs w:val="24"/>
        </w:rPr>
        <w:t>higher institutions</w:t>
      </w:r>
      <w:r w:rsidRPr="009A30C6">
        <w:rPr>
          <w:rFonts w:ascii="Times New Roman" w:eastAsia="Times New Roman" w:hAnsi="Times New Roman" w:cs="Times New Roman"/>
          <w:sz w:val="24"/>
          <w:szCs w:val="24"/>
        </w:rPr>
        <w:t>. Journal of Educational Technology Systems, 46(4), 489–506.</w:t>
      </w:r>
    </w:p>
    <w:p w:rsidR="009A30C6" w:rsidRPr="009A30C6" w:rsidRDefault="009A30C6" w:rsidP="009A30C6">
      <w:pPr>
        <w:spacing w:before="100" w:beforeAutospacing="1" w:after="100" w:afterAutospacing="1" w:line="240" w:lineRule="auto"/>
        <w:jc w:val="both"/>
        <w:rPr>
          <w:rFonts w:ascii="Times New Roman" w:eastAsia="Times New Roman" w:hAnsi="Times New Roman" w:cs="Times New Roman"/>
          <w:sz w:val="24"/>
          <w:szCs w:val="24"/>
        </w:rPr>
      </w:pPr>
      <w:r w:rsidRPr="009A30C6">
        <w:rPr>
          <w:rFonts w:ascii="Times New Roman" w:eastAsia="Times New Roman" w:hAnsi="Times New Roman" w:cs="Times New Roman"/>
          <w:sz w:val="24"/>
          <w:szCs w:val="24"/>
        </w:rPr>
        <w:t>Choifin, M., &amp; Rodli, A. F. (2021).</w:t>
      </w:r>
      <w:r w:rsidR="003F1DAF">
        <w:rPr>
          <w:rFonts w:ascii="Times New Roman" w:eastAsia="Times New Roman" w:hAnsi="Times New Roman" w:cs="Times New Roman"/>
          <w:sz w:val="24"/>
          <w:szCs w:val="24"/>
        </w:rPr>
        <w:t xml:space="preserve"> </w:t>
      </w:r>
      <w:r w:rsidR="003F1DAF" w:rsidRPr="009A30C6">
        <w:rPr>
          <w:rFonts w:ascii="Times New Roman" w:eastAsia="Times New Roman" w:hAnsi="Times New Roman" w:cs="Times New Roman"/>
          <w:i/>
          <w:iCs/>
          <w:sz w:val="24"/>
          <w:szCs w:val="24"/>
        </w:rPr>
        <w:t>Journal of Renewable Energy Systems</w:t>
      </w:r>
      <w:r w:rsidRPr="009A30C6">
        <w:rPr>
          <w:rFonts w:ascii="Times New Roman" w:eastAsia="Times New Roman" w:hAnsi="Times New Roman" w:cs="Times New Roman"/>
          <w:sz w:val="24"/>
          <w:szCs w:val="24"/>
        </w:rPr>
        <w:t xml:space="preserve"> Renewable energy</w:t>
      </w:r>
      <w:r w:rsidR="003F1DAF">
        <w:rPr>
          <w:rFonts w:ascii="Times New Roman" w:eastAsia="Times New Roman" w:hAnsi="Times New Roman" w:cs="Times New Roman"/>
          <w:sz w:val="24"/>
          <w:szCs w:val="24"/>
        </w:rPr>
        <w:tab/>
      </w:r>
      <w:r w:rsidR="003F1DAF">
        <w:rPr>
          <w:rFonts w:ascii="Times New Roman" w:eastAsia="Times New Roman" w:hAnsi="Times New Roman" w:cs="Times New Roman"/>
          <w:sz w:val="24"/>
          <w:szCs w:val="24"/>
        </w:rPr>
        <w:tab/>
      </w:r>
      <w:r w:rsidRPr="009A30C6">
        <w:rPr>
          <w:rFonts w:ascii="Times New Roman" w:eastAsia="Times New Roman" w:hAnsi="Times New Roman" w:cs="Times New Roman"/>
          <w:sz w:val="24"/>
          <w:szCs w:val="24"/>
        </w:rPr>
        <w:t xml:space="preserve"> integrat</w:t>
      </w:r>
      <w:r>
        <w:rPr>
          <w:rFonts w:ascii="Times New Roman" w:eastAsia="Times New Roman" w:hAnsi="Times New Roman" w:cs="Times New Roman"/>
          <w:sz w:val="24"/>
          <w:szCs w:val="24"/>
        </w:rPr>
        <w:t>ion using solar panels: A case</w:t>
      </w:r>
      <w:r>
        <w:rPr>
          <w:rFonts w:ascii="Times New Roman" w:eastAsia="Times New Roman" w:hAnsi="Times New Roman" w:cs="Times New Roman"/>
          <w:sz w:val="24"/>
          <w:szCs w:val="24"/>
        </w:rPr>
        <w:tab/>
      </w:r>
      <w:r w:rsidRPr="009A30C6">
        <w:rPr>
          <w:rFonts w:ascii="Times New Roman" w:eastAsia="Times New Roman" w:hAnsi="Times New Roman" w:cs="Times New Roman"/>
          <w:sz w:val="24"/>
          <w:szCs w:val="24"/>
        </w:rPr>
        <w:t>study of smart energy management.</w:t>
      </w:r>
      <w:r>
        <w:rPr>
          <w:rFonts w:ascii="Times New Roman" w:eastAsia="Times New Roman" w:hAnsi="Times New Roman" w:cs="Times New Roman"/>
          <w:sz w:val="24"/>
          <w:szCs w:val="24"/>
        </w:rPr>
        <w:t>, 7(4)</w:t>
      </w:r>
      <w:r w:rsidR="003F1DAF">
        <w:rPr>
          <w:rFonts w:ascii="Times New Roman" w:eastAsia="Times New Roman" w:hAnsi="Times New Roman" w:cs="Times New Roman"/>
          <w:sz w:val="24"/>
          <w:szCs w:val="24"/>
        </w:rPr>
        <w:tab/>
      </w:r>
      <w:r>
        <w:rPr>
          <w:rFonts w:ascii="Times New Roman" w:eastAsia="Times New Roman" w:hAnsi="Times New Roman" w:cs="Times New Roman"/>
          <w:sz w:val="24"/>
          <w:szCs w:val="24"/>
        </w:rPr>
        <w:t>, 225</w:t>
      </w:r>
      <w:r>
        <w:rPr>
          <w:rFonts w:ascii="Times New Roman" w:eastAsia="Times New Roman" w:hAnsi="Times New Roman" w:cs="Times New Roman"/>
          <w:sz w:val="24"/>
          <w:szCs w:val="24"/>
        </w:rPr>
        <w:tab/>
      </w:r>
      <w:r w:rsidRPr="009A30C6">
        <w:rPr>
          <w:rFonts w:ascii="Times New Roman" w:eastAsia="Times New Roman" w:hAnsi="Times New Roman" w:cs="Times New Roman"/>
          <w:sz w:val="24"/>
          <w:szCs w:val="24"/>
        </w:rPr>
        <w:t>234.</w:t>
      </w:r>
    </w:p>
    <w:p w:rsidR="009A30C6" w:rsidRPr="009A30C6" w:rsidRDefault="009A30C6" w:rsidP="009A30C6">
      <w:pPr>
        <w:spacing w:after="0" w:line="240" w:lineRule="auto"/>
        <w:jc w:val="both"/>
        <w:rPr>
          <w:rFonts w:ascii="Times New Roman" w:eastAsia="Times New Roman" w:hAnsi="Times New Roman" w:cs="Times New Roman"/>
          <w:sz w:val="24"/>
          <w:szCs w:val="24"/>
        </w:rPr>
      </w:pPr>
      <w:r w:rsidRPr="009A30C6">
        <w:rPr>
          <w:rFonts w:ascii="Times New Roman" w:eastAsia="Times New Roman" w:hAnsi="Times New Roman" w:cs="Times New Roman"/>
          <w:sz w:val="24"/>
          <w:szCs w:val="24"/>
        </w:rPr>
        <w:t>Gunadhi, A., Lestariningsih, D., Leo, D., &amp; Teguh, B. (2020).</w:t>
      </w:r>
      <w:r>
        <w:rPr>
          <w:rFonts w:ascii="Times New Roman" w:eastAsia="Times New Roman" w:hAnsi="Times New Roman" w:cs="Times New Roman"/>
          <w:sz w:val="24"/>
          <w:szCs w:val="24"/>
        </w:rPr>
        <w:t xml:space="preserve"> Real Time Online Monitoring Of</w:t>
      </w:r>
      <w:r>
        <w:rPr>
          <w:rFonts w:ascii="Times New Roman" w:eastAsia="Times New Roman" w:hAnsi="Times New Roman" w:cs="Times New Roman"/>
          <w:sz w:val="24"/>
          <w:szCs w:val="24"/>
        </w:rPr>
        <w:tab/>
      </w:r>
      <w:r w:rsidRPr="009A30C6">
        <w:rPr>
          <w:rFonts w:ascii="Times New Roman" w:eastAsia="Times New Roman" w:hAnsi="Times New Roman" w:cs="Times New Roman"/>
          <w:sz w:val="24"/>
          <w:szCs w:val="24"/>
        </w:rPr>
        <w:t>Solar Power Plants Voltage, Current, Power, And Eff</w:t>
      </w:r>
      <w:r>
        <w:rPr>
          <w:rFonts w:ascii="Times New Roman" w:eastAsia="Times New Roman" w:hAnsi="Times New Roman" w:cs="Times New Roman"/>
          <w:sz w:val="24"/>
          <w:szCs w:val="24"/>
        </w:rPr>
        <w:t>iciency To Smartphone, Web, And</w:t>
      </w:r>
      <w:r>
        <w:rPr>
          <w:rFonts w:ascii="Times New Roman" w:eastAsia="Times New Roman" w:hAnsi="Times New Roman" w:cs="Times New Roman"/>
          <w:sz w:val="24"/>
          <w:szCs w:val="24"/>
        </w:rPr>
        <w:tab/>
      </w:r>
      <w:r w:rsidRPr="009A30C6">
        <w:rPr>
          <w:rFonts w:ascii="Times New Roman" w:eastAsia="Times New Roman" w:hAnsi="Times New Roman" w:cs="Times New Roman"/>
          <w:sz w:val="24"/>
          <w:szCs w:val="24"/>
        </w:rPr>
        <w:t xml:space="preserve">Email. </w:t>
      </w:r>
      <w:r w:rsidR="003F1DAF" w:rsidRPr="009A30C6">
        <w:rPr>
          <w:rFonts w:ascii="Times New Roman" w:eastAsia="Times New Roman" w:hAnsi="Times New Roman" w:cs="Times New Roman"/>
          <w:i/>
          <w:iCs/>
          <w:sz w:val="24"/>
          <w:szCs w:val="24"/>
        </w:rPr>
        <w:t>international journal of scientific &amp; technology research</w:t>
      </w:r>
      <w:r w:rsidR="003F1DAF">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Pr="009A30C6">
        <w:rPr>
          <w:rFonts w:ascii="Times New Roman" w:eastAsia="Times New Roman" w:hAnsi="Times New Roman" w:cs="Times New Roman"/>
          <w:i/>
          <w:iCs/>
          <w:sz w:val="24"/>
          <w:szCs w:val="24"/>
        </w:rPr>
        <w:t>9</w:t>
      </w:r>
      <w:r w:rsidRPr="009A30C6">
        <w:rPr>
          <w:rFonts w:ascii="Times New Roman" w:eastAsia="Times New Roman" w:hAnsi="Times New Roman" w:cs="Times New Roman"/>
          <w:sz w:val="24"/>
          <w:szCs w:val="24"/>
        </w:rPr>
        <w:t>(10). www.ijstr.org</w:t>
      </w:r>
    </w:p>
    <w:p w:rsidR="009A30C6" w:rsidRDefault="009A30C6" w:rsidP="009A30C6">
      <w:pPr>
        <w:spacing w:after="0" w:line="240" w:lineRule="auto"/>
        <w:jc w:val="both"/>
        <w:rPr>
          <w:rFonts w:ascii="Times New Roman" w:eastAsia="Times New Roman" w:hAnsi="Times New Roman" w:cs="Times New Roman"/>
          <w:sz w:val="24"/>
          <w:szCs w:val="24"/>
        </w:rPr>
      </w:pPr>
    </w:p>
    <w:p w:rsidR="009A30C6" w:rsidRPr="009A30C6" w:rsidRDefault="009A30C6" w:rsidP="009A30C6">
      <w:pPr>
        <w:spacing w:after="0" w:line="240" w:lineRule="auto"/>
        <w:jc w:val="both"/>
        <w:rPr>
          <w:rFonts w:ascii="Times New Roman" w:eastAsia="Times New Roman" w:hAnsi="Times New Roman" w:cs="Times New Roman"/>
          <w:sz w:val="24"/>
          <w:szCs w:val="24"/>
        </w:rPr>
      </w:pPr>
      <w:r w:rsidRPr="009A30C6">
        <w:rPr>
          <w:rFonts w:ascii="Times New Roman" w:eastAsia="Times New Roman" w:hAnsi="Times New Roman" w:cs="Times New Roman"/>
          <w:sz w:val="24"/>
          <w:szCs w:val="24"/>
        </w:rPr>
        <w:t xml:space="preserve">Jhansi T Reddy, D. O. (n.d.). </w:t>
      </w:r>
      <w:r w:rsidRPr="009A30C6">
        <w:rPr>
          <w:rFonts w:ascii="Times New Roman" w:eastAsia="Times New Roman" w:hAnsi="Times New Roman" w:cs="Times New Roman"/>
          <w:i/>
          <w:iCs/>
          <w:sz w:val="24"/>
          <w:szCs w:val="24"/>
        </w:rPr>
        <w:t>IOT-Based Solar Power Monitoring</w:t>
      </w:r>
      <w:r w:rsidRPr="009A30C6">
        <w:rPr>
          <w:rFonts w:ascii="Times New Roman" w:eastAsia="Times New Roman" w:hAnsi="Times New Roman" w:cs="Times New Roman"/>
          <w:sz w:val="24"/>
          <w:szCs w:val="24"/>
        </w:rPr>
        <w:t>. www.ijert.org</w:t>
      </w:r>
    </w:p>
    <w:p w:rsidR="009A30C6" w:rsidRPr="009A30C6" w:rsidRDefault="009A30C6" w:rsidP="009A30C6">
      <w:pPr>
        <w:spacing w:before="100" w:beforeAutospacing="1" w:after="100" w:afterAutospacing="1" w:line="240" w:lineRule="auto"/>
        <w:jc w:val="both"/>
        <w:rPr>
          <w:rFonts w:ascii="Times New Roman" w:eastAsia="Times New Roman" w:hAnsi="Times New Roman" w:cs="Times New Roman"/>
          <w:sz w:val="24"/>
          <w:szCs w:val="24"/>
        </w:rPr>
      </w:pPr>
      <w:r w:rsidRPr="009A30C6">
        <w:rPr>
          <w:rFonts w:ascii="Times New Roman" w:eastAsia="Times New Roman" w:hAnsi="Times New Roman" w:cs="Times New Roman"/>
          <w:sz w:val="24"/>
          <w:szCs w:val="24"/>
        </w:rPr>
        <w:t>Kumar, R. N., &amp; Sethuraman, M. (2022). Smart solar-powere</w:t>
      </w:r>
      <w:r>
        <w:rPr>
          <w:rFonts w:ascii="Times New Roman" w:eastAsia="Times New Roman" w:hAnsi="Times New Roman" w:cs="Times New Roman"/>
          <w:sz w:val="24"/>
          <w:szCs w:val="24"/>
        </w:rPr>
        <w:t>d system design for sustainable</w:t>
      </w:r>
      <w:r>
        <w:rPr>
          <w:rFonts w:ascii="Times New Roman" w:eastAsia="Times New Roman" w:hAnsi="Times New Roman" w:cs="Times New Roman"/>
          <w:sz w:val="24"/>
          <w:szCs w:val="24"/>
        </w:rPr>
        <w:tab/>
      </w:r>
      <w:r w:rsidRPr="009A30C6">
        <w:rPr>
          <w:rFonts w:ascii="Times New Roman" w:eastAsia="Times New Roman" w:hAnsi="Times New Roman" w:cs="Times New Roman"/>
          <w:sz w:val="24"/>
          <w:szCs w:val="24"/>
        </w:rPr>
        <w:t xml:space="preserve">monitoring. </w:t>
      </w:r>
      <w:r w:rsidRPr="009A30C6">
        <w:rPr>
          <w:rFonts w:ascii="Times New Roman" w:eastAsia="Times New Roman" w:hAnsi="Times New Roman" w:cs="Times New Roman"/>
          <w:i/>
          <w:iCs/>
          <w:sz w:val="24"/>
          <w:szCs w:val="24"/>
        </w:rPr>
        <w:t>International Journal of Renewable Energy Research</w:t>
      </w:r>
      <w:r w:rsidRPr="009A30C6">
        <w:rPr>
          <w:rFonts w:ascii="Times New Roman" w:eastAsia="Times New Roman" w:hAnsi="Times New Roman" w:cs="Times New Roman"/>
          <w:sz w:val="24"/>
          <w:szCs w:val="24"/>
        </w:rPr>
        <w:t>, 12(1), 100–108.</w:t>
      </w:r>
    </w:p>
    <w:p w:rsidR="009A30C6" w:rsidRPr="009A30C6" w:rsidRDefault="009A30C6" w:rsidP="009A30C6">
      <w:pPr>
        <w:spacing w:before="100" w:beforeAutospacing="1" w:after="100" w:afterAutospacing="1" w:line="240" w:lineRule="auto"/>
        <w:jc w:val="both"/>
        <w:rPr>
          <w:rFonts w:ascii="Times New Roman" w:eastAsia="Times New Roman" w:hAnsi="Times New Roman" w:cs="Times New Roman"/>
          <w:sz w:val="24"/>
          <w:szCs w:val="24"/>
        </w:rPr>
      </w:pPr>
      <w:r w:rsidRPr="009A30C6">
        <w:rPr>
          <w:rFonts w:ascii="Times New Roman" w:eastAsia="Times New Roman" w:hAnsi="Times New Roman" w:cs="Times New Roman"/>
          <w:sz w:val="24"/>
          <w:szCs w:val="24"/>
        </w:rPr>
        <w:t>Nwafor, C. O., &amp; Eze, I. O. (2020).</w:t>
      </w:r>
      <w:r w:rsidR="003F1DAF">
        <w:rPr>
          <w:rFonts w:ascii="Times New Roman" w:eastAsia="Times New Roman" w:hAnsi="Times New Roman" w:cs="Times New Roman"/>
          <w:sz w:val="24"/>
          <w:szCs w:val="24"/>
        </w:rPr>
        <w:t xml:space="preserve"> </w:t>
      </w:r>
      <w:r w:rsidR="003F1DAF" w:rsidRPr="009A30C6">
        <w:rPr>
          <w:rFonts w:ascii="Times New Roman" w:eastAsia="Times New Roman" w:hAnsi="Times New Roman" w:cs="Times New Roman"/>
          <w:sz w:val="24"/>
          <w:szCs w:val="24"/>
        </w:rPr>
        <w:t>International Journal of Electronics</w:t>
      </w:r>
      <w:r w:rsidR="003F1DAF">
        <w:rPr>
          <w:rFonts w:ascii="Times New Roman" w:eastAsia="Times New Roman" w:hAnsi="Times New Roman" w:cs="Times New Roman"/>
          <w:sz w:val="24"/>
          <w:szCs w:val="24"/>
        </w:rPr>
        <w:t xml:space="preserve"> and Communication </w:t>
      </w:r>
      <w:r w:rsidR="003F1DAF">
        <w:rPr>
          <w:rFonts w:ascii="Times New Roman" w:eastAsia="Times New Roman" w:hAnsi="Times New Roman" w:cs="Times New Roman"/>
          <w:sz w:val="24"/>
          <w:szCs w:val="24"/>
        </w:rPr>
        <w:tab/>
      </w:r>
      <w:r w:rsidR="003F1DAF">
        <w:rPr>
          <w:rFonts w:ascii="Times New Roman" w:eastAsia="Times New Roman" w:hAnsi="Times New Roman" w:cs="Times New Roman"/>
          <w:sz w:val="24"/>
          <w:szCs w:val="24"/>
        </w:rPr>
        <w:t>Engineering</w:t>
      </w:r>
      <w:r w:rsidRPr="009A30C6">
        <w:rPr>
          <w:rFonts w:ascii="Times New Roman" w:eastAsia="Times New Roman" w:hAnsi="Times New Roman" w:cs="Times New Roman"/>
          <w:sz w:val="24"/>
          <w:szCs w:val="24"/>
        </w:rPr>
        <w:t xml:space="preserve"> </w:t>
      </w:r>
      <w:r w:rsidRPr="009A30C6">
        <w:rPr>
          <w:rFonts w:ascii="Times New Roman" w:eastAsia="Times New Roman" w:hAnsi="Times New Roman" w:cs="Times New Roman"/>
          <w:i/>
          <w:iCs/>
          <w:sz w:val="24"/>
          <w:szCs w:val="24"/>
        </w:rPr>
        <w:t>Development of a solar-</w:t>
      </w:r>
      <w:r>
        <w:rPr>
          <w:rFonts w:ascii="Times New Roman" w:eastAsia="Times New Roman" w:hAnsi="Times New Roman" w:cs="Times New Roman"/>
          <w:i/>
          <w:iCs/>
          <w:sz w:val="24"/>
          <w:szCs w:val="24"/>
        </w:rPr>
        <w:t>powered surveillance system for</w:t>
      </w:r>
      <w:r>
        <w:rPr>
          <w:rFonts w:ascii="Times New Roman" w:eastAsia="Times New Roman" w:hAnsi="Times New Roman" w:cs="Times New Roman"/>
          <w:i/>
          <w:iCs/>
          <w:sz w:val="24"/>
          <w:szCs w:val="24"/>
        </w:rPr>
        <w:tab/>
      </w:r>
      <w:r w:rsidR="003F1DAF">
        <w:rPr>
          <w:rFonts w:ascii="Times New Roman" w:eastAsia="Times New Roman" w:hAnsi="Times New Roman" w:cs="Times New Roman"/>
          <w:i/>
          <w:iCs/>
          <w:sz w:val="24"/>
          <w:szCs w:val="24"/>
        </w:rPr>
        <w:t xml:space="preserve">school </w:t>
      </w:r>
      <w:r w:rsidR="003F1DAF">
        <w:rPr>
          <w:rFonts w:ascii="Times New Roman" w:eastAsia="Times New Roman" w:hAnsi="Times New Roman" w:cs="Times New Roman"/>
          <w:i/>
          <w:iCs/>
          <w:sz w:val="24"/>
          <w:szCs w:val="24"/>
        </w:rPr>
        <w:tab/>
        <w:t>s</w:t>
      </w:r>
      <w:r w:rsidRPr="009A30C6">
        <w:rPr>
          <w:rFonts w:ascii="Times New Roman" w:eastAsia="Times New Roman" w:hAnsi="Times New Roman" w:cs="Times New Roman"/>
          <w:i/>
          <w:iCs/>
          <w:sz w:val="24"/>
          <w:szCs w:val="24"/>
        </w:rPr>
        <w:t>security</w:t>
      </w:r>
      <w:r w:rsidRPr="009A30C6">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003F1DAF">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9A30C6">
        <w:rPr>
          <w:rFonts w:ascii="Times New Roman" w:eastAsia="Times New Roman" w:hAnsi="Times New Roman" w:cs="Times New Roman"/>
          <w:sz w:val="24"/>
          <w:szCs w:val="24"/>
        </w:rPr>
        <w:t>14(5), 77–83.</w:t>
      </w:r>
    </w:p>
    <w:p w:rsidR="009A30C6" w:rsidRPr="009A30C6" w:rsidRDefault="009A30C6" w:rsidP="009A30C6">
      <w:pPr>
        <w:spacing w:after="0" w:line="240" w:lineRule="auto"/>
        <w:jc w:val="both"/>
        <w:rPr>
          <w:rFonts w:ascii="Times New Roman" w:eastAsia="Times New Roman" w:hAnsi="Times New Roman" w:cs="Times New Roman"/>
          <w:sz w:val="24"/>
          <w:szCs w:val="24"/>
        </w:rPr>
      </w:pPr>
      <w:r w:rsidRPr="009A30C6">
        <w:rPr>
          <w:rFonts w:ascii="Times New Roman" w:eastAsia="Times New Roman" w:hAnsi="Times New Roman" w:cs="Times New Roman"/>
          <w:sz w:val="24"/>
          <w:szCs w:val="24"/>
        </w:rPr>
        <w:t>Parikh, A., Pathan, F., Rathod, B., &amp; Shah, S. (2015). Solar Pa</w:t>
      </w:r>
      <w:r>
        <w:rPr>
          <w:rFonts w:ascii="Times New Roman" w:eastAsia="Times New Roman" w:hAnsi="Times New Roman" w:cs="Times New Roman"/>
          <w:sz w:val="24"/>
          <w:szCs w:val="24"/>
        </w:rPr>
        <w:t>nel Condition Monitoring System</w:t>
      </w:r>
      <w:r>
        <w:rPr>
          <w:rFonts w:ascii="Times New Roman" w:eastAsia="Times New Roman" w:hAnsi="Times New Roman" w:cs="Times New Roman"/>
          <w:sz w:val="24"/>
          <w:szCs w:val="24"/>
        </w:rPr>
        <w:tab/>
      </w:r>
      <w:r w:rsidRPr="009A30C6">
        <w:rPr>
          <w:rFonts w:ascii="Times New Roman" w:eastAsia="Times New Roman" w:hAnsi="Times New Roman" w:cs="Times New Roman"/>
          <w:sz w:val="24"/>
          <w:szCs w:val="24"/>
        </w:rPr>
        <w:t xml:space="preserve">based on Wireless Sensor Network. </w:t>
      </w:r>
      <w:r w:rsidRPr="009A30C6">
        <w:rPr>
          <w:rFonts w:ascii="Times New Roman" w:eastAsia="Times New Roman" w:hAnsi="Times New Roman" w:cs="Times New Roman"/>
          <w:i/>
          <w:iCs/>
          <w:sz w:val="24"/>
          <w:szCs w:val="24"/>
        </w:rPr>
        <w:t>International Jour</w:t>
      </w:r>
      <w:r>
        <w:rPr>
          <w:rFonts w:ascii="Times New Roman" w:eastAsia="Times New Roman" w:hAnsi="Times New Roman" w:cs="Times New Roman"/>
          <w:i/>
          <w:iCs/>
          <w:sz w:val="24"/>
          <w:szCs w:val="24"/>
        </w:rPr>
        <w:t>nal of Science, Engineering and</w:t>
      </w:r>
      <w:r>
        <w:rPr>
          <w:rFonts w:ascii="Times New Roman" w:eastAsia="Times New Roman" w:hAnsi="Times New Roman" w:cs="Times New Roman"/>
          <w:i/>
          <w:iCs/>
          <w:sz w:val="24"/>
          <w:szCs w:val="24"/>
        </w:rPr>
        <w:tab/>
      </w:r>
      <w:r w:rsidRPr="009A30C6">
        <w:rPr>
          <w:rFonts w:ascii="Times New Roman" w:eastAsia="Times New Roman" w:hAnsi="Times New Roman" w:cs="Times New Roman"/>
          <w:i/>
          <w:iCs/>
          <w:sz w:val="24"/>
          <w:szCs w:val="24"/>
        </w:rPr>
        <w:t>Technology Research (IJSETR)</w:t>
      </w:r>
      <w:r w:rsidRPr="009A30C6">
        <w:rPr>
          <w:rFonts w:ascii="Times New Roman" w:eastAsia="Times New Roman" w:hAnsi="Times New Roman" w:cs="Times New Roman"/>
          <w:sz w:val="24"/>
          <w:szCs w:val="24"/>
        </w:rPr>
        <w:t xml:space="preserve">, </w:t>
      </w:r>
      <w:r w:rsidRPr="009A30C6">
        <w:rPr>
          <w:rFonts w:ascii="Times New Roman" w:eastAsia="Times New Roman" w:hAnsi="Times New Roman" w:cs="Times New Roman"/>
          <w:i/>
          <w:iCs/>
          <w:sz w:val="24"/>
          <w:szCs w:val="24"/>
        </w:rPr>
        <w:t>4</w:t>
      </w:r>
      <w:r w:rsidRPr="009A30C6">
        <w:rPr>
          <w:rFonts w:ascii="Times New Roman" w:eastAsia="Times New Roman" w:hAnsi="Times New Roman" w:cs="Times New Roman"/>
          <w:sz w:val="24"/>
          <w:szCs w:val="24"/>
        </w:rPr>
        <w:t>(12). https://doi.org/10.13140/RG.2.2.18029.69605</w:t>
      </w:r>
    </w:p>
    <w:p w:rsidR="009A30C6" w:rsidRPr="009A30C6" w:rsidRDefault="009A30C6" w:rsidP="009A30C6">
      <w:pPr>
        <w:spacing w:before="100" w:beforeAutospacing="1" w:after="100" w:afterAutospacing="1" w:line="240" w:lineRule="auto"/>
        <w:jc w:val="both"/>
        <w:rPr>
          <w:rFonts w:ascii="Times New Roman" w:eastAsia="Times New Roman" w:hAnsi="Times New Roman" w:cs="Times New Roman"/>
          <w:sz w:val="24"/>
          <w:szCs w:val="24"/>
        </w:rPr>
      </w:pPr>
      <w:r w:rsidRPr="009A30C6">
        <w:rPr>
          <w:rFonts w:ascii="Times New Roman" w:eastAsia="Times New Roman" w:hAnsi="Times New Roman" w:cs="Times New Roman"/>
          <w:sz w:val="24"/>
          <w:szCs w:val="24"/>
        </w:rPr>
        <w:t>Stahl, E., &amp; Dupuis, N. (2017). Smart solar CBT examination mo</w:t>
      </w:r>
      <w:r>
        <w:rPr>
          <w:rFonts w:ascii="Times New Roman" w:eastAsia="Times New Roman" w:hAnsi="Times New Roman" w:cs="Times New Roman"/>
          <w:sz w:val="24"/>
          <w:szCs w:val="24"/>
        </w:rPr>
        <w:t>nitoring: Examination integrity</w:t>
      </w:r>
      <w:r>
        <w:rPr>
          <w:rFonts w:ascii="Times New Roman" w:eastAsia="Times New Roman" w:hAnsi="Times New Roman" w:cs="Times New Roman"/>
          <w:sz w:val="24"/>
          <w:szCs w:val="24"/>
        </w:rPr>
        <w:tab/>
      </w:r>
      <w:r w:rsidRPr="009A30C6">
        <w:rPr>
          <w:rFonts w:ascii="Times New Roman" w:eastAsia="Times New Roman" w:hAnsi="Times New Roman" w:cs="Times New Roman"/>
          <w:sz w:val="24"/>
          <w:szCs w:val="24"/>
        </w:rPr>
        <w:t xml:space="preserve">and robust system implementation. </w:t>
      </w:r>
      <w:r w:rsidRPr="009A30C6">
        <w:rPr>
          <w:rFonts w:ascii="Times New Roman" w:eastAsia="Times New Roman" w:hAnsi="Times New Roman" w:cs="Times New Roman"/>
          <w:i/>
          <w:iCs/>
          <w:sz w:val="24"/>
          <w:szCs w:val="24"/>
        </w:rPr>
        <w:t>Journal of Educational Technology and Security</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Pr="009A30C6">
        <w:rPr>
          <w:rFonts w:ascii="Times New Roman" w:eastAsia="Times New Roman" w:hAnsi="Times New Roman" w:cs="Times New Roman"/>
          <w:sz w:val="24"/>
          <w:szCs w:val="24"/>
        </w:rPr>
        <w:t>5(2), 88–95.</w:t>
      </w:r>
    </w:p>
    <w:p w:rsidR="00FA7205" w:rsidRDefault="00FA7205" w:rsidP="00FA7205">
      <w:pPr>
        <w:spacing w:line="360" w:lineRule="auto"/>
        <w:rPr>
          <w:rFonts w:ascii="Times New Roman" w:hAnsi="Times New Roman" w:cs="Times New Roman"/>
          <w:b/>
          <w:sz w:val="24"/>
          <w:szCs w:val="24"/>
        </w:rPr>
      </w:pPr>
    </w:p>
    <w:p w:rsidR="009A30C6" w:rsidRPr="00FA7205" w:rsidRDefault="009A30C6" w:rsidP="00FA7205">
      <w:pPr>
        <w:spacing w:line="360" w:lineRule="auto"/>
        <w:rPr>
          <w:rFonts w:ascii="Times New Roman" w:hAnsi="Times New Roman" w:cs="Times New Roman"/>
          <w:b/>
          <w:sz w:val="24"/>
          <w:szCs w:val="24"/>
        </w:rPr>
      </w:pPr>
    </w:p>
    <w:sectPr w:rsidR="009A30C6" w:rsidRPr="00FA7205">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75DDD" w:rsidRDefault="00875DDD" w:rsidP="00551ABE">
      <w:pPr>
        <w:spacing w:after="0" w:line="240" w:lineRule="auto"/>
      </w:pPr>
      <w:r>
        <w:separator/>
      </w:r>
    </w:p>
  </w:endnote>
  <w:endnote w:type="continuationSeparator" w:id="0">
    <w:p w:rsidR="00875DDD" w:rsidRDefault="00875DDD" w:rsidP="00551A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69723030"/>
      <w:docPartObj>
        <w:docPartGallery w:val="Page Numbers (Bottom of Page)"/>
        <w:docPartUnique/>
      </w:docPartObj>
    </w:sdtPr>
    <w:sdtEndPr>
      <w:rPr>
        <w:noProof/>
      </w:rPr>
    </w:sdtEndPr>
    <w:sdtContent>
      <w:p w:rsidR="00551ABE" w:rsidRDefault="00551ABE">
        <w:pPr>
          <w:pStyle w:val="Footer"/>
          <w:jc w:val="center"/>
        </w:pPr>
        <w:r>
          <w:fldChar w:fldCharType="begin"/>
        </w:r>
        <w:r>
          <w:instrText xml:space="preserve"> PAGE   \* MERGEFORMAT </w:instrText>
        </w:r>
        <w:r>
          <w:fldChar w:fldCharType="separate"/>
        </w:r>
        <w:r w:rsidR="00875DDD">
          <w:rPr>
            <w:noProof/>
          </w:rPr>
          <w:t>1</w:t>
        </w:r>
        <w:r>
          <w:rPr>
            <w:noProof/>
          </w:rPr>
          <w:fldChar w:fldCharType="end"/>
        </w:r>
      </w:p>
    </w:sdtContent>
  </w:sdt>
  <w:p w:rsidR="00551ABE" w:rsidRDefault="00551AB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75DDD" w:rsidRDefault="00875DDD" w:rsidP="00551ABE">
      <w:pPr>
        <w:spacing w:after="0" w:line="240" w:lineRule="auto"/>
      </w:pPr>
      <w:r>
        <w:separator/>
      </w:r>
    </w:p>
  </w:footnote>
  <w:footnote w:type="continuationSeparator" w:id="0">
    <w:p w:rsidR="00875DDD" w:rsidRDefault="00875DDD" w:rsidP="00551AB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0B037D"/>
    <w:multiLevelType w:val="hybridMultilevel"/>
    <w:tmpl w:val="DFF20330"/>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1">
    <w:nsid w:val="02CE4161"/>
    <w:multiLevelType w:val="multilevel"/>
    <w:tmpl w:val="84CE634E"/>
    <w:lvl w:ilvl="0">
      <w:start w:val="1"/>
      <w:numFmt w:val="lowerLetter"/>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4892203"/>
    <w:multiLevelType w:val="hybridMultilevel"/>
    <w:tmpl w:val="3F946030"/>
    <w:lvl w:ilvl="0" w:tplc="D4F41314">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
    <w:nsid w:val="0542764D"/>
    <w:multiLevelType w:val="multilevel"/>
    <w:tmpl w:val="70F26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6EE1494"/>
    <w:multiLevelType w:val="hybridMultilevel"/>
    <w:tmpl w:val="F9D85740"/>
    <w:lvl w:ilvl="0" w:tplc="AF7A60E0">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87E734F"/>
    <w:multiLevelType w:val="hybridMultilevel"/>
    <w:tmpl w:val="D62847A0"/>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6">
    <w:nsid w:val="0A824AF0"/>
    <w:multiLevelType w:val="multilevel"/>
    <w:tmpl w:val="51129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0C4F624F"/>
    <w:multiLevelType w:val="hybridMultilevel"/>
    <w:tmpl w:val="DF126310"/>
    <w:lvl w:ilvl="0" w:tplc="19AC5360">
      <w:start w:val="1"/>
      <w:numFmt w:val="lowerRoman"/>
      <w:lvlText w:val="%1."/>
      <w:lvlJc w:val="left"/>
      <w:pPr>
        <w:ind w:left="540" w:hanging="72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8">
    <w:nsid w:val="0E063CB8"/>
    <w:multiLevelType w:val="hybridMultilevel"/>
    <w:tmpl w:val="2F8ED044"/>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9">
    <w:nsid w:val="0FF00C75"/>
    <w:multiLevelType w:val="multilevel"/>
    <w:tmpl w:val="B34261A4"/>
    <w:lvl w:ilvl="0">
      <w:start w:val="1"/>
      <w:numFmt w:val="lowerRoman"/>
      <w:lvlText w:val="%1."/>
      <w:lvlJc w:val="righ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0F37660"/>
    <w:multiLevelType w:val="multilevel"/>
    <w:tmpl w:val="84CE634E"/>
    <w:lvl w:ilvl="0">
      <w:start w:val="1"/>
      <w:numFmt w:val="lowerLetter"/>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1C97BD1"/>
    <w:multiLevelType w:val="multilevel"/>
    <w:tmpl w:val="C3AC5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28C258B"/>
    <w:multiLevelType w:val="multilevel"/>
    <w:tmpl w:val="84CE634E"/>
    <w:lvl w:ilvl="0">
      <w:start w:val="1"/>
      <w:numFmt w:val="lowerLetter"/>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12CF5516"/>
    <w:multiLevelType w:val="multilevel"/>
    <w:tmpl w:val="1E6EA18A"/>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rPr>
        <w:rFonts w:hint="default"/>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17CB02EC"/>
    <w:multiLevelType w:val="hybridMultilevel"/>
    <w:tmpl w:val="3224F4BA"/>
    <w:lvl w:ilvl="0" w:tplc="04090001">
      <w:start w:val="1"/>
      <w:numFmt w:val="bullet"/>
      <w:lvlText w:val=""/>
      <w:lvlJc w:val="left"/>
      <w:pPr>
        <w:ind w:left="-150" w:hanging="360"/>
      </w:pPr>
      <w:rPr>
        <w:rFonts w:ascii="Symbol" w:hAnsi="Symbol" w:hint="default"/>
      </w:rPr>
    </w:lvl>
    <w:lvl w:ilvl="1" w:tplc="04090003" w:tentative="1">
      <w:start w:val="1"/>
      <w:numFmt w:val="bullet"/>
      <w:lvlText w:val="o"/>
      <w:lvlJc w:val="left"/>
      <w:pPr>
        <w:ind w:left="570" w:hanging="360"/>
      </w:pPr>
      <w:rPr>
        <w:rFonts w:ascii="Courier New" w:hAnsi="Courier New" w:cs="Courier New" w:hint="default"/>
      </w:rPr>
    </w:lvl>
    <w:lvl w:ilvl="2" w:tplc="04090005" w:tentative="1">
      <w:start w:val="1"/>
      <w:numFmt w:val="bullet"/>
      <w:lvlText w:val=""/>
      <w:lvlJc w:val="left"/>
      <w:pPr>
        <w:ind w:left="1290" w:hanging="360"/>
      </w:pPr>
      <w:rPr>
        <w:rFonts w:ascii="Wingdings" w:hAnsi="Wingdings" w:hint="default"/>
      </w:rPr>
    </w:lvl>
    <w:lvl w:ilvl="3" w:tplc="04090001" w:tentative="1">
      <w:start w:val="1"/>
      <w:numFmt w:val="bullet"/>
      <w:lvlText w:val=""/>
      <w:lvlJc w:val="left"/>
      <w:pPr>
        <w:ind w:left="2010" w:hanging="360"/>
      </w:pPr>
      <w:rPr>
        <w:rFonts w:ascii="Symbol" w:hAnsi="Symbol" w:hint="default"/>
      </w:rPr>
    </w:lvl>
    <w:lvl w:ilvl="4" w:tplc="04090003" w:tentative="1">
      <w:start w:val="1"/>
      <w:numFmt w:val="bullet"/>
      <w:lvlText w:val="o"/>
      <w:lvlJc w:val="left"/>
      <w:pPr>
        <w:ind w:left="2730" w:hanging="360"/>
      </w:pPr>
      <w:rPr>
        <w:rFonts w:ascii="Courier New" w:hAnsi="Courier New" w:cs="Courier New" w:hint="default"/>
      </w:rPr>
    </w:lvl>
    <w:lvl w:ilvl="5" w:tplc="04090005" w:tentative="1">
      <w:start w:val="1"/>
      <w:numFmt w:val="bullet"/>
      <w:lvlText w:val=""/>
      <w:lvlJc w:val="left"/>
      <w:pPr>
        <w:ind w:left="3450" w:hanging="360"/>
      </w:pPr>
      <w:rPr>
        <w:rFonts w:ascii="Wingdings" w:hAnsi="Wingdings" w:hint="default"/>
      </w:rPr>
    </w:lvl>
    <w:lvl w:ilvl="6" w:tplc="04090001" w:tentative="1">
      <w:start w:val="1"/>
      <w:numFmt w:val="bullet"/>
      <w:lvlText w:val=""/>
      <w:lvlJc w:val="left"/>
      <w:pPr>
        <w:ind w:left="4170" w:hanging="360"/>
      </w:pPr>
      <w:rPr>
        <w:rFonts w:ascii="Symbol" w:hAnsi="Symbol" w:hint="default"/>
      </w:rPr>
    </w:lvl>
    <w:lvl w:ilvl="7" w:tplc="04090003" w:tentative="1">
      <w:start w:val="1"/>
      <w:numFmt w:val="bullet"/>
      <w:lvlText w:val="o"/>
      <w:lvlJc w:val="left"/>
      <w:pPr>
        <w:ind w:left="4890" w:hanging="360"/>
      </w:pPr>
      <w:rPr>
        <w:rFonts w:ascii="Courier New" w:hAnsi="Courier New" w:cs="Courier New" w:hint="default"/>
      </w:rPr>
    </w:lvl>
    <w:lvl w:ilvl="8" w:tplc="04090005" w:tentative="1">
      <w:start w:val="1"/>
      <w:numFmt w:val="bullet"/>
      <w:lvlText w:val=""/>
      <w:lvlJc w:val="left"/>
      <w:pPr>
        <w:ind w:left="5610" w:hanging="360"/>
      </w:pPr>
      <w:rPr>
        <w:rFonts w:ascii="Wingdings" w:hAnsi="Wingdings" w:hint="default"/>
      </w:rPr>
    </w:lvl>
  </w:abstractNum>
  <w:abstractNum w:abstractNumId="15">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16">
    <w:nsid w:val="26CB064D"/>
    <w:multiLevelType w:val="hybridMultilevel"/>
    <w:tmpl w:val="AF76B088"/>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17">
    <w:nsid w:val="27C15A83"/>
    <w:multiLevelType w:val="hybridMultilevel"/>
    <w:tmpl w:val="4B6CC73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8">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19">
    <w:nsid w:val="2F8660A8"/>
    <w:multiLevelType w:val="hybridMultilevel"/>
    <w:tmpl w:val="9ADC564A"/>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20">
    <w:nsid w:val="35D036B7"/>
    <w:multiLevelType w:val="hybridMultilevel"/>
    <w:tmpl w:val="B098627C"/>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21">
    <w:nsid w:val="3DC142EC"/>
    <w:multiLevelType w:val="multilevel"/>
    <w:tmpl w:val="56FC5568"/>
    <w:lvl w:ilvl="0">
      <w:start w:val="1"/>
      <w:numFmt w:val="lowerRoman"/>
      <w:lvlText w:val="%1."/>
      <w:lvlJc w:val="righ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46991B8E"/>
    <w:multiLevelType w:val="hybridMultilevel"/>
    <w:tmpl w:val="9D9C0E74"/>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23">
    <w:nsid w:val="469F7FF3"/>
    <w:multiLevelType w:val="multilevel"/>
    <w:tmpl w:val="84CE634E"/>
    <w:lvl w:ilvl="0">
      <w:start w:val="1"/>
      <w:numFmt w:val="lowerLetter"/>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6CE1ACD"/>
    <w:multiLevelType w:val="multilevel"/>
    <w:tmpl w:val="84CE634E"/>
    <w:lvl w:ilvl="0">
      <w:start w:val="1"/>
      <w:numFmt w:val="lowerLetter"/>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79B44E9"/>
    <w:multiLevelType w:val="multilevel"/>
    <w:tmpl w:val="E2FA1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481E7A5E"/>
    <w:multiLevelType w:val="multilevel"/>
    <w:tmpl w:val="6AFA4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4A4C15F2"/>
    <w:multiLevelType w:val="multilevel"/>
    <w:tmpl w:val="1BA00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4F3279CD"/>
    <w:multiLevelType w:val="hybridMultilevel"/>
    <w:tmpl w:val="E3944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5DB0082"/>
    <w:multiLevelType w:val="multilevel"/>
    <w:tmpl w:val="40FC947E"/>
    <w:lvl w:ilvl="0">
      <w:start w:val="3"/>
      <w:numFmt w:val="decimal"/>
      <w:lvlText w:val="%1"/>
      <w:lvlJc w:val="left"/>
      <w:pPr>
        <w:ind w:left="360" w:hanging="360"/>
      </w:pPr>
      <w:rPr>
        <w:rFonts w:eastAsiaTheme="minorHAnsi" w:hint="default"/>
        <w:b/>
      </w:rPr>
    </w:lvl>
    <w:lvl w:ilvl="1">
      <w:start w:val="5"/>
      <w:numFmt w:val="decimal"/>
      <w:lvlText w:val="%1.%2"/>
      <w:lvlJc w:val="left"/>
      <w:pPr>
        <w:ind w:left="360" w:hanging="360"/>
      </w:pPr>
      <w:rPr>
        <w:rFonts w:eastAsiaTheme="minorHAnsi" w:hint="default"/>
        <w:b/>
      </w:rPr>
    </w:lvl>
    <w:lvl w:ilvl="2">
      <w:start w:val="1"/>
      <w:numFmt w:val="decimal"/>
      <w:lvlText w:val="%1.%2.%3"/>
      <w:lvlJc w:val="left"/>
      <w:pPr>
        <w:ind w:left="720" w:hanging="720"/>
      </w:pPr>
      <w:rPr>
        <w:rFonts w:eastAsiaTheme="minorHAnsi" w:hint="default"/>
        <w:b/>
      </w:rPr>
    </w:lvl>
    <w:lvl w:ilvl="3">
      <w:start w:val="1"/>
      <w:numFmt w:val="decimal"/>
      <w:lvlText w:val="%1.%2.%3.%4"/>
      <w:lvlJc w:val="left"/>
      <w:pPr>
        <w:ind w:left="720" w:hanging="720"/>
      </w:pPr>
      <w:rPr>
        <w:rFonts w:eastAsiaTheme="minorHAnsi" w:hint="default"/>
        <w:b/>
      </w:rPr>
    </w:lvl>
    <w:lvl w:ilvl="4">
      <w:start w:val="1"/>
      <w:numFmt w:val="decimal"/>
      <w:lvlText w:val="%1.%2.%3.%4.%5"/>
      <w:lvlJc w:val="left"/>
      <w:pPr>
        <w:ind w:left="1080" w:hanging="1080"/>
      </w:pPr>
      <w:rPr>
        <w:rFonts w:eastAsiaTheme="minorHAnsi" w:hint="default"/>
        <w:b/>
      </w:rPr>
    </w:lvl>
    <w:lvl w:ilvl="5">
      <w:start w:val="1"/>
      <w:numFmt w:val="decimal"/>
      <w:lvlText w:val="%1.%2.%3.%4.%5.%6"/>
      <w:lvlJc w:val="left"/>
      <w:pPr>
        <w:ind w:left="1080" w:hanging="1080"/>
      </w:pPr>
      <w:rPr>
        <w:rFonts w:eastAsiaTheme="minorHAnsi" w:hint="default"/>
        <w:b/>
      </w:rPr>
    </w:lvl>
    <w:lvl w:ilvl="6">
      <w:start w:val="1"/>
      <w:numFmt w:val="decimal"/>
      <w:lvlText w:val="%1.%2.%3.%4.%5.%6.%7"/>
      <w:lvlJc w:val="left"/>
      <w:pPr>
        <w:ind w:left="1440" w:hanging="1440"/>
      </w:pPr>
      <w:rPr>
        <w:rFonts w:eastAsiaTheme="minorHAnsi" w:hint="default"/>
        <w:b/>
      </w:rPr>
    </w:lvl>
    <w:lvl w:ilvl="7">
      <w:start w:val="1"/>
      <w:numFmt w:val="decimal"/>
      <w:lvlText w:val="%1.%2.%3.%4.%5.%6.%7.%8"/>
      <w:lvlJc w:val="left"/>
      <w:pPr>
        <w:ind w:left="1440" w:hanging="1440"/>
      </w:pPr>
      <w:rPr>
        <w:rFonts w:eastAsiaTheme="minorHAnsi" w:hint="default"/>
        <w:b/>
      </w:rPr>
    </w:lvl>
    <w:lvl w:ilvl="8">
      <w:start w:val="1"/>
      <w:numFmt w:val="decimal"/>
      <w:lvlText w:val="%1.%2.%3.%4.%5.%6.%7.%8.%9"/>
      <w:lvlJc w:val="left"/>
      <w:pPr>
        <w:ind w:left="1800" w:hanging="1800"/>
      </w:pPr>
      <w:rPr>
        <w:rFonts w:eastAsiaTheme="minorHAnsi" w:hint="default"/>
        <w:b/>
      </w:rPr>
    </w:lvl>
  </w:abstractNum>
  <w:abstractNum w:abstractNumId="30">
    <w:nsid w:val="5E6D557F"/>
    <w:multiLevelType w:val="multilevel"/>
    <w:tmpl w:val="84CE634E"/>
    <w:lvl w:ilvl="0">
      <w:start w:val="1"/>
      <w:numFmt w:val="lowerLetter"/>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5401346"/>
    <w:multiLevelType w:val="multilevel"/>
    <w:tmpl w:val="84CE634E"/>
    <w:lvl w:ilvl="0">
      <w:start w:val="1"/>
      <w:numFmt w:val="lowerLetter"/>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56E77EA"/>
    <w:multiLevelType w:val="multilevel"/>
    <w:tmpl w:val="84CE634E"/>
    <w:lvl w:ilvl="0">
      <w:start w:val="1"/>
      <w:numFmt w:val="lowerLetter"/>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5D602D6"/>
    <w:multiLevelType w:val="hybridMultilevel"/>
    <w:tmpl w:val="F0882E28"/>
    <w:lvl w:ilvl="0" w:tplc="04090001">
      <w:start w:val="1"/>
      <w:numFmt w:val="bullet"/>
      <w:lvlText w:val=""/>
      <w:lvlJc w:val="left"/>
      <w:pPr>
        <w:ind w:left="-86" w:hanging="360"/>
      </w:pPr>
      <w:rPr>
        <w:rFonts w:ascii="Symbol" w:hAnsi="Symbol" w:hint="default"/>
      </w:rPr>
    </w:lvl>
    <w:lvl w:ilvl="1" w:tplc="04090003" w:tentative="1">
      <w:start w:val="1"/>
      <w:numFmt w:val="bullet"/>
      <w:lvlText w:val="o"/>
      <w:lvlJc w:val="left"/>
      <w:pPr>
        <w:ind w:left="634" w:hanging="360"/>
      </w:pPr>
      <w:rPr>
        <w:rFonts w:ascii="Courier New" w:hAnsi="Courier New" w:cs="Courier New" w:hint="default"/>
      </w:rPr>
    </w:lvl>
    <w:lvl w:ilvl="2" w:tplc="04090005" w:tentative="1">
      <w:start w:val="1"/>
      <w:numFmt w:val="bullet"/>
      <w:lvlText w:val=""/>
      <w:lvlJc w:val="left"/>
      <w:pPr>
        <w:ind w:left="1354" w:hanging="360"/>
      </w:pPr>
      <w:rPr>
        <w:rFonts w:ascii="Wingdings" w:hAnsi="Wingdings" w:hint="default"/>
      </w:rPr>
    </w:lvl>
    <w:lvl w:ilvl="3" w:tplc="04090001" w:tentative="1">
      <w:start w:val="1"/>
      <w:numFmt w:val="bullet"/>
      <w:lvlText w:val=""/>
      <w:lvlJc w:val="left"/>
      <w:pPr>
        <w:ind w:left="2074" w:hanging="360"/>
      </w:pPr>
      <w:rPr>
        <w:rFonts w:ascii="Symbol" w:hAnsi="Symbol" w:hint="default"/>
      </w:rPr>
    </w:lvl>
    <w:lvl w:ilvl="4" w:tplc="04090003" w:tentative="1">
      <w:start w:val="1"/>
      <w:numFmt w:val="bullet"/>
      <w:lvlText w:val="o"/>
      <w:lvlJc w:val="left"/>
      <w:pPr>
        <w:ind w:left="2794" w:hanging="360"/>
      </w:pPr>
      <w:rPr>
        <w:rFonts w:ascii="Courier New" w:hAnsi="Courier New" w:cs="Courier New" w:hint="default"/>
      </w:rPr>
    </w:lvl>
    <w:lvl w:ilvl="5" w:tplc="04090005" w:tentative="1">
      <w:start w:val="1"/>
      <w:numFmt w:val="bullet"/>
      <w:lvlText w:val=""/>
      <w:lvlJc w:val="left"/>
      <w:pPr>
        <w:ind w:left="3514" w:hanging="360"/>
      </w:pPr>
      <w:rPr>
        <w:rFonts w:ascii="Wingdings" w:hAnsi="Wingdings" w:hint="default"/>
      </w:rPr>
    </w:lvl>
    <w:lvl w:ilvl="6" w:tplc="04090001" w:tentative="1">
      <w:start w:val="1"/>
      <w:numFmt w:val="bullet"/>
      <w:lvlText w:val=""/>
      <w:lvlJc w:val="left"/>
      <w:pPr>
        <w:ind w:left="4234" w:hanging="360"/>
      </w:pPr>
      <w:rPr>
        <w:rFonts w:ascii="Symbol" w:hAnsi="Symbol" w:hint="default"/>
      </w:rPr>
    </w:lvl>
    <w:lvl w:ilvl="7" w:tplc="04090003" w:tentative="1">
      <w:start w:val="1"/>
      <w:numFmt w:val="bullet"/>
      <w:lvlText w:val="o"/>
      <w:lvlJc w:val="left"/>
      <w:pPr>
        <w:ind w:left="4954" w:hanging="360"/>
      </w:pPr>
      <w:rPr>
        <w:rFonts w:ascii="Courier New" w:hAnsi="Courier New" w:cs="Courier New" w:hint="default"/>
      </w:rPr>
    </w:lvl>
    <w:lvl w:ilvl="8" w:tplc="04090005" w:tentative="1">
      <w:start w:val="1"/>
      <w:numFmt w:val="bullet"/>
      <w:lvlText w:val=""/>
      <w:lvlJc w:val="left"/>
      <w:pPr>
        <w:ind w:left="5674" w:hanging="360"/>
      </w:pPr>
      <w:rPr>
        <w:rFonts w:ascii="Wingdings" w:hAnsi="Wingdings" w:hint="default"/>
      </w:rPr>
    </w:lvl>
  </w:abstractNum>
  <w:abstractNum w:abstractNumId="34">
    <w:nsid w:val="672665E1"/>
    <w:multiLevelType w:val="hybridMultilevel"/>
    <w:tmpl w:val="86087DE8"/>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35">
    <w:nsid w:val="672A124A"/>
    <w:multiLevelType w:val="hybridMultilevel"/>
    <w:tmpl w:val="9E7EDCEA"/>
    <w:lvl w:ilvl="0" w:tplc="04090013">
      <w:start w:val="1"/>
      <w:numFmt w:val="upperRoman"/>
      <w:lvlText w:val="%1."/>
      <w:lvlJc w:val="right"/>
      <w:pPr>
        <w:ind w:left="-180" w:hanging="360"/>
      </w:p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36">
    <w:nsid w:val="6998332D"/>
    <w:multiLevelType w:val="hybridMultilevel"/>
    <w:tmpl w:val="D630AE8E"/>
    <w:lvl w:ilvl="0" w:tplc="B72224C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A05017C"/>
    <w:multiLevelType w:val="multilevel"/>
    <w:tmpl w:val="84CE634E"/>
    <w:lvl w:ilvl="0">
      <w:start w:val="1"/>
      <w:numFmt w:val="lowerLetter"/>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6DCA22AD"/>
    <w:multiLevelType w:val="hybridMultilevel"/>
    <w:tmpl w:val="24180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0664485"/>
    <w:multiLevelType w:val="multilevel"/>
    <w:tmpl w:val="84CE634E"/>
    <w:lvl w:ilvl="0">
      <w:start w:val="1"/>
      <w:numFmt w:val="lowerLetter"/>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72A57517"/>
    <w:multiLevelType w:val="multilevel"/>
    <w:tmpl w:val="84CE634E"/>
    <w:lvl w:ilvl="0">
      <w:start w:val="1"/>
      <w:numFmt w:val="lowerLetter"/>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73816596"/>
    <w:multiLevelType w:val="multilevel"/>
    <w:tmpl w:val="FD786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740C3458"/>
    <w:multiLevelType w:val="multilevel"/>
    <w:tmpl w:val="84CE634E"/>
    <w:lvl w:ilvl="0">
      <w:start w:val="1"/>
      <w:numFmt w:val="lowerLetter"/>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77635917"/>
    <w:multiLevelType w:val="multilevel"/>
    <w:tmpl w:val="84CE634E"/>
    <w:lvl w:ilvl="0">
      <w:start w:val="1"/>
      <w:numFmt w:val="lowerLetter"/>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7AC4031B"/>
    <w:multiLevelType w:val="multilevel"/>
    <w:tmpl w:val="84C04E7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7"/>
  </w:num>
  <w:num w:numId="2">
    <w:abstractNumId w:val="14"/>
  </w:num>
  <w:num w:numId="3">
    <w:abstractNumId w:val="8"/>
  </w:num>
  <w:num w:numId="4">
    <w:abstractNumId w:val="17"/>
  </w:num>
  <w:num w:numId="5">
    <w:abstractNumId w:val="34"/>
  </w:num>
  <w:num w:numId="6">
    <w:abstractNumId w:val="16"/>
  </w:num>
  <w:num w:numId="7">
    <w:abstractNumId w:val="20"/>
  </w:num>
  <w:num w:numId="8">
    <w:abstractNumId w:val="22"/>
  </w:num>
  <w:num w:numId="9">
    <w:abstractNumId w:val="5"/>
  </w:num>
  <w:num w:numId="10">
    <w:abstractNumId w:val="19"/>
  </w:num>
  <w:num w:numId="11">
    <w:abstractNumId w:val="33"/>
  </w:num>
  <w:num w:numId="12">
    <w:abstractNumId w:val="0"/>
  </w:num>
  <w:num w:numId="13">
    <w:abstractNumId w:val="35"/>
  </w:num>
  <w:num w:numId="14">
    <w:abstractNumId w:val="2"/>
  </w:num>
  <w:num w:numId="15">
    <w:abstractNumId w:val="44"/>
  </w:num>
  <w:num w:numId="16">
    <w:abstractNumId w:val="36"/>
  </w:num>
  <w:num w:numId="17">
    <w:abstractNumId w:val="38"/>
  </w:num>
  <w:num w:numId="18">
    <w:abstractNumId w:val="28"/>
  </w:num>
  <w:num w:numId="19">
    <w:abstractNumId w:val="1"/>
  </w:num>
  <w:num w:numId="20">
    <w:abstractNumId w:val="43"/>
  </w:num>
  <w:num w:numId="21">
    <w:abstractNumId w:val="40"/>
  </w:num>
  <w:num w:numId="22">
    <w:abstractNumId w:val="37"/>
  </w:num>
  <w:num w:numId="23">
    <w:abstractNumId w:val="32"/>
  </w:num>
  <w:num w:numId="24">
    <w:abstractNumId w:val="42"/>
  </w:num>
  <w:num w:numId="25">
    <w:abstractNumId w:val="24"/>
  </w:num>
  <w:num w:numId="26">
    <w:abstractNumId w:val="23"/>
  </w:num>
  <w:num w:numId="27">
    <w:abstractNumId w:val="31"/>
  </w:num>
  <w:num w:numId="28">
    <w:abstractNumId w:val="39"/>
  </w:num>
  <w:num w:numId="29">
    <w:abstractNumId w:val="13"/>
  </w:num>
  <w:num w:numId="30">
    <w:abstractNumId w:val="4"/>
  </w:num>
  <w:num w:numId="31">
    <w:abstractNumId w:val="6"/>
  </w:num>
  <w:num w:numId="32">
    <w:abstractNumId w:val="41"/>
  </w:num>
  <w:num w:numId="33">
    <w:abstractNumId w:val="26"/>
  </w:num>
  <w:num w:numId="34">
    <w:abstractNumId w:val="3"/>
  </w:num>
  <w:num w:numId="35">
    <w:abstractNumId w:val="27"/>
  </w:num>
  <w:num w:numId="36">
    <w:abstractNumId w:val="11"/>
  </w:num>
  <w:num w:numId="37">
    <w:abstractNumId w:val="9"/>
  </w:num>
  <w:num w:numId="38">
    <w:abstractNumId w:val="29"/>
  </w:num>
  <w:num w:numId="39">
    <w:abstractNumId w:val="21"/>
  </w:num>
  <w:num w:numId="40">
    <w:abstractNumId w:val="10"/>
  </w:num>
  <w:num w:numId="41">
    <w:abstractNumId w:val="30"/>
  </w:num>
  <w:num w:numId="42">
    <w:abstractNumId w:val="25"/>
  </w:num>
  <w:num w:numId="43">
    <w:abstractNumId w:val="12"/>
  </w:num>
  <w:num w:numId="44">
    <w:abstractNumId w:val="18"/>
  </w:num>
  <w:num w:numId="4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K2sDSyMDQzNzA2NDJU0lEKTi0uzszPAykwqgUAhtVK3iwAAAA="/>
  </w:docVars>
  <w:rsids>
    <w:rsidRoot w:val="00B35082"/>
    <w:rsid w:val="000D7D90"/>
    <w:rsid w:val="00237436"/>
    <w:rsid w:val="00243867"/>
    <w:rsid w:val="00334DC9"/>
    <w:rsid w:val="003F1DAF"/>
    <w:rsid w:val="00551ABE"/>
    <w:rsid w:val="00875DDD"/>
    <w:rsid w:val="009A30C6"/>
    <w:rsid w:val="009E0D4C"/>
    <w:rsid w:val="00A1395A"/>
    <w:rsid w:val="00B35082"/>
    <w:rsid w:val="00D836C7"/>
    <w:rsid w:val="00EB194F"/>
    <w:rsid w:val="00FA7205"/>
    <w:rsid w:val="00FF03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395A"/>
  </w:style>
  <w:style w:type="paragraph" w:styleId="Heading2">
    <w:name w:val="heading 2"/>
    <w:basedOn w:val="Normal"/>
    <w:link w:val="Heading2Char"/>
    <w:uiPriority w:val="9"/>
    <w:qFormat/>
    <w:rsid w:val="00A1395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1395A"/>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243867"/>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1395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1395A"/>
    <w:rPr>
      <w:rFonts w:ascii="Times New Roman" w:eastAsia="Times New Roman" w:hAnsi="Times New Roman" w:cs="Times New Roman"/>
      <w:b/>
      <w:bCs/>
      <w:sz w:val="27"/>
      <w:szCs w:val="27"/>
    </w:rPr>
  </w:style>
  <w:style w:type="character" w:styleId="Strong">
    <w:name w:val="Strong"/>
    <w:basedOn w:val="DefaultParagraphFont"/>
    <w:uiPriority w:val="22"/>
    <w:qFormat/>
    <w:rsid w:val="00A1395A"/>
    <w:rPr>
      <w:b/>
      <w:bCs/>
    </w:rPr>
  </w:style>
  <w:style w:type="character" w:styleId="Emphasis">
    <w:name w:val="Emphasis"/>
    <w:basedOn w:val="DefaultParagraphFont"/>
    <w:uiPriority w:val="20"/>
    <w:qFormat/>
    <w:rsid w:val="00A1395A"/>
    <w:rPr>
      <w:i/>
      <w:iCs/>
    </w:rPr>
  </w:style>
  <w:style w:type="paragraph" w:styleId="ListParagraph">
    <w:name w:val="List Paragraph"/>
    <w:basedOn w:val="Normal"/>
    <w:uiPriority w:val="34"/>
    <w:qFormat/>
    <w:rsid w:val="00A1395A"/>
    <w:pPr>
      <w:ind w:left="720"/>
      <w:contextualSpacing/>
    </w:pPr>
  </w:style>
  <w:style w:type="character" w:customStyle="1" w:styleId="Heading4Char">
    <w:name w:val="Heading 4 Char"/>
    <w:basedOn w:val="DefaultParagraphFont"/>
    <w:link w:val="Heading4"/>
    <w:uiPriority w:val="9"/>
    <w:rsid w:val="00243867"/>
    <w:rPr>
      <w:rFonts w:ascii="Times New Roman" w:eastAsia="Times New Roman" w:hAnsi="Times New Roman" w:cs="Times New Roman"/>
      <w:b/>
      <w:bCs/>
      <w:sz w:val="24"/>
      <w:szCs w:val="24"/>
    </w:rPr>
  </w:style>
  <w:style w:type="paragraph" w:styleId="NormalWeb">
    <w:name w:val="Normal (Web)"/>
    <w:basedOn w:val="Normal"/>
    <w:uiPriority w:val="99"/>
    <w:unhideWhenUsed/>
    <w:rsid w:val="00243867"/>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51A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1ABE"/>
  </w:style>
  <w:style w:type="paragraph" w:styleId="Footer">
    <w:name w:val="footer"/>
    <w:basedOn w:val="Normal"/>
    <w:link w:val="FooterChar"/>
    <w:uiPriority w:val="99"/>
    <w:unhideWhenUsed/>
    <w:rsid w:val="00551A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1ABE"/>
  </w:style>
  <w:style w:type="paragraph" w:styleId="BalloonText">
    <w:name w:val="Balloon Text"/>
    <w:basedOn w:val="Normal"/>
    <w:link w:val="BalloonTextChar"/>
    <w:uiPriority w:val="99"/>
    <w:semiHidden/>
    <w:unhideWhenUsed/>
    <w:rsid w:val="003F1D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1DA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395A"/>
  </w:style>
  <w:style w:type="paragraph" w:styleId="Heading2">
    <w:name w:val="heading 2"/>
    <w:basedOn w:val="Normal"/>
    <w:link w:val="Heading2Char"/>
    <w:uiPriority w:val="9"/>
    <w:qFormat/>
    <w:rsid w:val="00A1395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1395A"/>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243867"/>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1395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1395A"/>
    <w:rPr>
      <w:rFonts w:ascii="Times New Roman" w:eastAsia="Times New Roman" w:hAnsi="Times New Roman" w:cs="Times New Roman"/>
      <w:b/>
      <w:bCs/>
      <w:sz w:val="27"/>
      <w:szCs w:val="27"/>
    </w:rPr>
  </w:style>
  <w:style w:type="character" w:styleId="Strong">
    <w:name w:val="Strong"/>
    <w:basedOn w:val="DefaultParagraphFont"/>
    <w:uiPriority w:val="22"/>
    <w:qFormat/>
    <w:rsid w:val="00A1395A"/>
    <w:rPr>
      <w:b/>
      <w:bCs/>
    </w:rPr>
  </w:style>
  <w:style w:type="character" w:styleId="Emphasis">
    <w:name w:val="Emphasis"/>
    <w:basedOn w:val="DefaultParagraphFont"/>
    <w:uiPriority w:val="20"/>
    <w:qFormat/>
    <w:rsid w:val="00A1395A"/>
    <w:rPr>
      <w:i/>
      <w:iCs/>
    </w:rPr>
  </w:style>
  <w:style w:type="paragraph" w:styleId="ListParagraph">
    <w:name w:val="List Paragraph"/>
    <w:basedOn w:val="Normal"/>
    <w:uiPriority w:val="34"/>
    <w:qFormat/>
    <w:rsid w:val="00A1395A"/>
    <w:pPr>
      <w:ind w:left="720"/>
      <w:contextualSpacing/>
    </w:pPr>
  </w:style>
  <w:style w:type="character" w:customStyle="1" w:styleId="Heading4Char">
    <w:name w:val="Heading 4 Char"/>
    <w:basedOn w:val="DefaultParagraphFont"/>
    <w:link w:val="Heading4"/>
    <w:uiPriority w:val="9"/>
    <w:rsid w:val="00243867"/>
    <w:rPr>
      <w:rFonts w:ascii="Times New Roman" w:eastAsia="Times New Roman" w:hAnsi="Times New Roman" w:cs="Times New Roman"/>
      <w:b/>
      <w:bCs/>
      <w:sz w:val="24"/>
      <w:szCs w:val="24"/>
    </w:rPr>
  </w:style>
  <w:style w:type="paragraph" w:styleId="NormalWeb">
    <w:name w:val="Normal (Web)"/>
    <w:basedOn w:val="Normal"/>
    <w:uiPriority w:val="99"/>
    <w:unhideWhenUsed/>
    <w:rsid w:val="00243867"/>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51A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1ABE"/>
  </w:style>
  <w:style w:type="paragraph" w:styleId="Footer">
    <w:name w:val="footer"/>
    <w:basedOn w:val="Normal"/>
    <w:link w:val="FooterChar"/>
    <w:uiPriority w:val="99"/>
    <w:unhideWhenUsed/>
    <w:rsid w:val="00551A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1ABE"/>
  </w:style>
  <w:style w:type="paragraph" w:styleId="BalloonText">
    <w:name w:val="Balloon Text"/>
    <w:basedOn w:val="Normal"/>
    <w:link w:val="BalloonTextChar"/>
    <w:uiPriority w:val="99"/>
    <w:semiHidden/>
    <w:unhideWhenUsed/>
    <w:rsid w:val="003F1D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1DA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192">
      <w:bodyDiv w:val="1"/>
      <w:marLeft w:val="0"/>
      <w:marRight w:val="0"/>
      <w:marTop w:val="0"/>
      <w:marBottom w:val="0"/>
      <w:divBdr>
        <w:top w:val="none" w:sz="0" w:space="0" w:color="auto"/>
        <w:left w:val="none" w:sz="0" w:space="0" w:color="auto"/>
        <w:bottom w:val="none" w:sz="0" w:space="0" w:color="auto"/>
        <w:right w:val="none" w:sz="0" w:space="0" w:color="auto"/>
      </w:divBdr>
      <w:divsChild>
        <w:div w:id="1789160913">
          <w:marLeft w:val="0"/>
          <w:marRight w:val="0"/>
          <w:marTop w:val="0"/>
          <w:marBottom w:val="0"/>
          <w:divBdr>
            <w:top w:val="none" w:sz="0" w:space="0" w:color="auto"/>
            <w:left w:val="none" w:sz="0" w:space="0" w:color="auto"/>
            <w:bottom w:val="none" w:sz="0" w:space="0" w:color="auto"/>
            <w:right w:val="none" w:sz="0" w:space="0" w:color="auto"/>
          </w:divBdr>
        </w:div>
        <w:div w:id="201527185">
          <w:marLeft w:val="0"/>
          <w:marRight w:val="0"/>
          <w:marTop w:val="0"/>
          <w:marBottom w:val="0"/>
          <w:divBdr>
            <w:top w:val="none" w:sz="0" w:space="0" w:color="auto"/>
            <w:left w:val="none" w:sz="0" w:space="0" w:color="auto"/>
            <w:bottom w:val="none" w:sz="0" w:space="0" w:color="auto"/>
            <w:right w:val="none" w:sz="0" w:space="0" w:color="auto"/>
          </w:divBdr>
        </w:div>
        <w:div w:id="1230770852">
          <w:marLeft w:val="0"/>
          <w:marRight w:val="0"/>
          <w:marTop w:val="0"/>
          <w:marBottom w:val="0"/>
          <w:divBdr>
            <w:top w:val="none" w:sz="0" w:space="0" w:color="auto"/>
            <w:left w:val="none" w:sz="0" w:space="0" w:color="auto"/>
            <w:bottom w:val="none" w:sz="0" w:space="0" w:color="auto"/>
            <w:right w:val="none" w:sz="0" w:space="0" w:color="auto"/>
          </w:divBdr>
        </w:div>
        <w:div w:id="965744248">
          <w:marLeft w:val="0"/>
          <w:marRight w:val="0"/>
          <w:marTop w:val="0"/>
          <w:marBottom w:val="0"/>
          <w:divBdr>
            <w:top w:val="none" w:sz="0" w:space="0" w:color="auto"/>
            <w:left w:val="none" w:sz="0" w:space="0" w:color="auto"/>
            <w:bottom w:val="none" w:sz="0" w:space="0" w:color="auto"/>
            <w:right w:val="none" w:sz="0" w:space="0" w:color="auto"/>
          </w:divBdr>
        </w:div>
      </w:divsChild>
    </w:div>
    <w:div w:id="226842949">
      <w:bodyDiv w:val="1"/>
      <w:marLeft w:val="0"/>
      <w:marRight w:val="0"/>
      <w:marTop w:val="0"/>
      <w:marBottom w:val="0"/>
      <w:divBdr>
        <w:top w:val="none" w:sz="0" w:space="0" w:color="auto"/>
        <w:left w:val="none" w:sz="0" w:space="0" w:color="auto"/>
        <w:bottom w:val="none" w:sz="0" w:space="0" w:color="auto"/>
        <w:right w:val="none" w:sz="0" w:space="0" w:color="auto"/>
      </w:divBdr>
    </w:div>
    <w:div w:id="228081045">
      <w:bodyDiv w:val="1"/>
      <w:marLeft w:val="0"/>
      <w:marRight w:val="0"/>
      <w:marTop w:val="0"/>
      <w:marBottom w:val="0"/>
      <w:divBdr>
        <w:top w:val="none" w:sz="0" w:space="0" w:color="auto"/>
        <w:left w:val="none" w:sz="0" w:space="0" w:color="auto"/>
        <w:bottom w:val="none" w:sz="0" w:space="0" w:color="auto"/>
        <w:right w:val="none" w:sz="0" w:space="0" w:color="auto"/>
      </w:divBdr>
    </w:div>
    <w:div w:id="236718705">
      <w:bodyDiv w:val="1"/>
      <w:marLeft w:val="0"/>
      <w:marRight w:val="0"/>
      <w:marTop w:val="0"/>
      <w:marBottom w:val="0"/>
      <w:divBdr>
        <w:top w:val="none" w:sz="0" w:space="0" w:color="auto"/>
        <w:left w:val="none" w:sz="0" w:space="0" w:color="auto"/>
        <w:bottom w:val="none" w:sz="0" w:space="0" w:color="auto"/>
        <w:right w:val="none" w:sz="0" w:space="0" w:color="auto"/>
      </w:divBdr>
    </w:div>
    <w:div w:id="325404970">
      <w:bodyDiv w:val="1"/>
      <w:marLeft w:val="0"/>
      <w:marRight w:val="0"/>
      <w:marTop w:val="0"/>
      <w:marBottom w:val="0"/>
      <w:divBdr>
        <w:top w:val="none" w:sz="0" w:space="0" w:color="auto"/>
        <w:left w:val="none" w:sz="0" w:space="0" w:color="auto"/>
        <w:bottom w:val="none" w:sz="0" w:space="0" w:color="auto"/>
        <w:right w:val="none" w:sz="0" w:space="0" w:color="auto"/>
      </w:divBdr>
    </w:div>
    <w:div w:id="351538557">
      <w:bodyDiv w:val="1"/>
      <w:marLeft w:val="0"/>
      <w:marRight w:val="0"/>
      <w:marTop w:val="0"/>
      <w:marBottom w:val="0"/>
      <w:divBdr>
        <w:top w:val="none" w:sz="0" w:space="0" w:color="auto"/>
        <w:left w:val="none" w:sz="0" w:space="0" w:color="auto"/>
        <w:bottom w:val="none" w:sz="0" w:space="0" w:color="auto"/>
        <w:right w:val="none" w:sz="0" w:space="0" w:color="auto"/>
      </w:divBdr>
    </w:div>
    <w:div w:id="589235313">
      <w:bodyDiv w:val="1"/>
      <w:marLeft w:val="0"/>
      <w:marRight w:val="0"/>
      <w:marTop w:val="0"/>
      <w:marBottom w:val="0"/>
      <w:divBdr>
        <w:top w:val="none" w:sz="0" w:space="0" w:color="auto"/>
        <w:left w:val="none" w:sz="0" w:space="0" w:color="auto"/>
        <w:bottom w:val="none" w:sz="0" w:space="0" w:color="auto"/>
        <w:right w:val="none" w:sz="0" w:space="0" w:color="auto"/>
      </w:divBdr>
    </w:div>
    <w:div w:id="673265883">
      <w:bodyDiv w:val="1"/>
      <w:marLeft w:val="0"/>
      <w:marRight w:val="0"/>
      <w:marTop w:val="0"/>
      <w:marBottom w:val="0"/>
      <w:divBdr>
        <w:top w:val="none" w:sz="0" w:space="0" w:color="auto"/>
        <w:left w:val="none" w:sz="0" w:space="0" w:color="auto"/>
        <w:bottom w:val="none" w:sz="0" w:space="0" w:color="auto"/>
        <w:right w:val="none" w:sz="0" w:space="0" w:color="auto"/>
      </w:divBdr>
      <w:divsChild>
        <w:div w:id="227688187">
          <w:marLeft w:val="0"/>
          <w:marRight w:val="0"/>
          <w:marTop w:val="0"/>
          <w:marBottom w:val="0"/>
          <w:divBdr>
            <w:top w:val="none" w:sz="0" w:space="0" w:color="auto"/>
            <w:left w:val="none" w:sz="0" w:space="0" w:color="auto"/>
            <w:bottom w:val="none" w:sz="0" w:space="0" w:color="auto"/>
            <w:right w:val="none" w:sz="0" w:space="0" w:color="auto"/>
          </w:divBdr>
        </w:div>
        <w:div w:id="719980158">
          <w:marLeft w:val="0"/>
          <w:marRight w:val="0"/>
          <w:marTop w:val="0"/>
          <w:marBottom w:val="0"/>
          <w:divBdr>
            <w:top w:val="none" w:sz="0" w:space="0" w:color="auto"/>
            <w:left w:val="none" w:sz="0" w:space="0" w:color="auto"/>
            <w:bottom w:val="none" w:sz="0" w:space="0" w:color="auto"/>
            <w:right w:val="none" w:sz="0" w:space="0" w:color="auto"/>
          </w:divBdr>
        </w:div>
        <w:div w:id="580992031">
          <w:marLeft w:val="0"/>
          <w:marRight w:val="0"/>
          <w:marTop w:val="0"/>
          <w:marBottom w:val="0"/>
          <w:divBdr>
            <w:top w:val="none" w:sz="0" w:space="0" w:color="auto"/>
            <w:left w:val="none" w:sz="0" w:space="0" w:color="auto"/>
            <w:bottom w:val="none" w:sz="0" w:space="0" w:color="auto"/>
            <w:right w:val="none" w:sz="0" w:space="0" w:color="auto"/>
          </w:divBdr>
        </w:div>
        <w:div w:id="377240695">
          <w:marLeft w:val="0"/>
          <w:marRight w:val="0"/>
          <w:marTop w:val="0"/>
          <w:marBottom w:val="0"/>
          <w:divBdr>
            <w:top w:val="none" w:sz="0" w:space="0" w:color="auto"/>
            <w:left w:val="none" w:sz="0" w:space="0" w:color="auto"/>
            <w:bottom w:val="none" w:sz="0" w:space="0" w:color="auto"/>
            <w:right w:val="none" w:sz="0" w:space="0" w:color="auto"/>
          </w:divBdr>
        </w:div>
      </w:divsChild>
    </w:div>
    <w:div w:id="698355759">
      <w:bodyDiv w:val="1"/>
      <w:marLeft w:val="0"/>
      <w:marRight w:val="0"/>
      <w:marTop w:val="0"/>
      <w:marBottom w:val="0"/>
      <w:divBdr>
        <w:top w:val="none" w:sz="0" w:space="0" w:color="auto"/>
        <w:left w:val="none" w:sz="0" w:space="0" w:color="auto"/>
        <w:bottom w:val="none" w:sz="0" w:space="0" w:color="auto"/>
        <w:right w:val="none" w:sz="0" w:space="0" w:color="auto"/>
      </w:divBdr>
    </w:div>
    <w:div w:id="842353725">
      <w:bodyDiv w:val="1"/>
      <w:marLeft w:val="0"/>
      <w:marRight w:val="0"/>
      <w:marTop w:val="0"/>
      <w:marBottom w:val="0"/>
      <w:divBdr>
        <w:top w:val="none" w:sz="0" w:space="0" w:color="auto"/>
        <w:left w:val="none" w:sz="0" w:space="0" w:color="auto"/>
        <w:bottom w:val="none" w:sz="0" w:space="0" w:color="auto"/>
        <w:right w:val="none" w:sz="0" w:space="0" w:color="auto"/>
      </w:divBdr>
    </w:div>
    <w:div w:id="859972182">
      <w:bodyDiv w:val="1"/>
      <w:marLeft w:val="0"/>
      <w:marRight w:val="0"/>
      <w:marTop w:val="0"/>
      <w:marBottom w:val="0"/>
      <w:divBdr>
        <w:top w:val="none" w:sz="0" w:space="0" w:color="auto"/>
        <w:left w:val="none" w:sz="0" w:space="0" w:color="auto"/>
        <w:bottom w:val="none" w:sz="0" w:space="0" w:color="auto"/>
        <w:right w:val="none" w:sz="0" w:space="0" w:color="auto"/>
      </w:divBdr>
      <w:divsChild>
        <w:div w:id="96028362">
          <w:marLeft w:val="0"/>
          <w:marRight w:val="0"/>
          <w:marTop w:val="0"/>
          <w:marBottom w:val="0"/>
          <w:divBdr>
            <w:top w:val="none" w:sz="0" w:space="0" w:color="auto"/>
            <w:left w:val="none" w:sz="0" w:space="0" w:color="auto"/>
            <w:bottom w:val="none" w:sz="0" w:space="0" w:color="auto"/>
            <w:right w:val="none" w:sz="0" w:space="0" w:color="auto"/>
          </w:divBdr>
        </w:div>
        <w:div w:id="1477335950">
          <w:marLeft w:val="0"/>
          <w:marRight w:val="0"/>
          <w:marTop w:val="0"/>
          <w:marBottom w:val="0"/>
          <w:divBdr>
            <w:top w:val="none" w:sz="0" w:space="0" w:color="auto"/>
            <w:left w:val="none" w:sz="0" w:space="0" w:color="auto"/>
            <w:bottom w:val="none" w:sz="0" w:space="0" w:color="auto"/>
            <w:right w:val="none" w:sz="0" w:space="0" w:color="auto"/>
          </w:divBdr>
        </w:div>
        <w:div w:id="1892305831">
          <w:marLeft w:val="0"/>
          <w:marRight w:val="0"/>
          <w:marTop w:val="0"/>
          <w:marBottom w:val="0"/>
          <w:divBdr>
            <w:top w:val="none" w:sz="0" w:space="0" w:color="auto"/>
            <w:left w:val="none" w:sz="0" w:space="0" w:color="auto"/>
            <w:bottom w:val="none" w:sz="0" w:space="0" w:color="auto"/>
            <w:right w:val="none" w:sz="0" w:space="0" w:color="auto"/>
          </w:divBdr>
        </w:div>
        <w:div w:id="1535461536">
          <w:marLeft w:val="0"/>
          <w:marRight w:val="0"/>
          <w:marTop w:val="0"/>
          <w:marBottom w:val="0"/>
          <w:divBdr>
            <w:top w:val="none" w:sz="0" w:space="0" w:color="auto"/>
            <w:left w:val="none" w:sz="0" w:space="0" w:color="auto"/>
            <w:bottom w:val="none" w:sz="0" w:space="0" w:color="auto"/>
            <w:right w:val="none" w:sz="0" w:space="0" w:color="auto"/>
          </w:divBdr>
        </w:div>
      </w:divsChild>
    </w:div>
    <w:div w:id="884022393">
      <w:bodyDiv w:val="1"/>
      <w:marLeft w:val="0"/>
      <w:marRight w:val="0"/>
      <w:marTop w:val="0"/>
      <w:marBottom w:val="0"/>
      <w:divBdr>
        <w:top w:val="none" w:sz="0" w:space="0" w:color="auto"/>
        <w:left w:val="none" w:sz="0" w:space="0" w:color="auto"/>
        <w:bottom w:val="none" w:sz="0" w:space="0" w:color="auto"/>
        <w:right w:val="none" w:sz="0" w:space="0" w:color="auto"/>
      </w:divBdr>
    </w:div>
    <w:div w:id="910428896">
      <w:bodyDiv w:val="1"/>
      <w:marLeft w:val="0"/>
      <w:marRight w:val="0"/>
      <w:marTop w:val="0"/>
      <w:marBottom w:val="0"/>
      <w:divBdr>
        <w:top w:val="none" w:sz="0" w:space="0" w:color="auto"/>
        <w:left w:val="none" w:sz="0" w:space="0" w:color="auto"/>
        <w:bottom w:val="none" w:sz="0" w:space="0" w:color="auto"/>
        <w:right w:val="none" w:sz="0" w:space="0" w:color="auto"/>
      </w:divBdr>
    </w:div>
    <w:div w:id="1104420845">
      <w:bodyDiv w:val="1"/>
      <w:marLeft w:val="0"/>
      <w:marRight w:val="0"/>
      <w:marTop w:val="0"/>
      <w:marBottom w:val="0"/>
      <w:divBdr>
        <w:top w:val="none" w:sz="0" w:space="0" w:color="auto"/>
        <w:left w:val="none" w:sz="0" w:space="0" w:color="auto"/>
        <w:bottom w:val="none" w:sz="0" w:space="0" w:color="auto"/>
        <w:right w:val="none" w:sz="0" w:space="0" w:color="auto"/>
      </w:divBdr>
    </w:div>
    <w:div w:id="1322006033">
      <w:bodyDiv w:val="1"/>
      <w:marLeft w:val="0"/>
      <w:marRight w:val="0"/>
      <w:marTop w:val="0"/>
      <w:marBottom w:val="0"/>
      <w:divBdr>
        <w:top w:val="none" w:sz="0" w:space="0" w:color="auto"/>
        <w:left w:val="none" w:sz="0" w:space="0" w:color="auto"/>
        <w:bottom w:val="none" w:sz="0" w:space="0" w:color="auto"/>
        <w:right w:val="none" w:sz="0" w:space="0" w:color="auto"/>
      </w:divBdr>
    </w:div>
    <w:div w:id="1694064140">
      <w:bodyDiv w:val="1"/>
      <w:marLeft w:val="0"/>
      <w:marRight w:val="0"/>
      <w:marTop w:val="0"/>
      <w:marBottom w:val="0"/>
      <w:divBdr>
        <w:top w:val="none" w:sz="0" w:space="0" w:color="auto"/>
        <w:left w:val="none" w:sz="0" w:space="0" w:color="auto"/>
        <w:bottom w:val="none" w:sz="0" w:space="0" w:color="auto"/>
        <w:right w:val="none" w:sz="0" w:space="0" w:color="auto"/>
      </w:divBdr>
    </w:div>
    <w:div w:id="1795055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 Type="http://schemas.microsoft.com/office/2007/relationships/stylesWithEffects" Target="stylesWithEffects.xml"/><Relationship Id="rId21" Type="http://schemas.openxmlformats.org/officeDocument/2006/relationships/image" Target="media/image14.jpe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7</Pages>
  <Words>7517</Words>
  <Characters>42853</Characters>
  <Application>Microsoft Office Word</Application>
  <DocSecurity>0</DocSecurity>
  <Lines>357</Lines>
  <Paragraphs>100</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
      <vt:lpstr>        Step 1: Site Inspection and Equipment Positioning</vt:lpstr>
      <vt:lpstr>        Step 2: Installation of CCTV Cameras</vt:lpstr>
      <vt:lpstr>        Step 3: Solar Panel Mounting and Orientation</vt:lpstr>
      <vt:lpstr>        Step 4: Charge Controller Connection</vt:lpstr>
      <vt:lpstr>        Step 5: Battery Bank Installation</vt:lpstr>
      <vt:lpstr>        Step 6: Inverter Setup</vt:lpstr>
      <vt:lpstr>        Step 7: Powering the CCTV and NVR System</vt:lpstr>
      <vt:lpstr>        Step 8: Network Configuration (for IP Cameras)</vt:lpstr>
      <vt:lpstr>        Step 9: Software Installation and Configuration</vt:lpstr>
      <vt:lpstr>        Step 10: Testing and Calibration</vt:lpstr>
      <vt:lpstr>    CHAPTER FOUR</vt:lpstr>
      <vt:lpstr>        SYSTEM DESIGN AND IMPLEMENTATION</vt:lpstr>
      <vt:lpstr>        4.1 Introduction</vt:lpstr>
      <vt:lpstr>        4.2 System Implemetation</vt:lpstr>
      <vt:lpstr>        4.3 Implementation Process</vt:lpstr>
    </vt:vector>
  </TitlesOfParts>
  <Company/>
  <LinksUpToDate>false</LinksUpToDate>
  <CharactersWithSpaces>502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4</cp:revision>
  <cp:lastPrinted>2025-05-27T11:37:00Z</cp:lastPrinted>
  <dcterms:created xsi:type="dcterms:W3CDTF">2025-05-27T11:45:00Z</dcterms:created>
  <dcterms:modified xsi:type="dcterms:W3CDTF">2025-05-27T11:49:00Z</dcterms:modified>
</cp:coreProperties>
</file>